
<file path=[Content_Types].xml><?xml version="1.0" encoding="utf-8"?>
<Types xmlns="http://schemas.openxmlformats.org/package/2006/content-types">
  <Default Extension="png" ContentType="image/png"/>
  <Default Extension="emf" ContentType="image/x-emf"/>
  <Default Extension="jpeg" ContentType="image/jpeg"/>
  <Default Extension="rels" ContentType="application/vnd.openxmlformats-package.relationships+xml"/>
  <Default Extension="xml" ContentType="application/xml"/>
  <Default Extension="vsdx" ContentType="application/vnd.ms-visio.drawing"/>
  <Default Extension="tiff" ContentType="image/tif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bookmarkStart w:id="0" w:name="_Hlk1509065" w:displacedByCustomXml="next"/>
    <w:bookmarkEnd w:id="0" w:displacedByCustomXml="next"/>
    <w:bookmarkStart w:id="1" w:name="_Toc508626575" w:displacedByCustomXml="next"/>
    <w:sdt>
      <w:sdtPr>
        <w:rPr>
          <w:sz w:val="26"/>
          <w:szCs w:val="26"/>
        </w:rPr>
        <w:id w:val="1630200936"/>
        <w:docPartObj>
          <w:docPartGallery w:val="Cover Pages"/>
          <w:docPartUnique/>
        </w:docPartObj>
      </w:sdtPr>
      <w:sdtEndPr>
        <w:rPr>
          <w:rFonts w:cs="Times New Roman"/>
        </w:rPr>
      </w:sdtEndPr>
      <w:sdtContent>
        <w:p w14:paraId="00BC0D61" w14:textId="2282798C" w:rsidR="003F5D28" w:rsidRPr="000F100B" w:rsidRDefault="003F5D28" w:rsidP="003F5D28">
          <w:pPr>
            <w:jc w:val="center"/>
            <w:rPr>
              <w:sz w:val="26"/>
              <w:szCs w:val="26"/>
            </w:rPr>
          </w:pPr>
          <w:r w:rsidRPr="007720CF">
            <w:rPr>
              <w:rFonts w:cs="Times New Roman"/>
              <w:noProof/>
              <w:color w:val="7F7F7F" w:themeColor="text1" w:themeTint="80"/>
              <w:sz w:val="28"/>
              <w:szCs w:val="28"/>
              <w:lang w:eastAsia="ru-RU"/>
            </w:rPr>
            <w:drawing>
              <wp:anchor distT="0" distB="0" distL="114300" distR="114300" simplePos="0" relativeHeight="251661312" behindDoc="0" locked="0" layoutInCell="1" allowOverlap="1" wp14:anchorId="444C6BE7" wp14:editId="42D44F57">
                <wp:simplePos x="0" y="0"/>
                <wp:positionH relativeFrom="column">
                  <wp:posOffset>3420286</wp:posOffset>
                </wp:positionH>
                <wp:positionV relativeFrom="paragraph">
                  <wp:posOffset>166370</wp:posOffset>
                </wp:positionV>
                <wp:extent cx="2333625" cy="466131"/>
                <wp:effectExtent l="0" t="0" r="0" b="0"/>
                <wp:wrapNone/>
                <wp:docPr id="1" name="Рисунок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mks_logo_shield.tif"/>
                        <pic:cNvPicPr/>
                      </pic:nvPicPr>
                      <pic:blipFill rotWithShape="1">
                        <a:blip r:embed="rId9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2296" b="80511"/>
                        <a:stretch/>
                      </pic:blipFill>
                      <pic:spPr bwMode="auto">
                        <a:xfrm>
                          <a:off x="0" y="0"/>
                          <a:ext cx="2333625" cy="466131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  <w:r w:rsidRPr="000F100B">
            <w:rPr>
              <w:rFonts w:eastAsia="MS Mincho"/>
              <w:noProof/>
              <w:sz w:val="26"/>
              <w:szCs w:val="26"/>
              <w:lang w:eastAsia="ru-RU"/>
            </w:rPr>
            <w:drawing>
              <wp:anchor distT="0" distB="0" distL="114300" distR="114300" simplePos="0" relativeHeight="251660288" behindDoc="0" locked="0" layoutInCell="1" allowOverlap="1" wp14:anchorId="65F48EF3" wp14:editId="721CF204">
                <wp:simplePos x="0" y="0"/>
                <wp:positionH relativeFrom="margin">
                  <wp:posOffset>590550</wp:posOffset>
                </wp:positionH>
                <wp:positionV relativeFrom="paragraph">
                  <wp:posOffset>97943</wp:posOffset>
                </wp:positionV>
                <wp:extent cx="2176145" cy="628371"/>
                <wp:effectExtent l="0" t="0" r="0" b="635"/>
                <wp:wrapNone/>
                <wp:docPr id="20" name="Picture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/>
                        <pic:cNvPicPr>
                          <a:picLocks noChangeAspect="1" noChangeArrowheads="1"/>
                        </pic:cNvPicPr>
                      </pic:nvPicPr>
                      <pic:blipFill rotWithShape="1">
                        <a:blip r:embed="rId10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15649" t="32559" r="17412" b="32412"/>
                        <a:stretch/>
                      </pic:blipFill>
                      <pic:spPr bwMode="auto">
                        <a:xfrm>
                          <a:off x="0" y="0"/>
                          <a:ext cx="2202338" cy="63593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  <w:p w14:paraId="4959FAE2" w14:textId="77777777" w:rsidR="003F5D28" w:rsidRPr="000F100B" w:rsidRDefault="003F5D28" w:rsidP="003F5D28">
          <w:pPr>
            <w:jc w:val="center"/>
            <w:rPr>
              <w:rFonts w:eastAsia="MS Mincho"/>
              <w:noProof/>
              <w:sz w:val="26"/>
              <w:szCs w:val="26"/>
              <w:lang w:eastAsia="ru-RU"/>
            </w:rPr>
          </w:pPr>
        </w:p>
        <w:p w14:paraId="1BFA963C" w14:textId="77777777" w:rsidR="003F5D28" w:rsidRPr="000F100B" w:rsidDel="0088102C" w:rsidRDefault="003F5D28" w:rsidP="003F5D28">
          <w:pPr>
            <w:jc w:val="center"/>
            <w:rPr>
              <w:rFonts w:eastAsia="MS Mincho"/>
              <w:noProof/>
              <w:color w:val="7F7F7F" w:themeColor="text1" w:themeTint="80"/>
              <w:sz w:val="28"/>
              <w:szCs w:val="28"/>
              <w:lang w:eastAsia="ru-RU"/>
            </w:rPr>
          </w:pPr>
        </w:p>
        <w:p w14:paraId="77622A79" w14:textId="77777777" w:rsidR="003F5D28" w:rsidRPr="000F100B" w:rsidRDefault="003F5D28" w:rsidP="003F5D28">
          <w:pPr>
            <w:jc w:val="center"/>
            <w:rPr>
              <w:rFonts w:cs="Times New Roman"/>
              <w:sz w:val="26"/>
              <w:szCs w:val="26"/>
            </w:rPr>
          </w:pPr>
        </w:p>
        <w:p w14:paraId="0C046A62" w14:textId="77777777" w:rsidR="003F5D28" w:rsidRPr="000F100B" w:rsidRDefault="003F5D28" w:rsidP="003F5D28">
          <w:pPr>
            <w:jc w:val="center"/>
            <w:rPr>
              <w:sz w:val="26"/>
              <w:szCs w:val="26"/>
            </w:rPr>
          </w:pPr>
        </w:p>
        <w:p w14:paraId="2071DFFC" w14:textId="77777777" w:rsidR="003F5D28" w:rsidRPr="000F100B" w:rsidRDefault="003F5D28" w:rsidP="003F5D28">
          <w:pPr>
            <w:jc w:val="center"/>
            <w:rPr>
              <w:rFonts w:cs="Times New Roman"/>
              <w:sz w:val="26"/>
              <w:szCs w:val="26"/>
            </w:rPr>
          </w:pPr>
        </w:p>
        <w:p w14:paraId="4BAA8ABB" w14:textId="77777777" w:rsidR="003F5D28" w:rsidRPr="000F100B" w:rsidRDefault="003F5D28" w:rsidP="003F5D28">
          <w:pPr>
            <w:jc w:val="center"/>
            <w:rPr>
              <w:rFonts w:cs="Times New Roman"/>
              <w:sz w:val="26"/>
              <w:szCs w:val="26"/>
            </w:rPr>
          </w:pPr>
        </w:p>
        <w:p w14:paraId="68990D02" w14:textId="77777777" w:rsidR="003F5D28" w:rsidRPr="000F100B" w:rsidRDefault="003F5D28" w:rsidP="003F5D28">
          <w:pPr>
            <w:jc w:val="center"/>
            <w:rPr>
              <w:rFonts w:cs="Times New Roman"/>
              <w:sz w:val="26"/>
              <w:szCs w:val="26"/>
            </w:rPr>
          </w:pPr>
        </w:p>
        <w:p w14:paraId="52950734" w14:textId="77777777" w:rsidR="003F5D28" w:rsidRPr="000F100B" w:rsidRDefault="003F5D28" w:rsidP="003F5D28">
          <w:pPr>
            <w:jc w:val="center"/>
            <w:rPr>
              <w:rFonts w:cs="Times New Roman"/>
              <w:sz w:val="26"/>
              <w:szCs w:val="26"/>
            </w:rPr>
          </w:pPr>
        </w:p>
        <w:p w14:paraId="3A422AEF" w14:textId="77777777" w:rsidR="003F5D28" w:rsidRPr="000F100B" w:rsidRDefault="003F5D28" w:rsidP="003F5D28">
          <w:pPr>
            <w:ind w:firstLine="0"/>
            <w:jc w:val="center"/>
            <w:rPr>
              <w:rFonts w:ascii="Arial" w:hAnsi="Arial" w:cs="Arial"/>
              <w:b/>
              <w:sz w:val="40"/>
              <w:szCs w:val="26"/>
            </w:rPr>
          </w:pPr>
          <w:r w:rsidRPr="000F100B">
            <w:rPr>
              <w:rFonts w:ascii="Arial" w:hAnsi="Arial" w:cs="Arial"/>
              <w:b/>
              <w:sz w:val="40"/>
              <w:szCs w:val="26"/>
            </w:rPr>
            <w:t>КОНЦЕПЦИЯ</w:t>
          </w:r>
          <w:r w:rsidR="000338BC" w:rsidRPr="000F100B">
            <w:rPr>
              <w:rFonts w:ascii="Arial" w:hAnsi="Arial" w:cs="Arial"/>
              <w:b/>
              <w:sz w:val="40"/>
              <w:szCs w:val="26"/>
            </w:rPr>
            <w:t xml:space="preserve"> </w:t>
          </w:r>
          <w:r w:rsidRPr="000F100B">
            <w:rPr>
              <w:rFonts w:ascii="Arial" w:hAnsi="Arial" w:cs="Arial"/>
              <w:b/>
              <w:sz w:val="40"/>
              <w:szCs w:val="26"/>
            </w:rPr>
            <w:t>И</w:t>
          </w:r>
          <w:r w:rsidR="000338BC" w:rsidRPr="000F100B">
            <w:rPr>
              <w:rFonts w:ascii="Arial" w:hAnsi="Arial" w:cs="Arial"/>
              <w:b/>
              <w:sz w:val="40"/>
              <w:szCs w:val="26"/>
            </w:rPr>
            <w:t xml:space="preserve"> </w:t>
          </w:r>
          <w:r w:rsidRPr="000F100B">
            <w:rPr>
              <w:rFonts w:ascii="Arial" w:hAnsi="Arial" w:cs="Arial"/>
              <w:b/>
              <w:sz w:val="40"/>
              <w:szCs w:val="26"/>
            </w:rPr>
            <w:t>АРХИТЕКТУРА</w:t>
          </w:r>
          <w:r w:rsidR="000338BC" w:rsidRPr="000F100B">
            <w:rPr>
              <w:rFonts w:ascii="Arial" w:hAnsi="Arial" w:cs="Arial"/>
              <w:b/>
              <w:sz w:val="40"/>
              <w:szCs w:val="26"/>
            </w:rPr>
            <w:t xml:space="preserve"> </w:t>
          </w:r>
        </w:p>
        <w:p w14:paraId="1775F2E3" w14:textId="77777777" w:rsidR="003F5D28" w:rsidRPr="000F100B" w:rsidRDefault="003F5D28" w:rsidP="003F5D28">
          <w:pPr>
            <w:ind w:firstLine="0"/>
            <w:jc w:val="center"/>
            <w:rPr>
              <w:rFonts w:ascii="Arial" w:hAnsi="Arial" w:cs="Arial"/>
              <w:szCs w:val="26"/>
            </w:rPr>
          </w:pPr>
          <w:r w:rsidRPr="000F100B">
            <w:rPr>
              <w:rFonts w:ascii="Arial" w:hAnsi="Arial" w:cs="Arial"/>
              <w:b/>
              <w:sz w:val="40"/>
              <w:szCs w:val="26"/>
            </w:rPr>
            <w:t>ЦИФРОВОГО</w:t>
          </w:r>
          <w:r w:rsidR="000338BC" w:rsidRPr="000F100B">
            <w:rPr>
              <w:rFonts w:ascii="Arial" w:hAnsi="Arial" w:cs="Arial"/>
              <w:b/>
              <w:sz w:val="40"/>
              <w:szCs w:val="26"/>
            </w:rPr>
            <w:t xml:space="preserve"> </w:t>
          </w:r>
          <w:r w:rsidRPr="000F100B">
            <w:rPr>
              <w:rFonts w:ascii="Arial" w:hAnsi="Arial" w:cs="Arial"/>
              <w:b/>
              <w:sz w:val="40"/>
              <w:szCs w:val="26"/>
            </w:rPr>
            <w:t>ПРОФИЛЯ</w:t>
          </w:r>
          <w:r w:rsidR="000338BC" w:rsidRPr="000F100B">
            <w:rPr>
              <w:rFonts w:ascii="Arial" w:hAnsi="Arial" w:cs="Arial"/>
              <w:b/>
              <w:sz w:val="40"/>
              <w:szCs w:val="26"/>
            </w:rPr>
            <w:t xml:space="preserve"> </w:t>
          </w:r>
          <w:r w:rsidR="006879D7" w:rsidRPr="000F100B">
            <w:rPr>
              <w:rFonts w:ascii="Arial" w:hAnsi="Arial" w:cs="Arial"/>
              <w:b/>
              <w:sz w:val="40"/>
              <w:szCs w:val="26"/>
            </w:rPr>
            <w:t>–</w:t>
          </w:r>
          <w:r w:rsidR="000338BC" w:rsidRPr="000F100B">
            <w:rPr>
              <w:rFonts w:ascii="Arial" w:hAnsi="Arial" w:cs="Arial"/>
              <w:b/>
              <w:sz w:val="40"/>
              <w:szCs w:val="26"/>
            </w:rPr>
            <w:t xml:space="preserve"> </w:t>
          </w:r>
          <w:r w:rsidR="006879D7" w:rsidRPr="000F100B">
            <w:rPr>
              <w:rFonts w:ascii="Arial" w:hAnsi="Arial" w:cs="Arial"/>
              <w:b/>
              <w:sz w:val="40"/>
              <w:szCs w:val="26"/>
            </w:rPr>
            <w:t>ЕСИА</w:t>
          </w:r>
          <w:r w:rsidR="000338BC" w:rsidRPr="000F100B">
            <w:rPr>
              <w:rFonts w:ascii="Arial" w:hAnsi="Arial" w:cs="Arial"/>
              <w:b/>
              <w:sz w:val="40"/>
              <w:szCs w:val="26"/>
            </w:rPr>
            <w:t xml:space="preserve"> </w:t>
          </w:r>
          <w:r w:rsidR="006879D7" w:rsidRPr="000F100B">
            <w:rPr>
              <w:rFonts w:ascii="Arial" w:hAnsi="Arial" w:cs="Arial"/>
              <w:b/>
              <w:sz w:val="40"/>
              <w:szCs w:val="26"/>
            </w:rPr>
            <w:t>2.0</w:t>
          </w:r>
          <w:r w:rsidR="000338BC" w:rsidRPr="000F100B">
            <w:rPr>
              <w:rFonts w:ascii="Arial" w:hAnsi="Arial" w:cs="Arial"/>
              <w:b/>
              <w:sz w:val="40"/>
              <w:szCs w:val="26"/>
            </w:rPr>
            <w:t xml:space="preserve"> </w:t>
          </w:r>
        </w:p>
        <w:p w14:paraId="22F39CB3" w14:textId="77777777" w:rsidR="003F5D28" w:rsidRPr="000F100B" w:rsidRDefault="003F5D28" w:rsidP="003F5D28">
          <w:pPr>
            <w:jc w:val="center"/>
            <w:rPr>
              <w:rFonts w:cs="Times New Roman"/>
              <w:sz w:val="26"/>
              <w:szCs w:val="26"/>
            </w:rPr>
          </w:pPr>
        </w:p>
        <w:p w14:paraId="76CF3546" w14:textId="77777777" w:rsidR="003F5D28" w:rsidRPr="000F100B" w:rsidRDefault="003F5D28" w:rsidP="003F5D28">
          <w:pPr>
            <w:ind w:firstLine="0"/>
            <w:jc w:val="center"/>
            <w:rPr>
              <w:rFonts w:cs="Times New Roman"/>
              <w:szCs w:val="26"/>
            </w:rPr>
          </w:pPr>
        </w:p>
        <w:p w14:paraId="063BABC1" w14:textId="77777777" w:rsidR="003F5D28" w:rsidRPr="000F100B" w:rsidRDefault="003F5D28" w:rsidP="003F5D28">
          <w:pPr>
            <w:ind w:left="993" w:right="990" w:firstLine="0"/>
            <w:jc w:val="center"/>
            <w:rPr>
              <w:rFonts w:cs="Times New Roman"/>
            </w:rPr>
          </w:pPr>
          <w:r w:rsidRPr="000F100B">
            <w:rPr>
              <w:rFonts w:cs="Times New Roman"/>
              <w:szCs w:val="26"/>
            </w:rPr>
            <w:t>Разработаны</w:t>
          </w:r>
          <w:r w:rsidR="000338BC" w:rsidRPr="000F100B">
            <w:rPr>
              <w:rFonts w:cs="Times New Roman"/>
              <w:szCs w:val="26"/>
            </w:rPr>
            <w:t xml:space="preserve"> </w:t>
          </w:r>
          <w:r w:rsidRPr="000F100B">
            <w:rPr>
              <w:rFonts w:cs="Times New Roman"/>
              <w:szCs w:val="26"/>
            </w:rPr>
            <w:t>в</w:t>
          </w:r>
          <w:r w:rsidR="000338BC" w:rsidRPr="000F100B">
            <w:rPr>
              <w:rFonts w:cs="Times New Roman"/>
              <w:szCs w:val="26"/>
            </w:rPr>
            <w:t xml:space="preserve"> </w:t>
          </w:r>
          <w:r w:rsidRPr="000F100B">
            <w:rPr>
              <w:rFonts w:cs="Times New Roman"/>
              <w:szCs w:val="26"/>
            </w:rPr>
            <w:t>рамках</w:t>
          </w:r>
          <w:r w:rsidR="000338BC" w:rsidRPr="000F100B">
            <w:rPr>
              <w:rFonts w:cs="Times New Roman"/>
              <w:szCs w:val="26"/>
            </w:rPr>
            <w:t xml:space="preserve"> </w:t>
          </w:r>
          <w:r w:rsidRPr="000F100B">
            <w:rPr>
              <w:rFonts w:cs="Times New Roman"/>
              <w:szCs w:val="26"/>
            </w:rPr>
            <w:t>Плана</w:t>
          </w:r>
          <w:r w:rsidR="000338BC" w:rsidRPr="000F100B">
            <w:rPr>
              <w:rFonts w:cs="Times New Roman"/>
              <w:szCs w:val="26"/>
            </w:rPr>
            <w:t xml:space="preserve"> </w:t>
          </w:r>
          <w:r w:rsidRPr="000F100B">
            <w:rPr>
              <w:rFonts w:cs="Times New Roman"/>
              <w:szCs w:val="26"/>
            </w:rPr>
            <w:t>мероприятий</w:t>
          </w:r>
          <w:r w:rsidR="000338BC" w:rsidRPr="000F100B">
            <w:rPr>
              <w:rFonts w:cs="Times New Roman"/>
              <w:szCs w:val="26"/>
            </w:rPr>
            <w:t xml:space="preserve"> </w:t>
          </w:r>
          <w:r w:rsidRPr="000F100B">
            <w:rPr>
              <w:rFonts w:cs="Times New Roman"/>
              <w:szCs w:val="26"/>
            </w:rPr>
            <w:t>по</w:t>
          </w:r>
          <w:r w:rsidR="000338BC" w:rsidRPr="000F100B">
            <w:rPr>
              <w:rFonts w:cs="Times New Roman"/>
              <w:szCs w:val="26"/>
            </w:rPr>
            <w:t xml:space="preserve"> </w:t>
          </w:r>
          <w:r w:rsidRPr="000F100B">
            <w:rPr>
              <w:rFonts w:cs="Times New Roman"/>
              <w:szCs w:val="26"/>
            </w:rPr>
            <w:t>направлению</w:t>
          </w:r>
          <w:r w:rsidR="000338BC" w:rsidRPr="000F100B">
            <w:rPr>
              <w:rFonts w:cs="Times New Roman"/>
              <w:szCs w:val="26"/>
            </w:rPr>
            <w:t xml:space="preserve"> </w:t>
          </w:r>
          <w:r w:rsidRPr="000F100B">
            <w:rPr>
              <w:rFonts w:cs="Times New Roman"/>
              <w:szCs w:val="26"/>
            </w:rPr>
            <w:t>«Информационная</w:t>
          </w:r>
          <w:r w:rsidR="000338BC" w:rsidRPr="000F100B">
            <w:rPr>
              <w:rFonts w:cs="Times New Roman"/>
              <w:szCs w:val="26"/>
            </w:rPr>
            <w:t xml:space="preserve"> </w:t>
          </w:r>
          <w:r w:rsidRPr="000F100B">
            <w:rPr>
              <w:rFonts w:cs="Times New Roman"/>
              <w:szCs w:val="26"/>
            </w:rPr>
            <w:t>инфраструктура»</w:t>
          </w:r>
          <w:r w:rsidR="000338BC" w:rsidRPr="000F100B">
            <w:rPr>
              <w:rFonts w:cs="Times New Roman"/>
              <w:szCs w:val="26"/>
            </w:rPr>
            <w:t xml:space="preserve"> </w:t>
          </w:r>
          <w:r w:rsidRPr="000F100B">
            <w:rPr>
              <w:rFonts w:cs="Times New Roman"/>
              <w:szCs w:val="26"/>
            </w:rPr>
            <w:t>Программы</w:t>
          </w:r>
          <w:r w:rsidR="000338BC" w:rsidRPr="000F100B">
            <w:rPr>
              <w:rFonts w:cs="Times New Roman"/>
              <w:szCs w:val="26"/>
            </w:rPr>
            <w:t xml:space="preserve"> </w:t>
          </w:r>
          <w:r w:rsidRPr="000F100B">
            <w:rPr>
              <w:rFonts w:cs="Times New Roman"/>
              <w:szCs w:val="26"/>
            </w:rPr>
            <w:t>«Цифровая</w:t>
          </w:r>
          <w:r w:rsidR="000338BC" w:rsidRPr="000F100B">
            <w:rPr>
              <w:rFonts w:cs="Times New Roman"/>
              <w:szCs w:val="26"/>
            </w:rPr>
            <w:t xml:space="preserve"> </w:t>
          </w:r>
          <w:r w:rsidRPr="000F100B">
            <w:rPr>
              <w:rFonts w:cs="Times New Roman"/>
              <w:szCs w:val="26"/>
            </w:rPr>
            <w:t>экономика</w:t>
          </w:r>
          <w:r w:rsidR="000338BC" w:rsidRPr="000F100B">
            <w:rPr>
              <w:rFonts w:cs="Times New Roman"/>
              <w:szCs w:val="26"/>
            </w:rPr>
            <w:t xml:space="preserve"> </w:t>
          </w:r>
          <w:r w:rsidRPr="000F100B">
            <w:rPr>
              <w:rFonts w:cs="Times New Roman"/>
              <w:szCs w:val="26"/>
            </w:rPr>
            <w:t>Российской</w:t>
          </w:r>
          <w:r w:rsidR="000338BC" w:rsidRPr="000F100B">
            <w:rPr>
              <w:rFonts w:cs="Times New Roman"/>
              <w:szCs w:val="26"/>
            </w:rPr>
            <w:t xml:space="preserve"> </w:t>
          </w:r>
          <w:r w:rsidRPr="000F100B">
            <w:rPr>
              <w:rFonts w:cs="Times New Roman"/>
              <w:szCs w:val="26"/>
            </w:rPr>
            <w:t>Федерации»</w:t>
          </w:r>
        </w:p>
        <w:p w14:paraId="3A38BF30" w14:textId="77777777" w:rsidR="003F5D28" w:rsidRPr="000F100B" w:rsidRDefault="000338BC" w:rsidP="003F5D28">
          <w:pPr>
            <w:ind w:left="993" w:right="990" w:firstLine="0"/>
            <w:jc w:val="center"/>
            <w:rPr>
              <w:rFonts w:cs="Times New Roman"/>
              <w:i/>
              <w:szCs w:val="26"/>
            </w:rPr>
          </w:pPr>
          <w:r w:rsidRPr="000F100B">
            <w:t xml:space="preserve"> </w:t>
          </w:r>
        </w:p>
        <w:p w14:paraId="2E0B777E" w14:textId="77777777" w:rsidR="003F5D28" w:rsidRPr="000F100B" w:rsidRDefault="00737311" w:rsidP="003F5D28">
          <w:pPr>
            <w:ind w:firstLine="0"/>
            <w:jc w:val="center"/>
            <w:rPr>
              <w:rFonts w:cs="Times New Roman"/>
              <w:sz w:val="26"/>
              <w:szCs w:val="26"/>
            </w:rPr>
          </w:pPr>
          <w:r>
            <w:rPr>
              <w:rFonts w:cs="Times New Roman"/>
              <w:i/>
              <w:noProof/>
              <w:szCs w:val="26"/>
              <w:lang w:eastAsia="ru-RU"/>
            </w:rPr>
            <mc:AlternateContent>
              <mc:Choice Requires="wps">
                <w:drawing>
                  <wp:anchor distT="0" distB="0" distL="114300" distR="114300" simplePos="0" relativeHeight="251663360" behindDoc="0" locked="0" layoutInCell="1" allowOverlap="1" wp14:anchorId="5B7D7950" wp14:editId="77A3E79F">
                    <wp:simplePos x="0" y="0"/>
                    <wp:positionH relativeFrom="column">
                      <wp:posOffset>5753289</wp:posOffset>
                    </wp:positionH>
                    <wp:positionV relativeFrom="page">
                      <wp:posOffset>9786026</wp:posOffset>
                    </wp:positionV>
                    <wp:extent cx="525780" cy="379095"/>
                    <wp:effectExtent l="0" t="0" r="7620" b="1905"/>
                    <wp:wrapNone/>
                    <wp:docPr id="8" name="Прямоугольник 8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/>
                          <wps:spPr>
                            <a:xfrm>
                              <a:off x="0" y="0"/>
                              <a:ext cx="525780" cy="379095"/>
                            </a:xfrm>
                            <a:prstGeom prst="rect">
                              <a:avLst/>
                            </a:prstGeom>
                            <a:solidFill>
                              <a:schemeClr val="bg1"/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</wp:anchor>
                </w:drawing>
              </mc:Choice>
              <mc:Fallback>
                <w:pict>
                  <v:rect w14:anchorId="07FF7E86" id="Прямоугольник 8" o:spid="_x0000_s1026" style="position:absolute;margin-left:453pt;margin-top:770.55pt;width:41.4pt;height:29.85pt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" fillcolor="white [3212]" stroked="f" strokeweight="1pt">
                    <w10:wrap anchory="page"/>
                  </v:rect>
                </w:pict>
              </mc:Fallback>
            </mc:AlternateContent>
          </w:r>
          <w:r w:rsidR="003F5D28" w:rsidRPr="000F100B">
            <w:rPr>
              <w:rFonts w:cs="Times New Roman"/>
              <w:i/>
              <w:noProof/>
              <w:szCs w:val="26"/>
              <w:lang w:eastAsia="ru-RU"/>
            </w:rPr>
            <mc:AlternateContent>
              <mc:Choice Requires="wps">
                <w:drawing>
                  <wp:anchor distT="0" distB="0" distL="114300" distR="114300" simplePos="0" relativeHeight="251659264" behindDoc="0" locked="0" layoutInCell="1" allowOverlap="1" wp14:anchorId="65F9BEBD" wp14:editId="39173BCB">
                    <wp:simplePos x="0" y="0"/>
                    <wp:positionH relativeFrom="column">
                      <wp:posOffset>-1987550</wp:posOffset>
                    </wp:positionH>
                    <wp:positionV relativeFrom="paragraph">
                      <wp:posOffset>3191510</wp:posOffset>
                    </wp:positionV>
                    <wp:extent cx="1151890" cy="97971"/>
                    <wp:effectExtent l="0" t="0" r="0" b="0"/>
                    <wp:wrapNone/>
                    <wp:docPr id="4" name="Прямоугольник 4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/>
                          <wps:spPr>
                            <a:xfrm>
                              <a:off x="0" y="0"/>
                              <a:ext cx="1151890" cy="97971"/>
                            </a:xfrm>
                            <a:prstGeom prst="rect">
                              <a:avLst/>
                            </a:prstGeom>
                            <a:solidFill>
                              <a:srgbClr val="8585C0"/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rect w14:anchorId="759AF2BA" id="Прямоугольник 4" o:spid="_x0000_s1026" style="position:absolute;margin-left:-156.5pt;margin-top:251.3pt;width:90.7pt;height:7.7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" fillcolor="#8585c0" stroked="f" strokeweight="1pt"/>
                </w:pict>
              </mc:Fallback>
            </mc:AlternateContent>
          </w:r>
          <w:r w:rsidR="003F5D28" w:rsidRPr="000F100B">
            <w:rPr>
              <w:rFonts w:cs="Times New Roman"/>
              <w:sz w:val="26"/>
              <w:szCs w:val="26"/>
            </w:rPr>
            <w:br w:type="page"/>
          </w:r>
        </w:p>
      </w:sdtContent>
    </w:sdt>
    <w:bookmarkEnd w:id="1" w:displacedByCustomXml="next"/>
    <w:sdt>
      <w:sdtPr>
        <w:rPr>
          <w:rFonts w:asciiTheme="minorHAnsi" w:eastAsiaTheme="minorHAnsi" w:hAnsiTheme="minorHAnsi" w:cstheme="minorBidi"/>
          <w:b w:val="0"/>
          <w:color w:val="auto"/>
          <w:sz w:val="28"/>
          <w:szCs w:val="22"/>
          <w:lang w:val="ru-RU"/>
        </w:rPr>
        <w:id w:val="-894349632"/>
        <w:docPartObj>
          <w:docPartGallery w:val="Table of Contents"/>
          <w:docPartUnique/>
        </w:docPartObj>
      </w:sdtPr>
      <w:sdtEndPr>
        <w:rPr>
          <w:rFonts w:ascii="Times New Roman" w:hAnsi="Times New Roman"/>
          <w:noProof/>
          <w:sz w:val="24"/>
        </w:rPr>
      </w:sdtEndPr>
      <w:sdtContent>
        <w:p w14:paraId="08F3FB90" w14:textId="77777777" w:rsidR="003F5D28" w:rsidRPr="000F100B" w:rsidRDefault="003F5D28" w:rsidP="003F5D28">
          <w:pPr>
            <w:pStyle w:val="af1"/>
            <w:numPr>
              <w:ilvl w:val="0"/>
              <w:numId w:val="0"/>
            </w:numPr>
            <w:tabs>
              <w:tab w:val="left" w:pos="8950"/>
            </w:tabs>
            <w:spacing w:before="0" w:after="60" w:line="240" w:lineRule="auto"/>
            <w:contextualSpacing/>
            <w:rPr>
              <w:rStyle w:val="MainHeadingChar"/>
              <w:b/>
            </w:rPr>
          </w:pPr>
          <w:r w:rsidRPr="000F100B">
            <w:rPr>
              <w:rStyle w:val="MainHeadingChar"/>
              <w:b/>
            </w:rPr>
            <w:t>Содержание</w:t>
          </w:r>
          <w:r w:rsidRPr="000F100B">
            <w:rPr>
              <w:rStyle w:val="MainHeadingChar"/>
              <w:b/>
            </w:rPr>
            <w:tab/>
          </w:r>
        </w:p>
        <w:p w14:paraId="13066E2D" w14:textId="77777777" w:rsidR="003F5D28" w:rsidRPr="000F100B" w:rsidRDefault="003F5D28" w:rsidP="003F5D28">
          <w:pPr>
            <w:rPr>
              <w:lang w:val="en-US"/>
            </w:rPr>
          </w:pPr>
        </w:p>
        <w:p w14:paraId="6AA0750A" w14:textId="77777777" w:rsidR="001D3D55" w:rsidRDefault="0075002F">
          <w:pPr>
            <w:pStyle w:val="12"/>
            <w:rPr>
              <w:rFonts w:asciiTheme="minorHAnsi" w:eastAsiaTheme="minorEastAsia" w:hAnsiTheme="minorHAnsi"/>
              <w:b w:val="0"/>
              <w:sz w:val="22"/>
              <w:lang w:eastAsia="ru-RU"/>
            </w:rPr>
          </w:pPr>
          <w:r w:rsidRPr="000F100B">
            <w:rPr>
              <w:bCs/>
            </w:rPr>
            <w:fldChar w:fldCharType="begin"/>
          </w:r>
          <w:r w:rsidRPr="000F100B">
            <w:rPr>
              <w:bCs/>
            </w:rPr>
            <w:instrText xml:space="preserve"> TOC \o "1-2" \h \z \u </w:instrText>
          </w:r>
          <w:r w:rsidRPr="000F100B">
            <w:rPr>
              <w:bCs/>
            </w:rPr>
            <w:fldChar w:fldCharType="separate"/>
          </w:r>
          <w:hyperlink w:anchor="_Toc3484985" w:history="1">
            <w:r w:rsidR="001D3D55" w:rsidRPr="00C00D22">
              <w:rPr>
                <w:rStyle w:val="af2"/>
              </w:rPr>
              <w:t>Предпосылки</w:t>
            </w:r>
            <w:r w:rsidR="001D3D55">
              <w:rPr>
                <w:webHidden/>
              </w:rPr>
              <w:tab/>
            </w:r>
            <w:r w:rsidR="001D3D55">
              <w:rPr>
                <w:webHidden/>
              </w:rPr>
              <w:fldChar w:fldCharType="begin"/>
            </w:r>
            <w:r w:rsidR="001D3D55">
              <w:rPr>
                <w:webHidden/>
              </w:rPr>
              <w:instrText xml:space="preserve"> PAGEREF _Toc3484985 \h </w:instrText>
            </w:r>
            <w:r w:rsidR="001D3D55">
              <w:rPr>
                <w:webHidden/>
              </w:rPr>
            </w:r>
            <w:r w:rsidR="001D3D55">
              <w:rPr>
                <w:webHidden/>
              </w:rPr>
              <w:fldChar w:fldCharType="separate"/>
            </w:r>
            <w:r w:rsidR="001D3D55">
              <w:rPr>
                <w:webHidden/>
              </w:rPr>
              <w:t>2</w:t>
            </w:r>
            <w:r w:rsidR="001D3D55">
              <w:rPr>
                <w:webHidden/>
              </w:rPr>
              <w:fldChar w:fldCharType="end"/>
            </w:r>
          </w:hyperlink>
        </w:p>
        <w:p w14:paraId="28B703AF" w14:textId="77777777" w:rsidR="001D3D55" w:rsidRDefault="00E53C61">
          <w:pPr>
            <w:pStyle w:val="12"/>
            <w:rPr>
              <w:rFonts w:asciiTheme="minorHAnsi" w:eastAsiaTheme="minorEastAsia" w:hAnsiTheme="minorHAnsi"/>
              <w:b w:val="0"/>
              <w:sz w:val="22"/>
              <w:lang w:eastAsia="ru-RU"/>
            </w:rPr>
          </w:pPr>
          <w:hyperlink w:anchor="_Toc3484986" w:history="1">
            <w:r w:rsidR="001D3D55" w:rsidRPr="00C00D22">
              <w:rPr>
                <w:rStyle w:val="af2"/>
              </w:rPr>
              <w:t>Цели создания Цифрового профиля</w:t>
            </w:r>
            <w:r w:rsidR="001D3D55">
              <w:rPr>
                <w:webHidden/>
              </w:rPr>
              <w:tab/>
            </w:r>
            <w:r w:rsidR="001D3D55">
              <w:rPr>
                <w:webHidden/>
              </w:rPr>
              <w:fldChar w:fldCharType="begin"/>
            </w:r>
            <w:r w:rsidR="001D3D55">
              <w:rPr>
                <w:webHidden/>
              </w:rPr>
              <w:instrText xml:space="preserve"> PAGEREF _Toc3484986 \h </w:instrText>
            </w:r>
            <w:r w:rsidR="001D3D55">
              <w:rPr>
                <w:webHidden/>
              </w:rPr>
            </w:r>
            <w:r w:rsidR="001D3D55">
              <w:rPr>
                <w:webHidden/>
              </w:rPr>
              <w:fldChar w:fldCharType="separate"/>
            </w:r>
            <w:r w:rsidR="001D3D55">
              <w:rPr>
                <w:webHidden/>
              </w:rPr>
              <w:t>4</w:t>
            </w:r>
            <w:r w:rsidR="001D3D55">
              <w:rPr>
                <w:webHidden/>
              </w:rPr>
              <w:fldChar w:fldCharType="end"/>
            </w:r>
          </w:hyperlink>
        </w:p>
        <w:p w14:paraId="10151E81" w14:textId="77777777" w:rsidR="001D3D55" w:rsidRDefault="00E53C61">
          <w:pPr>
            <w:pStyle w:val="12"/>
            <w:rPr>
              <w:rFonts w:asciiTheme="minorHAnsi" w:eastAsiaTheme="minorEastAsia" w:hAnsiTheme="minorHAnsi"/>
              <w:b w:val="0"/>
              <w:sz w:val="22"/>
              <w:lang w:eastAsia="ru-RU"/>
            </w:rPr>
          </w:pPr>
          <w:hyperlink w:anchor="_Toc3484987" w:history="1">
            <w:r w:rsidR="001D3D55" w:rsidRPr="00C00D22">
              <w:rPr>
                <w:rStyle w:val="af2"/>
              </w:rPr>
              <w:t>Что такое цифровой профиль</w:t>
            </w:r>
            <w:r w:rsidR="001D3D55">
              <w:rPr>
                <w:webHidden/>
              </w:rPr>
              <w:tab/>
            </w:r>
            <w:r w:rsidR="001D3D55">
              <w:rPr>
                <w:webHidden/>
              </w:rPr>
              <w:fldChar w:fldCharType="begin"/>
            </w:r>
            <w:r w:rsidR="001D3D55">
              <w:rPr>
                <w:webHidden/>
              </w:rPr>
              <w:instrText xml:space="preserve"> PAGEREF _Toc3484987 \h </w:instrText>
            </w:r>
            <w:r w:rsidR="001D3D55">
              <w:rPr>
                <w:webHidden/>
              </w:rPr>
            </w:r>
            <w:r w:rsidR="001D3D55">
              <w:rPr>
                <w:webHidden/>
              </w:rPr>
              <w:fldChar w:fldCharType="separate"/>
            </w:r>
            <w:r w:rsidR="001D3D55">
              <w:rPr>
                <w:webHidden/>
              </w:rPr>
              <w:t>7</w:t>
            </w:r>
            <w:r w:rsidR="001D3D55">
              <w:rPr>
                <w:webHidden/>
              </w:rPr>
              <w:fldChar w:fldCharType="end"/>
            </w:r>
          </w:hyperlink>
        </w:p>
        <w:p w14:paraId="153FEABF" w14:textId="77777777" w:rsidR="001D3D55" w:rsidRDefault="00E53C61">
          <w:pPr>
            <w:pStyle w:val="21"/>
            <w:rPr>
              <w:rFonts w:asciiTheme="minorHAnsi" w:eastAsiaTheme="minorEastAsia" w:hAnsiTheme="minorHAnsi" w:cstheme="minorBidi"/>
              <w:sz w:val="22"/>
              <w:lang w:eastAsia="ru-RU"/>
            </w:rPr>
          </w:pPr>
          <w:hyperlink w:anchor="_Toc3484988" w:history="1">
            <w:r w:rsidR="001D3D55" w:rsidRPr="00C00D22">
              <w:rPr>
                <w:rStyle w:val="af2"/>
              </w:rPr>
              <w:t>Цифровой профиль гражданина</w:t>
            </w:r>
            <w:r w:rsidR="001D3D55">
              <w:rPr>
                <w:webHidden/>
              </w:rPr>
              <w:tab/>
            </w:r>
            <w:r w:rsidR="001D3D55">
              <w:rPr>
                <w:webHidden/>
              </w:rPr>
              <w:fldChar w:fldCharType="begin"/>
            </w:r>
            <w:r w:rsidR="001D3D55">
              <w:rPr>
                <w:webHidden/>
              </w:rPr>
              <w:instrText xml:space="preserve"> PAGEREF _Toc3484988 \h </w:instrText>
            </w:r>
            <w:r w:rsidR="001D3D55">
              <w:rPr>
                <w:webHidden/>
              </w:rPr>
            </w:r>
            <w:r w:rsidR="001D3D55">
              <w:rPr>
                <w:webHidden/>
              </w:rPr>
              <w:fldChar w:fldCharType="separate"/>
            </w:r>
            <w:r w:rsidR="001D3D55">
              <w:rPr>
                <w:webHidden/>
              </w:rPr>
              <w:t>7</w:t>
            </w:r>
            <w:r w:rsidR="001D3D55">
              <w:rPr>
                <w:webHidden/>
              </w:rPr>
              <w:fldChar w:fldCharType="end"/>
            </w:r>
          </w:hyperlink>
        </w:p>
        <w:p w14:paraId="501D577C" w14:textId="77777777" w:rsidR="001D3D55" w:rsidRDefault="00E53C61">
          <w:pPr>
            <w:pStyle w:val="21"/>
            <w:rPr>
              <w:rFonts w:asciiTheme="minorHAnsi" w:eastAsiaTheme="minorEastAsia" w:hAnsiTheme="minorHAnsi" w:cstheme="minorBidi"/>
              <w:sz w:val="22"/>
              <w:lang w:eastAsia="ru-RU"/>
            </w:rPr>
          </w:pPr>
          <w:hyperlink w:anchor="_Toc3484989" w:history="1">
            <w:r w:rsidR="001D3D55" w:rsidRPr="00C00D22">
              <w:rPr>
                <w:rStyle w:val="af2"/>
              </w:rPr>
              <w:t>Цифровой профиль юридического лица</w:t>
            </w:r>
            <w:r w:rsidR="001D3D55">
              <w:rPr>
                <w:webHidden/>
              </w:rPr>
              <w:tab/>
            </w:r>
            <w:r w:rsidR="001D3D55">
              <w:rPr>
                <w:webHidden/>
              </w:rPr>
              <w:fldChar w:fldCharType="begin"/>
            </w:r>
            <w:r w:rsidR="001D3D55">
              <w:rPr>
                <w:webHidden/>
              </w:rPr>
              <w:instrText xml:space="preserve"> PAGEREF _Toc3484989 \h </w:instrText>
            </w:r>
            <w:r w:rsidR="001D3D55">
              <w:rPr>
                <w:webHidden/>
              </w:rPr>
            </w:r>
            <w:r w:rsidR="001D3D55">
              <w:rPr>
                <w:webHidden/>
              </w:rPr>
              <w:fldChar w:fldCharType="separate"/>
            </w:r>
            <w:r w:rsidR="001D3D55">
              <w:rPr>
                <w:webHidden/>
              </w:rPr>
              <w:t>8</w:t>
            </w:r>
            <w:r w:rsidR="001D3D55">
              <w:rPr>
                <w:webHidden/>
              </w:rPr>
              <w:fldChar w:fldCharType="end"/>
            </w:r>
          </w:hyperlink>
        </w:p>
        <w:p w14:paraId="10B20F6F" w14:textId="77777777" w:rsidR="001D3D55" w:rsidRDefault="00E53C61">
          <w:pPr>
            <w:pStyle w:val="12"/>
            <w:rPr>
              <w:rFonts w:asciiTheme="minorHAnsi" w:eastAsiaTheme="minorEastAsia" w:hAnsiTheme="minorHAnsi"/>
              <w:b w:val="0"/>
              <w:sz w:val="22"/>
              <w:lang w:eastAsia="ru-RU"/>
            </w:rPr>
          </w:pPr>
          <w:hyperlink w:anchor="_Toc3484990" w:history="1">
            <w:r w:rsidR="001D3D55" w:rsidRPr="00C00D22">
              <w:rPr>
                <w:rStyle w:val="af2"/>
              </w:rPr>
              <w:t>Принципы создания Цифрового профиля</w:t>
            </w:r>
            <w:r w:rsidR="001D3D55">
              <w:rPr>
                <w:webHidden/>
              </w:rPr>
              <w:tab/>
            </w:r>
            <w:r w:rsidR="001D3D55">
              <w:rPr>
                <w:webHidden/>
              </w:rPr>
              <w:fldChar w:fldCharType="begin"/>
            </w:r>
            <w:r w:rsidR="001D3D55">
              <w:rPr>
                <w:webHidden/>
              </w:rPr>
              <w:instrText xml:space="preserve"> PAGEREF _Toc3484990 \h </w:instrText>
            </w:r>
            <w:r w:rsidR="001D3D55">
              <w:rPr>
                <w:webHidden/>
              </w:rPr>
            </w:r>
            <w:r w:rsidR="001D3D55">
              <w:rPr>
                <w:webHidden/>
              </w:rPr>
              <w:fldChar w:fldCharType="separate"/>
            </w:r>
            <w:r w:rsidR="001D3D55">
              <w:rPr>
                <w:webHidden/>
              </w:rPr>
              <w:t>10</w:t>
            </w:r>
            <w:r w:rsidR="001D3D55">
              <w:rPr>
                <w:webHidden/>
              </w:rPr>
              <w:fldChar w:fldCharType="end"/>
            </w:r>
          </w:hyperlink>
        </w:p>
        <w:p w14:paraId="1A06D192" w14:textId="77777777" w:rsidR="001D3D55" w:rsidRDefault="00E53C61">
          <w:pPr>
            <w:pStyle w:val="12"/>
            <w:rPr>
              <w:rFonts w:asciiTheme="minorHAnsi" w:eastAsiaTheme="minorEastAsia" w:hAnsiTheme="minorHAnsi"/>
              <w:b w:val="0"/>
              <w:sz w:val="22"/>
              <w:lang w:eastAsia="ru-RU"/>
            </w:rPr>
          </w:pPr>
          <w:hyperlink w:anchor="_Toc3484991" w:history="1">
            <w:r w:rsidR="001D3D55" w:rsidRPr="00C00D22">
              <w:rPr>
                <w:rStyle w:val="af2"/>
              </w:rPr>
              <w:t>Типы и источники государственных данных</w:t>
            </w:r>
            <w:r w:rsidR="001D3D55">
              <w:rPr>
                <w:webHidden/>
              </w:rPr>
              <w:tab/>
            </w:r>
            <w:r w:rsidR="001D3D55">
              <w:rPr>
                <w:webHidden/>
              </w:rPr>
              <w:fldChar w:fldCharType="begin"/>
            </w:r>
            <w:r w:rsidR="001D3D55">
              <w:rPr>
                <w:webHidden/>
              </w:rPr>
              <w:instrText xml:space="preserve"> PAGEREF _Toc3484991 \h </w:instrText>
            </w:r>
            <w:r w:rsidR="001D3D55">
              <w:rPr>
                <w:webHidden/>
              </w:rPr>
            </w:r>
            <w:r w:rsidR="001D3D55">
              <w:rPr>
                <w:webHidden/>
              </w:rPr>
              <w:fldChar w:fldCharType="separate"/>
            </w:r>
            <w:r w:rsidR="001D3D55">
              <w:rPr>
                <w:webHidden/>
              </w:rPr>
              <w:t>14</w:t>
            </w:r>
            <w:r w:rsidR="001D3D55">
              <w:rPr>
                <w:webHidden/>
              </w:rPr>
              <w:fldChar w:fldCharType="end"/>
            </w:r>
          </w:hyperlink>
        </w:p>
        <w:p w14:paraId="12A28304" w14:textId="77777777" w:rsidR="001D3D55" w:rsidRDefault="00E53C61">
          <w:pPr>
            <w:pStyle w:val="21"/>
            <w:rPr>
              <w:rFonts w:asciiTheme="minorHAnsi" w:eastAsiaTheme="minorEastAsia" w:hAnsiTheme="minorHAnsi" w:cstheme="minorBidi"/>
              <w:sz w:val="22"/>
              <w:lang w:eastAsia="ru-RU"/>
            </w:rPr>
          </w:pPr>
          <w:hyperlink w:anchor="_Toc3484992" w:history="1">
            <w:r w:rsidR="001D3D55" w:rsidRPr="00C00D22">
              <w:rPr>
                <w:rStyle w:val="af2"/>
              </w:rPr>
              <w:t>Классификация государственных данных</w:t>
            </w:r>
            <w:r w:rsidR="001D3D55">
              <w:rPr>
                <w:webHidden/>
              </w:rPr>
              <w:tab/>
            </w:r>
            <w:r w:rsidR="001D3D55">
              <w:rPr>
                <w:webHidden/>
              </w:rPr>
              <w:fldChar w:fldCharType="begin"/>
            </w:r>
            <w:r w:rsidR="001D3D55">
              <w:rPr>
                <w:webHidden/>
              </w:rPr>
              <w:instrText xml:space="preserve"> PAGEREF _Toc3484992 \h </w:instrText>
            </w:r>
            <w:r w:rsidR="001D3D55">
              <w:rPr>
                <w:webHidden/>
              </w:rPr>
            </w:r>
            <w:r w:rsidR="001D3D55">
              <w:rPr>
                <w:webHidden/>
              </w:rPr>
              <w:fldChar w:fldCharType="separate"/>
            </w:r>
            <w:r w:rsidR="001D3D55">
              <w:rPr>
                <w:webHidden/>
              </w:rPr>
              <w:t>14</w:t>
            </w:r>
            <w:r w:rsidR="001D3D55">
              <w:rPr>
                <w:webHidden/>
              </w:rPr>
              <w:fldChar w:fldCharType="end"/>
            </w:r>
          </w:hyperlink>
        </w:p>
        <w:p w14:paraId="7F88F409" w14:textId="77777777" w:rsidR="001D3D55" w:rsidRDefault="00E53C61">
          <w:pPr>
            <w:pStyle w:val="21"/>
            <w:rPr>
              <w:rFonts w:asciiTheme="minorHAnsi" w:eastAsiaTheme="minorEastAsia" w:hAnsiTheme="minorHAnsi" w:cstheme="minorBidi"/>
              <w:sz w:val="22"/>
              <w:lang w:eastAsia="ru-RU"/>
            </w:rPr>
          </w:pPr>
          <w:hyperlink w:anchor="_Toc3484993" w:history="1">
            <w:r w:rsidR="001D3D55" w:rsidRPr="00C00D22">
              <w:rPr>
                <w:rStyle w:val="af2"/>
              </w:rPr>
              <w:t>Способы доступа к государственным данным</w:t>
            </w:r>
            <w:r w:rsidR="001D3D55">
              <w:rPr>
                <w:webHidden/>
              </w:rPr>
              <w:tab/>
            </w:r>
            <w:r w:rsidR="001D3D55">
              <w:rPr>
                <w:webHidden/>
              </w:rPr>
              <w:fldChar w:fldCharType="begin"/>
            </w:r>
            <w:r w:rsidR="001D3D55">
              <w:rPr>
                <w:webHidden/>
              </w:rPr>
              <w:instrText xml:space="preserve"> PAGEREF _Toc3484993 \h </w:instrText>
            </w:r>
            <w:r w:rsidR="001D3D55">
              <w:rPr>
                <w:webHidden/>
              </w:rPr>
            </w:r>
            <w:r w:rsidR="001D3D55">
              <w:rPr>
                <w:webHidden/>
              </w:rPr>
              <w:fldChar w:fldCharType="separate"/>
            </w:r>
            <w:r w:rsidR="001D3D55">
              <w:rPr>
                <w:webHidden/>
              </w:rPr>
              <w:t>15</w:t>
            </w:r>
            <w:r w:rsidR="001D3D55">
              <w:rPr>
                <w:webHidden/>
              </w:rPr>
              <w:fldChar w:fldCharType="end"/>
            </w:r>
          </w:hyperlink>
        </w:p>
        <w:p w14:paraId="4406F754" w14:textId="77777777" w:rsidR="001D3D55" w:rsidRDefault="00E53C61">
          <w:pPr>
            <w:pStyle w:val="12"/>
            <w:rPr>
              <w:rFonts w:asciiTheme="minorHAnsi" w:eastAsiaTheme="minorEastAsia" w:hAnsiTheme="minorHAnsi"/>
              <w:b w:val="0"/>
              <w:sz w:val="22"/>
              <w:lang w:eastAsia="ru-RU"/>
            </w:rPr>
          </w:pPr>
          <w:hyperlink w:anchor="_Toc3484994" w:history="1">
            <w:r w:rsidR="001D3D55" w:rsidRPr="00C00D22">
              <w:rPr>
                <w:rStyle w:val="af2"/>
              </w:rPr>
              <w:t>Целевая архитектура Цифрового профиля</w:t>
            </w:r>
            <w:r w:rsidR="001D3D55">
              <w:rPr>
                <w:webHidden/>
              </w:rPr>
              <w:tab/>
            </w:r>
            <w:r w:rsidR="001D3D55">
              <w:rPr>
                <w:webHidden/>
              </w:rPr>
              <w:fldChar w:fldCharType="begin"/>
            </w:r>
            <w:r w:rsidR="001D3D55">
              <w:rPr>
                <w:webHidden/>
              </w:rPr>
              <w:instrText xml:space="preserve"> PAGEREF _Toc3484994 \h </w:instrText>
            </w:r>
            <w:r w:rsidR="001D3D55">
              <w:rPr>
                <w:webHidden/>
              </w:rPr>
            </w:r>
            <w:r w:rsidR="001D3D55">
              <w:rPr>
                <w:webHidden/>
              </w:rPr>
              <w:fldChar w:fldCharType="separate"/>
            </w:r>
            <w:r w:rsidR="001D3D55">
              <w:rPr>
                <w:webHidden/>
              </w:rPr>
              <w:t>22</w:t>
            </w:r>
            <w:r w:rsidR="001D3D55">
              <w:rPr>
                <w:webHidden/>
              </w:rPr>
              <w:fldChar w:fldCharType="end"/>
            </w:r>
          </w:hyperlink>
        </w:p>
        <w:p w14:paraId="5A4B274F" w14:textId="77777777" w:rsidR="001D3D55" w:rsidRDefault="00E53C61">
          <w:pPr>
            <w:pStyle w:val="21"/>
            <w:rPr>
              <w:rFonts w:asciiTheme="minorHAnsi" w:eastAsiaTheme="minorEastAsia" w:hAnsiTheme="minorHAnsi" w:cstheme="minorBidi"/>
              <w:sz w:val="22"/>
              <w:lang w:eastAsia="ru-RU"/>
            </w:rPr>
          </w:pPr>
          <w:hyperlink w:anchor="_Toc3484995" w:history="1">
            <w:r w:rsidR="001D3D55" w:rsidRPr="00C00D22">
              <w:rPr>
                <w:rStyle w:val="af2"/>
              </w:rPr>
              <w:t>Основные элементы инфраструктуры Цифрового профиля</w:t>
            </w:r>
            <w:r w:rsidR="001D3D55">
              <w:rPr>
                <w:webHidden/>
              </w:rPr>
              <w:tab/>
            </w:r>
            <w:r w:rsidR="001D3D55">
              <w:rPr>
                <w:webHidden/>
              </w:rPr>
              <w:fldChar w:fldCharType="begin"/>
            </w:r>
            <w:r w:rsidR="001D3D55">
              <w:rPr>
                <w:webHidden/>
              </w:rPr>
              <w:instrText xml:space="preserve"> PAGEREF _Toc3484995 \h </w:instrText>
            </w:r>
            <w:r w:rsidR="001D3D55">
              <w:rPr>
                <w:webHidden/>
              </w:rPr>
            </w:r>
            <w:r w:rsidR="001D3D55">
              <w:rPr>
                <w:webHidden/>
              </w:rPr>
              <w:fldChar w:fldCharType="separate"/>
            </w:r>
            <w:r w:rsidR="001D3D55">
              <w:rPr>
                <w:webHidden/>
              </w:rPr>
              <w:t>23</w:t>
            </w:r>
            <w:r w:rsidR="001D3D55">
              <w:rPr>
                <w:webHidden/>
              </w:rPr>
              <w:fldChar w:fldCharType="end"/>
            </w:r>
          </w:hyperlink>
        </w:p>
        <w:p w14:paraId="102FDAB8" w14:textId="77777777" w:rsidR="001D3D55" w:rsidRDefault="00E53C61">
          <w:pPr>
            <w:pStyle w:val="21"/>
            <w:rPr>
              <w:rFonts w:asciiTheme="minorHAnsi" w:eastAsiaTheme="minorEastAsia" w:hAnsiTheme="minorHAnsi" w:cstheme="minorBidi"/>
              <w:sz w:val="22"/>
              <w:lang w:eastAsia="ru-RU"/>
            </w:rPr>
          </w:pPr>
          <w:hyperlink w:anchor="_Toc3484996" w:history="1">
            <w:r w:rsidR="001D3D55" w:rsidRPr="00C00D22">
              <w:rPr>
                <w:rStyle w:val="af2"/>
              </w:rPr>
              <w:t>Сервисы на базе архитектуры Цифрового профиля</w:t>
            </w:r>
            <w:r w:rsidR="001D3D55">
              <w:rPr>
                <w:webHidden/>
              </w:rPr>
              <w:tab/>
            </w:r>
            <w:r w:rsidR="001D3D55">
              <w:rPr>
                <w:webHidden/>
              </w:rPr>
              <w:fldChar w:fldCharType="begin"/>
            </w:r>
            <w:r w:rsidR="001D3D55">
              <w:rPr>
                <w:webHidden/>
              </w:rPr>
              <w:instrText xml:space="preserve"> PAGEREF _Toc3484996 \h </w:instrText>
            </w:r>
            <w:r w:rsidR="001D3D55">
              <w:rPr>
                <w:webHidden/>
              </w:rPr>
            </w:r>
            <w:r w:rsidR="001D3D55">
              <w:rPr>
                <w:webHidden/>
              </w:rPr>
              <w:fldChar w:fldCharType="separate"/>
            </w:r>
            <w:r w:rsidR="001D3D55">
              <w:rPr>
                <w:webHidden/>
              </w:rPr>
              <w:t>29</w:t>
            </w:r>
            <w:r w:rsidR="001D3D55">
              <w:rPr>
                <w:webHidden/>
              </w:rPr>
              <w:fldChar w:fldCharType="end"/>
            </w:r>
          </w:hyperlink>
        </w:p>
        <w:p w14:paraId="16E6703B" w14:textId="77777777" w:rsidR="001D3D55" w:rsidRDefault="00E53C61">
          <w:pPr>
            <w:pStyle w:val="21"/>
            <w:rPr>
              <w:rFonts w:asciiTheme="minorHAnsi" w:eastAsiaTheme="minorEastAsia" w:hAnsiTheme="minorHAnsi" w:cstheme="minorBidi"/>
              <w:sz w:val="22"/>
              <w:lang w:eastAsia="ru-RU"/>
            </w:rPr>
          </w:pPr>
          <w:hyperlink w:anchor="_Toc3484997" w:history="1">
            <w:r w:rsidR="001D3D55" w:rsidRPr="00C00D22">
              <w:rPr>
                <w:rStyle w:val="af2"/>
              </w:rPr>
              <w:t>Механизм работы Цифрового профиля</w:t>
            </w:r>
            <w:r w:rsidR="001D3D55">
              <w:rPr>
                <w:webHidden/>
              </w:rPr>
              <w:tab/>
            </w:r>
            <w:r w:rsidR="001D3D55">
              <w:rPr>
                <w:webHidden/>
              </w:rPr>
              <w:fldChar w:fldCharType="begin"/>
            </w:r>
            <w:r w:rsidR="001D3D55">
              <w:rPr>
                <w:webHidden/>
              </w:rPr>
              <w:instrText xml:space="preserve"> PAGEREF _Toc3484997 \h </w:instrText>
            </w:r>
            <w:r w:rsidR="001D3D55">
              <w:rPr>
                <w:webHidden/>
              </w:rPr>
            </w:r>
            <w:r w:rsidR="001D3D55">
              <w:rPr>
                <w:webHidden/>
              </w:rPr>
              <w:fldChar w:fldCharType="separate"/>
            </w:r>
            <w:r w:rsidR="001D3D55">
              <w:rPr>
                <w:webHidden/>
              </w:rPr>
              <w:t>34</w:t>
            </w:r>
            <w:r w:rsidR="001D3D55">
              <w:rPr>
                <w:webHidden/>
              </w:rPr>
              <w:fldChar w:fldCharType="end"/>
            </w:r>
          </w:hyperlink>
        </w:p>
        <w:p w14:paraId="216C416E" w14:textId="77777777" w:rsidR="001D3D55" w:rsidRDefault="00E53C61">
          <w:pPr>
            <w:pStyle w:val="21"/>
            <w:rPr>
              <w:rFonts w:asciiTheme="minorHAnsi" w:eastAsiaTheme="minorEastAsia" w:hAnsiTheme="minorHAnsi" w:cstheme="minorBidi"/>
              <w:sz w:val="22"/>
              <w:lang w:eastAsia="ru-RU"/>
            </w:rPr>
          </w:pPr>
          <w:hyperlink w:anchor="_Toc3484998" w:history="1">
            <w:r w:rsidR="001D3D55" w:rsidRPr="00C00D22">
              <w:rPr>
                <w:rStyle w:val="af2"/>
              </w:rPr>
              <w:t>Организационно-правовая модель инфраструктуры Цифрового профиля</w:t>
            </w:r>
            <w:r w:rsidR="001D3D55">
              <w:rPr>
                <w:webHidden/>
              </w:rPr>
              <w:tab/>
            </w:r>
            <w:r w:rsidR="001D3D55">
              <w:rPr>
                <w:webHidden/>
              </w:rPr>
              <w:fldChar w:fldCharType="begin"/>
            </w:r>
            <w:r w:rsidR="001D3D55">
              <w:rPr>
                <w:webHidden/>
              </w:rPr>
              <w:instrText xml:space="preserve"> PAGEREF _Toc3484998 \h </w:instrText>
            </w:r>
            <w:r w:rsidR="001D3D55">
              <w:rPr>
                <w:webHidden/>
              </w:rPr>
            </w:r>
            <w:r w:rsidR="001D3D55">
              <w:rPr>
                <w:webHidden/>
              </w:rPr>
              <w:fldChar w:fldCharType="separate"/>
            </w:r>
            <w:r w:rsidR="001D3D55">
              <w:rPr>
                <w:webHidden/>
              </w:rPr>
              <w:t>37</w:t>
            </w:r>
            <w:r w:rsidR="001D3D55">
              <w:rPr>
                <w:webHidden/>
              </w:rPr>
              <w:fldChar w:fldCharType="end"/>
            </w:r>
          </w:hyperlink>
        </w:p>
        <w:p w14:paraId="5116E310" w14:textId="77777777" w:rsidR="001D3D55" w:rsidRDefault="00E53C61">
          <w:pPr>
            <w:pStyle w:val="21"/>
            <w:rPr>
              <w:rFonts w:asciiTheme="minorHAnsi" w:eastAsiaTheme="minorEastAsia" w:hAnsiTheme="minorHAnsi" w:cstheme="minorBidi"/>
              <w:sz w:val="22"/>
              <w:lang w:eastAsia="ru-RU"/>
            </w:rPr>
          </w:pPr>
          <w:hyperlink w:anchor="_Toc3484999" w:history="1">
            <w:r w:rsidR="001D3D55" w:rsidRPr="00C00D22">
              <w:rPr>
                <w:rStyle w:val="af2"/>
              </w:rPr>
              <w:t>Использование действующих информационных систем как основы инфраструктуры Цифрового профиля</w:t>
            </w:r>
            <w:r w:rsidR="001D3D55">
              <w:rPr>
                <w:webHidden/>
              </w:rPr>
              <w:tab/>
            </w:r>
            <w:r w:rsidR="001D3D55">
              <w:rPr>
                <w:webHidden/>
              </w:rPr>
              <w:fldChar w:fldCharType="begin"/>
            </w:r>
            <w:r w:rsidR="001D3D55">
              <w:rPr>
                <w:webHidden/>
              </w:rPr>
              <w:instrText xml:space="preserve"> PAGEREF _Toc3484999 \h </w:instrText>
            </w:r>
            <w:r w:rsidR="001D3D55">
              <w:rPr>
                <w:webHidden/>
              </w:rPr>
            </w:r>
            <w:r w:rsidR="001D3D55">
              <w:rPr>
                <w:webHidden/>
              </w:rPr>
              <w:fldChar w:fldCharType="separate"/>
            </w:r>
            <w:r w:rsidR="001D3D55">
              <w:rPr>
                <w:webHidden/>
              </w:rPr>
              <w:t>38</w:t>
            </w:r>
            <w:r w:rsidR="001D3D55">
              <w:rPr>
                <w:webHidden/>
              </w:rPr>
              <w:fldChar w:fldCharType="end"/>
            </w:r>
          </w:hyperlink>
        </w:p>
        <w:p w14:paraId="7611CF4D" w14:textId="77777777" w:rsidR="001D3D55" w:rsidRDefault="00E53C61">
          <w:pPr>
            <w:pStyle w:val="21"/>
            <w:rPr>
              <w:rFonts w:asciiTheme="minorHAnsi" w:eastAsiaTheme="minorEastAsia" w:hAnsiTheme="minorHAnsi" w:cstheme="minorBidi"/>
              <w:sz w:val="22"/>
              <w:lang w:eastAsia="ru-RU"/>
            </w:rPr>
          </w:pPr>
          <w:hyperlink w:anchor="_Toc3485000" w:history="1">
            <w:r w:rsidR="001D3D55" w:rsidRPr="00C00D22">
              <w:rPr>
                <w:rStyle w:val="af2"/>
              </w:rPr>
              <w:t>Технические требования к инфраструктуре Цифрового профиля</w:t>
            </w:r>
            <w:r w:rsidR="001D3D55">
              <w:rPr>
                <w:webHidden/>
              </w:rPr>
              <w:tab/>
            </w:r>
            <w:r w:rsidR="001D3D55">
              <w:rPr>
                <w:webHidden/>
              </w:rPr>
              <w:fldChar w:fldCharType="begin"/>
            </w:r>
            <w:r w:rsidR="001D3D55">
              <w:rPr>
                <w:webHidden/>
              </w:rPr>
              <w:instrText xml:space="preserve"> PAGEREF _Toc3485000 \h </w:instrText>
            </w:r>
            <w:r w:rsidR="001D3D55">
              <w:rPr>
                <w:webHidden/>
              </w:rPr>
            </w:r>
            <w:r w:rsidR="001D3D55">
              <w:rPr>
                <w:webHidden/>
              </w:rPr>
              <w:fldChar w:fldCharType="separate"/>
            </w:r>
            <w:r w:rsidR="001D3D55">
              <w:rPr>
                <w:webHidden/>
              </w:rPr>
              <w:t>39</w:t>
            </w:r>
            <w:r w:rsidR="001D3D55">
              <w:rPr>
                <w:webHidden/>
              </w:rPr>
              <w:fldChar w:fldCharType="end"/>
            </w:r>
          </w:hyperlink>
        </w:p>
        <w:p w14:paraId="244AABCB" w14:textId="77777777" w:rsidR="001D3D55" w:rsidRDefault="00E53C61">
          <w:pPr>
            <w:pStyle w:val="12"/>
            <w:rPr>
              <w:rFonts w:asciiTheme="minorHAnsi" w:eastAsiaTheme="minorEastAsia" w:hAnsiTheme="minorHAnsi"/>
              <w:b w:val="0"/>
              <w:sz w:val="22"/>
              <w:lang w:eastAsia="ru-RU"/>
            </w:rPr>
          </w:pPr>
          <w:hyperlink w:anchor="_Toc3485001" w:history="1">
            <w:r w:rsidR="001D3D55" w:rsidRPr="00C00D22">
              <w:rPr>
                <w:rStyle w:val="af2"/>
              </w:rPr>
              <w:t>План мероприятий по реализации Концепции</w:t>
            </w:r>
            <w:r w:rsidR="001D3D55">
              <w:rPr>
                <w:webHidden/>
              </w:rPr>
              <w:tab/>
            </w:r>
            <w:r w:rsidR="001D3D55">
              <w:rPr>
                <w:webHidden/>
              </w:rPr>
              <w:fldChar w:fldCharType="begin"/>
            </w:r>
            <w:r w:rsidR="001D3D55">
              <w:rPr>
                <w:webHidden/>
              </w:rPr>
              <w:instrText xml:space="preserve"> PAGEREF _Toc3485001 \h </w:instrText>
            </w:r>
            <w:r w:rsidR="001D3D55">
              <w:rPr>
                <w:webHidden/>
              </w:rPr>
            </w:r>
            <w:r w:rsidR="001D3D55">
              <w:rPr>
                <w:webHidden/>
              </w:rPr>
              <w:fldChar w:fldCharType="separate"/>
            </w:r>
            <w:r w:rsidR="001D3D55">
              <w:rPr>
                <w:webHidden/>
              </w:rPr>
              <w:t>41</w:t>
            </w:r>
            <w:r w:rsidR="001D3D55">
              <w:rPr>
                <w:webHidden/>
              </w:rPr>
              <w:fldChar w:fldCharType="end"/>
            </w:r>
          </w:hyperlink>
        </w:p>
        <w:p w14:paraId="5FAD5719" w14:textId="77777777" w:rsidR="001D3D55" w:rsidRDefault="00E53C61">
          <w:pPr>
            <w:pStyle w:val="12"/>
            <w:rPr>
              <w:rFonts w:asciiTheme="minorHAnsi" w:eastAsiaTheme="minorEastAsia" w:hAnsiTheme="minorHAnsi"/>
              <w:b w:val="0"/>
              <w:sz w:val="22"/>
              <w:lang w:eastAsia="ru-RU"/>
            </w:rPr>
          </w:pPr>
          <w:hyperlink w:anchor="_Toc3485002" w:history="1">
            <w:r w:rsidR="001D3D55" w:rsidRPr="00C00D22">
              <w:rPr>
                <w:rStyle w:val="af2"/>
              </w:rPr>
              <w:t>Ожидаемый результат от создания и использования цифрового профиля</w:t>
            </w:r>
            <w:r w:rsidR="001D3D55">
              <w:rPr>
                <w:webHidden/>
              </w:rPr>
              <w:tab/>
            </w:r>
            <w:r w:rsidR="001D3D55">
              <w:rPr>
                <w:webHidden/>
              </w:rPr>
              <w:fldChar w:fldCharType="begin"/>
            </w:r>
            <w:r w:rsidR="001D3D55">
              <w:rPr>
                <w:webHidden/>
              </w:rPr>
              <w:instrText xml:space="preserve"> PAGEREF _Toc3485002 \h </w:instrText>
            </w:r>
            <w:r w:rsidR="001D3D55">
              <w:rPr>
                <w:webHidden/>
              </w:rPr>
            </w:r>
            <w:r w:rsidR="001D3D55">
              <w:rPr>
                <w:webHidden/>
              </w:rPr>
              <w:fldChar w:fldCharType="separate"/>
            </w:r>
            <w:r w:rsidR="001D3D55">
              <w:rPr>
                <w:webHidden/>
              </w:rPr>
              <w:t>48</w:t>
            </w:r>
            <w:r w:rsidR="001D3D55">
              <w:rPr>
                <w:webHidden/>
              </w:rPr>
              <w:fldChar w:fldCharType="end"/>
            </w:r>
          </w:hyperlink>
        </w:p>
        <w:p w14:paraId="17F33772" w14:textId="77777777" w:rsidR="001D3D55" w:rsidRDefault="00E53C61">
          <w:pPr>
            <w:pStyle w:val="12"/>
            <w:rPr>
              <w:rFonts w:asciiTheme="minorHAnsi" w:eastAsiaTheme="minorEastAsia" w:hAnsiTheme="minorHAnsi"/>
              <w:b w:val="0"/>
              <w:sz w:val="22"/>
              <w:lang w:eastAsia="ru-RU"/>
            </w:rPr>
          </w:pPr>
          <w:hyperlink w:anchor="_Toc3485003" w:history="1">
            <w:r w:rsidR="001D3D55" w:rsidRPr="00C00D22">
              <w:rPr>
                <w:rStyle w:val="af2"/>
              </w:rPr>
              <w:t>Приложение 1. Список типов государственных данных</w:t>
            </w:r>
            <w:r w:rsidR="001D3D55">
              <w:rPr>
                <w:webHidden/>
              </w:rPr>
              <w:tab/>
            </w:r>
            <w:r w:rsidR="001D3D55">
              <w:rPr>
                <w:webHidden/>
              </w:rPr>
              <w:fldChar w:fldCharType="begin"/>
            </w:r>
            <w:r w:rsidR="001D3D55">
              <w:rPr>
                <w:webHidden/>
              </w:rPr>
              <w:instrText xml:space="preserve"> PAGEREF _Toc3485003 \h </w:instrText>
            </w:r>
            <w:r w:rsidR="001D3D55">
              <w:rPr>
                <w:webHidden/>
              </w:rPr>
            </w:r>
            <w:r w:rsidR="001D3D55">
              <w:rPr>
                <w:webHidden/>
              </w:rPr>
              <w:fldChar w:fldCharType="separate"/>
            </w:r>
            <w:r w:rsidR="001D3D55">
              <w:rPr>
                <w:webHidden/>
              </w:rPr>
              <w:t>52</w:t>
            </w:r>
            <w:r w:rsidR="001D3D55">
              <w:rPr>
                <w:webHidden/>
              </w:rPr>
              <w:fldChar w:fldCharType="end"/>
            </w:r>
          </w:hyperlink>
        </w:p>
        <w:p w14:paraId="68A2D053" w14:textId="77777777" w:rsidR="001D3D55" w:rsidRDefault="00E53C61">
          <w:pPr>
            <w:pStyle w:val="12"/>
            <w:rPr>
              <w:rFonts w:asciiTheme="minorHAnsi" w:eastAsiaTheme="minorEastAsia" w:hAnsiTheme="minorHAnsi"/>
              <w:b w:val="0"/>
              <w:sz w:val="22"/>
              <w:lang w:eastAsia="ru-RU"/>
            </w:rPr>
          </w:pPr>
          <w:hyperlink w:anchor="_Toc3485004" w:history="1">
            <w:r w:rsidR="001D3D55" w:rsidRPr="00C00D22">
              <w:rPr>
                <w:rStyle w:val="af2"/>
              </w:rPr>
              <w:t>Приложение 2. Состав данных информационных систем</w:t>
            </w:r>
            <w:r w:rsidR="001D3D55">
              <w:rPr>
                <w:webHidden/>
              </w:rPr>
              <w:tab/>
            </w:r>
            <w:r w:rsidR="001D3D55">
              <w:rPr>
                <w:webHidden/>
              </w:rPr>
              <w:fldChar w:fldCharType="begin"/>
            </w:r>
            <w:r w:rsidR="001D3D55">
              <w:rPr>
                <w:webHidden/>
              </w:rPr>
              <w:instrText xml:space="preserve"> PAGEREF _Toc3485004 \h </w:instrText>
            </w:r>
            <w:r w:rsidR="001D3D55">
              <w:rPr>
                <w:webHidden/>
              </w:rPr>
            </w:r>
            <w:r w:rsidR="001D3D55">
              <w:rPr>
                <w:webHidden/>
              </w:rPr>
              <w:fldChar w:fldCharType="separate"/>
            </w:r>
            <w:r w:rsidR="001D3D55">
              <w:rPr>
                <w:webHidden/>
              </w:rPr>
              <w:t>54</w:t>
            </w:r>
            <w:r w:rsidR="001D3D55">
              <w:rPr>
                <w:webHidden/>
              </w:rPr>
              <w:fldChar w:fldCharType="end"/>
            </w:r>
          </w:hyperlink>
        </w:p>
        <w:p w14:paraId="491EFE08" w14:textId="77777777" w:rsidR="001D3D55" w:rsidRDefault="00E53C61">
          <w:pPr>
            <w:pStyle w:val="12"/>
            <w:rPr>
              <w:rFonts w:asciiTheme="minorHAnsi" w:eastAsiaTheme="minorEastAsia" w:hAnsiTheme="minorHAnsi"/>
              <w:b w:val="0"/>
              <w:sz w:val="22"/>
              <w:lang w:eastAsia="ru-RU"/>
            </w:rPr>
          </w:pPr>
          <w:hyperlink w:anchor="_Toc3485005" w:history="1">
            <w:r w:rsidR="001D3D55" w:rsidRPr="00C00D22">
              <w:rPr>
                <w:rStyle w:val="af2"/>
              </w:rPr>
              <w:t>Приложение 3. Список информационных систем и механизмов доступа</w:t>
            </w:r>
            <w:r w:rsidR="001D3D55">
              <w:rPr>
                <w:webHidden/>
              </w:rPr>
              <w:tab/>
            </w:r>
            <w:r w:rsidR="001D3D55">
              <w:rPr>
                <w:webHidden/>
              </w:rPr>
              <w:fldChar w:fldCharType="begin"/>
            </w:r>
            <w:r w:rsidR="001D3D55">
              <w:rPr>
                <w:webHidden/>
              </w:rPr>
              <w:instrText xml:space="preserve"> PAGEREF _Toc3485005 \h </w:instrText>
            </w:r>
            <w:r w:rsidR="001D3D55">
              <w:rPr>
                <w:webHidden/>
              </w:rPr>
            </w:r>
            <w:r w:rsidR="001D3D55">
              <w:rPr>
                <w:webHidden/>
              </w:rPr>
              <w:fldChar w:fldCharType="separate"/>
            </w:r>
            <w:r w:rsidR="001D3D55">
              <w:rPr>
                <w:webHidden/>
              </w:rPr>
              <w:t>57</w:t>
            </w:r>
            <w:r w:rsidR="001D3D55">
              <w:rPr>
                <w:webHidden/>
              </w:rPr>
              <w:fldChar w:fldCharType="end"/>
            </w:r>
          </w:hyperlink>
        </w:p>
        <w:p w14:paraId="450458BD" w14:textId="77777777" w:rsidR="001D3D55" w:rsidRDefault="00E53C61">
          <w:pPr>
            <w:pStyle w:val="12"/>
            <w:rPr>
              <w:rFonts w:asciiTheme="minorHAnsi" w:eastAsiaTheme="minorEastAsia" w:hAnsiTheme="minorHAnsi"/>
              <w:b w:val="0"/>
              <w:sz w:val="22"/>
              <w:lang w:eastAsia="ru-RU"/>
            </w:rPr>
          </w:pPr>
          <w:hyperlink w:anchor="_Toc3485006" w:history="1">
            <w:r w:rsidR="001D3D55" w:rsidRPr="00C00D22">
              <w:rPr>
                <w:rStyle w:val="af2"/>
              </w:rPr>
              <w:t>Приложение 4. Предварительный состав информации для хранения в инфраструктуре Цифрового профиля</w:t>
            </w:r>
            <w:r w:rsidR="001D3D55">
              <w:rPr>
                <w:webHidden/>
              </w:rPr>
              <w:tab/>
            </w:r>
            <w:r w:rsidR="001D3D55">
              <w:rPr>
                <w:webHidden/>
              </w:rPr>
              <w:fldChar w:fldCharType="begin"/>
            </w:r>
            <w:r w:rsidR="001D3D55">
              <w:rPr>
                <w:webHidden/>
              </w:rPr>
              <w:instrText xml:space="preserve"> PAGEREF _Toc3485006 \h </w:instrText>
            </w:r>
            <w:r w:rsidR="001D3D55">
              <w:rPr>
                <w:webHidden/>
              </w:rPr>
            </w:r>
            <w:r w:rsidR="001D3D55">
              <w:rPr>
                <w:webHidden/>
              </w:rPr>
              <w:fldChar w:fldCharType="separate"/>
            </w:r>
            <w:r w:rsidR="001D3D55">
              <w:rPr>
                <w:webHidden/>
              </w:rPr>
              <w:t>59</w:t>
            </w:r>
            <w:r w:rsidR="001D3D55">
              <w:rPr>
                <w:webHidden/>
              </w:rPr>
              <w:fldChar w:fldCharType="end"/>
            </w:r>
          </w:hyperlink>
        </w:p>
        <w:p w14:paraId="52CD30B6" w14:textId="77777777" w:rsidR="001D3D55" w:rsidRDefault="00E53C61">
          <w:pPr>
            <w:pStyle w:val="12"/>
            <w:rPr>
              <w:rFonts w:asciiTheme="minorHAnsi" w:eastAsiaTheme="minorEastAsia" w:hAnsiTheme="minorHAnsi"/>
              <w:b w:val="0"/>
              <w:sz w:val="22"/>
              <w:lang w:eastAsia="ru-RU"/>
            </w:rPr>
          </w:pPr>
          <w:hyperlink w:anchor="_Toc3485007" w:history="1">
            <w:r w:rsidR="001D3D55" w:rsidRPr="00C00D22">
              <w:rPr>
                <w:rStyle w:val="af2"/>
              </w:rPr>
              <w:t>Приложение 5. Список дополнительных сведений гражданина</w:t>
            </w:r>
            <w:r w:rsidR="001D3D55">
              <w:rPr>
                <w:webHidden/>
              </w:rPr>
              <w:tab/>
            </w:r>
            <w:r w:rsidR="001D3D55">
              <w:rPr>
                <w:webHidden/>
              </w:rPr>
              <w:fldChar w:fldCharType="begin"/>
            </w:r>
            <w:r w:rsidR="001D3D55">
              <w:rPr>
                <w:webHidden/>
              </w:rPr>
              <w:instrText xml:space="preserve"> PAGEREF _Toc3485007 \h </w:instrText>
            </w:r>
            <w:r w:rsidR="001D3D55">
              <w:rPr>
                <w:webHidden/>
              </w:rPr>
            </w:r>
            <w:r w:rsidR="001D3D55">
              <w:rPr>
                <w:webHidden/>
              </w:rPr>
              <w:fldChar w:fldCharType="separate"/>
            </w:r>
            <w:r w:rsidR="001D3D55">
              <w:rPr>
                <w:webHidden/>
              </w:rPr>
              <w:t>66</w:t>
            </w:r>
            <w:r w:rsidR="001D3D55">
              <w:rPr>
                <w:webHidden/>
              </w:rPr>
              <w:fldChar w:fldCharType="end"/>
            </w:r>
          </w:hyperlink>
        </w:p>
        <w:p w14:paraId="24D29F18" w14:textId="77777777" w:rsidR="001D3D55" w:rsidRDefault="00E53C61">
          <w:pPr>
            <w:pStyle w:val="12"/>
            <w:rPr>
              <w:rFonts w:asciiTheme="minorHAnsi" w:eastAsiaTheme="minorEastAsia" w:hAnsiTheme="minorHAnsi"/>
              <w:b w:val="0"/>
              <w:sz w:val="22"/>
              <w:lang w:eastAsia="ru-RU"/>
            </w:rPr>
          </w:pPr>
          <w:hyperlink w:anchor="_Toc3485008" w:history="1">
            <w:r w:rsidR="001D3D55" w:rsidRPr="00C00D22">
              <w:rPr>
                <w:rStyle w:val="af2"/>
              </w:rPr>
              <w:t>Приложение 6. Список сервисов ЕПГУ (интеграционный модуль)</w:t>
            </w:r>
            <w:r w:rsidR="001D3D55">
              <w:rPr>
                <w:webHidden/>
              </w:rPr>
              <w:tab/>
            </w:r>
            <w:r w:rsidR="001D3D55">
              <w:rPr>
                <w:webHidden/>
              </w:rPr>
              <w:fldChar w:fldCharType="begin"/>
            </w:r>
            <w:r w:rsidR="001D3D55">
              <w:rPr>
                <w:webHidden/>
              </w:rPr>
              <w:instrText xml:space="preserve"> PAGEREF _Toc3485008 \h </w:instrText>
            </w:r>
            <w:r w:rsidR="001D3D55">
              <w:rPr>
                <w:webHidden/>
              </w:rPr>
            </w:r>
            <w:r w:rsidR="001D3D55">
              <w:rPr>
                <w:webHidden/>
              </w:rPr>
              <w:fldChar w:fldCharType="separate"/>
            </w:r>
            <w:r w:rsidR="001D3D55">
              <w:rPr>
                <w:webHidden/>
              </w:rPr>
              <w:t>68</w:t>
            </w:r>
            <w:r w:rsidR="001D3D55">
              <w:rPr>
                <w:webHidden/>
              </w:rPr>
              <w:fldChar w:fldCharType="end"/>
            </w:r>
          </w:hyperlink>
        </w:p>
        <w:p w14:paraId="3F2E218D" w14:textId="77777777" w:rsidR="001D3D55" w:rsidRDefault="00E53C61">
          <w:pPr>
            <w:pStyle w:val="12"/>
            <w:rPr>
              <w:rFonts w:asciiTheme="minorHAnsi" w:eastAsiaTheme="minorEastAsia" w:hAnsiTheme="minorHAnsi"/>
              <w:b w:val="0"/>
              <w:sz w:val="22"/>
              <w:lang w:eastAsia="ru-RU"/>
            </w:rPr>
          </w:pPr>
          <w:hyperlink w:anchor="_Toc3485009" w:history="1">
            <w:r w:rsidR="001D3D55" w:rsidRPr="00C00D22">
              <w:rPr>
                <w:rStyle w:val="af2"/>
              </w:rPr>
              <w:t>Приложение 7. Список сервисов, доступных в соответствии с распоряжением Правительства Российской Федерации № 1471-р</w:t>
            </w:r>
            <w:r w:rsidR="001D3D55">
              <w:rPr>
                <w:webHidden/>
              </w:rPr>
              <w:tab/>
            </w:r>
            <w:r w:rsidR="001D3D55">
              <w:rPr>
                <w:webHidden/>
              </w:rPr>
              <w:fldChar w:fldCharType="begin"/>
            </w:r>
            <w:r w:rsidR="001D3D55">
              <w:rPr>
                <w:webHidden/>
              </w:rPr>
              <w:instrText xml:space="preserve"> PAGEREF _Toc3485009 \h </w:instrText>
            </w:r>
            <w:r w:rsidR="001D3D55">
              <w:rPr>
                <w:webHidden/>
              </w:rPr>
            </w:r>
            <w:r w:rsidR="001D3D55">
              <w:rPr>
                <w:webHidden/>
              </w:rPr>
              <w:fldChar w:fldCharType="separate"/>
            </w:r>
            <w:r w:rsidR="001D3D55">
              <w:rPr>
                <w:webHidden/>
              </w:rPr>
              <w:t>69</w:t>
            </w:r>
            <w:r w:rsidR="001D3D55">
              <w:rPr>
                <w:webHidden/>
              </w:rPr>
              <w:fldChar w:fldCharType="end"/>
            </w:r>
          </w:hyperlink>
        </w:p>
        <w:p w14:paraId="67CA0326" w14:textId="77777777" w:rsidR="001D3D55" w:rsidRDefault="00E53C61">
          <w:pPr>
            <w:pStyle w:val="12"/>
            <w:rPr>
              <w:rFonts w:asciiTheme="minorHAnsi" w:eastAsiaTheme="minorEastAsia" w:hAnsiTheme="minorHAnsi"/>
              <w:b w:val="0"/>
              <w:sz w:val="22"/>
              <w:lang w:eastAsia="ru-RU"/>
            </w:rPr>
          </w:pPr>
          <w:hyperlink w:anchor="_Toc3485010" w:history="1">
            <w:r w:rsidR="001D3D55" w:rsidRPr="00C00D22">
              <w:rPr>
                <w:rStyle w:val="af2"/>
              </w:rPr>
              <w:t>Приложение 8. Состав сведений ЕГРЮЛ и ЕГРИП</w:t>
            </w:r>
            <w:r w:rsidR="001D3D55">
              <w:rPr>
                <w:webHidden/>
              </w:rPr>
              <w:tab/>
            </w:r>
            <w:r w:rsidR="001D3D55">
              <w:rPr>
                <w:webHidden/>
              </w:rPr>
              <w:fldChar w:fldCharType="begin"/>
            </w:r>
            <w:r w:rsidR="001D3D55">
              <w:rPr>
                <w:webHidden/>
              </w:rPr>
              <w:instrText xml:space="preserve"> PAGEREF _Toc3485010 \h </w:instrText>
            </w:r>
            <w:r w:rsidR="001D3D55">
              <w:rPr>
                <w:webHidden/>
              </w:rPr>
            </w:r>
            <w:r w:rsidR="001D3D55">
              <w:rPr>
                <w:webHidden/>
              </w:rPr>
              <w:fldChar w:fldCharType="separate"/>
            </w:r>
            <w:r w:rsidR="001D3D55">
              <w:rPr>
                <w:webHidden/>
              </w:rPr>
              <w:t>75</w:t>
            </w:r>
            <w:r w:rsidR="001D3D55">
              <w:rPr>
                <w:webHidden/>
              </w:rPr>
              <w:fldChar w:fldCharType="end"/>
            </w:r>
          </w:hyperlink>
        </w:p>
        <w:p w14:paraId="4BE7BC58" w14:textId="77777777" w:rsidR="001D3D55" w:rsidRDefault="00E53C61">
          <w:pPr>
            <w:pStyle w:val="12"/>
            <w:rPr>
              <w:rFonts w:asciiTheme="minorHAnsi" w:eastAsiaTheme="minorEastAsia" w:hAnsiTheme="minorHAnsi"/>
              <w:b w:val="0"/>
              <w:sz w:val="22"/>
              <w:lang w:eastAsia="ru-RU"/>
            </w:rPr>
          </w:pPr>
          <w:hyperlink w:anchor="_Toc3485011" w:history="1">
            <w:r w:rsidR="001D3D55" w:rsidRPr="00C00D22">
              <w:rPr>
                <w:rStyle w:val="af2"/>
              </w:rPr>
              <w:t>Приложение 9. Частота использования атрибутов при предоставлении госуслуг</w:t>
            </w:r>
            <w:r w:rsidR="001D3D55">
              <w:rPr>
                <w:webHidden/>
              </w:rPr>
              <w:tab/>
            </w:r>
            <w:r w:rsidR="001D3D55">
              <w:rPr>
                <w:webHidden/>
              </w:rPr>
              <w:fldChar w:fldCharType="begin"/>
            </w:r>
            <w:r w:rsidR="001D3D55">
              <w:rPr>
                <w:webHidden/>
              </w:rPr>
              <w:instrText xml:space="preserve"> PAGEREF _Toc3485011 \h </w:instrText>
            </w:r>
            <w:r w:rsidR="001D3D55">
              <w:rPr>
                <w:webHidden/>
              </w:rPr>
            </w:r>
            <w:r w:rsidR="001D3D55">
              <w:rPr>
                <w:webHidden/>
              </w:rPr>
              <w:fldChar w:fldCharType="separate"/>
            </w:r>
            <w:r w:rsidR="001D3D55">
              <w:rPr>
                <w:webHidden/>
              </w:rPr>
              <w:t>77</w:t>
            </w:r>
            <w:r w:rsidR="001D3D55">
              <w:rPr>
                <w:webHidden/>
              </w:rPr>
              <w:fldChar w:fldCharType="end"/>
            </w:r>
          </w:hyperlink>
        </w:p>
        <w:p w14:paraId="14315942" w14:textId="77777777" w:rsidR="001D3D55" w:rsidRDefault="00E53C61">
          <w:pPr>
            <w:pStyle w:val="12"/>
            <w:rPr>
              <w:rFonts w:asciiTheme="minorHAnsi" w:eastAsiaTheme="minorEastAsia" w:hAnsiTheme="minorHAnsi"/>
              <w:b w:val="0"/>
              <w:sz w:val="22"/>
              <w:lang w:eastAsia="ru-RU"/>
            </w:rPr>
          </w:pPr>
          <w:hyperlink w:anchor="_Toc3485012" w:history="1">
            <w:r w:rsidR="001D3D55" w:rsidRPr="00C00D22">
              <w:rPr>
                <w:rStyle w:val="af2"/>
              </w:rPr>
              <w:t>Приложение 10. Обеспечение информационной безопасности Цифрового профиля</w:t>
            </w:r>
            <w:r w:rsidR="001D3D55">
              <w:rPr>
                <w:webHidden/>
              </w:rPr>
              <w:tab/>
            </w:r>
            <w:r w:rsidR="001D3D55">
              <w:rPr>
                <w:webHidden/>
              </w:rPr>
              <w:fldChar w:fldCharType="begin"/>
            </w:r>
            <w:r w:rsidR="001D3D55">
              <w:rPr>
                <w:webHidden/>
              </w:rPr>
              <w:instrText xml:space="preserve"> PAGEREF _Toc3485012 \h </w:instrText>
            </w:r>
            <w:r w:rsidR="001D3D55">
              <w:rPr>
                <w:webHidden/>
              </w:rPr>
            </w:r>
            <w:r w:rsidR="001D3D55">
              <w:rPr>
                <w:webHidden/>
              </w:rPr>
              <w:fldChar w:fldCharType="separate"/>
            </w:r>
            <w:r w:rsidR="001D3D55">
              <w:rPr>
                <w:webHidden/>
              </w:rPr>
              <w:t>81</w:t>
            </w:r>
            <w:r w:rsidR="001D3D55">
              <w:rPr>
                <w:webHidden/>
              </w:rPr>
              <w:fldChar w:fldCharType="end"/>
            </w:r>
          </w:hyperlink>
        </w:p>
        <w:p w14:paraId="4439F1EC" w14:textId="77777777" w:rsidR="001D3D55" w:rsidRDefault="00E53C61">
          <w:pPr>
            <w:pStyle w:val="12"/>
            <w:rPr>
              <w:rFonts w:asciiTheme="minorHAnsi" w:eastAsiaTheme="minorEastAsia" w:hAnsiTheme="minorHAnsi"/>
              <w:b w:val="0"/>
              <w:sz w:val="22"/>
              <w:lang w:eastAsia="ru-RU"/>
            </w:rPr>
          </w:pPr>
          <w:hyperlink w:anchor="_Toc3485013" w:history="1">
            <w:r w:rsidR="001D3D55" w:rsidRPr="00C00D22">
              <w:rPr>
                <w:rStyle w:val="af2"/>
              </w:rPr>
              <w:t>Приложение 11. Процесс актуализации сведений в Цифровом профиле</w:t>
            </w:r>
            <w:r w:rsidR="001D3D55">
              <w:rPr>
                <w:webHidden/>
              </w:rPr>
              <w:tab/>
            </w:r>
            <w:r w:rsidR="001D3D55">
              <w:rPr>
                <w:webHidden/>
              </w:rPr>
              <w:fldChar w:fldCharType="begin"/>
            </w:r>
            <w:r w:rsidR="001D3D55">
              <w:rPr>
                <w:webHidden/>
              </w:rPr>
              <w:instrText xml:space="preserve"> PAGEREF _Toc3485013 \h </w:instrText>
            </w:r>
            <w:r w:rsidR="001D3D55">
              <w:rPr>
                <w:webHidden/>
              </w:rPr>
            </w:r>
            <w:r w:rsidR="001D3D55">
              <w:rPr>
                <w:webHidden/>
              </w:rPr>
              <w:fldChar w:fldCharType="separate"/>
            </w:r>
            <w:r w:rsidR="001D3D55">
              <w:rPr>
                <w:webHidden/>
              </w:rPr>
              <w:t>85</w:t>
            </w:r>
            <w:r w:rsidR="001D3D55">
              <w:rPr>
                <w:webHidden/>
              </w:rPr>
              <w:fldChar w:fldCharType="end"/>
            </w:r>
          </w:hyperlink>
        </w:p>
        <w:p w14:paraId="5E766761" w14:textId="23670091" w:rsidR="001D2B16" w:rsidRPr="000F100B" w:rsidRDefault="0075002F" w:rsidP="001D0352">
          <w:pPr>
            <w:spacing w:after="200" w:line="240" w:lineRule="auto"/>
          </w:pPr>
          <w:r w:rsidRPr="000F100B">
            <w:rPr>
              <w:b/>
              <w:noProof/>
            </w:rPr>
            <w:fldChar w:fldCharType="end"/>
          </w:r>
        </w:p>
      </w:sdtContent>
    </w:sdt>
    <w:p w14:paraId="7F68CB9A" w14:textId="77777777" w:rsidR="003F5D28" w:rsidRPr="000F100B" w:rsidRDefault="003F5D28" w:rsidP="00490B40">
      <w:pPr>
        <w:pStyle w:val="MainHeading"/>
      </w:pPr>
      <w:bookmarkStart w:id="2" w:name="_Toc528246316"/>
      <w:bookmarkStart w:id="3" w:name="_Toc528584166"/>
      <w:bookmarkStart w:id="4" w:name="_Toc532249634"/>
      <w:bookmarkStart w:id="5" w:name="_Toc533688931"/>
      <w:bookmarkStart w:id="6" w:name="_Toc1495180"/>
      <w:bookmarkStart w:id="7" w:name="_Toc2098614"/>
      <w:bookmarkStart w:id="8" w:name="_Toc3484985"/>
      <w:r w:rsidRPr="000F100B">
        <w:lastRenderedPageBreak/>
        <w:t>Предпосылки</w:t>
      </w:r>
      <w:bookmarkEnd w:id="2"/>
      <w:bookmarkEnd w:id="3"/>
      <w:bookmarkEnd w:id="4"/>
      <w:bookmarkEnd w:id="5"/>
      <w:bookmarkEnd w:id="6"/>
      <w:bookmarkEnd w:id="7"/>
      <w:bookmarkEnd w:id="8"/>
    </w:p>
    <w:p w14:paraId="7257CB34" w14:textId="77777777" w:rsidR="003F5D28" w:rsidRPr="000F100B" w:rsidRDefault="003F5D28" w:rsidP="003F5D28">
      <w:pPr>
        <w:pStyle w:val="afff2"/>
      </w:pPr>
      <w:r w:rsidRPr="000F100B">
        <w:t>В</w:t>
      </w:r>
      <w:r w:rsidR="000338BC" w:rsidRPr="000F100B">
        <w:t xml:space="preserve"> </w:t>
      </w:r>
      <w:r w:rsidRPr="000F100B">
        <w:t>настоящее</w:t>
      </w:r>
      <w:r w:rsidR="000338BC" w:rsidRPr="000F100B">
        <w:t xml:space="preserve"> </w:t>
      </w:r>
      <w:r w:rsidRPr="000F100B">
        <w:t>время</w:t>
      </w:r>
      <w:r w:rsidR="000338BC" w:rsidRPr="000F100B">
        <w:t xml:space="preserve"> </w:t>
      </w:r>
      <w:r w:rsidRPr="000F100B">
        <w:t>происходит</w:t>
      </w:r>
      <w:r w:rsidR="000338BC" w:rsidRPr="000F100B">
        <w:t xml:space="preserve"> </w:t>
      </w:r>
      <w:r w:rsidRPr="000F100B">
        <w:t>активное</w:t>
      </w:r>
      <w:r w:rsidR="000338BC" w:rsidRPr="000F100B">
        <w:t xml:space="preserve"> </w:t>
      </w:r>
      <w:r w:rsidRPr="000F100B">
        <w:t>проникновение</w:t>
      </w:r>
      <w:r w:rsidR="000338BC" w:rsidRPr="000F100B">
        <w:t xml:space="preserve"> </w:t>
      </w:r>
      <w:r w:rsidRPr="000F100B">
        <w:t>цифровых</w:t>
      </w:r>
      <w:r w:rsidR="000338BC" w:rsidRPr="000F100B">
        <w:t xml:space="preserve"> </w:t>
      </w:r>
      <w:r w:rsidRPr="000F100B">
        <w:t>технологий</w:t>
      </w:r>
      <w:r w:rsidR="000338BC" w:rsidRPr="000F100B">
        <w:t xml:space="preserve"> </w:t>
      </w:r>
      <w:r w:rsidRPr="000F100B">
        <w:t>в</w:t>
      </w:r>
      <w:r w:rsidR="000338BC" w:rsidRPr="000F100B">
        <w:t xml:space="preserve"> </w:t>
      </w:r>
      <w:r w:rsidRPr="000F100B">
        <w:t>повседневную</w:t>
      </w:r>
      <w:r w:rsidR="000338BC" w:rsidRPr="000F100B">
        <w:t xml:space="preserve"> </w:t>
      </w:r>
      <w:r w:rsidRPr="000F100B">
        <w:t>жизнь</w:t>
      </w:r>
      <w:r w:rsidR="000338BC" w:rsidRPr="000F100B">
        <w:t xml:space="preserve"> </w:t>
      </w:r>
      <w:r w:rsidRPr="000F100B">
        <w:t>граждан,</w:t>
      </w:r>
      <w:r w:rsidR="000338BC" w:rsidRPr="000F100B">
        <w:t xml:space="preserve"> </w:t>
      </w:r>
      <w:r w:rsidRPr="000F100B">
        <w:t>организаций</w:t>
      </w:r>
      <w:r w:rsidR="000338BC" w:rsidRPr="000F100B">
        <w:t xml:space="preserve"> </w:t>
      </w:r>
      <w:r w:rsidRPr="000F100B">
        <w:t>и</w:t>
      </w:r>
      <w:r w:rsidR="000338BC" w:rsidRPr="000F100B">
        <w:t xml:space="preserve"> </w:t>
      </w:r>
      <w:r w:rsidRPr="000F100B">
        <w:t>государства.</w:t>
      </w:r>
      <w:r w:rsidR="000338BC" w:rsidRPr="000F100B">
        <w:t xml:space="preserve">  </w:t>
      </w:r>
    </w:p>
    <w:p w14:paraId="2D1B7843" w14:textId="77777777" w:rsidR="003F5D28" w:rsidRPr="00CF0E85" w:rsidRDefault="003F5D28" w:rsidP="003F5D28">
      <w:pPr>
        <w:pStyle w:val="afff2"/>
        <w:rPr>
          <w:b/>
        </w:rPr>
      </w:pPr>
      <w:r w:rsidRPr="000F100B">
        <w:t>За</w:t>
      </w:r>
      <w:r w:rsidR="000338BC" w:rsidRPr="000F100B">
        <w:t xml:space="preserve"> </w:t>
      </w:r>
      <w:r w:rsidRPr="000F100B">
        <w:t>счет</w:t>
      </w:r>
      <w:r w:rsidR="000338BC" w:rsidRPr="000F100B">
        <w:t xml:space="preserve"> </w:t>
      </w:r>
      <w:r w:rsidRPr="000F100B">
        <w:t>внедрения</w:t>
      </w:r>
      <w:r w:rsidR="000338BC" w:rsidRPr="000F100B">
        <w:t xml:space="preserve"> </w:t>
      </w:r>
      <w:r w:rsidRPr="000F100B">
        <w:t>новых</w:t>
      </w:r>
      <w:r w:rsidR="000338BC" w:rsidRPr="000F100B">
        <w:t xml:space="preserve"> </w:t>
      </w:r>
      <w:r w:rsidRPr="000F100B">
        <w:t>технологий</w:t>
      </w:r>
      <w:r w:rsidR="000338BC" w:rsidRPr="000F100B">
        <w:t xml:space="preserve"> </w:t>
      </w:r>
      <w:r w:rsidRPr="000F100B">
        <w:t>и</w:t>
      </w:r>
      <w:r w:rsidR="000338BC" w:rsidRPr="000F100B">
        <w:t xml:space="preserve"> </w:t>
      </w:r>
      <w:proofErr w:type="spellStart"/>
      <w:r w:rsidRPr="000F100B">
        <w:t>цифровизации</w:t>
      </w:r>
      <w:proofErr w:type="spellEnd"/>
      <w:r w:rsidR="000338BC" w:rsidRPr="000F100B">
        <w:t xml:space="preserve"> </w:t>
      </w:r>
      <w:r w:rsidRPr="000F100B">
        <w:t>у</w:t>
      </w:r>
      <w:r w:rsidR="000338BC" w:rsidRPr="000F100B">
        <w:t xml:space="preserve"> </w:t>
      </w:r>
      <w:r w:rsidRPr="000F100B">
        <w:t>всех</w:t>
      </w:r>
      <w:r w:rsidR="000338BC" w:rsidRPr="000F100B">
        <w:t xml:space="preserve"> </w:t>
      </w:r>
      <w:r w:rsidRPr="000F100B">
        <w:t>участников</w:t>
      </w:r>
      <w:r w:rsidR="000338BC" w:rsidRPr="000F100B">
        <w:t xml:space="preserve"> </w:t>
      </w:r>
      <w:r w:rsidRPr="000F100B">
        <w:t>информационного</w:t>
      </w:r>
      <w:r w:rsidR="000338BC" w:rsidRPr="000F100B">
        <w:t xml:space="preserve"> </w:t>
      </w:r>
      <w:r w:rsidRPr="000F100B">
        <w:t>обмена</w:t>
      </w:r>
      <w:r w:rsidR="000338BC" w:rsidRPr="000F100B">
        <w:t xml:space="preserve"> </w:t>
      </w:r>
      <w:r w:rsidRPr="000F100B">
        <w:t>формируются</w:t>
      </w:r>
      <w:r w:rsidR="000338BC" w:rsidRPr="000F100B">
        <w:t xml:space="preserve"> </w:t>
      </w:r>
      <w:r w:rsidRPr="00CF0E85">
        <w:rPr>
          <w:b/>
        </w:rPr>
        <w:t>большие</w:t>
      </w:r>
      <w:r w:rsidR="000338BC" w:rsidRPr="00CF0E85">
        <w:rPr>
          <w:b/>
        </w:rPr>
        <w:t xml:space="preserve"> </w:t>
      </w:r>
      <w:r w:rsidRPr="00CF0E85">
        <w:rPr>
          <w:b/>
        </w:rPr>
        <w:t>массивы</w:t>
      </w:r>
      <w:r w:rsidR="000338BC" w:rsidRPr="00CF0E85">
        <w:rPr>
          <w:b/>
        </w:rPr>
        <w:t xml:space="preserve"> </w:t>
      </w:r>
      <w:r w:rsidRPr="00CF0E85">
        <w:rPr>
          <w:b/>
        </w:rPr>
        <w:t>данных</w:t>
      </w:r>
      <w:r w:rsidR="000338BC" w:rsidRPr="00CF0E85">
        <w:rPr>
          <w:b/>
        </w:rPr>
        <w:t xml:space="preserve"> </w:t>
      </w:r>
      <w:r w:rsidRPr="00CF0E85">
        <w:rPr>
          <w:b/>
        </w:rPr>
        <w:t>о</w:t>
      </w:r>
      <w:r w:rsidR="000338BC" w:rsidRPr="00CF0E85">
        <w:rPr>
          <w:b/>
        </w:rPr>
        <w:t xml:space="preserve"> </w:t>
      </w:r>
      <w:r w:rsidRPr="00CF0E85">
        <w:rPr>
          <w:b/>
        </w:rPr>
        <w:t>гражданах</w:t>
      </w:r>
      <w:r w:rsidR="000338BC" w:rsidRPr="00CF0E85">
        <w:rPr>
          <w:b/>
        </w:rPr>
        <w:t xml:space="preserve"> </w:t>
      </w:r>
      <w:r w:rsidRPr="00CF0E85">
        <w:rPr>
          <w:b/>
        </w:rPr>
        <w:t>и</w:t>
      </w:r>
      <w:r w:rsidR="000338BC" w:rsidRPr="00CF0E85">
        <w:rPr>
          <w:b/>
        </w:rPr>
        <w:t xml:space="preserve"> </w:t>
      </w:r>
      <w:r w:rsidRPr="00CF0E85">
        <w:rPr>
          <w:b/>
        </w:rPr>
        <w:t>организациях,</w:t>
      </w:r>
      <w:r w:rsidR="000338BC" w:rsidRPr="00CF0E85">
        <w:rPr>
          <w:b/>
        </w:rPr>
        <w:t xml:space="preserve"> </w:t>
      </w:r>
      <w:r w:rsidRPr="00CF0E85">
        <w:rPr>
          <w:b/>
        </w:rPr>
        <w:t>первоисточники</w:t>
      </w:r>
      <w:r w:rsidR="000338BC" w:rsidRPr="00CF0E85">
        <w:rPr>
          <w:b/>
        </w:rPr>
        <w:t xml:space="preserve"> </w:t>
      </w:r>
      <w:r w:rsidRPr="00CF0E85">
        <w:rPr>
          <w:b/>
        </w:rPr>
        <w:t>которых</w:t>
      </w:r>
      <w:r w:rsidR="000338BC" w:rsidRPr="00CF0E85">
        <w:rPr>
          <w:b/>
        </w:rPr>
        <w:t xml:space="preserve"> </w:t>
      </w:r>
      <w:r w:rsidRPr="00CF0E85">
        <w:rPr>
          <w:b/>
        </w:rPr>
        <w:t>содержатся</w:t>
      </w:r>
      <w:r w:rsidR="000338BC" w:rsidRPr="00CF0E85">
        <w:rPr>
          <w:b/>
        </w:rPr>
        <w:t xml:space="preserve"> </w:t>
      </w:r>
      <w:r w:rsidRPr="00CF0E85">
        <w:rPr>
          <w:b/>
        </w:rPr>
        <w:t>в</w:t>
      </w:r>
      <w:r w:rsidR="000338BC" w:rsidRPr="00CF0E85">
        <w:rPr>
          <w:b/>
        </w:rPr>
        <w:t xml:space="preserve"> </w:t>
      </w:r>
      <w:r w:rsidRPr="00CF0E85">
        <w:rPr>
          <w:b/>
        </w:rPr>
        <w:t>государственных</w:t>
      </w:r>
      <w:r w:rsidR="000338BC" w:rsidRPr="00CF0E85">
        <w:rPr>
          <w:b/>
        </w:rPr>
        <w:t xml:space="preserve"> </w:t>
      </w:r>
      <w:r w:rsidRPr="00CF0E85">
        <w:rPr>
          <w:b/>
        </w:rPr>
        <w:t>информационных</w:t>
      </w:r>
      <w:r w:rsidR="000338BC" w:rsidRPr="00CF0E85">
        <w:rPr>
          <w:b/>
        </w:rPr>
        <w:t xml:space="preserve"> </w:t>
      </w:r>
      <w:r w:rsidRPr="00CF0E85">
        <w:rPr>
          <w:b/>
        </w:rPr>
        <w:t>системах</w:t>
      </w:r>
      <w:r w:rsidR="000338BC" w:rsidRPr="00CF0E85">
        <w:rPr>
          <w:b/>
        </w:rPr>
        <w:t xml:space="preserve"> </w:t>
      </w:r>
      <w:r w:rsidRPr="00CF0E85">
        <w:rPr>
          <w:b/>
        </w:rPr>
        <w:t>(ГИС)</w:t>
      </w:r>
      <w:r w:rsidR="000338BC" w:rsidRPr="00CF0E85">
        <w:rPr>
          <w:b/>
        </w:rPr>
        <w:t xml:space="preserve"> </w:t>
      </w:r>
      <w:r w:rsidRPr="00CF0E85">
        <w:rPr>
          <w:b/>
        </w:rPr>
        <w:t>и</w:t>
      </w:r>
      <w:r w:rsidR="000338BC" w:rsidRPr="00CF0E85">
        <w:rPr>
          <w:b/>
        </w:rPr>
        <w:t xml:space="preserve"> </w:t>
      </w:r>
      <w:r w:rsidRPr="00CF0E85">
        <w:rPr>
          <w:b/>
        </w:rPr>
        <w:t>необходимы</w:t>
      </w:r>
      <w:r w:rsidR="000338BC" w:rsidRPr="00CF0E85">
        <w:rPr>
          <w:b/>
        </w:rPr>
        <w:t xml:space="preserve"> </w:t>
      </w:r>
      <w:r w:rsidRPr="00CF0E85">
        <w:rPr>
          <w:b/>
        </w:rPr>
        <w:t>для</w:t>
      </w:r>
      <w:r w:rsidR="000338BC" w:rsidRPr="00CF0E85">
        <w:rPr>
          <w:b/>
        </w:rPr>
        <w:t xml:space="preserve"> </w:t>
      </w:r>
      <w:r w:rsidRPr="00CF0E85">
        <w:rPr>
          <w:b/>
        </w:rPr>
        <w:t>осуществления</w:t>
      </w:r>
      <w:r w:rsidR="000338BC" w:rsidRPr="00CF0E85">
        <w:rPr>
          <w:b/>
        </w:rPr>
        <w:t xml:space="preserve"> </w:t>
      </w:r>
      <w:r w:rsidRPr="00CF0E85">
        <w:rPr>
          <w:b/>
        </w:rPr>
        <w:t>как</w:t>
      </w:r>
      <w:r w:rsidR="000338BC" w:rsidRPr="00CF0E85">
        <w:rPr>
          <w:b/>
        </w:rPr>
        <w:t xml:space="preserve"> </w:t>
      </w:r>
      <w:r w:rsidRPr="00CF0E85">
        <w:rPr>
          <w:b/>
        </w:rPr>
        <w:t>государственных</w:t>
      </w:r>
      <w:r w:rsidR="000338BC" w:rsidRPr="00CF0E85">
        <w:rPr>
          <w:b/>
        </w:rPr>
        <w:t xml:space="preserve"> </w:t>
      </w:r>
      <w:r w:rsidRPr="00CF0E85">
        <w:rPr>
          <w:b/>
        </w:rPr>
        <w:t>функций,</w:t>
      </w:r>
      <w:r w:rsidR="000338BC" w:rsidRPr="00CF0E85">
        <w:rPr>
          <w:b/>
        </w:rPr>
        <w:t xml:space="preserve"> </w:t>
      </w:r>
      <w:r w:rsidRPr="00CF0E85">
        <w:rPr>
          <w:b/>
        </w:rPr>
        <w:t>так</w:t>
      </w:r>
      <w:r w:rsidR="000338BC" w:rsidRPr="00CF0E85">
        <w:rPr>
          <w:b/>
        </w:rPr>
        <w:t xml:space="preserve"> </w:t>
      </w:r>
      <w:r w:rsidRPr="00CF0E85">
        <w:rPr>
          <w:b/>
        </w:rPr>
        <w:t>и</w:t>
      </w:r>
      <w:r w:rsidR="000338BC" w:rsidRPr="00CF0E85">
        <w:rPr>
          <w:b/>
        </w:rPr>
        <w:t xml:space="preserve"> </w:t>
      </w:r>
      <w:r w:rsidRPr="00CF0E85">
        <w:rPr>
          <w:b/>
        </w:rPr>
        <w:t>оказания</w:t>
      </w:r>
      <w:r w:rsidR="000338BC" w:rsidRPr="00CF0E85">
        <w:rPr>
          <w:b/>
        </w:rPr>
        <w:t xml:space="preserve"> </w:t>
      </w:r>
      <w:r w:rsidRPr="00CF0E85">
        <w:rPr>
          <w:b/>
        </w:rPr>
        <w:t>услуг</w:t>
      </w:r>
      <w:r w:rsidR="000338BC" w:rsidRPr="00CF0E85">
        <w:rPr>
          <w:b/>
        </w:rPr>
        <w:t xml:space="preserve"> </w:t>
      </w:r>
      <w:r w:rsidRPr="00CF0E85">
        <w:rPr>
          <w:b/>
        </w:rPr>
        <w:t>гражданам.</w:t>
      </w:r>
      <w:r w:rsidR="000338BC" w:rsidRPr="00CF0E85">
        <w:rPr>
          <w:b/>
        </w:rPr>
        <w:t xml:space="preserve"> </w:t>
      </w:r>
      <w:r w:rsidRPr="00CF0E85">
        <w:rPr>
          <w:b/>
        </w:rPr>
        <w:t>Совокупность</w:t>
      </w:r>
      <w:r w:rsidR="000338BC" w:rsidRPr="00CF0E85">
        <w:rPr>
          <w:b/>
        </w:rPr>
        <w:t xml:space="preserve"> </w:t>
      </w:r>
      <w:r w:rsidRPr="00CF0E85">
        <w:rPr>
          <w:b/>
        </w:rPr>
        <w:t>таких</w:t>
      </w:r>
      <w:r w:rsidR="000338BC" w:rsidRPr="00CF0E85">
        <w:rPr>
          <w:b/>
        </w:rPr>
        <w:t xml:space="preserve"> </w:t>
      </w:r>
      <w:r w:rsidRPr="00CF0E85">
        <w:rPr>
          <w:b/>
        </w:rPr>
        <w:t>данных</w:t>
      </w:r>
      <w:r w:rsidR="000338BC" w:rsidRPr="00CF0E85">
        <w:rPr>
          <w:b/>
        </w:rPr>
        <w:t xml:space="preserve"> </w:t>
      </w:r>
      <w:r w:rsidRPr="00CF0E85">
        <w:rPr>
          <w:b/>
        </w:rPr>
        <w:t>формирует</w:t>
      </w:r>
      <w:r w:rsidR="000338BC" w:rsidRPr="00CF0E85">
        <w:rPr>
          <w:b/>
        </w:rPr>
        <w:t xml:space="preserve"> </w:t>
      </w:r>
      <w:r w:rsidRPr="00CF0E85">
        <w:rPr>
          <w:b/>
        </w:rPr>
        <w:t>Цифровой</w:t>
      </w:r>
      <w:r w:rsidR="000338BC" w:rsidRPr="00CF0E85">
        <w:rPr>
          <w:b/>
        </w:rPr>
        <w:t xml:space="preserve"> </w:t>
      </w:r>
      <w:r w:rsidRPr="00CF0E85">
        <w:rPr>
          <w:b/>
        </w:rPr>
        <w:t>профиль</w:t>
      </w:r>
      <w:r w:rsidR="000338BC" w:rsidRPr="00CF0E85">
        <w:rPr>
          <w:b/>
        </w:rPr>
        <w:t xml:space="preserve"> </w:t>
      </w:r>
      <w:r w:rsidRPr="00CF0E85">
        <w:rPr>
          <w:b/>
        </w:rPr>
        <w:t>гражданина</w:t>
      </w:r>
      <w:r w:rsidR="000338BC" w:rsidRPr="00CF0E85">
        <w:rPr>
          <w:b/>
        </w:rPr>
        <w:t xml:space="preserve"> </w:t>
      </w:r>
      <w:r w:rsidRPr="00CF0E85">
        <w:rPr>
          <w:b/>
        </w:rPr>
        <w:t>и</w:t>
      </w:r>
      <w:r w:rsidR="000338BC" w:rsidRPr="00CF0E85">
        <w:rPr>
          <w:b/>
        </w:rPr>
        <w:t xml:space="preserve"> </w:t>
      </w:r>
      <w:r w:rsidRPr="00CF0E85">
        <w:rPr>
          <w:b/>
        </w:rPr>
        <w:t>организации.</w:t>
      </w:r>
      <w:r w:rsidR="000338BC" w:rsidRPr="00CF0E85">
        <w:rPr>
          <w:b/>
        </w:rPr>
        <w:t xml:space="preserve"> </w:t>
      </w:r>
    </w:p>
    <w:p w14:paraId="11E16B40" w14:textId="77777777" w:rsidR="003F5D28" w:rsidRPr="000F100B" w:rsidRDefault="003F5D28" w:rsidP="003F5D28">
      <w:pPr>
        <w:pStyle w:val="afff2"/>
        <w:rPr>
          <w:b/>
        </w:rPr>
      </w:pPr>
      <w:r w:rsidRPr="00CF0E85">
        <w:rPr>
          <w:b/>
        </w:rPr>
        <w:t>Существующие</w:t>
      </w:r>
      <w:r w:rsidR="000338BC" w:rsidRPr="00CF0E85">
        <w:rPr>
          <w:b/>
        </w:rPr>
        <w:t xml:space="preserve"> </w:t>
      </w:r>
      <w:r w:rsidRPr="00CF0E85">
        <w:rPr>
          <w:b/>
        </w:rPr>
        <w:t>в</w:t>
      </w:r>
      <w:r w:rsidR="000338BC" w:rsidRPr="00CF0E85">
        <w:rPr>
          <w:b/>
        </w:rPr>
        <w:t xml:space="preserve"> </w:t>
      </w:r>
      <w:r w:rsidRPr="00CF0E85">
        <w:rPr>
          <w:b/>
        </w:rPr>
        <w:t>настоящее</w:t>
      </w:r>
      <w:r w:rsidR="000338BC" w:rsidRPr="000F100B">
        <w:rPr>
          <w:b/>
        </w:rPr>
        <w:t xml:space="preserve"> </w:t>
      </w:r>
      <w:r w:rsidRPr="000F100B">
        <w:rPr>
          <w:b/>
        </w:rPr>
        <w:t>время</w:t>
      </w:r>
      <w:r w:rsidR="000338BC" w:rsidRPr="000F100B">
        <w:rPr>
          <w:b/>
        </w:rPr>
        <w:t xml:space="preserve"> </w:t>
      </w:r>
      <w:r w:rsidRPr="000F100B">
        <w:rPr>
          <w:b/>
        </w:rPr>
        <w:t>механизмы</w:t>
      </w:r>
      <w:r w:rsidR="000338BC" w:rsidRPr="000F100B">
        <w:rPr>
          <w:b/>
        </w:rPr>
        <w:t xml:space="preserve"> </w:t>
      </w:r>
      <w:r w:rsidRPr="000F100B">
        <w:rPr>
          <w:b/>
        </w:rPr>
        <w:t>доступа</w:t>
      </w:r>
      <w:r w:rsidR="000338BC" w:rsidRPr="000F100B">
        <w:rPr>
          <w:b/>
        </w:rPr>
        <w:t xml:space="preserve"> </w:t>
      </w:r>
      <w:r w:rsidRPr="000F100B">
        <w:rPr>
          <w:b/>
        </w:rPr>
        <w:t>к</w:t>
      </w:r>
      <w:r w:rsidR="000338BC" w:rsidRPr="000F100B">
        <w:rPr>
          <w:b/>
        </w:rPr>
        <w:t xml:space="preserve"> </w:t>
      </w:r>
      <w:r w:rsidRPr="000F100B">
        <w:rPr>
          <w:b/>
        </w:rPr>
        <w:t>государственным</w:t>
      </w:r>
      <w:r w:rsidR="000338BC" w:rsidRPr="000F100B">
        <w:rPr>
          <w:b/>
        </w:rPr>
        <w:t xml:space="preserve"> </w:t>
      </w:r>
      <w:r w:rsidRPr="000F100B">
        <w:rPr>
          <w:b/>
        </w:rPr>
        <w:t>данным</w:t>
      </w:r>
      <w:r w:rsidR="000338BC" w:rsidRPr="000F100B">
        <w:rPr>
          <w:b/>
        </w:rPr>
        <w:t xml:space="preserve"> </w:t>
      </w:r>
      <w:r w:rsidRPr="000F100B">
        <w:rPr>
          <w:b/>
        </w:rPr>
        <w:t>имеют</w:t>
      </w:r>
      <w:r w:rsidR="000338BC" w:rsidRPr="000F100B">
        <w:rPr>
          <w:b/>
        </w:rPr>
        <w:t xml:space="preserve"> </w:t>
      </w:r>
      <w:r w:rsidRPr="000F100B">
        <w:rPr>
          <w:b/>
        </w:rPr>
        <w:t>недостатки,</w:t>
      </w:r>
      <w:r w:rsidR="000338BC" w:rsidRPr="000F100B">
        <w:rPr>
          <w:b/>
        </w:rPr>
        <w:t xml:space="preserve"> </w:t>
      </w:r>
      <w:r w:rsidRPr="000F100B">
        <w:rPr>
          <w:b/>
        </w:rPr>
        <w:t>препятствующие</w:t>
      </w:r>
      <w:r w:rsidR="000338BC" w:rsidRPr="000F100B">
        <w:rPr>
          <w:b/>
        </w:rPr>
        <w:t xml:space="preserve"> </w:t>
      </w:r>
      <w:r w:rsidRPr="000F100B">
        <w:rPr>
          <w:b/>
        </w:rPr>
        <w:t>эффективному</w:t>
      </w:r>
      <w:r w:rsidR="000338BC" w:rsidRPr="000F100B">
        <w:rPr>
          <w:b/>
        </w:rPr>
        <w:t xml:space="preserve"> </w:t>
      </w:r>
      <w:r w:rsidRPr="000F100B">
        <w:rPr>
          <w:b/>
        </w:rPr>
        <w:t>цифровому</w:t>
      </w:r>
      <w:r w:rsidR="000338BC" w:rsidRPr="000F100B">
        <w:rPr>
          <w:b/>
        </w:rPr>
        <w:t xml:space="preserve"> </w:t>
      </w:r>
      <w:r w:rsidRPr="000F100B">
        <w:rPr>
          <w:b/>
        </w:rPr>
        <w:t>взаимодействию,</w:t>
      </w:r>
      <w:r w:rsidR="000338BC" w:rsidRPr="000F100B">
        <w:rPr>
          <w:b/>
        </w:rPr>
        <w:t xml:space="preserve"> </w:t>
      </w:r>
      <w:r w:rsidRPr="000F100B">
        <w:rPr>
          <w:b/>
        </w:rPr>
        <w:t>в</w:t>
      </w:r>
      <w:r w:rsidR="000338BC" w:rsidRPr="000F100B">
        <w:rPr>
          <w:b/>
        </w:rPr>
        <w:t xml:space="preserve"> </w:t>
      </w:r>
      <w:r w:rsidRPr="000F100B">
        <w:rPr>
          <w:b/>
        </w:rPr>
        <w:t>том</w:t>
      </w:r>
      <w:r w:rsidR="000338BC" w:rsidRPr="000F100B">
        <w:rPr>
          <w:b/>
        </w:rPr>
        <w:t xml:space="preserve"> </w:t>
      </w:r>
      <w:r w:rsidRPr="000F100B">
        <w:rPr>
          <w:b/>
        </w:rPr>
        <w:t>числе:</w:t>
      </w:r>
    </w:p>
    <w:p w14:paraId="0FDC1F9D" w14:textId="77777777" w:rsidR="003F5D28" w:rsidRPr="00490B40" w:rsidRDefault="003F5D28" w:rsidP="00490B40">
      <w:pPr>
        <w:pStyle w:val="a"/>
      </w:pPr>
      <w:r w:rsidRPr="00490B40">
        <w:t>отсутствие</w:t>
      </w:r>
      <w:r w:rsidR="000338BC" w:rsidRPr="00490B40">
        <w:t xml:space="preserve"> </w:t>
      </w:r>
      <w:r w:rsidRPr="00490B40">
        <w:t>формализованных</w:t>
      </w:r>
      <w:r w:rsidR="000338BC" w:rsidRPr="00490B40">
        <w:t xml:space="preserve"> </w:t>
      </w:r>
      <w:r w:rsidRPr="00490B40">
        <w:t>механизмов</w:t>
      </w:r>
      <w:r w:rsidR="000338BC" w:rsidRPr="00490B40">
        <w:t xml:space="preserve"> </w:t>
      </w:r>
      <w:r w:rsidRPr="00490B40">
        <w:t>обработки</w:t>
      </w:r>
      <w:r w:rsidR="000338BC" w:rsidRPr="00490B40">
        <w:t xml:space="preserve"> </w:t>
      </w:r>
      <w:r w:rsidRPr="00490B40">
        <w:t>данных</w:t>
      </w:r>
      <w:r w:rsidR="000338BC" w:rsidRPr="00490B40">
        <w:t xml:space="preserve"> </w:t>
      </w:r>
      <w:r w:rsidRPr="00490B40">
        <w:t>с</w:t>
      </w:r>
      <w:r w:rsidR="000338BC" w:rsidRPr="00490B40">
        <w:t xml:space="preserve"> </w:t>
      </w:r>
      <w:r w:rsidRPr="00490B40">
        <w:t>целью</w:t>
      </w:r>
      <w:r w:rsidR="000338BC" w:rsidRPr="00490B40">
        <w:t xml:space="preserve"> </w:t>
      </w:r>
      <w:r w:rsidRPr="00490B40">
        <w:t>повышения</w:t>
      </w:r>
      <w:r w:rsidR="000338BC" w:rsidRPr="00490B40">
        <w:t xml:space="preserve"> </w:t>
      </w:r>
      <w:r w:rsidRPr="00490B40">
        <w:t>уровня</w:t>
      </w:r>
      <w:r w:rsidR="000338BC" w:rsidRPr="00490B40">
        <w:t xml:space="preserve"> </w:t>
      </w:r>
      <w:r w:rsidRPr="00490B40">
        <w:t>и</w:t>
      </w:r>
      <w:r w:rsidR="000338BC" w:rsidRPr="00490B40">
        <w:t xml:space="preserve"> </w:t>
      </w:r>
      <w:r w:rsidRPr="00490B40">
        <w:t>качества</w:t>
      </w:r>
      <w:r w:rsidR="000338BC" w:rsidRPr="00490B40">
        <w:t xml:space="preserve"> </w:t>
      </w:r>
      <w:r w:rsidRPr="00490B40">
        <w:t>жизни</w:t>
      </w:r>
      <w:r w:rsidR="000338BC" w:rsidRPr="00490B40">
        <w:t xml:space="preserve"> </w:t>
      </w:r>
      <w:r w:rsidRPr="00490B40">
        <w:t>граждан;</w:t>
      </w:r>
    </w:p>
    <w:p w14:paraId="0AB587B4" w14:textId="77777777" w:rsidR="003F5D28" w:rsidRPr="00490B40" w:rsidRDefault="003F5D28" w:rsidP="00490B40">
      <w:pPr>
        <w:pStyle w:val="a"/>
      </w:pPr>
      <w:r w:rsidRPr="00490B40">
        <w:t>недостаточный</w:t>
      </w:r>
      <w:r w:rsidR="000338BC" w:rsidRPr="00490B40">
        <w:t xml:space="preserve"> </w:t>
      </w:r>
      <w:r w:rsidRPr="00490B40">
        <w:t>уровень</w:t>
      </w:r>
      <w:r w:rsidR="000338BC" w:rsidRPr="00490B40">
        <w:t xml:space="preserve"> </w:t>
      </w:r>
      <w:r w:rsidRPr="00490B40">
        <w:t>доступности,</w:t>
      </w:r>
      <w:r w:rsidR="000338BC" w:rsidRPr="00490B40">
        <w:t xml:space="preserve"> </w:t>
      </w:r>
      <w:r w:rsidRPr="00490B40">
        <w:t>качества</w:t>
      </w:r>
      <w:r w:rsidR="000338BC" w:rsidRPr="00490B40">
        <w:t xml:space="preserve"> </w:t>
      </w:r>
      <w:r w:rsidRPr="00490B40">
        <w:t>и</w:t>
      </w:r>
      <w:r w:rsidR="000338BC" w:rsidRPr="00490B40">
        <w:t xml:space="preserve"> </w:t>
      </w:r>
      <w:r w:rsidRPr="00490B40">
        <w:t>актуальности</w:t>
      </w:r>
      <w:r w:rsidR="000338BC" w:rsidRPr="00490B40">
        <w:t xml:space="preserve"> </w:t>
      </w:r>
      <w:r w:rsidRPr="00490B40">
        <w:t>государственных</w:t>
      </w:r>
      <w:r w:rsidR="000338BC" w:rsidRPr="00490B40">
        <w:t xml:space="preserve"> </w:t>
      </w:r>
      <w:r w:rsidRPr="00490B40">
        <w:t>данных,</w:t>
      </w:r>
      <w:r w:rsidR="000338BC" w:rsidRPr="00490B40">
        <w:t xml:space="preserve"> </w:t>
      </w:r>
      <w:r w:rsidRPr="00490B40">
        <w:t>необходимых</w:t>
      </w:r>
      <w:r w:rsidR="000338BC" w:rsidRPr="00490B40">
        <w:t xml:space="preserve"> </w:t>
      </w:r>
      <w:r w:rsidRPr="00490B40">
        <w:t>для</w:t>
      </w:r>
      <w:r w:rsidR="000338BC" w:rsidRPr="00490B40">
        <w:t xml:space="preserve"> </w:t>
      </w:r>
      <w:r w:rsidRPr="00490B40">
        <w:t>перехода</w:t>
      </w:r>
      <w:r w:rsidR="000338BC" w:rsidRPr="00490B40">
        <w:t xml:space="preserve"> </w:t>
      </w:r>
      <w:r w:rsidRPr="00490B40">
        <w:t>на</w:t>
      </w:r>
      <w:r w:rsidR="000338BC" w:rsidRPr="00490B40">
        <w:t xml:space="preserve"> </w:t>
      </w:r>
      <w:r w:rsidRPr="00490B40">
        <w:t>цифровое</w:t>
      </w:r>
      <w:r w:rsidR="000338BC" w:rsidRPr="00490B40">
        <w:t xml:space="preserve"> </w:t>
      </w:r>
      <w:r w:rsidRPr="00490B40">
        <w:t>взаимодействие;</w:t>
      </w:r>
    </w:p>
    <w:p w14:paraId="7123CAAC" w14:textId="77777777" w:rsidR="003F5D28" w:rsidRPr="00490B40" w:rsidRDefault="003F5D28" w:rsidP="00490B40">
      <w:pPr>
        <w:pStyle w:val="a"/>
      </w:pPr>
      <w:r w:rsidRPr="00490B40">
        <w:t>отсутствие</w:t>
      </w:r>
      <w:r w:rsidR="000338BC" w:rsidRPr="00490B40">
        <w:t xml:space="preserve"> </w:t>
      </w:r>
      <w:r w:rsidRPr="00490B40">
        <w:t>инфраструктуры,</w:t>
      </w:r>
      <w:r w:rsidR="000338BC" w:rsidRPr="00490B40">
        <w:t xml:space="preserve"> </w:t>
      </w:r>
      <w:r w:rsidRPr="00490B40">
        <w:t>способной</w:t>
      </w:r>
      <w:r w:rsidR="000338BC" w:rsidRPr="00490B40">
        <w:t xml:space="preserve"> </w:t>
      </w:r>
      <w:r w:rsidRPr="00490B40">
        <w:t>обеспечить</w:t>
      </w:r>
      <w:r w:rsidR="000338BC" w:rsidRPr="00490B40">
        <w:t xml:space="preserve"> </w:t>
      </w:r>
      <w:r w:rsidRPr="00490B40">
        <w:t>унифицированный,</w:t>
      </w:r>
      <w:r w:rsidR="000338BC" w:rsidRPr="00490B40">
        <w:t xml:space="preserve"> </w:t>
      </w:r>
      <w:r w:rsidRPr="00490B40">
        <w:t>безопасный,</w:t>
      </w:r>
      <w:r w:rsidR="000338BC" w:rsidRPr="00490B40">
        <w:t xml:space="preserve"> </w:t>
      </w:r>
      <w:r w:rsidRPr="00490B40">
        <w:t>быстрый</w:t>
      </w:r>
      <w:r w:rsidR="000338BC" w:rsidRPr="00490B40">
        <w:t xml:space="preserve"> </w:t>
      </w:r>
      <w:r w:rsidRPr="00490B40">
        <w:t>и</w:t>
      </w:r>
      <w:r w:rsidR="000338BC" w:rsidRPr="00490B40">
        <w:t xml:space="preserve"> </w:t>
      </w:r>
      <w:r w:rsidRPr="00490B40">
        <w:t>удобный</w:t>
      </w:r>
      <w:r w:rsidR="000338BC" w:rsidRPr="00490B40">
        <w:t xml:space="preserve"> </w:t>
      </w:r>
      <w:r w:rsidRPr="00490B40">
        <w:t>обмен</w:t>
      </w:r>
      <w:r w:rsidR="000338BC" w:rsidRPr="00490B40">
        <w:t xml:space="preserve"> </w:t>
      </w:r>
      <w:r w:rsidRPr="00490B40">
        <w:t>данными</w:t>
      </w:r>
      <w:r w:rsidR="000338BC" w:rsidRPr="00490B40">
        <w:t xml:space="preserve"> </w:t>
      </w:r>
      <w:r w:rsidRPr="00490B40">
        <w:t>между</w:t>
      </w:r>
      <w:r w:rsidR="000338BC" w:rsidRPr="00490B40">
        <w:t xml:space="preserve"> </w:t>
      </w:r>
      <w:r w:rsidRPr="00490B40">
        <w:t>всеми</w:t>
      </w:r>
      <w:r w:rsidR="000338BC" w:rsidRPr="00490B40">
        <w:t xml:space="preserve"> </w:t>
      </w:r>
      <w:r w:rsidRPr="00490B40">
        <w:t>участниками;</w:t>
      </w:r>
    </w:p>
    <w:p w14:paraId="052310DD" w14:textId="77777777" w:rsidR="003F5D28" w:rsidRPr="00490B40" w:rsidRDefault="003F5D28" w:rsidP="00490B40">
      <w:pPr>
        <w:pStyle w:val="a"/>
      </w:pPr>
      <w:r w:rsidRPr="00490B40">
        <w:t>отсутствие</w:t>
      </w:r>
      <w:r w:rsidR="000338BC" w:rsidRPr="00490B40">
        <w:t xml:space="preserve"> </w:t>
      </w:r>
      <w:r w:rsidRPr="00490B40">
        <w:t>стандартов</w:t>
      </w:r>
      <w:r w:rsidR="000338BC" w:rsidRPr="00490B40">
        <w:t xml:space="preserve"> </w:t>
      </w:r>
      <w:r w:rsidRPr="00490B40">
        <w:t>и</w:t>
      </w:r>
      <w:r w:rsidR="000338BC" w:rsidRPr="00490B40">
        <w:t xml:space="preserve"> </w:t>
      </w:r>
      <w:r w:rsidRPr="00490B40">
        <w:t>решений</w:t>
      </w:r>
      <w:r w:rsidR="000338BC" w:rsidRPr="00490B40">
        <w:t xml:space="preserve"> </w:t>
      </w:r>
      <w:r w:rsidRPr="00490B40">
        <w:t>в</w:t>
      </w:r>
      <w:r w:rsidR="000338BC" w:rsidRPr="00490B40">
        <w:t xml:space="preserve"> </w:t>
      </w:r>
      <w:r w:rsidRPr="00490B40">
        <w:t>сфере</w:t>
      </w:r>
      <w:r w:rsidR="000338BC" w:rsidRPr="00490B40">
        <w:t xml:space="preserve"> </w:t>
      </w:r>
      <w:r w:rsidRPr="00490B40">
        <w:t>информационной</w:t>
      </w:r>
      <w:r w:rsidR="000338BC" w:rsidRPr="00490B40">
        <w:t xml:space="preserve"> </w:t>
      </w:r>
      <w:r w:rsidRPr="00490B40">
        <w:t>безопасности,</w:t>
      </w:r>
      <w:r w:rsidR="000338BC" w:rsidRPr="00490B40">
        <w:t xml:space="preserve"> </w:t>
      </w:r>
      <w:r w:rsidRPr="00490B40">
        <w:t>в</w:t>
      </w:r>
      <w:r w:rsidR="000338BC" w:rsidRPr="00490B40">
        <w:t xml:space="preserve"> </w:t>
      </w:r>
      <w:r w:rsidRPr="00490B40">
        <w:t>том</w:t>
      </w:r>
      <w:r w:rsidR="000338BC" w:rsidRPr="00490B40">
        <w:t xml:space="preserve"> </w:t>
      </w:r>
      <w:r w:rsidRPr="00490B40">
        <w:t>числе</w:t>
      </w:r>
      <w:r w:rsidR="000338BC" w:rsidRPr="00490B40">
        <w:t xml:space="preserve"> </w:t>
      </w:r>
      <w:r w:rsidRPr="00490B40">
        <w:t>криптографии</w:t>
      </w:r>
      <w:r w:rsidR="006E2F97" w:rsidRPr="00490B40">
        <w:t>,</w:t>
      </w:r>
      <w:r w:rsidR="000338BC" w:rsidRPr="00490B40">
        <w:t xml:space="preserve"> </w:t>
      </w:r>
      <w:r w:rsidRPr="00490B40">
        <w:t>для</w:t>
      </w:r>
      <w:r w:rsidR="000338BC" w:rsidRPr="00490B40">
        <w:t xml:space="preserve"> </w:t>
      </w:r>
      <w:r w:rsidRPr="00490B40">
        <w:t>обеспечения</w:t>
      </w:r>
      <w:r w:rsidR="000338BC" w:rsidRPr="00490B40">
        <w:t xml:space="preserve"> </w:t>
      </w:r>
      <w:r w:rsidRPr="00490B40">
        <w:t>безопасного</w:t>
      </w:r>
      <w:r w:rsidR="000338BC" w:rsidRPr="00490B40">
        <w:t xml:space="preserve"> </w:t>
      </w:r>
      <w:r w:rsidRPr="00490B40">
        <w:t>обмена</w:t>
      </w:r>
      <w:r w:rsidR="000338BC" w:rsidRPr="00490B40">
        <w:t xml:space="preserve"> </w:t>
      </w:r>
      <w:r w:rsidRPr="00490B40">
        <w:t>данными</w:t>
      </w:r>
      <w:r w:rsidR="000338BC" w:rsidRPr="00490B40">
        <w:t xml:space="preserve"> </w:t>
      </w:r>
      <w:r w:rsidRPr="00490B40">
        <w:t>между</w:t>
      </w:r>
      <w:r w:rsidR="000338BC" w:rsidRPr="00490B40">
        <w:t xml:space="preserve"> </w:t>
      </w:r>
      <w:r w:rsidRPr="00490B40">
        <w:t>государственными</w:t>
      </w:r>
      <w:r w:rsidR="000338BC" w:rsidRPr="00490B40">
        <w:t xml:space="preserve"> </w:t>
      </w:r>
      <w:r w:rsidRPr="00490B40">
        <w:t>органами</w:t>
      </w:r>
      <w:r w:rsidR="000338BC" w:rsidRPr="00490B40">
        <w:t xml:space="preserve"> </w:t>
      </w:r>
      <w:r w:rsidRPr="00490B40">
        <w:t>и</w:t>
      </w:r>
      <w:r w:rsidR="000338BC" w:rsidRPr="00490B40">
        <w:t xml:space="preserve"> </w:t>
      </w:r>
      <w:r w:rsidRPr="00490B40">
        <w:t>коммерческими</w:t>
      </w:r>
      <w:r w:rsidR="000338BC" w:rsidRPr="00490B40">
        <w:t xml:space="preserve"> </w:t>
      </w:r>
      <w:r w:rsidRPr="00490B40">
        <w:t>компаниями;</w:t>
      </w:r>
    </w:p>
    <w:p w14:paraId="2D4AA2D0" w14:textId="77777777" w:rsidR="003F5D28" w:rsidRPr="000F100B" w:rsidRDefault="003F5D28" w:rsidP="007720CF">
      <w:pPr>
        <w:pStyle w:val="a"/>
      </w:pPr>
      <w:r w:rsidRPr="000F100B">
        <w:t>отсутствие</w:t>
      </w:r>
      <w:r w:rsidR="000338BC" w:rsidRPr="000F100B">
        <w:t xml:space="preserve"> </w:t>
      </w:r>
      <w:r w:rsidRPr="000F100B">
        <w:t>соответствующей</w:t>
      </w:r>
      <w:r w:rsidR="000338BC" w:rsidRPr="000F100B">
        <w:t xml:space="preserve"> </w:t>
      </w:r>
      <w:r w:rsidRPr="000F100B">
        <w:t>нормативной</w:t>
      </w:r>
      <w:r w:rsidR="000338BC" w:rsidRPr="000F100B">
        <w:t xml:space="preserve"> </w:t>
      </w:r>
      <w:r w:rsidRPr="000F100B">
        <w:t>правовой</w:t>
      </w:r>
      <w:r w:rsidR="000338BC" w:rsidRPr="000F100B">
        <w:t xml:space="preserve"> </w:t>
      </w:r>
      <w:r w:rsidRPr="000F100B">
        <w:t>базы.</w:t>
      </w:r>
    </w:p>
    <w:p w14:paraId="2354C5B4" w14:textId="77777777" w:rsidR="003F5D28" w:rsidRPr="000F100B" w:rsidRDefault="003F5D28" w:rsidP="003F5D28">
      <w:pPr>
        <w:pStyle w:val="afff2"/>
        <w:rPr>
          <w:b/>
        </w:rPr>
      </w:pPr>
      <w:r w:rsidRPr="000F100B">
        <w:rPr>
          <w:b/>
        </w:rPr>
        <w:t>Наличие</w:t>
      </w:r>
      <w:r w:rsidR="000338BC" w:rsidRPr="000F100B">
        <w:rPr>
          <w:b/>
        </w:rPr>
        <w:t xml:space="preserve"> </w:t>
      </w:r>
      <w:r w:rsidRPr="000F100B">
        <w:rPr>
          <w:b/>
        </w:rPr>
        <w:t>таких</w:t>
      </w:r>
      <w:r w:rsidR="000338BC" w:rsidRPr="000F100B">
        <w:rPr>
          <w:b/>
        </w:rPr>
        <w:t xml:space="preserve"> </w:t>
      </w:r>
      <w:r w:rsidRPr="000F100B">
        <w:rPr>
          <w:b/>
        </w:rPr>
        <w:t>барьеров</w:t>
      </w:r>
      <w:r w:rsidR="000338BC" w:rsidRPr="000F100B">
        <w:rPr>
          <w:b/>
        </w:rPr>
        <w:t xml:space="preserve"> </w:t>
      </w:r>
      <w:r w:rsidRPr="000F100B">
        <w:rPr>
          <w:b/>
        </w:rPr>
        <w:t>приводит</w:t>
      </w:r>
      <w:r w:rsidR="000338BC" w:rsidRPr="000F100B">
        <w:rPr>
          <w:b/>
        </w:rPr>
        <w:t xml:space="preserve"> </w:t>
      </w:r>
      <w:r w:rsidRPr="000F100B">
        <w:rPr>
          <w:b/>
        </w:rPr>
        <w:t>к</w:t>
      </w:r>
      <w:r w:rsidR="000338BC" w:rsidRPr="000F100B">
        <w:rPr>
          <w:b/>
        </w:rPr>
        <w:t xml:space="preserve"> </w:t>
      </w:r>
      <w:r w:rsidRPr="000F100B">
        <w:rPr>
          <w:b/>
        </w:rPr>
        <w:t>возникновению</w:t>
      </w:r>
      <w:r w:rsidR="000338BC" w:rsidRPr="000F100B">
        <w:rPr>
          <w:b/>
        </w:rPr>
        <w:t xml:space="preserve"> </w:t>
      </w:r>
      <w:r w:rsidRPr="000F100B">
        <w:rPr>
          <w:b/>
        </w:rPr>
        <w:t>следующих</w:t>
      </w:r>
      <w:r w:rsidR="000338BC" w:rsidRPr="000F100B">
        <w:rPr>
          <w:b/>
        </w:rPr>
        <w:t xml:space="preserve"> </w:t>
      </w:r>
      <w:r w:rsidRPr="000F100B">
        <w:rPr>
          <w:b/>
        </w:rPr>
        <w:t>негативных</w:t>
      </w:r>
      <w:r w:rsidR="000338BC" w:rsidRPr="000F100B">
        <w:rPr>
          <w:b/>
        </w:rPr>
        <w:t xml:space="preserve"> </w:t>
      </w:r>
      <w:r w:rsidRPr="000F100B">
        <w:rPr>
          <w:b/>
        </w:rPr>
        <w:t>последствий</w:t>
      </w:r>
      <w:r w:rsidR="000338BC" w:rsidRPr="000F100B">
        <w:rPr>
          <w:b/>
        </w:rPr>
        <w:t xml:space="preserve"> </w:t>
      </w:r>
      <w:r w:rsidRPr="000F100B">
        <w:rPr>
          <w:b/>
        </w:rPr>
        <w:t>для</w:t>
      </w:r>
      <w:r w:rsidR="000338BC" w:rsidRPr="000F100B">
        <w:rPr>
          <w:b/>
        </w:rPr>
        <w:t xml:space="preserve"> </w:t>
      </w:r>
      <w:r w:rsidRPr="000F100B">
        <w:rPr>
          <w:b/>
        </w:rPr>
        <w:t>организаций</w:t>
      </w:r>
      <w:r w:rsidR="000338BC" w:rsidRPr="000F100B">
        <w:rPr>
          <w:b/>
        </w:rPr>
        <w:t xml:space="preserve"> </w:t>
      </w:r>
      <w:r w:rsidRPr="000F100B">
        <w:rPr>
          <w:b/>
        </w:rPr>
        <w:t>и</w:t>
      </w:r>
      <w:r w:rsidR="000338BC" w:rsidRPr="000F100B">
        <w:rPr>
          <w:b/>
        </w:rPr>
        <w:t xml:space="preserve"> </w:t>
      </w:r>
      <w:r w:rsidRPr="000F100B">
        <w:rPr>
          <w:b/>
        </w:rPr>
        <w:t>граждан:</w:t>
      </w:r>
    </w:p>
    <w:p w14:paraId="06315074" w14:textId="77777777" w:rsidR="003F5D28" w:rsidRPr="000F100B" w:rsidRDefault="003F5D28" w:rsidP="003F5D28">
      <w:pPr>
        <w:pStyle w:val="a"/>
        <w:rPr>
          <w:sz w:val="26"/>
        </w:rPr>
      </w:pPr>
      <w:r w:rsidRPr="000F100B">
        <w:t>высокий</w:t>
      </w:r>
      <w:r w:rsidR="000338BC" w:rsidRPr="000F100B">
        <w:t xml:space="preserve"> </w:t>
      </w:r>
      <w:r w:rsidRPr="000F100B">
        <w:t>уровень</w:t>
      </w:r>
      <w:r w:rsidR="000338BC" w:rsidRPr="000F100B">
        <w:t xml:space="preserve"> </w:t>
      </w:r>
      <w:r w:rsidRPr="000F100B">
        <w:t>операционных</w:t>
      </w:r>
      <w:r w:rsidR="000338BC" w:rsidRPr="000F100B">
        <w:t xml:space="preserve"> </w:t>
      </w:r>
      <w:r w:rsidRPr="000F100B">
        <w:t>расходов,</w:t>
      </w:r>
      <w:r w:rsidR="000338BC" w:rsidRPr="000F100B">
        <w:t xml:space="preserve"> </w:t>
      </w:r>
      <w:r w:rsidRPr="000F100B">
        <w:t>связанных</w:t>
      </w:r>
      <w:r w:rsidR="000338BC" w:rsidRPr="000F100B">
        <w:t xml:space="preserve"> </w:t>
      </w:r>
      <w:r w:rsidRPr="000F100B">
        <w:t>с</w:t>
      </w:r>
      <w:r w:rsidR="000338BC" w:rsidRPr="000F100B">
        <w:t xml:space="preserve"> </w:t>
      </w:r>
      <w:r w:rsidRPr="000F100B">
        <w:t>обработкой</w:t>
      </w:r>
      <w:r w:rsidR="000338BC" w:rsidRPr="000F100B">
        <w:t xml:space="preserve"> </w:t>
      </w:r>
      <w:r w:rsidRPr="000F100B">
        <w:t>бумажных</w:t>
      </w:r>
      <w:r w:rsidR="000338BC" w:rsidRPr="000F100B">
        <w:t xml:space="preserve"> </w:t>
      </w:r>
      <w:r w:rsidRPr="000F100B">
        <w:t>документов,</w:t>
      </w:r>
      <w:r w:rsidR="000338BC" w:rsidRPr="000F100B">
        <w:t xml:space="preserve"> </w:t>
      </w:r>
      <w:r w:rsidRPr="000F100B">
        <w:rPr>
          <w:szCs w:val="24"/>
        </w:rPr>
        <w:t>необходимостью</w:t>
      </w:r>
      <w:r w:rsidR="000338BC" w:rsidRPr="000F100B">
        <w:t xml:space="preserve"> </w:t>
      </w:r>
      <w:r w:rsidRPr="000F100B">
        <w:t>личного</w:t>
      </w:r>
      <w:r w:rsidR="000338BC" w:rsidRPr="000F100B">
        <w:t xml:space="preserve"> </w:t>
      </w:r>
      <w:r w:rsidRPr="000F100B">
        <w:t>присутствия</w:t>
      </w:r>
      <w:r w:rsidR="000338BC" w:rsidRPr="000F100B">
        <w:t xml:space="preserve"> </w:t>
      </w:r>
      <w:r w:rsidRPr="000F100B">
        <w:t>физического</w:t>
      </w:r>
      <w:r w:rsidR="000338BC" w:rsidRPr="000F100B">
        <w:t xml:space="preserve"> </w:t>
      </w:r>
      <w:r w:rsidRPr="000F100B">
        <w:t>лица,</w:t>
      </w:r>
      <w:r w:rsidR="000338BC" w:rsidRPr="000F100B">
        <w:t xml:space="preserve"> </w:t>
      </w:r>
      <w:r w:rsidR="00D72DC2" w:rsidRPr="000F100B">
        <w:t>ручной</w:t>
      </w:r>
      <w:r w:rsidR="000338BC" w:rsidRPr="000F100B">
        <w:t xml:space="preserve"> </w:t>
      </w:r>
      <w:r w:rsidRPr="000F100B">
        <w:t>проверки</w:t>
      </w:r>
      <w:r w:rsidR="000338BC" w:rsidRPr="000F100B">
        <w:t xml:space="preserve"> </w:t>
      </w:r>
      <w:r w:rsidRPr="000F100B">
        <w:t>и</w:t>
      </w:r>
      <w:r w:rsidR="000338BC" w:rsidRPr="000F100B">
        <w:t xml:space="preserve"> </w:t>
      </w:r>
      <w:r w:rsidRPr="000F100B">
        <w:t>подтверждения</w:t>
      </w:r>
      <w:r w:rsidR="000338BC" w:rsidRPr="000F100B">
        <w:t xml:space="preserve"> </w:t>
      </w:r>
      <w:r w:rsidRPr="000F100B">
        <w:t>предоставленных</w:t>
      </w:r>
      <w:r w:rsidR="000338BC" w:rsidRPr="000F100B">
        <w:t xml:space="preserve"> </w:t>
      </w:r>
      <w:r w:rsidRPr="000F100B">
        <w:t>данных;</w:t>
      </w:r>
    </w:p>
    <w:p w14:paraId="2CE81F40" w14:textId="77777777" w:rsidR="003F5D28" w:rsidRPr="000F100B" w:rsidRDefault="003F5D28" w:rsidP="003F5D28">
      <w:pPr>
        <w:pStyle w:val="a"/>
        <w:rPr>
          <w:sz w:val="26"/>
        </w:rPr>
      </w:pPr>
      <w:r w:rsidRPr="000F100B">
        <w:t>низкая</w:t>
      </w:r>
      <w:r w:rsidR="000338BC" w:rsidRPr="000F100B">
        <w:t xml:space="preserve"> </w:t>
      </w:r>
      <w:r w:rsidRPr="000F100B">
        <w:t>эффективность</w:t>
      </w:r>
      <w:r w:rsidR="000338BC" w:rsidRPr="000F100B">
        <w:t xml:space="preserve"> </w:t>
      </w:r>
      <w:r w:rsidRPr="000F100B">
        <w:t>внутренних</w:t>
      </w:r>
      <w:r w:rsidR="000338BC" w:rsidRPr="000F100B">
        <w:t xml:space="preserve"> </w:t>
      </w:r>
      <w:r w:rsidRPr="000F100B">
        <w:t>бизнес-процессов</w:t>
      </w:r>
      <w:r w:rsidR="000338BC" w:rsidRPr="000F100B">
        <w:t xml:space="preserve"> </w:t>
      </w:r>
      <w:r w:rsidRPr="000F100B">
        <w:t>организаций,</w:t>
      </w:r>
      <w:r w:rsidR="000338BC" w:rsidRPr="000F100B">
        <w:t xml:space="preserve"> </w:t>
      </w:r>
      <w:r w:rsidRPr="000F100B">
        <w:t>связанных</w:t>
      </w:r>
      <w:r w:rsidR="000338BC" w:rsidRPr="000F100B">
        <w:t xml:space="preserve"> </w:t>
      </w:r>
      <w:r w:rsidRPr="000F100B">
        <w:t>с</w:t>
      </w:r>
      <w:r w:rsidR="000338BC" w:rsidRPr="000F100B">
        <w:t xml:space="preserve"> </w:t>
      </w:r>
      <w:r w:rsidRPr="000F100B">
        <w:t>аналитикой</w:t>
      </w:r>
      <w:r w:rsidR="000338BC" w:rsidRPr="000F100B">
        <w:t xml:space="preserve"> </w:t>
      </w:r>
      <w:r w:rsidRPr="000F100B">
        <w:t>данных</w:t>
      </w:r>
      <w:r w:rsidR="000338BC" w:rsidRPr="000F100B">
        <w:t xml:space="preserve"> </w:t>
      </w:r>
      <w:r w:rsidRPr="000F100B">
        <w:t>(</w:t>
      </w:r>
      <w:proofErr w:type="spellStart"/>
      <w:r w:rsidRPr="000F100B">
        <w:t>скоринг</w:t>
      </w:r>
      <w:proofErr w:type="spellEnd"/>
      <w:r w:rsidRPr="000F100B">
        <w:t>,</w:t>
      </w:r>
      <w:r w:rsidR="000338BC" w:rsidRPr="000F100B">
        <w:t xml:space="preserve"> </w:t>
      </w:r>
      <w:r w:rsidRPr="000F100B">
        <w:t>риск-менеджмент,</w:t>
      </w:r>
      <w:r w:rsidR="000338BC" w:rsidRPr="000F100B">
        <w:t xml:space="preserve"> </w:t>
      </w:r>
      <w:r w:rsidRPr="000F100B">
        <w:t>оценка</w:t>
      </w:r>
      <w:r w:rsidR="000338BC" w:rsidRPr="000F100B">
        <w:t xml:space="preserve"> </w:t>
      </w:r>
      <w:r w:rsidRPr="000F100B">
        <w:rPr>
          <w:szCs w:val="24"/>
        </w:rPr>
        <w:t>просроченной</w:t>
      </w:r>
      <w:r w:rsidR="000338BC" w:rsidRPr="000F100B">
        <w:rPr>
          <w:szCs w:val="24"/>
        </w:rPr>
        <w:t xml:space="preserve"> </w:t>
      </w:r>
      <w:r w:rsidRPr="000F100B">
        <w:rPr>
          <w:szCs w:val="24"/>
        </w:rPr>
        <w:t>задолженности</w:t>
      </w:r>
      <w:r w:rsidRPr="000F100B">
        <w:t>,</w:t>
      </w:r>
      <w:r w:rsidR="000338BC" w:rsidRPr="000F100B">
        <w:t xml:space="preserve"> </w:t>
      </w:r>
      <w:r w:rsidRPr="000F100B">
        <w:t>подготовка</w:t>
      </w:r>
      <w:r w:rsidR="000338BC" w:rsidRPr="000F100B">
        <w:t xml:space="preserve"> </w:t>
      </w:r>
      <w:r w:rsidRPr="000F100B">
        <w:t>отчетности</w:t>
      </w:r>
      <w:r w:rsidR="000338BC" w:rsidRPr="000F100B">
        <w:t xml:space="preserve"> </w:t>
      </w:r>
      <w:r w:rsidRPr="000F100B">
        <w:t>и</w:t>
      </w:r>
      <w:r w:rsidR="000338BC" w:rsidRPr="000F100B">
        <w:t xml:space="preserve"> </w:t>
      </w:r>
      <w:r w:rsidRPr="000F100B">
        <w:t>т.д.);</w:t>
      </w:r>
    </w:p>
    <w:p w14:paraId="60039B10" w14:textId="77777777" w:rsidR="003F5D28" w:rsidRPr="000F100B" w:rsidRDefault="003F5D28" w:rsidP="003F5D28">
      <w:pPr>
        <w:pStyle w:val="a"/>
        <w:rPr>
          <w:sz w:val="26"/>
        </w:rPr>
      </w:pPr>
      <w:r w:rsidRPr="000F100B">
        <w:t>низкое</w:t>
      </w:r>
      <w:r w:rsidR="000338BC" w:rsidRPr="000F100B">
        <w:t xml:space="preserve"> </w:t>
      </w:r>
      <w:r w:rsidRPr="000F100B">
        <w:t>качество</w:t>
      </w:r>
      <w:r w:rsidR="000338BC" w:rsidRPr="000F100B">
        <w:t xml:space="preserve"> </w:t>
      </w:r>
      <w:r w:rsidRPr="000F100B">
        <w:t>клиентского</w:t>
      </w:r>
      <w:r w:rsidR="000338BC" w:rsidRPr="000F100B">
        <w:t xml:space="preserve"> </w:t>
      </w:r>
      <w:r w:rsidRPr="000F100B">
        <w:t>опыта,</w:t>
      </w:r>
      <w:r w:rsidR="000338BC" w:rsidRPr="000F100B">
        <w:t xml:space="preserve"> </w:t>
      </w:r>
      <w:r w:rsidRPr="000F100B">
        <w:t>снижение</w:t>
      </w:r>
      <w:r w:rsidR="000338BC" w:rsidRPr="000F100B">
        <w:t xml:space="preserve"> </w:t>
      </w:r>
      <w:r w:rsidRPr="000F100B">
        <w:t>конверсии,</w:t>
      </w:r>
      <w:r w:rsidR="000338BC" w:rsidRPr="000F100B">
        <w:t xml:space="preserve"> </w:t>
      </w:r>
      <w:r w:rsidRPr="000F100B">
        <w:t>недоступность</w:t>
      </w:r>
      <w:r w:rsidR="000338BC" w:rsidRPr="000F100B">
        <w:t xml:space="preserve"> </w:t>
      </w:r>
      <w:r w:rsidRPr="000F100B">
        <w:t>части</w:t>
      </w:r>
      <w:r w:rsidR="000338BC" w:rsidRPr="000F100B">
        <w:t xml:space="preserve"> </w:t>
      </w:r>
      <w:r w:rsidRPr="000F100B">
        <w:t>услуг</w:t>
      </w:r>
      <w:r w:rsidR="000338BC" w:rsidRPr="000F100B">
        <w:t xml:space="preserve"> </w:t>
      </w:r>
      <w:r w:rsidRPr="000F100B">
        <w:t>для</w:t>
      </w:r>
      <w:r w:rsidR="000338BC" w:rsidRPr="000F100B">
        <w:t xml:space="preserve"> </w:t>
      </w:r>
      <w:r w:rsidRPr="000F100B">
        <w:t>отдельных</w:t>
      </w:r>
      <w:r w:rsidR="000338BC" w:rsidRPr="000F100B">
        <w:t xml:space="preserve"> </w:t>
      </w:r>
      <w:r w:rsidRPr="000F100B">
        <w:t>групп</w:t>
      </w:r>
      <w:r w:rsidR="000338BC" w:rsidRPr="000F100B">
        <w:t xml:space="preserve"> </w:t>
      </w:r>
      <w:r w:rsidRPr="000F100B">
        <w:t>клиентов</w:t>
      </w:r>
      <w:r w:rsidR="000338BC" w:rsidRPr="000F100B">
        <w:t xml:space="preserve"> </w:t>
      </w:r>
      <w:r w:rsidRPr="000F100B">
        <w:t>(например,</w:t>
      </w:r>
      <w:r w:rsidR="000338BC" w:rsidRPr="000F100B">
        <w:t xml:space="preserve"> </w:t>
      </w:r>
      <w:r w:rsidRPr="000F100B">
        <w:t>услуг,</w:t>
      </w:r>
      <w:r w:rsidR="000338BC" w:rsidRPr="000F100B">
        <w:t xml:space="preserve"> </w:t>
      </w:r>
      <w:r w:rsidRPr="000F100B">
        <w:t>требующих</w:t>
      </w:r>
      <w:r w:rsidR="000338BC" w:rsidRPr="000F100B">
        <w:t xml:space="preserve"> </w:t>
      </w:r>
      <w:r w:rsidRPr="000F100B">
        <w:t>личного</w:t>
      </w:r>
      <w:r w:rsidR="000338BC" w:rsidRPr="000F100B">
        <w:t xml:space="preserve"> </w:t>
      </w:r>
      <w:r w:rsidRPr="000F100B">
        <w:t>присутствия</w:t>
      </w:r>
      <w:r w:rsidR="000338BC" w:rsidRPr="000F100B">
        <w:t xml:space="preserve"> </w:t>
      </w:r>
      <w:r w:rsidRPr="000F100B">
        <w:t>(подача</w:t>
      </w:r>
      <w:r w:rsidR="000338BC" w:rsidRPr="000F100B">
        <w:t xml:space="preserve"> </w:t>
      </w:r>
      <w:r w:rsidRPr="000F100B">
        <w:t>документов,</w:t>
      </w:r>
      <w:r w:rsidR="000338BC" w:rsidRPr="000F100B">
        <w:t xml:space="preserve"> </w:t>
      </w:r>
      <w:r w:rsidRPr="000F100B">
        <w:t>идентификация),</w:t>
      </w:r>
      <w:r w:rsidR="000338BC" w:rsidRPr="000F100B">
        <w:t xml:space="preserve"> </w:t>
      </w:r>
      <w:r w:rsidRPr="000F100B">
        <w:t>для</w:t>
      </w:r>
      <w:r w:rsidR="000338BC" w:rsidRPr="000F100B">
        <w:t xml:space="preserve"> </w:t>
      </w:r>
      <w:r w:rsidRPr="000F100B">
        <w:t>граждан,</w:t>
      </w:r>
      <w:r w:rsidR="000338BC" w:rsidRPr="000F100B">
        <w:t xml:space="preserve"> </w:t>
      </w:r>
      <w:r w:rsidRPr="000F100B">
        <w:t>проживающих</w:t>
      </w:r>
      <w:r w:rsidR="000338BC" w:rsidRPr="000F100B">
        <w:t xml:space="preserve"> </w:t>
      </w:r>
      <w:r w:rsidRPr="000F100B">
        <w:t>в</w:t>
      </w:r>
      <w:r w:rsidR="000338BC" w:rsidRPr="000F100B">
        <w:t xml:space="preserve"> </w:t>
      </w:r>
      <w:r w:rsidRPr="000F100B">
        <w:t>труднодоступных</w:t>
      </w:r>
      <w:r w:rsidR="000338BC" w:rsidRPr="000F100B">
        <w:t xml:space="preserve"> </w:t>
      </w:r>
      <w:r w:rsidRPr="000F100B">
        <w:t>регионах);</w:t>
      </w:r>
    </w:p>
    <w:p w14:paraId="0560933A" w14:textId="77777777" w:rsidR="003F5D28" w:rsidRPr="000F100B" w:rsidRDefault="003F5D28" w:rsidP="003F5D28">
      <w:pPr>
        <w:pStyle w:val="a"/>
        <w:rPr>
          <w:sz w:val="26"/>
        </w:rPr>
      </w:pPr>
      <w:r w:rsidRPr="000F100B">
        <w:t>сложность</w:t>
      </w:r>
      <w:r w:rsidR="000338BC" w:rsidRPr="000F100B">
        <w:t xml:space="preserve"> </w:t>
      </w:r>
      <w:r w:rsidRPr="000F100B">
        <w:t>персонализации</w:t>
      </w:r>
      <w:r w:rsidR="000338BC" w:rsidRPr="000F100B">
        <w:t xml:space="preserve"> </w:t>
      </w:r>
      <w:r w:rsidRPr="000F100B">
        <w:t>продуктов</w:t>
      </w:r>
      <w:r w:rsidR="000338BC" w:rsidRPr="000F100B">
        <w:t xml:space="preserve"> </w:t>
      </w:r>
      <w:r w:rsidRPr="000F100B">
        <w:t>и</w:t>
      </w:r>
      <w:r w:rsidR="000338BC" w:rsidRPr="000F100B">
        <w:t xml:space="preserve"> </w:t>
      </w:r>
      <w:r w:rsidRPr="000F100B">
        <w:t>услуг</w:t>
      </w:r>
      <w:r w:rsidR="000338BC" w:rsidRPr="000F100B">
        <w:t xml:space="preserve"> </w:t>
      </w:r>
      <w:r w:rsidRPr="000F100B">
        <w:t>на</w:t>
      </w:r>
      <w:r w:rsidR="000338BC" w:rsidRPr="000F100B">
        <w:t xml:space="preserve"> </w:t>
      </w:r>
      <w:r w:rsidRPr="000F100B">
        <w:t>основе</w:t>
      </w:r>
      <w:r w:rsidR="000338BC" w:rsidRPr="000F100B">
        <w:t xml:space="preserve"> </w:t>
      </w:r>
      <w:r w:rsidRPr="000F100B">
        <w:t>данных</w:t>
      </w:r>
      <w:r w:rsidR="000338BC" w:rsidRPr="000F100B">
        <w:t xml:space="preserve"> </w:t>
      </w:r>
      <w:r w:rsidRPr="000F100B">
        <w:t>о</w:t>
      </w:r>
      <w:r w:rsidR="000338BC" w:rsidRPr="000F100B">
        <w:t xml:space="preserve"> </w:t>
      </w:r>
      <w:r w:rsidRPr="000F100B">
        <w:t>физическом</w:t>
      </w:r>
      <w:r w:rsidR="000338BC" w:rsidRPr="000F100B">
        <w:t xml:space="preserve"> </w:t>
      </w:r>
      <w:r w:rsidRPr="000F100B">
        <w:t>лице,</w:t>
      </w:r>
      <w:r w:rsidR="000338BC" w:rsidRPr="000F100B">
        <w:t xml:space="preserve"> </w:t>
      </w:r>
      <w:r w:rsidRPr="000F100B">
        <w:t>полученных</w:t>
      </w:r>
      <w:r w:rsidR="000338BC" w:rsidRPr="000F100B">
        <w:t xml:space="preserve"> </w:t>
      </w:r>
      <w:r w:rsidRPr="000F100B">
        <w:t>или</w:t>
      </w:r>
      <w:r w:rsidR="000338BC" w:rsidRPr="000F100B">
        <w:t xml:space="preserve"> </w:t>
      </w:r>
      <w:r w:rsidRPr="000F100B">
        <w:t>актуализированных</w:t>
      </w:r>
      <w:r w:rsidR="000338BC" w:rsidRPr="000F100B">
        <w:t xml:space="preserve"> </w:t>
      </w:r>
      <w:r w:rsidRPr="000F100B">
        <w:t>из</w:t>
      </w:r>
      <w:r w:rsidR="000338BC" w:rsidRPr="000F100B">
        <w:t xml:space="preserve"> </w:t>
      </w:r>
      <w:r w:rsidRPr="000F100B">
        <w:t>внешних</w:t>
      </w:r>
      <w:r w:rsidR="000338BC" w:rsidRPr="000F100B">
        <w:t xml:space="preserve"> </w:t>
      </w:r>
      <w:r w:rsidRPr="000F100B">
        <w:t>источников;</w:t>
      </w:r>
    </w:p>
    <w:p w14:paraId="64FCC673" w14:textId="77777777" w:rsidR="003F5D28" w:rsidRPr="000F100B" w:rsidRDefault="003F5D28" w:rsidP="003F5D28">
      <w:pPr>
        <w:pStyle w:val="a"/>
        <w:rPr>
          <w:sz w:val="26"/>
        </w:rPr>
      </w:pPr>
      <w:r w:rsidRPr="000F100B">
        <w:t>отсутствие</w:t>
      </w:r>
      <w:r w:rsidR="000338BC" w:rsidRPr="000F100B">
        <w:t xml:space="preserve"> </w:t>
      </w:r>
      <w:r w:rsidRPr="000F100B">
        <w:t>у</w:t>
      </w:r>
      <w:r w:rsidR="000338BC" w:rsidRPr="000F100B">
        <w:t xml:space="preserve"> </w:t>
      </w:r>
      <w:r w:rsidRPr="000F100B">
        <w:t>гражданина</w:t>
      </w:r>
      <w:r w:rsidR="000338BC" w:rsidRPr="000F100B">
        <w:t xml:space="preserve"> </w:t>
      </w:r>
      <w:r w:rsidRPr="000F100B">
        <w:t>возможности</w:t>
      </w:r>
      <w:r w:rsidR="000338BC" w:rsidRPr="000F100B">
        <w:t xml:space="preserve"> </w:t>
      </w:r>
      <w:r w:rsidRPr="000F100B">
        <w:t>управления</w:t>
      </w:r>
      <w:r w:rsidR="000338BC" w:rsidRPr="000F100B">
        <w:t xml:space="preserve"> </w:t>
      </w:r>
      <w:r w:rsidRPr="000F100B">
        <w:t>выданными</w:t>
      </w:r>
      <w:r w:rsidR="000338BC" w:rsidRPr="000F100B">
        <w:t xml:space="preserve"> </w:t>
      </w:r>
      <w:r w:rsidRPr="000F100B">
        <w:t>согласиями</w:t>
      </w:r>
      <w:r w:rsidR="000338BC" w:rsidRPr="000F100B">
        <w:t xml:space="preserve"> </w:t>
      </w:r>
      <w:r w:rsidRPr="000F100B">
        <w:t>в</w:t>
      </w:r>
      <w:r w:rsidR="000338BC" w:rsidRPr="000F100B">
        <w:t xml:space="preserve"> </w:t>
      </w:r>
      <w:r w:rsidRPr="000F100B">
        <w:t>электронном</w:t>
      </w:r>
      <w:r w:rsidR="000338BC" w:rsidRPr="000F100B">
        <w:t xml:space="preserve"> </w:t>
      </w:r>
      <w:r w:rsidRPr="000F100B">
        <w:t>виде.</w:t>
      </w:r>
    </w:p>
    <w:p w14:paraId="50561453" w14:textId="77777777" w:rsidR="003F5D28" w:rsidRPr="000F100B" w:rsidRDefault="003F5D28" w:rsidP="003F5D28">
      <w:pPr>
        <w:pStyle w:val="a"/>
        <w:numPr>
          <w:ilvl w:val="0"/>
          <w:numId w:val="0"/>
        </w:numPr>
      </w:pPr>
      <w:r w:rsidRPr="000F100B">
        <w:lastRenderedPageBreak/>
        <w:t>Создание</w:t>
      </w:r>
      <w:r w:rsidR="000338BC" w:rsidRPr="000F100B">
        <w:t xml:space="preserve"> </w:t>
      </w:r>
      <w:r w:rsidRPr="000F100B">
        <w:t>инфраструктуры</w:t>
      </w:r>
      <w:r w:rsidR="000338BC" w:rsidRPr="000F100B">
        <w:t xml:space="preserve"> </w:t>
      </w:r>
      <w:r w:rsidRPr="000F100B">
        <w:t>«Цифровой</w:t>
      </w:r>
      <w:r w:rsidR="000338BC" w:rsidRPr="000F100B">
        <w:t xml:space="preserve"> </w:t>
      </w:r>
      <w:r w:rsidRPr="000F100B">
        <w:t>профиль»</w:t>
      </w:r>
      <w:r w:rsidR="000338BC" w:rsidRPr="000F100B">
        <w:t xml:space="preserve"> </w:t>
      </w:r>
      <w:r w:rsidRPr="000F100B">
        <w:t>позволит</w:t>
      </w:r>
      <w:r w:rsidR="000338BC" w:rsidRPr="000F100B">
        <w:t xml:space="preserve"> </w:t>
      </w:r>
      <w:r w:rsidRPr="000F100B">
        <w:t>устранить</w:t>
      </w:r>
      <w:r w:rsidR="000338BC" w:rsidRPr="000F100B">
        <w:t xml:space="preserve"> </w:t>
      </w:r>
      <w:r w:rsidRPr="000F100B">
        <w:t>эти</w:t>
      </w:r>
      <w:r w:rsidR="000338BC" w:rsidRPr="000F100B">
        <w:t xml:space="preserve"> </w:t>
      </w:r>
      <w:r w:rsidRPr="000F100B">
        <w:t>барьеры</w:t>
      </w:r>
      <w:r w:rsidR="000338BC" w:rsidRPr="000F100B">
        <w:t xml:space="preserve"> </w:t>
      </w:r>
      <w:r w:rsidRPr="000F100B">
        <w:t>и</w:t>
      </w:r>
      <w:r w:rsidR="000338BC" w:rsidRPr="000F100B">
        <w:t xml:space="preserve"> </w:t>
      </w:r>
      <w:r w:rsidRPr="000F100B">
        <w:t>создаст</w:t>
      </w:r>
      <w:r w:rsidR="000338BC" w:rsidRPr="000F100B">
        <w:t xml:space="preserve"> </w:t>
      </w:r>
      <w:r w:rsidRPr="00CF0E85">
        <w:rPr>
          <w:b/>
        </w:rPr>
        <w:t>возможность</w:t>
      </w:r>
      <w:r w:rsidR="000338BC" w:rsidRPr="00CF0E85">
        <w:rPr>
          <w:b/>
        </w:rPr>
        <w:t xml:space="preserve"> </w:t>
      </w:r>
      <w:r w:rsidRPr="00CF0E85">
        <w:rPr>
          <w:b/>
        </w:rPr>
        <w:t>автоматизированного</w:t>
      </w:r>
      <w:r w:rsidR="000338BC" w:rsidRPr="00CF0E85">
        <w:rPr>
          <w:b/>
        </w:rPr>
        <w:t xml:space="preserve"> </w:t>
      </w:r>
      <w:r w:rsidRPr="00CF0E85">
        <w:rPr>
          <w:b/>
        </w:rPr>
        <w:t>получения</w:t>
      </w:r>
      <w:r w:rsidR="000338BC" w:rsidRPr="00CF0E85">
        <w:rPr>
          <w:b/>
        </w:rPr>
        <w:t xml:space="preserve"> </w:t>
      </w:r>
      <w:r w:rsidRPr="00CF0E85">
        <w:rPr>
          <w:b/>
        </w:rPr>
        <w:t>данных</w:t>
      </w:r>
      <w:r w:rsidR="000338BC" w:rsidRPr="00CF0E85">
        <w:rPr>
          <w:b/>
        </w:rPr>
        <w:t xml:space="preserve"> </w:t>
      </w:r>
      <w:r w:rsidRPr="00CF0E85">
        <w:rPr>
          <w:b/>
        </w:rPr>
        <w:t>о</w:t>
      </w:r>
      <w:r w:rsidR="000338BC" w:rsidRPr="00CF0E85">
        <w:rPr>
          <w:b/>
        </w:rPr>
        <w:t xml:space="preserve"> </w:t>
      </w:r>
      <w:r w:rsidRPr="00CF0E85">
        <w:rPr>
          <w:b/>
        </w:rPr>
        <w:t>гражданах</w:t>
      </w:r>
      <w:r w:rsidR="000338BC" w:rsidRPr="000F100B">
        <w:t xml:space="preserve"> </w:t>
      </w:r>
      <w:r w:rsidRPr="000F100B">
        <w:t>и</w:t>
      </w:r>
      <w:r w:rsidR="000338BC" w:rsidRPr="000F100B">
        <w:t xml:space="preserve"> </w:t>
      </w:r>
      <w:r w:rsidRPr="000F100B">
        <w:t>организациях</w:t>
      </w:r>
      <w:r w:rsidR="000338BC" w:rsidRPr="000F100B">
        <w:t xml:space="preserve"> </w:t>
      </w:r>
      <w:r w:rsidRPr="000F100B">
        <w:t>посредством</w:t>
      </w:r>
      <w:r w:rsidR="000338BC" w:rsidRPr="000F100B">
        <w:t xml:space="preserve"> </w:t>
      </w:r>
      <w:r w:rsidRPr="000F100B">
        <w:t>«единого</w:t>
      </w:r>
      <w:r w:rsidR="000338BC" w:rsidRPr="000F100B">
        <w:t xml:space="preserve"> </w:t>
      </w:r>
      <w:r w:rsidRPr="000F100B">
        <w:t>окна».</w:t>
      </w:r>
      <w:r w:rsidR="000338BC" w:rsidRPr="000F100B">
        <w:t xml:space="preserve"> </w:t>
      </w:r>
      <w:r w:rsidRPr="000F100B">
        <w:t>Реализация</w:t>
      </w:r>
      <w:r w:rsidR="000338BC" w:rsidRPr="000F100B">
        <w:t xml:space="preserve"> </w:t>
      </w:r>
      <w:r w:rsidRPr="000F100B">
        <w:t>проекта</w:t>
      </w:r>
      <w:r w:rsidR="000338BC" w:rsidRPr="000F100B">
        <w:t xml:space="preserve"> </w:t>
      </w:r>
      <w:r w:rsidRPr="000F100B">
        <w:t>станет</w:t>
      </w:r>
      <w:r w:rsidR="000338BC" w:rsidRPr="000F100B">
        <w:t xml:space="preserve"> </w:t>
      </w:r>
      <w:r w:rsidRPr="000F100B">
        <w:t>основой</w:t>
      </w:r>
      <w:r w:rsidR="000338BC" w:rsidRPr="000F100B">
        <w:t xml:space="preserve"> </w:t>
      </w:r>
      <w:r w:rsidRPr="000F100B">
        <w:t>для</w:t>
      </w:r>
      <w:r w:rsidR="000338BC" w:rsidRPr="000F100B">
        <w:t xml:space="preserve"> </w:t>
      </w:r>
      <w:r w:rsidRPr="000F100B">
        <w:t>повышения</w:t>
      </w:r>
      <w:r w:rsidR="000338BC" w:rsidRPr="000F100B">
        <w:t xml:space="preserve"> </w:t>
      </w:r>
      <w:r w:rsidRPr="000F100B">
        <w:t>эффективности</w:t>
      </w:r>
      <w:r w:rsidR="000338BC" w:rsidRPr="000F100B">
        <w:t xml:space="preserve"> </w:t>
      </w:r>
      <w:r w:rsidRPr="000F100B">
        <w:t>бизнес-процессов,</w:t>
      </w:r>
      <w:r w:rsidR="000338BC" w:rsidRPr="000F100B">
        <w:t xml:space="preserve"> </w:t>
      </w:r>
      <w:r w:rsidRPr="000F100B">
        <w:t>приведет</w:t>
      </w:r>
      <w:r w:rsidR="000338BC" w:rsidRPr="000F100B">
        <w:t xml:space="preserve"> </w:t>
      </w:r>
      <w:r w:rsidRPr="000F100B">
        <w:t>к</w:t>
      </w:r>
      <w:r w:rsidR="000338BC" w:rsidRPr="000F100B">
        <w:t xml:space="preserve"> </w:t>
      </w:r>
      <w:r w:rsidRPr="000F100B">
        <w:t>сокращению</w:t>
      </w:r>
      <w:r w:rsidR="000338BC" w:rsidRPr="000F100B">
        <w:t xml:space="preserve"> </w:t>
      </w:r>
      <w:r w:rsidRPr="000F100B">
        <w:t>издержек,</w:t>
      </w:r>
      <w:r w:rsidR="000338BC" w:rsidRPr="000F100B">
        <w:t xml:space="preserve"> </w:t>
      </w:r>
      <w:r w:rsidRPr="000F100B">
        <w:t>связанных</w:t>
      </w:r>
      <w:r w:rsidR="000338BC" w:rsidRPr="000F100B">
        <w:t xml:space="preserve"> </w:t>
      </w:r>
      <w:r w:rsidRPr="000F100B">
        <w:t>с</w:t>
      </w:r>
      <w:r w:rsidR="000338BC" w:rsidRPr="000F100B">
        <w:t xml:space="preserve"> </w:t>
      </w:r>
      <w:r w:rsidRPr="000F100B">
        <w:t>бумажным</w:t>
      </w:r>
      <w:r w:rsidR="000338BC" w:rsidRPr="000F100B">
        <w:t xml:space="preserve"> </w:t>
      </w:r>
      <w:r w:rsidRPr="000F100B">
        <w:t>документооборотом,</w:t>
      </w:r>
      <w:r w:rsidR="000338BC" w:rsidRPr="000F100B">
        <w:t xml:space="preserve"> </w:t>
      </w:r>
      <w:r w:rsidRPr="000F100B">
        <w:t>оптимизации</w:t>
      </w:r>
      <w:r w:rsidR="000338BC" w:rsidRPr="000F100B">
        <w:t xml:space="preserve"> </w:t>
      </w:r>
      <w:r w:rsidRPr="000F100B">
        <w:t>управления</w:t>
      </w:r>
      <w:r w:rsidR="000338BC" w:rsidRPr="000F100B">
        <w:t xml:space="preserve"> </w:t>
      </w:r>
      <w:r w:rsidRPr="000F100B">
        <w:t>рисками,</w:t>
      </w:r>
      <w:r w:rsidR="000338BC" w:rsidRPr="000F100B">
        <w:t xml:space="preserve"> </w:t>
      </w:r>
      <w:r w:rsidRPr="000F100B">
        <w:t>а</w:t>
      </w:r>
      <w:r w:rsidR="000338BC" w:rsidRPr="000F100B">
        <w:t xml:space="preserve"> </w:t>
      </w:r>
      <w:r w:rsidRPr="000F100B">
        <w:t>также</w:t>
      </w:r>
      <w:r w:rsidR="000338BC" w:rsidRPr="000F100B">
        <w:t xml:space="preserve"> </w:t>
      </w:r>
      <w:r w:rsidRPr="000F100B">
        <w:t>улучшению</w:t>
      </w:r>
      <w:r w:rsidR="000338BC" w:rsidRPr="000F100B">
        <w:t xml:space="preserve"> </w:t>
      </w:r>
      <w:r w:rsidRPr="000F100B">
        <w:t>клиентского</w:t>
      </w:r>
      <w:r w:rsidR="000338BC" w:rsidRPr="000F100B">
        <w:t xml:space="preserve"> </w:t>
      </w:r>
      <w:r w:rsidRPr="000F100B">
        <w:t>опыта</w:t>
      </w:r>
      <w:r w:rsidR="000338BC" w:rsidRPr="000F100B">
        <w:t xml:space="preserve"> </w:t>
      </w:r>
      <w:r w:rsidRPr="000F100B">
        <w:t>в</w:t>
      </w:r>
      <w:r w:rsidR="000338BC" w:rsidRPr="000F100B">
        <w:t xml:space="preserve"> </w:t>
      </w:r>
      <w:r w:rsidRPr="000F100B">
        <w:t>области</w:t>
      </w:r>
      <w:r w:rsidR="000338BC" w:rsidRPr="000F100B">
        <w:t xml:space="preserve"> </w:t>
      </w:r>
      <w:r w:rsidRPr="000F100B">
        <w:t>предоставления</w:t>
      </w:r>
      <w:r w:rsidR="000338BC" w:rsidRPr="000F100B">
        <w:t xml:space="preserve"> </w:t>
      </w:r>
      <w:r w:rsidRPr="000F100B">
        <w:t>как</w:t>
      </w:r>
      <w:r w:rsidR="000338BC" w:rsidRPr="000F100B">
        <w:t xml:space="preserve"> </w:t>
      </w:r>
      <w:r w:rsidRPr="000F100B">
        <w:t>государственных,</w:t>
      </w:r>
      <w:r w:rsidR="000338BC" w:rsidRPr="000F100B">
        <w:t xml:space="preserve"> </w:t>
      </w:r>
      <w:r w:rsidRPr="000F100B">
        <w:t>так</w:t>
      </w:r>
      <w:r w:rsidR="000338BC" w:rsidRPr="000F100B">
        <w:t xml:space="preserve"> </w:t>
      </w:r>
      <w:r w:rsidRPr="000F100B">
        <w:t>и</w:t>
      </w:r>
      <w:r w:rsidR="000338BC" w:rsidRPr="000F100B">
        <w:t xml:space="preserve"> </w:t>
      </w:r>
      <w:r w:rsidRPr="00CF0E85">
        <w:rPr>
          <w:b/>
        </w:rPr>
        <w:t>иных</w:t>
      </w:r>
      <w:r w:rsidR="000338BC" w:rsidRPr="00CF0E85">
        <w:rPr>
          <w:b/>
        </w:rPr>
        <w:t xml:space="preserve"> </w:t>
      </w:r>
      <w:r w:rsidRPr="00CF0E85">
        <w:rPr>
          <w:b/>
        </w:rPr>
        <w:t>услуг</w:t>
      </w:r>
      <w:r w:rsidR="000338BC" w:rsidRPr="00CF0E85">
        <w:rPr>
          <w:b/>
        </w:rPr>
        <w:t xml:space="preserve"> </w:t>
      </w:r>
      <w:r w:rsidRPr="00CF0E85">
        <w:rPr>
          <w:b/>
        </w:rPr>
        <w:t>гражданам</w:t>
      </w:r>
      <w:r w:rsidRPr="000F100B">
        <w:t>.</w:t>
      </w:r>
    </w:p>
    <w:p w14:paraId="1156993C" w14:textId="77777777" w:rsidR="003F5D28" w:rsidRPr="000F100B" w:rsidRDefault="003F5D28" w:rsidP="00490B40">
      <w:pPr>
        <w:pStyle w:val="MainHeading"/>
      </w:pPr>
      <w:bookmarkStart w:id="9" w:name="_Toc528246318"/>
      <w:bookmarkStart w:id="10" w:name="_Toc528584168"/>
      <w:bookmarkStart w:id="11" w:name="_Toc532249635"/>
      <w:bookmarkStart w:id="12" w:name="_Toc533688932"/>
      <w:bookmarkStart w:id="13" w:name="_Toc1495181"/>
      <w:bookmarkStart w:id="14" w:name="_Toc2098615"/>
      <w:bookmarkStart w:id="15" w:name="_Toc3484986"/>
      <w:r w:rsidRPr="000F100B">
        <w:lastRenderedPageBreak/>
        <w:t>Цели</w:t>
      </w:r>
      <w:r w:rsidR="000338BC" w:rsidRPr="000F100B">
        <w:t xml:space="preserve"> </w:t>
      </w:r>
      <w:r w:rsidRPr="000F100B">
        <w:t>созд</w:t>
      </w:r>
      <w:r w:rsidRPr="00490B40">
        <w:t>ан</w:t>
      </w:r>
      <w:r w:rsidRPr="000F100B">
        <w:t>ия</w:t>
      </w:r>
      <w:r w:rsidR="000338BC" w:rsidRPr="000F100B">
        <w:t xml:space="preserve"> </w:t>
      </w:r>
      <w:r w:rsidRPr="000F100B">
        <w:t>Цифрового</w:t>
      </w:r>
      <w:r w:rsidR="000338BC" w:rsidRPr="000F100B">
        <w:t xml:space="preserve"> </w:t>
      </w:r>
      <w:r w:rsidRPr="000F100B">
        <w:t>профиля</w:t>
      </w:r>
      <w:bookmarkEnd w:id="9"/>
      <w:bookmarkEnd w:id="10"/>
      <w:bookmarkEnd w:id="11"/>
      <w:bookmarkEnd w:id="12"/>
      <w:bookmarkEnd w:id="13"/>
      <w:bookmarkEnd w:id="14"/>
      <w:bookmarkEnd w:id="15"/>
    </w:p>
    <w:p w14:paraId="4241478C" w14:textId="77777777" w:rsidR="003F5D28" w:rsidRPr="000F100B" w:rsidRDefault="003F5D28" w:rsidP="003F5D28">
      <w:pPr>
        <w:pStyle w:val="afff2"/>
        <w:rPr>
          <w:b/>
        </w:rPr>
      </w:pPr>
      <w:r w:rsidRPr="000F100B">
        <w:rPr>
          <w:b/>
        </w:rPr>
        <w:t>Цели</w:t>
      </w:r>
      <w:r w:rsidR="000338BC" w:rsidRPr="000F100B">
        <w:rPr>
          <w:b/>
        </w:rPr>
        <w:t xml:space="preserve"> </w:t>
      </w:r>
      <w:r w:rsidR="00D72DC2" w:rsidRPr="000F100B">
        <w:rPr>
          <w:b/>
        </w:rPr>
        <w:t>создания</w:t>
      </w:r>
      <w:r w:rsidR="000338BC" w:rsidRPr="000F100B">
        <w:rPr>
          <w:b/>
        </w:rPr>
        <w:t xml:space="preserve"> </w:t>
      </w:r>
      <w:r w:rsidRPr="000F100B">
        <w:rPr>
          <w:b/>
        </w:rPr>
        <w:t>Цифрового</w:t>
      </w:r>
      <w:r w:rsidR="000338BC" w:rsidRPr="000F100B">
        <w:rPr>
          <w:b/>
        </w:rPr>
        <w:t xml:space="preserve"> </w:t>
      </w:r>
      <w:r w:rsidRPr="000F100B">
        <w:rPr>
          <w:b/>
        </w:rPr>
        <w:t>профиля:</w:t>
      </w:r>
    </w:p>
    <w:p w14:paraId="5D629AE7" w14:textId="425B853E" w:rsidR="00150CFA" w:rsidRPr="004A4796" w:rsidRDefault="00150CFA" w:rsidP="00150CFA">
      <w:pPr>
        <w:pStyle w:val="a"/>
      </w:pPr>
      <w:r>
        <w:t xml:space="preserve">обеспечение </w:t>
      </w:r>
      <w:r w:rsidR="00D72DC2" w:rsidRPr="000F100B">
        <w:t>возможност</w:t>
      </w:r>
      <w:r>
        <w:t>и</w:t>
      </w:r>
      <w:r w:rsidR="000338BC" w:rsidRPr="000F100B">
        <w:t xml:space="preserve"> </w:t>
      </w:r>
      <w:r w:rsidR="00C17117">
        <w:t xml:space="preserve">для </w:t>
      </w:r>
      <w:r w:rsidR="00C17117" w:rsidRPr="000F100B">
        <w:t>граждан</w:t>
      </w:r>
      <w:r w:rsidR="00C17117">
        <w:t xml:space="preserve"> </w:t>
      </w:r>
      <w:r w:rsidR="003F5D28" w:rsidRPr="000F100B">
        <w:t>управления</w:t>
      </w:r>
      <w:r w:rsidR="000338BC" w:rsidRPr="000F100B">
        <w:t xml:space="preserve"> </w:t>
      </w:r>
      <w:r w:rsidR="003F5D28" w:rsidRPr="000F100B">
        <w:t>передачей</w:t>
      </w:r>
      <w:r w:rsidR="000338BC" w:rsidRPr="000F100B">
        <w:t xml:space="preserve"> </w:t>
      </w:r>
      <w:r w:rsidR="003F5D28" w:rsidRPr="000F100B">
        <w:t>и</w:t>
      </w:r>
      <w:r w:rsidR="000338BC" w:rsidRPr="000F100B">
        <w:t xml:space="preserve"> </w:t>
      </w:r>
      <w:r w:rsidR="003F5D28" w:rsidRPr="000F100B">
        <w:t>обработкой</w:t>
      </w:r>
      <w:r w:rsidR="000338BC" w:rsidRPr="000F100B">
        <w:t xml:space="preserve"> </w:t>
      </w:r>
      <w:r w:rsidR="003F5D28" w:rsidRPr="000F100B">
        <w:t>своих</w:t>
      </w:r>
      <w:r w:rsidR="000338BC" w:rsidRPr="000F100B">
        <w:t xml:space="preserve"> </w:t>
      </w:r>
      <w:r w:rsidR="003F5D28" w:rsidRPr="00CF0E85">
        <w:rPr>
          <w:b/>
        </w:rPr>
        <w:t>данных</w:t>
      </w:r>
      <w:r w:rsidRPr="00CF0E85">
        <w:rPr>
          <w:b/>
        </w:rPr>
        <w:t xml:space="preserve"> (управление цифровыми согласиями)</w:t>
      </w:r>
      <w:r w:rsidR="00C17117" w:rsidRPr="00CF0E85">
        <w:rPr>
          <w:b/>
        </w:rPr>
        <w:t xml:space="preserve">, </w:t>
      </w:r>
      <w:r w:rsidR="007F22B3" w:rsidRPr="00CF0E85">
        <w:rPr>
          <w:b/>
        </w:rPr>
        <w:t>содержащихся</w:t>
      </w:r>
      <w:r w:rsidR="00C65F49" w:rsidRPr="00CF0E85">
        <w:rPr>
          <w:b/>
        </w:rPr>
        <w:t xml:space="preserve"> в Цифровом профиле</w:t>
      </w:r>
      <w:r w:rsidR="000338BC" w:rsidRPr="00CF0E85">
        <w:rPr>
          <w:b/>
        </w:rPr>
        <w:t xml:space="preserve"> </w:t>
      </w:r>
      <w:r w:rsidR="003F5D28" w:rsidRPr="00CF0E85">
        <w:rPr>
          <w:b/>
        </w:rPr>
        <w:t>(</w:t>
      </w:r>
      <w:r w:rsidRPr="00CF0E85">
        <w:rPr>
          <w:b/>
        </w:rPr>
        <w:t>включая данные в ГИС, доступные по ссылкам</w:t>
      </w:r>
      <w:r w:rsidR="003F5D28" w:rsidRPr="000F100B">
        <w:t>)</w:t>
      </w:r>
      <w:r w:rsidRPr="004A4796">
        <w:t>;</w:t>
      </w:r>
    </w:p>
    <w:p w14:paraId="2ADD6FFA" w14:textId="77777777" w:rsidR="003F5D28" w:rsidRPr="000F100B" w:rsidRDefault="005A6E7F" w:rsidP="003F5D28">
      <w:pPr>
        <w:pStyle w:val="a"/>
      </w:pPr>
      <w:r>
        <w:t>обеспечение возможности</w:t>
      </w:r>
      <w:r w:rsidR="00C17117">
        <w:t xml:space="preserve"> </w:t>
      </w:r>
      <w:r w:rsidR="00C17117" w:rsidRPr="00CF0E85">
        <w:rPr>
          <w:b/>
        </w:rPr>
        <w:t>использования</w:t>
      </w:r>
      <w:r w:rsidR="000338BC" w:rsidRPr="00CF0E85">
        <w:rPr>
          <w:b/>
        </w:rPr>
        <w:t xml:space="preserve"> </w:t>
      </w:r>
      <w:r w:rsidRPr="00CF0E85">
        <w:rPr>
          <w:b/>
        </w:rPr>
        <w:t xml:space="preserve">с согласия гражданина данных, содержащихся в Цифровом профиле (включая данные в ГИС, доступные по ссылкам) </w:t>
      </w:r>
      <w:r w:rsidR="003F5D28" w:rsidRPr="00CF0E85">
        <w:rPr>
          <w:b/>
        </w:rPr>
        <w:t>организациям</w:t>
      </w:r>
      <w:r w:rsidRPr="00CF0E85">
        <w:rPr>
          <w:b/>
        </w:rPr>
        <w:t>и</w:t>
      </w:r>
      <w:r w:rsidR="000338BC" w:rsidRPr="00CF0E85">
        <w:rPr>
          <w:b/>
        </w:rPr>
        <w:t xml:space="preserve"> </w:t>
      </w:r>
      <w:r w:rsidR="003F5D28" w:rsidRPr="00CF0E85">
        <w:rPr>
          <w:b/>
        </w:rPr>
        <w:t>в</w:t>
      </w:r>
      <w:r w:rsidR="000338BC" w:rsidRPr="00CF0E85">
        <w:rPr>
          <w:b/>
        </w:rPr>
        <w:t xml:space="preserve"> </w:t>
      </w:r>
      <w:r w:rsidR="003F5D28" w:rsidRPr="00CF0E85">
        <w:rPr>
          <w:b/>
        </w:rPr>
        <w:t>целях</w:t>
      </w:r>
      <w:r w:rsidR="000338BC" w:rsidRPr="00CF0E85">
        <w:rPr>
          <w:b/>
        </w:rPr>
        <w:t xml:space="preserve"> </w:t>
      </w:r>
      <w:r w:rsidR="003F5D28" w:rsidRPr="00CF0E85">
        <w:rPr>
          <w:b/>
        </w:rPr>
        <w:t>предоставления</w:t>
      </w:r>
      <w:r w:rsidR="000338BC" w:rsidRPr="00CF0E85">
        <w:rPr>
          <w:b/>
        </w:rPr>
        <w:t xml:space="preserve"> </w:t>
      </w:r>
      <w:r w:rsidR="003F5D28" w:rsidRPr="00CF0E85">
        <w:rPr>
          <w:b/>
        </w:rPr>
        <w:t>различных</w:t>
      </w:r>
      <w:r w:rsidR="000338BC" w:rsidRPr="00CF0E85">
        <w:rPr>
          <w:b/>
        </w:rPr>
        <w:t xml:space="preserve"> </w:t>
      </w:r>
      <w:r w:rsidR="003F5D28" w:rsidRPr="00CF0E85">
        <w:rPr>
          <w:b/>
        </w:rPr>
        <w:t>услуг</w:t>
      </w:r>
      <w:r w:rsidR="003F5D28" w:rsidRPr="000F100B">
        <w:t>;</w:t>
      </w:r>
    </w:p>
    <w:p w14:paraId="0C1D9E6B" w14:textId="77777777" w:rsidR="003F5D28" w:rsidRPr="000F100B" w:rsidRDefault="003F5D28" w:rsidP="003F5D28">
      <w:pPr>
        <w:pStyle w:val="a"/>
      </w:pPr>
      <w:r w:rsidRPr="000F100B">
        <w:t>обеспечение</w:t>
      </w:r>
      <w:r w:rsidR="000338BC" w:rsidRPr="000F100B">
        <w:t xml:space="preserve"> </w:t>
      </w:r>
      <w:r w:rsidRPr="000F100B">
        <w:t>удобного,</w:t>
      </w:r>
      <w:r w:rsidR="000338BC" w:rsidRPr="000F100B">
        <w:t xml:space="preserve"> </w:t>
      </w:r>
      <w:r w:rsidRPr="000F100B">
        <w:t>прозрачного</w:t>
      </w:r>
      <w:r w:rsidR="000338BC" w:rsidRPr="000F100B">
        <w:t xml:space="preserve"> </w:t>
      </w:r>
      <w:r w:rsidRPr="000F100B">
        <w:t>и</w:t>
      </w:r>
      <w:r w:rsidR="000338BC" w:rsidRPr="000F100B">
        <w:t xml:space="preserve"> </w:t>
      </w:r>
      <w:r w:rsidRPr="000F100B">
        <w:t>безопасного</w:t>
      </w:r>
      <w:r w:rsidR="000338BC" w:rsidRPr="000F100B">
        <w:t xml:space="preserve"> </w:t>
      </w:r>
      <w:r w:rsidRPr="000F100B">
        <w:t>обмена</w:t>
      </w:r>
      <w:r w:rsidR="000338BC" w:rsidRPr="000F100B">
        <w:t xml:space="preserve"> </w:t>
      </w:r>
      <w:r w:rsidRPr="000F100B">
        <w:t>данными</w:t>
      </w:r>
      <w:r w:rsidR="000338BC" w:rsidRPr="000F100B">
        <w:t xml:space="preserve"> </w:t>
      </w:r>
      <w:r w:rsidRPr="000F100B">
        <w:t>между</w:t>
      </w:r>
      <w:r w:rsidR="000338BC" w:rsidRPr="000F100B">
        <w:t xml:space="preserve"> </w:t>
      </w:r>
      <w:r w:rsidRPr="000F100B">
        <w:t>участниками</w:t>
      </w:r>
      <w:r w:rsidR="000338BC" w:rsidRPr="000F100B">
        <w:t xml:space="preserve"> </w:t>
      </w:r>
      <w:r w:rsidRPr="000F100B">
        <w:t>информационного</w:t>
      </w:r>
      <w:r w:rsidR="000338BC" w:rsidRPr="000F100B">
        <w:t xml:space="preserve"> </w:t>
      </w:r>
      <w:r w:rsidRPr="000F100B">
        <w:t>обмена;</w:t>
      </w:r>
      <w:r w:rsidR="000338BC" w:rsidRPr="000F100B">
        <w:t xml:space="preserve"> </w:t>
      </w:r>
    </w:p>
    <w:p w14:paraId="6753251E" w14:textId="77777777" w:rsidR="003F5D28" w:rsidRPr="000F100B" w:rsidRDefault="003F5D28" w:rsidP="003F5D28">
      <w:pPr>
        <w:pStyle w:val="a"/>
      </w:pPr>
      <w:r w:rsidRPr="000F100B">
        <w:t>повышение</w:t>
      </w:r>
      <w:r w:rsidR="000338BC" w:rsidRPr="000F100B">
        <w:t xml:space="preserve"> </w:t>
      </w:r>
      <w:r w:rsidRPr="000F100B">
        <w:t>доверия</w:t>
      </w:r>
      <w:r w:rsidR="000338BC" w:rsidRPr="000F100B">
        <w:t xml:space="preserve"> </w:t>
      </w:r>
      <w:r w:rsidRPr="000F100B">
        <w:t>между</w:t>
      </w:r>
      <w:r w:rsidR="000338BC" w:rsidRPr="000F100B">
        <w:t xml:space="preserve"> </w:t>
      </w:r>
      <w:r w:rsidRPr="000F100B">
        <w:t>участниками</w:t>
      </w:r>
      <w:r w:rsidR="000338BC" w:rsidRPr="000F100B">
        <w:t xml:space="preserve"> </w:t>
      </w:r>
      <w:r w:rsidRPr="000F100B">
        <w:t>обмена</w:t>
      </w:r>
      <w:r w:rsidR="000338BC" w:rsidRPr="000F100B">
        <w:t xml:space="preserve"> </w:t>
      </w:r>
      <w:r w:rsidRPr="000F100B">
        <w:t>данными;</w:t>
      </w:r>
    </w:p>
    <w:p w14:paraId="7BC3DD37" w14:textId="77777777" w:rsidR="003F5D28" w:rsidRPr="000F100B" w:rsidRDefault="00D72DC2" w:rsidP="003F5D28">
      <w:pPr>
        <w:pStyle w:val="a"/>
      </w:pPr>
      <w:r w:rsidRPr="000F100B">
        <w:t>обеспечение</w:t>
      </w:r>
      <w:r w:rsidR="000338BC" w:rsidRPr="000F100B">
        <w:t xml:space="preserve"> </w:t>
      </w:r>
      <w:r w:rsidR="003918D2" w:rsidRPr="000F100B">
        <w:t>оперативного</w:t>
      </w:r>
      <w:r w:rsidR="000338BC" w:rsidRPr="000F100B">
        <w:t xml:space="preserve"> </w:t>
      </w:r>
      <w:r w:rsidR="003918D2" w:rsidRPr="000F100B">
        <w:t>и</w:t>
      </w:r>
      <w:r w:rsidR="000338BC" w:rsidRPr="000F100B">
        <w:t xml:space="preserve"> </w:t>
      </w:r>
      <w:r w:rsidR="003F5D28" w:rsidRPr="000F100B">
        <w:t>безопасного</w:t>
      </w:r>
      <w:r w:rsidR="000338BC" w:rsidRPr="000F100B">
        <w:t xml:space="preserve"> </w:t>
      </w:r>
      <w:r w:rsidR="003F5D28" w:rsidRPr="000F100B">
        <w:t>получения</w:t>
      </w:r>
      <w:r w:rsidR="000338BC" w:rsidRPr="000F100B">
        <w:t xml:space="preserve"> </w:t>
      </w:r>
      <w:r w:rsidR="003F5D28" w:rsidRPr="000F100B">
        <w:t>данных</w:t>
      </w:r>
      <w:r w:rsidR="000338BC" w:rsidRPr="000F100B">
        <w:t xml:space="preserve"> </w:t>
      </w:r>
      <w:r w:rsidR="003F5D28" w:rsidRPr="000F100B">
        <w:t>из</w:t>
      </w:r>
      <w:r w:rsidR="000338BC" w:rsidRPr="000F100B">
        <w:t xml:space="preserve"> </w:t>
      </w:r>
      <w:r w:rsidR="003F5D28" w:rsidRPr="000F100B">
        <w:t>государственных</w:t>
      </w:r>
      <w:r w:rsidR="000338BC" w:rsidRPr="000F100B">
        <w:t xml:space="preserve"> </w:t>
      </w:r>
      <w:r w:rsidR="003F5D28" w:rsidRPr="000F100B">
        <w:t>информационных</w:t>
      </w:r>
      <w:r w:rsidR="000338BC" w:rsidRPr="000F100B">
        <w:t xml:space="preserve"> </w:t>
      </w:r>
      <w:r w:rsidR="003F5D28" w:rsidRPr="000F100B">
        <w:t>систем;</w:t>
      </w:r>
    </w:p>
    <w:p w14:paraId="240A87B6" w14:textId="77777777" w:rsidR="003F5D28" w:rsidRPr="000F100B" w:rsidRDefault="003F5D28" w:rsidP="003F5D28">
      <w:pPr>
        <w:pStyle w:val="a"/>
      </w:pPr>
      <w:r w:rsidRPr="000F100B">
        <w:t>развитие</w:t>
      </w:r>
      <w:r w:rsidR="000338BC" w:rsidRPr="000F100B">
        <w:t xml:space="preserve"> </w:t>
      </w:r>
      <w:r w:rsidRPr="000F100B">
        <w:t>цифровых</w:t>
      </w:r>
      <w:r w:rsidR="000338BC" w:rsidRPr="000F100B">
        <w:t xml:space="preserve"> </w:t>
      </w:r>
      <w:r w:rsidRPr="000F100B">
        <w:t>финансовых,</w:t>
      </w:r>
      <w:r w:rsidR="000338BC" w:rsidRPr="000F100B">
        <w:t xml:space="preserve"> </w:t>
      </w:r>
      <w:r w:rsidRPr="000F100B">
        <w:t>государственных</w:t>
      </w:r>
      <w:r w:rsidR="000338BC" w:rsidRPr="000F100B">
        <w:t xml:space="preserve"> </w:t>
      </w:r>
      <w:r w:rsidRPr="000F100B">
        <w:t>и</w:t>
      </w:r>
      <w:r w:rsidR="000338BC" w:rsidRPr="000F100B">
        <w:t xml:space="preserve"> </w:t>
      </w:r>
      <w:r w:rsidRPr="000F100B">
        <w:t>иных</w:t>
      </w:r>
      <w:r w:rsidR="000338BC" w:rsidRPr="000F100B">
        <w:t xml:space="preserve"> </w:t>
      </w:r>
      <w:r w:rsidRPr="000F100B">
        <w:t>услуг.</w:t>
      </w:r>
    </w:p>
    <w:p w14:paraId="430506FE" w14:textId="77777777" w:rsidR="003F5D28" w:rsidRPr="000F100B" w:rsidRDefault="003F5D28" w:rsidP="003F5D28">
      <w:pPr>
        <w:pStyle w:val="afff2"/>
        <w:rPr>
          <w:b/>
        </w:rPr>
      </w:pPr>
      <w:r w:rsidRPr="000F100B">
        <w:rPr>
          <w:b/>
        </w:rPr>
        <w:t>Цифровой</w:t>
      </w:r>
      <w:r w:rsidR="000338BC" w:rsidRPr="000F100B">
        <w:rPr>
          <w:b/>
        </w:rPr>
        <w:t xml:space="preserve"> </w:t>
      </w:r>
      <w:r w:rsidRPr="000F100B">
        <w:rPr>
          <w:b/>
        </w:rPr>
        <w:t>профиль</w:t>
      </w:r>
      <w:r w:rsidR="000338BC" w:rsidRPr="000F100B">
        <w:rPr>
          <w:b/>
        </w:rPr>
        <w:t xml:space="preserve"> </w:t>
      </w:r>
      <w:r w:rsidRPr="000F100B">
        <w:rPr>
          <w:b/>
        </w:rPr>
        <w:t>может</w:t>
      </w:r>
      <w:r w:rsidR="000338BC" w:rsidRPr="000F100B">
        <w:rPr>
          <w:b/>
        </w:rPr>
        <w:t xml:space="preserve"> </w:t>
      </w:r>
      <w:r w:rsidRPr="000F100B">
        <w:rPr>
          <w:b/>
        </w:rPr>
        <w:t>использоваться:</w:t>
      </w:r>
    </w:p>
    <w:p w14:paraId="32EA08C1" w14:textId="52E244DC" w:rsidR="003F5D28" w:rsidRPr="000F100B" w:rsidRDefault="003F5D28" w:rsidP="003F5D28">
      <w:pPr>
        <w:pStyle w:val="a0"/>
      </w:pPr>
      <w:r w:rsidRPr="000F100B">
        <w:rPr>
          <w:b/>
        </w:rPr>
        <w:t>Для</w:t>
      </w:r>
      <w:r w:rsidR="000338BC" w:rsidRPr="000F100B">
        <w:rPr>
          <w:b/>
        </w:rPr>
        <w:t xml:space="preserve"> </w:t>
      </w:r>
      <w:r w:rsidRPr="000F100B">
        <w:rPr>
          <w:b/>
        </w:rPr>
        <w:t>идентификации.</w:t>
      </w:r>
      <w:r w:rsidR="000338BC" w:rsidRPr="000F100B">
        <w:t xml:space="preserve"> </w:t>
      </w:r>
      <w:r w:rsidRPr="000F100B">
        <w:t>Цифровой</w:t>
      </w:r>
      <w:r w:rsidR="000338BC" w:rsidRPr="000F100B">
        <w:t xml:space="preserve"> </w:t>
      </w:r>
      <w:r w:rsidRPr="000F100B">
        <w:t>профиль</w:t>
      </w:r>
      <w:r w:rsidR="000338BC" w:rsidRPr="000F100B">
        <w:t xml:space="preserve"> </w:t>
      </w:r>
      <w:r w:rsidRPr="000F100B">
        <w:t>хранит</w:t>
      </w:r>
      <w:r w:rsidR="000338BC" w:rsidRPr="000F100B">
        <w:t xml:space="preserve"> </w:t>
      </w:r>
      <w:r w:rsidRPr="000F100B">
        <w:t>наиболее</w:t>
      </w:r>
      <w:r w:rsidR="000338BC" w:rsidRPr="000F100B">
        <w:t xml:space="preserve"> </w:t>
      </w:r>
      <w:r w:rsidRPr="000F100B">
        <w:t>востребованные</w:t>
      </w:r>
      <w:r w:rsidR="000338BC" w:rsidRPr="000F100B">
        <w:t xml:space="preserve"> </w:t>
      </w:r>
      <w:r w:rsidRPr="000F100B">
        <w:t>данные,</w:t>
      </w:r>
      <w:r w:rsidR="000338BC" w:rsidRPr="000F100B">
        <w:t xml:space="preserve"> </w:t>
      </w:r>
      <w:r w:rsidRPr="000F100B">
        <w:t>а</w:t>
      </w:r>
      <w:r w:rsidR="000338BC" w:rsidRPr="000F100B">
        <w:t xml:space="preserve"> </w:t>
      </w:r>
      <w:r w:rsidRPr="000F100B">
        <w:t>также</w:t>
      </w:r>
      <w:r w:rsidR="000338BC" w:rsidRPr="000F100B">
        <w:t xml:space="preserve"> </w:t>
      </w:r>
      <w:r w:rsidRPr="000F100B">
        <w:t>ссылки</w:t>
      </w:r>
      <w:r w:rsidR="000338BC" w:rsidRPr="000F100B">
        <w:t xml:space="preserve"> </w:t>
      </w:r>
      <w:r w:rsidRPr="000F100B">
        <w:t>на</w:t>
      </w:r>
      <w:r w:rsidR="000338BC" w:rsidRPr="000F100B">
        <w:t xml:space="preserve"> </w:t>
      </w:r>
      <w:r w:rsidRPr="000F100B">
        <w:t>достоверные</w:t>
      </w:r>
      <w:r w:rsidR="000338BC" w:rsidRPr="000F100B">
        <w:t xml:space="preserve"> </w:t>
      </w:r>
      <w:r w:rsidRPr="000F100B">
        <w:t>и</w:t>
      </w:r>
      <w:r w:rsidR="000338BC" w:rsidRPr="000F100B">
        <w:t xml:space="preserve"> </w:t>
      </w:r>
      <w:r w:rsidRPr="000F100B">
        <w:t>юридически</w:t>
      </w:r>
      <w:r w:rsidR="000338BC" w:rsidRPr="000F100B">
        <w:t xml:space="preserve"> </w:t>
      </w:r>
      <w:r w:rsidRPr="000F100B">
        <w:t>значимые</w:t>
      </w:r>
      <w:r w:rsidR="000338BC" w:rsidRPr="000F100B">
        <w:t xml:space="preserve"> </w:t>
      </w:r>
      <w:r w:rsidRPr="000F100B">
        <w:t>данные,</w:t>
      </w:r>
      <w:r w:rsidR="000338BC" w:rsidRPr="000F100B">
        <w:t xml:space="preserve"> </w:t>
      </w:r>
      <w:r w:rsidR="00CA7292" w:rsidRPr="000F100B">
        <w:t>содержащиеся</w:t>
      </w:r>
      <w:r w:rsidR="000338BC" w:rsidRPr="000F100B">
        <w:t xml:space="preserve"> </w:t>
      </w:r>
      <w:r w:rsidR="00CA7292" w:rsidRPr="000F100B">
        <w:t>в</w:t>
      </w:r>
      <w:r w:rsidR="000338BC" w:rsidRPr="000F100B">
        <w:t xml:space="preserve"> </w:t>
      </w:r>
      <w:r w:rsidR="00CA7292" w:rsidRPr="000F100B">
        <w:t>государственных</w:t>
      </w:r>
      <w:r w:rsidR="000338BC" w:rsidRPr="000F100B">
        <w:t xml:space="preserve"> </w:t>
      </w:r>
      <w:r w:rsidR="00CA7292" w:rsidRPr="000F100B">
        <w:t>информационных</w:t>
      </w:r>
      <w:r w:rsidR="000338BC" w:rsidRPr="000F100B">
        <w:t xml:space="preserve"> </w:t>
      </w:r>
      <w:r w:rsidR="00CA7292" w:rsidRPr="000F100B">
        <w:t>системах,</w:t>
      </w:r>
      <w:r w:rsidR="000338BC" w:rsidRPr="000F100B">
        <w:t xml:space="preserve"> </w:t>
      </w:r>
      <w:r w:rsidRPr="000F100B">
        <w:t>на</w:t>
      </w:r>
      <w:r w:rsidR="000338BC" w:rsidRPr="000F100B">
        <w:t xml:space="preserve"> </w:t>
      </w:r>
      <w:r w:rsidRPr="000F100B">
        <w:t>основании</w:t>
      </w:r>
      <w:r w:rsidR="000338BC" w:rsidRPr="000F100B">
        <w:t xml:space="preserve"> </w:t>
      </w:r>
      <w:r w:rsidRPr="000F100B">
        <w:t>которых</w:t>
      </w:r>
      <w:r w:rsidR="000338BC" w:rsidRPr="000F100B">
        <w:t xml:space="preserve"> </w:t>
      </w:r>
      <w:r w:rsidR="00433643">
        <w:t xml:space="preserve">органы власти и </w:t>
      </w:r>
      <w:r w:rsidRPr="000F100B">
        <w:t>организаци</w:t>
      </w:r>
      <w:r w:rsidR="00433643">
        <w:t>и</w:t>
      </w:r>
      <w:r w:rsidR="000338BC" w:rsidRPr="000F100B">
        <w:t xml:space="preserve"> </w:t>
      </w:r>
      <w:r w:rsidRPr="000F100B">
        <w:t>в</w:t>
      </w:r>
      <w:r w:rsidR="000338BC" w:rsidRPr="000F100B">
        <w:t xml:space="preserve"> </w:t>
      </w:r>
      <w:r w:rsidRPr="000F100B">
        <w:t>соответствии</w:t>
      </w:r>
      <w:r w:rsidR="000338BC" w:rsidRPr="000F100B">
        <w:t xml:space="preserve"> </w:t>
      </w:r>
      <w:r w:rsidRPr="000F100B">
        <w:t>с</w:t>
      </w:r>
      <w:r w:rsidR="000338BC" w:rsidRPr="000F100B">
        <w:t xml:space="preserve"> </w:t>
      </w:r>
      <w:r w:rsidRPr="000F100B">
        <w:t>требованиями</w:t>
      </w:r>
      <w:r w:rsidR="000338BC" w:rsidRPr="000F100B">
        <w:t xml:space="preserve"> </w:t>
      </w:r>
      <w:r w:rsidRPr="000F100B">
        <w:t>законодательства</w:t>
      </w:r>
      <w:r w:rsidR="000338BC" w:rsidRPr="000F100B">
        <w:t xml:space="preserve"> </w:t>
      </w:r>
      <w:r w:rsidRPr="000F100B">
        <w:t>Российской</w:t>
      </w:r>
      <w:r w:rsidR="000338BC" w:rsidRPr="000F100B">
        <w:t xml:space="preserve"> </w:t>
      </w:r>
      <w:r w:rsidRPr="000F100B">
        <w:t>Федерации</w:t>
      </w:r>
      <w:r w:rsidR="000338BC" w:rsidRPr="000F100B">
        <w:t xml:space="preserve"> </w:t>
      </w:r>
      <w:r w:rsidRPr="000F100B">
        <w:t>может</w:t>
      </w:r>
      <w:r w:rsidR="000338BC" w:rsidRPr="000F100B">
        <w:t xml:space="preserve"> </w:t>
      </w:r>
      <w:r w:rsidRPr="000F100B">
        <w:t>провести</w:t>
      </w:r>
      <w:r w:rsidR="000338BC" w:rsidRPr="000F100B">
        <w:t xml:space="preserve"> </w:t>
      </w:r>
      <w:r w:rsidRPr="00CF0E85">
        <w:rPr>
          <w:b/>
        </w:rPr>
        <w:t>дистанционную</w:t>
      </w:r>
      <w:r w:rsidR="000338BC" w:rsidRPr="00CF0E85">
        <w:rPr>
          <w:b/>
        </w:rPr>
        <w:t xml:space="preserve"> </w:t>
      </w:r>
      <w:r w:rsidRPr="00CF0E85">
        <w:rPr>
          <w:b/>
        </w:rPr>
        <w:t>идентификацию</w:t>
      </w:r>
      <w:r w:rsidR="000338BC" w:rsidRPr="000F100B">
        <w:t xml:space="preserve"> </w:t>
      </w:r>
      <w:r w:rsidRPr="000F100B">
        <w:t>без</w:t>
      </w:r>
      <w:r w:rsidR="000338BC" w:rsidRPr="000F100B">
        <w:t xml:space="preserve"> </w:t>
      </w:r>
      <w:r w:rsidRPr="000F100B">
        <w:t>необходимости</w:t>
      </w:r>
      <w:r w:rsidR="000338BC" w:rsidRPr="000F100B">
        <w:t xml:space="preserve"> </w:t>
      </w:r>
      <w:r w:rsidRPr="000F100B">
        <w:t>предоставления</w:t>
      </w:r>
      <w:r w:rsidR="000338BC" w:rsidRPr="000F100B">
        <w:t xml:space="preserve"> </w:t>
      </w:r>
      <w:r w:rsidRPr="000F100B">
        <w:t>клиентом</w:t>
      </w:r>
      <w:r w:rsidR="000338BC" w:rsidRPr="000F100B">
        <w:t xml:space="preserve"> </w:t>
      </w:r>
      <w:r w:rsidRPr="000F100B">
        <w:t>бумажных</w:t>
      </w:r>
      <w:r w:rsidR="000338BC" w:rsidRPr="000F100B">
        <w:t xml:space="preserve"> </w:t>
      </w:r>
      <w:r w:rsidRPr="000F100B">
        <w:t>документов.</w:t>
      </w:r>
    </w:p>
    <w:p w14:paraId="575E9CB8" w14:textId="77777777" w:rsidR="00CE1A8D" w:rsidRPr="00CF0E85" w:rsidRDefault="003F5D28" w:rsidP="003F5D28">
      <w:pPr>
        <w:pStyle w:val="a0"/>
        <w:rPr>
          <w:b/>
        </w:rPr>
      </w:pPr>
      <w:r w:rsidRPr="000F100B">
        <w:rPr>
          <w:b/>
        </w:rPr>
        <w:t>Для</w:t>
      </w:r>
      <w:r w:rsidR="000338BC" w:rsidRPr="000F100B">
        <w:rPr>
          <w:b/>
        </w:rPr>
        <w:t xml:space="preserve"> </w:t>
      </w:r>
      <w:r w:rsidRPr="000F100B">
        <w:rPr>
          <w:b/>
        </w:rPr>
        <w:t>развития</w:t>
      </w:r>
      <w:r w:rsidR="000338BC" w:rsidRPr="000F100B">
        <w:rPr>
          <w:b/>
        </w:rPr>
        <w:t xml:space="preserve"> </w:t>
      </w:r>
      <w:r w:rsidRPr="000F100B">
        <w:rPr>
          <w:b/>
        </w:rPr>
        <w:t>цифровых</w:t>
      </w:r>
      <w:r w:rsidR="000338BC" w:rsidRPr="000F100B">
        <w:rPr>
          <w:b/>
        </w:rPr>
        <w:t xml:space="preserve"> </w:t>
      </w:r>
      <w:r w:rsidRPr="000F100B">
        <w:rPr>
          <w:b/>
        </w:rPr>
        <w:t>услуг,</w:t>
      </w:r>
      <w:r w:rsidR="000338BC" w:rsidRPr="000F100B">
        <w:rPr>
          <w:b/>
        </w:rPr>
        <w:t xml:space="preserve"> </w:t>
      </w:r>
      <w:r w:rsidRPr="000F100B">
        <w:rPr>
          <w:b/>
        </w:rPr>
        <w:t>предоставляемых</w:t>
      </w:r>
      <w:r w:rsidR="000338BC" w:rsidRPr="000F100B">
        <w:rPr>
          <w:b/>
        </w:rPr>
        <w:t xml:space="preserve"> </w:t>
      </w:r>
      <w:r w:rsidRPr="000F100B">
        <w:rPr>
          <w:b/>
        </w:rPr>
        <w:t>гражданам</w:t>
      </w:r>
      <w:r w:rsidR="000338BC" w:rsidRPr="000F100B">
        <w:rPr>
          <w:b/>
        </w:rPr>
        <w:t xml:space="preserve"> </w:t>
      </w:r>
      <w:r w:rsidRPr="000F100B">
        <w:rPr>
          <w:b/>
        </w:rPr>
        <w:t>и</w:t>
      </w:r>
      <w:r w:rsidR="000338BC" w:rsidRPr="000F100B">
        <w:rPr>
          <w:b/>
        </w:rPr>
        <w:t xml:space="preserve"> </w:t>
      </w:r>
      <w:r w:rsidRPr="000F100B">
        <w:rPr>
          <w:b/>
        </w:rPr>
        <w:t>организациям.</w:t>
      </w:r>
      <w:r w:rsidR="000338BC" w:rsidRPr="000F100B">
        <w:rPr>
          <w:i/>
        </w:rPr>
        <w:t xml:space="preserve"> </w:t>
      </w:r>
      <w:r w:rsidRPr="00CF0E85">
        <w:rPr>
          <w:b/>
        </w:rPr>
        <w:t>Получение</w:t>
      </w:r>
      <w:r w:rsidR="000338BC" w:rsidRPr="00CF0E85">
        <w:rPr>
          <w:b/>
        </w:rPr>
        <w:t xml:space="preserve"> </w:t>
      </w:r>
      <w:r w:rsidRPr="00CF0E85">
        <w:rPr>
          <w:b/>
        </w:rPr>
        <w:t>и</w:t>
      </w:r>
      <w:r w:rsidR="000338BC" w:rsidRPr="00CF0E85">
        <w:rPr>
          <w:b/>
        </w:rPr>
        <w:t xml:space="preserve"> </w:t>
      </w:r>
      <w:r w:rsidRPr="00CF0E85">
        <w:rPr>
          <w:b/>
        </w:rPr>
        <w:t>обновление</w:t>
      </w:r>
      <w:r w:rsidR="000338BC" w:rsidRPr="00CF0E85">
        <w:rPr>
          <w:b/>
        </w:rPr>
        <w:t xml:space="preserve"> </w:t>
      </w:r>
      <w:r w:rsidRPr="00CF0E85">
        <w:rPr>
          <w:b/>
        </w:rPr>
        <w:t>данных</w:t>
      </w:r>
      <w:r w:rsidR="000338BC" w:rsidRPr="00CF0E85">
        <w:rPr>
          <w:b/>
        </w:rPr>
        <w:t xml:space="preserve"> </w:t>
      </w:r>
      <w:r w:rsidRPr="00CF0E85">
        <w:rPr>
          <w:b/>
        </w:rPr>
        <w:t>о</w:t>
      </w:r>
      <w:r w:rsidR="000338BC" w:rsidRPr="00CF0E85">
        <w:rPr>
          <w:b/>
        </w:rPr>
        <w:t xml:space="preserve"> </w:t>
      </w:r>
      <w:r w:rsidRPr="00CF0E85">
        <w:rPr>
          <w:b/>
        </w:rPr>
        <w:t>клиенте</w:t>
      </w:r>
      <w:r w:rsidR="000338BC" w:rsidRPr="00CF0E85">
        <w:rPr>
          <w:b/>
        </w:rPr>
        <w:t xml:space="preserve"> </w:t>
      </w:r>
      <w:r w:rsidRPr="00CF0E85">
        <w:rPr>
          <w:b/>
        </w:rPr>
        <w:t>(физическом</w:t>
      </w:r>
      <w:r w:rsidR="000338BC" w:rsidRPr="00CF0E85">
        <w:rPr>
          <w:b/>
        </w:rPr>
        <w:t xml:space="preserve"> </w:t>
      </w:r>
      <w:r w:rsidRPr="00CF0E85">
        <w:rPr>
          <w:b/>
        </w:rPr>
        <w:t>или</w:t>
      </w:r>
      <w:r w:rsidR="000338BC" w:rsidRPr="00CF0E85">
        <w:rPr>
          <w:b/>
        </w:rPr>
        <w:t xml:space="preserve"> </w:t>
      </w:r>
      <w:r w:rsidRPr="00CF0E85">
        <w:rPr>
          <w:b/>
        </w:rPr>
        <w:t>юридическом</w:t>
      </w:r>
      <w:r w:rsidR="000338BC" w:rsidRPr="00CF0E85">
        <w:rPr>
          <w:b/>
        </w:rPr>
        <w:t xml:space="preserve"> </w:t>
      </w:r>
      <w:r w:rsidRPr="00CF0E85">
        <w:rPr>
          <w:b/>
        </w:rPr>
        <w:t>лице)</w:t>
      </w:r>
      <w:r w:rsidR="000338BC" w:rsidRPr="00CF0E85">
        <w:rPr>
          <w:b/>
        </w:rPr>
        <w:t xml:space="preserve"> </w:t>
      </w:r>
      <w:r w:rsidRPr="00CF0E85">
        <w:rPr>
          <w:b/>
        </w:rPr>
        <w:t>коммерческими</w:t>
      </w:r>
      <w:r w:rsidR="000338BC" w:rsidRPr="00CF0E85">
        <w:rPr>
          <w:b/>
        </w:rPr>
        <w:t xml:space="preserve"> </w:t>
      </w:r>
      <w:r w:rsidRPr="00CF0E85">
        <w:rPr>
          <w:b/>
        </w:rPr>
        <w:t>организациями</w:t>
      </w:r>
      <w:r w:rsidR="000338BC" w:rsidRPr="00CF0E85">
        <w:rPr>
          <w:b/>
        </w:rPr>
        <w:t xml:space="preserve"> </w:t>
      </w:r>
      <w:r w:rsidRPr="00CF0E85">
        <w:rPr>
          <w:b/>
        </w:rPr>
        <w:t>позволит</w:t>
      </w:r>
      <w:r w:rsidR="000338BC" w:rsidRPr="00CF0E85">
        <w:rPr>
          <w:b/>
        </w:rPr>
        <w:t xml:space="preserve"> </w:t>
      </w:r>
      <w:r w:rsidRPr="00CF0E85">
        <w:rPr>
          <w:b/>
        </w:rPr>
        <w:t>на</w:t>
      </w:r>
      <w:r w:rsidR="000338BC" w:rsidRPr="00CF0E85">
        <w:rPr>
          <w:b/>
        </w:rPr>
        <w:t xml:space="preserve"> </w:t>
      </w:r>
      <w:r w:rsidRPr="00CF0E85">
        <w:rPr>
          <w:b/>
        </w:rPr>
        <w:t>основе</w:t>
      </w:r>
      <w:r w:rsidR="000338BC" w:rsidRPr="00CF0E85">
        <w:rPr>
          <w:b/>
        </w:rPr>
        <w:t xml:space="preserve"> </w:t>
      </w:r>
      <w:r w:rsidRPr="00CF0E85">
        <w:rPr>
          <w:b/>
        </w:rPr>
        <w:t>данной</w:t>
      </w:r>
      <w:r w:rsidR="000338BC" w:rsidRPr="00CF0E85">
        <w:rPr>
          <w:b/>
        </w:rPr>
        <w:t xml:space="preserve"> </w:t>
      </w:r>
      <w:r w:rsidRPr="00CF0E85">
        <w:rPr>
          <w:b/>
        </w:rPr>
        <w:t>информации,</w:t>
      </w:r>
      <w:r w:rsidR="000338BC" w:rsidRPr="00CF0E85">
        <w:rPr>
          <w:b/>
        </w:rPr>
        <w:t xml:space="preserve"> </w:t>
      </w:r>
      <w:r w:rsidRPr="00CF0E85">
        <w:rPr>
          <w:b/>
        </w:rPr>
        <w:t>доступной</w:t>
      </w:r>
      <w:r w:rsidR="000338BC" w:rsidRPr="00CF0E85">
        <w:rPr>
          <w:b/>
        </w:rPr>
        <w:t xml:space="preserve"> </w:t>
      </w:r>
      <w:r w:rsidRPr="00CF0E85">
        <w:rPr>
          <w:b/>
        </w:rPr>
        <w:t>в</w:t>
      </w:r>
      <w:r w:rsidR="000338BC" w:rsidRPr="00CF0E85">
        <w:rPr>
          <w:b/>
        </w:rPr>
        <w:t xml:space="preserve"> </w:t>
      </w:r>
      <w:r w:rsidRPr="00CF0E85">
        <w:rPr>
          <w:b/>
        </w:rPr>
        <w:t>режиме</w:t>
      </w:r>
      <w:r w:rsidR="000338BC" w:rsidRPr="00CF0E85">
        <w:rPr>
          <w:b/>
        </w:rPr>
        <w:t xml:space="preserve"> </w:t>
      </w:r>
      <w:r w:rsidRPr="00CF0E85">
        <w:rPr>
          <w:b/>
        </w:rPr>
        <w:t>онлайн,</w:t>
      </w:r>
      <w:r w:rsidR="000338BC" w:rsidRPr="00CF0E85">
        <w:rPr>
          <w:b/>
        </w:rPr>
        <w:t xml:space="preserve"> </w:t>
      </w:r>
      <w:r w:rsidRPr="00CF0E85">
        <w:rPr>
          <w:b/>
        </w:rPr>
        <w:t>развивать</w:t>
      </w:r>
      <w:r w:rsidR="000338BC" w:rsidRPr="00CF0E85">
        <w:rPr>
          <w:b/>
        </w:rPr>
        <w:t xml:space="preserve"> </w:t>
      </w:r>
      <w:r w:rsidRPr="00CF0E85">
        <w:rPr>
          <w:b/>
        </w:rPr>
        <w:t>цифровые</w:t>
      </w:r>
      <w:r w:rsidR="000338BC" w:rsidRPr="00CF0E85">
        <w:rPr>
          <w:b/>
        </w:rPr>
        <w:t xml:space="preserve"> </w:t>
      </w:r>
      <w:r w:rsidRPr="00CF0E85">
        <w:rPr>
          <w:b/>
        </w:rPr>
        <w:t>услуги</w:t>
      </w:r>
      <w:r w:rsidR="000338BC" w:rsidRPr="00CF0E85">
        <w:rPr>
          <w:b/>
        </w:rPr>
        <w:t xml:space="preserve"> </w:t>
      </w:r>
      <w:r w:rsidRPr="00CF0E85">
        <w:rPr>
          <w:b/>
        </w:rPr>
        <w:t>для</w:t>
      </w:r>
      <w:r w:rsidR="000338BC" w:rsidRPr="00CF0E85">
        <w:rPr>
          <w:b/>
        </w:rPr>
        <w:t xml:space="preserve"> </w:t>
      </w:r>
      <w:r w:rsidRPr="00CF0E85">
        <w:rPr>
          <w:b/>
        </w:rPr>
        <w:t>граждан,</w:t>
      </w:r>
      <w:r w:rsidR="000338BC" w:rsidRPr="00CF0E85">
        <w:rPr>
          <w:b/>
        </w:rPr>
        <w:t xml:space="preserve"> </w:t>
      </w:r>
      <w:r w:rsidRPr="00CF0E85">
        <w:rPr>
          <w:b/>
        </w:rPr>
        <w:t>что</w:t>
      </w:r>
      <w:r w:rsidR="000338BC" w:rsidRPr="00CF0E85">
        <w:rPr>
          <w:b/>
        </w:rPr>
        <w:t xml:space="preserve"> </w:t>
      </w:r>
      <w:r w:rsidRPr="00CF0E85">
        <w:rPr>
          <w:b/>
        </w:rPr>
        <w:t>будет</w:t>
      </w:r>
      <w:r w:rsidR="000338BC" w:rsidRPr="00CF0E85">
        <w:rPr>
          <w:b/>
        </w:rPr>
        <w:t xml:space="preserve"> </w:t>
      </w:r>
      <w:r w:rsidRPr="00CF0E85">
        <w:rPr>
          <w:b/>
        </w:rPr>
        <w:t>способствовать</w:t>
      </w:r>
      <w:r w:rsidR="000338BC" w:rsidRPr="00CF0E85">
        <w:rPr>
          <w:b/>
        </w:rPr>
        <w:t xml:space="preserve"> </w:t>
      </w:r>
      <w:r w:rsidRPr="00CF0E85">
        <w:rPr>
          <w:b/>
        </w:rPr>
        <w:t>развитию</w:t>
      </w:r>
      <w:r w:rsidR="000338BC" w:rsidRPr="00CF0E85">
        <w:rPr>
          <w:b/>
        </w:rPr>
        <w:t xml:space="preserve"> </w:t>
      </w:r>
      <w:r w:rsidRPr="00CF0E85">
        <w:rPr>
          <w:b/>
        </w:rPr>
        <w:t>цифровой</w:t>
      </w:r>
      <w:r w:rsidR="000338BC" w:rsidRPr="00CF0E85">
        <w:rPr>
          <w:b/>
        </w:rPr>
        <w:t xml:space="preserve"> </w:t>
      </w:r>
      <w:r w:rsidRPr="00CF0E85">
        <w:rPr>
          <w:b/>
        </w:rPr>
        <w:t>экономики</w:t>
      </w:r>
      <w:r w:rsidR="000338BC" w:rsidRPr="00CF0E85">
        <w:rPr>
          <w:b/>
        </w:rPr>
        <w:t xml:space="preserve"> </w:t>
      </w:r>
      <w:r w:rsidRPr="00CF0E85">
        <w:rPr>
          <w:b/>
        </w:rPr>
        <w:t>в</w:t>
      </w:r>
      <w:r w:rsidR="000338BC" w:rsidRPr="00CF0E85">
        <w:rPr>
          <w:b/>
        </w:rPr>
        <w:t xml:space="preserve"> </w:t>
      </w:r>
      <w:r w:rsidRPr="00CF0E85">
        <w:rPr>
          <w:b/>
        </w:rPr>
        <w:t>целом.</w:t>
      </w:r>
      <w:r w:rsidR="000338BC" w:rsidRPr="00CF0E85">
        <w:rPr>
          <w:b/>
        </w:rPr>
        <w:t xml:space="preserve"> </w:t>
      </w:r>
    </w:p>
    <w:p w14:paraId="63AF190E" w14:textId="77777777" w:rsidR="003F5D28" w:rsidRPr="000F100B" w:rsidRDefault="00D72DC2" w:rsidP="009C6269">
      <w:pPr>
        <w:pStyle w:val="a0"/>
        <w:numPr>
          <w:ilvl w:val="0"/>
          <w:numId w:val="0"/>
        </w:numPr>
        <w:ind w:left="360"/>
      </w:pPr>
      <w:r w:rsidRPr="000F100B">
        <w:t>В</w:t>
      </w:r>
      <w:r w:rsidR="000338BC" w:rsidRPr="000F100B">
        <w:t xml:space="preserve"> </w:t>
      </w:r>
      <w:r w:rsidRPr="000F100B">
        <w:t>первую</w:t>
      </w:r>
      <w:r w:rsidR="000338BC" w:rsidRPr="000F100B">
        <w:t xml:space="preserve"> </w:t>
      </w:r>
      <w:r w:rsidRPr="000F100B">
        <w:t>очередь</w:t>
      </w:r>
      <w:r w:rsidR="000338BC" w:rsidRPr="000F100B">
        <w:t xml:space="preserve"> </w:t>
      </w:r>
      <w:r w:rsidRPr="000F100B">
        <w:t>такими</w:t>
      </w:r>
      <w:r w:rsidR="000338BC" w:rsidRPr="000F100B">
        <w:t xml:space="preserve"> </w:t>
      </w:r>
      <w:r w:rsidRPr="000F100B">
        <w:t>коммерческими</w:t>
      </w:r>
      <w:r w:rsidR="000338BC" w:rsidRPr="000F100B">
        <w:t xml:space="preserve"> </w:t>
      </w:r>
      <w:r w:rsidRPr="000F100B">
        <w:t>организациями</w:t>
      </w:r>
      <w:r w:rsidR="000338BC" w:rsidRPr="000F100B">
        <w:t xml:space="preserve"> </w:t>
      </w:r>
      <w:r w:rsidRPr="000F100B">
        <w:t>являются:</w:t>
      </w:r>
    </w:p>
    <w:p w14:paraId="4F612299" w14:textId="77777777" w:rsidR="003F5D28" w:rsidRPr="000F100B" w:rsidRDefault="003F5D28" w:rsidP="003F5D28">
      <w:pPr>
        <w:pStyle w:val="affffa"/>
      </w:pPr>
      <w:r w:rsidRPr="000F100B">
        <w:t>финансовые</w:t>
      </w:r>
      <w:r w:rsidR="000338BC" w:rsidRPr="000F100B">
        <w:t xml:space="preserve"> </w:t>
      </w:r>
      <w:r w:rsidRPr="000F100B">
        <w:t>организации,</w:t>
      </w:r>
      <w:r w:rsidR="000338BC" w:rsidRPr="000F100B">
        <w:t xml:space="preserve"> </w:t>
      </w:r>
      <w:r w:rsidRPr="000F100B">
        <w:t>которые</w:t>
      </w:r>
      <w:r w:rsidR="000338BC" w:rsidRPr="000F100B">
        <w:t xml:space="preserve"> </w:t>
      </w:r>
      <w:r w:rsidRPr="000F100B">
        <w:t>должны</w:t>
      </w:r>
      <w:r w:rsidR="000338BC" w:rsidRPr="000F100B">
        <w:t xml:space="preserve"> </w:t>
      </w:r>
      <w:r w:rsidRPr="000F100B">
        <w:t>с</w:t>
      </w:r>
      <w:r w:rsidR="000338BC" w:rsidRPr="000F100B">
        <w:t xml:space="preserve"> </w:t>
      </w:r>
      <w:r w:rsidRPr="000F100B">
        <w:t>установленной</w:t>
      </w:r>
      <w:r w:rsidR="000338BC" w:rsidRPr="000F100B">
        <w:t xml:space="preserve"> </w:t>
      </w:r>
      <w:r w:rsidRPr="000F100B">
        <w:t>законом</w:t>
      </w:r>
      <w:r w:rsidR="000338BC" w:rsidRPr="000F100B">
        <w:t xml:space="preserve"> </w:t>
      </w:r>
      <w:r w:rsidRPr="000F100B">
        <w:t>периодичностью</w:t>
      </w:r>
      <w:r w:rsidR="000338BC" w:rsidRPr="000F100B">
        <w:t xml:space="preserve"> </w:t>
      </w:r>
      <w:r w:rsidRPr="000F100B">
        <w:t>актуализировать</w:t>
      </w:r>
      <w:r w:rsidR="000338BC" w:rsidRPr="000F100B">
        <w:t xml:space="preserve"> </w:t>
      </w:r>
      <w:r w:rsidRPr="000F100B">
        <w:t>персональные</w:t>
      </w:r>
      <w:r w:rsidR="000338BC" w:rsidRPr="000F100B">
        <w:t xml:space="preserve"> </w:t>
      </w:r>
      <w:r w:rsidRPr="000F100B">
        <w:t>данные</w:t>
      </w:r>
      <w:r w:rsidR="000338BC" w:rsidRPr="000F100B">
        <w:t xml:space="preserve"> </w:t>
      </w:r>
      <w:r w:rsidRPr="000F100B">
        <w:t>клиентов;</w:t>
      </w:r>
    </w:p>
    <w:p w14:paraId="5C7932BA" w14:textId="77777777" w:rsidR="003F5D28" w:rsidRPr="000F100B" w:rsidRDefault="003F5D28" w:rsidP="003F5D28">
      <w:pPr>
        <w:pStyle w:val="affffa"/>
      </w:pPr>
      <w:r w:rsidRPr="000F100B">
        <w:t>негосударственные</w:t>
      </w:r>
      <w:r w:rsidR="000338BC" w:rsidRPr="000F100B">
        <w:t xml:space="preserve"> </w:t>
      </w:r>
      <w:r w:rsidRPr="000F100B">
        <w:t>пенсионные</w:t>
      </w:r>
      <w:r w:rsidR="000338BC" w:rsidRPr="000F100B">
        <w:t xml:space="preserve"> </w:t>
      </w:r>
      <w:r w:rsidRPr="000F100B">
        <w:t>фонды</w:t>
      </w:r>
      <w:r w:rsidR="000338BC" w:rsidRPr="000F100B">
        <w:t xml:space="preserve"> </w:t>
      </w:r>
      <w:r w:rsidRPr="000F100B">
        <w:t>и</w:t>
      </w:r>
      <w:r w:rsidR="000338BC" w:rsidRPr="000F100B">
        <w:t xml:space="preserve"> </w:t>
      </w:r>
      <w:r w:rsidRPr="000F100B">
        <w:t>страховые</w:t>
      </w:r>
      <w:r w:rsidR="000338BC" w:rsidRPr="000F100B">
        <w:t xml:space="preserve"> </w:t>
      </w:r>
      <w:r w:rsidRPr="000F100B">
        <w:t>компании,</w:t>
      </w:r>
      <w:r w:rsidR="000338BC" w:rsidRPr="000F100B">
        <w:t xml:space="preserve"> </w:t>
      </w:r>
      <w:r w:rsidRPr="000F100B">
        <w:t>оказывающие</w:t>
      </w:r>
      <w:r w:rsidR="000338BC" w:rsidRPr="000F100B">
        <w:t xml:space="preserve"> </w:t>
      </w:r>
      <w:r w:rsidRPr="000F100B">
        <w:t>услуги</w:t>
      </w:r>
      <w:r w:rsidR="000338BC" w:rsidRPr="000F100B">
        <w:t xml:space="preserve"> </w:t>
      </w:r>
      <w:r w:rsidRPr="000F100B">
        <w:t>управления</w:t>
      </w:r>
      <w:r w:rsidR="000338BC" w:rsidRPr="000F100B">
        <w:t xml:space="preserve"> </w:t>
      </w:r>
      <w:r w:rsidRPr="000F100B">
        <w:t>средствами</w:t>
      </w:r>
      <w:r w:rsidR="000338BC" w:rsidRPr="000F100B">
        <w:t xml:space="preserve"> </w:t>
      </w:r>
      <w:r w:rsidRPr="000F100B">
        <w:t>пенсионных</w:t>
      </w:r>
      <w:r w:rsidR="000338BC" w:rsidRPr="000F100B">
        <w:t xml:space="preserve"> </w:t>
      </w:r>
      <w:r w:rsidRPr="000F100B">
        <w:t>накоплений</w:t>
      </w:r>
      <w:r w:rsidR="000338BC" w:rsidRPr="000F100B">
        <w:t xml:space="preserve"> </w:t>
      </w:r>
      <w:r w:rsidRPr="000F100B">
        <w:t>и</w:t>
      </w:r>
      <w:r w:rsidR="000338BC" w:rsidRPr="000F100B">
        <w:t xml:space="preserve"> </w:t>
      </w:r>
      <w:r w:rsidRPr="000F100B">
        <w:t>страхования;</w:t>
      </w:r>
    </w:p>
    <w:p w14:paraId="309C0009" w14:textId="77777777" w:rsidR="003F5D28" w:rsidRPr="000F100B" w:rsidRDefault="003F5D28" w:rsidP="003F5D28">
      <w:pPr>
        <w:pStyle w:val="affffa"/>
      </w:pPr>
      <w:r w:rsidRPr="000F100B">
        <w:t>профессиональные</w:t>
      </w:r>
      <w:r w:rsidR="000338BC" w:rsidRPr="000F100B">
        <w:t xml:space="preserve"> </w:t>
      </w:r>
      <w:r w:rsidRPr="000F100B">
        <w:t>участники</w:t>
      </w:r>
      <w:r w:rsidR="000338BC" w:rsidRPr="000F100B">
        <w:t xml:space="preserve"> </w:t>
      </w:r>
      <w:r w:rsidRPr="000F100B">
        <w:t>рынка</w:t>
      </w:r>
      <w:r w:rsidR="000338BC" w:rsidRPr="000F100B">
        <w:t xml:space="preserve"> </w:t>
      </w:r>
      <w:r w:rsidRPr="000F100B">
        <w:t>ценных</w:t>
      </w:r>
      <w:r w:rsidR="000338BC" w:rsidRPr="000F100B">
        <w:t xml:space="preserve"> </w:t>
      </w:r>
      <w:r w:rsidRPr="000F100B">
        <w:t>бумаг,</w:t>
      </w:r>
      <w:r w:rsidR="000338BC" w:rsidRPr="000F100B">
        <w:t xml:space="preserve"> </w:t>
      </w:r>
      <w:r w:rsidRPr="000F100B">
        <w:t>осуществляющие</w:t>
      </w:r>
      <w:r w:rsidR="000338BC" w:rsidRPr="000F100B">
        <w:t xml:space="preserve"> </w:t>
      </w:r>
      <w:r w:rsidRPr="000F100B">
        <w:t>ведение</w:t>
      </w:r>
      <w:r w:rsidR="000338BC" w:rsidRPr="000F100B">
        <w:t xml:space="preserve"> </w:t>
      </w:r>
      <w:r w:rsidRPr="000F100B">
        <w:t>реестра</w:t>
      </w:r>
      <w:r w:rsidR="000338BC" w:rsidRPr="000F100B">
        <w:t xml:space="preserve"> </w:t>
      </w:r>
      <w:r w:rsidRPr="000F100B">
        <w:t>владельцев</w:t>
      </w:r>
      <w:r w:rsidR="000338BC" w:rsidRPr="000F100B">
        <w:t xml:space="preserve"> </w:t>
      </w:r>
      <w:r w:rsidRPr="000F100B">
        <w:t>ценных</w:t>
      </w:r>
      <w:r w:rsidR="000338BC" w:rsidRPr="000F100B">
        <w:t xml:space="preserve"> </w:t>
      </w:r>
      <w:r w:rsidRPr="000F100B">
        <w:t>бумаг;</w:t>
      </w:r>
    </w:p>
    <w:p w14:paraId="6BBA1369" w14:textId="77777777" w:rsidR="003F5D28" w:rsidRPr="000F100B" w:rsidRDefault="003F5D28" w:rsidP="003F5D28">
      <w:pPr>
        <w:pStyle w:val="affffa"/>
      </w:pPr>
      <w:r w:rsidRPr="000F100B">
        <w:t>удостоверяющие</w:t>
      </w:r>
      <w:r w:rsidR="000338BC" w:rsidRPr="000F100B">
        <w:t xml:space="preserve"> </w:t>
      </w:r>
      <w:r w:rsidRPr="000F100B">
        <w:t>центры,</w:t>
      </w:r>
      <w:r w:rsidR="000338BC" w:rsidRPr="000F100B">
        <w:t xml:space="preserve"> </w:t>
      </w:r>
      <w:r w:rsidRPr="000F100B">
        <w:t>формирующие</w:t>
      </w:r>
      <w:r w:rsidR="000338BC" w:rsidRPr="000F100B">
        <w:t xml:space="preserve"> </w:t>
      </w:r>
      <w:r w:rsidRPr="000F100B">
        <w:t>и</w:t>
      </w:r>
      <w:r w:rsidR="000338BC" w:rsidRPr="000F100B">
        <w:t xml:space="preserve"> </w:t>
      </w:r>
      <w:r w:rsidRPr="000F100B">
        <w:t>выдающие</w:t>
      </w:r>
      <w:r w:rsidR="000338BC" w:rsidRPr="000F100B">
        <w:t xml:space="preserve"> </w:t>
      </w:r>
      <w:r w:rsidRPr="000F100B">
        <w:t>гражданину</w:t>
      </w:r>
      <w:r w:rsidR="000338BC" w:rsidRPr="000F100B">
        <w:t xml:space="preserve"> </w:t>
      </w:r>
      <w:r w:rsidRPr="000F100B">
        <w:t>сертификат</w:t>
      </w:r>
      <w:r w:rsidR="000338BC" w:rsidRPr="000F100B">
        <w:t xml:space="preserve"> </w:t>
      </w:r>
      <w:r w:rsidRPr="000F100B">
        <w:t>ключа</w:t>
      </w:r>
      <w:r w:rsidR="000338BC" w:rsidRPr="000F100B">
        <w:t xml:space="preserve"> </w:t>
      </w:r>
      <w:r w:rsidRPr="000F100B">
        <w:t>проверки</w:t>
      </w:r>
      <w:r w:rsidR="000338BC" w:rsidRPr="000F100B">
        <w:t xml:space="preserve"> </w:t>
      </w:r>
      <w:r w:rsidRPr="000F100B">
        <w:t>электронной</w:t>
      </w:r>
      <w:r w:rsidR="000338BC" w:rsidRPr="000F100B">
        <w:t xml:space="preserve"> </w:t>
      </w:r>
      <w:r w:rsidRPr="000F100B">
        <w:t>подписи;</w:t>
      </w:r>
    </w:p>
    <w:p w14:paraId="5C87A18C" w14:textId="77777777" w:rsidR="003F5D28" w:rsidRPr="00CF0E85" w:rsidRDefault="003F5D28" w:rsidP="003F5D28">
      <w:pPr>
        <w:pStyle w:val="affffa"/>
        <w:rPr>
          <w:b/>
        </w:rPr>
      </w:pPr>
      <w:r w:rsidRPr="00CF0E85">
        <w:rPr>
          <w:b/>
        </w:rPr>
        <w:t>операторы</w:t>
      </w:r>
      <w:r w:rsidR="000338BC" w:rsidRPr="00CF0E85">
        <w:rPr>
          <w:b/>
        </w:rPr>
        <w:t xml:space="preserve"> </w:t>
      </w:r>
      <w:r w:rsidRPr="00CF0E85">
        <w:rPr>
          <w:b/>
        </w:rPr>
        <w:t>связи</w:t>
      </w:r>
      <w:r w:rsidR="000338BC" w:rsidRPr="00CF0E85">
        <w:rPr>
          <w:b/>
        </w:rPr>
        <w:t xml:space="preserve"> </w:t>
      </w:r>
      <w:r w:rsidRPr="00CF0E85">
        <w:rPr>
          <w:b/>
        </w:rPr>
        <w:t>и</w:t>
      </w:r>
      <w:r w:rsidR="000338BC" w:rsidRPr="00CF0E85">
        <w:rPr>
          <w:b/>
        </w:rPr>
        <w:t xml:space="preserve"> </w:t>
      </w:r>
      <w:r w:rsidRPr="00CF0E85">
        <w:rPr>
          <w:b/>
        </w:rPr>
        <w:t>телекоммуникационные</w:t>
      </w:r>
      <w:r w:rsidR="000338BC" w:rsidRPr="00CF0E85">
        <w:rPr>
          <w:b/>
        </w:rPr>
        <w:t xml:space="preserve"> </w:t>
      </w:r>
      <w:r w:rsidRPr="00CF0E85">
        <w:rPr>
          <w:b/>
        </w:rPr>
        <w:t>компании,</w:t>
      </w:r>
      <w:r w:rsidR="000338BC" w:rsidRPr="00CF0E85">
        <w:rPr>
          <w:b/>
        </w:rPr>
        <w:t xml:space="preserve"> </w:t>
      </w:r>
      <w:r w:rsidRPr="00CF0E85">
        <w:rPr>
          <w:b/>
        </w:rPr>
        <w:t>предоставляющие</w:t>
      </w:r>
      <w:r w:rsidR="000338BC" w:rsidRPr="00CF0E85">
        <w:rPr>
          <w:b/>
        </w:rPr>
        <w:t xml:space="preserve"> </w:t>
      </w:r>
      <w:r w:rsidRPr="00CF0E85">
        <w:rPr>
          <w:b/>
        </w:rPr>
        <w:t>услуги</w:t>
      </w:r>
      <w:r w:rsidR="000338BC" w:rsidRPr="00CF0E85">
        <w:rPr>
          <w:b/>
        </w:rPr>
        <w:t xml:space="preserve"> </w:t>
      </w:r>
      <w:r w:rsidRPr="00CF0E85">
        <w:rPr>
          <w:b/>
        </w:rPr>
        <w:t>связи;</w:t>
      </w:r>
    </w:p>
    <w:p w14:paraId="5A4D622E" w14:textId="77777777" w:rsidR="003F5D28" w:rsidRPr="000F100B" w:rsidRDefault="003F5D28" w:rsidP="003F5D28">
      <w:pPr>
        <w:pStyle w:val="affffa"/>
      </w:pPr>
      <w:r w:rsidRPr="00CF0E85">
        <w:rPr>
          <w:b/>
        </w:rPr>
        <w:lastRenderedPageBreak/>
        <w:t>прочие</w:t>
      </w:r>
      <w:r w:rsidR="000338BC" w:rsidRPr="00CF0E85">
        <w:rPr>
          <w:b/>
        </w:rPr>
        <w:t xml:space="preserve"> </w:t>
      </w:r>
      <w:r w:rsidRPr="00CF0E85">
        <w:rPr>
          <w:b/>
        </w:rPr>
        <w:t>компании</w:t>
      </w:r>
      <w:r w:rsidR="000338BC" w:rsidRPr="00CF0E85">
        <w:rPr>
          <w:b/>
        </w:rPr>
        <w:t xml:space="preserve"> </w:t>
      </w:r>
      <w:r w:rsidRPr="00CF0E85">
        <w:rPr>
          <w:b/>
        </w:rPr>
        <w:t>—</w:t>
      </w:r>
      <w:r w:rsidR="000338BC" w:rsidRPr="00CF0E85">
        <w:rPr>
          <w:b/>
        </w:rPr>
        <w:t xml:space="preserve"> </w:t>
      </w:r>
      <w:r w:rsidRPr="00CF0E85">
        <w:rPr>
          <w:b/>
        </w:rPr>
        <w:t>провайдеры</w:t>
      </w:r>
      <w:r w:rsidR="000338BC" w:rsidRPr="00CF0E85">
        <w:rPr>
          <w:b/>
        </w:rPr>
        <w:t xml:space="preserve"> </w:t>
      </w:r>
      <w:r w:rsidRPr="00CF0E85">
        <w:rPr>
          <w:b/>
        </w:rPr>
        <w:t>услуг</w:t>
      </w:r>
      <w:r w:rsidR="000338BC" w:rsidRPr="00CF0E85">
        <w:rPr>
          <w:b/>
        </w:rPr>
        <w:t xml:space="preserve"> </w:t>
      </w:r>
      <w:r w:rsidRPr="00CF0E85">
        <w:rPr>
          <w:b/>
        </w:rPr>
        <w:t>и</w:t>
      </w:r>
      <w:r w:rsidR="000338BC" w:rsidRPr="00CF0E85">
        <w:rPr>
          <w:b/>
        </w:rPr>
        <w:t xml:space="preserve"> </w:t>
      </w:r>
      <w:r w:rsidRPr="00CF0E85">
        <w:rPr>
          <w:b/>
        </w:rPr>
        <w:t>сервисов,</w:t>
      </w:r>
      <w:r w:rsidR="000338BC" w:rsidRPr="00CF0E85">
        <w:rPr>
          <w:b/>
        </w:rPr>
        <w:t xml:space="preserve"> </w:t>
      </w:r>
      <w:r w:rsidRPr="00CF0E85">
        <w:rPr>
          <w:b/>
        </w:rPr>
        <w:t>для</w:t>
      </w:r>
      <w:r w:rsidR="000338BC" w:rsidRPr="00CF0E85">
        <w:rPr>
          <w:b/>
        </w:rPr>
        <w:t xml:space="preserve"> </w:t>
      </w:r>
      <w:r w:rsidRPr="00CF0E85">
        <w:rPr>
          <w:b/>
        </w:rPr>
        <w:t>оказания</w:t>
      </w:r>
      <w:r w:rsidR="000338BC" w:rsidRPr="00CF0E85">
        <w:rPr>
          <w:b/>
        </w:rPr>
        <w:t xml:space="preserve"> </w:t>
      </w:r>
      <w:r w:rsidRPr="00CF0E85">
        <w:rPr>
          <w:b/>
        </w:rPr>
        <w:t>которых</w:t>
      </w:r>
      <w:r w:rsidR="000338BC" w:rsidRPr="00CF0E85">
        <w:rPr>
          <w:b/>
        </w:rPr>
        <w:t xml:space="preserve"> </w:t>
      </w:r>
      <w:r w:rsidRPr="00CF0E85">
        <w:rPr>
          <w:b/>
        </w:rPr>
        <w:t>требуется</w:t>
      </w:r>
      <w:r w:rsidR="000338BC" w:rsidRPr="00CF0E85">
        <w:rPr>
          <w:b/>
        </w:rPr>
        <w:t xml:space="preserve"> </w:t>
      </w:r>
      <w:r w:rsidRPr="00CF0E85">
        <w:rPr>
          <w:b/>
        </w:rPr>
        <w:t>идентификация</w:t>
      </w:r>
      <w:r w:rsidR="000338BC" w:rsidRPr="00CF0E85">
        <w:rPr>
          <w:b/>
        </w:rPr>
        <w:t xml:space="preserve"> </w:t>
      </w:r>
      <w:r w:rsidRPr="00CF0E85">
        <w:rPr>
          <w:b/>
        </w:rPr>
        <w:t>гражданина</w:t>
      </w:r>
      <w:r w:rsidRPr="000F100B">
        <w:t>.</w:t>
      </w:r>
    </w:p>
    <w:p w14:paraId="65BC753F" w14:textId="77777777" w:rsidR="003F5D28" w:rsidRPr="000F100B" w:rsidRDefault="003F5D28" w:rsidP="003F5D28">
      <w:pPr>
        <w:pStyle w:val="a0"/>
        <w:numPr>
          <w:ilvl w:val="0"/>
          <w:numId w:val="12"/>
        </w:numPr>
        <w:ind w:left="426" w:hanging="426"/>
      </w:pPr>
      <w:r w:rsidRPr="000F100B">
        <w:rPr>
          <w:b/>
        </w:rPr>
        <w:t>Для</w:t>
      </w:r>
      <w:r w:rsidR="000338BC" w:rsidRPr="000F100B">
        <w:rPr>
          <w:b/>
        </w:rPr>
        <w:t xml:space="preserve"> </w:t>
      </w:r>
      <w:r w:rsidRPr="000F100B">
        <w:rPr>
          <w:b/>
        </w:rPr>
        <w:t>предоставления</w:t>
      </w:r>
      <w:r w:rsidR="000338BC" w:rsidRPr="000F100B">
        <w:rPr>
          <w:b/>
        </w:rPr>
        <w:t xml:space="preserve"> </w:t>
      </w:r>
      <w:r w:rsidRPr="000F100B">
        <w:rPr>
          <w:b/>
        </w:rPr>
        <w:t>комплексных</w:t>
      </w:r>
      <w:r w:rsidR="000338BC" w:rsidRPr="000F100B">
        <w:rPr>
          <w:b/>
        </w:rPr>
        <w:t xml:space="preserve"> </w:t>
      </w:r>
      <w:r w:rsidRPr="000F100B">
        <w:rPr>
          <w:b/>
        </w:rPr>
        <w:t>государственных</w:t>
      </w:r>
      <w:r w:rsidR="000338BC" w:rsidRPr="000F100B">
        <w:rPr>
          <w:b/>
        </w:rPr>
        <w:t xml:space="preserve"> </w:t>
      </w:r>
      <w:r w:rsidRPr="000F100B">
        <w:rPr>
          <w:b/>
        </w:rPr>
        <w:t>услуг.</w:t>
      </w:r>
      <w:r w:rsidR="000338BC" w:rsidRPr="000F100B">
        <w:t xml:space="preserve"> </w:t>
      </w:r>
      <w:r w:rsidRPr="000F100B">
        <w:t>Получение</w:t>
      </w:r>
      <w:r w:rsidR="000338BC" w:rsidRPr="000F100B">
        <w:t xml:space="preserve"> </w:t>
      </w:r>
      <w:r w:rsidRPr="000F100B">
        <w:t>государственных</w:t>
      </w:r>
      <w:r w:rsidR="000338BC" w:rsidRPr="000F100B">
        <w:t xml:space="preserve"> </w:t>
      </w:r>
      <w:r w:rsidRPr="000F100B">
        <w:t>и</w:t>
      </w:r>
      <w:r w:rsidR="000338BC" w:rsidRPr="000F100B">
        <w:t xml:space="preserve"> </w:t>
      </w:r>
      <w:r w:rsidRPr="000F100B">
        <w:t>муниципальных</w:t>
      </w:r>
      <w:r w:rsidR="000338BC" w:rsidRPr="000F100B">
        <w:t xml:space="preserve"> </w:t>
      </w:r>
      <w:r w:rsidRPr="000F100B">
        <w:t>услуг</w:t>
      </w:r>
      <w:r w:rsidR="000338BC" w:rsidRPr="000F100B">
        <w:t xml:space="preserve"> </w:t>
      </w:r>
      <w:r w:rsidRPr="000F100B">
        <w:t>часто</w:t>
      </w:r>
      <w:r w:rsidR="000338BC" w:rsidRPr="000F100B">
        <w:t xml:space="preserve"> </w:t>
      </w:r>
      <w:r w:rsidRPr="000F100B">
        <w:t>связано</w:t>
      </w:r>
      <w:r w:rsidR="000338BC" w:rsidRPr="000F100B">
        <w:t xml:space="preserve"> </w:t>
      </w:r>
      <w:r w:rsidRPr="000F100B">
        <w:t>с</w:t>
      </w:r>
      <w:r w:rsidR="000338BC" w:rsidRPr="000F100B">
        <w:t xml:space="preserve"> </w:t>
      </w:r>
      <w:r w:rsidRPr="000F100B">
        <w:t>жизненными</w:t>
      </w:r>
      <w:r w:rsidR="000338BC" w:rsidRPr="000F100B">
        <w:t xml:space="preserve"> </w:t>
      </w:r>
      <w:r w:rsidRPr="000F100B">
        <w:t>ситуациями</w:t>
      </w:r>
      <w:r w:rsidR="000338BC" w:rsidRPr="000F100B">
        <w:t xml:space="preserve"> </w:t>
      </w:r>
      <w:r w:rsidRPr="000F100B">
        <w:t>граждан,</w:t>
      </w:r>
      <w:r w:rsidR="000338BC" w:rsidRPr="000F100B">
        <w:t xml:space="preserve"> </w:t>
      </w:r>
      <w:r w:rsidRPr="000F100B">
        <w:t>в</w:t>
      </w:r>
      <w:r w:rsidR="000338BC" w:rsidRPr="000F100B">
        <w:t xml:space="preserve"> </w:t>
      </w:r>
      <w:r w:rsidRPr="000F100B">
        <w:t>которых</w:t>
      </w:r>
      <w:r w:rsidR="000338BC" w:rsidRPr="000F100B">
        <w:t xml:space="preserve"> </w:t>
      </w:r>
      <w:r w:rsidRPr="000F100B">
        <w:t>они</w:t>
      </w:r>
      <w:r w:rsidR="000338BC" w:rsidRPr="000F100B">
        <w:t xml:space="preserve"> </w:t>
      </w:r>
      <w:r w:rsidRPr="000F100B">
        <w:t>не</w:t>
      </w:r>
      <w:r w:rsidR="000338BC" w:rsidRPr="000F100B">
        <w:t xml:space="preserve"> </w:t>
      </w:r>
      <w:r w:rsidRPr="000F100B">
        <w:t>обладают</w:t>
      </w:r>
      <w:r w:rsidR="000338BC" w:rsidRPr="000F100B">
        <w:t xml:space="preserve"> </w:t>
      </w:r>
      <w:r w:rsidRPr="000F100B">
        <w:t>достаточной</w:t>
      </w:r>
      <w:r w:rsidR="000338BC" w:rsidRPr="000F100B">
        <w:t xml:space="preserve"> </w:t>
      </w:r>
      <w:r w:rsidRPr="000F100B">
        <w:t>информацией</w:t>
      </w:r>
      <w:r w:rsidR="000338BC" w:rsidRPr="000F100B">
        <w:t xml:space="preserve"> </w:t>
      </w:r>
      <w:r w:rsidRPr="000F100B">
        <w:t>о</w:t>
      </w:r>
      <w:r w:rsidR="000338BC" w:rsidRPr="000F100B">
        <w:t xml:space="preserve"> </w:t>
      </w:r>
      <w:r w:rsidRPr="000F100B">
        <w:t>своих</w:t>
      </w:r>
      <w:r w:rsidR="000338BC" w:rsidRPr="000F100B">
        <w:t xml:space="preserve"> </w:t>
      </w:r>
      <w:r w:rsidRPr="000F100B">
        <w:t>правах</w:t>
      </w:r>
      <w:r w:rsidR="000338BC" w:rsidRPr="000F100B">
        <w:t xml:space="preserve"> </w:t>
      </w:r>
      <w:r w:rsidRPr="000F100B">
        <w:t>и</w:t>
      </w:r>
      <w:r w:rsidR="000338BC" w:rsidRPr="000F100B">
        <w:t xml:space="preserve"> </w:t>
      </w:r>
      <w:r w:rsidRPr="000F100B">
        <w:t>порядке</w:t>
      </w:r>
      <w:r w:rsidR="000338BC" w:rsidRPr="000F100B">
        <w:t xml:space="preserve"> </w:t>
      </w:r>
      <w:r w:rsidRPr="000F100B">
        <w:t>получения</w:t>
      </w:r>
      <w:r w:rsidR="000338BC" w:rsidRPr="000F100B">
        <w:t xml:space="preserve"> </w:t>
      </w:r>
      <w:r w:rsidRPr="000F100B">
        <w:t>полагающихся</w:t>
      </w:r>
      <w:r w:rsidR="000338BC" w:rsidRPr="000F100B">
        <w:t xml:space="preserve"> </w:t>
      </w:r>
      <w:r w:rsidRPr="000F100B">
        <w:t>им</w:t>
      </w:r>
      <w:r w:rsidR="000338BC" w:rsidRPr="000F100B">
        <w:t xml:space="preserve"> </w:t>
      </w:r>
      <w:r w:rsidRPr="000F100B">
        <w:t>услуг.</w:t>
      </w:r>
      <w:r w:rsidR="000338BC" w:rsidRPr="000F100B">
        <w:t xml:space="preserve"> </w:t>
      </w:r>
      <w:r w:rsidRPr="00CF0E85">
        <w:rPr>
          <w:b/>
        </w:rPr>
        <w:t>Инфраструктура</w:t>
      </w:r>
      <w:r w:rsidR="000338BC" w:rsidRPr="00CF0E85">
        <w:rPr>
          <w:b/>
        </w:rPr>
        <w:t xml:space="preserve"> </w:t>
      </w:r>
      <w:r w:rsidRPr="00CF0E85">
        <w:rPr>
          <w:b/>
        </w:rPr>
        <w:t>Цифрового</w:t>
      </w:r>
      <w:r w:rsidR="000338BC" w:rsidRPr="00CF0E85">
        <w:rPr>
          <w:b/>
        </w:rPr>
        <w:t xml:space="preserve"> </w:t>
      </w:r>
      <w:r w:rsidRPr="00CF0E85">
        <w:rPr>
          <w:b/>
        </w:rPr>
        <w:t>профиля</w:t>
      </w:r>
      <w:r w:rsidR="000338BC" w:rsidRPr="00CF0E85">
        <w:rPr>
          <w:b/>
        </w:rPr>
        <w:t xml:space="preserve"> </w:t>
      </w:r>
      <w:r w:rsidRPr="00CF0E85">
        <w:rPr>
          <w:b/>
        </w:rPr>
        <w:t>позволит</w:t>
      </w:r>
      <w:r w:rsidR="000338BC" w:rsidRPr="00CF0E85">
        <w:rPr>
          <w:b/>
        </w:rPr>
        <w:t xml:space="preserve"> </w:t>
      </w:r>
      <w:r w:rsidRPr="00CF0E85">
        <w:rPr>
          <w:b/>
        </w:rPr>
        <w:t>перейти</w:t>
      </w:r>
      <w:r w:rsidR="000338BC" w:rsidRPr="00CF0E85">
        <w:rPr>
          <w:b/>
        </w:rPr>
        <w:t xml:space="preserve"> </w:t>
      </w:r>
      <w:r w:rsidRPr="00CF0E85">
        <w:rPr>
          <w:b/>
        </w:rPr>
        <w:t>на</w:t>
      </w:r>
      <w:r w:rsidR="000338BC" w:rsidRPr="00CF0E85">
        <w:rPr>
          <w:b/>
        </w:rPr>
        <w:t xml:space="preserve"> </w:t>
      </w:r>
      <w:proofErr w:type="spellStart"/>
      <w:r w:rsidRPr="00CF0E85">
        <w:rPr>
          <w:b/>
        </w:rPr>
        <w:t>проактивную</w:t>
      </w:r>
      <w:proofErr w:type="spellEnd"/>
      <w:r w:rsidR="000338BC" w:rsidRPr="00CF0E85">
        <w:rPr>
          <w:b/>
        </w:rPr>
        <w:t xml:space="preserve"> </w:t>
      </w:r>
      <w:r w:rsidRPr="00CF0E85">
        <w:rPr>
          <w:b/>
        </w:rPr>
        <w:t>модель</w:t>
      </w:r>
      <w:r w:rsidR="000338BC" w:rsidRPr="00CF0E85">
        <w:rPr>
          <w:b/>
        </w:rPr>
        <w:t xml:space="preserve"> </w:t>
      </w:r>
      <w:r w:rsidRPr="00CF0E85">
        <w:rPr>
          <w:b/>
        </w:rPr>
        <w:t>предоставления</w:t>
      </w:r>
      <w:r w:rsidR="000338BC" w:rsidRPr="00CF0E85">
        <w:rPr>
          <w:b/>
        </w:rPr>
        <w:t xml:space="preserve"> </w:t>
      </w:r>
      <w:r w:rsidRPr="00CF0E85">
        <w:rPr>
          <w:b/>
        </w:rPr>
        <w:t>государственных</w:t>
      </w:r>
      <w:r w:rsidR="000338BC" w:rsidRPr="00CF0E85">
        <w:rPr>
          <w:b/>
        </w:rPr>
        <w:t xml:space="preserve"> </w:t>
      </w:r>
      <w:r w:rsidRPr="00CF0E85">
        <w:rPr>
          <w:b/>
        </w:rPr>
        <w:t>и</w:t>
      </w:r>
      <w:r w:rsidR="000338BC" w:rsidRPr="00CF0E85">
        <w:rPr>
          <w:b/>
        </w:rPr>
        <w:t xml:space="preserve"> </w:t>
      </w:r>
      <w:r w:rsidRPr="00CF0E85">
        <w:rPr>
          <w:b/>
        </w:rPr>
        <w:t>муниципальных</w:t>
      </w:r>
      <w:r w:rsidR="000338BC" w:rsidRPr="00CF0E85">
        <w:rPr>
          <w:b/>
        </w:rPr>
        <w:t xml:space="preserve"> </w:t>
      </w:r>
      <w:r w:rsidRPr="00CF0E85">
        <w:rPr>
          <w:b/>
        </w:rPr>
        <w:t>услуг.</w:t>
      </w:r>
      <w:r w:rsidR="000338BC" w:rsidRPr="00CF0E85">
        <w:rPr>
          <w:b/>
        </w:rPr>
        <w:t xml:space="preserve"> </w:t>
      </w:r>
      <w:r w:rsidRPr="00CF0E85">
        <w:rPr>
          <w:b/>
        </w:rPr>
        <w:t>Например,</w:t>
      </w:r>
      <w:r w:rsidR="000338BC" w:rsidRPr="00CF0E85">
        <w:rPr>
          <w:b/>
        </w:rPr>
        <w:t xml:space="preserve"> </w:t>
      </w:r>
      <w:r w:rsidRPr="00CF0E85">
        <w:rPr>
          <w:b/>
        </w:rPr>
        <w:t>в</w:t>
      </w:r>
      <w:r w:rsidR="000338BC" w:rsidRPr="00CF0E85">
        <w:rPr>
          <w:b/>
        </w:rPr>
        <w:t xml:space="preserve"> </w:t>
      </w:r>
      <w:r w:rsidRPr="00CF0E85">
        <w:rPr>
          <w:b/>
        </w:rPr>
        <w:t>случае</w:t>
      </w:r>
      <w:r w:rsidR="000338BC" w:rsidRPr="00CF0E85">
        <w:rPr>
          <w:b/>
        </w:rPr>
        <w:t xml:space="preserve"> </w:t>
      </w:r>
      <w:r w:rsidRPr="00CF0E85">
        <w:rPr>
          <w:b/>
        </w:rPr>
        <w:t>заказа</w:t>
      </w:r>
      <w:r w:rsidR="000338BC" w:rsidRPr="00CF0E85">
        <w:rPr>
          <w:b/>
        </w:rPr>
        <w:t xml:space="preserve"> </w:t>
      </w:r>
      <w:r w:rsidRPr="00CF0E85">
        <w:rPr>
          <w:b/>
        </w:rPr>
        <w:t>заграничного</w:t>
      </w:r>
      <w:r w:rsidR="000338BC" w:rsidRPr="00CF0E85">
        <w:rPr>
          <w:b/>
        </w:rPr>
        <w:t xml:space="preserve"> </w:t>
      </w:r>
      <w:r w:rsidRPr="00CF0E85">
        <w:rPr>
          <w:b/>
        </w:rPr>
        <w:t>паспорта</w:t>
      </w:r>
      <w:r w:rsidR="000338BC" w:rsidRPr="00CF0E85">
        <w:rPr>
          <w:b/>
        </w:rPr>
        <w:t xml:space="preserve"> </w:t>
      </w:r>
      <w:r w:rsidRPr="00CF0E85">
        <w:rPr>
          <w:b/>
        </w:rPr>
        <w:t>и</w:t>
      </w:r>
      <w:r w:rsidR="000338BC" w:rsidRPr="00CF0E85">
        <w:rPr>
          <w:b/>
        </w:rPr>
        <w:t xml:space="preserve"> </w:t>
      </w:r>
      <w:r w:rsidRPr="00CF0E85">
        <w:rPr>
          <w:b/>
        </w:rPr>
        <w:t>при</w:t>
      </w:r>
      <w:r w:rsidR="000338BC" w:rsidRPr="00CF0E85">
        <w:rPr>
          <w:b/>
        </w:rPr>
        <w:t xml:space="preserve"> </w:t>
      </w:r>
      <w:r w:rsidRPr="00CF0E85">
        <w:rPr>
          <w:b/>
        </w:rPr>
        <w:t>истечении</w:t>
      </w:r>
      <w:r w:rsidR="000338BC" w:rsidRPr="00CF0E85">
        <w:rPr>
          <w:b/>
        </w:rPr>
        <w:t xml:space="preserve"> </w:t>
      </w:r>
      <w:r w:rsidRPr="00CF0E85">
        <w:rPr>
          <w:b/>
        </w:rPr>
        <w:t>срока</w:t>
      </w:r>
      <w:r w:rsidR="000338BC" w:rsidRPr="00CF0E85">
        <w:rPr>
          <w:b/>
        </w:rPr>
        <w:t xml:space="preserve"> </w:t>
      </w:r>
      <w:r w:rsidRPr="00CF0E85">
        <w:rPr>
          <w:b/>
        </w:rPr>
        <w:t>его</w:t>
      </w:r>
      <w:r w:rsidR="000338BC" w:rsidRPr="00CF0E85">
        <w:rPr>
          <w:b/>
        </w:rPr>
        <w:t xml:space="preserve"> </w:t>
      </w:r>
      <w:r w:rsidRPr="00CF0E85">
        <w:rPr>
          <w:b/>
        </w:rPr>
        <w:t>действия</w:t>
      </w:r>
      <w:r w:rsidR="000338BC" w:rsidRPr="00CF0E85">
        <w:rPr>
          <w:b/>
        </w:rPr>
        <w:t xml:space="preserve"> </w:t>
      </w:r>
      <w:r w:rsidRPr="00CF0E85">
        <w:rPr>
          <w:b/>
        </w:rPr>
        <w:t>Цифровой</w:t>
      </w:r>
      <w:r w:rsidR="000338BC" w:rsidRPr="00CF0E85">
        <w:rPr>
          <w:b/>
        </w:rPr>
        <w:t xml:space="preserve"> </w:t>
      </w:r>
      <w:r w:rsidRPr="00CF0E85">
        <w:rPr>
          <w:b/>
        </w:rPr>
        <w:t>профиль</w:t>
      </w:r>
      <w:r w:rsidR="000338BC" w:rsidRPr="00CF0E85">
        <w:rPr>
          <w:b/>
        </w:rPr>
        <w:t xml:space="preserve"> </w:t>
      </w:r>
      <w:r w:rsidRPr="00CF0E85">
        <w:rPr>
          <w:b/>
        </w:rPr>
        <w:t>напомнит</w:t>
      </w:r>
      <w:r w:rsidR="000338BC" w:rsidRPr="00CF0E85">
        <w:rPr>
          <w:b/>
        </w:rPr>
        <w:t xml:space="preserve"> </w:t>
      </w:r>
      <w:r w:rsidRPr="00CF0E85">
        <w:rPr>
          <w:b/>
        </w:rPr>
        <w:t>заявителю</w:t>
      </w:r>
      <w:r w:rsidR="000338BC" w:rsidRPr="00CF0E85">
        <w:rPr>
          <w:b/>
        </w:rPr>
        <w:t xml:space="preserve"> </w:t>
      </w:r>
      <w:r w:rsidRPr="00CF0E85">
        <w:rPr>
          <w:b/>
        </w:rPr>
        <w:t>о</w:t>
      </w:r>
      <w:r w:rsidR="000338BC" w:rsidRPr="00CF0E85">
        <w:rPr>
          <w:b/>
        </w:rPr>
        <w:t xml:space="preserve"> </w:t>
      </w:r>
      <w:r w:rsidRPr="00CF0E85">
        <w:rPr>
          <w:b/>
        </w:rPr>
        <w:t>необходимости</w:t>
      </w:r>
      <w:r w:rsidR="000338BC" w:rsidRPr="00CF0E85">
        <w:rPr>
          <w:b/>
        </w:rPr>
        <w:t xml:space="preserve"> </w:t>
      </w:r>
      <w:r w:rsidRPr="00CF0E85">
        <w:rPr>
          <w:b/>
        </w:rPr>
        <w:t>заблаговременной</w:t>
      </w:r>
      <w:r w:rsidR="000338BC" w:rsidRPr="00CF0E85">
        <w:rPr>
          <w:b/>
        </w:rPr>
        <w:t xml:space="preserve"> </w:t>
      </w:r>
      <w:r w:rsidRPr="00CF0E85">
        <w:rPr>
          <w:b/>
        </w:rPr>
        <w:t>замены</w:t>
      </w:r>
      <w:r w:rsidR="000338BC" w:rsidRPr="00CF0E85">
        <w:rPr>
          <w:b/>
        </w:rPr>
        <w:t xml:space="preserve"> </w:t>
      </w:r>
      <w:r w:rsidRPr="00CF0E85">
        <w:rPr>
          <w:b/>
        </w:rPr>
        <w:t>паспорта</w:t>
      </w:r>
      <w:r w:rsidR="000338BC" w:rsidRPr="00CF0E85">
        <w:rPr>
          <w:b/>
        </w:rPr>
        <w:t xml:space="preserve"> </w:t>
      </w:r>
      <w:r w:rsidRPr="00CF0E85">
        <w:rPr>
          <w:b/>
        </w:rPr>
        <w:t>и</w:t>
      </w:r>
      <w:r w:rsidR="000338BC" w:rsidRPr="00CF0E85">
        <w:rPr>
          <w:b/>
        </w:rPr>
        <w:t xml:space="preserve"> </w:t>
      </w:r>
      <w:r w:rsidRPr="00CF0E85">
        <w:rPr>
          <w:b/>
        </w:rPr>
        <w:t>позволит</w:t>
      </w:r>
      <w:r w:rsidR="000338BC" w:rsidRPr="00CF0E85">
        <w:rPr>
          <w:b/>
        </w:rPr>
        <w:t xml:space="preserve"> </w:t>
      </w:r>
      <w:r w:rsidRPr="00CF0E85">
        <w:rPr>
          <w:b/>
        </w:rPr>
        <w:t>заполнить</w:t>
      </w:r>
      <w:r w:rsidR="000338BC" w:rsidRPr="00CF0E85">
        <w:rPr>
          <w:b/>
        </w:rPr>
        <w:t xml:space="preserve"> </w:t>
      </w:r>
      <w:r w:rsidRPr="00CF0E85">
        <w:rPr>
          <w:b/>
        </w:rPr>
        <w:t>заявление</w:t>
      </w:r>
      <w:r w:rsidR="000338BC" w:rsidRPr="00CF0E85">
        <w:rPr>
          <w:b/>
        </w:rPr>
        <w:t xml:space="preserve"> </w:t>
      </w:r>
      <w:r w:rsidRPr="00CF0E85">
        <w:rPr>
          <w:b/>
        </w:rPr>
        <w:t>о</w:t>
      </w:r>
      <w:r w:rsidR="000338BC" w:rsidRPr="00CF0E85">
        <w:rPr>
          <w:b/>
        </w:rPr>
        <w:t xml:space="preserve"> </w:t>
      </w:r>
      <w:r w:rsidRPr="00CF0E85">
        <w:rPr>
          <w:b/>
        </w:rPr>
        <w:t>его</w:t>
      </w:r>
      <w:r w:rsidR="000338BC" w:rsidRPr="00CF0E85">
        <w:rPr>
          <w:b/>
        </w:rPr>
        <w:t xml:space="preserve"> </w:t>
      </w:r>
      <w:r w:rsidRPr="00CF0E85">
        <w:rPr>
          <w:b/>
        </w:rPr>
        <w:t>замене</w:t>
      </w:r>
      <w:r w:rsidR="000338BC" w:rsidRPr="00CF0E85">
        <w:rPr>
          <w:b/>
        </w:rPr>
        <w:t xml:space="preserve"> </w:t>
      </w:r>
      <w:r w:rsidRPr="00CF0E85">
        <w:rPr>
          <w:b/>
        </w:rPr>
        <w:t>в</w:t>
      </w:r>
      <w:r w:rsidR="000338BC" w:rsidRPr="00CF0E85">
        <w:rPr>
          <w:b/>
        </w:rPr>
        <w:t xml:space="preserve"> </w:t>
      </w:r>
      <w:r w:rsidRPr="00CF0E85">
        <w:rPr>
          <w:b/>
        </w:rPr>
        <w:t>«один</w:t>
      </w:r>
      <w:r w:rsidR="000338BC" w:rsidRPr="00CF0E85">
        <w:rPr>
          <w:b/>
        </w:rPr>
        <w:t xml:space="preserve"> </w:t>
      </w:r>
      <w:r w:rsidRPr="00CF0E85">
        <w:rPr>
          <w:b/>
        </w:rPr>
        <w:t>клик</w:t>
      </w:r>
      <w:r w:rsidRPr="000F100B">
        <w:t>».</w:t>
      </w:r>
      <w:r w:rsidR="000338BC" w:rsidRPr="000F100B">
        <w:t xml:space="preserve"> </w:t>
      </w:r>
    </w:p>
    <w:p w14:paraId="09EAD95E" w14:textId="77777777" w:rsidR="003F5D28" w:rsidRPr="000F100B" w:rsidRDefault="003F5D28" w:rsidP="003F5D28">
      <w:pPr>
        <w:pStyle w:val="afff2"/>
      </w:pPr>
      <w:r w:rsidRPr="000F100B">
        <w:t>Цифровой</w:t>
      </w:r>
      <w:r w:rsidR="000338BC" w:rsidRPr="000F100B">
        <w:t xml:space="preserve"> </w:t>
      </w:r>
      <w:r w:rsidRPr="000F100B">
        <w:t>профиль</w:t>
      </w:r>
      <w:r w:rsidR="000338BC" w:rsidRPr="000F100B">
        <w:t xml:space="preserve"> </w:t>
      </w:r>
      <w:r w:rsidRPr="000F100B">
        <w:t>поможет</w:t>
      </w:r>
      <w:r w:rsidR="000338BC" w:rsidRPr="000F100B">
        <w:t xml:space="preserve"> </w:t>
      </w:r>
      <w:r w:rsidRPr="000F100B">
        <w:t>выявить</w:t>
      </w:r>
      <w:r w:rsidR="000338BC" w:rsidRPr="000F100B">
        <w:t xml:space="preserve"> </w:t>
      </w:r>
      <w:r w:rsidRPr="000F100B">
        <w:t>наиболее</w:t>
      </w:r>
      <w:r w:rsidR="000338BC" w:rsidRPr="000F100B">
        <w:t xml:space="preserve"> </w:t>
      </w:r>
      <w:r w:rsidRPr="000F100B">
        <w:t>значимые</w:t>
      </w:r>
      <w:r w:rsidR="000338BC" w:rsidRPr="000F100B">
        <w:t xml:space="preserve"> </w:t>
      </w:r>
      <w:r w:rsidRPr="000F100B">
        <w:t>ситуации,</w:t>
      </w:r>
      <w:r w:rsidR="000338BC" w:rsidRPr="000F100B">
        <w:t xml:space="preserve"> </w:t>
      </w:r>
      <w:r w:rsidRPr="000F100B">
        <w:t>происходящие</w:t>
      </w:r>
      <w:r w:rsidR="000338BC" w:rsidRPr="000F100B">
        <w:t xml:space="preserve"> </w:t>
      </w:r>
      <w:r w:rsidRPr="000F100B">
        <w:t>в</w:t>
      </w:r>
      <w:r w:rsidR="000338BC" w:rsidRPr="000F100B">
        <w:t xml:space="preserve"> </w:t>
      </w:r>
      <w:r w:rsidRPr="000F100B">
        <w:t>жизни</w:t>
      </w:r>
      <w:r w:rsidR="000338BC" w:rsidRPr="000F100B">
        <w:t xml:space="preserve"> </w:t>
      </w:r>
      <w:r w:rsidRPr="000F100B">
        <w:t>гражданина,</w:t>
      </w:r>
      <w:r w:rsidR="000338BC" w:rsidRPr="000F100B">
        <w:t xml:space="preserve"> </w:t>
      </w:r>
      <w:r w:rsidRPr="000F100B">
        <w:t>разрешение</w:t>
      </w:r>
      <w:r w:rsidR="000338BC" w:rsidRPr="000F100B">
        <w:t xml:space="preserve"> </w:t>
      </w:r>
      <w:r w:rsidRPr="000F100B">
        <w:t>которых</w:t>
      </w:r>
      <w:r w:rsidR="000338BC" w:rsidRPr="000F100B">
        <w:t xml:space="preserve"> </w:t>
      </w:r>
      <w:r w:rsidRPr="000F100B">
        <w:t>требует</w:t>
      </w:r>
      <w:r w:rsidR="000338BC" w:rsidRPr="000F100B">
        <w:t xml:space="preserve"> </w:t>
      </w:r>
      <w:r w:rsidRPr="000F100B">
        <w:t>неоднократного</w:t>
      </w:r>
      <w:r w:rsidR="000338BC" w:rsidRPr="000F100B">
        <w:t xml:space="preserve"> </w:t>
      </w:r>
      <w:r w:rsidRPr="000F100B">
        <w:t>обращения</w:t>
      </w:r>
      <w:r w:rsidR="000338BC" w:rsidRPr="000F100B">
        <w:t xml:space="preserve"> </w:t>
      </w:r>
      <w:r w:rsidRPr="000F100B">
        <w:t>в</w:t>
      </w:r>
      <w:r w:rsidR="000338BC" w:rsidRPr="000F100B">
        <w:t xml:space="preserve"> </w:t>
      </w:r>
      <w:r w:rsidRPr="000F100B">
        <w:t>различные</w:t>
      </w:r>
      <w:r w:rsidR="000338BC" w:rsidRPr="000F100B">
        <w:t xml:space="preserve"> </w:t>
      </w:r>
      <w:r w:rsidRPr="000F100B">
        <w:t>государственные</w:t>
      </w:r>
      <w:r w:rsidR="000338BC" w:rsidRPr="000F100B">
        <w:t xml:space="preserve"> </w:t>
      </w:r>
      <w:r w:rsidRPr="000F100B">
        <w:t>органы</w:t>
      </w:r>
      <w:r w:rsidR="000338BC" w:rsidRPr="000F100B">
        <w:t xml:space="preserve"> </w:t>
      </w:r>
      <w:r w:rsidRPr="000F100B">
        <w:t>и</w:t>
      </w:r>
      <w:r w:rsidR="000338BC" w:rsidRPr="000F100B">
        <w:t xml:space="preserve"> </w:t>
      </w:r>
      <w:r w:rsidRPr="000F100B">
        <w:t>организации.</w:t>
      </w:r>
      <w:r w:rsidR="000338BC" w:rsidRPr="000F100B">
        <w:t xml:space="preserve"> </w:t>
      </w:r>
      <w:r w:rsidRPr="000F100B">
        <w:t>Такой</w:t>
      </w:r>
      <w:r w:rsidR="000338BC" w:rsidRPr="000F100B">
        <w:t xml:space="preserve"> </w:t>
      </w:r>
      <w:r w:rsidRPr="000F100B">
        <w:t>подход</w:t>
      </w:r>
      <w:r w:rsidR="000338BC" w:rsidRPr="000F100B">
        <w:t xml:space="preserve"> </w:t>
      </w:r>
      <w:r w:rsidRPr="000F100B">
        <w:t>приведет</w:t>
      </w:r>
      <w:r w:rsidR="000338BC" w:rsidRPr="000F100B">
        <w:t xml:space="preserve"> </w:t>
      </w:r>
      <w:r w:rsidRPr="000F100B">
        <w:t>к</w:t>
      </w:r>
      <w:r w:rsidR="000338BC" w:rsidRPr="000F100B">
        <w:t xml:space="preserve"> </w:t>
      </w:r>
      <w:r w:rsidRPr="000F100B">
        <w:t>повышению</w:t>
      </w:r>
      <w:r w:rsidR="000338BC" w:rsidRPr="000F100B">
        <w:t xml:space="preserve"> </w:t>
      </w:r>
      <w:r w:rsidRPr="000F100B">
        <w:t>доступности</w:t>
      </w:r>
      <w:r w:rsidR="000338BC" w:rsidRPr="000F100B">
        <w:t xml:space="preserve"> </w:t>
      </w:r>
      <w:r w:rsidRPr="000F100B">
        <w:t>государственных</w:t>
      </w:r>
      <w:r w:rsidR="000338BC" w:rsidRPr="000F100B">
        <w:t xml:space="preserve"> </w:t>
      </w:r>
      <w:r w:rsidRPr="000F100B">
        <w:t>и</w:t>
      </w:r>
      <w:r w:rsidR="000338BC" w:rsidRPr="000F100B">
        <w:t xml:space="preserve"> </w:t>
      </w:r>
      <w:r w:rsidRPr="000F100B">
        <w:t>муниципальных</w:t>
      </w:r>
      <w:r w:rsidR="000338BC" w:rsidRPr="000F100B">
        <w:t xml:space="preserve"> </w:t>
      </w:r>
      <w:r w:rsidRPr="000F100B">
        <w:t>услуг</w:t>
      </w:r>
      <w:r w:rsidR="000338BC" w:rsidRPr="000F100B">
        <w:t xml:space="preserve"> </w:t>
      </w:r>
      <w:r w:rsidRPr="000F100B">
        <w:t>в</w:t>
      </w:r>
      <w:r w:rsidR="000338BC" w:rsidRPr="000F100B">
        <w:t xml:space="preserve"> </w:t>
      </w:r>
      <w:r w:rsidRPr="000F100B">
        <w:t>электронном</w:t>
      </w:r>
      <w:r w:rsidR="000338BC" w:rsidRPr="000F100B">
        <w:t xml:space="preserve"> </w:t>
      </w:r>
      <w:r w:rsidRPr="000F100B">
        <w:t>виде,</w:t>
      </w:r>
      <w:r w:rsidR="000338BC" w:rsidRPr="000F100B">
        <w:t xml:space="preserve"> </w:t>
      </w:r>
      <w:r w:rsidRPr="000F100B">
        <w:t>осведомленности</w:t>
      </w:r>
      <w:r w:rsidR="000338BC" w:rsidRPr="000F100B">
        <w:t xml:space="preserve"> </w:t>
      </w:r>
      <w:r w:rsidRPr="000F100B">
        <w:t>об</w:t>
      </w:r>
      <w:r w:rsidR="000338BC" w:rsidRPr="000F100B">
        <w:t xml:space="preserve"> </w:t>
      </w:r>
      <w:r w:rsidRPr="000F100B">
        <w:t>этом</w:t>
      </w:r>
      <w:r w:rsidR="000338BC" w:rsidRPr="000F100B">
        <w:t xml:space="preserve"> </w:t>
      </w:r>
      <w:r w:rsidRPr="000F100B">
        <w:t>граждан</w:t>
      </w:r>
      <w:r w:rsidR="000338BC" w:rsidRPr="000F100B">
        <w:t xml:space="preserve"> </w:t>
      </w:r>
      <w:r w:rsidRPr="000F100B">
        <w:t>и</w:t>
      </w:r>
      <w:r w:rsidR="000338BC" w:rsidRPr="000F100B">
        <w:t xml:space="preserve"> </w:t>
      </w:r>
      <w:r w:rsidRPr="000F100B">
        <w:t>их</w:t>
      </w:r>
      <w:r w:rsidR="000338BC" w:rsidRPr="000F100B">
        <w:t xml:space="preserve"> </w:t>
      </w:r>
      <w:r w:rsidRPr="000F100B">
        <w:t>удовлетворенности.</w:t>
      </w:r>
    </w:p>
    <w:p w14:paraId="11A198B5" w14:textId="77777777" w:rsidR="003F5D28" w:rsidRPr="000F100B" w:rsidRDefault="003F5D28" w:rsidP="003F5D28">
      <w:pPr>
        <w:pStyle w:val="afff2"/>
        <w:rPr>
          <w:b/>
        </w:rPr>
      </w:pPr>
      <w:r w:rsidRPr="000F100B">
        <w:rPr>
          <w:b/>
        </w:rPr>
        <w:t>Цифровой</w:t>
      </w:r>
      <w:r w:rsidR="000338BC" w:rsidRPr="000F100B">
        <w:rPr>
          <w:b/>
        </w:rPr>
        <w:t xml:space="preserve"> </w:t>
      </w:r>
      <w:r w:rsidRPr="000F100B">
        <w:rPr>
          <w:b/>
        </w:rPr>
        <w:t>профиль</w:t>
      </w:r>
      <w:r w:rsidR="000338BC" w:rsidRPr="000F100B">
        <w:rPr>
          <w:b/>
        </w:rPr>
        <w:t xml:space="preserve"> </w:t>
      </w:r>
      <w:r w:rsidRPr="000F100B">
        <w:rPr>
          <w:b/>
        </w:rPr>
        <w:t>может</w:t>
      </w:r>
      <w:r w:rsidR="000338BC" w:rsidRPr="000F100B">
        <w:rPr>
          <w:b/>
        </w:rPr>
        <w:t xml:space="preserve"> </w:t>
      </w:r>
      <w:r w:rsidRPr="000F100B">
        <w:rPr>
          <w:b/>
        </w:rPr>
        <w:t>применяться</w:t>
      </w:r>
      <w:r w:rsidR="000338BC" w:rsidRPr="000F100B">
        <w:rPr>
          <w:b/>
        </w:rPr>
        <w:t xml:space="preserve"> </w:t>
      </w:r>
      <w:r w:rsidRPr="000F100B">
        <w:rPr>
          <w:b/>
        </w:rPr>
        <w:t>в</w:t>
      </w:r>
      <w:r w:rsidR="000338BC" w:rsidRPr="000F100B">
        <w:rPr>
          <w:b/>
        </w:rPr>
        <w:t xml:space="preserve"> </w:t>
      </w:r>
      <w:r w:rsidRPr="000F100B">
        <w:rPr>
          <w:b/>
        </w:rPr>
        <w:t>следующих</w:t>
      </w:r>
      <w:r w:rsidR="000338BC" w:rsidRPr="000F100B">
        <w:rPr>
          <w:b/>
        </w:rPr>
        <w:t xml:space="preserve"> </w:t>
      </w:r>
      <w:r w:rsidRPr="000F100B">
        <w:rPr>
          <w:b/>
        </w:rPr>
        <w:t>случаях:</w:t>
      </w:r>
    </w:p>
    <w:p w14:paraId="7F6C1C03" w14:textId="77777777" w:rsidR="003F5D28" w:rsidRPr="000F100B" w:rsidRDefault="003F5D28" w:rsidP="003F5D28">
      <w:pPr>
        <w:pStyle w:val="a"/>
      </w:pPr>
      <w:r w:rsidRPr="000F100B">
        <w:t>для</w:t>
      </w:r>
      <w:r w:rsidR="000338BC" w:rsidRPr="000F100B">
        <w:t xml:space="preserve"> </w:t>
      </w:r>
      <w:r w:rsidRPr="000F100B">
        <w:t>получения</w:t>
      </w:r>
      <w:r w:rsidR="000338BC" w:rsidRPr="000F100B">
        <w:t xml:space="preserve"> </w:t>
      </w:r>
      <w:r w:rsidRPr="000F100B">
        <w:t>государственных</w:t>
      </w:r>
      <w:r w:rsidR="000338BC" w:rsidRPr="000F100B">
        <w:t xml:space="preserve"> </w:t>
      </w:r>
      <w:r w:rsidRPr="000F100B">
        <w:t>и</w:t>
      </w:r>
      <w:r w:rsidR="000338BC" w:rsidRPr="000F100B">
        <w:t xml:space="preserve"> </w:t>
      </w:r>
      <w:r w:rsidRPr="000F100B">
        <w:t>муниципальных</w:t>
      </w:r>
      <w:r w:rsidR="000338BC" w:rsidRPr="000F100B">
        <w:t xml:space="preserve"> </w:t>
      </w:r>
      <w:r w:rsidRPr="000F100B">
        <w:t>услуг;</w:t>
      </w:r>
    </w:p>
    <w:p w14:paraId="717B8B22" w14:textId="77777777" w:rsidR="003F5D28" w:rsidRPr="000F100B" w:rsidRDefault="003F5D28" w:rsidP="003F5D28">
      <w:pPr>
        <w:pStyle w:val="a"/>
      </w:pPr>
      <w:r w:rsidRPr="00CF0E85">
        <w:rPr>
          <w:b/>
        </w:rPr>
        <w:t>при</w:t>
      </w:r>
      <w:r w:rsidR="000338BC" w:rsidRPr="00CF0E85">
        <w:rPr>
          <w:b/>
        </w:rPr>
        <w:t xml:space="preserve"> </w:t>
      </w:r>
      <w:r w:rsidRPr="00CF0E85">
        <w:rPr>
          <w:b/>
        </w:rPr>
        <w:t>взаимодействии</w:t>
      </w:r>
      <w:r w:rsidR="000338BC" w:rsidRPr="00CF0E85">
        <w:rPr>
          <w:b/>
        </w:rPr>
        <w:t xml:space="preserve"> </w:t>
      </w:r>
      <w:r w:rsidRPr="00CF0E85">
        <w:rPr>
          <w:b/>
        </w:rPr>
        <w:t>с</w:t>
      </w:r>
      <w:r w:rsidR="000338BC" w:rsidRPr="00CF0E85">
        <w:rPr>
          <w:b/>
        </w:rPr>
        <w:t xml:space="preserve"> </w:t>
      </w:r>
      <w:r w:rsidRPr="00CF0E85">
        <w:rPr>
          <w:b/>
        </w:rPr>
        <w:t>различными</w:t>
      </w:r>
      <w:r w:rsidR="000338BC" w:rsidRPr="00CF0E85">
        <w:rPr>
          <w:b/>
        </w:rPr>
        <w:t xml:space="preserve"> </w:t>
      </w:r>
      <w:r w:rsidRPr="00CF0E85">
        <w:rPr>
          <w:b/>
        </w:rPr>
        <w:t>коммерческими</w:t>
      </w:r>
      <w:r w:rsidR="000338BC" w:rsidRPr="00CF0E85">
        <w:rPr>
          <w:b/>
        </w:rPr>
        <w:t xml:space="preserve"> </w:t>
      </w:r>
      <w:r w:rsidRPr="00CF0E85">
        <w:rPr>
          <w:b/>
        </w:rPr>
        <w:t>организациями</w:t>
      </w:r>
      <w:r w:rsidR="000338BC" w:rsidRPr="000F100B">
        <w:t xml:space="preserve"> </w:t>
      </w:r>
      <w:r w:rsidRPr="000F100B">
        <w:t>(банками,</w:t>
      </w:r>
      <w:r w:rsidR="000338BC" w:rsidRPr="000F100B">
        <w:t xml:space="preserve"> </w:t>
      </w:r>
      <w:proofErr w:type="spellStart"/>
      <w:r w:rsidRPr="000F100B">
        <w:t>микрофинансовыми</w:t>
      </w:r>
      <w:proofErr w:type="spellEnd"/>
      <w:r w:rsidR="000338BC" w:rsidRPr="000F100B">
        <w:t xml:space="preserve"> </w:t>
      </w:r>
      <w:r w:rsidRPr="000F100B">
        <w:t>организациями,</w:t>
      </w:r>
      <w:r w:rsidR="000338BC" w:rsidRPr="000F100B">
        <w:t xml:space="preserve"> </w:t>
      </w:r>
      <w:r w:rsidRPr="000F100B">
        <w:t>НПФ,</w:t>
      </w:r>
      <w:r w:rsidR="000338BC" w:rsidRPr="000F100B">
        <w:t xml:space="preserve"> </w:t>
      </w:r>
      <w:r w:rsidRPr="000F100B">
        <w:t>страховыми</w:t>
      </w:r>
      <w:r w:rsidR="000338BC" w:rsidRPr="000F100B">
        <w:t xml:space="preserve"> </w:t>
      </w:r>
      <w:r w:rsidRPr="000F100B">
        <w:t>компаниями,</w:t>
      </w:r>
      <w:r w:rsidR="000338BC" w:rsidRPr="000F100B">
        <w:t xml:space="preserve"> </w:t>
      </w:r>
      <w:r w:rsidRPr="000F100B">
        <w:t>операторами</w:t>
      </w:r>
      <w:r w:rsidR="000338BC" w:rsidRPr="000F100B">
        <w:t xml:space="preserve"> </w:t>
      </w:r>
      <w:r w:rsidRPr="000F100B">
        <w:t>связи</w:t>
      </w:r>
      <w:r w:rsidR="000338BC" w:rsidRPr="000F100B">
        <w:t xml:space="preserve"> </w:t>
      </w:r>
      <w:r w:rsidRPr="000F100B">
        <w:t>и</w:t>
      </w:r>
      <w:r w:rsidR="000338BC" w:rsidRPr="000F100B">
        <w:t xml:space="preserve"> </w:t>
      </w:r>
      <w:r w:rsidRPr="000F100B">
        <w:t>иными)</w:t>
      </w:r>
      <w:r w:rsidR="000338BC" w:rsidRPr="000F100B">
        <w:t xml:space="preserve"> </w:t>
      </w:r>
      <w:r w:rsidRPr="00CF0E85">
        <w:rPr>
          <w:b/>
        </w:rPr>
        <w:t>для</w:t>
      </w:r>
      <w:r w:rsidR="000338BC" w:rsidRPr="00CF0E85">
        <w:rPr>
          <w:b/>
        </w:rPr>
        <w:t xml:space="preserve"> </w:t>
      </w:r>
      <w:r w:rsidRPr="00CF0E85">
        <w:rPr>
          <w:b/>
        </w:rPr>
        <w:t>получения</w:t>
      </w:r>
      <w:r w:rsidR="000338BC" w:rsidRPr="00CF0E85">
        <w:rPr>
          <w:b/>
        </w:rPr>
        <w:t xml:space="preserve"> </w:t>
      </w:r>
      <w:r w:rsidRPr="00CF0E85">
        <w:rPr>
          <w:b/>
        </w:rPr>
        <w:t>услуг</w:t>
      </w:r>
      <w:r w:rsidRPr="000F100B">
        <w:t>;</w:t>
      </w:r>
    </w:p>
    <w:p w14:paraId="2B9594DC" w14:textId="77777777" w:rsidR="003F5D28" w:rsidRPr="000F100B" w:rsidRDefault="003F5D28" w:rsidP="003F5D28">
      <w:pPr>
        <w:pStyle w:val="a"/>
      </w:pPr>
      <w:r w:rsidRPr="000F100B">
        <w:t>для</w:t>
      </w:r>
      <w:r w:rsidR="000338BC" w:rsidRPr="000F100B">
        <w:t xml:space="preserve"> </w:t>
      </w:r>
      <w:r w:rsidRPr="000F100B">
        <w:t>актуализации</w:t>
      </w:r>
      <w:r w:rsidR="000338BC" w:rsidRPr="000F100B">
        <w:t xml:space="preserve"> </w:t>
      </w:r>
      <w:r w:rsidRPr="000F100B">
        <w:t>данных</w:t>
      </w:r>
      <w:r w:rsidR="000338BC" w:rsidRPr="000F100B">
        <w:t xml:space="preserve"> </w:t>
      </w:r>
      <w:r w:rsidRPr="000F100B">
        <w:t>о</w:t>
      </w:r>
      <w:r w:rsidR="000338BC" w:rsidRPr="000F100B">
        <w:t xml:space="preserve"> </w:t>
      </w:r>
      <w:r w:rsidRPr="000F100B">
        <w:t>своих</w:t>
      </w:r>
      <w:r w:rsidR="000338BC" w:rsidRPr="000F100B">
        <w:t xml:space="preserve"> </w:t>
      </w:r>
      <w:r w:rsidRPr="000F100B">
        <w:t>клиентах</w:t>
      </w:r>
      <w:r w:rsidR="000338BC" w:rsidRPr="000F100B">
        <w:t xml:space="preserve"> </w:t>
      </w:r>
      <w:r w:rsidRPr="000F100B">
        <w:t>коммерческими</w:t>
      </w:r>
      <w:r w:rsidR="000338BC" w:rsidRPr="000F100B">
        <w:t xml:space="preserve"> </w:t>
      </w:r>
      <w:r w:rsidRPr="000F100B">
        <w:t>организациями</w:t>
      </w:r>
      <w:r w:rsidR="000338BC" w:rsidRPr="000F100B">
        <w:t xml:space="preserve"> </w:t>
      </w:r>
      <w:r w:rsidRPr="000F100B">
        <w:t>на</w:t>
      </w:r>
      <w:r w:rsidR="000338BC" w:rsidRPr="000F100B">
        <w:t xml:space="preserve"> </w:t>
      </w:r>
      <w:r w:rsidRPr="000F100B">
        <w:t>основе</w:t>
      </w:r>
      <w:r w:rsidR="000338BC" w:rsidRPr="000F100B">
        <w:t xml:space="preserve"> </w:t>
      </w:r>
      <w:r w:rsidRPr="000F100B">
        <w:t>источника</w:t>
      </w:r>
      <w:r w:rsidR="000338BC" w:rsidRPr="000F100B">
        <w:t xml:space="preserve"> </w:t>
      </w:r>
      <w:r w:rsidRPr="000F100B">
        <w:t>достоверных</w:t>
      </w:r>
      <w:r w:rsidR="000338BC" w:rsidRPr="000F100B">
        <w:t xml:space="preserve"> </w:t>
      </w:r>
      <w:r w:rsidRPr="000F100B">
        <w:t>и</w:t>
      </w:r>
      <w:r w:rsidR="000338BC" w:rsidRPr="000F100B">
        <w:t xml:space="preserve"> </w:t>
      </w:r>
      <w:r w:rsidRPr="000F100B">
        <w:t>юридически</w:t>
      </w:r>
      <w:r w:rsidR="000338BC" w:rsidRPr="000F100B">
        <w:t xml:space="preserve"> </w:t>
      </w:r>
      <w:r w:rsidRPr="000F100B">
        <w:t>значимых</w:t>
      </w:r>
      <w:r w:rsidR="000338BC" w:rsidRPr="000F100B">
        <w:t xml:space="preserve"> </w:t>
      </w:r>
      <w:r w:rsidRPr="000F100B">
        <w:t>данных.</w:t>
      </w:r>
    </w:p>
    <w:p w14:paraId="247C78FE" w14:textId="77777777" w:rsidR="003F5D28" w:rsidRPr="000F100B" w:rsidRDefault="003F5D28" w:rsidP="003F5D28">
      <w:pPr>
        <w:pStyle w:val="afff2"/>
      </w:pPr>
      <w:r w:rsidRPr="000F100B">
        <w:t>Взаимодействие</w:t>
      </w:r>
      <w:r w:rsidR="000338BC" w:rsidRPr="000F100B">
        <w:t xml:space="preserve"> </w:t>
      </w:r>
      <w:r w:rsidRPr="000F100B">
        <w:t>участников</w:t>
      </w:r>
      <w:r w:rsidR="000338BC" w:rsidRPr="000F100B">
        <w:t xml:space="preserve"> </w:t>
      </w:r>
      <w:r w:rsidRPr="000F100B">
        <w:t>инфраструктуры</w:t>
      </w:r>
      <w:r w:rsidR="000338BC" w:rsidRPr="000F100B">
        <w:t xml:space="preserve"> </w:t>
      </w:r>
      <w:r w:rsidRPr="000F100B">
        <w:t>Цифрового</w:t>
      </w:r>
      <w:r w:rsidR="000338BC" w:rsidRPr="000F100B">
        <w:t xml:space="preserve"> </w:t>
      </w:r>
      <w:r w:rsidRPr="000F100B">
        <w:t>профиля</w:t>
      </w:r>
      <w:r w:rsidR="000338BC" w:rsidRPr="000F100B">
        <w:t xml:space="preserve"> </w:t>
      </w:r>
      <w:r w:rsidRPr="000F100B">
        <w:t>будет</w:t>
      </w:r>
      <w:r w:rsidR="000338BC" w:rsidRPr="000F100B">
        <w:t xml:space="preserve"> </w:t>
      </w:r>
      <w:r w:rsidRPr="000F100B">
        <w:t>построено</w:t>
      </w:r>
      <w:r w:rsidR="000338BC" w:rsidRPr="000F100B">
        <w:t xml:space="preserve"> </w:t>
      </w:r>
      <w:r w:rsidRPr="000F100B">
        <w:t>на</w:t>
      </w:r>
      <w:r w:rsidR="000338BC" w:rsidRPr="000F100B">
        <w:t xml:space="preserve"> </w:t>
      </w:r>
      <w:r w:rsidRPr="000F100B">
        <w:t>принципах</w:t>
      </w:r>
      <w:r w:rsidR="000338BC" w:rsidRPr="000F100B">
        <w:t xml:space="preserve"> </w:t>
      </w:r>
      <w:r w:rsidRPr="000F100B">
        <w:t>доверия</w:t>
      </w:r>
      <w:r w:rsidR="000338BC" w:rsidRPr="000F100B">
        <w:t xml:space="preserve"> </w:t>
      </w:r>
      <w:r w:rsidRPr="000F100B">
        <w:t>между</w:t>
      </w:r>
      <w:r w:rsidR="000338BC" w:rsidRPr="000F100B">
        <w:t xml:space="preserve"> </w:t>
      </w:r>
      <w:r w:rsidRPr="000F100B">
        <w:t>всеми</w:t>
      </w:r>
      <w:r w:rsidR="000338BC" w:rsidRPr="000F100B">
        <w:t xml:space="preserve"> </w:t>
      </w:r>
      <w:r w:rsidRPr="000F100B">
        <w:t>участниками</w:t>
      </w:r>
      <w:r w:rsidR="000338BC" w:rsidRPr="000F100B">
        <w:t xml:space="preserve"> </w:t>
      </w:r>
      <w:r w:rsidRPr="000F100B">
        <w:t>процесса</w:t>
      </w:r>
      <w:r w:rsidR="000338BC" w:rsidRPr="000F100B">
        <w:t xml:space="preserve"> </w:t>
      </w:r>
      <w:r w:rsidRPr="000F100B">
        <w:t>обработки</w:t>
      </w:r>
      <w:r w:rsidR="000338BC" w:rsidRPr="000F100B">
        <w:t xml:space="preserve"> </w:t>
      </w:r>
      <w:r w:rsidRPr="000F100B">
        <w:t>данных</w:t>
      </w:r>
      <w:r w:rsidR="000338BC" w:rsidRPr="000F100B">
        <w:t xml:space="preserve"> </w:t>
      </w:r>
      <w:r w:rsidRPr="000F100B">
        <w:t>и</w:t>
      </w:r>
      <w:r w:rsidR="000338BC" w:rsidRPr="000F100B">
        <w:t xml:space="preserve"> </w:t>
      </w:r>
      <w:r w:rsidRPr="000F100B">
        <w:t>обеспечит</w:t>
      </w:r>
      <w:r w:rsidR="000338BC" w:rsidRPr="000F100B">
        <w:t xml:space="preserve"> </w:t>
      </w:r>
      <w:r w:rsidRPr="000F100B">
        <w:t>для</w:t>
      </w:r>
      <w:r w:rsidR="000338BC" w:rsidRPr="000F100B">
        <w:t xml:space="preserve"> </w:t>
      </w:r>
      <w:r w:rsidRPr="000F100B">
        <w:t>них</w:t>
      </w:r>
      <w:r w:rsidR="000338BC" w:rsidRPr="000F100B">
        <w:t xml:space="preserve"> </w:t>
      </w:r>
      <w:r w:rsidRPr="000F100B">
        <w:t>ряд</w:t>
      </w:r>
      <w:r w:rsidR="000338BC" w:rsidRPr="000F100B">
        <w:t xml:space="preserve"> </w:t>
      </w:r>
      <w:r w:rsidRPr="000F100B">
        <w:t>преимуществ.</w:t>
      </w:r>
    </w:p>
    <w:p w14:paraId="563A5D2C" w14:textId="77777777" w:rsidR="003F5D28" w:rsidRPr="000F100B" w:rsidRDefault="003F5D28" w:rsidP="003F5D28">
      <w:pPr>
        <w:pStyle w:val="afff2"/>
        <w:rPr>
          <w:b/>
        </w:rPr>
      </w:pPr>
      <w:r w:rsidRPr="000F100B">
        <w:rPr>
          <w:b/>
        </w:rPr>
        <w:t>Для</w:t>
      </w:r>
      <w:r w:rsidR="000338BC" w:rsidRPr="000F100B">
        <w:rPr>
          <w:b/>
        </w:rPr>
        <w:t xml:space="preserve"> </w:t>
      </w:r>
      <w:r w:rsidRPr="000F100B">
        <w:rPr>
          <w:b/>
        </w:rPr>
        <w:t>граждан:</w:t>
      </w:r>
    </w:p>
    <w:p w14:paraId="181543F8" w14:textId="77777777" w:rsidR="003F5D28" w:rsidRPr="00CF0E85" w:rsidRDefault="003F5D28" w:rsidP="003F5D28">
      <w:pPr>
        <w:pStyle w:val="a"/>
        <w:rPr>
          <w:b/>
        </w:rPr>
      </w:pPr>
      <w:r w:rsidRPr="000F100B">
        <w:t>повышение</w:t>
      </w:r>
      <w:r w:rsidR="000338BC" w:rsidRPr="000F100B">
        <w:t xml:space="preserve"> </w:t>
      </w:r>
      <w:r w:rsidRPr="000F100B">
        <w:t>доступности</w:t>
      </w:r>
      <w:r w:rsidR="000338BC" w:rsidRPr="000F100B">
        <w:t xml:space="preserve"> </w:t>
      </w:r>
      <w:r w:rsidRPr="00CF0E85">
        <w:rPr>
          <w:b/>
        </w:rPr>
        <w:t>услуг</w:t>
      </w:r>
      <w:r w:rsidR="000338BC" w:rsidRPr="00CF0E85">
        <w:rPr>
          <w:b/>
        </w:rPr>
        <w:t xml:space="preserve"> </w:t>
      </w:r>
      <w:r w:rsidRPr="00CF0E85">
        <w:rPr>
          <w:b/>
        </w:rPr>
        <w:t>за</w:t>
      </w:r>
      <w:r w:rsidR="000338BC" w:rsidRPr="00CF0E85">
        <w:rPr>
          <w:b/>
        </w:rPr>
        <w:t xml:space="preserve"> </w:t>
      </w:r>
      <w:r w:rsidRPr="00CF0E85">
        <w:rPr>
          <w:b/>
        </w:rPr>
        <w:t>счет</w:t>
      </w:r>
      <w:r w:rsidR="000338BC" w:rsidRPr="00CF0E85">
        <w:rPr>
          <w:b/>
        </w:rPr>
        <w:t xml:space="preserve"> </w:t>
      </w:r>
      <w:r w:rsidRPr="00CF0E85">
        <w:rPr>
          <w:b/>
        </w:rPr>
        <w:t>их</w:t>
      </w:r>
      <w:r w:rsidR="000338BC" w:rsidRPr="00CF0E85">
        <w:rPr>
          <w:b/>
        </w:rPr>
        <w:t xml:space="preserve"> </w:t>
      </w:r>
      <w:r w:rsidRPr="00CF0E85">
        <w:rPr>
          <w:b/>
        </w:rPr>
        <w:t>предоставления</w:t>
      </w:r>
      <w:r w:rsidR="000338BC" w:rsidRPr="00CF0E85">
        <w:rPr>
          <w:b/>
        </w:rPr>
        <w:t xml:space="preserve"> </w:t>
      </w:r>
      <w:r w:rsidRPr="00CF0E85">
        <w:rPr>
          <w:b/>
        </w:rPr>
        <w:t>полностью</w:t>
      </w:r>
      <w:r w:rsidR="000338BC" w:rsidRPr="00CF0E85">
        <w:rPr>
          <w:b/>
        </w:rPr>
        <w:t xml:space="preserve"> </w:t>
      </w:r>
      <w:r w:rsidRPr="00CF0E85">
        <w:rPr>
          <w:b/>
        </w:rPr>
        <w:t>в</w:t>
      </w:r>
      <w:r w:rsidR="000338BC" w:rsidRPr="00CF0E85">
        <w:rPr>
          <w:b/>
        </w:rPr>
        <w:t xml:space="preserve"> </w:t>
      </w:r>
      <w:r w:rsidRPr="00CF0E85">
        <w:rPr>
          <w:b/>
        </w:rPr>
        <w:t>цифровом</w:t>
      </w:r>
      <w:r w:rsidR="000338BC" w:rsidRPr="00CF0E85">
        <w:rPr>
          <w:b/>
        </w:rPr>
        <w:t xml:space="preserve"> </w:t>
      </w:r>
      <w:r w:rsidRPr="00CF0E85">
        <w:rPr>
          <w:b/>
        </w:rPr>
        <w:t>виде;</w:t>
      </w:r>
    </w:p>
    <w:p w14:paraId="02DD328D" w14:textId="77777777" w:rsidR="003F5D28" w:rsidRPr="000F100B" w:rsidRDefault="003F5D28" w:rsidP="003F5D28">
      <w:pPr>
        <w:pStyle w:val="a"/>
      </w:pPr>
      <w:r w:rsidRPr="000F100B">
        <w:t>снижение</w:t>
      </w:r>
      <w:r w:rsidR="000338BC" w:rsidRPr="000F100B">
        <w:t xml:space="preserve"> </w:t>
      </w:r>
      <w:r w:rsidRPr="000F100B">
        <w:t>стоимости</w:t>
      </w:r>
      <w:r w:rsidR="000338BC" w:rsidRPr="000F100B">
        <w:t xml:space="preserve"> </w:t>
      </w:r>
      <w:r w:rsidRPr="000F100B">
        <w:t>услуг</w:t>
      </w:r>
      <w:r w:rsidR="000338BC" w:rsidRPr="000F100B">
        <w:t xml:space="preserve"> </w:t>
      </w:r>
      <w:r w:rsidRPr="000F100B">
        <w:t>за</w:t>
      </w:r>
      <w:r w:rsidR="000338BC" w:rsidRPr="000F100B">
        <w:t xml:space="preserve"> </w:t>
      </w:r>
      <w:r w:rsidRPr="000F100B">
        <w:t>счет</w:t>
      </w:r>
      <w:r w:rsidR="000338BC" w:rsidRPr="000F100B">
        <w:t xml:space="preserve"> </w:t>
      </w:r>
      <w:proofErr w:type="spellStart"/>
      <w:r w:rsidRPr="000F100B">
        <w:t>цифровизации</w:t>
      </w:r>
      <w:proofErr w:type="spellEnd"/>
      <w:r w:rsidR="000338BC" w:rsidRPr="000F100B">
        <w:t xml:space="preserve"> </w:t>
      </w:r>
      <w:r w:rsidRPr="000F100B">
        <w:t>и</w:t>
      </w:r>
      <w:r w:rsidR="000338BC" w:rsidRPr="000F100B">
        <w:t xml:space="preserve"> </w:t>
      </w:r>
      <w:r w:rsidRPr="000F100B">
        <w:t>оптимизации</w:t>
      </w:r>
      <w:r w:rsidR="000338BC" w:rsidRPr="000F100B">
        <w:t xml:space="preserve"> </w:t>
      </w:r>
      <w:r w:rsidRPr="000F100B">
        <w:t>процессов</w:t>
      </w:r>
      <w:r w:rsidR="000338BC" w:rsidRPr="000F100B">
        <w:t xml:space="preserve"> </w:t>
      </w:r>
      <w:r w:rsidRPr="000F100B">
        <w:t>их</w:t>
      </w:r>
      <w:r w:rsidR="000338BC" w:rsidRPr="000F100B">
        <w:t xml:space="preserve"> </w:t>
      </w:r>
      <w:r w:rsidRPr="000F100B">
        <w:t>предоставления;</w:t>
      </w:r>
    </w:p>
    <w:p w14:paraId="7AE8FA33" w14:textId="77777777" w:rsidR="003F5D28" w:rsidRPr="000F100B" w:rsidRDefault="003F5D28" w:rsidP="003F5D28">
      <w:pPr>
        <w:pStyle w:val="a"/>
      </w:pPr>
      <w:r w:rsidRPr="000F100B">
        <w:t>сокращение</w:t>
      </w:r>
      <w:r w:rsidR="000338BC" w:rsidRPr="000F100B">
        <w:t xml:space="preserve"> </w:t>
      </w:r>
      <w:r w:rsidRPr="000F100B">
        <w:t>времени</w:t>
      </w:r>
      <w:r w:rsidR="000338BC" w:rsidRPr="000F100B">
        <w:t xml:space="preserve"> </w:t>
      </w:r>
      <w:r w:rsidRPr="000F100B">
        <w:t>и</w:t>
      </w:r>
      <w:r w:rsidR="000338BC" w:rsidRPr="000F100B">
        <w:t xml:space="preserve"> </w:t>
      </w:r>
      <w:r w:rsidRPr="000F100B">
        <w:t>количества</w:t>
      </w:r>
      <w:r w:rsidR="000338BC" w:rsidRPr="000F100B">
        <w:t xml:space="preserve"> </w:t>
      </w:r>
      <w:r w:rsidRPr="000F100B">
        <w:t>шагов</w:t>
      </w:r>
      <w:r w:rsidR="000338BC" w:rsidRPr="000F100B">
        <w:t xml:space="preserve"> </w:t>
      </w:r>
      <w:r w:rsidRPr="000F100B">
        <w:t>для</w:t>
      </w:r>
      <w:r w:rsidR="000338BC" w:rsidRPr="000F100B">
        <w:t xml:space="preserve"> </w:t>
      </w:r>
      <w:r w:rsidRPr="000F100B">
        <w:t>получения</w:t>
      </w:r>
      <w:r w:rsidR="000338BC" w:rsidRPr="000F100B">
        <w:t xml:space="preserve"> </w:t>
      </w:r>
      <w:r w:rsidRPr="000F100B">
        <w:t>услуг</w:t>
      </w:r>
      <w:r w:rsidR="000338BC" w:rsidRPr="000F100B">
        <w:t xml:space="preserve"> </w:t>
      </w:r>
      <w:r w:rsidRPr="000F100B">
        <w:t>в</w:t>
      </w:r>
      <w:r w:rsidR="000338BC" w:rsidRPr="000F100B">
        <w:t xml:space="preserve"> </w:t>
      </w:r>
      <w:r w:rsidRPr="000F100B">
        <w:t>цифровом</w:t>
      </w:r>
      <w:r w:rsidR="000338BC" w:rsidRPr="000F100B">
        <w:t xml:space="preserve"> </w:t>
      </w:r>
      <w:r w:rsidRPr="000F100B">
        <w:t>виде;</w:t>
      </w:r>
    </w:p>
    <w:p w14:paraId="56D37276" w14:textId="77777777" w:rsidR="003F5D28" w:rsidRPr="000F100B" w:rsidRDefault="003F5D28" w:rsidP="003F5D28">
      <w:pPr>
        <w:pStyle w:val="a"/>
      </w:pPr>
      <w:r w:rsidRPr="000F100B">
        <w:t>управление</w:t>
      </w:r>
      <w:r w:rsidR="000338BC" w:rsidRPr="000F100B">
        <w:t xml:space="preserve"> </w:t>
      </w:r>
      <w:r w:rsidRPr="000F100B">
        <w:t>своими</w:t>
      </w:r>
      <w:r w:rsidR="000338BC" w:rsidRPr="000F100B">
        <w:t xml:space="preserve"> </w:t>
      </w:r>
      <w:r w:rsidRPr="000F100B">
        <w:t>данными</w:t>
      </w:r>
      <w:r w:rsidR="000338BC" w:rsidRPr="000F100B">
        <w:t xml:space="preserve"> </w:t>
      </w:r>
      <w:r w:rsidRPr="000F100B">
        <w:t>в</w:t>
      </w:r>
      <w:r w:rsidR="000338BC" w:rsidRPr="000F100B">
        <w:t xml:space="preserve"> </w:t>
      </w:r>
      <w:r w:rsidRPr="000F100B">
        <w:t>режиме</w:t>
      </w:r>
      <w:r w:rsidR="000338BC" w:rsidRPr="000F100B">
        <w:t xml:space="preserve"> </w:t>
      </w:r>
      <w:r w:rsidRPr="000F100B">
        <w:t>365/</w:t>
      </w:r>
      <w:r w:rsidR="000371F3" w:rsidRPr="000F100B">
        <w:t>7</w:t>
      </w:r>
      <w:r w:rsidRPr="000F100B">
        <w:t>/</w:t>
      </w:r>
      <w:r w:rsidR="000371F3" w:rsidRPr="000F100B">
        <w:t>24</w:t>
      </w:r>
      <w:r w:rsidRPr="000F100B">
        <w:t>;</w:t>
      </w:r>
    </w:p>
    <w:p w14:paraId="08DAF40F" w14:textId="77777777" w:rsidR="003F5D28" w:rsidRPr="000F100B" w:rsidRDefault="003F5D28" w:rsidP="003F5D28">
      <w:pPr>
        <w:pStyle w:val="a"/>
      </w:pPr>
      <w:r w:rsidRPr="000F100B">
        <w:t>повышение</w:t>
      </w:r>
      <w:r w:rsidR="000338BC" w:rsidRPr="000F100B">
        <w:t xml:space="preserve"> </w:t>
      </w:r>
      <w:r w:rsidRPr="000F100B">
        <w:t>цифровой</w:t>
      </w:r>
      <w:r w:rsidR="000338BC" w:rsidRPr="000F100B">
        <w:t xml:space="preserve"> </w:t>
      </w:r>
      <w:r w:rsidRPr="000F100B">
        <w:t>грамотности.</w:t>
      </w:r>
      <w:r w:rsidR="000338BC" w:rsidRPr="000F100B">
        <w:t xml:space="preserve"> </w:t>
      </w:r>
    </w:p>
    <w:p w14:paraId="52D19919" w14:textId="77777777" w:rsidR="003F5D28" w:rsidRPr="000F100B" w:rsidRDefault="003F5D28" w:rsidP="003F5D28">
      <w:pPr>
        <w:pStyle w:val="afff2"/>
        <w:rPr>
          <w:b/>
        </w:rPr>
      </w:pPr>
      <w:r w:rsidRPr="000F100B">
        <w:rPr>
          <w:b/>
        </w:rPr>
        <w:t>Для</w:t>
      </w:r>
      <w:r w:rsidR="000338BC" w:rsidRPr="000F100B">
        <w:rPr>
          <w:b/>
        </w:rPr>
        <w:t xml:space="preserve"> </w:t>
      </w:r>
      <w:r w:rsidRPr="000F100B">
        <w:rPr>
          <w:b/>
        </w:rPr>
        <w:t>государства:</w:t>
      </w:r>
    </w:p>
    <w:p w14:paraId="4DEB3005" w14:textId="77777777" w:rsidR="003F5D28" w:rsidRPr="00CF0E85" w:rsidRDefault="003F5D28" w:rsidP="003F5D28">
      <w:pPr>
        <w:pStyle w:val="a"/>
        <w:rPr>
          <w:b/>
        </w:rPr>
      </w:pPr>
      <w:r w:rsidRPr="000F100B">
        <w:t>повышение</w:t>
      </w:r>
      <w:r w:rsidR="000338BC" w:rsidRPr="000F100B">
        <w:t xml:space="preserve"> </w:t>
      </w:r>
      <w:r w:rsidRPr="000F100B">
        <w:t>эффективности</w:t>
      </w:r>
      <w:r w:rsidR="000338BC" w:rsidRPr="000F100B">
        <w:t xml:space="preserve"> </w:t>
      </w:r>
      <w:r w:rsidRPr="000F100B">
        <w:t>государственных</w:t>
      </w:r>
      <w:r w:rsidR="000338BC" w:rsidRPr="000F100B">
        <w:t xml:space="preserve"> </w:t>
      </w:r>
      <w:r w:rsidRPr="000F100B">
        <w:t>управленческих</w:t>
      </w:r>
      <w:r w:rsidR="000338BC" w:rsidRPr="000F100B">
        <w:t xml:space="preserve"> </w:t>
      </w:r>
      <w:r w:rsidRPr="000F100B">
        <w:t>решений</w:t>
      </w:r>
      <w:r w:rsidR="000338BC" w:rsidRPr="000F100B">
        <w:t xml:space="preserve"> </w:t>
      </w:r>
      <w:r w:rsidRPr="000F100B">
        <w:t>за</w:t>
      </w:r>
      <w:r w:rsidR="000338BC" w:rsidRPr="000F100B">
        <w:t xml:space="preserve"> </w:t>
      </w:r>
      <w:r w:rsidRPr="000F100B">
        <w:t>счет</w:t>
      </w:r>
      <w:r w:rsidR="000338BC" w:rsidRPr="000F100B">
        <w:t xml:space="preserve"> </w:t>
      </w:r>
      <w:r w:rsidRPr="000F100B">
        <w:t>увеличения</w:t>
      </w:r>
      <w:r w:rsidR="000338BC" w:rsidRPr="000F100B">
        <w:t xml:space="preserve"> </w:t>
      </w:r>
      <w:r w:rsidRPr="000F100B">
        <w:t>объема</w:t>
      </w:r>
      <w:r w:rsidR="000338BC" w:rsidRPr="000F100B">
        <w:t xml:space="preserve"> </w:t>
      </w:r>
      <w:r w:rsidRPr="00CF0E85">
        <w:rPr>
          <w:b/>
        </w:rPr>
        <w:t>данных,</w:t>
      </w:r>
      <w:r w:rsidR="000338BC" w:rsidRPr="00CF0E85">
        <w:rPr>
          <w:b/>
        </w:rPr>
        <w:t xml:space="preserve"> </w:t>
      </w:r>
      <w:r w:rsidRPr="00CF0E85">
        <w:rPr>
          <w:b/>
        </w:rPr>
        <w:t>обрабатываемых</w:t>
      </w:r>
      <w:r w:rsidR="000338BC" w:rsidRPr="00CF0E85">
        <w:rPr>
          <w:b/>
        </w:rPr>
        <w:t xml:space="preserve"> </w:t>
      </w:r>
      <w:r w:rsidRPr="00CF0E85">
        <w:rPr>
          <w:b/>
        </w:rPr>
        <w:t>в</w:t>
      </w:r>
      <w:r w:rsidR="000338BC" w:rsidRPr="00CF0E85">
        <w:rPr>
          <w:b/>
        </w:rPr>
        <w:t xml:space="preserve"> </w:t>
      </w:r>
      <w:r w:rsidRPr="00CF0E85">
        <w:rPr>
          <w:b/>
        </w:rPr>
        <w:t>автоматизированном</w:t>
      </w:r>
      <w:r w:rsidR="000338BC" w:rsidRPr="00CF0E85">
        <w:rPr>
          <w:b/>
        </w:rPr>
        <w:t xml:space="preserve"> </w:t>
      </w:r>
      <w:r w:rsidRPr="00CF0E85">
        <w:rPr>
          <w:b/>
        </w:rPr>
        <w:t>виде;</w:t>
      </w:r>
    </w:p>
    <w:p w14:paraId="529E04C9" w14:textId="77777777" w:rsidR="003F5D28" w:rsidRPr="00CF0E85" w:rsidRDefault="003F5D28" w:rsidP="003F5D28">
      <w:pPr>
        <w:pStyle w:val="a"/>
        <w:rPr>
          <w:b/>
        </w:rPr>
      </w:pPr>
      <w:r w:rsidRPr="000F100B">
        <w:lastRenderedPageBreak/>
        <w:t>перевод</w:t>
      </w:r>
      <w:r w:rsidR="000338BC" w:rsidRPr="000F100B">
        <w:t xml:space="preserve"> </w:t>
      </w:r>
      <w:r w:rsidRPr="000F100B">
        <w:t>ГИС</w:t>
      </w:r>
      <w:r w:rsidR="000338BC" w:rsidRPr="000F100B">
        <w:t xml:space="preserve"> </w:t>
      </w:r>
      <w:r w:rsidRPr="000F100B">
        <w:t>на</w:t>
      </w:r>
      <w:r w:rsidR="000338BC" w:rsidRPr="000F100B">
        <w:t xml:space="preserve"> </w:t>
      </w:r>
      <w:r w:rsidRPr="000F100B">
        <w:t>реестровую</w:t>
      </w:r>
      <w:r w:rsidR="000338BC" w:rsidRPr="000F100B">
        <w:t xml:space="preserve"> </w:t>
      </w:r>
      <w:r w:rsidRPr="000F100B">
        <w:t>модель</w:t>
      </w:r>
      <w:r w:rsidR="000338BC" w:rsidRPr="000F100B">
        <w:t xml:space="preserve"> </w:t>
      </w:r>
      <w:r w:rsidRPr="000F100B">
        <w:t>формирования,</w:t>
      </w:r>
      <w:r w:rsidR="000338BC" w:rsidRPr="000F100B">
        <w:t xml:space="preserve"> </w:t>
      </w:r>
      <w:r w:rsidRPr="000F100B">
        <w:t>ведения</w:t>
      </w:r>
      <w:r w:rsidR="000338BC" w:rsidRPr="000F100B">
        <w:t xml:space="preserve"> </w:t>
      </w:r>
      <w:r w:rsidRPr="000F100B">
        <w:t>и</w:t>
      </w:r>
      <w:r w:rsidR="000338BC" w:rsidRPr="000F100B">
        <w:t xml:space="preserve"> </w:t>
      </w:r>
      <w:r w:rsidRPr="000F100B">
        <w:t>предоставления</w:t>
      </w:r>
      <w:r w:rsidR="000338BC" w:rsidRPr="000F100B">
        <w:t xml:space="preserve"> </w:t>
      </w:r>
      <w:r w:rsidRPr="000F100B">
        <w:t>данных,</w:t>
      </w:r>
      <w:r w:rsidR="000338BC" w:rsidRPr="000F100B">
        <w:t xml:space="preserve"> </w:t>
      </w:r>
      <w:r w:rsidRPr="000F100B">
        <w:t>а</w:t>
      </w:r>
      <w:r w:rsidR="000338BC" w:rsidRPr="000F100B">
        <w:t xml:space="preserve"> </w:t>
      </w:r>
      <w:r w:rsidRPr="000F100B">
        <w:t>также</w:t>
      </w:r>
      <w:r w:rsidR="000338BC" w:rsidRPr="000F100B">
        <w:t xml:space="preserve"> </w:t>
      </w:r>
      <w:r w:rsidRPr="00CF0E85">
        <w:rPr>
          <w:b/>
        </w:rPr>
        <w:t>обеспечение</w:t>
      </w:r>
      <w:r w:rsidR="000338BC" w:rsidRPr="00CF0E85">
        <w:rPr>
          <w:b/>
        </w:rPr>
        <w:t xml:space="preserve"> </w:t>
      </w:r>
      <w:r w:rsidRPr="00CF0E85">
        <w:rPr>
          <w:b/>
        </w:rPr>
        <w:t>юридической</w:t>
      </w:r>
      <w:r w:rsidR="000338BC" w:rsidRPr="00CF0E85">
        <w:rPr>
          <w:b/>
        </w:rPr>
        <w:t xml:space="preserve"> </w:t>
      </w:r>
      <w:r w:rsidRPr="00CF0E85">
        <w:rPr>
          <w:b/>
        </w:rPr>
        <w:t>значимости</w:t>
      </w:r>
      <w:r w:rsidR="000338BC" w:rsidRPr="00CF0E85">
        <w:rPr>
          <w:b/>
        </w:rPr>
        <w:t xml:space="preserve"> </w:t>
      </w:r>
      <w:r w:rsidRPr="00CF0E85">
        <w:rPr>
          <w:b/>
        </w:rPr>
        <w:t>соответствующих</w:t>
      </w:r>
      <w:r w:rsidR="000338BC" w:rsidRPr="00CF0E85">
        <w:rPr>
          <w:b/>
        </w:rPr>
        <w:t xml:space="preserve"> </w:t>
      </w:r>
      <w:r w:rsidRPr="00CF0E85">
        <w:rPr>
          <w:b/>
        </w:rPr>
        <w:t>записей</w:t>
      </w:r>
      <w:r w:rsidR="000338BC" w:rsidRPr="00CF0E85">
        <w:rPr>
          <w:b/>
        </w:rPr>
        <w:t xml:space="preserve"> </w:t>
      </w:r>
      <w:r w:rsidRPr="00CF0E85">
        <w:rPr>
          <w:b/>
        </w:rPr>
        <w:t>в</w:t>
      </w:r>
      <w:r w:rsidR="000338BC" w:rsidRPr="00CF0E85">
        <w:rPr>
          <w:b/>
        </w:rPr>
        <w:t xml:space="preserve"> </w:t>
      </w:r>
      <w:r w:rsidRPr="00CF0E85">
        <w:rPr>
          <w:b/>
        </w:rPr>
        <w:t>реестрах;</w:t>
      </w:r>
    </w:p>
    <w:p w14:paraId="132A6C1D" w14:textId="77777777" w:rsidR="003F5D28" w:rsidRPr="000F100B" w:rsidRDefault="003F5D28" w:rsidP="003F5D28">
      <w:pPr>
        <w:pStyle w:val="a"/>
      </w:pPr>
      <w:r w:rsidRPr="00CF0E85">
        <w:rPr>
          <w:b/>
        </w:rPr>
        <w:t>возможность</w:t>
      </w:r>
      <w:r w:rsidR="000338BC" w:rsidRPr="00CF0E85">
        <w:rPr>
          <w:b/>
        </w:rPr>
        <w:t xml:space="preserve"> </w:t>
      </w:r>
      <w:r w:rsidRPr="00CF0E85">
        <w:rPr>
          <w:b/>
        </w:rPr>
        <w:t>использования</w:t>
      </w:r>
      <w:r w:rsidR="000338BC" w:rsidRPr="00CF0E85">
        <w:rPr>
          <w:b/>
        </w:rPr>
        <w:t xml:space="preserve"> </w:t>
      </w:r>
      <w:r w:rsidRPr="00CF0E85">
        <w:rPr>
          <w:b/>
        </w:rPr>
        <w:t>государственными</w:t>
      </w:r>
      <w:r w:rsidR="000338BC" w:rsidRPr="00CF0E85">
        <w:rPr>
          <w:b/>
        </w:rPr>
        <w:t xml:space="preserve"> </w:t>
      </w:r>
      <w:r w:rsidRPr="00CF0E85">
        <w:rPr>
          <w:b/>
        </w:rPr>
        <w:t>органами</w:t>
      </w:r>
      <w:r w:rsidR="000338BC" w:rsidRPr="00CF0E85">
        <w:rPr>
          <w:b/>
        </w:rPr>
        <w:t xml:space="preserve"> </w:t>
      </w:r>
      <w:r w:rsidRPr="00CF0E85">
        <w:rPr>
          <w:b/>
        </w:rPr>
        <w:t>данных</w:t>
      </w:r>
      <w:r w:rsidR="000338BC" w:rsidRPr="00CF0E85">
        <w:rPr>
          <w:b/>
        </w:rPr>
        <w:t xml:space="preserve"> </w:t>
      </w:r>
      <w:r w:rsidRPr="00CF0E85">
        <w:rPr>
          <w:b/>
        </w:rPr>
        <w:t>полностью</w:t>
      </w:r>
      <w:r w:rsidR="000338BC" w:rsidRPr="00CF0E85">
        <w:rPr>
          <w:b/>
        </w:rPr>
        <w:t xml:space="preserve"> </w:t>
      </w:r>
      <w:r w:rsidRPr="00CF0E85">
        <w:rPr>
          <w:b/>
        </w:rPr>
        <w:t>в</w:t>
      </w:r>
      <w:r w:rsidR="000338BC" w:rsidRPr="00CF0E85">
        <w:rPr>
          <w:b/>
        </w:rPr>
        <w:t xml:space="preserve"> </w:t>
      </w:r>
      <w:r w:rsidRPr="00CF0E85">
        <w:rPr>
          <w:b/>
        </w:rPr>
        <w:t>цифровом</w:t>
      </w:r>
      <w:r w:rsidR="000338BC" w:rsidRPr="00CF0E85">
        <w:rPr>
          <w:b/>
        </w:rPr>
        <w:t xml:space="preserve"> </w:t>
      </w:r>
      <w:r w:rsidRPr="00CF0E85">
        <w:rPr>
          <w:b/>
        </w:rPr>
        <w:t>виде,</w:t>
      </w:r>
      <w:r w:rsidR="000338BC" w:rsidRPr="00CF0E85">
        <w:rPr>
          <w:b/>
        </w:rPr>
        <w:t xml:space="preserve"> </w:t>
      </w:r>
      <w:r w:rsidRPr="00CF0E85">
        <w:rPr>
          <w:b/>
        </w:rPr>
        <w:t>в</w:t>
      </w:r>
      <w:r w:rsidR="000338BC" w:rsidRPr="000F100B">
        <w:t xml:space="preserve"> </w:t>
      </w:r>
      <w:r w:rsidRPr="000F100B">
        <w:t>том</w:t>
      </w:r>
      <w:r w:rsidR="000338BC" w:rsidRPr="000F100B">
        <w:t xml:space="preserve"> </w:t>
      </w:r>
      <w:r w:rsidRPr="000F100B">
        <w:t>числе</w:t>
      </w:r>
      <w:r w:rsidR="000338BC" w:rsidRPr="000F100B">
        <w:t xml:space="preserve"> </w:t>
      </w:r>
      <w:r w:rsidRPr="000F100B">
        <w:t>в</w:t>
      </w:r>
      <w:r w:rsidR="000338BC" w:rsidRPr="000F100B">
        <w:t xml:space="preserve"> </w:t>
      </w:r>
      <w:r w:rsidRPr="000F100B">
        <w:t>целях</w:t>
      </w:r>
      <w:r w:rsidR="000338BC" w:rsidRPr="000F100B">
        <w:t xml:space="preserve"> </w:t>
      </w:r>
      <w:r w:rsidRPr="000F100B">
        <w:t>предоставления</w:t>
      </w:r>
      <w:r w:rsidR="000338BC" w:rsidRPr="000F100B">
        <w:t xml:space="preserve"> </w:t>
      </w:r>
      <w:r w:rsidRPr="000F100B">
        <w:t>государственных</w:t>
      </w:r>
      <w:r w:rsidR="000338BC" w:rsidRPr="000F100B">
        <w:t xml:space="preserve"> </w:t>
      </w:r>
      <w:r w:rsidRPr="000F100B">
        <w:t>услуг;</w:t>
      </w:r>
    </w:p>
    <w:p w14:paraId="5D8246E3" w14:textId="77777777" w:rsidR="003F5D28" w:rsidRPr="000F100B" w:rsidRDefault="003F5D28" w:rsidP="003F5D28">
      <w:pPr>
        <w:pStyle w:val="a"/>
      </w:pPr>
      <w:r w:rsidRPr="000F100B">
        <w:t>возможность</w:t>
      </w:r>
      <w:r w:rsidR="000338BC" w:rsidRPr="000F100B">
        <w:t xml:space="preserve"> </w:t>
      </w:r>
      <w:r w:rsidRPr="000F100B">
        <w:t>использования</w:t>
      </w:r>
      <w:r w:rsidR="000338BC" w:rsidRPr="000F100B">
        <w:t xml:space="preserve"> </w:t>
      </w:r>
      <w:r w:rsidRPr="000F100B">
        <w:t>государственными</w:t>
      </w:r>
      <w:r w:rsidR="000338BC" w:rsidRPr="000F100B">
        <w:t xml:space="preserve"> </w:t>
      </w:r>
      <w:r w:rsidRPr="000F100B">
        <w:t>органами</w:t>
      </w:r>
      <w:r w:rsidR="000338BC" w:rsidRPr="000F100B">
        <w:t xml:space="preserve"> </w:t>
      </w:r>
      <w:r w:rsidRPr="000F100B">
        <w:t>цифровых</w:t>
      </w:r>
      <w:r w:rsidR="000338BC" w:rsidRPr="000F100B">
        <w:t xml:space="preserve"> </w:t>
      </w:r>
      <w:r w:rsidRPr="000F100B">
        <w:t>технологий</w:t>
      </w:r>
      <w:r w:rsidR="000338BC" w:rsidRPr="000F100B">
        <w:t xml:space="preserve"> </w:t>
      </w:r>
      <w:r w:rsidRPr="000F100B">
        <w:t>для</w:t>
      </w:r>
      <w:r w:rsidR="000338BC" w:rsidRPr="000F100B">
        <w:t xml:space="preserve"> </w:t>
      </w:r>
      <w:r w:rsidRPr="000F100B">
        <w:t>снижения</w:t>
      </w:r>
      <w:r w:rsidR="000338BC" w:rsidRPr="000F100B">
        <w:t xml:space="preserve"> </w:t>
      </w:r>
      <w:r w:rsidRPr="000F100B">
        <w:t>регуляторной</w:t>
      </w:r>
      <w:r w:rsidR="000338BC" w:rsidRPr="000F100B">
        <w:t xml:space="preserve"> </w:t>
      </w:r>
      <w:r w:rsidRPr="000F100B">
        <w:t>нагрузки</w:t>
      </w:r>
      <w:r w:rsidR="000338BC" w:rsidRPr="000F100B">
        <w:t xml:space="preserve"> </w:t>
      </w:r>
      <w:r w:rsidRPr="000F100B">
        <w:t>на</w:t>
      </w:r>
      <w:r w:rsidR="000338BC" w:rsidRPr="000F100B">
        <w:t xml:space="preserve"> </w:t>
      </w:r>
      <w:r w:rsidRPr="000F100B">
        <w:t>организации;</w:t>
      </w:r>
    </w:p>
    <w:p w14:paraId="69E64EB3" w14:textId="77777777" w:rsidR="003F5D28" w:rsidRPr="000F100B" w:rsidRDefault="003F5D28" w:rsidP="003F5D28">
      <w:pPr>
        <w:pStyle w:val="a"/>
      </w:pPr>
      <w:r w:rsidRPr="000F100B">
        <w:t>исключение</w:t>
      </w:r>
      <w:r w:rsidR="000338BC" w:rsidRPr="000F100B">
        <w:t xml:space="preserve"> </w:t>
      </w:r>
      <w:r w:rsidRPr="000F100B">
        <w:t>дублирования</w:t>
      </w:r>
      <w:r w:rsidR="000338BC" w:rsidRPr="000F100B">
        <w:t xml:space="preserve"> </w:t>
      </w:r>
      <w:r w:rsidRPr="000F100B">
        <w:t>данных</w:t>
      </w:r>
      <w:r w:rsidR="000338BC" w:rsidRPr="000F100B">
        <w:t xml:space="preserve"> </w:t>
      </w:r>
      <w:r w:rsidRPr="000F100B">
        <w:t>(</w:t>
      </w:r>
      <w:proofErr w:type="spellStart"/>
      <w:r w:rsidRPr="000F100B">
        <w:t>дедупликация</w:t>
      </w:r>
      <w:proofErr w:type="spellEnd"/>
      <w:r w:rsidRPr="000F100B">
        <w:t>)</w:t>
      </w:r>
      <w:r w:rsidR="000338BC" w:rsidRPr="000F100B">
        <w:t xml:space="preserve"> </w:t>
      </w:r>
      <w:r w:rsidRPr="000F100B">
        <w:t>в</w:t>
      </w:r>
      <w:r w:rsidR="000338BC" w:rsidRPr="000F100B">
        <w:t xml:space="preserve"> </w:t>
      </w:r>
      <w:r w:rsidRPr="000F100B">
        <w:t>разных</w:t>
      </w:r>
      <w:r w:rsidR="000338BC" w:rsidRPr="000F100B">
        <w:t xml:space="preserve"> </w:t>
      </w:r>
      <w:r w:rsidRPr="000F100B">
        <w:t>информационных</w:t>
      </w:r>
      <w:r w:rsidR="000338BC" w:rsidRPr="000F100B">
        <w:t xml:space="preserve"> </w:t>
      </w:r>
      <w:r w:rsidRPr="000F100B">
        <w:t>ресурсах</w:t>
      </w:r>
      <w:r w:rsidR="000338BC" w:rsidRPr="000F100B">
        <w:rPr>
          <w:iCs/>
        </w:rPr>
        <w:t xml:space="preserve"> </w:t>
      </w:r>
      <w:r w:rsidR="00DC2169" w:rsidRPr="000F100B">
        <w:rPr>
          <w:iCs/>
        </w:rPr>
        <w:t>кроме</w:t>
      </w:r>
      <w:r w:rsidR="000338BC" w:rsidRPr="000F100B">
        <w:rPr>
          <w:iCs/>
        </w:rPr>
        <w:t xml:space="preserve"> </w:t>
      </w:r>
      <w:r w:rsidR="00DC2169" w:rsidRPr="000F100B">
        <w:rPr>
          <w:iCs/>
        </w:rPr>
        <w:t>дублирования</w:t>
      </w:r>
      <w:r w:rsidR="000338BC" w:rsidRPr="000F100B">
        <w:rPr>
          <w:iCs/>
        </w:rPr>
        <w:t xml:space="preserve"> </w:t>
      </w:r>
      <w:r w:rsidR="00DC2169" w:rsidRPr="000F100B">
        <w:rPr>
          <w:iCs/>
        </w:rPr>
        <w:t>наиболее</w:t>
      </w:r>
      <w:r w:rsidR="000338BC" w:rsidRPr="000F100B">
        <w:rPr>
          <w:iCs/>
        </w:rPr>
        <w:t xml:space="preserve"> </w:t>
      </w:r>
      <w:r w:rsidR="00DC2169" w:rsidRPr="000F100B">
        <w:rPr>
          <w:iCs/>
        </w:rPr>
        <w:t>востребованных</w:t>
      </w:r>
      <w:r w:rsidR="000338BC" w:rsidRPr="000F100B">
        <w:rPr>
          <w:iCs/>
        </w:rPr>
        <w:t xml:space="preserve"> </w:t>
      </w:r>
      <w:r w:rsidR="00DC2169" w:rsidRPr="000F100B">
        <w:rPr>
          <w:iCs/>
        </w:rPr>
        <w:t>видов</w:t>
      </w:r>
      <w:r w:rsidR="000338BC" w:rsidRPr="000F100B">
        <w:rPr>
          <w:iCs/>
        </w:rPr>
        <w:t xml:space="preserve"> </w:t>
      </w:r>
      <w:r w:rsidR="00DC2169" w:rsidRPr="000F100B">
        <w:rPr>
          <w:iCs/>
        </w:rPr>
        <w:t>сведений</w:t>
      </w:r>
      <w:r w:rsidR="000338BC" w:rsidRPr="000F100B">
        <w:rPr>
          <w:iCs/>
        </w:rPr>
        <w:t xml:space="preserve"> </w:t>
      </w:r>
      <w:r w:rsidR="00DC2169" w:rsidRPr="000F100B">
        <w:rPr>
          <w:iCs/>
        </w:rPr>
        <w:t>с</w:t>
      </w:r>
      <w:r w:rsidR="000338BC" w:rsidRPr="000F100B">
        <w:rPr>
          <w:iCs/>
        </w:rPr>
        <w:t xml:space="preserve"> </w:t>
      </w:r>
      <w:r w:rsidR="00DC2169" w:rsidRPr="000F100B">
        <w:rPr>
          <w:iCs/>
        </w:rPr>
        <w:t>целью</w:t>
      </w:r>
      <w:r w:rsidR="000338BC" w:rsidRPr="000F100B">
        <w:rPr>
          <w:iCs/>
        </w:rPr>
        <w:t xml:space="preserve"> </w:t>
      </w:r>
      <w:r w:rsidR="00DC2169" w:rsidRPr="000F100B">
        <w:rPr>
          <w:iCs/>
        </w:rPr>
        <w:t>снижения</w:t>
      </w:r>
      <w:r w:rsidR="000338BC" w:rsidRPr="000F100B">
        <w:rPr>
          <w:iCs/>
        </w:rPr>
        <w:t xml:space="preserve"> </w:t>
      </w:r>
      <w:r w:rsidR="00DC2169" w:rsidRPr="000F100B">
        <w:rPr>
          <w:iCs/>
        </w:rPr>
        <w:t>нагрузки</w:t>
      </w:r>
      <w:r w:rsidR="000338BC" w:rsidRPr="000F100B">
        <w:rPr>
          <w:iCs/>
        </w:rPr>
        <w:t xml:space="preserve"> </w:t>
      </w:r>
      <w:r w:rsidR="00DC2169" w:rsidRPr="000F100B">
        <w:rPr>
          <w:iCs/>
        </w:rPr>
        <w:t>на</w:t>
      </w:r>
      <w:r w:rsidR="000338BC" w:rsidRPr="000F100B">
        <w:rPr>
          <w:iCs/>
        </w:rPr>
        <w:t xml:space="preserve"> </w:t>
      </w:r>
      <w:r w:rsidR="00DC2169" w:rsidRPr="000F100B">
        <w:rPr>
          <w:iCs/>
        </w:rPr>
        <w:t>каналы</w:t>
      </w:r>
      <w:r w:rsidR="000338BC" w:rsidRPr="000F100B">
        <w:rPr>
          <w:iCs/>
        </w:rPr>
        <w:t xml:space="preserve"> </w:t>
      </w:r>
      <w:r w:rsidR="00DC2169" w:rsidRPr="000F100B">
        <w:rPr>
          <w:iCs/>
        </w:rPr>
        <w:t>передачи</w:t>
      </w:r>
      <w:r w:rsidR="000338BC" w:rsidRPr="000F100B">
        <w:rPr>
          <w:iCs/>
        </w:rPr>
        <w:t xml:space="preserve"> </w:t>
      </w:r>
      <w:r w:rsidR="00DC2169" w:rsidRPr="000F100B">
        <w:rPr>
          <w:iCs/>
        </w:rPr>
        <w:t>данных</w:t>
      </w:r>
      <w:r w:rsidRPr="000F100B">
        <w:t>;</w:t>
      </w:r>
    </w:p>
    <w:p w14:paraId="436619DF" w14:textId="77777777" w:rsidR="003F5D28" w:rsidRPr="000F100B" w:rsidRDefault="003F5D28" w:rsidP="003F5D28">
      <w:pPr>
        <w:pStyle w:val="a"/>
      </w:pPr>
      <w:r w:rsidRPr="000F100B">
        <w:t>повышение</w:t>
      </w:r>
      <w:r w:rsidR="000338BC" w:rsidRPr="000F100B">
        <w:t xml:space="preserve"> </w:t>
      </w:r>
      <w:r w:rsidRPr="000F100B">
        <w:t>безопасности</w:t>
      </w:r>
      <w:r w:rsidR="000338BC" w:rsidRPr="000F100B">
        <w:t xml:space="preserve"> </w:t>
      </w:r>
      <w:r w:rsidRPr="000F100B">
        <w:t>при</w:t>
      </w:r>
      <w:r w:rsidR="000338BC" w:rsidRPr="000F100B">
        <w:t xml:space="preserve"> </w:t>
      </w:r>
      <w:r w:rsidRPr="000F100B">
        <w:t>обмене</w:t>
      </w:r>
      <w:r w:rsidR="000338BC" w:rsidRPr="000F100B">
        <w:t xml:space="preserve"> </w:t>
      </w:r>
      <w:r w:rsidRPr="000F100B">
        <w:t>данными;</w:t>
      </w:r>
    </w:p>
    <w:p w14:paraId="3EFB489E" w14:textId="77777777" w:rsidR="003F5D28" w:rsidRPr="000F100B" w:rsidRDefault="003F5D28" w:rsidP="003F5D28">
      <w:pPr>
        <w:pStyle w:val="a"/>
      </w:pPr>
      <w:r w:rsidRPr="000F100B">
        <w:t>развитие</w:t>
      </w:r>
      <w:r w:rsidR="000338BC" w:rsidRPr="000F100B">
        <w:t xml:space="preserve"> </w:t>
      </w:r>
      <w:r w:rsidRPr="000F100B">
        <w:t>ГИС</w:t>
      </w:r>
      <w:r w:rsidR="000338BC" w:rsidRPr="000F100B">
        <w:t xml:space="preserve"> </w:t>
      </w:r>
      <w:r w:rsidRPr="000F100B">
        <w:t>и</w:t>
      </w:r>
      <w:r w:rsidR="000338BC" w:rsidRPr="000F100B">
        <w:t xml:space="preserve"> </w:t>
      </w:r>
      <w:r w:rsidRPr="000F100B">
        <w:t>снижение</w:t>
      </w:r>
      <w:r w:rsidR="000338BC" w:rsidRPr="000F100B">
        <w:t xml:space="preserve"> </w:t>
      </w:r>
      <w:r w:rsidRPr="000F100B">
        <w:t>на</w:t>
      </w:r>
      <w:r w:rsidR="000338BC" w:rsidRPr="000F100B">
        <w:t xml:space="preserve"> </w:t>
      </w:r>
      <w:r w:rsidRPr="000F100B">
        <w:t>них</w:t>
      </w:r>
      <w:r w:rsidR="000338BC" w:rsidRPr="000F100B">
        <w:t xml:space="preserve"> </w:t>
      </w:r>
      <w:r w:rsidRPr="000F100B">
        <w:t>нагрузки.</w:t>
      </w:r>
    </w:p>
    <w:p w14:paraId="491DAF9D" w14:textId="77777777" w:rsidR="003F5D28" w:rsidRPr="000F100B" w:rsidRDefault="003F5D28" w:rsidP="003F5D28">
      <w:pPr>
        <w:pStyle w:val="afff2"/>
        <w:rPr>
          <w:b/>
        </w:rPr>
      </w:pPr>
      <w:r w:rsidRPr="000F100B">
        <w:rPr>
          <w:b/>
        </w:rPr>
        <w:t>Для</w:t>
      </w:r>
      <w:r w:rsidR="000338BC" w:rsidRPr="000F100B">
        <w:rPr>
          <w:b/>
        </w:rPr>
        <w:t xml:space="preserve"> </w:t>
      </w:r>
      <w:r w:rsidRPr="000F100B">
        <w:rPr>
          <w:b/>
        </w:rPr>
        <w:t>организаций:</w:t>
      </w:r>
    </w:p>
    <w:p w14:paraId="12E6E830" w14:textId="77777777" w:rsidR="003F5D28" w:rsidRPr="000F100B" w:rsidRDefault="003F5D28" w:rsidP="003F5D28">
      <w:pPr>
        <w:pStyle w:val="a"/>
      </w:pPr>
      <w:r w:rsidRPr="000F100B">
        <w:t>повышение</w:t>
      </w:r>
      <w:r w:rsidR="000338BC" w:rsidRPr="000F100B">
        <w:t xml:space="preserve"> </w:t>
      </w:r>
      <w:r w:rsidRPr="000F100B">
        <w:t>операционной</w:t>
      </w:r>
      <w:r w:rsidR="000338BC" w:rsidRPr="000F100B">
        <w:t xml:space="preserve"> </w:t>
      </w:r>
      <w:r w:rsidRPr="000F100B">
        <w:t>эффективности</w:t>
      </w:r>
      <w:r w:rsidR="000338BC" w:rsidRPr="000F100B">
        <w:t xml:space="preserve"> </w:t>
      </w:r>
      <w:r w:rsidRPr="000F100B">
        <w:t>за</w:t>
      </w:r>
      <w:r w:rsidR="000338BC" w:rsidRPr="000F100B">
        <w:t xml:space="preserve"> </w:t>
      </w:r>
      <w:r w:rsidRPr="000F100B">
        <w:t>счет</w:t>
      </w:r>
      <w:r w:rsidR="000338BC" w:rsidRPr="000F100B">
        <w:t xml:space="preserve"> </w:t>
      </w:r>
      <w:r w:rsidRPr="000F100B">
        <w:t>увеличения</w:t>
      </w:r>
      <w:r w:rsidR="000338BC" w:rsidRPr="000F100B">
        <w:t xml:space="preserve"> </w:t>
      </w:r>
      <w:r w:rsidRPr="000F100B">
        <w:t>объема</w:t>
      </w:r>
      <w:r w:rsidR="000338BC" w:rsidRPr="000F100B">
        <w:t xml:space="preserve"> </w:t>
      </w:r>
      <w:r w:rsidRPr="000F100B">
        <w:t>данных,</w:t>
      </w:r>
      <w:r w:rsidR="000338BC" w:rsidRPr="000F100B">
        <w:t xml:space="preserve"> </w:t>
      </w:r>
      <w:r w:rsidRPr="000F100B">
        <w:t>используемых</w:t>
      </w:r>
      <w:r w:rsidR="000338BC" w:rsidRPr="000F100B">
        <w:t xml:space="preserve"> </w:t>
      </w:r>
      <w:r w:rsidR="006E2F97" w:rsidRPr="000F100B">
        <w:t xml:space="preserve">при </w:t>
      </w:r>
      <w:r w:rsidRPr="000F100B">
        <w:t>принятии</w:t>
      </w:r>
      <w:r w:rsidR="000338BC" w:rsidRPr="000F100B">
        <w:t xml:space="preserve"> </w:t>
      </w:r>
      <w:r w:rsidRPr="000F100B">
        <w:t>управленческих</w:t>
      </w:r>
      <w:r w:rsidR="000338BC" w:rsidRPr="000F100B">
        <w:t xml:space="preserve"> </w:t>
      </w:r>
      <w:r w:rsidRPr="000F100B">
        <w:t>решений;</w:t>
      </w:r>
    </w:p>
    <w:p w14:paraId="3F663E39" w14:textId="77777777" w:rsidR="003F5D28" w:rsidRPr="000F100B" w:rsidRDefault="003F5D28" w:rsidP="003F5D28">
      <w:pPr>
        <w:pStyle w:val="a"/>
      </w:pPr>
      <w:r w:rsidRPr="000F100B">
        <w:t>«единое</w:t>
      </w:r>
      <w:r w:rsidR="000338BC" w:rsidRPr="000F100B">
        <w:t xml:space="preserve"> </w:t>
      </w:r>
      <w:r w:rsidRPr="000F100B">
        <w:t>окно»</w:t>
      </w:r>
      <w:r w:rsidR="000338BC" w:rsidRPr="000F100B">
        <w:t xml:space="preserve"> </w:t>
      </w:r>
      <w:r w:rsidRPr="000F100B">
        <w:t>для</w:t>
      </w:r>
      <w:r w:rsidR="000338BC" w:rsidRPr="000F100B">
        <w:t xml:space="preserve"> </w:t>
      </w:r>
      <w:r w:rsidRPr="000F100B">
        <w:t>получения</w:t>
      </w:r>
      <w:r w:rsidR="000338BC" w:rsidRPr="000F100B">
        <w:t xml:space="preserve"> </w:t>
      </w:r>
      <w:r w:rsidRPr="000F100B">
        <w:t>данных</w:t>
      </w:r>
      <w:r w:rsidR="000338BC" w:rsidRPr="000F100B">
        <w:t xml:space="preserve"> </w:t>
      </w:r>
      <w:r w:rsidRPr="000F100B">
        <w:t>из</w:t>
      </w:r>
      <w:r w:rsidR="000338BC" w:rsidRPr="000F100B">
        <w:t xml:space="preserve"> </w:t>
      </w:r>
      <w:r w:rsidRPr="000F100B">
        <w:t>ГИС;</w:t>
      </w:r>
    </w:p>
    <w:p w14:paraId="506DE0CE" w14:textId="77777777" w:rsidR="003F5D28" w:rsidRPr="000F100B" w:rsidRDefault="003F5D28" w:rsidP="003F5D28">
      <w:pPr>
        <w:pStyle w:val="a"/>
      </w:pPr>
      <w:r w:rsidRPr="000F100B">
        <w:t>повышение</w:t>
      </w:r>
      <w:r w:rsidR="000338BC" w:rsidRPr="000F100B">
        <w:t xml:space="preserve"> </w:t>
      </w:r>
      <w:r w:rsidRPr="000F100B">
        <w:t>качества,</w:t>
      </w:r>
      <w:r w:rsidR="000338BC" w:rsidRPr="000F100B">
        <w:t xml:space="preserve"> </w:t>
      </w:r>
      <w:r w:rsidRPr="000F100B">
        <w:t>доступности</w:t>
      </w:r>
      <w:r w:rsidR="000338BC" w:rsidRPr="000F100B">
        <w:t xml:space="preserve"> </w:t>
      </w:r>
      <w:r w:rsidRPr="000F100B">
        <w:t>и</w:t>
      </w:r>
      <w:r w:rsidR="000338BC" w:rsidRPr="000F100B">
        <w:t xml:space="preserve"> </w:t>
      </w:r>
      <w:r w:rsidRPr="000F100B">
        <w:t>скорости</w:t>
      </w:r>
      <w:r w:rsidR="000338BC" w:rsidRPr="000F100B">
        <w:t xml:space="preserve"> </w:t>
      </w:r>
      <w:r w:rsidRPr="000F100B">
        <w:t>предоставления</w:t>
      </w:r>
      <w:r w:rsidR="000338BC" w:rsidRPr="000F100B">
        <w:t xml:space="preserve"> </w:t>
      </w:r>
      <w:r w:rsidRPr="000F100B">
        <w:t>данных;</w:t>
      </w:r>
    </w:p>
    <w:p w14:paraId="22561F59" w14:textId="77777777" w:rsidR="003F5D28" w:rsidRPr="000F100B" w:rsidRDefault="003F5D28" w:rsidP="003F5D28">
      <w:pPr>
        <w:pStyle w:val="a"/>
      </w:pPr>
      <w:r w:rsidRPr="000F100B">
        <w:t>сокращение</w:t>
      </w:r>
      <w:r w:rsidR="000338BC" w:rsidRPr="000F100B">
        <w:t xml:space="preserve"> </w:t>
      </w:r>
      <w:r w:rsidRPr="000F100B">
        <w:t>времени</w:t>
      </w:r>
      <w:r w:rsidR="000338BC" w:rsidRPr="000F100B">
        <w:t xml:space="preserve"> </w:t>
      </w:r>
      <w:r w:rsidRPr="000F100B">
        <w:t>и</w:t>
      </w:r>
      <w:r w:rsidR="000338BC" w:rsidRPr="000F100B">
        <w:t xml:space="preserve"> </w:t>
      </w:r>
      <w:r w:rsidRPr="000F100B">
        <w:t>количества</w:t>
      </w:r>
      <w:r w:rsidR="000338BC" w:rsidRPr="000F100B">
        <w:t xml:space="preserve"> </w:t>
      </w:r>
      <w:r w:rsidRPr="000F100B">
        <w:t>шагов</w:t>
      </w:r>
      <w:r w:rsidR="000338BC" w:rsidRPr="000F100B">
        <w:t xml:space="preserve"> </w:t>
      </w:r>
      <w:r w:rsidRPr="000F100B">
        <w:t>для</w:t>
      </w:r>
      <w:r w:rsidR="000338BC" w:rsidRPr="000F100B">
        <w:t xml:space="preserve"> </w:t>
      </w:r>
      <w:r w:rsidRPr="000F100B">
        <w:t>открытия</w:t>
      </w:r>
      <w:r w:rsidR="000338BC" w:rsidRPr="000F100B">
        <w:t xml:space="preserve"> </w:t>
      </w:r>
      <w:r w:rsidRPr="000F100B">
        <w:t>и</w:t>
      </w:r>
      <w:r w:rsidR="000338BC" w:rsidRPr="000F100B">
        <w:t xml:space="preserve"> </w:t>
      </w:r>
      <w:r w:rsidRPr="000F100B">
        <w:t>ведения</w:t>
      </w:r>
      <w:r w:rsidR="000338BC" w:rsidRPr="000F100B">
        <w:t xml:space="preserve"> </w:t>
      </w:r>
      <w:r w:rsidRPr="000F100B">
        <w:t>бизнеса</w:t>
      </w:r>
      <w:r w:rsidR="000338BC" w:rsidRPr="000F100B">
        <w:t xml:space="preserve"> </w:t>
      </w:r>
      <w:r w:rsidRPr="000F100B">
        <w:t>(«в</w:t>
      </w:r>
      <w:r w:rsidR="000338BC" w:rsidRPr="000F100B">
        <w:t xml:space="preserve"> </w:t>
      </w:r>
      <w:r w:rsidRPr="000F100B">
        <w:t>один</w:t>
      </w:r>
      <w:r w:rsidR="000338BC" w:rsidRPr="000F100B">
        <w:t xml:space="preserve"> </w:t>
      </w:r>
      <w:r w:rsidRPr="000F100B">
        <w:t>клик»);</w:t>
      </w:r>
    </w:p>
    <w:p w14:paraId="5CFD4B02" w14:textId="77777777" w:rsidR="003F5D28" w:rsidRPr="000F100B" w:rsidRDefault="003F5D28" w:rsidP="003F5D28">
      <w:pPr>
        <w:pStyle w:val="a"/>
      </w:pPr>
      <w:r w:rsidRPr="000F100B">
        <w:t>появление</w:t>
      </w:r>
      <w:r w:rsidR="000338BC" w:rsidRPr="000F100B">
        <w:t xml:space="preserve"> </w:t>
      </w:r>
      <w:r w:rsidRPr="000F100B">
        <w:t>новых</w:t>
      </w:r>
      <w:r w:rsidR="000338BC" w:rsidRPr="000F100B">
        <w:t xml:space="preserve"> </w:t>
      </w:r>
      <w:r w:rsidRPr="000F100B">
        <w:t>сервисов</w:t>
      </w:r>
      <w:r w:rsidR="000338BC" w:rsidRPr="000F100B">
        <w:t xml:space="preserve"> </w:t>
      </w:r>
      <w:r w:rsidRPr="000F100B">
        <w:t>и</w:t>
      </w:r>
      <w:r w:rsidR="000338BC" w:rsidRPr="000F100B">
        <w:t xml:space="preserve"> </w:t>
      </w:r>
      <w:r w:rsidRPr="000F100B">
        <w:t>бизнес-моделей,</w:t>
      </w:r>
      <w:r w:rsidR="000338BC" w:rsidRPr="000F100B">
        <w:t xml:space="preserve"> </w:t>
      </w:r>
      <w:r w:rsidRPr="000F100B">
        <w:t>основанных</w:t>
      </w:r>
      <w:r w:rsidR="000338BC" w:rsidRPr="000F100B">
        <w:t xml:space="preserve"> </w:t>
      </w:r>
      <w:r w:rsidRPr="000F100B">
        <w:t>на</w:t>
      </w:r>
      <w:r w:rsidR="000338BC" w:rsidRPr="000F100B">
        <w:t xml:space="preserve"> </w:t>
      </w:r>
      <w:r w:rsidRPr="000F100B">
        <w:t>обработке</w:t>
      </w:r>
      <w:r w:rsidR="000338BC" w:rsidRPr="000F100B">
        <w:t xml:space="preserve"> </w:t>
      </w:r>
      <w:r w:rsidRPr="000F100B">
        <w:t>и</w:t>
      </w:r>
      <w:r w:rsidR="000338BC" w:rsidRPr="000F100B">
        <w:t xml:space="preserve"> </w:t>
      </w:r>
      <w:r w:rsidRPr="000F100B">
        <w:t>анализе</w:t>
      </w:r>
      <w:r w:rsidR="000338BC" w:rsidRPr="000F100B">
        <w:t xml:space="preserve"> </w:t>
      </w:r>
      <w:r w:rsidRPr="000F100B">
        <w:t>данных;</w:t>
      </w:r>
      <w:r w:rsidR="000338BC" w:rsidRPr="000F100B">
        <w:t xml:space="preserve"> </w:t>
      </w:r>
    </w:p>
    <w:p w14:paraId="7C3375F9" w14:textId="77777777" w:rsidR="003F5D28" w:rsidRPr="000F100B" w:rsidRDefault="003F5D28" w:rsidP="003F5D28">
      <w:pPr>
        <w:pStyle w:val="a"/>
      </w:pPr>
      <w:r w:rsidRPr="000F100B">
        <w:t>получение</w:t>
      </w:r>
      <w:r w:rsidR="000338BC" w:rsidRPr="000F100B">
        <w:t xml:space="preserve"> </w:t>
      </w:r>
      <w:r w:rsidRPr="000F100B">
        <w:t>согласия</w:t>
      </w:r>
      <w:r w:rsidR="000338BC" w:rsidRPr="000F100B">
        <w:t xml:space="preserve"> </w:t>
      </w:r>
      <w:r w:rsidRPr="000F100B">
        <w:t>на</w:t>
      </w:r>
      <w:r w:rsidR="000338BC" w:rsidRPr="000F100B">
        <w:t xml:space="preserve"> </w:t>
      </w:r>
      <w:r w:rsidRPr="000F100B">
        <w:t>передачу</w:t>
      </w:r>
      <w:r w:rsidR="000338BC" w:rsidRPr="000F100B">
        <w:t xml:space="preserve"> </w:t>
      </w:r>
      <w:r w:rsidRPr="000F100B">
        <w:t>и</w:t>
      </w:r>
      <w:r w:rsidR="000338BC" w:rsidRPr="000F100B">
        <w:t xml:space="preserve"> </w:t>
      </w:r>
      <w:r w:rsidRPr="000F100B">
        <w:t>обработку</w:t>
      </w:r>
      <w:r w:rsidR="000338BC" w:rsidRPr="000F100B">
        <w:t xml:space="preserve"> </w:t>
      </w:r>
      <w:r w:rsidRPr="000F100B">
        <w:t>персональных</w:t>
      </w:r>
      <w:r w:rsidR="000338BC" w:rsidRPr="000F100B">
        <w:t xml:space="preserve"> </w:t>
      </w:r>
      <w:r w:rsidRPr="000F100B">
        <w:t>данных</w:t>
      </w:r>
      <w:r w:rsidR="000338BC" w:rsidRPr="000F100B">
        <w:t xml:space="preserve"> </w:t>
      </w:r>
      <w:r w:rsidRPr="000F100B">
        <w:t>в</w:t>
      </w:r>
      <w:r w:rsidR="000338BC" w:rsidRPr="000F100B">
        <w:t xml:space="preserve"> </w:t>
      </w:r>
      <w:r w:rsidRPr="000F100B">
        <w:t>цифровом</w:t>
      </w:r>
      <w:r w:rsidR="000338BC" w:rsidRPr="000F100B">
        <w:t xml:space="preserve"> </w:t>
      </w:r>
      <w:r w:rsidRPr="000F100B">
        <w:t>виде.</w:t>
      </w:r>
      <w:r w:rsidR="000338BC" w:rsidRPr="000F100B">
        <w:t xml:space="preserve"> </w:t>
      </w:r>
    </w:p>
    <w:p w14:paraId="5D41C106" w14:textId="77777777" w:rsidR="003F5D28" w:rsidRPr="00A76FEB" w:rsidRDefault="003F5D28" w:rsidP="003F5D28">
      <w:pPr>
        <w:pStyle w:val="afff2"/>
        <w:rPr>
          <w:b/>
        </w:rPr>
      </w:pPr>
      <w:r w:rsidRPr="000F100B">
        <w:t>Таким</w:t>
      </w:r>
      <w:r w:rsidR="000338BC" w:rsidRPr="000F100B">
        <w:t xml:space="preserve"> </w:t>
      </w:r>
      <w:r w:rsidRPr="000F100B">
        <w:t>образом,</w:t>
      </w:r>
      <w:r w:rsidR="000338BC" w:rsidRPr="000F100B">
        <w:t xml:space="preserve"> </w:t>
      </w:r>
      <w:r w:rsidRPr="000F100B">
        <w:t>Цифровой</w:t>
      </w:r>
      <w:r w:rsidR="000338BC" w:rsidRPr="000F100B">
        <w:t xml:space="preserve"> </w:t>
      </w:r>
      <w:r w:rsidRPr="000F100B">
        <w:t>профиль</w:t>
      </w:r>
      <w:r w:rsidR="000338BC" w:rsidRPr="000F100B">
        <w:t xml:space="preserve"> </w:t>
      </w:r>
      <w:r w:rsidRPr="000F100B">
        <w:t>будет</w:t>
      </w:r>
      <w:r w:rsidR="000338BC" w:rsidRPr="000F100B">
        <w:t xml:space="preserve"> </w:t>
      </w:r>
      <w:r w:rsidRPr="000F100B">
        <w:t>напрямую</w:t>
      </w:r>
      <w:r w:rsidR="000338BC" w:rsidRPr="000F100B">
        <w:t xml:space="preserve"> </w:t>
      </w:r>
      <w:r w:rsidRPr="000F100B">
        <w:t>способствовать</w:t>
      </w:r>
      <w:r w:rsidR="000338BC" w:rsidRPr="000F100B">
        <w:t xml:space="preserve"> </w:t>
      </w:r>
      <w:r w:rsidRPr="00A76FEB">
        <w:rPr>
          <w:b/>
        </w:rPr>
        <w:t>переходу</w:t>
      </w:r>
      <w:r w:rsidR="000338BC" w:rsidRPr="00A76FEB">
        <w:rPr>
          <w:b/>
        </w:rPr>
        <w:t xml:space="preserve"> </w:t>
      </w:r>
      <w:r w:rsidRPr="00A76FEB">
        <w:rPr>
          <w:b/>
        </w:rPr>
        <w:t>от</w:t>
      </w:r>
      <w:r w:rsidR="000338BC" w:rsidRPr="00A76FEB">
        <w:rPr>
          <w:b/>
        </w:rPr>
        <w:t xml:space="preserve"> </w:t>
      </w:r>
      <w:r w:rsidRPr="00A76FEB">
        <w:rPr>
          <w:b/>
        </w:rPr>
        <w:t>модели</w:t>
      </w:r>
      <w:r w:rsidR="000338BC" w:rsidRPr="00A76FEB">
        <w:rPr>
          <w:b/>
        </w:rPr>
        <w:t xml:space="preserve"> </w:t>
      </w:r>
      <w:r w:rsidRPr="00A76FEB">
        <w:rPr>
          <w:b/>
        </w:rPr>
        <w:t>запроса</w:t>
      </w:r>
      <w:r w:rsidR="000338BC" w:rsidRPr="00A76FEB">
        <w:rPr>
          <w:b/>
        </w:rPr>
        <w:t xml:space="preserve"> </w:t>
      </w:r>
      <w:r w:rsidRPr="00A76FEB">
        <w:rPr>
          <w:b/>
        </w:rPr>
        <w:t>«точечных»</w:t>
      </w:r>
      <w:r w:rsidR="000338BC" w:rsidRPr="00A76FEB">
        <w:rPr>
          <w:b/>
        </w:rPr>
        <w:t xml:space="preserve"> </w:t>
      </w:r>
      <w:r w:rsidRPr="00A76FEB">
        <w:rPr>
          <w:b/>
        </w:rPr>
        <w:t>услуг</w:t>
      </w:r>
      <w:r w:rsidR="000338BC" w:rsidRPr="00A76FEB">
        <w:rPr>
          <w:b/>
        </w:rPr>
        <w:t xml:space="preserve"> </w:t>
      </w:r>
      <w:r w:rsidRPr="00A76FEB">
        <w:rPr>
          <w:b/>
        </w:rPr>
        <w:t>к</w:t>
      </w:r>
      <w:r w:rsidR="000338BC" w:rsidRPr="00A76FEB">
        <w:rPr>
          <w:b/>
        </w:rPr>
        <w:t xml:space="preserve"> </w:t>
      </w:r>
      <w:r w:rsidRPr="00A76FEB">
        <w:rPr>
          <w:b/>
        </w:rPr>
        <w:t>модели</w:t>
      </w:r>
      <w:r w:rsidR="000338BC" w:rsidRPr="00A76FEB">
        <w:rPr>
          <w:b/>
        </w:rPr>
        <w:t xml:space="preserve"> </w:t>
      </w:r>
      <w:r w:rsidRPr="00A76FEB">
        <w:rPr>
          <w:b/>
        </w:rPr>
        <w:t>предоставления</w:t>
      </w:r>
      <w:r w:rsidR="000338BC" w:rsidRPr="00A76FEB">
        <w:rPr>
          <w:b/>
        </w:rPr>
        <w:t xml:space="preserve"> </w:t>
      </w:r>
      <w:r w:rsidRPr="00A76FEB">
        <w:rPr>
          <w:b/>
        </w:rPr>
        <w:t>государственными</w:t>
      </w:r>
      <w:r w:rsidR="000338BC" w:rsidRPr="00A76FEB">
        <w:rPr>
          <w:b/>
        </w:rPr>
        <w:t xml:space="preserve"> </w:t>
      </w:r>
      <w:r w:rsidRPr="00A76FEB">
        <w:rPr>
          <w:b/>
        </w:rPr>
        <w:t>органами</w:t>
      </w:r>
      <w:r w:rsidR="000338BC" w:rsidRPr="00A76FEB">
        <w:rPr>
          <w:b/>
        </w:rPr>
        <w:t xml:space="preserve"> </w:t>
      </w:r>
      <w:r w:rsidRPr="00A76FEB">
        <w:rPr>
          <w:b/>
        </w:rPr>
        <w:t>и</w:t>
      </w:r>
      <w:r w:rsidR="000338BC" w:rsidRPr="00A76FEB">
        <w:rPr>
          <w:b/>
        </w:rPr>
        <w:t xml:space="preserve"> </w:t>
      </w:r>
      <w:r w:rsidRPr="00A76FEB">
        <w:rPr>
          <w:b/>
        </w:rPr>
        <w:t>организациями</w:t>
      </w:r>
      <w:r w:rsidR="000338BC" w:rsidRPr="00A76FEB">
        <w:rPr>
          <w:b/>
        </w:rPr>
        <w:t xml:space="preserve"> </w:t>
      </w:r>
      <w:r w:rsidRPr="00A76FEB">
        <w:rPr>
          <w:b/>
        </w:rPr>
        <w:t>для</w:t>
      </w:r>
      <w:r w:rsidR="000338BC" w:rsidRPr="00A76FEB">
        <w:rPr>
          <w:b/>
        </w:rPr>
        <w:t xml:space="preserve"> </w:t>
      </w:r>
      <w:r w:rsidRPr="00A76FEB">
        <w:rPr>
          <w:b/>
        </w:rPr>
        <w:t>граждан</w:t>
      </w:r>
      <w:r w:rsidR="000338BC" w:rsidRPr="00A76FEB">
        <w:rPr>
          <w:b/>
        </w:rPr>
        <w:t xml:space="preserve"> </w:t>
      </w:r>
      <w:r w:rsidRPr="00A76FEB">
        <w:rPr>
          <w:b/>
        </w:rPr>
        <w:t>и</w:t>
      </w:r>
      <w:r w:rsidR="000338BC" w:rsidRPr="00A76FEB">
        <w:rPr>
          <w:b/>
        </w:rPr>
        <w:t xml:space="preserve"> </w:t>
      </w:r>
      <w:r w:rsidRPr="00A76FEB">
        <w:rPr>
          <w:b/>
        </w:rPr>
        <w:t>организаций</w:t>
      </w:r>
      <w:r w:rsidR="000338BC" w:rsidRPr="00A76FEB">
        <w:rPr>
          <w:b/>
        </w:rPr>
        <w:t xml:space="preserve"> </w:t>
      </w:r>
      <w:r w:rsidRPr="00A76FEB">
        <w:rPr>
          <w:b/>
        </w:rPr>
        <w:t>комплексных</w:t>
      </w:r>
      <w:r w:rsidR="000338BC" w:rsidRPr="00A76FEB">
        <w:rPr>
          <w:b/>
        </w:rPr>
        <w:t xml:space="preserve"> </w:t>
      </w:r>
      <w:r w:rsidRPr="00A76FEB">
        <w:rPr>
          <w:b/>
        </w:rPr>
        <w:t>продуктов</w:t>
      </w:r>
      <w:r w:rsidR="000338BC" w:rsidRPr="00A76FEB">
        <w:rPr>
          <w:b/>
        </w:rPr>
        <w:t xml:space="preserve"> </w:t>
      </w:r>
      <w:r w:rsidRPr="00A76FEB">
        <w:rPr>
          <w:b/>
        </w:rPr>
        <w:t>и</w:t>
      </w:r>
      <w:r w:rsidR="000338BC" w:rsidRPr="00A76FEB">
        <w:rPr>
          <w:b/>
        </w:rPr>
        <w:t xml:space="preserve"> </w:t>
      </w:r>
      <w:r w:rsidRPr="00A76FEB">
        <w:rPr>
          <w:b/>
        </w:rPr>
        <w:t>услуг</w:t>
      </w:r>
      <w:r w:rsidR="000338BC" w:rsidRPr="00A76FEB">
        <w:rPr>
          <w:b/>
        </w:rPr>
        <w:t xml:space="preserve"> </w:t>
      </w:r>
      <w:r w:rsidRPr="00A76FEB">
        <w:rPr>
          <w:b/>
        </w:rPr>
        <w:t>в</w:t>
      </w:r>
      <w:r w:rsidR="000338BC" w:rsidRPr="00A76FEB">
        <w:rPr>
          <w:b/>
        </w:rPr>
        <w:t xml:space="preserve"> </w:t>
      </w:r>
      <w:r w:rsidRPr="00A76FEB">
        <w:rPr>
          <w:b/>
        </w:rPr>
        <w:t>зависимости</w:t>
      </w:r>
      <w:r w:rsidR="000338BC" w:rsidRPr="00A76FEB">
        <w:rPr>
          <w:b/>
        </w:rPr>
        <w:t xml:space="preserve"> </w:t>
      </w:r>
      <w:r w:rsidRPr="00A76FEB">
        <w:rPr>
          <w:b/>
        </w:rPr>
        <w:t>от</w:t>
      </w:r>
      <w:r w:rsidR="000338BC" w:rsidRPr="00A76FEB">
        <w:rPr>
          <w:b/>
        </w:rPr>
        <w:t xml:space="preserve"> </w:t>
      </w:r>
      <w:r w:rsidRPr="00A76FEB">
        <w:rPr>
          <w:b/>
        </w:rPr>
        <w:t>их</w:t>
      </w:r>
      <w:r w:rsidR="000338BC" w:rsidRPr="00A76FEB">
        <w:rPr>
          <w:b/>
        </w:rPr>
        <w:t xml:space="preserve"> </w:t>
      </w:r>
      <w:r w:rsidRPr="00A76FEB">
        <w:rPr>
          <w:b/>
        </w:rPr>
        <w:t>жизненной</w:t>
      </w:r>
      <w:r w:rsidR="000338BC" w:rsidRPr="00A76FEB">
        <w:rPr>
          <w:b/>
        </w:rPr>
        <w:t xml:space="preserve"> </w:t>
      </w:r>
      <w:r w:rsidRPr="00A76FEB">
        <w:rPr>
          <w:b/>
        </w:rPr>
        <w:t>ситуации</w:t>
      </w:r>
      <w:r w:rsidR="000338BC" w:rsidRPr="00A76FEB">
        <w:rPr>
          <w:b/>
        </w:rPr>
        <w:t xml:space="preserve"> </w:t>
      </w:r>
      <w:r w:rsidRPr="00A76FEB">
        <w:rPr>
          <w:b/>
        </w:rPr>
        <w:t>(например,</w:t>
      </w:r>
      <w:r w:rsidR="000338BC" w:rsidRPr="00A76FEB">
        <w:rPr>
          <w:b/>
        </w:rPr>
        <w:t xml:space="preserve"> </w:t>
      </w:r>
      <w:r w:rsidRPr="00A76FEB">
        <w:rPr>
          <w:b/>
        </w:rPr>
        <w:t>предложение</w:t>
      </w:r>
      <w:r w:rsidR="000338BC" w:rsidRPr="00A76FEB">
        <w:rPr>
          <w:b/>
        </w:rPr>
        <w:t xml:space="preserve"> </w:t>
      </w:r>
      <w:r w:rsidRPr="00A76FEB">
        <w:rPr>
          <w:b/>
        </w:rPr>
        <w:t>по</w:t>
      </w:r>
      <w:r w:rsidR="000338BC" w:rsidRPr="00A76FEB">
        <w:rPr>
          <w:b/>
        </w:rPr>
        <w:t xml:space="preserve"> </w:t>
      </w:r>
      <w:r w:rsidRPr="00A76FEB">
        <w:rPr>
          <w:b/>
        </w:rPr>
        <w:t>записи</w:t>
      </w:r>
      <w:r w:rsidR="000338BC" w:rsidRPr="00A76FEB">
        <w:rPr>
          <w:b/>
        </w:rPr>
        <w:t xml:space="preserve"> </w:t>
      </w:r>
      <w:r w:rsidRPr="00A76FEB">
        <w:rPr>
          <w:b/>
        </w:rPr>
        <w:t>ребенка</w:t>
      </w:r>
      <w:r w:rsidR="000338BC" w:rsidRPr="00A76FEB">
        <w:rPr>
          <w:b/>
        </w:rPr>
        <w:t xml:space="preserve"> </w:t>
      </w:r>
      <w:r w:rsidRPr="00A76FEB">
        <w:rPr>
          <w:b/>
        </w:rPr>
        <w:t>в</w:t>
      </w:r>
      <w:r w:rsidR="000338BC" w:rsidRPr="00A76FEB">
        <w:rPr>
          <w:b/>
        </w:rPr>
        <w:t xml:space="preserve"> </w:t>
      </w:r>
      <w:r w:rsidRPr="00A76FEB">
        <w:rPr>
          <w:b/>
        </w:rPr>
        <w:t>детский</w:t>
      </w:r>
      <w:r w:rsidR="000338BC" w:rsidRPr="00A76FEB">
        <w:rPr>
          <w:b/>
        </w:rPr>
        <w:t xml:space="preserve"> </w:t>
      </w:r>
      <w:r w:rsidRPr="00A76FEB">
        <w:rPr>
          <w:b/>
        </w:rPr>
        <w:t>сад</w:t>
      </w:r>
      <w:r w:rsidR="000338BC" w:rsidRPr="00A76FEB">
        <w:rPr>
          <w:b/>
        </w:rPr>
        <w:t xml:space="preserve"> </w:t>
      </w:r>
      <w:r w:rsidRPr="00A76FEB">
        <w:rPr>
          <w:b/>
        </w:rPr>
        <w:t>после</w:t>
      </w:r>
      <w:r w:rsidR="000338BC" w:rsidRPr="00A76FEB">
        <w:rPr>
          <w:b/>
        </w:rPr>
        <w:t xml:space="preserve"> </w:t>
      </w:r>
      <w:r w:rsidRPr="00A76FEB">
        <w:rPr>
          <w:b/>
        </w:rPr>
        <w:t>получения</w:t>
      </w:r>
      <w:r w:rsidR="000338BC" w:rsidRPr="00A76FEB">
        <w:rPr>
          <w:b/>
        </w:rPr>
        <w:t xml:space="preserve"> </w:t>
      </w:r>
      <w:r w:rsidRPr="00A76FEB">
        <w:rPr>
          <w:b/>
        </w:rPr>
        <w:t>свидетельства</w:t>
      </w:r>
      <w:r w:rsidR="000338BC" w:rsidRPr="00A76FEB">
        <w:rPr>
          <w:b/>
        </w:rPr>
        <w:t xml:space="preserve"> </w:t>
      </w:r>
      <w:r w:rsidRPr="00A76FEB">
        <w:rPr>
          <w:b/>
        </w:rPr>
        <w:t>о</w:t>
      </w:r>
      <w:r w:rsidR="000338BC" w:rsidRPr="00A76FEB">
        <w:rPr>
          <w:b/>
        </w:rPr>
        <w:t xml:space="preserve"> </w:t>
      </w:r>
      <w:r w:rsidRPr="00A76FEB">
        <w:rPr>
          <w:b/>
        </w:rPr>
        <w:t>его</w:t>
      </w:r>
      <w:r w:rsidR="000338BC" w:rsidRPr="00A76FEB">
        <w:rPr>
          <w:b/>
        </w:rPr>
        <w:t xml:space="preserve"> </w:t>
      </w:r>
      <w:r w:rsidRPr="00A76FEB">
        <w:rPr>
          <w:b/>
        </w:rPr>
        <w:t>рождении).</w:t>
      </w:r>
    </w:p>
    <w:p w14:paraId="3E96EEDA" w14:textId="77777777" w:rsidR="003F5D28" w:rsidRPr="000F100B" w:rsidRDefault="003F5D28" w:rsidP="003F5D28">
      <w:pPr>
        <w:spacing w:after="160"/>
        <w:ind w:firstLine="0"/>
        <w:jc w:val="left"/>
        <w:rPr>
          <w:rFonts w:cs="Times New Roman"/>
          <w:color w:val="000000"/>
          <w:szCs w:val="24"/>
        </w:rPr>
      </w:pPr>
      <w:r w:rsidRPr="000F100B">
        <w:br w:type="page"/>
      </w:r>
    </w:p>
    <w:p w14:paraId="3F55FBB6" w14:textId="77777777" w:rsidR="003F5D28" w:rsidRPr="000F100B" w:rsidRDefault="003F5D28" w:rsidP="00490B40">
      <w:pPr>
        <w:pStyle w:val="MainHeading"/>
      </w:pPr>
      <w:bookmarkStart w:id="16" w:name="_Toc528246317"/>
      <w:bookmarkStart w:id="17" w:name="_Toc528584167"/>
      <w:bookmarkStart w:id="18" w:name="_Toc532249636"/>
      <w:bookmarkStart w:id="19" w:name="_Toc533688933"/>
      <w:bookmarkStart w:id="20" w:name="_Toc1495182"/>
      <w:bookmarkStart w:id="21" w:name="_Toc2098616"/>
      <w:bookmarkStart w:id="22" w:name="_Toc3484987"/>
      <w:r w:rsidRPr="000F100B">
        <w:lastRenderedPageBreak/>
        <w:t>Что</w:t>
      </w:r>
      <w:r w:rsidR="000338BC" w:rsidRPr="000F100B">
        <w:t xml:space="preserve"> </w:t>
      </w:r>
      <w:r w:rsidRPr="000F100B">
        <w:t>такое</w:t>
      </w:r>
      <w:r w:rsidR="000338BC" w:rsidRPr="000F100B">
        <w:t xml:space="preserve"> </w:t>
      </w:r>
      <w:r w:rsidRPr="000F100B">
        <w:t>цифровой</w:t>
      </w:r>
      <w:r w:rsidR="000338BC" w:rsidRPr="000F100B">
        <w:t xml:space="preserve"> </w:t>
      </w:r>
      <w:r w:rsidRPr="000F100B">
        <w:t>профиль</w:t>
      </w:r>
      <w:bookmarkEnd w:id="16"/>
      <w:bookmarkEnd w:id="17"/>
      <w:bookmarkEnd w:id="18"/>
      <w:bookmarkEnd w:id="19"/>
      <w:bookmarkEnd w:id="20"/>
      <w:bookmarkEnd w:id="21"/>
      <w:bookmarkEnd w:id="22"/>
      <w:r w:rsidR="000338BC" w:rsidRPr="000F100B">
        <w:t xml:space="preserve"> </w:t>
      </w:r>
    </w:p>
    <w:p w14:paraId="60A638C7" w14:textId="77777777" w:rsidR="003F5D28" w:rsidRPr="000F100B" w:rsidRDefault="003F5D28" w:rsidP="003F5D28">
      <w:pPr>
        <w:pStyle w:val="11"/>
        <w:numPr>
          <w:ilvl w:val="0"/>
          <w:numId w:val="0"/>
        </w:numPr>
      </w:pPr>
      <w:bookmarkStart w:id="23" w:name="_Toc532249637"/>
      <w:bookmarkStart w:id="24" w:name="_Toc533688934"/>
      <w:bookmarkStart w:id="25" w:name="_Toc1495183"/>
      <w:bookmarkStart w:id="26" w:name="_Toc2098617"/>
      <w:bookmarkStart w:id="27" w:name="_Toc3484988"/>
      <w:r w:rsidRPr="000F100B">
        <w:t>Цифровой</w:t>
      </w:r>
      <w:r w:rsidR="000338BC" w:rsidRPr="000F100B">
        <w:t xml:space="preserve"> </w:t>
      </w:r>
      <w:r w:rsidRPr="000F100B">
        <w:t>профиль</w:t>
      </w:r>
      <w:r w:rsidR="000338BC" w:rsidRPr="000F100B">
        <w:t xml:space="preserve"> </w:t>
      </w:r>
      <w:r w:rsidRPr="000F100B">
        <w:t>гражданина</w:t>
      </w:r>
      <w:bookmarkEnd w:id="23"/>
      <w:bookmarkEnd w:id="24"/>
      <w:bookmarkEnd w:id="25"/>
      <w:bookmarkEnd w:id="26"/>
      <w:bookmarkEnd w:id="27"/>
    </w:p>
    <w:p w14:paraId="63DD04F4" w14:textId="77777777" w:rsidR="003F5D28" w:rsidRPr="000F100B" w:rsidRDefault="003F5D28" w:rsidP="003F5D28">
      <w:pPr>
        <w:pStyle w:val="afff2"/>
      </w:pPr>
      <w:r w:rsidRPr="000F100B">
        <w:rPr>
          <w:b/>
        </w:rPr>
        <w:t>Цифровой</w:t>
      </w:r>
      <w:r w:rsidR="000338BC" w:rsidRPr="000F100B">
        <w:rPr>
          <w:b/>
        </w:rPr>
        <w:t xml:space="preserve"> </w:t>
      </w:r>
      <w:r w:rsidRPr="000F100B">
        <w:rPr>
          <w:b/>
        </w:rPr>
        <w:t>профиль</w:t>
      </w:r>
      <w:r w:rsidR="000338BC" w:rsidRPr="000F100B">
        <w:rPr>
          <w:b/>
        </w:rPr>
        <w:t xml:space="preserve"> </w:t>
      </w:r>
      <w:r w:rsidRPr="000F100B">
        <w:rPr>
          <w:b/>
        </w:rPr>
        <w:t>гражданина</w:t>
      </w:r>
      <w:r w:rsidR="000338BC" w:rsidRPr="000F100B">
        <w:t xml:space="preserve"> </w:t>
      </w:r>
      <w:r w:rsidRPr="000F100B">
        <w:t>—</w:t>
      </w:r>
      <w:r w:rsidR="000338BC" w:rsidRPr="000F100B">
        <w:t xml:space="preserve"> </w:t>
      </w:r>
      <w:r w:rsidRPr="000F100B">
        <w:t>это</w:t>
      </w:r>
      <w:r w:rsidR="000338BC" w:rsidRPr="000F100B">
        <w:t xml:space="preserve"> </w:t>
      </w:r>
      <w:r w:rsidRPr="000F100B">
        <w:t>совокупность</w:t>
      </w:r>
      <w:r w:rsidR="000338BC" w:rsidRPr="000F100B">
        <w:t xml:space="preserve"> </w:t>
      </w:r>
      <w:r w:rsidRPr="000F100B">
        <w:t>цифровых</w:t>
      </w:r>
      <w:r w:rsidR="000338BC" w:rsidRPr="000F100B">
        <w:t xml:space="preserve"> </w:t>
      </w:r>
      <w:r w:rsidRPr="000F100B">
        <w:t>записей</w:t>
      </w:r>
      <w:r w:rsidR="000338BC" w:rsidRPr="000F100B">
        <w:t xml:space="preserve"> </w:t>
      </w:r>
      <w:r w:rsidRPr="000F100B">
        <w:t>о</w:t>
      </w:r>
      <w:r w:rsidR="000338BC" w:rsidRPr="000F100B">
        <w:t xml:space="preserve"> </w:t>
      </w:r>
      <w:r w:rsidRPr="000F100B">
        <w:t>гражданине,</w:t>
      </w:r>
      <w:r w:rsidR="000338BC" w:rsidRPr="000F100B">
        <w:t xml:space="preserve"> </w:t>
      </w:r>
      <w:r w:rsidRPr="000F100B">
        <w:t>содержащихся</w:t>
      </w:r>
      <w:r w:rsidR="000338BC" w:rsidRPr="000F100B">
        <w:t xml:space="preserve"> </w:t>
      </w:r>
      <w:r w:rsidRPr="000F100B">
        <w:t>в</w:t>
      </w:r>
      <w:r w:rsidR="000338BC" w:rsidRPr="000F100B">
        <w:t xml:space="preserve"> </w:t>
      </w:r>
      <w:r w:rsidRPr="000F100B">
        <w:t>информационных</w:t>
      </w:r>
      <w:r w:rsidR="000338BC" w:rsidRPr="000F100B">
        <w:t xml:space="preserve"> </w:t>
      </w:r>
      <w:r w:rsidRPr="000F100B">
        <w:t>системах</w:t>
      </w:r>
      <w:r w:rsidR="000338BC" w:rsidRPr="000F100B">
        <w:t xml:space="preserve"> </w:t>
      </w:r>
      <w:r w:rsidRPr="000F100B">
        <w:t>государственных</w:t>
      </w:r>
      <w:r w:rsidR="000338BC" w:rsidRPr="000F100B">
        <w:t xml:space="preserve"> </w:t>
      </w:r>
      <w:r w:rsidRPr="000F100B">
        <w:t>органов</w:t>
      </w:r>
      <w:r w:rsidR="000338BC" w:rsidRPr="000F100B">
        <w:t xml:space="preserve"> </w:t>
      </w:r>
      <w:r w:rsidRPr="000F100B">
        <w:t>и</w:t>
      </w:r>
      <w:r w:rsidR="000338BC" w:rsidRPr="000F100B">
        <w:t xml:space="preserve"> </w:t>
      </w:r>
      <w:r w:rsidRPr="000F100B">
        <w:t>организаций.</w:t>
      </w:r>
    </w:p>
    <w:p w14:paraId="3113FC9A" w14:textId="77777777" w:rsidR="003F5D28" w:rsidRPr="000F100B" w:rsidRDefault="00ED3F5A" w:rsidP="003F5D28">
      <w:pPr>
        <w:pStyle w:val="afff2"/>
      </w:pPr>
      <w:r w:rsidRPr="000F100B">
        <w:t>Системы</w:t>
      </w:r>
      <w:r w:rsidR="000338BC" w:rsidRPr="000F100B">
        <w:t xml:space="preserve"> </w:t>
      </w:r>
      <w:r w:rsidR="003F5D28" w:rsidRPr="000F100B">
        <w:t>Цифрово</w:t>
      </w:r>
      <w:r w:rsidRPr="000F100B">
        <w:t>го</w:t>
      </w:r>
      <w:r w:rsidR="000338BC" w:rsidRPr="000F100B">
        <w:t xml:space="preserve"> </w:t>
      </w:r>
      <w:r w:rsidR="003F5D28" w:rsidRPr="000F100B">
        <w:t>профил</w:t>
      </w:r>
      <w:r w:rsidRPr="000F100B">
        <w:t>я</w:t>
      </w:r>
      <w:r w:rsidR="000338BC" w:rsidRPr="000F100B">
        <w:t xml:space="preserve"> </w:t>
      </w:r>
      <w:r w:rsidRPr="000F100B">
        <w:t>составляют</w:t>
      </w:r>
      <w:r w:rsidR="000338BC" w:rsidRPr="000F100B">
        <w:t xml:space="preserve"> </w:t>
      </w:r>
      <w:r w:rsidR="003F5D28" w:rsidRPr="000F100B">
        <w:t>технологическ</w:t>
      </w:r>
      <w:r w:rsidRPr="000F100B">
        <w:t>ую</w:t>
      </w:r>
      <w:r w:rsidR="000338BC" w:rsidRPr="000F100B">
        <w:t xml:space="preserve"> </w:t>
      </w:r>
      <w:r w:rsidR="003F5D28" w:rsidRPr="000F100B">
        <w:t>инфраструктур</w:t>
      </w:r>
      <w:r w:rsidRPr="000F100B">
        <w:t>у</w:t>
      </w:r>
      <w:r w:rsidR="003F5D28" w:rsidRPr="000F100B">
        <w:t>,</w:t>
      </w:r>
      <w:r w:rsidR="000338BC" w:rsidRPr="000F100B">
        <w:t xml:space="preserve"> </w:t>
      </w:r>
      <w:r w:rsidR="003F5D28" w:rsidRPr="000F100B">
        <w:t>которая</w:t>
      </w:r>
      <w:r w:rsidR="000338BC" w:rsidRPr="000F100B">
        <w:t xml:space="preserve"> </w:t>
      </w:r>
      <w:r w:rsidR="003F5D28" w:rsidRPr="000F100B">
        <w:t>позволяет</w:t>
      </w:r>
      <w:r w:rsidR="000338BC" w:rsidRPr="000F100B">
        <w:t xml:space="preserve"> </w:t>
      </w:r>
      <w:r w:rsidR="003F5D28" w:rsidRPr="000F100B">
        <w:t>использовать</w:t>
      </w:r>
      <w:r w:rsidR="000338BC" w:rsidRPr="000F100B">
        <w:t xml:space="preserve"> </w:t>
      </w:r>
      <w:r w:rsidR="003F5D28" w:rsidRPr="000F100B">
        <w:t>данные</w:t>
      </w:r>
      <w:r w:rsidR="000338BC" w:rsidRPr="000F100B">
        <w:t xml:space="preserve"> </w:t>
      </w:r>
      <w:r w:rsidR="003F5D28" w:rsidRPr="000F100B">
        <w:t>гражданина</w:t>
      </w:r>
      <w:r w:rsidR="000338BC" w:rsidRPr="000F100B">
        <w:t xml:space="preserve"> </w:t>
      </w:r>
      <w:r w:rsidR="00C17117">
        <w:t>из Цифрового профиля</w:t>
      </w:r>
      <w:r w:rsidR="000E0A44">
        <w:t xml:space="preserve"> </w:t>
      </w:r>
      <w:r w:rsidR="000E0A44" w:rsidRPr="000F100B">
        <w:t>(</w:t>
      </w:r>
      <w:r w:rsidR="00150CFA" w:rsidRPr="00150CFA">
        <w:t>включая данные в ГИС, доступные по ссылкам</w:t>
      </w:r>
      <w:r w:rsidR="000E0A44" w:rsidRPr="000F100B">
        <w:t>)</w:t>
      </w:r>
      <w:r w:rsidR="00C17117">
        <w:t xml:space="preserve"> </w:t>
      </w:r>
      <w:r w:rsidR="003F5D28" w:rsidRPr="000F100B">
        <w:t>с</w:t>
      </w:r>
      <w:r w:rsidR="000338BC" w:rsidRPr="000F100B">
        <w:t xml:space="preserve"> </w:t>
      </w:r>
      <w:r w:rsidR="003F5D28" w:rsidRPr="000F100B">
        <w:t>его</w:t>
      </w:r>
      <w:r w:rsidR="000338BC" w:rsidRPr="000F100B">
        <w:t xml:space="preserve"> </w:t>
      </w:r>
      <w:r w:rsidR="003F5D28" w:rsidRPr="000F100B">
        <w:t>согласия,</w:t>
      </w:r>
      <w:r w:rsidR="000338BC" w:rsidRPr="000F100B">
        <w:t xml:space="preserve"> </w:t>
      </w:r>
      <w:r w:rsidR="003F5D28" w:rsidRPr="000F100B">
        <w:t>предоставляемого</w:t>
      </w:r>
      <w:r w:rsidR="000338BC" w:rsidRPr="000F100B">
        <w:t xml:space="preserve"> </w:t>
      </w:r>
      <w:r w:rsidR="003F5D28" w:rsidRPr="000F100B">
        <w:t>в</w:t>
      </w:r>
      <w:r w:rsidR="000338BC" w:rsidRPr="000F100B">
        <w:t xml:space="preserve"> </w:t>
      </w:r>
      <w:r w:rsidR="003F5D28" w:rsidRPr="000F100B">
        <w:t>цифровом</w:t>
      </w:r>
      <w:r w:rsidR="000338BC" w:rsidRPr="000F100B">
        <w:t xml:space="preserve"> </w:t>
      </w:r>
      <w:r w:rsidR="003F5D28" w:rsidRPr="000F100B">
        <w:t>виде.</w:t>
      </w:r>
    </w:p>
    <w:p w14:paraId="66CE725D" w14:textId="77777777" w:rsidR="003F5D28" w:rsidRPr="000F100B" w:rsidRDefault="003F5D28" w:rsidP="003F5D28">
      <w:pPr>
        <w:pStyle w:val="afff2"/>
        <w:rPr>
          <w:b/>
        </w:rPr>
      </w:pPr>
      <w:r w:rsidRPr="000F100B">
        <w:rPr>
          <w:b/>
        </w:rPr>
        <w:t>Цифрово</w:t>
      </w:r>
      <w:r w:rsidR="00CA7292" w:rsidRPr="000F100B">
        <w:rPr>
          <w:b/>
        </w:rPr>
        <w:t>й</w:t>
      </w:r>
      <w:r w:rsidR="000338BC" w:rsidRPr="000F100B">
        <w:rPr>
          <w:b/>
        </w:rPr>
        <w:t xml:space="preserve"> </w:t>
      </w:r>
      <w:r w:rsidRPr="000F100B">
        <w:rPr>
          <w:b/>
        </w:rPr>
        <w:t>профил</w:t>
      </w:r>
      <w:r w:rsidR="00CA7292" w:rsidRPr="000F100B">
        <w:rPr>
          <w:b/>
        </w:rPr>
        <w:t>ь</w:t>
      </w:r>
      <w:r w:rsidR="000338BC" w:rsidRPr="000F100B">
        <w:rPr>
          <w:b/>
        </w:rPr>
        <w:t xml:space="preserve"> </w:t>
      </w:r>
      <w:r w:rsidRPr="000F100B">
        <w:rPr>
          <w:b/>
        </w:rPr>
        <w:t>гражданина</w:t>
      </w:r>
      <w:r w:rsidR="000338BC" w:rsidRPr="000F100B">
        <w:rPr>
          <w:b/>
        </w:rPr>
        <w:t xml:space="preserve"> </w:t>
      </w:r>
      <w:r w:rsidR="005A3CF1" w:rsidRPr="000F100B">
        <w:rPr>
          <w:b/>
        </w:rPr>
        <w:t>основан</w:t>
      </w:r>
      <w:r w:rsidR="000338BC" w:rsidRPr="000F100B">
        <w:rPr>
          <w:b/>
        </w:rPr>
        <w:t xml:space="preserve"> </w:t>
      </w:r>
      <w:r w:rsidR="005A3CF1" w:rsidRPr="000F100B">
        <w:rPr>
          <w:b/>
        </w:rPr>
        <w:t>на</w:t>
      </w:r>
      <w:r w:rsidRPr="000F100B">
        <w:rPr>
          <w:b/>
        </w:rPr>
        <w:t>:</w:t>
      </w:r>
    </w:p>
    <w:p w14:paraId="1906527F" w14:textId="77777777" w:rsidR="003F5D28" w:rsidRPr="000F100B" w:rsidRDefault="005A3CF1" w:rsidP="003F5D28">
      <w:pPr>
        <w:pStyle w:val="a"/>
      </w:pPr>
      <w:r w:rsidRPr="000F100B">
        <w:t>реестровой</w:t>
      </w:r>
      <w:r w:rsidR="000338BC" w:rsidRPr="000F100B">
        <w:t xml:space="preserve"> </w:t>
      </w:r>
      <w:r w:rsidRPr="000F100B">
        <w:t>записи</w:t>
      </w:r>
      <w:r w:rsidR="003F5D28" w:rsidRPr="000F100B">
        <w:t>,</w:t>
      </w:r>
      <w:r w:rsidR="000338BC" w:rsidRPr="000F100B">
        <w:t xml:space="preserve"> </w:t>
      </w:r>
      <w:r w:rsidRPr="000F100B">
        <w:t>содержащей</w:t>
      </w:r>
      <w:r w:rsidR="000338BC" w:rsidRPr="000F100B">
        <w:t xml:space="preserve"> </w:t>
      </w:r>
      <w:r w:rsidR="003F5D28" w:rsidRPr="000F100B">
        <w:t>актуальные</w:t>
      </w:r>
      <w:r w:rsidR="000338BC" w:rsidRPr="000F100B">
        <w:t xml:space="preserve"> </w:t>
      </w:r>
      <w:r w:rsidR="003F5D28" w:rsidRPr="000F100B">
        <w:t>и</w:t>
      </w:r>
      <w:r w:rsidR="000338BC" w:rsidRPr="000F100B">
        <w:t xml:space="preserve"> </w:t>
      </w:r>
      <w:r w:rsidR="003F5D28" w:rsidRPr="000F100B">
        <w:t>проверенные</w:t>
      </w:r>
      <w:r w:rsidR="000338BC" w:rsidRPr="000F100B">
        <w:t xml:space="preserve"> </w:t>
      </w:r>
      <w:r w:rsidR="003F5D28" w:rsidRPr="000F100B">
        <w:t>сведения</w:t>
      </w:r>
      <w:r w:rsidR="000338BC" w:rsidRPr="000F100B">
        <w:t xml:space="preserve"> </w:t>
      </w:r>
      <w:r w:rsidR="003F5D28" w:rsidRPr="000F100B">
        <w:t>о</w:t>
      </w:r>
      <w:r w:rsidR="000338BC" w:rsidRPr="000F100B">
        <w:t xml:space="preserve"> </w:t>
      </w:r>
      <w:r w:rsidR="003F5D28" w:rsidRPr="000F100B">
        <w:t>гражданине;</w:t>
      </w:r>
    </w:p>
    <w:p w14:paraId="22979D84" w14:textId="77777777" w:rsidR="003F5D28" w:rsidRPr="000F100B" w:rsidRDefault="005A3CF1" w:rsidP="003F5D28">
      <w:pPr>
        <w:pStyle w:val="a"/>
      </w:pPr>
      <w:r w:rsidRPr="000F100B">
        <w:t>распределенной</w:t>
      </w:r>
      <w:r w:rsidR="000338BC" w:rsidRPr="000F100B">
        <w:t xml:space="preserve"> </w:t>
      </w:r>
      <w:r w:rsidRPr="000F100B">
        <w:t>структуре</w:t>
      </w:r>
      <w:r w:rsidR="000338BC" w:rsidRPr="000F100B">
        <w:t xml:space="preserve"> </w:t>
      </w:r>
      <w:r w:rsidR="003F5D28" w:rsidRPr="000F100B">
        <w:t>данных,</w:t>
      </w:r>
      <w:r w:rsidR="000338BC" w:rsidRPr="000F100B">
        <w:t xml:space="preserve"> </w:t>
      </w:r>
      <w:r w:rsidRPr="000F100B">
        <w:t>содержащей</w:t>
      </w:r>
      <w:r w:rsidR="000338BC" w:rsidRPr="000F100B">
        <w:t xml:space="preserve"> </w:t>
      </w:r>
      <w:r w:rsidR="003F5D28" w:rsidRPr="000F100B">
        <w:t>ссылки</w:t>
      </w:r>
      <w:r w:rsidR="000338BC" w:rsidRPr="000F100B">
        <w:t xml:space="preserve"> </w:t>
      </w:r>
      <w:r w:rsidR="003F5D28" w:rsidRPr="000F100B">
        <w:t>на</w:t>
      </w:r>
      <w:r w:rsidR="000338BC" w:rsidRPr="000F100B">
        <w:t xml:space="preserve"> </w:t>
      </w:r>
      <w:r w:rsidR="003F5D28" w:rsidRPr="000F100B">
        <w:t>данные,</w:t>
      </w:r>
      <w:r w:rsidR="000338BC" w:rsidRPr="000F100B">
        <w:t xml:space="preserve"> </w:t>
      </w:r>
      <w:r w:rsidR="003F5D28" w:rsidRPr="000F100B">
        <w:t>которые</w:t>
      </w:r>
      <w:r w:rsidR="000338BC" w:rsidRPr="000F100B">
        <w:t xml:space="preserve"> </w:t>
      </w:r>
      <w:r w:rsidR="003F5D28" w:rsidRPr="000F100B">
        <w:t>хранятся</w:t>
      </w:r>
      <w:r w:rsidR="000338BC" w:rsidRPr="000F100B">
        <w:t xml:space="preserve"> </w:t>
      </w:r>
      <w:r w:rsidR="003F5D28" w:rsidRPr="000F100B">
        <w:t>в</w:t>
      </w:r>
      <w:r w:rsidR="000338BC" w:rsidRPr="000F100B">
        <w:t xml:space="preserve"> </w:t>
      </w:r>
      <w:r w:rsidR="003F5D28" w:rsidRPr="000F100B">
        <w:t>соответствующих</w:t>
      </w:r>
      <w:r w:rsidR="000338BC" w:rsidRPr="000F100B">
        <w:t xml:space="preserve"> </w:t>
      </w:r>
      <w:r w:rsidR="003F5D28" w:rsidRPr="000F100B">
        <w:t>государственных</w:t>
      </w:r>
      <w:r w:rsidR="000338BC" w:rsidRPr="000F100B">
        <w:t xml:space="preserve"> </w:t>
      </w:r>
      <w:r w:rsidR="003F5D28" w:rsidRPr="000F100B">
        <w:t>реестрах;</w:t>
      </w:r>
    </w:p>
    <w:p w14:paraId="2D82A074" w14:textId="77777777" w:rsidR="003F5D28" w:rsidRPr="000F100B" w:rsidRDefault="005A3CF1" w:rsidP="003F5D28">
      <w:pPr>
        <w:pStyle w:val="a"/>
      </w:pPr>
      <w:r w:rsidRPr="000F100B">
        <w:t>возможности</w:t>
      </w:r>
      <w:r w:rsidR="000338BC" w:rsidRPr="000F100B">
        <w:t xml:space="preserve"> </w:t>
      </w:r>
      <w:r w:rsidRPr="000F100B">
        <w:t>управления</w:t>
      </w:r>
      <w:r w:rsidR="000338BC" w:rsidRPr="000F100B">
        <w:t xml:space="preserve"> </w:t>
      </w:r>
      <w:r w:rsidR="003F5D28" w:rsidRPr="000F100B">
        <w:t>выданными</w:t>
      </w:r>
      <w:r w:rsidR="000338BC" w:rsidRPr="000F100B">
        <w:t xml:space="preserve"> </w:t>
      </w:r>
      <w:r w:rsidR="003F5D28" w:rsidRPr="000F100B">
        <w:t>гражданином</w:t>
      </w:r>
      <w:r w:rsidR="000338BC" w:rsidRPr="000F100B">
        <w:t xml:space="preserve"> </w:t>
      </w:r>
      <w:r w:rsidR="003F5D28" w:rsidRPr="000F100B">
        <w:t>цифровыми</w:t>
      </w:r>
      <w:r w:rsidR="000338BC" w:rsidRPr="000F100B">
        <w:t xml:space="preserve"> </w:t>
      </w:r>
      <w:r w:rsidR="003F5D28" w:rsidRPr="000F100B">
        <w:t>согласиями</w:t>
      </w:r>
      <w:r w:rsidR="000338BC" w:rsidRPr="000F100B">
        <w:t xml:space="preserve"> </w:t>
      </w:r>
      <w:r w:rsidR="003F5D28" w:rsidRPr="000F100B">
        <w:t>на</w:t>
      </w:r>
      <w:r w:rsidR="000338BC" w:rsidRPr="000F100B">
        <w:t xml:space="preserve"> </w:t>
      </w:r>
      <w:r w:rsidR="003F5D28" w:rsidRPr="000F100B">
        <w:t>обработку</w:t>
      </w:r>
      <w:r w:rsidR="000338BC" w:rsidRPr="000F100B">
        <w:t xml:space="preserve"> </w:t>
      </w:r>
      <w:r w:rsidR="003F5D28" w:rsidRPr="000F100B">
        <w:t>его</w:t>
      </w:r>
      <w:r w:rsidR="000338BC" w:rsidRPr="000F100B">
        <w:t xml:space="preserve"> </w:t>
      </w:r>
      <w:r w:rsidR="003F5D28" w:rsidRPr="000F100B">
        <w:t>персональных</w:t>
      </w:r>
      <w:r w:rsidR="000338BC" w:rsidRPr="000F100B">
        <w:t xml:space="preserve"> </w:t>
      </w:r>
      <w:r w:rsidR="003F5D28" w:rsidRPr="000F100B">
        <w:t>данных,</w:t>
      </w:r>
      <w:r w:rsidR="000338BC" w:rsidRPr="000F100B">
        <w:t xml:space="preserve"> </w:t>
      </w:r>
      <w:r w:rsidR="003F5D28" w:rsidRPr="000F100B">
        <w:t>полученных</w:t>
      </w:r>
      <w:r w:rsidR="000338BC" w:rsidRPr="000F100B">
        <w:t xml:space="preserve"> </w:t>
      </w:r>
      <w:r w:rsidR="003F5D28" w:rsidRPr="000F100B">
        <w:t>из</w:t>
      </w:r>
      <w:r w:rsidR="000338BC" w:rsidRPr="000F100B">
        <w:t xml:space="preserve"> </w:t>
      </w:r>
      <w:r w:rsidR="003F5D28" w:rsidRPr="000F100B">
        <w:t>цифрового</w:t>
      </w:r>
      <w:r w:rsidR="000338BC" w:rsidRPr="000F100B">
        <w:t xml:space="preserve"> </w:t>
      </w:r>
      <w:r w:rsidR="003F5D28" w:rsidRPr="000F100B">
        <w:t>профиля</w:t>
      </w:r>
      <w:r w:rsidR="000338BC" w:rsidRPr="000F100B">
        <w:t xml:space="preserve"> </w:t>
      </w:r>
      <w:r w:rsidRPr="000F100B">
        <w:t>с</w:t>
      </w:r>
      <w:r w:rsidR="000338BC" w:rsidRPr="000F100B">
        <w:t xml:space="preserve"> </w:t>
      </w:r>
      <w:r w:rsidRPr="000F100B">
        <w:t>помощью</w:t>
      </w:r>
      <w:r w:rsidR="000338BC" w:rsidRPr="000F100B">
        <w:t xml:space="preserve"> </w:t>
      </w:r>
      <w:r w:rsidRPr="000F100B">
        <w:t>сервиса</w:t>
      </w:r>
      <w:r w:rsidR="000338BC" w:rsidRPr="000F100B">
        <w:t xml:space="preserve"> </w:t>
      </w:r>
      <w:r w:rsidRPr="000F100B">
        <w:t>по</w:t>
      </w:r>
      <w:r w:rsidR="000338BC" w:rsidRPr="000F100B">
        <w:t xml:space="preserve"> </w:t>
      </w:r>
      <w:r w:rsidRPr="000F100B">
        <w:t>управлению</w:t>
      </w:r>
      <w:r w:rsidR="000338BC" w:rsidRPr="000F100B">
        <w:t xml:space="preserve"> </w:t>
      </w:r>
      <w:r w:rsidRPr="000F100B">
        <w:t>согласиями</w:t>
      </w:r>
      <w:r w:rsidR="003F5D28" w:rsidRPr="000F100B">
        <w:t>.</w:t>
      </w:r>
    </w:p>
    <w:p w14:paraId="07525145" w14:textId="77777777" w:rsidR="003F5D28" w:rsidRPr="000F100B" w:rsidRDefault="003F5D28" w:rsidP="003F5D28">
      <w:pPr>
        <w:pStyle w:val="a"/>
        <w:numPr>
          <w:ilvl w:val="0"/>
          <w:numId w:val="0"/>
        </w:numPr>
        <w:spacing w:before="240" w:after="240"/>
      </w:pPr>
      <w:r w:rsidRPr="000F100B">
        <w:rPr>
          <w:noProof/>
          <w:lang w:eastAsia="ru-RU"/>
        </w:rPr>
        <w:drawing>
          <wp:inline distT="0" distB="0" distL="0" distR="0" wp14:anchorId="4B5D9A23" wp14:editId="5A91AC91">
            <wp:extent cx="5753100" cy="2899389"/>
            <wp:effectExtent l="0" t="0" r="0" b="0"/>
            <wp:docPr id="6" name="Рисунок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87278" cy="291661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C047058" w14:textId="77777777" w:rsidR="003F5D28" w:rsidRPr="000F100B" w:rsidRDefault="003F5D28" w:rsidP="003F5D28">
      <w:pPr>
        <w:pStyle w:val="afffd"/>
      </w:pPr>
      <w:r w:rsidRPr="000F100B">
        <w:t>Рис.</w:t>
      </w:r>
      <w:r w:rsidR="000338BC" w:rsidRPr="000F100B">
        <w:t xml:space="preserve"> </w:t>
      </w:r>
      <w:r w:rsidRPr="000F100B">
        <w:t>1.</w:t>
      </w:r>
      <w:r w:rsidR="000338BC" w:rsidRPr="000F100B">
        <w:t xml:space="preserve"> </w:t>
      </w:r>
      <w:r w:rsidRPr="000F100B">
        <w:t>Основные</w:t>
      </w:r>
      <w:r w:rsidR="000338BC" w:rsidRPr="000F100B">
        <w:t xml:space="preserve"> </w:t>
      </w:r>
      <w:r w:rsidRPr="000F100B">
        <w:t>характеристики</w:t>
      </w:r>
      <w:r w:rsidR="000338BC" w:rsidRPr="000F100B">
        <w:t xml:space="preserve"> </w:t>
      </w:r>
      <w:r w:rsidRPr="000F100B">
        <w:t>инфраструктуры</w:t>
      </w:r>
      <w:r w:rsidR="000338BC" w:rsidRPr="000F100B">
        <w:t xml:space="preserve"> </w:t>
      </w:r>
      <w:r w:rsidRPr="000F100B">
        <w:t>Цифрового</w:t>
      </w:r>
      <w:r w:rsidR="000338BC" w:rsidRPr="000F100B">
        <w:t xml:space="preserve"> </w:t>
      </w:r>
      <w:r w:rsidRPr="000F100B">
        <w:t>профиля</w:t>
      </w:r>
      <w:r w:rsidR="000338BC" w:rsidRPr="000F100B">
        <w:t xml:space="preserve"> </w:t>
      </w:r>
      <w:r w:rsidR="00592B31" w:rsidRPr="000F100B">
        <w:t>гражданина</w:t>
      </w:r>
    </w:p>
    <w:p w14:paraId="5156ED95" w14:textId="77777777" w:rsidR="003F5D28" w:rsidRPr="000F100B" w:rsidRDefault="003F5D28" w:rsidP="003F5D28">
      <w:pPr>
        <w:pStyle w:val="afffd"/>
      </w:pPr>
    </w:p>
    <w:p w14:paraId="0EE552A9" w14:textId="77777777" w:rsidR="003F5D28" w:rsidRPr="000F100B" w:rsidRDefault="003F5D28" w:rsidP="003F5D28">
      <w:pPr>
        <w:pStyle w:val="11"/>
        <w:numPr>
          <w:ilvl w:val="0"/>
          <w:numId w:val="0"/>
        </w:numPr>
      </w:pPr>
      <w:bookmarkStart w:id="28" w:name="_Toc528584177"/>
      <w:bookmarkStart w:id="29" w:name="_Toc532249638"/>
      <w:bookmarkStart w:id="30" w:name="_Toc533688935"/>
      <w:bookmarkStart w:id="31" w:name="_Toc1495184"/>
      <w:bookmarkStart w:id="32" w:name="_Toc2098618"/>
      <w:bookmarkStart w:id="33" w:name="_Toc3484989"/>
      <w:r w:rsidRPr="000F100B">
        <w:lastRenderedPageBreak/>
        <w:t>Цифровой</w:t>
      </w:r>
      <w:r w:rsidR="000338BC" w:rsidRPr="000F100B">
        <w:t xml:space="preserve"> </w:t>
      </w:r>
      <w:r w:rsidRPr="000F100B">
        <w:t>профиль</w:t>
      </w:r>
      <w:r w:rsidR="000338BC" w:rsidRPr="000F100B">
        <w:t xml:space="preserve"> </w:t>
      </w:r>
      <w:r w:rsidRPr="000F100B">
        <w:t>юридического</w:t>
      </w:r>
      <w:r w:rsidR="000338BC" w:rsidRPr="000F100B">
        <w:t xml:space="preserve"> </w:t>
      </w:r>
      <w:r w:rsidRPr="000F100B">
        <w:t>лица</w:t>
      </w:r>
      <w:bookmarkEnd w:id="28"/>
      <w:bookmarkEnd w:id="29"/>
      <w:bookmarkEnd w:id="30"/>
      <w:bookmarkEnd w:id="31"/>
      <w:bookmarkEnd w:id="32"/>
      <w:bookmarkEnd w:id="33"/>
    </w:p>
    <w:p w14:paraId="0EA0D598" w14:textId="77777777" w:rsidR="003F5D28" w:rsidRPr="000F100B" w:rsidRDefault="003F5D28" w:rsidP="003F5D28">
      <w:pPr>
        <w:pStyle w:val="afff2"/>
      </w:pPr>
      <w:r w:rsidRPr="000F100B">
        <w:rPr>
          <w:b/>
        </w:rPr>
        <w:t>Цифровой</w:t>
      </w:r>
      <w:r w:rsidR="000338BC" w:rsidRPr="000F100B">
        <w:rPr>
          <w:b/>
        </w:rPr>
        <w:t xml:space="preserve"> </w:t>
      </w:r>
      <w:r w:rsidRPr="000F100B">
        <w:rPr>
          <w:b/>
        </w:rPr>
        <w:t>профиль</w:t>
      </w:r>
      <w:r w:rsidR="000338BC" w:rsidRPr="000F100B">
        <w:rPr>
          <w:b/>
        </w:rPr>
        <w:t xml:space="preserve"> </w:t>
      </w:r>
      <w:r w:rsidRPr="000F100B">
        <w:rPr>
          <w:b/>
        </w:rPr>
        <w:t>юридического</w:t>
      </w:r>
      <w:r w:rsidR="000338BC" w:rsidRPr="000F100B">
        <w:rPr>
          <w:b/>
        </w:rPr>
        <w:t xml:space="preserve"> </w:t>
      </w:r>
      <w:r w:rsidRPr="000F100B">
        <w:rPr>
          <w:b/>
        </w:rPr>
        <w:t>лица</w:t>
      </w:r>
      <w:r w:rsidR="000338BC" w:rsidRPr="000F100B">
        <w:t xml:space="preserve"> </w:t>
      </w:r>
      <w:r w:rsidRPr="000F100B">
        <w:t>является</w:t>
      </w:r>
      <w:r w:rsidR="000338BC" w:rsidRPr="000F100B">
        <w:t xml:space="preserve"> </w:t>
      </w:r>
      <w:r w:rsidRPr="000F100B">
        <w:t>совокупностью</w:t>
      </w:r>
      <w:r w:rsidR="000338BC" w:rsidRPr="000F100B">
        <w:t xml:space="preserve"> </w:t>
      </w:r>
      <w:r w:rsidRPr="000F100B">
        <w:t>цифровых</w:t>
      </w:r>
      <w:r w:rsidR="000338BC" w:rsidRPr="000F100B">
        <w:t xml:space="preserve"> </w:t>
      </w:r>
      <w:r w:rsidRPr="000F100B">
        <w:t>записей</w:t>
      </w:r>
      <w:r w:rsidR="000338BC" w:rsidRPr="000F100B">
        <w:t xml:space="preserve"> </w:t>
      </w:r>
      <w:r w:rsidRPr="000F100B">
        <w:t>о</w:t>
      </w:r>
      <w:r w:rsidR="000338BC" w:rsidRPr="000F100B">
        <w:t xml:space="preserve"> </w:t>
      </w:r>
      <w:r w:rsidRPr="000F100B">
        <w:t>юридическом</w:t>
      </w:r>
      <w:r w:rsidR="000338BC" w:rsidRPr="000F100B">
        <w:t xml:space="preserve"> </w:t>
      </w:r>
      <w:r w:rsidRPr="000F100B">
        <w:t>лице,</w:t>
      </w:r>
      <w:r w:rsidR="000338BC" w:rsidRPr="000F100B">
        <w:t xml:space="preserve"> </w:t>
      </w:r>
      <w:r w:rsidRPr="000F100B">
        <w:t>содержащихся</w:t>
      </w:r>
      <w:r w:rsidR="000338BC" w:rsidRPr="000F100B">
        <w:t xml:space="preserve"> </w:t>
      </w:r>
      <w:r w:rsidRPr="000F100B">
        <w:t>в</w:t>
      </w:r>
      <w:r w:rsidR="000338BC" w:rsidRPr="000F100B">
        <w:t xml:space="preserve"> </w:t>
      </w:r>
      <w:r w:rsidRPr="000F100B">
        <w:t>информационных</w:t>
      </w:r>
      <w:r w:rsidR="000338BC" w:rsidRPr="000F100B">
        <w:t xml:space="preserve"> </w:t>
      </w:r>
      <w:r w:rsidRPr="000F100B">
        <w:t>системах</w:t>
      </w:r>
      <w:r w:rsidR="000338BC" w:rsidRPr="000F100B">
        <w:t xml:space="preserve"> </w:t>
      </w:r>
      <w:r w:rsidRPr="000F100B">
        <w:t>государственных</w:t>
      </w:r>
      <w:r w:rsidR="000338BC" w:rsidRPr="000F100B">
        <w:t xml:space="preserve"> </w:t>
      </w:r>
      <w:r w:rsidRPr="000F100B">
        <w:t>органов</w:t>
      </w:r>
      <w:r w:rsidR="000338BC" w:rsidRPr="000F100B">
        <w:t xml:space="preserve"> </w:t>
      </w:r>
      <w:r w:rsidRPr="000F100B">
        <w:t>и</w:t>
      </w:r>
      <w:r w:rsidR="000338BC" w:rsidRPr="000F100B">
        <w:t xml:space="preserve"> </w:t>
      </w:r>
      <w:r w:rsidRPr="000F100B">
        <w:t>организаций.</w:t>
      </w:r>
    </w:p>
    <w:p w14:paraId="4B2EE489" w14:textId="77777777" w:rsidR="003F5D28" w:rsidRPr="000F100B" w:rsidRDefault="00B9564A" w:rsidP="003F5D28">
      <w:pPr>
        <w:pStyle w:val="afff2"/>
      </w:pPr>
      <w:r w:rsidRPr="000F100B">
        <w:t>Системы</w:t>
      </w:r>
      <w:r w:rsidR="000338BC" w:rsidRPr="000F100B">
        <w:t xml:space="preserve"> </w:t>
      </w:r>
      <w:r w:rsidRPr="000F100B">
        <w:t>Цифрового</w:t>
      </w:r>
      <w:r w:rsidR="000338BC" w:rsidRPr="000F100B">
        <w:t xml:space="preserve"> </w:t>
      </w:r>
      <w:r w:rsidRPr="000F100B">
        <w:t>профиля</w:t>
      </w:r>
      <w:r w:rsidR="000338BC" w:rsidRPr="000F100B">
        <w:t xml:space="preserve"> </w:t>
      </w:r>
      <w:r w:rsidRPr="000F100B">
        <w:t>составляют</w:t>
      </w:r>
      <w:r w:rsidR="000338BC" w:rsidRPr="000F100B">
        <w:t xml:space="preserve"> </w:t>
      </w:r>
      <w:r w:rsidR="003F5D28" w:rsidRPr="000F100B">
        <w:t>технологическ</w:t>
      </w:r>
      <w:r w:rsidRPr="000F100B">
        <w:t>ую</w:t>
      </w:r>
      <w:r w:rsidR="000338BC" w:rsidRPr="000F100B">
        <w:t xml:space="preserve"> </w:t>
      </w:r>
      <w:r w:rsidR="003F5D28" w:rsidRPr="000F100B">
        <w:t>инфраструктур</w:t>
      </w:r>
      <w:r w:rsidRPr="000F100B">
        <w:t>у</w:t>
      </w:r>
      <w:r w:rsidR="003F5D28" w:rsidRPr="000F100B">
        <w:t>,</w:t>
      </w:r>
      <w:r w:rsidR="000338BC" w:rsidRPr="000F100B">
        <w:t xml:space="preserve"> </w:t>
      </w:r>
      <w:r w:rsidR="003F5D28" w:rsidRPr="000F100B">
        <w:t>которая</w:t>
      </w:r>
      <w:r w:rsidR="000338BC" w:rsidRPr="000F100B">
        <w:t xml:space="preserve"> </w:t>
      </w:r>
      <w:r w:rsidR="003F5D28" w:rsidRPr="000F100B">
        <w:t>позволяет</w:t>
      </w:r>
      <w:r w:rsidR="000338BC" w:rsidRPr="000F100B">
        <w:t xml:space="preserve"> </w:t>
      </w:r>
      <w:r w:rsidR="003F5D28" w:rsidRPr="000F100B">
        <w:t>использовать</w:t>
      </w:r>
      <w:r w:rsidR="000338BC" w:rsidRPr="000F100B">
        <w:t xml:space="preserve"> </w:t>
      </w:r>
      <w:r w:rsidR="003F5D28" w:rsidRPr="000F100B">
        <w:t>данные</w:t>
      </w:r>
      <w:r w:rsidR="000338BC" w:rsidRPr="000F100B">
        <w:t xml:space="preserve"> </w:t>
      </w:r>
      <w:r w:rsidR="003F5D28" w:rsidRPr="000F100B">
        <w:t>юридического</w:t>
      </w:r>
      <w:r w:rsidR="000338BC" w:rsidRPr="000F100B">
        <w:t xml:space="preserve"> </w:t>
      </w:r>
      <w:r w:rsidR="003F5D28" w:rsidRPr="000F100B">
        <w:t>лица</w:t>
      </w:r>
      <w:r w:rsidR="000338BC" w:rsidRPr="000F100B">
        <w:t xml:space="preserve"> </w:t>
      </w:r>
      <w:r w:rsidR="003F5D28" w:rsidRPr="000F100B">
        <w:t>с</w:t>
      </w:r>
      <w:r w:rsidR="000338BC" w:rsidRPr="000F100B">
        <w:t xml:space="preserve"> </w:t>
      </w:r>
      <w:r w:rsidR="003F5D28" w:rsidRPr="000F100B">
        <w:t>его</w:t>
      </w:r>
      <w:r w:rsidR="000338BC" w:rsidRPr="000F100B">
        <w:t xml:space="preserve"> </w:t>
      </w:r>
      <w:r w:rsidR="003F5D28" w:rsidRPr="000F100B">
        <w:t>согласия,</w:t>
      </w:r>
      <w:r w:rsidR="000338BC" w:rsidRPr="000F100B">
        <w:t xml:space="preserve"> </w:t>
      </w:r>
      <w:r w:rsidR="003F5D28" w:rsidRPr="000F100B">
        <w:t>предоставляемого</w:t>
      </w:r>
      <w:r w:rsidR="000338BC" w:rsidRPr="000F100B">
        <w:t xml:space="preserve"> </w:t>
      </w:r>
      <w:r w:rsidR="003F5D28" w:rsidRPr="000F100B">
        <w:t>в</w:t>
      </w:r>
      <w:r w:rsidR="000338BC" w:rsidRPr="000F100B">
        <w:t xml:space="preserve"> </w:t>
      </w:r>
      <w:r w:rsidR="003F5D28" w:rsidRPr="000F100B">
        <w:t>цифровом</w:t>
      </w:r>
      <w:r w:rsidR="000338BC" w:rsidRPr="000F100B">
        <w:t xml:space="preserve"> </w:t>
      </w:r>
      <w:r w:rsidR="003F5D28" w:rsidRPr="000F100B">
        <w:t>виде.</w:t>
      </w:r>
    </w:p>
    <w:p w14:paraId="61023E13" w14:textId="77777777" w:rsidR="003F5D28" w:rsidRPr="000F100B" w:rsidRDefault="003F5D28" w:rsidP="003F5D28">
      <w:pPr>
        <w:spacing w:before="240" w:after="240"/>
        <w:ind w:left="-142" w:firstLine="0"/>
        <w:jc w:val="center"/>
      </w:pPr>
      <w:r w:rsidRPr="000F100B">
        <w:rPr>
          <w:noProof/>
          <w:lang w:eastAsia="ru-RU"/>
        </w:rPr>
        <w:drawing>
          <wp:inline distT="0" distB="0" distL="0" distR="0" wp14:anchorId="4B8C113E" wp14:editId="577E5AF4">
            <wp:extent cx="6552493" cy="3295650"/>
            <wp:effectExtent l="0" t="0" r="0" b="0"/>
            <wp:docPr id="52" name="Рисунок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57985" cy="3298413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2E1444BB" w14:textId="77777777" w:rsidR="003F5D28" w:rsidRPr="000F100B" w:rsidRDefault="003F5D28" w:rsidP="003F5D28">
      <w:pPr>
        <w:pStyle w:val="afffd"/>
      </w:pPr>
      <w:r w:rsidRPr="000F100B">
        <w:t>Рис.</w:t>
      </w:r>
      <w:r w:rsidR="000338BC" w:rsidRPr="000F100B">
        <w:t xml:space="preserve"> </w:t>
      </w:r>
      <w:r w:rsidRPr="000F100B">
        <w:t>1.2:</w:t>
      </w:r>
      <w:r w:rsidR="000338BC" w:rsidRPr="000F100B">
        <w:t xml:space="preserve"> </w:t>
      </w:r>
      <w:r w:rsidRPr="000F100B">
        <w:t>Основные</w:t>
      </w:r>
      <w:r w:rsidR="000338BC" w:rsidRPr="000F100B">
        <w:t xml:space="preserve"> </w:t>
      </w:r>
      <w:r w:rsidRPr="000F100B">
        <w:t>характеристики</w:t>
      </w:r>
      <w:r w:rsidR="000338BC" w:rsidRPr="000F100B">
        <w:t xml:space="preserve"> </w:t>
      </w:r>
      <w:r w:rsidRPr="000F100B">
        <w:t>Цифрового</w:t>
      </w:r>
      <w:r w:rsidR="000338BC" w:rsidRPr="000F100B">
        <w:t xml:space="preserve"> </w:t>
      </w:r>
      <w:r w:rsidRPr="000F100B">
        <w:t>профиля</w:t>
      </w:r>
      <w:r w:rsidR="000338BC" w:rsidRPr="000F100B">
        <w:t xml:space="preserve"> </w:t>
      </w:r>
      <w:r w:rsidRPr="000F100B">
        <w:t>юридического</w:t>
      </w:r>
      <w:r w:rsidR="000338BC" w:rsidRPr="000F100B">
        <w:t xml:space="preserve"> </w:t>
      </w:r>
      <w:r w:rsidRPr="000F100B">
        <w:t>лица</w:t>
      </w:r>
    </w:p>
    <w:p w14:paraId="5A9D8E00" w14:textId="77777777" w:rsidR="003F5D28" w:rsidRPr="000F100B" w:rsidRDefault="003F5D28" w:rsidP="003F5D28">
      <w:pPr>
        <w:pStyle w:val="afff2"/>
      </w:pPr>
      <w:r w:rsidRPr="000F100B">
        <w:t>Инфраструктура</w:t>
      </w:r>
      <w:r w:rsidR="000338BC" w:rsidRPr="000F100B">
        <w:t xml:space="preserve"> </w:t>
      </w:r>
      <w:r w:rsidRPr="000F100B">
        <w:t>Цифрового</w:t>
      </w:r>
      <w:r w:rsidR="000338BC" w:rsidRPr="000F100B">
        <w:t xml:space="preserve"> </w:t>
      </w:r>
      <w:r w:rsidRPr="000F100B">
        <w:t>профиля</w:t>
      </w:r>
      <w:r w:rsidR="000338BC" w:rsidRPr="000F100B">
        <w:t xml:space="preserve"> </w:t>
      </w:r>
      <w:r w:rsidRPr="000F100B">
        <w:t>юридического</w:t>
      </w:r>
      <w:r w:rsidR="000338BC" w:rsidRPr="000F100B">
        <w:t xml:space="preserve"> </w:t>
      </w:r>
      <w:r w:rsidRPr="000F100B">
        <w:t>лица</w:t>
      </w:r>
      <w:r w:rsidR="000338BC" w:rsidRPr="000F100B">
        <w:t xml:space="preserve"> </w:t>
      </w:r>
      <w:r w:rsidRPr="000F100B">
        <w:t>аналогична</w:t>
      </w:r>
      <w:r w:rsidR="000338BC" w:rsidRPr="000F100B">
        <w:t xml:space="preserve"> </w:t>
      </w:r>
      <w:r w:rsidRPr="000F100B">
        <w:t>по</w:t>
      </w:r>
      <w:r w:rsidR="000338BC" w:rsidRPr="000F100B">
        <w:t xml:space="preserve"> </w:t>
      </w:r>
      <w:r w:rsidRPr="000F100B">
        <w:t>архитектуре</w:t>
      </w:r>
      <w:r w:rsidR="000338BC" w:rsidRPr="000F100B">
        <w:t xml:space="preserve"> </w:t>
      </w:r>
      <w:r w:rsidRPr="000F100B">
        <w:t>и</w:t>
      </w:r>
      <w:r w:rsidR="000338BC" w:rsidRPr="000F100B">
        <w:t xml:space="preserve"> </w:t>
      </w:r>
      <w:r w:rsidRPr="000F100B">
        <w:t>базовым</w:t>
      </w:r>
      <w:r w:rsidR="000338BC" w:rsidRPr="000F100B">
        <w:t xml:space="preserve"> </w:t>
      </w:r>
      <w:r w:rsidRPr="000F100B">
        <w:t>элементам</w:t>
      </w:r>
      <w:r w:rsidR="000338BC" w:rsidRPr="000F100B">
        <w:t xml:space="preserve"> </w:t>
      </w:r>
      <w:r w:rsidRPr="000F100B">
        <w:t>инфраструктуре</w:t>
      </w:r>
      <w:r w:rsidR="000338BC" w:rsidRPr="000F100B">
        <w:t xml:space="preserve"> </w:t>
      </w:r>
      <w:r w:rsidRPr="000F100B">
        <w:t>Цифрового</w:t>
      </w:r>
      <w:r w:rsidR="000338BC" w:rsidRPr="000F100B">
        <w:t xml:space="preserve"> </w:t>
      </w:r>
      <w:r w:rsidRPr="000F100B">
        <w:t>профиля</w:t>
      </w:r>
      <w:r w:rsidR="000338BC" w:rsidRPr="000F100B">
        <w:t xml:space="preserve"> </w:t>
      </w:r>
      <w:r w:rsidRPr="000F100B">
        <w:t>гражданина.</w:t>
      </w:r>
    </w:p>
    <w:p w14:paraId="695D8E8F" w14:textId="77777777" w:rsidR="003F5D28" w:rsidRPr="000F100B" w:rsidRDefault="003F5D28" w:rsidP="003F5D28">
      <w:pPr>
        <w:pStyle w:val="afff2"/>
      </w:pPr>
      <w:r w:rsidRPr="000F100B">
        <w:t>Цифровой</w:t>
      </w:r>
      <w:r w:rsidR="000338BC" w:rsidRPr="000F100B">
        <w:t xml:space="preserve"> </w:t>
      </w:r>
      <w:r w:rsidRPr="000F100B">
        <w:t>профиль</w:t>
      </w:r>
      <w:r w:rsidR="000338BC" w:rsidRPr="000F100B">
        <w:t xml:space="preserve"> </w:t>
      </w:r>
      <w:r w:rsidRPr="000F100B">
        <w:t>юридического</w:t>
      </w:r>
      <w:r w:rsidR="000338BC" w:rsidRPr="000F100B">
        <w:t xml:space="preserve"> </w:t>
      </w:r>
      <w:r w:rsidRPr="000F100B">
        <w:t>лица</w:t>
      </w:r>
      <w:r w:rsidR="000338BC" w:rsidRPr="000F100B">
        <w:t xml:space="preserve"> </w:t>
      </w:r>
      <w:r w:rsidRPr="000F100B">
        <w:t>строится</w:t>
      </w:r>
      <w:r w:rsidR="000338BC" w:rsidRPr="000F100B">
        <w:t xml:space="preserve"> </w:t>
      </w:r>
      <w:r w:rsidRPr="000F100B">
        <w:t>на</w:t>
      </w:r>
      <w:r w:rsidR="000338BC" w:rsidRPr="000F100B">
        <w:t xml:space="preserve"> </w:t>
      </w:r>
      <w:r w:rsidRPr="000F100B">
        <w:t>основе</w:t>
      </w:r>
      <w:r w:rsidR="000338BC" w:rsidRPr="000F100B">
        <w:t xml:space="preserve"> </w:t>
      </w:r>
      <w:r w:rsidRPr="000F100B">
        <w:t>ОГРН</w:t>
      </w:r>
      <w:r w:rsidR="000338BC" w:rsidRPr="000F100B">
        <w:t xml:space="preserve"> </w:t>
      </w:r>
      <w:r w:rsidRPr="000F100B">
        <w:t>и</w:t>
      </w:r>
      <w:r w:rsidR="000338BC" w:rsidRPr="000F100B">
        <w:t xml:space="preserve"> </w:t>
      </w:r>
      <w:r w:rsidR="00CA7292" w:rsidRPr="000F100B">
        <w:t>ОГРНИП</w:t>
      </w:r>
      <w:r w:rsidR="000338BC" w:rsidRPr="000F100B">
        <w:t xml:space="preserve"> </w:t>
      </w:r>
      <w:r w:rsidRPr="000F100B">
        <w:t>(для</w:t>
      </w:r>
      <w:r w:rsidR="000338BC" w:rsidRPr="000F100B">
        <w:t xml:space="preserve"> </w:t>
      </w:r>
      <w:r w:rsidRPr="000F100B">
        <w:t>индивидуальных</w:t>
      </w:r>
      <w:r w:rsidR="000338BC" w:rsidRPr="000F100B">
        <w:t xml:space="preserve"> </w:t>
      </w:r>
      <w:r w:rsidRPr="000F100B">
        <w:t>предпринимателей).</w:t>
      </w:r>
    </w:p>
    <w:p w14:paraId="4532E7C1" w14:textId="77777777" w:rsidR="003F5D28" w:rsidRPr="000F100B" w:rsidRDefault="003F5D28" w:rsidP="003F5D28">
      <w:pPr>
        <w:pStyle w:val="afff2"/>
      </w:pPr>
      <w:r w:rsidRPr="000F100B">
        <w:t>ОГРН</w:t>
      </w:r>
      <w:r w:rsidR="000338BC" w:rsidRPr="000F100B">
        <w:t xml:space="preserve"> </w:t>
      </w:r>
      <w:r w:rsidR="00CA7292" w:rsidRPr="000F100B">
        <w:t>(ОГРНИП)</w:t>
      </w:r>
      <w:r w:rsidR="000338BC" w:rsidRPr="000F100B">
        <w:t xml:space="preserve"> </w:t>
      </w:r>
      <w:r w:rsidRPr="000F100B">
        <w:t>—</w:t>
      </w:r>
      <w:r w:rsidR="000338BC" w:rsidRPr="000F100B">
        <w:t xml:space="preserve"> </w:t>
      </w:r>
      <w:r w:rsidRPr="000F100B">
        <w:t>это</w:t>
      </w:r>
      <w:r w:rsidR="000338BC" w:rsidRPr="000F100B">
        <w:t xml:space="preserve"> </w:t>
      </w:r>
      <w:r w:rsidRPr="000F100B">
        <w:t>основной</w:t>
      </w:r>
      <w:r w:rsidR="000338BC" w:rsidRPr="000F100B">
        <w:t xml:space="preserve"> </w:t>
      </w:r>
      <w:r w:rsidRPr="000F100B">
        <w:t>государственный</w:t>
      </w:r>
      <w:r w:rsidR="000338BC" w:rsidRPr="000F100B">
        <w:t xml:space="preserve"> </w:t>
      </w:r>
      <w:r w:rsidRPr="000F100B">
        <w:t>регистрационный</w:t>
      </w:r>
      <w:r w:rsidR="000338BC" w:rsidRPr="000F100B">
        <w:t xml:space="preserve"> </w:t>
      </w:r>
      <w:r w:rsidRPr="000F100B">
        <w:t>номер</w:t>
      </w:r>
      <w:r w:rsidR="000338BC" w:rsidRPr="000F100B">
        <w:t xml:space="preserve"> </w:t>
      </w:r>
      <w:r w:rsidRPr="000F100B">
        <w:t>юридического</w:t>
      </w:r>
      <w:r w:rsidR="000338BC" w:rsidRPr="000F100B">
        <w:t xml:space="preserve"> </w:t>
      </w:r>
      <w:r w:rsidRPr="000F100B">
        <w:t>лица</w:t>
      </w:r>
      <w:r w:rsidR="000338BC" w:rsidRPr="000F100B">
        <w:t xml:space="preserve"> </w:t>
      </w:r>
      <w:r w:rsidR="00CA7292" w:rsidRPr="000F100B">
        <w:t>(индивидуального</w:t>
      </w:r>
      <w:r w:rsidR="000338BC" w:rsidRPr="000F100B">
        <w:t xml:space="preserve"> </w:t>
      </w:r>
      <w:r w:rsidR="00CA7292" w:rsidRPr="000F100B">
        <w:t>предпринимателя)</w:t>
      </w:r>
      <w:r w:rsidRPr="000F100B">
        <w:t>.</w:t>
      </w:r>
    </w:p>
    <w:p w14:paraId="4CF1AEDB" w14:textId="77777777" w:rsidR="003F5D28" w:rsidRPr="000F100B" w:rsidRDefault="003F5D28" w:rsidP="003F5D28">
      <w:pPr>
        <w:pStyle w:val="afff2"/>
      </w:pPr>
      <w:r w:rsidRPr="000F100B">
        <w:t>ОГРН</w:t>
      </w:r>
      <w:r w:rsidR="000338BC" w:rsidRPr="000F100B">
        <w:t xml:space="preserve"> </w:t>
      </w:r>
      <w:r w:rsidR="00CA7292" w:rsidRPr="000F100B">
        <w:t>(ОГРНИП)</w:t>
      </w:r>
      <w:r w:rsidR="000338BC" w:rsidRPr="000F100B">
        <w:t xml:space="preserve"> </w:t>
      </w:r>
      <w:r w:rsidRPr="000F100B">
        <w:t>присваивается</w:t>
      </w:r>
      <w:r w:rsidR="000338BC" w:rsidRPr="000F100B">
        <w:t xml:space="preserve"> </w:t>
      </w:r>
      <w:r w:rsidRPr="000F100B">
        <w:t>регистрирующим</w:t>
      </w:r>
      <w:r w:rsidR="000338BC" w:rsidRPr="000F100B">
        <w:t xml:space="preserve"> </w:t>
      </w:r>
      <w:r w:rsidRPr="000F100B">
        <w:t>органом</w:t>
      </w:r>
      <w:r w:rsidR="000338BC" w:rsidRPr="000F100B">
        <w:t xml:space="preserve"> </w:t>
      </w:r>
      <w:r w:rsidRPr="000F100B">
        <w:t>при</w:t>
      </w:r>
      <w:r w:rsidR="000338BC" w:rsidRPr="000F100B">
        <w:t xml:space="preserve"> </w:t>
      </w:r>
      <w:r w:rsidRPr="000F100B">
        <w:t>внесении</w:t>
      </w:r>
      <w:r w:rsidR="000338BC" w:rsidRPr="000F100B">
        <w:t xml:space="preserve"> </w:t>
      </w:r>
      <w:r w:rsidRPr="000F100B">
        <w:t>первой</w:t>
      </w:r>
      <w:r w:rsidR="000338BC" w:rsidRPr="000F100B">
        <w:t xml:space="preserve"> </w:t>
      </w:r>
      <w:r w:rsidRPr="000F100B">
        <w:t>записи</w:t>
      </w:r>
      <w:r w:rsidR="000338BC" w:rsidRPr="000F100B">
        <w:t xml:space="preserve"> </w:t>
      </w:r>
      <w:r w:rsidRPr="000F100B">
        <w:t>в</w:t>
      </w:r>
      <w:r w:rsidR="000338BC" w:rsidRPr="000F100B">
        <w:t xml:space="preserve"> </w:t>
      </w:r>
      <w:r w:rsidRPr="000F100B">
        <w:t>ЕГРЮЛ</w:t>
      </w:r>
      <w:r w:rsidR="000338BC" w:rsidRPr="000F100B">
        <w:t xml:space="preserve"> </w:t>
      </w:r>
      <w:r w:rsidR="00CA7292" w:rsidRPr="000F100B">
        <w:t>(ЕГРИП)</w:t>
      </w:r>
      <w:r w:rsidR="000338BC" w:rsidRPr="000F100B">
        <w:t xml:space="preserve"> </w:t>
      </w:r>
      <w:r w:rsidRPr="000F100B">
        <w:t>о</w:t>
      </w:r>
      <w:r w:rsidR="000338BC" w:rsidRPr="000F100B">
        <w:t xml:space="preserve"> </w:t>
      </w:r>
      <w:r w:rsidRPr="000F100B">
        <w:t>создании</w:t>
      </w:r>
      <w:r w:rsidR="000338BC" w:rsidRPr="000F100B">
        <w:t xml:space="preserve"> </w:t>
      </w:r>
      <w:r w:rsidRPr="000F100B">
        <w:t>юридического</w:t>
      </w:r>
      <w:r w:rsidR="000338BC" w:rsidRPr="000F100B">
        <w:t xml:space="preserve"> </w:t>
      </w:r>
      <w:r w:rsidRPr="000F100B">
        <w:t>лица</w:t>
      </w:r>
      <w:r w:rsidR="000338BC" w:rsidRPr="000F100B">
        <w:t xml:space="preserve"> </w:t>
      </w:r>
      <w:r w:rsidR="00CA7292" w:rsidRPr="000F100B">
        <w:t>(индивидуального</w:t>
      </w:r>
      <w:r w:rsidR="000338BC" w:rsidRPr="000F100B">
        <w:t xml:space="preserve"> </w:t>
      </w:r>
      <w:r w:rsidR="00CA7292" w:rsidRPr="000F100B">
        <w:t>предпринимателя)</w:t>
      </w:r>
      <w:r w:rsidRPr="000F100B">
        <w:t>.</w:t>
      </w:r>
      <w:r w:rsidR="000338BC" w:rsidRPr="000F100B">
        <w:t xml:space="preserve"> </w:t>
      </w:r>
      <w:r w:rsidRPr="000F100B">
        <w:t>В</w:t>
      </w:r>
      <w:r w:rsidR="000338BC" w:rsidRPr="000F100B">
        <w:t xml:space="preserve"> </w:t>
      </w:r>
      <w:r w:rsidRPr="000F100B">
        <w:t>последующем</w:t>
      </w:r>
      <w:r w:rsidR="000338BC" w:rsidRPr="000F100B">
        <w:t xml:space="preserve"> </w:t>
      </w:r>
      <w:r w:rsidRPr="000F100B">
        <w:t>он</w:t>
      </w:r>
      <w:r w:rsidR="000338BC" w:rsidRPr="000F100B">
        <w:t xml:space="preserve"> </w:t>
      </w:r>
      <w:r w:rsidRPr="000F100B">
        <w:t>указывается</w:t>
      </w:r>
      <w:r w:rsidR="000338BC" w:rsidRPr="000F100B">
        <w:t xml:space="preserve"> </w:t>
      </w:r>
      <w:r w:rsidRPr="000F100B">
        <w:t>во</w:t>
      </w:r>
      <w:r w:rsidR="000338BC" w:rsidRPr="000F100B">
        <w:t xml:space="preserve"> </w:t>
      </w:r>
      <w:r w:rsidRPr="000F100B">
        <w:t>всех</w:t>
      </w:r>
      <w:r w:rsidR="000338BC" w:rsidRPr="000F100B">
        <w:t xml:space="preserve"> </w:t>
      </w:r>
      <w:r w:rsidRPr="000F100B">
        <w:t>записях,</w:t>
      </w:r>
      <w:r w:rsidR="000338BC" w:rsidRPr="000F100B">
        <w:t xml:space="preserve"> </w:t>
      </w:r>
      <w:r w:rsidRPr="000F100B">
        <w:t>вносимых</w:t>
      </w:r>
      <w:r w:rsidR="000338BC" w:rsidRPr="000F100B">
        <w:t xml:space="preserve"> </w:t>
      </w:r>
      <w:r w:rsidRPr="000F100B">
        <w:t>в</w:t>
      </w:r>
      <w:r w:rsidR="000338BC" w:rsidRPr="000F100B">
        <w:t xml:space="preserve"> </w:t>
      </w:r>
      <w:r w:rsidRPr="000F100B">
        <w:t>ЕГРЮЛ</w:t>
      </w:r>
      <w:r w:rsidR="000338BC" w:rsidRPr="000F100B">
        <w:t xml:space="preserve"> </w:t>
      </w:r>
      <w:r w:rsidR="00CA7292" w:rsidRPr="000F100B">
        <w:t>(ЕГРИП)</w:t>
      </w:r>
      <w:r w:rsidR="000338BC" w:rsidRPr="000F100B">
        <w:t xml:space="preserve"> </w:t>
      </w:r>
      <w:r w:rsidRPr="000F100B">
        <w:t>в</w:t>
      </w:r>
      <w:r w:rsidR="000338BC" w:rsidRPr="000F100B">
        <w:t xml:space="preserve"> </w:t>
      </w:r>
      <w:r w:rsidRPr="000F100B">
        <w:t>отношении</w:t>
      </w:r>
      <w:r w:rsidR="000338BC" w:rsidRPr="000F100B">
        <w:t xml:space="preserve"> </w:t>
      </w:r>
      <w:r w:rsidRPr="000F100B">
        <w:t>юридического</w:t>
      </w:r>
      <w:r w:rsidR="000338BC" w:rsidRPr="000F100B">
        <w:t xml:space="preserve"> </w:t>
      </w:r>
      <w:r w:rsidRPr="000F100B">
        <w:t>лица</w:t>
      </w:r>
      <w:r w:rsidR="000338BC" w:rsidRPr="000F100B">
        <w:t xml:space="preserve"> </w:t>
      </w:r>
      <w:r w:rsidR="00CA7292" w:rsidRPr="000F100B">
        <w:t>(индивидуального</w:t>
      </w:r>
      <w:r w:rsidR="000338BC" w:rsidRPr="000F100B">
        <w:t xml:space="preserve"> </w:t>
      </w:r>
      <w:r w:rsidR="00CA7292" w:rsidRPr="000F100B">
        <w:t>предпринимателя)</w:t>
      </w:r>
      <w:r w:rsidRPr="000F100B">
        <w:t>.</w:t>
      </w:r>
      <w:r w:rsidR="000338BC" w:rsidRPr="000F100B">
        <w:t xml:space="preserve"> </w:t>
      </w:r>
    </w:p>
    <w:p w14:paraId="6ECDD5EE" w14:textId="77777777" w:rsidR="003F5D28" w:rsidRPr="000F100B" w:rsidRDefault="003F5D28" w:rsidP="003F5D28">
      <w:pPr>
        <w:pStyle w:val="afff2"/>
      </w:pPr>
      <w:r w:rsidRPr="000F100B">
        <w:t>Данные</w:t>
      </w:r>
      <w:r w:rsidR="000338BC" w:rsidRPr="000F100B">
        <w:t xml:space="preserve"> </w:t>
      </w:r>
      <w:r w:rsidRPr="000F100B">
        <w:t>Цифрового</w:t>
      </w:r>
      <w:r w:rsidR="000338BC" w:rsidRPr="000F100B">
        <w:t xml:space="preserve"> </w:t>
      </w:r>
      <w:r w:rsidRPr="000F100B">
        <w:t>профиля</w:t>
      </w:r>
      <w:r w:rsidR="000338BC" w:rsidRPr="000F100B">
        <w:t xml:space="preserve"> </w:t>
      </w:r>
      <w:r w:rsidRPr="000F100B">
        <w:t>юридического</w:t>
      </w:r>
      <w:r w:rsidR="000338BC" w:rsidRPr="000F100B">
        <w:t xml:space="preserve"> </w:t>
      </w:r>
      <w:r w:rsidRPr="000F100B">
        <w:t>лица</w:t>
      </w:r>
      <w:r w:rsidR="000338BC" w:rsidRPr="000F100B">
        <w:t xml:space="preserve"> </w:t>
      </w:r>
      <w:r w:rsidRPr="000F100B">
        <w:t>содержатся</w:t>
      </w:r>
      <w:r w:rsidR="000338BC" w:rsidRPr="000F100B">
        <w:t xml:space="preserve"> </w:t>
      </w:r>
      <w:r w:rsidRPr="000F100B">
        <w:t>в</w:t>
      </w:r>
      <w:r w:rsidR="000338BC" w:rsidRPr="000F100B">
        <w:t xml:space="preserve"> </w:t>
      </w:r>
      <w:r w:rsidRPr="000F100B">
        <w:t>едином</w:t>
      </w:r>
      <w:r w:rsidR="000338BC" w:rsidRPr="000F100B">
        <w:t xml:space="preserve"> </w:t>
      </w:r>
      <w:r w:rsidRPr="000F100B">
        <w:t>государственном</w:t>
      </w:r>
      <w:r w:rsidR="000338BC" w:rsidRPr="000F100B">
        <w:t xml:space="preserve"> </w:t>
      </w:r>
      <w:r w:rsidRPr="000F100B">
        <w:t>реестре</w:t>
      </w:r>
      <w:r w:rsidR="000338BC" w:rsidRPr="000F100B">
        <w:t xml:space="preserve"> </w:t>
      </w:r>
      <w:r w:rsidRPr="000F100B">
        <w:t>юридических</w:t>
      </w:r>
      <w:r w:rsidR="000338BC" w:rsidRPr="000F100B">
        <w:t xml:space="preserve"> </w:t>
      </w:r>
      <w:r w:rsidRPr="000F100B">
        <w:t>лиц</w:t>
      </w:r>
      <w:r w:rsidR="000338BC" w:rsidRPr="000F100B">
        <w:t xml:space="preserve"> </w:t>
      </w:r>
      <w:r w:rsidRPr="000F100B">
        <w:t>(ЕГРЮЛ)</w:t>
      </w:r>
      <w:r w:rsidR="000338BC" w:rsidRPr="000F100B">
        <w:t xml:space="preserve"> </w:t>
      </w:r>
      <w:r w:rsidRPr="000F100B">
        <w:t>и</w:t>
      </w:r>
      <w:r w:rsidR="000338BC" w:rsidRPr="000F100B">
        <w:t xml:space="preserve"> </w:t>
      </w:r>
      <w:r w:rsidRPr="000F100B">
        <w:t>едином</w:t>
      </w:r>
      <w:r w:rsidR="000338BC" w:rsidRPr="000F100B">
        <w:t xml:space="preserve"> </w:t>
      </w:r>
      <w:r w:rsidRPr="000F100B">
        <w:t>государственном</w:t>
      </w:r>
      <w:r w:rsidR="000338BC" w:rsidRPr="000F100B">
        <w:t xml:space="preserve"> </w:t>
      </w:r>
      <w:r w:rsidRPr="000F100B">
        <w:t>реестре</w:t>
      </w:r>
      <w:r w:rsidR="000338BC" w:rsidRPr="000F100B">
        <w:t xml:space="preserve"> </w:t>
      </w:r>
      <w:r w:rsidRPr="000F100B">
        <w:t>индивидуальных</w:t>
      </w:r>
      <w:r w:rsidR="000338BC" w:rsidRPr="000F100B">
        <w:t xml:space="preserve"> </w:t>
      </w:r>
      <w:r w:rsidRPr="000F100B">
        <w:t>предпринимателей</w:t>
      </w:r>
      <w:r w:rsidR="000338BC" w:rsidRPr="000F100B">
        <w:t xml:space="preserve"> </w:t>
      </w:r>
      <w:r w:rsidRPr="000F100B">
        <w:t>(ЕГРИП),</w:t>
      </w:r>
      <w:r w:rsidR="000338BC" w:rsidRPr="000F100B">
        <w:t xml:space="preserve"> </w:t>
      </w:r>
      <w:r w:rsidRPr="000F100B">
        <w:t>иных</w:t>
      </w:r>
      <w:r w:rsidR="000338BC" w:rsidRPr="000F100B">
        <w:t xml:space="preserve"> </w:t>
      </w:r>
      <w:r w:rsidRPr="000F100B">
        <w:t>государственных</w:t>
      </w:r>
      <w:r w:rsidR="000338BC" w:rsidRPr="000F100B">
        <w:t xml:space="preserve"> </w:t>
      </w:r>
      <w:r w:rsidRPr="000F100B">
        <w:t>системах</w:t>
      </w:r>
      <w:r w:rsidR="000338BC" w:rsidRPr="000F100B">
        <w:t xml:space="preserve"> </w:t>
      </w:r>
      <w:r w:rsidRPr="000F100B">
        <w:t>и</w:t>
      </w:r>
      <w:r w:rsidR="000338BC" w:rsidRPr="000F100B">
        <w:t xml:space="preserve"> </w:t>
      </w:r>
      <w:r w:rsidRPr="000F100B">
        <w:t>реестрах.</w:t>
      </w:r>
    </w:p>
    <w:p w14:paraId="69950B83" w14:textId="77777777" w:rsidR="003F5D28" w:rsidRPr="000F100B" w:rsidRDefault="003F5D28" w:rsidP="003F5D28">
      <w:pPr>
        <w:pStyle w:val="afff2"/>
      </w:pPr>
      <w:r w:rsidRPr="000F100B">
        <w:lastRenderedPageBreak/>
        <w:t>Руководитель</w:t>
      </w:r>
      <w:r w:rsidR="000338BC" w:rsidRPr="000F100B">
        <w:t xml:space="preserve"> </w:t>
      </w:r>
      <w:r w:rsidRPr="000F100B">
        <w:t>юридического</w:t>
      </w:r>
      <w:r w:rsidR="000338BC" w:rsidRPr="000F100B">
        <w:t xml:space="preserve"> </w:t>
      </w:r>
      <w:r w:rsidRPr="000F100B">
        <w:t>лица</w:t>
      </w:r>
      <w:r w:rsidR="000338BC" w:rsidRPr="000F100B">
        <w:t xml:space="preserve"> </w:t>
      </w:r>
      <w:r w:rsidRPr="000F100B">
        <w:t>за</w:t>
      </w:r>
      <w:r w:rsidR="000338BC" w:rsidRPr="000F100B">
        <w:t xml:space="preserve"> </w:t>
      </w:r>
      <w:r w:rsidRPr="000F100B">
        <w:t>счет</w:t>
      </w:r>
      <w:r w:rsidR="000338BC" w:rsidRPr="000F100B">
        <w:t xml:space="preserve"> </w:t>
      </w:r>
      <w:r w:rsidRPr="000F100B">
        <w:t>связки</w:t>
      </w:r>
      <w:r w:rsidR="000338BC" w:rsidRPr="000F100B">
        <w:t xml:space="preserve"> </w:t>
      </w:r>
      <w:r w:rsidRPr="000F100B">
        <w:t>Цифрового</w:t>
      </w:r>
      <w:r w:rsidR="000338BC" w:rsidRPr="000F100B">
        <w:t xml:space="preserve"> </w:t>
      </w:r>
      <w:r w:rsidRPr="000F100B">
        <w:t>профиля</w:t>
      </w:r>
      <w:r w:rsidR="000338BC" w:rsidRPr="000F100B">
        <w:t xml:space="preserve"> </w:t>
      </w:r>
      <w:r w:rsidRPr="000F100B">
        <w:t>юридического</w:t>
      </w:r>
      <w:r w:rsidR="000338BC" w:rsidRPr="000F100B">
        <w:t xml:space="preserve"> </w:t>
      </w:r>
      <w:r w:rsidRPr="000F100B">
        <w:t>лица</w:t>
      </w:r>
      <w:r w:rsidR="000338BC" w:rsidRPr="000F100B">
        <w:t xml:space="preserve"> </w:t>
      </w:r>
      <w:r w:rsidRPr="000F100B">
        <w:t>и</w:t>
      </w:r>
      <w:r w:rsidR="000338BC" w:rsidRPr="000F100B">
        <w:t xml:space="preserve"> </w:t>
      </w:r>
      <w:r w:rsidRPr="000F100B">
        <w:t>физического</w:t>
      </w:r>
      <w:r w:rsidR="000338BC" w:rsidRPr="000F100B">
        <w:t xml:space="preserve"> </w:t>
      </w:r>
      <w:r w:rsidRPr="000F100B">
        <w:t>лица</w:t>
      </w:r>
      <w:r w:rsidR="000338BC" w:rsidRPr="000F100B">
        <w:t xml:space="preserve"> </w:t>
      </w:r>
      <w:r w:rsidRPr="000F100B">
        <w:t>имеет</w:t>
      </w:r>
      <w:r w:rsidR="000338BC" w:rsidRPr="000F100B">
        <w:t xml:space="preserve"> </w:t>
      </w:r>
      <w:r w:rsidRPr="000F100B">
        <w:t>возможность</w:t>
      </w:r>
      <w:r w:rsidR="000338BC" w:rsidRPr="000F100B">
        <w:t xml:space="preserve"> </w:t>
      </w:r>
      <w:r w:rsidRPr="000F100B">
        <w:t>поручить</w:t>
      </w:r>
      <w:r w:rsidR="000338BC" w:rsidRPr="000F100B">
        <w:t xml:space="preserve"> </w:t>
      </w:r>
      <w:r w:rsidRPr="000F100B">
        <w:t>(делегировать)</w:t>
      </w:r>
      <w:r w:rsidR="000338BC" w:rsidRPr="000F100B">
        <w:t xml:space="preserve"> </w:t>
      </w:r>
      <w:r w:rsidRPr="000F100B">
        <w:t>другому</w:t>
      </w:r>
      <w:r w:rsidR="000338BC" w:rsidRPr="000F100B">
        <w:t xml:space="preserve"> </w:t>
      </w:r>
      <w:r w:rsidRPr="000F100B">
        <w:t>уполномоченному</w:t>
      </w:r>
      <w:r w:rsidR="000338BC" w:rsidRPr="000F100B">
        <w:t xml:space="preserve"> </w:t>
      </w:r>
      <w:r w:rsidRPr="000F100B">
        <w:t>лицу</w:t>
      </w:r>
      <w:r w:rsidR="000338BC" w:rsidRPr="000F100B">
        <w:t xml:space="preserve"> </w:t>
      </w:r>
      <w:r w:rsidRPr="000F100B">
        <w:t>проведение</w:t>
      </w:r>
      <w:r w:rsidR="000338BC" w:rsidRPr="000F100B">
        <w:t xml:space="preserve"> </w:t>
      </w:r>
      <w:r w:rsidRPr="000F100B">
        <w:t>определённых</w:t>
      </w:r>
      <w:r w:rsidR="000338BC" w:rsidRPr="000F100B">
        <w:t xml:space="preserve"> </w:t>
      </w:r>
      <w:r w:rsidRPr="000F100B">
        <w:t>операций</w:t>
      </w:r>
      <w:r w:rsidR="000338BC" w:rsidRPr="000F100B">
        <w:t xml:space="preserve"> </w:t>
      </w:r>
      <w:r w:rsidRPr="000F100B">
        <w:t>в</w:t>
      </w:r>
      <w:r w:rsidR="000338BC" w:rsidRPr="000F100B">
        <w:t xml:space="preserve"> </w:t>
      </w:r>
      <w:r w:rsidRPr="000F100B">
        <w:t>цифровом</w:t>
      </w:r>
      <w:r w:rsidR="000338BC" w:rsidRPr="000F100B">
        <w:t xml:space="preserve"> </w:t>
      </w:r>
      <w:r w:rsidRPr="000F100B">
        <w:t>виде.</w:t>
      </w:r>
      <w:r w:rsidR="000338BC" w:rsidRPr="000F100B">
        <w:t xml:space="preserve"> </w:t>
      </w:r>
      <w:r w:rsidRPr="000F100B">
        <w:t>Такое</w:t>
      </w:r>
      <w:r w:rsidR="000338BC" w:rsidRPr="000F100B">
        <w:t xml:space="preserve"> </w:t>
      </w:r>
      <w:r w:rsidRPr="000F100B">
        <w:t>делегирование</w:t>
      </w:r>
      <w:r w:rsidR="000338BC" w:rsidRPr="000F100B">
        <w:t xml:space="preserve"> </w:t>
      </w:r>
      <w:r w:rsidRPr="000F100B">
        <w:t>руководитель</w:t>
      </w:r>
      <w:r w:rsidR="000338BC" w:rsidRPr="000F100B">
        <w:t xml:space="preserve"> </w:t>
      </w:r>
      <w:r w:rsidRPr="000F100B">
        <w:t>юридического</w:t>
      </w:r>
      <w:r w:rsidR="000338BC" w:rsidRPr="000F100B">
        <w:t xml:space="preserve"> </w:t>
      </w:r>
      <w:r w:rsidRPr="000F100B">
        <w:t>лица</w:t>
      </w:r>
      <w:r w:rsidR="000338BC" w:rsidRPr="000F100B">
        <w:t xml:space="preserve"> </w:t>
      </w:r>
      <w:r w:rsidRPr="000F100B">
        <w:t>выполняет</w:t>
      </w:r>
      <w:r w:rsidR="000338BC" w:rsidRPr="000F100B">
        <w:t xml:space="preserve"> </w:t>
      </w:r>
      <w:r w:rsidRPr="000F100B">
        <w:t>в</w:t>
      </w:r>
      <w:r w:rsidR="000338BC" w:rsidRPr="000F100B">
        <w:t xml:space="preserve"> </w:t>
      </w:r>
      <w:r w:rsidRPr="000F100B">
        <w:t>Цифровом</w:t>
      </w:r>
      <w:r w:rsidR="000338BC" w:rsidRPr="000F100B">
        <w:t xml:space="preserve"> </w:t>
      </w:r>
      <w:r w:rsidRPr="000F100B">
        <w:t>профиле</w:t>
      </w:r>
      <w:r w:rsidR="000338BC" w:rsidRPr="000F100B">
        <w:t xml:space="preserve"> </w:t>
      </w:r>
      <w:r w:rsidRPr="000F100B">
        <w:t>юридического</w:t>
      </w:r>
      <w:r w:rsidR="000338BC" w:rsidRPr="000F100B">
        <w:t xml:space="preserve"> </w:t>
      </w:r>
      <w:r w:rsidRPr="000F100B">
        <w:t>лица</w:t>
      </w:r>
      <w:r w:rsidR="000338BC" w:rsidRPr="000F100B">
        <w:t xml:space="preserve"> </w:t>
      </w:r>
      <w:r w:rsidRPr="000F100B">
        <w:t>с</w:t>
      </w:r>
      <w:r w:rsidR="000338BC" w:rsidRPr="000F100B">
        <w:t xml:space="preserve"> </w:t>
      </w:r>
      <w:r w:rsidRPr="000F100B">
        <w:t>использованием</w:t>
      </w:r>
      <w:r w:rsidR="000338BC" w:rsidRPr="000F100B">
        <w:t xml:space="preserve"> </w:t>
      </w:r>
      <w:r w:rsidRPr="000F100B">
        <w:t>квалифицированной</w:t>
      </w:r>
      <w:r w:rsidR="000338BC" w:rsidRPr="000F100B">
        <w:t xml:space="preserve"> </w:t>
      </w:r>
      <w:r w:rsidRPr="000F100B">
        <w:t>электронной</w:t>
      </w:r>
      <w:r w:rsidR="000338BC" w:rsidRPr="000F100B">
        <w:t xml:space="preserve"> </w:t>
      </w:r>
      <w:r w:rsidRPr="000F100B">
        <w:t>подписи</w:t>
      </w:r>
      <w:r w:rsidR="000338BC" w:rsidRPr="000F100B">
        <w:t xml:space="preserve"> </w:t>
      </w:r>
      <w:r w:rsidRPr="000F100B">
        <w:t>и</w:t>
      </w:r>
      <w:r w:rsidR="000338BC" w:rsidRPr="000F100B">
        <w:t xml:space="preserve"> </w:t>
      </w:r>
      <w:r w:rsidRPr="000F100B">
        <w:t>фиксирует</w:t>
      </w:r>
      <w:r w:rsidR="000338BC" w:rsidRPr="000F100B">
        <w:t xml:space="preserve"> </w:t>
      </w:r>
      <w:r w:rsidRPr="000F100B">
        <w:t>в</w:t>
      </w:r>
      <w:r w:rsidR="000338BC" w:rsidRPr="000F100B">
        <w:t xml:space="preserve"> </w:t>
      </w:r>
      <w:r w:rsidRPr="00A76FEB">
        <w:rPr>
          <w:b/>
          <w:u w:val="single"/>
        </w:rPr>
        <w:t>реестре</w:t>
      </w:r>
      <w:r w:rsidR="000338BC" w:rsidRPr="00A76FEB">
        <w:rPr>
          <w:b/>
          <w:u w:val="single"/>
        </w:rPr>
        <w:t xml:space="preserve"> </w:t>
      </w:r>
      <w:r w:rsidRPr="00A76FEB">
        <w:rPr>
          <w:b/>
          <w:u w:val="single"/>
        </w:rPr>
        <w:t>цифровых</w:t>
      </w:r>
      <w:r w:rsidR="000338BC" w:rsidRPr="00A76FEB">
        <w:rPr>
          <w:b/>
          <w:u w:val="single"/>
        </w:rPr>
        <w:t xml:space="preserve"> </w:t>
      </w:r>
      <w:r w:rsidRPr="00A76FEB">
        <w:rPr>
          <w:b/>
          <w:u w:val="single"/>
        </w:rPr>
        <w:t>согласий</w:t>
      </w:r>
      <w:r w:rsidR="000338BC" w:rsidRPr="00A76FEB">
        <w:rPr>
          <w:b/>
          <w:u w:val="single"/>
        </w:rPr>
        <w:t xml:space="preserve"> </w:t>
      </w:r>
      <w:r w:rsidRPr="00A76FEB">
        <w:rPr>
          <w:b/>
          <w:u w:val="single"/>
        </w:rPr>
        <w:t>юридического</w:t>
      </w:r>
      <w:r w:rsidR="000338BC" w:rsidRPr="00A76FEB">
        <w:rPr>
          <w:b/>
          <w:u w:val="single"/>
        </w:rPr>
        <w:t xml:space="preserve"> </w:t>
      </w:r>
      <w:r w:rsidRPr="00A76FEB">
        <w:rPr>
          <w:b/>
          <w:u w:val="single"/>
        </w:rPr>
        <w:t>лица,</w:t>
      </w:r>
      <w:r w:rsidR="000338BC" w:rsidRPr="00A76FEB">
        <w:rPr>
          <w:b/>
          <w:u w:val="single"/>
        </w:rPr>
        <w:t xml:space="preserve"> </w:t>
      </w:r>
      <w:r w:rsidRPr="00A76FEB">
        <w:rPr>
          <w:b/>
          <w:u w:val="single"/>
        </w:rPr>
        <w:t>который</w:t>
      </w:r>
      <w:r w:rsidR="000338BC" w:rsidRPr="00A76FEB">
        <w:rPr>
          <w:b/>
          <w:u w:val="single"/>
        </w:rPr>
        <w:t xml:space="preserve"> </w:t>
      </w:r>
      <w:r w:rsidRPr="00A76FEB">
        <w:rPr>
          <w:b/>
          <w:u w:val="single"/>
        </w:rPr>
        <w:t>фактически</w:t>
      </w:r>
      <w:r w:rsidR="000338BC" w:rsidRPr="00A76FEB">
        <w:rPr>
          <w:b/>
          <w:u w:val="single"/>
        </w:rPr>
        <w:t xml:space="preserve"> </w:t>
      </w:r>
      <w:r w:rsidRPr="00A76FEB">
        <w:rPr>
          <w:b/>
          <w:u w:val="single"/>
        </w:rPr>
        <w:t>также</w:t>
      </w:r>
      <w:r w:rsidR="000338BC" w:rsidRPr="00A76FEB">
        <w:rPr>
          <w:b/>
          <w:u w:val="single"/>
        </w:rPr>
        <w:t xml:space="preserve"> </w:t>
      </w:r>
      <w:r w:rsidRPr="00A76FEB">
        <w:rPr>
          <w:b/>
          <w:u w:val="single"/>
        </w:rPr>
        <w:t>является</w:t>
      </w:r>
      <w:r w:rsidR="000338BC" w:rsidRPr="00A76FEB">
        <w:rPr>
          <w:b/>
          <w:u w:val="single"/>
        </w:rPr>
        <w:t xml:space="preserve"> </w:t>
      </w:r>
      <w:r w:rsidRPr="00A76FEB">
        <w:rPr>
          <w:b/>
          <w:u w:val="single"/>
        </w:rPr>
        <w:t>реестром</w:t>
      </w:r>
      <w:r w:rsidR="000338BC" w:rsidRPr="00A76FEB">
        <w:rPr>
          <w:b/>
          <w:u w:val="single"/>
        </w:rPr>
        <w:t xml:space="preserve"> </w:t>
      </w:r>
      <w:r w:rsidRPr="00A76FEB">
        <w:rPr>
          <w:b/>
          <w:u w:val="single"/>
        </w:rPr>
        <w:t>полномочий</w:t>
      </w:r>
      <w:r w:rsidRPr="000F100B">
        <w:t>.</w:t>
      </w:r>
      <w:r w:rsidR="000338BC" w:rsidRPr="000F100B">
        <w:t xml:space="preserve"> </w:t>
      </w:r>
    </w:p>
    <w:p w14:paraId="15E78AC4" w14:textId="77777777" w:rsidR="003F5D28" w:rsidRPr="000F100B" w:rsidRDefault="003F5D28" w:rsidP="007720CF">
      <w:pPr>
        <w:pStyle w:val="MainHeading"/>
        <w:spacing w:after="240"/>
      </w:pPr>
      <w:bookmarkStart w:id="34" w:name="_Toc528584169"/>
      <w:bookmarkStart w:id="35" w:name="_Toc532249639"/>
      <w:bookmarkStart w:id="36" w:name="_Toc533688936"/>
      <w:bookmarkStart w:id="37" w:name="_Toc1495185"/>
      <w:bookmarkStart w:id="38" w:name="_Toc2098619"/>
      <w:bookmarkStart w:id="39" w:name="_Toc3484990"/>
      <w:r w:rsidRPr="000F100B">
        <w:lastRenderedPageBreak/>
        <w:t>Принципы</w:t>
      </w:r>
      <w:r w:rsidR="000338BC" w:rsidRPr="000F100B">
        <w:t xml:space="preserve"> </w:t>
      </w:r>
      <w:r w:rsidRPr="000F100B">
        <w:t>создания</w:t>
      </w:r>
      <w:r w:rsidR="00AE6169">
        <w:t xml:space="preserve"> </w:t>
      </w:r>
      <w:r w:rsidRPr="000F100B">
        <w:t>Цифрового</w:t>
      </w:r>
      <w:r w:rsidR="000338BC" w:rsidRPr="000F100B">
        <w:t xml:space="preserve"> </w:t>
      </w:r>
      <w:r w:rsidRPr="000F100B">
        <w:t>профиля</w:t>
      </w:r>
      <w:bookmarkEnd w:id="34"/>
      <w:bookmarkEnd w:id="35"/>
      <w:bookmarkEnd w:id="36"/>
      <w:bookmarkEnd w:id="37"/>
      <w:bookmarkEnd w:id="38"/>
      <w:bookmarkEnd w:id="39"/>
    </w:p>
    <w:p w14:paraId="6EC34370" w14:textId="77777777" w:rsidR="003F5D28" w:rsidRPr="000F100B" w:rsidRDefault="003F5D28" w:rsidP="007720CF">
      <w:pPr>
        <w:pStyle w:val="afff6"/>
        <w:spacing w:before="0"/>
        <w:rPr>
          <w:rFonts w:ascii="Times New Roman" w:hAnsi="Times New Roman" w:cstheme="minorBidi"/>
          <w:color w:val="auto"/>
          <w:szCs w:val="22"/>
        </w:rPr>
      </w:pPr>
      <w:r w:rsidRPr="000F100B">
        <w:rPr>
          <w:rFonts w:ascii="Times New Roman" w:hAnsi="Times New Roman" w:cstheme="minorBidi"/>
          <w:color w:val="auto"/>
          <w:szCs w:val="22"/>
        </w:rPr>
        <w:t>Основные</w:t>
      </w:r>
      <w:r w:rsidR="000338BC" w:rsidRPr="000F100B">
        <w:rPr>
          <w:rFonts w:ascii="Times New Roman" w:hAnsi="Times New Roman" w:cstheme="minorBidi"/>
          <w:color w:val="auto"/>
          <w:szCs w:val="22"/>
        </w:rPr>
        <w:t xml:space="preserve"> </w:t>
      </w:r>
      <w:r w:rsidRPr="000F100B">
        <w:rPr>
          <w:rFonts w:ascii="Times New Roman" w:hAnsi="Times New Roman" w:cstheme="minorBidi"/>
          <w:color w:val="auto"/>
          <w:szCs w:val="22"/>
        </w:rPr>
        <w:t>принципы</w:t>
      </w:r>
      <w:r w:rsidR="00AE6169">
        <w:rPr>
          <w:rFonts w:ascii="Times New Roman" w:hAnsi="Times New Roman" w:cstheme="minorBidi"/>
          <w:color w:val="auto"/>
          <w:szCs w:val="22"/>
        </w:rPr>
        <w:t xml:space="preserve"> создания инфраструктуры</w:t>
      </w:r>
      <w:r w:rsidR="000338BC" w:rsidRPr="000F100B">
        <w:rPr>
          <w:rFonts w:ascii="Times New Roman" w:hAnsi="Times New Roman" w:cstheme="minorBidi"/>
          <w:color w:val="auto"/>
          <w:szCs w:val="22"/>
        </w:rPr>
        <w:t xml:space="preserve"> </w:t>
      </w:r>
      <w:r w:rsidRPr="000F100B">
        <w:rPr>
          <w:rFonts w:ascii="Times New Roman" w:hAnsi="Times New Roman" w:cstheme="minorBidi"/>
          <w:color w:val="auto"/>
          <w:szCs w:val="22"/>
        </w:rPr>
        <w:t>Цифрового</w:t>
      </w:r>
      <w:r w:rsidR="000338BC" w:rsidRPr="000F100B">
        <w:rPr>
          <w:rFonts w:ascii="Times New Roman" w:hAnsi="Times New Roman" w:cstheme="minorBidi"/>
          <w:color w:val="auto"/>
          <w:szCs w:val="22"/>
        </w:rPr>
        <w:t xml:space="preserve"> </w:t>
      </w:r>
      <w:r w:rsidRPr="000F100B">
        <w:rPr>
          <w:rFonts w:ascii="Times New Roman" w:hAnsi="Times New Roman" w:cstheme="minorBidi"/>
          <w:color w:val="auto"/>
          <w:szCs w:val="22"/>
        </w:rPr>
        <w:t>профиля:</w:t>
      </w:r>
    </w:p>
    <w:p w14:paraId="53FF0F68" w14:textId="77777777" w:rsidR="003F5D28" w:rsidRPr="000F100B" w:rsidRDefault="003F5D28" w:rsidP="00CA7B52">
      <w:pPr>
        <w:pStyle w:val="a"/>
        <w:ind w:left="426"/>
      </w:pPr>
      <w:r w:rsidRPr="000F100B">
        <w:t>физическое</w:t>
      </w:r>
      <w:r w:rsidR="000338BC" w:rsidRPr="000F100B">
        <w:t xml:space="preserve"> </w:t>
      </w:r>
      <w:r w:rsidRPr="000F100B">
        <w:t>лицо</w:t>
      </w:r>
      <w:r w:rsidR="000338BC" w:rsidRPr="000F100B">
        <w:t xml:space="preserve"> </w:t>
      </w:r>
      <w:r w:rsidRPr="000F100B">
        <w:t>вправе</w:t>
      </w:r>
      <w:r w:rsidR="000338BC" w:rsidRPr="000F100B">
        <w:t xml:space="preserve"> </w:t>
      </w:r>
      <w:r w:rsidRPr="000F100B">
        <w:t>свободно</w:t>
      </w:r>
      <w:r w:rsidR="000338BC" w:rsidRPr="000F100B">
        <w:t xml:space="preserve"> </w:t>
      </w:r>
      <w:r w:rsidRPr="000F100B">
        <w:t>распоряжаться</w:t>
      </w:r>
      <w:r w:rsidR="000338BC" w:rsidRPr="000F100B">
        <w:t xml:space="preserve"> </w:t>
      </w:r>
      <w:r w:rsidRPr="000F100B">
        <w:t>доступом</w:t>
      </w:r>
      <w:r w:rsidR="000338BC" w:rsidRPr="000F100B">
        <w:t xml:space="preserve"> </w:t>
      </w:r>
      <w:r w:rsidRPr="000F100B">
        <w:t>к</w:t>
      </w:r>
      <w:r w:rsidR="000338BC" w:rsidRPr="000F100B">
        <w:t xml:space="preserve"> </w:t>
      </w:r>
      <w:r w:rsidRPr="000F100B">
        <w:t>своим</w:t>
      </w:r>
      <w:r w:rsidR="000338BC" w:rsidRPr="000F100B">
        <w:t xml:space="preserve"> </w:t>
      </w:r>
      <w:r w:rsidRPr="000F100B">
        <w:t>данным,</w:t>
      </w:r>
      <w:r w:rsidR="000338BC" w:rsidRPr="000F100B">
        <w:t xml:space="preserve"> </w:t>
      </w:r>
      <w:r w:rsidRPr="000F100B">
        <w:t>хранящимся</w:t>
      </w:r>
      <w:r w:rsidR="000338BC" w:rsidRPr="000F100B">
        <w:t xml:space="preserve"> </w:t>
      </w:r>
      <w:r w:rsidRPr="000F100B">
        <w:t>в</w:t>
      </w:r>
      <w:r w:rsidR="000338BC" w:rsidRPr="000F100B">
        <w:t xml:space="preserve"> </w:t>
      </w:r>
      <w:r w:rsidRPr="000F100B">
        <w:t>различных</w:t>
      </w:r>
      <w:r w:rsidR="000338BC" w:rsidRPr="000F100B">
        <w:t xml:space="preserve"> </w:t>
      </w:r>
      <w:r w:rsidRPr="000F100B">
        <w:t>государственных</w:t>
      </w:r>
      <w:r w:rsidR="000338BC" w:rsidRPr="000F100B">
        <w:t xml:space="preserve"> </w:t>
      </w:r>
      <w:r w:rsidRPr="000F100B">
        <w:t>информационных</w:t>
      </w:r>
      <w:r w:rsidR="000338BC" w:rsidRPr="000F100B">
        <w:t xml:space="preserve"> </w:t>
      </w:r>
      <w:r w:rsidRPr="000F100B">
        <w:t>системах;</w:t>
      </w:r>
    </w:p>
    <w:p w14:paraId="7AFEDC06" w14:textId="253A29CC" w:rsidR="003F5D28" w:rsidRPr="000F100B" w:rsidRDefault="003F5D28" w:rsidP="00CA7B52">
      <w:pPr>
        <w:pStyle w:val="a"/>
        <w:ind w:left="426"/>
      </w:pPr>
      <w:r w:rsidRPr="000F100B">
        <w:t>использование</w:t>
      </w:r>
      <w:r w:rsidR="000338BC" w:rsidRPr="000F100B">
        <w:t xml:space="preserve"> </w:t>
      </w:r>
      <w:r w:rsidRPr="000F100B">
        <w:t>и</w:t>
      </w:r>
      <w:r w:rsidR="000338BC" w:rsidRPr="000F100B">
        <w:t xml:space="preserve"> </w:t>
      </w:r>
      <w:r w:rsidRPr="000F100B">
        <w:t>передача</w:t>
      </w:r>
      <w:r w:rsidR="000338BC" w:rsidRPr="000F100B">
        <w:t xml:space="preserve"> </w:t>
      </w:r>
      <w:r w:rsidRPr="000F100B">
        <w:t>данных</w:t>
      </w:r>
      <w:r w:rsidR="000338BC" w:rsidRPr="000F100B">
        <w:t xml:space="preserve"> </w:t>
      </w:r>
      <w:r w:rsidRPr="000F100B">
        <w:t>из</w:t>
      </w:r>
      <w:r w:rsidR="000338BC" w:rsidRPr="000F100B">
        <w:t xml:space="preserve"> </w:t>
      </w:r>
      <w:r w:rsidR="00CA7292" w:rsidRPr="000F100B">
        <w:t>Ц</w:t>
      </w:r>
      <w:r w:rsidRPr="000F100B">
        <w:t>ифрового</w:t>
      </w:r>
      <w:r w:rsidR="000338BC" w:rsidRPr="000F100B">
        <w:t xml:space="preserve"> </w:t>
      </w:r>
      <w:r w:rsidRPr="000F100B">
        <w:t>профиля</w:t>
      </w:r>
      <w:r w:rsidR="000338BC" w:rsidRPr="000F100B">
        <w:t xml:space="preserve"> </w:t>
      </w:r>
      <w:r w:rsidRPr="000F100B">
        <w:t>физического</w:t>
      </w:r>
      <w:r w:rsidR="000338BC" w:rsidRPr="000F100B">
        <w:t xml:space="preserve"> </w:t>
      </w:r>
      <w:r w:rsidRPr="000F100B">
        <w:t>лица</w:t>
      </w:r>
      <w:r w:rsidR="000338BC" w:rsidRPr="000F100B">
        <w:t xml:space="preserve"> </w:t>
      </w:r>
      <w:r w:rsidRPr="000F100B">
        <w:t>происходит</w:t>
      </w:r>
      <w:r w:rsidR="000338BC" w:rsidRPr="000F100B">
        <w:t xml:space="preserve"> </w:t>
      </w:r>
      <w:r w:rsidRPr="000F100B">
        <w:t>только</w:t>
      </w:r>
      <w:r w:rsidR="000338BC" w:rsidRPr="000F100B">
        <w:t xml:space="preserve"> </w:t>
      </w:r>
      <w:r w:rsidRPr="000F100B">
        <w:t>с</w:t>
      </w:r>
      <w:r w:rsidR="000338BC" w:rsidRPr="000F100B">
        <w:t xml:space="preserve"> </w:t>
      </w:r>
      <w:r w:rsidRPr="000F100B">
        <w:t>его</w:t>
      </w:r>
      <w:r w:rsidR="000338BC" w:rsidRPr="000F100B">
        <w:t xml:space="preserve"> </w:t>
      </w:r>
      <w:r w:rsidRPr="000F100B">
        <w:t>согласия</w:t>
      </w:r>
      <w:r w:rsidR="00433643">
        <w:t xml:space="preserve">, если передача данных </w:t>
      </w:r>
      <w:r w:rsidR="009A7FB4">
        <w:t>не предусмотрена законодательством Российской Федерации;</w:t>
      </w:r>
      <w:r w:rsidR="000338BC" w:rsidRPr="000F100B">
        <w:t xml:space="preserve"> </w:t>
      </w:r>
      <w:r w:rsidR="009A7FB4">
        <w:t>ф</w:t>
      </w:r>
      <w:r w:rsidRPr="000F100B">
        <w:t>изическое</w:t>
      </w:r>
      <w:r w:rsidR="000338BC" w:rsidRPr="000F100B">
        <w:t xml:space="preserve"> </w:t>
      </w:r>
      <w:r w:rsidRPr="000F100B">
        <w:t>лицо</w:t>
      </w:r>
      <w:r w:rsidR="000338BC" w:rsidRPr="000F100B">
        <w:t xml:space="preserve"> </w:t>
      </w:r>
      <w:r w:rsidRPr="000F100B">
        <w:t>управляет</w:t>
      </w:r>
      <w:r w:rsidR="000338BC" w:rsidRPr="000F100B">
        <w:t xml:space="preserve"> </w:t>
      </w:r>
      <w:r w:rsidRPr="000F100B">
        <w:t>процессом</w:t>
      </w:r>
      <w:r w:rsidR="000338BC" w:rsidRPr="000F100B">
        <w:t xml:space="preserve"> </w:t>
      </w:r>
      <w:r w:rsidRPr="000F100B">
        <w:t>предоставления</w:t>
      </w:r>
      <w:r w:rsidR="000338BC" w:rsidRPr="000F100B">
        <w:t xml:space="preserve"> </w:t>
      </w:r>
      <w:r w:rsidRPr="000F100B">
        <w:t>и</w:t>
      </w:r>
      <w:r w:rsidR="000338BC" w:rsidRPr="000F100B">
        <w:t xml:space="preserve"> </w:t>
      </w:r>
      <w:r w:rsidRPr="000F100B">
        <w:t>отзыва</w:t>
      </w:r>
      <w:r w:rsidR="000338BC" w:rsidRPr="000F100B">
        <w:t xml:space="preserve"> </w:t>
      </w:r>
      <w:r w:rsidRPr="000F100B">
        <w:t>согласия;</w:t>
      </w:r>
    </w:p>
    <w:p w14:paraId="1E4BCAD1" w14:textId="77777777" w:rsidR="003F5D28" w:rsidRPr="000F100B" w:rsidRDefault="003F5D28" w:rsidP="00CA7B52">
      <w:pPr>
        <w:pStyle w:val="a"/>
        <w:ind w:left="426"/>
      </w:pPr>
      <w:r w:rsidRPr="00A76FEB">
        <w:t>для</w:t>
      </w:r>
      <w:r w:rsidR="000338BC" w:rsidRPr="00A76FEB">
        <w:t xml:space="preserve"> </w:t>
      </w:r>
      <w:r w:rsidRPr="00A76FEB">
        <w:t>предоставления</w:t>
      </w:r>
      <w:r w:rsidR="000338BC" w:rsidRPr="00A76FEB">
        <w:t xml:space="preserve"> </w:t>
      </w:r>
      <w:r w:rsidRPr="00A76FEB">
        <w:t>цифрового</w:t>
      </w:r>
      <w:r w:rsidR="000338BC" w:rsidRPr="00A76FEB">
        <w:t xml:space="preserve"> </w:t>
      </w:r>
      <w:r w:rsidRPr="00A76FEB">
        <w:t>согласия</w:t>
      </w:r>
      <w:r w:rsidR="000338BC" w:rsidRPr="00A76FEB">
        <w:t xml:space="preserve"> </w:t>
      </w:r>
      <w:r w:rsidRPr="00A76FEB">
        <w:t>на</w:t>
      </w:r>
      <w:r w:rsidR="000338BC" w:rsidRPr="00A76FEB">
        <w:t xml:space="preserve"> </w:t>
      </w:r>
      <w:r w:rsidRPr="00A76FEB">
        <w:t>доступ</w:t>
      </w:r>
      <w:r w:rsidR="000338BC" w:rsidRPr="00A76FEB">
        <w:t xml:space="preserve"> </w:t>
      </w:r>
      <w:r w:rsidRPr="00A76FEB">
        <w:t>к</w:t>
      </w:r>
      <w:r w:rsidR="000338BC" w:rsidRPr="00A76FEB">
        <w:t xml:space="preserve"> </w:t>
      </w:r>
      <w:r w:rsidRPr="00A76FEB">
        <w:t>данным</w:t>
      </w:r>
      <w:r w:rsidR="000338BC" w:rsidRPr="00A76FEB">
        <w:t xml:space="preserve"> </w:t>
      </w:r>
      <w:r w:rsidRPr="00A76FEB">
        <w:t>из</w:t>
      </w:r>
      <w:r w:rsidR="000338BC" w:rsidRPr="00A76FEB">
        <w:t xml:space="preserve"> </w:t>
      </w:r>
      <w:r w:rsidRPr="00A76FEB">
        <w:t>своего</w:t>
      </w:r>
      <w:r w:rsidR="000338BC" w:rsidRPr="00A76FEB">
        <w:t xml:space="preserve"> </w:t>
      </w:r>
      <w:r w:rsidR="00CA7292" w:rsidRPr="00A76FEB">
        <w:t>Ц</w:t>
      </w:r>
      <w:r w:rsidRPr="00A76FEB">
        <w:t>ифрового</w:t>
      </w:r>
      <w:r w:rsidR="000338BC" w:rsidRPr="00A76FEB">
        <w:t xml:space="preserve"> </w:t>
      </w:r>
      <w:r w:rsidRPr="00A76FEB">
        <w:t>профиля</w:t>
      </w:r>
      <w:r w:rsidR="000338BC" w:rsidRPr="00A76FEB">
        <w:t xml:space="preserve"> </w:t>
      </w:r>
      <w:r w:rsidRPr="00A76FEB">
        <w:t>гражданин</w:t>
      </w:r>
      <w:r w:rsidR="000338BC" w:rsidRPr="00A76FEB">
        <w:t xml:space="preserve"> </w:t>
      </w:r>
      <w:r w:rsidRPr="00A76FEB">
        <w:t>должен</w:t>
      </w:r>
      <w:r w:rsidR="000338BC" w:rsidRPr="00A76FEB">
        <w:t xml:space="preserve"> </w:t>
      </w:r>
      <w:r w:rsidRPr="00A76FEB">
        <w:t>пройти</w:t>
      </w:r>
      <w:r w:rsidR="000338BC" w:rsidRPr="00A76FEB">
        <w:t xml:space="preserve"> </w:t>
      </w:r>
      <w:r w:rsidRPr="00A76FEB">
        <w:t>идентификацию</w:t>
      </w:r>
      <w:r w:rsidR="000338BC" w:rsidRPr="00A76FEB">
        <w:t xml:space="preserve"> </w:t>
      </w:r>
      <w:r w:rsidR="00CA7292" w:rsidRPr="00A76FEB">
        <w:t>и</w:t>
      </w:r>
      <w:r w:rsidR="000338BC" w:rsidRPr="00A76FEB">
        <w:t xml:space="preserve"> </w:t>
      </w:r>
      <w:r w:rsidRPr="00A76FEB">
        <w:t>аутентификацию</w:t>
      </w:r>
      <w:r w:rsidR="000338BC" w:rsidRPr="00A76FEB">
        <w:t xml:space="preserve"> </w:t>
      </w:r>
      <w:r w:rsidRPr="00A76FEB">
        <w:t>с</w:t>
      </w:r>
      <w:r w:rsidR="000338BC" w:rsidRPr="00A76FEB">
        <w:t xml:space="preserve"> </w:t>
      </w:r>
      <w:r w:rsidRPr="00A76FEB">
        <w:t>использованием</w:t>
      </w:r>
      <w:r w:rsidR="000338BC" w:rsidRPr="00A76FEB">
        <w:t xml:space="preserve"> </w:t>
      </w:r>
      <w:r w:rsidRPr="00A76FEB">
        <w:t>простой</w:t>
      </w:r>
      <w:r w:rsidR="000338BC" w:rsidRPr="00A76FEB">
        <w:t xml:space="preserve"> </w:t>
      </w:r>
      <w:r w:rsidRPr="00A76FEB">
        <w:t>или</w:t>
      </w:r>
      <w:r w:rsidR="000338BC" w:rsidRPr="00A76FEB">
        <w:t xml:space="preserve"> </w:t>
      </w:r>
      <w:r w:rsidRPr="00A76FEB">
        <w:t>квалифицированной</w:t>
      </w:r>
      <w:r w:rsidR="000338BC" w:rsidRPr="00A76FEB">
        <w:t xml:space="preserve"> </w:t>
      </w:r>
      <w:r w:rsidRPr="00A76FEB">
        <w:t>электронной</w:t>
      </w:r>
      <w:r w:rsidR="000338BC" w:rsidRPr="00A76FEB">
        <w:t xml:space="preserve"> </w:t>
      </w:r>
      <w:r w:rsidRPr="00A76FEB">
        <w:t>подписи</w:t>
      </w:r>
      <w:r w:rsidRPr="000F100B">
        <w:t>;</w:t>
      </w:r>
    </w:p>
    <w:p w14:paraId="5CB0787C" w14:textId="446ECCB7" w:rsidR="003F5D28" w:rsidRPr="000F100B" w:rsidRDefault="003F5D28" w:rsidP="00CA7B52">
      <w:pPr>
        <w:pStyle w:val="a"/>
        <w:ind w:left="426"/>
      </w:pPr>
      <w:r w:rsidRPr="000F100B">
        <w:t>наиболее</w:t>
      </w:r>
      <w:r w:rsidR="000338BC" w:rsidRPr="000F100B">
        <w:t xml:space="preserve"> </w:t>
      </w:r>
      <w:r w:rsidRPr="000F100B">
        <w:t>востребованные</w:t>
      </w:r>
      <w:r w:rsidR="000338BC" w:rsidRPr="000F100B">
        <w:t xml:space="preserve"> </w:t>
      </w:r>
      <w:r w:rsidRPr="000F100B">
        <w:t>данные,</w:t>
      </w:r>
      <w:r w:rsidR="000338BC" w:rsidRPr="000F100B">
        <w:t xml:space="preserve"> </w:t>
      </w:r>
      <w:r w:rsidRPr="000F100B">
        <w:t>такие</w:t>
      </w:r>
      <w:r w:rsidR="000338BC" w:rsidRPr="000F100B">
        <w:t xml:space="preserve"> </w:t>
      </w:r>
      <w:r w:rsidRPr="000F100B">
        <w:t>как</w:t>
      </w:r>
      <w:r w:rsidR="000338BC" w:rsidRPr="000F100B">
        <w:t xml:space="preserve"> </w:t>
      </w:r>
      <w:r w:rsidR="00CA7292" w:rsidRPr="000F100B">
        <w:t>цифровые</w:t>
      </w:r>
      <w:r w:rsidR="000338BC" w:rsidRPr="000F100B">
        <w:t xml:space="preserve"> </w:t>
      </w:r>
      <w:r w:rsidRPr="000F100B">
        <w:t>копии</w:t>
      </w:r>
      <w:r w:rsidR="000338BC" w:rsidRPr="000F100B">
        <w:t xml:space="preserve"> </w:t>
      </w:r>
      <w:r w:rsidRPr="000F100B">
        <w:t>документов,</w:t>
      </w:r>
      <w:r w:rsidR="000338BC" w:rsidRPr="000F100B">
        <w:t xml:space="preserve"> </w:t>
      </w:r>
      <w:r w:rsidRPr="000F100B">
        <w:t>будут</w:t>
      </w:r>
      <w:r w:rsidR="000338BC" w:rsidRPr="000F100B">
        <w:t xml:space="preserve"> </w:t>
      </w:r>
      <w:r w:rsidRPr="000F100B">
        <w:t>храниться</w:t>
      </w:r>
      <w:r w:rsidR="000338BC" w:rsidRPr="000F100B">
        <w:t xml:space="preserve"> </w:t>
      </w:r>
      <w:r w:rsidRPr="000F100B">
        <w:t>в</w:t>
      </w:r>
      <w:r w:rsidR="000338BC" w:rsidRPr="000F100B">
        <w:t xml:space="preserve"> </w:t>
      </w:r>
      <w:r w:rsidRPr="000F100B">
        <w:t>Цифровом</w:t>
      </w:r>
      <w:r w:rsidR="000338BC" w:rsidRPr="000F100B">
        <w:t xml:space="preserve"> </w:t>
      </w:r>
      <w:r w:rsidRPr="000F100B">
        <w:t>профиле,</w:t>
      </w:r>
      <w:r w:rsidR="000338BC" w:rsidRPr="000F100B">
        <w:t xml:space="preserve"> </w:t>
      </w:r>
      <w:r w:rsidRPr="000F100B">
        <w:t>при</w:t>
      </w:r>
      <w:r w:rsidR="000338BC" w:rsidRPr="000F100B">
        <w:t xml:space="preserve"> </w:t>
      </w:r>
      <w:r w:rsidRPr="000F100B">
        <w:t>этом</w:t>
      </w:r>
      <w:r w:rsidR="000338BC" w:rsidRPr="000F100B">
        <w:t xml:space="preserve"> </w:t>
      </w:r>
      <w:r w:rsidRPr="000F100B">
        <w:t>остальные</w:t>
      </w:r>
      <w:r w:rsidR="000338BC" w:rsidRPr="000F100B">
        <w:t xml:space="preserve"> </w:t>
      </w:r>
      <w:r w:rsidRPr="000F100B">
        <w:t>данные</w:t>
      </w:r>
      <w:r w:rsidR="000338BC" w:rsidRPr="000F100B">
        <w:t xml:space="preserve"> </w:t>
      </w:r>
      <w:r w:rsidRPr="000F100B">
        <w:t>хранятся</w:t>
      </w:r>
      <w:r w:rsidR="000338BC" w:rsidRPr="000F100B">
        <w:t xml:space="preserve"> </w:t>
      </w:r>
      <w:r w:rsidRPr="000F100B">
        <w:t>в</w:t>
      </w:r>
      <w:r w:rsidR="000338BC" w:rsidRPr="000F100B">
        <w:t xml:space="preserve"> </w:t>
      </w:r>
      <w:r w:rsidRPr="000F100B">
        <w:t>информационных</w:t>
      </w:r>
      <w:r w:rsidR="000338BC" w:rsidRPr="000F100B">
        <w:t xml:space="preserve"> </w:t>
      </w:r>
      <w:r w:rsidRPr="000F100B">
        <w:t>системах,</w:t>
      </w:r>
      <w:r w:rsidR="000338BC" w:rsidRPr="000F100B">
        <w:t xml:space="preserve"> </w:t>
      </w:r>
      <w:r w:rsidRPr="000F100B">
        <w:t>в</w:t>
      </w:r>
      <w:r w:rsidR="000338BC" w:rsidRPr="000F100B">
        <w:t xml:space="preserve"> </w:t>
      </w:r>
      <w:r w:rsidRPr="000F100B">
        <w:t>которых</w:t>
      </w:r>
      <w:r w:rsidR="000338BC" w:rsidRPr="000F100B">
        <w:t xml:space="preserve"> </w:t>
      </w:r>
      <w:r w:rsidRPr="000F100B">
        <w:t>они</w:t>
      </w:r>
      <w:r w:rsidR="000338BC" w:rsidRPr="000F100B">
        <w:t xml:space="preserve"> </w:t>
      </w:r>
      <w:r w:rsidRPr="000F100B">
        <w:t>первоначально</w:t>
      </w:r>
      <w:r w:rsidR="000338BC" w:rsidRPr="000F100B">
        <w:t xml:space="preserve"> </w:t>
      </w:r>
      <w:r w:rsidRPr="000F100B">
        <w:t>создаются;</w:t>
      </w:r>
      <w:r w:rsidR="000338BC" w:rsidRPr="000F100B">
        <w:t xml:space="preserve"> </w:t>
      </w:r>
    </w:p>
    <w:p w14:paraId="790B0E9A" w14:textId="77777777" w:rsidR="00417437" w:rsidRDefault="003F5D28" w:rsidP="00CA7B52">
      <w:pPr>
        <w:pStyle w:val="a"/>
        <w:ind w:left="426"/>
      </w:pPr>
      <w:r w:rsidRPr="000F100B">
        <w:t>доступ</w:t>
      </w:r>
      <w:r w:rsidR="000338BC" w:rsidRPr="000F100B">
        <w:t xml:space="preserve"> </w:t>
      </w:r>
      <w:r w:rsidRPr="000F100B">
        <w:t>к</w:t>
      </w:r>
      <w:r w:rsidR="000338BC" w:rsidRPr="000F100B">
        <w:t xml:space="preserve"> </w:t>
      </w:r>
      <w:r w:rsidRPr="000F100B">
        <w:t>данным</w:t>
      </w:r>
      <w:r w:rsidR="000338BC" w:rsidRPr="000F100B">
        <w:t xml:space="preserve"> </w:t>
      </w:r>
      <w:r w:rsidRPr="000F100B">
        <w:t>осуществляется</w:t>
      </w:r>
      <w:r w:rsidR="000338BC" w:rsidRPr="000F100B">
        <w:t xml:space="preserve"> </w:t>
      </w:r>
      <w:r w:rsidRPr="000F100B">
        <w:t>напрямую</w:t>
      </w:r>
      <w:r w:rsidR="000338BC" w:rsidRPr="000F100B">
        <w:t xml:space="preserve"> </w:t>
      </w:r>
      <w:r w:rsidRPr="000F100B">
        <w:t>из</w:t>
      </w:r>
      <w:r w:rsidR="000338BC" w:rsidRPr="000F100B">
        <w:t xml:space="preserve"> </w:t>
      </w:r>
      <w:r w:rsidRPr="000F100B">
        <w:t>Цифрового</w:t>
      </w:r>
      <w:r w:rsidR="000338BC" w:rsidRPr="000F100B">
        <w:t xml:space="preserve"> </w:t>
      </w:r>
      <w:r w:rsidRPr="000F100B">
        <w:t>профиля</w:t>
      </w:r>
      <w:r w:rsidR="000338BC" w:rsidRPr="000F100B">
        <w:t xml:space="preserve"> </w:t>
      </w:r>
      <w:r w:rsidRPr="000F100B">
        <w:t>в</w:t>
      </w:r>
      <w:r w:rsidR="000338BC" w:rsidRPr="000F100B">
        <w:t xml:space="preserve"> </w:t>
      </w:r>
      <w:r w:rsidRPr="000F100B">
        <w:t>случае,</w:t>
      </w:r>
      <w:r w:rsidR="000338BC" w:rsidRPr="000F100B">
        <w:t xml:space="preserve"> </w:t>
      </w:r>
      <w:r w:rsidRPr="000F100B">
        <w:t>если</w:t>
      </w:r>
      <w:r w:rsidR="000338BC" w:rsidRPr="000F100B">
        <w:t xml:space="preserve"> </w:t>
      </w:r>
      <w:r w:rsidRPr="000F100B">
        <w:t>такие</w:t>
      </w:r>
      <w:r w:rsidR="000338BC" w:rsidRPr="000F100B">
        <w:t xml:space="preserve"> </w:t>
      </w:r>
      <w:r w:rsidRPr="000F100B">
        <w:t>данны</w:t>
      </w:r>
      <w:r w:rsidR="006E2F97" w:rsidRPr="000F100B">
        <w:t>е</w:t>
      </w:r>
      <w:r w:rsidR="000338BC" w:rsidRPr="000F100B">
        <w:t xml:space="preserve"> </w:t>
      </w:r>
      <w:r w:rsidRPr="000F100B">
        <w:t>хранятся</w:t>
      </w:r>
      <w:r w:rsidR="000338BC" w:rsidRPr="000F100B">
        <w:t xml:space="preserve"> </w:t>
      </w:r>
      <w:r w:rsidRPr="000F100B">
        <w:t>в</w:t>
      </w:r>
      <w:r w:rsidR="000338BC" w:rsidRPr="000F100B">
        <w:t xml:space="preserve"> </w:t>
      </w:r>
      <w:r w:rsidRPr="000F100B">
        <w:t>информационных</w:t>
      </w:r>
      <w:r w:rsidR="000338BC" w:rsidRPr="000F100B">
        <w:t xml:space="preserve"> </w:t>
      </w:r>
      <w:r w:rsidRPr="000F100B">
        <w:t>системах</w:t>
      </w:r>
      <w:r w:rsidR="000338BC" w:rsidRPr="000F100B">
        <w:t xml:space="preserve"> </w:t>
      </w:r>
      <w:r w:rsidRPr="000F100B">
        <w:t>Цифрового</w:t>
      </w:r>
      <w:r w:rsidR="000338BC" w:rsidRPr="000F100B">
        <w:t xml:space="preserve"> </w:t>
      </w:r>
      <w:r w:rsidRPr="000F100B">
        <w:t>профиля,</w:t>
      </w:r>
      <w:r w:rsidR="000338BC" w:rsidRPr="000F100B">
        <w:t xml:space="preserve"> </w:t>
      </w:r>
      <w:r w:rsidRPr="000F100B">
        <w:t>либо</w:t>
      </w:r>
      <w:r w:rsidR="000338BC" w:rsidRPr="000F100B">
        <w:t xml:space="preserve"> </w:t>
      </w:r>
      <w:r w:rsidRPr="000F100B">
        <w:t>по</w:t>
      </w:r>
      <w:r w:rsidR="000338BC" w:rsidRPr="000F100B">
        <w:t xml:space="preserve"> </w:t>
      </w:r>
      <w:r w:rsidRPr="000F100B">
        <w:t>ссылкам</w:t>
      </w:r>
      <w:r w:rsidR="000338BC" w:rsidRPr="000F100B">
        <w:t xml:space="preserve"> </w:t>
      </w:r>
      <w:r w:rsidRPr="000F100B">
        <w:t>на</w:t>
      </w:r>
      <w:r w:rsidR="000338BC" w:rsidRPr="000F100B">
        <w:t xml:space="preserve"> </w:t>
      </w:r>
      <w:r w:rsidRPr="000F100B">
        <w:t>источники</w:t>
      </w:r>
      <w:r w:rsidR="000338BC" w:rsidRPr="000F100B">
        <w:t xml:space="preserve"> </w:t>
      </w:r>
      <w:r w:rsidRPr="000F100B">
        <w:t>данных</w:t>
      </w:r>
      <w:r w:rsidR="000338BC" w:rsidRPr="000F100B">
        <w:t xml:space="preserve"> </w:t>
      </w:r>
      <w:r w:rsidRPr="00A76FEB">
        <w:rPr>
          <w:b/>
        </w:rPr>
        <w:t>с</w:t>
      </w:r>
      <w:r w:rsidR="000338BC" w:rsidRPr="00A76FEB">
        <w:rPr>
          <w:b/>
        </w:rPr>
        <w:t xml:space="preserve"> </w:t>
      </w:r>
      <w:r w:rsidRPr="00A76FEB">
        <w:rPr>
          <w:b/>
        </w:rPr>
        <w:t>использованием</w:t>
      </w:r>
      <w:r w:rsidR="000338BC" w:rsidRPr="00A76FEB">
        <w:rPr>
          <w:b/>
        </w:rPr>
        <w:t xml:space="preserve"> </w:t>
      </w:r>
      <w:r w:rsidRPr="00A76FEB">
        <w:rPr>
          <w:b/>
        </w:rPr>
        <w:t>идентификаторов,</w:t>
      </w:r>
      <w:r w:rsidR="000338BC" w:rsidRPr="00A76FEB">
        <w:rPr>
          <w:b/>
        </w:rPr>
        <w:t xml:space="preserve"> </w:t>
      </w:r>
      <w:r w:rsidRPr="00A76FEB">
        <w:rPr>
          <w:b/>
        </w:rPr>
        <w:t>присваиваемых</w:t>
      </w:r>
      <w:r w:rsidR="000338BC" w:rsidRPr="00A76FEB">
        <w:rPr>
          <w:b/>
        </w:rPr>
        <w:t xml:space="preserve"> </w:t>
      </w:r>
      <w:r w:rsidRPr="00A76FEB">
        <w:rPr>
          <w:b/>
        </w:rPr>
        <w:t>в</w:t>
      </w:r>
      <w:r w:rsidR="000338BC" w:rsidRPr="00A76FEB">
        <w:rPr>
          <w:b/>
        </w:rPr>
        <w:t xml:space="preserve"> </w:t>
      </w:r>
      <w:r w:rsidRPr="00A76FEB">
        <w:rPr>
          <w:b/>
        </w:rPr>
        <w:t>соответствующих</w:t>
      </w:r>
      <w:r w:rsidR="000338BC" w:rsidRPr="00A76FEB">
        <w:rPr>
          <w:b/>
        </w:rPr>
        <w:t xml:space="preserve"> </w:t>
      </w:r>
      <w:r w:rsidRPr="00A76FEB">
        <w:rPr>
          <w:b/>
        </w:rPr>
        <w:t>информационных</w:t>
      </w:r>
      <w:r w:rsidR="000338BC" w:rsidRPr="00A76FEB">
        <w:rPr>
          <w:b/>
        </w:rPr>
        <w:t xml:space="preserve"> </w:t>
      </w:r>
      <w:r w:rsidRPr="00A76FEB">
        <w:rPr>
          <w:b/>
        </w:rPr>
        <w:t>системах</w:t>
      </w:r>
      <w:r w:rsidRPr="000F100B">
        <w:t>;</w:t>
      </w:r>
    </w:p>
    <w:p w14:paraId="383C16D1" w14:textId="77777777" w:rsidR="003F5D28" w:rsidRPr="000F100B" w:rsidRDefault="00417437" w:rsidP="00CA7B52">
      <w:pPr>
        <w:pStyle w:val="a"/>
        <w:ind w:left="426"/>
      </w:pPr>
      <w:r w:rsidRPr="000F100B">
        <w:t>ответственность операторов</w:t>
      </w:r>
      <w:r w:rsidR="00E552C8">
        <w:t xml:space="preserve"> персональных данных при обработке</w:t>
      </w:r>
      <w:r w:rsidR="00FA02BE">
        <w:t xml:space="preserve"> персональных данных</w:t>
      </w:r>
      <w:r w:rsidR="00E552C8">
        <w:t xml:space="preserve"> с использованием</w:t>
      </w:r>
      <w:r w:rsidR="005F238D">
        <w:t xml:space="preserve"> инфраструктуры</w:t>
      </w:r>
      <w:r w:rsidR="00E552C8">
        <w:t xml:space="preserve"> Цифрового профиля устанавливается </w:t>
      </w:r>
      <w:r w:rsidRPr="000F100B">
        <w:t>в соответствии с законодательством Российской Федерации</w:t>
      </w:r>
      <w:r>
        <w:t>;</w:t>
      </w:r>
      <w:r w:rsidR="000338BC" w:rsidRPr="000F100B">
        <w:t xml:space="preserve"> </w:t>
      </w:r>
    </w:p>
    <w:p w14:paraId="744426EA" w14:textId="49464ADD" w:rsidR="003F5D28" w:rsidRPr="00A76FEB" w:rsidRDefault="003F5D28" w:rsidP="00CA7B52">
      <w:pPr>
        <w:pStyle w:val="a"/>
        <w:ind w:left="426"/>
        <w:rPr>
          <w:b/>
        </w:rPr>
      </w:pPr>
      <w:r w:rsidRPr="00A76FEB">
        <w:rPr>
          <w:b/>
        </w:rPr>
        <w:t>связывание</w:t>
      </w:r>
      <w:r w:rsidR="000338BC" w:rsidRPr="00A76FEB">
        <w:rPr>
          <w:b/>
        </w:rPr>
        <w:t xml:space="preserve"> </w:t>
      </w:r>
      <w:r w:rsidRPr="00A76FEB">
        <w:rPr>
          <w:b/>
        </w:rPr>
        <w:t>множества</w:t>
      </w:r>
      <w:r w:rsidR="000338BC" w:rsidRPr="00A76FEB">
        <w:rPr>
          <w:b/>
        </w:rPr>
        <w:t xml:space="preserve"> </w:t>
      </w:r>
      <w:r w:rsidRPr="00A76FEB">
        <w:rPr>
          <w:b/>
        </w:rPr>
        <w:t>идентификаторов</w:t>
      </w:r>
      <w:r w:rsidR="000338BC" w:rsidRPr="00A76FEB">
        <w:rPr>
          <w:b/>
        </w:rPr>
        <w:t xml:space="preserve"> </w:t>
      </w:r>
      <w:r w:rsidRPr="00A76FEB">
        <w:rPr>
          <w:b/>
        </w:rPr>
        <w:t>в</w:t>
      </w:r>
      <w:r w:rsidR="000338BC" w:rsidRPr="00A76FEB">
        <w:rPr>
          <w:b/>
        </w:rPr>
        <w:t xml:space="preserve"> </w:t>
      </w:r>
      <w:r w:rsidRPr="00A76FEB">
        <w:rPr>
          <w:b/>
        </w:rPr>
        <w:t>различных</w:t>
      </w:r>
      <w:r w:rsidR="000338BC" w:rsidRPr="00A76FEB">
        <w:rPr>
          <w:b/>
        </w:rPr>
        <w:t xml:space="preserve"> </w:t>
      </w:r>
      <w:r w:rsidRPr="00A76FEB">
        <w:rPr>
          <w:b/>
        </w:rPr>
        <w:t>информационных</w:t>
      </w:r>
      <w:r w:rsidR="000338BC" w:rsidRPr="00A76FEB">
        <w:rPr>
          <w:b/>
        </w:rPr>
        <w:t xml:space="preserve"> </w:t>
      </w:r>
      <w:r w:rsidRPr="00A76FEB">
        <w:rPr>
          <w:b/>
        </w:rPr>
        <w:t>системах</w:t>
      </w:r>
      <w:r w:rsidR="000338BC" w:rsidRPr="00A76FEB">
        <w:rPr>
          <w:b/>
        </w:rPr>
        <w:t xml:space="preserve"> </w:t>
      </w:r>
      <w:r w:rsidRPr="00A76FEB">
        <w:rPr>
          <w:b/>
        </w:rPr>
        <w:t>обеспечивает</w:t>
      </w:r>
      <w:r w:rsidR="000338BC" w:rsidRPr="00A76FEB">
        <w:rPr>
          <w:b/>
        </w:rPr>
        <w:t xml:space="preserve"> </w:t>
      </w:r>
      <w:r w:rsidRPr="00A76FEB">
        <w:rPr>
          <w:b/>
        </w:rPr>
        <w:t>технологический</w:t>
      </w:r>
      <w:r w:rsidR="000338BC" w:rsidRPr="00A76FEB">
        <w:rPr>
          <w:b/>
        </w:rPr>
        <w:t xml:space="preserve"> </w:t>
      </w:r>
      <w:r w:rsidRPr="00A76FEB">
        <w:rPr>
          <w:b/>
        </w:rPr>
        <w:t>идентификатор</w:t>
      </w:r>
      <w:r w:rsidR="000338BC" w:rsidRPr="00A76FEB">
        <w:rPr>
          <w:b/>
        </w:rPr>
        <w:t xml:space="preserve"> </w:t>
      </w:r>
      <w:r w:rsidR="009A7FB4" w:rsidRPr="00A76FEB">
        <w:rPr>
          <w:b/>
        </w:rPr>
        <w:t xml:space="preserve">ЕСИА </w:t>
      </w:r>
      <w:r w:rsidRPr="00A76FEB">
        <w:rPr>
          <w:b/>
        </w:rPr>
        <w:t>—</w:t>
      </w:r>
      <w:r w:rsidR="000338BC" w:rsidRPr="00A76FEB">
        <w:rPr>
          <w:b/>
        </w:rPr>
        <w:t xml:space="preserve"> </w:t>
      </w:r>
      <w:r w:rsidRPr="00A76FEB">
        <w:rPr>
          <w:b/>
        </w:rPr>
        <w:t>ЕСИА</w:t>
      </w:r>
      <w:r w:rsidR="000338BC" w:rsidRPr="00A76FEB">
        <w:rPr>
          <w:b/>
        </w:rPr>
        <w:t xml:space="preserve"> </w:t>
      </w:r>
      <w:r w:rsidRPr="00A76FEB">
        <w:rPr>
          <w:b/>
          <w:lang w:val="en-US"/>
        </w:rPr>
        <w:t>ID</w:t>
      </w:r>
      <w:r w:rsidRPr="00A76FEB">
        <w:rPr>
          <w:b/>
        </w:rPr>
        <w:t>;</w:t>
      </w:r>
    </w:p>
    <w:p w14:paraId="7595DAC9" w14:textId="77777777" w:rsidR="003F5D28" w:rsidRDefault="003F5D28" w:rsidP="00CA7B52">
      <w:pPr>
        <w:pStyle w:val="a"/>
        <w:ind w:left="426"/>
      </w:pPr>
      <w:r w:rsidRPr="000F100B">
        <w:t>обмен</w:t>
      </w:r>
      <w:r w:rsidR="000338BC" w:rsidRPr="000F100B">
        <w:t xml:space="preserve"> </w:t>
      </w:r>
      <w:r w:rsidRPr="000F100B">
        <w:t>данными</w:t>
      </w:r>
      <w:r w:rsidR="000338BC" w:rsidRPr="000F100B">
        <w:t xml:space="preserve"> </w:t>
      </w:r>
      <w:r w:rsidRPr="000F100B">
        <w:t>происходит</w:t>
      </w:r>
      <w:r w:rsidR="000338BC" w:rsidRPr="000F100B">
        <w:t xml:space="preserve"> </w:t>
      </w:r>
      <w:r w:rsidRPr="000F100B">
        <w:t>в</w:t>
      </w:r>
      <w:r w:rsidR="000338BC" w:rsidRPr="000F100B">
        <w:t xml:space="preserve"> </w:t>
      </w:r>
      <w:r w:rsidRPr="000F100B">
        <w:t>доверительной</w:t>
      </w:r>
      <w:r w:rsidR="000338BC" w:rsidRPr="000F100B">
        <w:t xml:space="preserve"> </w:t>
      </w:r>
      <w:r w:rsidRPr="000F100B">
        <w:t>защищенной</w:t>
      </w:r>
      <w:r w:rsidR="000338BC" w:rsidRPr="000F100B">
        <w:t xml:space="preserve"> </w:t>
      </w:r>
      <w:r w:rsidRPr="000F100B">
        <w:t>среде</w:t>
      </w:r>
      <w:r w:rsidR="000338BC" w:rsidRPr="000F100B">
        <w:t xml:space="preserve"> </w:t>
      </w:r>
      <w:r w:rsidRPr="000F100B">
        <w:t>и</w:t>
      </w:r>
      <w:r w:rsidR="000338BC" w:rsidRPr="000F100B">
        <w:t xml:space="preserve"> </w:t>
      </w:r>
      <w:r w:rsidRPr="000F100B">
        <w:t>способствует</w:t>
      </w:r>
      <w:r w:rsidR="000338BC" w:rsidRPr="000F100B">
        <w:t xml:space="preserve"> </w:t>
      </w:r>
      <w:r w:rsidRPr="000F100B">
        <w:t>снижению</w:t>
      </w:r>
      <w:r w:rsidR="000338BC" w:rsidRPr="000F100B">
        <w:t xml:space="preserve"> </w:t>
      </w:r>
      <w:r w:rsidRPr="000F100B">
        <w:t>операционных</w:t>
      </w:r>
      <w:r w:rsidR="000338BC" w:rsidRPr="000F100B">
        <w:t xml:space="preserve"> </w:t>
      </w:r>
      <w:r w:rsidRPr="000F100B">
        <w:t>издержек</w:t>
      </w:r>
      <w:r w:rsidR="000338BC" w:rsidRPr="000F100B">
        <w:t xml:space="preserve"> </w:t>
      </w:r>
      <w:r w:rsidRPr="000F100B">
        <w:t>государственных</w:t>
      </w:r>
      <w:r w:rsidR="000338BC" w:rsidRPr="000F100B">
        <w:t xml:space="preserve"> </w:t>
      </w:r>
      <w:r w:rsidRPr="000F100B">
        <w:t>органов</w:t>
      </w:r>
      <w:r w:rsidR="000338BC" w:rsidRPr="000F100B">
        <w:t xml:space="preserve"> </w:t>
      </w:r>
      <w:r w:rsidRPr="000F100B">
        <w:t>и</w:t>
      </w:r>
      <w:r w:rsidR="000338BC" w:rsidRPr="000F100B">
        <w:t xml:space="preserve"> </w:t>
      </w:r>
      <w:r w:rsidRPr="000F100B">
        <w:t>коммерческих</w:t>
      </w:r>
      <w:r w:rsidR="000338BC" w:rsidRPr="000F100B">
        <w:t xml:space="preserve"> </w:t>
      </w:r>
      <w:r w:rsidRPr="000F100B">
        <w:t>организаций,</w:t>
      </w:r>
      <w:r w:rsidR="000338BC" w:rsidRPr="000F100B">
        <w:t xml:space="preserve"> </w:t>
      </w:r>
      <w:r w:rsidRPr="000F100B">
        <w:t>связанных</w:t>
      </w:r>
      <w:r w:rsidR="000338BC" w:rsidRPr="000F100B">
        <w:t xml:space="preserve"> </w:t>
      </w:r>
      <w:r w:rsidRPr="000F100B">
        <w:t>со</w:t>
      </w:r>
      <w:r w:rsidR="000338BC" w:rsidRPr="000F100B">
        <w:t xml:space="preserve"> </w:t>
      </w:r>
      <w:r w:rsidRPr="000F100B">
        <w:t>сбором,</w:t>
      </w:r>
      <w:r w:rsidR="000338BC" w:rsidRPr="000F100B">
        <w:t xml:space="preserve"> </w:t>
      </w:r>
      <w:r w:rsidRPr="000F100B">
        <w:t>подтверждением</w:t>
      </w:r>
      <w:r w:rsidR="000338BC" w:rsidRPr="000F100B">
        <w:t xml:space="preserve"> </w:t>
      </w:r>
      <w:r w:rsidRPr="000F100B">
        <w:t>и</w:t>
      </w:r>
      <w:r w:rsidR="000338BC" w:rsidRPr="000F100B">
        <w:t xml:space="preserve"> </w:t>
      </w:r>
      <w:r w:rsidRPr="000F100B">
        <w:t>актуализацией</w:t>
      </w:r>
      <w:r w:rsidR="000338BC" w:rsidRPr="000F100B">
        <w:t xml:space="preserve"> </w:t>
      </w:r>
      <w:r w:rsidRPr="000F100B">
        <w:t>таких</w:t>
      </w:r>
      <w:r w:rsidR="000338BC" w:rsidRPr="000F100B">
        <w:t xml:space="preserve"> </w:t>
      </w:r>
      <w:r w:rsidRPr="000F100B">
        <w:t>данных.</w:t>
      </w:r>
    </w:p>
    <w:p w14:paraId="10F753EC" w14:textId="3246BEC3" w:rsidR="00327DB8" w:rsidRPr="000F100B" w:rsidRDefault="00327DB8" w:rsidP="00931AF4">
      <w:pPr>
        <w:pStyle w:val="a"/>
        <w:ind w:left="426"/>
      </w:pPr>
      <w:r w:rsidRPr="00A76FEB">
        <w:rPr>
          <w:b/>
          <w:u w:val="single"/>
        </w:rPr>
        <w:t xml:space="preserve">подключение коммерческих организаций к </w:t>
      </w:r>
      <w:r w:rsidR="00BB35EB" w:rsidRPr="00A76FEB">
        <w:rPr>
          <w:b/>
          <w:u w:val="single"/>
        </w:rPr>
        <w:t xml:space="preserve">инфраструктуре </w:t>
      </w:r>
      <w:r w:rsidRPr="00A76FEB">
        <w:rPr>
          <w:b/>
          <w:u w:val="single"/>
        </w:rPr>
        <w:t>Цифрово</w:t>
      </w:r>
      <w:r w:rsidR="00BB35EB" w:rsidRPr="00A76FEB">
        <w:rPr>
          <w:b/>
          <w:u w:val="single"/>
        </w:rPr>
        <w:t>го</w:t>
      </w:r>
      <w:r w:rsidRPr="00A76FEB">
        <w:rPr>
          <w:b/>
          <w:u w:val="single"/>
        </w:rPr>
        <w:t xml:space="preserve"> профил</w:t>
      </w:r>
      <w:r w:rsidR="00BB35EB" w:rsidRPr="00A76FEB">
        <w:rPr>
          <w:b/>
          <w:u w:val="single"/>
        </w:rPr>
        <w:t>я</w:t>
      </w:r>
      <w:r w:rsidRPr="00A76FEB">
        <w:rPr>
          <w:b/>
          <w:u w:val="single"/>
        </w:rPr>
        <w:t xml:space="preserve"> осуществляется на добровольной основе</w:t>
      </w:r>
      <w:r w:rsidR="00B136F6" w:rsidRPr="00A76FEB">
        <w:rPr>
          <w:b/>
          <w:u w:val="single"/>
        </w:rPr>
        <w:t xml:space="preserve">, если иное не </w:t>
      </w:r>
      <w:r w:rsidR="00A6222F" w:rsidRPr="00A76FEB">
        <w:rPr>
          <w:b/>
          <w:u w:val="single"/>
        </w:rPr>
        <w:t xml:space="preserve">предусмотрено законодательством </w:t>
      </w:r>
      <w:r w:rsidR="00BB35EB" w:rsidRPr="00A76FEB">
        <w:rPr>
          <w:b/>
          <w:u w:val="single"/>
        </w:rPr>
        <w:t>Российской Федерации</w:t>
      </w:r>
      <w:r>
        <w:t>.</w:t>
      </w:r>
    </w:p>
    <w:p w14:paraId="7B5B44CB" w14:textId="77777777" w:rsidR="003F5D28" w:rsidRPr="000F100B" w:rsidRDefault="00CA7292" w:rsidP="007D0DDC">
      <w:pPr>
        <w:spacing w:before="120"/>
        <w:ind w:left="142" w:firstLine="0"/>
        <w:jc w:val="center"/>
        <w:rPr>
          <w:rFonts w:cs="Times New Roman"/>
          <w:b/>
          <w:color w:val="2E74B5" w:themeColor="accent1" w:themeShade="BF"/>
          <w:szCs w:val="24"/>
        </w:rPr>
      </w:pPr>
      <w:r w:rsidRPr="000F100B">
        <w:rPr>
          <w:rFonts w:cs="Times New Roman"/>
          <w:b/>
          <w:noProof/>
          <w:color w:val="2E74B5" w:themeColor="accent1" w:themeShade="BF"/>
          <w:szCs w:val="24"/>
          <w:lang w:eastAsia="ru-RU"/>
        </w:rPr>
        <w:lastRenderedPageBreak/>
        <w:drawing>
          <wp:inline distT="0" distB="0" distL="0" distR="0" wp14:anchorId="25741DE8" wp14:editId="72AC09E5">
            <wp:extent cx="4791075" cy="2603243"/>
            <wp:effectExtent l="0" t="0" r="0" b="6985"/>
            <wp:docPr id="7" name="Рисунок 7" descr="C:\Users\Alexey\Dropbox\Проекты\Ростелеком\Цифровой профиль\Temp\123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Alexey\Dropbox\Проекты\Ростелеком\Цифровой профиль\Temp\123.jpg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43524" cy="263174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76B2B8F" w14:textId="77777777" w:rsidR="003F5D28" w:rsidRPr="000F100B" w:rsidRDefault="003F5D28" w:rsidP="003F5D28">
      <w:pPr>
        <w:pStyle w:val="afffd"/>
      </w:pPr>
      <w:r w:rsidRPr="000F100B">
        <w:t>Рис.</w:t>
      </w:r>
      <w:r w:rsidR="000338BC" w:rsidRPr="000F100B">
        <w:t xml:space="preserve"> </w:t>
      </w:r>
      <w:r w:rsidRPr="000F100B">
        <w:t>2:</w:t>
      </w:r>
      <w:r w:rsidR="000338BC" w:rsidRPr="000F100B">
        <w:t xml:space="preserve"> </w:t>
      </w:r>
      <w:r w:rsidRPr="000F100B">
        <w:t>Принципы</w:t>
      </w:r>
      <w:r w:rsidR="000338BC" w:rsidRPr="000F100B">
        <w:t xml:space="preserve"> </w:t>
      </w:r>
      <w:r w:rsidRPr="000F100B">
        <w:t>создания</w:t>
      </w:r>
      <w:r w:rsidR="000338BC" w:rsidRPr="000F100B">
        <w:t xml:space="preserve"> </w:t>
      </w:r>
      <w:r w:rsidRPr="000F100B">
        <w:t>Цифрового</w:t>
      </w:r>
      <w:r w:rsidR="000338BC" w:rsidRPr="000F100B">
        <w:t xml:space="preserve"> </w:t>
      </w:r>
      <w:r w:rsidRPr="000F100B">
        <w:t>профиля</w:t>
      </w:r>
    </w:p>
    <w:p w14:paraId="65730B0D" w14:textId="77777777" w:rsidR="003F5D28" w:rsidRPr="000F100B" w:rsidRDefault="003F5D28" w:rsidP="003F5D28">
      <w:pPr>
        <w:pStyle w:val="afff2"/>
      </w:pPr>
      <w:r w:rsidRPr="000F100B">
        <w:t>Реализация</w:t>
      </w:r>
      <w:r w:rsidR="000338BC" w:rsidRPr="000F100B">
        <w:t xml:space="preserve"> </w:t>
      </w:r>
      <w:r w:rsidRPr="000F100B">
        <w:t>ссылочной</w:t>
      </w:r>
      <w:r w:rsidR="000338BC" w:rsidRPr="000F100B">
        <w:t xml:space="preserve"> </w:t>
      </w:r>
      <w:r w:rsidRPr="000F100B">
        <w:t>структуры</w:t>
      </w:r>
      <w:r w:rsidR="000338BC" w:rsidRPr="000F100B">
        <w:t xml:space="preserve"> </w:t>
      </w:r>
      <w:r w:rsidRPr="000F100B">
        <w:t>Цифрового</w:t>
      </w:r>
      <w:r w:rsidR="000338BC" w:rsidRPr="000F100B">
        <w:t xml:space="preserve"> </w:t>
      </w:r>
      <w:r w:rsidRPr="000F100B">
        <w:t>профиля</w:t>
      </w:r>
      <w:r w:rsidR="000338BC" w:rsidRPr="000F100B">
        <w:t xml:space="preserve"> </w:t>
      </w:r>
      <w:r w:rsidRPr="00A76FEB">
        <w:rPr>
          <w:b/>
        </w:rPr>
        <w:t>возможна</w:t>
      </w:r>
      <w:r w:rsidR="000338BC" w:rsidRPr="00A76FEB">
        <w:rPr>
          <w:b/>
        </w:rPr>
        <w:t xml:space="preserve"> </w:t>
      </w:r>
      <w:r w:rsidRPr="00A76FEB">
        <w:rPr>
          <w:b/>
        </w:rPr>
        <w:t>при</w:t>
      </w:r>
      <w:r w:rsidR="000338BC" w:rsidRPr="00A76FEB">
        <w:rPr>
          <w:b/>
        </w:rPr>
        <w:t xml:space="preserve"> </w:t>
      </w:r>
      <w:r w:rsidRPr="00A76FEB">
        <w:rPr>
          <w:b/>
        </w:rPr>
        <w:t>условии</w:t>
      </w:r>
      <w:r w:rsidR="000338BC" w:rsidRPr="00A76FEB">
        <w:rPr>
          <w:b/>
        </w:rPr>
        <w:t xml:space="preserve"> </w:t>
      </w:r>
      <w:r w:rsidRPr="00A76FEB">
        <w:rPr>
          <w:b/>
        </w:rPr>
        <w:t>перехода</w:t>
      </w:r>
      <w:r w:rsidR="000338BC" w:rsidRPr="00A76FEB">
        <w:rPr>
          <w:b/>
        </w:rPr>
        <w:t xml:space="preserve"> </w:t>
      </w:r>
      <w:r w:rsidRPr="00A76FEB">
        <w:rPr>
          <w:b/>
        </w:rPr>
        <w:t>государственных</w:t>
      </w:r>
      <w:r w:rsidR="000338BC" w:rsidRPr="00A76FEB">
        <w:rPr>
          <w:b/>
        </w:rPr>
        <w:t xml:space="preserve"> </w:t>
      </w:r>
      <w:r w:rsidRPr="00A76FEB">
        <w:rPr>
          <w:b/>
        </w:rPr>
        <w:t>органов</w:t>
      </w:r>
      <w:r w:rsidR="000338BC" w:rsidRPr="00A76FEB">
        <w:rPr>
          <w:b/>
        </w:rPr>
        <w:t xml:space="preserve"> </w:t>
      </w:r>
      <w:r w:rsidRPr="00A76FEB">
        <w:rPr>
          <w:b/>
        </w:rPr>
        <w:t>—</w:t>
      </w:r>
      <w:r w:rsidR="000338BC" w:rsidRPr="00A76FEB">
        <w:rPr>
          <w:b/>
        </w:rPr>
        <w:t xml:space="preserve"> </w:t>
      </w:r>
      <w:r w:rsidRPr="00A76FEB">
        <w:rPr>
          <w:b/>
        </w:rPr>
        <w:t>поставщиков</w:t>
      </w:r>
      <w:r w:rsidR="000338BC" w:rsidRPr="00A76FEB">
        <w:rPr>
          <w:b/>
        </w:rPr>
        <w:t xml:space="preserve"> </w:t>
      </w:r>
      <w:r w:rsidRPr="00A76FEB">
        <w:rPr>
          <w:b/>
        </w:rPr>
        <w:t>данных</w:t>
      </w:r>
      <w:r w:rsidR="000338BC" w:rsidRPr="00A76FEB">
        <w:rPr>
          <w:b/>
        </w:rPr>
        <w:t xml:space="preserve"> </w:t>
      </w:r>
      <w:r w:rsidRPr="00A76FEB">
        <w:rPr>
          <w:b/>
        </w:rPr>
        <w:t>на</w:t>
      </w:r>
      <w:r w:rsidR="000338BC" w:rsidRPr="00A76FEB">
        <w:rPr>
          <w:b/>
        </w:rPr>
        <w:t xml:space="preserve"> </w:t>
      </w:r>
      <w:r w:rsidRPr="00A76FEB">
        <w:rPr>
          <w:b/>
        </w:rPr>
        <w:t>реестровую</w:t>
      </w:r>
      <w:r w:rsidR="000338BC" w:rsidRPr="00A76FEB">
        <w:rPr>
          <w:b/>
        </w:rPr>
        <w:t xml:space="preserve"> </w:t>
      </w:r>
      <w:r w:rsidRPr="00A76FEB">
        <w:rPr>
          <w:b/>
        </w:rPr>
        <w:t>модель</w:t>
      </w:r>
      <w:r w:rsidRPr="000F100B">
        <w:t>.</w:t>
      </w:r>
    </w:p>
    <w:p w14:paraId="097BE68A" w14:textId="77777777" w:rsidR="003F5D28" w:rsidRPr="00A76FEB" w:rsidRDefault="003F5D28" w:rsidP="003F5D28">
      <w:pPr>
        <w:pStyle w:val="afff2"/>
        <w:rPr>
          <w:b/>
        </w:rPr>
      </w:pPr>
      <w:r w:rsidRPr="000F100B">
        <w:t>В</w:t>
      </w:r>
      <w:r w:rsidR="000338BC" w:rsidRPr="000F100B">
        <w:t xml:space="preserve"> </w:t>
      </w:r>
      <w:r w:rsidRPr="000F100B">
        <w:t>целях</w:t>
      </w:r>
      <w:r w:rsidR="000338BC" w:rsidRPr="000F100B">
        <w:t xml:space="preserve"> </w:t>
      </w:r>
      <w:r w:rsidRPr="000F100B">
        <w:t>повышения</w:t>
      </w:r>
      <w:r w:rsidR="000338BC" w:rsidRPr="000F100B">
        <w:t xml:space="preserve"> </w:t>
      </w:r>
      <w:r w:rsidRPr="000F100B">
        <w:t>качества</w:t>
      </w:r>
      <w:r w:rsidR="000338BC" w:rsidRPr="000F100B">
        <w:t xml:space="preserve"> </w:t>
      </w:r>
      <w:r w:rsidRPr="000F100B">
        <w:t>услуг</w:t>
      </w:r>
      <w:r w:rsidR="000338BC" w:rsidRPr="000F100B">
        <w:t xml:space="preserve"> </w:t>
      </w:r>
      <w:r w:rsidRPr="000F100B">
        <w:t>в</w:t>
      </w:r>
      <w:r w:rsidR="000338BC" w:rsidRPr="000F100B">
        <w:t xml:space="preserve"> </w:t>
      </w:r>
      <w:r w:rsidRPr="000F100B">
        <w:t>электронном</w:t>
      </w:r>
      <w:r w:rsidR="000338BC" w:rsidRPr="000F100B">
        <w:t xml:space="preserve"> </w:t>
      </w:r>
      <w:r w:rsidRPr="000F100B">
        <w:t>виде,</w:t>
      </w:r>
      <w:r w:rsidR="000338BC" w:rsidRPr="000F100B">
        <w:t xml:space="preserve"> </w:t>
      </w:r>
      <w:r w:rsidRPr="000F100B">
        <w:t>а</w:t>
      </w:r>
      <w:r w:rsidR="000338BC" w:rsidRPr="000F100B">
        <w:t xml:space="preserve"> </w:t>
      </w:r>
      <w:r w:rsidRPr="000F100B">
        <w:t>также</w:t>
      </w:r>
      <w:r w:rsidR="000338BC" w:rsidRPr="000F100B">
        <w:t xml:space="preserve"> </w:t>
      </w:r>
      <w:r w:rsidRPr="000F100B">
        <w:t>сокращения</w:t>
      </w:r>
      <w:r w:rsidR="000338BC" w:rsidRPr="000F100B">
        <w:t xml:space="preserve"> </w:t>
      </w:r>
      <w:r w:rsidRPr="000F100B">
        <w:t>сроков</w:t>
      </w:r>
      <w:r w:rsidR="000338BC" w:rsidRPr="000F100B">
        <w:t xml:space="preserve"> </w:t>
      </w:r>
      <w:r w:rsidRPr="000F100B">
        <w:t>их</w:t>
      </w:r>
      <w:r w:rsidR="000338BC" w:rsidRPr="000F100B">
        <w:t xml:space="preserve"> </w:t>
      </w:r>
      <w:r w:rsidRPr="000F100B">
        <w:t>предоставления</w:t>
      </w:r>
      <w:r w:rsidR="000338BC" w:rsidRPr="000F100B">
        <w:t xml:space="preserve"> </w:t>
      </w:r>
      <w:r w:rsidRPr="000F100B">
        <w:t>необходимо</w:t>
      </w:r>
      <w:r w:rsidR="000338BC" w:rsidRPr="000F100B">
        <w:t xml:space="preserve"> </w:t>
      </w:r>
      <w:r w:rsidRPr="000F100B">
        <w:t>реализовать</w:t>
      </w:r>
      <w:r w:rsidR="000338BC" w:rsidRPr="000F100B">
        <w:t xml:space="preserve"> </w:t>
      </w:r>
      <w:r w:rsidRPr="000F100B">
        <w:t>поэтапный</w:t>
      </w:r>
      <w:r w:rsidR="000338BC" w:rsidRPr="000F100B">
        <w:t xml:space="preserve"> </w:t>
      </w:r>
      <w:r w:rsidRPr="000F100B">
        <w:t>переход</w:t>
      </w:r>
      <w:r w:rsidR="000338BC" w:rsidRPr="000F100B">
        <w:t xml:space="preserve"> </w:t>
      </w:r>
      <w:r w:rsidRPr="00A76FEB">
        <w:rPr>
          <w:b/>
        </w:rPr>
        <w:t>к</w:t>
      </w:r>
      <w:r w:rsidR="000338BC" w:rsidRPr="00A76FEB">
        <w:rPr>
          <w:b/>
        </w:rPr>
        <w:t xml:space="preserve"> </w:t>
      </w:r>
      <w:r w:rsidRPr="00A76FEB">
        <w:rPr>
          <w:b/>
        </w:rPr>
        <w:t>«полностью</w:t>
      </w:r>
      <w:r w:rsidR="000338BC" w:rsidRPr="00A76FEB">
        <w:rPr>
          <w:b/>
        </w:rPr>
        <w:t xml:space="preserve"> </w:t>
      </w:r>
      <w:r w:rsidR="00CA7292" w:rsidRPr="00A76FEB">
        <w:rPr>
          <w:b/>
        </w:rPr>
        <w:t>цифровым</w:t>
      </w:r>
      <w:r w:rsidRPr="00A76FEB">
        <w:rPr>
          <w:b/>
        </w:rPr>
        <w:t>»</w:t>
      </w:r>
      <w:r w:rsidR="000338BC" w:rsidRPr="00A76FEB">
        <w:rPr>
          <w:b/>
        </w:rPr>
        <w:t xml:space="preserve"> </w:t>
      </w:r>
      <w:r w:rsidRPr="00A76FEB">
        <w:rPr>
          <w:b/>
        </w:rPr>
        <w:t>услугам</w:t>
      </w:r>
      <w:r w:rsidR="000338BC" w:rsidRPr="00A76FEB">
        <w:rPr>
          <w:b/>
        </w:rPr>
        <w:t xml:space="preserve"> </w:t>
      </w:r>
      <w:r w:rsidRPr="00A76FEB">
        <w:rPr>
          <w:b/>
        </w:rPr>
        <w:t>-</w:t>
      </w:r>
      <w:r w:rsidR="000338BC" w:rsidRPr="00A76FEB">
        <w:rPr>
          <w:b/>
        </w:rPr>
        <w:t xml:space="preserve"> </w:t>
      </w:r>
      <w:r w:rsidRPr="00A76FEB">
        <w:rPr>
          <w:b/>
        </w:rPr>
        <w:t>так</w:t>
      </w:r>
      <w:r w:rsidR="000338BC" w:rsidRPr="00A76FEB">
        <w:rPr>
          <w:b/>
        </w:rPr>
        <w:t xml:space="preserve"> </w:t>
      </w:r>
      <w:r w:rsidRPr="00A76FEB">
        <w:rPr>
          <w:b/>
        </w:rPr>
        <w:t>называемой</w:t>
      </w:r>
      <w:r w:rsidR="000338BC" w:rsidRPr="00A76FEB">
        <w:rPr>
          <w:b/>
        </w:rPr>
        <w:t xml:space="preserve"> </w:t>
      </w:r>
      <w:r w:rsidRPr="00A76FEB">
        <w:rPr>
          <w:b/>
        </w:rPr>
        <w:t>«Реестровой</w:t>
      </w:r>
      <w:r w:rsidR="000338BC" w:rsidRPr="00A76FEB">
        <w:rPr>
          <w:b/>
        </w:rPr>
        <w:t xml:space="preserve"> </w:t>
      </w:r>
      <w:r w:rsidRPr="00A76FEB">
        <w:rPr>
          <w:b/>
        </w:rPr>
        <w:t>модели»</w:t>
      </w:r>
      <w:r w:rsidR="000338BC" w:rsidRPr="00A76FEB">
        <w:rPr>
          <w:b/>
        </w:rPr>
        <w:t xml:space="preserve"> </w:t>
      </w:r>
      <w:r w:rsidRPr="00A76FEB">
        <w:rPr>
          <w:b/>
        </w:rPr>
        <w:t>оказания</w:t>
      </w:r>
      <w:r w:rsidR="000338BC" w:rsidRPr="00A76FEB">
        <w:rPr>
          <w:b/>
        </w:rPr>
        <w:t xml:space="preserve"> </w:t>
      </w:r>
      <w:r w:rsidRPr="00A76FEB">
        <w:rPr>
          <w:b/>
        </w:rPr>
        <w:t>государственных</w:t>
      </w:r>
      <w:r w:rsidR="000338BC" w:rsidRPr="00A76FEB">
        <w:rPr>
          <w:b/>
        </w:rPr>
        <w:t xml:space="preserve"> </w:t>
      </w:r>
      <w:r w:rsidRPr="00A76FEB">
        <w:rPr>
          <w:b/>
        </w:rPr>
        <w:t>и</w:t>
      </w:r>
      <w:r w:rsidR="000338BC" w:rsidRPr="00A76FEB">
        <w:rPr>
          <w:b/>
        </w:rPr>
        <w:t xml:space="preserve"> </w:t>
      </w:r>
      <w:r w:rsidRPr="00A76FEB">
        <w:rPr>
          <w:b/>
        </w:rPr>
        <w:t>муниципальных</w:t>
      </w:r>
      <w:r w:rsidR="000338BC" w:rsidRPr="00A76FEB">
        <w:rPr>
          <w:b/>
        </w:rPr>
        <w:t xml:space="preserve"> </w:t>
      </w:r>
      <w:r w:rsidRPr="00A76FEB">
        <w:rPr>
          <w:b/>
        </w:rPr>
        <w:t>услуг,</w:t>
      </w:r>
      <w:r w:rsidR="000338BC" w:rsidRPr="00A76FEB">
        <w:rPr>
          <w:b/>
        </w:rPr>
        <w:t xml:space="preserve"> </w:t>
      </w:r>
      <w:r w:rsidRPr="00A76FEB">
        <w:rPr>
          <w:b/>
        </w:rPr>
        <w:t>подразумевающей</w:t>
      </w:r>
      <w:r w:rsidR="000338BC" w:rsidRPr="00A76FEB">
        <w:rPr>
          <w:b/>
        </w:rPr>
        <w:t xml:space="preserve"> </w:t>
      </w:r>
      <w:r w:rsidRPr="00A76FEB">
        <w:rPr>
          <w:b/>
        </w:rPr>
        <w:t>предоставление</w:t>
      </w:r>
      <w:r w:rsidR="000338BC" w:rsidRPr="00A76FEB">
        <w:rPr>
          <w:b/>
        </w:rPr>
        <w:t xml:space="preserve"> </w:t>
      </w:r>
      <w:r w:rsidRPr="00A76FEB">
        <w:rPr>
          <w:b/>
        </w:rPr>
        <w:t>результата</w:t>
      </w:r>
      <w:r w:rsidR="000338BC" w:rsidRPr="00A76FEB">
        <w:rPr>
          <w:b/>
        </w:rPr>
        <w:t xml:space="preserve"> </w:t>
      </w:r>
      <w:r w:rsidRPr="00A76FEB">
        <w:rPr>
          <w:b/>
        </w:rPr>
        <w:t>в</w:t>
      </w:r>
      <w:r w:rsidR="000338BC" w:rsidRPr="00A76FEB">
        <w:rPr>
          <w:b/>
        </w:rPr>
        <w:t xml:space="preserve"> </w:t>
      </w:r>
      <w:r w:rsidRPr="00A76FEB">
        <w:rPr>
          <w:b/>
        </w:rPr>
        <w:t>виде</w:t>
      </w:r>
      <w:r w:rsidR="000338BC" w:rsidRPr="00A76FEB">
        <w:rPr>
          <w:b/>
        </w:rPr>
        <w:t xml:space="preserve"> </w:t>
      </w:r>
      <w:r w:rsidRPr="00A76FEB">
        <w:rPr>
          <w:b/>
        </w:rPr>
        <w:t>внесения</w:t>
      </w:r>
      <w:r w:rsidR="000338BC" w:rsidRPr="00A76FEB">
        <w:rPr>
          <w:b/>
        </w:rPr>
        <w:t xml:space="preserve"> </w:t>
      </w:r>
      <w:r w:rsidRPr="00A76FEB">
        <w:rPr>
          <w:b/>
        </w:rPr>
        <w:t>сведений</w:t>
      </w:r>
      <w:r w:rsidR="000338BC" w:rsidRPr="00A76FEB">
        <w:rPr>
          <w:b/>
        </w:rPr>
        <w:t xml:space="preserve"> </w:t>
      </w:r>
      <w:r w:rsidRPr="00A76FEB">
        <w:rPr>
          <w:b/>
        </w:rPr>
        <w:t>в</w:t>
      </w:r>
      <w:r w:rsidR="000338BC" w:rsidRPr="00A76FEB">
        <w:rPr>
          <w:b/>
        </w:rPr>
        <w:t xml:space="preserve"> </w:t>
      </w:r>
      <w:r w:rsidRPr="00A76FEB">
        <w:rPr>
          <w:b/>
        </w:rPr>
        <w:t>ГИС</w:t>
      </w:r>
      <w:r w:rsidR="000338BC" w:rsidRPr="00A76FEB">
        <w:rPr>
          <w:b/>
        </w:rPr>
        <w:t xml:space="preserve"> </w:t>
      </w:r>
      <w:r w:rsidRPr="00A76FEB">
        <w:rPr>
          <w:b/>
        </w:rPr>
        <w:t>без</w:t>
      </w:r>
      <w:r w:rsidR="000338BC" w:rsidRPr="00A76FEB">
        <w:rPr>
          <w:b/>
        </w:rPr>
        <w:t xml:space="preserve"> </w:t>
      </w:r>
      <w:r w:rsidRPr="00A76FEB">
        <w:rPr>
          <w:b/>
        </w:rPr>
        <w:t>выдачи</w:t>
      </w:r>
      <w:r w:rsidR="000338BC" w:rsidRPr="00A76FEB">
        <w:rPr>
          <w:b/>
        </w:rPr>
        <w:t xml:space="preserve"> </w:t>
      </w:r>
      <w:r w:rsidRPr="00A76FEB">
        <w:rPr>
          <w:b/>
        </w:rPr>
        <w:t>результата</w:t>
      </w:r>
      <w:r w:rsidR="000338BC" w:rsidRPr="00A76FEB">
        <w:rPr>
          <w:b/>
        </w:rPr>
        <w:t xml:space="preserve"> </w:t>
      </w:r>
      <w:r w:rsidRPr="00A76FEB">
        <w:rPr>
          <w:b/>
        </w:rPr>
        <w:t>на</w:t>
      </w:r>
      <w:r w:rsidR="000338BC" w:rsidRPr="00A76FEB">
        <w:rPr>
          <w:b/>
        </w:rPr>
        <w:t xml:space="preserve"> </w:t>
      </w:r>
      <w:r w:rsidRPr="00A76FEB">
        <w:rPr>
          <w:b/>
        </w:rPr>
        <w:t>бумажном</w:t>
      </w:r>
      <w:r w:rsidR="000338BC" w:rsidRPr="00A76FEB">
        <w:rPr>
          <w:b/>
        </w:rPr>
        <w:t xml:space="preserve"> </w:t>
      </w:r>
      <w:r w:rsidRPr="00A76FEB">
        <w:rPr>
          <w:b/>
        </w:rPr>
        <w:t>носителе.</w:t>
      </w:r>
      <w:r w:rsidR="000338BC" w:rsidRPr="00A76FEB">
        <w:rPr>
          <w:b/>
        </w:rPr>
        <w:t xml:space="preserve"> </w:t>
      </w:r>
    </w:p>
    <w:p w14:paraId="7147F66D" w14:textId="77777777" w:rsidR="003F5D28" w:rsidRPr="000F100B" w:rsidRDefault="003F5D28" w:rsidP="003F5D28">
      <w:pPr>
        <w:pStyle w:val="afff2"/>
      </w:pPr>
      <w:r w:rsidRPr="000F100B">
        <w:t>В</w:t>
      </w:r>
      <w:r w:rsidR="000338BC" w:rsidRPr="000F100B">
        <w:t xml:space="preserve"> </w:t>
      </w:r>
      <w:r w:rsidRPr="000F100B">
        <w:t>данном</w:t>
      </w:r>
      <w:r w:rsidR="000338BC" w:rsidRPr="000F100B">
        <w:t xml:space="preserve"> </w:t>
      </w:r>
      <w:r w:rsidRPr="000F100B">
        <w:t>случае</w:t>
      </w:r>
      <w:r w:rsidR="000338BC" w:rsidRPr="000F100B">
        <w:t xml:space="preserve"> </w:t>
      </w:r>
      <w:r w:rsidRPr="000F100B">
        <w:t>результатом</w:t>
      </w:r>
      <w:r w:rsidR="000338BC" w:rsidRPr="000F100B">
        <w:t xml:space="preserve"> </w:t>
      </w:r>
      <w:r w:rsidRPr="000F100B">
        <w:t>оказания</w:t>
      </w:r>
      <w:r w:rsidR="000338BC" w:rsidRPr="000F100B">
        <w:t xml:space="preserve"> </w:t>
      </w:r>
      <w:r w:rsidRPr="000F100B">
        <w:t>услуги</w:t>
      </w:r>
      <w:r w:rsidR="000338BC" w:rsidRPr="000F100B">
        <w:t xml:space="preserve"> </w:t>
      </w:r>
      <w:r w:rsidRPr="000F100B">
        <w:t>будет</w:t>
      </w:r>
      <w:r w:rsidR="000338BC" w:rsidRPr="000F100B">
        <w:t xml:space="preserve"> </w:t>
      </w:r>
      <w:r w:rsidRPr="000F100B">
        <w:t>являться</w:t>
      </w:r>
      <w:r w:rsidR="000338BC" w:rsidRPr="000F100B">
        <w:t xml:space="preserve"> </w:t>
      </w:r>
      <w:r w:rsidRPr="000F100B">
        <w:t>запись</w:t>
      </w:r>
      <w:r w:rsidR="000338BC" w:rsidRPr="000F100B">
        <w:t xml:space="preserve"> </w:t>
      </w:r>
      <w:r w:rsidRPr="000F100B">
        <w:t>в</w:t>
      </w:r>
      <w:r w:rsidR="000338BC" w:rsidRPr="000F100B">
        <w:t xml:space="preserve"> </w:t>
      </w:r>
      <w:r w:rsidRPr="000F100B">
        <w:t>информационной</w:t>
      </w:r>
      <w:r w:rsidR="000338BC" w:rsidRPr="000F100B">
        <w:t xml:space="preserve"> </w:t>
      </w:r>
      <w:r w:rsidRPr="000F100B">
        <w:t>системе</w:t>
      </w:r>
      <w:r w:rsidR="000338BC" w:rsidRPr="000F100B">
        <w:t xml:space="preserve"> </w:t>
      </w:r>
      <w:r w:rsidRPr="000F100B">
        <w:t>(реестре)</w:t>
      </w:r>
      <w:r w:rsidR="000338BC" w:rsidRPr="000F100B">
        <w:t xml:space="preserve"> </w:t>
      </w:r>
      <w:r w:rsidRPr="000F100B">
        <w:t>соответствующего</w:t>
      </w:r>
      <w:r w:rsidR="000338BC" w:rsidRPr="000F100B">
        <w:t xml:space="preserve"> </w:t>
      </w:r>
      <w:r w:rsidRPr="000F100B">
        <w:t>государственного</w:t>
      </w:r>
      <w:r w:rsidR="000338BC" w:rsidRPr="000F100B">
        <w:t xml:space="preserve"> </w:t>
      </w:r>
      <w:r w:rsidRPr="000F100B">
        <w:t>органа,</w:t>
      </w:r>
      <w:r w:rsidR="000338BC" w:rsidRPr="000F100B">
        <w:t xml:space="preserve"> </w:t>
      </w:r>
      <w:r w:rsidRPr="000F100B">
        <w:t>либо</w:t>
      </w:r>
      <w:r w:rsidR="000338BC" w:rsidRPr="000F100B">
        <w:t xml:space="preserve"> </w:t>
      </w:r>
      <w:r w:rsidRPr="000F100B">
        <w:t>ее</w:t>
      </w:r>
      <w:r w:rsidR="000338BC" w:rsidRPr="000F100B">
        <w:t xml:space="preserve"> </w:t>
      </w:r>
      <w:r w:rsidRPr="000F100B">
        <w:t>обновление</w:t>
      </w:r>
      <w:r w:rsidR="000338BC" w:rsidRPr="000F100B">
        <w:t xml:space="preserve"> </w:t>
      </w:r>
      <w:r w:rsidRPr="000F100B">
        <w:t>с</w:t>
      </w:r>
      <w:r w:rsidR="000338BC" w:rsidRPr="000F100B">
        <w:t xml:space="preserve"> </w:t>
      </w:r>
      <w:r w:rsidRPr="000F100B">
        <w:t>сохранением</w:t>
      </w:r>
      <w:r w:rsidR="000338BC" w:rsidRPr="000F100B">
        <w:t xml:space="preserve"> </w:t>
      </w:r>
      <w:r w:rsidRPr="000F100B">
        <w:t>истории</w:t>
      </w:r>
      <w:r w:rsidR="000338BC" w:rsidRPr="000F100B">
        <w:t xml:space="preserve"> </w:t>
      </w:r>
      <w:r w:rsidRPr="000F100B">
        <w:t>таких</w:t>
      </w:r>
      <w:r w:rsidR="000338BC" w:rsidRPr="000F100B">
        <w:t xml:space="preserve"> </w:t>
      </w:r>
      <w:r w:rsidRPr="000F100B">
        <w:t>изменений.</w:t>
      </w:r>
      <w:r w:rsidR="000338BC" w:rsidRPr="000F100B">
        <w:t xml:space="preserve"> </w:t>
      </w:r>
      <w:r w:rsidRPr="000F100B">
        <w:t>Реестровая</w:t>
      </w:r>
      <w:r w:rsidR="000338BC" w:rsidRPr="000F100B">
        <w:t xml:space="preserve"> </w:t>
      </w:r>
      <w:r w:rsidRPr="000F100B">
        <w:t>модель</w:t>
      </w:r>
      <w:r w:rsidR="000338BC" w:rsidRPr="000F100B">
        <w:t xml:space="preserve"> </w:t>
      </w:r>
      <w:r w:rsidRPr="000F100B">
        <w:t>предусматривает</w:t>
      </w:r>
      <w:r w:rsidR="000338BC" w:rsidRPr="000F100B">
        <w:t xml:space="preserve"> </w:t>
      </w:r>
      <w:r w:rsidRPr="000F100B">
        <w:t>хранение</w:t>
      </w:r>
      <w:r w:rsidR="000338BC" w:rsidRPr="000F100B">
        <w:t xml:space="preserve"> </w:t>
      </w:r>
      <w:r w:rsidRPr="000F100B">
        <w:t>результатов</w:t>
      </w:r>
      <w:r w:rsidR="000338BC" w:rsidRPr="000F100B">
        <w:t xml:space="preserve"> </w:t>
      </w:r>
      <w:r w:rsidRPr="000F100B">
        <w:t>услуг</w:t>
      </w:r>
      <w:r w:rsidR="000338BC" w:rsidRPr="000F100B">
        <w:t xml:space="preserve"> </w:t>
      </w:r>
      <w:r w:rsidRPr="000F100B">
        <w:t>в</w:t>
      </w:r>
      <w:r w:rsidR="000338BC" w:rsidRPr="000F100B">
        <w:t xml:space="preserve"> </w:t>
      </w:r>
      <w:r w:rsidRPr="000F100B">
        <w:t>соответствующей</w:t>
      </w:r>
      <w:r w:rsidR="000338BC" w:rsidRPr="000F100B">
        <w:t xml:space="preserve"> </w:t>
      </w:r>
      <w:r w:rsidRPr="000F100B">
        <w:t>ГИС</w:t>
      </w:r>
      <w:r w:rsidR="000338BC" w:rsidRPr="000F100B">
        <w:t xml:space="preserve"> </w:t>
      </w:r>
      <w:r w:rsidRPr="000F100B">
        <w:t>и</w:t>
      </w:r>
      <w:r w:rsidR="000338BC" w:rsidRPr="000F100B">
        <w:t xml:space="preserve"> </w:t>
      </w:r>
      <w:r w:rsidRPr="000F100B">
        <w:t>предоставление</w:t>
      </w:r>
      <w:r w:rsidR="000338BC" w:rsidRPr="000F100B">
        <w:t xml:space="preserve"> </w:t>
      </w:r>
      <w:r w:rsidRPr="000F100B">
        <w:t>выписки</w:t>
      </w:r>
      <w:r w:rsidR="000338BC" w:rsidRPr="000F100B">
        <w:t xml:space="preserve"> </w:t>
      </w:r>
      <w:r w:rsidRPr="000F100B">
        <w:t>из</w:t>
      </w:r>
      <w:r w:rsidR="000338BC" w:rsidRPr="000F100B">
        <w:t xml:space="preserve"> </w:t>
      </w:r>
      <w:r w:rsidRPr="000F100B">
        <w:t>соответствующего</w:t>
      </w:r>
      <w:r w:rsidR="000338BC" w:rsidRPr="000F100B">
        <w:t xml:space="preserve"> </w:t>
      </w:r>
      <w:r w:rsidRPr="000F100B">
        <w:t>реестра</w:t>
      </w:r>
      <w:r w:rsidR="000338BC" w:rsidRPr="000F100B">
        <w:t xml:space="preserve"> </w:t>
      </w:r>
      <w:r w:rsidRPr="000F100B">
        <w:t>по</w:t>
      </w:r>
      <w:r w:rsidR="000338BC" w:rsidRPr="000F100B">
        <w:t xml:space="preserve"> </w:t>
      </w:r>
      <w:r w:rsidRPr="000F100B">
        <w:t>требованию</w:t>
      </w:r>
      <w:r w:rsidR="000338BC" w:rsidRPr="000F100B">
        <w:t xml:space="preserve"> </w:t>
      </w:r>
      <w:r w:rsidRPr="000F100B">
        <w:t>пользователя.</w:t>
      </w:r>
      <w:r w:rsidR="000338BC" w:rsidRPr="000F100B">
        <w:t xml:space="preserve"> </w:t>
      </w:r>
    </w:p>
    <w:p w14:paraId="70C59993" w14:textId="77777777" w:rsidR="003F5D28" w:rsidRPr="000F100B" w:rsidRDefault="003F5D28" w:rsidP="003F5D28">
      <w:pPr>
        <w:pStyle w:val="afff2"/>
        <w:rPr>
          <w:b/>
        </w:rPr>
      </w:pPr>
      <w:r w:rsidRPr="000F100B">
        <w:rPr>
          <w:b/>
        </w:rPr>
        <w:t>Для</w:t>
      </w:r>
      <w:r w:rsidR="000338BC" w:rsidRPr="000F100B">
        <w:rPr>
          <w:b/>
        </w:rPr>
        <w:t xml:space="preserve"> </w:t>
      </w:r>
      <w:r w:rsidRPr="000F100B">
        <w:rPr>
          <w:b/>
        </w:rPr>
        <w:t>перехода</w:t>
      </w:r>
      <w:r w:rsidR="000338BC" w:rsidRPr="000F100B">
        <w:rPr>
          <w:b/>
        </w:rPr>
        <w:t xml:space="preserve"> </w:t>
      </w:r>
      <w:r w:rsidRPr="000F100B">
        <w:rPr>
          <w:b/>
        </w:rPr>
        <w:t>государственных</w:t>
      </w:r>
      <w:r w:rsidR="000338BC" w:rsidRPr="000F100B">
        <w:rPr>
          <w:b/>
        </w:rPr>
        <w:t xml:space="preserve"> </w:t>
      </w:r>
      <w:r w:rsidRPr="000F100B">
        <w:rPr>
          <w:b/>
        </w:rPr>
        <w:t>органов</w:t>
      </w:r>
      <w:r w:rsidR="000338BC" w:rsidRPr="000F100B">
        <w:rPr>
          <w:b/>
        </w:rPr>
        <w:t xml:space="preserve"> </w:t>
      </w:r>
      <w:r w:rsidRPr="000F100B">
        <w:rPr>
          <w:b/>
        </w:rPr>
        <w:t>и</w:t>
      </w:r>
      <w:r w:rsidR="000338BC" w:rsidRPr="000F100B">
        <w:rPr>
          <w:b/>
        </w:rPr>
        <w:t xml:space="preserve"> </w:t>
      </w:r>
      <w:r w:rsidRPr="000F100B">
        <w:rPr>
          <w:b/>
        </w:rPr>
        <w:t>организаций</w:t>
      </w:r>
      <w:r w:rsidR="000338BC" w:rsidRPr="000F100B">
        <w:rPr>
          <w:b/>
        </w:rPr>
        <w:t xml:space="preserve"> </w:t>
      </w:r>
      <w:r w:rsidRPr="000F100B">
        <w:rPr>
          <w:b/>
        </w:rPr>
        <w:t>на</w:t>
      </w:r>
      <w:r w:rsidR="000338BC" w:rsidRPr="000F100B">
        <w:rPr>
          <w:b/>
        </w:rPr>
        <w:t xml:space="preserve"> </w:t>
      </w:r>
      <w:r w:rsidRPr="000F100B">
        <w:rPr>
          <w:b/>
        </w:rPr>
        <w:t>реестровую</w:t>
      </w:r>
      <w:r w:rsidR="000338BC" w:rsidRPr="000F100B">
        <w:rPr>
          <w:b/>
        </w:rPr>
        <w:t xml:space="preserve"> </w:t>
      </w:r>
      <w:r w:rsidRPr="000F100B">
        <w:rPr>
          <w:b/>
        </w:rPr>
        <w:t>модель</w:t>
      </w:r>
      <w:r w:rsidR="000338BC" w:rsidRPr="000F100B">
        <w:rPr>
          <w:b/>
        </w:rPr>
        <w:t xml:space="preserve"> </w:t>
      </w:r>
      <w:r w:rsidRPr="000F100B">
        <w:rPr>
          <w:b/>
        </w:rPr>
        <w:t>необходимо:</w:t>
      </w:r>
    </w:p>
    <w:p w14:paraId="67A17E7B" w14:textId="77777777" w:rsidR="003F5D28" w:rsidRPr="000F100B" w:rsidRDefault="003F5D28" w:rsidP="003F5D28">
      <w:pPr>
        <w:pStyle w:val="a"/>
      </w:pPr>
      <w:r w:rsidRPr="000F100B">
        <w:t>определить</w:t>
      </w:r>
      <w:r w:rsidR="000338BC" w:rsidRPr="000F100B">
        <w:t xml:space="preserve"> </w:t>
      </w:r>
      <w:r w:rsidRPr="000F100B">
        <w:t>состав</w:t>
      </w:r>
      <w:r w:rsidR="000338BC" w:rsidRPr="000F100B">
        <w:t xml:space="preserve"> </w:t>
      </w:r>
      <w:r w:rsidRPr="000F100B">
        <w:t>данных,</w:t>
      </w:r>
      <w:r w:rsidR="000338BC" w:rsidRPr="000F100B">
        <w:t xml:space="preserve"> </w:t>
      </w:r>
      <w:r w:rsidRPr="000F100B">
        <w:t>который</w:t>
      </w:r>
      <w:r w:rsidR="000338BC" w:rsidRPr="000F100B">
        <w:t xml:space="preserve"> </w:t>
      </w:r>
      <w:r w:rsidRPr="000F100B">
        <w:t>будет</w:t>
      </w:r>
      <w:r w:rsidR="000338BC" w:rsidRPr="000F100B">
        <w:t xml:space="preserve"> </w:t>
      </w:r>
      <w:r w:rsidRPr="000F100B">
        <w:t>формировать</w:t>
      </w:r>
      <w:r w:rsidR="000338BC" w:rsidRPr="000F100B">
        <w:t xml:space="preserve"> </w:t>
      </w:r>
      <w:r w:rsidRPr="000F100B">
        <w:t>Цифровой</w:t>
      </w:r>
      <w:r w:rsidR="000338BC" w:rsidRPr="000F100B">
        <w:t xml:space="preserve"> </w:t>
      </w:r>
      <w:r w:rsidRPr="000F100B">
        <w:t>профиль,</w:t>
      </w:r>
      <w:r w:rsidR="000338BC" w:rsidRPr="000F100B">
        <w:t xml:space="preserve"> </w:t>
      </w:r>
      <w:r w:rsidRPr="000F100B">
        <w:t>и</w:t>
      </w:r>
      <w:r w:rsidR="000338BC" w:rsidRPr="000F100B">
        <w:t xml:space="preserve"> </w:t>
      </w:r>
      <w:r w:rsidRPr="000F100B">
        <w:t>поставщиков</w:t>
      </w:r>
      <w:r w:rsidR="000338BC" w:rsidRPr="000F100B">
        <w:t xml:space="preserve"> </w:t>
      </w:r>
      <w:r w:rsidRPr="000F100B">
        <w:t>этих</w:t>
      </w:r>
      <w:r w:rsidR="000338BC" w:rsidRPr="000F100B">
        <w:t xml:space="preserve"> </w:t>
      </w:r>
      <w:r w:rsidRPr="000F100B">
        <w:t>данных</w:t>
      </w:r>
      <w:r w:rsidR="000338BC" w:rsidRPr="000F100B">
        <w:t xml:space="preserve"> </w:t>
      </w:r>
      <w:r w:rsidRPr="000F100B">
        <w:t>(«золотая»</w:t>
      </w:r>
      <w:r w:rsidR="000338BC" w:rsidRPr="000F100B">
        <w:t xml:space="preserve"> </w:t>
      </w:r>
      <w:r w:rsidRPr="000F100B">
        <w:t>запись);</w:t>
      </w:r>
    </w:p>
    <w:p w14:paraId="397E2C0C" w14:textId="77777777" w:rsidR="003F5D28" w:rsidRPr="000F100B" w:rsidRDefault="003F5D28" w:rsidP="003F5D28">
      <w:pPr>
        <w:pStyle w:val="a"/>
      </w:pPr>
      <w:r w:rsidRPr="000F100B">
        <w:t>обеспечить</w:t>
      </w:r>
      <w:r w:rsidR="000338BC" w:rsidRPr="000F100B">
        <w:t xml:space="preserve"> </w:t>
      </w:r>
      <w:r w:rsidRPr="000F100B">
        <w:t>возможность</w:t>
      </w:r>
      <w:r w:rsidR="000338BC" w:rsidRPr="000F100B">
        <w:t xml:space="preserve"> </w:t>
      </w:r>
      <w:r w:rsidRPr="000F100B">
        <w:t>актуализации</w:t>
      </w:r>
      <w:r w:rsidR="000338BC" w:rsidRPr="000F100B">
        <w:t xml:space="preserve"> </w:t>
      </w:r>
      <w:r w:rsidRPr="000F100B">
        <w:t>данных</w:t>
      </w:r>
      <w:r w:rsidR="000338BC" w:rsidRPr="000F100B">
        <w:t xml:space="preserve"> </w:t>
      </w:r>
      <w:r w:rsidRPr="000F100B">
        <w:t>в</w:t>
      </w:r>
      <w:r w:rsidR="000338BC" w:rsidRPr="000F100B">
        <w:t xml:space="preserve"> </w:t>
      </w:r>
      <w:r w:rsidRPr="000F100B">
        <w:t>ГИС,</w:t>
      </w:r>
      <w:r w:rsidR="000338BC" w:rsidRPr="000F100B">
        <w:t xml:space="preserve"> </w:t>
      </w:r>
      <w:r w:rsidRPr="000F100B">
        <w:t>в</w:t>
      </w:r>
      <w:r w:rsidR="000338BC" w:rsidRPr="000F100B">
        <w:t xml:space="preserve"> </w:t>
      </w:r>
      <w:r w:rsidRPr="000F100B">
        <w:t>которых</w:t>
      </w:r>
      <w:r w:rsidR="000338BC" w:rsidRPr="000F100B">
        <w:t xml:space="preserve"> </w:t>
      </w:r>
      <w:r w:rsidRPr="000F100B">
        <w:t>они</w:t>
      </w:r>
      <w:r w:rsidR="000338BC" w:rsidRPr="000F100B">
        <w:t xml:space="preserve"> </w:t>
      </w:r>
      <w:r w:rsidRPr="000F100B">
        <w:t>не</w:t>
      </w:r>
      <w:r w:rsidR="000338BC" w:rsidRPr="000F100B">
        <w:t xml:space="preserve"> </w:t>
      </w:r>
      <w:r w:rsidRPr="000F100B">
        <w:t>создаются</w:t>
      </w:r>
      <w:r w:rsidR="000338BC" w:rsidRPr="000F100B">
        <w:t xml:space="preserve"> </w:t>
      </w:r>
      <w:r w:rsidRPr="000F100B">
        <w:t>(например,</w:t>
      </w:r>
      <w:r w:rsidR="000338BC" w:rsidRPr="000F100B">
        <w:t xml:space="preserve"> </w:t>
      </w:r>
      <w:r w:rsidRPr="000F100B">
        <w:t>обновление</w:t>
      </w:r>
      <w:r w:rsidR="000338BC" w:rsidRPr="000F100B">
        <w:t xml:space="preserve"> </w:t>
      </w:r>
      <w:r w:rsidRPr="000F100B">
        <w:t>паспортных</w:t>
      </w:r>
      <w:r w:rsidR="000338BC" w:rsidRPr="000F100B">
        <w:t xml:space="preserve"> </w:t>
      </w:r>
      <w:r w:rsidRPr="000F100B">
        <w:t>данных</w:t>
      </w:r>
      <w:r w:rsidR="000338BC" w:rsidRPr="000F100B">
        <w:t xml:space="preserve"> </w:t>
      </w:r>
      <w:r w:rsidRPr="000F100B">
        <w:t>в</w:t>
      </w:r>
      <w:r w:rsidR="000338BC" w:rsidRPr="000F100B">
        <w:t xml:space="preserve"> </w:t>
      </w:r>
      <w:r w:rsidRPr="000F100B">
        <w:t>ПФР</w:t>
      </w:r>
      <w:r w:rsidR="000338BC" w:rsidRPr="000F100B">
        <w:t xml:space="preserve"> </w:t>
      </w:r>
      <w:r w:rsidRPr="000F100B">
        <w:t>для</w:t>
      </w:r>
      <w:r w:rsidR="000338BC" w:rsidRPr="000F100B">
        <w:t xml:space="preserve"> </w:t>
      </w:r>
      <w:r w:rsidRPr="000F100B">
        <w:t>сверки</w:t>
      </w:r>
      <w:r w:rsidR="000338BC" w:rsidRPr="000F100B">
        <w:t xml:space="preserve"> </w:t>
      </w:r>
      <w:r w:rsidRPr="000F100B">
        <w:t>со</w:t>
      </w:r>
      <w:r w:rsidR="000338BC" w:rsidRPr="000F100B">
        <w:t xml:space="preserve"> </w:t>
      </w:r>
      <w:r w:rsidRPr="000F100B">
        <w:t>СНИЛС);</w:t>
      </w:r>
    </w:p>
    <w:p w14:paraId="386C8966" w14:textId="77777777" w:rsidR="003F5D28" w:rsidRPr="000F100B" w:rsidRDefault="003F5D28" w:rsidP="003F5D28">
      <w:pPr>
        <w:pStyle w:val="a"/>
      </w:pPr>
      <w:r w:rsidRPr="000F100B">
        <w:t>определить</w:t>
      </w:r>
      <w:r w:rsidR="000338BC" w:rsidRPr="000F100B">
        <w:t xml:space="preserve"> </w:t>
      </w:r>
      <w:r w:rsidRPr="000F100B">
        <w:t>перечень</w:t>
      </w:r>
      <w:r w:rsidR="000338BC" w:rsidRPr="000F100B">
        <w:t xml:space="preserve"> </w:t>
      </w:r>
      <w:r w:rsidRPr="000F100B">
        <w:t>государственных</w:t>
      </w:r>
      <w:r w:rsidR="000338BC" w:rsidRPr="000F100B">
        <w:t xml:space="preserve"> </w:t>
      </w:r>
      <w:r w:rsidRPr="000F100B">
        <w:t>и</w:t>
      </w:r>
      <w:r w:rsidR="000338BC" w:rsidRPr="000F100B">
        <w:t xml:space="preserve"> </w:t>
      </w:r>
      <w:r w:rsidRPr="000F100B">
        <w:t>иных</w:t>
      </w:r>
      <w:r w:rsidR="000338BC" w:rsidRPr="000F100B">
        <w:t xml:space="preserve"> </w:t>
      </w:r>
      <w:r w:rsidRPr="000F100B">
        <w:t>услуг</w:t>
      </w:r>
      <w:r w:rsidR="000338BC" w:rsidRPr="000F100B">
        <w:t xml:space="preserve"> </w:t>
      </w:r>
      <w:r w:rsidRPr="000F100B">
        <w:t>и/или</w:t>
      </w:r>
      <w:r w:rsidR="000338BC" w:rsidRPr="000F100B">
        <w:t xml:space="preserve"> </w:t>
      </w:r>
      <w:r w:rsidRPr="000F100B">
        <w:t>сведений,</w:t>
      </w:r>
      <w:r w:rsidR="000338BC" w:rsidRPr="000F100B">
        <w:t xml:space="preserve"> </w:t>
      </w:r>
      <w:r w:rsidRPr="000F100B">
        <w:t>в</w:t>
      </w:r>
      <w:r w:rsidR="000338BC" w:rsidRPr="000F100B">
        <w:t xml:space="preserve"> </w:t>
      </w:r>
      <w:r w:rsidRPr="000F100B">
        <w:t>результате</w:t>
      </w:r>
      <w:r w:rsidR="000338BC" w:rsidRPr="000F100B">
        <w:t xml:space="preserve"> </w:t>
      </w:r>
      <w:r w:rsidRPr="000F100B">
        <w:t>получения</w:t>
      </w:r>
      <w:r w:rsidR="000338BC" w:rsidRPr="000F100B">
        <w:t xml:space="preserve"> </w:t>
      </w:r>
      <w:r w:rsidRPr="000F100B">
        <w:t>которых</w:t>
      </w:r>
      <w:r w:rsidR="000338BC" w:rsidRPr="000F100B">
        <w:t xml:space="preserve"> </w:t>
      </w:r>
      <w:r w:rsidRPr="000F100B">
        <w:t>будут</w:t>
      </w:r>
      <w:r w:rsidR="000338BC" w:rsidRPr="000F100B">
        <w:t xml:space="preserve"> </w:t>
      </w:r>
      <w:r w:rsidRPr="000F100B">
        <w:t>накапливаться</w:t>
      </w:r>
      <w:r w:rsidR="000338BC" w:rsidRPr="000F100B">
        <w:t xml:space="preserve"> </w:t>
      </w:r>
      <w:r w:rsidRPr="000F100B">
        <w:t>ссылки</w:t>
      </w:r>
      <w:r w:rsidR="000338BC" w:rsidRPr="000F100B">
        <w:t xml:space="preserve"> </w:t>
      </w:r>
      <w:r w:rsidRPr="000F100B">
        <w:t>на</w:t>
      </w:r>
      <w:r w:rsidR="000338BC" w:rsidRPr="000F100B">
        <w:t xml:space="preserve"> </w:t>
      </w:r>
      <w:r w:rsidRPr="000F100B">
        <w:t>данные</w:t>
      </w:r>
      <w:r w:rsidR="000338BC" w:rsidRPr="000F100B">
        <w:t xml:space="preserve"> </w:t>
      </w:r>
      <w:r w:rsidRPr="000F100B">
        <w:t>в</w:t>
      </w:r>
      <w:r w:rsidR="000338BC" w:rsidRPr="000F100B">
        <w:t xml:space="preserve"> </w:t>
      </w:r>
      <w:r w:rsidRPr="000F100B">
        <w:t>Цифровом</w:t>
      </w:r>
      <w:r w:rsidR="000338BC" w:rsidRPr="000F100B">
        <w:t xml:space="preserve"> </w:t>
      </w:r>
      <w:r w:rsidRPr="000F100B">
        <w:t>профиле;</w:t>
      </w:r>
    </w:p>
    <w:p w14:paraId="36DFDB02" w14:textId="77777777" w:rsidR="003F5D28" w:rsidRPr="005333FC" w:rsidRDefault="003F5D28" w:rsidP="003F5D28">
      <w:pPr>
        <w:pStyle w:val="a"/>
        <w:rPr>
          <w:b/>
        </w:rPr>
      </w:pPr>
      <w:r w:rsidRPr="000F100B">
        <w:t>обеспечить</w:t>
      </w:r>
      <w:r w:rsidR="000338BC" w:rsidRPr="000F100B">
        <w:t xml:space="preserve"> </w:t>
      </w:r>
      <w:r w:rsidRPr="000F100B">
        <w:t>изменение</w:t>
      </w:r>
      <w:r w:rsidR="000338BC" w:rsidRPr="000F100B">
        <w:t xml:space="preserve"> </w:t>
      </w:r>
      <w:r w:rsidRPr="000F100B">
        <w:t>законодательства,</w:t>
      </w:r>
      <w:r w:rsidR="000338BC" w:rsidRPr="000F100B">
        <w:t xml:space="preserve"> </w:t>
      </w:r>
      <w:r w:rsidRPr="000F100B">
        <w:t>на</w:t>
      </w:r>
      <w:r w:rsidR="000338BC" w:rsidRPr="000F100B">
        <w:t xml:space="preserve"> </w:t>
      </w:r>
      <w:r w:rsidRPr="000F100B">
        <w:t>основании</w:t>
      </w:r>
      <w:r w:rsidR="000338BC" w:rsidRPr="000F100B">
        <w:t xml:space="preserve"> </w:t>
      </w:r>
      <w:r w:rsidRPr="000F100B">
        <w:t>которого</w:t>
      </w:r>
      <w:r w:rsidR="000338BC" w:rsidRPr="000F100B">
        <w:t xml:space="preserve"> </w:t>
      </w:r>
      <w:r w:rsidRPr="000F100B">
        <w:t>предоставляются</w:t>
      </w:r>
      <w:r w:rsidR="000338BC" w:rsidRPr="000F100B">
        <w:t xml:space="preserve"> </w:t>
      </w:r>
      <w:r w:rsidRPr="000F100B">
        <w:t>соответствующие</w:t>
      </w:r>
      <w:r w:rsidR="000338BC" w:rsidRPr="000F100B">
        <w:t xml:space="preserve"> </w:t>
      </w:r>
      <w:r w:rsidRPr="000F100B">
        <w:t>услуги,</w:t>
      </w:r>
      <w:r w:rsidR="000338BC" w:rsidRPr="000F100B">
        <w:t xml:space="preserve"> </w:t>
      </w:r>
      <w:r w:rsidRPr="000F100B">
        <w:t>для</w:t>
      </w:r>
      <w:r w:rsidR="000338BC" w:rsidRPr="000F100B">
        <w:t xml:space="preserve"> </w:t>
      </w:r>
      <w:r w:rsidRPr="000F100B">
        <w:t>их</w:t>
      </w:r>
      <w:r w:rsidR="000338BC" w:rsidRPr="000F100B">
        <w:t xml:space="preserve"> </w:t>
      </w:r>
      <w:r w:rsidRPr="000F100B">
        <w:t>перевода</w:t>
      </w:r>
      <w:r w:rsidR="000338BC" w:rsidRPr="000F100B">
        <w:t xml:space="preserve"> </w:t>
      </w:r>
      <w:r w:rsidRPr="000F100B">
        <w:t>на</w:t>
      </w:r>
      <w:r w:rsidR="000338BC" w:rsidRPr="000F100B">
        <w:t xml:space="preserve"> </w:t>
      </w:r>
      <w:r w:rsidRPr="005333FC">
        <w:rPr>
          <w:b/>
        </w:rPr>
        <w:t>реестровую</w:t>
      </w:r>
      <w:r w:rsidR="000338BC" w:rsidRPr="005333FC">
        <w:rPr>
          <w:b/>
        </w:rPr>
        <w:t xml:space="preserve"> </w:t>
      </w:r>
      <w:r w:rsidRPr="005333FC">
        <w:rPr>
          <w:b/>
        </w:rPr>
        <w:t>модель</w:t>
      </w:r>
      <w:r w:rsidR="000338BC" w:rsidRPr="005333FC">
        <w:rPr>
          <w:b/>
        </w:rPr>
        <w:t xml:space="preserve"> </w:t>
      </w:r>
      <w:r w:rsidRPr="005333FC">
        <w:rPr>
          <w:b/>
        </w:rPr>
        <w:t>–</w:t>
      </w:r>
      <w:r w:rsidR="000338BC" w:rsidRPr="005333FC">
        <w:rPr>
          <w:b/>
        </w:rPr>
        <w:t xml:space="preserve"> </w:t>
      </w:r>
      <w:r w:rsidRPr="005333FC">
        <w:rPr>
          <w:b/>
        </w:rPr>
        <w:t>придание</w:t>
      </w:r>
      <w:r w:rsidR="000338BC" w:rsidRPr="005333FC">
        <w:rPr>
          <w:b/>
        </w:rPr>
        <w:t xml:space="preserve"> </w:t>
      </w:r>
      <w:r w:rsidRPr="005333FC">
        <w:rPr>
          <w:b/>
        </w:rPr>
        <w:t>юридической</w:t>
      </w:r>
      <w:r w:rsidR="000338BC" w:rsidRPr="005333FC">
        <w:rPr>
          <w:b/>
        </w:rPr>
        <w:t xml:space="preserve"> </w:t>
      </w:r>
      <w:r w:rsidRPr="005333FC">
        <w:rPr>
          <w:b/>
        </w:rPr>
        <w:t>значимости</w:t>
      </w:r>
      <w:r w:rsidR="000338BC" w:rsidRPr="005333FC">
        <w:rPr>
          <w:b/>
        </w:rPr>
        <w:t xml:space="preserve"> </w:t>
      </w:r>
      <w:r w:rsidRPr="005333FC">
        <w:rPr>
          <w:b/>
        </w:rPr>
        <w:t>реестровой</w:t>
      </w:r>
      <w:r w:rsidR="000338BC" w:rsidRPr="005333FC">
        <w:rPr>
          <w:b/>
        </w:rPr>
        <w:t xml:space="preserve"> </w:t>
      </w:r>
      <w:r w:rsidRPr="005333FC">
        <w:rPr>
          <w:b/>
        </w:rPr>
        <w:t>записи,</w:t>
      </w:r>
      <w:r w:rsidR="000338BC" w:rsidRPr="005333FC">
        <w:rPr>
          <w:b/>
        </w:rPr>
        <w:t xml:space="preserve"> </w:t>
      </w:r>
      <w:r w:rsidRPr="005333FC">
        <w:rPr>
          <w:b/>
        </w:rPr>
        <w:t>замена</w:t>
      </w:r>
      <w:r w:rsidR="000338BC" w:rsidRPr="005333FC">
        <w:rPr>
          <w:b/>
        </w:rPr>
        <w:t xml:space="preserve"> </w:t>
      </w:r>
      <w:r w:rsidRPr="005333FC">
        <w:rPr>
          <w:b/>
        </w:rPr>
        <w:t>бумажного</w:t>
      </w:r>
      <w:r w:rsidR="000338BC" w:rsidRPr="005333FC">
        <w:rPr>
          <w:b/>
        </w:rPr>
        <w:t xml:space="preserve"> </w:t>
      </w:r>
      <w:r w:rsidRPr="005333FC">
        <w:rPr>
          <w:b/>
        </w:rPr>
        <w:t>документа</w:t>
      </w:r>
      <w:r w:rsidR="000338BC" w:rsidRPr="005333FC">
        <w:rPr>
          <w:b/>
        </w:rPr>
        <w:t xml:space="preserve"> </w:t>
      </w:r>
      <w:r w:rsidRPr="005333FC">
        <w:rPr>
          <w:b/>
        </w:rPr>
        <w:t>на</w:t>
      </w:r>
      <w:r w:rsidR="000338BC" w:rsidRPr="005333FC">
        <w:rPr>
          <w:b/>
        </w:rPr>
        <w:t xml:space="preserve"> </w:t>
      </w:r>
      <w:r w:rsidRPr="005333FC">
        <w:rPr>
          <w:b/>
        </w:rPr>
        <w:t>электронную</w:t>
      </w:r>
      <w:r w:rsidR="000338BC" w:rsidRPr="005333FC">
        <w:rPr>
          <w:b/>
        </w:rPr>
        <w:t xml:space="preserve"> </w:t>
      </w:r>
      <w:r w:rsidRPr="005333FC">
        <w:rPr>
          <w:b/>
        </w:rPr>
        <w:t>выписку</w:t>
      </w:r>
      <w:r w:rsidR="000338BC" w:rsidRPr="005333FC">
        <w:rPr>
          <w:b/>
        </w:rPr>
        <w:t xml:space="preserve"> </w:t>
      </w:r>
      <w:r w:rsidRPr="005333FC">
        <w:rPr>
          <w:b/>
        </w:rPr>
        <w:t>из</w:t>
      </w:r>
      <w:r w:rsidR="000338BC" w:rsidRPr="005333FC">
        <w:rPr>
          <w:b/>
        </w:rPr>
        <w:t xml:space="preserve"> </w:t>
      </w:r>
      <w:r w:rsidRPr="005333FC">
        <w:rPr>
          <w:b/>
        </w:rPr>
        <w:t>государственного</w:t>
      </w:r>
      <w:r w:rsidR="000338BC" w:rsidRPr="005333FC">
        <w:rPr>
          <w:b/>
        </w:rPr>
        <w:t xml:space="preserve"> </w:t>
      </w:r>
      <w:r w:rsidRPr="005333FC">
        <w:rPr>
          <w:b/>
        </w:rPr>
        <w:t>реестра;</w:t>
      </w:r>
    </w:p>
    <w:p w14:paraId="44E1A41B" w14:textId="77777777" w:rsidR="003F5D28" w:rsidRPr="000F100B" w:rsidRDefault="003F5D28" w:rsidP="003F5D28">
      <w:pPr>
        <w:pStyle w:val="a"/>
      </w:pPr>
      <w:r w:rsidRPr="000F100B">
        <w:lastRenderedPageBreak/>
        <w:t>реализовать</w:t>
      </w:r>
      <w:r w:rsidR="000338BC" w:rsidRPr="000F100B">
        <w:t xml:space="preserve"> </w:t>
      </w:r>
      <w:r w:rsidRPr="000F100B">
        <w:t>доработку</w:t>
      </w:r>
      <w:r w:rsidR="000338BC" w:rsidRPr="000F100B">
        <w:t xml:space="preserve"> </w:t>
      </w:r>
      <w:r w:rsidRPr="000F100B">
        <w:t>соответствующих</w:t>
      </w:r>
      <w:r w:rsidR="000338BC" w:rsidRPr="000F100B">
        <w:t xml:space="preserve"> </w:t>
      </w:r>
      <w:r w:rsidRPr="000F100B">
        <w:t>информационных</w:t>
      </w:r>
      <w:r w:rsidR="000338BC" w:rsidRPr="000F100B">
        <w:t xml:space="preserve"> </w:t>
      </w:r>
      <w:r w:rsidRPr="000F100B">
        <w:t>систем</w:t>
      </w:r>
      <w:r w:rsidR="000338BC" w:rsidRPr="000F100B">
        <w:t xml:space="preserve"> </w:t>
      </w:r>
      <w:r w:rsidRPr="000F100B">
        <w:t>государственных</w:t>
      </w:r>
      <w:r w:rsidR="000338BC" w:rsidRPr="000F100B">
        <w:t xml:space="preserve"> </w:t>
      </w:r>
      <w:r w:rsidRPr="000F100B">
        <w:t>органов</w:t>
      </w:r>
      <w:r w:rsidR="000338BC" w:rsidRPr="000F100B">
        <w:t xml:space="preserve"> </w:t>
      </w:r>
      <w:r w:rsidRPr="000F100B">
        <w:t>и</w:t>
      </w:r>
      <w:r w:rsidR="000338BC" w:rsidRPr="000F100B">
        <w:t xml:space="preserve"> </w:t>
      </w:r>
      <w:r w:rsidRPr="000F100B">
        <w:t>организаций.</w:t>
      </w:r>
    </w:p>
    <w:p w14:paraId="1F618B7C" w14:textId="77777777" w:rsidR="003F5D28" w:rsidRPr="005333FC" w:rsidRDefault="003F5D28" w:rsidP="003F5D28">
      <w:pPr>
        <w:pStyle w:val="afff2"/>
        <w:rPr>
          <w:b/>
        </w:rPr>
      </w:pPr>
      <w:r w:rsidRPr="000F100B">
        <w:t>Введение</w:t>
      </w:r>
      <w:r w:rsidR="000338BC" w:rsidRPr="000F100B">
        <w:t xml:space="preserve"> </w:t>
      </w:r>
      <w:r w:rsidRPr="000F100B">
        <w:t>реестровой</w:t>
      </w:r>
      <w:r w:rsidR="000338BC" w:rsidRPr="000F100B">
        <w:t xml:space="preserve"> </w:t>
      </w:r>
      <w:r w:rsidRPr="000F100B">
        <w:t>модели</w:t>
      </w:r>
      <w:r w:rsidR="000338BC" w:rsidRPr="000F100B">
        <w:t xml:space="preserve"> </w:t>
      </w:r>
      <w:r w:rsidRPr="000F100B">
        <w:t>является</w:t>
      </w:r>
      <w:r w:rsidR="000338BC" w:rsidRPr="000F100B">
        <w:t xml:space="preserve"> </w:t>
      </w:r>
      <w:r w:rsidRPr="000F100B">
        <w:t>длительным</w:t>
      </w:r>
      <w:r w:rsidR="000338BC" w:rsidRPr="000F100B">
        <w:t xml:space="preserve"> </w:t>
      </w:r>
      <w:r w:rsidRPr="000F100B">
        <w:t>процессом,</w:t>
      </w:r>
      <w:r w:rsidR="000338BC" w:rsidRPr="000F100B">
        <w:t xml:space="preserve"> </w:t>
      </w:r>
      <w:r w:rsidRPr="000F100B">
        <w:t>который</w:t>
      </w:r>
      <w:r w:rsidR="000338BC" w:rsidRPr="000F100B">
        <w:t xml:space="preserve"> </w:t>
      </w:r>
      <w:r w:rsidRPr="000F100B">
        <w:t>будет</w:t>
      </w:r>
      <w:r w:rsidR="000338BC" w:rsidRPr="000F100B">
        <w:t xml:space="preserve"> </w:t>
      </w:r>
      <w:r w:rsidRPr="000F100B">
        <w:t>сопровождаться</w:t>
      </w:r>
      <w:r w:rsidR="000338BC" w:rsidRPr="000F100B">
        <w:t xml:space="preserve"> </w:t>
      </w:r>
      <w:r w:rsidRPr="000F100B">
        <w:t>поэтапным</w:t>
      </w:r>
      <w:r w:rsidR="000338BC" w:rsidRPr="000F100B">
        <w:t xml:space="preserve"> </w:t>
      </w:r>
      <w:r w:rsidRPr="000F100B">
        <w:t>переходом</w:t>
      </w:r>
      <w:r w:rsidR="000338BC" w:rsidRPr="000F100B">
        <w:t xml:space="preserve"> </w:t>
      </w:r>
      <w:r w:rsidRPr="000F100B">
        <w:t>к</w:t>
      </w:r>
      <w:r w:rsidR="000338BC" w:rsidRPr="000F100B">
        <w:t xml:space="preserve"> </w:t>
      </w:r>
      <w:r w:rsidRPr="000F100B">
        <w:t>внесению</w:t>
      </w:r>
      <w:r w:rsidR="000338BC" w:rsidRPr="000F100B">
        <w:t xml:space="preserve"> </w:t>
      </w:r>
      <w:r w:rsidRPr="000F100B">
        <w:t>сведений</w:t>
      </w:r>
      <w:r w:rsidR="000338BC" w:rsidRPr="000F100B">
        <w:t xml:space="preserve"> </w:t>
      </w:r>
      <w:r w:rsidRPr="000F100B">
        <w:t>в</w:t>
      </w:r>
      <w:r w:rsidR="000338BC" w:rsidRPr="000F100B">
        <w:t xml:space="preserve"> </w:t>
      </w:r>
      <w:r w:rsidRPr="000F100B">
        <w:t>ГИС</w:t>
      </w:r>
      <w:r w:rsidR="000338BC" w:rsidRPr="000F100B">
        <w:t xml:space="preserve"> </w:t>
      </w:r>
      <w:r w:rsidRPr="000F100B">
        <w:t>без</w:t>
      </w:r>
      <w:r w:rsidR="000338BC" w:rsidRPr="000F100B">
        <w:t xml:space="preserve"> </w:t>
      </w:r>
      <w:r w:rsidRPr="000F100B">
        <w:t>выдачи</w:t>
      </w:r>
      <w:r w:rsidR="000338BC" w:rsidRPr="000F100B">
        <w:t xml:space="preserve"> </w:t>
      </w:r>
      <w:r w:rsidRPr="000F100B">
        <w:t>результата</w:t>
      </w:r>
      <w:r w:rsidR="000338BC" w:rsidRPr="000F100B">
        <w:t xml:space="preserve"> </w:t>
      </w:r>
      <w:r w:rsidRPr="000F100B">
        <w:t>на</w:t>
      </w:r>
      <w:r w:rsidR="000338BC" w:rsidRPr="000F100B">
        <w:t xml:space="preserve"> </w:t>
      </w:r>
      <w:r w:rsidRPr="000F100B">
        <w:t>бумажном</w:t>
      </w:r>
      <w:r w:rsidR="000338BC" w:rsidRPr="000F100B">
        <w:t xml:space="preserve"> </w:t>
      </w:r>
      <w:r w:rsidRPr="000F100B">
        <w:t>носителе.</w:t>
      </w:r>
      <w:r w:rsidR="000338BC" w:rsidRPr="000F100B">
        <w:t xml:space="preserve"> </w:t>
      </w:r>
      <w:r w:rsidRPr="000F100B">
        <w:t>Для</w:t>
      </w:r>
      <w:r w:rsidR="000338BC" w:rsidRPr="000F100B">
        <w:t xml:space="preserve"> </w:t>
      </w:r>
      <w:r w:rsidRPr="000F100B">
        <w:t>бесшовного</w:t>
      </w:r>
      <w:r w:rsidR="000338BC" w:rsidRPr="000F100B">
        <w:t xml:space="preserve"> </w:t>
      </w:r>
      <w:r w:rsidRPr="000F100B">
        <w:t>обеспечения</w:t>
      </w:r>
      <w:r w:rsidR="000338BC" w:rsidRPr="000F100B">
        <w:t xml:space="preserve"> </w:t>
      </w:r>
      <w:r w:rsidRPr="000F100B">
        <w:t>такого</w:t>
      </w:r>
      <w:r w:rsidR="000338BC" w:rsidRPr="000F100B">
        <w:t xml:space="preserve"> </w:t>
      </w:r>
      <w:r w:rsidRPr="000F100B">
        <w:t>перехода</w:t>
      </w:r>
      <w:r w:rsidR="000338BC" w:rsidRPr="000F100B">
        <w:t xml:space="preserve"> </w:t>
      </w:r>
      <w:r w:rsidRPr="000F100B">
        <w:t>необходимо</w:t>
      </w:r>
      <w:r w:rsidR="000338BC" w:rsidRPr="000F100B">
        <w:t xml:space="preserve"> </w:t>
      </w:r>
      <w:r w:rsidRPr="000F100B">
        <w:t>урегулировать</w:t>
      </w:r>
      <w:r w:rsidR="000338BC" w:rsidRPr="000F100B">
        <w:t xml:space="preserve"> </w:t>
      </w:r>
      <w:r w:rsidRPr="005333FC">
        <w:rPr>
          <w:b/>
        </w:rPr>
        <w:t>вопрос</w:t>
      </w:r>
      <w:r w:rsidR="000338BC" w:rsidRPr="005333FC">
        <w:rPr>
          <w:b/>
        </w:rPr>
        <w:t xml:space="preserve"> </w:t>
      </w:r>
      <w:r w:rsidRPr="005333FC">
        <w:rPr>
          <w:b/>
        </w:rPr>
        <w:t>постоянного</w:t>
      </w:r>
      <w:r w:rsidR="000338BC" w:rsidRPr="005333FC">
        <w:rPr>
          <w:b/>
        </w:rPr>
        <w:t xml:space="preserve"> </w:t>
      </w:r>
      <w:r w:rsidRPr="005333FC">
        <w:rPr>
          <w:b/>
        </w:rPr>
        <w:t>и</w:t>
      </w:r>
      <w:r w:rsidR="000338BC" w:rsidRPr="005333FC">
        <w:rPr>
          <w:b/>
        </w:rPr>
        <w:t xml:space="preserve"> </w:t>
      </w:r>
      <w:r w:rsidRPr="005333FC">
        <w:rPr>
          <w:b/>
        </w:rPr>
        <w:t>временного</w:t>
      </w:r>
      <w:r w:rsidR="000338BC" w:rsidRPr="005333FC">
        <w:rPr>
          <w:b/>
        </w:rPr>
        <w:t xml:space="preserve"> </w:t>
      </w:r>
      <w:r w:rsidRPr="005333FC">
        <w:rPr>
          <w:b/>
        </w:rPr>
        <w:t>архивного</w:t>
      </w:r>
      <w:r w:rsidR="000338BC" w:rsidRPr="005333FC">
        <w:rPr>
          <w:b/>
        </w:rPr>
        <w:t xml:space="preserve"> </w:t>
      </w:r>
      <w:r w:rsidRPr="005333FC">
        <w:rPr>
          <w:b/>
        </w:rPr>
        <w:t>хранения</w:t>
      </w:r>
      <w:r w:rsidR="000338BC" w:rsidRPr="005333FC">
        <w:rPr>
          <w:b/>
        </w:rPr>
        <w:t xml:space="preserve"> </w:t>
      </w:r>
      <w:r w:rsidRPr="005333FC">
        <w:rPr>
          <w:b/>
        </w:rPr>
        <w:t>документов,</w:t>
      </w:r>
      <w:r w:rsidR="000338BC" w:rsidRPr="005333FC">
        <w:rPr>
          <w:b/>
        </w:rPr>
        <w:t xml:space="preserve"> </w:t>
      </w:r>
      <w:r w:rsidRPr="005333FC">
        <w:rPr>
          <w:b/>
        </w:rPr>
        <w:t>которые</w:t>
      </w:r>
      <w:r w:rsidR="000338BC" w:rsidRPr="005333FC">
        <w:rPr>
          <w:b/>
        </w:rPr>
        <w:t xml:space="preserve"> </w:t>
      </w:r>
      <w:r w:rsidRPr="005333FC">
        <w:rPr>
          <w:b/>
        </w:rPr>
        <w:t>были</w:t>
      </w:r>
      <w:r w:rsidR="000338BC" w:rsidRPr="005333FC">
        <w:rPr>
          <w:b/>
        </w:rPr>
        <w:t xml:space="preserve"> </w:t>
      </w:r>
      <w:r w:rsidRPr="005333FC">
        <w:rPr>
          <w:b/>
        </w:rPr>
        <w:t>сформированы</w:t>
      </w:r>
      <w:r w:rsidR="000338BC" w:rsidRPr="005333FC">
        <w:rPr>
          <w:b/>
        </w:rPr>
        <w:t xml:space="preserve"> </w:t>
      </w:r>
      <w:r w:rsidRPr="005333FC">
        <w:rPr>
          <w:b/>
        </w:rPr>
        <w:t>до</w:t>
      </w:r>
      <w:r w:rsidR="000338BC" w:rsidRPr="005333FC">
        <w:rPr>
          <w:b/>
        </w:rPr>
        <w:t xml:space="preserve"> </w:t>
      </w:r>
      <w:r w:rsidRPr="005333FC">
        <w:rPr>
          <w:b/>
        </w:rPr>
        <w:t>введения</w:t>
      </w:r>
      <w:r w:rsidR="000338BC" w:rsidRPr="005333FC">
        <w:rPr>
          <w:b/>
        </w:rPr>
        <w:t xml:space="preserve"> </w:t>
      </w:r>
      <w:r w:rsidRPr="005333FC">
        <w:rPr>
          <w:b/>
        </w:rPr>
        <w:t>реестровой</w:t>
      </w:r>
      <w:r w:rsidR="000338BC" w:rsidRPr="005333FC">
        <w:rPr>
          <w:b/>
        </w:rPr>
        <w:t xml:space="preserve"> </w:t>
      </w:r>
      <w:r w:rsidRPr="005333FC">
        <w:rPr>
          <w:b/>
        </w:rPr>
        <w:t>модели</w:t>
      </w:r>
      <w:r w:rsidR="000338BC" w:rsidRPr="005333FC">
        <w:rPr>
          <w:b/>
        </w:rPr>
        <w:t xml:space="preserve"> </w:t>
      </w:r>
      <w:r w:rsidRPr="005333FC">
        <w:rPr>
          <w:b/>
        </w:rPr>
        <w:t>в</w:t>
      </w:r>
      <w:r w:rsidR="000338BC" w:rsidRPr="005333FC">
        <w:rPr>
          <w:b/>
        </w:rPr>
        <w:t xml:space="preserve"> </w:t>
      </w:r>
      <w:r w:rsidRPr="005333FC">
        <w:rPr>
          <w:b/>
        </w:rPr>
        <w:t>электронном</w:t>
      </w:r>
      <w:r w:rsidR="000338BC" w:rsidRPr="005333FC">
        <w:rPr>
          <w:b/>
        </w:rPr>
        <w:t xml:space="preserve"> </w:t>
      </w:r>
      <w:r w:rsidRPr="005333FC">
        <w:rPr>
          <w:b/>
        </w:rPr>
        <w:t>виде,</w:t>
      </w:r>
      <w:r w:rsidR="000338BC" w:rsidRPr="005333FC">
        <w:rPr>
          <w:b/>
        </w:rPr>
        <w:t xml:space="preserve"> </w:t>
      </w:r>
      <w:r w:rsidRPr="005333FC">
        <w:rPr>
          <w:b/>
        </w:rPr>
        <w:t>определить</w:t>
      </w:r>
      <w:r w:rsidR="000338BC" w:rsidRPr="005333FC">
        <w:rPr>
          <w:b/>
        </w:rPr>
        <w:t xml:space="preserve"> </w:t>
      </w:r>
      <w:r w:rsidRPr="005333FC">
        <w:rPr>
          <w:b/>
        </w:rPr>
        <w:t>перечень</w:t>
      </w:r>
      <w:r w:rsidR="000338BC" w:rsidRPr="005333FC">
        <w:rPr>
          <w:b/>
        </w:rPr>
        <w:t xml:space="preserve"> </w:t>
      </w:r>
      <w:r w:rsidRPr="005333FC">
        <w:rPr>
          <w:b/>
        </w:rPr>
        <w:t>форматов</w:t>
      </w:r>
      <w:r w:rsidR="000338BC" w:rsidRPr="005333FC">
        <w:rPr>
          <w:b/>
        </w:rPr>
        <w:t xml:space="preserve"> </w:t>
      </w:r>
      <w:r w:rsidRPr="005333FC">
        <w:rPr>
          <w:b/>
        </w:rPr>
        <w:t>и</w:t>
      </w:r>
      <w:r w:rsidR="000338BC" w:rsidRPr="005333FC">
        <w:rPr>
          <w:b/>
        </w:rPr>
        <w:t xml:space="preserve"> </w:t>
      </w:r>
      <w:r w:rsidRPr="005333FC">
        <w:rPr>
          <w:b/>
        </w:rPr>
        <w:t>процедур</w:t>
      </w:r>
      <w:r w:rsidR="000338BC" w:rsidRPr="005333FC">
        <w:rPr>
          <w:b/>
        </w:rPr>
        <w:t xml:space="preserve"> </w:t>
      </w:r>
      <w:r w:rsidRPr="005333FC">
        <w:rPr>
          <w:b/>
        </w:rPr>
        <w:t>их</w:t>
      </w:r>
      <w:r w:rsidR="000338BC" w:rsidRPr="005333FC">
        <w:rPr>
          <w:b/>
        </w:rPr>
        <w:t xml:space="preserve"> </w:t>
      </w:r>
      <w:r w:rsidRPr="005333FC">
        <w:rPr>
          <w:b/>
        </w:rPr>
        <w:t>конвертации.</w:t>
      </w:r>
      <w:r w:rsidR="000338BC" w:rsidRPr="005333FC">
        <w:rPr>
          <w:b/>
        </w:rPr>
        <w:t xml:space="preserve"> </w:t>
      </w:r>
    </w:p>
    <w:p w14:paraId="7C30C832" w14:textId="77777777" w:rsidR="003F5D28" w:rsidRPr="000F100B" w:rsidRDefault="003F5D28" w:rsidP="003F5D28">
      <w:pPr>
        <w:pStyle w:val="afff2"/>
      </w:pPr>
      <w:r w:rsidRPr="000F100B">
        <w:t>Банком</w:t>
      </w:r>
      <w:r w:rsidR="000338BC" w:rsidRPr="000F100B">
        <w:t xml:space="preserve"> </w:t>
      </w:r>
      <w:r w:rsidRPr="000F100B">
        <w:t>России</w:t>
      </w:r>
      <w:r w:rsidR="000338BC" w:rsidRPr="000F100B">
        <w:t xml:space="preserve"> </w:t>
      </w:r>
      <w:r w:rsidRPr="000F100B">
        <w:t>в</w:t>
      </w:r>
      <w:r w:rsidR="000338BC" w:rsidRPr="000F100B">
        <w:t xml:space="preserve"> </w:t>
      </w:r>
      <w:r w:rsidRPr="000F100B">
        <w:t>рамках</w:t>
      </w:r>
      <w:r w:rsidR="000338BC" w:rsidRPr="000F100B">
        <w:t xml:space="preserve"> </w:t>
      </w:r>
      <w:r w:rsidRPr="000F100B">
        <w:t>Рабочей</w:t>
      </w:r>
      <w:r w:rsidR="000338BC" w:rsidRPr="000F100B">
        <w:t xml:space="preserve"> </w:t>
      </w:r>
      <w:r w:rsidRPr="000F100B">
        <w:t>группы,</w:t>
      </w:r>
      <w:r w:rsidR="000338BC" w:rsidRPr="000F100B">
        <w:t xml:space="preserve"> </w:t>
      </w:r>
      <w:r w:rsidRPr="000F100B">
        <w:t>в</w:t>
      </w:r>
      <w:r w:rsidR="000338BC" w:rsidRPr="000F100B">
        <w:t xml:space="preserve"> </w:t>
      </w:r>
      <w:r w:rsidRPr="000F100B">
        <w:t>состав</w:t>
      </w:r>
      <w:r w:rsidR="000338BC" w:rsidRPr="000F100B">
        <w:t xml:space="preserve"> </w:t>
      </w:r>
      <w:r w:rsidRPr="000F100B">
        <w:t>которой</w:t>
      </w:r>
      <w:r w:rsidR="000338BC" w:rsidRPr="000F100B">
        <w:t xml:space="preserve"> </w:t>
      </w:r>
      <w:r w:rsidRPr="000F100B">
        <w:t>входят</w:t>
      </w:r>
      <w:r w:rsidR="000338BC" w:rsidRPr="000F100B">
        <w:t xml:space="preserve"> </w:t>
      </w:r>
      <w:r w:rsidRPr="000F100B">
        <w:t>представители</w:t>
      </w:r>
      <w:r w:rsidR="000338BC" w:rsidRPr="000F100B">
        <w:t xml:space="preserve"> </w:t>
      </w:r>
      <w:r w:rsidRPr="000F100B">
        <w:t>Минэкономразвития</w:t>
      </w:r>
      <w:r w:rsidR="000338BC" w:rsidRPr="000F100B">
        <w:t xml:space="preserve"> </w:t>
      </w:r>
      <w:r w:rsidRPr="000F100B">
        <w:t>России,</w:t>
      </w:r>
      <w:r w:rsidR="000338BC" w:rsidRPr="000F100B">
        <w:t xml:space="preserve"> </w:t>
      </w:r>
      <w:proofErr w:type="spellStart"/>
      <w:r w:rsidRPr="000F100B">
        <w:t>Росархива</w:t>
      </w:r>
      <w:proofErr w:type="spellEnd"/>
      <w:r w:rsidRPr="000F100B">
        <w:t>,</w:t>
      </w:r>
      <w:r w:rsidR="000338BC" w:rsidRPr="000F100B">
        <w:t xml:space="preserve"> </w:t>
      </w:r>
      <w:r w:rsidRPr="000F100B">
        <w:t>ФНС</w:t>
      </w:r>
      <w:r w:rsidR="000338BC" w:rsidRPr="000F100B">
        <w:t xml:space="preserve"> </w:t>
      </w:r>
      <w:r w:rsidRPr="000F100B">
        <w:t>России,</w:t>
      </w:r>
      <w:r w:rsidR="000338BC" w:rsidRPr="000F100B">
        <w:t xml:space="preserve"> </w:t>
      </w:r>
      <w:proofErr w:type="spellStart"/>
      <w:r w:rsidRPr="000F100B">
        <w:t>Минкомсвязи</w:t>
      </w:r>
      <w:proofErr w:type="spellEnd"/>
      <w:r w:rsidR="000338BC" w:rsidRPr="000F100B">
        <w:t xml:space="preserve"> </w:t>
      </w:r>
      <w:r w:rsidRPr="000F100B">
        <w:t>России,</w:t>
      </w:r>
      <w:r w:rsidR="000338BC" w:rsidRPr="000F100B">
        <w:t xml:space="preserve"> </w:t>
      </w:r>
      <w:r w:rsidRPr="000F100B">
        <w:t>Фонда</w:t>
      </w:r>
      <w:r w:rsidR="000338BC" w:rsidRPr="000F100B">
        <w:t xml:space="preserve"> </w:t>
      </w:r>
      <w:r w:rsidRPr="000F100B">
        <w:t>«</w:t>
      </w:r>
      <w:proofErr w:type="spellStart"/>
      <w:r w:rsidRPr="000F100B">
        <w:t>Сколково</w:t>
      </w:r>
      <w:proofErr w:type="spellEnd"/>
      <w:r w:rsidRPr="000F100B">
        <w:t>»,</w:t>
      </w:r>
      <w:r w:rsidR="000338BC" w:rsidRPr="000F100B">
        <w:t xml:space="preserve"> </w:t>
      </w:r>
      <w:r w:rsidRPr="000F100B">
        <w:t>крупнейших</w:t>
      </w:r>
      <w:r w:rsidR="000338BC" w:rsidRPr="000F100B">
        <w:t xml:space="preserve"> </w:t>
      </w:r>
      <w:r w:rsidRPr="000F100B">
        <w:t>банков,</w:t>
      </w:r>
      <w:r w:rsidR="000338BC" w:rsidRPr="000F100B">
        <w:t xml:space="preserve"> </w:t>
      </w:r>
      <w:r w:rsidRPr="000F100B">
        <w:t>а</w:t>
      </w:r>
      <w:r w:rsidR="000338BC" w:rsidRPr="000F100B">
        <w:t xml:space="preserve"> </w:t>
      </w:r>
      <w:r w:rsidRPr="000F100B">
        <w:t>также</w:t>
      </w:r>
      <w:r w:rsidR="000338BC" w:rsidRPr="000F100B">
        <w:t xml:space="preserve"> </w:t>
      </w:r>
      <w:r w:rsidRPr="000F100B">
        <w:t>ведущие</w:t>
      </w:r>
      <w:r w:rsidR="000338BC" w:rsidRPr="000F100B">
        <w:t xml:space="preserve"> </w:t>
      </w:r>
      <w:r w:rsidRPr="000F100B">
        <w:t>эксперты</w:t>
      </w:r>
      <w:r w:rsidR="000338BC" w:rsidRPr="000F100B">
        <w:t xml:space="preserve"> </w:t>
      </w:r>
      <w:r w:rsidRPr="000F100B">
        <w:t>в</w:t>
      </w:r>
      <w:r w:rsidR="000338BC" w:rsidRPr="000F100B">
        <w:t xml:space="preserve"> </w:t>
      </w:r>
      <w:r w:rsidRPr="000F100B">
        <w:t>области</w:t>
      </w:r>
      <w:r w:rsidR="000338BC" w:rsidRPr="000F100B">
        <w:t xml:space="preserve"> </w:t>
      </w:r>
      <w:r w:rsidRPr="000F100B">
        <w:t>электронного</w:t>
      </w:r>
      <w:r w:rsidR="000338BC" w:rsidRPr="000F100B">
        <w:t xml:space="preserve"> </w:t>
      </w:r>
      <w:r w:rsidRPr="000F100B">
        <w:t>документооборота,</w:t>
      </w:r>
      <w:r w:rsidR="000338BC" w:rsidRPr="000F100B">
        <w:t xml:space="preserve"> </w:t>
      </w:r>
      <w:r w:rsidRPr="000F100B">
        <w:t>подготовлен</w:t>
      </w:r>
      <w:r w:rsidR="000338BC" w:rsidRPr="000F100B">
        <w:t xml:space="preserve"> </w:t>
      </w:r>
      <w:r w:rsidRPr="000F100B">
        <w:t>законопроект,</w:t>
      </w:r>
      <w:r w:rsidR="000338BC" w:rsidRPr="000F100B">
        <w:t xml:space="preserve"> </w:t>
      </w:r>
      <w:r w:rsidRPr="000F100B">
        <w:t>предусматривающий:</w:t>
      </w:r>
    </w:p>
    <w:p w14:paraId="767D102F" w14:textId="77777777" w:rsidR="003F5D28" w:rsidRPr="005333FC" w:rsidRDefault="003F5D28" w:rsidP="003F5D28">
      <w:pPr>
        <w:pStyle w:val="a"/>
        <w:rPr>
          <w:b/>
        </w:rPr>
      </w:pPr>
      <w:r w:rsidRPr="000F100B">
        <w:t>основные</w:t>
      </w:r>
      <w:r w:rsidR="000338BC" w:rsidRPr="000F100B">
        <w:t xml:space="preserve"> </w:t>
      </w:r>
      <w:r w:rsidRPr="000F100B">
        <w:t>определения,</w:t>
      </w:r>
      <w:r w:rsidR="000338BC" w:rsidRPr="000F100B">
        <w:t xml:space="preserve"> </w:t>
      </w:r>
      <w:r w:rsidRPr="000F100B">
        <w:t>в</w:t>
      </w:r>
      <w:r w:rsidR="000338BC" w:rsidRPr="000F100B">
        <w:t xml:space="preserve"> </w:t>
      </w:r>
      <w:r w:rsidRPr="000F100B">
        <w:t>том</w:t>
      </w:r>
      <w:r w:rsidR="000338BC" w:rsidRPr="000F100B">
        <w:t xml:space="preserve"> </w:t>
      </w:r>
      <w:r w:rsidRPr="000F100B">
        <w:t>числе</w:t>
      </w:r>
      <w:r w:rsidR="000338BC" w:rsidRPr="000F100B">
        <w:t xml:space="preserve"> </w:t>
      </w:r>
      <w:r w:rsidRPr="005333FC">
        <w:rPr>
          <w:b/>
        </w:rPr>
        <w:t>понятия</w:t>
      </w:r>
      <w:r w:rsidR="000338BC" w:rsidRPr="005333FC">
        <w:rPr>
          <w:b/>
        </w:rPr>
        <w:t xml:space="preserve"> </w:t>
      </w:r>
      <w:r w:rsidRPr="005333FC">
        <w:rPr>
          <w:b/>
        </w:rPr>
        <w:t>документа,</w:t>
      </w:r>
      <w:r w:rsidR="000338BC" w:rsidRPr="005333FC">
        <w:rPr>
          <w:b/>
        </w:rPr>
        <w:t xml:space="preserve"> </w:t>
      </w:r>
      <w:r w:rsidRPr="005333FC">
        <w:rPr>
          <w:b/>
        </w:rPr>
        <w:t>электронного</w:t>
      </w:r>
      <w:r w:rsidR="000338BC" w:rsidRPr="005333FC">
        <w:rPr>
          <w:b/>
        </w:rPr>
        <w:t xml:space="preserve"> </w:t>
      </w:r>
      <w:r w:rsidRPr="005333FC">
        <w:rPr>
          <w:b/>
        </w:rPr>
        <w:t>документа,</w:t>
      </w:r>
      <w:r w:rsidR="000338BC" w:rsidRPr="005333FC">
        <w:rPr>
          <w:b/>
        </w:rPr>
        <w:t xml:space="preserve"> </w:t>
      </w:r>
      <w:r w:rsidRPr="005333FC">
        <w:rPr>
          <w:b/>
        </w:rPr>
        <w:t>метаданных;</w:t>
      </w:r>
      <w:r w:rsidR="000338BC" w:rsidRPr="005333FC">
        <w:rPr>
          <w:b/>
        </w:rPr>
        <w:t xml:space="preserve"> </w:t>
      </w:r>
    </w:p>
    <w:p w14:paraId="36E2DC2D" w14:textId="77777777" w:rsidR="003F5D28" w:rsidRPr="000F100B" w:rsidRDefault="003F5D28" w:rsidP="003F5D28">
      <w:pPr>
        <w:pStyle w:val="a"/>
      </w:pPr>
      <w:r w:rsidRPr="000F100B">
        <w:t>основополагающие</w:t>
      </w:r>
      <w:r w:rsidR="000338BC" w:rsidRPr="000F100B">
        <w:t xml:space="preserve"> </w:t>
      </w:r>
      <w:r w:rsidRPr="000F100B">
        <w:t>нормы</w:t>
      </w:r>
      <w:r w:rsidR="000338BC" w:rsidRPr="000F100B">
        <w:t xml:space="preserve"> </w:t>
      </w:r>
      <w:r w:rsidRPr="000F100B">
        <w:t>по</w:t>
      </w:r>
      <w:r w:rsidR="000338BC" w:rsidRPr="000F100B">
        <w:t xml:space="preserve"> </w:t>
      </w:r>
      <w:r w:rsidRPr="005333FC">
        <w:rPr>
          <w:b/>
        </w:rPr>
        <w:t>замещающему</w:t>
      </w:r>
      <w:r w:rsidR="000338BC" w:rsidRPr="005333FC">
        <w:rPr>
          <w:b/>
        </w:rPr>
        <w:t xml:space="preserve"> </w:t>
      </w:r>
      <w:r w:rsidRPr="005333FC">
        <w:rPr>
          <w:b/>
        </w:rPr>
        <w:t>сканированию</w:t>
      </w:r>
      <w:r w:rsidRPr="000F100B">
        <w:t>,</w:t>
      </w:r>
      <w:r w:rsidR="000338BC" w:rsidRPr="000F100B">
        <w:t xml:space="preserve"> </w:t>
      </w:r>
      <w:r w:rsidRPr="000F100B">
        <w:t>которые</w:t>
      </w:r>
      <w:r w:rsidR="000338BC" w:rsidRPr="000F100B">
        <w:t xml:space="preserve"> </w:t>
      </w:r>
      <w:r w:rsidRPr="000F100B">
        <w:t>позволят</w:t>
      </w:r>
      <w:r w:rsidR="000338BC" w:rsidRPr="000F100B">
        <w:t xml:space="preserve"> </w:t>
      </w:r>
      <w:r w:rsidRPr="000F100B">
        <w:t>переводить</w:t>
      </w:r>
      <w:r w:rsidR="000338BC" w:rsidRPr="000F100B">
        <w:t xml:space="preserve"> </w:t>
      </w:r>
      <w:r w:rsidRPr="000F100B">
        <w:t>документы</w:t>
      </w:r>
      <w:r w:rsidR="000338BC" w:rsidRPr="000F100B">
        <w:t xml:space="preserve"> </w:t>
      </w:r>
      <w:r w:rsidRPr="000F100B">
        <w:t>на</w:t>
      </w:r>
      <w:r w:rsidR="000338BC" w:rsidRPr="000F100B">
        <w:t xml:space="preserve"> </w:t>
      </w:r>
      <w:r w:rsidRPr="000F100B">
        <w:t>бумажном</w:t>
      </w:r>
      <w:r w:rsidR="000338BC" w:rsidRPr="000F100B">
        <w:t xml:space="preserve"> </w:t>
      </w:r>
      <w:r w:rsidRPr="000F100B">
        <w:t>носителе</w:t>
      </w:r>
      <w:r w:rsidR="000338BC" w:rsidRPr="000F100B">
        <w:t xml:space="preserve"> </w:t>
      </w:r>
      <w:r w:rsidRPr="000F100B">
        <w:t>в</w:t>
      </w:r>
      <w:r w:rsidR="000338BC" w:rsidRPr="000F100B">
        <w:t xml:space="preserve"> </w:t>
      </w:r>
      <w:r w:rsidRPr="000F100B">
        <w:t>электронную</w:t>
      </w:r>
      <w:r w:rsidR="000338BC" w:rsidRPr="000F100B">
        <w:t xml:space="preserve"> </w:t>
      </w:r>
      <w:r w:rsidRPr="000F100B">
        <w:t>форму</w:t>
      </w:r>
      <w:r w:rsidR="000338BC" w:rsidRPr="000F100B">
        <w:t xml:space="preserve"> </w:t>
      </w:r>
      <w:r w:rsidRPr="000F100B">
        <w:t>с</w:t>
      </w:r>
      <w:r w:rsidR="000338BC" w:rsidRPr="000F100B">
        <w:t xml:space="preserve"> </w:t>
      </w:r>
      <w:r w:rsidRPr="000F100B">
        <w:t>сохранением</w:t>
      </w:r>
      <w:r w:rsidR="000338BC" w:rsidRPr="000F100B">
        <w:t xml:space="preserve"> </w:t>
      </w:r>
      <w:r w:rsidRPr="000F100B">
        <w:t>их</w:t>
      </w:r>
      <w:r w:rsidR="000338BC" w:rsidRPr="000F100B">
        <w:t xml:space="preserve"> </w:t>
      </w:r>
      <w:r w:rsidRPr="000F100B">
        <w:t>юридической</w:t>
      </w:r>
      <w:r w:rsidR="000338BC" w:rsidRPr="000F100B">
        <w:t xml:space="preserve"> </w:t>
      </w:r>
      <w:r w:rsidRPr="000F100B">
        <w:t>силы</w:t>
      </w:r>
      <w:r w:rsidR="000338BC" w:rsidRPr="000F100B">
        <w:t xml:space="preserve"> </w:t>
      </w:r>
      <w:r w:rsidRPr="000F100B">
        <w:t>и</w:t>
      </w:r>
      <w:r w:rsidR="000338BC" w:rsidRPr="000F100B">
        <w:t xml:space="preserve"> </w:t>
      </w:r>
      <w:r w:rsidRPr="000F100B">
        <w:t>значительно</w:t>
      </w:r>
      <w:r w:rsidR="000338BC" w:rsidRPr="000F100B">
        <w:t xml:space="preserve"> </w:t>
      </w:r>
      <w:r w:rsidRPr="000F100B">
        <w:t>снизить</w:t>
      </w:r>
      <w:r w:rsidR="000338BC" w:rsidRPr="000F100B">
        <w:t xml:space="preserve"> </w:t>
      </w:r>
      <w:r w:rsidRPr="000F100B">
        <w:t>издержки</w:t>
      </w:r>
      <w:r w:rsidR="000338BC" w:rsidRPr="000F100B">
        <w:t xml:space="preserve"> </w:t>
      </w:r>
      <w:r w:rsidRPr="000F100B">
        <w:t>на</w:t>
      </w:r>
      <w:r w:rsidR="000338BC" w:rsidRPr="000F100B">
        <w:t xml:space="preserve"> </w:t>
      </w:r>
      <w:r w:rsidRPr="000F100B">
        <w:t>организацию</w:t>
      </w:r>
      <w:r w:rsidR="000338BC" w:rsidRPr="000F100B">
        <w:t xml:space="preserve"> </w:t>
      </w:r>
      <w:r w:rsidRPr="000F100B">
        <w:t>документооборота</w:t>
      </w:r>
      <w:r w:rsidR="000338BC" w:rsidRPr="000F100B">
        <w:t xml:space="preserve"> </w:t>
      </w:r>
      <w:r w:rsidRPr="000F100B">
        <w:t>за</w:t>
      </w:r>
      <w:r w:rsidR="000338BC" w:rsidRPr="000F100B">
        <w:t xml:space="preserve"> </w:t>
      </w:r>
      <w:r w:rsidRPr="000F100B">
        <w:t>счет</w:t>
      </w:r>
      <w:r w:rsidR="000338BC" w:rsidRPr="000F100B">
        <w:t xml:space="preserve"> </w:t>
      </w:r>
      <w:r w:rsidRPr="000F100B">
        <w:t>перехода</w:t>
      </w:r>
      <w:r w:rsidR="000338BC" w:rsidRPr="000F100B">
        <w:t xml:space="preserve"> </w:t>
      </w:r>
      <w:r w:rsidRPr="000F100B">
        <w:t>на</w:t>
      </w:r>
      <w:r w:rsidR="000338BC" w:rsidRPr="000F100B">
        <w:t xml:space="preserve"> </w:t>
      </w:r>
      <w:r w:rsidRPr="005333FC">
        <w:rPr>
          <w:b/>
        </w:rPr>
        <w:t>электронное</w:t>
      </w:r>
      <w:r w:rsidR="000338BC" w:rsidRPr="005333FC">
        <w:rPr>
          <w:b/>
        </w:rPr>
        <w:t xml:space="preserve"> </w:t>
      </w:r>
      <w:r w:rsidRPr="005333FC">
        <w:rPr>
          <w:b/>
        </w:rPr>
        <w:t>хранение</w:t>
      </w:r>
      <w:r w:rsidRPr="000F100B">
        <w:t>.</w:t>
      </w:r>
    </w:p>
    <w:p w14:paraId="382582FD" w14:textId="77777777" w:rsidR="003F5D28" w:rsidRPr="000F100B" w:rsidRDefault="003F5D28" w:rsidP="003F5D28">
      <w:pPr>
        <w:pStyle w:val="a"/>
        <w:numPr>
          <w:ilvl w:val="0"/>
          <w:numId w:val="0"/>
        </w:numPr>
      </w:pPr>
      <w:r w:rsidRPr="000F100B">
        <w:t>Указанный</w:t>
      </w:r>
      <w:r w:rsidR="000338BC" w:rsidRPr="000F100B">
        <w:t xml:space="preserve"> </w:t>
      </w:r>
      <w:r w:rsidRPr="000F100B">
        <w:t>законопроект</w:t>
      </w:r>
      <w:r w:rsidR="000338BC" w:rsidRPr="000F100B">
        <w:t xml:space="preserve"> </w:t>
      </w:r>
      <w:r w:rsidRPr="000F100B">
        <w:t>был</w:t>
      </w:r>
      <w:r w:rsidR="000338BC" w:rsidRPr="000F100B">
        <w:t xml:space="preserve"> </w:t>
      </w:r>
      <w:r w:rsidRPr="000F100B">
        <w:t>разработан</w:t>
      </w:r>
      <w:r w:rsidR="000338BC" w:rsidRPr="000F100B">
        <w:t xml:space="preserve"> </w:t>
      </w:r>
      <w:r w:rsidRPr="000F100B">
        <w:t>в</w:t>
      </w:r>
      <w:r w:rsidR="000338BC" w:rsidRPr="000F100B">
        <w:t xml:space="preserve"> </w:t>
      </w:r>
      <w:r w:rsidRPr="000F100B">
        <w:t>соответствии</w:t>
      </w:r>
      <w:r w:rsidR="000338BC" w:rsidRPr="000F100B">
        <w:t xml:space="preserve"> </w:t>
      </w:r>
      <w:r w:rsidRPr="000F100B">
        <w:t>с</w:t>
      </w:r>
      <w:r w:rsidR="000338BC" w:rsidRPr="000F100B">
        <w:t xml:space="preserve"> </w:t>
      </w:r>
      <w:r w:rsidRPr="000F100B">
        <w:t>утвержденной</w:t>
      </w:r>
      <w:r w:rsidR="000338BC" w:rsidRPr="000F100B">
        <w:t xml:space="preserve"> </w:t>
      </w:r>
      <w:r w:rsidRPr="000F100B">
        <w:t>Концепцией</w:t>
      </w:r>
      <w:r w:rsidR="000338BC" w:rsidRPr="000F100B">
        <w:t xml:space="preserve"> </w:t>
      </w:r>
      <w:r w:rsidRPr="000F100B">
        <w:t>по</w:t>
      </w:r>
      <w:r w:rsidR="000338BC" w:rsidRPr="000F100B">
        <w:t xml:space="preserve"> </w:t>
      </w:r>
      <w:r w:rsidRPr="000F100B">
        <w:t>созданию</w:t>
      </w:r>
      <w:r w:rsidR="000338BC" w:rsidRPr="000F100B">
        <w:t xml:space="preserve"> </w:t>
      </w:r>
      <w:r w:rsidRPr="000F100B">
        <w:t>правовых</w:t>
      </w:r>
      <w:r w:rsidR="000338BC" w:rsidRPr="000F100B">
        <w:t xml:space="preserve"> </w:t>
      </w:r>
      <w:r w:rsidRPr="000F100B">
        <w:t>оснований</w:t>
      </w:r>
      <w:r w:rsidR="000338BC" w:rsidRPr="000F100B">
        <w:t xml:space="preserve"> </w:t>
      </w:r>
      <w:r w:rsidRPr="000F100B">
        <w:t>и</w:t>
      </w:r>
      <w:r w:rsidR="000338BC" w:rsidRPr="000F100B">
        <w:t xml:space="preserve"> </w:t>
      </w:r>
      <w:r w:rsidRPr="000F100B">
        <w:t>технологических</w:t>
      </w:r>
      <w:r w:rsidR="000338BC" w:rsidRPr="000F100B">
        <w:t xml:space="preserve"> </w:t>
      </w:r>
      <w:r w:rsidRPr="000F100B">
        <w:t>условий</w:t>
      </w:r>
      <w:r w:rsidR="000338BC" w:rsidRPr="000F100B">
        <w:t xml:space="preserve"> </w:t>
      </w:r>
      <w:r w:rsidRPr="000F100B">
        <w:t>архивного</w:t>
      </w:r>
      <w:r w:rsidR="000338BC" w:rsidRPr="000F100B">
        <w:t xml:space="preserve"> </w:t>
      </w:r>
      <w:r w:rsidRPr="000F100B">
        <w:t>хранения</w:t>
      </w:r>
      <w:r w:rsidR="000338BC" w:rsidRPr="000F100B">
        <w:t xml:space="preserve"> </w:t>
      </w:r>
      <w:r w:rsidRPr="000F100B">
        <w:t>и</w:t>
      </w:r>
      <w:r w:rsidR="000338BC" w:rsidRPr="000F100B">
        <w:t xml:space="preserve"> </w:t>
      </w:r>
      <w:r w:rsidRPr="005333FC">
        <w:rPr>
          <w:b/>
        </w:rPr>
        <w:t>использования</w:t>
      </w:r>
      <w:r w:rsidR="000338BC" w:rsidRPr="005333FC">
        <w:rPr>
          <w:b/>
        </w:rPr>
        <w:t xml:space="preserve"> </w:t>
      </w:r>
      <w:r w:rsidRPr="005333FC">
        <w:rPr>
          <w:b/>
        </w:rPr>
        <w:t>электронных</w:t>
      </w:r>
      <w:r w:rsidR="000338BC" w:rsidRPr="005333FC">
        <w:rPr>
          <w:b/>
        </w:rPr>
        <w:t xml:space="preserve"> </w:t>
      </w:r>
      <w:r w:rsidRPr="005333FC">
        <w:rPr>
          <w:b/>
        </w:rPr>
        <w:t>документов</w:t>
      </w:r>
      <w:r w:rsidR="000338BC" w:rsidRPr="005333FC">
        <w:rPr>
          <w:b/>
        </w:rPr>
        <w:t xml:space="preserve"> </w:t>
      </w:r>
      <w:r w:rsidRPr="005333FC">
        <w:rPr>
          <w:b/>
        </w:rPr>
        <w:t>с</w:t>
      </w:r>
      <w:r w:rsidR="000338BC" w:rsidRPr="005333FC">
        <w:rPr>
          <w:b/>
        </w:rPr>
        <w:t xml:space="preserve"> </w:t>
      </w:r>
      <w:r w:rsidRPr="005333FC">
        <w:rPr>
          <w:b/>
        </w:rPr>
        <w:t>обеспечением</w:t>
      </w:r>
      <w:r w:rsidR="000338BC" w:rsidRPr="005333FC">
        <w:rPr>
          <w:b/>
        </w:rPr>
        <w:t xml:space="preserve"> </w:t>
      </w:r>
      <w:r w:rsidRPr="005333FC">
        <w:rPr>
          <w:b/>
        </w:rPr>
        <w:t>их</w:t>
      </w:r>
      <w:r w:rsidR="000338BC" w:rsidRPr="005333FC">
        <w:rPr>
          <w:b/>
        </w:rPr>
        <w:t xml:space="preserve"> </w:t>
      </w:r>
      <w:r w:rsidRPr="005333FC">
        <w:rPr>
          <w:b/>
        </w:rPr>
        <w:t>юридической</w:t>
      </w:r>
      <w:r w:rsidR="000338BC" w:rsidRPr="005333FC">
        <w:rPr>
          <w:b/>
        </w:rPr>
        <w:t xml:space="preserve"> </w:t>
      </w:r>
      <w:r w:rsidRPr="005333FC">
        <w:rPr>
          <w:b/>
        </w:rPr>
        <w:t>силы</w:t>
      </w:r>
      <w:r w:rsidRPr="000F100B">
        <w:t>.</w:t>
      </w:r>
    </w:p>
    <w:p w14:paraId="121EF92F" w14:textId="77777777" w:rsidR="003F5D28" w:rsidRPr="000F100B" w:rsidRDefault="003F5D28" w:rsidP="003F5D28">
      <w:pPr>
        <w:pStyle w:val="afff2"/>
      </w:pPr>
      <w:r w:rsidRPr="000F100B">
        <w:t>Кроме</w:t>
      </w:r>
      <w:r w:rsidR="000338BC" w:rsidRPr="000F100B">
        <w:t xml:space="preserve"> </w:t>
      </w:r>
      <w:r w:rsidRPr="000F100B">
        <w:t>того,</w:t>
      </w:r>
      <w:r w:rsidR="000338BC" w:rsidRPr="000F100B">
        <w:t xml:space="preserve"> </w:t>
      </w:r>
      <w:r w:rsidRPr="000F100B">
        <w:t>для</w:t>
      </w:r>
      <w:r w:rsidR="000338BC" w:rsidRPr="000F100B">
        <w:t xml:space="preserve"> </w:t>
      </w:r>
      <w:r w:rsidRPr="000F100B">
        <w:t>использования</w:t>
      </w:r>
      <w:r w:rsidR="000338BC" w:rsidRPr="000F100B">
        <w:t xml:space="preserve"> </w:t>
      </w:r>
      <w:r w:rsidRPr="000F100B">
        <w:t>реестровой</w:t>
      </w:r>
      <w:r w:rsidR="000338BC" w:rsidRPr="000F100B">
        <w:t xml:space="preserve"> </w:t>
      </w:r>
      <w:r w:rsidRPr="000F100B">
        <w:t>модели</w:t>
      </w:r>
      <w:r w:rsidR="000338BC" w:rsidRPr="000F100B">
        <w:t xml:space="preserve"> </w:t>
      </w:r>
      <w:r w:rsidRPr="000F100B">
        <w:t>в</w:t>
      </w:r>
      <w:r w:rsidR="000338BC" w:rsidRPr="000F100B">
        <w:t xml:space="preserve"> </w:t>
      </w:r>
      <w:r w:rsidRPr="000F100B">
        <w:t>целях</w:t>
      </w:r>
      <w:r w:rsidR="000338BC" w:rsidRPr="000F100B">
        <w:t xml:space="preserve"> </w:t>
      </w:r>
      <w:r w:rsidRPr="000F100B">
        <w:t>предоставления</w:t>
      </w:r>
      <w:r w:rsidR="000338BC" w:rsidRPr="000F100B">
        <w:t xml:space="preserve"> </w:t>
      </w:r>
      <w:r w:rsidRPr="000F100B">
        <w:t>гражданам</w:t>
      </w:r>
      <w:r w:rsidR="000338BC" w:rsidRPr="000F100B">
        <w:t xml:space="preserve"> </w:t>
      </w:r>
      <w:r w:rsidRPr="000F100B">
        <w:t>цифровых</w:t>
      </w:r>
      <w:r w:rsidR="000338BC" w:rsidRPr="000F100B">
        <w:t xml:space="preserve"> </w:t>
      </w:r>
      <w:r w:rsidRPr="000F100B">
        <w:t>коммерческих</w:t>
      </w:r>
      <w:r w:rsidR="000338BC" w:rsidRPr="000F100B">
        <w:t xml:space="preserve"> </w:t>
      </w:r>
      <w:r w:rsidRPr="000F100B">
        <w:t>услуг</w:t>
      </w:r>
      <w:r w:rsidR="000338BC" w:rsidRPr="000F100B">
        <w:t xml:space="preserve"> </w:t>
      </w:r>
      <w:r w:rsidRPr="000F100B">
        <w:t>(например,</w:t>
      </w:r>
      <w:r w:rsidR="000338BC" w:rsidRPr="000F100B">
        <w:t xml:space="preserve"> </w:t>
      </w:r>
      <w:r w:rsidRPr="000F100B">
        <w:t>финансовых)</w:t>
      </w:r>
      <w:r w:rsidR="000338BC" w:rsidRPr="000F100B">
        <w:t xml:space="preserve"> </w:t>
      </w:r>
      <w:r w:rsidRPr="000F100B">
        <w:t>потребуется</w:t>
      </w:r>
      <w:r w:rsidR="000338BC" w:rsidRPr="000F100B">
        <w:t xml:space="preserve"> </w:t>
      </w:r>
      <w:r w:rsidRPr="000F100B">
        <w:t>снятие</w:t>
      </w:r>
      <w:r w:rsidR="000338BC" w:rsidRPr="000F100B">
        <w:t xml:space="preserve"> </w:t>
      </w:r>
      <w:r w:rsidRPr="000F100B">
        <w:t>ограничений</w:t>
      </w:r>
      <w:r w:rsidR="000338BC" w:rsidRPr="000F100B">
        <w:t xml:space="preserve"> </w:t>
      </w:r>
      <w:r w:rsidRPr="000F100B">
        <w:t>в</w:t>
      </w:r>
      <w:r w:rsidR="000338BC" w:rsidRPr="000F100B">
        <w:t xml:space="preserve"> </w:t>
      </w:r>
      <w:r w:rsidRPr="000F100B">
        <w:t>отраслевых</w:t>
      </w:r>
      <w:r w:rsidR="000338BC" w:rsidRPr="000F100B">
        <w:t xml:space="preserve"> </w:t>
      </w:r>
      <w:r w:rsidRPr="000F100B">
        <w:t>законах.</w:t>
      </w:r>
      <w:r w:rsidR="000338BC" w:rsidRPr="000F100B">
        <w:t xml:space="preserve"> </w:t>
      </w:r>
      <w:r w:rsidRPr="000F100B">
        <w:t>Так,</w:t>
      </w:r>
      <w:r w:rsidR="000338BC" w:rsidRPr="000F100B">
        <w:t xml:space="preserve"> </w:t>
      </w:r>
      <w:r w:rsidRPr="000F100B">
        <w:t>за</w:t>
      </w:r>
      <w:r w:rsidR="000338BC" w:rsidRPr="000F100B">
        <w:t xml:space="preserve"> </w:t>
      </w:r>
      <w:r w:rsidRPr="000F100B">
        <w:t>счет</w:t>
      </w:r>
      <w:r w:rsidR="000338BC" w:rsidRPr="000F100B">
        <w:t xml:space="preserve"> </w:t>
      </w:r>
      <w:r w:rsidRPr="000F100B">
        <w:t>внедряемой</w:t>
      </w:r>
      <w:r w:rsidR="000338BC" w:rsidRPr="000F100B">
        <w:t xml:space="preserve"> </w:t>
      </w:r>
      <w:r w:rsidRPr="000F100B">
        <w:t>модели</w:t>
      </w:r>
      <w:r w:rsidR="000338BC" w:rsidRPr="000F100B">
        <w:t xml:space="preserve"> </w:t>
      </w:r>
      <w:r w:rsidRPr="000F100B">
        <w:t>электронного</w:t>
      </w:r>
      <w:r w:rsidR="000338BC" w:rsidRPr="000F100B">
        <w:t xml:space="preserve"> </w:t>
      </w:r>
      <w:r w:rsidRPr="000F100B">
        <w:t>паспорта</w:t>
      </w:r>
      <w:r w:rsidR="000338BC" w:rsidRPr="000F100B">
        <w:t xml:space="preserve"> </w:t>
      </w:r>
      <w:r w:rsidRPr="000F100B">
        <w:t>транспортного</w:t>
      </w:r>
      <w:r w:rsidR="000338BC" w:rsidRPr="000F100B">
        <w:t xml:space="preserve"> </w:t>
      </w:r>
      <w:r w:rsidRPr="000F100B">
        <w:t>средства</w:t>
      </w:r>
      <w:r w:rsidR="000338BC" w:rsidRPr="000F100B">
        <w:t xml:space="preserve"> </w:t>
      </w:r>
      <w:r w:rsidRPr="000F100B">
        <w:t>электронный</w:t>
      </w:r>
      <w:r w:rsidR="000338BC" w:rsidRPr="000F100B">
        <w:t xml:space="preserve"> </w:t>
      </w:r>
      <w:r w:rsidRPr="000F100B">
        <w:t>полис</w:t>
      </w:r>
      <w:r w:rsidR="000338BC" w:rsidRPr="000F100B">
        <w:t xml:space="preserve"> </w:t>
      </w:r>
      <w:r w:rsidRPr="000F100B">
        <w:t>ОСАГО</w:t>
      </w:r>
      <w:r w:rsidR="000338BC" w:rsidRPr="000F100B">
        <w:t xml:space="preserve"> </w:t>
      </w:r>
      <w:r w:rsidRPr="000F100B">
        <w:t>согласно</w:t>
      </w:r>
      <w:r w:rsidR="000338BC" w:rsidRPr="000F100B">
        <w:t xml:space="preserve"> </w:t>
      </w:r>
      <w:r w:rsidRPr="000F100B">
        <w:t>нормам</w:t>
      </w:r>
      <w:r w:rsidR="000338BC" w:rsidRPr="000F100B">
        <w:t xml:space="preserve"> </w:t>
      </w:r>
      <w:r w:rsidRPr="000F100B">
        <w:t>Федерального</w:t>
      </w:r>
      <w:r w:rsidR="000338BC" w:rsidRPr="000F100B">
        <w:t xml:space="preserve"> </w:t>
      </w:r>
      <w:r w:rsidRPr="000F100B">
        <w:t>закона</w:t>
      </w:r>
      <w:r w:rsidR="000338BC" w:rsidRPr="000F100B">
        <w:t xml:space="preserve"> </w:t>
      </w:r>
      <w:r w:rsidRPr="000F100B">
        <w:t>от</w:t>
      </w:r>
      <w:r w:rsidR="000338BC" w:rsidRPr="000F100B">
        <w:t xml:space="preserve"> </w:t>
      </w:r>
      <w:r w:rsidRPr="000F100B">
        <w:t>25</w:t>
      </w:r>
      <w:r w:rsidR="000338BC" w:rsidRPr="000F100B">
        <w:t xml:space="preserve"> </w:t>
      </w:r>
      <w:r w:rsidRPr="000F100B">
        <w:t>апреля</w:t>
      </w:r>
      <w:r w:rsidR="000338BC" w:rsidRPr="000F100B">
        <w:t xml:space="preserve"> </w:t>
      </w:r>
      <w:r w:rsidRPr="000F100B">
        <w:t>2002</w:t>
      </w:r>
      <w:r w:rsidR="000338BC" w:rsidRPr="000F100B">
        <w:t xml:space="preserve"> </w:t>
      </w:r>
      <w:r w:rsidRPr="000F100B">
        <w:t>г.</w:t>
      </w:r>
      <w:r w:rsidR="000338BC" w:rsidRPr="000F100B">
        <w:t xml:space="preserve"> </w:t>
      </w:r>
      <w:r w:rsidRPr="000F100B">
        <w:t>№</w:t>
      </w:r>
      <w:r w:rsidR="000338BC" w:rsidRPr="000F100B">
        <w:t xml:space="preserve"> </w:t>
      </w:r>
      <w:r w:rsidRPr="000F100B">
        <w:t>40-ФЗ</w:t>
      </w:r>
      <w:r w:rsidR="000338BC" w:rsidRPr="000F100B">
        <w:t xml:space="preserve"> </w:t>
      </w:r>
      <w:r w:rsidRPr="000F100B">
        <w:t>«Об</w:t>
      </w:r>
      <w:r w:rsidR="000338BC" w:rsidRPr="000F100B">
        <w:t xml:space="preserve"> </w:t>
      </w:r>
      <w:r w:rsidRPr="000F100B">
        <w:t>обязательном</w:t>
      </w:r>
      <w:r w:rsidR="000338BC" w:rsidRPr="000F100B">
        <w:t xml:space="preserve"> </w:t>
      </w:r>
      <w:r w:rsidRPr="000F100B">
        <w:t>страховании</w:t>
      </w:r>
      <w:r w:rsidR="000338BC" w:rsidRPr="000F100B">
        <w:t xml:space="preserve"> </w:t>
      </w:r>
      <w:r w:rsidRPr="000F100B">
        <w:t>гражданской</w:t>
      </w:r>
      <w:r w:rsidR="000338BC" w:rsidRPr="000F100B">
        <w:t xml:space="preserve"> </w:t>
      </w:r>
      <w:r w:rsidRPr="000F100B">
        <w:t>ответственности</w:t>
      </w:r>
      <w:r w:rsidR="000338BC" w:rsidRPr="000F100B">
        <w:t xml:space="preserve"> </w:t>
      </w:r>
      <w:r w:rsidRPr="000F100B">
        <w:t>владельцев</w:t>
      </w:r>
      <w:r w:rsidR="000338BC" w:rsidRPr="000F100B">
        <w:t xml:space="preserve"> </w:t>
      </w:r>
      <w:r w:rsidRPr="000F100B">
        <w:t>транспортных</w:t>
      </w:r>
      <w:r w:rsidR="000338BC" w:rsidRPr="000F100B">
        <w:t xml:space="preserve"> </w:t>
      </w:r>
      <w:r w:rsidRPr="000F100B">
        <w:t>средств»</w:t>
      </w:r>
      <w:r w:rsidR="000338BC" w:rsidRPr="000F100B">
        <w:t xml:space="preserve"> </w:t>
      </w:r>
      <w:r w:rsidRPr="000F100B">
        <w:t>позволяет</w:t>
      </w:r>
      <w:r w:rsidR="000338BC" w:rsidRPr="000F100B">
        <w:t xml:space="preserve"> </w:t>
      </w:r>
      <w:r w:rsidRPr="000F100B">
        <w:t>исключить</w:t>
      </w:r>
      <w:r w:rsidR="000338BC" w:rsidRPr="000F100B">
        <w:t xml:space="preserve"> </w:t>
      </w:r>
      <w:r w:rsidRPr="000F100B">
        <w:t>из</w:t>
      </w:r>
      <w:r w:rsidR="000338BC" w:rsidRPr="000F100B">
        <w:t xml:space="preserve"> </w:t>
      </w:r>
      <w:r w:rsidRPr="000F100B">
        <w:t>оборота</w:t>
      </w:r>
      <w:r w:rsidR="000338BC" w:rsidRPr="000F100B">
        <w:t xml:space="preserve"> </w:t>
      </w:r>
      <w:r w:rsidRPr="000F100B">
        <w:t>бумажный</w:t>
      </w:r>
      <w:r w:rsidR="000338BC" w:rsidRPr="000F100B">
        <w:t xml:space="preserve"> </w:t>
      </w:r>
      <w:r w:rsidRPr="000F100B">
        <w:t>вид</w:t>
      </w:r>
      <w:r w:rsidR="000338BC" w:rsidRPr="000F100B">
        <w:t xml:space="preserve"> </w:t>
      </w:r>
      <w:r w:rsidRPr="000F100B">
        <w:t>полиса</w:t>
      </w:r>
      <w:r w:rsidR="000338BC" w:rsidRPr="000F100B">
        <w:t xml:space="preserve"> </w:t>
      </w:r>
      <w:r w:rsidRPr="000F100B">
        <w:t>и</w:t>
      </w:r>
      <w:r w:rsidR="000338BC" w:rsidRPr="000F100B">
        <w:t xml:space="preserve"> </w:t>
      </w:r>
      <w:r w:rsidRPr="000F100B">
        <w:t>использовать</w:t>
      </w:r>
      <w:r w:rsidR="000338BC" w:rsidRPr="000F100B">
        <w:t xml:space="preserve"> </w:t>
      </w:r>
      <w:r w:rsidRPr="000F100B">
        <w:t>реестровый</w:t>
      </w:r>
      <w:r w:rsidR="000338BC" w:rsidRPr="000F100B">
        <w:t xml:space="preserve"> </w:t>
      </w:r>
      <w:r w:rsidRPr="000F100B">
        <w:t>номер</w:t>
      </w:r>
      <w:r w:rsidR="000338BC" w:rsidRPr="000F100B">
        <w:t xml:space="preserve"> </w:t>
      </w:r>
      <w:r w:rsidRPr="000F100B">
        <w:t>полиса</w:t>
      </w:r>
      <w:r w:rsidR="000338BC" w:rsidRPr="000F100B">
        <w:t xml:space="preserve"> </w:t>
      </w:r>
      <w:r w:rsidRPr="000F100B">
        <w:t>как</w:t>
      </w:r>
      <w:r w:rsidR="000338BC" w:rsidRPr="000F100B">
        <w:t xml:space="preserve"> </w:t>
      </w:r>
      <w:r w:rsidRPr="000F100B">
        <w:t>при</w:t>
      </w:r>
      <w:r w:rsidR="000338BC" w:rsidRPr="000F100B">
        <w:t xml:space="preserve"> </w:t>
      </w:r>
      <w:r w:rsidRPr="000F100B">
        <w:t>проверке</w:t>
      </w:r>
      <w:r w:rsidR="000338BC" w:rsidRPr="000F100B">
        <w:t xml:space="preserve"> </w:t>
      </w:r>
      <w:r w:rsidRPr="000F100B">
        <w:t>сотрудниками</w:t>
      </w:r>
      <w:r w:rsidR="000338BC" w:rsidRPr="000F100B">
        <w:t xml:space="preserve"> </w:t>
      </w:r>
      <w:r w:rsidRPr="000F100B">
        <w:t>ГИБДД,</w:t>
      </w:r>
      <w:r w:rsidR="000338BC" w:rsidRPr="000F100B">
        <w:t xml:space="preserve"> </w:t>
      </w:r>
      <w:r w:rsidRPr="000F100B">
        <w:t>так</w:t>
      </w:r>
      <w:r w:rsidR="000338BC" w:rsidRPr="000F100B">
        <w:t xml:space="preserve"> </w:t>
      </w:r>
      <w:r w:rsidRPr="000F100B">
        <w:t>и</w:t>
      </w:r>
      <w:r w:rsidR="000338BC" w:rsidRPr="000F100B">
        <w:t xml:space="preserve"> </w:t>
      </w:r>
      <w:r w:rsidRPr="000F100B">
        <w:t>при</w:t>
      </w:r>
      <w:r w:rsidR="000338BC" w:rsidRPr="000F100B">
        <w:t xml:space="preserve"> </w:t>
      </w:r>
      <w:r w:rsidRPr="000F100B">
        <w:t>наступлении</w:t>
      </w:r>
      <w:r w:rsidR="000338BC" w:rsidRPr="000F100B">
        <w:t xml:space="preserve"> </w:t>
      </w:r>
      <w:r w:rsidRPr="000F100B">
        <w:t>страхового</w:t>
      </w:r>
      <w:r w:rsidR="000338BC" w:rsidRPr="000F100B">
        <w:t xml:space="preserve"> </w:t>
      </w:r>
      <w:r w:rsidRPr="000F100B">
        <w:t>случая,</w:t>
      </w:r>
      <w:r w:rsidR="000338BC" w:rsidRPr="000F100B">
        <w:t xml:space="preserve"> </w:t>
      </w:r>
      <w:r w:rsidRPr="000F100B">
        <w:t>при</w:t>
      </w:r>
      <w:r w:rsidR="000338BC" w:rsidRPr="000F100B">
        <w:t xml:space="preserve"> </w:t>
      </w:r>
      <w:r w:rsidRPr="000F100B">
        <w:t>этом</w:t>
      </w:r>
      <w:r w:rsidR="000338BC" w:rsidRPr="000F100B">
        <w:t xml:space="preserve"> </w:t>
      </w:r>
      <w:r w:rsidRPr="000F100B">
        <w:t>реестровая</w:t>
      </w:r>
      <w:r w:rsidR="000338BC" w:rsidRPr="000F100B">
        <w:t xml:space="preserve"> </w:t>
      </w:r>
      <w:r w:rsidRPr="000F100B">
        <w:t>запись</w:t>
      </w:r>
      <w:r w:rsidR="000338BC" w:rsidRPr="000F100B">
        <w:t xml:space="preserve"> </w:t>
      </w:r>
      <w:r w:rsidRPr="000F100B">
        <w:t>с</w:t>
      </w:r>
      <w:r w:rsidR="000338BC" w:rsidRPr="000F100B">
        <w:t xml:space="preserve"> </w:t>
      </w:r>
      <w:r w:rsidRPr="000F100B">
        <w:t>учетом</w:t>
      </w:r>
      <w:r w:rsidR="000338BC" w:rsidRPr="000F100B">
        <w:t xml:space="preserve"> </w:t>
      </w:r>
      <w:r w:rsidRPr="000F100B">
        <w:t>всех</w:t>
      </w:r>
      <w:r w:rsidR="000338BC" w:rsidRPr="000F100B">
        <w:t xml:space="preserve"> </w:t>
      </w:r>
      <w:r w:rsidRPr="000F100B">
        <w:t>необходимых</w:t>
      </w:r>
      <w:r w:rsidR="000338BC" w:rsidRPr="000F100B">
        <w:t xml:space="preserve"> </w:t>
      </w:r>
      <w:r w:rsidRPr="000F100B">
        <w:t>данных</w:t>
      </w:r>
      <w:r w:rsidR="000338BC" w:rsidRPr="000F100B">
        <w:t xml:space="preserve"> </w:t>
      </w:r>
      <w:r w:rsidRPr="000F100B">
        <w:t>о</w:t>
      </w:r>
      <w:r w:rsidR="000338BC" w:rsidRPr="000F100B">
        <w:t xml:space="preserve"> </w:t>
      </w:r>
      <w:r w:rsidRPr="000F100B">
        <w:t>полисе</w:t>
      </w:r>
      <w:r w:rsidR="000338BC" w:rsidRPr="000F100B">
        <w:t xml:space="preserve"> </w:t>
      </w:r>
      <w:r w:rsidRPr="000F100B">
        <w:t>хранится</w:t>
      </w:r>
      <w:r w:rsidR="000338BC" w:rsidRPr="000F100B">
        <w:t xml:space="preserve"> </w:t>
      </w:r>
      <w:r w:rsidRPr="000F100B">
        <w:t>в</w:t>
      </w:r>
      <w:r w:rsidR="000338BC" w:rsidRPr="000F100B">
        <w:t xml:space="preserve"> </w:t>
      </w:r>
      <w:r w:rsidRPr="000F100B">
        <w:t>информационной</w:t>
      </w:r>
      <w:r w:rsidR="000338BC" w:rsidRPr="000F100B">
        <w:t xml:space="preserve"> </w:t>
      </w:r>
      <w:r w:rsidRPr="000F100B">
        <w:t>системе</w:t>
      </w:r>
      <w:r w:rsidR="000338BC" w:rsidRPr="000F100B">
        <w:t xml:space="preserve"> </w:t>
      </w:r>
      <w:r w:rsidRPr="000F100B">
        <w:t>Российского</w:t>
      </w:r>
      <w:r w:rsidR="000338BC" w:rsidRPr="000F100B">
        <w:t xml:space="preserve"> </w:t>
      </w:r>
      <w:r w:rsidRPr="000F100B">
        <w:t>союза</w:t>
      </w:r>
      <w:r w:rsidR="000338BC" w:rsidRPr="000F100B">
        <w:t xml:space="preserve"> </w:t>
      </w:r>
      <w:r w:rsidRPr="000F100B">
        <w:t>автостраховщиков.</w:t>
      </w:r>
    </w:p>
    <w:p w14:paraId="494A284F" w14:textId="709E0E71" w:rsidR="003F5D28" w:rsidRPr="000F100B" w:rsidRDefault="003F5D28" w:rsidP="003F5D28">
      <w:pPr>
        <w:pStyle w:val="afff2"/>
        <w:rPr>
          <w:b/>
        </w:rPr>
      </w:pPr>
      <w:r w:rsidRPr="000F100B">
        <w:rPr>
          <w:b/>
        </w:rPr>
        <w:t>Перечень</w:t>
      </w:r>
      <w:r w:rsidR="000338BC" w:rsidRPr="000F100B">
        <w:rPr>
          <w:b/>
        </w:rPr>
        <w:t xml:space="preserve"> </w:t>
      </w:r>
      <w:r w:rsidRPr="000F100B">
        <w:rPr>
          <w:b/>
        </w:rPr>
        <w:t>нормативных</w:t>
      </w:r>
      <w:r w:rsidR="000338BC" w:rsidRPr="000F100B">
        <w:rPr>
          <w:b/>
        </w:rPr>
        <w:t xml:space="preserve"> </w:t>
      </w:r>
      <w:r w:rsidRPr="000F100B">
        <w:rPr>
          <w:b/>
        </w:rPr>
        <w:t>(правовых)</w:t>
      </w:r>
      <w:r w:rsidR="000338BC" w:rsidRPr="000F100B">
        <w:rPr>
          <w:b/>
        </w:rPr>
        <w:t xml:space="preserve"> </w:t>
      </w:r>
      <w:r w:rsidRPr="000F100B">
        <w:rPr>
          <w:b/>
        </w:rPr>
        <w:t>актов,</w:t>
      </w:r>
      <w:r w:rsidR="000338BC" w:rsidRPr="000F100B">
        <w:rPr>
          <w:b/>
        </w:rPr>
        <w:t xml:space="preserve"> </w:t>
      </w:r>
      <w:r w:rsidRPr="000F100B">
        <w:rPr>
          <w:b/>
        </w:rPr>
        <w:t>которые</w:t>
      </w:r>
      <w:r w:rsidR="007C5299">
        <w:rPr>
          <w:b/>
        </w:rPr>
        <w:t xml:space="preserve"> возможно</w:t>
      </w:r>
      <w:r w:rsidR="000338BC" w:rsidRPr="000F100B">
        <w:rPr>
          <w:b/>
        </w:rPr>
        <w:t xml:space="preserve"> </w:t>
      </w:r>
      <w:r w:rsidRPr="000F100B">
        <w:rPr>
          <w:b/>
        </w:rPr>
        <w:t>потребуют</w:t>
      </w:r>
      <w:r w:rsidR="000338BC" w:rsidRPr="000F100B">
        <w:rPr>
          <w:b/>
        </w:rPr>
        <w:t xml:space="preserve"> </w:t>
      </w:r>
      <w:r w:rsidRPr="000F100B">
        <w:rPr>
          <w:b/>
        </w:rPr>
        <w:t>внесения</w:t>
      </w:r>
      <w:r w:rsidR="000338BC" w:rsidRPr="000F100B">
        <w:rPr>
          <w:b/>
        </w:rPr>
        <w:t xml:space="preserve"> </w:t>
      </w:r>
      <w:r w:rsidRPr="000F100B">
        <w:rPr>
          <w:b/>
        </w:rPr>
        <w:t>изменений</w:t>
      </w:r>
      <w:r w:rsidR="000338BC" w:rsidRPr="000F100B">
        <w:rPr>
          <w:b/>
        </w:rPr>
        <w:t xml:space="preserve"> </w:t>
      </w:r>
      <w:r w:rsidRPr="000F100B">
        <w:rPr>
          <w:b/>
        </w:rPr>
        <w:t>для</w:t>
      </w:r>
      <w:r w:rsidR="000338BC" w:rsidRPr="000F100B">
        <w:rPr>
          <w:b/>
        </w:rPr>
        <w:t xml:space="preserve"> </w:t>
      </w:r>
      <w:r w:rsidRPr="000F100B">
        <w:rPr>
          <w:b/>
        </w:rPr>
        <w:t>создания</w:t>
      </w:r>
      <w:r w:rsidR="000338BC" w:rsidRPr="000F100B">
        <w:rPr>
          <w:b/>
        </w:rPr>
        <w:t xml:space="preserve"> </w:t>
      </w:r>
      <w:r w:rsidRPr="000F100B">
        <w:rPr>
          <w:b/>
        </w:rPr>
        <w:t>Цифрового</w:t>
      </w:r>
      <w:r w:rsidR="000338BC" w:rsidRPr="000F100B">
        <w:rPr>
          <w:b/>
        </w:rPr>
        <w:t xml:space="preserve"> </w:t>
      </w:r>
      <w:r w:rsidRPr="000F100B">
        <w:rPr>
          <w:b/>
        </w:rPr>
        <w:t>профиля:</w:t>
      </w:r>
    </w:p>
    <w:p w14:paraId="3CF94D4B" w14:textId="77777777" w:rsidR="003F5D28" w:rsidRPr="000F100B" w:rsidRDefault="003F5D28" w:rsidP="003F5D28">
      <w:pPr>
        <w:pStyle w:val="a"/>
      </w:pPr>
      <w:bookmarkStart w:id="40" w:name="_Toc528246322"/>
      <w:r w:rsidRPr="000F100B">
        <w:t>Федеральный</w:t>
      </w:r>
      <w:r w:rsidR="000338BC" w:rsidRPr="000F100B">
        <w:t xml:space="preserve"> </w:t>
      </w:r>
      <w:r w:rsidRPr="000F100B">
        <w:t>закон</w:t>
      </w:r>
      <w:r w:rsidR="000338BC" w:rsidRPr="000F100B">
        <w:t xml:space="preserve"> </w:t>
      </w:r>
      <w:r w:rsidRPr="000F100B">
        <w:t>от</w:t>
      </w:r>
      <w:r w:rsidR="000338BC" w:rsidRPr="000F100B">
        <w:t xml:space="preserve"> </w:t>
      </w:r>
      <w:r w:rsidRPr="000F100B">
        <w:t>27.07.2006</w:t>
      </w:r>
      <w:r w:rsidR="000338BC" w:rsidRPr="000F100B">
        <w:t xml:space="preserve"> </w:t>
      </w:r>
      <w:r w:rsidRPr="000F100B">
        <w:t>№</w:t>
      </w:r>
      <w:r w:rsidR="000338BC" w:rsidRPr="000F100B">
        <w:t xml:space="preserve"> </w:t>
      </w:r>
      <w:r w:rsidRPr="000F100B">
        <w:t>149-ФЗ</w:t>
      </w:r>
      <w:r w:rsidR="000338BC" w:rsidRPr="000F100B">
        <w:t xml:space="preserve"> </w:t>
      </w:r>
      <w:r w:rsidRPr="000F100B">
        <w:t>«Об</w:t>
      </w:r>
      <w:r w:rsidR="000338BC" w:rsidRPr="000F100B">
        <w:t xml:space="preserve"> </w:t>
      </w:r>
      <w:r w:rsidRPr="000F100B">
        <w:t>информации,</w:t>
      </w:r>
      <w:r w:rsidR="000338BC" w:rsidRPr="000F100B">
        <w:t xml:space="preserve"> </w:t>
      </w:r>
      <w:r w:rsidRPr="000F100B">
        <w:t>информационных</w:t>
      </w:r>
      <w:r w:rsidR="000338BC" w:rsidRPr="000F100B">
        <w:t xml:space="preserve"> </w:t>
      </w:r>
      <w:r w:rsidRPr="000F100B">
        <w:t>технологиях</w:t>
      </w:r>
      <w:r w:rsidR="000338BC" w:rsidRPr="000F100B">
        <w:t xml:space="preserve"> </w:t>
      </w:r>
      <w:r w:rsidRPr="000F100B">
        <w:t>и</w:t>
      </w:r>
      <w:r w:rsidR="000338BC" w:rsidRPr="000F100B">
        <w:t xml:space="preserve"> </w:t>
      </w:r>
      <w:r w:rsidRPr="000F100B">
        <w:t>о</w:t>
      </w:r>
      <w:r w:rsidR="000338BC" w:rsidRPr="000F100B">
        <w:t xml:space="preserve"> </w:t>
      </w:r>
      <w:r w:rsidRPr="000F100B">
        <w:t>защите</w:t>
      </w:r>
      <w:r w:rsidR="000338BC" w:rsidRPr="000F100B">
        <w:t xml:space="preserve"> </w:t>
      </w:r>
      <w:r w:rsidRPr="000F100B">
        <w:t>информации»;</w:t>
      </w:r>
      <w:r w:rsidR="000338BC" w:rsidRPr="000F100B">
        <w:t xml:space="preserve"> </w:t>
      </w:r>
    </w:p>
    <w:p w14:paraId="431713FB" w14:textId="77777777" w:rsidR="003F5D28" w:rsidRPr="000F100B" w:rsidRDefault="003F5D28" w:rsidP="003F5D28">
      <w:pPr>
        <w:pStyle w:val="a"/>
      </w:pPr>
      <w:r w:rsidRPr="000F100B">
        <w:t>Федеральный</w:t>
      </w:r>
      <w:r w:rsidR="000338BC" w:rsidRPr="000F100B">
        <w:t xml:space="preserve"> </w:t>
      </w:r>
      <w:r w:rsidRPr="000F100B">
        <w:t>закон</w:t>
      </w:r>
      <w:r w:rsidR="000338BC" w:rsidRPr="000F100B">
        <w:t xml:space="preserve"> </w:t>
      </w:r>
      <w:r w:rsidRPr="000F100B">
        <w:t>от</w:t>
      </w:r>
      <w:r w:rsidR="000338BC" w:rsidRPr="000F100B">
        <w:t xml:space="preserve"> </w:t>
      </w:r>
      <w:r w:rsidRPr="000F100B">
        <w:t>27.07.2006</w:t>
      </w:r>
      <w:r w:rsidR="000338BC" w:rsidRPr="000F100B">
        <w:t xml:space="preserve"> </w:t>
      </w:r>
      <w:r w:rsidRPr="000F100B">
        <w:t>№</w:t>
      </w:r>
      <w:r w:rsidR="000338BC" w:rsidRPr="000F100B">
        <w:t xml:space="preserve"> </w:t>
      </w:r>
      <w:r w:rsidRPr="000F100B">
        <w:t>152-ФЗ</w:t>
      </w:r>
      <w:r w:rsidR="000338BC" w:rsidRPr="000F100B">
        <w:t xml:space="preserve"> </w:t>
      </w:r>
      <w:r w:rsidRPr="000F100B">
        <w:t>«О</w:t>
      </w:r>
      <w:r w:rsidR="000338BC" w:rsidRPr="000F100B">
        <w:t xml:space="preserve"> </w:t>
      </w:r>
      <w:r w:rsidRPr="000F100B">
        <w:t>персональных</w:t>
      </w:r>
      <w:r w:rsidR="000338BC" w:rsidRPr="000F100B">
        <w:t xml:space="preserve"> </w:t>
      </w:r>
      <w:r w:rsidRPr="000F100B">
        <w:t>данных»;</w:t>
      </w:r>
    </w:p>
    <w:p w14:paraId="676666F0" w14:textId="77777777" w:rsidR="003F5D28" w:rsidRPr="000F100B" w:rsidRDefault="003F5D28" w:rsidP="003F5D28">
      <w:pPr>
        <w:pStyle w:val="a"/>
      </w:pPr>
      <w:r w:rsidRPr="000F100B">
        <w:t>Федеральный</w:t>
      </w:r>
      <w:r w:rsidR="000338BC" w:rsidRPr="000F100B">
        <w:t xml:space="preserve"> </w:t>
      </w:r>
      <w:r w:rsidRPr="000F100B">
        <w:t>закон</w:t>
      </w:r>
      <w:r w:rsidR="000338BC" w:rsidRPr="000F100B">
        <w:t xml:space="preserve"> </w:t>
      </w:r>
      <w:r w:rsidRPr="000F100B">
        <w:t>от</w:t>
      </w:r>
      <w:r w:rsidR="000338BC" w:rsidRPr="000F100B">
        <w:t xml:space="preserve"> </w:t>
      </w:r>
      <w:r w:rsidRPr="000F100B">
        <w:t>27.07.2010</w:t>
      </w:r>
      <w:r w:rsidR="000338BC" w:rsidRPr="000F100B">
        <w:t xml:space="preserve"> </w:t>
      </w:r>
      <w:r w:rsidRPr="000F100B">
        <w:t>№</w:t>
      </w:r>
      <w:r w:rsidR="000338BC" w:rsidRPr="000F100B">
        <w:t xml:space="preserve"> </w:t>
      </w:r>
      <w:r w:rsidRPr="000F100B">
        <w:t>210-ФЗ</w:t>
      </w:r>
      <w:r w:rsidR="000338BC" w:rsidRPr="000F100B">
        <w:t xml:space="preserve"> </w:t>
      </w:r>
      <w:r w:rsidRPr="000F100B">
        <w:t>«Об</w:t>
      </w:r>
      <w:r w:rsidR="000338BC" w:rsidRPr="000F100B">
        <w:t xml:space="preserve"> </w:t>
      </w:r>
      <w:r w:rsidRPr="000F100B">
        <w:t>организации</w:t>
      </w:r>
      <w:r w:rsidR="000338BC" w:rsidRPr="000F100B">
        <w:t xml:space="preserve"> </w:t>
      </w:r>
      <w:r w:rsidRPr="000F100B">
        <w:t>предоставления</w:t>
      </w:r>
      <w:r w:rsidR="000338BC" w:rsidRPr="000F100B">
        <w:t xml:space="preserve"> </w:t>
      </w:r>
      <w:r w:rsidRPr="000F100B">
        <w:t>государственных</w:t>
      </w:r>
      <w:r w:rsidR="000338BC" w:rsidRPr="000F100B">
        <w:t xml:space="preserve"> </w:t>
      </w:r>
      <w:r w:rsidRPr="000F100B">
        <w:t>и</w:t>
      </w:r>
      <w:r w:rsidR="000338BC" w:rsidRPr="000F100B">
        <w:t xml:space="preserve"> </w:t>
      </w:r>
      <w:r w:rsidRPr="000F100B">
        <w:t>муниципальных</w:t>
      </w:r>
      <w:r w:rsidR="000338BC" w:rsidRPr="000F100B">
        <w:t xml:space="preserve"> </w:t>
      </w:r>
      <w:r w:rsidRPr="000F100B">
        <w:t>услуг»;</w:t>
      </w:r>
    </w:p>
    <w:p w14:paraId="5E87EE76" w14:textId="77777777" w:rsidR="003F5D28" w:rsidRPr="000F100B" w:rsidRDefault="003F5D28" w:rsidP="003F5D28">
      <w:pPr>
        <w:pStyle w:val="a"/>
      </w:pPr>
      <w:r w:rsidRPr="000F100B">
        <w:rPr>
          <w:rFonts w:cs="Times New Roman"/>
          <w:szCs w:val="24"/>
        </w:rPr>
        <w:t>Постановление</w:t>
      </w:r>
      <w:r w:rsidR="000338BC" w:rsidRPr="000F100B">
        <w:rPr>
          <w:rFonts w:cs="Times New Roman"/>
          <w:szCs w:val="24"/>
        </w:rPr>
        <w:t xml:space="preserve"> </w:t>
      </w:r>
      <w:r w:rsidRPr="000F100B">
        <w:rPr>
          <w:rFonts w:cs="Times New Roman"/>
          <w:szCs w:val="24"/>
        </w:rPr>
        <w:t>Правительства</w:t>
      </w:r>
      <w:r w:rsidR="000338BC" w:rsidRPr="000F100B">
        <w:rPr>
          <w:rFonts w:cs="Times New Roman"/>
          <w:szCs w:val="24"/>
        </w:rPr>
        <w:t xml:space="preserve"> </w:t>
      </w:r>
      <w:r w:rsidRPr="000F100B">
        <w:rPr>
          <w:rFonts w:cs="Times New Roman"/>
          <w:szCs w:val="24"/>
        </w:rPr>
        <w:t>Р</w:t>
      </w:r>
      <w:r w:rsidR="00CA7292" w:rsidRPr="000F100B">
        <w:rPr>
          <w:rFonts w:cs="Times New Roman"/>
          <w:szCs w:val="24"/>
        </w:rPr>
        <w:t>оссийской</w:t>
      </w:r>
      <w:r w:rsidR="000338BC" w:rsidRPr="000F100B">
        <w:rPr>
          <w:rFonts w:cs="Times New Roman"/>
          <w:szCs w:val="24"/>
        </w:rPr>
        <w:t xml:space="preserve"> </w:t>
      </w:r>
      <w:r w:rsidR="00CA7292" w:rsidRPr="000F100B">
        <w:rPr>
          <w:rFonts w:cs="Times New Roman"/>
          <w:szCs w:val="24"/>
        </w:rPr>
        <w:t>Федерации</w:t>
      </w:r>
      <w:r w:rsidR="000338BC" w:rsidRPr="000F100B">
        <w:rPr>
          <w:rFonts w:cs="Times New Roman"/>
          <w:szCs w:val="24"/>
        </w:rPr>
        <w:t xml:space="preserve"> </w:t>
      </w:r>
      <w:r w:rsidRPr="000F100B">
        <w:rPr>
          <w:rFonts w:cs="Times New Roman"/>
          <w:szCs w:val="24"/>
        </w:rPr>
        <w:t>от</w:t>
      </w:r>
      <w:r w:rsidR="000338BC" w:rsidRPr="000F100B">
        <w:rPr>
          <w:rFonts w:cs="Times New Roman"/>
          <w:szCs w:val="24"/>
        </w:rPr>
        <w:t xml:space="preserve"> </w:t>
      </w:r>
      <w:r w:rsidRPr="000F100B">
        <w:rPr>
          <w:rFonts w:cs="Times New Roman"/>
          <w:szCs w:val="24"/>
        </w:rPr>
        <w:t>08.06.2011</w:t>
      </w:r>
      <w:r w:rsidR="000338BC" w:rsidRPr="000F100B">
        <w:rPr>
          <w:rFonts w:cs="Times New Roman"/>
          <w:szCs w:val="24"/>
        </w:rPr>
        <w:t xml:space="preserve"> </w:t>
      </w:r>
      <w:r w:rsidRPr="000F100B">
        <w:rPr>
          <w:rFonts w:cs="Times New Roman"/>
          <w:szCs w:val="24"/>
        </w:rPr>
        <w:t>№</w:t>
      </w:r>
      <w:r w:rsidR="000338BC" w:rsidRPr="000F100B">
        <w:rPr>
          <w:rFonts w:cs="Times New Roman"/>
          <w:szCs w:val="24"/>
        </w:rPr>
        <w:t xml:space="preserve"> </w:t>
      </w:r>
      <w:r w:rsidRPr="000F100B">
        <w:rPr>
          <w:rFonts w:cs="Times New Roman"/>
          <w:szCs w:val="24"/>
        </w:rPr>
        <w:t>451</w:t>
      </w:r>
      <w:r w:rsidR="000338BC" w:rsidRPr="000F100B">
        <w:rPr>
          <w:rFonts w:cs="Times New Roman"/>
          <w:szCs w:val="24"/>
        </w:rPr>
        <w:t xml:space="preserve"> </w:t>
      </w:r>
      <w:r w:rsidRPr="000F100B">
        <w:rPr>
          <w:rFonts w:cs="Times New Roman"/>
          <w:szCs w:val="24"/>
        </w:rPr>
        <w:t>«Об</w:t>
      </w:r>
      <w:r w:rsidR="000338BC" w:rsidRPr="000F100B">
        <w:rPr>
          <w:rFonts w:cs="Times New Roman"/>
          <w:szCs w:val="24"/>
        </w:rPr>
        <w:t xml:space="preserve"> </w:t>
      </w:r>
      <w:r w:rsidRPr="000F100B">
        <w:rPr>
          <w:rFonts w:cs="Times New Roman"/>
          <w:szCs w:val="24"/>
        </w:rPr>
        <w:t>инфраструктуре,</w:t>
      </w:r>
      <w:r w:rsidR="000338BC" w:rsidRPr="000F100B">
        <w:rPr>
          <w:rFonts w:cs="Times New Roman"/>
          <w:szCs w:val="24"/>
        </w:rPr>
        <w:t xml:space="preserve"> </w:t>
      </w:r>
      <w:r w:rsidRPr="000F100B">
        <w:rPr>
          <w:rFonts w:cs="Times New Roman"/>
          <w:szCs w:val="24"/>
        </w:rPr>
        <w:t>обеспечивающей</w:t>
      </w:r>
      <w:r w:rsidR="000338BC" w:rsidRPr="000F100B">
        <w:rPr>
          <w:rFonts w:cs="Times New Roman"/>
          <w:szCs w:val="24"/>
        </w:rPr>
        <w:t xml:space="preserve"> </w:t>
      </w:r>
      <w:r w:rsidRPr="000F100B">
        <w:rPr>
          <w:rFonts w:cs="Times New Roman"/>
          <w:szCs w:val="24"/>
        </w:rPr>
        <w:t>информационно-технологическое</w:t>
      </w:r>
      <w:r w:rsidR="000338BC" w:rsidRPr="000F100B">
        <w:rPr>
          <w:rFonts w:cs="Times New Roman"/>
          <w:szCs w:val="24"/>
        </w:rPr>
        <w:t xml:space="preserve"> </w:t>
      </w:r>
      <w:r w:rsidRPr="000F100B">
        <w:rPr>
          <w:rFonts w:cs="Times New Roman"/>
          <w:szCs w:val="24"/>
        </w:rPr>
        <w:t>взаимодействие</w:t>
      </w:r>
      <w:r w:rsidR="000338BC" w:rsidRPr="000F100B">
        <w:rPr>
          <w:rFonts w:cs="Times New Roman"/>
          <w:szCs w:val="24"/>
        </w:rPr>
        <w:t xml:space="preserve"> </w:t>
      </w:r>
      <w:r w:rsidRPr="000F100B">
        <w:rPr>
          <w:rFonts w:cs="Times New Roman"/>
          <w:szCs w:val="24"/>
        </w:rPr>
        <w:t>информационных</w:t>
      </w:r>
      <w:r w:rsidR="000338BC" w:rsidRPr="000F100B">
        <w:rPr>
          <w:rFonts w:cs="Times New Roman"/>
          <w:szCs w:val="24"/>
        </w:rPr>
        <w:t xml:space="preserve"> </w:t>
      </w:r>
      <w:r w:rsidRPr="000F100B">
        <w:rPr>
          <w:rFonts w:cs="Times New Roman"/>
          <w:szCs w:val="24"/>
        </w:rPr>
        <w:t>систем,</w:t>
      </w:r>
      <w:r w:rsidR="000338BC" w:rsidRPr="000F100B">
        <w:rPr>
          <w:rFonts w:cs="Times New Roman"/>
          <w:szCs w:val="24"/>
        </w:rPr>
        <w:t xml:space="preserve"> </w:t>
      </w:r>
      <w:r w:rsidRPr="000F100B">
        <w:rPr>
          <w:rFonts w:cs="Times New Roman"/>
          <w:szCs w:val="24"/>
        </w:rPr>
        <w:t>используемых</w:t>
      </w:r>
      <w:r w:rsidR="000338BC" w:rsidRPr="000F100B">
        <w:rPr>
          <w:rFonts w:cs="Times New Roman"/>
          <w:szCs w:val="24"/>
        </w:rPr>
        <w:t xml:space="preserve"> </w:t>
      </w:r>
      <w:r w:rsidRPr="000F100B">
        <w:rPr>
          <w:rFonts w:cs="Times New Roman"/>
          <w:szCs w:val="24"/>
        </w:rPr>
        <w:t>для</w:t>
      </w:r>
      <w:r w:rsidR="000338BC" w:rsidRPr="000F100B">
        <w:rPr>
          <w:rFonts w:cs="Times New Roman"/>
          <w:szCs w:val="24"/>
        </w:rPr>
        <w:t xml:space="preserve"> </w:t>
      </w:r>
      <w:r w:rsidRPr="000F100B">
        <w:rPr>
          <w:rFonts w:cs="Times New Roman"/>
          <w:szCs w:val="24"/>
        </w:rPr>
        <w:t>предоставления</w:t>
      </w:r>
      <w:r w:rsidR="000338BC" w:rsidRPr="000F100B">
        <w:rPr>
          <w:rFonts w:cs="Times New Roman"/>
          <w:szCs w:val="24"/>
        </w:rPr>
        <w:t xml:space="preserve"> </w:t>
      </w:r>
      <w:r w:rsidRPr="000F100B">
        <w:rPr>
          <w:rFonts w:cs="Times New Roman"/>
          <w:szCs w:val="24"/>
        </w:rPr>
        <w:lastRenderedPageBreak/>
        <w:t>государственных</w:t>
      </w:r>
      <w:r w:rsidR="000338BC" w:rsidRPr="000F100B">
        <w:rPr>
          <w:rFonts w:cs="Times New Roman"/>
          <w:szCs w:val="24"/>
        </w:rPr>
        <w:t xml:space="preserve"> </w:t>
      </w:r>
      <w:r w:rsidRPr="000F100B">
        <w:rPr>
          <w:rFonts w:cs="Times New Roman"/>
          <w:szCs w:val="24"/>
        </w:rPr>
        <w:t>и</w:t>
      </w:r>
      <w:r w:rsidR="000338BC" w:rsidRPr="000F100B">
        <w:rPr>
          <w:rFonts w:cs="Times New Roman"/>
          <w:szCs w:val="24"/>
        </w:rPr>
        <w:t xml:space="preserve"> </w:t>
      </w:r>
      <w:r w:rsidRPr="000F100B">
        <w:rPr>
          <w:rFonts w:cs="Times New Roman"/>
          <w:szCs w:val="24"/>
        </w:rPr>
        <w:t>муниципальных</w:t>
      </w:r>
      <w:r w:rsidR="000338BC" w:rsidRPr="000F100B">
        <w:rPr>
          <w:rFonts w:cs="Times New Roman"/>
          <w:szCs w:val="24"/>
        </w:rPr>
        <w:t xml:space="preserve"> </w:t>
      </w:r>
      <w:r w:rsidRPr="000F100B">
        <w:rPr>
          <w:rFonts w:cs="Times New Roman"/>
          <w:szCs w:val="24"/>
        </w:rPr>
        <w:t>услуг</w:t>
      </w:r>
      <w:r w:rsidR="000338BC" w:rsidRPr="000F100B">
        <w:rPr>
          <w:rFonts w:cs="Times New Roman"/>
          <w:szCs w:val="24"/>
        </w:rPr>
        <w:t xml:space="preserve"> </w:t>
      </w:r>
      <w:r w:rsidRPr="000F100B">
        <w:rPr>
          <w:rFonts w:cs="Times New Roman"/>
          <w:szCs w:val="24"/>
        </w:rPr>
        <w:t>и</w:t>
      </w:r>
      <w:r w:rsidR="000338BC" w:rsidRPr="000F100B">
        <w:rPr>
          <w:rFonts w:cs="Times New Roman"/>
          <w:szCs w:val="24"/>
        </w:rPr>
        <w:t xml:space="preserve"> </w:t>
      </w:r>
      <w:r w:rsidRPr="000F100B">
        <w:rPr>
          <w:rFonts w:cs="Times New Roman"/>
          <w:szCs w:val="24"/>
        </w:rPr>
        <w:t>исполнения</w:t>
      </w:r>
      <w:r w:rsidR="000338BC" w:rsidRPr="000F100B">
        <w:rPr>
          <w:rFonts w:cs="Times New Roman"/>
          <w:szCs w:val="24"/>
        </w:rPr>
        <w:t xml:space="preserve"> </w:t>
      </w:r>
      <w:r w:rsidRPr="000F100B">
        <w:rPr>
          <w:rFonts w:cs="Times New Roman"/>
          <w:szCs w:val="24"/>
        </w:rPr>
        <w:t>государственных</w:t>
      </w:r>
      <w:r w:rsidR="000338BC" w:rsidRPr="000F100B">
        <w:rPr>
          <w:rFonts w:cs="Times New Roman"/>
          <w:szCs w:val="24"/>
        </w:rPr>
        <w:t xml:space="preserve"> </w:t>
      </w:r>
      <w:r w:rsidRPr="000F100B">
        <w:rPr>
          <w:rFonts w:cs="Times New Roman"/>
          <w:szCs w:val="24"/>
        </w:rPr>
        <w:t>и</w:t>
      </w:r>
      <w:r w:rsidR="000338BC" w:rsidRPr="000F100B">
        <w:rPr>
          <w:rFonts w:cs="Times New Roman"/>
          <w:szCs w:val="24"/>
        </w:rPr>
        <w:t xml:space="preserve"> </w:t>
      </w:r>
      <w:r w:rsidRPr="000F100B">
        <w:rPr>
          <w:rFonts w:cs="Times New Roman"/>
          <w:szCs w:val="24"/>
        </w:rPr>
        <w:t>муниципальных</w:t>
      </w:r>
      <w:r w:rsidR="000338BC" w:rsidRPr="000F100B">
        <w:rPr>
          <w:rFonts w:cs="Times New Roman"/>
          <w:szCs w:val="24"/>
        </w:rPr>
        <w:t xml:space="preserve"> </w:t>
      </w:r>
      <w:r w:rsidRPr="000F100B">
        <w:rPr>
          <w:rFonts w:cs="Times New Roman"/>
          <w:szCs w:val="24"/>
        </w:rPr>
        <w:t>функций</w:t>
      </w:r>
      <w:r w:rsidR="000338BC" w:rsidRPr="000F100B">
        <w:rPr>
          <w:rFonts w:cs="Times New Roman"/>
          <w:szCs w:val="24"/>
        </w:rPr>
        <w:t xml:space="preserve"> </w:t>
      </w:r>
      <w:r w:rsidRPr="000F100B">
        <w:rPr>
          <w:rFonts w:cs="Times New Roman"/>
          <w:szCs w:val="24"/>
        </w:rPr>
        <w:t>в</w:t>
      </w:r>
      <w:r w:rsidR="000338BC" w:rsidRPr="000F100B">
        <w:rPr>
          <w:rFonts w:cs="Times New Roman"/>
          <w:szCs w:val="24"/>
        </w:rPr>
        <w:t xml:space="preserve"> </w:t>
      </w:r>
      <w:r w:rsidRPr="000F100B">
        <w:rPr>
          <w:rFonts w:cs="Times New Roman"/>
          <w:szCs w:val="24"/>
        </w:rPr>
        <w:t>электронной</w:t>
      </w:r>
      <w:r w:rsidR="000338BC" w:rsidRPr="000F100B">
        <w:rPr>
          <w:rFonts w:cs="Times New Roman"/>
          <w:szCs w:val="24"/>
        </w:rPr>
        <w:t xml:space="preserve"> </w:t>
      </w:r>
      <w:r w:rsidRPr="000F100B">
        <w:rPr>
          <w:rFonts w:cs="Times New Roman"/>
          <w:szCs w:val="24"/>
        </w:rPr>
        <w:t>форме»;</w:t>
      </w:r>
    </w:p>
    <w:p w14:paraId="1FD40693" w14:textId="77777777" w:rsidR="003F5D28" w:rsidRPr="000F100B" w:rsidRDefault="003F5D28" w:rsidP="003F5D28">
      <w:pPr>
        <w:pStyle w:val="a"/>
      </w:pPr>
      <w:r w:rsidRPr="000F100B">
        <w:rPr>
          <w:rFonts w:cs="Times New Roman"/>
          <w:szCs w:val="24"/>
        </w:rPr>
        <w:t>Постановление</w:t>
      </w:r>
      <w:r w:rsidR="000338BC" w:rsidRPr="000F100B">
        <w:rPr>
          <w:rFonts w:cs="Times New Roman"/>
          <w:szCs w:val="24"/>
        </w:rPr>
        <w:t xml:space="preserve"> </w:t>
      </w:r>
      <w:r w:rsidRPr="000F100B">
        <w:rPr>
          <w:rFonts w:cs="Times New Roman"/>
          <w:szCs w:val="24"/>
        </w:rPr>
        <w:t>Правительства</w:t>
      </w:r>
      <w:r w:rsidR="000338BC" w:rsidRPr="000F100B">
        <w:rPr>
          <w:rFonts w:cs="Times New Roman"/>
          <w:szCs w:val="24"/>
        </w:rPr>
        <w:t xml:space="preserve"> </w:t>
      </w:r>
      <w:r w:rsidR="00CA7292" w:rsidRPr="000F100B">
        <w:rPr>
          <w:rFonts w:cs="Times New Roman"/>
          <w:szCs w:val="24"/>
        </w:rPr>
        <w:t>Российской</w:t>
      </w:r>
      <w:r w:rsidR="000338BC" w:rsidRPr="000F100B">
        <w:rPr>
          <w:rFonts w:cs="Times New Roman"/>
          <w:szCs w:val="24"/>
        </w:rPr>
        <w:t xml:space="preserve"> </w:t>
      </w:r>
      <w:r w:rsidR="00CA7292" w:rsidRPr="000F100B">
        <w:rPr>
          <w:rFonts w:cs="Times New Roman"/>
          <w:szCs w:val="24"/>
        </w:rPr>
        <w:t>Федерации</w:t>
      </w:r>
      <w:r w:rsidR="000338BC" w:rsidRPr="000F100B">
        <w:rPr>
          <w:rFonts w:cs="Times New Roman"/>
          <w:szCs w:val="24"/>
        </w:rPr>
        <w:t xml:space="preserve"> </w:t>
      </w:r>
      <w:r w:rsidRPr="000F100B">
        <w:rPr>
          <w:rFonts w:cs="Times New Roman"/>
          <w:szCs w:val="24"/>
        </w:rPr>
        <w:t>от</w:t>
      </w:r>
      <w:r w:rsidR="000338BC" w:rsidRPr="000F100B">
        <w:rPr>
          <w:rFonts w:cs="Times New Roman"/>
          <w:szCs w:val="24"/>
        </w:rPr>
        <w:t xml:space="preserve"> </w:t>
      </w:r>
      <w:r w:rsidRPr="000F100B">
        <w:rPr>
          <w:rFonts w:cs="Times New Roman"/>
          <w:szCs w:val="24"/>
        </w:rPr>
        <w:t>22.12.2012</w:t>
      </w:r>
      <w:r w:rsidR="000338BC" w:rsidRPr="000F100B">
        <w:rPr>
          <w:rFonts w:cs="Times New Roman"/>
          <w:szCs w:val="24"/>
        </w:rPr>
        <w:t xml:space="preserve"> </w:t>
      </w:r>
      <w:r w:rsidRPr="000F100B">
        <w:rPr>
          <w:rFonts w:cs="Times New Roman"/>
          <w:szCs w:val="24"/>
        </w:rPr>
        <w:t>№</w:t>
      </w:r>
      <w:r w:rsidR="000338BC" w:rsidRPr="000F100B">
        <w:rPr>
          <w:rFonts w:cs="Times New Roman"/>
          <w:szCs w:val="24"/>
        </w:rPr>
        <w:t xml:space="preserve"> </w:t>
      </w:r>
      <w:r w:rsidRPr="000F100B">
        <w:rPr>
          <w:rFonts w:cs="Times New Roman"/>
          <w:szCs w:val="24"/>
        </w:rPr>
        <w:t>1382</w:t>
      </w:r>
      <w:r w:rsidR="000338BC" w:rsidRPr="000F100B">
        <w:rPr>
          <w:rFonts w:cs="Times New Roman"/>
          <w:szCs w:val="24"/>
        </w:rPr>
        <w:t xml:space="preserve"> </w:t>
      </w:r>
      <w:r w:rsidRPr="000F100B">
        <w:rPr>
          <w:rFonts w:cs="Times New Roman"/>
          <w:szCs w:val="24"/>
        </w:rPr>
        <w:t>«О</w:t>
      </w:r>
      <w:r w:rsidR="000338BC" w:rsidRPr="000F100B">
        <w:rPr>
          <w:rFonts w:cs="Times New Roman"/>
          <w:szCs w:val="24"/>
        </w:rPr>
        <w:t xml:space="preserve"> </w:t>
      </w:r>
      <w:r w:rsidRPr="000F100B">
        <w:rPr>
          <w:rFonts w:cs="Times New Roman"/>
          <w:szCs w:val="24"/>
        </w:rPr>
        <w:t>присоединении</w:t>
      </w:r>
      <w:r w:rsidR="000338BC" w:rsidRPr="000F100B">
        <w:rPr>
          <w:rFonts w:cs="Times New Roman"/>
          <w:szCs w:val="24"/>
        </w:rPr>
        <w:t xml:space="preserve"> </w:t>
      </w:r>
      <w:r w:rsidRPr="000F100B">
        <w:rPr>
          <w:rFonts w:cs="Times New Roman"/>
          <w:szCs w:val="24"/>
        </w:rPr>
        <w:t>информационных</w:t>
      </w:r>
      <w:r w:rsidR="000338BC" w:rsidRPr="000F100B">
        <w:rPr>
          <w:rFonts w:cs="Times New Roman"/>
          <w:szCs w:val="24"/>
        </w:rPr>
        <w:t xml:space="preserve"> </w:t>
      </w:r>
      <w:r w:rsidRPr="000F100B">
        <w:rPr>
          <w:rFonts w:cs="Times New Roman"/>
          <w:szCs w:val="24"/>
        </w:rPr>
        <w:t>систем</w:t>
      </w:r>
      <w:r w:rsidR="000338BC" w:rsidRPr="000F100B">
        <w:rPr>
          <w:rFonts w:cs="Times New Roman"/>
          <w:szCs w:val="24"/>
        </w:rPr>
        <w:t xml:space="preserve"> </w:t>
      </w:r>
      <w:r w:rsidRPr="000F100B">
        <w:rPr>
          <w:rFonts w:cs="Times New Roman"/>
          <w:szCs w:val="24"/>
        </w:rPr>
        <w:t>организаций</w:t>
      </w:r>
      <w:r w:rsidR="000338BC" w:rsidRPr="000F100B">
        <w:rPr>
          <w:rFonts w:cs="Times New Roman"/>
          <w:szCs w:val="24"/>
        </w:rPr>
        <w:t xml:space="preserve"> </w:t>
      </w:r>
      <w:r w:rsidRPr="000F100B">
        <w:rPr>
          <w:rFonts w:cs="Times New Roman"/>
          <w:szCs w:val="24"/>
        </w:rPr>
        <w:t>к</w:t>
      </w:r>
      <w:r w:rsidR="000338BC" w:rsidRPr="000F100B">
        <w:rPr>
          <w:rFonts w:cs="Times New Roman"/>
          <w:szCs w:val="24"/>
        </w:rPr>
        <w:t xml:space="preserve"> </w:t>
      </w:r>
      <w:r w:rsidRPr="000F100B">
        <w:rPr>
          <w:rFonts w:cs="Times New Roman"/>
          <w:szCs w:val="24"/>
        </w:rPr>
        <w:t>инфраструктуре,</w:t>
      </w:r>
      <w:r w:rsidR="000338BC" w:rsidRPr="000F100B">
        <w:rPr>
          <w:rFonts w:cs="Times New Roman"/>
          <w:szCs w:val="24"/>
        </w:rPr>
        <w:t xml:space="preserve"> </w:t>
      </w:r>
      <w:r w:rsidRPr="000F100B">
        <w:rPr>
          <w:rFonts w:cs="Times New Roman"/>
          <w:szCs w:val="24"/>
        </w:rPr>
        <w:t>обеспечивающей</w:t>
      </w:r>
      <w:r w:rsidR="000338BC" w:rsidRPr="000F100B">
        <w:rPr>
          <w:rFonts w:cs="Times New Roman"/>
          <w:szCs w:val="24"/>
        </w:rPr>
        <w:t xml:space="preserve"> </w:t>
      </w:r>
      <w:r w:rsidRPr="000F100B">
        <w:rPr>
          <w:rFonts w:cs="Times New Roman"/>
          <w:szCs w:val="24"/>
        </w:rPr>
        <w:t>информационно-технологическое</w:t>
      </w:r>
      <w:r w:rsidR="000338BC" w:rsidRPr="000F100B">
        <w:rPr>
          <w:rFonts w:cs="Times New Roman"/>
          <w:szCs w:val="24"/>
        </w:rPr>
        <w:t xml:space="preserve"> </w:t>
      </w:r>
      <w:r w:rsidRPr="000F100B">
        <w:rPr>
          <w:rFonts w:cs="Times New Roman"/>
          <w:szCs w:val="24"/>
        </w:rPr>
        <w:t>взаимодействие</w:t>
      </w:r>
      <w:r w:rsidR="000338BC" w:rsidRPr="000F100B">
        <w:rPr>
          <w:rFonts w:cs="Times New Roman"/>
          <w:szCs w:val="24"/>
        </w:rPr>
        <w:t xml:space="preserve"> </w:t>
      </w:r>
      <w:r w:rsidRPr="000F100B">
        <w:rPr>
          <w:rFonts w:cs="Times New Roman"/>
          <w:szCs w:val="24"/>
        </w:rPr>
        <w:t>информационных</w:t>
      </w:r>
      <w:r w:rsidR="000338BC" w:rsidRPr="000F100B">
        <w:rPr>
          <w:rFonts w:cs="Times New Roman"/>
          <w:szCs w:val="24"/>
        </w:rPr>
        <w:t xml:space="preserve"> </w:t>
      </w:r>
      <w:r w:rsidRPr="000F100B">
        <w:rPr>
          <w:rFonts w:cs="Times New Roman"/>
          <w:szCs w:val="24"/>
        </w:rPr>
        <w:t>систем,</w:t>
      </w:r>
      <w:r w:rsidR="000338BC" w:rsidRPr="000F100B">
        <w:rPr>
          <w:rFonts w:cs="Times New Roman"/>
          <w:szCs w:val="24"/>
        </w:rPr>
        <w:t xml:space="preserve"> </w:t>
      </w:r>
      <w:r w:rsidRPr="000F100B">
        <w:rPr>
          <w:rFonts w:cs="Times New Roman"/>
          <w:szCs w:val="24"/>
        </w:rPr>
        <w:t>используемых</w:t>
      </w:r>
      <w:r w:rsidR="000338BC" w:rsidRPr="000F100B">
        <w:rPr>
          <w:rFonts w:cs="Times New Roman"/>
          <w:szCs w:val="24"/>
        </w:rPr>
        <w:t xml:space="preserve"> </w:t>
      </w:r>
      <w:r w:rsidRPr="000F100B">
        <w:rPr>
          <w:rFonts w:cs="Times New Roman"/>
          <w:szCs w:val="24"/>
        </w:rPr>
        <w:t>для</w:t>
      </w:r>
      <w:r w:rsidR="000338BC" w:rsidRPr="000F100B">
        <w:rPr>
          <w:rFonts w:cs="Times New Roman"/>
          <w:szCs w:val="24"/>
        </w:rPr>
        <w:t xml:space="preserve"> </w:t>
      </w:r>
      <w:r w:rsidRPr="000F100B">
        <w:rPr>
          <w:rFonts w:cs="Times New Roman"/>
          <w:szCs w:val="24"/>
        </w:rPr>
        <w:t>предоставления</w:t>
      </w:r>
      <w:r w:rsidR="000338BC" w:rsidRPr="000F100B">
        <w:rPr>
          <w:rFonts w:cs="Times New Roman"/>
          <w:szCs w:val="24"/>
        </w:rPr>
        <w:t xml:space="preserve"> </w:t>
      </w:r>
      <w:r w:rsidRPr="000F100B">
        <w:rPr>
          <w:rFonts w:cs="Times New Roman"/>
          <w:szCs w:val="24"/>
        </w:rPr>
        <w:t>государственных</w:t>
      </w:r>
      <w:r w:rsidR="000338BC" w:rsidRPr="000F100B">
        <w:rPr>
          <w:rFonts w:cs="Times New Roman"/>
          <w:szCs w:val="24"/>
        </w:rPr>
        <w:t xml:space="preserve"> </w:t>
      </w:r>
      <w:r w:rsidRPr="000F100B">
        <w:rPr>
          <w:rFonts w:cs="Times New Roman"/>
          <w:szCs w:val="24"/>
        </w:rPr>
        <w:t>и</w:t>
      </w:r>
      <w:r w:rsidR="000338BC" w:rsidRPr="000F100B">
        <w:rPr>
          <w:rFonts w:cs="Times New Roman"/>
          <w:szCs w:val="24"/>
        </w:rPr>
        <w:t xml:space="preserve"> </w:t>
      </w:r>
      <w:r w:rsidRPr="000F100B">
        <w:rPr>
          <w:rFonts w:cs="Times New Roman"/>
          <w:szCs w:val="24"/>
        </w:rPr>
        <w:t>муниципальных</w:t>
      </w:r>
      <w:r w:rsidR="000338BC" w:rsidRPr="000F100B">
        <w:rPr>
          <w:rFonts w:cs="Times New Roman"/>
          <w:szCs w:val="24"/>
        </w:rPr>
        <w:t xml:space="preserve"> </w:t>
      </w:r>
      <w:r w:rsidRPr="000F100B">
        <w:rPr>
          <w:rFonts w:cs="Times New Roman"/>
          <w:szCs w:val="24"/>
        </w:rPr>
        <w:t>услуг</w:t>
      </w:r>
      <w:r w:rsidR="000338BC" w:rsidRPr="000F100B">
        <w:rPr>
          <w:rFonts w:cs="Times New Roman"/>
          <w:szCs w:val="24"/>
        </w:rPr>
        <w:t xml:space="preserve"> </w:t>
      </w:r>
      <w:r w:rsidRPr="000F100B">
        <w:rPr>
          <w:rFonts w:cs="Times New Roman"/>
          <w:szCs w:val="24"/>
        </w:rPr>
        <w:t>и</w:t>
      </w:r>
      <w:r w:rsidR="000338BC" w:rsidRPr="000F100B">
        <w:rPr>
          <w:rFonts w:cs="Times New Roman"/>
          <w:szCs w:val="24"/>
        </w:rPr>
        <w:t xml:space="preserve"> </w:t>
      </w:r>
      <w:r w:rsidRPr="000F100B">
        <w:rPr>
          <w:rFonts w:cs="Times New Roman"/>
          <w:szCs w:val="24"/>
        </w:rPr>
        <w:t>исполнения</w:t>
      </w:r>
      <w:r w:rsidR="000338BC" w:rsidRPr="000F100B">
        <w:rPr>
          <w:rFonts w:cs="Times New Roman"/>
          <w:szCs w:val="24"/>
        </w:rPr>
        <w:t xml:space="preserve"> </w:t>
      </w:r>
      <w:r w:rsidRPr="000F100B">
        <w:rPr>
          <w:rFonts w:cs="Times New Roman"/>
          <w:szCs w:val="24"/>
        </w:rPr>
        <w:t>государственных</w:t>
      </w:r>
      <w:r w:rsidR="000338BC" w:rsidRPr="000F100B">
        <w:rPr>
          <w:rFonts w:cs="Times New Roman"/>
          <w:szCs w:val="24"/>
        </w:rPr>
        <w:t xml:space="preserve"> </w:t>
      </w:r>
      <w:r w:rsidRPr="000F100B">
        <w:rPr>
          <w:rFonts w:cs="Times New Roman"/>
          <w:szCs w:val="24"/>
        </w:rPr>
        <w:t>и</w:t>
      </w:r>
      <w:r w:rsidR="000338BC" w:rsidRPr="000F100B">
        <w:rPr>
          <w:rFonts w:cs="Times New Roman"/>
          <w:szCs w:val="24"/>
        </w:rPr>
        <w:t xml:space="preserve"> </w:t>
      </w:r>
      <w:r w:rsidRPr="000F100B">
        <w:rPr>
          <w:rFonts w:cs="Times New Roman"/>
          <w:szCs w:val="24"/>
        </w:rPr>
        <w:t>муниципальных</w:t>
      </w:r>
      <w:r w:rsidR="000338BC" w:rsidRPr="000F100B">
        <w:rPr>
          <w:rFonts w:cs="Times New Roman"/>
          <w:szCs w:val="24"/>
        </w:rPr>
        <w:t xml:space="preserve"> </w:t>
      </w:r>
      <w:r w:rsidRPr="000F100B">
        <w:rPr>
          <w:rFonts w:cs="Times New Roman"/>
          <w:szCs w:val="24"/>
        </w:rPr>
        <w:t>функций</w:t>
      </w:r>
      <w:r w:rsidR="000338BC" w:rsidRPr="000F100B">
        <w:rPr>
          <w:rFonts w:cs="Times New Roman"/>
          <w:szCs w:val="24"/>
        </w:rPr>
        <w:t xml:space="preserve"> </w:t>
      </w:r>
      <w:r w:rsidRPr="000F100B">
        <w:rPr>
          <w:rFonts w:cs="Times New Roman"/>
          <w:szCs w:val="24"/>
        </w:rPr>
        <w:t>в</w:t>
      </w:r>
      <w:r w:rsidR="000338BC" w:rsidRPr="000F100B">
        <w:rPr>
          <w:rFonts w:cs="Times New Roman"/>
          <w:szCs w:val="24"/>
        </w:rPr>
        <w:t xml:space="preserve"> </w:t>
      </w:r>
      <w:r w:rsidRPr="000F100B">
        <w:rPr>
          <w:rFonts w:cs="Times New Roman"/>
          <w:szCs w:val="24"/>
        </w:rPr>
        <w:t>электронной</w:t>
      </w:r>
      <w:r w:rsidR="000338BC" w:rsidRPr="000F100B">
        <w:rPr>
          <w:rFonts w:cs="Times New Roman"/>
          <w:szCs w:val="24"/>
        </w:rPr>
        <w:t xml:space="preserve"> </w:t>
      </w:r>
      <w:r w:rsidRPr="000F100B">
        <w:rPr>
          <w:rFonts w:cs="Times New Roman"/>
          <w:szCs w:val="24"/>
        </w:rPr>
        <w:t>форме»;</w:t>
      </w:r>
    </w:p>
    <w:p w14:paraId="240D09D9" w14:textId="77777777" w:rsidR="003F5D28" w:rsidRPr="000F100B" w:rsidRDefault="003F5D28" w:rsidP="003F5D28">
      <w:pPr>
        <w:pStyle w:val="a"/>
      </w:pPr>
      <w:r w:rsidRPr="000F100B">
        <w:t>Постановление</w:t>
      </w:r>
      <w:r w:rsidR="000338BC" w:rsidRPr="000F100B">
        <w:t xml:space="preserve"> </w:t>
      </w:r>
      <w:r w:rsidRPr="000F100B">
        <w:t>Правительства</w:t>
      </w:r>
      <w:r w:rsidR="000338BC" w:rsidRPr="000F100B">
        <w:t xml:space="preserve"> </w:t>
      </w:r>
      <w:r w:rsidR="00CA7292" w:rsidRPr="000F100B">
        <w:rPr>
          <w:rFonts w:cs="Times New Roman"/>
          <w:szCs w:val="24"/>
        </w:rPr>
        <w:t>Российской</w:t>
      </w:r>
      <w:r w:rsidR="000338BC" w:rsidRPr="000F100B">
        <w:rPr>
          <w:rFonts w:cs="Times New Roman"/>
          <w:szCs w:val="24"/>
        </w:rPr>
        <w:t xml:space="preserve"> </w:t>
      </w:r>
      <w:r w:rsidR="00CA7292" w:rsidRPr="000F100B">
        <w:rPr>
          <w:rFonts w:cs="Times New Roman"/>
          <w:szCs w:val="24"/>
        </w:rPr>
        <w:t>Федерации</w:t>
      </w:r>
      <w:r w:rsidR="000338BC" w:rsidRPr="000F100B">
        <w:t xml:space="preserve"> </w:t>
      </w:r>
      <w:r w:rsidRPr="000F100B">
        <w:t>от</w:t>
      </w:r>
      <w:r w:rsidR="000338BC" w:rsidRPr="000F100B">
        <w:t xml:space="preserve"> </w:t>
      </w:r>
      <w:r w:rsidRPr="000F100B">
        <w:t>10.07.2013</w:t>
      </w:r>
      <w:r w:rsidR="000338BC" w:rsidRPr="000F100B">
        <w:t xml:space="preserve"> </w:t>
      </w:r>
      <w:r w:rsidRPr="000F100B">
        <w:t>№</w:t>
      </w:r>
      <w:r w:rsidR="000338BC" w:rsidRPr="000F100B">
        <w:t xml:space="preserve"> </w:t>
      </w:r>
      <w:r w:rsidRPr="000F100B">
        <w:t>584</w:t>
      </w:r>
      <w:r w:rsidR="000338BC" w:rsidRPr="000F100B">
        <w:t xml:space="preserve"> </w:t>
      </w:r>
      <w:r w:rsidRPr="000F100B">
        <w:t>«Об</w:t>
      </w:r>
      <w:r w:rsidR="000338BC" w:rsidRPr="000F100B">
        <w:t xml:space="preserve"> </w:t>
      </w:r>
      <w:r w:rsidRPr="000F100B">
        <w:t>использовании</w:t>
      </w:r>
      <w:r w:rsidR="000338BC" w:rsidRPr="000F100B">
        <w:t xml:space="preserve"> </w:t>
      </w:r>
      <w:r w:rsidRPr="000F100B">
        <w:t>федеральной</w:t>
      </w:r>
      <w:r w:rsidR="000338BC" w:rsidRPr="000F100B">
        <w:t xml:space="preserve"> </w:t>
      </w:r>
      <w:r w:rsidRPr="000F100B">
        <w:t>государственной</w:t>
      </w:r>
      <w:r w:rsidR="000338BC" w:rsidRPr="000F100B">
        <w:t xml:space="preserve"> </w:t>
      </w:r>
      <w:r w:rsidRPr="000F100B">
        <w:t>информационной</w:t>
      </w:r>
      <w:r w:rsidR="000338BC" w:rsidRPr="000F100B">
        <w:t xml:space="preserve"> </w:t>
      </w:r>
      <w:r w:rsidRPr="000F100B">
        <w:t>системы</w:t>
      </w:r>
      <w:r w:rsidR="000338BC" w:rsidRPr="000F100B">
        <w:t xml:space="preserve"> </w:t>
      </w:r>
      <w:r w:rsidRPr="000F100B">
        <w:t>«Единая</w:t>
      </w:r>
      <w:r w:rsidR="000338BC" w:rsidRPr="000F100B">
        <w:t xml:space="preserve"> </w:t>
      </w:r>
      <w:r w:rsidRPr="000F100B">
        <w:t>система</w:t>
      </w:r>
      <w:r w:rsidR="000338BC" w:rsidRPr="000F100B">
        <w:t xml:space="preserve"> </w:t>
      </w:r>
      <w:r w:rsidRPr="000F100B">
        <w:t>идентификации</w:t>
      </w:r>
      <w:r w:rsidR="000338BC" w:rsidRPr="000F100B">
        <w:t xml:space="preserve"> </w:t>
      </w:r>
      <w:r w:rsidRPr="000F100B">
        <w:t>и</w:t>
      </w:r>
      <w:r w:rsidR="000338BC" w:rsidRPr="000F100B">
        <w:t xml:space="preserve"> </w:t>
      </w:r>
      <w:r w:rsidRPr="000F100B">
        <w:t>аутентификации</w:t>
      </w:r>
      <w:r w:rsidR="000338BC" w:rsidRPr="000F100B">
        <w:t xml:space="preserve"> </w:t>
      </w:r>
      <w:r w:rsidRPr="000F100B">
        <w:t>в</w:t>
      </w:r>
      <w:r w:rsidR="000338BC" w:rsidRPr="000F100B">
        <w:t xml:space="preserve"> </w:t>
      </w:r>
      <w:r w:rsidRPr="000F100B">
        <w:t>инфраструктуре,</w:t>
      </w:r>
      <w:r w:rsidR="000338BC" w:rsidRPr="000F100B">
        <w:t xml:space="preserve"> </w:t>
      </w:r>
      <w:r w:rsidRPr="000F100B">
        <w:t>обеспечивающей</w:t>
      </w:r>
      <w:r w:rsidR="000338BC" w:rsidRPr="000F100B">
        <w:t xml:space="preserve"> </w:t>
      </w:r>
      <w:r w:rsidRPr="000F100B">
        <w:t>информационно-технологическое</w:t>
      </w:r>
      <w:r w:rsidR="000338BC" w:rsidRPr="000F100B">
        <w:t xml:space="preserve"> </w:t>
      </w:r>
      <w:r w:rsidRPr="000F100B">
        <w:t>взаимодействие</w:t>
      </w:r>
      <w:r w:rsidR="000338BC" w:rsidRPr="000F100B">
        <w:t xml:space="preserve"> </w:t>
      </w:r>
      <w:r w:rsidRPr="000F100B">
        <w:t>информационных</w:t>
      </w:r>
      <w:r w:rsidR="000338BC" w:rsidRPr="000F100B">
        <w:t xml:space="preserve"> </w:t>
      </w:r>
      <w:r w:rsidRPr="000F100B">
        <w:t>систем,</w:t>
      </w:r>
      <w:r w:rsidR="000338BC" w:rsidRPr="000F100B">
        <w:t xml:space="preserve"> </w:t>
      </w:r>
      <w:r w:rsidRPr="000F100B">
        <w:t>используемых</w:t>
      </w:r>
      <w:r w:rsidR="000338BC" w:rsidRPr="000F100B">
        <w:t xml:space="preserve"> </w:t>
      </w:r>
      <w:r w:rsidRPr="000F100B">
        <w:t>для</w:t>
      </w:r>
      <w:r w:rsidR="000338BC" w:rsidRPr="000F100B">
        <w:t xml:space="preserve"> </w:t>
      </w:r>
      <w:r w:rsidRPr="000F100B">
        <w:t>предоставления</w:t>
      </w:r>
      <w:r w:rsidR="000338BC" w:rsidRPr="000F100B">
        <w:t xml:space="preserve"> </w:t>
      </w:r>
      <w:r w:rsidRPr="000F100B">
        <w:t>государственных</w:t>
      </w:r>
      <w:r w:rsidR="000338BC" w:rsidRPr="000F100B">
        <w:t xml:space="preserve"> </w:t>
      </w:r>
      <w:r w:rsidRPr="000F100B">
        <w:t>и</w:t>
      </w:r>
      <w:r w:rsidR="000338BC" w:rsidRPr="000F100B">
        <w:t xml:space="preserve"> </w:t>
      </w:r>
      <w:r w:rsidRPr="000F100B">
        <w:t>муниципальных</w:t>
      </w:r>
      <w:r w:rsidR="000338BC" w:rsidRPr="000F100B">
        <w:t xml:space="preserve"> </w:t>
      </w:r>
      <w:r w:rsidRPr="000F100B">
        <w:t>услуг</w:t>
      </w:r>
      <w:r w:rsidR="000338BC" w:rsidRPr="000F100B">
        <w:t xml:space="preserve"> </w:t>
      </w:r>
      <w:r w:rsidRPr="000F100B">
        <w:t>в</w:t>
      </w:r>
      <w:r w:rsidR="000338BC" w:rsidRPr="000F100B">
        <w:t xml:space="preserve"> </w:t>
      </w:r>
      <w:r w:rsidRPr="000F100B">
        <w:t>электронной</w:t>
      </w:r>
      <w:r w:rsidR="000338BC" w:rsidRPr="000F100B">
        <w:t xml:space="preserve"> </w:t>
      </w:r>
      <w:r w:rsidRPr="000F100B">
        <w:t>форме»;</w:t>
      </w:r>
    </w:p>
    <w:p w14:paraId="233F9882" w14:textId="77777777" w:rsidR="003F5D28" w:rsidRPr="000F100B" w:rsidRDefault="003F5D28" w:rsidP="003F5D28">
      <w:pPr>
        <w:pStyle w:val="a"/>
      </w:pPr>
      <w:r w:rsidRPr="000F100B">
        <w:t>Постановление</w:t>
      </w:r>
      <w:r w:rsidR="000338BC" w:rsidRPr="000F100B">
        <w:t xml:space="preserve"> </w:t>
      </w:r>
      <w:r w:rsidRPr="000F100B">
        <w:t>Правительства</w:t>
      </w:r>
      <w:r w:rsidR="000338BC" w:rsidRPr="000F100B">
        <w:t xml:space="preserve"> </w:t>
      </w:r>
      <w:r w:rsidR="00CA7292" w:rsidRPr="000F100B">
        <w:rPr>
          <w:rFonts w:cs="Times New Roman"/>
          <w:szCs w:val="24"/>
        </w:rPr>
        <w:t>Российской</w:t>
      </w:r>
      <w:r w:rsidR="000338BC" w:rsidRPr="000F100B">
        <w:rPr>
          <w:rFonts w:cs="Times New Roman"/>
          <w:szCs w:val="24"/>
        </w:rPr>
        <w:t xml:space="preserve"> </w:t>
      </w:r>
      <w:r w:rsidR="00CA7292" w:rsidRPr="000F100B">
        <w:rPr>
          <w:rFonts w:cs="Times New Roman"/>
          <w:szCs w:val="24"/>
        </w:rPr>
        <w:t>Федерации</w:t>
      </w:r>
      <w:r w:rsidR="000338BC" w:rsidRPr="000F100B">
        <w:t xml:space="preserve"> </w:t>
      </w:r>
      <w:r w:rsidRPr="000F100B">
        <w:t>от</w:t>
      </w:r>
      <w:r w:rsidR="000338BC" w:rsidRPr="000F100B">
        <w:t xml:space="preserve"> </w:t>
      </w:r>
      <w:r w:rsidRPr="000F100B">
        <w:t>28.11.2011</w:t>
      </w:r>
      <w:r w:rsidR="000338BC" w:rsidRPr="000F100B">
        <w:t xml:space="preserve"> </w:t>
      </w:r>
      <w:r w:rsidRPr="000F100B">
        <w:t>№</w:t>
      </w:r>
      <w:r w:rsidR="000338BC" w:rsidRPr="000F100B">
        <w:t xml:space="preserve"> </w:t>
      </w:r>
      <w:r w:rsidRPr="000F100B">
        <w:t>977</w:t>
      </w:r>
      <w:r w:rsidR="000338BC" w:rsidRPr="000F100B">
        <w:t xml:space="preserve"> </w:t>
      </w:r>
      <w:r w:rsidRPr="000F100B">
        <w:t>«О</w:t>
      </w:r>
      <w:r w:rsidR="000338BC" w:rsidRPr="000F100B">
        <w:t xml:space="preserve"> </w:t>
      </w:r>
      <w:r w:rsidRPr="000F100B">
        <w:t>федеральной</w:t>
      </w:r>
      <w:r w:rsidR="000338BC" w:rsidRPr="000F100B">
        <w:t xml:space="preserve"> </w:t>
      </w:r>
      <w:r w:rsidRPr="000F100B">
        <w:t>государственной</w:t>
      </w:r>
      <w:r w:rsidR="000338BC" w:rsidRPr="000F100B">
        <w:t xml:space="preserve"> </w:t>
      </w:r>
      <w:r w:rsidRPr="000F100B">
        <w:t>информационной</w:t>
      </w:r>
      <w:r w:rsidR="000338BC" w:rsidRPr="000F100B">
        <w:t xml:space="preserve"> </w:t>
      </w:r>
      <w:r w:rsidRPr="000F100B">
        <w:t>системе</w:t>
      </w:r>
      <w:r w:rsidR="000338BC" w:rsidRPr="000F100B">
        <w:t xml:space="preserve"> </w:t>
      </w:r>
      <w:r w:rsidRPr="000F100B">
        <w:t>«Единая</w:t>
      </w:r>
      <w:r w:rsidR="000338BC" w:rsidRPr="000F100B">
        <w:t xml:space="preserve"> </w:t>
      </w:r>
      <w:r w:rsidRPr="000F100B">
        <w:t>система</w:t>
      </w:r>
      <w:r w:rsidR="000338BC" w:rsidRPr="000F100B">
        <w:t xml:space="preserve"> </w:t>
      </w:r>
      <w:r w:rsidRPr="000F100B">
        <w:t>идентификации</w:t>
      </w:r>
      <w:r w:rsidR="000338BC" w:rsidRPr="000F100B">
        <w:t xml:space="preserve"> </w:t>
      </w:r>
      <w:r w:rsidRPr="000F100B">
        <w:t>и</w:t>
      </w:r>
      <w:r w:rsidR="000338BC" w:rsidRPr="000F100B">
        <w:t xml:space="preserve"> </w:t>
      </w:r>
      <w:r w:rsidRPr="000F100B">
        <w:t>аутентификации</w:t>
      </w:r>
      <w:r w:rsidR="000338BC" w:rsidRPr="000F100B">
        <w:t xml:space="preserve"> </w:t>
      </w:r>
      <w:r w:rsidRPr="000F100B">
        <w:t>в</w:t>
      </w:r>
      <w:r w:rsidR="000338BC" w:rsidRPr="000F100B">
        <w:t xml:space="preserve"> </w:t>
      </w:r>
      <w:r w:rsidRPr="000F100B">
        <w:t>инфраструктуре,</w:t>
      </w:r>
      <w:r w:rsidR="000338BC" w:rsidRPr="000F100B">
        <w:t xml:space="preserve"> </w:t>
      </w:r>
      <w:r w:rsidRPr="000F100B">
        <w:t>обеспечивающей</w:t>
      </w:r>
      <w:r w:rsidR="000338BC" w:rsidRPr="000F100B">
        <w:t xml:space="preserve"> </w:t>
      </w:r>
      <w:r w:rsidRPr="000F100B">
        <w:t>информационно-технологическое</w:t>
      </w:r>
      <w:r w:rsidR="000338BC" w:rsidRPr="000F100B">
        <w:t xml:space="preserve"> </w:t>
      </w:r>
      <w:r w:rsidRPr="000F100B">
        <w:t>взаимодействие</w:t>
      </w:r>
      <w:r w:rsidR="000338BC" w:rsidRPr="000F100B">
        <w:t xml:space="preserve"> </w:t>
      </w:r>
      <w:r w:rsidRPr="000F100B">
        <w:t>информационных</w:t>
      </w:r>
      <w:r w:rsidR="000338BC" w:rsidRPr="000F100B">
        <w:t xml:space="preserve"> </w:t>
      </w:r>
      <w:r w:rsidRPr="000F100B">
        <w:t>систем,</w:t>
      </w:r>
      <w:r w:rsidR="000338BC" w:rsidRPr="000F100B">
        <w:t xml:space="preserve"> </w:t>
      </w:r>
      <w:r w:rsidRPr="000F100B">
        <w:t>используемых</w:t>
      </w:r>
      <w:r w:rsidR="000338BC" w:rsidRPr="000F100B">
        <w:t xml:space="preserve"> </w:t>
      </w:r>
      <w:r w:rsidRPr="000F100B">
        <w:t>для</w:t>
      </w:r>
      <w:r w:rsidR="000338BC" w:rsidRPr="000F100B">
        <w:t xml:space="preserve"> </w:t>
      </w:r>
      <w:r w:rsidRPr="000F100B">
        <w:t>предоставления</w:t>
      </w:r>
      <w:r w:rsidR="000338BC" w:rsidRPr="000F100B">
        <w:t xml:space="preserve"> </w:t>
      </w:r>
      <w:r w:rsidRPr="000F100B">
        <w:t>государственных</w:t>
      </w:r>
      <w:r w:rsidR="000338BC" w:rsidRPr="000F100B">
        <w:t xml:space="preserve"> </w:t>
      </w:r>
      <w:r w:rsidRPr="000F100B">
        <w:t>и</w:t>
      </w:r>
      <w:r w:rsidR="000338BC" w:rsidRPr="000F100B">
        <w:t xml:space="preserve"> </w:t>
      </w:r>
      <w:r w:rsidRPr="000F100B">
        <w:t>муниципальных</w:t>
      </w:r>
      <w:r w:rsidR="000338BC" w:rsidRPr="000F100B">
        <w:t xml:space="preserve"> </w:t>
      </w:r>
      <w:r w:rsidRPr="000F100B">
        <w:t>услуг</w:t>
      </w:r>
      <w:r w:rsidR="000338BC" w:rsidRPr="000F100B">
        <w:t xml:space="preserve"> </w:t>
      </w:r>
      <w:r w:rsidRPr="000F100B">
        <w:t>в</w:t>
      </w:r>
      <w:r w:rsidR="000338BC" w:rsidRPr="000F100B">
        <w:t xml:space="preserve"> </w:t>
      </w:r>
      <w:r w:rsidRPr="000F100B">
        <w:t>электронной</w:t>
      </w:r>
      <w:r w:rsidR="000338BC" w:rsidRPr="000F100B">
        <w:t xml:space="preserve"> </w:t>
      </w:r>
      <w:r w:rsidRPr="000F100B">
        <w:t>форме»;</w:t>
      </w:r>
    </w:p>
    <w:p w14:paraId="59CA826D" w14:textId="77777777" w:rsidR="003F5D28" w:rsidRPr="000F100B" w:rsidRDefault="003F5D28" w:rsidP="003F5D28">
      <w:pPr>
        <w:pStyle w:val="a"/>
      </w:pPr>
      <w:r w:rsidRPr="000F100B">
        <w:t>Постановление</w:t>
      </w:r>
      <w:r w:rsidR="000338BC" w:rsidRPr="000F100B">
        <w:t xml:space="preserve"> </w:t>
      </w:r>
      <w:r w:rsidRPr="000F100B">
        <w:t>Правительства</w:t>
      </w:r>
      <w:r w:rsidR="000338BC" w:rsidRPr="000F100B">
        <w:t xml:space="preserve"> </w:t>
      </w:r>
      <w:r w:rsidR="00CA7292" w:rsidRPr="000F100B">
        <w:rPr>
          <w:rFonts w:cs="Times New Roman"/>
          <w:szCs w:val="24"/>
        </w:rPr>
        <w:t>Российской</w:t>
      </w:r>
      <w:r w:rsidR="000338BC" w:rsidRPr="000F100B">
        <w:rPr>
          <w:rFonts w:cs="Times New Roman"/>
          <w:szCs w:val="24"/>
        </w:rPr>
        <w:t xml:space="preserve"> </w:t>
      </w:r>
      <w:r w:rsidR="00CA7292" w:rsidRPr="000F100B">
        <w:rPr>
          <w:rFonts w:cs="Times New Roman"/>
          <w:szCs w:val="24"/>
        </w:rPr>
        <w:t>Федерации</w:t>
      </w:r>
      <w:r w:rsidR="000338BC" w:rsidRPr="000F100B">
        <w:t xml:space="preserve"> </w:t>
      </w:r>
      <w:r w:rsidRPr="000F100B">
        <w:t>от</w:t>
      </w:r>
      <w:r w:rsidR="000338BC" w:rsidRPr="000F100B">
        <w:t xml:space="preserve"> </w:t>
      </w:r>
      <w:r w:rsidRPr="000F100B">
        <w:t>25</w:t>
      </w:r>
      <w:r w:rsidR="000338BC" w:rsidRPr="000F100B">
        <w:t xml:space="preserve"> </w:t>
      </w:r>
      <w:r w:rsidRPr="000F100B">
        <w:t>января</w:t>
      </w:r>
      <w:r w:rsidR="000338BC" w:rsidRPr="000F100B">
        <w:t xml:space="preserve"> </w:t>
      </w:r>
      <w:r w:rsidRPr="000F100B">
        <w:t>2013</w:t>
      </w:r>
      <w:r w:rsidR="000338BC" w:rsidRPr="000F100B">
        <w:t xml:space="preserve"> </w:t>
      </w:r>
      <w:r w:rsidRPr="000F100B">
        <w:t>года</w:t>
      </w:r>
      <w:r w:rsidR="000338BC" w:rsidRPr="000F100B">
        <w:t xml:space="preserve"> </w:t>
      </w:r>
      <w:r w:rsidR="00CA7292" w:rsidRPr="000F100B">
        <w:t>№</w:t>
      </w:r>
      <w:r w:rsidR="000338BC" w:rsidRPr="000F100B">
        <w:t xml:space="preserve"> </w:t>
      </w:r>
      <w:r w:rsidR="00CA7292" w:rsidRPr="000F100B">
        <w:t>33</w:t>
      </w:r>
      <w:r w:rsidR="000338BC" w:rsidRPr="000F100B">
        <w:t xml:space="preserve"> </w:t>
      </w:r>
      <w:r w:rsidRPr="000F100B">
        <w:t>«Об</w:t>
      </w:r>
      <w:r w:rsidR="000338BC" w:rsidRPr="000F100B">
        <w:t xml:space="preserve"> </w:t>
      </w:r>
      <w:r w:rsidRPr="000F100B">
        <w:t>использовании</w:t>
      </w:r>
      <w:r w:rsidR="000338BC" w:rsidRPr="000F100B">
        <w:t xml:space="preserve"> </w:t>
      </w:r>
      <w:r w:rsidRPr="000F100B">
        <w:t>простой</w:t>
      </w:r>
      <w:r w:rsidR="000338BC" w:rsidRPr="000F100B">
        <w:t xml:space="preserve"> </w:t>
      </w:r>
      <w:r w:rsidRPr="000F100B">
        <w:t>электронной</w:t>
      </w:r>
      <w:r w:rsidR="000338BC" w:rsidRPr="000F100B">
        <w:t xml:space="preserve"> </w:t>
      </w:r>
      <w:r w:rsidRPr="000F100B">
        <w:t>подписи</w:t>
      </w:r>
      <w:r w:rsidR="000338BC" w:rsidRPr="000F100B">
        <w:t xml:space="preserve"> </w:t>
      </w:r>
      <w:r w:rsidRPr="000F100B">
        <w:t>при</w:t>
      </w:r>
      <w:r w:rsidR="000338BC" w:rsidRPr="000F100B">
        <w:t xml:space="preserve"> </w:t>
      </w:r>
      <w:r w:rsidRPr="000F100B">
        <w:t>оказании</w:t>
      </w:r>
      <w:r w:rsidR="000338BC" w:rsidRPr="000F100B">
        <w:t xml:space="preserve"> </w:t>
      </w:r>
      <w:r w:rsidRPr="000F100B">
        <w:t>государственных</w:t>
      </w:r>
      <w:r w:rsidR="000338BC" w:rsidRPr="000F100B">
        <w:t xml:space="preserve"> </w:t>
      </w:r>
      <w:r w:rsidRPr="000F100B">
        <w:t>и</w:t>
      </w:r>
      <w:r w:rsidR="000338BC" w:rsidRPr="000F100B">
        <w:t xml:space="preserve"> </w:t>
      </w:r>
      <w:r w:rsidRPr="000F100B">
        <w:t>муниципальных</w:t>
      </w:r>
      <w:r w:rsidR="000338BC" w:rsidRPr="000F100B">
        <w:t xml:space="preserve"> </w:t>
      </w:r>
      <w:r w:rsidRPr="000F100B">
        <w:t>услуг»;</w:t>
      </w:r>
    </w:p>
    <w:p w14:paraId="48FA6936" w14:textId="77777777" w:rsidR="003F5D28" w:rsidRPr="000F100B" w:rsidRDefault="003F5D28" w:rsidP="003F5D28">
      <w:pPr>
        <w:pStyle w:val="a"/>
      </w:pPr>
      <w:r w:rsidRPr="000F100B">
        <w:t>Приказ</w:t>
      </w:r>
      <w:r w:rsidR="000338BC" w:rsidRPr="000F100B">
        <w:t xml:space="preserve"> </w:t>
      </w:r>
      <w:r w:rsidRPr="000F100B">
        <w:t>Минкомсвязи</w:t>
      </w:r>
      <w:r w:rsidR="000338BC" w:rsidRPr="000F100B">
        <w:t xml:space="preserve"> </w:t>
      </w:r>
      <w:r w:rsidRPr="000F100B">
        <w:t>России</w:t>
      </w:r>
      <w:r w:rsidR="000338BC" w:rsidRPr="000F100B">
        <w:t xml:space="preserve"> </w:t>
      </w:r>
      <w:r w:rsidRPr="000F100B">
        <w:t>от</w:t>
      </w:r>
      <w:r w:rsidR="000338BC" w:rsidRPr="000F100B">
        <w:t xml:space="preserve"> </w:t>
      </w:r>
      <w:r w:rsidRPr="000F100B">
        <w:t>13.04.2012</w:t>
      </w:r>
      <w:r w:rsidR="000338BC" w:rsidRPr="000F100B">
        <w:t xml:space="preserve"> </w:t>
      </w:r>
      <w:r w:rsidRPr="000F100B">
        <w:t>№</w:t>
      </w:r>
      <w:r w:rsidR="000338BC" w:rsidRPr="000F100B">
        <w:t xml:space="preserve"> </w:t>
      </w:r>
      <w:r w:rsidRPr="000F100B">
        <w:t>107</w:t>
      </w:r>
      <w:r w:rsidR="000338BC" w:rsidRPr="000F100B">
        <w:t xml:space="preserve"> </w:t>
      </w:r>
      <w:r w:rsidRPr="000F100B">
        <w:t>«Об</w:t>
      </w:r>
      <w:r w:rsidR="000338BC" w:rsidRPr="000F100B">
        <w:t xml:space="preserve"> </w:t>
      </w:r>
      <w:r w:rsidRPr="000F100B">
        <w:t>утверждении</w:t>
      </w:r>
      <w:r w:rsidR="000338BC" w:rsidRPr="000F100B">
        <w:t xml:space="preserve"> </w:t>
      </w:r>
      <w:r w:rsidRPr="000F100B">
        <w:t>Положения</w:t>
      </w:r>
      <w:r w:rsidR="000338BC" w:rsidRPr="000F100B">
        <w:t xml:space="preserve"> </w:t>
      </w:r>
      <w:r w:rsidRPr="000F100B">
        <w:t>о</w:t>
      </w:r>
      <w:r w:rsidR="000338BC" w:rsidRPr="000F100B">
        <w:t xml:space="preserve"> </w:t>
      </w:r>
      <w:r w:rsidRPr="000F100B">
        <w:t>федеральной</w:t>
      </w:r>
      <w:r w:rsidR="000338BC" w:rsidRPr="000F100B">
        <w:t xml:space="preserve"> </w:t>
      </w:r>
      <w:r w:rsidRPr="000F100B">
        <w:t>государственной</w:t>
      </w:r>
      <w:r w:rsidR="000338BC" w:rsidRPr="000F100B">
        <w:t xml:space="preserve"> </w:t>
      </w:r>
      <w:r w:rsidRPr="000F100B">
        <w:t>информационной</w:t>
      </w:r>
      <w:r w:rsidR="000338BC" w:rsidRPr="000F100B">
        <w:t xml:space="preserve"> </w:t>
      </w:r>
      <w:r w:rsidRPr="000F100B">
        <w:t>системе</w:t>
      </w:r>
      <w:r w:rsidR="000338BC" w:rsidRPr="000F100B">
        <w:t xml:space="preserve"> </w:t>
      </w:r>
      <w:r w:rsidRPr="000F100B">
        <w:t>«Единая</w:t>
      </w:r>
      <w:r w:rsidR="000338BC" w:rsidRPr="000F100B">
        <w:t xml:space="preserve"> </w:t>
      </w:r>
      <w:r w:rsidRPr="000F100B">
        <w:t>система</w:t>
      </w:r>
      <w:r w:rsidR="000338BC" w:rsidRPr="000F100B">
        <w:t xml:space="preserve"> </w:t>
      </w:r>
      <w:r w:rsidRPr="000F100B">
        <w:t>идентификации</w:t>
      </w:r>
      <w:r w:rsidR="000338BC" w:rsidRPr="000F100B">
        <w:t xml:space="preserve"> </w:t>
      </w:r>
      <w:r w:rsidRPr="000F100B">
        <w:t>и</w:t>
      </w:r>
      <w:r w:rsidR="000338BC" w:rsidRPr="000F100B">
        <w:t xml:space="preserve"> </w:t>
      </w:r>
      <w:r w:rsidRPr="000F100B">
        <w:t>аутентификации</w:t>
      </w:r>
      <w:r w:rsidR="000338BC" w:rsidRPr="000F100B">
        <w:t xml:space="preserve"> </w:t>
      </w:r>
      <w:r w:rsidRPr="000F100B">
        <w:t>в</w:t>
      </w:r>
      <w:r w:rsidR="000338BC" w:rsidRPr="000F100B">
        <w:t xml:space="preserve"> </w:t>
      </w:r>
      <w:r w:rsidRPr="000F100B">
        <w:t>инфраструктуре,</w:t>
      </w:r>
      <w:r w:rsidR="000338BC" w:rsidRPr="000F100B">
        <w:t xml:space="preserve"> </w:t>
      </w:r>
      <w:r w:rsidRPr="000F100B">
        <w:t>обеспечивающей</w:t>
      </w:r>
      <w:r w:rsidR="000338BC" w:rsidRPr="000F100B">
        <w:t xml:space="preserve"> </w:t>
      </w:r>
      <w:r w:rsidRPr="000F100B">
        <w:t>информационно-технологическое</w:t>
      </w:r>
      <w:r w:rsidR="000338BC" w:rsidRPr="000F100B">
        <w:t xml:space="preserve"> </w:t>
      </w:r>
      <w:r w:rsidRPr="000F100B">
        <w:t>взаимодействие</w:t>
      </w:r>
      <w:r w:rsidR="000338BC" w:rsidRPr="000F100B">
        <w:t xml:space="preserve"> </w:t>
      </w:r>
      <w:r w:rsidRPr="000F100B">
        <w:t>информационных</w:t>
      </w:r>
      <w:r w:rsidR="000338BC" w:rsidRPr="000F100B">
        <w:t xml:space="preserve"> </w:t>
      </w:r>
      <w:r w:rsidRPr="000F100B">
        <w:t>систем,</w:t>
      </w:r>
      <w:r w:rsidR="000338BC" w:rsidRPr="000F100B">
        <w:t xml:space="preserve"> </w:t>
      </w:r>
      <w:r w:rsidRPr="000F100B">
        <w:t>используемых</w:t>
      </w:r>
      <w:r w:rsidR="000338BC" w:rsidRPr="000F100B">
        <w:t xml:space="preserve"> </w:t>
      </w:r>
      <w:r w:rsidRPr="000F100B">
        <w:t>для</w:t>
      </w:r>
      <w:r w:rsidR="000338BC" w:rsidRPr="000F100B">
        <w:t xml:space="preserve"> </w:t>
      </w:r>
      <w:r w:rsidRPr="000F100B">
        <w:t>предоставления</w:t>
      </w:r>
      <w:r w:rsidR="000338BC" w:rsidRPr="000F100B">
        <w:t xml:space="preserve"> </w:t>
      </w:r>
      <w:r w:rsidRPr="000F100B">
        <w:t>государственных</w:t>
      </w:r>
      <w:r w:rsidR="000338BC" w:rsidRPr="000F100B">
        <w:t xml:space="preserve"> </w:t>
      </w:r>
      <w:r w:rsidRPr="000F100B">
        <w:t>и</w:t>
      </w:r>
      <w:r w:rsidR="000338BC" w:rsidRPr="000F100B">
        <w:t xml:space="preserve"> </w:t>
      </w:r>
      <w:r w:rsidRPr="000F100B">
        <w:t>муниципальных</w:t>
      </w:r>
      <w:r w:rsidR="000338BC" w:rsidRPr="000F100B">
        <w:t xml:space="preserve"> </w:t>
      </w:r>
      <w:r w:rsidRPr="000F100B">
        <w:t>услуг</w:t>
      </w:r>
      <w:r w:rsidR="000338BC" w:rsidRPr="000F100B">
        <w:t xml:space="preserve"> </w:t>
      </w:r>
      <w:r w:rsidRPr="000F100B">
        <w:t>в</w:t>
      </w:r>
      <w:r w:rsidR="000338BC" w:rsidRPr="000F100B">
        <w:t xml:space="preserve"> </w:t>
      </w:r>
      <w:r w:rsidRPr="000F100B">
        <w:t>электронной</w:t>
      </w:r>
      <w:r w:rsidR="000338BC" w:rsidRPr="000F100B">
        <w:t xml:space="preserve"> </w:t>
      </w:r>
      <w:r w:rsidRPr="000F100B">
        <w:t>форме»;</w:t>
      </w:r>
    </w:p>
    <w:p w14:paraId="49A31FBF" w14:textId="77777777" w:rsidR="003F5D28" w:rsidRPr="000F100B" w:rsidRDefault="003F5D28" w:rsidP="003F5D28">
      <w:pPr>
        <w:pStyle w:val="a"/>
      </w:pPr>
      <w:r w:rsidRPr="000F100B">
        <w:t>Отраслевые</w:t>
      </w:r>
      <w:r w:rsidR="000338BC" w:rsidRPr="000F100B">
        <w:t xml:space="preserve"> </w:t>
      </w:r>
      <w:r w:rsidRPr="000F100B">
        <w:t>нормативные</w:t>
      </w:r>
      <w:r w:rsidR="000338BC" w:rsidRPr="000F100B">
        <w:t xml:space="preserve"> </w:t>
      </w:r>
      <w:r w:rsidRPr="000F100B">
        <w:t>(правовые)</w:t>
      </w:r>
      <w:r w:rsidR="000338BC" w:rsidRPr="000F100B">
        <w:t xml:space="preserve"> </w:t>
      </w:r>
      <w:r w:rsidRPr="000F100B">
        <w:t>акты.</w:t>
      </w:r>
      <w:r w:rsidRPr="000F100B">
        <w:br w:type="page"/>
      </w:r>
    </w:p>
    <w:p w14:paraId="1205C824" w14:textId="77777777" w:rsidR="003F5D28" w:rsidRPr="000F100B" w:rsidRDefault="003F5D28" w:rsidP="00490B40">
      <w:pPr>
        <w:pStyle w:val="MainHeading"/>
      </w:pPr>
      <w:bookmarkStart w:id="41" w:name="_Toc528246319"/>
      <w:bookmarkStart w:id="42" w:name="_Toc528584171"/>
      <w:bookmarkStart w:id="43" w:name="_Toc532249640"/>
      <w:bookmarkStart w:id="44" w:name="_Toc533688937"/>
      <w:bookmarkStart w:id="45" w:name="_Toc1495186"/>
      <w:bookmarkStart w:id="46" w:name="_Toc2098620"/>
      <w:bookmarkStart w:id="47" w:name="_Toc3484991"/>
      <w:r w:rsidRPr="000F100B">
        <w:lastRenderedPageBreak/>
        <w:t>Типы</w:t>
      </w:r>
      <w:r w:rsidR="000338BC" w:rsidRPr="000F100B">
        <w:t xml:space="preserve"> </w:t>
      </w:r>
      <w:r w:rsidRPr="000F100B">
        <w:t>и</w:t>
      </w:r>
      <w:r w:rsidR="000338BC" w:rsidRPr="000F100B">
        <w:t xml:space="preserve"> </w:t>
      </w:r>
      <w:r w:rsidRPr="000F100B">
        <w:t>источники</w:t>
      </w:r>
      <w:r w:rsidR="000338BC" w:rsidRPr="000F100B">
        <w:t xml:space="preserve"> </w:t>
      </w:r>
      <w:r w:rsidRPr="000F100B">
        <w:t>государственных</w:t>
      </w:r>
      <w:r w:rsidR="000338BC" w:rsidRPr="000F100B">
        <w:t xml:space="preserve"> </w:t>
      </w:r>
      <w:r w:rsidRPr="000F100B">
        <w:t>данных</w:t>
      </w:r>
      <w:bookmarkEnd w:id="41"/>
      <w:bookmarkEnd w:id="42"/>
      <w:bookmarkEnd w:id="43"/>
      <w:bookmarkEnd w:id="44"/>
      <w:bookmarkEnd w:id="45"/>
      <w:bookmarkEnd w:id="46"/>
      <w:bookmarkEnd w:id="47"/>
      <w:r w:rsidR="000338BC" w:rsidRPr="000F100B">
        <w:t xml:space="preserve"> </w:t>
      </w:r>
    </w:p>
    <w:p w14:paraId="02DBDA2F" w14:textId="77777777" w:rsidR="003F5D28" w:rsidRPr="000F100B" w:rsidRDefault="003F5D28" w:rsidP="003F5D28">
      <w:pPr>
        <w:pStyle w:val="11"/>
        <w:numPr>
          <w:ilvl w:val="0"/>
          <w:numId w:val="0"/>
        </w:numPr>
      </w:pPr>
      <w:bookmarkStart w:id="48" w:name="_Toc528246320"/>
      <w:bookmarkStart w:id="49" w:name="_Toc528584172"/>
      <w:bookmarkStart w:id="50" w:name="_Toc532249641"/>
      <w:bookmarkStart w:id="51" w:name="_Toc533688938"/>
      <w:bookmarkStart w:id="52" w:name="_Toc1495187"/>
      <w:bookmarkStart w:id="53" w:name="_Toc2098621"/>
      <w:bookmarkStart w:id="54" w:name="_Toc3484992"/>
      <w:r w:rsidRPr="000F100B">
        <w:t>Классификация</w:t>
      </w:r>
      <w:r w:rsidR="000338BC" w:rsidRPr="000F100B">
        <w:t xml:space="preserve"> </w:t>
      </w:r>
      <w:r w:rsidRPr="000F100B">
        <w:t>государственных</w:t>
      </w:r>
      <w:r w:rsidR="000338BC" w:rsidRPr="000F100B">
        <w:t xml:space="preserve"> </w:t>
      </w:r>
      <w:r w:rsidRPr="000F100B">
        <w:t>данных</w:t>
      </w:r>
      <w:bookmarkEnd w:id="48"/>
      <w:bookmarkEnd w:id="49"/>
      <w:bookmarkEnd w:id="50"/>
      <w:bookmarkEnd w:id="51"/>
      <w:bookmarkEnd w:id="52"/>
      <w:bookmarkEnd w:id="53"/>
      <w:bookmarkEnd w:id="54"/>
    </w:p>
    <w:p w14:paraId="474DED07" w14:textId="77777777" w:rsidR="003F5D28" w:rsidRPr="000F100B" w:rsidRDefault="003F5D28" w:rsidP="003F5D28">
      <w:pPr>
        <w:pStyle w:val="afff2"/>
      </w:pPr>
      <w:r w:rsidRPr="000F100B">
        <w:t>В</w:t>
      </w:r>
      <w:r w:rsidR="000338BC" w:rsidRPr="000F100B">
        <w:t xml:space="preserve"> </w:t>
      </w:r>
      <w:r w:rsidRPr="000F100B">
        <w:t>государственных</w:t>
      </w:r>
      <w:r w:rsidR="000338BC" w:rsidRPr="000F100B">
        <w:t xml:space="preserve"> </w:t>
      </w:r>
      <w:r w:rsidRPr="000F100B">
        <w:t>информационных</w:t>
      </w:r>
      <w:r w:rsidR="000338BC" w:rsidRPr="000F100B">
        <w:t xml:space="preserve"> </w:t>
      </w:r>
      <w:r w:rsidRPr="000F100B">
        <w:t>системах</w:t>
      </w:r>
      <w:r w:rsidR="000338BC" w:rsidRPr="000F100B">
        <w:t xml:space="preserve"> </w:t>
      </w:r>
      <w:r w:rsidRPr="000F100B">
        <w:t>хранятся</w:t>
      </w:r>
      <w:r w:rsidR="000338BC" w:rsidRPr="000F100B">
        <w:t xml:space="preserve"> </w:t>
      </w:r>
      <w:r w:rsidRPr="000F100B">
        <w:rPr>
          <w:b/>
        </w:rPr>
        <w:t>данные</w:t>
      </w:r>
      <w:r w:rsidR="000338BC" w:rsidRPr="000F100B">
        <w:rPr>
          <w:b/>
        </w:rPr>
        <w:t xml:space="preserve"> </w:t>
      </w:r>
      <w:r w:rsidRPr="000F100B">
        <w:rPr>
          <w:b/>
        </w:rPr>
        <w:t>о</w:t>
      </w:r>
      <w:r w:rsidR="000338BC" w:rsidRPr="000F100B">
        <w:rPr>
          <w:b/>
        </w:rPr>
        <w:t xml:space="preserve"> </w:t>
      </w:r>
      <w:r w:rsidRPr="000F100B">
        <w:rPr>
          <w:b/>
        </w:rPr>
        <w:t>гражданах</w:t>
      </w:r>
      <w:r w:rsidR="000338BC" w:rsidRPr="000F100B">
        <w:rPr>
          <w:b/>
        </w:rPr>
        <w:t xml:space="preserve"> </w:t>
      </w:r>
      <w:r w:rsidRPr="000F100B">
        <w:rPr>
          <w:b/>
        </w:rPr>
        <w:t>и</w:t>
      </w:r>
      <w:r w:rsidR="000338BC" w:rsidRPr="000F100B">
        <w:rPr>
          <w:b/>
        </w:rPr>
        <w:t xml:space="preserve"> </w:t>
      </w:r>
      <w:r w:rsidRPr="000F100B">
        <w:rPr>
          <w:b/>
        </w:rPr>
        <w:t>организациях</w:t>
      </w:r>
      <w:r w:rsidRPr="000F100B">
        <w:t>,</w:t>
      </w:r>
      <w:r w:rsidR="000338BC" w:rsidRPr="000F100B">
        <w:t xml:space="preserve"> </w:t>
      </w:r>
      <w:r w:rsidRPr="000F100B">
        <w:t>структура</w:t>
      </w:r>
      <w:r w:rsidR="000338BC" w:rsidRPr="000F100B">
        <w:t xml:space="preserve"> </w:t>
      </w:r>
      <w:r w:rsidRPr="000F100B">
        <w:t>которых</w:t>
      </w:r>
      <w:r w:rsidR="000338BC" w:rsidRPr="000F100B">
        <w:t xml:space="preserve"> </w:t>
      </w:r>
      <w:r w:rsidRPr="000F100B">
        <w:t>приведена</w:t>
      </w:r>
      <w:r w:rsidR="000338BC" w:rsidRPr="000F100B">
        <w:t xml:space="preserve"> </w:t>
      </w:r>
      <w:r w:rsidRPr="000F100B">
        <w:t>на</w:t>
      </w:r>
      <w:r w:rsidR="000338BC" w:rsidRPr="000F100B">
        <w:t xml:space="preserve"> </w:t>
      </w:r>
      <w:r w:rsidRPr="000F100B">
        <w:t>рисунке</w:t>
      </w:r>
      <w:r w:rsidR="000338BC" w:rsidRPr="000F100B">
        <w:t xml:space="preserve"> </w:t>
      </w:r>
      <w:r w:rsidRPr="000F100B">
        <w:t>3.</w:t>
      </w:r>
    </w:p>
    <w:p w14:paraId="138B08FA" w14:textId="77777777" w:rsidR="003F5D28" w:rsidRPr="000F100B" w:rsidRDefault="003F5D28" w:rsidP="003F5D28">
      <w:pPr>
        <w:spacing w:before="240" w:after="240"/>
        <w:ind w:firstLine="0"/>
        <w:jc w:val="center"/>
      </w:pPr>
      <w:r w:rsidRPr="000F100B">
        <w:rPr>
          <w:noProof/>
          <w:lang w:eastAsia="ru-RU"/>
        </w:rPr>
        <w:drawing>
          <wp:inline distT="0" distB="0" distL="0" distR="0" wp14:anchorId="4D04945F" wp14:editId="43BCD5DB">
            <wp:extent cx="4457342" cy="3388566"/>
            <wp:effectExtent l="0" t="0" r="635" b="2540"/>
            <wp:docPr id="5" name="Рисунок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60850" cy="3391233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7E42AB9" w14:textId="77777777" w:rsidR="003F5D28" w:rsidRPr="000F100B" w:rsidRDefault="003F5D28" w:rsidP="003F5D28">
      <w:pPr>
        <w:ind w:firstLine="0"/>
        <w:jc w:val="center"/>
        <w:rPr>
          <w:i/>
        </w:rPr>
      </w:pPr>
      <w:r w:rsidRPr="000F100B">
        <w:rPr>
          <w:i/>
        </w:rPr>
        <w:t>Рис.</w:t>
      </w:r>
      <w:r w:rsidR="000338BC" w:rsidRPr="000F100B">
        <w:rPr>
          <w:i/>
        </w:rPr>
        <w:t xml:space="preserve"> </w:t>
      </w:r>
      <w:r w:rsidRPr="000F100B">
        <w:rPr>
          <w:i/>
        </w:rPr>
        <w:t>3:</w:t>
      </w:r>
      <w:r w:rsidR="000338BC" w:rsidRPr="000F100B">
        <w:rPr>
          <w:i/>
        </w:rPr>
        <w:t xml:space="preserve"> </w:t>
      </w:r>
      <w:r w:rsidRPr="000F100B">
        <w:rPr>
          <w:i/>
        </w:rPr>
        <w:t>Категории</w:t>
      </w:r>
      <w:r w:rsidR="000338BC" w:rsidRPr="000F100B">
        <w:rPr>
          <w:i/>
        </w:rPr>
        <w:t xml:space="preserve"> </w:t>
      </w:r>
      <w:r w:rsidRPr="000F100B">
        <w:rPr>
          <w:i/>
        </w:rPr>
        <w:t>государственных</w:t>
      </w:r>
      <w:r w:rsidR="000338BC" w:rsidRPr="000F100B">
        <w:rPr>
          <w:i/>
        </w:rPr>
        <w:t xml:space="preserve"> </w:t>
      </w:r>
      <w:r w:rsidRPr="000F100B">
        <w:rPr>
          <w:i/>
        </w:rPr>
        <w:t>данных</w:t>
      </w:r>
    </w:p>
    <w:p w14:paraId="6747D51E" w14:textId="77777777" w:rsidR="003F5D28" w:rsidRPr="000F100B" w:rsidRDefault="003F5D28" w:rsidP="003F5D28">
      <w:pPr>
        <w:pStyle w:val="afff2"/>
      </w:pPr>
      <w:r w:rsidRPr="000F100B">
        <w:t>Информация</w:t>
      </w:r>
      <w:r w:rsidR="000338BC" w:rsidRPr="000F100B">
        <w:t xml:space="preserve"> </w:t>
      </w:r>
      <w:r w:rsidRPr="000F100B">
        <w:t>делится</w:t>
      </w:r>
      <w:r w:rsidR="000338BC" w:rsidRPr="000F100B">
        <w:t xml:space="preserve"> </w:t>
      </w:r>
      <w:r w:rsidRPr="000F100B">
        <w:t>на</w:t>
      </w:r>
      <w:r w:rsidR="000338BC" w:rsidRPr="000F100B">
        <w:t xml:space="preserve"> </w:t>
      </w:r>
      <w:r w:rsidRPr="000F100B">
        <w:t>общедоступную</w:t>
      </w:r>
      <w:r w:rsidR="000338BC" w:rsidRPr="000F100B">
        <w:t xml:space="preserve"> </w:t>
      </w:r>
      <w:r w:rsidRPr="000F100B">
        <w:t>информацию</w:t>
      </w:r>
      <w:r w:rsidR="000338BC" w:rsidRPr="000F100B">
        <w:t xml:space="preserve"> </w:t>
      </w:r>
      <w:r w:rsidRPr="000F100B">
        <w:t>и</w:t>
      </w:r>
      <w:r w:rsidR="000338BC" w:rsidRPr="000F100B">
        <w:t xml:space="preserve"> </w:t>
      </w:r>
      <w:r w:rsidRPr="000F100B">
        <w:t>информацию</w:t>
      </w:r>
      <w:r w:rsidR="000338BC" w:rsidRPr="000F100B">
        <w:t xml:space="preserve"> </w:t>
      </w:r>
      <w:r w:rsidRPr="000F100B">
        <w:t>ограниченного</w:t>
      </w:r>
      <w:r w:rsidR="000338BC" w:rsidRPr="000F100B">
        <w:t xml:space="preserve"> </w:t>
      </w:r>
      <w:r w:rsidRPr="000F100B">
        <w:t>доступа.</w:t>
      </w:r>
      <w:r w:rsidR="000338BC" w:rsidRPr="000F100B">
        <w:t xml:space="preserve"> </w:t>
      </w:r>
    </w:p>
    <w:p w14:paraId="49C7DEE7" w14:textId="77777777" w:rsidR="003F5D28" w:rsidRPr="000F100B" w:rsidRDefault="003F5D28" w:rsidP="003F5D28">
      <w:pPr>
        <w:pStyle w:val="afff2"/>
        <w:rPr>
          <w:rFonts w:cstheme="minorBidi"/>
          <w:color w:val="auto"/>
          <w:szCs w:val="22"/>
        </w:rPr>
      </w:pPr>
      <w:r w:rsidRPr="000F100B">
        <w:rPr>
          <w:rFonts w:cstheme="minorBidi"/>
          <w:b/>
          <w:color w:val="auto"/>
          <w:szCs w:val="22"/>
        </w:rPr>
        <w:t>Общедоступная</w:t>
      </w:r>
      <w:r w:rsidR="000338BC" w:rsidRPr="000F100B">
        <w:rPr>
          <w:rFonts w:cstheme="minorBidi"/>
          <w:b/>
          <w:color w:val="auto"/>
          <w:szCs w:val="22"/>
        </w:rPr>
        <w:t xml:space="preserve"> </w:t>
      </w:r>
      <w:r w:rsidRPr="000F100B">
        <w:rPr>
          <w:rFonts w:cstheme="minorBidi"/>
          <w:b/>
          <w:color w:val="auto"/>
          <w:szCs w:val="22"/>
        </w:rPr>
        <w:t>информация</w:t>
      </w:r>
      <w:r w:rsidR="000338BC" w:rsidRPr="000F100B">
        <w:rPr>
          <w:rFonts w:cstheme="minorBidi"/>
          <w:b/>
          <w:color w:val="auto"/>
          <w:szCs w:val="22"/>
        </w:rPr>
        <w:t xml:space="preserve"> </w:t>
      </w:r>
      <w:r w:rsidRPr="000F100B">
        <w:rPr>
          <w:rFonts w:cstheme="minorBidi"/>
          <w:color w:val="auto"/>
          <w:szCs w:val="22"/>
        </w:rPr>
        <w:t>—</w:t>
      </w:r>
      <w:r w:rsidR="000338BC" w:rsidRPr="000F100B">
        <w:rPr>
          <w:rFonts w:cstheme="minorBidi"/>
          <w:color w:val="auto"/>
          <w:szCs w:val="22"/>
        </w:rPr>
        <w:t xml:space="preserve"> </w:t>
      </w:r>
      <w:r w:rsidRPr="000F100B">
        <w:rPr>
          <w:rFonts w:cstheme="minorBidi"/>
          <w:color w:val="auto"/>
          <w:szCs w:val="22"/>
        </w:rPr>
        <w:t>общеизвестные</w:t>
      </w:r>
      <w:r w:rsidR="000338BC" w:rsidRPr="000F100B">
        <w:rPr>
          <w:rFonts w:cstheme="minorBidi"/>
          <w:color w:val="auto"/>
          <w:szCs w:val="22"/>
        </w:rPr>
        <w:t xml:space="preserve"> </w:t>
      </w:r>
      <w:r w:rsidRPr="000F100B">
        <w:rPr>
          <w:rFonts w:cstheme="minorBidi"/>
          <w:color w:val="auto"/>
          <w:szCs w:val="22"/>
        </w:rPr>
        <w:t>сведения</w:t>
      </w:r>
      <w:r w:rsidR="000338BC" w:rsidRPr="000F100B">
        <w:rPr>
          <w:rFonts w:cstheme="minorBidi"/>
          <w:color w:val="auto"/>
          <w:szCs w:val="22"/>
        </w:rPr>
        <w:t xml:space="preserve"> </w:t>
      </w:r>
      <w:r w:rsidRPr="000F100B">
        <w:rPr>
          <w:rFonts w:cstheme="minorBidi"/>
          <w:color w:val="auto"/>
          <w:szCs w:val="22"/>
        </w:rPr>
        <w:t>и</w:t>
      </w:r>
      <w:r w:rsidR="000338BC" w:rsidRPr="000F100B">
        <w:rPr>
          <w:rFonts w:cstheme="minorBidi"/>
          <w:color w:val="auto"/>
          <w:szCs w:val="22"/>
        </w:rPr>
        <w:t xml:space="preserve"> </w:t>
      </w:r>
      <w:r w:rsidRPr="000F100B">
        <w:rPr>
          <w:rFonts w:cstheme="minorBidi"/>
          <w:color w:val="auto"/>
          <w:szCs w:val="22"/>
        </w:rPr>
        <w:t>иная</w:t>
      </w:r>
      <w:r w:rsidR="000338BC" w:rsidRPr="000F100B">
        <w:rPr>
          <w:rFonts w:cstheme="minorBidi"/>
          <w:color w:val="auto"/>
          <w:szCs w:val="22"/>
        </w:rPr>
        <w:t xml:space="preserve"> </w:t>
      </w:r>
      <w:r w:rsidRPr="000F100B">
        <w:rPr>
          <w:rFonts w:cstheme="minorBidi"/>
          <w:color w:val="auto"/>
          <w:szCs w:val="22"/>
        </w:rPr>
        <w:t>информация,</w:t>
      </w:r>
      <w:r w:rsidR="000338BC" w:rsidRPr="000F100B">
        <w:rPr>
          <w:rFonts w:cstheme="minorBidi"/>
          <w:color w:val="auto"/>
          <w:szCs w:val="22"/>
        </w:rPr>
        <w:t xml:space="preserve"> </w:t>
      </w:r>
      <w:r w:rsidRPr="000F100B">
        <w:rPr>
          <w:rFonts w:cstheme="minorBidi"/>
          <w:color w:val="auto"/>
          <w:szCs w:val="22"/>
        </w:rPr>
        <w:t>доступ</w:t>
      </w:r>
      <w:r w:rsidR="000338BC" w:rsidRPr="000F100B">
        <w:rPr>
          <w:rFonts w:cstheme="minorBidi"/>
          <w:color w:val="auto"/>
          <w:szCs w:val="22"/>
        </w:rPr>
        <w:t xml:space="preserve"> </w:t>
      </w:r>
      <w:r w:rsidRPr="000F100B">
        <w:rPr>
          <w:rFonts w:cstheme="minorBidi"/>
          <w:color w:val="auto"/>
          <w:szCs w:val="22"/>
        </w:rPr>
        <w:t>к</w:t>
      </w:r>
      <w:r w:rsidR="000338BC" w:rsidRPr="000F100B">
        <w:rPr>
          <w:rFonts w:cstheme="minorBidi"/>
          <w:color w:val="auto"/>
          <w:szCs w:val="22"/>
        </w:rPr>
        <w:t xml:space="preserve"> </w:t>
      </w:r>
      <w:r w:rsidRPr="000F100B">
        <w:rPr>
          <w:rFonts w:cstheme="minorBidi"/>
          <w:color w:val="auto"/>
          <w:szCs w:val="22"/>
        </w:rPr>
        <w:t>которой</w:t>
      </w:r>
      <w:r w:rsidR="000338BC" w:rsidRPr="000F100B">
        <w:rPr>
          <w:rFonts w:cstheme="minorBidi"/>
          <w:color w:val="auto"/>
          <w:szCs w:val="22"/>
        </w:rPr>
        <w:t xml:space="preserve"> </w:t>
      </w:r>
      <w:r w:rsidRPr="000F100B">
        <w:rPr>
          <w:rFonts w:cstheme="minorBidi"/>
          <w:color w:val="auto"/>
          <w:szCs w:val="22"/>
        </w:rPr>
        <w:t>не</w:t>
      </w:r>
      <w:r w:rsidR="000338BC" w:rsidRPr="000F100B">
        <w:rPr>
          <w:rFonts w:cstheme="minorBidi"/>
          <w:color w:val="auto"/>
          <w:szCs w:val="22"/>
        </w:rPr>
        <w:t xml:space="preserve"> </w:t>
      </w:r>
      <w:r w:rsidRPr="000F100B">
        <w:rPr>
          <w:rFonts w:cstheme="minorBidi"/>
          <w:color w:val="auto"/>
          <w:szCs w:val="22"/>
        </w:rPr>
        <w:t>ограничен,</w:t>
      </w:r>
      <w:r w:rsidR="000338BC" w:rsidRPr="000F100B">
        <w:rPr>
          <w:rFonts w:cstheme="minorBidi"/>
          <w:color w:val="auto"/>
          <w:szCs w:val="22"/>
        </w:rPr>
        <w:t xml:space="preserve"> </w:t>
      </w:r>
      <w:proofErr w:type="gramStart"/>
      <w:r w:rsidRPr="000F100B">
        <w:rPr>
          <w:rFonts w:cstheme="minorBidi"/>
          <w:color w:val="auto"/>
          <w:szCs w:val="22"/>
        </w:rPr>
        <w:t>например</w:t>
      </w:r>
      <w:proofErr w:type="gramEnd"/>
      <w:r w:rsidRPr="000F100B">
        <w:rPr>
          <w:rFonts w:cstheme="minorBidi"/>
          <w:color w:val="auto"/>
          <w:szCs w:val="22"/>
        </w:rPr>
        <w:t>:</w:t>
      </w:r>
    </w:p>
    <w:p w14:paraId="13BF1930" w14:textId="77777777" w:rsidR="003F5D28" w:rsidRPr="000F100B" w:rsidRDefault="003F5D28" w:rsidP="003F5D28">
      <w:pPr>
        <w:pStyle w:val="a"/>
      </w:pPr>
      <w:r w:rsidRPr="000F100B">
        <w:t>сведения,</w:t>
      </w:r>
      <w:r w:rsidR="000338BC" w:rsidRPr="000F100B">
        <w:t xml:space="preserve"> </w:t>
      </w:r>
      <w:r w:rsidRPr="000F100B">
        <w:t>не</w:t>
      </w:r>
      <w:r w:rsidR="000338BC" w:rsidRPr="000F100B">
        <w:t xml:space="preserve"> </w:t>
      </w:r>
      <w:r w:rsidRPr="000F100B">
        <w:t>подлежащие</w:t>
      </w:r>
      <w:r w:rsidR="000338BC" w:rsidRPr="000F100B">
        <w:t xml:space="preserve"> </w:t>
      </w:r>
      <w:r w:rsidRPr="000F100B">
        <w:t>отнесению</w:t>
      </w:r>
      <w:r w:rsidR="000338BC" w:rsidRPr="000F100B">
        <w:t xml:space="preserve"> </w:t>
      </w:r>
      <w:r w:rsidRPr="000F100B">
        <w:t>к</w:t>
      </w:r>
      <w:r w:rsidR="000338BC" w:rsidRPr="000F100B">
        <w:t xml:space="preserve"> </w:t>
      </w:r>
      <w:r w:rsidRPr="000F100B">
        <w:t>государственной</w:t>
      </w:r>
      <w:r w:rsidR="000338BC" w:rsidRPr="000F100B">
        <w:t xml:space="preserve"> </w:t>
      </w:r>
      <w:r w:rsidRPr="000F100B">
        <w:t>тайне</w:t>
      </w:r>
      <w:r w:rsidR="000338BC" w:rsidRPr="000F100B">
        <w:t xml:space="preserve"> </w:t>
      </w:r>
      <w:r w:rsidRPr="000F100B">
        <w:t>и</w:t>
      </w:r>
      <w:r w:rsidR="000338BC" w:rsidRPr="000F100B">
        <w:t xml:space="preserve"> </w:t>
      </w:r>
      <w:r w:rsidRPr="000F100B">
        <w:t>засекречиванию</w:t>
      </w:r>
      <w:r w:rsidR="000338BC" w:rsidRPr="000F100B">
        <w:t xml:space="preserve"> </w:t>
      </w:r>
      <w:r w:rsidRPr="000F100B">
        <w:t>согласно</w:t>
      </w:r>
      <w:r w:rsidR="000338BC" w:rsidRPr="000F100B">
        <w:t xml:space="preserve"> </w:t>
      </w:r>
      <w:r w:rsidRPr="000F100B">
        <w:t>Закону</w:t>
      </w:r>
      <w:r w:rsidR="000338BC" w:rsidRPr="000F100B">
        <w:t xml:space="preserve"> </w:t>
      </w:r>
      <w:r w:rsidRPr="000F100B">
        <w:t>Российской</w:t>
      </w:r>
      <w:r w:rsidR="000338BC" w:rsidRPr="000F100B">
        <w:t xml:space="preserve"> </w:t>
      </w:r>
      <w:r w:rsidRPr="000F100B">
        <w:t>Федерации</w:t>
      </w:r>
      <w:r w:rsidR="000338BC" w:rsidRPr="000F100B">
        <w:t xml:space="preserve"> </w:t>
      </w:r>
      <w:r w:rsidRPr="000F100B">
        <w:t>от</w:t>
      </w:r>
      <w:r w:rsidR="000338BC" w:rsidRPr="000F100B">
        <w:t xml:space="preserve"> </w:t>
      </w:r>
      <w:r w:rsidRPr="000F100B">
        <w:t>21.07.1993</w:t>
      </w:r>
      <w:r w:rsidR="000338BC" w:rsidRPr="000F100B">
        <w:t xml:space="preserve"> </w:t>
      </w:r>
      <w:r w:rsidRPr="000F100B">
        <w:t>№</w:t>
      </w:r>
      <w:r w:rsidR="000338BC" w:rsidRPr="000F100B">
        <w:t xml:space="preserve"> </w:t>
      </w:r>
      <w:r w:rsidRPr="000F100B">
        <w:t>5485-1</w:t>
      </w:r>
      <w:r w:rsidR="000338BC" w:rsidRPr="000F100B">
        <w:t xml:space="preserve"> </w:t>
      </w:r>
      <w:r w:rsidRPr="000F100B">
        <w:t>«О</w:t>
      </w:r>
      <w:r w:rsidR="000338BC" w:rsidRPr="000F100B">
        <w:t xml:space="preserve"> </w:t>
      </w:r>
      <w:r w:rsidRPr="000F100B">
        <w:t>государственной</w:t>
      </w:r>
      <w:r w:rsidR="000338BC" w:rsidRPr="000F100B">
        <w:t xml:space="preserve"> </w:t>
      </w:r>
      <w:r w:rsidRPr="000F100B">
        <w:t>тайне</w:t>
      </w:r>
      <w:proofErr w:type="gramStart"/>
      <w:r w:rsidR="005F7AF3" w:rsidRPr="000F100B">
        <w:t>»</w:t>
      </w:r>
      <w:proofErr w:type="gramEnd"/>
      <w:r w:rsidRPr="000F100B">
        <w:t>;</w:t>
      </w:r>
    </w:p>
    <w:p w14:paraId="2536150A" w14:textId="77777777" w:rsidR="003F5D28" w:rsidRPr="000F100B" w:rsidRDefault="003F5D28" w:rsidP="003F5D28">
      <w:pPr>
        <w:pStyle w:val="a"/>
      </w:pPr>
      <w:r w:rsidRPr="000F100B">
        <w:t>информация,</w:t>
      </w:r>
      <w:r w:rsidR="000338BC" w:rsidRPr="000F100B">
        <w:t xml:space="preserve"> </w:t>
      </w:r>
      <w:r w:rsidRPr="000F100B">
        <w:t>которая</w:t>
      </w:r>
      <w:r w:rsidR="000338BC" w:rsidRPr="000F100B">
        <w:t xml:space="preserve"> </w:t>
      </w:r>
      <w:r w:rsidRPr="000F100B">
        <w:t>в</w:t>
      </w:r>
      <w:r w:rsidR="000338BC" w:rsidRPr="000F100B">
        <w:t xml:space="preserve"> </w:t>
      </w:r>
      <w:r w:rsidRPr="000F100B">
        <w:t>федеральных</w:t>
      </w:r>
      <w:r w:rsidR="000338BC" w:rsidRPr="000F100B">
        <w:t xml:space="preserve"> </w:t>
      </w:r>
      <w:r w:rsidRPr="000F100B">
        <w:t>законах</w:t>
      </w:r>
      <w:r w:rsidR="000338BC" w:rsidRPr="000F100B">
        <w:t xml:space="preserve"> </w:t>
      </w:r>
      <w:r w:rsidRPr="000F100B">
        <w:t>прямо</w:t>
      </w:r>
      <w:r w:rsidR="000338BC" w:rsidRPr="000F100B">
        <w:t xml:space="preserve"> </w:t>
      </w:r>
      <w:r w:rsidRPr="000F100B">
        <w:t>указана</w:t>
      </w:r>
      <w:r w:rsidR="000338BC" w:rsidRPr="000F100B">
        <w:t xml:space="preserve"> </w:t>
      </w:r>
      <w:r w:rsidRPr="000F100B">
        <w:t>как</w:t>
      </w:r>
      <w:r w:rsidR="000338BC" w:rsidRPr="000F100B">
        <w:t xml:space="preserve"> </w:t>
      </w:r>
      <w:r w:rsidRPr="000F100B">
        <w:t>общедоступная;</w:t>
      </w:r>
    </w:p>
    <w:p w14:paraId="26D1E8DE" w14:textId="77777777" w:rsidR="003F5D28" w:rsidRPr="000F100B" w:rsidRDefault="003F5D28" w:rsidP="003F5D28">
      <w:pPr>
        <w:pStyle w:val="a"/>
      </w:pPr>
      <w:r w:rsidRPr="000F100B">
        <w:t>информация,</w:t>
      </w:r>
      <w:r w:rsidR="000338BC" w:rsidRPr="000F100B">
        <w:t xml:space="preserve"> </w:t>
      </w:r>
      <w:r w:rsidRPr="000F100B">
        <w:t>которую</w:t>
      </w:r>
      <w:r w:rsidR="000338BC" w:rsidRPr="000F100B">
        <w:t xml:space="preserve"> </w:t>
      </w:r>
      <w:r w:rsidRPr="000F100B">
        <w:t>лицо</w:t>
      </w:r>
      <w:r w:rsidR="000338BC" w:rsidRPr="000F100B">
        <w:t xml:space="preserve"> </w:t>
      </w:r>
      <w:r w:rsidRPr="000F100B">
        <w:t>само</w:t>
      </w:r>
      <w:r w:rsidR="000338BC" w:rsidRPr="000F100B">
        <w:t xml:space="preserve"> </w:t>
      </w:r>
      <w:r w:rsidRPr="000F100B">
        <w:t>сделало</w:t>
      </w:r>
      <w:r w:rsidR="000338BC" w:rsidRPr="000F100B">
        <w:t xml:space="preserve"> </w:t>
      </w:r>
      <w:r w:rsidRPr="000F100B">
        <w:t>общедоступной;</w:t>
      </w:r>
    </w:p>
    <w:p w14:paraId="5DDF4405" w14:textId="77777777" w:rsidR="003F5D28" w:rsidRPr="000F100B" w:rsidRDefault="000338BC" w:rsidP="003F5D28">
      <w:pPr>
        <w:pStyle w:val="a"/>
      </w:pPr>
      <w:r w:rsidRPr="000F100B">
        <w:t xml:space="preserve"> </w:t>
      </w:r>
      <w:r w:rsidR="003F5D28" w:rsidRPr="000F100B">
        <w:t>иное.</w:t>
      </w:r>
    </w:p>
    <w:p w14:paraId="59415692" w14:textId="77777777" w:rsidR="003F5D28" w:rsidRPr="000F100B" w:rsidRDefault="003F5D28" w:rsidP="003F5D28">
      <w:pPr>
        <w:pStyle w:val="afff2"/>
      </w:pPr>
      <w:r w:rsidRPr="000F100B">
        <w:rPr>
          <w:b/>
        </w:rPr>
        <w:t>Информация</w:t>
      </w:r>
      <w:r w:rsidR="000338BC" w:rsidRPr="000F100B">
        <w:rPr>
          <w:b/>
        </w:rPr>
        <w:t xml:space="preserve"> </w:t>
      </w:r>
      <w:r w:rsidRPr="000F100B">
        <w:rPr>
          <w:b/>
        </w:rPr>
        <w:t>ограниченного</w:t>
      </w:r>
      <w:r w:rsidR="000338BC" w:rsidRPr="000F100B">
        <w:rPr>
          <w:b/>
        </w:rPr>
        <w:t xml:space="preserve"> </w:t>
      </w:r>
      <w:r w:rsidRPr="000F100B">
        <w:rPr>
          <w:b/>
        </w:rPr>
        <w:t>доступа</w:t>
      </w:r>
      <w:r w:rsidR="000338BC" w:rsidRPr="000F100B">
        <w:t xml:space="preserve"> </w:t>
      </w:r>
      <w:r w:rsidRPr="000F100B">
        <w:t>включает</w:t>
      </w:r>
      <w:r w:rsidR="000338BC" w:rsidRPr="000F100B">
        <w:t xml:space="preserve"> </w:t>
      </w:r>
      <w:r w:rsidRPr="000F100B">
        <w:t>в</w:t>
      </w:r>
      <w:r w:rsidR="000338BC" w:rsidRPr="000F100B">
        <w:t xml:space="preserve"> </w:t>
      </w:r>
      <w:r w:rsidRPr="000F100B">
        <w:t>себя:</w:t>
      </w:r>
    </w:p>
    <w:p w14:paraId="3AA30850" w14:textId="77777777" w:rsidR="003F5D28" w:rsidRPr="000F100B" w:rsidRDefault="003F5D28" w:rsidP="003F5D28">
      <w:pPr>
        <w:pStyle w:val="a"/>
      </w:pPr>
      <w:r w:rsidRPr="000F100B">
        <w:t>персональные</w:t>
      </w:r>
      <w:r w:rsidR="000338BC" w:rsidRPr="000F100B">
        <w:t xml:space="preserve"> </w:t>
      </w:r>
      <w:r w:rsidRPr="000F100B">
        <w:t>данные;</w:t>
      </w:r>
      <w:r w:rsidR="000338BC" w:rsidRPr="000F100B">
        <w:t xml:space="preserve"> </w:t>
      </w:r>
    </w:p>
    <w:p w14:paraId="1B82C6C6" w14:textId="77777777" w:rsidR="003F5D28" w:rsidRPr="000F100B" w:rsidRDefault="003F5D28" w:rsidP="003F5D28">
      <w:pPr>
        <w:pStyle w:val="a"/>
      </w:pPr>
      <w:r w:rsidRPr="000F100B">
        <w:t>охраняемые</w:t>
      </w:r>
      <w:r w:rsidR="000338BC" w:rsidRPr="000F100B">
        <w:t xml:space="preserve"> </w:t>
      </w:r>
      <w:r w:rsidRPr="000F100B">
        <w:t>законом</w:t>
      </w:r>
      <w:r w:rsidR="000338BC" w:rsidRPr="000F100B">
        <w:t xml:space="preserve"> </w:t>
      </w:r>
      <w:r w:rsidRPr="000F100B">
        <w:t>виды</w:t>
      </w:r>
      <w:r w:rsidR="000338BC" w:rsidRPr="000F100B">
        <w:t xml:space="preserve"> </w:t>
      </w:r>
      <w:r w:rsidRPr="000F100B">
        <w:t>тайн</w:t>
      </w:r>
      <w:r w:rsidR="000338BC" w:rsidRPr="000F100B">
        <w:t xml:space="preserve"> </w:t>
      </w:r>
      <w:r w:rsidRPr="000F100B">
        <w:t>(государственная,</w:t>
      </w:r>
      <w:r w:rsidR="000338BC" w:rsidRPr="000F100B">
        <w:t xml:space="preserve"> </w:t>
      </w:r>
      <w:r w:rsidRPr="000F100B">
        <w:t>банковская,</w:t>
      </w:r>
      <w:r w:rsidR="000338BC" w:rsidRPr="000F100B">
        <w:t xml:space="preserve"> </w:t>
      </w:r>
      <w:r w:rsidRPr="000F100B">
        <w:t>налоговая,</w:t>
      </w:r>
      <w:r w:rsidR="000338BC" w:rsidRPr="000F100B">
        <w:t xml:space="preserve"> </w:t>
      </w:r>
      <w:r w:rsidRPr="000F100B">
        <w:t>адвокатская,</w:t>
      </w:r>
      <w:r w:rsidR="000338BC" w:rsidRPr="000F100B">
        <w:t xml:space="preserve"> </w:t>
      </w:r>
      <w:r w:rsidRPr="000F100B">
        <w:t>тайна</w:t>
      </w:r>
      <w:r w:rsidR="000338BC" w:rsidRPr="000F100B">
        <w:t xml:space="preserve"> </w:t>
      </w:r>
      <w:r w:rsidRPr="000F100B">
        <w:t>связи</w:t>
      </w:r>
      <w:r w:rsidR="000338BC" w:rsidRPr="000F100B">
        <w:t xml:space="preserve"> </w:t>
      </w:r>
      <w:r w:rsidRPr="000F100B">
        <w:t>и</w:t>
      </w:r>
      <w:r w:rsidR="000338BC" w:rsidRPr="000F100B">
        <w:t xml:space="preserve"> </w:t>
      </w:r>
      <w:r w:rsidRPr="000F100B">
        <w:t>иные).</w:t>
      </w:r>
    </w:p>
    <w:p w14:paraId="03104804" w14:textId="77777777" w:rsidR="003F5D28" w:rsidRPr="000F100B" w:rsidRDefault="003F5D28" w:rsidP="003F5D28">
      <w:pPr>
        <w:pStyle w:val="afff2"/>
      </w:pPr>
      <w:r w:rsidRPr="000F100B">
        <w:lastRenderedPageBreak/>
        <w:t>Типы</w:t>
      </w:r>
      <w:r w:rsidR="000338BC" w:rsidRPr="000F100B">
        <w:t xml:space="preserve"> </w:t>
      </w:r>
      <w:r w:rsidRPr="000F100B">
        <w:t>государственных</w:t>
      </w:r>
      <w:r w:rsidR="000338BC" w:rsidRPr="000F100B">
        <w:t xml:space="preserve"> </w:t>
      </w:r>
      <w:r w:rsidRPr="000F100B">
        <w:t>данных</w:t>
      </w:r>
      <w:r w:rsidR="000338BC" w:rsidRPr="000F100B">
        <w:t xml:space="preserve"> </w:t>
      </w:r>
      <w:r w:rsidRPr="000F100B">
        <w:t>приведены</w:t>
      </w:r>
      <w:r w:rsidR="000338BC" w:rsidRPr="000F100B">
        <w:t xml:space="preserve"> </w:t>
      </w:r>
      <w:r w:rsidRPr="000F100B">
        <w:t>в</w:t>
      </w:r>
      <w:r w:rsidR="000338BC" w:rsidRPr="000F100B">
        <w:t xml:space="preserve"> </w:t>
      </w:r>
      <w:r w:rsidRPr="000F100B">
        <w:t>Приложении</w:t>
      </w:r>
      <w:r w:rsidR="000338BC" w:rsidRPr="000F100B">
        <w:t xml:space="preserve"> </w:t>
      </w:r>
      <w:r w:rsidRPr="000F100B">
        <w:t>1,</w:t>
      </w:r>
      <w:r w:rsidR="000338BC" w:rsidRPr="000F100B">
        <w:t xml:space="preserve"> </w:t>
      </w:r>
      <w:r w:rsidRPr="000F100B">
        <w:t>а</w:t>
      </w:r>
      <w:r w:rsidR="000338BC" w:rsidRPr="000F100B">
        <w:t xml:space="preserve"> </w:t>
      </w:r>
      <w:r w:rsidRPr="000F100B">
        <w:t>состав</w:t>
      </w:r>
      <w:r w:rsidR="000338BC" w:rsidRPr="000F100B">
        <w:t xml:space="preserve"> </w:t>
      </w:r>
      <w:r w:rsidRPr="000F100B">
        <w:t>данных</w:t>
      </w:r>
      <w:r w:rsidR="000338BC" w:rsidRPr="000F100B">
        <w:t xml:space="preserve"> </w:t>
      </w:r>
      <w:r w:rsidRPr="000F100B">
        <w:t>и</w:t>
      </w:r>
      <w:r w:rsidR="000338BC" w:rsidRPr="000F100B">
        <w:t xml:space="preserve"> </w:t>
      </w:r>
      <w:r w:rsidRPr="000F100B">
        <w:t>системы-источники</w:t>
      </w:r>
      <w:r w:rsidR="000338BC" w:rsidRPr="000F100B">
        <w:t xml:space="preserve"> </w:t>
      </w:r>
      <w:r w:rsidRPr="000F100B">
        <w:t>указаны</w:t>
      </w:r>
      <w:r w:rsidR="000338BC" w:rsidRPr="000F100B">
        <w:t xml:space="preserve"> </w:t>
      </w:r>
      <w:r w:rsidRPr="000F100B">
        <w:t>в</w:t>
      </w:r>
      <w:r w:rsidR="000338BC" w:rsidRPr="000F100B">
        <w:t xml:space="preserve"> </w:t>
      </w:r>
      <w:r w:rsidRPr="000F100B">
        <w:t>Приложении</w:t>
      </w:r>
      <w:r w:rsidR="000338BC" w:rsidRPr="000F100B">
        <w:t xml:space="preserve"> </w:t>
      </w:r>
      <w:r w:rsidRPr="000F100B">
        <w:t>2.</w:t>
      </w:r>
    </w:p>
    <w:p w14:paraId="22A769C4" w14:textId="29812159" w:rsidR="00C57AB9" w:rsidRPr="000F100B" w:rsidRDefault="00C57AB9">
      <w:pPr>
        <w:pStyle w:val="afff2"/>
      </w:pPr>
      <w:r w:rsidRPr="000F100B">
        <w:t>Следует отметить, что инфраструктура Цифрового профиля не будет предоставлять</w:t>
      </w:r>
      <w:r w:rsidR="0055152D" w:rsidRPr="000F100B">
        <w:t xml:space="preserve"> доступ</w:t>
      </w:r>
      <w:r w:rsidR="00D54614" w:rsidRPr="000F100B">
        <w:t xml:space="preserve"> </w:t>
      </w:r>
      <w:r w:rsidRPr="000F100B">
        <w:t>к данным, которые содержат сведения, сос</w:t>
      </w:r>
      <w:r w:rsidR="00D54614" w:rsidRPr="000F100B">
        <w:t xml:space="preserve">тавляющие государственную тайну, а также </w:t>
      </w:r>
      <w:r w:rsidR="00396DE1">
        <w:t xml:space="preserve">доступ </w:t>
      </w:r>
      <w:r w:rsidR="0055152D" w:rsidRPr="000F100B">
        <w:t xml:space="preserve">к которым </w:t>
      </w:r>
      <w:r w:rsidRPr="000F100B">
        <w:t xml:space="preserve">с использованием инфраструктуры Цифрового профиля </w:t>
      </w:r>
      <w:proofErr w:type="gramStart"/>
      <w:r w:rsidRPr="000F100B">
        <w:t xml:space="preserve">органичен </w:t>
      </w:r>
      <w:r w:rsidR="005552AA">
        <w:t xml:space="preserve"> </w:t>
      </w:r>
      <w:r w:rsidRPr="000F100B">
        <w:t>законодательством</w:t>
      </w:r>
      <w:proofErr w:type="gramEnd"/>
      <w:r w:rsidRPr="000F100B">
        <w:t xml:space="preserve"> Российской Федерации.</w:t>
      </w:r>
    </w:p>
    <w:p w14:paraId="0B915368" w14:textId="77777777" w:rsidR="003F5D28" w:rsidRPr="000F100B" w:rsidRDefault="003F5D28" w:rsidP="003F5D28">
      <w:pPr>
        <w:pStyle w:val="afff2"/>
      </w:pPr>
      <w:r w:rsidRPr="00AA1CCB">
        <w:t>ГИС</w:t>
      </w:r>
      <w:r w:rsidR="000338BC" w:rsidRPr="00AA1CCB">
        <w:t xml:space="preserve"> </w:t>
      </w:r>
      <w:r w:rsidRPr="00AA1CCB">
        <w:t>являются</w:t>
      </w:r>
      <w:r w:rsidR="000338BC" w:rsidRPr="00AA1CCB">
        <w:t xml:space="preserve"> </w:t>
      </w:r>
      <w:r w:rsidRPr="00AA1CCB">
        <w:t>источником</w:t>
      </w:r>
      <w:r w:rsidR="000338BC" w:rsidRPr="00AA1CCB">
        <w:t xml:space="preserve"> </w:t>
      </w:r>
      <w:r w:rsidRPr="00AA1CCB">
        <w:t>предоставления</w:t>
      </w:r>
      <w:r w:rsidR="000338BC" w:rsidRPr="00AA1CCB">
        <w:t xml:space="preserve"> </w:t>
      </w:r>
      <w:r w:rsidRPr="00AA1CCB">
        <w:t>достоверных</w:t>
      </w:r>
      <w:r w:rsidR="000338BC" w:rsidRPr="00AA1CCB">
        <w:t xml:space="preserve"> </w:t>
      </w:r>
      <w:r w:rsidRPr="00AA1CCB">
        <w:t>государственных</w:t>
      </w:r>
      <w:r w:rsidR="000338BC" w:rsidRPr="00AA1CCB">
        <w:t xml:space="preserve"> </w:t>
      </w:r>
      <w:r w:rsidRPr="00AA1CCB">
        <w:t>данных</w:t>
      </w:r>
      <w:r w:rsidRPr="000F100B">
        <w:t>.</w:t>
      </w:r>
      <w:r w:rsidR="000338BC" w:rsidRPr="000F100B">
        <w:t xml:space="preserve"> </w:t>
      </w:r>
      <w:r w:rsidRPr="000F100B">
        <w:t>Основные</w:t>
      </w:r>
      <w:r w:rsidR="000338BC" w:rsidRPr="000F100B">
        <w:t xml:space="preserve"> </w:t>
      </w:r>
      <w:r w:rsidRPr="000F100B">
        <w:t>государственные</w:t>
      </w:r>
      <w:r w:rsidR="000338BC" w:rsidRPr="000F100B">
        <w:t xml:space="preserve"> </w:t>
      </w:r>
      <w:r w:rsidRPr="000F100B">
        <w:t>органы</w:t>
      </w:r>
      <w:r w:rsidR="000338BC" w:rsidRPr="000F100B">
        <w:t xml:space="preserve"> </w:t>
      </w:r>
      <w:r w:rsidRPr="000F100B">
        <w:t>и</w:t>
      </w:r>
      <w:r w:rsidR="000338BC" w:rsidRPr="000F100B">
        <w:t xml:space="preserve"> </w:t>
      </w:r>
      <w:r w:rsidRPr="000F100B">
        <w:t>организации</w:t>
      </w:r>
      <w:r w:rsidR="000338BC" w:rsidRPr="000F100B">
        <w:t xml:space="preserve"> </w:t>
      </w:r>
      <w:r w:rsidRPr="000F100B">
        <w:t>—</w:t>
      </w:r>
      <w:r w:rsidR="000338BC" w:rsidRPr="000F100B">
        <w:t xml:space="preserve"> </w:t>
      </w:r>
      <w:r w:rsidRPr="000F100B">
        <w:t>держатели</w:t>
      </w:r>
      <w:r w:rsidR="000338BC" w:rsidRPr="000F100B">
        <w:t xml:space="preserve"> </w:t>
      </w:r>
      <w:r w:rsidRPr="000F100B">
        <w:t>государственных</w:t>
      </w:r>
      <w:r w:rsidR="000338BC" w:rsidRPr="000F100B">
        <w:t xml:space="preserve"> </w:t>
      </w:r>
      <w:r w:rsidRPr="000F100B">
        <w:t>реестров</w:t>
      </w:r>
      <w:r w:rsidR="000338BC" w:rsidRPr="000F100B">
        <w:t xml:space="preserve"> </w:t>
      </w:r>
      <w:r w:rsidRPr="000F100B">
        <w:t>данных</w:t>
      </w:r>
      <w:r w:rsidR="000338BC" w:rsidRPr="000F100B">
        <w:t xml:space="preserve"> </w:t>
      </w:r>
      <w:r w:rsidRPr="000F100B">
        <w:t>приведены</w:t>
      </w:r>
      <w:r w:rsidR="000338BC" w:rsidRPr="000F100B">
        <w:t xml:space="preserve"> </w:t>
      </w:r>
      <w:r w:rsidRPr="000F100B">
        <w:t>на</w:t>
      </w:r>
      <w:r w:rsidR="000338BC" w:rsidRPr="000F100B">
        <w:t xml:space="preserve"> </w:t>
      </w:r>
      <w:r w:rsidRPr="000F100B">
        <w:t>рисунке</w:t>
      </w:r>
      <w:r w:rsidR="000338BC" w:rsidRPr="000F100B">
        <w:t xml:space="preserve"> </w:t>
      </w:r>
      <w:r w:rsidRPr="000F100B">
        <w:t>4.</w:t>
      </w:r>
    </w:p>
    <w:p w14:paraId="61398709" w14:textId="77777777" w:rsidR="003F5D28" w:rsidRPr="000F100B" w:rsidRDefault="003F5D28" w:rsidP="003F5D28">
      <w:pPr>
        <w:spacing w:before="240" w:after="240"/>
        <w:ind w:firstLine="0"/>
      </w:pPr>
      <w:r w:rsidRPr="000F100B">
        <w:rPr>
          <w:noProof/>
          <w:lang w:eastAsia="ru-RU"/>
        </w:rPr>
        <w:drawing>
          <wp:inline distT="0" distB="0" distL="0" distR="0" wp14:anchorId="3E650821" wp14:editId="44F59E19">
            <wp:extent cx="6147881" cy="2177524"/>
            <wp:effectExtent l="0" t="0" r="5715" b="0"/>
            <wp:docPr id="57" name="Рисунок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92305" cy="2193259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6FE3E55" w14:textId="77777777" w:rsidR="003F5D28" w:rsidRPr="000F100B" w:rsidRDefault="003F5D28" w:rsidP="003F5D28">
      <w:pPr>
        <w:jc w:val="center"/>
        <w:rPr>
          <w:i/>
        </w:rPr>
      </w:pPr>
      <w:r w:rsidRPr="000F100B">
        <w:rPr>
          <w:i/>
        </w:rPr>
        <w:t>Рис.</w:t>
      </w:r>
      <w:r w:rsidR="000338BC" w:rsidRPr="000F100B">
        <w:rPr>
          <w:i/>
        </w:rPr>
        <w:t xml:space="preserve"> </w:t>
      </w:r>
      <w:r w:rsidRPr="000F100B">
        <w:rPr>
          <w:i/>
        </w:rPr>
        <w:t>4:</w:t>
      </w:r>
      <w:r w:rsidR="000338BC" w:rsidRPr="000F100B">
        <w:rPr>
          <w:i/>
        </w:rPr>
        <w:t xml:space="preserve"> </w:t>
      </w:r>
      <w:r w:rsidRPr="000F100B">
        <w:rPr>
          <w:i/>
        </w:rPr>
        <w:t>Основные</w:t>
      </w:r>
      <w:r w:rsidR="000338BC" w:rsidRPr="000F100B">
        <w:rPr>
          <w:i/>
        </w:rPr>
        <w:t xml:space="preserve"> </w:t>
      </w:r>
      <w:r w:rsidRPr="000F100B">
        <w:rPr>
          <w:i/>
        </w:rPr>
        <w:t>государственные</w:t>
      </w:r>
      <w:r w:rsidR="000338BC" w:rsidRPr="000F100B">
        <w:rPr>
          <w:i/>
        </w:rPr>
        <w:t xml:space="preserve"> </w:t>
      </w:r>
      <w:r w:rsidRPr="000F100B">
        <w:rPr>
          <w:i/>
        </w:rPr>
        <w:t>органы</w:t>
      </w:r>
      <w:r w:rsidR="000338BC" w:rsidRPr="000F100B">
        <w:rPr>
          <w:i/>
        </w:rPr>
        <w:t xml:space="preserve"> </w:t>
      </w:r>
      <w:r w:rsidRPr="000F100B">
        <w:rPr>
          <w:i/>
        </w:rPr>
        <w:t>и</w:t>
      </w:r>
      <w:r w:rsidR="000338BC" w:rsidRPr="000F100B">
        <w:rPr>
          <w:i/>
        </w:rPr>
        <w:t xml:space="preserve"> </w:t>
      </w:r>
      <w:r w:rsidRPr="000F100B">
        <w:rPr>
          <w:i/>
        </w:rPr>
        <w:t>организации</w:t>
      </w:r>
      <w:r w:rsidR="000338BC" w:rsidRPr="000F100B">
        <w:rPr>
          <w:i/>
        </w:rPr>
        <w:t xml:space="preserve"> </w:t>
      </w:r>
      <w:r w:rsidRPr="000F100B">
        <w:rPr>
          <w:i/>
        </w:rPr>
        <w:t>—</w:t>
      </w:r>
      <w:r w:rsidR="000338BC" w:rsidRPr="000F100B">
        <w:rPr>
          <w:i/>
        </w:rPr>
        <w:t xml:space="preserve"> </w:t>
      </w:r>
      <w:r w:rsidRPr="000F100B">
        <w:rPr>
          <w:i/>
        </w:rPr>
        <w:t>держатели</w:t>
      </w:r>
      <w:r w:rsidR="000338BC" w:rsidRPr="000F100B">
        <w:rPr>
          <w:i/>
        </w:rPr>
        <w:t xml:space="preserve"> </w:t>
      </w:r>
      <w:r w:rsidRPr="000F100B">
        <w:rPr>
          <w:i/>
        </w:rPr>
        <w:t>государственных</w:t>
      </w:r>
      <w:r w:rsidR="000338BC" w:rsidRPr="000F100B">
        <w:rPr>
          <w:i/>
        </w:rPr>
        <w:t xml:space="preserve"> </w:t>
      </w:r>
      <w:r w:rsidRPr="000F100B">
        <w:rPr>
          <w:i/>
        </w:rPr>
        <w:t>реестров</w:t>
      </w:r>
      <w:r w:rsidR="000338BC" w:rsidRPr="000F100B">
        <w:rPr>
          <w:i/>
        </w:rPr>
        <w:t xml:space="preserve"> </w:t>
      </w:r>
      <w:r w:rsidRPr="000F100B">
        <w:rPr>
          <w:i/>
        </w:rPr>
        <w:t>данных</w:t>
      </w:r>
    </w:p>
    <w:p w14:paraId="12AA2975" w14:textId="77777777" w:rsidR="003F5D28" w:rsidRPr="000F100B" w:rsidRDefault="003F5D28" w:rsidP="003F5D28">
      <w:pPr>
        <w:pStyle w:val="afff2"/>
      </w:pPr>
      <w:r w:rsidRPr="000F100B">
        <w:t>В</w:t>
      </w:r>
      <w:r w:rsidR="000338BC" w:rsidRPr="000F100B">
        <w:t xml:space="preserve"> </w:t>
      </w:r>
      <w:r w:rsidRPr="000F100B">
        <w:t>каждом</w:t>
      </w:r>
      <w:r w:rsidR="000338BC" w:rsidRPr="000F100B">
        <w:t xml:space="preserve"> </w:t>
      </w:r>
      <w:r w:rsidRPr="000F100B">
        <w:t>источнике</w:t>
      </w:r>
      <w:r w:rsidR="000338BC" w:rsidRPr="000F100B">
        <w:t xml:space="preserve"> </w:t>
      </w:r>
      <w:r w:rsidRPr="000F100B">
        <w:t>данных</w:t>
      </w:r>
      <w:r w:rsidR="000338BC" w:rsidRPr="000F100B">
        <w:t xml:space="preserve"> </w:t>
      </w:r>
      <w:r w:rsidRPr="000F100B">
        <w:t>содержатся</w:t>
      </w:r>
      <w:r w:rsidR="000338BC" w:rsidRPr="000F100B">
        <w:t xml:space="preserve"> </w:t>
      </w:r>
      <w:r w:rsidRPr="000F100B">
        <w:t>уникальные</w:t>
      </w:r>
      <w:r w:rsidR="000338BC" w:rsidRPr="000F100B">
        <w:t xml:space="preserve"> </w:t>
      </w:r>
      <w:r w:rsidRPr="000F100B">
        <w:t>сведения,</w:t>
      </w:r>
      <w:r w:rsidR="000338BC" w:rsidRPr="000F100B">
        <w:t xml:space="preserve"> </w:t>
      </w:r>
      <w:r w:rsidRPr="000F100B">
        <w:t>которые</w:t>
      </w:r>
      <w:r w:rsidR="000338BC" w:rsidRPr="000F100B">
        <w:t xml:space="preserve"> </w:t>
      </w:r>
      <w:r w:rsidRPr="000F100B">
        <w:t>хранятся</w:t>
      </w:r>
      <w:r w:rsidR="000338BC" w:rsidRPr="000F100B">
        <w:t xml:space="preserve"> </w:t>
      </w:r>
      <w:r w:rsidRPr="000F100B">
        <w:t>в</w:t>
      </w:r>
      <w:r w:rsidR="000338BC" w:rsidRPr="000F100B">
        <w:t xml:space="preserve"> </w:t>
      </w:r>
      <w:r w:rsidRPr="000F100B">
        <w:t>формате</w:t>
      </w:r>
      <w:r w:rsidR="000338BC" w:rsidRPr="000F100B">
        <w:t xml:space="preserve"> </w:t>
      </w:r>
      <w:r w:rsidRPr="000F100B">
        <w:t>этого</w:t>
      </w:r>
      <w:r w:rsidR="000338BC" w:rsidRPr="000F100B">
        <w:t xml:space="preserve"> </w:t>
      </w:r>
      <w:r w:rsidRPr="000F100B">
        <w:t>источника.</w:t>
      </w:r>
      <w:r w:rsidR="000338BC" w:rsidRPr="000F100B">
        <w:t xml:space="preserve"> </w:t>
      </w:r>
      <w:r w:rsidRPr="000F100B">
        <w:t>Единый</w:t>
      </w:r>
      <w:r w:rsidR="000338BC" w:rsidRPr="000F100B">
        <w:t xml:space="preserve"> </w:t>
      </w:r>
      <w:r w:rsidRPr="000F100B">
        <w:t>формат</w:t>
      </w:r>
      <w:r w:rsidR="000338BC" w:rsidRPr="000F100B">
        <w:t xml:space="preserve"> </w:t>
      </w:r>
      <w:r w:rsidRPr="000F100B">
        <w:t>для</w:t>
      </w:r>
      <w:r w:rsidR="000338BC" w:rsidRPr="000F100B">
        <w:t xml:space="preserve"> </w:t>
      </w:r>
      <w:r w:rsidRPr="000F100B">
        <w:t>обмена</w:t>
      </w:r>
      <w:r w:rsidR="000338BC" w:rsidRPr="000F100B">
        <w:t xml:space="preserve"> </w:t>
      </w:r>
      <w:r w:rsidRPr="000F100B">
        <w:t>данными</w:t>
      </w:r>
      <w:r w:rsidR="000338BC" w:rsidRPr="000F100B">
        <w:t xml:space="preserve"> </w:t>
      </w:r>
      <w:r w:rsidRPr="000F100B">
        <w:t>(единая</w:t>
      </w:r>
      <w:r w:rsidR="000338BC" w:rsidRPr="000F100B">
        <w:t xml:space="preserve"> </w:t>
      </w:r>
      <w:r w:rsidRPr="000F100B">
        <w:t>структура</w:t>
      </w:r>
      <w:r w:rsidR="000338BC" w:rsidRPr="000F100B">
        <w:t xml:space="preserve"> </w:t>
      </w:r>
      <w:r w:rsidRPr="000F100B">
        <w:t>данных)</w:t>
      </w:r>
      <w:r w:rsidR="000338BC" w:rsidRPr="000F100B">
        <w:t xml:space="preserve"> </w:t>
      </w:r>
      <w:r w:rsidRPr="000F100B">
        <w:t>отсутствует.</w:t>
      </w:r>
      <w:bookmarkStart w:id="55" w:name="_Toc528246321"/>
    </w:p>
    <w:p w14:paraId="25053A9B" w14:textId="77777777" w:rsidR="007A2063" w:rsidRPr="000F100B" w:rsidRDefault="007A2063" w:rsidP="007A2063">
      <w:pPr>
        <w:pStyle w:val="11"/>
        <w:numPr>
          <w:ilvl w:val="0"/>
          <w:numId w:val="0"/>
        </w:numPr>
      </w:pPr>
      <w:bookmarkStart w:id="56" w:name="_Toc1495188"/>
      <w:bookmarkStart w:id="57" w:name="_Toc2098622"/>
      <w:bookmarkStart w:id="58" w:name="_Toc3484993"/>
      <w:bookmarkStart w:id="59" w:name="_Toc528584173"/>
      <w:bookmarkStart w:id="60" w:name="_Toc532249642"/>
      <w:bookmarkStart w:id="61" w:name="_Toc533688939"/>
      <w:r w:rsidRPr="000F100B">
        <w:t>Способы</w:t>
      </w:r>
      <w:r w:rsidR="000338BC" w:rsidRPr="000F100B">
        <w:t xml:space="preserve"> </w:t>
      </w:r>
      <w:r w:rsidRPr="000F100B">
        <w:t>доступа</w:t>
      </w:r>
      <w:r w:rsidR="000338BC" w:rsidRPr="000F100B">
        <w:t xml:space="preserve"> </w:t>
      </w:r>
      <w:r w:rsidRPr="000F100B">
        <w:t>к</w:t>
      </w:r>
      <w:r w:rsidR="000338BC" w:rsidRPr="000F100B">
        <w:t xml:space="preserve"> </w:t>
      </w:r>
      <w:r w:rsidRPr="000F100B">
        <w:t>государственным</w:t>
      </w:r>
      <w:r w:rsidR="000338BC" w:rsidRPr="000F100B">
        <w:t xml:space="preserve"> </w:t>
      </w:r>
      <w:r w:rsidRPr="000F100B">
        <w:t>данным</w:t>
      </w:r>
      <w:bookmarkEnd w:id="56"/>
      <w:bookmarkEnd w:id="57"/>
      <w:bookmarkEnd w:id="58"/>
    </w:p>
    <w:bookmarkEnd w:id="55"/>
    <w:bookmarkEnd w:id="59"/>
    <w:bookmarkEnd w:id="60"/>
    <w:bookmarkEnd w:id="61"/>
    <w:p w14:paraId="54A622A0" w14:textId="77777777" w:rsidR="003F5D28" w:rsidRPr="000F100B" w:rsidRDefault="003F5D28" w:rsidP="003F5D28">
      <w:pPr>
        <w:pStyle w:val="afff2"/>
      </w:pPr>
      <w:r w:rsidRPr="000F100B">
        <w:t>Существует</w:t>
      </w:r>
      <w:r w:rsidR="000338BC" w:rsidRPr="000F100B">
        <w:t xml:space="preserve"> </w:t>
      </w:r>
      <w:r w:rsidRPr="000F100B">
        <w:t>4</w:t>
      </w:r>
      <w:r w:rsidR="000338BC" w:rsidRPr="000F100B">
        <w:t xml:space="preserve"> </w:t>
      </w:r>
      <w:r w:rsidRPr="000F100B">
        <w:t>основных</w:t>
      </w:r>
      <w:r w:rsidR="000338BC" w:rsidRPr="000F100B">
        <w:t xml:space="preserve"> </w:t>
      </w:r>
      <w:r w:rsidRPr="000F100B">
        <w:t>способа</w:t>
      </w:r>
      <w:r w:rsidR="000338BC" w:rsidRPr="000F100B">
        <w:t xml:space="preserve"> </w:t>
      </w:r>
      <w:r w:rsidRPr="000F100B">
        <w:t>доступа</w:t>
      </w:r>
      <w:r w:rsidR="000338BC" w:rsidRPr="000F100B">
        <w:t xml:space="preserve"> </w:t>
      </w:r>
      <w:r w:rsidRPr="000F100B">
        <w:t>к</w:t>
      </w:r>
      <w:r w:rsidR="000338BC" w:rsidRPr="000F100B">
        <w:t xml:space="preserve"> </w:t>
      </w:r>
      <w:r w:rsidRPr="000F100B">
        <w:t>государственным</w:t>
      </w:r>
      <w:r w:rsidR="000338BC" w:rsidRPr="000F100B">
        <w:t xml:space="preserve"> </w:t>
      </w:r>
      <w:r w:rsidRPr="000F100B">
        <w:t>данным,</w:t>
      </w:r>
      <w:r w:rsidR="000338BC" w:rsidRPr="000F100B">
        <w:t xml:space="preserve"> </w:t>
      </w:r>
      <w:r w:rsidRPr="000F100B">
        <w:t>представленные</w:t>
      </w:r>
      <w:r w:rsidR="000338BC" w:rsidRPr="000F100B">
        <w:t xml:space="preserve"> </w:t>
      </w:r>
      <w:r w:rsidRPr="000F100B">
        <w:t>на</w:t>
      </w:r>
      <w:r w:rsidR="000338BC" w:rsidRPr="000F100B">
        <w:t xml:space="preserve"> </w:t>
      </w:r>
      <w:r w:rsidRPr="000F100B">
        <w:t>рисунке</w:t>
      </w:r>
      <w:r w:rsidR="000338BC" w:rsidRPr="000F100B">
        <w:t xml:space="preserve"> </w:t>
      </w:r>
      <w:r w:rsidRPr="000F100B">
        <w:t>5.</w:t>
      </w:r>
    </w:p>
    <w:p w14:paraId="048B378F" w14:textId="77777777" w:rsidR="009E3CEB" w:rsidRPr="000F100B" w:rsidRDefault="009E3CEB" w:rsidP="003F5D28">
      <w:pPr>
        <w:pStyle w:val="afff2"/>
      </w:pPr>
      <w:r w:rsidRPr="000F100B">
        <w:rPr>
          <w:noProof/>
          <w:lang w:eastAsia="ru-RU"/>
        </w:rPr>
        <w:lastRenderedPageBreak/>
        <w:drawing>
          <wp:inline distT="0" distB="0" distL="0" distR="0" wp14:anchorId="1DBF0332" wp14:editId="2ECAF321">
            <wp:extent cx="5581650" cy="2944321"/>
            <wp:effectExtent l="0" t="0" r="0" b="8890"/>
            <wp:docPr id="3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99727" cy="295385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BDF1DD9" w14:textId="77777777" w:rsidR="003F5D28" w:rsidRPr="000F100B" w:rsidRDefault="003F5D28" w:rsidP="003F5D28">
      <w:pPr>
        <w:jc w:val="center"/>
        <w:rPr>
          <w:i/>
        </w:rPr>
      </w:pPr>
      <w:r w:rsidRPr="000F100B">
        <w:rPr>
          <w:i/>
        </w:rPr>
        <w:t>Рис.</w:t>
      </w:r>
      <w:r w:rsidR="000338BC" w:rsidRPr="000F100B">
        <w:rPr>
          <w:i/>
        </w:rPr>
        <w:t xml:space="preserve"> </w:t>
      </w:r>
      <w:r w:rsidRPr="000F100B">
        <w:rPr>
          <w:i/>
        </w:rPr>
        <w:t>5:</w:t>
      </w:r>
      <w:r w:rsidR="000338BC" w:rsidRPr="000F100B">
        <w:rPr>
          <w:i/>
        </w:rPr>
        <w:t xml:space="preserve"> </w:t>
      </w:r>
      <w:r w:rsidRPr="000F100B">
        <w:rPr>
          <w:i/>
        </w:rPr>
        <w:t>Основные</w:t>
      </w:r>
      <w:r w:rsidR="000338BC" w:rsidRPr="000F100B">
        <w:rPr>
          <w:i/>
        </w:rPr>
        <w:t xml:space="preserve"> </w:t>
      </w:r>
      <w:r w:rsidRPr="000F100B">
        <w:rPr>
          <w:i/>
        </w:rPr>
        <w:t>способы</w:t>
      </w:r>
      <w:r w:rsidR="000338BC" w:rsidRPr="000F100B">
        <w:rPr>
          <w:i/>
        </w:rPr>
        <w:t xml:space="preserve"> </w:t>
      </w:r>
      <w:r w:rsidRPr="000F100B">
        <w:rPr>
          <w:i/>
        </w:rPr>
        <w:t>доступа</w:t>
      </w:r>
      <w:r w:rsidR="000338BC" w:rsidRPr="000F100B">
        <w:rPr>
          <w:i/>
        </w:rPr>
        <w:t xml:space="preserve"> </w:t>
      </w:r>
      <w:r w:rsidRPr="000F100B">
        <w:rPr>
          <w:i/>
        </w:rPr>
        <w:t>к</w:t>
      </w:r>
      <w:r w:rsidR="000338BC" w:rsidRPr="000F100B">
        <w:rPr>
          <w:i/>
        </w:rPr>
        <w:t xml:space="preserve"> </w:t>
      </w:r>
      <w:r w:rsidRPr="000F100B">
        <w:rPr>
          <w:i/>
        </w:rPr>
        <w:t>государственным</w:t>
      </w:r>
      <w:r w:rsidR="000338BC" w:rsidRPr="000F100B">
        <w:rPr>
          <w:i/>
        </w:rPr>
        <w:t xml:space="preserve"> </w:t>
      </w:r>
      <w:r w:rsidRPr="000F100B">
        <w:rPr>
          <w:i/>
        </w:rPr>
        <w:t>данным</w:t>
      </w:r>
    </w:p>
    <w:p w14:paraId="6988F0CF" w14:textId="77777777" w:rsidR="003F5D28" w:rsidRPr="000F100B" w:rsidRDefault="003F5D28" w:rsidP="00BE61F0">
      <w:pPr>
        <w:pStyle w:val="3"/>
      </w:pPr>
      <w:r w:rsidRPr="000F100B">
        <w:t>1.</w:t>
      </w:r>
      <w:r w:rsidR="000338BC" w:rsidRPr="000F100B">
        <w:t xml:space="preserve"> </w:t>
      </w:r>
      <w:r w:rsidRPr="000F100B">
        <w:t>Способ</w:t>
      </w:r>
      <w:r w:rsidR="000338BC" w:rsidRPr="000F100B">
        <w:t xml:space="preserve"> </w:t>
      </w:r>
      <w:r w:rsidRPr="000F100B">
        <w:t>доступа</w:t>
      </w:r>
      <w:r w:rsidR="000338BC" w:rsidRPr="000F100B">
        <w:t xml:space="preserve"> </w:t>
      </w:r>
      <w:r w:rsidRPr="000F100B">
        <w:t>к</w:t>
      </w:r>
      <w:r w:rsidR="000338BC" w:rsidRPr="000F100B">
        <w:t xml:space="preserve"> </w:t>
      </w:r>
      <w:r w:rsidRPr="000F100B">
        <w:t>данным</w:t>
      </w:r>
      <w:r w:rsidR="000338BC" w:rsidRPr="000F100B">
        <w:t xml:space="preserve"> </w:t>
      </w:r>
      <w:r w:rsidRPr="000F100B">
        <w:t>—</w:t>
      </w:r>
      <w:r w:rsidR="000338BC" w:rsidRPr="000F100B">
        <w:t xml:space="preserve"> </w:t>
      </w:r>
      <w:r w:rsidRPr="000F100B">
        <w:t>ЕСИА</w:t>
      </w:r>
    </w:p>
    <w:p w14:paraId="458B3374" w14:textId="77777777" w:rsidR="003F5D28" w:rsidRPr="000F100B" w:rsidRDefault="003F5D28" w:rsidP="003F5D28">
      <w:pPr>
        <w:pStyle w:val="afff2"/>
      </w:pPr>
      <w:r w:rsidRPr="000F100B">
        <w:t>ЕСИА</w:t>
      </w:r>
      <w:r w:rsidR="000338BC" w:rsidRPr="000F100B">
        <w:t xml:space="preserve"> </w:t>
      </w:r>
      <w:r w:rsidRPr="000F100B">
        <w:t>(Единая</w:t>
      </w:r>
      <w:r w:rsidR="000338BC" w:rsidRPr="000F100B">
        <w:t xml:space="preserve"> </w:t>
      </w:r>
      <w:r w:rsidRPr="000F100B">
        <w:t>система</w:t>
      </w:r>
      <w:r w:rsidR="000338BC" w:rsidRPr="000F100B">
        <w:t xml:space="preserve"> </w:t>
      </w:r>
      <w:r w:rsidRPr="000F100B">
        <w:t>идентификации</w:t>
      </w:r>
      <w:r w:rsidR="000338BC" w:rsidRPr="000F100B">
        <w:t xml:space="preserve"> </w:t>
      </w:r>
      <w:r w:rsidRPr="000F100B">
        <w:t>и</w:t>
      </w:r>
      <w:r w:rsidR="000338BC" w:rsidRPr="000F100B">
        <w:t xml:space="preserve"> </w:t>
      </w:r>
      <w:r w:rsidRPr="000F100B">
        <w:t>аутентификации)</w:t>
      </w:r>
      <w:r w:rsidR="000338BC" w:rsidRPr="000F100B">
        <w:t xml:space="preserve"> </w:t>
      </w:r>
      <w:r w:rsidRPr="000F100B">
        <w:t>—</w:t>
      </w:r>
      <w:r w:rsidR="000338BC" w:rsidRPr="000F100B">
        <w:t xml:space="preserve"> </w:t>
      </w:r>
      <w:r w:rsidRPr="000F100B">
        <w:t>государственный</w:t>
      </w:r>
      <w:r w:rsidR="000338BC" w:rsidRPr="000F100B">
        <w:t xml:space="preserve"> </w:t>
      </w:r>
      <w:r w:rsidRPr="000F100B">
        <w:t>сервис</w:t>
      </w:r>
      <w:r w:rsidR="000338BC" w:rsidRPr="000F100B">
        <w:t xml:space="preserve"> </w:t>
      </w:r>
      <w:r w:rsidRPr="000F100B">
        <w:t>для</w:t>
      </w:r>
      <w:r w:rsidR="000338BC" w:rsidRPr="000F100B">
        <w:t xml:space="preserve"> </w:t>
      </w:r>
      <w:r w:rsidRPr="000F100B">
        <w:t>онлайн-авторизации,</w:t>
      </w:r>
      <w:r w:rsidR="000338BC" w:rsidRPr="000F100B">
        <w:t xml:space="preserve"> </w:t>
      </w:r>
      <w:r w:rsidR="001A0097" w:rsidRPr="000F100B">
        <w:t>входящий</w:t>
      </w:r>
      <w:r w:rsidR="000338BC" w:rsidRPr="000F100B">
        <w:t xml:space="preserve"> </w:t>
      </w:r>
      <w:r w:rsidRPr="000F100B">
        <w:t>в</w:t>
      </w:r>
      <w:r w:rsidR="000338BC" w:rsidRPr="000F100B">
        <w:t xml:space="preserve"> </w:t>
      </w:r>
      <w:r w:rsidRPr="000F100B">
        <w:t>состав</w:t>
      </w:r>
      <w:r w:rsidR="000338BC" w:rsidRPr="000F100B">
        <w:t xml:space="preserve"> </w:t>
      </w:r>
      <w:r w:rsidRPr="000F100B">
        <w:t>инфраструктуры</w:t>
      </w:r>
      <w:r w:rsidR="000338BC" w:rsidRPr="000F100B">
        <w:t xml:space="preserve"> </w:t>
      </w:r>
      <w:r w:rsidRPr="000F100B">
        <w:t>электронного</w:t>
      </w:r>
      <w:r w:rsidR="000338BC" w:rsidRPr="000F100B">
        <w:t xml:space="preserve"> </w:t>
      </w:r>
      <w:r w:rsidRPr="000F100B">
        <w:t>правительства.</w:t>
      </w:r>
      <w:r w:rsidR="000338BC" w:rsidRPr="000F100B">
        <w:t xml:space="preserve"> </w:t>
      </w:r>
      <w:r w:rsidRPr="000F100B">
        <w:t>ЕСИА</w:t>
      </w:r>
      <w:r w:rsidR="000338BC" w:rsidRPr="000F100B">
        <w:t xml:space="preserve"> </w:t>
      </w:r>
      <w:r w:rsidRPr="000F100B">
        <w:t>позволяет</w:t>
      </w:r>
      <w:r w:rsidR="000338BC" w:rsidRPr="000F100B">
        <w:t xml:space="preserve"> </w:t>
      </w:r>
      <w:r w:rsidRPr="000F100B">
        <w:t>упорядочить</w:t>
      </w:r>
      <w:r w:rsidR="000338BC" w:rsidRPr="000F100B">
        <w:t xml:space="preserve"> </w:t>
      </w:r>
      <w:r w:rsidRPr="000F100B">
        <w:t>и</w:t>
      </w:r>
      <w:r w:rsidR="000338BC" w:rsidRPr="000F100B">
        <w:t xml:space="preserve"> </w:t>
      </w:r>
      <w:r w:rsidRPr="000F100B">
        <w:t>централизовать</w:t>
      </w:r>
      <w:r w:rsidR="000338BC" w:rsidRPr="000F100B">
        <w:t xml:space="preserve"> </w:t>
      </w:r>
      <w:r w:rsidRPr="000F100B">
        <w:t>процессы</w:t>
      </w:r>
      <w:r w:rsidR="000338BC" w:rsidRPr="000F100B">
        <w:t xml:space="preserve"> </w:t>
      </w:r>
      <w:r w:rsidRPr="000F100B">
        <w:t>регистрации,</w:t>
      </w:r>
      <w:r w:rsidR="000338BC" w:rsidRPr="000F100B">
        <w:t xml:space="preserve"> </w:t>
      </w:r>
      <w:r w:rsidRPr="000F100B">
        <w:t>идентификации,</w:t>
      </w:r>
      <w:r w:rsidR="000338BC" w:rsidRPr="000F100B">
        <w:t xml:space="preserve"> </w:t>
      </w:r>
      <w:r w:rsidRPr="000F100B">
        <w:t>аутентификации</w:t>
      </w:r>
      <w:r w:rsidR="000338BC" w:rsidRPr="000F100B">
        <w:t xml:space="preserve"> </w:t>
      </w:r>
      <w:r w:rsidRPr="000F100B">
        <w:t>и</w:t>
      </w:r>
      <w:r w:rsidR="000338BC" w:rsidRPr="000F100B">
        <w:t xml:space="preserve"> </w:t>
      </w:r>
      <w:r w:rsidRPr="000F100B">
        <w:t>авторизации</w:t>
      </w:r>
      <w:r w:rsidR="000338BC" w:rsidRPr="000F100B">
        <w:t xml:space="preserve"> </w:t>
      </w:r>
      <w:r w:rsidRPr="000F100B">
        <w:t>физических</w:t>
      </w:r>
      <w:r w:rsidR="000338BC" w:rsidRPr="000F100B">
        <w:t xml:space="preserve"> </w:t>
      </w:r>
      <w:r w:rsidRPr="000F100B">
        <w:t>и</w:t>
      </w:r>
      <w:r w:rsidR="000338BC" w:rsidRPr="000F100B">
        <w:t xml:space="preserve"> </w:t>
      </w:r>
      <w:r w:rsidRPr="000F100B">
        <w:t>юридических</w:t>
      </w:r>
      <w:r w:rsidR="000338BC" w:rsidRPr="000F100B">
        <w:t xml:space="preserve"> </w:t>
      </w:r>
      <w:r w:rsidRPr="000F100B">
        <w:t>лиц.</w:t>
      </w:r>
    </w:p>
    <w:p w14:paraId="0841C575" w14:textId="77777777" w:rsidR="003F5D28" w:rsidRPr="000F100B" w:rsidRDefault="003F5D28" w:rsidP="003F5D28">
      <w:pPr>
        <w:pStyle w:val="afffb"/>
      </w:pPr>
      <w:r w:rsidRPr="000F100B">
        <w:t>Функции</w:t>
      </w:r>
      <w:r w:rsidR="000338BC" w:rsidRPr="000F100B">
        <w:t xml:space="preserve"> </w:t>
      </w:r>
      <w:r w:rsidRPr="000F100B">
        <w:t>ЕСИА:</w:t>
      </w:r>
    </w:p>
    <w:p w14:paraId="5E40C496" w14:textId="77777777" w:rsidR="003F5D28" w:rsidRPr="000F100B" w:rsidRDefault="003F5D28" w:rsidP="003F5D28">
      <w:pPr>
        <w:pStyle w:val="a0"/>
        <w:numPr>
          <w:ilvl w:val="0"/>
          <w:numId w:val="13"/>
        </w:numPr>
        <w:ind w:left="284" w:hanging="284"/>
        <w:rPr>
          <w:b/>
        </w:rPr>
      </w:pPr>
      <w:r w:rsidRPr="000F100B">
        <w:rPr>
          <w:b/>
        </w:rPr>
        <w:t>Предоставляет</w:t>
      </w:r>
      <w:r w:rsidR="000338BC" w:rsidRPr="000F100B">
        <w:rPr>
          <w:b/>
        </w:rPr>
        <w:t xml:space="preserve"> </w:t>
      </w:r>
      <w:r w:rsidRPr="000F100B">
        <w:rPr>
          <w:b/>
        </w:rPr>
        <w:t>информационным</w:t>
      </w:r>
      <w:r w:rsidR="000338BC" w:rsidRPr="000F100B">
        <w:rPr>
          <w:b/>
        </w:rPr>
        <w:t xml:space="preserve"> </w:t>
      </w:r>
      <w:r w:rsidRPr="000F100B">
        <w:rPr>
          <w:b/>
        </w:rPr>
        <w:t>системам</w:t>
      </w:r>
      <w:r w:rsidR="000338BC" w:rsidRPr="000F100B">
        <w:rPr>
          <w:b/>
        </w:rPr>
        <w:t xml:space="preserve"> </w:t>
      </w:r>
      <w:r w:rsidRPr="000F100B">
        <w:rPr>
          <w:b/>
        </w:rPr>
        <w:t>государственных</w:t>
      </w:r>
      <w:r w:rsidR="000338BC" w:rsidRPr="000F100B">
        <w:rPr>
          <w:b/>
        </w:rPr>
        <w:t xml:space="preserve"> </w:t>
      </w:r>
      <w:r w:rsidRPr="000F100B">
        <w:rPr>
          <w:b/>
        </w:rPr>
        <w:t>органов</w:t>
      </w:r>
      <w:r w:rsidR="000338BC" w:rsidRPr="000F100B">
        <w:rPr>
          <w:b/>
        </w:rPr>
        <w:t xml:space="preserve"> </w:t>
      </w:r>
      <w:r w:rsidRPr="000F100B">
        <w:rPr>
          <w:b/>
        </w:rPr>
        <w:t>решение</w:t>
      </w:r>
      <w:r w:rsidR="000338BC" w:rsidRPr="000F100B">
        <w:rPr>
          <w:b/>
        </w:rPr>
        <w:t xml:space="preserve"> </w:t>
      </w:r>
      <w:r w:rsidRPr="000F100B">
        <w:rPr>
          <w:b/>
        </w:rPr>
        <w:t>по</w:t>
      </w:r>
      <w:r w:rsidR="000338BC" w:rsidRPr="000F100B">
        <w:rPr>
          <w:b/>
        </w:rPr>
        <w:t xml:space="preserve"> </w:t>
      </w:r>
      <w:r w:rsidRPr="000F100B">
        <w:rPr>
          <w:b/>
        </w:rPr>
        <w:t>достоверной</w:t>
      </w:r>
      <w:r w:rsidR="000338BC" w:rsidRPr="000F100B">
        <w:rPr>
          <w:b/>
        </w:rPr>
        <w:t xml:space="preserve"> </w:t>
      </w:r>
      <w:r w:rsidRPr="000F100B">
        <w:rPr>
          <w:b/>
        </w:rPr>
        <w:t>идентификации</w:t>
      </w:r>
      <w:r w:rsidR="000338BC" w:rsidRPr="000F100B">
        <w:rPr>
          <w:b/>
        </w:rPr>
        <w:t xml:space="preserve"> </w:t>
      </w:r>
      <w:r w:rsidRPr="000F100B">
        <w:rPr>
          <w:b/>
        </w:rPr>
        <w:t>пользователей.</w:t>
      </w:r>
      <w:r w:rsidR="000338BC" w:rsidRPr="000F100B">
        <w:rPr>
          <w:b/>
        </w:rPr>
        <w:t xml:space="preserve"> </w:t>
      </w:r>
    </w:p>
    <w:p w14:paraId="75C29956" w14:textId="77777777" w:rsidR="003F5D28" w:rsidRPr="000F100B" w:rsidRDefault="003F5D28" w:rsidP="003F5D28">
      <w:pPr>
        <w:pStyle w:val="a0"/>
        <w:numPr>
          <w:ilvl w:val="0"/>
          <w:numId w:val="0"/>
        </w:numPr>
        <w:ind w:left="284"/>
        <w:rPr>
          <w:b/>
        </w:rPr>
      </w:pPr>
      <w:r w:rsidRPr="000F100B">
        <w:t>Достоверность</w:t>
      </w:r>
      <w:r w:rsidR="000338BC" w:rsidRPr="000F100B">
        <w:t xml:space="preserve"> </w:t>
      </w:r>
      <w:r w:rsidRPr="000F100B">
        <w:t>достигается</w:t>
      </w:r>
      <w:r w:rsidR="000338BC" w:rsidRPr="000F100B">
        <w:t xml:space="preserve"> </w:t>
      </w:r>
      <w:r w:rsidRPr="000F100B">
        <w:t>за</w:t>
      </w:r>
      <w:r w:rsidR="000338BC" w:rsidRPr="000F100B">
        <w:t xml:space="preserve"> </w:t>
      </w:r>
      <w:r w:rsidRPr="000F100B">
        <w:t>счет</w:t>
      </w:r>
      <w:r w:rsidR="000338BC" w:rsidRPr="000F100B">
        <w:t xml:space="preserve"> </w:t>
      </w:r>
      <w:r w:rsidRPr="000F100B">
        <w:t>того,</w:t>
      </w:r>
      <w:r w:rsidR="000338BC" w:rsidRPr="000F100B">
        <w:t xml:space="preserve"> </w:t>
      </w:r>
      <w:r w:rsidRPr="000F100B">
        <w:t>что:</w:t>
      </w:r>
    </w:p>
    <w:p w14:paraId="45817932" w14:textId="77777777" w:rsidR="003F5D28" w:rsidRPr="000F100B" w:rsidRDefault="003F5D28" w:rsidP="003F5D28">
      <w:pPr>
        <w:pStyle w:val="affff6"/>
      </w:pPr>
      <w:r w:rsidRPr="000F100B">
        <w:t>регистрация</w:t>
      </w:r>
      <w:r w:rsidR="000338BC" w:rsidRPr="000F100B">
        <w:t xml:space="preserve"> </w:t>
      </w:r>
      <w:r w:rsidRPr="000F100B">
        <w:t>лица</w:t>
      </w:r>
      <w:r w:rsidR="000338BC" w:rsidRPr="000F100B">
        <w:t xml:space="preserve"> </w:t>
      </w:r>
      <w:r w:rsidRPr="000F100B">
        <w:t>в</w:t>
      </w:r>
      <w:r w:rsidR="000338BC" w:rsidRPr="000F100B">
        <w:t xml:space="preserve"> </w:t>
      </w:r>
      <w:r w:rsidRPr="000F100B">
        <w:t>ЕСИА</w:t>
      </w:r>
      <w:r w:rsidR="000338BC" w:rsidRPr="000F100B">
        <w:t xml:space="preserve"> </w:t>
      </w:r>
      <w:r w:rsidRPr="000F100B">
        <w:t>сопряжена</w:t>
      </w:r>
      <w:r w:rsidR="000338BC" w:rsidRPr="000F100B">
        <w:t xml:space="preserve"> </w:t>
      </w:r>
      <w:r w:rsidRPr="000F100B">
        <w:t>с</w:t>
      </w:r>
      <w:r w:rsidR="000338BC" w:rsidRPr="000F100B">
        <w:t xml:space="preserve"> </w:t>
      </w:r>
      <w:r w:rsidRPr="000F100B">
        <w:t>проверкой</w:t>
      </w:r>
      <w:r w:rsidR="000338BC" w:rsidRPr="000F100B">
        <w:t xml:space="preserve"> </w:t>
      </w:r>
      <w:r w:rsidRPr="000F100B">
        <w:t>необходимых</w:t>
      </w:r>
      <w:r w:rsidR="000338BC" w:rsidRPr="000F100B">
        <w:t xml:space="preserve"> </w:t>
      </w:r>
      <w:r w:rsidRPr="000F100B">
        <w:t>для</w:t>
      </w:r>
      <w:r w:rsidR="000338BC" w:rsidRPr="000F100B">
        <w:t xml:space="preserve"> </w:t>
      </w:r>
      <w:r w:rsidRPr="000F100B">
        <w:t>удостоверения</w:t>
      </w:r>
      <w:r w:rsidR="000338BC" w:rsidRPr="000F100B">
        <w:t xml:space="preserve"> </w:t>
      </w:r>
      <w:r w:rsidRPr="000F100B">
        <w:t>личности</w:t>
      </w:r>
      <w:r w:rsidR="000338BC" w:rsidRPr="000F100B">
        <w:t xml:space="preserve"> </w:t>
      </w:r>
      <w:r w:rsidRPr="000F100B">
        <w:t>сведений</w:t>
      </w:r>
      <w:r w:rsidR="000338BC" w:rsidRPr="000F100B">
        <w:t xml:space="preserve"> </w:t>
      </w:r>
      <w:r w:rsidRPr="000F100B">
        <w:t>(</w:t>
      </w:r>
      <w:r w:rsidR="001A0097" w:rsidRPr="000F100B">
        <w:t>ФИО,</w:t>
      </w:r>
      <w:r w:rsidR="000338BC" w:rsidRPr="000F100B">
        <w:t xml:space="preserve"> </w:t>
      </w:r>
      <w:r w:rsidRPr="000F100B">
        <w:t>данные</w:t>
      </w:r>
      <w:r w:rsidR="000338BC" w:rsidRPr="000F100B">
        <w:t xml:space="preserve"> </w:t>
      </w:r>
      <w:r w:rsidRPr="000F100B">
        <w:t>паспорта,</w:t>
      </w:r>
      <w:r w:rsidR="000338BC" w:rsidRPr="000F100B">
        <w:t xml:space="preserve"> </w:t>
      </w:r>
      <w:r w:rsidRPr="000F100B">
        <w:t>СНИЛС,</w:t>
      </w:r>
      <w:r w:rsidR="000338BC" w:rsidRPr="000F100B">
        <w:t xml:space="preserve"> </w:t>
      </w:r>
      <w:r w:rsidRPr="000F100B">
        <w:t>номера</w:t>
      </w:r>
      <w:r w:rsidR="000338BC" w:rsidRPr="000F100B">
        <w:t xml:space="preserve"> </w:t>
      </w:r>
      <w:r w:rsidRPr="000F100B">
        <w:t>телефона</w:t>
      </w:r>
      <w:r w:rsidR="000338BC" w:rsidRPr="000F100B">
        <w:t xml:space="preserve"> </w:t>
      </w:r>
      <w:r w:rsidRPr="000F100B">
        <w:t>–</w:t>
      </w:r>
      <w:r w:rsidR="000338BC" w:rsidRPr="000F100B">
        <w:t xml:space="preserve"> </w:t>
      </w:r>
      <w:r w:rsidRPr="000F100B">
        <w:t>минимально</w:t>
      </w:r>
      <w:r w:rsidR="000338BC" w:rsidRPr="000F100B">
        <w:t xml:space="preserve"> </w:t>
      </w:r>
      <w:r w:rsidRPr="000F100B">
        <w:t>необходимый</w:t>
      </w:r>
      <w:r w:rsidR="000338BC" w:rsidRPr="000F100B">
        <w:t xml:space="preserve"> </w:t>
      </w:r>
      <w:r w:rsidRPr="000F100B">
        <w:t>набор</w:t>
      </w:r>
      <w:r w:rsidR="000338BC" w:rsidRPr="000F100B">
        <w:t xml:space="preserve"> </w:t>
      </w:r>
      <w:r w:rsidRPr="000F100B">
        <w:t>данных</w:t>
      </w:r>
      <w:r w:rsidR="000338BC" w:rsidRPr="000F100B">
        <w:t xml:space="preserve"> </w:t>
      </w:r>
      <w:r w:rsidRPr="000F100B">
        <w:t>для</w:t>
      </w:r>
      <w:r w:rsidR="000338BC" w:rsidRPr="000F100B">
        <w:t xml:space="preserve"> </w:t>
      </w:r>
      <w:r w:rsidRPr="000F100B">
        <w:t>создания</w:t>
      </w:r>
      <w:r w:rsidR="000338BC" w:rsidRPr="000F100B">
        <w:t xml:space="preserve"> </w:t>
      </w:r>
      <w:r w:rsidRPr="000F100B">
        <w:t>учетной</w:t>
      </w:r>
      <w:r w:rsidR="000338BC" w:rsidRPr="000F100B">
        <w:t xml:space="preserve"> </w:t>
      </w:r>
      <w:r w:rsidRPr="000F100B">
        <w:t>записи</w:t>
      </w:r>
      <w:r w:rsidR="000338BC" w:rsidRPr="000F100B">
        <w:t xml:space="preserve"> </w:t>
      </w:r>
      <w:r w:rsidRPr="000F100B">
        <w:t>в</w:t>
      </w:r>
      <w:r w:rsidR="000338BC" w:rsidRPr="000F100B">
        <w:t xml:space="preserve"> </w:t>
      </w:r>
      <w:r w:rsidRPr="000F100B">
        <w:t>ЕСИА)</w:t>
      </w:r>
      <w:r w:rsidR="001A0097" w:rsidRPr="000F100B">
        <w:t>,</w:t>
      </w:r>
      <w:r w:rsidR="000338BC" w:rsidRPr="000F100B">
        <w:t xml:space="preserve"> </w:t>
      </w:r>
      <w:r w:rsidR="001A0097" w:rsidRPr="000F100B">
        <w:t>а</w:t>
      </w:r>
      <w:r w:rsidR="000338BC" w:rsidRPr="000F100B">
        <w:t xml:space="preserve"> </w:t>
      </w:r>
      <w:r w:rsidR="001A0097" w:rsidRPr="000F100B">
        <w:t>также</w:t>
      </w:r>
      <w:r w:rsidR="000338BC" w:rsidRPr="000F100B">
        <w:t xml:space="preserve"> </w:t>
      </w:r>
      <w:r w:rsidR="001A0097" w:rsidRPr="000F100B">
        <w:t>подтверждение</w:t>
      </w:r>
      <w:r w:rsidR="000338BC" w:rsidRPr="000F100B">
        <w:t xml:space="preserve"> </w:t>
      </w:r>
      <w:r w:rsidR="001A0097" w:rsidRPr="000F100B">
        <w:t>учетной</w:t>
      </w:r>
      <w:r w:rsidR="000338BC" w:rsidRPr="000F100B">
        <w:t xml:space="preserve"> </w:t>
      </w:r>
      <w:r w:rsidR="001A0097" w:rsidRPr="000F100B">
        <w:t>записи</w:t>
      </w:r>
      <w:r w:rsidR="000338BC" w:rsidRPr="000F100B">
        <w:t xml:space="preserve"> </w:t>
      </w:r>
      <w:r w:rsidR="001A0097" w:rsidRPr="000F100B">
        <w:t>ЕСИА</w:t>
      </w:r>
      <w:r w:rsidR="000338BC" w:rsidRPr="000F100B">
        <w:t xml:space="preserve"> </w:t>
      </w:r>
      <w:r w:rsidR="009E3CEB" w:rsidRPr="000F100B">
        <w:t>при</w:t>
      </w:r>
      <w:r w:rsidR="000338BC" w:rsidRPr="000F100B">
        <w:t xml:space="preserve"> </w:t>
      </w:r>
      <w:r w:rsidR="001A0097" w:rsidRPr="000F100B">
        <w:t>личн</w:t>
      </w:r>
      <w:r w:rsidR="009E3CEB" w:rsidRPr="000F100B">
        <w:t>ой</w:t>
      </w:r>
      <w:r w:rsidR="000338BC" w:rsidRPr="000F100B">
        <w:t xml:space="preserve"> </w:t>
      </w:r>
      <w:r w:rsidR="009E3CEB" w:rsidRPr="000F100B">
        <w:t>явке</w:t>
      </w:r>
      <w:r w:rsidR="001A0097" w:rsidRPr="000F100B">
        <w:t>;</w:t>
      </w:r>
    </w:p>
    <w:p w14:paraId="13133DDF" w14:textId="77777777" w:rsidR="003F5D28" w:rsidRPr="000F100B" w:rsidRDefault="003F5D28" w:rsidP="003F5D28">
      <w:pPr>
        <w:pStyle w:val="affff6"/>
      </w:pPr>
      <w:r w:rsidRPr="000F100B">
        <w:t>ЕСИА</w:t>
      </w:r>
      <w:r w:rsidR="000338BC" w:rsidRPr="000F100B">
        <w:t xml:space="preserve"> </w:t>
      </w:r>
      <w:r w:rsidRPr="000F100B">
        <w:t>обеспечивает</w:t>
      </w:r>
      <w:r w:rsidR="000338BC" w:rsidRPr="000F100B">
        <w:t xml:space="preserve"> </w:t>
      </w:r>
      <w:r w:rsidRPr="000F100B">
        <w:t>хранение</w:t>
      </w:r>
      <w:r w:rsidR="000338BC" w:rsidRPr="000F100B">
        <w:t xml:space="preserve"> </w:t>
      </w:r>
      <w:r w:rsidRPr="000F100B">
        <w:t>и</w:t>
      </w:r>
      <w:r w:rsidR="000338BC" w:rsidRPr="000F100B">
        <w:t xml:space="preserve"> </w:t>
      </w:r>
      <w:r w:rsidRPr="000F100B">
        <w:t>защиту</w:t>
      </w:r>
      <w:r w:rsidR="000338BC" w:rsidRPr="000F100B">
        <w:t xml:space="preserve"> </w:t>
      </w:r>
      <w:r w:rsidRPr="000F100B">
        <w:t>размещённой</w:t>
      </w:r>
      <w:r w:rsidR="000338BC" w:rsidRPr="000F100B">
        <w:t xml:space="preserve"> </w:t>
      </w:r>
      <w:r w:rsidRPr="000F100B">
        <w:t>в</w:t>
      </w:r>
      <w:r w:rsidR="000338BC" w:rsidRPr="000F100B">
        <w:t xml:space="preserve"> </w:t>
      </w:r>
      <w:r w:rsidRPr="000F100B">
        <w:t>ней</w:t>
      </w:r>
      <w:r w:rsidR="000338BC" w:rsidRPr="000F100B">
        <w:t xml:space="preserve"> </w:t>
      </w:r>
      <w:r w:rsidRPr="000F100B">
        <w:t>информации</w:t>
      </w:r>
      <w:r w:rsidR="000338BC" w:rsidRPr="000F100B">
        <w:t xml:space="preserve"> </w:t>
      </w:r>
      <w:r w:rsidRPr="000F100B">
        <w:t>о</w:t>
      </w:r>
      <w:r w:rsidR="000338BC" w:rsidRPr="000F100B">
        <w:t xml:space="preserve"> </w:t>
      </w:r>
      <w:r w:rsidRPr="000F100B">
        <w:t>гражданине/юридическом</w:t>
      </w:r>
      <w:r w:rsidR="000338BC" w:rsidRPr="000F100B">
        <w:t xml:space="preserve"> </w:t>
      </w:r>
      <w:r w:rsidRPr="000F100B">
        <w:t>лице</w:t>
      </w:r>
      <w:r w:rsidR="000338BC" w:rsidRPr="000F100B">
        <w:t xml:space="preserve"> </w:t>
      </w:r>
      <w:r w:rsidRPr="000F100B">
        <w:t>в</w:t>
      </w:r>
      <w:r w:rsidR="000338BC" w:rsidRPr="000F100B">
        <w:t xml:space="preserve"> </w:t>
      </w:r>
      <w:r w:rsidRPr="000F100B">
        <w:t>соответствии</w:t>
      </w:r>
      <w:r w:rsidR="000338BC" w:rsidRPr="000F100B">
        <w:t xml:space="preserve"> </w:t>
      </w:r>
      <w:r w:rsidRPr="000F100B">
        <w:t>с</w:t>
      </w:r>
      <w:r w:rsidR="000338BC" w:rsidRPr="000F100B">
        <w:t xml:space="preserve"> </w:t>
      </w:r>
      <w:r w:rsidRPr="000F100B">
        <w:t>законодательством</w:t>
      </w:r>
      <w:r w:rsidR="000338BC" w:rsidRPr="000F100B">
        <w:t xml:space="preserve"> </w:t>
      </w:r>
      <w:r w:rsidRPr="000F100B">
        <w:t>Российской</w:t>
      </w:r>
      <w:r w:rsidR="000338BC" w:rsidRPr="000F100B">
        <w:t xml:space="preserve"> </w:t>
      </w:r>
      <w:r w:rsidRPr="000F100B">
        <w:t>Федерации.</w:t>
      </w:r>
    </w:p>
    <w:p w14:paraId="64394B28" w14:textId="77777777" w:rsidR="003F5D28" w:rsidRPr="000F100B" w:rsidRDefault="003F5D28" w:rsidP="003F5D28">
      <w:pPr>
        <w:pStyle w:val="afffb"/>
        <w:rPr>
          <w:color w:val="000000" w:themeColor="text1"/>
        </w:rPr>
      </w:pPr>
      <w:r w:rsidRPr="000F100B">
        <w:rPr>
          <w:color w:val="000000" w:themeColor="text1"/>
        </w:rPr>
        <w:t>2.</w:t>
      </w:r>
      <w:r w:rsidR="000338BC" w:rsidRPr="000F100B">
        <w:rPr>
          <w:color w:val="000000" w:themeColor="text1"/>
        </w:rPr>
        <w:t xml:space="preserve"> </w:t>
      </w:r>
      <w:r w:rsidRPr="000F100B">
        <w:rPr>
          <w:color w:val="000000" w:themeColor="text1"/>
        </w:rPr>
        <w:t>Предоставляет</w:t>
      </w:r>
      <w:r w:rsidR="000338BC" w:rsidRPr="000F100B">
        <w:rPr>
          <w:color w:val="000000" w:themeColor="text1"/>
        </w:rPr>
        <w:t xml:space="preserve"> </w:t>
      </w:r>
      <w:r w:rsidRPr="000F100B">
        <w:rPr>
          <w:color w:val="000000" w:themeColor="text1"/>
        </w:rPr>
        <w:t>возможности:</w:t>
      </w:r>
    </w:p>
    <w:p w14:paraId="050531C0" w14:textId="77777777" w:rsidR="003F5D28" w:rsidRPr="00F73644" w:rsidRDefault="003F5D28" w:rsidP="003F5D28">
      <w:pPr>
        <w:pStyle w:val="affff6"/>
        <w:rPr>
          <w:b/>
        </w:rPr>
      </w:pPr>
      <w:r w:rsidRPr="00F73644">
        <w:rPr>
          <w:b/>
        </w:rPr>
        <w:t>идентификации</w:t>
      </w:r>
      <w:r w:rsidR="000338BC" w:rsidRPr="00F73644">
        <w:rPr>
          <w:b/>
        </w:rPr>
        <w:t xml:space="preserve"> </w:t>
      </w:r>
      <w:r w:rsidRPr="00F73644">
        <w:rPr>
          <w:b/>
        </w:rPr>
        <w:t>и</w:t>
      </w:r>
      <w:r w:rsidR="000338BC" w:rsidRPr="00F73644">
        <w:rPr>
          <w:b/>
        </w:rPr>
        <w:t xml:space="preserve"> </w:t>
      </w:r>
      <w:r w:rsidRPr="00F73644">
        <w:rPr>
          <w:b/>
        </w:rPr>
        <w:t>аутентификации</w:t>
      </w:r>
      <w:r w:rsidR="000338BC" w:rsidRPr="00F73644">
        <w:rPr>
          <w:b/>
        </w:rPr>
        <w:t xml:space="preserve"> </w:t>
      </w:r>
      <w:r w:rsidRPr="00F73644">
        <w:rPr>
          <w:b/>
        </w:rPr>
        <w:t>с</w:t>
      </w:r>
      <w:r w:rsidR="000338BC" w:rsidRPr="00F73644">
        <w:rPr>
          <w:b/>
        </w:rPr>
        <w:t xml:space="preserve"> </w:t>
      </w:r>
      <w:r w:rsidRPr="00F73644">
        <w:rPr>
          <w:b/>
        </w:rPr>
        <w:t>использованием</w:t>
      </w:r>
      <w:r w:rsidR="000338BC" w:rsidRPr="00F73644">
        <w:rPr>
          <w:b/>
        </w:rPr>
        <w:t xml:space="preserve"> </w:t>
      </w:r>
      <w:r w:rsidRPr="00F73644">
        <w:rPr>
          <w:b/>
        </w:rPr>
        <w:t>единой</w:t>
      </w:r>
      <w:r w:rsidR="000338BC" w:rsidRPr="00F73644">
        <w:rPr>
          <w:b/>
        </w:rPr>
        <w:t xml:space="preserve"> </w:t>
      </w:r>
      <w:r w:rsidRPr="00F73644">
        <w:rPr>
          <w:b/>
        </w:rPr>
        <w:t>учетной</w:t>
      </w:r>
      <w:r w:rsidR="000338BC" w:rsidRPr="00F73644">
        <w:rPr>
          <w:b/>
        </w:rPr>
        <w:t xml:space="preserve"> </w:t>
      </w:r>
      <w:r w:rsidRPr="00F73644">
        <w:rPr>
          <w:b/>
        </w:rPr>
        <w:t>записи</w:t>
      </w:r>
      <w:r w:rsidR="000338BC" w:rsidRPr="00F73644">
        <w:rPr>
          <w:b/>
        </w:rPr>
        <w:t xml:space="preserve"> </w:t>
      </w:r>
      <w:r w:rsidRPr="00F73644">
        <w:rPr>
          <w:b/>
        </w:rPr>
        <w:t>и</w:t>
      </w:r>
      <w:r w:rsidR="000338BC" w:rsidRPr="00F73644">
        <w:rPr>
          <w:b/>
        </w:rPr>
        <w:t xml:space="preserve"> </w:t>
      </w:r>
      <w:r w:rsidRPr="00F73644">
        <w:rPr>
          <w:b/>
        </w:rPr>
        <w:t>широкого</w:t>
      </w:r>
      <w:r w:rsidR="000338BC" w:rsidRPr="00F73644">
        <w:rPr>
          <w:b/>
        </w:rPr>
        <w:t xml:space="preserve"> </w:t>
      </w:r>
      <w:r w:rsidRPr="00F73644">
        <w:rPr>
          <w:b/>
        </w:rPr>
        <w:t>спектра</w:t>
      </w:r>
      <w:r w:rsidR="000338BC" w:rsidRPr="00F73644">
        <w:rPr>
          <w:b/>
        </w:rPr>
        <w:t xml:space="preserve"> </w:t>
      </w:r>
      <w:r w:rsidRPr="00F73644">
        <w:rPr>
          <w:b/>
        </w:rPr>
        <w:t>поддерживаемых</w:t>
      </w:r>
      <w:r w:rsidR="000338BC" w:rsidRPr="00F73644">
        <w:rPr>
          <w:b/>
        </w:rPr>
        <w:t xml:space="preserve"> </w:t>
      </w:r>
      <w:r w:rsidRPr="00F73644">
        <w:rPr>
          <w:b/>
        </w:rPr>
        <w:t>методов</w:t>
      </w:r>
      <w:r w:rsidR="000338BC" w:rsidRPr="00F73644">
        <w:rPr>
          <w:b/>
        </w:rPr>
        <w:t xml:space="preserve"> </w:t>
      </w:r>
      <w:r w:rsidRPr="00F73644">
        <w:rPr>
          <w:b/>
        </w:rPr>
        <w:t>аутентификации</w:t>
      </w:r>
      <w:r w:rsidR="000338BC" w:rsidRPr="00F73644">
        <w:rPr>
          <w:b/>
        </w:rPr>
        <w:t xml:space="preserve"> </w:t>
      </w:r>
      <w:r w:rsidRPr="00F73644">
        <w:rPr>
          <w:b/>
        </w:rPr>
        <w:t>при</w:t>
      </w:r>
      <w:r w:rsidR="000338BC" w:rsidRPr="00F73644">
        <w:rPr>
          <w:b/>
        </w:rPr>
        <w:t xml:space="preserve"> </w:t>
      </w:r>
      <w:r w:rsidRPr="00F73644">
        <w:rPr>
          <w:b/>
        </w:rPr>
        <w:t>доступе</w:t>
      </w:r>
      <w:r w:rsidR="000338BC" w:rsidRPr="00F73644">
        <w:rPr>
          <w:b/>
        </w:rPr>
        <w:t xml:space="preserve"> </w:t>
      </w:r>
      <w:r w:rsidRPr="00F73644">
        <w:rPr>
          <w:b/>
        </w:rPr>
        <w:t>к</w:t>
      </w:r>
      <w:r w:rsidR="000338BC" w:rsidRPr="00F73644">
        <w:rPr>
          <w:b/>
        </w:rPr>
        <w:t xml:space="preserve"> </w:t>
      </w:r>
      <w:r w:rsidRPr="00F73644">
        <w:rPr>
          <w:b/>
        </w:rPr>
        <w:t>различным</w:t>
      </w:r>
      <w:r w:rsidR="000338BC" w:rsidRPr="00F73644">
        <w:rPr>
          <w:b/>
        </w:rPr>
        <w:t xml:space="preserve"> </w:t>
      </w:r>
      <w:r w:rsidRPr="00F73644">
        <w:rPr>
          <w:b/>
        </w:rPr>
        <w:t>информационным</w:t>
      </w:r>
      <w:r w:rsidR="000338BC" w:rsidRPr="00F73644">
        <w:rPr>
          <w:b/>
        </w:rPr>
        <w:t xml:space="preserve"> </w:t>
      </w:r>
      <w:r w:rsidRPr="00F73644">
        <w:rPr>
          <w:b/>
        </w:rPr>
        <w:t>системам</w:t>
      </w:r>
      <w:r w:rsidR="000338BC" w:rsidRPr="00F73644">
        <w:rPr>
          <w:b/>
        </w:rPr>
        <w:t xml:space="preserve"> </w:t>
      </w:r>
      <w:r w:rsidRPr="00F73644">
        <w:rPr>
          <w:b/>
        </w:rPr>
        <w:t>органов</w:t>
      </w:r>
      <w:r w:rsidR="000338BC" w:rsidRPr="00F73644">
        <w:rPr>
          <w:b/>
        </w:rPr>
        <w:t xml:space="preserve"> </w:t>
      </w:r>
      <w:r w:rsidRPr="00F73644">
        <w:rPr>
          <w:b/>
        </w:rPr>
        <w:t>государственной</w:t>
      </w:r>
      <w:r w:rsidR="000338BC" w:rsidRPr="00F73644">
        <w:rPr>
          <w:b/>
        </w:rPr>
        <w:t xml:space="preserve"> </w:t>
      </w:r>
      <w:r w:rsidRPr="00F73644">
        <w:rPr>
          <w:b/>
        </w:rPr>
        <w:t>власти;</w:t>
      </w:r>
    </w:p>
    <w:p w14:paraId="33523BA9" w14:textId="77777777" w:rsidR="003F5D28" w:rsidRPr="000F100B" w:rsidRDefault="00666F1E" w:rsidP="003F5D28">
      <w:pPr>
        <w:pStyle w:val="affff6"/>
      </w:pPr>
      <w:r w:rsidRPr="000F100B">
        <w:t>управлени</w:t>
      </w:r>
      <w:r w:rsidR="009E3CEB" w:rsidRPr="000F100B">
        <w:t>я</w:t>
      </w:r>
      <w:r w:rsidR="000338BC" w:rsidRPr="000F100B">
        <w:t xml:space="preserve"> </w:t>
      </w:r>
      <w:r w:rsidR="003F5D28" w:rsidRPr="000F100B">
        <w:t>своими</w:t>
      </w:r>
      <w:r w:rsidR="000338BC" w:rsidRPr="000F100B">
        <w:t xml:space="preserve"> </w:t>
      </w:r>
      <w:r w:rsidR="003F5D28" w:rsidRPr="000F100B">
        <w:t>персональными</w:t>
      </w:r>
      <w:r w:rsidR="000338BC" w:rsidRPr="000F100B">
        <w:t xml:space="preserve"> </w:t>
      </w:r>
      <w:r w:rsidR="003F5D28" w:rsidRPr="000F100B">
        <w:t>данными,</w:t>
      </w:r>
      <w:r w:rsidR="000338BC" w:rsidRPr="000F100B">
        <w:t xml:space="preserve"> </w:t>
      </w:r>
      <w:r w:rsidR="003F5D28" w:rsidRPr="000F100B">
        <w:t>размещенными</w:t>
      </w:r>
      <w:r w:rsidR="000338BC" w:rsidRPr="000F100B">
        <w:t xml:space="preserve"> </w:t>
      </w:r>
      <w:r w:rsidR="003F5D28" w:rsidRPr="000F100B">
        <w:t>в</w:t>
      </w:r>
      <w:r w:rsidR="000338BC" w:rsidRPr="000F100B">
        <w:t xml:space="preserve"> </w:t>
      </w:r>
      <w:r w:rsidR="003F5D28" w:rsidRPr="000F100B">
        <w:t>ЕСИА,</w:t>
      </w:r>
      <w:r w:rsidR="000338BC" w:rsidRPr="000F100B">
        <w:t xml:space="preserve"> </w:t>
      </w:r>
      <w:r w:rsidR="003F5D28" w:rsidRPr="000F100B">
        <w:t>и</w:t>
      </w:r>
      <w:r w:rsidR="000338BC" w:rsidRPr="000F100B">
        <w:t xml:space="preserve"> </w:t>
      </w:r>
      <w:r w:rsidR="003F5D28" w:rsidRPr="000F100B">
        <w:t>контроля</w:t>
      </w:r>
      <w:r w:rsidR="000338BC" w:rsidRPr="000F100B">
        <w:t xml:space="preserve"> </w:t>
      </w:r>
      <w:r w:rsidR="003F5D28" w:rsidRPr="000F100B">
        <w:t>над</w:t>
      </w:r>
      <w:r w:rsidR="000338BC" w:rsidRPr="000F100B">
        <w:t xml:space="preserve"> </w:t>
      </w:r>
      <w:r w:rsidR="003F5D28" w:rsidRPr="000F100B">
        <w:t>их</w:t>
      </w:r>
      <w:r w:rsidR="000338BC" w:rsidRPr="000F100B">
        <w:t xml:space="preserve"> </w:t>
      </w:r>
      <w:r w:rsidR="003F5D28" w:rsidRPr="000F100B">
        <w:t>предоставлением</w:t>
      </w:r>
      <w:r w:rsidR="000338BC" w:rsidRPr="000F100B">
        <w:t xml:space="preserve"> </w:t>
      </w:r>
      <w:r w:rsidR="003F5D28" w:rsidRPr="000F100B">
        <w:t>в</w:t>
      </w:r>
      <w:r w:rsidR="000338BC" w:rsidRPr="000F100B">
        <w:t xml:space="preserve"> </w:t>
      </w:r>
      <w:r w:rsidR="003F5D28" w:rsidRPr="000F100B">
        <w:t>информационные</w:t>
      </w:r>
      <w:r w:rsidR="000338BC" w:rsidRPr="000F100B">
        <w:t xml:space="preserve"> </w:t>
      </w:r>
      <w:r w:rsidR="003F5D28" w:rsidRPr="000F100B">
        <w:t>системы</w:t>
      </w:r>
      <w:r w:rsidR="000338BC" w:rsidRPr="000F100B">
        <w:t xml:space="preserve"> </w:t>
      </w:r>
      <w:r w:rsidR="003F5D28" w:rsidRPr="000F100B">
        <w:t>государственных</w:t>
      </w:r>
      <w:r w:rsidR="000338BC" w:rsidRPr="000F100B">
        <w:t xml:space="preserve"> </w:t>
      </w:r>
      <w:r w:rsidR="003F5D28" w:rsidRPr="000F100B">
        <w:t>органов</w:t>
      </w:r>
      <w:r w:rsidR="000338BC" w:rsidRPr="000F100B">
        <w:t xml:space="preserve"> </w:t>
      </w:r>
      <w:r w:rsidR="003F5D28" w:rsidRPr="000F100B">
        <w:t>и</w:t>
      </w:r>
      <w:r w:rsidR="000338BC" w:rsidRPr="000F100B">
        <w:t xml:space="preserve"> </w:t>
      </w:r>
      <w:r w:rsidR="003F5D28" w:rsidRPr="000F100B">
        <w:t>иных</w:t>
      </w:r>
      <w:r w:rsidR="000338BC" w:rsidRPr="000F100B">
        <w:t xml:space="preserve"> </w:t>
      </w:r>
      <w:r w:rsidR="003F5D28" w:rsidRPr="000F100B">
        <w:t>организаций.</w:t>
      </w:r>
    </w:p>
    <w:p w14:paraId="74C7A2F9" w14:textId="77777777" w:rsidR="003F5D28" w:rsidRPr="000F100B" w:rsidRDefault="003F5D28" w:rsidP="003F5D28">
      <w:pPr>
        <w:pStyle w:val="afffb"/>
        <w:rPr>
          <w:color w:val="000000" w:themeColor="text1"/>
        </w:rPr>
      </w:pPr>
      <w:r w:rsidRPr="000F100B">
        <w:rPr>
          <w:color w:val="000000" w:themeColor="text1"/>
        </w:rPr>
        <w:lastRenderedPageBreak/>
        <w:t>Проблемы</w:t>
      </w:r>
      <w:r w:rsidR="000338BC" w:rsidRPr="000F100B">
        <w:rPr>
          <w:color w:val="000000" w:themeColor="text1"/>
        </w:rPr>
        <w:t xml:space="preserve"> </w:t>
      </w:r>
      <w:r w:rsidRPr="000F100B">
        <w:rPr>
          <w:color w:val="000000" w:themeColor="text1"/>
        </w:rPr>
        <w:t>ЕСИА</w:t>
      </w:r>
      <w:r w:rsidR="000338BC" w:rsidRPr="000F100B">
        <w:rPr>
          <w:color w:val="000000" w:themeColor="text1"/>
        </w:rPr>
        <w:t xml:space="preserve"> </w:t>
      </w:r>
      <w:r w:rsidRPr="000F100B">
        <w:rPr>
          <w:color w:val="000000" w:themeColor="text1"/>
        </w:rPr>
        <w:t>как</w:t>
      </w:r>
      <w:r w:rsidR="000338BC" w:rsidRPr="000F100B">
        <w:rPr>
          <w:color w:val="000000" w:themeColor="text1"/>
        </w:rPr>
        <w:t xml:space="preserve"> </w:t>
      </w:r>
      <w:r w:rsidRPr="000F100B">
        <w:rPr>
          <w:color w:val="000000" w:themeColor="text1"/>
        </w:rPr>
        <w:t>способа</w:t>
      </w:r>
      <w:r w:rsidR="000338BC" w:rsidRPr="000F100B">
        <w:rPr>
          <w:color w:val="000000" w:themeColor="text1"/>
        </w:rPr>
        <w:t xml:space="preserve"> </w:t>
      </w:r>
      <w:r w:rsidRPr="000F100B">
        <w:rPr>
          <w:color w:val="000000" w:themeColor="text1"/>
        </w:rPr>
        <w:t>доступа</w:t>
      </w:r>
      <w:r w:rsidR="000338BC" w:rsidRPr="000F100B">
        <w:rPr>
          <w:color w:val="000000" w:themeColor="text1"/>
        </w:rPr>
        <w:t xml:space="preserve"> </w:t>
      </w:r>
      <w:r w:rsidRPr="000F100B">
        <w:rPr>
          <w:color w:val="000000" w:themeColor="text1"/>
        </w:rPr>
        <w:t>к</w:t>
      </w:r>
      <w:r w:rsidR="000338BC" w:rsidRPr="000F100B">
        <w:rPr>
          <w:color w:val="000000" w:themeColor="text1"/>
        </w:rPr>
        <w:t xml:space="preserve"> </w:t>
      </w:r>
      <w:r w:rsidRPr="000F100B">
        <w:rPr>
          <w:color w:val="000000" w:themeColor="text1"/>
        </w:rPr>
        <w:t>данным:</w:t>
      </w:r>
    </w:p>
    <w:p w14:paraId="29C42FD5" w14:textId="77777777" w:rsidR="003F5D28" w:rsidRPr="000F100B" w:rsidRDefault="003F5D28" w:rsidP="003F5D28">
      <w:pPr>
        <w:pStyle w:val="a"/>
      </w:pPr>
      <w:r w:rsidRPr="000F100B">
        <w:t>ограниченный</w:t>
      </w:r>
      <w:r w:rsidR="000338BC" w:rsidRPr="000F100B">
        <w:t xml:space="preserve"> </w:t>
      </w:r>
      <w:r w:rsidRPr="000F100B">
        <w:t>состав</w:t>
      </w:r>
      <w:r w:rsidR="000338BC" w:rsidRPr="000F100B">
        <w:t xml:space="preserve"> </w:t>
      </w:r>
      <w:r w:rsidRPr="000F100B">
        <w:t>данных;</w:t>
      </w:r>
    </w:p>
    <w:p w14:paraId="666BBE24" w14:textId="77777777" w:rsidR="003F5D28" w:rsidRPr="000F100B" w:rsidRDefault="003F5D28" w:rsidP="003F5D28">
      <w:pPr>
        <w:pStyle w:val="a"/>
      </w:pPr>
      <w:r w:rsidRPr="000F100B">
        <w:t>ограниченный</w:t>
      </w:r>
      <w:r w:rsidR="000338BC" w:rsidRPr="000F100B">
        <w:t xml:space="preserve"> </w:t>
      </w:r>
      <w:r w:rsidRPr="000F100B">
        <w:t>список</w:t>
      </w:r>
      <w:r w:rsidR="000338BC" w:rsidRPr="000F100B">
        <w:t xml:space="preserve"> </w:t>
      </w:r>
      <w:r w:rsidRPr="000F100B">
        <w:t>организаций</w:t>
      </w:r>
      <w:r w:rsidR="000338BC" w:rsidRPr="000F100B">
        <w:t xml:space="preserve"> </w:t>
      </w:r>
      <w:r w:rsidRPr="000F100B">
        <w:t>и</w:t>
      </w:r>
      <w:r w:rsidR="000338BC" w:rsidRPr="000F100B">
        <w:t xml:space="preserve"> </w:t>
      </w:r>
      <w:r w:rsidRPr="000F100B">
        <w:t>целей</w:t>
      </w:r>
      <w:r w:rsidR="000338BC" w:rsidRPr="000F100B">
        <w:t xml:space="preserve"> </w:t>
      </w:r>
      <w:r w:rsidRPr="000F100B">
        <w:t>предоставления</w:t>
      </w:r>
      <w:r w:rsidR="000338BC" w:rsidRPr="000F100B">
        <w:t xml:space="preserve"> </w:t>
      </w:r>
      <w:r w:rsidRPr="000F100B">
        <w:t>данных;</w:t>
      </w:r>
    </w:p>
    <w:p w14:paraId="4E6A5B05" w14:textId="77777777" w:rsidR="003F5D28" w:rsidRPr="000F100B" w:rsidRDefault="003F5D28" w:rsidP="003F5D28">
      <w:pPr>
        <w:pStyle w:val="a"/>
      </w:pPr>
      <w:r w:rsidRPr="000F100B">
        <w:t>асинхронное</w:t>
      </w:r>
      <w:r w:rsidR="000338BC" w:rsidRPr="000F100B">
        <w:t xml:space="preserve"> </w:t>
      </w:r>
      <w:r w:rsidRPr="000F100B">
        <w:t>обновление</w:t>
      </w:r>
      <w:r w:rsidR="000338BC" w:rsidRPr="000F100B">
        <w:t xml:space="preserve"> </w:t>
      </w:r>
      <w:r w:rsidRPr="000F100B">
        <w:t>данных</w:t>
      </w:r>
      <w:r w:rsidR="000338BC" w:rsidRPr="000F100B">
        <w:t xml:space="preserve"> </w:t>
      </w:r>
      <w:r w:rsidRPr="000F100B">
        <w:t>в</w:t>
      </w:r>
      <w:r w:rsidR="000338BC" w:rsidRPr="000F100B">
        <w:t xml:space="preserve"> </w:t>
      </w:r>
      <w:r w:rsidRPr="000F100B">
        <w:t>ЕСИА</w:t>
      </w:r>
      <w:r w:rsidR="000338BC" w:rsidRPr="000F100B">
        <w:t xml:space="preserve"> </w:t>
      </w:r>
      <w:r w:rsidRPr="000F100B">
        <w:t>из</w:t>
      </w:r>
      <w:r w:rsidR="000338BC" w:rsidRPr="000F100B">
        <w:t xml:space="preserve"> </w:t>
      </w:r>
      <w:r w:rsidRPr="000F100B">
        <w:t>ГИС</w:t>
      </w:r>
      <w:r w:rsidR="000338BC" w:rsidRPr="000F100B">
        <w:t xml:space="preserve"> </w:t>
      </w:r>
      <w:r w:rsidRPr="000F100B">
        <w:t>(в</w:t>
      </w:r>
      <w:r w:rsidR="000338BC" w:rsidRPr="000F100B">
        <w:t xml:space="preserve"> </w:t>
      </w:r>
      <w:r w:rsidRPr="000F100B">
        <w:t>настоящее</w:t>
      </w:r>
      <w:r w:rsidR="000338BC" w:rsidRPr="000F100B">
        <w:t xml:space="preserve"> </w:t>
      </w:r>
      <w:r w:rsidRPr="000F100B">
        <w:t>время</w:t>
      </w:r>
      <w:r w:rsidR="000338BC" w:rsidRPr="000F100B">
        <w:t xml:space="preserve"> </w:t>
      </w:r>
      <w:r w:rsidRPr="00F73644">
        <w:rPr>
          <w:b/>
        </w:rPr>
        <w:t>сведения</w:t>
      </w:r>
      <w:r w:rsidR="000338BC" w:rsidRPr="00F73644">
        <w:rPr>
          <w:b/>
        </w:rPr>
        <w:t xml:space="preserve"> </w:t>
      </w:r>
      <w:r w:rsidRPr="00F73644">
        <w:rPr>
          <w:b/>
        </w:rPr>
        <w:t>в</w:t>
      </w:r>
      <w:r w:rsidR="000338BC" w:rsidRPr="00F73644">
        <w:rPr>
          <w:b/>
        </w:rPr>
        <w:t xml:space="preserve"> </w:t>
      </w:r>
      <w:r w:rsidRPr="00F73644">
        <w:rPr>
          <w:b/>
        </w:rPr>
        <w:t>ЕСИА</w:t>
      </w:r>
      <w:r w:rsidR="000338BC" w:rsidRPr="00F73644">
        <w:rPr>
          <w:b/>
        </w:rPr>
        <w:t xml:space="preserve"> </w:t>
      </w:r>
      <w:r w:rsidRPr="00F73644">
        <w:rPr>
          <w:b/>
        </w:rPr>
        <w:t>не</w:t>
      </w:r>
      <w:r w:rsidR="000338BC" w:rsidRPr="00F73644">
        <w:rPr>
          <w:b/>
        </w:rPr>
        <w:t xml:space="preserve"> </w:t>
      </w:r>
      <w:r w:rsidRPr="00F73644">
        <w:rPr>
          <w:b/>
        </w:rPr>
        <w:t>являются</w:t>
      </w:r>
      <w:r w:rsidR="000338BC" w:rsidRPr="00F73644">
        <w:rPr>
          <w:b/>
        </w:rPr>
        <w:t xml:space="preserve"> </w:t>
      </w:r>
      <w:r w:rsidRPr="00F73644">
        <w:rPr>
          <w:b/>
        </w:rPr>
        <w:t>«золотой»</w:t>
      </w:r>
      <w:r w:rsidR="000338BC" w:rsidRPr="00F73644">
        <w:rPr>
          <w:b/>
        </w:rPr>
        <w:t xml:space="preserve"> </w:t>
      </w:r>
      <w:r w:rsidRPr="00F73644">
        <w:rPr>
          <w:b/>
        </w:rPr>
        <w:t>записью</w:t>
      </w:r>
      <w:r w:rsidR="000338BC" w:rsidRPr="000F100B">
        <w:t xml:space="preserve"> </w:t>
      </w:r>
      <w:r w:rsidRPr="002A4F82">
        <w:rPr>
          <w:b/>
        </w:rPr>
        <w:t>и</w:t>
      </w:r>
      <w:r w:rsidR="000338BC" w:rsidRPr="002A4F82">
        <w:rPr>
          <w:b/>
        </w:rPr>
        <w:t xml:space="preserve"> </w:t>
      </w:r>
      <w:r w:rsidRPr="002A4F82">
        <w:rPr>
          <w:b/>
        </w:rPr>
        <w:t>требует</w:t>
      </w:r>
      <w:r w:rsidR="000338BC" w:rsidRPr="002A4F82">
        <w:rPr>
          <w:b/>
        </w:rPr>
        <w:t xml:space="preserve"> </w:t>
      </w:r>
      <w:r w:rsidRPr="002A4F82">
        <w:rPr>
          <w:b/>
        </w:rPr>
        <w:t>ввода</w:t>
      </w:r>
      <w:r w:rsidR="000338BC" w:rsidRPr="002A4F82">
        <w:rPr>
          <w:b/>
        </w:rPr>
        <w:t xml:space="preserve"> </w:t>
      </w:r>
      <w:r w:rsidRPr="002A4F82">
        <w:rPr>
          <w:b/>
        </w:rPr>
        <w:t>актуальных</w:t>
      </w:r>
      <w:r w:rsidR="000338BC" w:rsidRPr="002A4F82">
        <w:rPr>
          <w:b/>
        </w:rPr>
        <w:t xml:space="preserve"> </w:t>
      </w:r>
      <w:r w:rsidRPr="002A4F82">
        <w:rPr>
          <w:b/>
        </w:rPr>
        <w:t>данных</w:t>
      </w:r>
      <w:r w:rsidR="000338BC" w:rsidRPr="002A4F82">
        <w:rPr>
          <w:b/>
        </w:rPr>
        <w:t xml:space="preserve"> </w:t>
      </w:r>
      <w:r w:rsidRPr="002A4F82">
        <w:rPr>
          <w:b/>
        </w:rPr>
        <w:t>непосредственно</w:t>
      </w:r>
      <w:r w:rsidR="000338BC" w:rsidRPr="002A4F82">
        <w:rPr>
          <w:b/>
        </w:rPr>
        <w:t xml:space="preserve"> </w:t>
      </w:r>
      <w:r w:rsidRPr="002A4F82">
        <w:rPr>
          <w:b/>
        </w:rPr>
        <w:t>пользователем</w:t>
      </w:r>
      <w:r w:rsidR="000338BC" w:rsidRPr="002A4F82">
        <w:rPr>
          <w:b/>
        </w:rPr>
        <w:t xml:space="preserve"> </w:t>
      </w:r>
      <w:r w:rsidRPr="002A4F82">
        <w:rPr>
          <w:b/>
        </w:rPr>
        <w:t>системы</w:t>
      </w:r>
      <w:r w:rsidR="000338BC" w:rsidRPr="000F100B">
        <w:t xml:space="preserve"> </w:t>
      </w:r>
      <w:r w:rsidRPr="000F100B">
        <w:t>для</w:t>
      </w:r>
      <w:r w:rsidR="000338BC" w:rsidRPr="000F100B">
        <w:t xml:space="preserve"> </w:t>
      </w:r>
      <w:r w:rsidRPr="000F100B">
        <w:t>их</w:t>
      </w:r>
      <w:r w:rsidR="000338BC" w:rsidRPr="000F100B">
        <w:t xml:space="preserve"> </w:t>
      </w:r>
      <w:r w:rsidRPr="000F100B">
        <w:t>дальнейшей</w:t>
      </w:r>
      <w:r w:rsidR="000338BC" w:rsidRPr="000F100B">
        <w:t xml:space="preserve"> </w:t>
      </w:r>
      <w:r w:rsidRPr="000F100B">
        <w:t>проверки</w:t>
      </w:r>
      <w:r w:rsidR="000338BC" w:rsidRPr="000F100B">
        <w:t xml:space="preserve"> </w:t>
      </w:r>
      <w:r w:rsidRPr="000F100B">
        <w:t>и</w:t>
      </w:r>
      <w:r w:rsidR="000338BC" w:rsidRPr="000F100B">
        <w:t xml:space="preserve"> </w:t>
      </w:r>
      <w:r w:rsidRPr="000F100B">
        <w:t>подтверждения</w:t>
      </w:r>
      <w:r w:rsidR="000338BC" w:rsidRPr="000F100B">
        <w:t xml:space="preserve"> </w:t>
      </w:r>
      <w:r w:rsidRPr="000F100B">
        <w:t>в</w:t>
      </w:r>
      <w:r w:rsidR="000338BC" w:rsidRPr="000F100B">
        <w:t xml:space="preserve"> </w:t>
      </w:r>
      <w:r w:rsidRPr="000F100B">
        <w:t>ГИС,</w:t>
      </w:r>
      <w:r w:rsidR="000338BC" w:rsidRPr="000F100B">
        <w:t xml:space="preserve"> </w:t>
      </w:r>
      <w:r w:rsidRPr="000F100B">
        <w:t>а</w:t>
      </w:r>
      <w:r w:rsidR="000338BC" w:rsidRPr="000F100B">
        <w:t xml:space="preserve"> </w:t>
      </w:r>
      <w:r w:rsidRPr="000F100B">
        <w:t>также</w:t>
      </w:r>
      <w:r w:rsidR="000338BC" w:rsidRPr="000F100B">
        <w:t xml:space="preserve"> </w:t>
      </w:r>
      <w:r w:rsidRPr="000F100B">
        <w:t>указанные</w:t>
      </w:r>
      <w:r w:rsidR="000338BC" w:rsidRPr="000F100B">
        <w:t xml:space="preserve"> </w:t>
      </w:r>
      <w:r w:rsidRPr="000F100B">
        <w:t>данные</w:t>
      </w:r>
      <w:r w:rsidR="000338BC" w:rsidRPr="000F100B">
        <w:t xml:space="preserve"> </w:t>
      </w:r>
      <w:r w:rsidRPr="000F100B">
        <w:t>могут</w:t>
      </w:r>
      <w:r w:rsidR="000338BC" w:rsidRPr="000F100B">
        <w:t xml:space="preserve"> </w:t>
      </w:r>
      <w:r w:rsidRPr="000F100B">
        <w:t>быть</w:t>
      </w:r>
      <w:r w:rsidR="000338BC" w:rsidRPr="000F100B">
        <w:t xml:space="preserve"> </w:t>
      </w:r>
      <w:r w:rsidRPr="000F100B">
        <w:t>не</w:t>
      </w:r>
      <w:r w:rsidR="000338BC" w:rsidRPr="000F100B">
        <w:t xml:space="preserve"> </w:t>
      </w:r>
      <w:r w:rsidRPr="000F100B">
        <w:t>актуальными</w:t>
      </w:r>
      <w:r w:rsidR="000338BC" w:rsidRPr="000F100B">
        <w:t xml:space="preserve"> </w:t>
      </w:r>
      <w:r w:rsidRPr="000F100B">
        <w:t>по</w:t>
      </w:r>
      <w:r w:rsidR="000338BC" w:rsidRPr="000F100B">
        <w:t xml:space="preserve"> </w:t>
      </w:r>
      <w:r w:rsidRPr="000F100B">
        <w:t>истечении</w:t>
      </w:r>
      <w:r w:rsidR="000338BC" w:rsidRPr="000F100B">
        <w:t xml:space="preserve"> </w:t>
      </w:r>
      <w:r w:rsidRPr="000F100B">
        <w:t>времени).</w:t>
      </w:r>
    </w:p>
    <w:p w14:paraId="6132B6E4" w14:textId="77777777" w:rsidR="003F5D28" w:rsidRPr="000F100B" w:rsidRDefault="003F5D28" w:rsidP="00BE61F0">
      <w:pPr>
        <w:pStyle w:val="3"/>
      </w:pPr>
      <w:r w:rsidRPr="000F100B">
        <w:t>2.</w:t>
      </w:r>
      <w:r w:rsidR="000338BC" w:rsidRPr="000F100B">
        <w:t xml:space="preserve"> </w:t>
      </w:r>
      <w:r w:rsidRPr="000F100B">
        <w:t>Способ</w:t>
      </w:r>
      <w:r w:rsidR="000338BC" w:rsidRPr="000F100B">
        <w:t xml:space="preserve"> </w:t>
      </w:r>
      <w:r w:rsidRPr="000F100B">
        <w:t>доступа</w:t>
      </w:r>
      <w:r w:rsidR="000338BC" w:rsidRPr="000F100B">
        <w:t xml:space="preserve"> </w:t>
      </w:r>
      <w:r w:rsidRPr="000F100B">
        <w:t>к</w:t>
      </w:r>
      <w:r w:rsidR="000338BC" w:rsidRPr="000F100B">
        <w:t xml:space="preserve"> </w:t>
      </w:r>
      <w:r w:rsidRPr="000F100B">
        <w:t>данным</w:t>
      </w:r>
      <w:r w:rsidR="000338BC" w:rsidRPr="000F100B">
        <w:t xml:space="preserve"> </w:t>
      </w:r>
      <w:r w:rsidRPr="000F100B">
        <w:t>—</w:t>
      </w:r>
      <w:r w:rsidR="000338BC" w:rsidRPr="000F100B">
        <w:t xml:space="preserve"> </w:t>
      </w:r>
      <w:r w:rsidRPr="000F100B">
        <w:t>СМЭВ</w:t>
      </w:r>
    </w:p>
    <w:p w14:paraId="719F2E21" w14:textId="77777777" w:rsidR="003F5D28" w:rsidRPr="000F100B" w:rsidRDefault="003F5D28" w:rsidP="003F5D28">
      <w:pPr>
        <w:pStyle w:val="afff2"/>
      </w:pPr>
      <w:r w:rsidRPr="000F100B">
        <w:t>СМЭВ</w:t>
      </w:r>
      <w:r w:rsidR="000338BC" w:rsidRPr="000F100B">
        <w:t xml:space="preserve"> </w:t>
      </w:r>
      <w:r w:rsidRPr="000F100B">
        <w:t>(единая</w:t>
      </w:r>
      <w:r w:rsidR="000338BC" w:rsidRPr="000F100B">
        <w:t xml:space="preserve"> </w:t>
      </w:r>
      <w:r w:rsidRPr="000F100B">
        <w:t>система</w:t>
      </w:r>
      <w:r w:rsidR="000338BC" w:rsidRPr="000F100B">
        <w:t xml:space="preserve"> </w:t>
      </w:r>
      <w:r w:rsidRPr="000F100B">
        <w:t>межведомственного</w:t>
      </w:r>
      <w:r w:rsidR="000338BC" w:rsidRPr="000F100B">
        <w:t xml:space="preserve"> </w:t>
      </w:r>
      <w:r w:rsidRPr="000F100B">
        <w:t>электронного</w:t>
      </w:r>
      <w:r w:rsidR="000338BC" w:rsidRPr="000F100B">
        <w:t xml:space="preserve"> </w:t>
      </w:r>
      <w:r w:rsidRPr="000F100B">
        <w:t>взаимодействия)</w:t>
      </w:r>
      <w:r w:rsidR="000338BC" w:rsidRPr="000F100B">
        <w:t xml:space="preserve"> </w:t>
      </w:r>
      <w:r w:rsidRPr="000F100B">
        <w:t>—</w:t>
      </w:r>
      <w:r w:rsidR="000338BC" w:rsidRPr="000F100B">
        <w:t xml:space="preserve"> </w:t>
      </w:r>
      <w:r w:rsidRPr="000F100B">
        <w:t>государственная</w:t>
      </w:r>
      <w:r w:rsidR="000338BC" w:rsidRPr="000F100B">
        <w:t xml:space="preserve"> </w:t>
      </w:r>
      <w:r w:rsidRPr="000F100B">
        <w:t>информационная</w:t>
      </w:r>
      <w:r w:rsidR="000338BC" w:rsidRPr="000F100B">
        <w:t xml:space="preserve"> </w:t>
      </w:r>
      <w:r w:rsidRPr="000F100B">
        <w:t>система,</w:t>
      </w:r>
      <w:r w:rsidR="000338BC" w:rsidRPr="000F100B">
        <w:t xml:space="preserve"> </w:t>
      </w:r>
      <w:r w:rsidRPr="000F100B">
        <w:t>которая</w:t>
      </w:r>
      <w:r w:rsidR="000338BC" w:rsidRPr="000F100B">
        <w:t xml:space="preserve"> </w:t>
      </w:r>
      <w:r w:rsidRPr="000F100B">
        <w:t>позволяет</w:t>
      </w:r>
      <w:r w:rsidR="000338BC" w:rsidRPr="000F100B">
        <w:t xml:space="preserve"> </w:t>
      </w:r>
      <w:r w:rsidRPr="000F100B">
        <w:t>федеральным,</w:t>
      </w:r>
      <w:r w:rsidR="000338BC" w:rsidRPr="000F100B">
        <w:t xml:space="preserve"> </w:t>
      </w:r>
      <w:r w:rsidRPr="000F100B">
        <w:t>региональным</w:t>
      </w:r>
      <w:r w:rsidR="000338BC" w:rsidRPr="000F100B">
        <w:t xml:space="preserve"> </w:t>
      </w:r>
      <w:r w:rsidR="00666F1E" w:rsidRPr="000F100B">
        <w:t>органам</w:t>
      </w:r>
      <w:r w:rsidR="000338BC" w:rsidRPr="000F100B">
        <w:t xml:space="preserve"> </w:t>
      </w:r>
      <w:r w:rsidR="00666F1E" w:rsidRPr="000F100B">
        <w:t>власти</w:t>
      </w:r>
      <w:r w:rsidR="000338BC" w:rsidRPr="000F100B">
        <w:t xml:space="preserve"> </w:t>
      </w:r>
      <w:r w:rsidRPr="000F100B">
        <w:t>и</w:t>
      </w:r>
      <w:r w:rsidR="000338BC" w:rsidRPr="000F100B">
        <w:t xml:space="preserve"> </w:t>
      </w:r>
      <w:r w:rsidR="00666F1E" w:rsidRPr="000F100B">
        <w:t>органам</w:t>
      </w:r>
      <w:r w:rsidR="000338BC" w:rsidRPr="000F100B">
        <w:t xml:space="preserve"> </w:t>
      </w:r>
      <w:r w:rsidRPr="000F100B">
        <w:t>местн</w:t>
      </w:r>
      <w:r w:rsidR="00666F1E" w:rsidRPr="000F100B">
        <w:t>ого</w:t>
      </w:r>
      <w:r w:rsidR="000338BC" w:rsidRPr="000F100B">
        <w:t xml:space="preserve"> </w:t>
      </w:r>
      <w:r w:rsidR="00666F1E" w:rsidRPr="000F100B">
        <w:t>самоуправления</w:t>
      </w:r>
      <w:r w:rsidRPr="000F100B">
        <w:t>,</w:t>
      </w:r>
      <w:r w:rsidR="000338BC" w:rsidRPr="000F100B">
        <w:t xml:space="preserve"> </w:t>
      </w:r>
      <w:r w:rsidRPr="000F100B">
        <w:t>внебюджетным</w:t>
      </w:r>
      <w:r w:rsidR="000338BC" w:rsidRPr="000F100B">
        <w:t xml:space="preserve"> </w:t>
      </w:r>
      <w:r w:rsidRPr="000F100B">
        <w:t>фондам</w:t>
      </w:r>
      <w:r w:rsidR="00666F1E" w:rsidRPr="000F100B">
        <w:t>,</w:t>
      </w:r>
      <w:r w:rsidR="000338BC" w:rsidRPr="000F100B">
        <w:t xml:space="preserve"> </w:t>
      </w:r>
      <w:r w:rsidR="009E3CEB" w:rsidRPr="000F100B">
        <w:t>финансовым</w:t>
      </w:r>
      <w:r w:rsidR="000338BC" w:rsidRPr="000F100B">
        <w:t xml:space="preserve"> </w:t>
      </w:r>
      <w:r w:rsidR="00666F1E" w:rsidRPr="000F100B">
        <w:t>организациям</w:t>
      </w:r>
      <w:r w:rsidR="000338BC" w:rsidRPr="000F100B">
        <w:t xml:space="preserve"> </w:t>
      </w:r>
      <w:r w:rsidRPr="000F100B">
        <w:t>и</w:t>
      </w:r>
      <w:r w:rsidR="000338BC" w:rsidRPr="000F100B">
        <w:t xml:space="preserve"> </w:t>
      </w:r>
      <w:r w:rsidRPr="000F100B">
        <w:t>иным</w:t>
      </w:r>
      <w:r w:rsidR="000338BC" w:rsidRPr="000F100B">
        <w:t xml:space="preserve"> </w:t>
      </w:r>
      <w:r w:rsidRPr="000F100B">
        <w:t>участникам</w:t>
      </w:r>
      <w:r w:rsidR="000338BC" w:rsidRPr="000F100B">
        <w:t xml:space="preserve"> </w:t>
      </w:r>
      <w:r w:rsidRPr="000F100B">
        <w:t>СМЭВ</w:t>
      </w:r>
      <w:r w:rsidR="000338BC" w:rsidRPr="000F100B">
        <w:t xml:space="preserve"> </w:t>
      </w:r>
      <w:r w:rsidRPr="000F100B">
        <w:t>обмениваться</w:t>
      </w:r>
      <w:r w:rsidR="000338BC" w:rsidRPr="000F100B">
        <w:t xml:space="preserve"> </w:t>
      </w:r>
      <w:r w:rsidRPr="000F100B">
        <w:t>данными,</w:t>
      </w:r>
      <w:r w:rsidR="000338BC" w:rsidRPr="000F100B">
        <w:t xml:space="preserve"> </w:t>
      </w:r>
      <w:r w:rsidRPr="000F100B">
        <w:t>необходимыми</w:t>
      </w:r>
      <w:r w:rsidR="000338BC" w:rsidRPr="000F100B">
        <w:t xml:space="preserve"> </w:t>
      </w:r>
      <w:r w:rsidRPr="000F100B">
        <w:t>для</w:t>
      </w:r>
      <w:r w:rsidR="000338BC" w:rsidRPr="000F100B">
        <w:t xml:space="preserve"> </w:t>
      </w:r>
      <w:r w:rsidRPr="000F100B">
        <w:t>оказания</w:t>
      </w:r>
      <w:r w:rsidR="000338BC" w:rsidRPr="000F100B">
        <w:t xml:space="preserve"> </w:t>
      </w:r>
      <w:r w:rsidRPr="000F100B">
        <w:t>услуг</w:t>
      </w:r>
      <w:r w:rsidR="000338BC" w:rsidRPr="000F100B">
        <w:t xml:space="preserve"> </w:t>
      </w:r>
      <w:r w:rsidRPr="000F100B">
        <w:t>гражданам</w:t>
      </w:r>
      <w:r w:rsidR="000338BC" w:rsidRPr="000F100B">
        <w:t xml:space="preserve"> </w:t>
      </w:r>
      <w:r w:rsidRPr="000F100B">
        <w:t>и</w:t>
      </w:r>
      <w:r w:rsidR="000338BC" w:rsidRPr="000F100B">
        <w:t xml:space="preserve"> </w:t>
      </w:r>
      <w:r w:rsidRPr="000F100B">
        <w:t>организациям,</w:t>
      </w:r>
      <w:r w:rsidR="000338BC" w:rsidRPr="000F100B">
        <w:t xml:space="preserve"> </w:t>
      </w:r>
      <w:r w:rsidRPr="000F100B">
        <w:t>в</w:t>
      </w:r>
      <w:r w:rsidR="000338BC" w:rsidRPr="000F100B">
        <w:t xml:space="preserve"> </w:t>
      </w:r>
      <w:r w:rsidRPr="000F100B">
        <w:t>электронном</w:t>
      </w:r>
      <w:r w:rsidR="000338BC" w:rsidRPr="000F100B">
        <w:t xml:space="preserve"> </w:t>
      </w:r>
      <w:r w:rsidRPr="000F100B">
        <w:t>виде.</w:t>
      </w:r>
    </w:p>
    <w:p w14:paraId="02B99803" w14:textId="77777777" w:rsidR="003F5D28" w:rsidRPr="000F100B" w:rsidRDefault="003F5D28" w:rsidP="003F5D28">
      <w:pPr>
        <w:pStyle w:val="afffb"/>
      </w:pPr>
      <w:r w:rsidRPr="000F100B">
        <w:t>Функции</w:t>
      </w:r>
      <w:r w:rsidR="000338BC" w:rsidRPr="000F100B">
        <w:t xml:space="preserve"> </w:t>
      </w:r>
      <w:r w:rsidRPr="000F100B">
        <w:t>СМЭВ:</w:t>
      </w:r>
    </w:p>
    <w:p w14:paraId="25094D7C" w14:textId="77777777" w:rsidR="003F5D28" w:rsidRPr="000F100B" w:rsidRDefault="003F5D28" w:rsidP="003F5D28">
      <w:pPr>
        <w:pStyle w:val="a"/>
      </w:pPr>
      <w:r w:rsidRPr="000F100B">
        <w:t>ведение</w:t>
      </w:r>
      <w:r w:rsidR="000338BC" w:rsidRPr="000F100B">
        <w:t xml:space="preserve"> </w:t>
      </w:r>
      <w:r w:rsidRPr="000F100B">
        <w:t>реестра</w:t>
      </w:r>
      <w:r w:rsidR="000338BC" w:rsidRPr="000F100B">
        <w:t xml:space="preserve"> </w:t>
      </w:r>
      <w:r w:rsidR="00666F1E" w:rsidRPr="000F100B">
        <w:t>видов</w:t>
      </w:r>
      <w:r w:rsidR="000338BC" w:rsidRPr="000F100B">
        <w:t xml:space="preserve"> </w:t>
      </w:r>
      <w:r w:rsidR="00666F1E" w:rsidRPr="000F100B">
        <w:t>сведений</w:t>
      </w:r>
      <w:r w:rsidR="000338BC" w:rsidRPr="000F100B">
        <w:t xml:space="preserve"> </w:t>
      </w:r>
      <w:r w:rsidR="00666F1E" w:rsidRPr="000F100B">
        <w:t>электронного</w:t>
      </w:r>
      <w:r w:rsidR="000338BC" w:rsidRPr="000F100B">
        <w:t xml:space="preserve"> </w:t>
      </w:r>
      <w:r w:rsidRPr="000F100B">
        <w:t>сервис</w:t>
      </w:r>
      <w:r w:rsidR="00666F1E" w:rsidRPr="000F100B">
        <w:t>а</w:t>
      </w:r>
      <w:r w:rsidR="000338BC" w:rsidRPr="000F100B">
        <w:t xml:space="preserve"> </w:t>
      </w:r>
      <w:r w:rsidR="00666F1E" w:rsidRPr="000F100B">
        <w:t>(далее</w:t>
      </w:r>
      <w:r w:rsidR="000338BC" w:rsidRPr="000F100B">
        <w:t xml:space="preserve"> </w:t>
      </w:r>
      <w:r w:rsidR="00666F1E" w:rsidRPr="000F100B">
        <w:t>–</w:t>
      </w:r>
      <w:r w:rsidR="000338BC" w:rsidRPr="000F100B">
        <w:t xml:space="preserve"> </w:t>
      </w:r>
      <w:r w:rsidR="00666F1E" w:rsidRPr="000F100B">
        <w:t>виды</w:t>
      </w:r>
      <w:r w:rsidR="000338BC" w:rsidRPr="000F100B">
        <w:t xml:space="preserve"> </w:t>
      </w:r>
      <w:r w:rsidR="00666F1E" w:rsidRPr="000F100B">
        <w:t>сведений)</w:t>
      </w:r>
      <w:r w:rsidR="000338BC" w:rsidRPr="000F100B">
        <w:t xml:space="preserve"> </w:t>
      </w:r>
      <w:r w:rsidRPr="000F100B">
        <w:t>и</w:t>
      </w:r>
      <w:r w:rsidR="000338BC" w:rsidRPr="000F100B">
        <w:t xml:space="preserve"> </w:t>
      </w:r>
      <w:r w:rsidRPr="000F100B">
        <w:t>политик</w:t>
      </w:r>
      <w:r w:rsidR="000338BC" w:rsidRPr="000F100B">
        <w:t xml:space="preserve"> </w:t>
      </w:r>
      <w:r w:rsidRPr="000F100B">
        <w:t>безопасности,</w:t>
      </w:r>
      <w:r w:rsidR="000338BC" w:rsidRPr="000F100B">
        <w:t xml:space="preserve"> </w:t>
      </w:r>
      <w:r w:rsidRPr="000F100B">
        <w:t>применяемых</w:t>
      </w:r>
      <w:r w:rsidR="000338BC" w:rsidRPr="000F100B">
        <w:t xml:space="preserve"> </w:t>
      </w:r>
      <w:r w:rsidRPr="000F100B">
        <w:t>к</w:t>
      </w:r>
      <w:r w:rsidR="000338BC" w:rsidRPr="000F100B">
        <w:t xml:space="preserve"> </w:t>
      </w:r>
      <w:r w:rsidRPr="000F100B">
        <w:t>зарегистрированным</w:t>
      </w:r>
      <w:r w:rsidR="000338BC" w:rsidRPr="000F100B">
        <w:t xml:space="preserve"> </w:t>
      </w:r>
      <w:r w:rsidR="00666F1E" w:rsidRPr="000F100B">
        <w:t>видам</w:t>
      </w:r>
      <w:r w:rsidR="000338BC" w:rsidRPr="000F100B">
        <w:t xml:space="preserve"> </w:t>
      </w:r>
      <w:r w:rsidR="00666F1E" w:rsidRPr="000F100B">
        <w:t>сведений</w:t>
      </w:r>
      <w:r w:rsidRPr="000F100B">
        <w:t>;</w:t>
      </w:r>
    </w:p>
    <w:p w14:paraId="70EE4FD5" w14:textId="77777777" w:rsidR="003F5D28" w:rsidRPr="000F100B" w:rsidRDefault="003F5D28" w:rsidP="003F5D28">
      <w:pPr>
        <w:pStyle w:val="a"/>
      </w:pPr>
      <w:r w:rsidRPr="000F100B">
        <w:t>маршрутизация</w:t>
      </w:r>
      <w:r w:rsidR="000338BC" w:rsidRPr="000F100B">
        <w:t xml:space="preserve"> </w:t>
      </w:r>
      <w:r w:rsidRPr="000F100B">
        <w:t>сообщений</w:t>
      </w:r>
      <w:r w:rsidR="000338BC" w:rsidRPr="000F100B">
        <w:t xml:space="preserve"> </w:t>
      </w:r>
      <w:r w:rsidRPr="000F100B">
        <w:t>к</w:t>
      </w:r>
      <w:r w:rsidR="000338BC" w:rsidRPr="000F100B">
        <w:t xml:space="preserve"> </w:t>
      </w:r>
      <w:r w:rsidRPr="000F100B">
        <w:t>зарегистрированным</w:t>
      </w:r>
      <w:r w:rsidR="000338BC" w:rsidRPr="000F100B">
        <w:t xml:space="preserve"> </w:t>
      </w:r>
      <w:r w:rsidR="00666F1E" w:rsidRPr="000F100B">
        <w:t>видам</w:t>
      </w:r>
      <w:r w:rsidR="000338BC" w:rsidRPr="000F100B">
        <w:t xml:space="preserve"> </w:t>
      </w:r>
      <w:r w:rsidR="00666F1E" w:rsidRPr="000F100B">
        <w:t>сведений</w:t>
      </w:r>
      <w:r w:rsidRPr="000F100B">
        <w:t>;</w:t>
      </w:r>
    </w:p>
    <w:p w14:paraId="0179A1A8" w14:textId="77777777" w:rsidR="003F5D28" w:rsidRPr="000F100B" w:rsidRDefault="003F5D28" w:rsidP="003F5D28">
      <w:pPr>
        <w:pStyle w:val="a"/>
      </w:pPr>
      <w:r w:rsidRPr="000F100B">
        <w:t>протоколирование</w:t>
      </w:r>
      <w:r w:rsidR="000338BC" w:rsidRPr="000F100B">
        <w:t xml:space="preserve"> </w:t>
      </w:r>
      <w:r w:rsidRPr="000F100B">
        <w:t>обращений</w:t>
      </w:r>
      <w:r w:rsidR="000338BC" w:rsidRPr="000F100B">
        <w:t xml:space="preserve"> </w:t>
      </w:r>
      <w:r w:rsidRPr="000F100B">
        <w:t>к</w:t>
      </w:r>
      <w:r w:rsidR="000338BC" w:rsidRPr="000F100B">
        <w:t xml:space="preserve"> </w:t>
      </w:r>
      <w:r w:rsidR="00666F1E" w:rsidRPr="000F100B">
        <w:t>видам</w:t>
      </w:r>
      <w:r w:rsidR="000338BC" w:rsidRPr="000F100B">
        <w:t xml:space="preserve"> </w:t>
      </w:r>
      <w:r w:rsidR="00666F1E" w:rsidRPr="000F100B">
        <w:t>сведений</w:t>
      </w:r>
      <w:r w:rsidRPr="000F100B">
        <w:t>;</w:t>
      </w:r>
    </w:p>
    <w:p w14:paraId="323B6680" w14:textId="77777777" w:rsidR="003F5D28" w:rsidRPr="000F100B" w:rsidRDefault="003F5D28" w:rsidP="003F5D28">
      <w:pPr>
        <w:pStyle w:val="a"/>
      </w:pPr>
      <w:r w:rsidRPr="000F100B">
        <w:t>гарантированная</w:t>
      </w:r>
      <w:r w:rsidR="000338BC" w:rsidRPr="000F100B">
        <w:t xml:space="preserve"> </w:t>
      </w:r>
      <w:r w:rsidRPr="000F100B">
        <w:t>доставка</w:t>
      </w:r>
      <w:r w:rsidR="000338BC" w:rsidRPr="000F100B">
        <w:t xml:space="preserve"> </w:t>
      </w:r>
      <w:r w:rsidRPr="000F100B">
        <w:t>сообщений,</w:t>
      </w:r>
      <w:r w:rsidR="000338BC" w:rsidRPr="000F100B">
        <w:t xml:space="preserve"> </w:t>
      </w:r>
      <w:r w:rsidRPr="000F100B">
        <w:t>осуществляемая</w:t>
      </w:r>
      <w:r w:rsidR="000338BC" w:rsidRPr="000F100B">
        <w:t xml:space="preserve"> </w:t>
      </w:r>
      <w:r w:rsidRPr="000F100B">
        <w:t>за</w:t>
      </w:r>
      <w:r w:rsidR="000338BC" w:rsidRPr="000F100B">
        <w:t xml:space="preserve"> </w:t>
      </w:r>
      <w:r w:rsidRPr="000F100B">
        <w:t>счет</w:t>
      </w:r>
      <w:r w:rsidR="000338BC" w:rsidRPr="000F100B">
        <w:t xml:space="preserve"> </w:t>
      </w:r>
      <w:r w:rsidRPr="000F100B">
        <w:t>механизма</w:t>
      </w:r>
      <w:r w:rsidR="000338BC" w:rsidRPr="000F100B">
        <w:t xml:space="preserve"> </w:t>
      </w:r>
      <w:r w:rsidR="00AA3CFF" w:rsidRPr="000F100B">
        <w:t>очередей</w:t>
      </w:r>
      <w:r w:rsidRPr="000F100B">
        <w:t>;</w:t>
      </w:r>
    </w:p>
    <w:p w14:paraId="2BD80662" w14:textId="77777777" w:rsidR="003F5D28" w:rsidRPr="000F100B" w:rsidRDefault="003F5D28" w:rsidP="003F5D28">
      <w:pPr>
        <w:pStyle w:val="a"/>
      </w:pPr>
      <w:r w:rsidRPr="000F100B">
        <w:t>передача</w:t>
      </w:r>
      <w:r w:rsidR="000338BC" w:rsidRPr="000F100B">
        <w:t xml:space="preserve"> </w:t>
      </w:r>
      <w:r w:rsidRPr="000F100B">
        <w:t>информации</w:t>
      </w:r>
      <w:r w:rsidR="000338BC" w:rsidRPr="000F100B">
        <w:t xml:space="preserve"> </w:t>
      </w:r>
      <w:r w:rsidRPr="000F100B">
        <w:t>о</w:t>
      </w:r>
      <w:r w:rsidR="000338BC" w:rsidRPr="000F100B">
        <w:t xml:space="preserve"> </w:t>
      </w:r>
      <w:r w:rsidRPr="000F100B">
        <w:t>событиях</w:t>
      </w:r>
      <w:r w:rsidR="000338BC" w:rsidRPr="000F100B">
        <w:t xml:space="preserve"> </w:t>
      </w:r>
      <w:r w:rsidRPr="000F100B">
        <w:t>в</w:t>
      </w:r>
      <w:r w:rsidR="000338BC" w:rsidRPr="000F100B">
        <w:t xml:space="preserve"> </w:t>
      </w:r>
      <w:r w:rsidRPr="000F100B">
        <w:t>СМЭВ</w:t>
      </w:r>
      <w:r w:rsidR="000338BC" w:rsidRPr="000F100B">
        <w:t xml:space="preserve"> </w:t>
      </w:r>
      <w:r w:rsidRPr="000F100B">
        <w:t>по</w:t>
      </w:r>
      <w:r w:rsidR="000338BC" w:rsidRPr="000F100B">
        <w:t xml:space="preserve"> </w:t>
      </w:r>
      <w:r w:rsidRPr="000F100B">
        <w:t>подписке</w:t>
      </w:r>
      <w:r w:rsidR="000338BC" w:rsidRPr="000F100B">
        <w:t xml:space="preserve"> </w:t>
      </w:r>
      <w:r w:rsidRPr="000F100B">
        <w:t>заинтересованным</w:t>
      </w:r>
      <w:r w:rsidR="000338BC" w:rsidRPr="000F100B">
        <w:t xml:space="preserve"> </w:t>
      </w:r>
      <w:r w:rsidRPr="000F100B">
        <w:t>информационным</w:t>
      </w:r>
      <w:r w:rsidR="000338BC" w:rsidRPr="000F100B">
        <w:t xml:space="preserve"> </w:t>
      </w:r>
      <w:r w:rsidRPr="000F100B">
        <w:t>системам;</w:t>
      </w:r>
    </w:p>
    <w:p w14:paraId="1979A054" w14:textId="77777777" w:rsidR="003F5D28" w:rsidRPr="000F100B" w:rsidRDefault="003F5D28" w:rsidP="003F5D28">
      <w:pPr>
        <w:pStyle w:val="a"/>
      </w:pPr>
      <w:r w:rsidRPr="000F100B">
        <w:t>формирование</w:t>
      </w:r>
      <w:r w:rsidR="000338BC" w:rsidRPr="000F100B">
        <w:t xml:space="preserve"> </w:t>
      </w:r>
      <w:r w:rsidRPr="000F100B">
        <w:t>статистики</w:t>
      </w:r>
      <w:r w:rsidR="000338BC" w:rsidRPr="000F100B">
        <w:t xml:space="preserve"> </w:t>
      </w:r>
      <w:r w:rsidRPr="000F100B">
        <w:t>использования</w:t>
      </w:r>
      <w:r w:rsidR="000338BC" w:rsidRPr="000F100B">
        <w:t xml:space="preserve"> </w:t>
      </w:r>
      <w:r w:rsidR="00AA3CFF" w:rsidRPr="000F100B">
        <w:t>видов</w:t>
      </w:r>
      <w:r w:rsidR="000338BC" w:rsidRPr="000F100B">
        <w:t xml:space="preserve"> </w:t>
      </w:r>
      <w:r w:rsidR="00AA3CFF" w:rsidRPr="000F100B">
        <w:t>сведений</w:t>
      </w:r>
      <w:r w:rsidRPr="000F100B">
        <w:t>;</w:t>
      </w:r>
    </w:p>
    <w:p w14:paraId="6A08739E" w14:textId="77777777" w:rsidR="003F5D28" w:rsidRPr="000F100B" w:rsidRDefault="003F5D28" w:rsidP="003F5D28">
      <w:pPr>
        <w:pStyle w:val="a"/>
      </w:pPr>
      <w:r w:rsidRPr="000F100B">
        <w:t>подписание</w:t>
      </w:r>
      <w:r w:rsidR="000338BC" w:rsidRPr="000F100B">
        <w:t xml:space="preserve"> </w:t>
      </w:r>
      <w:r w:rsidRPr="000F100B">
        <w:t>электронных</w:t>
      </w:r>
      <w:r w:rsidR="000338BC" w:rsidRPr="000F100B">
        <w:t xml:space="preserve"> </w:t>
      </w:r>
      <w:r w:rsidRPr="000F100B">
        <w:t>сообщений</w:t>
      </w:r>
      <w:r w:rsidR="000338BC" w:rsidRPr="000F100B">
        <w:t xml:space="preserve"> </w:t>
      </w:r>
      <w:r w:rsidR="00AA3CFF" w:rsidRPr="000F100B">
        <w:t>квалифицированной</w:t>
      </w:r>
      <w:r w:rsidR="000338BC" w:rsidRPr="000F100B">
        <w:t xml:space="preserve"> </w:t>
      </w:r>
      <w:r w:rsidRPr="000F100B">
        <w:t>электронной</w:t>
      </w:r>
      <w:r w:rsidR="000338BC" w:rsidRPr="000F100B">
        <w:t xml:space="preserve"> </w:t>
      </w:r>
      <w:r w:rsidRPr="000F100B">
        <w:t>подписью;</w:t>
      </w:r>
    </w:p>
    <w:p w14:paraId="61486653" w14:textId="77777777" w:rsidR="003F5D28" w:rsidRPr="000F100B" w:rsidRDefault="003F5D28" w:rsidP="003F5D28">
      <w:pPr>
        <w:pStyle w:val="a"/>
      </w:pPr>
      <w:r w:rsidRPr="000F100B">
        <w:t>форматно-логический</w:t>
      </w:r>
      <w:r w:rsidR="000338BC" w:rsidRPr="000F100B">
        <w:t xml:space="preserve"> </w:t>
      </w:r>
      <w:r w:rsidRPr="000F100B">
        <w:t>контроль</w:t>
      </w:r>
      <w:r w:rsidR="000338BC" w:rsidRPr="000F100B">
        <w:t xml:space="preserve"> </w:t>
      </w:r>
      <w:r w:rsidRPr="000F100B">
        <w:t>входящих</w:t>
      </w:r>
      <w:r w:rsidR="000338BC" w:rsidRPr="000F100B">
        <w:t xml:space="preserve"> </w:t>
      </w:r>
      <w:r w:rsidRPr="000F100B">
        <w:t>сообщений;</w:t>
      </w:r>
    </w:p>
    <w:p w14:paraId="318A724B" w14:textId="77777777" w:rsidR="003F5D28" w:rsidRPr="000F100B" w:rsidRDefault="003F5D28" w:rsidP="003F5D28">
      <w:pPr>
        <w:pStyle w:val="a"/>
      </w:pPr>
      <w:r w:rsidRPr="000F100B">
        <w:t>контроль</w:t>
      </w:r>
      <w:r w:rsidR="000338BC" w:rsidRPr="000F100B">
        <w:t xml:space="preserve"> </w:t>
      </w:r>
      <w:r w:rsidRPr="000F100B">
        <w:t>и</w:t>
      </w:r>
      <w:r w:rsidR="000338BC" w:rsidRPr="000F100B">
        <w:t xml:space="preserve"> </w:t>
      </w:r>
      <w:r w:rsidRPr="000F100B">
        <w:t>мониторинг</w:t>
      </w:r>
      <w:r w:rsidR="000338BC" w:rsidRPr="000F100B">
        <w:t xml:space="preserve"> </w:t>
      </w:r>
      <w:r w:rsidRPr="000F100B">
        <w:t>процессов</w:t>
      </w:r>
      <w:r w:rsidR="000338BC" w:rsidRPr="000F100B">
        <w:t xml:space="preserve"> </w:t>
      </w:r>
      <w:r w:rsidRPr="000F100B">
        <w:t>межведомственного</w:t>
      </w:r>
      <w:r w:rsidR="000338BC" w:rsidRPr="000F100B">
        <w:t xml:space="preserve"> </w:t>
      </w:r>
      <w:r w:rsidRPr="000F100B">
        <w:t>обмена.</w:t>
      </w:r>
    </w:p>
    <w:p w14:paraId="274F6F8E" w14:textId="77777777" w:rsidR="003F5D28" w:rsidRPr="000F100B" w:rsidRDefault="003F5D28" w:rsidP="003F5D28">
      <w:pPr>
        <w:pStyle w:val="afffb"/>
        <w:jc w:val="both"/>
        <w:rPr>
          <w:color w:val="000000" w:themeColor="text1"/>
        </w:rPr>
      </w:pPr>
      <w:r w:rsidRPr="000F100B">
        <w:rPr>
          <w:b w:val="0"/>
          <w:color w:val="000000" w:themeColor="text1"/>
        </w:rPr>
        <w:t>Доступ</w:t>
      </w:r>
      <w:r w:rsidR="000338BC" w:rsidRPr="000F100B">
        <w:rPr>
          <w:b w:val="0"/>
          <w:color w:val="000000" w:themeColor="text1"/>
        </w:rPr>
        <w:t xml:space="preserve"> </w:t>
      </w:r>
      <w:r w:rsidRPr="000F100B">
        <w:rPr>
          <w:b w:val="0"/>
          <w:color w:val="000000" w:themeColor="text1"/>
        </w:rPr>
        <w:t>к</w:t>
      </w:r>
      <w:r w:rsidR="000338BC" w:rsidRPr="000F100B">
        <w:rPr>
          <w:b w:val="0"/>
          <w:color w:val="000000" w:themeColor="text1"/>
        </w:rPr>
        <w:t xml:space="preserve"> </w:t>
      </w:r>
      <w:r w:rsidR="00AA3CFF" w:rsidRPr="000F100B">
        <w:rPr>
          <w:b w:val="0"/>
          <w:color w:val="000000" w:themeColor="text1"/>
        </w:rPr>
        <w:t>видам</w:t>
      </w:r>
      <w:r w:rsidR="000338BC" w:rsidRPr="000F100B">
        <w:rPr>
          <w:b w:val="0"/>
          <w:color w:val="000000" w:themeColor="text1"/>
        </w:rPr>
        <w:t xml:space="preserve"> </w:t>
      </w:r>
      <w:r w:rsidR="00AA3CFF" w:rsidRPr="000F100B">
        <w:rPr>
          <w:b w:val="0"/>
          <w:color w:val="000000" w:themeColor="text1"/>
        </w:rPr>
        <w:t>сведений</w:t>
      </w:r>
      <w:r w:rsidR="000338BC" w:rsidRPr="000F100B">
        <w:rPr>
          <w:b w:val="0"/>
          <w:color w:val="000000" w:themeColor="text1"/>
        </w:rPr>
        <w:t xml:space="preserve"> </w:t>
      </w:r>
      <w:r w:rsidRPr="000F100B">
        <w:rPr>
          <w:b w:val="0"/>
          <w:color w:val="000000" w:themeColor="text1"/>
        </w:rPr>
        <w:t>регулируется</w:t>
      </w:r>
      <w:r w:rsidR="000338BC" w:rsidRPr="000F100B">
        <w:rPr>
          <w:b w:val="0"/>
          <w:color w:val="000000" w:themeColor="text1"/>
        </w:rPr>
        <w:t xml:space="preserve"> </w:t>
      </w:r>
      <w:r w:rsidRPr="000F100B">
        <w:rPr>
          <w:b w:val="0"/>
          <w:color w:val="000000" w:themeColor="text1"/>
        </w:rPr>
        <w:t>методикой</w:t>
      </w:r>
      <w:r w:rsidR="000338BC" w:rsidRPr="000F100B">
        <w:rPr>
          <w:b w:val="0"/>
          <w:color w:val="000000" w:themeColor="text1"/>
        </w:rPr>
        <w:t xml:space="preserve"> </w:t>
      </w:r>
      <w:r w:rsidRPr="000F100B">
        <w:rPr>
          <w:b w:val="0"/>
          <w:color w:val="000000" w:themeColor="text1"/>
        </w:rPr>
        <w:t>подготовки</w:t>
      </w:r>
      <w:r w:rsidR="000338BC" w:rsidRPr="000F100B">
        <w:rPr>
          <w:b w:val="0"/>
          <w:color w:val="000000" w:themeColor="text1"/>
        </w:rPr>
        <w:t xml:space="preserve"> </w:t>
      </w:r>
      <w:r w:rsidRPr="000F100B">
        <w:rPr>
          <w:b w:val="0"/>
          <w:color w:val="000000" w:themeColor="text1"/>
        </w:rPr>
        <w:t>и</w:t>
      </w:r>
      <w:r w:rsidR="000338BC" w:rsidRPr="000F100B">
        <w:rPr>
          <w:b w:val="0"/>
          <w:color w:val="000000" w:themeColor="text1"/>
        </w:rPr>
        <w:t xml:space="preserve"> </w:t>
      </w:r>
      <w:r w:rsidRPr="000F100B">
        <w:rPr>
          <w:b w:val="0"/>
          <w:color w:val="000000" w:themeColor="text1"/>
        </w:rPr>
        <w:t>согласования</w:t>
      </w:r>
      <w:r w:rsidR="000338BC" w:rsidRPr="000F100B">
        <w:rPr>
          <w:b w:val="0"/>
          <w:color w:val="000000" w:themeColor="text1"/>
        </w:rPr>
        <w:t xml:space="preserve"> </w:t>
      </w:r>
      <w:r w:rsidRPr="000F100B">
        <w:rPr>
          <w:b w:val="0"/>
          <w:color w:val="000000" w:themeColor="text1"/>
        </w:rPr>
        <w:t>карт</w:t>
      </w:r>
      <w:r w:rsidR="000338BC" w:rsidRPr="000F100B">
        <w:rPr>
          <w:b w:val="0"/>
          <w:color w:val="000000" w:themeColor="text1"/>
        </w:rPr>
        <w:t xml:space="preserve"> </w:t>
      </w:r>
      <w:r w:rsidRPr="000F100B">
        <w:rPr>
          <w:b w:val="0"/>
          <w:color w:val="000000" w:themeColor="text1"/>
        </w:rPr>
        <w:t>межведомственного</w:t>
      </w:r>
      <w:r w:rsidR="000338BC" w:rsidRPr="000F100B">
        <w:rPr>
          <w:b w:val="0"/>
          <w:color w:val="000000" w:themeColor="text1"/>
        </w:rPr>
        <w:t xml:space="preserve"> </w:t>
      </w:r>
      <w:r w:rsidRPr="000F100B">
        <w:rPr>
          <w:b w:val="0"/>
          <w:color w:val="000000" w:themeColor="text1"/>
        </w:rPr>
        <w:t>взаимодействия</w:t>
      </w:r>
      <w:r w:rsidR="000338BC" w:rsidRPr="000F100B">
        <w:rPr>
          <w:b w:val="0"/>
          <w:color w:val="000000" w:themeColor="text1"/>
        </w:rPr>
        <w:t xml:space="preserve"> </w:t>
      </w:r>
      <w:r w:rsidRPr="000F100B">
        <w:rPr>
          <w:b w:val="0"/>
          <w:color w:val="000000" w:themeColor="text1"/>
        </w:rPr>
        <w:t>(КМВ)</w:t>
      </w:r>
      <w:r w:rsidR="000338BC" w:rsidRPr="000F100B">
        <w:rPr>
          <w:b w:val="0"/>
          <w:color w:val="000000" w:themeColor="text1"/>
        </w:rPr>
        <w:t xml:space="preserve"> </w:t>
      </w:r>
      <w:r w:rsidRPr="000F100B">
        <w:rPr>
          <w:b w:val="0"/>
          <w:color w:val="000000" w:themeColor="text1"/>
        </w:rPr>
        <w:t>в</w:t>
      </w:r>
      <w:r w:rsidR="000338BC" w:rsidRPr="000F100B">
        <w:rPr>
          <w:b w:val="0"/>
          <w:color w:val="000000" w:themeColor="text1"/>
        </w:rPr>
        <w:t xml:space="preserve"> </w:t>
      </w:r>
      <w:r w:rsidRPr="000F100B">
        <w:rPr>
          <w:b w:val="0"/>
          <w:color w:val="000000" w:themeColor="text1"/>
        </w:rPr>
        <w:t>электронном</w:t>
      </w:r>
      <w:r w:rsidR="000338BC" w:rsidRPr="000F100B">
        <w:rPr>
          <w:b w:val="0"/>
          <w:color w:val="000000" w:themeColor="text1"/>
        </w:rPr>
        <w:t xml:space="preserve"> </w:t>
      </w:r>
      <w:r w:rsidRPr="000F100B">
        <w:rPr>
          <w:b w:val="0"/>
          <w:color w:val="000000" w:themeColor="text1"/>
        </w:rPr>
        <w:t>виде</w:t>
      </w:r>
      <w:r w:rsidR="000338BC" w:rsidRPr="000F100B">
        <w:rPr>
          <w:b w:val="0"/>
          <w:color w:val="000000" w:themeColor="text1"/>
        </w:rPr>
        <w:t xml:space="preserve"> </w:t>
      </w:r>
      <w:r w:rsidRPr="000F100B">
        <w:rPr>
          <w:b w:val="0"/>
          <w:color w:val="000000" w:themeColor="text1"/>
        </w:rPr>
        <w:t>при</w:t>
      </w:r>
      <w:r w:rsidR="000338BC" w:rsidRPr="000F100B">
        <w:rPr>
          <w:b w:val="0"/>
          <w:color w:val="000000" w:themeColor="text1"/>
        </w:rPr>
        <w:t xml:space="preserve"> </w:t>
      </w:r>
      <w:r w:rsidRPr="000F100B">
        <w:rPr>
          <w:b w:val="0"/>
          <w:color w:val="000000" w:themeColor="text1"/>
        </w:rPr>
        <w:t>предоставлении</w:t>
      </w:r>
      <w:r w:rsidR="000338BC" w:rsidRPr="000F100B">
        <w:rPr>
          <w:b w:val="0"/>
          <w:color w:val="000000" w:themeColor="text1"/>
        </w:rPr>
        <w:t xml:space="preserve"> </w:t>
      </w:r>
      <w:r w:rsidRPr="000F100B">
        <w:rPr>
          <w:b w:val="0"/>
          <w:color w:val="000000" w:themeColor="text1"/>
        </w:rPr>
        <w:t>государственных</w:t>
      </w:r>
      <w:r w:rsidR="000338BC" w:rsidRPr="000F100B">
        <w:rPr>
          <w:b w:val="0"/>
          <w:color w:val="000000" w:themeColor="text1"/>
        </w:rPr>
        <w:t xml:space="preserve"> </w:t>
      </w:r>
      <w:r w:rsidRPr="000F100B">
        <w:rPr>
          <w:b w:val="0"/>
          <w:color w:val="000000" w:themeColor="text1"/>
        </w:rPr>
        <w:t>и</w:t>
      </w:r>
      <w:r w:rsidR="000338BC" w:rsidRPr="000F100B">
        <w:rPr>
          <w:b w:val="0"/>
          <w:color w:val="000000" w:themeColor="text1"/>
        </w:rPr>
        <w:t xml:space="preserve"> </w:t>
      </w:r>
      <w:r w:rsidRPr="000F100B">
        <w:rPr>
          <w:b w:val="0"/>
          <w:color w:val="000000" w:themeColor="text1"/>
        </w:rPr>
        <w:t>муниципальных</w:t>
      </w:r>
      <w:r w:rsidR="000338BC" w:rsidRPr="000F100B">
        <w:rPr>
          <w:b w:val="0"/>
          <w:color w:val="000000" w:themeColor="text1"/>
        </w:rPr>
        <w:t xml:space="preserve"> </w:t>
      </w:r>
      <w:r w:rsidRPr="000F100B">
        <w:rPr>
          <w:b w:val="0"/>
          <w:color w:val="000000" w:themeColor="text1"/>
        </w:rPr>
        <w:t>услуг.</w:t>
      </w:r>
    </w:p>
    <w:p w14:paraId="2D7758EE" w14:textId="77777777" w:rsidR="003F5D28" w:rsidRPr="000F100B" w:rsidRDefault="003F5D28" w:rsidP="003F5D28">
      <w:pPr>
        <w:pStyle w:val="afffb"/>
      </w:pPr>
      <w:r w:rsidRPr="000F100B">
        <w:rPr>
          <w:color w:val="000000" w:themeColor="text1"/>
        </w:rPr>
        <w:t>Проблемы</w:t>
      </w:r>
      <w:r w:rsidR="000338BC" w:rsidRPr="000F100B">
        <w:rPr>
          <w:color w:val="000000" w:themeColor="text1"/>
        </w:rPr>
        <w:t xml:space="preserve"> </w:t>
      </w:r>
      <w:r w:rsidRPr="000F100B">
        <w:rPr>
          <w:color w:val="000000" w:themeColor="text1"/>
        </w:rPr>
        <w:t>СМЭВ</w:t>
      </w:r>
      <w:r w:rsidR="000338BC" w:rsidRPr="000F100B">
        <w:rPr>
          <w:color w:val="000000" w:themeColor="text1"/>
        </w:rPr>
        <w:t xml:space="preserve"> </w:t>
      </w:r>
      <w:r w:rsidRPr="000F100B">
        <w:rPr>
          <w:color w:val="000000" w:themeColor="text1"/>
        </w:rPr>
        <w:t>как</w:t>
      </w:r>
      <w:r w:rsidR="000338BC" w:rsidRPr="000F100B">
        <w:rPr>
          <w:color w:val="000000" w:themeColor="text1"/>
        </w:rPr>
        <w:t xml:space="preserve"> </w:t>
      </w:r>
      <w:r w:rsidRPr="000F100B">
        <w:rPr>
          <w:color w:val="000000" w:themeColor="text1"/>
        </w:rPr>
        <w:t>способа</w:t>
      </w:r>
      <w:r w:rsidR="000338BC" w:rsidRPr="000F100B">
        <w:rPr>
          <w:color w:val="000000" w:themeColor="text1"/>
        </w:rPr>
        <w:t xml:space="preserve"> </w:t>
      </w:r>
      <w:r w:rsidRPr="000F100B">
        <w:rPr>
          <w:color w:val="000000" w:themeColor="text1"/>
        </w:rPr>
        <w:t>доступа</w:t>
      </w:r>
      <w:r w:rsidR="000338BC" w:rsidRPr="000F100B">
        <w:rPr>
          <w:color w:val="000000" w:themeColor="text1"/>
        </w:rPr>
        <w:t xml:space="preserve"> </w:t>
      </w:r>
      <w:r w:rsidRPr="000F100B">
        <w:rPr>
          <w:color w:val="000000" w:themeColor="text1"/>
        </w:rPr>
        <w:t>к</w:t>
      </w:r>
      <w:r w:rsidR="000338BC" w:rsidRPr="000F100B">
        <w:rPr>
          <w:color w:val="000000" w:themeColor="text1"/>
        </w:rPr>
        <w:t xml:space="preserve"> </w:t>
      </w:r>
      <w:r w:rsidRPr="000F100B">
        <w:rPr>
          <w:color w:val="000000" w:themeColor="text1"/>
        </w:rPr>
        <w:t>данным:</w:t>
      </w:r>
    </w:p>
    <w:p w14:paraId="569B5ABB" w14:textId="77777777" w:rsidR="003F5D28" w:rsidRPr="000F100B" w:rsidRDefault="003F5D28" w:rsidP="003F5D28">
      <w:pPr>
        <w:pStyle w:val="a"/>
      </w:pPr>
      <w:r w:rsidRPr="000F100B">
        <w:t>сложный</w:t>
      </w:r>
      <w:r w:rsidR="000338BC" w:rsidRPr="000F100B">
        <w:t xml:space="preserve"> </w:t>
      </w:r>
      <w:r w:rsidRPr="000F100B">
        <w:t>процесс</w:t>
      </w:r>
      <w:r w:rsidR="000338BC" w:rsidRPr="000F100B">
        <w:t xml:space="preserve"> </w:t>
      </w:r>
      <w:r w:rsidRPr="000F100B">
        <w:t>получения</w:t>
      </w:r>
      <w:r w:rsidR="000338BC" w:rsidRPr="000F100B">
        <w:t xml:space="preserve"> </w:t>
      </w:r>
      <w:r w:rsidRPr="000F100B">
        <w:t>доступа</w:t>
      </w:r>
      <w:r w:rsidR="000338BC" w:rsidRPr="000F100B">
        <w:t xml:space="preserve"> </w:t>
      </w:r>
      <w:r w:rsidR="00AA3CFF" w:rsidRPr="000F100B">
        <w:t>к</w:t>
      </w:r>
      <w:r w:rsidR="000338BC" w:rsidRPr="000F100B">
        <w:t xml:space="preserve"> </w:t>
      </w:r>
      <w:r w:rsidR="00AA3CFF" w:rsidRPr="000F100B">
        <w:t>видам</w:t>
      </w:r>
      <w:r w:rsidR="000338BC" w:rsidRPr="000F100B">
        <w:t xml:space="preserve"> </w:t>
      </w:r>
      <w:r w:rsidR="00AA3CFF" w:rsidRPr="000F100B">
        <w:t>сведений</w:t>
      </w:r>
      <w:r w:rsidRPr="000F100B">
        <w:t>;</w:t>
      </w:r>
    </w:p>
    <w:p w14:paraId="20F4A196" w14:textId="77777777" w:rsidR="003F5D28" w:rsidRPr="000F100B" w:rsidRDefault="003F5D28" w:rsidP="003F5D28">
      <w:pPr>
        <w:pStyle w:val="a"/>
      </w:pPr>
      <w:r w:rsidRPr="000F100B">
        <w:t>несоответствие</w:t>
      </w:r>
      <w:r w:rsidR="000338BC" w:rsidRPr="000F100B">
        <w:t xml:space="preserve"> </w:t>
      </w:r>
      <w:r w:rsidRPr="000F100B">
        <w:t>времени</w:t>
      </w:r>
      <w:r w:rsidR="000338BC" w:rsidRPr="000F100B">
        <w:t xml:space="preserve"> </w:t>
      </w:r>
      <w:r w:rsidRPr="000F100B">
        <w:t>ответа</w:t>
      </w:r>
      <w:r w:rsidR="000338BC" w:rsidRPr="000F100B">
        <w:t xml:space="preserve"> </w:t>
      </w:r>
      <w:r w:rsidRPr="000F100B">
        <w:t>реальным</w:t>
      </w:r>
      <w:r w:rsidR="000338BC" w:rsidRPr="000F100B">
        <w:t xml:space="preserve"> </w:t>
      </w:r>
      <w:r w:rsidRPr="000F100B">
        <w:t>бизнес-процессам</w:t>
      </w:r>
      <w:r w:rsidR="000338BC" w:rsidRPr="000F100B">
        <w:t xml:space="preserve"> </w:t>
      </w:r>
      <w:r w:rsidRPr="000F100B">
        <w:t>потребителей</w:t>
      </w:r>
      <w:r w:rsidR="000338BC" w:rsidRPr="000F100B">
        <w:t xml:space="preserve"> </w:t>
      </w:r>
      <w:r w:rsidRPr="000F100B">
        <w:t>данных;</w:t>
      </w:r>
    </w:p>
    <w:p w14:paraId="63E7AF50" w14:textId="77777777" w:rsidR="003F5D28" w:rsidRPr="000F100B" w:rsidRDefault="003F5D28" w:rsidP="003F5D28">
      <w:pPr>
        <w:pStyle w:val="a"/>
      </w:pPr>
      <w:r w:rsidRPr="000F100B">
        <w:t>отсутствие</w:t>
      </w:r>
      <w:r w:rsidR="000338BC" w:rsidRPr="000F100B">
        <w:t xml:space="preserve"> </w:t>
      </w:r>
      <w:r w:rsidRPr="000F100B">
        <w:t>механизма</w:t>
      </w:r>
      <w:r w:rsidR="000338BC" w:rsidRPr="000F100B">
        <w:t xml:space="preserve"> </w:t>
      </w:r>
      <w:r w:rsidRPr="000F100B">
        <w:t>фиксирования</w:t>
      </w:r>
      <w:r w:rsidR="000338BC" w:rsidRPr="000F100B">
        <w:t xml:space="preserve"> </w:t>
      </w:r>
      <w:r w:rsidRPr="000F100B">
        <w:t>согласий</w:t>
      </w:r>
      <w:r w:rsidR="000338BC" w:rsidRPr="000F100B">
        <w:t xml:space="preserve"> </w:t>
      </w:r>
      <w:r w:rsidRPr="000F100B">
        <w:t>на</w:t>
      </w:r>
      <w:r w:rsidR="000338BC" w:rsidRPr="000F100B">
        <w:t xml:space="preserve"> </w:t>
      </w:r>
      <w:r w:rsidRPr="000F100B">
        <w:t>обработку</w:t>
      </w:r>
      <w:r w:rsidR="000338BC" w:rsidRPr="000F100B">
        <w:t xml:space="preserve"> </w:t>
      </w:r>
      <w:r w:rsidRPr="000F100B">
        <w:t>данных.</w:t>
      </w:r>
    </w:p>
    <w:p w14:paraId="4A3D7644" w14:textId="77777777" w:rsidR="003F5D28" w:rsidRPr="000F100B" w:rsidRDefault="003F5D28" w:rsidP="00BE61F0">
      <w:pPr>
        <w:pStyle w:val="3"/>
      </w:pPr>
      <w:r w:rsidRPr="000F100B">
        <w:lastRenderedPageBreak/>
        <w:t>3.</w:t>
      </w:r>
      <w:r w:rsidR="000338BC" w:rsidRPr="000F100B">
        <w:t xml:space="preserve"> </w:t>
      </w:r>
      <w:r w:rsidRPr="000F100B">
        <w:t>Способ</w:t>
      </w:r>
      <w:r w:rsidR="000338BC" w:rsidRPr="000F100B">
        <w:t xml:space="preserve"> </w:t>
      </w:r>
      <w:r w:rsidRPr="000F100B">
        <w:t>доступа</w:t>
      </w:r>
      <w:r w:rsidR="000338BC" w:rsidRPr="000F100B">
        <w:t xml:space="preserve"> </w:t>
      </w:r>
      <w:r w:rsidRPr="000F100B">
        <w:t>к</w:t>
      </w:r>
      <w:r w:rsidR="000338BC" w:rsidRPr="000F100B">
        <w:t xml:space="preserve"> </w:t>
      </w:r>
      <w:r w:rsidRPr="000F100B">
        <w:t>данным</w:t>
      </w:r>
      <w:r w:rsidR="000338BC" w:rsidRPr="000F100B">
        <w:t xml:space="preserve"> </w:t>
      </w:r>
      <w:r w:rsidRPr="000F100B">
        <w:t>—</w:t>
      </w:r>
      <w:r w:rsidR="000338BC" w:rsidRPr="000F100B">
        <w:t xml:space="preserve"> </w:t>
      </w:r>
      <w:r w:rsidRPr="000F100B">
        <w:t>механизм</w:t>
      </w:r>
      <w:r w:rsidR="000338BC" w:rsidRPr="000F100B">
        <w:t xml:space="preserve"> </w:t>
      </w:r>
      <w:r w:rsidRPr="000F100B">
        <w:t>«Черновиков»</w:t>
      </w:r>
    </w:p>
    <w:p w14:paraId="32EEDF41" w14:textId="77777777" w:rsidR="003F5D28" w:rsidRPr="000F100B" w:rsidRDefault="003F5D28" w:rsidP="003F5D28">
      <w:pPr>
        <w:pStyle w:val="afff2"/>
      </w:pPr>
      <w:r w:rsidRPr="000F100B">
        <w:t>Механизм</w:t>
      </w:r>
      <w:r w:rsidR="000338BC" w:rsidRPr="000F100B">
        <w:t xml:space="preserve"> </w:t>
      </w:r>
      <w:r w:rsidRPr="000F100B">
        <w:t>«Черновиков»</w:t>
      </w:r>
      <w:r w:rsidR="000338BC" w:rsidRPr="000F100B">
        <w:t xml:space="preserve"> </w:t>
      </w:r>
      <w:r w:rsidRPr="000F100B">
        <w:t>—</w:t>
      </w:r>
      <w:r w:rsidR="000338BC" w:rsidRPr="000F100B">
        <w:t xml:space="preserve"> </w:t>
      </w:r>
      <w:r w:rsidRPr="000F100B">
        <w:t>специализированный</w:t>
      </w:r>
      <w:r w:rsidR="000338BC" w:rsidRPr="000F100B">
        <w:t xml:space="preserve"> </w:t>
      </w:r>
      <w:r w:rsidRPr="000F100B">
        <w:t>сервис</w:t>
      </w:r>
      <w:r w:rsidR="000338BC" w:rsidRPr="000F100B">
        <w:t xml:space="preserve"> </w:t>
      </w:r>
      <w:r w:rsidRPr="000F100B">
        <w:t>в</w:t>
      </w:r>
      <w:r w:rsidR="000338BC" w:rsidRPr="000F100B">
        <w:t xml:space="preserve"> </w:t>
      </w:r>
      <w:r w:rsidRPr="000F100B">
        <w:t>СМЭВ,</w:t>
      </w:r>
      <w:r w:rsidR="000338BC" w:rsidRPr="000F100B">
        <w:t xml:space="preserve"> </w:t>
      </w:r>
      <w:r w:rsidRPr="000F100B">
        <w:t>предназначенный</w:t>
      </w:r>
      <w:r w:rsidR="000338BC" w:rsidRPr="000F100B">
        <w:t xml:space="preserve"> </w:t>
      </w:r>
      <w:r w:rsidRPr="000F100B">
        <w:t>для</w:t>
      </w:r>
      <w:r w:rsidR="000338BC" w:rsidRPr="000F100B">
        <w:t xml:space="preserve"> </w:t>
      </w:r>
      <w:r w:rsidRPr="000F100B">
        <w:t>получения</w:t>
      </w:r>
      <w:r w:rsidR="000338BC" w:rsidRPr="000F100B">
        <w:t xml:space="preserve"> </w:t>
      </w:r>
      <w:r w:rsidRPr="000F100B">
        <w:t>результата</w:t>
      </w:r>
      <w:r w:rsidR="000338BC" w:rsidRPr="000F100B">
        <w:t xml:space="preserve"> </w:t>
      </w:r>
      <w:r w:rsidRPr="000F100B">
        <w:t>государственной</w:t>
      </w:r>
      <w:r w:rsidR="000338BC" w:rsidRPr="000F100B">
        <w:t xml:space="preserve"> </w:t>
      </w:r>
      <w:r w:rsidRPr="000F100B">
        <w:t>или</w:t>
      </w:r>
      <w:r w:rsidR="000338BC" w:rsidRPr="000F100B">
        <w:t xml:space="preserve"> </w:t>
      </w:r>
      <w:r w:rsidRPr="000F100B">
        <w:t>муниципальной</w:t>
      </w:r>
      <w:r w:rsidR="000338BC" w:rsidRPr="000F100B">
        <w:t xml:space="preserve"> </w:t>
      </w:r>
      <w:r w:rsidRPr="000F100B">
        <w:t>услуги,</w:t>
      </w:r>
      <w:r w:rsidR="000338BC" w:rsidRPr="000F100B">
        <w:t xml:space="preserve"> </w:t>
      </w:r>
      <w:r w:rsidRPr="000F100B">
        <w:t>а</w:t>
      </w:r>
      <w:r w:rsidR="000338BC" w:rsidRPr="000F100B">
        <w:t xml:space="preserve"> </w:t>
      </w:r>
      <w:r w:rsidRPr="000F100B">
        <w:t>также</w:t>
      </w:r>
      <w:r w:rsidR="000338BC" w:rsidRPr="000F100B">
        <w:t xml:space="preserve"> </w:t>
      </w:r>
      <w:r w:rsidRPr="000F100B">
        <w:t>сведений</w:t>
      </w:r>
      <w:r w:rsidR="000338BC" w:rsidRPr="000F100B">
        <w:t xml:space="preserve"> </w:t>
      </w:r>
      <w:r w:rsidRPr="000F100B">
        <w:t>из</w:t>
      </w:r>
      <w:r w:rsidR="000338BC" w:rsidRPr="000F100B">
        <w:t xml:space="preserve"> </w:t>
      </w:r>
      <w:r w:rsidRPr="000F100B">
        <w:t>ГИС</w:t>
      </w:r>
      <w:r w:rsidR="000338BC" w:rsidRPr="000F100B">
        <w:t xml:space="preserve"> </w:t>
      </w:r>
      <w:r w:rsidRPr="000F100B">
        <w:t>по</w:t>
      </w:r>
      <w:r w:rsidR="000338BC" w:rsidRPr="000F100B">
        <w:t xml:space="preserve"> </w:t>
      </w:r>
      <w:r w:rsidRPr="000F100B">
        <w:t>запросу</w:t>
      </w:r>
      <w:r w:rsidR="000338BC" w:rsidRPr="000F100B">
        <w:t xml:space="preserve"> </w:t>
      </w:r>
      <w:r w:rsidRPr="000F100B">
        <w:t>третьей</w:t>
      </w:r>
      <w:r w:rsidR="000338BC" w:rsidRPr="000F100B">
        <w:t xml:space="preserve"> </w:t>
      </w:r>
      <w:r w:rsidRPr="000F100B">
        <w:t>стороны</w:t>
      </w:r>
      <w:r w:rsidR="000338BC" w:rsidRPr="000F100B">
        <w:t xml:space="preserve"> </w:t>
      </w:r>
      <w:r w:rsidRPr="000F100B">
        <w:t>с</w:t>
      </w:r>
      <w:r w:rsidR="000338BC" w:rsidRPr="000F100B">
        <w:t xml:space="preserve"> </w:t>
      </w:r>
      <w:r w:rsidRPr="000F100B">
        <w:t>согласия</w:t>
      </w:r>
      <w:r w:rsidR="000338BC" w:rsidRPr="000F100B">
        <w:t xml:space="preserve"> </w:t>
      </w:r>
      <w:r w:rsidRPr="000F100B">
        <w:t>гражданина.</w:t>
      </w:r>
    </w:p>
    <w:p w14:paraId="10F77E35" w14:textId="77777777" w:rsidR="003F5D28" w:rsidRPr="000F100B" w:rsidRDefault="003F5D28" w:rsidP="003F5D28">
      <w:pPr>
        <w:pStyle w:val="afffb"/>
        <w:rPr>
          <w:color w:val="000000" w:themeColor="text1"/>
        </w:rPr>
      </w:pPr>
      <w:r w:rsidRPr="000F100B">
        <w:rPr>
          <w:color w:val="000000" w:themeColor="text1"/>
        </w:rPr>
        <w:t>На</w:t>
      </w:r>
      <w:r w:rsidR="000338BC" w:rsidRPr="000F100B">
        <w:rPr>
          <w:color w:val="000000" w:themeColor="text1"/>
        </w:rPr>
        <w:t xml:space="preserve"> </w:t>
      </w:r>
      <w:r w:rsidRPr="000F100B">
        <w:rPr>
          <w:color w:val="000000" w:themeColor="text1"/>
        </w:rPr>
        <w:t>текущий</w:t>
      </w:r>
      <w:r w:rsidR="000338BC" w:rsidRPr="000F100B">
        <w:rPr>
          <w:color w:val="000000" w:themeColor="text1"/>
        </w:rPr>
        <w:t xml:space="preserve"> </w:t>
      </w:r>
      <w:r w:rsidRPr="000F100B">
        <w:rPr>
          <w:color w:val="000000" w:themeColor="text1"/>
        </w:rPr>
        <w:t>момент</w:t>
      </w:r>
      <w:r w:rsidR="000338BC" w:rsidRPr="000F100B">
        <w:rPr>
          <w:color w:val="000000" w:themeColor="text1"/>
        </w:rPr>
        <w:t xml:space="preserve"> </w:t>
      </w:r>
      <w:r w:rsidRPr="000F100B">
        <w:rPr>
          <w:color w:val="000000" w:themeColor="text1"/>
        </w:rPr>
        <w:t>с</w:t>
      </w:r>
      <w:r w:rsidR="000338BC" w:rsidRPr="000F100B">
        <w:rPr>
          <w:color w:val="000000" w:themeColor="text1"/>
        </w:rPr>
        <w:t xml:space="preserve"> </w:t>
      </w:r>
      <w:r w:rsidRPr="000F100B">
        <w:rPr>
          <w:color w:val="000000" w:themeColor="text1"/>
        </w:rPr>
        <w:t>использованием</w:t>
      </w:r>
      <w:r w:rsidR="000338BC" w:rsidRPr="000F100B">
        <w:rPr>
          <w:color w:val="000000" w:themeColor="text1"/>
        </w:rPr>
        <w:t xml:space="preserve"> </w:t>
      </w:r>
      <w:r w:rsidRPr="000F100B">
        <w:rPr>
          <w:color w:val="000000" w:themeColor="text1"/>
        </w:rPr>
        <w:t>механизма</w:t>
      </w:r>
      <w:r w:rsidR="000338BC" w:rsidRPr="000F100B">
        <w:rPr>
          <w:color w:val="000000" w:themeColor="text1"/>
        </w:rPr>
        <w:t xml:space="preserve"> </w:t>
      </w:r>
      <w:r w:rsidRPr="000F100B">
        <w:rPr>
          <w:color w:val="000000" w:themeColor="text1"/>
        </w:rPr>
        <w:t>«Черновиков»</w:t>
      </w:r>
      <w:r w:rsidR="000338BC" w:rsidRPr="000F100B">
        <w:rPr>
          <w:color w:val="000000" w:themeColor="text1"/>
        </w:rPr>
        <w:t xml:space="preserve"> </w:t>
      </w:r>
      <w:r w:rsidRPr="000F100B">
        <w:rPr>
          <w:color w:val="000000" w:themeColor="text1"/>
        </w:rPr>
        <w:t>доступны</w:t>
      </w:r>
      <w:r w:rsidR="000338BC" w:rsidRPr="000F100B">
        <w:rPr>
          <w:color w:val="000000" w:themeColor="text1"/>
        </w:rPr>
        <w:t xml:space="preserve"> </w:t>
      </w:r>
      <w:r w:rsidRPr="000F100B">
        <w:rPr>
          <w:color w:val="000000" w:themeColor="text1"/>
        </w:rPr>
        <w:t>следующие</w:t>
      </w:r>
      <w:r w:rsidR="000338BC" w:rsidRPr="000F100B">
        <w:rPr>
          <w:color w:val="000000" w:themeColor="text1"/>
        </w:rPr>
        <w:t xml:space="preserve"> </w:t>
      </w:r>
      <w:r w:rsidRPr="000F100B">
        <w:rPr>
          <w:color w:val="000000" w:themeColor="text1"/>
        </w:rPr>
        <w:t>услуги:</w:t>
      </w:r>
    </w:p>
    <w:p w14:paraId="01B17693" w14:textId="77777777" w:rsidR="003F5D28" w:rsidRPr="000F100B" w:rsidRDefault="003F5D28" w:rsidP="003F5D28">
      <w:pPr>
        <w:pStyle w:val="a"/>
      </w:pPr>
      <w:r w:rsidRPr="000F100B">
        <w:t>извещение</w:t>
      </w:r>
      <w:r w:rsidR="000338BC" w:rsidRPr="000F100B">
        <w:t xml:space="preserve"> </w:t>
      </w:r>
      <w:r w:rsidRPr="000F100B">
        <w:t>о</w:t>
      </w:r>
      <w:r w:rsidR="000338BC" w:rsidRPr="000F100B">
        <w:t xml:space="preserve"> </w:t>
      </w:r>
      <w:r w:rsidRPr="000F100B">
        <w:t>состояни</w:t>
      </w:r>
      <w:r w:rsidR="000070DD" w:rsidRPr="000F100B">
        <w:t>и</w:t>
      </w:r>
      <w:r w:rsidR="000338BC" w:rsidRPr="000F100B">
        <w:t xml:space="preserve"> </w:t>
      </w:r>
      <w:r w:rsidRPr="000F100B">
        <w:t>лицевого</w:t>
      </w:r>
      <w:r w:rsidR="000338BC" w:rsidRPr="000F100B">
        <w:t xml:space="preserve"> </w:t>
      </w:r>
      <w:r w:rsidRPr="000F100B">
        <w:t>счета</w:t>
      </w:r>
      <w:r w:rsidR="000338BC" w:rsidRPr="000F100B">
        <w:t xml:space="preserve"> </w:t>
      </w:r>
      <w:r w:rsidRPr="000F100B">
        <w:t>в</w:t>
      </w:r>
      <w:r w:rsidR="000338BC" w:rsidRPr="000F100B">
        <w:t xml:space="preserve"> </w:t>
      </w:r>
      <w:r w:rsidRPr="000F100B">
        <w:t>ПФР;</w:t>
      </w:r>
    </w:p>
    <w:p w14:paraId="101E852D" w14:textId="77777777" w:rsidR="003F5D28" w:rsidRPr="000F100B" w:rsidRDefault="003F5D28" w:rsidP="003F5D28">
      <w:pPr>
        <w:pStyle w:val="a"/>
      </w:pPr>
      <w:r w:rsidRPr="000F100B">
        <w:t>получение</w:t>
      </w:r>
      <w:r w:rsidR="000338BC" w:rsidRPr="000F100B">
        <w:t xml:space="preserve"> </w:t>
      </w:r>
      <w:r w:rsidRPr="000F100B">
        <w:t>справки</w:t>
      </w:r>
      <w:r w:rsidR="000338BC" w:rsidRPr="000F100B">
        <w:t xml:space="preserve"> </w:t>
      </w:r>
      <w:r w:rsidRPr="000F100B">
        <w:t>о</w:t>
      </w:r>
      <w:r w:rsidR="000338BC" w:rsidRPr="000F100B">
        <w:t xml:space="preserve"> </w:t>
      </w:r>
      <w:r w:rsidRPr="000F100B">
        <w:t>наличии</w:t>
      </w:r>
      <w:r w:rsidR="000338BC" w:rsidRPr="000F100B">
        <w:t xml:space="preserve"> </w:t>
      </w:r>
      <w:r w:rsidRPr="000F100B">
        <w:t>(отсутствии)</w:t>
      </w:r>
      <w:r w:rsidR="000338BC" w:rsidRPr="000F100B">
        <w:t xml:space="preserve"> </w:t>
      </w:r>
      <w:r w:rsidRPr="000F100B">
        <w:t>судимости</w:t>
      </w:r>
      <w:r w:rsidR="000338BC" w:rsidRPr="000F100B">
        <w:t xml:space="preserve"> </w:t>
      </w:r>
      <w:r w:rsidRPr="000F100B">
        <w:t>и</w:t>
      </w:r>
      <w:r w:rsidR="000338BC" w:rsidRPr="000F100B">
        <w:t xml:space="preserve"> </w:t>
      </w:r>
      <w:r w:rsidRPr="000F100B">
        <w:t>(или)</w:t>
      </w:r>
      <w:r w:rsidR="000338BC" w:rsidRPr="000F100B">
        <w:t xml:space="preserve"> </w:t>
      </w:r>
      <w:r w:rsidRPr="000F100B">
        <w:t>факта</w:t>
      </w:r>
      <w:r w:rsidR="000338BC" w:rsidRPr="000F100B">
        <w:t xml:space="preserve"> </w:t>
      </w:r>
      <w:r w:rsidRPr="000F100B">
        <w:t>уголовного</w:t>
      </w:r>
      <w:r w:rsidR="000338BC" w:rsidRPr="000F100B">
        <w:t xml:space="preserve"> </w:t>
      </w:r>
      <w:r w:rsidRPr="000F100B">
        <w:t>преследования</w:t>
      </w:r>
      <w:r w:rsidR="000338BC" w:rsidRPr="000F100B">
        <w:t xml:space="preserve"> </w:t>
      </w:r>
      <w:r w:rsidRPr="000F100B">
        <w:t>либо</w:t>
      </w:r>
      <w:r w:rsidR="000338BC" w:rsidRPr="000F100B">
        <w:t xml:space="preserve"> </w:t>
      </w:r>
      <w:r w:rsidRPr="000F100B">
        <w:t>о</w:t>
      </w:r>
      <w:r w:rsidR="000338BC" w:rsidRPr="000F100B">
        <w:t xml:space="preserve"> </w:t>
      </w:r>
      <w:r w:rsidRPr="000F100B">
        <w:t>прекращении</w:t>
      </w:r>
      <w:r w:rsidR="000338BC" w:rsidRPr="000F100B">
        <w:t xml:space="preserve"> </w:t>
      </w:r>
      <w:r w:rsidRPr="000F100B">
        <w:t>уголовного</w:t>
      </w:r>
      <w:r w:rsidR="000338BC" w:rsidRPr="000F100B">
        <w:t xml:space="preserve"> </w:t>
      </w:r>
      <w:r w:rsidRPr="000F100B">
        <w:t>преследования;</w:t>
      </w:r>
    </w:p>
    <w:p w14:paraId="7DE7C36C" w14:textId="77777777" w:rsidR="003F5D28" w:rsidRPr="000F100B" w:rsidRDefault="003F5D28" w:rsidP="003F5D28">
      <w:pPr>
        <w:pStyle w:val="a"/>
      </w:pPr>
      <w:r w:rsidRPr="000F100B">
        <w:t>назначение</w:t>
      </w:r>
      <w:r w:rsidR="000338BC" w:rsidRPr="000F100B">
        <w:t xml:space="preserve"> </w:t>
      </w:r>
      <w:r w:rsidRPr="000F100B">
        <w:t>пенсии;</w:t>
      </w:r>
    </w:p>
    <w:p w14:paraId="3F41004B" w14:textId="77777777" w:rsidR="003F5D28" w:rsidRPr="000F100B" w:rsidRDefault="003F5D28" w:rsidP="003F5D28">
      <w:pPr>
        <w:pStyle w:val="a"/>
      </w:pPr>
      <w:r w:rsidRPr="000F100B">
        <w:t>получение</w:t>
      </w:r>
      <w:r w:rsidR="000338BC" w:rsidRPr="000F100B">
        <w:t xml:space="preserve"> </w:t>
      </w:r>
      <w:r w:rsidRPr="000F100B">
        <w:t>пенсии</w:t>
      </w:r>
      <w:r w:rsidR="000338BC" w:rsidRPr="000F100B">
        <w:t xml:space="preserve"> </w:t>
      </w:r>
      <w:r w:rsidRPr="000F100B">
        <w:t>через</w:t>
      </w:r>
      <w:r w:rsidR="000338BC" w:rsidRPr="000F100B">
        <w:t xml:space="preserve"> </w:t>
      </w:r>
      <w:r w:rsidRPr="000F100B">
        <w:t>выбранную</w:t>
      </w:r>
      <w:r w:rsidR="000338BC" w:rsidRPr="000F100B">
        <w:t xml:space="preserve"> </w:t>
      </w:r>
      <w:r w:rsidRPr="000F100B">
        <w:t>организацию,</w:t>
      </w:r>
      <w:r w:rsidR="000338BC" w:rsidRPr="000F100B">
        <w:t xml:space="preserve"> </w:t>
      </w:r>
      <w:r w:rsidRPr="000F100B">
        <w:t>занимающуюся</w:t>
      </w:r>
      <w:r w:rsidR="000338BC" w:rsidRPr="000F100B">
        <w:t xml:space="preserve"> </w:t>
      </w:r>
      <w:r w:rsidRPr="000F100B">
        <w:t>доставкой</w:t>
      </w:r>
      <w:r w:rsidR="000338BC" w:rsidRPr="000F100B">
        <w:t xml:space="preserve"> </w:t>
      </w:r>
      <w:r w:rsidRPr="000F100B">
        <w:t>пенсии.</w:t>
      </w:r>
    </w:p>
    <w:p w14:paraId="3BB5130A" w14:textId="77777777" w:rsidR="003F5D28" w:rsidRPr="000F100B" w:rsidRDefault="003F5D28" w:rsidP="003F5D28">
      <w:pPr>
        <w:pStyle w:val="afffb"/>
        <w:rPr>
          <w:color w:val="000000" w:themeColor="text1"/>
        </w:rPr>
      </w:pPr>
      <w:r w:rsidRPr="000F100B">
        <w:rPr>
          <w:color w:val="000000" w:themeColor="text1"/>
        </w:rPr>
        <w:t>Проблемы</w:t>
      </w:r>
      <w:r w:rsidR="000338BC" w:rsidRPr="000F100B">
        <w:rPr>
          <w:color w:val="000000" w:themeColor="text1"/>
        </w:rPr>
        <w:t xml:space="preserve"> </w:t>
      </w:r>
      <w:r w:rsidRPr="000F100B">
        <w:rPr>
          <w:color w:val="000000" w:themeColor="text1"/>
        </w:rPr>
        <w:t>механизма</w:t>
      </w:r>
      <w:r w:rsidR="000338BC" w:rsidRPr="000F100B">
        <w:rPr>
          <w:color w:val="000000" w:themeColor="text1"/>
        </w:rPr>
        <w:t xml:space="preserve"> </w:t>
      </w:r>
      <w:r w:rsidRPr="000F100B">
        <w:rPr>
          <w:color w:val="000000" w:themeColor="text1"/>
        </w:rPr>
        <w:t>«Черновиков»</w:t>
      </w:r>
      <w:r w:rsidR="000338BC" w:rsidRPr="000F100B">
        <w:rPr>
          <w:color w:val="000000" w:themeColor="text1"/>
        </w:rPr>
        <w:t xml:space="preserve"> </w:t>
      </w:r>
      <w:r w:rsidRPr="000F100B">
        <w:rPr>
          <w:color w:val="000000" w:themeColor="text1"/>
        </w:rPr>
        <w:t>как</w:t>
      </w:r>
      <w:r w:rsidR="000338BC" w:rsidRPr="000F100B">
        <w:rPr>
          <w:color w:val="000000" w:themeColor="text1"/>
        </w:rPr>
        <w:t xml:space="preserve"> </w:t>
      </w:r>
      <w:r w:rsidRPr="000F100B">
        <w:rPr>
          <w:color w:val="000000" w:themeColor="text1"/>
        </w:rPr>
        <w:t>способа</w:t>
      </w:r>
      <w:r w:rsidR="000338BC" w:rsidRPr="000F100B">
        <w:rPr>
          <w:color w:val="000000" w:themeColor="text1"/>
        </w:rPr>
        <w:t xml:space="preserve"> </w:t>
      </w:r>
      <w:r w:rsidRPr="000F100B">
        <w:rPr>
          <w:color w:val="000000" w:themeColor="text1"/>
        </w:rPr>
        <w:t>доступа</w:t>
      </w:r>
      <w:r w:rsidR="000338BC" w:rsidRPr="000F100B">
        <w:rPr>
          <w:color w:val="000000" w:themeColor="text1"/>
        </w:rPr>
        <w:t xml:space="preserve"> </w:t>
      </w:r>
      <w:r w:rsidRPr="000F100B">
        <w:rPr>
          <w:color w:val="000000" w:themeColor="text1"/>
        </w:rPr>
        <w:t>к</w:t>
      </w:r>
      <w:r w:rsidR="000338BC" w:rsidRPr="000F100B">
        <w:rPr>
          <w:color w:val="000000" w:themeColor="text1"/>
        </w:rPr>
        <w:t xml:space="preserve"> </w:t>
      </w:r>
      <w:r w:rsidRPr="000F100B">
        <w:rPr>
          <w:color w:val="000000" w:themeColor="text1"/>
        </w:rPr>
        <w:t>данным:</w:t>
      </w:r>
    </w:p>
    <w:p w14:paraId="2CA83FA6" w14:textId="77777777" w:rsidR="003F5D28" w:rsidRPr="000F100B" w:rsidRDefault="003F5D28" w:rsidP="003F5D28">
      <w:pPr>
        <w:pStyle w:val="a"/>
      </w:pPr>
      <w:r w:rsidRPr="000F100B">
        <w:t>ограниченный</w:t>
      </w:r>
      <w:r w:rsidR="000338BC" w:rsidRPr="000F100B">
        <w:t xml:space="preserve"> </w:t>
      </w:r>
      <w:r w:rsidRPr="000F100B">
        <w:t>набор</w:t>
      </w:r>
      <w:r w:rsidR="000338BC" w:rsidRPr="000F100B">
        <w:t xml:space="preserve"> </w:t>
      </w:r>
      <w:proofErr w:type="spellStart"/>
      <w:r w:rsidRPr="000F100B">
        <w:t>госуслуг</w:t>
      </w:r>
      <w:proofErr w:type="spellEnd"/>
      <w:r w:rsidRPr="000F100B">
        <w:t>/видов</w:t>
      </w:r>
      <w:r w:rsidR="000338BC" w:rsidRPr="000F100B">
        <w:t xml:space="preserve"> </w:t>
      </w:r>
      <w:r w:rsidRPr="000F100B">
        <w:t>сведений,</w:t>
      </w:r>
      <w:r w:rsidR="000338BC" w:rsidRPr="000F100B">
        <w:t xml:space="preserve"> </w:t>
      </w:r>
      <w:r w:rsidRPr="000F100B">
        <w:t>доступных</w:t>
      </w:r>
      <w:r w:rsidR="000338BC" w:rsidRPr="000F100B">
        <w:t xml:space="preserve"> </w:t>
      </w:r>
      <w:r w:rsidRPr="000F100B">
        <w:t>для</w:t>
      </w:r>
      <w:r w:rsidR="000338BC" w:rsidRPr="000F100B">
        <w:t xml:space="preserve"> </w:t>
      </w:r>
      <w:r w:rsidRPr="000F100B">
        <w:t>получения</w:t>
      </w:r>
      <w:r w:rsidR="000338BC" w:rsidRPr="000F100B">
        <w:t xml:space="preserve"> </w:t>
      </w:r>
      <w:r w:rsidRPr="000F100B">
        <w:t>с</w:t>
      </w:r>
      <w:r w:rsidR="000338BC" w:rsidRPr="000F100B">
        <w:t xml:space="preserve"> </w:t>
      </w:r>
      <w:r w:rsidRPr="000F100B">
        <w:t>использованием</w:t>
      </w:r>
      <w:r w:rsidR="000338BC" w:rsidRPr="000F100B">
        <w:t xml:space="preserve"> </w:t>
      </w:r>
      <w:r w:rsidRPr="000F100B">
        <w:t>механизма</w:t>
      </w:r>
      <w:r w:rsidR="000338BC" w:rsidRPr="000F100B">
        <w:t xml:space="preserve"> </w:t>
      </w:r>
      <w:r w:rsidRPr="000F100B">
        <w:t>«</w:t>
      </w:r>
      <w:r w:rsidR="000070DD" w:rsidRPr="000F100B">
        <w:t>Ч</w:t>
      </w:r>
      <w:r w:rsidRPr="000F100B">
        <w:t>ерновиков»</w:t>
      </w:r>
      <w:r w:rsidR="000070DD" w:rsidRPr="000F100B">
        <w:t>,</w:t>
      </w:r>
      <w:r w:rsidR="000338BC" w:rsidRPr="000F100B">
        <w:t xml:space="preserve"> </w:t>
      </w:r>
      <w:r w:rsidR="000070DD" w:rsidRPr="000F100B">
        <w:t>что</w:t>
      </w:r>
      <w:r w:rsidR="000338BC" w:rsidRPr="000F100B">
        <w:t xml:space="preserve"> </w:t>
      </w:r>
      <w:r w:rsidRPr="000F100B">
        <w:t>является</w:t>
      </w:r>
      <w:r w:rsidR="000338BC" w:rsidRPr="000F100B">
        <w:t xml:space="preserve"> </w:t>
      </w:r>
      <w:r w:rsidRPr="000F100B">
        <w:t>следствием</w:t>
      </w:r>
      <w:r w:rsidR="000338BC" w:rsidRPr="000F100B">
        <w:t xml:space="preserve"> </w:t>
      </w:r>
      <w:r w:rsidRPr="000F100B">
        <w:t>ограниченного</w:t>
      </w:r>
      <w:r w:rsidR="000338BC" w:rsidRPr="000F100B">
        <w:t xml:space="preserve"> </w:t>
      </w:r>
      <w:r w:rsidRPr="000F100B">
        <w:t>числа</w:t>
      </w:r>
      <w:r w:rsidR="000338BC" w:rsidRPr="000F100B">
        <w:t xml:space="preserve"> </w:t>
      </w:r>
      <w:r w:rsidRPr="000F100B">
        <w:t>полностью</w:t>
      </w:r>
      <w:r w:rsidR="000338BC" w:rsidRPr="000F100B">
        <w:t xml:space="preserve"> </w:t>
      </w:r>
      <w:r w:rsidRPr="000F100B">
        <w:t>электронных</w:t>
      </w:r>
      <w:r w:rsidR="000338BC" w:rsidRPr="000F100B">
        <w:t xml:space="preserve"> </w:t>
      </w:r>
      <w:r w:rsidRPr="000F100B">
        <w:t>услуг,</w:t>
      </w:r>
      <w:r w:rsidR="000338BC" w:rsidRPr="000F100B">
        <w:t xml:space="preserve"> </w:t>
      </w:r>
      <w:r w:rsidRPr="000F100B">
        <w:t>оказываемых</w:t>
      </w:r>
      <w:r w:rsidR="000338BC" w:rsidRPr="000F100B">
        <w:t xml:space="preserve"> </w:t>
      </w:r>
      <w:r w:rsidRPr="000F100B">
        <w:t>в</w:t>
      </w:r>
      <w:r w:rsidR="000338BC" w:rsidRPr="000F100B">
        <w:t xml:space="preserve"> </w:t>
      </w:r>
      <w:r w:rsidRPr="000F100B">
        <w:t>настоящее</w:t>
      </w:r>
      <w:r w:rsidR="000338BC" w:rsidRPr="000F100B">
        <w:t xml:space="preserve"> </w:t>
      </w:r>
      <w:r w:rsidRPr="000F100B">
        <w:t>время</w:t>
      </w:r>
      <w:r w:rsidR="000338BC" w:rsidRPr="000F100B">
        <w:t xml:space="preserve"> </w:t>
      </w:r>
      <w:r w:rsidRPr="000F100B">
        <w:t>ведомствами</w:t>
      </w:r>
      <w:r w:rsidR="000338BC" w:rsidRPr="000F100B">
        <w:t xml:space="preserve"> </w:t>
      </w:r>
      <w:r w:rsidRPr="000F100B">
        <w:t>и</w:t>
      </w:r>
      <w:r w:rsidR="000338BC" w:rsidRPr="000F100B">
        <w:t xml:space="preserve"> </w:t>
      </w:r>
      <w:r w:rsidRPr="000F100B">
        <w:t>выведенных</w:t>
      </w:r>
      <w:r w:rsidR="000338BC" w:rsidRPr="000F100B">
        <w:t xml:space="preserve"> </w:t>
      </w:r>
      <w:r w:rsidRPr="000F100B">
        <w:t>на</w:t>
      </w:r>
      <w:r w:rsidR="000338BC" w:rsidRPr="000F100B">
        <w:t xml:space="preserve"> </w:t>
      </w:r>
      <w:r w:rsidRPr="000F100B">
        <w:t>ЕПГУ;</w:t>
      </w:r>
    </w:p>
    <w:p w14:paraId="4D9E950D" w14:textId="77777777" w:rsidR="009E3CEB" w:rsidRPr="000F100B" w:rsidRDefault="003F5D28" w:rsidP="003F5D28">
      <w:pPr>
        <w:pStyle w:val="a"/>
      </w:pPr>
      <w:r w:rsidRPr="000F100B">
        <w:t>длительное</w:t>
      </w:r>
      <w:r w:rsidR="000338BC" w:rsidRPr="000F100B">
        <w:t xml:space="preserve"> </w:t>
      </w:r>
      <w:r w:rsidRPr="000F100B">
        <w:t>время</w:t>
      </w:r>
      <w:r w:rsidR="000338BC" w:rsidRPr="000F100B">
        <w:t xml:space="preserve"> </w:t>
      </w:r>
      <w:r w:rsidRPr="000F100B">
        <w:t>получения</w:t>
      </w:r>
      <w:r w:rsidR="000338BC" w:rsidRPr="000F100B">
        <w:t xml:space="preserve"> </w:t>
      </w:r>
      <w:r w:rsidRPr="000F100B">
        <w:t>ответа</w:t>
      </w:r>
      <w:r w:rsidR="000070DD" w:rsidRPr="000F100B">
        <w:t>,</w:t>
      </w:r>
      <w:r w:rsidR="000338BC" w:rsidRPr="000F100B">
        <w:t xml:space="preserve"> </w:t>
      </w:r>
      <w:r w:rsidR="000070DD" w:rsidRPr="000F100B">
        <w:t>что</w:t>
      </w:r>
      <w:r w:rsidR="000338BC" w:rsidRPr="000F100B">
        <w:t xml:space="preserve"> </w:t>
      </w:r>
      <w:r w:rsidRPr="000F100B">
        <w:t>является</w:t>
      </w:r>
      <w:r w:rsidR="000338BC" w:rsidRPr="000F100B">
        <w:t xml:space="preserve"> </w:t>
      </w:r>
      <w:r w:rsidRPr="000F100B">
        <w:t>следствием</w:t>
      </w:r>
      <w:r w:rsidR="000338BC" w:rsidRPr="000F100B">
        <w:t xml:space="preserve"> </w:t>
      </w:r>
      <w:r w:rsidRPr="000F100B">
        <w:t>наличия</w:t>
      </w:r>
      <w:r w:rsidR="000338BC" w:rsidRPr="000F100B">
        <w:t xml:space="preserve"> </w:t>
      </w:r>
      <w:r w:rsidRPr="000F100B">
        <w:t>в</w:t>
      </w:r>
      <w:r w:rsidR="000338BC" w:rsidRPr="000F100B">
        <w:t xml:space="preserve"> </w:t>
      </w:r>
      <w:r w:rsidRPr="000F100B">
        <w:t>ведомствах</w:t>
      </w:r>
      <w:r w:rsidR="000338BC" w:rsidRPr="000F100B">
        <w:t xml:space="preserve"> </w:t>
      </w:r>
      <w:r w:rsidRPr="000F100B">
        <w:t>–</w:t>
      </w:r>
      <w:r w:rsidR="000338BC" w:rsidRPr="000F100B">
        <w:t xml:space="preserve"> </w:t>
      </w:r>
      <w:r w:rsidRPr="000F100B">
        <w:t>поставщиках</w:t>
      </w:r>
      <w:r w:rsidR="000338BC" w:rsidRPr="000F100B">
        <w:t xml:space="preserve"> </w:t>
      </w:r>
      <w:proofErr w:type="spellStart"/>
      <w:r w:rsidRPr="000F100B">
        <w:t>госуслуг</w:t>
      </w:r>
      <w:proofErr w:type="spellEnd"/>
      <w:r w:rsidRPr="000F100B">
        <w:t>/видов</w:t>
      </w:r>
      <w:r w:rsidR="000338BC" w:rsidRPr="000F100B">
        <w:t xml:space="preserve"> </w:t>
      </w:r>
      <w:r w:rsidRPr="000F100B">
        <w:t>сведений</w:t>
      </w:r>
      <w:r w:rsidR="000338BC" w:rsidRPr="000F100B">
        <w:t xml:space="preserve"> </w:t>
      </w:r>
      <w:r w:rsidRPr="000F100B">
        <w:t>большого</w:t>
      </w:r>
      <w:r w:rsidR="000338BC" w:rsidRPr="000F100B">
        <w:t xml:space="preserve"> </w:t>
      </w:r>
      <w:r w:rsidRPr="000F100B">
        <w:t>числа</w:t>
      </w:r>
      <w:r w:rsidR="000338BC" w:rsidRPr="000F100B">
        <w:t xml:space="preserve"> </w:t>
      </w:r>
      <w:r w:rsidRPr="000F100B">
        <w:t>ручных</w:t>
      </w:r>
      <w:r w:rsidR="000338BC" w:rsidRPr="000F100B">
        <w:t xml:space="preserve"> </w:t>
      </w:r>
      <w:r w:rsidRPr="000F100B">
        <w:t>и</w:t>
      </w:r>
      <w:r w:rsidR="000338BC" w:rsidRPr="000F100B">
        <w:t xml:space="preserve"> </w:t>
      </w:r>
      <w:r w:rsidRPr="000F100B">
        <w:t>бумажных</w:t>
      </w:r>
      <w:r w:rsidR="000338BC" w:rsidRPr="000F100B">
        <w:t xml:space="preserve"> </w:t>
      </w:r>
      <w:r w:rsidRPr="000F100B">
        <w:t>процессов</w:t>
      </w:r>
      <w:r w:rsidR="000338BC" w:rsidRPr="000F100B">
        <w:t xml:space="preserve"> </w:t>
      </w:r>
      <w:r w:rsidRPr="000F100B">
        <w:t>взаимодействия</w:t>
      </w:r>
      <w:r w:rsidR="000338BC" w:rsidRPr="000F100B">
        <w:t xml:space="preserve"> </w:t>
      </w:r>
      <w:r w:rsidRPr="000F100B">
        <w:t>с</w:t>
      </w:r>
      <w:r w:rsidR="000338BC" w:rsidRPr="000F100B">
        <w:t xml:space="preserve"> </w:t>
      </w:r>
      <w:r w:rsidRPr="000F100B">
        <w:t>гражданином</w:t>
      </w:r>
      <w:r w:rsidR="000338BC" w:rsidRPr="000F100B">
        <w:t xml:space="preserve"> </w:t>
      </w:r>
      <w:r w:rsidRPr="000F100B">
        <w:t>в</w:t>
      </w:r>
      <w:r w:rsidR="000338BC" w:rsidRPr="000F100B">
        <w:t xml:space="preserve"> </w:t>
      </w:r>
      <w:r w:rsidRPr="000F100B">
        <w:t>процессе</w:t>
      </w:r>
      <w:r w:rsidR="000338BC" w:rsidRPr="000F100B">
        <w:t xml:space="preserve"> </w:t>
      </w:r>
      <w:r w:rsidRPr="000F100B">
        <w:t>оказания</w:t>
      </w:r>
      <w:r w:rsidR="000338BC" w:rsidRPr="000F100B">
        <w:t xml:space="preserve"> </w:t>
      </w:r>
      <w:proofErr w:type="spellStart"/>
      <w:r w:rsidRPr="000F100B">
        <w:t>госуслуг</w:t>
      </w:r>
      <w:proofErr w:type="spellEnd"/>
      <w:r w:rsidRPr="000F100B">
        <w:t>/предоставления</w:t>
      </w:r>
      <w:r w:rsidR="000338BC" w:rsidRPr="000F100B">
        <w:t xml:space="preserve"> </w:t>
      </w:r>
      <w:r w:rsidRPr="000F100B">
        <w:t>сведений</w:t>
      </w:r>
      <w:r w:rsidR="009E3CEB" w:rsidRPr="000F100B">
        <w:t>;</w:t>
      </w:r>
    </w:p>
    <w:p w14:paraId="28B2D747" w14:textId="77777777" w:rsidR="009A7FB4" w:rsidRDefault="009E3CEB" w:rsidP="0083730F">
      <w:pPr>
        <w:pStyle w:val="a"/>
      </w:pPr>
      <w:r w:rsidRPr="000F100B">
        <w:t>необходимость</w:t>
      </w:r>
      <w:r w:rsidR="000338BC" w:rsidRPr="000F100B">
        <w:t xml:space="preserve"> </w:t>
      </w:r>
      <w:r w:rsidRPr="000F100B">
        <w:t>расширения</w:t>
      </w:r>
      <w:r w:rsidR="000338BC" w:rsidRPr="000F100B">
        <w:t xml:space="preserve"> </w:t>
      </w:r>
      <w:r w:rsidRPr="000F100B">
        <w:t>способов</w:t>
      </w:r>
      <w:r w:rsidR="000338BC" w:rsidRPr="000F100B">
        <w:t xml:space="preserve"> </w:t>
      </w:r>
      <w:r w:rsidRPr="000F100B">
        <w:t>подтверждения</w:t>
      </w:r>
      <w:r w:rsidR="000338BC" w:rsidRPr="000F100B">
        <w:t xml:space="preserve"> </w:t>
      </w:r>
      <w:r w:rsidRPr="000F100B">
        <w:t>сформированных</w:t>
      </w:r>
      <w:r w:rsidR="000338BC" w:rsidRPr="000F100B">
        <w:t xml:space="preserve"> </w:t>
      </w:r>
      <w:r w:rsidRPr="000F100B">
        <w:t>черновиков</w:t>
      </w:r>
      <w:r w:rsidR="000338BC" w:rsidRPr="000F100B">
        <w:t xml:space="preserve"> </w:t>
      </w:r>
      <w:r w:rsidRPr="000F100B">
        <w:t>заявлений/запросов</w:t>
      </w:r>
      <w:r w:rsidR="009A7FB4">
        <w:t>;</w:t>
      </w:r>
    </w:p>
    <w:p w14:paraId="57C8F414" w14:textId="69B05D72" w:rsidR="009E3CEB" w:rsidRPr="000F100B" w:rsidRDefault="009A7FB4" w:rsidP="0083730F">
      <w:pPr>
        <w:pStyle w:val="a"/>
      </w:pPr>
      <w:r>
        <w:t xml:space="preserve">затраты на функционирование </w:t>
      </w:r>
      <w:r w:rsidRPr="000F100B">
        <w:t>механизма «Черновиков»</w:t>
      </w:r>
      <w:r>
        <w:t xml:space="preserve"> со стороны государства (отправка СМС-сообщений)</w:t>
      </w:r>
      <w:r w:rsidR="000338BC" w:rsidRPr="000F100B">
        <w:t xml:space="preserve"> </w:t>
      </w:r>
    </w:p>
    <w:p w14:paraId="534893BB" w14:textId="77777777" w:rsidR="003F5D28" w:rsidRPr="000F100B" w:rsidRDefault="003F5D28" w:rsidP="00BE61F0">
      <w:pPr>
        <w:pStyle w:val="3"/>
      </w:pPr>
      <w:r w:rsidRPr="000F100B">
        <w:t>4.</w:t>
      </w:r>
      <w:r w:rsidR="000338BC" w:rsidRPr="000F100B">
        <w:t xml:space="preserve"> </w:t>
      </w:r>
      <w:r w:rsidRPr="000F100B">
        <w:t>Способ</w:t>
      </w:r>
      <w:r w:rsidR="000338BC" w:rsidRPr="000F100B">
        <w:t xml:space="preserve"> </w:t>
      </w:r>
      <w:r w:rsidRPr="000F100B">
        <w:t>доступа</w:t>
      </w:r>
      <w:r w:rsidR="000338BC" w:rsidRPr="000F100B">
        <w:t xml:space="preserve"> </w:t>
      </w:r>
      <w:r w:rsidRPr="000F100B">
        <w:t>к</w:t>
      </w:r>
      <w:r w:rsidR="000338BC" w:rsidRPr="000F100B">
        <w:t xml:space="preserve"> </w:t>
      </w:r>
      <w:r w:rsidRPr="000F100B">
        <w:t>данным</w:t>
      </w:r>
      <w:r w:rsidR="000338BC" w:rsidRPr="000F100B">
        <w:t xml:space="preserve"> </w:t>
      </w:r>
      <w:r w:rsidRPr="000F100B">
        <w:t>—</w:t>
      </w:r>
      <w:r w:rsidR="000338BC" w:rsidRPr="000F100B">
        <w:t xml:space="preserve"> </w:t>
      </w:r>
      <w:r w:rsidRPr="000F100B">
        <w:t>прямой</w:t>
      </w:r>
      <w:r w:rsidR="000338BC" w:rsidRPr="000F100B">
        <w:t xml:space="preserve"> </w:t>
      </w:r>
      <w:r w:rsidRPr="000F100B">
        <w:t>доступ</w:t>
      </w:r>
      <w:r w:rsidR="000338BC" w:rsidRPr="000F100B">
        <w:t xml:space="preserve"> </w:t>
      </w:r>
      <w:r w:rsidRPr="000F100B">
        <w:t>к</w:t>
      </w:r>
      <w:r w:rsidR="000338BC" w:rsidRPr="000F100B">
        <w:t xml:space="preserve"> </w:t>
      </w:r>
      <w:r w:rsidRPr="000F100B">
        <w:t>ГИС</w:t>
      </w:r>
    </w:p>
    <w:p w14:paraId="22585F6D" w14:textId="77777777" w:rsidR="003F5D28" w:rsidRPr="000F100B" w:rsidRDefault="003F5D28" w:rsidP="003F5D28">
      <w:pPr>
        <w:pStyle w:val="afff2"/>
      </w:pPr>
      <w:r w:rsidRPr="000F100B">
        <w:t>Государственные</w:t>
      </w:r>
      <w:r w:rsidR="000338BC" w:rsidRPr="000F100B">
        <w:t xml:space="preserve"> </w:t>
      </w:r>
      <w:r w:rsidRPr="000F100B">
        <w:t>органы</w:t>
      </w:r>
      <w:r w:rsidR="000338BC" w:rsidRPr="000F100B">
        <w:t xml:space="preserve"> </w:t>
      </w:r>
      <w:r w:rsidRPr="000F100B">
        <w:t>и</w:t>
      </w:r>
      <w:r w:rsidR="000338BC" w:rsidRPr="000F100B">
        <w:t xml:space="preserve"> </w:t>
      </w:r>
      <w:r w:rsidRPr="000F100B">
        <w:t>организации</w:t>
      </w:r>
      <w:r w:rsidR="000338BC" w:rsidRPr="000F100B">
        <w:t xml:space="preserve"> </w:t>
      </w:r>
      <w:r w:rsidRPr="000F100B">
        <w:t>имеют</w:t>
      </w:r>
      <w:r w:rsidR="000338BC" w:rsidRPr="000F100B">
        <w:t xml:space="preserve"> </w:t>
      </w:r>
      <w:r w:rsidRPr="000F100B">
        <w:t>прямой</w:t>
      </w:r>
      <w:r w:rsidR="000338BC" w:rsidRPr="000F100B">
        <w:t xml:space="preserve"> </w:t>
      </w:r>
      <w:r w:rsidRPr="000F100B">
        <w:t>доступ</w:t>
      </w:r>
      <w:r w:rsidR="000338BC" w:rsidRPr="000F100B">
        <w:t xml:space="preserve"> </w:t>
      </w:r>
      <w:r w:rsidRPr="000F100B">
        <w:t>к</w:t>
      </w:r>
      <w:r w:rsidR="000338BC" w:rsidRPr="000F100B">
        <w:t xml:space="preserve"> </w:t>
      </w:r>
      <w:r w:rsidRPr="000F100B">
        <w:t>ГИС,</w:t>
      </w:r>
      <w:r w:rsidR="000338BC" w:rsidRPr="000F100B">
        <w:t xml:space="preserve"> </w:t>
      </w:r>
      <w:r w:rsidRPr="000F100B">
        <w:t>посредством</w:t>
      </w:r>
      <w:r w:rsidR="000338BC" w:rsidRPr="000F100B">
        <w:t xml:space="preserve"> </w:t>
      </w:r>
      <w:r w:rsidRPr="000F100B">
        <w:t>которого</w:t>
      </w:r>
      <w:r w:rsidR="000338BC" w:rsidRPr="000F100B">
        <w:t xml:space="preserve"> </w:t>
      </w:r>
      <w:r w:rsidRPr="000F100B">
        <w:t>могут</w:t>
      </w:r>
      <w:r w:rsidR="000338BC" w:rsidRPr="000F100B">
        <w:t xml:space="preserve"> </w:t>
      </w:r>
      <w:r w:rsidRPr="000F100B">
        <w:t>получать</w:t>
      </w:r>
      <w:r w:rsidR="000338BC" w:rsidRPr="000F100B">
        <w:t xml:space="preserve"> </w:t>
      </w:r>
      <w:r w:rsidRPr="000F100B">
        <w:t>отдельные</w:t>
      </w:r>
      <w:r w:rsidR="000338BC" w:rsidRPr="000F100B">
        <w:t xml:space="preserve"> </w:t>
      </w:r>
      <w:r w:rsidRPr="000F100B">
        <w:t>виды</w:t>
      </w:r>
      <w:r w:rsidR="000338BC" w:rsidRPr="000F100B">
        <w:t xml:space="preserve"> </w:t>
      </w:r>
      <w:r w:rsidRPr="000F100B">
        <w:t>сведений.</w:t>
      </w:r>
      <w:r w:rsidR="000338BC" w:rsidRPr="000F100B">
        <w:t xml:space="preserve"> </w:t>
      </w:r>
      <w:r w:rsidRPr="000F100B">
        <w:t>Такой</w:t>
      </w:r>
      <w:r w:rsidR="000338BC" w:rsidRPr="000F100B">
        <w:t xml:space="preserve"> </w:t>
      </w:r>
      <w:r w:rsidRPr="000F100B">
        <w:t>доступ</w:t>
      </w:r>
      <w:r w:rsidR="000338BC" w:rsidRPr="000F100B">
        <w:t xml:space="preserve"> </w:t>
      </w:r>
      <w:r w:rsidRPr="000F100B">
        <w:t>организуется</w:t>
      </w:r>
      <w:r w:rsidR="000338BC" w:rsidRPr="000F100B">
        <w:t xml:space="preserve"> </w:t>
      </w:r>
      <w:r w:rsidRPr="000F100B">
        <w:t>с</w:t>
      </w:r>
      <w:r w:rsidR="000338BC" w:rsidRPr="000F100B">
        <w:t xml:space="preserve"> </w:t>
      </w:r>
      <w:r w:rsidRPr="000F100B">
        <w:t>использованием</w:t>
      </w:r>
      <w:r w:rsidR="000338BC" w:rsidRPr="000F100B">
        <w:t xml:space="preserve"> </w:t>
      </w:r>
      <w:r w:rsidRPr="000F100B">
        <w:t>информационных</w:t>
      </w:r>
      <w:r w:rsidR="000338BC" w:rsidRPr="000F100B">
        <w:t xml:space="preserve"> </w:t>
      </w:r>
      <w:r w:rsidRPr="000F100B">
        <w:t>технологий</w:t>
      </w:r>
      <w:r w:rsidR="000338BC" w:rsidRPr="000F100B">
        <w:t xml:space="preserve"> </w:t>
      </w:r>
      <w:r w:rsidRPr="000F100B">
        <w:t>таких</w:t>
      </w:r>
      <w:r w:rsidR="000338BC" w:rsidRPr="000F100B">
        <w:t xml:space="preserve"> </w:t>
      </w:r>
      <w:r w:rsidRPr="000F100B">
        <w:t>организаций.</w:t>
      </w:r>
    </w:p>
    <w:p w14:paraId="3351A10E" w14:textId="77777777" w:rsidR="003F5D28" w:rsidRPr="000F100B" w:rsidRDefault="003F5D28" w:rsidP="003F5D28">
      <w:pPr>
        <w:pStyle w:val="afffb"/>
        <w:rPr>
          <w:color w:val="000000" w:themeColor="text1"/>
        </w:rPr>
      </w:pPr>
      <w:r w:rsidRPr="000F100B">
        <w:rPr>
          <w:color w:val="000000" w:themeColor="text1"/>
        </w:rPr>
        <w:t>Проблемы</w:t>
      </w:r>
      <w:r w:rsidR="000338BC" w:rsidRPr="000F100B">
        <w:rPr>
          <w:color w:val="000000" w:themeColor="text1"/>
        </w:rPr>
        <w:t xml:space="preserve"> </w:t>
      </w:r>
      <w:r w:rsidRPr="000F100B">
        <w:rPr>
          <w:color w:val="000000" w:themeColor="text1"/>
        </w:rPr>
        <w:t>прямого</w:t>
      </w:r>
      <w:r w:rsidR="000338BC" w:rsidRPr="000F100B">
        <w:rPr>
          <w:color w:val="000000" w:themeColor="text1"/>
        </w:rPr>
        <w:t xml:space="preserve"> </w:t>
      </w:r>
      <w:r w:rsidRPr="000F100B">
        <w:rPr>
          <w:color w:val="000000" w:themeColor="text1"/>
        </w:rPr>
        <w:t>доступа</w:t>
      </w:r>
      <w:r w:rsidR="000338BC" w:rsidRPr="000F100B">
        <w:rPr>
          <w:color w:val="000000" w:themeColor="text1"/>
        </w:rPr>
        <w:t xml:space="preserve"> </w:t>
      </w:r>
      <w:r w:rsidRPr="000F100B">
        <w:rPr>
          <w:color w:val="000000" w:themeColor="text1"/>
        </w:rPr>
        <w:t>к</w:t>
      </w:r>
      <w:r w:rsidR="000338BC" w:rsidRPr="000F100B">
        <w:rPr>
          <w:color w:val="000000" w:themeColor="text1"/>
        </w:rPr>
        <w:t xml:space="preserve"> </w:t>
      </w:r>
      <w:r w:rsidRPr="000F100B">
        <w:rPr>
          <w:color w:val="000000" w:themeColor="text1"/>
        </w:rPr>
        <w:t>ГИС</w:t>
      </w:r>
      <w:r w:rsidR="000338BC" w:rsidRPr="000F100B">
        <w:rPr>
          <w:color w:val="000000" w:themeColor="text1"/>
        </w:rPr>
        <w:t xml:space="preserve"> </w:t>
      </w:r>
      <w:r w:rsidRPr="000F100B">
        <w:rPr>
          <w:color w:val="000000" w:themeColor="text1"/>
        </w:rPr>
        <w:t>как</w:t>
      </w:r>
      <w:r w:rsidR="000338BC" w:rsidRPr="000F100B">
        <w:rPr>
          <w:color w:val="000000" w:themeColor="text1"/>
        </w:rPr>
        <w:t xml:space="preserve"> </w:t>
      </w:r>
      <w:r w:rsidRPr="000F100B">
        <w:rPr>
          <w:color w:val="000000" w:themeColor="text1"/>
        </w:rPr>
        <w:t>способа</w:t>
      </w:r>
      <w:r w:rsidR="000338BC" w:rsidRPr="000F100B">
        <w:rPr>
          <w:color w:val="000000" w:themeColor="text1"/>
        </w:rPr>
        <w:t xml:space="preserve"> </w:t>
      </w:r>
      <w:r w:rsidRPr="000F100B">
        <w:rPr>
          <w:color w:val="000000" w:themeColor="text1"/>
        </w:rPr>
        <w:t>доступа</w:t>
      </w:r>
      <w:r w:rsidR="000338BC" w:rsidRPr="000F100B">
        <w:rPr>
          <w:color w:val="000000" w:themeColor="text1"/>
        </w:rPr>
        <w:t xml:space="preserve"> </w:t>
      </w:r>
      <w:r w:rsidRPr="000F100B">
        <w:rPr>
          <w:color w:val="000000" w:themeColor="text1"/>
        </w:rPr>
        <w:t>к</w:t>
      </w:r>
      <w:r w:rsidR="000338BC" w:rsidRPr="000F100B">
        <w:rPr>
          <w:color w:val="000000" w:themeColor="text1"/>
        </w:rPr>
        <w:t xml:space="preserve"> </w:t>
      </w:r>
      <w:r w:rsidRPr="000F100B">
        <w:rPr>
          <w:color w:val="000000" w:themeColor="text1"/>
        </w:rPr>
        <w:t>данным:</w:t>
      </w:r>
    </w:p>
    <w:p w14:paraId="5D9C625D" w14:textId="77777777" w:rsidR="003F5D28" w:rsidRPr="000F100B" w:rsidRDefault="003F5D28" w:rsidP="003F5D28">
      <w:pPr>
        <w:pStyle w:val="a"/>
      </w:pPr>
      <w:r w:rsidRPr="000F100B">
        <w:t>отсутствие</w:t>
      </w:r>
      <w:r w:rsidR="000338BC" w:rsidRPr="000F100B">
        <w:t xml:space="preserve"> </w:t>
      </w:r>
      <w:r w:rsidRPr="000F100B">
        <w:t>обязанности</w:t>
      </w:r>
      <w:r w:rsidR="000338BC" w:rsidRPr="000F100B">
        <w:t xml:space="preserve"> </w:t>
      </w:r>
      <w:r w:rsidRPr="000F100B">
        <w:t>государственных</w:t>
      </w:r>
      <w:r w:rsidR="000338BC" w:rsidRPr="000F100B">
        <w:t xml:space="preserve"> </w:t>
      </w:r>
      <w:r w:rsidRPr="000F100B">
        <w:t>органов,</w:t>
      </w:r>
      <w:r w:rsidR="000338BC" w:rsidRPr="000F100B">
        <w:t xml:space="preserve"> </w:t>
      </w:r>
      <w:r w:rsidRPr="000F100B">
        <w:t>которые</w:t>
      </w:r>
      <w:r w:rsidR="000338BC" w:rsidRPr="000F100B">
        <w:t xml:space="preserve"> </w:t>
      </w:r>
      <w:r w:rsidR="00721C90" w:rsidRPr="000F100B">
        <w:t>являются</w:t>
      </w:r>
      <w:r w:rsidR="000338BC" w:rsidRPr="000F100B">
        <w:t xml:space="preserve"> </w:t>
      </w:r>
      <w:r w:rsidR="00721C90" w:rsidRPr="000F100B">
        <w:t>владельцами</w:t>
      </w:r>
      <w:r w:rsidR="00490B40">
        <w:t xml:space="preserve"> </w:t>
      </w:r>
      <w:r w:rsidRPr="000F100B">
        <w:t>информационны</w:t>
      </w:r>
      <w:r w:rsidR="00721C90" w:rsidRPr="000F100B">
        <w:t>х</w:t>
      </w:r>
      <w:r w:rsidR="000338BC" w:rsidRPr="000F100B">
        <w:t xml:space="preserve"> </w:t>
      </w:r>
      <w:r w:rsidRPr="000F100B">
        <w:t>ресурс</w:t>
      </w:r>
      <w:r w:rsidR="00721C90" w:rsidRPr="000F100B">
        <w:t>ов</w:t>
      </w:r>
      <w:r w:rsidRPr="000F100B">
        <w:t>,</w:t>
      </w:r>
      <w:r w:rsidR="000338BC" w:rsidRPr="000F100B">
        <w:t xml:space="preserve"> </w:t>
      </w:r>
      <w:r w:rsidRPr="000F100B">
        <w:t>предоставлять</w:t>
      </w:r>
      <w:r w:rsidR="000338BC" w:rsidRPr="000F100B">
        <w:t xml:space="preserve"> </w:t>
      </w:r>
      <w:r w:rsidRPr="000F100B">
        <w:t>к</w:t>
      </w:r>
      <w:r w:rsidR="000338BC" w:rsidRPr="000F100B">
        <w:t xml:space="preserve"> </w:t>
      </w:r>
      <w:r w:rsidRPr="000F100B">
        <w:t>ним</w:t>
      </w:r>
      <w:r w:rsidR="000338BC" w:rsidRPr="000F100B">
        <w:t xml:space="preserve"> </w:t>
      </w:r>
      <w:r w:rsidRPr="000F100B">
        <w:t>доступ;</w:t>
      </w:r>
    </w:p>
    <w:p w14:paraId="5376602D" w14:textId="77777777" w:rsidR="003F5D28" w:rsidRPr="000F100B" w:rsidRDefault="003F5D28" w:rsidP="003F5D28">
      <w:pPr>
        <w:pStyle w:val="a"/>
      </w:pPr>
      <w:r w:rsidRPr="000F100B">
        <w:t>ограниченный</w:t>
      </w:r>
      <w:r w:rsidR="000338BC" w:rsidRPr="000F100B">
        <w:t xml:space="preserve"> </w:t>
      </w:r>
      <w:r w:rsidRPr="000F100B">
        <w:t>доступ</w:t>
      </w:r>
      <w:r w:rsidR="000338BC" w:rsidRPr="000F100B">
        <w:t xml:space="preserve"> </w:t>
      </w:r>
      <w:r w:rsidRPr="000F100B">
        <w:t>к</w:t>
      </w:r>
      <w:r w:rsidR="000338BC" w:rsidRPr="000F100B">
        <w:t xml:space="preserve"> </w:t>
      </w:r>
      <w:r w:rsidRPr="000F100B">
        <w:t>данным</w:t>
      </w:r>
      <w:r w:rsidR="000338BC" w:rsidRPr="000F100B">
        <w:t xml:space="preserve"> </w:t>
      </w:r>
      <w:r w:rsidRPr="000F100B">
        <w:t>(</w:t>
      </w:r>
      <w:r w:rsidR="00721C90" w:rsidRPr="000F100B">
        <w:t>основанный</w:t>
      </w:r>
      <w:r w:rsidR="000338BC" w:rsidRPr="000F100B">
        <w:t xml:space="preserve"> </w:t>
      </w:r>
      <w:r w:rsidRPr="000F100B">
        <w:t>на</w:t>
      </w:r>
      <w:r w:rsidR="000338BC" w:rsidRPr="000F100B">
        <w:t xml:space="preserve"> </w:t>
      </w:r>
      <w:r w:rsidRPr="000F100B">
        <w:t>прямых</w:t>
      </w:r>
      <w:r w:rsidR="000338BC" w:rsidRPr="000F100B">
        <w:t xml:space="preserve"> </w:t>
      </w:r>
      <w:r w:rsidRPr="000F100B">
        <w:t>договоренностях</w:t>
      </w:r>
      <w:r w:rsidR="000338BC" w:rsidRPr="000F100B">
        <w:t xml:space="preserve"> </w:t>
      </w:r>
      <w:r w:rsidRPr="000F100B">
        <w:t>государственных</w:t>
      </w:r>
      <w:r w:rsidR="000338BC" w:rsidRPr="000F100B">
        <w:t xml:space="preserve"> </w:t>
      </w:r>
      <w:r w:rsidRPr="000F100B">
        <w:t>органов</w:t>
      </w:r>
      <w:r w:rsidR="000338BC" w:rsidRPr="000F100B">
        <w:t xml:space="preserve"> </w:t>
      </w:r>
      <w:r w:rsidRPr="000F100B">
        <w:t>и</w:t>
      </w:r>
      <w:r w:rsidR="000338BC" w:rsidRPr="000F100B">
        <w:t xml:space="preserve"> </w:t>
      </w:r>
      <w:r w:rsidR="00B34D17" w:rsidRPr="000F100B">
        <w:t>организаций</w:t>
      </w:r>
      <w:r w:rsidRPr="000F100B">
        <w:t>);</w:t>
      </w:r>
    </w:p>
    <w:p w14:paraId="7F5488BE" w14:textId="77777777" w:rsidR="003F5D28" w:rsidRPr="000F100B" w:rsidRDefault="003F5D28" w:rsidP="003F5D28">
      <w:pPr>
        <w:pStyle w:val="a"/>
      </w:pPr>
      <w:r w:rsidRPr="000F100B">
        <w:t>невозможность</w:t>
      </w:r>
      <w:r w:rsidR="000338BC" w:rsidRPr="000F100B">
        <w:t xml:space="preserve"> </w:t>
      </w:r>
      <w:r w:rsidRPr="000F100B">
        <w:t>масштабирования</w:t>
      </w:r>
      <w:r w:rsidR="000338BC" w:rsidRPr="000F100B">
        <w:t xml:space="preserve"> </w:t>
      </w:r>
      <w:r w:rsidRPr="000F100B">
        <w:t>и</w:t>
      </w:r>
      <w:r w:rsidR="000338BC" w:rsidRPr="000F100B">
        <w:t xml:space="preserve"> </w:t>
      </w:r>
      <w:r w:rsidRPr="000F100B">
        <w:t>высокая</w:t>
      </w:r>
      <w:r w:rsidR="000338BC" w:rsidRPr="000F100B">
        <w:t xml:space="preserve"> </w:t>
      </w:r>
      <w:r w:rsidRPr="000F100B">
        <w:t>стоимость</w:t>
      </w:r>
      <w:r w:rsidR="000338BC" w:rsidRPr="000F100B">
        <w:t xml:space="preserve"> </w:t>
      </w:r>
      <w:r w:rsidRPr="000F100B">
        <w:t>получения</w:t>
      </w:r>
      <w:r w:rsidR="000338BC" w:rsidRPr="000F100B">
        <w:t xml:space="preserve"> </w:t>
      </w:r>
      <w:r w:rsidRPr="000F100B">
        <w:t>доступа</w:t>
      </w:r>
      <w:r w:rsidR="000338BC" w:rsidRPr="000F100B">
        <w:t xml:space="preserve"> </w:t>
      </w:r>
      <w:r w:rsidRPr="000F100B">
        <w:t>к</w:t>
      </w:r>
      <w:r w:rsidR="000338BC" w:rsidRPr="000F100B">
        <w:t xml:space="preserve"> </w:t>
      </w:r>
      <w:r w:rsidRPr="000F100B">
        <w:t>данным.</w:t>
      </w:r>
    </w:p>
    <w:p w14:paraId="690EDE87" w14:textId="77777777" w:rsidR="003F5D28" w:rsidRPr="000F100B" w:rsidRDefault="003F5D28" w:rsidP="003F5D28">
      <w:pPr>
        <w:pStyle w:val="afff2"/>
      </w:pPr>
      <w:r w:rsidRPr="000F100B">
        <w:lastRenderedPageBreak/>
        <w:t>Несмотря</w:t>
      </w:r>
      <w:r w:rsidR="000338BC" w:rsidRPr="000F100B">
        <w:t xml:space="preserve"> </w:t>
      </w:r>
      <w:r w:rsidRPr="000F100B">
        <w:t>на</w:t>
      </w:r>
      <w:r w:rsidR="000338BC" w:rsidRPr="000F100B">
        <w:t xml:space="preserve"> </w:t>
      </w:r>
      <w:r w:rsidRPr="000F100B">
        <w:t>то,</w:t>
      </w:r>
      <w:r w:rsidR="000338BC" w:rsidRPr="000F100B">
        <w:t xml:space="preserve"> </w:t>
      </w:r>
      <w:r w:rsidRPr="000F100B">
        <w:t>что</w:t>
      </w:r>
      <w:r w:rsidR="000338BC" w:rsidRPr="000F100B">
        <w:t xml:space="preserve"> </w:t>
      </w:r>
      <w:r w:rsidRPr="000F100B">
        <w:t>существуют</w:t>
      </w:r>
      <w:r w:rsidR="000338BC" w:rsidRPr="000F100B">
        <w:t xml:space="preserve"> </w:t>
      </w:r>
      <w:r w:rsidRPr="000F100B">
        <w:t>различные</w:t>
      </w:r>
      <w:r w:rsidR="000338BC" w:rsidRPr="000F100B">
        <w:t xml:space="preserve"> </w:t>
      </w:r>
      <w:r w:rsidRPr="000F100B">
        <w:t>механизмы</w:t>
      </w:r>
      <w:r w:rsidR="000338BC" w:rsidRPr="000F100B">
        <w:t xml:space="preserve"> </w:t>
      </w:r>
      <w:r w:rsidRPr="000F100B">
        <w:t>доступа</w:t>
      </w:r>
      <w:r w:rsidR="000338BC" w:rsidRPr="000F100B">
        <w:t xml:space="preserve"> </w:t>
      </w:r>
      <w:r w:rsidRPr="000F100B">
        <w:t>к</w:t>
      </w:r>
      <w:r w:rsidR="000338BC" w:rsidRPr="000F100B">
        <w:t xml:space="preserve"> </w:t>
      </w:r>
      <w:r w:rsidRPr="000F100B">
        <w:t>государственным</w:t>
      </w:r>
      <w:r w:rsidR="000338BC" w:rsidRPr="000F100B">
        <w:t xml:space="preserve"> </w:t>
      </w:r>
      <w:r w:rsidRPr="000F100B">
        <w:t>данным,</w:t>
      </w:r>
      <w:r w:rsidR="000338BC" w:rsidRPr="000F100B">
        <w:t xml:space="preserve"> </w:t>
      </w:r>
      <w:r w:rsidRPr="000F100B">
        <w:t>обмен</w:t>
      </w:r>
      <w:r w:rsidR="000338BC" w:rsidRPr="000F100B">
        <w:t xml:space="preserve"> </w:t>
      </w:r>
      <w:r w:rsidRPr="000F100B">
        <w:t>данными</w:t>
      </w:r>
      <w:r w:rsidR="000338BC" w:rsidRPr="000F100B">
        <w:t xml:space="preserve"> </w:t>
      </w:r>
      <w:r w:rsidRPr="000F100B">
        <w:t>затруднен</w:t>
      </w:r>
      <w:r w:rsidR="000338BC" w:rsidRPr="000F100B">
        <w:t xml:space="preserve"> </w:t>
      </w:r>
      <w:r w:rsidRPr="000F100B">
        <w:t>и</w:t>
      </w:r>
      <w:r w:rsidR="000338BC" w:rsidRPr="000F100B">
        <w:t xml:space="preserve"> </w:t>
      </w:r>
      <w:r w:rsidRPr="000F100B">
        <w:t>не</w:t>
      </w:r>
      <w:r w:rsidR="000338BC" w:rsidRPr="000F100B">
        <w:t xml:space="preserve"> </w:t>
      </w:r>
      <w:r w:rsidRPr="000F100B">
        <w:t>позволяет</w:t>
      </w:r>
      <w:r w:rsidR="000338BC" w:rsidRPr="000F100B">
        <w:t xml:space="preserve"> </w:t>
      </w:r>
      <w:r w:rsidRPr="000F100B">
        <w:t>их</w:t>
      </w:r>
      <w:r w:rsidR="000338BC" w:rsidRPr="000F100B">
        <w:t xml:space="preserve"> </w:t>
      </w:r>
      <w:r w:rsidR="00721C90" w:rsidRPr="000F100B">
        <w:t>эффективно</w:t>
      </w:r>
      <w:r w:rsidR="000338BC" w:rsidRPr="000F100B">
        <w:t xml:space="preserve"> </w:t>
      </w:r>
      <w:r w:rsidRPr="000F100B">
        <w:t>использовать</w:t>
      </w:r>
      <w:r w:rsidR="000338BC" w:rsidRPr="000F100B">
        <w:t xml:space="preserve"> </w:t>
      </w:r>
      <w:r w:rsidRPr="000F100B">
        <w:t>для</w:t>
      </w:r>
      <w:r w:rsidR="000338BC" w:rsidRPr="000F100B">
        <w:t xml:space="preserve"> </w:t>
      </w:r>
      <w:r w:rsidRPr="000F100B">
        <w:t>предоставления</w:t>
      </w:r>
      <w:r w:rsidR="000338BC" w:rsidRPr="000F100B">
        <w:t xml:space="preserve"> </w:t>
      </w:r>
      <w:r w:rsidRPr="000F100B">
        <w:t>услуг</w:t>
      </w:r>
      <w:r w:rsidR="000338BC" w:rsidRPr="000F100B">
        <w:t xml:space="preserve"> </w:t>
      </w:r>
      <w:r w:rsidRPr="000F100B">
        <w:t>гражданам.</w:t>
      </w:r>
    </w:p>
    <w:p w14:paraId="7A7BC478" w14:textId="77777777" w:rsidR="003F5D28" w:rsidRPr="000F100B" w:rsidRDefault="003F5D28" w:rsidP="003F5D28">
      <w:pPr>
        <w:pStyle w:val="afff2"/>
      </w:pPr>
      <w:r w:rsidRPr="000F100B">
        <w:t>Перечень</w:t>
      </w:r>
      <w:r w:rsidR="000338BC" w:rsidRPr="000F100B">
        <w:t xml:space="preserve"> </w:t>
      </w:r>
      <w:r w:rsidRPr="000F100B">
        <w:t>сведений,</w:t>
      </w:r>
      <w:r w:rsidR="000338BC" w:rsidRPr="000F100B">
        <w:t xml:space="preserve"> </w:t>
      </w:r>
      <w:r w:rsidRPr="000F100B">
        <w:t>которые</w:t>
      </w:r>
      <w:r w:rsidR="000338BC" w:rsidRPr="000F100B">
        <w:t xml:space="preserve"> </w:t>
      </w:r>
      <w:r w:rsidRPr="000F100B">
        <w:t>можно</w:t>
      </w:r>
      <w:r w:rsidR="000338BC" w:rsidRPr="000F100B">
        <w:t xml:space="preserve"> </w:t>
      </w:r>
      <w:r w:rsidRPr="000F100B">
        <w:t>получить</w:t>
      </w:r>
      <w:r w:rsidR="000338BC" w:rsidRPr="000F100B">
        <w:t xml:space="preserve"> </w:t>
      </w:r>
      <w:r w:rsidRPr="000F100B">
        <w:t>с</w:t>
      </w:r>
      <w:r w:rsidR="000338BC" w:rsidRPr="000F100B">
        <w:t xml:space="preserve"> </w:t>
      </w:r>
      <w:r w:rsidRPr="000F100B">
        <w:t>использованием</w:t>
      </w:r>
      <w:r w:rsidR="000338BC" w:rsidRPr="000F100B">
        <w:t xml:space="preserve"> </w:t>
      </w:r>
      <w:r w:rsidRPr="000F100B">
        <w:t>указанных</w:t>
      </w:r>
      <w:r w:rsidR="000338BC" w:rsidRPr="000F100B">
        <w:t xml:space="preserve"> </w:t>
      </w:r>
      <w:r w:rsidRPr="000F100B">
        <w:t>способов</w:t>
      </w:r>
      <w:r w:rsidR="000338BC" w:rsidRPr="000F100B">
        <w:t xml:space="preserve"> </w:t>
      </w:r>
      <w:r w:rsidRPr="000F100B">
        <w:t>доступа</w:t>
      </w:r>
      <w:r w:rsidR="000338BC" w:rsidRPr="000F100B">
        <w:t xml:space="preserve"> </w:t>
      </w:r>
      <w:r w:rsidRPr="000F100B">
        <w:t>к</w:t>
      </w:r>
      <w:r w:rsidR="000338BC" w:rsidRPr="000F100B">
        <w:t xml:space="preserve"> </w:t>
      </w:r>
      <w:r w:rsidRPr="000F100B">
        <w:t>данным,</w:t>
      </w:r>
      <w:r w:rsidR="000338BC" w:rsidRPr="000F100B">
        <w:t xml:space="preserve"> </w:t>
      </w:r>
      <w:r w:rsidRPr="000F100B">
        <w:t>отражен</w:t>
      </w:r>
      <w:r w:rsidR="000338BC" w:rsidRPr="000F100B">
        <w:t xml:space="preserve"> </w:t>
      </w:r>
      <w:r w:rsidRPr="000F100B">
        <w:t>в</w:t>
      </w:r>
      <w:r w:rsidR="000338BC" w:rsidRPr="000F100B">
        <w:t xml:space="preserve"> </w:t>
      </w:r>
      <w:r w:rsidRPr="000F100B">
        <w:t>Приложении</w:t>
      </w:r>
      <w:r w:rsidR="000338BC" w:rsidRPr="000F100B">
        <w:t xml:space="preserve"> </w:t>
      </w:r>
      <w:r w:rsidRPr="000F100B">
        <w:t>4.</w:t>
      </w:r>
    </w:p>
    <w:p w14:paraId="792D3137" w14:textId="77777777" w:rsidR="003F5D28" w:rsidRPr="000F100B" w:rsidRDefault="003F5D28" w:rsidP="003F5D28">
      <w:pPr>
        <w:pStyle w:val="afff2"/>
      </w:pPr>
      <w:r w:rsidRPr="000F100B">
        <w:t>Обмен</w:t>
      </w:r>
      <w:r w:rsidR="000338BC" w:rsidRPr="000F100B">
        <w:t xml:space="preserve"> </w:t>
      </w:r>
      <w:r w:rsidRPr="000F100B">
        <w:t>данными,</w:t>
      </w:r>
      <w:r w:rsidR="000338BC" w:rsidRPr="000F100B">
        <w:t xml:space="preserve"> </w:t>
      </w:r>
      <w:r w:rsidRPr="000F100B">
        <w:t>размещенными</w:t>
      </w:r>
      <w:r w:rsidR="000338BC" w:rsidRPr="000F100B">
        <w:t xml:space="preserve"> </w:t>
      </w:r>
      <w:r w:rsidRPr="000F100B">
        <w:t>в</w:t>
      </w:r>
      <w:r w:rsidR="000338BC" w:rsidRPr="000F100B">
        <w:t xml:space="preserve"> </w:t>
      </w:r>
      <w:r w:rsidRPr="000F100B">
        <w:t>ГИС,</w:t>
      </w:r>
      <w:r w:rsidR="000338BC" w:rsidRPr="000F100B">
        <w:t xml:space="preserve"> </w:t>
      </w:r>
      <w:r w:rsidRPr="000F100B">
        <w:t>посредством</w:t>
      </w:r>
      <w:r w:rsidR="000338BC" w:rsidRPr="000F100B">
        <w:t xml:space="preserve"> </w:t>
      </w:r>
      <w:r w:rsidRPr="000F100B">
        <w:t>элементов</w:t>
      </w:r>
      <w:r w:rsidR="000338BC" w:rsidRPr="000F100B">
        <w:t xml:space="preserve"> </w:t>
      </w:r>
      <w:r w:rsidRPr="000F100B">
        <w:t>инфраструктуры,</w:t>
      </w:r>
      <w:r w:rsidR="000338BC" w:rsidRPr="000F100B">
        <w:t xml:space="preserve"> </w:t>
      </w:r>
      <w:r w:rsidRPr="000F100B">
        <w:t>обеспечивающей</w:t>
      </w:r>
      <w:r w:rsidR="000338BC" w:rsidRPr="000F100B">
        <w:t xml:space="preserve"> </w:t>
      </w:r>
      <w:r w:rsidRPr="000F100B">
        <w:t>информационно-технологическое</w:t>
      </w:r>
      <w:r w:rsidR="000338BC" w:rsidRPr="000F100B">
        <w:t xml:space="preserve"> </w:t>
      </w:r>
      <w:r w:rsidRPr="000F100B">
        <w:t>взаимодействие</w:t>
      </w:r>
      <w:r w:rsidR="000338BC" w:rsidRPr="000F100B">
        <w:t xml:space="preserve"> </w:t>
      </w:r>
      <w:r w:rsidRPr="000F100B">
        <w:t>информационных</w:t>
      </w:r>
      <w:r w:rsidR="000338BC" w:rsidRPr="000F100B">
        <w:t xml:space="preserve"> </w:t>
      </w:r>
      <w:r w:rsidRPr="000F100B">
        <w:t>систем,</w:t>
      </w:r>
      <w:r w:rsidR="000338BC" w:rsidRPr="000F100B">
        <w:t xml:space="preserve"> </w:t>
      </w:r>
      <w:r w:rsidRPr="000F100B">
        <w:t>используемых</w:t>
      </w:r>
      <w:r w:rsidR="000338BC" w:rsidRPr="000F100B">
        <w:t xml:space="preserve"> </w:t>
      </w:r>
      <w:r w:rsidRPr="000F100B">
        <w:t>для</w:t>
      </w:r>
      <w:r w:rsidR="000338BC" w:rsidRPr="000F100B">
        <w:t xml:space="preserve"> </w:t>
      </w:r>
      <w:r w:rsidRPr="000F100B">
        <w:t>предоставления</w:t>
      </w:r>
      <w:r w:rsidR="000338BC" w:rsidRPr="000F100B">
        <w:t xml:space="preserve"> </w:t>
      </w:r>
      <w:r w:rsidRPr="000F100B">
        <w:t>государственных</w:t>
      </w:r>
      <w:r w:rsidR="000338BC" w:rsidRPr="000F100B">
        <w:t xml:space="preserve"> </w:t>
      </w:r>
      <w:r w:rsidRPr="000F100B">
        <w:t>и</w:t>
      </w:r>
      <w:r w:rsidR="000338BC" w:rsidRPr="000F100B">
        <w:t xml:space="preserve"> </w:t>
      </w:r>
      <w:r w:rsidRPr="000F100B">
        <w:t>муниципальных</w:t>
      </w:r>
      <w:r w:rsidR="000338BC" w:rsidRPr="000F100B">
        <w:t xml:space="preserve"> </w:t>
      </w:r>
      <w:r w:rsidRPr="000F100B">
        <w:t>услуг</w:t>
      </w:r>
      <w:r w:rsidR="000338BC" w:rsidRPr="000F100B">
        <w:t xml:space="preserve"> </w:t>
      </w:r>
      <w:r w:rsidRPr="000F100B">
        <w:t>и</w:t>
      </w:r>
      <w:r w:rsidR="000338BC" w:rsidRPr="000F100B">
        <w:t xml:space="preserve"> </w:t>
      </w:r>
      <w:r w:rsidRPr="000F100B">
        <w:t>исполнения</w:t>
      </w:r>
      <w:r w:rsidR="000338BC" w:rsidRPr="000F100B">
        <w:t xml:space="preserve"> </w:t>
      </w:r>
      <w:r w:rsidRPr="000F100B">
        <w:t>государственных</w:t>
      </w:r>
      <w:r w:rsidR="000338BC" w:rsidRPr="000F100B">
        <w:t xml:space="preserve"> </w:t>
      </w:r>
      <w:r w:rsidRPr="000F100B">
        <w:t>и</w:t>
      </w:r>
      <w:r w:rsidR="000338BC" w:rsidRPr="000F100B">
        <w:t xml:space="preserve"> </w:t>
      </w:r>
      <w:r w:rsidRPr="000F100B">
        <w:t>муниципальных</w:t>
      </w:r>
      <w:r w:rsidR="000338BC" w:rsidRPr="000F100B">
        <w:t xml:space="preserve"> </w:t>
      </w:r>
      <w:r w:rsidRPr="000F100B">
        <w:t>функций</w:t>
      </w:r>
      <w:r w:rsidR="000338BC" w:rsidRPr="000F100B">
        <w:t xml:space="preserve"> </w:t>
      </w:r>
      <w:r w:rsidRPr="000F100B">
        <w:t>в</w:t>
      </w:r>
      <w:r w:rsidR="000338BC" w:rsidRPr="000F100B">
        <w:t xml:space="preserve"> </w:t>
      </w:r>
      <w:r w:rsidRPr="000F100B">
        <w:t>электронной</w:t>
      </w:r>
      <w:r w:rsidR="000338BC" w:rsidRPr="000F100B">
        <w:t xml:space="preserve"> </w:t>
      </w:r>
      <w:r w:rsidRPr="000F100B">
        <w:t>форме</w:t>
      </w:r>
      <w:r w:rsidR="000338BC" w:rsidRPr="000F100B">
        <w:t xml:space="preserve"> </w:t>
      </w:r>
      <w:r w:rsidRPr="000F100B">
        <w:t>(инфраструктура</w:t>
      </w:r>
      <w:r w:rsidR="000338BC" w:rsidRPr="000F100B">
        <w:t xml:space="preserve"> </w:t>
      </w:r>
      <w:r w:rsidRPr="000F100B">
        <w:t>электронного</w:t>
      </w:r>
      <w:r w:rsidR="000338BC" w:rsidRPr="000F100B">
        <w:t xml:space="preserve"> </w:t>
      </w:r>
      <w:r w:rsidRPr="000F100B">
        <w:t>правительства),</w:t>
      </w:r>
      <w:r w:rsidR="000338BC" w:rsidRPr="000F100B">
        <w:t xml:space="preserve"> </w:t>
      </w:r>
      <w:r w:rsidRPr="000F100B">
        <w:t>регулиру</w:t>
      </w:r>
      <w:r w:rsidR="000070DD" w:rsidRPr="000F100B">
        <w:t>е</w:t>
      </w:r>
      <w:r w:rsidRPr="000F100B">
        <w:t>тся</w:t>
      </w:r>
      <w:r w:rsidR="000338BC" w:rsidRPr="000F100B">
        <w:t xml:space="preserve"> </w:t>
      </w:r>
      <w:r w:rsidRPr="000F100B">
        <w:t>следующими</w:t>
      </w:r>
      <w:r w:rsidR="000338BC" w:rsidRPr="000F100B">
        <w:t xml:space="preserve"> </w:t>
      </w:r>
      <w:r w:rsidRPr="000F100B">
        <w:t>нормативными</w:t>
      </w:r>
      <w:r w:rsidR="000338BC" w:rsidRPr="000F100B">
        <w:t xml:space="preserve"> </w:t>
      </w:r>
      <w:r w:rsidRPr="000F100B">
        <w:t>правовыми</w:t>
      </w:r>
      <w:r w:rsidR="000338BC" w:rsidRPr="000F100B">
        <w:t xml:space="preserve"> </w:t>
      </w:r>
      <w:r w:rsidRPr="000F100B">
        <w:t>актами:</w:t>
      </w:r>
      <w:r w:rsidR="000338BC" w:rsidRPr="000F100B">
        <w:t xml:space="preserve"> </w:t>
      </w:r>
    </w:p>
    <w:p w14:paraId="55C61479" w14:textId="77777777" w:rsidR="003F5D28" w:rsidRPr="000F100B" w:rsidRDefault="003F5D28" w:rsidP="003F5D28">
      <w:pPr>
        <w:pStyle w:val="afffb"/>
        <w:rPr>
          <w:rStyle w:val="afffc"/>
          <w:b/>
          <w:color w:val="auto"/>
        </w:rPr>
      </w:pPr>
      <w:r w:rsidRPr="000F100B">
        <w:rPr>
          <w:rStyle w:val="afffc"/>
          <w:b/>
          <w:color w:val="auto"/>
        </w:rPr>
        <w:t>Общие</w:t>
      </w:r>
      <w:r w:rsidR="000338BC" w:rsidRPr="000F100B">
        <w:rPr>
          <w:rStyle w:val="afffc"/>
          <w:b/>
          <w:color w:val="auto"/>
        </w:rPr>
        <w:t xml:space="preserve"> </w:t>
      </w:r>
      <w:r w:rsidRPr="000F100B">
        <w:rPr>
          <w:rStyle w:val="afffc"/>
          <w:b/>
          <w:color w:val="auto"/>
        </w:rPr>
        <w:t>нормы,</w:t>
      </w:r>
      <w:r w:rsidR="000338BC" w:rsidRPr="000F100B">
        <w:rPr>
          <w:rStyle w:val="afffc"/>
          <w:b/>
          <w:color w:val="auto"/>
        </w:rPr>
        <w:t xml:space="preserve"> </w:t>
      </w:r>
      <w:r w:rsidRPr="000F100B">
        <w:rPr>
          <w:rStyle w:val="afffc"/>
          <w:b/>
          <w:color w:val="auto"/>
        </w:rPr>
        <w:t>регламентирующие</w:t>
      </w:r>
      <w:r w:rsidR="000338BC" w:rsidRPr="000F100B">
        <w:rPr>
          <w:rStyle w:val="afffc"/>
          <w:b/>
          <w:color w:val="auto"/>
        </w:rPr>
        <w:t xml:space="preserve"> </w:t>
      </w:r>
      <w:r w:rsidRPr="000F100B">
        <w:rPr>
          <w:rStyle w:val="afffc"/>
          <w:b/>
          <w:color w:val="auto"/>
        </w:rPr>
        <w:t>оборот</w:t>
      </w:r>
      <w:r w:rsidR="000338BC" w:rsidRPr="000F100B">
        <w:rPr>
          <w:rStyle w:val="afffc"/>
          <w:b/>
          <w:color w:val="auto"/>
        </w:rPr>
        <w:t xml:space="preserve"> </w:t>
      </w:r>
      <w:r w:rsidRPr="000F100B">
        <w:rPr>
          <w:rStyle w:val="afffc"/>
          <w:b/>
          <w:color w:val="auto"/>
        </w:rPr>
        <w:t>данных</w:t>
      </w:r>
      <w:r w:rsidR="000338BC" w:rsidRPr="000F100B">
        <w:rPr>
          <w:rStyle w:val="afffc"/>
          <w:b/>
          <w:color w:val="auto"/>
        </w:rPr>
        <w:t xml:space="preserve"> </w:t>
      </w:r>
      <w:r w:rsidRPr="000F100B">
        <w:rPr>
          <w:rStyle w:val="afffc"/>
          <w:b/>
          <w:color w:val="auto"/>
        </w:rPr>
        <w:t>и</w:t>
      </w:r>
      <w:r w:rsidR="000338BC" w:rsidRPr="000F100B">
        <w:rPr>
          <w:rStyle w:val="afffc"/>
          <w:b/>
          <w:color w:val="auto"/>
        </w:rPr>
        <w:t xml:space="preserve"> </w:t>
      </w:r>
      <w:r w:rsidRPr="000F100B">
        <w:rPr>
          <w:rStyle w:val="afffc"/>
          <w:b/>
          <w:color w:val="auto"/>
        </w:rPr>
        <w:t>информации,</w:t>
      </w:r>
      <w:r w:rsidR="000338BC" w:rsidRPr="000F100B">
        <w:rPr>
          <w:rStyle w:val="afffc"/>
          <w:b/>
          <w:color w:val="auto"/>
        </w:rPr>
        <w:t xml:space="preserve"> </w:t>
      </w:r>
      <w:r w:rsidRPr="000F100B">
        <w:rPr>
          <w:rStyle w:val="afffc"/>
          <w:b/>
          <w:color w:val="auto"/>
        </w:rPr>
        <w:t>установлены</w:t>
      </w:r>
      <w:r w:rsidR="000338BC" w:rsidRPr="000F100B">
        <w:rPr>
          <w:rStyle w:val="afffc"/>
          <w:b/>
          <w:color w:val="auto"/>
        </w:rPr>
        <w:t xml:space="preserve"> </w:t>
      </w:r>
      <w:r w:rsidRPr="000F100B">
        <w:rPr>
          <w:rStyle w:val="afffc"/>
          <w:b/>
          <w:color w:val="auto"/>
        </w:rPr>
        <w:t>в</w:t>
      </w:r>
      <w:r w:rsidR="000338BC" w:rsidRPr="000F100B">
        <w:rPr>
          <w:rStyle w:val="afffc"/>
          <w:b/>
          <w:color w:val="auto"/>
        </w:rPr>
        <w:t xml:space="preserve"> </w:t>
      </w:r>
      <w:r w:rsidRPr="000F100B">
        <w:rPr>
          <w:rStyle w:val="afffc"/>
          <w:b/>
          <w:color w:val="auto"/>
        </w:rPr>
        <w:t>следующих</w:t>
      </w:r>
      <w:r w:rsidR="000338BC" w:rsidRPr="000F100B">
        <w:rPr>
          <w:rStyle w:val="afffc"/>
          <w:b/>
          <w:color w:val="auto"/>
        </w:rPr>
        <w:t xml:space="preserve"> </w:t>
      </w:r>
      <w:r w:rsidRPr="000F100B">
        <w:rPr>
          <w:rStyle w:val="afffc"/>
          <w:b/>
          <w:color w:val="auto"/>
        </w:rPr>
        <w:t>нормативных</w:t>
      </w:r>
      <w:r w:rsidR="000338BC" w:rsidRPr="000F100B">
        <w:rPr>
          <w:rStyle w:val="afffc"/>
          <w:b/>
          <w:color w:val="auto"/>
        </w:rPr>
        <w:t xml:space="preserve"> </w:t>
      </w:r>
      <w:r w:rsidRPr="000F100B">
        <w:rPr>
          <w:rStyle w:val="afffc"/>
          <w:b/>
          <w:color w:val="auto"/>
        </w:rPr>
        <w:t>правовых</w:t>
      </w:r>
      <w:r w:rsidR="000338BC" w:rsidRPr="000F100B">
        <w:rPr>
          <w:rStyle w:val="afffc"/>
          <w:b/>
          <w:color w:val="auto"/>
        </w:rPr>
        <w:t xml:space="preserve"> </w:t>
      </w:r>
      <w:r w:rsidRPr="000F100B">
        <w:rPr>
          <w:rStyle w:val="afffc"/>
          <w:b/>
          <w:color w:val="auto"/>
        </w:rPr>
        <w:t>актах:</w:t>
      </w:r>
    </w:p>
    <w:p w14:paraId="2B0C4BC9" w14:textId="77777777" w:rsidR="003F5D28" w:rsidRPr="000F100B" w:rsidRDefault="003F5D28" w:rsidP="003F5D28">
      <w:pPr>
        <w:pStyle w:val="a"/>
      </w:pPr>
      <w:r w:rsidRPr="000F100B">
        <w:t>Гражданский</w:t>
      </w:r>
      <w:r w:rsidR="000338BC" w:rsidRPr="000F100B">
        <w:t xml:space="preserve"> </w:t>
      </w:r>
      <w:r w:rsidRPr="000F100B">
        <w:t>кодекс</w:t>
      </w:r>
      <w:r w:rsidR="000338BC" w:rsidRPr="000F100B">
        <w:t xml:space="preserve"> </w:t>
      </w:r>
      <w:r w:rsidRPr="000F100B">
        <w:t>Российской</w:t>
      </w:r>
      <w:r w:rsidR="000338BC" w:rsidRPr="000F100B">
        <w:t xml:space="preserve"> </w:t>
      </w:r>
      <w:r w:rsidRPr="000F100B">
        <w:t>Федерации;</w:t>
      </w:r>
    </w:p>
    <w:p w14:paraId="11C43218" w14:textId="77777777" w:rsidR="003F5D28" w:rsidRPr="000F100B" w:rsidRDefault="003F5D28" w:rsidP="003F5D28">
      <w:pPr>
        <w:pStyle w:val="a"/>
      </w:pPr>
      <w:r w:rsidRPr="000F100B">
        <w:t>Федеральный</w:t>
      </w:r>
      <w:r w:rsidR="000338BC" w:rsidRPr="000F100B">
        <w:t xml:space="preserve"> </w:t>
      </w:r>
      <w:r w:rsidRPr="000F100B">
        <w:t>закон</w:t>
      </w:r>
      <w:r w:rsidR="000338BC" w:rsidRPr="000F100B">
        <w:t xml:space="preserve"> </w:t>
      </w:r>
      <w:r w:rsidRPr="000F100B">
        <w:t>от</w:t>
      </w:r>
      <w:r w:rsidR="000338BC" w:rsidRPr="000F100B">
        <w:t xml:space="preserve"> </w:t>
      </w:r>
      <w:r w:rsidRPr="000F100B">
        <w:t>27</w:t>
      </w:r>
      <w:r w:rsidR="000338BC" w:rsidRPr="000F100B">
        <w:t xml:space="preserve"> </w:t>
      </w:r>
      <w:r w:rsidRPr="000F100B">
        <w:t>июля</w:t>
      </w:r>
      <w:r w:rsidR="000338BC" w:rsidRPr="000F100B">
        <w:t xml:space="preserve"> </w:t>
      </w:r>
      <w:r w:rsidRPr="000F100B">
        <w:t>2006</w:t>
      </w:r>
      <w:r w:rsidR="000338BC" w:rsidRPr="000F100B">
        <w:t xml:space="preserve"> </w:t>
      </w:r>
      <w:r w:rsidRPr="000F100B">
        <w:t>г.</w:t>
      </w:r>
      <w:r w:rsidR="000338BC" w:rsidRPr="000F100B">
        <w:t xml:space="preserve"> </w:t>
      </w:r>
      <w:r w:rsidRPr="000F100B">
        <w:t>№</w:t>
      </w:r>
      <w:r w:rsidR="000338BC" w:rsidRPr="000F100B">
        <w:t xml:space="preserve"> </w:t>
      </w:r>
      <w:r w:rsidRPr="000F100B">
        <w:t>149-ФЗ</w:t>
      </w:r>
      <w:r w:rsidR="000338BC" w:rsidRPr="000F100B">
        <w:t xml:space="preserve"> </w:t>
      </w:r>
      <w:r w:rsidRPr="000F100B">
        <w:t>«Об</w:t>
      </w:r>
      <w:r w:rsidR="000338BC" w:rsidRPr="000F100B">
        <w:t xml:space="preserve"> </w:t>
      </w:r>
      <w:r w:rsidRPr="000F100B">
        <w:t>информации,</w:t>
      </w:r>
      <w:r w:rsidR="000338BC" w:rsidRPr="000F100B">
        <w:t xml:space="preserve"> </w:t>
      </w:r>
      <w:r w:rsidRPr="000F100B">
        <w:t>информационных</w:t>
      </w:r>
      <w:r w:rsidR="000338BC" w:rsidRPr="000F100B">
        <w:t xml:space="preserve"> </w:t>
      </w:r>
      <w:r w:rsidRPr="000F100B">
        <w:t>технологиях</w:t>
      </w:r>
      <w:r w:rsidR="000338BC" w:rsidRPr="000F100B">
        <w:t xml:space="preserve"> </w:t>
      </w:r>
      <w:r w:rsidRPr="000F100B">
        <w:t>и</w:t>
      </w:r>
      <w:r w:rsidR="000338BC" w:rsidRPr="000F100B">
        <w:t xml:space="preserve"> </w:t>
      </w:r>
      <w:r w:rsidRPr="000F100B">
        <w:t>о</w:t>
      </w:r>
      <w:r w:rsidR="000338BC" w:rsidRPr="000F100B">
        <w:t xml:space="preserve"> </w:t>
      </w:r>
      <w:r w:rsidRPr="000F100B">
        <w:t>защите</w:t>
      </w:r>
      <w:r w:rsidR="000338BC" w:rsidRPr="000F100B">
        <w:t xml:space="preserve"> </w:t>
      </w:r>
      <w:r w:rsidRPr="000F100B">
        <w:t>информации»;</w:t>
      </w:r>
    </w:p>
    <w:p w14:paraId="2EC26E8E" w14:textId="77777777" w:rsidR="003F5D28" w:rsidRPr="000F100B" w:rsidRDefault="003F5D28" w:rsidP="003F5D28">
      <w:pPr>
        <w:pStyle w:val="a"/>
      </w:pPr>
      <w:r w:rsidRPr="000F100B">
        <w:t>Федеральный</w:t>
      </w:r>
      <w:r w:rsidR="000338BC" w:rsidRPr="000F100B">
        <w:t xml:space="preserve"> </w:t>
      </w:r>
      <w:r w:rsidRPr="000F100B">
        <w:t>закон</w:t>
      </w:r>
      <w:r w:rsidR="000338BC" w:rsidRPr="000F100B">
        <w:t xml:space="preserve"> </w:t>
      </w:r>
      <w:r w:rsidRPr="000F100B">
        <w:t>от</w:t>
      </w:r>
      <w:r w:rsidR="000338BC" w:rsidRPr="000F100B">
        <w:t xml:space="preserve"> </w:t>
      </w:r>
      <w:r w:rsidRPr="000F100B">
        <w:t>27</w:t>
      </w:r>
      <w:r w:rsidR="000338BC" w:rsidRPr="000F100B">
        <w:t xml:space="preserve"> </w:t>
      </w:r>
      <w:r w:rsidRPr="000F100B">
        <w:t>июля</w:t>
      </w:r>
      <w:r w:rsidR="000338BC" w:rsidRPr="000F100B">
        <w:t xml:space="preserve"> </w:t>
      </w:r>
      <w:r w:rsidRPr="000F100B">
        <w:t>2006</w:t>
      </w:r>
      <w:r w:rsidR="000338BC" w:rsidRPr="000F100B">
        <w:t xml:space="preserve"> </w:t>
      </w:r>
      <w:r w:rsidRPr="000F100B">
        <w:t>г.</w:t>
      </w:r>
      <w:r w:rsidR="000338BC" w:rsidRPr="000F100B">
        <w:t xml:space="preserve"> </w:t>
      </w:r>
      <w:r w:rsidRPr="000F100B">
        <w:t>№</w:t>
      </w:r>
      <w:r w:rsidR="000338BC" w:rsidRPr="000F100B">
        <w:t xml:space="preserve"> </w:t>
      </w:r>
      <w:r w:rsidRPr="000F100B">
        <w:t>152-ФЗ</w:t>
      </w:r>
      <w:r w:rsidR="000338BC" w:rsidRPr="000F100B">
        <w:t xml:space="preserve"> </w:t>
      </w:r>
      <w:r w:rsidRPr="000F100B">
        <w:t>«О</w:t>
      </w:r>
      <w:r w:rsidR="000338BC" w:rsidRPr="000F100B">
        <w:t xml:space="preserve"> </w:t>
      </w:r>
      <w:r w:rsidRPr="000F100B">
        <w:t>персональных</w:t>
      </w:r>
      <w:r w:rsidR="000338BC" w:rsidRPr="000F100B">
        <w:t xml:space="preserve"> </w:t>
      </w:r>
      <w:r w:rsidRPr="000F100B">
        <w:t>данных»;</w:t>
      </w:r>
    </w:p>
    <w:p w14:paraId="7417FB06" w14:textId="77777777" w:rsidR="003F5D28" w:rsidRPr="000F100B" w:rsidRDefault="003F5D28" w:rsidP="003F5D28">
      <w:pPr>
        <w:pStyle w:val="a"/>
      </w:pPr>
      <w:r w:rsidRPr="000F100B">
        <w:t>Федеральный</w:t>
      </w:r>
      <w:r w:rsidR="000338BC" w:rsidRPr="000F100B">
        <w:t xml:space="preserve"> </w:t>
      </w:r>
      <w:r w:rsidRPr="000F100B">
        <w:t>закон</w:t>
      </w:r>
      <w:r w:rsidR="000338BC" w:rsidRPr="000F100B">
        <w:t xml:space="preserve"> </w:t>
      </w:r>
      <w:r w:rsidRPr="000F100B">
        <w:t>от</w:t>
      </w:r>
      <w:r w:rsidR="000338BC" w:rsidRPr="000F100B">
        <w:t xml:space="preserve"> </w:t>
      </w:r>
      <w:r w:rsidRPr="000F100B">
        <w:t>27.07.2010</w:t>
      </w:r>
      <w:r w:rsidR="000338BC" w:rsidRPr="000F100B">
        <w:t xml:space="preserve"> </w:t>
      </w:r>
      <w:r w:rsidRPr="000F100B">
        <w:t>№</w:t>
      </w:r>
      <w:r w:rsidR="000338BC" w:rsidRPr="000F100B">
        <w:t xml:space="preserve"> </w:t>
      </w:r>
      <w:r w:rsidRPr="000F100B">
        <w:t>210-ФЗ</w:t>
      </w:r>
      <w:r w:rsidR="000338BC" w:rsidRPr="000F100B">
        <w:t xml:space="preserve"> </w:t>
      </w:r>
      <w:r w:rsidRPr="000F100B">
        <w:t>«Об</w:t>
      </w:r>
      <w:r w:rsidR="000338BC" w:rsidRPr="000F100B">
        <w:t xml:space="preserve"> </w:t>
      </w:r>
      <w:r w:rsidRPr="000F100B">
        <w:t>организации</w:t>
      </w:r>
      <w:r w:rsidR="000338BC" w:rsidRPr="000F100B">
        <w:t xml:space="preserve"> </w:t>
      </w:r>
      <w:r w:rsidRPr="000F100B">
        <w:t>предоставления</w:t>
      </w:r>
      <w:r w:rsidR="000338BC" w:rsidRPr="000F100B">
        <w:t xml:space="preserve"> </w:t>
      </w:r>
      <w:r w:rsidRPr="000F100B">
        <w:t>государственных</w:t>
      </w:r>
      <w:r w:rsidR="000338BC" w:rsidRPr="000F100B">
        <w:t xml:space="preserve"> </w:t>
      </w:r>
      <w:r w:rsidRPr="000F100B">
        <w:t>и</w:t>
      </w:r>
      <w:r w:rsidR="000338BC" w:rsidRPr="000F100B">
        <w:t xml:space="preserve"> </w:t>
      </w:r>
      <w:r w:rsidRPr="000F100B">
        <w:t>муниципальных</w:t>
      </w:r>
      <w:r w:rsidR="000338BC" w:rsidRPr="000F100B">
        <w:t xml:space="preserve"> </w:t>
      </w:r>
      <w:r w:rsidRPr="000F100B">
        <w:t>услуг».</w:t>
      </w:r>
    </w:p>
    <w:p w14:paraId="57061348" w14:textId="77777777" w:rsidR="003F5D28" w:rsidRPr="000F100B" w:rsidRDefault="003F5D28" w:rsidP="003F5D28">
      <w:pPr>
        <w:pStyle w:val="afffb"/>
        <w:rPr>
          <w:rStyle w:val="afffc"/>
          <w:b/>
          <w:color w:val="auto"/>
        </w:rPr>
      </w:pPr>
      <w:r w:rsidRPr="000F100B">
        <w:rPr>
          <w:rStyle w:val="afffc"/>
          <w:b/>
          <w:color w:val="auto"/>
        </w:rPr>
        <w:t>Инфраструктура</w:t>
      </w:r>
      <w:r w:rsidR="000338BC" w:rsidRPr="000F100B">
        <w:rPr>
          <w:rStyle w:val="afffc"/>
          <w:b/>
          <w:color w:val="auto"/>
        </w:rPr>
        <w:t xml:space="preserve"> </w:t>
      </w:r>
      <w:r w:rsidRPr="000F100B">
        <w:rPr>
          <w:rStyle w:val="afffc"/>
          <w:b/>
          <w:color w:val="auto"/>
        </w:rPr>
        <w:t>электронного</w:t>
      </w:r>
      <w:r w:rsidR="000338BC" w:rsidRPr="000F100B">
        <w:rPr>
          <w:rStyle w:val="afffc"/>
          <w:b/>
          <w:color w:val="auto"/>
        </w:rPr>
        <w:t xml:space="preserve"> </w:t>
      </w:r>
      <w:r w:rsidRPr="000F100B">
        <w:rPr>
          <w:rStyle w:val="afffc"/>
          <w:b/>
          <w:color w:val="auto"/>
        </w:rPr>
        <w:t>правительства:</w:t>
      </w:r>
    </w:p>
    <w:p w14:paraId="1F1EA5F9" w14:textId="77777777" w:rsidR="003F5D28" w:rsidRPr="000F100B" w:rsidRDefault="003F5D28" w:rsidP="003F5D28">
      <w:pPr>
        <w:pStyle w:val="a"/>
      </w:pPr>
      <w:r w:rsidRPr="000F100B">
        <w:t>Федеральный</w:t>
      </w:r>
      <w:r w:rsidR="000338BC" w:rsidRPr="000F100B">
        <w:t xml:space="preserve"> </w:t>
      </w:r>
      <w:r w:rsidRPr="000F100B">
        <w:t>закон</w:t>
      </w:r>
      <w:r w:rsidR="000338BC" w:rsidRPr="000F100B">
        <w:t xml:space="preserve"> </w:t>
      </w:r>
      <w:r w:rsidRPr="000F100B">
        <w:t>от</w:t>
      </w:r>
      <w:r w:rsidR="000338BC" w:rsidRPr="000F100B">
        <w:t xml:space="preserve"> </w:t>
      </w:r>
      <w:r w:rsidRPr="000F100B">
        <w:t>27.07.2010</w:t>
      </w:r>
      <w:r w:rsidR="000338BC" w:rsidRPr="000F100B">
        <w:t xml:space="preserve"> </w:t>
      </w:r>
      <w:r w:rsidRPr="000F100B">
        <w:t>№</w:t>
      </w:r>
      <w:r w:rsidR="000338BC" w:rsidRPr="000F100B">
        <w:t xml:space="preserve"> </w:t>
      </w:r>
      <w:r w:rsidRPr="000F100B">
        <w:t>210-ФЗ</w:t>
      </w:r>
      <w:r w:rsidR="000338BC" w:rsidRPr="000F100B">
        <w:t xml:space="preserve"> </w:t>
      </w:r>
      <w:r w:rsidRPr="000F100B">
        <w:t>«Об</w:t>
      </w:r>
      <w:r w:rsidR="000338BC" w:rsidRPr="000F100B">
        <w:t xml:space="preserve"> </w:t>
      </w:r>
      <w:r w:rsidRPr="000F100B">
        <w:t>организации</w:t>
      </w:r>
      <w:r w:rsidR="000338BC" w:rsidRPr="000F100B">
        <w:t xml:space="preserve"> </w:t>
      </w:r>
      <w:r w:rsidRPr="000F100B">
        <w:t>предоставления</w:t>
      </w:r>
      <w:r w:rsidR="000338BC" w:rsidRPr="000F100B">
        <w:t xml:space="preserve"> </w:t>
      </w:r>
      <w:r w:rsidRPr="000F100B">
        <w:t>государственных</w:t>
      </w:r>
      <w:r w:rsidR="000338BC" w:rsidRPr="000F100B">
        <w:t xml:space="preserve"> </w:t>
      </w:r>
      <w:r w:rsidRPr="000F100B">
        <w:t>и</w:t>
      </w:r>
      <w:r w:rsidR="000338BC" w:rsidRPr="000F100B">
        <w:t xml:space="preserve"> </w:t>
      </w:r>
      <w:r w:rsidRPr="000F100B">
        <w:t>муниципальных</w:t>
      </w:r>
      <w:r w:rsidR="000338BC" w:rsidRPr="000F100B">
        <w:t xml:space="preserve"> </w:t>
      </w:r>
      <w:r w:rsidRPr="000F100B">
        <w:t>услуг»;</w:t>
      </w:r>
    </w:p>
    <w:p w14:paraId="75D1FBC0" w14:textId="77777777" w:rsidR="003F5D28" w:rsidRPr="000F100B" w:rsidRDefault="003F5D28" w:rsidP="003F5D28">
      <w:pPr>
        <w:pStyle w:val="a"/>
      </w:pPr>
      <w:r w:rsidRPr="000F100B">
        <w:t>Постановление</w:t>
      </w:r>
      <w:r w:rsidR="000338BC" w:rsidRPr="000F100B">
        <w:t xml:space="preserve"> </w:t>
      </w:r>
      <w:r w:rsidRPr="000F100B">
        <w:t>Правительства</w:t>
      </w:r>
      <w:r w:rsidR="000338BC" w:rsidRPr="000F100B">
        <w:t xml:space="preserve"> </w:t>
      </w:r>
      <w:r w:rsidR="00B34D17" w:rsidRPr="000F100B">
        <w:t>Российской</w:t>
      </w:r>
      <w:r w:rsidR="000338BC" w:rsidRPr="000F100B">
        <w:t xml:space="preserve"> </w:t>
      </w:r>
      <w:r w:rsidR="00B34D17" w:rsidRPr="000F100B">
        <w:t>Федерации</w:t>
      </w:r>
      <w:r w:rsidR="000338BC" w:rsidRPr="000F100B">
        <w:t xml:space="preserve"> </w:t>
      </w:r>
      <w:r w:rsidRPr="000F100B">
        <w:t>от</w:t>
      </w:r>
      <w:r w:rsidR="000338BC" w:rsidRPr="000F100B">
        <w:t xml:space="preserve"> </w:t>
      </w:r>
      <w:r w:rsidRPr="000F100B">
        <w:t>08.06.2011</w:t>
      </w:r>
      <w:r w:rsidR="000338BC" w:rsidRPr="000F100B">
        <w:t xml:space="preserve"> </w:t>
      </w:r>
      <w:r w:rsidRPr="000F100B">
        <w:t>№</w:t>
      </w:r>
      <w:r w:rsidR="000338BC" w:rsidRPr="000F100B">
        <w:t xml:space="preserve"> </w:t>
      </w:r>
      <w:r w:rsidRPr="000F100B">
        <w:t>451</w:t>
      </w:r>
      <w:r w:rsidR="000338BC" w:rsidRPr="000F100B">
        <w:t xml:space="preserve"> </w:t>
      </w:r>
      <w:r w:rsidRPr="000F100B">
        <w:t>«Об</w:t>
      </w:r>
      <w:r w:rsidR="000338BC" w:rsidRPr="000F100B">
        <w:t xml:space="preserve"> </w:t>
      </w:r>
      <w:r w:rsidRPr="000F100B">
        <w:t>инфраструктуре,</w:t>
      </w:r>
      <w:r w:rsidR="000338BC" w:rsidRPr="000F100B">
        <w:t xml:space="preserve"> </w:t>
      </w:r>
      <w:r w:rsidRPr="000F100B">
        <w:t>обеспечивающей</w:t>
      </w:r>
      <w:r w:rsidR="000338BC" w:rsidRPr="000F100B">
        <w:t xml:space="preserve"> </w:t>
      </w:r>
      <w:r w:rsidRPr="000F100B">
        <w:t>информационно-технологическое</w:t>
      </w:r>
      <w:r w:rsidR="000338BC" w:rsidRPr="000F100B">
        <w:t xml:space="preserve"> </w:t>
      </w:r>
      <w:r w:rsidRPr="000F100B">
        <w:t>взаимодействие</w:t>
      </w:r>
      <w:r w:rsidR="000338BC" w:rsidRPr="000F100B">
        <w:t xml:space="preserve"> </w:t>
      </w:r>
      <w:r w:rsidRPr="000F100B">
        <w:t>информационных</w:t>
      </w:r>
      <w:r w:rsidR="000338BC" w:rsidRPr="000F100B">
        <w:t xml:space="preserve"> </w:t>
      </w:r>
      <w:r w:rsidRPr="000F100B">
        <w:t>систем,</w:t>
      </w:r>
      <w:r w:rsidR="000338BC" w:rsidRPr="000F100B">
        <w:t xml:space="preserve"> </w:t>
      </w:r>
      <w:r w:rsidRPr="000F100B">
        <w:t>используемых</w:t>
      </w:r>
      <w:r w:rsidR="000338BC" w:rsidRPr="000F100B">
        <w:t xml:space="preserve"> </w:t>
      </w:r>
      <w:r w:rsidRPr="000F100B">
        <w:t>для</w:t>
      </w:r>
      <w:r w:rsidR="000338BC" w:rsidRPr="000F100B">
        <w:t xml:space="preserve"> </w:t>
      </w:r>
      <w:r w:rsidRPr="000F100B">
        <w:t>предоставления</w:t>
      </w:r>
      <w:r w:rsidR="000338BC" w:rsidRPr="000F100B">
        <w:t xml:space="preserve"> </w:t>
      </w:r>
      <w:r w:rsidRPr="000F100B">
        <w:t>государственных</w:t>
      </w:r>
      <w:r w:rsidR="000338BC" w:rsidRPr="000F100B">
        <w:t xml:space="preserve"> </w:t>
      </w:r>
      <w:r w:rsidRPr="000F100B">
        <w:t>и</w:t>
      </w:r>
      <w:r w:rsidR="000338BC" w:rsidRPr="000F100B">
        <w:t xml:space="preserve"> </w:t>
      </w:r>
      <w:r w:rsidRPr="000F100B">
        <w:t>муниципальных</w:t>
      </w:r>
      <w:r w:rsidR="000338BC" w:rsidRPr="000F100B">
        <w:t xml:space="preserve"> </w:t>
      </w:r>
      <w:r w:rsidRPr="000F100B">
        <w:t>услуг</w:t>
      </w:r>
      <w:r w:rsidR="000338BC" w:rsidRPr="000F100B">
        <w:t xml:space="preserve"> </w:t>
      </w:r>
      <w:r w:rsidRPr="000F100B">
        <w:t>и</w:t>
      </w:r>
      <w:r w:rsidR="000338BC" w:rsidRPr="000F100B">
        <w:t xml:space="preserve"> </w:t>
      </w:r>
      <w:r w:rsidRPr="000F100B">
        <w:t>исполнения</w:t>
      </w:r>
      <w:r w:rsidR="000338BC" w:rsidRPr="000F100B">
        <w:t xml:space="preserve"> </w:t>
      </w:r>
      <w:r w:rsidRPr="000F100B">
        <w:t>государственных</w:t>
      </w:r>
      <w:r w:rsidR="000338BC" w:rsidRPr="000F100B">
        <w:t xml:space="preserve"> </w:t>
      </w:r>
      <w:r w:rsidRPr="000F100B">
        <w:t>и</w:t>
      </w:r>
      <w:r w:rsidR="000338BC" w:rsidRPr="000F100B">
        <w:t xml:space="preserve"> </w:t>
      </w:r>
      <w:r w:rsidRPr="000F100B">
        <w:t>муниципальных</w:t>
      </w:r>
      <w:r w:rsidR="000338BC" w:rsidRPr="000F100B">
        <w:t xml:space="preserve"> </w:t>
      </w:r>
      <w:r w:rsidRPr="000F100B">
        <w:t>функций</w:t>
      </w:r>
      <w:r w:rsidR="000338BC" w:rsidRPr="000F100B">
        <w:t xml:space="preserve"> </w:t>
      </w:r>
      <w:r w:rsidRPr="000F100B">
        <w:t>в</w:t>
      </w:r>
      <w:r w:rsidR="000338BC" w:rsidRPr="000F100B">
        <w:t xml:space="preserve"> </w:t>
      </w:r>
      <w:r w:rsidRPr="000F100B">
        <w:t>электронной</w:t>
      </w:r>
      <w:r w:rsidR="000338BC" w:rsidRPr="000F100B">
        <w:t xml:space="preserve"> </w:t>
      </w:r>
      <w:r w:rsidRPr="000F100B">
        <w:t>форме»;</w:t>
      </w:r>
    </w:p>
    <w:p w14:paraId="13B3DABB" w14:textId="77777777" w:rsidR="003F5D28" w:rsidRPr="000F100B" w:rsidRDefault="003F5D28" w:rsidP="003F5D28">
      <w:pPr>
        <w:pStyle w:val="a"/>
      </w:pPr>
      <w:r w:rsidRPr="000F100B">
        <w:t>Постановление</w:t>
      </w:r>
      <w:r w:rsidR="000338BC" w:rsidRPr="000F100B">
        <w:t xml:space="preserve"> </w:t>
      </w:r>
      <w:r w:rsidRPr="000F100B">
        <w:t>Правительства</w:t>
      </w:r>
      <w:r w:rsidR="000338BC" w:rsidRPr="000F100B">
        <w:t xml:space="preserve"> </w:t>
      </w:r>
      <w:r w:rsidR="00B34D17" w:rsidRPr="000F100B">
        <w:t>Российской</w:t>
      </w:r>
      <w:r w:rsidR="000338BC" w:rsidRPr="000F100B">
        <w:t xml:space="preserve"> </w:t>
      </w:r>
      <w:r w:rsidR="00B34D17" w:rsidRPr="000F100B">
        <w:t>Федерации</w:t>
      </w:r>
      <w:r w:rsidR="000338BC" w:rsidRPr="000F100B">
        <w:t xml:space="preserve"> </w:t>
      </w:r>
      <w:r w:rsidRPr="000F100B">
        <w:t>от</w:t>
      </w:r>
      <w:r w:rsidR="000338BC" w:rsidRPr="000F100B">
        <w:t xml:space="preserve"> </w:t>
      </w:r>
      <w:r w:rsidRPr="000F100B">
        <w:t>22.12.2012</w:t>
      </w:r>
      <w:r w:rsidR="000338BC" w:rsidRPr="000F100B">
        <w:t xml:space="preserve"> </w:t>
      </w:r>
      <w:r w:rsidRPr="000F100B">
        <w:t>№</w:t>
      </w:r>
      <w:r w:rsidR="000338BC" w:rsidRPr="000F100B">
        <w:t xml:space="preserve"> </w:t>
      </w:r>
      <w:r w:rsidRPr="000F100B">
        <w:t>1382</w:t>
      </w:r>
      <w:r w:rsidR="000338BC" w:rsidRPr="000F100B">
        <w:t xml:space="preserve"> </w:t>
      </w:r>
      <w:r w:rsidRPr="000F100B">
        <w:t>«О</w:t>
      </w:r>
      <w:r w:rsidR="000338BC" w:rsidRPr="000F100B">
        <w:t xml:space="preserve"> </w:t>
      </w:r>
      <w:r w:rsidRPr="000F100B">
        <w:t>присоединении</w:t>
      </w:r>
      <w:r w:rsidR="000338BC" w:rsidRPr="000F100B">
        <w:t xml:space="preserve"> </w:t>
      </w:r>
      <w:r w:rsidRPr="000F100B">
        <w:t>информационных</w:t>
      </w:r>
      <w:r w:rsidR="000338BC" w:rsidRPr="000F100B">
        <w:t xml:space="preserve"> </w:t>
      </w:r>
      <w:r w:rsidRPr="000F100B">
        <w:t>систем</w:t>
      </w:r>
      <w:r w:rsidR="000338BC" w:rsidRPr="000F100B">
        <w:t xml:space="preserve"> </w:t>
      </w:r>
      <w:r w:rsidRPr="000F100B">
        <w:t>организаций</w:t>
      </w:r>
      <w:r w:rsidR="000338BC" w:rsidRPr="000F100B">
        <w:t xml:space="preserve"> </w:t>
      </w:r>
      <w:r w:rsidRPr="000F100B">
        <w:t>к</w:t>
      </w:r>
      <w:r w:rsidR="000338BC" w:rsidRPr="000F100B">
        <w:t xml:space="preserve"> </w:t>
      </w:r>
      <w:r w:rsidRPr="000F100B">
        <w:t>инфраструктуре,</w:t>
      </w:r>
      <w:r w:rsidR="000338BC" w:rsidRPr="000F100B">
        <w:t xml:space="preserve"> </w:t>
      </w:r>
      <w:r w:rsidRPr="000F100B">
        <w:t>обеспечивающей</w:t>
      </w:r>
      <w:r w:rsidR="000338BC" w:rsidRPr="000F100B">
        <w:t xml:space="preserve"> </w:t>
      </w:r>
      <w:r w:rsidRPr="000F100B">
        <w:t>информационно-технологическое</w:t>
      </w:r>
      <w:r w:rsidR="000338BC" w:rsidRPr="000F100B">
        <w:t xml:space="preserve"> </w:t>
      </w:r>
      <w:r w:rsidRPr="000F100B">
        <w:t>взаимодействие</w:t>
      </w:r>
      <w:r w:rsidR="000338BC" w:rsidRPr="000F100B">
        <w:t xml:space="preserve"> </w:t>
      </w:r>
      <w:r w:rsidRPr="000F100B">
        <w:t>информационных</w:t>
      </w:r>
      <w:r w:rsidR="000338BC" w:rsidRPr="000F100B">
        <w:t xml:space="preserve"> </w:t>
      </w:r>
      <w:r w:rsidRPr="000F100B">
        <w:t>систем,</w:t>
      </w:r>
      <w:r w:rsidR="000338BC" w:rsidRPr="000F100B">
        <w:t xml:space="preserve"> </w:t>
      </w:r>
      <w:r w:rsidRPr="000F100B">
        <w:t>используемых</w:t>
      </w:r>
      <w:r w:rsidR="000338BC" w:rsidRPr="000F100B">
        <w:t xml:space="preserve"> </w:t>
      </w:r>
      <w:r w:rsidRPr="000F100B">
        <w:t>для</w:t>
      </w:r>
      <w:r w:rsidR="000338BC" w:rsidRPr="000F100B">
        <w:t xml:space="preserve"> </w:t>
      </w:r>
      <w:r w:rsidRPr="000F100B">
        <w:t>предоставления</w:t>
      </w:r>
      <w:r w:rsidR="000338BC" w:rsidRPr="000F100B">
        <w:t xml:space="preserve"> </w:t>
      </w:r>
      <w:r w:rsidRPr="000F100B">
        <w:t>государственных</w:t>
      </w:r>
      <w:r w:rsidR="000338BC" w:rsidRPr="000F100B">
        <w:t xml:space="preserve"> </w:t>
      </w:r>
      <w:r w:rsidRPr="000F100B">
        <w:t>и</w:t>
      </w:r>
      <w:r w:rsidR="000338BC" w:rsidRPr="000F100B">
        <w:t xml:space="preserve"> </w:t>
      </w:r>
      <w:r w:rsidRPr="000F100B">
        <w:t>муниципальных</w:t>
      </w:r>
      <w:r w:rsidR="000338BC" w:rsidRPr="000F100B">
        <w:t xml:space="preserve"> </w:t>
      </w:r>
      <w:r w:rsidRPr="000F100B">
        <w:t>услуг</w:t>
      </w:r>
      <w:r w:rsidR="000338BC" w:rsidRPr="000F100B">
        <w:t xml:space="preserve"> </w:t>
      </w:r>
      <w:r w:rsidRPr="000F100B">
        <w:t>и</w:t>
      </w:r>
      <w:r w:rsidR="000338BC" w:rsidRPr="000F100B">
        <w:t xml:space="preserve"> </w:t>
      </w:r>
      <w:r w:rsidRPr="000F100B">
        <w:t>исполнения</w:t>
      </w:r>
      <w:r w:rsidR="000338BC" w:rsidRPr="000F100B">
        <w:t xml:space="preserve"> </w:t>
      </w:r>
      <w:r w:rsidRPr="000F100B">
        <w:t>государственных</w:t>
      </w:r>
      <w:r w:rsidR="000338BC" w:rsidRPr="000F100B">
        <w:t xml:space="preserve"> </w:t>
      </w:r>
      <w:r w:rsidRPr="000F100B">
        <w:t>и</w:t>
      </w:r>
      <w:r w:rsidR="000338BC" w:rsidRPr="000F100B">
        <w:t xml:space="preserve"> </w:t>
      </w:r>
      <w:r w:rsidRPr="000F100B">
        <w:t>муниципальных</w:t>
      </w:r>
      <w:r w:rsidR="000338BC" w:rsidRPr="000F100B">
        <w:t xml:space="preserve"> </w:t>
      </w:r>
      <w:r w:rsidRPr="000F100B">
        <w:t>функций</w:t>
      </w:r>
      <w:r w:rsidR="000338BC" w:rsidRPr="000F100B">
        <w:t xml:space="preserve"> </w:t>
      </w:r>
      <w:r w:rsidRPr="000F100B">
        <w:t>в</w:t>
      </w:r>
      <w:r w:rsidR="000338BC" w:rsidRPr="000F100B">
        <w:t xml:space="preserve"> </w:t>
      </w:r>
      <w:r w:rsidRPr="000F100B">
        <w:t>электронной</w:t>
      </w:r>
      <w:r w:rsidR="000338BC" w:rsidRPr="000F100B">
        <w:t xml:space="preserve"> </w:t>
      </w:r>
      <w:r w:rsidRPr="000F100B">
        <w:t>форме».</w:t>
      </w:r>
    </w:p>
    <w:p w14:paraId="75DAF3A6" w14:textId="77777777" w:rsidR="003F5D28" w:rsidRPr="000F100B" w:rsidRDefault="003F5D28" w:rsidP="003F5D28">
      <w:pPr>
        <w:pStyle w:val="afffb"/>
        <w:rPr>
          <w:rStyle w:val="afffc"/>
          <w:b/>
          <w:color w:val="auto"/>
        </w:rPr>
      </w:pPr>
      <w:r w:rsidRPr="000F100B">
        <w:rPr>
          <w:rStyle w:val="afffc"/>
          <w:b/>
          <w:color w:val="auto"/>
        </w:rPr>
        <w:t>Единая</w:t>
      </w:r>
      <w:r w:rsidR="000338BC" w:rsidRPr="000F100B">
        <w:rPr>
          <w:rStyle w:val="afffc"/>
          <w:b/>
          <w:color w:val="auto"/>
        </w:rPr>
        <w:t xml:space="preserve"> </w:t>
      </w:r>
      <w:r w:rsidRPr="000F100B">
        <w:rPr>
          <w:rStyle w:val="afffc"/>
          <w:b/>
          <w:color w:val="auto"/>
        </w:rPr>
        <w:t>система</w:t>
      </w:r>
      <w:r w:rsidR="000338BC" w:rsidRPr="000F100B">
        <w:rPr>
          <w:rStyle w:val="afffc"/>
          <w:b/>
          <w:color w:val="auto"/>
        </w:rPr>
        <w:t xml:space="preserve"> </w:t>
      </w:r>
      <w:r w:rsidRPr="000F100B">
        <w:rPr>
          <w:rStyle w:val="afffc"/>
          <w:b/>
          <w:color w:val="auto"/>
        </w:rPr>
        <w:t>межведомственного</w:t>
      </w:r>
      <w:r w:rsidR="000338BC" w:rsidRPr="000F100B">
        <w:rPr>
          <w:rStyle w:val="afffc"/>
          <w:b/>
          <w:color w:val="auto"/>
        </w:rPr>
        <w:t xml:space="preserve"> </w:t>
      </w:r>
      <w:r w:rsidRPr="000F100B">
        <w:rPr>
          <w:rStyle w:val="afffc"/>
          <w:b/>
          <w:color w:val="auto"/>
        </w:rPr>
        <w:t>электронного</w:t>
      </w:r>
      <w:r w:rsidR="000338BC" w:rsidRPr="000F100B">
        <w:rPr>
          <w:rStyle w:val="afffc"/>
          <w:b/>
          <w:color w:val="auto"/>
        </w:rPr>
        <w:t xml:space="preserve"> </w:t>
      </w:r>
      <w:r w:rsidRPr="000F100B">
        <w:rPr>
          <w:rStyle w:val="afffc"/>
          <w:b/>
          <w:color w:val="auto"/>
        </w:rPr>
        <w:t>взаимодействия</w:t>
      </w:r>
      <w:r w:rsidR="000338BC" w:rsidRPr="000F100B">
        <w:rPr>
          <w:rStyle w:val="afffc"/>
          <w:b/>
          <w:color w:val="auto"/>
        </w:rPr>
        <w:t xml:space="preserve"> </w:t>
      </w:r>
      <w:r w:rsidRPr="000F100B">
        <w:rPr>
          <w:rStyle w:val="afffc"/>
          <w:b/>
          <w:color w:val="auto"/>
        </w:rPr>
        <w:t>(СМЭВ):</w:t>
      </w:r>
    </w:p>
    <w:p w14:paraId="6BC21E97" w14:textId="77777777" w:rsidR="003F5D28" w:rsidRPr="000F100B" w:rsidRDefault="003F5D28" w:rsidP="003F5D28">
      <w:pPr>
        <w:pStyle w:val="a"/>
      </w:pPr>
      <w:r w:rsidRPr="000F100B">
        <w:t>Федеральный</w:t>
      </w:r>
      <w:r w:rsidR="000338BC" w:rsidRPr="000F100B">
        <w:t xml:space="preserve"> </w:t>
      </w:r>
      <w:r w:rsidRPr="000F100B">
        <w:t>закон</w:t>
      </w:r>
      <w:r w:rsidR="000338BC" w:rsidRPr="000F100B">
        <w:t xml:space="preserve"> </w:t>
      </w:r>
      <w:r w:rsidRPr="000F100B">
        <w:t>от</w:t>
      </w:r>
      <w:r w:rsidR="000338BC" w:rsidRPr="000F100B">
        <w:t xml:space="preserve"> </w:t>
      </w:r>
      <w:r w:rsidRPr="000F100B">
        <w:t>27.07.2010</w:t>
      </w:r>
      <w:r w:rsidR="000338BC" w:rsidRPr="000F100B">
        <w:t xml:space="preserve"> </w:t>
      </w:r>
      <w:r w:rsidRPr="000F100B">
        <w:t>№</w:t>
      </w:r>
      <w:r w:rsidR="000338BC" w:rsidRPr="000F100B">
        <w:t xml:space="preserve"> </w:t>
      </w:r>
      <w:r w:rsidRPr="000F100B">
        <w:t>210-ФЗ</w:t>
      </w:r>
      <w:r w:rsidR="000338BC" w:rsidRPr="000F100B">
        <w:t xml:space="preserve"> </w:t>
      </w:r>
      <w:r w:rsidRPr="000F100B">
        <w:t>«Об</w:t>
      </w:r>
      <w:r w:rsidR="000338BC" w:rsidRPr="000F100B">
        <w:t xml:space="preserve"> </w:t>
      </w:r>
      <w:r w:rsidRPr="000F100B">
        <w:t>организации</w:t>
      </w:r>
      <w:r w:rsidR="000338BC" w:rsidRPr="000F100B">
        <w:t xml:space="preserve"> </w:t>
      </w:r>
      <w:r w:rsidRPr="000F100B">
        <w:t>предоставления</w:t>
      </w:r>
      <w:r w:rsidR="000338BC" w:rsidRPr="000F100B">
        <w:t xml:space="preserve"> </w:t>
      </w:r>
      <w:r w:rsidRPr="000F100B">
        <w:t>государственных</w:t>
      </w:r>
      <w:r w:rsidR="000338BC" w:rsidRPr="000F100B">
        <w:t xml:space="preserve"> </w:t>
      </w:r>
      <w:r w:rsidRPr="000F100B">
        <w:t>и</w:t>
      </w:r>
      <w:r w:rsidR="000338BC" w:rsidRPr="000F100B">
        <w:t xml:space="preserve"> </w:t>
      </w:r>
      <w:r w:rsidRPr="000F100B">
        <w:t>муниципальных</w:t>
      </w:r>
      <w:r w:rsidR="000338BC" w:rsidRPr="000F100B">
        <w:t xml:space="preserve"> </w:t>
      </w:r>
      <w:r w:rsidRPr="000F100B">
        <w:t>услуг»;</w:t>
      </w:r>
    </w:p>
    <w:p w14:paraId="111C674B" w14:textId="77777777" w:rsidR="003F5D28" w:rsidRPr="000F100B" w:rsidRDefault="003F5D28" w:rsidP="003F5D28">
      <w:pPr>
        <w:pStyle w:val="a"/>
      </w:pPr>
      <w:r w:rsidRPr="000F100B">
        <w:t>Положение</w:t>
      </w:r>
      <w:r w:rsidR="000338BC" w:rsidRPr="000F100B">
        <w:t xml:space="preserve"> </w:t>
      </w:r>
      <w:r w:rsidRPr="000F100B">
        <w:t>о</w:t>
      </w:r>
      <w:r w:rsidR="000338BC" w:rsidRPr="000F100B">
        <w:t xml:space="preserve"> </w:t>
      </w:r>
      <w:r w:rsidRPr="000F100B">
        <w:t>единой</w:t>
      </w:r>
      <w:r w:rsidR="000338BC" w:rsidRPr="000F100B">
        <w:t xml:space="preserve"> </w:t>
      </w:r>
      <w:r w:rsidRPr="000F100B">
        <w:t>системе</w:t>
      </w:r>
      <w:r w:rsidR="000338BC" w:rsidRPr="000F100B">
        <w:t xml:space="preserve"> </w:t>
      </w:r>
      <w:r w:rsidRPr="000F100B">
        <w:t>межведомственного</w:t>
      </w:r>
      <w:r w:rsidR="000338BC" w:rsidRPr="000F100B">
        <w:t xml:space="preserve"> </w:t>
      </w:r>
      <w:r w:rsidRPr="000F100B">
        <w:t>электронного</w:t>
      </w:r>
      <w:r w:rsidR="000338BC" w:rsidRPr="000F100B">
        <w:t xml:space="preserve"> </w:t>
      </w:r>
      <w:r w:rsidRPr="000F100B">
        <w:t>взаимодействия,</w:t>
      </w:r>
      <w:r w:rsidR="000338BC" w:rsidRPr="000F100B">
        <w:t xml:space="preserve"> </w:t>
      </w:r>
      <w:r w:rsidRPr="000F100B">
        <w:t>утвержденное</w:t>
      </w:r>
      <w:r w:rsidR="000338BC" w:rsidRPr="000F100B">
        <w:t xml:space="preserve"> </w:t>
      </w:r>
      <w:bookmarkStart w:id="62" w:name="_Hlk528010489"/>
      <w:r w:rsidRPr="000F100B">
        <w:t>постановлением</w:t>
      </w:r>
      <w:r w:rsidR="000338BC" w:rsidRPr="000F100B">
        <w:t xml:space="preserve"> </w:t>
      </w:r>
      <w:r w:rsidRPr="000F100B">
        <w:t>Правительства</w:t>
      </w:r>
      <w:r w:rsidR="000338BC" w:rsidRPr="000F100B">
        <w:t xml:space="preserve"> </w:t>
      </w:r>
      <w:r w:rsidRPr="000F100B">
        <w:t>Российской</w:t>
      </w:r>
      <w:r w:rsidR="000338BC" w:rsidRPr="000F100B">
        <w:t xml:space="preserve"> </w:t>
      </w:r>
      <w:r w:rsidRPr="000F100B">
        <w:t>Федерации</w:t>
      </w:r>
      <w:r w:rsidR="000338BC" w:rsidRPr="000F100B">
        <w:t xml:space="preserve"> </w:t>
      </w:r>
      <w:r w:rsidRPr="000F100B">
        <w:t>от</w:t>
      </w:r>
      <w:r w:rsidR="000338BC" w:rsidRPr="000F100B">
        <w:t xml:space="preserve"> </w:t>
      </w:r>
      <w:r w:rsidRPr="000F100B">
        <w:t>08.09.2010</w:t>
      </w:r>
      <w:r w:rsidR="000338BC" w:rsidRPr="000F100B">
        <w:t xml:space="preserve"> </w:t>
      </w:r>
      <w:r w:rsidRPr="000F100B">
        <w:t>№</w:t>
      </w:r>
      <w:r w:rsidR="000338BC" w:rsidRPr="000F100B">
        <w:t xml:space="preserve"> </w:t>
      </w:r>
      <w:r w:rsidRPr="000F100B">
        <w:t>697</w:t>
      </w:r>
      <w:r w:rsidR="000338BC" w:rsidRPr="000F100B">
        <w:t xml:space="preserve"> </w:t>
      </w:r>
      <w:bookmarkEnd w:id="62"/>
      <w:r w:rsidRPr="000F100B">
        <w:t>«О</w:t>
      </w:r>
      <w:r w:rsidR="000338BC" w:rsidRPr="000F100B">
        <w:t xml:space="preserve"> </w:t>
      </w:r>
      <w:r w:rsidRPr="000F100B">
        <w:t>единой</w:t>
      </w:r>
      <w:r w:rsidR="000338BC" w:rsidRPr="000F100B">
        <w:t xml:space="preserve"> </w:t>
      </w:r>
      <w:r w:rsidRPr="000F100B">
        <w:t>системе</w:t>
      </w:r>
      <w:r w:rsidR="000338BC" w:rsidRPr="000F100B">
        <w:t xml:space="preserve"> </w:t>
      </w:r>
      <w:r w:rsidRPr="000F100B">
        <w:t>межведомственного</w:t>
      </w:r>
      <w:r w:rsidR="000338BC" w:rsidRPr="000F100B">
        <w:t xml:space="preserve"> </w:t>
      </w:r>
      <w:r w:rsidRPr="000F100B">
        <w:t>электронного</w:t>
      </w:r>
      <w:r w:rsidR="000338BC" w:rsidRPr="000F100B">
        <w:t xml:space="preserve"> </w:t>
      </w:r>
      <w:r w:rsidRPr="000F100B">
        <w:t>взаимодействия»;</w:t>
      </w:r>
      <w:r w:rsidR="000338BC" w:rsidRPr="000F100B">
        <w:t xml:space="preserve"> </w:t>
      </w:r>
    </w:p>
    <w:p w14:paraId="09B35309" w14:textId="77777777" w:rsidR="003F5D28" w:rsidRPr="000F100B" w:rsidRDefault="003F5D28" w:rsidP="003F5D28">
      <w:pPr>
        <w:pStyle w:val="a"/>
      </w:pPr>
      <w:r w:rsidRPr="000F100B">
        <w:lastRenderedPageBreak/>
        <w:t>Распоряжение</w:t>
      </w:r>
      <w:r w:rsidR="000338BC" w:rsidRPr="000F100B">
        <w:t xml:space="preserve"> </w:t>
      </w:r>
      <w:r w:rsidRPr="000F100B">
        <w:t>Правительства</w:t>
      </w:r>
      <w:r w:rsidR="000338BC" w:rsidRPr="000F100B">
        <w:t xml:space="preserve"> </w:t>
      </w:r>
      <w:r w:rsidR="00B34D17" w:rsidRPr="000F100B">
        <w:t>Российской</w:t>
      </w:r>
      <w:r w:rsidR="000338BC" w:rsidRPr="000F100B">
        <w:t xml:space="preserve"> </w:t>
      </w:r>
      <w:r w:rsidR="00B34D17" w:rsidRPr="000F100B">
        <w:t>Федерации</w:t>
      </w:r>
      <w:r w:rsidR="000338BC" w:rsidRPr="000F100B">
        <w:t xml:space="preserve"> </w:t>
      </w:r>
      <w:r w:rsidRPr="000F100B">
        <w:t>от</w:t>
      </w:r>
      <w:r w:rsidR="000338BC" w:rsidRPr="000F100B">
        <w:t xml:space="preserve"> </w:t>
      </w:r>
      <w:r w:rsidRPr="000F100B">
        <w:t>15.08.2012</w:t>
      </w:r>
      <w:r w:rsidR="000338BC" w:rsidRPr="000F100B">
        <w:t xml:space="preserve"> </w:t>
      </w:r>
      <w:r w:rsidRPr="000F100B">
        <w:t>№</w:t>
      </w:r>
      <w:r w:rsidR="000338BC" w:rsidRPr="000F100B">
        <w:t xml:space="preserve"> </w:t>
      </w:r>
      <w:r w:rsidRPr="000F100B">
        <w:t>1471-р</w:t>
      </w:r>
      <w:r w:rsidR="000338BC" w:rsidRPr="000F100B">
        <w:t xml:space="preserve"> </w:t>
      </w:r>
      <w:r w:rsidRPr="000F100B">
        <w:t>«Об</w:t>
      </w:r>
      <w:r w:rsidR="000338BC" w:rsidRPr="000F100B">
        <w:t xml:space="preserve"> </w:t>
      </w:r>
      <w:r w:rsidRPr="000F100B">
        <w:t>утверждении</w:t>
      </w:r>
      <w:r w:rsidR="000338BC" w:rsidRPr="000F100B">
        <w:t xml:space="preserve"> </w:t>
      </w:r>
      <w:r w:rsidRPr="000F100B">
        <w:t>перечня</w:t>
      </w:r>
      <w:r w:rsidR="000338BC" w:rsidRPr="000F100B">
        <w:t xml:space="preserve"> </w:t>
      </w:r>
      <w:r w:rsidRPr="000F100B">
        <w:t>документов</w:t>
      </w:r>
      <w:r w:rsidR="000338BC" w:rsidRPr="000F100B">
        <w:t xml:space="preserve"> </w:t>
      </w:r>
      <w:r w:rsidRPr="000F100B">
        <w:t>(сведений),</w:t>
      </w:r>
      <w:r w:rsidR="000338BC" w:rsidRPr="000F100B">
        <w:t xml:space="preserve"> </w:t>
      </w:r>
      <w:r w:rsidRPr="000F100B">
        <w:t>обмен</w:t>
      </w:r>
      <w:r w:rsidR="000338BC" w:rsidRPr="000F100B">
        <w:t xml:space="preserve"> </w:t>
      </w:r>
      <w:r w:rsidRPr="000F100B">
        <w:t>которыми</w:t>
      </w:r>
      <w:r w:rsidR="000338BC" w:rsidRPr="000F100B">
        <w:t xml:space="preserve"> </w:t>
      </w:r>
      <w:r w:rsidRPr="000F100B">
        <w:t>осуществляется</w:t>
      </w:r>
      <w:r w:rsidR="000338BC" w:rsidRPr="000F100B">
        <w:t xml:space="preserve"> </w:t>
      </w:r>
      <w:r w:rsidRPr="000F100B">
        <w:t>с</w:t>
      </w:r>
      <w:r w:rsidR="000338BC" w:rsidRPr="000F100B">
        <w:t xml:space="preserve"> </w:t>
      </w:r>
      <w:r w:rsidRPr="000F100B">
        <w:t>использованием</w:t>
      </w:r>
      <w:r w:rsidR="000338BC" w:rsidRPr="000F100B">
        <w:t xml:space="preserve"> </w:t>
      </w:r>
      <w:r w:rsidRPr="000F100B">
        <w:t>единой</w:t>
      </w:r>
      <w:r w:rsidR="000338BC" w:rsidRPr="000F100B">
        <w:t xml:space="preserve"> </w:t>
      </w:r>
      <w:r w:rsidRPr="000F100B">
        <w:t>системы</w:t>
      </w:r>
      <w:r w:rsidR="000338BC" w:rsidRPr="000F100B">
        <w:t xml:space="preserve"> </w:t>
      </w:r>
      <w:r w:rsidRPr="000F100B">
        <w:t>межведомственного</w:t>
      </w:r>
      <w:r w:rsidR="000338BC" w:rsidRPr="000F100B">
        <w:t xml:space="preserve"> </w:t>
      </w:r>
      <w:r w:rsidRPr="000F100B">
        <w:t>электронного</w:t>
      </w:r>
      <w:r w:rsidR="000338BC" w:rsidRPr="000F100B">
        <w:t xml:space="preserve"> </w:t>
      </w:r>
      <w:r w:rsidRPr="000F100B">
        <w:t>взаимодействия</w:t>
      </w:r>
      <w:r w:rsidR="000338BC" w:rsidRPr="000F100B">
        <w:t xml:space="preserve"> </w:t>
      </w:r>
      <w:r w:rsidRPr="000F100B">
        <w:t>(интересно</w:t>
      </w:r>
      <w:r w:rsidR="000338BC" w:rsidRPr="000F100B">
        <w:t xml:space="preserve"> </w:t>
      </w:r>
      <w:r w:rsidRPr="000F100B">
        <w:t>в</w:t>
      </w:r>
      <w:r w:rsidR="000338BC" w:rsidRPr="000F100B">
        <w:t xml:space="preserve"> </w:t>
      </w:r>
      <w:r w:rsidRPr="000F100B">
        <w:t>части</w:t>
      </w:r>
      <w:r w:rsidR="000338BC" w:rsidRPr="000F100B">
        <w:t xml:space="preserve"> </w:t>
      </w:r>
      <w:r w:rsidRPr="000F100B">
        <w:t>обмена</w:t>
      </w:r>
      <w:r w:rsidR="000338BC" w:rsidRPr="000F100B">
        <w:t xml:space="preserve"> </w:t>
      </w:r>
      <w:r w:rsidRPr="000F100B">
        <w:t>сведений</w:t>
      </w:r>
      <w:r w:rsidR="000338BC" w:rsidRPr="000F100B">
        <w:t xml:space="preserve"> </w:t>
      </w:r>
      <w:r w:rsidRPr="000F100B">
        <w:t>с</w:t>
      </w:r>
      <w:r w:rsidR="000338BC" w:rsidRPr="000F100B">
        <w:t xml:space="preserve"> </w:t>
      </w:r>
      <w:r w:rsidRPr="000F100B">
        <w:t>коммерческими</w:t>
      </w:r>
      <w:r w:rsidR="000338BC" w:rsidRPr="000F100B">
        <w:t xml:space="preserve"> </w:t>
      </w:r>
      <w:r w:rsidRPr="000F100B">
        <w:t>организациями)».</w:t>
      </w:r>
    </w:p>
    <w:p w14:paraId="3F8528E2" w14:textId="77777777" w:rsidR="003F5D28" w:rsidRPr="000F100B" w:rsidRDefault="003F5D28" w:rsidP="00A23953">
      <w:pPr>
        <w:pStyle w:val="afffb"/>
        <w:jc w:val="both"/>
        <w:rPr>
          <w:rStyle w:val="afffc"/>
          <w:b/>
          <w:color w:val="auto"/>
        </w:rPr>
      </w:pPr>
      <w:r w:rsidRPr="000F100B">
        <w:rPr>
          <w:rStyle w:val="afffc"/>
          <w:b/>
          <w:color w:val="auto"/>
        </w:rPr>
        <w:t>Федеральная</w:t>
      </w:r>
      <w:r w:rsidR="000338BC" w:rsidRPr="000F100B">
        <w:rPr>
          <w:rStyle w:val="afffc"/>
          <w:b/>
          <w:color w:val="auto"/>
        </w:rPr>
        <w:t xml:space="preserve"> </w:t>
      </w:r>
      <w:r w:rsidRPr="000F100B">
        <w:rPr>
          <w:rStyle w:val="afffc"/>
          <w:b/>
          <w:color w:val="auto"/>
        </w:rPr>
        <w:t>государственная</w:t>
      </w:r>
      <w:r w:rsidR="000338BC" w:rsidRPr="000F100B">
        <w:rPr>
          <w:rStyle w:val="afffc"/>
          <w:b/>
          <w:color w:val="auto"/>
        </w:rPr>
        <w:t xml:space="preserve"> </w:t>
      </w:r>
      <w:r w:rsidRPr="000F100B">
        <w:rPr>
          <w:rStyle w:val="afffc"/>
          <w:b/>
          <w:color w:val="auto"/>
        </w:rPr>
        <w:t>информационная</w:t>
      </w:r>
      <w:r w:rsidR="000338BC" w:rsidRPr="000F100B">
        <w:rPr>
          <w:rStyle w:val="afffc"/>
          <w:b/>
          <w:color w:val="auto"/>
        </w:rPr>
        <w:t xml:space="preserve"> </w:t>
      </w:r>
      <w:r w:rsidRPr="000F100B">
        <w:rPr>
          <w:rStyle w:val="afffc"/>
          <w:b/>
          <w:color w:val="auto"/>
        </w:rPr>
        <w:t>система</w:t>
      </w:r>
      <w:r w:rsidR="000338BC" w:rsidRPr="000F100B">
        <w:rPr>
          <w:rStyle w:val="afffc"/>
          <w:b/>
          <w:color w:val="auto"/>
        </w:rPr>
        <w:t xml:space="preserve"> </w:t>
      </w:r>
      <w:r w:rsidRPr="000F100B">
        <w:rPr>
          <w:rStyle w:val="afffc"/>
          <w:b/>
          <w:color w:val="auto"/>
        </w:rPr>
        <w:t>«Единый</w:t>
      </w:r>
      <w:r w:rsidR="000338BC" w:rsidRPr="000F100B">
        <w:rPr>
          <w:rStyle w:val="afffc"/>
          <w:b/>
          <w:color w:val="auto"/>
        </w:rPr>
        <w:t xml:space="preserve"> </w:t>
      </w:r>
      <w:r w:rsidRPr="000F100B">
        <w:rPr>
          <w:rStyle w:val="afffc"/>
          <w:b/>
          <w:color w:val="auto"/>
        </w:rPr>
        <w:t>портал</w:t>
      </w:r>
      <w:r w:rsidR="000338BC" w:rsidRPr="000F100B">
        <w:rPr>
          <w:rStyle w:val="afffc"/>
          <w:b/>
          <w:color w:val="auto"/>
        </w:rPr>
        <w:t xml:space="preserve"> </w:t>
      </w:r>
      <w:r w:rsidRPr="000F100B">
        <w:rPr>
          <w:rStyle w:val="afffc"/>
          <w:b/>
          <w:color w:val="auto"/>
        </w:rPr>
        <w:t>государственных</w:t>
      </w:r>
      <w:r w:rsidR="000338BC" w:rsidRPr="000F100B">
        <w:rPr>
          <w:rStyle w:val="afffc"/>
          <w:b/>
          <w:color w:val="auto"/>
        </w:rPr>
        <w:t xml:space="preserve"> </w:t>
      </w:r>
      <w:r w:rsidRPr="000F100B">
        <w:rPr>
          <w:rStyle w:val="afffc"/>
          <w:b/>
          <w:color w:val="auto"/>
        </w:rPr>
        <w:t>и</w:t>
      </w:r>
      <w:r w:rsidR="000338BC" w:rsidRPr="000F100B">
        <w:rPr>
          <w:rStyle w:val="afffc"/>
          <w:b/>
          <w:color w:val="auto"/>
        </w:rPr>
        <w:t xml:space="preserve"> </w:t>
      </w:r>
      <w:r w:rsidRPr="000F100B">
        <w:rPr>
          <w:rStyle w:val="afffc"/>
          <w:b/>
          <w:color w:val="auto"/>
        </w:rPr>
        <w:t>муниципальных</w:t>
      </w:r>
      <w:r w:rsidR="000338BC" w:rsidRPr="000F100B">
        <w:rPr>
          <w:rStyle w:val="afffc"/>
          <w:b/>
          <w:color w:val="auto"/>
        </w:rPr>
        <w:t xml:space="preserve"> </w:t>
      </w:r>
      <w:r w:rsidRPr="000F100B">
        <w:rPr>
          <w:rStyle w:val="afffc"/>
          <w:b/>
          <w:color w:val="auto"/>
        </w:rPr>
        <w:t>услуг</w:t>
      </w:r>
      <w:r w:rsidR="000338BC" w:rsidRPr="000F100B">
        <w:rPr>
          <w:rStyle w:val="afffc"/>
          <w:b/>
          <w:color w:val="auto"/>
        </w:rPr>
        <w:t xml:space="preserve"> </w:t>
      </w:r>
      <w:r w:rsidRPr="000F100B">
        <w:rPr>
          <w:rStyle w:val="afffc"/>
          <w:b/>
          <w:color w:val="auto"/>
        </w:rPr>
        <w:t>(функций)»</w:t>
      </w:r>
      <w:r w:rsidR="000338BC" w:rsidRPr="000F100B">
        <w:rPr>
          <w:rStyle w:val="afffc"/>
          <w:b/>
          <w:color w:val="auto"/>
        </w:rPr>
        <w:t xml:space="preserve"> </w:t>
      </w:r>
      <w:r w:rsidRPr="000F100B">
        <w:rPr>
          <w:rStyle w:val="afffc"/>
          <w:b/>
          <w:color w:val="auto"/>
        </w:rPr>
        <w:t>(ЕПГУ):</w:t>
      </w:r>
    </w:p>
    <w:p w14:paraId="727E2ACF" w14:textId="77777777" w:rsidR="003F5D28" w:rsidRPr="000F100B" w:rsidRDefault="003F5D28" w:rsidP="003F5D28">
      <w:pPr>
        <w:pStyle w:val="a"/>
      </w:pPr>
      <w:r w:rsidRPr="000F100B">
        <w:t>Положение</w:t>
      </w:r>
      <w:r w:rsidR="000338BC" w:rsidRPr="000F100B">
        <w:t xml:space="preserve"> </w:t>
      </w:r>
      <w:r w:rsidRPr="000F100B">
        <w:t>о</w:t>
      </w:r>
      <w:r w:rsidR="000338BC" w:rsidRPr="000F100B">
        <w:t xml:space="preserve"> </w:t>
      </w:r>
      <w:r w:rsidRPr="000F100B">
        <w:t>федеральной</w:t>
      </w:r>
      <w:r w:rsidR="000338BC" w:rsidRPr="000F100B">
        <w:t xml:space="preserve"> </w:t>
      </w:r>
      <w:r w:rsidRPr="000F100B">
        <w:t>государственной</w:t>
      </w:r>
      <w:r w:rsidR="000338BC" w:rsidRPr="000F100B">
        <w:t xml:space="preserve"> </w:t>
      </w:r>
      <w:r w:rsidRPr="000F100B">
        <w:t>информационной</w:t>
      </w:r>
      <w:r w:rsidR="000338BC" w:rsidRPr="000F100B">
        <w:t xml:space="preserve"> </w:t>
      </w:r>
      <w:r w:rsidRPr="000F100B">
        <w:t>системе</w:t>
      </w:r>
      <w:r w:rsidR="000338BC" w:rsidRPr="000F100B">
        <w:t xml:space="preserve"> </w:t>
      </w:r>
      <w:r w:rsidRPr="000F100B">
        <w:t>«Единый</w:t>
      </w:r>
      <w:r w:rsidR="000338BC" w:rsidRPr="000F100B">
        <w:t xml:space="preserve"> </w:t>
      </w:r>
      <w:r w:rsidRPr="000F100B">
        <w:t>портал</w:t>
      </w:r>
      <w:r w:rsidR="000338BC" w:rsidRPr="000F100B">
        <w:t xml:space="preserve"> </w:t>
      </w:r>
      <w:r w:rsidRPr="000F100B">
        <w:t>государственных</w:t>
      </w:r>
      <w:r w:rsidR="000338BC" w:rsidRPr="000F100B">
        <w:t xml:space="preserve"> </w:t>
      </w:r>
      <w:r w:rsidRPr="000F100B">
        <w:t>и</w:t>
      </w:r>
      <w:r w:rsidR="000338BC" w:rsidRPr="000F100B">
        <w:t xml:space="preserve"> </w:t>
      </w:r>
      <w:r w:rsidRPr="000F100B">
        <w:t>муниципальных</w:t>
      </w:r>
      <w:r w:rsidR="000338BC" w:rsidRPr="000F100B">
        <w:t xml:space="preserve"> </w:t>
      </w:r>
      <w:r w:rsidRPr="000F100B">
        <w:t>услуг</w:t>
      </w:r>
      <w:r w:rsidR="000338BC" w:rsidRPr="000F100B">
        <w:t xml:space="preserve"> </w:t>
      </w:r>
      <w:r w:rsidRPr="000F100B">
        <w:t>(функций)»,</w:t>
      </w:r>
      <w:r w:rsidR="000338BC" w:rsidRPr="000F100B">
        <w:t xml:space="preserve"> </w:t>
      </w:r>
      <w:r w:rsidRPr="000F100B">
        <w:t>утвержденное</w:t>
      </w:r>
      <w:r w:rsidR="000338BC" w:rsidRPr="000F100B">
        <w:t xml:space="preserve"> </w:t>
      </w:r>
      <w:r w:rsidRPr="000F100B">
        <w:t>постановление</w:t>
      </w:r>
      <w:r w:rsidR="00B34D17" w:rsidRPr="000F100B">
        <w:t>м</w:t>
      </w:r>
      <w:r w:rsidR="000338BC" w:rsidRPr="000F100B">
        <w:t xml:space="preserve"> </w:t>
      </w:r>
      <w:r w:rsidRPr="000F100B">
        <w:t>Правительства</w:t>
      </w:r>
      <w:r w:rsidR="000338BC" w:rsidRPr="000F100B">
        <w:t xml:space="preserve"> </w:t>
      </w:r>
      <w:r w:rsidRPr="000F100B">
        <w:t>Российской</w:t>
      </w:r>
      <w:r w:rsidR="000338BC" w:rsidRPr="000F100B">
        <w:t xml:space="preserve"> </w:t>
      </w:r>
      <w:r w:rsidRPr="000F100B">
        <w:t>Федерации</w:t>
      </w:r>
      <w:r w:rsidR="000338BC" w:rsidRPr="000F100B">
        <w:t xml:space="preserve"> </w:t>
      </w:r>
      <w:r w:rsidRPr="000F100B">
        <w:t>от</w:t>
      </w:r>
      <w:r w:rsidR="000338BC" w:rsidRPr="000F100B">
        <w:t xml:space="preserve"> </w:t>
      </w:r>
      <w:r w:rsidRPr="000F100B">
        <w:t>24.10.2011</w:t>
      </w:r>
      <w:r w:rsidR="000338BC" w:rsidRPr="000F100B">
        <w:t xml:space="preserve"> </w:t>
      </w:r>
      <w:r w:rsidRPr="000F100B">
        <w:t>№</w:t>
      </w:r>
      <w:r w:rsidR="000338BC" w:rsidRPr="000F100B">
        <w:t xml:space="preserve"> </w:t>
      </w:r>
      <w:r w:rsidRPr="000F100B">
        <w:t>861</w:t>
      </w:r>
      <w:r w:rsidR="000338BC" w:rsidRPr="000F100B">
        <w:t xml:space="preserve"> </w:t>
      </w:r>
      <w:r w:rsidRPr="000F100B">
        <w:t>«О</w:t>
      </w:r>
      <w:r w:rsidR="000338BC" w:rsidRPr="000F100B">
        <w:t xml:space="preserve"> </w:t>
      </w:r>
      <w:r w:rsidRPr="000F100B">
        <w:t>федеральных</w:t>
      </w:r>
      <w:r w:rsidR="000338BC" w:rsidRPr="000F100B">
        <w:t xml:space="preserve"> </w:t>
      </w:r>
      <w:r w:rsidRPr="000F100B">
        <w:t>государственных</w:t>
      </w:r>
      <w:r w:rsidR="000338BC" w:rsidRPr="000F100B">
        <w:t xml:space="preserve"> </w:t>
      </w:r>
      <w:r w:rsidRPr="000F100B">
        <w:t>информационных</w:t>
      </w:r>
      <w:r w:rsidR="000338BC" w:rsidRPr="000F100B">
        <w:t xml:space="preserve"> </w:t>
      </w:r>
      <w:r w:rsidRPr="000F100B">
        <w:t>системах,</w:t>
      </w:r>
      <w:r w:rsidR="000338BC" w:rsidRPr="000F100B">
        <w:t xml:space="preserve"> </w:t>
      </w:r>
      <w:r w:rsidRPr="000F100B">
        <w:t>обеспечивающих</w:t>
      </w:r>
      <w:r w:rsidR="000338BC" w:rsidRPr="000F100B">
        <w:t xml:space="preserve"> </w:t>
      </w:r>
      <w:r w:rsidRPr="000F100B">
        <w:t>предоставление</w:t>
      </w:r>
      <w:r w:rsidR="000338BC" w:rsidRPr="000F100B">
        <w:t xml:space="preserve"> </w:t>
      </w:r>
      <w:r w:rsidRPr="000F100B">
        <w:t>в</w:t>
      </w:r>
      <w:r w:rsidR="000338BC" w:rsidRPr="000F100B">
        <w:t xml:space="preserve"> </w:t>
      </w:r>
      <w:r w:rsidRPr="000F100B">
        <w:t>электронной</w:t>
      </w:r>
      <w:r w:rsidR="000338BC" w:rsidRPr="000F100B">
        <w:t xml:space="preserve"> </w:t>
      </w:r>
      <w:r w:rsidRPr="000F100B">
        <w:t>форме</w:t>
      </w:r>
      <w:r w:rsidR="000338BC" w:rsidRPr="000F100B">
        <w:t xml:space="preserve"> </w:t>
      </w:r>
      <w:r w:rsidRPr="000F100B">
        <w:t>государственных</w:t>
      </w:r>
      <w:r w:rsidR="000338BC" w:rsidRPr="000F100B">
        <w:t xml:space="preserve"> </w:t>
      </w:r>
      <w:r w:rsidRPr="000F100B">
        <w:t>и</w:t>
      </w:r>
      <w:r w:rsidR="000338BC" w:rsidRPr="000F100B">
        <w:t xml:space="preserve"> </w:t>
      </w:r>
      <w:r w:rsidRPr="000F100B">
        <w:t>муниципальных</w:t>
      </w:r>
      <w:r w:rsidR="000338BC" w:rsidRPr="000F100B">
        <w:t xml:space="preserve"> </w:t>
      </w:r>
      <w:r w:rsidRPr="000F100B">
        <w:t>услуг</w:t>
      </w:r>
      <w:r w:rsidR="000338BC" w:rsidRPr="000F100B">
        <w:t xml:space="preserve"> </w:t>
      </w:r>
      <w:r w:rsidRPr="000F100B">
        <w:t>(осуществление</w:t>
      </w:r>
      <w:r w:rsidR="000338BC" w:rsidRPr="000F100B">
        <w:t xml:space="preserve"> </w:t>
      </w:r>
      <w:r w:rsidRPr="000F100B">
        <w:t>функций)».</w:t>
      </w:r>
    </w:p>
    <w:p w14:paraId="6D3D36B1" w14:textId="77777777" w:rsidR="003F5D28" w:rsidRPr="000F100B" w:rsidRDefault="003F5D28" w:rsidP="00A23953">
      <w:pPr>
        <w:pStyle w:val="afffb"/>
        <w:jc w:val="both"/>
        <w:rPr>
          <w:rStyle w:val="afffc"/>
          <w:b/>
          <w:color w:val="auto"/>
        </w:rPr>
      </w:pPr>
      <w:r w:rsidRPr="000F100B">
        <w:rPr>
          <w:rStyle w:val="afffc"/>
          <w:b/>
          <w:color w:val="auto"/>
        </w:rPr>
        <w:t>Федеральная</w:t>
      </w:r>
      <w:r w:rsidR="000338BC" w:rsidRPr="000F100B">
        <w:rPr>
          <w:rStyle w:val="afffc"/>
          <w:b/>
          <w:color w:val="auto"/>
        </w:rPr>
        <w:t xml:space="preserve"> </w:t>
      </w:r>
      <w:r w:rsidRPr="000F100B">
        <w:rPr>
          <w:rStyle w:val="afffc"/>
          <w:b/>
          <w:color w:val="auto"/>
        </w:rPr>
        <w:t>государственная</w:t>
      </w:r>
      <w:r w:rsidR="000338BC" w:rsidRPr="000F100B">
        <w:rPr>
          <w:rStyle w:val="afffc"/>
          <w:b/>
          <w:color w:val="auto"/>
        </w:rPr>
        <w:t xml:space="preserve"> </w:t>
      </w:r>
      <w:r w:rsidRPr="000F100B">
        <w:rPr>
          <w:rStyle w:val="afffc"/>
          <w:b/>
          <w:color w:val="auto"/>
        </w:rPr>
        <w:t>информационная</w:t>
      </w:r>
      <w:r w:rsidR="000338BC" w:rsidRPr="000F100B">
        <w:rPr>
          <w:rStyle w:val="afffc"/>
          <w:b/>
          <w:color w:val="auto"/>
        </w:rPr>
        <w:t xml:space="preserve"> </w:t>
      </w:r>
      <w:r w:rsidRPr="000F100B">
        <w:rPr>
          <w:rStyle w:val="afffc"/>
          <w:b/>
          <w:color w:val="auto"/>
        </w:rPr>
        <w:t>система</w:t>
      </w:r>
      <w:r w:rsidR="000338BC" w:rsidRPr="000F100B">
        <w:rPr>
          <w:rStyle w:val="afffc"/>
          <w:b/>
          <w:color w:val="auto"/>
        </w:rPr>
        <w:t xml:space="preserve"> </w:t>
      </w:r>
      <w:r w:rsidRPr="000F100B">
        <w:rPr>
          <w:rStyle w:val="afffc"/>
          <w:b/>
          <w:color w:val="auto"/>
        </w:rPr>
        <w:t>«Единая</w:t>
      </w:r>
      <w:r w:rsidR="000338BC" w:rsidRPr="000F100B">
        <w:rPr>
          <w:rStyle w:val="afffc"/>
          <w:b/>
          <w:color w:val="auto"/>
        </w:rPr>
        <w:t xml:space="preserve"> </w:t>
      </w:r>
      <w:r w:rsidRPr="000F100B">
        <w:rPr>
          <w:rStyle w:val="afffc"/>
          <w:b/>
          <w:color w:val="auto"/>
        </w:rPr>
        <w:t>система</w:t>
      </w:r>
      <w:r w:rsidR="000338BC" w:rsidRPr="000F100B">
        <w:rPr>
          <w:rStyle w:val="afffc"/>
          <w:b/>
          <w:color w:val="auto"/>
        </w:rPr>
        <w:t xml:space="preserve"> </w:t>
      </w:r>
      <w:r w:rsidRPr="000F100B">
        <w:rPr>
          <w:rStyle w:val="afffc"/>
          <w:b/>
          <w:color w:val="auto"/>
        </w:rPr>
        <w:t>идентификации</w:t>
      </w:r>
      <w:r w:rsidR="000338BC" w:rsidRPr="000F100B">
        <w:rPr>
          <w:rStyle w:val="afffc"/>
          <w:b/>
          <w:color w:val="auto"/>
        </w:rPr>
        <w:t xml:space="preserve"> </w:t>
      </w:r>
      <w:r w:rsidRPr="000F100B">
        <w:rPr>
          <w:rStyle w:val="afffc"/>
          <w:b/>
          <w:color w:val="auto"/>
        </w:rPr>
        <w:t>и</w:t>
      </w:r>
      <w:r w:rsidR="000338BC" w:rsidRPr="000F100B">
        <w:rPr>
          <w:rStyle w:val="afffc"/>
          <w:b/>
          <w:color w:val="auto"/>
        </w:rPr>
        <w:t xml:space="preserve"> </w:t>
      </w:r>
      <w:r w:rsidRPr="000F100B">
        <w:rPr>
          <w:rStyle w:val="afffc"/>
          <w:b/>
          <w:color w:val="auto"/>
        </w:rPr>
        <w:t>аутентификации</w:t>
      </w:r>
      <w:r w:rsidR="000338BC" w:rsidRPr="000F100B">
        <w:rPr>
          <w:rStyle w:val="afffc"/>
          <w:b/>
          <w:color w:val="auto"/>
        </w:rPr>
        <w:t xml:space="preserve"> </w:t>
      </w:r>
      <w:r w:rsidRPr="000F100B">
        <w:rPr>
          <w:rStyle w:val="afffc"/>
          <w:b/>
          <w:color w:val="auto"/>
        </w:rPr>
        <w:t>в</w:t>
      </w:r>
      <w:r w:rsidR="000338BC" w:rsidRPr="000F100B">
        <w:rPr>
          <w:rStyle w:val="afffc"/>
          <w:b/>
          <w:color w:val="auto"/>
        </w:rPr>
        <w:t xml:space="preserve"> </w:t>
      </w:r>
      <w:r w:rsidRPr="000F100B">
        <w:rPr>
          <w:rStyle w:val="afffc"/>
          <w:b/>
          <w:color w:val="auto"/>
        </w:rPr>
        <w:t>инфраструктуре,</w:t>
      </w:r>
      <w:r w:rsidR="000338BC" w:rsidRPr="000F100B">
        <w:rPr>
          <w:rStyle w:val="afffc"/>
          <w:b/>
          <w:color w:val="auto"/>
        </w:rPr>
        <w:t xml:space="preserve"> </w:t>
      </w:r>
      <w:r w:rsidRPr="000F100B">
        <w:rPr>
          <w:rStyle w:val="afffc"/>
          <w:b/>
          <w:color w:val="auto"/>
        </w:rPr>
        <w:t>обеспечивающей</w:t>
      </w:r>
      <w:r w:rsidR="000338BC" w:rsidRPr="000F100B">
        <w:rPr>
          <w:rStyle w:val="afffc"/>
          <w:b/>
          <w:color w:val="auto"/>
        </w:rPr>
        <w:t xml:space="preserve"> </w:t>
      </w:r>
      <w:r w:rsidRPr="000F100B">
        <w:rPr>
          <w:rStyle w:val="afffc"/>
          <w:b/>
          <w:color w:val="auto"/>
        </w:rPr>
        <w:t>информационно-технологическое</w:t>
      </w:r>
      <w:r w:rsidR="000338BC" w:rsidRPr="000F100B">
        <w:rPr>
          <w:rStyle w:val="afffc"/>
          <w:b/>
          <w:color w:val="auto"/>
        </w:rPr>
        <w:t xml:space="preserve"> </w:t>
      </w:r>
      <w:r w:rsidRPr="000F100B">
        <w:rPr>
          <w:rStyle w:val="afffc"/>
          <w:b/>
          <w:color w:val="auto"/>
        </w:rPr>
        <w:t>взаимодействие</w:t>
      </w:r>
      <w:r w:rsidR="000338BC" w:rsidRPr="000F100B">
        <w:rPr>
          <w:rStyle w:val="afffc"/>
          <w:b/>
          <w:color w:val="auto"/>
        </w:rPr>
        <w:t xml:space="preserve"> </w:t>
      </w:r>
      <w:r w:rsidRPr="000F100B">
        <w:rPr>
          <w:rStyle w:val="afffc"/>
          <w:b/>
          <w:color w:val="auto"/>
        </w:rPr>
        <w:t>информационных</w:t>
      </w:r>
      <w:r w:rsidR="000338BC" w:rsidRPr="000F100B">
        <w:rPr>
          <w:rStyle w:val="afffc"/>
          <w:b/>
          <w:color w:val="auto"/>
        </w:rPr>
        <w:t xml:space="preserve"> </w:t>
      </w:r>
      <w:r w:rsidRPr="000F100B">
        <w:rPr>
          <w:rStyle w:val="afffc"/>
          <w:b/>
          <w:color w:val="auto"/>
        </w:rPr>
        <w:t>систем,</w:t>
      </w:r>
      <w:r w:rsidR="000338BC" w:rsidRPr="000F100B">
        <w:rPr>
          <w:rStyle w:val="afffc"/>
          <w:b/>
          <w:color w:val="auto"/>
        </w:rPr>
        <w:t xml:space="preserve"> </w:t>
      </w:r>
      <w:r w:rsidRPr="000F100B">
        <w:rPr>
          <w:rStyle w:val="afffc"/>
          <w:b/>
          <w:color w:val="auto"/>
        </w:rPr>
        <w:t>используемых</w:t>
      </w:r>
      <w:r w:rsidR="000338BC" w:rsidRPr="000F100B">
        <w:rPr>
          <w:rStyle w:val="afffc"/>
          <w:b/>
          <w:color w:val="auto"/>
        </w:rPr>
        <w:t xml:space="preserve"> </w:t>
      </w:r>
      <w:r w:rsidRPr="000F100B">
        <w:rPr>
          <w:rStyle w:val="afffc"/>
          <w:b/>
          <w:color w:val="auto"/>
        </w:rPr>
        <w:t>для</w:t>
      </w:r>
      <w:r w:rsidR="000338BC" w:rsidRPr="000F100B">
        <w:rPr>
          <w:rStyle w:val="afffc"/>
          <w:b/>
          <w:color w:val="auto"/>
        </w:rPr>
        <w:t xml:space="preserve"> </w:t>
      </w:r>
      <w:r w:rsidRPr="000F100B">
        <w:rPr>
          <w:rStyle w:val="afffc"/>
          <w:b/>
          <w:color w:val="auto"/>
        </w:rPr>
        <w:t>предоставления</w:t>
      </w:r>
      <w:r w:rsidR="000338BC" w:rsidRPr="000F100B">
        <w:rPr>
          <w:rStyle w:val="afffc"/>
          <w:b/>
          <w:color w:val="auto"/>
        </w:rPr>
        <w:t xml:space="preserve"> </w:t>
      </w:r>
      <w:r w:rsidRPr="000F100B">
        <w:rPr>
          <w:rStyle w:val="afffc"/>
          <w:b/>
          <w:color w:val="auto"/>
        </w:rPr>
        <w:t>государственных</w:t>
      </w:r>
      <w:r w:rsidR="000338BC" w:rsidRPr="000F100B">
        <w:rPr>
          <w:rStyle w:val="afffc"/>
          <w:b/>
          <w:color w:val="auto"/>
        </w:rPr>
        <w:t xml:space="preserve"> </w:t>
      </w:r>
      <w:r w:rsidRPr="000F100B">
        <w:rPr>
          <w:rStyle w:val="afffc"/>
          <w:b/>
          <w:color w:val="auto"/>
        </w:rPr>
        <w:t>и</w:t>
      </w:r>
      <w:r w:rsidR="000338BC" w:rsidRPr="000F100B">
        <w:rPr>
          <w:rStyle w:val="afffc"/>
          <w:b/>
          <w:color w:val="auto"/>
        </w:rPr>
        <w:t xml:space="preserve"> </w:t>
      </w:r>
      <w:r w:rsidRPr="000F100B">
        <w:rPr>
          <w:rStyle w:val="afffc"/>
          <w:b/>
          <w:color w:val="auto"/>
        </w:rPr>
        <w:t>муниципальных</w:t>
      </w:r>
      <w:r w:rsidR="000338BC" w:rsidRPr="000F100B">
        <w:rPr>
          <w:rStyle w:val="afffc"/>
          <w:b/>
          <w:color w:val="auto"/>
        </w:rPr>
        <w:t xml:space="preserve"> </w:t>
      </w:r>
      <w:r w:rsidRPr="000F100B">
        <w:rPr>
          <w:rStyle w:val="afffc"/>
          <w:b/>
          <w:color w:val="auto"/>
        </w:rPr>
        <w:t>услуг</w:t>
      </w:r>
      <w:r w:rsidR="000338BC" w:rsidRPr="000F100B">
        <w:rPr>
          <w:rStyle w:val="afffc"/>
          <w:b/>
          <w:color w:val="auto"/>
        </w:rPr>
        <w:t xml:space="preserve"> </w:t>
      </w:r>
      <w:r w:rsidRPr="000F100B">
        <w:rPr>
          <w:rStyle w:val="afffc"/>
          <w:b/>
          <w:color w:val="auto"/>
        </w:rPr>
        <w:t>(функций)</w:t>
      </w:r>
      <w:r w:rsidR="000338BC" w:rsidRPr="000F100B">
        <w:rPr>
          <w:rStyle w:val="afffc"/>
          <w:b/>
          <w:color w:val="auto"/>
        </w:rPr>
        <w:t xml:space="preserve"> </w:t>
      </w:r>
      <w:r w:rsidRPr="000F100B">
        <w:rPr>
          <w:rStyle w:val="afffc"/>
          <w:b/>
          <w:color w:val="auto"/>
        </w:rPr>
        <w:t>в</w:t>
      </w:r>
      <w:r w:rsidR="000338BC" w:rsidRPr="000F100B">
        <w:rPr>
          <w:rStyle w:val="afffc"/>
          <w:b/>
          <w:color w:val="auto"/>
        </w:rPr>
        <w:t xml:space="preserve"> </w:t>
      </w:r>
      <w:r w:rsidRPr="000F100B">
        <w:rPr>
          <w:rStyle w:val="afffc"/>
          <w:b/>
          <w:color w:val="auto"/>
        </w:rPr>
        <w:t>электронной</w:t>
      </w:r>
      <w:r w:rsidR="000338BC" w:rsidRPr="000F100B">
        <w:rPr>
          <w:rStyle w:val="afffc"/>
          <w:b/>
          <w:color w:val="auto"/>
        </w:rPr>
        <w:t xml:space="preserve"> </w:t>
      </w:r>
      <w:r w:rsidRPr="000F100B">
        <w:rPr>
          <w:rStyle w:val="afffc"/>
          <w:b/>
          <w:color w:val="auto"/>
        </w:rPr>
        <w:t>форме»</w:t>
      </w:r>
      <w:r w:rsidR="000338BC" w:rsidRPr="000F100B">
        <w:rPr>
          <w:rStyle w:val="afffc"/>
          <w:b/>
          <w:color w:val="auto"/>
        </w:rPr>
        <w:t xml:space="preserve"> </w:t>
      </w:r>
      <w:r w:rsidRPr="000F100B">
        <w:rPr>
          <w:rStyle w:val="afffc"/>
          <w:b/>
          <w:color w:val="auto"/>
        </w:rPr>
        <w:t>(ЕСИА):</w:t>
      </w:r>
    </w:p>
    <w:p w14:paraId="606808EE" w14:textId="77777777" w:rsidR="003F5D28" w:rsidRPr="000F100B" w:rsidRDefault="003F5D28" w:rsidP="003F5D28">
      <w:pPr>
        <w:pStyle w:val="a"/>
      </w:pPr>
      <w:r w:rsidRPr="000F100B">
        <w:t>Постановление</w:t>
      </w:r>
      <w:r w:rsidR="000338BC" w:rsidRPr="000F100B">
        <w:t xml:space="preserve"> </w:t>
      </w:r>
      <w:r w:rsidRPr="000F100B">
        <w:t>Правительства</w:t>
      </w:r>
      <w:r w:rsidR="000338BC" w:rsidRPr="000F100B">
        <w:t xml:space="preserve"> </w:t>
      </w:r>
      <w:r w:rsidR="00B34D17" w:rsidRPr="000F100B">
        <w:t>Российской</w:t>
      </w:r>
      <w:r w:rsidR="000338BC" w:rsidRPr="000F100B">
        <w:t xml:space="preserve"> </w:t>
      </w:r>
      <w:r w:rsidR="00B34D17" w:rsidRPr="000F100B">
        <w:t>Федерации</w:t>
      </w:r>
      <w:r w:rsidR="000338BC" w:rsidRPr="000F100B">
        <w:t xml:space="preserve"> </w:t>
      </w:r>
      <w:r w:rsidRPr="000F100B">
        <w:t>от</w:t>
      </w:r>
      <w:r w:rsidR="000338BC" w:rsidRPr="000F100B">
        <w:t xml:space="preserve"> </w:t>
      </w:r>
      <w:r w:rsidRPr="000F100B">
        <w:t>28.11.2011</w:t>
      </w:r>
      <w:r w:rsidR="000338BC" w:rsidRPr="000F100B">
        <w:t xml:space="preserve"> </w:t>
      </w:r>
      <w:r w:rsidRPr="000F100B">
        <w:t>№</w:t>
      </w:r>
      <w:r w:rsidR="000338BC" w:rsidRPr="000F100B">
        <w:t xml:space="preserve"> </w:t>
      </w:r>
      <w:r w:rsidRPr="000F100B">
        <w:t>977</w:t>
      </w:r>
      <w:r w:rsidR="000338BC" w:rsidRPr="000F100B">
        <w:t xml:space="preserve"> </w:t>
      </w:r>
      <w:r w:rsidRPr="000F100B">
        <w:t>«О</w:t>
      </w:r>
      <w:r w:rsidR="000338BC" w:rsidRPr="000F100B">
        <w:t xml:space="preserve"> </w:t>
      </w:r>
      <w:r w:rsidRPr="000F100B">
        <w:t>федеральной</w:t>
      </w:r>
      <w:r w:rsidR="000338BC" w:rsidRPr="000F100B">
        <w:t xml:space="preserve"> </w:t>
      </w:r>
      <w:r w:rsidRPr="000F100B">
        <w:t>государственной</w:t>
      </w:r>
      <w:r w:rsidR="000338BC" w:rsidRPr="000F100B">
        <w:t xml:space="preserve"> </w:t>
      </w:r>
      <w:r w:rsidRPr="000F100B">
        <w:t>информационной</w:t>
      </w:r>
      <w:r w:rsidR="000338BC" w:rsidRPr="000F100B">
        <w:t xml:space="preserve"> </w:t>
      </w:r>
      <w:r w:rsidRPr="000F100B">
        <w:t>системе</w:t>
      </w:r>
      <w:r w:rsidR="000338BC" w:rsidRPr="000F100B">
        <w:t xml:space="preserve"> </w:t>
      </w:r>
      <w:r w:rsidRPr="000F100B">
        <w:t>"Единая</w:t>
      </w:r>
      <w:r w:rsidR="000338BC" w:rsidRPr="000F100B">
        <w:t xml:space="preserve"> </w:t>
      </w:r>
      <w:r w:rsidRPr="000F100B">
        <w:t>система</w:t>
      </w:r>
      <w:r w:rsidR="000338BC" w:rsidRPr="000F100B">
        <w:t xml:space="preserve"> </w:t>
      </w:r>
      <w:r w:rsidRPr="000F100B">
        <w:t>идентификации</w:t>
      </w:r>
      <w:r w:rsidR="000338BC" w:rsidRPr="000F100B">
        <w:t xml:space="preserve"> </w:t>
      </w:r>
      <w:r w:rsidRPr="000F100B">
        <w:t>и</w:t>
      </w:r>
      <w:r w:rsidR="000338BC" w:rsidRPr="000F100B">
        <w:t xml:space="preserve"> </w:t>
      </w:r>
      <w:r w:rsidRPr="000F100B">
        <w:t>аутентификации</w:t>
      </w:r>
      <w:r w:rsidR="000338BC" w:rsidRPr="000F100B">
        <w:t xml:space="preserve"> </w:t>
      </w:r>
      <w:r w:rsidRPr="000F100B">
        <w:t>в</w:t>
      </w:r>
      <w:r w:rsidR="000338BC" w:rsidRPr="000F100B">
        <w:t xml:space="preserve"> </w:t>
      </w:r>
      <w:r w:rsidRPr="000F100B">
        <w:t>инфраструктуре,</w:t>
      </w:r>
      <w:r w:rsidR="000338BC" w:rsidRPr="000F100B">
        <w:t xml:space="preserve"> </w:t>
      </w:r>
      <w:r w:rsidRPr="000F100B">
        <w:t>обеспечивающей</w:t>
      </w:r>
      <w:r w:rsidR="000338BC" w:rsidRPr="000F100B">
        <w:t xml:space="preserve"> </w:t>
      </w:r>
      <w:r w:rsidRPr="000F100B">
        <w:t>информационно-технологическое</w:t>
      </w:r>
      <w:r w:rsidR="000338BC" w:rsidRPr="000F100B">
        <w:t xml:space="preserve"> </w:t>
      </w:r>
      <w:r w:rsidRPr="000F100B">
        <w:t>взаимодействие</w:t>
      </w:r>
      <w:r w:rsidR="000338BC" w:rsidRPr="000F100B">
        <w:t xml:space="preserve"> </w:t>
      </w:r>
      <w:r w:rsidRPr="000F100B">
        <w:t>информационных</w:t>
      </w:r>
      <w:r w:rsidR="000338BC" w:rsidRPr="000F100B">
        <w:t xml:space="preserve"> </w:t>
      </w:r>
      <w:r w:rsidRPr="000F100B">
        <w:t>систем,</w:t>
      </w:r>
      <w:r w:rsidR="000338BC" w:rsidRPr="000F100B">
        <w:t xml:space="preserve"> </w:t>
      </w:r>
      <w:r w:rsidRPr="000F100B">
        <w:t>используемых</w:t>
      </w:r>
      <w:r w:rsidR="000338BC" w:rsidRPr="000F100B">
        <w:t xml:space="preserve"> </w:t>
      </w:r>
      <w:r w:rsidRPr="000F100B">
        <w:t>для</w:t>
      </w:r>
      <w:r w:rsidR="000338BC" w:rsidRPr="000F100B">
        <w:t xml:space="preserve"> </w:t>
      </w:r>
      <w:r w:rsidRPr="000F100B">
        <w:t>предоставления</w:t>
      </w:r>
      <w:r w:rsidR="000338BC" w:rsidRPr="000F100B">
        <w:t xml:space="preserve"> </w:t>
      </w:r>
      <w:r w:rsidRPr="000F100B">
        <w:t>государственных</w:t>
      </w:r>
      <w:r w:rsidR="000338BC" w:rsidRPr="000F100B">
        <w:t xml:space="preserve"> </w:t>
      </w:r>
      <w:r w:rsidRPr="000F100B">
        <w:t>и</w:t>
      </w:r>
      <w:r w:rsidR="000338BC" w:rsidRPr="000F100B">
        <w:t xml:space="preserve"> </w:t>
      </w:r>
      <w:r w:rsidRPr="000F100B">
        <w:t>муниципальных</w:t>
      </w:r>
      <w:r w:rsidR="000338BC" w:rsidRPr="000F100B">
        <w:t xml:space="preserve"> </w:t>
      </w:r>
      <w:r w:rsidRPr="000F100B">
        <w:t>услуг</w:t>
      </w:r>
      <w:r w:rsidR="000338BC" w:rsidRPr="000F100B">
        <w:t xml:space="preserve"> </w:t>
      </w:r>
      <w:r w:rsidRPr="000F100B">
        <w:t>в</w:t>
      </w:r>
      <w:r w:rsidR="000338BC" w:rsidRPr="000F100B">
        <w:t xml:space="preserve"> </w:t>
      </w:r>
      <w:r w:rsidRPr="000F100B">
        <w:t>электронной</w:t>
      </w:r>
      <w:r w:rsidR="000338BC" w:rsidRPr="000F100B">
        <w:t xml:space="preserve"> </w:t>
      </w:r>
      <w:r w:rsidRPr="000F100B">
        <w:t>форме»;</w:t>
      </w:r>
      <w:r w:rsidR="000338BC" w:rsidRPr="000F100B">
        <w:t xml:space="preserve"> </w:t>
      </w:r>
    </w:p>
    <w:p w14:paraId="122B6A35" w14:textId="77777777" w:rsidR="003F5D28" w:rsidRPr="000F100B" w:rsidRDefault="003F5D28" w:rsidP="003F5D28">
      <w:pPr>
        <w:pStyle w:val="a"/>
      </w:pPr>
      <w:r w:rsidRPr="000F100B">
        <w:t>Постановление</w:t>
      </w:r>
      <w:r w:rsidR="000338BC" w:rsidRPr="000F100B">
        <w:t xml:space="preserve"> </w:t>
      </w:r>
      <w:r w:rsidRPr="000F100B">
        <w:t>Правительства</w:t>
      </w:r>
      <w:r w:rsidR="000338BC" w:rsidRPr="000F100B">
        <w:t xml:space="preserve"> </w:t>
      </w:r>
      <w:r w:rsidR="00B34D17" w:rsidRPr="000F100B">
        <w:t>Российской</w:t>
      </w:r>
      <w:r w:rsidR="000338BC" w:rsidRPr="000F100B">
        <w:t xml:space="preserve"> </w:t>
      </w:r>
      <w:r w:rsidR="00B34D17" w:rsidRPr="000F100B">
        <w:t>Федерации</w:t>
      </w:r>
      <w:r w:rsidR="000338BC" w:rsidRPr="000F100B">
        <w:t xml:space="preserve"> </w:t>
      </w:r>
      <w:r w:rsidRPr="000F100B">
        <w:t>от</w:t>
      </w:r>
      <w:r w:rsidR="000338BC" w:rsidRPr="000F100B">
        <w:t xml:space="preserve"> </w:t>
      </w:r>
      <w:r w:rsidRPr="000F100B">
        <w:t>10.07.2013</w:t>
      </w:r>
      <w:r w:rsidR="000338BC" w:rsidRPr="000F100B">
        <w:t xml:space="preserve"> </w:t>
      </w:r>
      <w:r w:rsidRPr="000F100B">
        <w:t>№</w:t>
      </w:r>
      <w:r w:rsidR="000338BC" w:rsidRPr="000F100B">
        <w:t xml:space="preserve"> </w:t>
      </w:r>
      <w:r w:rsidRPr="000F100B">
        <w:t>584</w:t>
      </w:r>
      <w:r w:rsidR="000338BC" w:rsidRPr="000F100B">
        <w:t xml:space="preserve"> </w:t>
      </w:r>
      <w:r w:rsidRPr="000F100B">
        <w:t>«Об</w:t>
      </w:r>
      <w:r w:rsidR="000338BC" w:rsidRPr="000F100B">
        <w:t xml:space="preserve"> </w:t>
      </w:r>
      <w:r w:rsidRPr="000F100B">
        <w:t>использовании</w:t>
      </w:r>
      <w:r w:rsidR="000338BC" w:rsidRPr="000F100B">
        <w:t xml:space="preserve"> </w:t>
      </w:r>
      <w:r w:rsidRPr="000F100B">
        <w:t>федеральной</w:t>
      </w:r>
      <w:r w:rsidR="000338BC" w:rsidRPr="000F100B">
        <w:t xml:space="preserve"> </w:t>
      </w:r>
      <w:r w:rsidRPr="000F100B">
        <w:t>государственной</w:t>
      </w:r>
      <w:r w:rsidR="000338BC" w:rsidRPr="000F100B">
        <w:t xml:space="preserve"> </w:t>
      </w:r>
      <w:r w:rsidRPr="000F100B">
        <w:t>информационной</w:t>
      </w:r>
      <w:r w:rsidR="000338BC" w:rsidRPr="000F100B">
        <w:t xml:space="preserve"> </w:t>
      </w:r>
      <w:r w:rsidRPr="000F100B">
        <w:t>системы</w:t>
      </w:r>
      <w:r w:rsidR="000338BC" w:rsidRPr="000F100B">
        <w:t xml:space="preserve"> </w:t>
      </w:r>
      <w:r w:rsidRPr="000F100B">
        <w:t>"Единая</w:t>
      </w:r>
      <w:r w:rsidR="000338BC" w:rsidRPr="000F100B">
        <w:t xml:space="preserve"> </w:t>
      </w:r>
      <w:r w:rsidRPr="000F100B">
        <w:t>система</w:t>
      </w:r>
      <w:r w:rsidR="000338BC" w:rsidRPr="000F100B">
        <w:t xml:space="preserve"> </w:t>
      </w:r>
      <w:r w:rsidRPr="000F100B">
        <w:t>идентификации</w:t>
      </w:r>
      <w:r w:rsidR="000338BC" w:rsidRPr="000F100B">
        <w:t xml:space="preserve"> </w:t>
      </w:r>
      <w:r w:rsidRPr="000F100B">
        <w:t>и</w:t>
      </w:r>
      <w:r w:rsidR="000338BC" w:rsidRPr="000F100B">
        <w:t xml:space="preserve"> </w:t>
      </w:r>
      <w:r w:rsidRPr="000F100B">
        <w:t>аутентификации</w:t>
      </w:r>
      <w:r w:rsidR="000338BC" w:rsidRPr="000F100B">
        <w:t xml:space="preserve"> </w:t>
      </w:r>
      <w:r w:rsidRPr="000F100B">
        <w:t>в</w:t>
      </w:r>
      <w:r w:rsidR="000338BC" w:rsidRPr="000F100B">
        <w:t xml:space="preserve"> </w:t>
      </w:r>
      <w:r w:rsidRPr="000F100B">
        <w:t>инфраструктуре,</w:t>
      </w:r>
      <w:r w:rsidR="000338BC" w:rsidRPr="000F100B">
        <w:t xml:space="preserve"> </w:t>
      </w:r>
      <w:r w:rsidRPr="000F100B">
        <w:t>обеспечивающей</w:t>
      </w:r>
      <w:r w:rsidR="000338BC" w:rsidRPr="000F100B">
        <w:t xml:space="preserve"> </w:t>
      </w:r>
      <w:r w:rsidRPr="000F100B">
        <w:t>информационно-технологическое</w:t>
      </w:r>
      <w:r w:rsidR="000338BC" w:rsidRPr="000F100B">
        <w:t xml:space="preserve"> </w:t>
      </w:r>
      <w:r w:rsidRPr="000F100B">
        <w:t>взаимодействие</w:t>
      </w:r>
      <w:r w:rsidR="000338BC" w:rsidRPr="000F100B">
        <w:t xml:space="preserve"> </w:t>
      </w:r>
      <w:r w:rsidRPr="000F100B">
        <w:t>информационных</w:t>
      </w:r>
      <w:r w:rsidR="000338BC" w:rsidRPr="000F100B">
        <w:t xml:space="preserve"> </w:t>
      </w:r>
      <w:r w:rsidRPr="000F100B">
        <w:t>систем,</w:t>
      </w:r>
      <w:r w:rsidR="000338BC" w:rsidRPr="000F100B">
        <w:t xml:space="preserve"> </w:t>
      </w:r>
      <w:r w:rsidRPr="000F100B">
        <w:t>используемых</w:t>
      </w:r>
      <w:r w:rsidR="000338BC" w:rsidRPr="000F100B">
        <w:t xml:space="preserve"> </w:t>
      </w:r>
      <w:r w:rsidRPr="000F100B">
        <w:t>для</w:t>
      </w:r>
      <w:r w:rsidR="000338BC" w:rsidRPr="000F100B">
        <w:t xml:space="preserve"> </w:t>
      </w:r>
      <w:r w:rsidRPr="000F100B">
        <w:t>предоставления</w:t>
      </w:r>
      <w:r w:rsidR="000338BC" w:rsidRPr="000F100B">
        <w:t xml:space="preserve"> </w:t>
      </w:r>
      <w:r w:rsidRPr="000F100B">
        <w:t>государственных</w:t>
      </w:r>
      <w:r w:rsidR="000338BC" w:rsidRPr="000F100B">
        <w:t xml:space="preserve"> </w:t>
      </w:r>
      <w:r w:rsidRPr="000F100B">
        <w:t>и</w:t>
      </w:r>
      <w:r w:rsidR="000338BC" w:rsidRPr="000F100B">
        <w:t xml:space="preserve"> </w:t>
      </w:r>
      <w:r w:rsidRPr="000F100B">
        <w:t>муниципальных</w:t>
      </w:r>
      <w:r w:rsidR="000338BC" w:rsidRPr="000F100B">
        <w:t xml:space="preserve"> </w:t>
      </w:r>
      <w:r w:rsidRPr="000F100B">
        <w:t>услуг</w:t>
      </w:r>
      <w:r w:rsidR="000338BC" w:rsidRPr="000F100B">
        <w:t xml:space="preserve"> </w:t>
      </w:r>
      <w:r w:rsidRPr="000F100B">
        <w:t>в</w:t>
      </w:r>
      <w:r w:rsidR="000338BC" w:rsidRPr="000F100B">
        <w:t xml:space="preserve"> </w:t>
      </w:r>
      <w:r w:rsidRPr="000F100B">
        <w:t>электронной</w:t>
      </w:r>
      <w:r w:rsidR="000338BC" w:rsidRPr="000F100B">
        <w:t xml:space="preserve"> </w:t>
      </w:r>
      <w:r w:rsidRPr="000F100B">
        <w:t>форме»;</w:t>
      </w:r>
      <w:r w:rsidR="000338BC" w:rsidRPr="000F100B">
        <w:t xml:space="preserve"> </w:t>
      </w:r>
    </w:p>
    <w:p w14:paraId="26961B44" w14:textId="77777777" w:rsidR="003F5D28" w:rsidRPr="000F100B" w:rsidRDefault="003F5D28" w:rsidP="003F5D28">
      <w:pPr>
        <w:pStyle w:val="a"/>
      </w:pPr>
      <w:r w:rsidRPr="000F100B">
        <w:t>Приказ</w:t>
      </w:r>
      <w:r w:rsidR="000338BC" w:rsidRPr="000F100B">
        <w:t xml:space="preserve"> </w:t>
      </w:r>
      <w:r w:rsidRPr="000F100B">
        <w:t>Минкомсвязи</w:t>
      </w:r>
      <w:r w:rsidR="000338BC" w:rsidRPr="000F100B">
        <w:t xml:space="preserve"> </w:t>
      </w:r>
      <w:r w:rsidRPr="000F100B">
        <w:t>России</w:t>
      </w:r>
      <w:r w:rsidR="000338BC" w:rsidRPr="000F100B">
        <w:t xml:space="preserve"> </w:t>
      </w:r>
      <w:r w:rsidRPr="000F100B">
        <w:t>от</w:t>
      </w:r>
      <w:r w:rsidR="000338BC" w:rsidRPr="000F100B">
        <w:t xml:space="preserve"> </w:t>
      </w:r>
      <w:r w:rsidRPr="000F100B">
        <w:t>13.04.2012</w:t>
      </w:r>
      <w:r w:rsidR="000338BC" w:rsidRPr="000F100B">
        <w:t xml:space="preserve"> </w:t>
      </w:r>
      <w:r w:rsidRPr="000F100B">
        <w:t>№</w:t>
      </w:r>
      <w:r w:rsidR="000338BC" w:rsidRPr="000F100B">
        <w:t xml:space="preserve"> </w:t>
      </w:r>
      <w:r w:rsidRPr="000F100B">
        <w:t>107</w:t>
      </w:r>
      <w:r w:rsidR="000338BC" w:rsidRPr="000F100B">
        <w:t xml:space="preserve"> </w:t>
      </w:r>
      <w:r w:rsidRPr="000F100B">
        <w:t>«Об</w:t>
      </w:r>
      <w:r w:rsidR="000338BC" w:rsidRPr="000F100B">
        <w:t xml:space="preserve"> </w:t>
      </w:r>
      <w:r w:rsidRPr="000F100B">
        <w:t>утверждении</w:t>
      </w:r>
      <w:r w:rsidR="000338BC" w:rsidRPr="000F100B">
        <w:t xml:space="preserve"> </w:t>
      </w:r>
      <w:r w:rsidRPr="000F100B">
        <w:t>Положения</w:t>
      </w:r>
      <w:r w:rsidR="000338BC" w:rsidRPr="000F100B">
        <w:t xml:space="preserve"> </w:t>
      </w:r>
      <w:r w:rsidRPr="000F100B">
        <w:t>о</w:t>
      </w:r>
      <w:r w:rsidR="000338BC" w:rsidRPr="000F100B">
        <w:t xml:space="preserve"> </w:t>
      </w:r>
      <w:r w:rsidRPr="000F100B">
        <w:t>федеральной</w:t>
      </w:r>
      <w:r w:rsidR="000338BC" w:rsidRPr="000F100B">
        <w:t xml:space="preserve"> </w:t>
      </w:r>
      <w:r w:rsidRPr="000F100B">
        <w:t>государственной</w:t>
      </w:r>
      <w:r w:rsidR="000338BC" w:rsidRPr="000F100B">
        <w:t xml:space="preserve"> </w:t>
      </w:r>
      <w:r w:rsidRPr="000F100B">
        <w:t>информационной</w:t>
      </w:r>
      <w:r w:rsidR="000338BC" w:rsidRPr="000F100B">
        <w:t xml:space="preserve"> </w:t>
      </w:r>
      <w:r w:rsidRPr="000F100B">
        <w:t>системе</w:t>
      </w:r>
      <w:r w:rsidR="000338BC" w:rsidRPr="000F100B">
        <w:t xml:space="preserve"> </w:t>
      </w:r>
      <w:r w:rsidRPr="000F100B">
        <w:t>"Единая</w:t>
      </w:r>
      <w:r w:rsidR="000338BC" w:rsidRPr="000F100B">
        <w:t xml:space="preserve"> </w:t>
      </w:r>
      <w:r w:rsidRPr="000F100B">
        <w:t>система</w:t>
      </w:r>
      <w:r w:rsidR="000338BC" w:rsidRPr="000F100B">
        <w:t xml:space="preserve"> </w:t>
      </w:r>
      <w:r w:rsidRPr="000F100B">
        <w:t>идентификации</w:t>
      </w:r>
      <w:r w:rsidR="000338BC" w:rsidRPr="000F100B">
        <w:t xml:space="preserve"> </w:t>
      </w:r>
      <w:r w:rsidRPr="000F100B">
        <w:t>и</w:t>
      </w:r>
      <w:r w:rsidR="000338BC" w:rsidRPr="000F100B">
        <w:t xml:space="preserve"> </w:t>
      </w:r>
      <w:r w:rsidRPr="000F100B">
        <w:t>аутентификации</w:t>
      </w:r>
      <w:r w:rsidR="000338BC" w:rsidRPr="000F100B">
        <w:t xml:space="preserve"> </w:t>
      </w:r>
      <w:r w:rsidRPr="000F100B">
        <w:t>в</w:t>
      </w:r>
      <w:r w:rsidR="000338BC" w:rsidRPr="000F100B">
        <w:t xml:space="preserve"> </w:t>
      </w:r>
      <w:r w:rsidRPr="000F100B">
        <w:t>инфраструктуре,</w:t>
      </w:r>
      <w:r w:rsidR="000338BC" w:rsidRPr="000F100B">
        <w:t xml:space="preserve"> </w:t>
      </w:r>
      <w:r w:rsidRPr="000F100B">
        <w:t>обеспечивающей</w:t>
      </w:r>
      <w:r w:rsidR="000338BC" w:rsidRPr="000F100B">
        <w:t xml:space="preserve"> </w:t>
      </w:r>
      <w:r w:rsidRPr="000F100B">
        <w:t>информационно-технологическое</w:t>
      </w:r>
      <w:r w:rsidR="000338BC" w:rsidRPr="000F100B">
        <w:t xml:space="preserve"> </w:t>
      </w:r>
      <w:r w:rsidRPr="000F100B">
        <w:t>взаимодействие</w:t>
      </w:r>
      <w:r w:rsidR="000338BC" w:rsidRPr="000F100B">
        <w:t xml:space="preserve"> </w:t>
      </w:r>
      <w:r w:rsidRPr="000F100B">
        <w:t>информационных</w:t>
      </w:r>
      <w:r w:rsidR="000338BC" w:rsidRPr="000F100B">
        <w:t xml:space="preserve"> </w:t>
      </w:r>
      <w:r w:rsidRPr="000F100B">
        <w:t>систем,</w:t>
      </w:r>
      <w:r w:rsidR="000338BC" w:rsidRPr="000F100B">
        <w:t xml:space="preserve"> </w:t>
      </w:r>
      <w:r w:rsidRPr="000F100B">
        <w:t>используемых</w:t>
      </w:r>
      <w:r w:rsidR="000338BC" w:rsidRPr="000F100B">
        <w:t xml:space="preserve"> </w:t>
      </w:r>
      <w:r w:rsidRPr="000F100B">
        <w:t>для</w:t>
      </w:r>
      <w:r w:rsidR="000338BC" w:rsidRPr="000F100B">
        <w:t xml:space="preserve"> </w:t>
      </w:r>
      <w:r w:rsidRPr="000F100B">
        <w:t>предоставления</w:t>
      </w:r>
      <w:r w:rsidR="000338BC" w:rsidRPr="000F100B">
        <w:t xml:space="preserve"> </w:t>
      </w:r>
      <w:r w:rsidRPr="000F100B">
        <w:t>государственных</w:t>
      </w:r>
      <w:r w:rsidR="000338BC" w:rsidRPr="000F100B">
        <w:t xml:space="preserve"> </w:t>
      </w:r>
      <w:r w:rsidRPr="000F100B">
        <w:t>и</w:t>
      </w:r>
      <w:r w:rsidR="000338BC" w:rsidRPr="000F100B">
        <w:t xml:space="preserve"> </w:t>
      </w:r>
      <w:r w:rsidRPr="000F100B">
        <w:t>муниципальных</w:t>
      </w:r>
      <w:r w:rsidR="000338BC" w:rsidRPr="000F100B">
        <w:t xml:space="preserve"> </w:t>
      </w:r>
      <w:r w:rsidRPr="000F100B">
        <w:t>услуг</w:t>
      </w:r>
      <w:r w:rsidR="000338BC" w:rsidRPr="000F100B">
        <w:t xml:space="preserve"> </w:t>
      </w:r>
      <w:r w:rsidRPr="000F100B">
        <w:t>в</w:t>
      </w:r>
      <w:r w:rsidR="000338BC" w:rsidRPr="000F100B">
        <w:t xml:space="preserve"> </w:t>
      </w:r>
      <w:r w:rsidRPr="000F100B">
        <w:t>электронной</w:t>
      </w:r>
      <w:r w:rsidR="000338BC" w:rsidRPr="000F100B">
        <w:t xml:space="preserve"> </w:t>
      </w:r>
      <w:r w:rsidRPr="000F100B">
        <w:t>форме».</w:t>
      </w:r>
    </w:p>
    <w:p w14:paraId="67A0D964" w14:textId="77777777" w:rsidR="003F5D28" w:rsidRPr="000F100B" w:rsidRDefault="003F5D28" w:rsidP="003F5D28">
      <w:pPr>
        <w:pStyle w:val="afffb"/>
        <w:jc w:val="both"/>
        <w:rPr>
          <w:b w:val="0"/>
          <w:color w:val="auto"/>
        </w:rPr>
      </w:pPr>
      <w:r w:rsidRPr="000F100B">
        <w:rPr>
          <w:b w:val="0"/>
          <w:color w:val="auto"/>
        </w:rPr>
        <w:t>Учитывая</w:t>
      </w:r>
      <w:r w:rsidR="000338BC" w:rsidRPr="000F100B">
        <w:rPr>
          <w:b w:val="0"/>
          <w:color w:val="auto"/>
        </w:rPr>
        <w:t xml:space="preserve"> </w:t>
      </w:r>
      <w:r w:rsidRPr="000F100B">
        <w:rPr>
          <w:b w:val="0"/>
          <w:color w:val="auto"/>
        </w:rPr>
        <w:t>вышеизложенное,</w:t>
      </w:r>
      <w:r w:rsidR="000338BC" w:rsidRPr="000F100B">
        <w:rPr>
          <w:b w:val="0"/>
          <w:color w:val="auto"/>
        </w:rPr>
        <w:t xml:space="preserve"> </w:t>
      </w:r>
      <w:r w:rsidRPr="000F100B">
        <w:rPr>
          <w:b w:val="0"/>
          <w:color w:val="auto"/>
        </w:rPr>
        <w:t>для</w:t>
      </w:r>
      <w:r w:rsidR="000338BC" w:rsidRPr="000F100B">
        <w:rPr>
          <w:b w:val="0"/>
          <w:color w:val="auto"/>
        </w:rPr>
        <w:t xml:space="preserve"> </w:t>
      </w:r>
      <w:r w:rsidRPr="000F100B">
        <w:rPr>
          <w:b w:val="0"/>
          <w:color w:val="auto"/>
        </w:rPr>
        <w:t>обеспечения</w:t>
      </w:r>
      <w:r w:rsidR="000338BC" w:rsidRPr="000F100B">
        <w:rPr>
          <w:b w:val="0"/>
          <w:color w:val="auto"/>
        </w:rPr>
        <w:t xml:space="preserve"> </w:t>
      </w:r>
      <w:r w:rsidRPr="000F100B">
        <w:rPr>
          <w:b w:val="0"/>
          <w:color w:val="auto"/>
        </w:rPr>
        <w:t>эффективного</w:t>
      </w:r>
      <w:r w:rsidR="000338BC" w:rsidRPr="000F100B">
        <w:rPr>
          <w:b w:val="0"/>
          <w:color w:val="auto"/>
        </w:rPr>
        <w:t xml:space="preserve"> </w:t>
      </w:r>
      <w:r w:rsidRPr="000F100B">
        <w:rPr>
          <w:b w:val="0"/>
          <w:color w:val="auto"/>
        </w:rPr>
        <w:t>процесса</w:t>
      </w:r>
      <w:r w:rsidR="000338BC" w:rsidRPr="000F100B">
        <w:rPr>
          <w:b w:val="0"/>
          <w:color w:val="auto"/>
        </w:rPr>
        <w:t xml:space="preserve"> </w:t>
      </w:r>
      <w:r w:rsidRPr="000F100B">
        <w:rPr>
          <w:b w:val="0"/>
          <w:color w:val="auto"/>
        </w:rPr>
        <w:t>информационного</w:t>
      </w:r>
      <w:r w:rsidR="000338BC" w:rsidRPr="000F100B">
        <w:rPr>
          <w:b w:val="0"/>
          <w:color w:val="auto"/>
        </w:rPr>
        <w:t xml:space="preserve"> </w:t>
      </w:r>
      <w:r w:rsidRPr="000F100B">
        <w:rPr>
          <w:b w:val="0"/>
          <w:color w:val="auto"/>
        </w:rPr>
        <w:t>взаимодействия</w:t>
      </w:r>
      <w:r w:rsidR="000338BC" w:rsidRPr="000F100B">
        <w:rPr>
          <w:b w:val="0"/>
          <w:color w:val="auto"/>
        </w:rPr>
        <w:t xml:space="preserve"> </w:t>
      </w:r>
      <w:r w:rsidRPr="000F100B">
        <w:rPr>
          <w:b w:val="0"/>
          <w:color w:val="auto"/>
        </w:rPr>
        <w:t>необходимо</w:t>
      </w:r>
      <w:r w:rsidR="000338BC" w:rsidRPr="000F100B">
        <w:rPr>
          <w:b w:val="0"/>
          <w:color w:val="auto"/>
        </w:rPr>
        <w:t xml:space="preserve"> </w:t>
      </w:r>
      <w:r w:rsidRPr="000F100B">
        <w:rPr>
          <w:b w:val="0"/>
          <w:color w:val="auto"/>
        </w:rPr>
        <w:t>создание</w:t>
      </w:r>
      <w:r w:rsidR="000338BC" w:rsidRPr="000F100B">
        <w:rPr>
          <w:b w:val="0"/>
          <w:color w:val="auto"/>
        </w:rPr>
        <w:t xml:space="preserve"> </w:t>
      </w:r>
      <w:r w:rsidRPr="000F100B">
        <w:rPr>
          <w:b w:val="0"/>
          <w:color w:val="auto"/>
        </w:rPr>
        <w:t>инфраструктуры</w:t>
      </w:r>
      <w:r w:rsidR="000338BC" w:rsidRPr="000F100B">
        <w:rPr>
          <w:b w:val="0"/>
          <w:color w:val="auto"/>
        </w:rPr>
        <w:t xml:space="preserve"> </w:t>
      </w:r>
      <w:r w:rsidRPr="000F100B">
        <w:rPr>
          <w:b w:val="0"/>
          <w:color w:val="auto"/>
        </w:rPr>
        <w:t>доступа</w:t>
      </w:r>
      <w:r w:rsidR="000338BC" w:rsidRPr="000F100B">
        <w:rPr>
          <w:b w:val="0"/>
          <w:color w:val="auto"/>
        </w:rPr>
        <w:t xml:space="preserve"> </w:t>
      </w:r>
      <w:r w:rsidRPr="000F100B">
        <w:rPr>
          <w:b w:val="0"/>
          <w:color w:val="auto"/>
        </w:rPr>
        <w:t>к</w:t>
      </w:r>
      <w:r w:rsidR="000338BC" w:rsidRPr="000F100B">
        <w:rPr>
          <w:b w:val="0"/>
          <w:color w:val="auto"/>
        </w:rPr>
        <w:t xml:space="preserve"> </w:t>
      </w:r>
      <w:r w:rsidRPr="000F100B">
        <w:rPr>
          <w:b w:val="0"/>
          <w:color w:val="auto"/>
        </w:rPr>
        <w:t>государственным</w:t>
      </w:r>
      <w:r w:rsidR="000338BC" w:rsidRPr="000F100B">
        <w:rPr>
          <w:b w:val="0"/>
          <w:color w:val="auto"/>
        </w:rPr>
        <w:t xml:space="preserve"> </w:t>
      </w:r>
      <w:r w:rsidRPr="000F100B">
        <w:rPr>
          <w:b w:val="0"/>
          <w:color w:val="auto"/>
        </w:rPr>
        <w:t>данным,</w:t>
      </w:r>
      <w:r w:rsidR="000338BC" w:rsidRPr="000F100B">
        <w:rPr>
          <w:b w:val="0"/>
          <w:color w:val="auto"/>
        </w:rPr>
        <w:t xml:space="preserve"> </w:t>
      </w:r>
      <w:r w:rsidRPr="000F100B">
        <w:rPr>
          <w:b w:val="0"/>
          <w:color w:val="auto"/>
        </w:rPr>
        <w:t>которая,</w:t>
      </w:r>
      <w:r w:rsidR="000338BC" w:rsidRPr="000F100B">
        <w:rPr>
          <w:b w:val="0"/>
          <w:color w:val="auto"/>
        </w:rPr>
        <w:t xml:space="preserve"> </w:t>
      </w:r>
      <w:r w:rsidRPr="000F100B">
        <w:rPr>
          <w:b w:val="0"/>
          <w:color w:val="auto"/>
        </w:rPr>
        <w:t>с</w:t>
      </w:r>
      <w:r w:rsidR="000338BC" w:rsidRPr="000F100B">
        <w:rPr>
          <w:b w:val="0"/>
          <w:color w:val="auto"/>
        </w:rPr>
        <w:t xml:space="preserve"> </w:t>
      </w:r>
      <w:r w:rsidRPr="000F100B">
        <w:rPr>
          <w:b w:val="0"/>
          <w:color w:val="auto"/>
        </w:rPr>
        <w:t>одной</w:t>
      </w:r>
      <w:r w:rsidR="000338BC" w:rsidRPr="000F100B">
        <w:rPr>
          <w:b w:val="0"/>
          <w:color w:val="auto"/>
        </w:rPr>
        <w:t xml:space="preserve"> </w:t>
      </w:r>
      <w:r w:rsidRPr="000F100B">
        <w:rPr>
          <w:b w:val="0"/>
          <w:color w:val="auto"/>
        </w:rPr>
        <w:t>стороны,</w:t>
      </w:r>
      <w:r w:rsidR="000338BC" w:rsidRPr="000F100B">
        <w:rPr>
          <w:b w:val="0"/>
          <w:color w:val="auto"/>
        </w:rPr>
        <w:t xml:space="preserve"> </w:t>
      </w:r>
      <w:r w:rsidRPr="000F100B">
        <w:rPr>
          <w:b w:val="0"/>
          <w:color w:val="auto"/>
        </w:rPr>
        <w:t>обеспечит</w:t>
      </w:r>
      <w:r w:rsidR="000338BC" w:rsidRPr="000F100B">
        <w:rPr>
          <w:b w:val="0"/>
          <w:color w:val="auto"/>
        </w:rPr>
        <w:t xml:space="preserve"> </w:t>
      </w:r>
      <w:r w:rsidRPr="000F100B">
        <w:rPr>
          <w:b w:val="0"/>
          <w:color w:val="auto"/>
        </w:rPr>
        <w:t>удобный,</w:t>
      </w:r>
      <w:r w:rsidR="000338BC" w:rsidRPr="000F100B">
        <w:rPr>
          <w:b w:val="0"/>
          <w:color w:val="auto"/>
        </w:rPr>
        <w:t xml:space="preserve"> </w:t>
      </w:r>
      <w:r w:rsidRPr="000F100B">
        <w:rPr>
          <w:b w:val="0"/>
          <w:color w:val="auto"/>
        </w:rPr>
        <w:t>прозрачный</w:t>
      </w:r>
      <w:r w:rsidR="000338BC" w:rsidRPr="000F100B">
        <w:rPr>
          <w:b w:val="0"/>
          <w:color w:val="auto"/>
        </w:rPr>
        <w:t xml:space="preserve"> </w:t>
      </w:r>
      <w:r w:rsidRPr="000F100B">
        <w:rPr>
          <w:b w:val="0"/>
          <w:color w:val="auto"/>
        </w:rPr>
        <w:t>и</w:t>
      </w:r>
      <w:r w:rsidR="000338BC" w:rsidRPr="000F100B">
        <w:rPr>
          <w:b w:val="0"/>
          <w:color w:val="auto"/>
        </w:rPr>
        <w:t xml:space="preserve"> </w:t>
      </w:r>
      <w:r w:rsidRPr="000F100B">
        <w:rPr>
          <w:b w:val="0"/>
          <w:color w:val="auto"/>
        </w:rPr>
        <w:t>безопасный</w:t>
      </w:r>
      <w:r w:rsidR="000338BC" w:rsidRPr="000F100B">
        <w:rPr>
          <w:b w:val="0"/>
          <w:color w:val="auto"/>
        </w:rPr>
        <w:t xml:space="preserve"> </w:t>
      </w:r>
      <w:r w:rsidRPr="000F100B">
        <w:rPr>
          <w:b w:val="0"/>
          <w:color w:val="auto"/>
        </w:rPr>
        <w:t>обмен</w:t>
      </w:r>
      <w:r w:rsidR="000338BC" w:rsidRPr="000F100B">
        <w:rPr>
          <w:b w:val="0"/>
          <w:color w:val="auto"/>
        </w:rPr>
        <w:t xml:space="preserve"> </w:t>
      </w:r>
      <w:r w:rsidRPr="000F100B">
        <w:rPr>
          <w:b w:val="0"/>
          <w:color w:val="auto"/>
        </w:rPr>
        <w:t>государственными</w:t>
      </w:r>
      <w:r w:rsidR="000338BC" w:rsidRPr="000F100B">
        <w:rPr>
          <w:b w:val="0"/>
          <w:color w:val="auto"/>
        </w:rPr>
        <w:t xml:space="preserve"> </w:t>
      </w:r>
      <w:r w:rsidRPr="000F100B">
        <w:rPr>
          <w:b w:val="0"/>
          <w:color w:val="auto"/>
        </w:rPr>
        <w:t>данными</w:t>
      </w:r>
      <w:r w:rsidR="000338BC" w:rsidRPr="000F100B">
        <w:rPr>
          <w:b w:val="0"/>
          <w:color w:val="auto"/>
        </w:rPr>
        <w:t xml:space="preserve"> </w:t>
      </w:r>
      <w:r w:rsidRPr="000F100B">
        <w:rPr>
          <w:b w:val="0"/>
          <w:color w:val="auto"/>
        </w:rPr>
        <w:t>между</w:t>
      </w:r>
      <w:r w:rsidR="000338BC" w:rsidRPr="000F100B">
        <w:rPr>
          <w:b w:val="0"/>
          <w:color w:val="auto"/>
        </w:rPr>
        <w:t xml:space="preserve"> </w:t>
      </w:r>
      <w:r w:rsidRPr="000F100B">
        <w:rPr>
          <w:b w:val="0"/>
          <w:color w:val="auto"/>
        </w:rPr>
        <w:t>участниками</w:t>
      </w:r>
      <w:r w:rsidR="000338BC" w:rsidRPr="000F100B">
        <w:rPr>
          <w:b w:val="0"/>
          <w:color w:val="auto"/>
        </w:rPr>
        <w:t xml:space="preserve"> </w:t>
      </w:r>
      <w:r w:rsidRPr="000F100B">
        <w:rPr>
          <w:b w:val="0"/>
          <w:color w:val="auto"/>
        </w:rPr>
        <w:t>информационного</w:t>
      </w:r>
      <w:r w:rsidR="000338BC" w:rsidRPr="000F100B">
        <w:rPr>
          <w:b w:val="0"/>
          <w:color w:val="auto"/>
        </w:rPr>
        <w:t xml:space="preserve"> </w:t>
      </w:r>
      <w:r w:rsidRPr="000F100B">
        <w:rPr>
          <w:b w:val="0"/>
          <w:color w:val="auto"/>
        </w:rPr>
        <w:t>обмена</w:t>
      </w:r>
      <w:r w:rsidR="000338BC" w:rsidRPr="000F100B">
        <w:rPr>
          <w:b w:val="0"/>
          <w:color w:val="auto"/>
        </w:rPr>
        <w:t xml:space="preserve"> </w:t>
      </w:r>
      <w:r w:rsidRPr="000F100B">
        <w:rPr>
          <w:b w:val="0"/>
          <w:color w:val="auto"/>
        </w:rPr>
        <w:t>в</w:t>
      </w:r>
      <w:r w:rsidR="000338BC" w:rsidRPr="000F100B">
        <w:rPr>
          <w:b w:val="0"/>
          <w:color w:val="auto"/>
        </w:rPr>
        <w:t xml:space="preserve"> </w:t>
      </w:r>
      <w:r w:rsidRPr="000F100B">
        <w:rPr>
          <w:b w:val="0"/>
          <w:color w:val="auto"/>
        </w:rPr>
        <w:t>доверенной</w:t>
      </w:r>
      <w:r w:rsidR="000338BC" w:rsidRPr="000F100B">
        <w:rPr>
          <w:b w:val="0"/>
          <w:color w:val="auto"/>
        </w:rPr>
        <w:t xml:space="preserve"> </w:t>
      </w:r>
      <w:r w:rsidRPr="000F100B">
        <w:rPr>
          <w:b w:val="0"/>
          <w:color w:val="auto"/>
        </w:rPr>
        <w:lastRenderedPageBreak/>
        <w:t>среде,</w:t>
      </w:r>
      <w:r w:rsidR="000338BC" w:rsidRPr="000F100B">
        <w:rPr>
          <w:b w:val="0"/>
          <w:color w:val="auto"/>
        </w:rPr>
        <w:t xml:space="preserve"> </w:t>
      </w:r>
      <w:r w:rsidRPr="000F100B">
        <w:rPr>
          <w:b w:val="0"/>
          <w:color w:val="auto"/>
        </w:rPr>
        <w:t>а,</w:t>
      </w:r>
      <w:r w:rsidR="000338BC" w:rsidRPr="000F100B">
        <w:rPr>
          <w:b w:val="0"/>
          <w:color w:val="auto"/>
        </w:rPr>
        <w:t xml:space="preserve"> </w:t>
      </w:r>
      <w:r w:rsidRPr="000F100B">
        <w:rPr>
          <w:b w:val="0"/>
          <w:color w:val="auto"/>
        </w:rPr>
        <w:t>с</w:t>
      </w:r>
      <w:r w:rsidR="000338BC" w:rsidRPr="000F100B">
        <w:rPr>
          <w:b w:val="0"/>
          <w:color w:val="auto"/>
        </w:rPr>
        <w:t xml:space="preserve"> </w:t>
      </w:r>
      <w:r w:rsidRPr="000F100B">
        <w:rPr>
          <w:b w:val="0"/>
          <w:color w:val="auto"/>
        </w:rPr>
        <w:t>другой</w:t>
      </w:r>
      <w:r w:rsidR="000338BC" w:rsidRPr="000F100B">
        <w:rPr>
          <w:b w:val="0"/>
          <w:color w:val="auto"/>
        </w:rPr>
        <w:t xml:space="preserve"> </w:t>
      </w:r>
      <w:r w:rsidRPr="000F100B">
        <w:rPr>
          <w:b w:val="0"/>
          <w:color w:val="auto"/>
        </w:rPr>
        <w:t>стороны,</w:t>
      </w:r>
      <w:r w:rsidR="000338BC" w:rsidRPr="000F100B">
        <w:rPr>
          <w:b w:val="0"/>
          <w:color w:val="auto"/>
        </w:rPr>
        <w:t xml:space="preserve"> </w:t>
      </w:r>
      <w:r w:rsidRPr="000F100B">
        <w:rPr>
          <w:b w:val="0"/>
          <w:color w:val="auto"/>
        </w:rPr>
        <w:t>позволит</w:t>
      </w:r>
      <w:r w:rsidR="000338BC" w:rsidRPr="000F100B">
        <w:rPr>
          <w:b w:val="0"/>
          <w:color w:val="auto"/>
        </w:rPr>
        <w:t xml:space="preserve"> </w:t>
      </w:r>
      <w:r w:rsidRPr="000F100B">
        <w:rPr>
          <w:b w:val="0"/>
          <w:color w:val="auto"/>
        </w:rPr>
        <w:t>гражданам</w:t>
      </w:r>
      <w:r w:rsidR="000338BC" w:rsidRPr="000F100B">
        <w:rPr>
          <w:b w:val="0"/>
          <w:color w:val="auto"/>
        </w:rPr>
        <w:t xml:space="preserve"> </w:t>
      </w:r>
      <w:r w:rsidRPr="000F100B">
        <w:rPr>
          <w:b w:val="0"/>
          <w:color w:val="auto"/>
        </w:rPr>
        <w:t>и</w:t>
      </w:r>
      <w:r w:rsidR="000338BC" w:rsidRPr="000F100B">
        <w:rPr>
          <w:b w:val="0"/>
          <w:color w:val="auto"/>
        </w:rPr>
        <w:t xml:space="preserve"> </w:t>
      </w:r>
      <w:r w:rsidRPr="000F100B">
        <w:rPr>
          <w:b w:val="0"/>
          <w:color w:val="auto"/>
        </w:rPr>
        <w:t>юридическим</w:t>
      </w:r>
      <w:r w:rsidR="000338BC" w:rsidRPr="000F100B">
        <w:rPr>
          <w:b w:val="0"/>
          <w:color w:val="auto"/>
        </w:rPr>
        <w:t xml:space="preserve"> </w:t>
      </w:r>
      <w:r w:rsidRPr="000F100B">
        <w:rPr>
          <w:b w:val="0"/>
          <w:color w:val="auto"/>
        </w:rPr>
        <w:t>лица</w:t>
      </w:r>
      <w:r w:rsidR="00B34D17" w:rsidRPr="000F100B">
        <w:rPr>
          <w:b w:val="0"/>
          <w:color w:val="auto"/>
        </w:rPr>
        <w:t>м</w:t>
      </w:r>
      <w:r w:rsidR="000338BC" w:rsidRPr="000F100B">
        <w:rPr>
          <w:b w:val="0"/>
          <w:color w:val="auto"/>
        </w:rPr>
        <w:t xml:space="preserve"> </w:t>
      </w:r>
      <w:r w:rsidRPr="000F100B">
        <w:rPr>
          <w:b w:val="0"/>
          <w:color w:val="auto"/>
        </w:rPr>
        <w:t>управлять</w:t>
      </w:r>
      <w:r w:rsidR="000338BC" w:rsidRPr="000F100B">
        <w:rPr>
          <w:b w:val="0"/>
          <w:color w:val="auto"/>
        </w:rPr>
        <w:t xml:space="preserve"> </w:t>
      </w:r>
      <w:r w:rsidRPr="000F100B">
        <w:rPr>
          <w:b w:val="0"/>
          <w:color w:val="auto"/>
        </w:rPr>
        <w:t>своими</w:t>
      </w:r>
      <w:r w:rsidR="000338BC" w:rsidRPr="000F100B">
        <w:rPr>
          <w:b w:val="0"/>
          <w:color w:val="auto"/>
        </w:rPr>
        <w:t xml:space="preserve"> </w:t>
      </w:r>
      <w:r w:rsidRPr="000F100B">
        <w:rPr>
          <w:b w:val="0"/>
          <w:color w:val="auto"/>
        </w:rPr>
        <w:t>данными.</w:t>
      </w:r>
    </w:p>
    <w:p w14:paraId="20C0BB6E" w14:textId="77777777" w:rsidR="003F5D28" w:rsidRPr="000F100B" w:rsidRDefault="003F5D28" w:rsidP="003F5D28">
      <w:pPr>
        <w:pStyle w:val="afffb"/>
        <w:jc w:val="both"/>
        <w:rPr>
          <w:b w:val="0"/>
          <w:color w:val="auto"/>
        </w:rPr>
      </w:pPr>
      <w:r w:rsidRPr="000F100B">
        <w:rPr>
          <w:b w:val="0"/>
          <w:color w:val="auto"/>
        </w:rPr>
        <w:t>С</w:t>
      </w:r>
      <w:r w:rsidR="000338BC" w:rsidRPr="000F100B">
        <w:rPr>
          <w:b w:val="0"/>
          <w:color w:val="auto"/>
        </w:rPr>
        <w:t xml:space="preserve"> </w:t>
      </w:r>
      <w:r w:rsidRPr="000F100B">
        <w:rPr>
          <w:b w:val="0"/>
          <w:color w:val="auto"/>
        </w:rPr>
        <w:t>учетом</w:t>
      </w:r>
      <w:r w:rsidR="000338BC" w:rsidRPr="000F100B">
        <w:rPr>
          <w:b w:val="0"/>
          <w:color w:val="auto"/>
        </w:rPr>
        <w:t xml:space="preserve"> </w:t>
      </w:r>
      <w:r w:rsidRPr="000F100B">
        <w:rPr>
          <w:b w:val="0"/>
          <w:color w:val="auto"/>
        </w:rPr>
        <w:t>использования</w:t>
      </w:r>
      <w:r w:rsidR="000338BC" w:rsidRPr="000F100B">
        <w:rPr>
          <w:b w:val="0"/>
          <w:color w:val="auto"/>
        </w:rPr>
        <w:t xml:space="preserve"> </w:t>
      </w:r>
      <w:r w:rsidRPr="000F100B">
        <w:rPr>
          <w:b w:val="0"/>
          <w:color w:val="auto"/>
        </w:rPr>
        <w:t>в</w:t>
      </w:r>
      <w:r w:rsidR="000338BC" w:rsidRPr="000F100B">
        <w:rPr>
          <w:b w:val="0"/>
          <w:color w:val="auto"/>
        </w:rPr>
        <w:t xml:space="preserve"> </w:t>
      </w:r>
      <w:r w:rsidRPr="000F100B">
        <w:rPr>
          <w:b w:val="0"/>
          <w:color w:val="auto"/>
        </w:rPr>
        <w:t>процессе</w:t>
      </w:r>
      <w:r w:rsidR="000338BC" w:rsidRPr="000F100B">
        <w:rPr>
          <w:b w:val="0"/>
          <w:color w:val="auto"/>
        </w:rPr>
        <w:t xml:space="preserve"> </w:t>
      </w:r>
      <w:r w:rsidRPr="000F100B">
        <w:rPr>
          <w:b w:val="0"/>
          <w:color w:val="auto"/>
        </w:rPr>
        <w:t>информационного</w:t>
      </w:r>
      <w:r w:rsidR="000338BC" w:rsidRPr="000F100B">
        <w:rPr>
          <w:b w:val="0"/>
          <w:color w:val="auto"/>
        </w:rPr>
        <w:t xml:space="preserve"> </w:t>
      </w:r>
      <w:r w:rsidRPr="000F100B">
        <w:rPr>
          <w:b w:val="0"/>
          <w:color w:val="auto"/>
        </w:rPr>
        <w:t>взаимодействия</w:t>
      </w:r>
      <w:r w:rsidR="000338BC" w:rsidRPr="000F100B">
        <w:rPr>
          <w:b w:val="0"/>
          <w:color w:val="auto"/>
        </w:rPr>
        <w:t xml:space="preserve"> </w:t>
      </w:r>
      <w:r w:rsidRPr="000F100B">
        <w:rPr>
          <w:b w:val="0"/>
          <w:color w:val="auto"/>
        </w:rPr>
        <w:t>существующих</w:t>
      </w:r>
      <w:r w:rsidR="000338BC" w:rsidRPr="000F100B">
        <w:rPr>
          <w:b w:val="0"/>
          <w:color w:val="auto"/>
        </w:rPr>
        <w:t xml:space="preserve"> </w:t>
      </w:r>
      <w:r w:rsidRPr="000F100B">
        <w:rPr>
          <w:b w:val="0"/>
          <w:color w:val="auto"/>
        </w:rPr>
        <w:t>способов</w:t>
      </w:r>
      <w:r w:rsidR="000338BC" w:rsidRPr="000F100B">
        <w:rPr>
          <w:b w:val="0"/>
          <w:color w:val="auto"/>
        </w:rPr>
        <w:t xml:space="preserve"> </w:t>
      </w:r>
      <w:r w:rsidRPr="000F100B">
        <w:rPr>
          <w:b w:val="0"/>
          <w:color w:val="auto"/>
        </w:rPr>
        <w:t>доступа,</w:t>
      </w:r>
      <w:r w:rsidR="000338BC" w:rsidRPr="000F100B">
        <w:rPr>
          <w:b w:val="0"/>
          <w:color w:val="auto"/>
        </w:rPr>
        <w:t xml:space="preserve"> </w:t>
      </w:r>
      <w:r w:rsidRPr="000F100B">
        <w:rPr>
          <w:b w:val="0"/>
          <w:color w:val="auto"/>
        </w:rPr>
        <w:t>переход</w:t>
      </w:r>
      <w:r w:rsidR="000338BC" w:rsidRPr="000F100B">
        <w:rPr>
          <w:b w:val="0"/>
          <w:color w:val="auto"/>
        </w:rPr>
        <w:t xml:space="preserve"> </w:t>
      </w:r>
      <w:r w:rsidRPr="000F100B">
        <w:rPr>
          <w:b w:val="0"/>
          <w:color w:val="auto"/>
        </w:rPr>
        <w:t>к</w:t>
      </w:r>
      <w:r w:rsidR="000338BC" w:rsidRPr="000F100B">
        <w:rPr>
          <w:b w:val="0"/>
          <w:color w:val="auto"/>
        </w:rPr>
        <w:t xml:space="preserve"> </w:t>
      </w:r>
      <w:r w:rsidRPr="000F100B">
        <w:rPr>
          <w:b w:val="0"/>
          <w:color w:val="auto"/>
        </w:rPr>
        <w:t>использованию</w:t>
      </w:r>
      <w:r w:rsidR="000338BC" w:rsidRPr="000F100B">
        <w:rPr>
          <w:b w:val="0"/>
          <w:color w:val="auto"/>
        </w:rPr>
        <w:t xml:space="preserve"> </w:t>
      </w:r>
      <w:r w:rsidRPr="000F100B">
        <w:rPr>
          <w:b w:val="0"/>
          <w:color w:val="auto"/>
        </w:rPr>
        <w:t>инфраструктуры</w:t>
      </w:r>
      <w:r w:rsidR="000338BC" w:rsidRPr="000F100B">
        <w:rPr>
          <w:b w:val="0"/>
          <w:color w:val="auto"/>
        </w:rPr>
        <w:t xml:space="preserve"> </w:t>
      </w:r>
      <w:r w:rsidRPr="000F100B">
        <w:rPr>
          <w:b w:val="0"/>
          <w:color w:val="auto"/>
        </w:rPr>
        <w:t>Цифрового</w:t>
      </w:r>
      <w:r w:rsidR="000338BC" w:rsidRPr="000F100B">
        <w:rPr>
          <w:b w:val="0"/>
          <w:color w:val="auto"/>
        </w:rPr>
        <w:t xml:space="preserve"> </w:t>
      </w:r>
      <w:r w:rsidRPr="000F100B">
        <w:rPr>
          <w:b w:val="0"/>
          <w:color w:val="auto"/>
        </w:rPr>
        <w:t>профиля</w:t>
      </w:r>
      <w:r w:rsidR="000338BC" w:rsidRPr="000F100B">
        <w:rPr>
          <w:b w:val="0"/>
          <w:color w:val="auto"/>
        </w:rPr>
        <w:t xml:space="preserve"> </w:t>
      </w:r>
      <w:r w:rsidRPr="000F100B">
        <w:rPr>
          <w:b w:val="0"/>
          <w:color w:val="auto"/>
        </w:rPr>
        <w:t>для</w:t>
      </w:r>
      <w:r w:rsidR="000338BC" w:rsidRPr="000F100B">
        <w:rPr>
          <w:b w:val="0"/>
          <w:color w:val="auto"/>
        </w:rPr>
        <w:t xml:space="preserve"> </w:t>
      </w:r>
      <w:r w:rsidRPr="000F100B">
        <w:rPr>
          <w:b w:val="0"/>
          <w:color w:val="auto"/>
        </w:rPr>
        <w:t>получения</w:t>
      </w:r>
      <w:r w:rsidR="000338BC" w:rsidRPr="000F100B">
        <w:rPr>
          <w:b w:val="0"/>
          <w:color w:val="auto"/>
        </w:rPr>
        <w:t xml:space="preserve"> </w:t>
      </w:r>
      <w:r w:rsidRPr="000F100B">
        <w:rPr>
          <w:b w:val="0"/>
          <w:color w:val="auto"/>
        </w:rPr>
        <w:t>сведений</w:t>
      </w:r>
      <w:r w:rsidR="000338BC" w:rsidRPr="000F100B">
        <w:rPr>
          <w:b w:val="0"/>
          <w:color w:val="auto"/>
        </w:rPr>
        <w:t xml:space="preserve"> </w:t>
      </w:r>
      <w:r w:rsidRPr="000F100B">
        <w:rPr>
          <w:b w:val="0"/>
          <w:color w:val="auto"/>
        </w:rPr>
        <w:t>о</w:t>
      </w:r>
      <w:r w:rsidR="000338BC" w:rsidRPr="000F100B">
        <w:rPr>
          <w:b w:val="0"/>
          <w:color w:val="auto"/>
        </w:rPr>
        <w:t xml:space="preserve"> </w:t>
      </w:r>
      <w:r w:rsidRPr="000F100B">
        <w:rPr>
          <w:b w:val="0"/>
          <w:color w:val="auto"/>
        </w:rPr>
        <w:t>гражданине</w:t>
      </w:r>
      <w:r w:rsidR="000338BC" w:rsidRPr="000F100B">
        <w:rPr>
          <w:b w:val="0"/>
          <w:color w:val="auto"/>
        </w:rPr>
        <w:t xml:space="preserve"> </w:t>
      </w:r>
      <w:r w:rsidRPr="000F100B">
        <w:rPr>
          <w:b w:val="0"/>
          <w:color w:val="auto"/>
        </w:rPr>
        <w:t>или</w:t>
      </w:r>
      <w:r w:rsidR="000338BC" w:rsidRPr="000F100B">
        <w:rPr>
          <w:b w:val="0"/>
          <w:color w:val="auto"/>
        </w:rPr>
        <w:t xml:space="preserve"> </w:t>
      </w:r>
      <w:r w:rsidRPr="000F100B">
        <w:rPr>
          <w:b w:val="0"/>
          <w:color w:val="auto"/>
        </w:rPr>
        <w:t>юридическом</w:t>
      </w:r>
      <w:r w:rsidR="000338BC" w:rsidRPr="000F100B">
        <w:rPr>
          <w:b w:val="0"/>
          <w:color w:val="auto"/>
        </w:rPr>
        <w:t xml:space="preserve"> </w:t>
      </w:r>
      <w:r w:rsidRPr="000F100B">
        <w:rPr>
          <w:b w:val="0"/>
          <w:color w:val="auto"/>
        </w:rPr>
        <w:t>лице</w:t>
      </w:r>
      <w:r w:rsidR="000338BC" w:rsidRPr="000F100B">
        <w:rPr>
          <w:b w:val="0"/>
          <w:color w:val="auto"/>
        </w:rPr>
        <w:t xml:space="preserve"> </w:t>
      </w:r>
      <w:r w:rsidRPr="000F100B">
        <w:rPr>
          <w:b w:val="0"/>
          <w:color w:val="auto"/>
        </w:rPr>
        <w:t>должен</w:t>
      </w:r>
      <w:r w:rsidR="000338BC" w:rsidRPr="000F100B">
        <w:rPr>
          <w:b w:val="0"/>
          <w:color w:val="auto"/>
        </w:rPr>
        <w:t xml:space="preserve"> </w:t>
      </w:r>
      <w:r w:rsidRPr="000F100B">
        <w:rPr>
          <w:b w:val="0"/>
          <w:color w:val="auto"/>
        </w:rPr>
        <w:t>обеспечиваться</w:t>
      </w:r>
      <w:r w:rsidR="000338BC" w:rsidRPr="000F100B">
        <w:rPr>
          <w:b w:val="0"/>
          <w:color w:val="auto"/>
        </w:rPr>
        <w:t xml:space="preserve"> </w:t>
      </w:r>
      <w:r w:rsidRPr="000F100B">
        <w:rPr>
          <w:b w:val="0"/>
          <w:color w:val="auto"/>
        </w:rPr>
        <w:t>постепенно</w:t>
      </w:r>
      <w:r w:rsidR="000338BC" w:rsidRPr="000F100B">
        <w:rPr>
          <w:b w:val="0"/>
          <w:color w:val="auto"/>
        </w:rPr>
        <w:t xml:space="preserve"> </w:t>
      </w:r>
      <w:r w:rsidRPr="000F100B">
        <w:rPr>
          <w:b w:val="0"/>
          <w:color w:val="auto"/>
        </w:rPr>
        <w:t>и</w:t>
      </w:r>
      <w:r w:rsidR="000338BC" w:rsidRPr="000F100B">
        <w:rPr>
          <w:b w:val="0"/>
          <w:color w:val="auto"/>
        </w:rPr>
        <w:t xml:space="preserve"> </w:t>
      </w:r>
      <w:r w:rsidRPr="000F100B">
        <w:rPr>
          <w:b w:val="0"/>
          <w:color w:val="auto"/>
        </w:rPr>
        <w:t>не</w:t>
      </w:r>
      <w:r w:rsidR="000338BC" w:rsidRPr="000F100B">
        <w:rPr>
          <w:b w:val="0"/>
          <w:color w:val="auto"/>
        </w:rPr>
        <w:t xml:space="preserve"> </w:t>
      </w:r>
      <w:r w:rsidRPr="000F100B">
        <w:rPr>
          <w:b w:val="0"/>
          <w:color w:val="auto"/>
        </w:rPr>
        <w:t>исключать</w:t>
      </w:r>
      <w:r w:rsidR="000338BC" w:rsidRPr="000F100B">
        <w:rPr>
          <w:b w:val="0"/>
          <w:color w:val="auto"/>
        </w:rPr>
        <w:t xml:space="preserve"> </w:t>
      </w:r>
      <w:r w:rsidRPr="000F100B">
        <w:rPr>
          <w:b w:val="0"/>
          <w:color w:val="auto"/>
        </w:rPr>
        <w:t>использование</w:t>
      </w:r>
      <w:r w:rsidR="000338BC" w:rsidRPr="000F100B">
        <w:rPr>
          <w:b w:val="0"/>
          <w:color w:val="auto"/>
        </w:rPr>
        <w:t xml:space="preserve"> </w:t>
      </w:r>
      <w:r w:rsidRPr="000F100B">
        <w:rPr>
          <w:b w:val="0"/>
          <w:color w:val="auto"/>
        </w:rPr>
        <w:t>иных</w:t>
      </w:r>
      <w:r w:rsidR="000338BC" w:rsidRPr="000F100B">
        <w:rPr>
          <w:b w:val="0"/>
          <w:color w:val="auto"/>
        </w:rPr>
        <w:t xml:space="preserve"> </w:t>
      </w:r>
      <w:r w:rsidRPr="000F100B">
        <w:rPr>
          <w:b w:val="0"/>
          <w:color w:val="auto"/>
        </w:rPr>
        <w:t>способов</w:t>
      </w:r>
      <w:r w:rsidR="000338BC" w:rsidRPr="000F100B">
        <w:rPr>
          <w:b w:val="0"/>
          <w:color w:val="auto"/>
        </w:rPr>
        <w:t xml:space="preserve"> </w:t>
      </w:r>
      <w:r w:rsidRPr="000F100B">
        <w:rPr>
          <w:b w:val="0"/>
          <w:color w:val="auto"/>
        </w:rPr>
        <w:t>доступа</w:t>
      </w:r>
      <w:r w:rsidR="000338BC" w:rsidRPr="000F100B">
        <w:rPr>
          <w:b w:val="0"/>
          <w:color w:val="auto"/>
        </w:rPr>
        <w:t xml:space="preserve"> </w:t>
      </w:r>
      <w:r w:rsidRPr="000F100B">
        <w:rPr>
          <w:b w:val="0"/>
          <w:color w:val="auto"/>
        </w:rPr>
        <w:t>к</w:t>
      </w:r>
      <w:r w:rsidR="000338BC" w:rsidRPr="000F100B">
        <w:rPr>
          <w:b w:val="0"/>
          <w:color w:val="auto"/>
        </w:rPr>
        <w:t xml:space="preserve"> </w:t>
      </w:r>
      <w:r w:rsidRPr="000F100B">
        <w:rPr>
          <w:b w:val="0"/>
          <w:color w:val="auto"/>
        </w:rPr>
        <w:t>данным.</w:t>
      </w:r>
    </w:p>
    <w:p w14:paraId="1CE3263B" w14:textId="77777777" w:rsidR="003F5D28" w:rsidRPr="000F100B" w:rsidRDefault="003F5D28" w:rsidP="003F5D28">
      <w:pPr>
        <w:pStyle w:val="a"/>
        <w:numPr>
          <w:ilvl w:val="0"/>
          <w:numId w:val="0"/>
        </w:numPr>
        <w:ind w:left="284" w:hanging="284"/>
      </w:pPr>
      <w:r w:rsidRPr="000F100B">
        <w:br w:type="page"/>
      </w:r>
    </w:p>
    <w:p w14:paraId="513E72E9" w14:textId="77777777" w:rsidR="003F5D28" w:rsidRPr="000F100B" w:rsidRDefault="003F5D28" w:rsidP="00490B40">
      <w:pPr>
        <w:pStyle w:val="MainHeading"/>
      </w:pPr>
      <w:bookmarkStart w:id="63" w:name="_Toc528584174"/>
      <w:bookmarkStart w:id="64" w:name="_Toc532249643"/>
      <w:bookmarkStart w:id="65" w:name="_Toc533688940"/>
      <w:bookmarkStart w:id="66" w:name="_Toc1495189"/>
      <w:bookmarkStart w:id="67" w:name="_Toc2098623"/>
      <w:bookmarkStart w:id="68" w:name="_Toc3484994"/>
      <w:r w:rsidRPr="000F100B">
        <w:lastRenderedPageBreak/>
        <w:t>Целевая</w:t>
      </w:r>
      <w:r w:rsidR="000338BC" w:rsidRPr="000F100B">
        <w:t xml:space="preserve"> </w:t>
      </w:r>
      <w:r w:rsidRPr="000F100B">
        <w:t>архитектура</w:t>
      </w:r>
      <w:r w:rsidR="000338BC" w:rsidRPr="000F100B">
        <w:t xml:space="preserve"> </w:t>
      </w:r>
      <w:bookmarkEnd w:id="40"/>
      <w:bookmarkEnd w:id="63"/>
      <w:r w:rsidRPr="000F100B">
        <w:t>Цифрового</w:t>
      </w:r>
      <w:r w:rsidR="000338BC" w:rsidRPr="000F100B">
        <w:t xml:space="preserve"> </w:t>
      </w:r>
      <w:r w:rsidRPr="000F100B">
        <w:t>профиля</w:t>
      </w:r>
      <w:bookmarkEnd w:id="64"/>
      <w:bookmarkEnd w:id="65"/>
      <w:bookmarkEnd w:id="66"/>
      <w:bookmarkEnd w:id="67"/>
      <w:bookmarkEnd w:id="68"/>
    </w:p>
    <w:p w14:paraId="63CB2770" w14:textId="5BD6949F" w:rsidR="003F5D28" w:rsidRPr="000F100B" w:rsidRDefault="003F5D28" w:rsidP="003F5D28">
      <w:pPr>
        <w:pStyle w:val="afff2"/>
      </w:pPr>
      <w:r w:rsidRPr="00983853">
        <w:rPr>
          <w:b/>
        </w:rPr>
        <w:t>Инфраструктура</w:t>
      </w:r>
      <w:r w:rsidR="000338BC" w:rsidRPr="000F100B">
        <w:t xml:space="preserve"> </w:t>
      </w:r>
      <w:r w:rsidRPr="000F100B">
        <w:t>Цифрового</w:t>
      </w:r>
      <w:r w:rsidR="000338BC" w:rsidRPr="000F100B">
        <w:t xml:space="preserve"> </w:t>
      </w:r>
      <w:r w:rsidRPr="000F100B">
        <w:t>профиля</w:t>
      </w:r>
      <w:r w:rsidR="000338BC" w:rsidRPr="000F100B">
        <w:t xml:space="preserve"> </w:t>
      </w:r>
      <w:r w:rsidRPr="000F100B">
        <w:t>является</w:t>
      </w:r>
      <w:r w:rsidR="000338BC" w:rsidRPr="000F100B">
        <w:t xml:space="preserve"> </w:t>
      </w:r>
      <w:r w:rsidRPr="000F100B">
        <w:t>единым</w:t>
      </w:r>
      <w:r w:rsidR="000338BC" w:rsidRPr="000F100B">
        <w:t xml:space="preserve"> </w:t>
      </w:r>
      <w:r w:rsidRPr="00983853">
        <w:rPr>
          <w:b/>
        </w:rPr>
        <w:t>источником</w:t>
      </w:r>
      <w:r w:rsidR="000338BC" w:rsidRPr="00983853">
        <w:rPr>
          <w:b/>
        </w:rPr>
        <w:t xml:space="preserve"> </w:t>
      </w:r>
      <w:r w:rsidRPr="00983853">
        <w:rPr>
          <w:b/>
        </w:rPr>
        <w:t>доступа</w:t>
      </w:r>
      <w:r w:rsidR="000338BC" w:rsidRPr="000F100B">
        <w:t xml:space="preserve"> </w:t>
      </w:r>
      <w:r w:rsidRPr="00983853">
        <w:rPr>
          <w:b/>
        </w:rPr>
        <w:t>к</w:t>
      </w:r>
      <w:r w:rsidR="000338BC" w:rsidRPr="00983853">
        <w:rPr>
          <w:b/>
        </w:rPr>
        <w:t xml:space="preserve"> </w:t>
      </w:r>
      <w:r w:rsidRPr="00983853">
        <w:rPr>
          <w:b/>
        </w:rPr>
        <w:t>юридически</w:t>
      </w:r>
      <w:r w:rsidR="000338BC" w:rsidRPr="00983853">
        <w:rPr>
          <w:b/>
        </w:rPr>
        <w:t xml:space="preserve"> </w:t>
      </w:r>
      <w:r w:rsidRPr="00983853">
        <w:rPr>
          <w:b/>
        </w:rPr>
        <w:t>значимым</w:t>
      </w:r>
      <w:r w:rsidR="000338BC" w:rsidRPr="00983853">
        <w:rPr>
          <w:b/>
        </w:rPr>
        <w:t xml:space="preserve"> </w:t>
      </w:r>
      <w:r w:rsidRPr="00983853">
        <w:rPr>
          <w:b/>
        </w:rPr>
        <w:t>данным,</w:t>
      </w:r>
      <w:r w:rsidR="000338BC" w:rsidRPr="00983853">
        <w:rPr>
          <w:b/>
        </w:rPr>
        <w:t xml:space="preserve"> </w:t>
      </w:r>
      <w:r w:rsidRPr="00983853">
        <w:rPr>
          <w:b/>
        </w:rPr>
        <w:t>актуальность</w:t>
      </w:r>
      <w:r w:rsidR="000338BC" w:rsidRPr="00983853">
        <w:rPr>
          <w:b/>
        </w:rPr>
        <w:t xml:space="preserve"> </w:t>
      </w:r>
      <w:r w:rsidRPr="00983853">
        <w:rPr>
          <w:b/>
        </w:rPr>
        <w:t>которых</w:t>
      </w:r>
      <w:r w:rsidR="000338BC" w:rsidRPr="00983853">
        <w:rPr>
          <w:b/>
        </w:rPr>
        <w:t xml:space="preserve"> </w:t>
      </w:r>
      <w:r w:rsidRPr="00983853">
        <w:rPr>
          <w:b/>
        </w:rPr>
        <w:t>обеспечена</w:t>
      </w:r>
      <w:r w:rsidR="000338BC" w:rsidRPr="00983853">
        <w:rPr>
          <w:b/>
        </w:rPr>
        <w:t xml:space="preserve"> </w:t>
      </w:r>
      <w:r w:rsidRPr="00983853">
        <w:rPr>
          <w:b/>
        </w:rPr>
        <w:t>за</w:t>
      </w:r>
      <w:r w:rsidR="000338BC" w:rsidRPr="00983853">
        <w:rPr>
          <w:b/>
        </w:rPr>
        <w:t xml:space="preserve"> </w:t>
      </w:r>
      <w:r w:rsidRPr="00983853">
        <w:rPr>
          <w:b/>
        </w:rPr>
        <w:t>счет</w:t>
      </w:r>
      <w:r w:rsidR="00734B6A" w:rsidRPr="00983853">
        <w:rPr>
          <w:b/>
        </w:rPr>
        <w:t xml:space="preserve"> автоматического обновления данных из ведомственных информационных систем, </w:t>
      </w:r>
      <w:r w:rsidR="00734B6A">
        <w:t>а также</w:t>
      </w:r>
      <w:r w:rsidR="000338BC" w:rsidRPr="000F100B">
        <w:t xml:space="preserve"> </w:t>
      </w:r>
      <w:r w:rsidRPr="000F100B">
        <w:t>ссылочного</w:t>
      </w:r>
      <w:r w:rsidR="000338BC" w:rsidRPr="000F100B">
        <w:t xml:space="preserve"> </w:t>
      </w:r>
      <w:r w:rsidRPr="000F100B">
        <w:t>механизма</w:t>
      </w:r>
      <w:r w:rsidR="000338BC" w:rsidRPr="000F100B">
        <w:t xml:space="preserve"> </w:t>
      </w:r>
      <w:r w:rsidRPr="000F100B">
        <w:t>на</w:t>
      </w:r>
      <w:r w:rsidR="000338BC" w:rsidRPr="000F100B">
        <w:t xml:space="preserve"> </w:t>
      </w:r>
      <w:r w:rsidRPr="000F100B">
        <w:t>первичные</w:t>
      </w:r>
      <w:r w:rsidR="000338BC" w:rsidRPr="000F100B">
        <w:t xml:space="preserve"> </w:t>
      </w:r>
      <w:r w:rsidRPr="000F100B">
        <w:t>источники</w:t>
      </w:r>
      <w:r w:rsidR="000338BC" w:rsidRPr="000F100B">
        <w:t xml:space="preserve"> </w:t>
      </w:r>
      <w:r w:rsidRPr="000F100B">
        <w:t>данных.</w:t>
      </w:r>
      <w:r w:rsidR="000338BC" w:rsidRPr="000F100B">
        <w:t xml:space="preserve"> </w:t>
      </w:r>
      <w:r w:rsidRPr="000F100B">
        <w:t>Потребители</w:t>
      </w:r>
      <w:r w:rsidR="000338BC" w:rsidRPr="000F100B">
        <w:t xml:space="preserve"> </w:t>
      </w:r>
      <w:r w:rsidRPr="000F100B">
        <w:t>данных</w:t>
      </w:r>
      <w:r w:rsidR="000338BC" w:rsidRPr="000F100B">
        <w:t xml:space="preserve"> </w:t>
      </w:r>
      <w:r w:rsidRPr="000F100B">
        <w:t>(государственные</w:t>
      </w:r>
      <w:r w:rsidR="000338BC" w:rsidRPr="000F100B">
        <w:t xml:space="preserve"> </w:t>
      </w:r>
      <w:r w:rsidRPr="000F100B">
        <w:t>органы</w:t>
      </w:r>
      <w:r w:rsidR="000338BC" w:rsidRPr="000F100B">
        <w:t xml:space="preserve"> </w:t>
      </w:r>
      <w:r w:rsidRPr="000F100B">
        <w:t>и</w:t>
      </w:r>
      <w:r w:rsidR="000338BC" w:rsidRPr="000F100B">
        <w:t xml:space="preserve"> </w:t>
      </w:r>
      <w:r w:rsidRPr="000F100B">
        <w:t>организации,</w:t>
      </w:r>
      <w:r w:rsidR="000338BC" w:rsidRPr="000F100B">
        <w:t xml:space="preserve"> </w:t>
      </w:r>
      <w:r w:rsidRPr="000F100B">
        <w:t>граждане,</w:t>
      </w:r>
      <w:r w:rsidR="000338BC" w:rsidRPr="000F100B">
        <w:t xml:space="preserve"> </w:t>
      </w:r>
      <w:r w:rsidRPr="000F100B">
        <w:t>коммерческие</w:t>
      </w:r>
      <w:r w:rsidR="000338BC" w:rsidRPr="000F100B">
        <w:t xml:space="preserve"> </w:t>
      </w:r>
      <w:r w:rsidRPr="000F100B">
        <w:t>организации,</w:t>
      </w:r>
      <w:r w:rsidR="000338BC" w:rsidRPr="000F100B">
        <w:t xml:space="preserve"> </w:t>
      </w:r>
      <w:r w:rsidRPr="000F100B">
        <w:t>в</w:t>
      </w:r>
      <w:r w:rsidR="000338BC" w:rsidRPr="000F100B">
        <w:t xml:space="preserve"> </w:t>
      </w:r>
      <w:r w:rsidRPr="000F100B">
        <w:t>том</w:t>
      </w:r>
      <w:r w:rsidR="000338BC" w:rsidRPr="000F100B">
        <w:t xml:space="preserve"> </w:t>
      </w:r>
      <w:r w:rsidRPr="000F100B">
        <w:t>числе</w:t>
      </w:r>
      <w:r w:rsidR="000338BC" w:rsidRPr="000F100B">
        <w:t xml:space="preserve"> </w:t>
      </w:r>
      <w:r w:rsidRPr="000F100B">
        <w:t>технологические</w:t>
      </w:r>
      <w:r w:rsidR="000338BC" w:rsidRPr="000F100B">
        <w:t xml:space="preserve"> </w:t>
      </w:r>
      <w:proofErr w:type="spellStart"/>
      <w:r w:rsidRPr="000F100B">
        <w:t>стартапы</w:t>
      </w:r>
      <w:proofErr w:type="spellEnd"/>
      <w:r w:rsidRPr="000F100B">
        <w:t>)</w:t>
      </w:r>
      <w:r w:rsidR="000338BC" w:rsidRPr="000F100B">
        <w:t xml:space="preserve"> </w:t>
      </w:r>
      <w:r w:rsidRPr="000F100B">
        <w:t>самостоятельно</w:t>
      </w:r>
      <w:r w:rsidR="000338BC" w:rsidRPr="000F100B">
        <w:t xml:space="preserve"> </w:t>
      </w:r>
      <w:r w:rsidRPr="000F100B">
        <w:t>могут</w:t>
      </w:r>
      <w:r w:rsidR="000338BC" w:rsidRPr="000F100B">
        <w:t xml:space="preserve"> </w:t>
      </w:r>
      <w:r w:rsidRPr="000F100B">
        <w:t>запросить</w:t>
      </w:r>
      <w:r w:rsidR="000338BC" w:rsidRPr="000F100B">
        <w:t xml:space="preserve"> </w:t>
      </w:r>
      <w:r w:rsidRPr="000F100B">
        <w:t>данные</w:t>
      </w:r>
      <w:r w:rsidR="000338BC" w:rsidRPr="000F100B">
        <w:t xml:space="preserve"> </w:t>
      </w:r>
      <w:r w:rsidRPr="000F100B">
        <w:t>с</w:t>
      </w:r>
      <w:r w:rsidR="000338BC" w:rsidRPr="000F100B">
        <w:t xml:space="preserve"> </w:t>
      </w:r>
      <w:r w:rsidRPr="000F100B">
        <w:t>использованием</w:t>
      </w:r>
      <w:r w:rsidR="000338BC" w:rsidRPr="000F100B">
        <w:t xml:space="preserve"> </w:t>
      </w:r>
      <w:r w:rsidRPr="000F100B">
        <w:t>инфраструктуры</w:t>
      </w:r>
      <w:r w:rsidR="000338BC" w:rsidRPr="000F100B">
        <w:t xml:space="preserve"> </w:t>
      </w:r>
      <w:r w:rsidRPr="000F100B">
        <w:t>Цифрового</w:t>
      </w:r>
      <w:r w:rsidR="000338BC" w:rsidRPr="000F100B">
        <w:t xml:space="preserve"> </w:t>
      </w:r>
      <w:r w:rsidRPr="000F100B">
        <w:t>профиля</w:t>
      </w:r>
      <w:r w:rsidR="000338BC" w:rsidRPr="000F100B">
        <w:t xml:space="preserve"> </w:t>
      </w:r>
      <w:r w:rsidRPr="000F100B">
        <w:t>и</w:t>
      </w:r>
      <w:r w:rsidR="000338BC" w:rsidRPr="000F100B">
        <w:t xml:space="preserve"> </w:t>
      </w:r>
      <w:r w:rsidRPr="000F100B">
        <w:t>с</w:t>
      </w:r>
      <w:r w:rsidR="000338BC" w:rsidRPr="000F100B">
        <w:t xml:space="preserve"> </w:t>
      </w:r>
      <w:r w:rsidRPr="000F100B">
        <w:t>согласия</w:t>
      </w:r>
      <w:r w:rsidR="000338BC" w:rsidRPr="000F100B">
        <w:t xml:space="preserve"> </w:t>
      </w:r>
      <w:r w:rsidRPr="000F100B">
        <w:t>владельца</w:t>
      </w:r>
      <w:r w:rsidR="000338BC" w:rsidRPr="000F100B">
        <w:t xml:space="preserve"> </w:t>
      </w:r>
      <w:r w:rsidRPr="000F100B">
        <w:t>на</w:t>
      </w:r>
      <w:r w:rsidR="000338BC" w:rsidRPr="000F100B">
        <w:t xml:space="preserve"> </w:t>
      </w:r>
      <w:r w:rsidRPr="000F100B">
        <w:t>их</w:t>
      </w:r>
      <w:r w:rsidR="000338BC" w:rsidRPr="000F100B">
        <w:t xml:space="preserve"> </w:t>
      </w:r>
      <w:r w:rsidRPr="000F100B">
        <w:t>предоставление.</w:t>
      </w:r>
    </w:p>
    <w:p w14:paraId="03B4E8E1" w14:textId="77777777" w:rsidR="003F5D28" w:rsidRPr="000F100B" w:rsidRDefault="003F5D28" w:rsidP="003F5D28">
      <w:pPr>
        <w:pStyle w:val="afff2"/>
        <w:rPr>
          <w:b/>
        </w:rPr>
      </w:pPr>
      <w:r w:rsidRPr="000F100B">
        <w:rPr>
          <w:b/>
        </w:rPr>
        <w:t>С</w:t>
      </w:r>
      <w:r w:rsidR="000338BC" w:rsidRPr="000F100B">
        <w:rPr>
          <w:b/>
        </w:rPr>
        <w:t xml:space="preserve"> </w:t>
      </w:r>
      <w:r w:rsidRPr="000F100B">
        <w:rPr>
          <w:b/>
        </w:rPr>
        <w:t>помощью</w:t>
      </w:r>
      <w:r w:rsidR="000338BC" w:rsidRPr="000F100B">
        <w:rPr>
          <w:b/>
        </w:rPr>
        <w:t xml:space="preserve"> </w:t>
      </w:r>
      <w:r w:rsidRPr="000F100B">
        <w:rPr>
          <w:b/>
        </w:rPr>
        <w:t>инфраструктуры</w:t>
      </w:r>
      <w:r w:rsidR="000338BC" w:rsidRPr="000F100B">
        <w:rPr>
          <w:b/>
        </w:rPr>
        <w:t xml:space="preserve"> </w:t>
      </w:r>
      <w:r w:rsidRPr="000F100B">
        <w:rPr>
          <w:b/>
        </w:rPr>
        <w:t>Цифрового</w:t>
      </w:r>
      <w:r w:rsidR="000338BC" w:rsidRPr="000F100B">
        <w:rPr>
          <w:b/>
        </w:rPr>
        <w:t xml:space="preserve"> </w:t>
      </w:r>
      <w:r w:rsidRPr="000F100B">
        <w:rPr>
          <w:b/>
        </w:rPr>
        <w:t>профиля</w:t>
      </w:r>
      <w:r w:rsidR="000338BC" w:rsidRPr="000F100B">
        <w:rPr>
          <w:b/>
        </w:rPr>
        <w:t xml:space="preserve"> </w:t>
      </w:r>
      <w:r w:rsidRPr="000F100B">
        <w:rPr>
          <w:b/>
        </w:rPr>
        <w:t>обеспечивается:</w:t>
      </w:r>
    </w:p>
    <w:p w14:paraId="4E56B683" w14:textId="77777777" w:rsidR="003F5D28" w:rsidRPr="000F100B" w:rsidRDefault="003F5D28" w:rsidP="003F5D28">
      <w:pPr>
        <w:pStyle w:val="a0"/>
        <w:numPr>
          <w:ilvl w:val="0"/>
          <w:numId w:val="14"/>
        </w:numPr>
        <w:ind w:left="426" w:hanging="426"/>
      </w:pPr>
      <w:r w:rsidRPr="000F100B">
        <w:t>идентификация;</w:t>
      </w:r>
    </w:p>
    <w:p w14:paraId="6FA490F6" w14:textId="77777777" w:rsidR="003F5D28" w:rsidRPr="000F100B" w:rsidRDefault="003F5D28" w:rsidP="003F5D28">
      <w:pPr>
        <w:pStyle w:val="a0"/>
        <w:numPr>
          <w:ilvl w:val="0"/>
          <w:numId w:val="14"/>
        </w:numPr>
        <w:ind w:left="426" w:hanging="426"/>
      </w:pPr>
      <w:r w:rsidRPr="000F100B">
        <w:t>возможность</w:t>
      </w:r>
      <w:r w:rsidR="000338BC" w:rsidRPr="000F100B">
        <w:t xml:space="preserve"> </w:t>
      </w:r>
      <w:r w:rsidRPr="000F100B">
        <w:t>участников</w:t>
      </w:r>
      <w:r w:rsidR="000338BC" w:rsidRPr="000F100B">
        <w:t xml:space="preserve"> </w:t>
      </w:r>
      <w:r w:rsidRPr="000F100B">
        <w:t>подписывать</w:t>
      </w:r>
      <w:r w:rsidR="000338BC" w:rsidRPr="000F100B">
        <w:t xml:space="preserve"> </w:t>
      </w:r>
      <w:r w:rsidRPr="000F100B">
        <w:t>документы</w:t>
      </w:r>
      <w:r w:rsidR="000338BC" w:rsidRPr="000F100B">
        <w:t xml:space="preserve"> </w:t>
      </w:r>
      <w:r w:rsidRPr="000F100B">
        <w:t>и</w:t>
      </w:r>
      <w:r w:rsidR="000338BC" w:rsidRPr="000F100B">
        <w:t xml:space="preserve"> </w:t>
      </w:r>
      <w:r w:rsidRPr="000F100B">
        <w:t>сведения</w:t>
      </w:r>
      <w:r w:rsidR="000338BC" w:rsidRPr="000F100B">
        <w:t xml:space="preserve"> </w:t>
      </w:r>
      <w:r w:rsidRPr="000F100B">
        <w:t>облачной</w:t>
      </w:r>
      <w:r w:rsidR="000338BC" w:rsidRPr="000F100B">
        <w:t xml:space="preserve"> </w:t>
      </w:r>
      <w:r w:rsidRPr="000F100B">
        <w:t>квалифицированной</w:t>
      </w:r>
      <w:r w:rsidR="000338BC" w:rsidRPr="000F100B">
        <w:t xml:space="preserve"> </w:t>
      </w:r>
      <w:r w:rsidRPr="000F100B">
        <w:t>электронной</w:t>
      </w:r>
      <w:r w:rsidR="000338BC" w:rsidRPr="000F100B">
        <w:t xml:space="preserve"> </w:t>
      </w:r>
      <w:r w:rsidRPr="000F100B">
        <w:t>подписью;</w:t>
      </w:r>
    </w:p>
    <w:p w14:paraId="175A1140" w14:textId="77777777" w:rsidR="003F5D28" w:rsidRPr="00983853" w:rsidRDefault="003F5D28" w:rsidP="003F5D28">
      <w:pPr>
        <w:pStyle w:val="a0"/>
        <w:ind w:left="426" w:hanging="426"/>
        <w:rPr>
          <w:b/>
        </w:rPr>
      </w:pPr>
      <w:r w:rsidRPr="00983853">
        <w:rPr>
          <w:b/>
        </w:rPr>
        <w:t>предоставление</w:t>
      </w:r>
      <w:r w:rsidR="000338BC" w:rsidRPr="00983853">
        <w:rPr>
          <w:b/>
        </w:rPr>
        <w:t xml:space="preserve"> </w:t>
      </w:r>
      <w:r w:rsidRPr="00983853">
        <w:rPr>
          <w:b/>
        </w:rPr>
        <w:t>доступа</w:t>
      </w:r>
      <w:r w:rsidR="000338BC" w:rsidRPr="00983853">
        <w:rPr>
          <w:b/>
        </w:rPr>
        <w:t xml:space="preserve"> </w:t>
      </w:r>
      <w:r w:rsidRPr="00983853">
        <w:rPr>
          <w:b/>
        </w:rPr>
        <w:t>к</w:t>
      </w:r>
      <w:r w:rsidR="000338BC" w:rsidRPr="00983853">
        <w:rPr>
          <w:b/>
        </w:rPr>
        <w:t xml:space="preserve"> </w:t>
      </w:r>
      <w:r w:rsidRPr="00983853">
        <w:rPr>
          <w:b/>
        </w:rPr>
        <w:t>данным</w:t>
      </w:r>
      <w:r w:rsidR="000338BC" w:rsidRPr="00983853">
        <w:rPr>
          <w:b/>
        </w:rPr>
        <w:t xml:space="preserve"> </w:t>
      </w:r>
      <w:r w:rsidRPr="00983853">
        <w:rPr>
          <w:b/>
        </w:rPr>
        <w:t>с</w:t>
      </w:r>
      <w:r w:rsidR="000338BC" w:rsidRPr="00983853">
        <w:rPr>
          <w:b/>
        </w:rPr>
        <w:t xml:space="preserve"> </w:t>
      </w:r>
      <w:r w:rsidRPr="00983853">
        <w:rPr>
          <w:b/>
        </w:rPr>
        <w:t>помощью</w:t>
      </w:r>
      <w:r w:rsidR="000338BC" w:rsidRPr="00983853">
        <w:rPr>
          <w:b/>
        </w:rPr>
        <w:t xml:space="preserve"> </w:t>
      </w:r>
      <w:r w:rsidRPr="00983853">
        <w:rPr>
          <w:b/>
        </w:rPr>
        <w:t>цифровых</w:t>
      </w:r>
      <w:r w:rsidR="000338BC" w:rsidRPr="00983853">
        <w:rPr>
          <w:b/>
        </w:rPr>
        <w:t xml:space="preserve"> </w:t>
      </w:r>
      <w:r w:rsidRPr="00983853">
        <w:rPr>
          <w:b/>
        </w:rPr>
        <w:t>идентификаторов;</w:t>
      </w:r>
    </w:p>
    <w:p w14:paraId="75547CAB" w14:textId="77777777" w:rsidR="003F5D28" w:rsidRPr="000F100B" w:rsidRDefault="003F5D28" w:rsidP="003F5D28">
      <w:pPr>
        <w:pStyle w:val="a0"/>
        <w:ind w:left="426" w:hanging="426"/>
      </w:pPr>
      <w:r w:rsidRPr="000F100B">
        <w:t>хранение</w:t>
      </w:r>
      <w:r w:rsidR="000338BC" w:rsidRPr="000F100B">
        <w:t xml:space="preserve"> </w:t>
      </w:r>
      <w:r w:rsidRPr="000F100B">
        <w:t>наиболее</w:t>
      </w:r>
      <w:r w:rsidR="000338BC" w:rsidRPr="000F100B">
        <w:t xml:space="preserve"> </w:t>
      </w:r>
      <w:r w:rsidRPr="000F100B">
        <w:t>востребованных</w:t>
      </w:r>
      <w:r w:rsidR="000338BC" w:rsidRPr="000F100B">
        <w:t xml:space="preserve"> </w:t>
      </w:r>
      <w:r w:rsidRPr="000F100B">
        <w:t>документов</w:t>
      </w:r>
      <w:r w:rsidR="000338BC" w:rsidRPr="000F100B">
        <w:t xml:space="preserve"> </w:t>
      </w:r>
      <w:r w:rsidRPr="000F100B">
        <w:t>и</w:t>
      </w:r>
      <w:r w:rsidR="000338BC" w:rsidRPr="000F100B">
        <w:t xml:space="preserve"> </w:t>
      </w:r>
      <w:r w:rsidRPr="000F100B">
        <w:t>сведений</w:t>
      </w:r>
      <w:r w:rsidR="000338BC" w:rsidRPr="000F100B">
        <w:t xml:space="preserve"> </w:t>
      </w:r>
      <w:r w:rsidRPr="000F100B">
        <w:t>на</w:t>
      </w:r>
      <w:r w:rsidR="000338BC" w:rsidRPr="000F100B">
        <w:t xml:space="preserve"> </w:t>
      </w:r>
      <w:r w:rsidRPr="000F100B">
        <w:t>базе</w:t>
      </w:r>
      <w:r w:rsidR="000338BC" w:rsidRPr="000F100B">
        <w:t xml:space="preserve"> </w:t>
      </w:r>
      <w:r w:rsidRPr="000F100B">
        <w:t>Цифрового</w:t>
      </w:r>
      <w:r w:rsidR="000338BC" w:rsidRPr="000F100B">
        <w:t xml:space="preserve"> </w:t>
      </w:r>
      <w:r w:rsidRPr="000F100B">
        <w:t>профиля</w:t>
      </w:r>
      <w:r w:rsidR="000338BC" w:rsidRPr="000F100B">
        <w:t xml:space="preserve"> </w:t>
      </w:r>
      <w:r w:rsidRPr="000F100B">
        <w:t>для</w:t>
      </w:r>
      <w:r w:rsidR="000338BC" w:rsidRPr="000F100B">
        <w:t xml:space="preserve"> </w:t>
      </w:r>
      <w:r w:rsidRPr="000F100B">
        <w:t>повышения</w:t>
      </w:r>
      <w:r w:rsidR="000338BC" w:rsidRPr="000F100B">
        <w:t xml:space="preserve"> </w:t>
      </w:r>
      <w:r w:rsidRPr="000F100B">
        <w:t>скорости</w:t>
      </w:r>
      <w:r w:rsidR="000338BC" w:rsidRPr="000F100B">
        <w:t xml:space="preserve"> </w:t>
      </w:r>
      <w:r w:rsidRPr="000F100B">
        <w:t>предоставления</w:t>
      </w:r>
      <w:r w:rsidR="000338BC" w:rsidRPr="000F100B">
        <w:t xml:space="preserve"> </w:t>
      </w:r>
      <w:r w:rsidRPr="000F100B">
        <w:t>данных;</w:t>
      </w:r>
    </w:p>
    <w:p w14:paraId="453FA3B5" w14:textId="77777777" w:rsidR="003F5D28" w:rsidRPr="000F100B" w:rsidRDefault="003F5D28" w:rsidP="003F5D28">
      <w:pPr>
        <w:pStyle w:val="a0"/>
        <w:ind w:left="426" w:hanging="426"/>
      </w:pPr>
      <w:r w:rsidRPr="000F100B">
        <w:t>предоставление</w:t>
      </w:r>
      <w:r w:rsidR="000338BC" w:rsidRPr="000F100B">
        <w:t xml:space="preserve"> </w:t>
      </w:r>
      <w:r w:rsidRPr="000F100B">
        <w:t>цифрового</w:t>
      </w:r>
      <w:r w:rsidR="000338BC" w:rsidRPr="000F100B">
        <w:t xml:space="preserve"> </w:t>
      </w:r>
      <w:r w:rsidRPr="000F100B">
        <w:t>согласия</w:t>
      </w:r>
      <w:r w:rsidR="000338BC" w:rsidRPr="000F100B">
        <w:t xml:space="preserve"> </w:t>
      </w:r>
      <w:r w:rsidRPr="000F100B">
        <w:t>на</w:t>
      </w:r>
      <w:r w:rsidR="000338BC" w:rsidRPr="000F100B">
        <w:t xml:space="preserve"> </w:t>
      </w:r>
      <w:r w:rsidRPr="000F100B">
        <w:t>передачу</w:t>
      </w:r>
      <w:r w:rsidR="000338BC" w:rsidRPr="000F100B">
        <w:t xml:space="preserve"> </w:t>
      </w:r>
      <w:r w:rsidRPr="000F100B">
        <w:t>данных</w:t>
      </w:r>
      <w:r w:rsidR="000338BC" w:rsidRPr="000F100B">
        <w:t xml:space="preserve"> </w:t>
      </w:r>
      <w:r w:rsidRPr="000F100B">
        <w:t>в</w:t>
      </w:r>
      <w:r w:rsidR="000338BC" w:rsidRPr="000F100B">
        <w:t xml:space="preserve"> </w:t>
      </w:r>
      <w:r w:rsidRPr="000F100B">
        <w:t>организации;</w:t>
      </w:r>
    </w:p>
    <w:p w14:paraId="52108C59" w14:textId="77777777" w:rsidR="00734B6A" w:rsidRPr="00734B6A" w:rsidRDefault="003F5D28" w:rsidP="003F5D28">
      <w:pPr>
        <w:pStyle w:val="a0"/>
        <w:ind w:left="426" w:hanging="426"/>
        <w:rPr>
          <w:color w:val="auto"/>
        </w:rPr>
      </w:pPr>
      <w:r w:rsidRPr="000F100B">
        <w:t>доступ</w:t>
      </w:r>
      <w:r w:rsidR="000338BC" w:rsidRPr="000F100B">
        <w:t xml:space="preserve"> </w:t>
      </w:r>
      <w:r w:rsidRPr="000F100B">
        <w:t>третьих</w:t>
      </w:r>
      <w:r w:rsidR="000338BC" w:rsidRPr="000F100B">
        <w:t xml:space="preserve"> </w:t>
      </w:r>
      <w:r w:rsidRPr="000F100B">
        <w:t>лиц</w:t>
      </w:r>
      <w:r w:rsidRPr="000F100B">
        <w:rPr>
          <w:rStyle w:val="aff1"/>
        </w:rPr>
        <w:footnoteReference w:id="2"/>
      </w:r>
      <w:r w:rsidR="000338BC" w:rsidRPr="000F100B">
        <w:t xml:space="preserve"> </w:t>
      </w:r>
      <w:r w:rsidRPr="000F100B">
        <w:t>к</w:t>
      </w:r>
      <w:r w:rsidR="000338BC" w:rsidRPr="000F100B">
        <w:t xml:space="preserve"> </w:t>
      </w:r>
      <w:r w:rsidRPr="000F100B">
        <w:t>данным</w:t>
      </w:r>
      <w:r w:rsidR="000338BC" w:rsidRPr="000F100B">
        <w:t xml:space="preserve"> </w:t>
      </w:r>
      <w:r w:rsidRPr="000F100B">
        <w:t>при</w:t>
      </w:r>
      <w:r w:rsidR="000338BC" w:rsidRPr="000F100B">
        <w:t xml:space="preserve"> </w:t>
      </w:r>
      <w:r w:rsidRPr="000F100B">
        <w:t>наличии</w:t>
      </w:r>
      <w:r w:rsidR="000338BC" w:rsidRPr="000F100B">
        <w:t xml:space="preserve"> </w:t>
      </w:r>
      <w:r w:rsidRPr="000F100B">
        <w:t>согласия</w:t>
      </w:r>
      <w:r w:rsidR="000338BC" w:rsidRPr="000F100B">
        <w:t xml:space="preserve"> </w:t>
      </w:r>
      <w:r w:rsidR="00946A3A" w:rsidRPr="000F100B">
        <w:t>физических</w:t>
      </w:r>
      <w:r w:rsidR="000338BC" w:rsidRPr="000F100B">
        <w:t xml:space="preserve"> </w:t>
      </w:r>
      <w:r w:rsidR="00946A3A" w:rsidRPr="000F100B">
        <w:t>и</w:t>
      </w:r>
      <w:r w:rsidR="000338BC" w:rsidRPr="000F100B">
        <w:t xml:space="preserve"> </w:t>
      </w:r>
      <w:r w:rsidR="00946A3A" w:rsidRPr="000F100B">
        <w:t>юридических</w:t>
      </w:r>
      <w:r w:rsidR="000338BC" w:rsidRPr="000F100B">
        <w:t xml:space="preserve"> </w:t>
      </w:r>
      <w:r w:rsidR="00946A3A" w:rsidRPr="000F100B">
        <w:t>лиц</w:t>
      </w:r>
      <w:r w:rsidR="000338BC" w:rsidRPr="000F100B">
        <w:t xml:space="preserve"> </w:t>
      </w:r>
      <w:r w:rsidRPr="000F100B">
        <w:t>на</w:t>
      </w:r>
      <w:r w:rsidR="000338BC" w:rsidRPr="000F100B">
        <w:t xml:space="preserve"> </w:t>
      </w:r>
      <w:r w:rsidRPr="000F100B">
        <w:t>их</w:t>
      </w:r>
      <w:r w:rsidR="000338BC" w:rsidRPr="000F100B">
        <w:t xml:space="preserve"> </w:t>
      </w:r>
      <w:r w:rsidRPr="000F100B">
        <w:t>передачу</w:t>
      </w:r>
      <w:r w:rsidR="000338BC" w:rsidRPr="000F100B">
        <w:t xml:space="preserve"> </w:t>
      </w:r>
      <w:r w:rsidRPr="000F100B">
        <w:t>и</w:t>
      </w:r>
      <w:r w:rsidR="000338BC" w:rsidRPr="000F100B">
        <w:t xml:space="preserve"> </w:t>
      </w:r>
      <w:r w:rsidRPr="000F100B">
        <w:t>обработку</w:t>
      </w:r>
      <w:r w:rsidR="00734B6A">
        <w:t>;</w:t>
      </w:r>
    </w:p>
    <w:p w14:paraId="2CA1A580" w14:textId="77777777" w:rsidR="00734B6A" w:rsidRPr="00734B6A" w:rsidRDefault="00734B6A" w:rsidP="003F5D28">
      <w:pPr>
        <w:pStyle w:val="a0"/>
        <w:ind w:left="426" w:hanging="426"/>
        <w:rPr>
          <w:color w:val="auto"/>
        </w:rPr>
      </w:pPr>
      <w:r>
        <w:t xml:space="preserve">уведомление при наличии согласия </w:t>
      </w:r>
      <w:r w:rsidRPr="000F100B">
        <w:t>физических и юридических лиц</w:t>
      </w:r>
      <w:r>
        <w:t xml:space="preserve"> об изменении их данных в ведомственных информационных системах;</w:t>
      </w:r>
    </w:p>
    <w:p w14:paraId="49586720" w14:textId="77777777" w:rsidR="00734B6A" w:rsidRPr="00734B6A" w:rsidRDefault="00734B6A" w:rsidP="003F5D28">
      <w:pPr>
        <w:pStyle w:val="a0"/>
        <w:ind w:left="426" w:hanging="426"/>
        <w:rPr>
          <w:color w:val="auto"/>
        </w:rPr>
      </w:pPr>
      <w:r>
        <w:t>отображение физическим</w:t>
      </w:r>
      <w:r w:rsidRPr="000F100B">
        <w:t xml:space="preserve"> и </w:t>
      </w:r>
      <w:r>
        <w:t>юридическим</w:t>
      </w:r>
      <w:r w:rsidRPr="000F100B">
        <w:t xml:space="preserve"> лиц</w:t>
      </w:r>
      <w:r>
        <w:t>ам запросов третьих лиц на получение данных по ним из ведомственных информационных систем</w:t>
      </w:r>
    </w:p>
    <w:p w14:paraId="35782CB3" w14:textId="2DFDDDDE" w:rsidR="003F5D28" w:rsidRPr="000F100B" w:rsidRDefault="00734B6A" w:rsidP="003F5D28">
      <w:pPr>
        <w:pStyle w:val="a0"/>
        <w:ind w:left="426" w:hanging="426"/>
        <w:rPr>
          <w:color w:val="auto"/>
        </w:rPr>
      </w:pPr>
      <w:r>
        <w:t>отображение физическим</w:t>
      </w:r>
      <w:r w:rsidRPr="000F100B">
        <w:t xml:space="preserve"> и </w:t>
      </w:r>
      <w:r>
        <w:t>юридическим</w:t>
      </w:r>
      <w:r w:rsidRPr="000F100B">
        <w:t xml:space="preserve"> лиц</w:t>
      </w:r>
      <w:r>
        <w:t>ам информации по услугам, которые им были предоставлены</w:t>
      </w:r>
    </w:p>
    <w:p w14:paraId="5E578F9D" w14:textId="77777777" w:rsidR="000070DD" w:rsidRPr="000F100B" w:rsidRDefault="000070DD" w:rsidP="00D64C66">
      <w:pPr>
        <w:pStyle w:val="afff2"/>
      </w:pPr>
      <w:r w:rsidRPr="000F100B">
        <w:t>Участникам</w:t>
      </w:r>
      <w:r w:rsidR="000338BC" w:rsidRPr="000F100B">
        <w:t xml:space="preserve"> </w:t>
      </w:r>
      <w:r w:rsidRPr="000F100B">
        <w:t>информационного</w:t>
      </w:r>
      <w:r w:rsidR="000338BC" w:rsidRPr="000F100B">
        <w:t xml:space="preserve"> </w:t>
      </w:r>
      <w:r w:rsidRPr="000F100B">
        <w:t>взаимодействия</w:t>
      </w:r>
      <w:r w:rsidR="000338BC" w:rsidRPr="000F100B">
        <w:t xml:space="preserve"> </w:t>
      </w:r>
      <w:r w:rsidRPr="000F100B">
        <w:t>обеспечивается</w:t>
      </w:r>
      <w:r w:rsidR="000338BC" w:rsidRPr="000F100B">
        <w:t xml:space="preserve"> </w:t>
      </w:r>
      <w:r w:rsidRPr="000F100B">
        <w:t>равноправный</w:t>
      </w:r>
      <w:r w:rsidR="000338BC" w:rsidRPr="000F100B">
        <w:t xml:space="preserve"> </w:t>
      </w:r>
      <w:r w:rsidRPr="000F100B">
        <w:t>доступ</w:t>
      </w:r>
      <w:r w:rsidR="000338BC" w:rsidRPr="000F100B">
        <w:t xml:space="preserve"> </w:t>
      </w:r>
      <w:r w:rsidRPr="000F100B">
        <w:t>к</w:t>
      </w:r>
      <w:r w:rsidR="000338BC" w:rsidRPr="000F100B">
        <w:t xml:space="preserve"> </w:t>
      </w:r>
      <w:r w:rsidRPr="000F100B">
        <w:t>инфраструктуре</w:t>
      </w:r>
      <w:r w:rsidR="000338BC" w:rsidRPr="000F100B">
        <w:t xml:space="preserve"> </w:t>
      </w:r>
      <w:r w:rsidRPr="000F100B">
        <w:t>Цифрового</w:t>
      </w:r>
      <w:r w:rsidR="000338BC" w:rsidRPr="000F100B">
        <w:t xml:space="preserve"> </w:t>
      </w:r>
      <w:r w:rsidRPr="000F100B">
        <w:t>профиля.</w:t>
      </w:r>
      <w:r w:rsidR="000338BC" w:rsidRPr="000F100B">
        <w:t xml:space="preserve"> </w:t>
      </w:r>
    </w:p>
    <w:p w14:paraId="602D69E7" w14:textId="77777777" w:rsidR="003F5D28" w:rsidRPr="000F100B" w:rsidRDefault="003F5D28" w:rsidP="003F5D28">
      <w:pPr>
        <w:pStyle w:val="afff2"/>
      </w:pPr>
      <w:r w:rsidRPr="000F100B">
        <w:t>Архитектура</w:t>
      </w:r>
      <w:r w:rsidR="000338BC" w:rsidRPr="000F100B">
        <w:t xml:space="preserve"> </w:t>
      </w:r>
      <w:r w:rsidRPr="000F100B">
        <w:t>Цифрового</w:t>
      </w:r>
      <w:r w:rsidR="000338BC" w:rsidRPr="000F100B">
        <w:t xml:space="preserve"> </w:t>
      </w:r>
      <w:r w:rsidRPr="000F100B">
        <w:t>профиля</w:t>
      </w:r>
      <w:r w:rsidR="000338BC" w:rsidRPr="000F100B">
        <w:t xml:space="preserve"> </w:t>
      </w:r>
      <w:r w:rsidRPr="000F100B">
        <w:t>представлена</w:t>
      </w:r>
      <w:r w:rsidR="000338BC" w:rsidRPr="000F100B">
        <w:t xml:space="preserve"> </w:t>
      </w:r>
      <w:r w:rsidRPr="000F100B">
        <w:t>на</w:t>
      </w:r>
      <w:r w:rsidR="000338BC" w:rsidRPr="000F100B">
        <w:t xml:space="preserve"> </w:t>
      </w:r>
      <w:r w:rsidRPr="000F100B">
        <w:t>рисунке</w:t>
      </w:r>
      <w:r w:rsidR="000338BC" w:rsidRPr="000F100B">
        <w:t xml:space="preserve"> </w:t>
      </w:r>
      <w:r w:rsidRPr="000F100B">
        <w:t>6.</w:t>
      </w:r>
    </w:p>
    <w:p w14:paraId="4944A406" w14:textId="73A0B022" w:rsidR="003F5D28" w:rsidRPr="000F100B" w:rsidRDefault="007720CF" w:rsidP="00490B40">
      <w:pPr>
        <w:spacing w:before="120" w:after="0"/>
        <w:ind w:left="-142" w:firstLine="0"/>
        <w:jc w:val="center"/>
      </w:pPr>
      <w:r>
        <w:rPr>
          <w:noProof/>
          <w:lang w:eastAsia="ru-RU"/>
        </w:rPr>
        <w:lastRenderedPageBreak/>
        <w:drawing>
          <wp:inline distT="0" distB="0" distL="0" distR="0" wp14:anchorId="1FCCCB3E" wp14:editId="465B51F1">
            <wp:extent cx="5372100" cy="3341954"/>
            <wp:effectExtent l="0" t="0" r="0" b="0"/>
            <wp:docPr id="21" name="Рисунок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73756" cy="334298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955639A" w14:textId="77777777" w:rsidR="003F5D28" w:rsidRPr="000F100B" w:rsidRDefault="003F5D28" w:rsidP="003F5D28">
      <w:pPr>
        <w:pStyle w:val="afffd"/>
        <w:spacing w:after="120" w:line="240" w:lineRule="auto"/>
      </w:pPr>
      <w:r w:rsidRPr="000F100B">
        <w:t>Рис.</w:t>
      </w:r>
      <w:r w:rsidR="000338BC" w:rsidRPr="000F100B">
        <w:t xml:space="preserve"> </w:t>
      </w:r>
      <w:r w:rsidRPr="000F100B">
        <w:t>6:</w:t>
      </w:r>
      <w:r w:rsidR="000338BC" w:rsidRPr="000F100B">
        <w:t xml:space="preserve"> </w:t>
      </w:r>
      <w:r w:rsidRPr="000F100B">
        <w:t>Архитектура</w:t>
      </w:r>
      <w:r w:rsidR="000338BC" w:rsidRPr="000F100B">
        <w:t xml:space="preserve"> </w:t>
      </w:r>
      <w:r w:rsidRPr="000F100B">
        <w:t>Цифрового</w:t>
      </w:r>
      <w:r w:rsidR="000338BC" w:rsidRPr="000F100B">
        <w:t xml:space="preserve"> </w:t>
      </w:r>
      <w:r w:rsidRPr="000F100B">
        <w:t>профиля</w:t>
      </w:r>
    </w:p>
    <w:p w14:paraId="0BDAFA98" w14:textId="77777777" w:rsidR="003F5D28" w:rsidRPr="000F100B" w:rsidRDefault="003F5D28" w:rsidP="003F5D28">
      <w:pPr>
        <w:pStyle w:val="11"/>
        <w:numPr>
          <w:ilvl w:val="0"/>
          <w:numId w:val="0"/>
        </w:numPr>
        <w:ind w:left="567" w:hanging="567"/>
      </w:pPr>
      <w:bookmarkStart w:id="69" w:name="_Toc532249644"/>
      <w:bookmarkStart w:id="70" w:name="_Toc533688941"/>
      <w:bookmarkStart w:id="71" w:name="_Toc1495190"/>
      <w:bookmarkStart w:id="72" w:name="_Toc2098624"/>
      <w:bookmarkStart w:id="73" w:name="_Toc3484995"/>
      <w:r w:rsidRPr="000F100B">
        <w:t>Основные</w:t>
      </w:r>
      <w:r w:rsidR="000338BC" w:rsidRPr="000F100B">
        <w:t xml:space="preserve"> </w:t>
      </w:r>
      <w:r w:rsidRPr="000F100B">
        <w:t>элементы</w:t>
      </w:r>
      <w:r w:rsidR="000338BC" w:rsidRPr="000F100B">
        <w:t xml:space="preserve"> </w:t>
      </w:r>
      <w:r w:rsidRPr="000F100B">
        <w:t>инфраструктуры</w:t>
      </w:r>
      <w:r w:rsidR="000338BC" w:rsidRPr="000F100B">
        <w:t xml:space="preserve"> </w:t>
      </w:r>
      <w:r w:rsidRPr="000F100B">
        <w:t>Цифрового</w:t>
      </w:r>
      <w:r w:rsidR="000338BC" w:rsidRPr="000F100B">
        <w:t xml:space="preserve"> </w:t>
      </w:r>
      <w:r w:rsidRPr="000F100B">
        <w:t>профиля</w:t>
      </w:r>
      <w:bookmarkEnd w:id="69"/>
      <w:bookmarkEnd w:id="70"/>
      <w:bookmarkEnd w:id="71"/>
      <w:bookmarkEnd w:id="72"/>
      <w:bookmarkEnd w:id="73"/>
      <w:r w:rsidR="000338BC" w:rsidRPr="000F100B">
        <w:t xml:space="preserve"> </w:t>
      </w:r>
    </w:p>
    <w:p w14:paraId="6ACC3F0E" w14:textId="77777777" w:rsidR="003F5D28" w:rsidRPr="000F100B" w:rsidRDefault="003F5D28" w:rsidP="003F5D28">
      <w:pPr>
        <w:pStyle w:val="afff6"/>
        <w:spacing w:before="240"/>
        <w:jc w:val="both"/>
        <w:rPr>
          <w:rFonts w:ascii="Times New Roman" w:hAnsi="Times New Roman" w:cs="Times New Roman"/>
          <w:b w:val="0"/>
          <w:color w:val="000000"/>
        </w:rPr>
      </w:pPr>
      <w:r w:rsidRPr="000F100B">
        <w:rPr>
          <w:rFonts w:ascii="Times New Roman" w:hAnsi="Times New Roman" w:cs="Times New Roman"/>
          <w:b w:val="0"/>
          <w:color w:val="000000"/>
        </w:rPr>
        <w:t>Инфраструктура</w:t>
      </w:r>
      <w:r w:rsidR="000338BC" w:rsidRPr="000F100B">
        <w:rPr>
          <w:rFonts w:ascii="Times New Roman" w:hAnsi="Times New Roman" w:cs="Times New Roman"/>
          <w:b w:val="0"/>
          <w:color w:val="000000"/>
        </w:rPr>
        <w:t xml:space="preserve"> </w:t>
      </w:r>
      <w:r w:rsidRPr="000F100B">
        <w:rPr>
          <w:rFonts w:ascii="Times New Roman" w:hAnsi="Times New Roman" w:cs="Times New Roman"/>
          <w:b w:val="0"/>
          <w:color w:val="000000"/>
        </w:rPr>
        <w:t>Цифрового</w:t>
      </w:r>
      <w:r w:rsidR="000338BC" w:rsidRPr="000F100B">
        <w:rPr>
          <w:rFonts w:ascii="Times New Roman" w:hAnsi="Times New Roman" w:cs="Times New Roman"/>
          <w:b w:val="0"/>
          <w:color w:val="000000"/>
        </w:rPr>
        <w:t xml:space="preserve"> </w:t>
      </w:r>
      <w:r w:rsidRPr="000F100B">
        <w:rPr>
          <w:rFonts w:ascii="Times New Roman" w:hAnsi="Times New Roman" w:cs="Times New Roman"/>
          <w:b w:val="0"/>
          <w:color w:val="000000"/>
        </w:rPr>
        <w:t>профиля</w:t>
      </w:r>
      <w:r w:rsidR="000338BC" w:rsidRPr="000F100B">
        <w:rPr>
          <w:rFonts w:ascii="Times New Roman" w:hAnsi="Times New Roman" w:cs="Times New Roman"/>
          <w:b w:val="0"/>
          <w:color w:val="000000"/>
        </w:rPr>
        <w:t xml:space="preserve"> </w:t>
      </w:r>
      <w:r w:rsidRPr="000F100B">
        <w:rPr>
          <w:rFonts w:ascii="Times New Roman" w:hAnsi="Times New Roman" w:cs="Times New Roman"/>
          <w:b w:val="0"/>
          <w:color w:val="000000"/>
        </w:rPr>
        <w:t>состоит</w:t>
      </w:r>
      <w:r w:rsidR="000338BC" w:rsidRPr="000F100B">
        <w:rPr>
          <w:rFonts w:ascii="Times New Roman" w:hAnsi="Times New Roman" w:cs="Times New Roman"/>
          <w:b w:val="0"/>
          <w:color w:val="000000"/>
        </w:rPr>
        <w:t xml:space="preserve"> </w:t>
      </w:r>
      <w:r w:rsidRPr="000F100B">
        <w:rPr>
          <w:rFonts w:ascii="Times New Roman" w:hAnsi="Times New Roman" w:cs="Times New Roman"/>
          <w:b w:val="0"/>
          <w:color w:val="000000"/>
        </w:rPr>
        <w:t>из</w:t>
      </w:r>
      <w:r w:rsidR="000338BC" w:rsidRPr="000F100B">
        <w:rPr>
          <w:rFonts w:ascii="Times New Roman" w:hAnsi="Times New Roman" w:cs="Times New Roman"/>
          <w:b w:val="0"/>
          <w:color w:val="000000"/>
        </w:rPr>
        <w:t xml:space="preserve"> </w:t>
      </w:r>
      <w:r w:rsidRPr="000F100B">
        <w:rPr>
          <w:rFonts w:ascii="Times New Roman" w:hAnsi="Times New Roman" w:cs="Times New Roman"/>
          <w:b w:val="0"/>
          <w:color w:val="000000"/>
        </w:rPr>
        <w:t>совокупности</w:t>
      </w:r>
      <w:r w:rsidR="000338BC" w:rsidRPr="000F100B">
        <w:rPr>
          <w:rFonts w:ascii="Times New Roman" w:hAnsi="Times New Roman" w:cs="Times New Roman"/>
          <w:b w:val="0"/>
          <w:color w:val="000000"/>
        </w:rPr>
        <w:t xml:space="preserve"> </w:t>
      </w:r>
      <w:r w:rsidR="00BC253D" w:rsidRPr="000F100B">
        <w:rPr>
          <w:rFonts w:ascii="Times New Roman" w:hAnsi="Times New Roman" w:cs="Times New Roman"/>
          <w:b w:val="0"/>
          <w:color w:val="000000"/>
        </w:rPr>
        <w:t>следующих</w:t>
      </w:r>
      <w:r w:rsidR="000338BC" w:rsidRPr="000F100B">
        <w:rPr>
          <w:rFonts w:ascii="Times New Roman" w:hAnsi="Times New Roman" w:cs="Times New Roman"/>
          <w:b w:val="0"/>
          <w:color w:val="000000"/>
        </w:rPr>
        <w:t xml:space="preserve"> </w:t>
      </w:r>
      <w:r w:rsidRPr="000F100B">
        <w:rPr>
          <w:rFonts w:ascii="Times New Roman" w:hAnsi="Times New Roman" w:cs="Times New Roman"/>
          <w:b w:val="0"/>
          <w:color w:val="000000"/>
        </w:rPr>
        <w:t>элементов</w:t>
      </w:r>
      <w:r w:rsidR="000338BC" w:rsidRPr="000F100B">
        <w:rPr>
          <w:rFonts w:ascii="Times New Roman" w:hAnsi="Times New Roman" w:cs="Times New Roman"/>
          <w:b w:val="0"/>
          <w:color w:val="000000"/>
        </w:rPr>
        <w:t xml:space="preserve"> </w:t>
      </w:r>
      <w:r w:rsidRPr="000F100B">
        <w:rPr>
          <w:rFonts w:ascii="Times New Roman" w:hAnsi="Times New Roman" w:cs="Times New Roman"/>
          <w:b w:val="0"/>
          <w:color w:val="000000"/>
        </w:rPr>
        <w:t>Единой</w:t>
      </w:r>
      <w:r w:rsidR="000338BC" w:rsidRPr="000F100B">
        <w:rPr>
          <w:rFonts w:ascii="Times New Roman" w:hAnsi="Times New Roman" w:cs="Times New Roman"/>
          <w:b w:val="0"/>
          <w:color w:val="000000"/>
        </w:rPr>
        <w:t xml:space="preserve"> </w:t>
      </w:r>
      <w:r w:rsidRPr="000F100B">
        <w:rPr>
          <w:rFonts w:ascii="Times New Roman" w:hAnsi="Times New Roman" w:cs="Times New Roman"/>
          <w:b w:val="0"/>
          <w:color w:val="000000"/>
        </w:rPr>
        <w:t>системы</w:t>
      </w:r>
      <w:r w:rsidR="000338BC" w:rsidRPr="000F100B">
        <w:rPr>
          <w:rFonts w:ascii="Times New Roman" w:hAnsi="Times New Roman" w:cs="Times New Roman"/>
          <w:b w:val="0"/>
          <w:color w:val="000000"/>
        </w:rPr>
        <w:t xml:space="preserve"> </w:t>
      </w:r>
      <w:r w:rsidRPr="000F100B">
        <w:rPr>
          <w:rFonts w:ascii="Times New Roman" w:hAnsi="Times New Roman" w:cs="Times New Roman"/>
          <w:b w:val="0"/>
          <w:color w:val="000000"/>
        </w:rPr>
        <w:t>идентификации</w:t>
      </w:r>
      <w:r w:rsidR="000338BC" w:rsidRPr="000F100B">
        <w:rPr>
          <w:rFonts w:ascii="Times New Roman" w:hAnsi="Times New Roman" w:cs="Times New Roman"/>
          <w:b w:val="0"/>
          <w:color w:val="000000"/>
        </w:rPr>
        <w:t xml:space="preserve"> </w:t>
      </w:r>
      <w:r w:rsidRPr="000F100B">
        <w:rPr>
          <w:rFonts w:ascii="Times New Roman" w:hAnsi="Times New Roman" w:cs="Times New Roman"/>
          <w:b w:val="0"/>
          <w:color w:val="000000"/>
        </w:rPr>
        <w:t>и</w:t>
      </w:r>
      <w:r w:rsidR="000338BC" w:rsidRPr="000F100B">
        <w:rPr>
          <w:rFonts w:ascii="Times New Roman" w:hAnsi="Times New Roman" w:cs="Times New Roman"/>
          <w:b w:val="0"/>
          <w:color w:val="000000"/>
        </w:rPr>
        <w:t xml:space="preserve"> </w:t>
      </w:r>
      <w:r w:rsidRPr="000F100B">
        <w:rPr>
          <w:rFonts w:ascii="Times New Roman" w:hAnsi="Times New Roman" w:cs="Times New Roman"/>
          <w:b w:val="0"/>
          <w:color w:val="000000"/>
        </w:rPr>
        <w:t>аутентификации:</w:t>
      </w:r>
    </w:p>
    <w:p w14:paraId="389BF1E0" w14:textId="77777777" w:rsidR="003F5D28" w:rsidRPr="000F100B" w:rsidRDefault="003F5D28" w:rsidP="00C968A8">
      <w:pPr>
        <w:pStyle w:val="afff6"/>
        <w:numPr>
          <w:ilvl w:val="0"/>
          <w:numId w:val="20"/>
        </w:numPr>
        <w:spacing w:before="0"/>
        <w:jc w:val="both"/>
        <w:rPr>
          <w:rFonts w:ascii="Times New Roman" w:hAnsi="Times New Roman" w:cs="Times New Roman"/>
          <w:b w:val="0"/>
          <w:color w:val="000000"/>
        </w:rPr>
      </w:pPr>
      <w:r w:rsidRPr="000F100B">
        <w:rPr>
          <w:rFonts w:ascii="Times New Roman" w:hAnsi="Times New Roman" w:cs="Times New Roman"/>
          <w:b w:val="0"/>
          <w:color w:val="000000"/>
        </w:rPr>
        <w:t>система</w:t>
      </w:r>
      <w:r w:rsidR="000338BC" w:rsidRPr="000F100B">
        <w:rPr>
          <w:rFonts w:ascii="Times New Roman" w:hAnsi="Times New Roman" w:cs="Times New Roman"/>
          <w:b w:val="0"/>
          <w:color w:val="000000"/>
        </w:rPr>
        <w:t xml:space="preserve"> </w:t>
      </w:r>
      <w:r w:rsidRPr="000F100B">
        <w:rPr>
          <w:rFonts w:ascii="Times New Roman" w:hAnsi="Times New Roman" w:cs="Times New Roman"/>
          <w:b w:val="0"/>
          <w:color w:val="000000"/>
        </w:rPr>
        <w:t>идентификации;</w:t>
      </w:r>
    </w:p>
    <w:p w14:paraId="519AE688" w14:textId="77777777" w:rsidR="003F5D28" w:rsidRPr="000F100B" w:rsidRDefault="003F5D28" w:rsidP="00C968A8">
      <w:pPr>
        <w:pStyle w:val="afff6"/>
        <w:numPr>
          <w:ilvl w:val="0"/>
          <w:numId w:val="20"/>
        </w:numPr>
        <w:spacing w:before="0"/>
        <w:jc w:val="both"/>
        <w:rPr>
          <w:rFonts w:ascii="Times New Roman" w:hAnsi="Times New Roman" w:cs="Times New Roman"/>
          <w:b w:val="0"/>
          <w:color w:val="000000"/>
        </w:rPr>
      </w:pPr>
      <w:r w:rsidRPr="000F100B">
        <w:rPr>
          <w:rFonts w:ascii="Times New Roman" w:hAnsi="Times New Roman" w:cs="Times New Roman"/>
          <w:b w:val="0"/>
          <w:color w:val="000000"/>
        </w:rPr>
        <w:t>система</w:t>
      </w:r>
      <w:r w:rsidR="000338BC" w:rsidRPr="000F100B">
        <w:rPr>
          <w:rFonts w:ascii="Times New Roman" w:hAnsi="Times New Roman" w:cs="Times New Roman"/>
          <w:b w:val="0"/>
          <w:color w:val="000000"/>
        </w:rPr>
        <w:t xml:space="preserve"> </w:t>
      </w:r>
      <w:r w:rsidRPr="000F100B">
        <w:rPr>
          <w:rFonts w:ascii="Times New Roman" w:hAnsi="Times New Roman" w:cs="Times New Roman"/>
          <w:b w:val="0"/>
          <w:color w:val="000000"/>
        </w:rPr>
        <w:t>цифровых</w:t>
      </w:r>
      <w:r w:rsidR="000338BC" w:rsidRPr="000F100B">
        <w:rPr>
          <w:rFonts w:ascii="Times New Roman" w:hAnsi="Times New Roman" w:cs="Times New Roman"/>
          <w:b w:val="0"/>
          <w:color w:val="000000"/>
        </w:rPr>
        <w:t xml:space="preserve"> </w:t>
      </w:r>
      <w:r w:rsidRPr="000F100B">
        <w:rPr>
          <w:rFonts w:ascii="Times New Roman" w:hAnsi="Times New Roman" w:cs="Times New Roman"/>
          <w:b w:val="0"/>
          <w:color w:val="000000"/>
        </w:rPr>
        <w:t>документов;</w:t>
      </w:r>
    </w:p>
    <w:p w14:paraId="3E8AC62C" w14:textId="77777777" w:rsidR="007D0DDC" w:rsidRPr="000F100B" w:rsidRDefault="003F5D28" w:rsidP="00C968A8">
      <w:pPr>
        <w:pStyle w:val="afff6"/>
        <w:numPr>
          <w:ilvl w:val="0"/>
          <w:numId w:val="20"/>
        </w:numPr>
        <w:spacing w:before="0"/>
        <w:jc w:val="both"/>
        <w:rPr>
          <w:rFonts w:ascii="Times New Roman" w:hAnsi="Times New Roman" w:cs="Times New Roman"/>
          <w:b w:val="0"/>
          <w:color w:val="000000"/>
        </w:rPr>
      </w:pPr>
      <w:r w:rsidRPr="000F100B">
        <w:rPr>
          <w:rFonts w:ascii="Times New Roman" w:hAnsi="Times New Roman" w:cs="Times New Roman"/>
          <w:b w:val="0"/>
          <w:color w:val="000000"/>
        </w:rPr>
        <w:t>система</w:t>
      </w:r>
      <w:r w:rsidR="000338BC" w:rsidRPr="000F100B">
        <w:rPr>
          <w:rFonts w:ascii="Times New Roman" w:hAnsi="Times New Roman" w:cs="Times New Roman"/>
          <w:b w:val="0"/>
          <w:color w:val="000000"/>
        </w:rPr>
        <w:t xml:space="preserve"> </w:t>
      </w:r>
      <w:r w:rsidRPr="000F100B">
        <w:rPr>
          <w:rFonts w:ascii="Times New Roman" w:hAnsi="Times New Roman" w:cs="Times New Roman"/>
          <w:b w:val="0"/>
          <w:color w:val="000000"/>
        </w:rPr>
        <w:t>идентификаторов</w:t>
      </w:r>
      <w:r w:rsidR="000338BC" w:rsidRPr="000F100B">
        <w:rPr>
          <w:rFonts w:ascii="Times New Roman" w:hAnsi="Times New Roman" w:cs="Times New Roman"/>
          <w:b w:val="0"/>
          <w:color w:val="000000"/>
        </w:rPr>
        <w:t xml:space="preserve"> </w:t>
      </w:r>
      <w:r w:rsidRPr="000F100B">
        <w:rPr>
          <w:rFonts w:ascii="Times New Roman" w:hAnsi="Times New Roman" w:cs="Times New Roman"/>
          <w:b w:val="0"/>
          <w:color w:val="000000"/>
        </w:rPr>
        <w:t>и</w:t>
      </w:r>
      <w:r w:rsidR="000338BC" w:rsidRPr="000F100B">
        <w:rPr>
          <w:rFonts w:ascii="Times New Roman" w:hAnsi="Times New Roman" w:cs="Times New Roman"/>
          <w:b w:val="0"/>
          <w:color w:val="000000"/>
        </w:rPr>
        <w:t xml:space="preserve"> </w:t>
      </w:r>
      <w:r w:rsidRPr="000F100B">
        <w:rPr>
          <w:rFonts w:ascii="Times New Roman" w:hAnsi="Times New Roman" w:cs="Times New Roman"/>
          <w:b w:val="0"/>
          <w:color w:val="000000"/>
        </w:rPr>
        <w:t>реестр</w:t>
      </w:r>
      <w:r w:rsidR="000338BC" w:rsidRPr="000F100B">
        <w:rPr>
          <w:rFonts w:ascii="Times New Roman" w:hAnsi="Times New Roman" w:cs="Times New Roman"/>
          <w:b w:val="0"/>
          <w:color w:val="000000"/>
        </w:rPr>
        <w:t xml:space="preserve"> </w:t>
      </w:r>
      <w:r w:rsidRPr="000F100B">
        <w:rPr>
          <w:rFonts w:ascii="Times New Roman" w:hAnsi="Times New Roman" w:cs="Times New Roman"/>
          <w:b w:val="0"/>
          <w:color w:val="000000"/>
        </w:rPr>
        <w:t>ссылок;</w:t>
      </w:r>
    </w:p>
    <w:p w14:paraId="6CE16CDC" w14:textId="77777777" w:rsidR="000070DD" w:rsidRPr="000F100B" w:rsidRDefault="003F5D28" w:rsidP="00C968A8">
      <w:pPr>
        <w:pStyle w:val="afff6"/>
        <w:numPr>
          <w:ilvl w:val="0"/>
          <w:numId w:val="20"/>
        </w:numPr>
        <w:spacing w:before="0"/>
        <w:jc w:val="both"/>
        <w:rPr>
          <w:rFonts w:ascii="Times New Roman" w:hAnsi="Times New Roman" w:cs="Times New Roman"/>
          <w:b w:val="0"/>
          <w:color w:val="000000"/>
        </w:rPr>
      </w:pPr>
      <w:r w:rsidRPr="000F100B">
        <w:rPr>
          <w:rFonts w:ascii="Times New Roman" w:hAnsi="Times New Roman" w:cs="Times New Roman"/>
          <w:b w:val="0"/>
          <w:color w:val="000000"/>
        </w:rPr>
        <w:t>система</w:t>
      </w:r>
      <w:r w:rsidR="000338BC" w:rsidRPr="000F100B">
        <w:rPr>
          <w:rFonts w:ascii="Times New Roman" w:hAnsi="Times New Roman" w:cs="Times New Roman"/>
          <w:b w:val="0"/>
          <w:color w:val="000000"/>
        </w:rPr>
        <w:t xml:space="preserve"> </w:t>
      </w:r>
      <w:r w:rsidRPr="000F100B">
        <w:rPr>
          <w:rFonts w:ascii="Times New Roman" w:hAnsi="Times New Roman" w:cs="Times New Roman"/>
          <w:b w:val="0"/>
          <w:color w:val="000000"/>
        </w:rPr>
        <w:t>цифровых</w:t>
      </w:r>
      <w:r w:rsidR="000338BC" w:rsidRPr="000F100B">
        <w:rPr>
          <w:rFonts w:ascii="Times New Roman" w:hAnsi="Times New Roman" w:cs="Times New Roman"/>
          <w:b w:val="0"/>
          <w:color w:val="000000"/>
        </w:rPr>
        <w:t xml:space="preserve"> </w:t>
      </w:r>
      <w:r w:rsidRPr="000F100B">
        <w:rPr>
          <w:rFonts w:ascii="Times New Roman" w:hAnsi="Times New Roman" w:cs="Times New Roman"/>
          <w:b w:val="0"/>
          <w:color w:val="000000"/>
        </w:rPr>
        <w:t>согласий</w:t>
      </w:r>
      <w:r w:rsidR="007D0DDC" w:rsidRPr="000F100B">
        <w:rPr>
          <w:rFonts w:ascii="Times New Roman" w:hAnsi="Times New Roman" w:cs="Times New Roman"/>
          <w:b w:val="0"/>
          <w:color w:val="000000"/>
        </w:rPr>
        <w:t>.</w:t>
      </w:r>
      <w:r w:rsidR="000338BC" w:rsidRPr="000F100B">
        <w:rPr>
          <w:rFonts w:ascii="Times New Roman" w:hAnsi="Times New Roman" w:cs="Times New Roman"/>
          <w:b w:val="0"/>
          <w:color w:val="000000"/>
        </w:rPr>
        <w:t xml:space="preserve"> </w:t>
      </w:r>
    </w:p>
    <w:p w14:paraId="1F1A1CD3" w14:textId="77777777" w:rsidR="00B86791" w:rsidRPr="000F100B" w:rsidRDefault="00B86791" w:rsidP="00D64C66">
      <w:pPr>
        <w:ind w:left="709" w:firstLine="0"/>
      </w:pPr>
    </w:p>
    <w:p w14:paraId="47D08984" w14:textId="77777777" w:rsidR="003F5D28" w:rsidRPr="000F100B" w:rsidRDefault="003F5D28" w:rsidP="00D64C66">
      <w:pPr>
        <w:pStyle w:val="3"/>
      </w:pPr>
      <w:r w:rsidRPr="000F100B">
        <w:t>Система</w:t>
      </w:r>
      <w:r w:rsidR="000338BC" w:rsidRPr="000F100B">
        <w:t xml:space="preserve"> </w:t>
      </w:r>
      <w:r w:rsidRPr="000F100B">
        <w:t>идентификации</w:t>
      </w:r>
    </w:p>
    <w:p w14:paraId="26387601" w14:textId="77777777" w:rsidR="003F5D28" w:rsidRPr="002873F1" w:rsidRDefault="003F5D28" w:rsidP="003F5D28">
      <w:pPr>
        <w:pStyle w:val="afffb"/>
        <w:jc w:val="both"/>
        <w:rPr>
          <w:color w:val="auto"/>
        </w:rPr>
      </w:pPr>
      <w:r w:rsidRPr="000F100B">
        <w:rPr>
          <w:color w:val="auto"/>
        </w:rPr>
        <w:t>Описание:</w:t>
      </w:r>
      <w:r w:rsidR="000338BC" w:rsidRPr="000F100B">
        <w:rPr>
          <w:color w:val="auto"/>
        </w:rPr>
        <w:t xml:space="preserve"> </w:t>
      </w:r>
      <w:r w:rsidRPr="002873F1">
        <w:rPr>
          <w:color w:val="auto"/>
        </w:rPr>
        <w:t>управление</w:t>
      </w:r>
      <w:r w:rsidR="000338BC" w:rsidRPr="002873F1">
        <w:rPr>
          <w:color w:val="auto"/>
        </w:rPr>
        <w:t xml:space="preserve"> </w:t>
      </w:r>
      <w:r w:rsidRPr="002873F1">
        <w:rPr>
          <w:color w:val="auto"/>
        </w:rPr>
        <w:t>физическим</w:t>
      </w:r>
      <w:r w:rsidR="000338BC" w:rsidRPr="002873F1">
        <w:rPr>
          <w:color w:val="auto"/>
        </w:rPr>
        <w:t xml:space="preserve"> </w:t>
      </w:r>
      <w:r w:rsidRPr="002873F1">
        <w:rPr>
          <w:color w:val="auto"/>
        </w:rPr>
        <w:t>лицом</w:t>
      </w:r>
      <w:r w:rsidR="000338BC" w:rsidRPr="002873F1">
        <w:rPr>
          <w:color w:val="auto"/>
        </w:rPr>
        <w:t xml:space="preserve"> </w:t>
      </w:r>
      <w:r w:rsidRPr="002873F1">
        <w:rPr>
          <w:color w:val="auto"/>
        </w:rPr>
        <w:t>своими</w:t>
      </w:r>
      <w:r w:rsidR="000338BC" w:rsidRPr="002873F1">
        <w:rPr>
          <w:color w:val="auto"/>
        </w:rPr>
        <w:t xml:space="preserve"> </w:t>
      </w:r>
      <w:r w:rsidRPr="002873F1">
        <w:rPr>
          <w:color w:val="auto"/>
        </w:rPr>
        <w:t>данными</w:t>
      </w:r>
      <w:r w:rsidR="000338BC" w:rsidRPr="002873F1">
        <w:rPr>
          <w:color w:val="auto"/>
        </w:rPr>
        <w:t xml:space="preserve"> </w:t>
      </w:r>
      <w:r w:rsidRPr="002873F1">
        <w:rPr>
          <w:color w:val="auto"/>
        </w:rPr>
        <w:t>осуществляется</w:t>
      </w:r>
      <w:r w:rsidR="000338BC" w:rsidRPr="002873F1">
        <w:rPr>
          <w:color w:val="auto"/>
        </w:rPr>
        <w:t xml:space="preserve"> </w:t>
      </w:r>
      <w:r w:rsidRPr="002873F1">
        <w:rPr>
          <w:color w:val="auto"/>
        </w:rPr>
        <w:t>только</w:t>
      </w:r>
      <w:r w:rsidR="000338BC" w:rsidRPr="002873F1">
        <w:rPr>
          <w:color w:val="auto"/>
        </w:rPr>
        <w:t xml:space="preserve"> </w:t>
      </w:r>
      <w:r w:rsidRPr="002873F1">
        <w:rPr>
          <w:color w:val="auto"/>
        </w:rPr>
        <w:t>после</w:t>
      </w:r>
      <w:r w:rsidR="000338BC" w:rsidRPr="002873F1">
        <w:rPr>
          <w:color w:val="auto"/>
        </w:rPr>
        <w:t xml:space="preserve"> </w:t>
      </w:r>
      <w:r w:rsidRPr="002873F1">
        <w:rPr>
          <w:color w:val="auto"/>
        </w:rPr>
        <w:t>идентификации</w:t>
      </w:r>
      <w:r w:rsidRPr="000F100B">
        <w:rPr>
          <w:b w:val="0"/>
          <w:color w:val="auto"/>
        </w:rPr>
        <w:t>,</w:t>
      </w:r>
      <w:r w:rsidR="000338BC" w:rsidRPr="000F100B">
        <w:rPr>
          <w:b w:val="0"/>
          <w:color w:val="auto"/>
        </w:rPr>
        <w:t xml:space="preserve"> </w:t>
      </w:r>
      <w:r w:rsidRPr="000F100B">
        <w:rPr>
          <w:b w:val="0"/>
          <w:color w:val="auto"/>
        </w:rPr>
        <w:t>которая</w:t>
      </w:r>
      <w:r w:rsidR="000338BC" w:rsidRPr="000F100B">
        <w:rPr>
          <w:b w:val="0"/>
          <w:color w:val="auto"/>
        </w:rPr>
        <w:t xml:space="preserve"> </w:t>
      </w:r>
      <w:r w:rsidRPr="000F100B">
        <w:rPr>
          <w:b w:val="0"/>
          <w:color w:val="auto"/>
        </w:rPr>
        <w:t>может</w:t>
      </w:r>
      <w:r w:rsidR="000338BC" w:rsidRPr="000F100B">
        <w:rPr>
          <w:b w:val="0"/>
          <w:color w:val="auto"/>
        </w:rPr>
        <w:t xml:space="preserve"> </w:t>
      </w:r>
      <w:r w:rsidRPr="000F100B">
        <w:rPr>
          <w:b w:val="0"/>
          <w:color w:val="auto"/>
        </w:rPr>
        <w:t>быть</w:t>
      </w:r>
      <w:r w:rsidR="000338BC" w:rsidRPr="000F100B">
        <w:rPr>
          <w:b w:val="0"/>
          <w:color w:val="auto"/>
        </w:rPr>
        <w:t xml:space="preserve"> </w:t>
      </w:r>
      <w:r w:rsidRPr="000F100B">
        <w:rPr>
          <w:b w:val="0"/>
          <w:color w:val="auto"/>
        </w:rPr>
        <w:t>осуществлена</w:t>
      </w:r>
      <w:r w:rsidR="000338BC" w:rsidRPr="000F100B">
        <w:rPr>
          <w:b w:val="0"/>
          <w:color w:val="auto"/>
        </w:rPr>
        <w:t xml:space="preserve"> </w:t>
      </w:r>
      <w:r w:rsidRPr="000F100B">
        <w:rPr>
          <w:b w:val="0"/>
          <w:color w:val="auto"/>
          <w:lang w:val="en-US"/>
        </w:rPr>
        <w:t>c</w:t>
      </w:r>
      <w:r w:rsidR="000338BC" w:rsidRPr="000F100B">
        <w:rPr>
          <w:b w:val="0"/>
          <w:color w:val="auto"/>
        </w:rPr>
        <w:t xml:space="preserve"> </w:t>
      </w:r>
      <w:r w:rsidRPr="000F100B">
        <w:rPr>
          <w:b w:val="0"/>
          <w:color w:val="auto"/>
        </w:rPr>
        <w:t>использованием</w:t>
      </w:r>
      <w:r w:rsidR="000338BC" w:rsidRPr="000F100B">
        <w:rPr>
          <w:b w:val="0"/>
          <w:color w:val="auto"/>
        </w:rPr>
        <w:t xml:space="preserve"> </w:t>
      </w:r>
      <w:r w:rsidRPr="000F100B">
        <w:rPr>
          <w:b w:val="0"/>
          <w:color w:val="auto"/>
        </w:rPr>
        <w:t>ЕСИА,</w:t>
      </w:r>
      <w:r w:rsidR="000338BC" w:rsidRPr="000F100B">
        <w:rPr>
          <w:b w:val="0"/>
          <w:color w:val="auto"/>
        </w:rPr>
        <w:t xml:space="preserve"> </w:t>
      </w:r>
      <w:r w:rsidRPr="000F100B">
        <w:rPr>
          <w:b w:val="0"/>
          <w:color w:val="auto"/>
        </w:rPr>
        <w:t>а</w:t>
      </w:r>
      <w:r w:rsidR="000338BC" w:rsidRPr="000F100B">
        <w:rPr>
          <w:b w:val="0"/>
          <w:color w:val="auto"/>
        </w:rPr>
        <w:t xml:space="preserve"> </w:t>
      </w:r>
      <w:r w:rsidRPr="000F100B">
        <w:rPr>
          <w:b w:val="0"/>
          <w:color w:val="auto"/>
        </w:rPr>
        <w:t>в</w:t>
      </w:r>
      <w:r w:rsidR="000338BC" w:rsidRPr="000F100B">
        <w:rPr>
          <w:b w:val="0"/>
          <w:color w:val="auto"/>
        </w:rPr>
        <w:t xml:space="preserve"> </w:t>
      </w:r>
      <w:r w:rsidRPr="000F100B">
        <w:rPr>
          <w:b w:val="0"/>
          <w:color w:val="auto"/>
        </w:rPr>
        <w:t>случаях,</w:t>
      </w:r>
      <w:r w:rsidR="000338BC" w:rsidRPr="000F100B">
        <w:rPr>
          <w:b w:val="0"/>
          <w:color w:val="auto"/>
        </w:rPr>
        <w:t xml:space="preserve"> </w:t>
      </w:r>
      <w:r w:rsidRPr="000F100B">
        <w:rPr>
          <w:b w:val="0"/>
          <w:color w:val="auto"/>
        </w:rPr>
        <w:t>установленных</w:t>
      </w:r>
      <w:r w:rsidR="000338BC" w:rsidRPr="000F100B">
        <w:rPr>
          <w:b w:val="0"/>
          <w:color w:val="auto"/>
        </w:rPr>
        <w:t xml:space="preserve"> </w:t>
      </w:r>
      <w:r w:rsidRPr="000F100B">
        <w:rPr>
          <w:b w:val="0"/>
          <w:color w:val="auto"/>
        </w:rPr>
        <w:t>в</w:t>
      </w:r>
      <w:r w:rsidR="000338BC" w:rsidRPr="000F100B">
        <w:rPr>
          <w:b w:val="0"/>
          <w:color w:val="auto"/>
        </w:rPr>
        <w:t xml:space="preserve"> </w:t>
      </w:r>
      <w:r w:rsidRPr="000F100B">
        <w:rPr>
          <w:b w:val="0"/>
          <w:color w:val="auto"/>
        </w:rPr>
        <w:t>законе,</w:t>
      </w:r>
      <w:r w:rsidR="000338BC" w:rsidRPr="000F100B">
        <w:rPr>
          <w:b w:val="0"/>
          <w:color w:val="auto"/>
        </w:rPr>
        <w:t xml:space="preserve"> </w:t>
      </w:r>
      <w:r w:rsidRPr="002873F1">
        <w:rPr>
          <w:color w:val="auto"/>
        </w:rPr>
        <w:t>с</w:t>
      </w:r>
      <w:r w:rsidR="000338BC" w:rsidRPr="002873F1">
        <w:rPr>
          <w:color w:val="auto"/>
        </w:rPr>
        <w:t xml:space="preserve"> </w:t>
      </w:r>
      <w:r w:rsidRPr="002873F1">
        <w:rPr>
          <w:color w:val="auto"/>
        </w:rPr>
        <w:t>использованием</w:t>
      </w:r>
      <w:r w:rsidR="000338BC" w:rsidRPr="002873F1">
        <w:rPr>
          <w:color w:val="auto"/>
        </w:rPr>
        <w:t xml:space="preserve"> </w:t>
      </w:r>
      <w:r w:rsidRPr="002873F1">
        <w:rPr>
          <w:color w:val="auto"/>
        </w:rPr>
        <w:t>ЕСИА</w:t>
      </w:r>
      <w:r w:rsidR="000338BC" w:rsidRPr="002873F1">
        <w:rPr>
          <w:color w:val="auto"/>
        </w:rPr>
        <w:t xml:space="preserve"> </w:t>
      </w:r>
      <w:r w:rsidRPr="002873F1">
        <w:rPr>
          <w:color w:val="auto"/>
        </w:rPr>
        <w:t>и</w:t>
      </w:r>
      <w:r w:rsidR="000338BC" w:rsidRPr="002873F1">
        <w:rPr>
          <w:color w:val="auto"/>
        </w:rPr>
        <w:t xml:space="preserve"> </w:t>
      </w:r>
      <w:r w:rsidRPr="002873F1">
        <w:rPr>
          <w:color w:val="auto"/>
        </w:rPr>
        <w:t>Единой</w:t>
      </w:r>
      <w:r w:rsidR="000338BC" w:rsidRPr="002873F1">
        <w:rPr>
          <w:color w:val="auto"/>
        </w:rPr>
        <w:t xml:space="preserve"> </w:t>
      </w:r>
      <w:r w:rsidRPr="002873F1">
        <w:rPr>
          <w:color w:val="auto"/>
        </w:rPr>
        <w:t>биометрической</w:t>
      </w:r>
      <w:r w:rsidR="000338BC" w:rsidRPr="002873F1">
        <w:rPr>
          <w:color w:val="auto"/>
        </w:rPr>
        <w:t xml:space="preserve"> </w:t>
      </w:r>
      <w:r w:rsidRPr="002873F1">
        <w:rPr>
          <w:color w:val="auto"/>
        </w:rPr>
        <w:t>системы.</w:t>
      </w:r>
    </w:p>
    <w:p w14:paraId="5F13D12A" w14:textId="4110C62D" w:rsidR="00B400D1" w:rsidRPr="000F100B" w:rsidRDefault="00396DE1" w:rsidP="003F5D28">
      <w:pPr>
        <w:pStyle w:val="afffb"/>
        <w:jc w:val="both"/>
        <w:rPr>
          <w:b w:val="0"/>
          <w:color w:val="auto"/>
        </w:rPr>
      </w:pPr>
      <w:proofErr w:type="gramStart"/>
      <w:r w:rsidRPr="00396DE1">
        <w:rPr>
          <w:b w:val="0"/>
          <w:color w:val="auto"/>
        </w:rPr>
        <w:t>Кроме того</w:t>
      </w:r>
      <w:proofErr w:type="gramEnd"/>
      <w:r w:rsidRPr="00396DE1">
        <w:rPr>
          <w:b w:val="0"/>
          <w:color w:val="auto"/>
        </w:rPr>
        <w:t xml:space="preserve"> </w:t>
      </w:r>
      <w:r w:rsidRPr="002873F1">
        <w:rPr>
          <w:color w:val="auto"/>
        </w:rPr>
        <w:t>при развитии инфраструктуры Цифрового профиля могут применяться иные способы идентификации в соответствии с законодательством Российской Федерации</w:t>
      </w:r>
      <w:r w:rsidRPr="00396DE1">
        <w:rPr>
          <w:b w:val="0"/>
          <w:color w:val="auto"/>
        </w:rPr>
        <w:t>.</w:t>
      </w:r>
    </w:p>
    <w:p w14:paraId="164C1911" w14:textId="77777777" w:rsidR="003F5D28" w:rsidRPr="000F100B" w:rsidRDefault="003F5D28" w:rsidP="003F5D28">
      <w:pPr>
        <w:pStyle w:val="afff2"/>
      </w:pPr>
      <w:bookmarkStart w:id="74" w:name="_Hlk532154852"/>
      <w:r w:rsidRPr="000F100B">
        <w:t>Основной</w:t>
      </w:r>
      <w:r w:rsidR="000338BC" w:rsidRPr="000F100B">
        <w:t xml:space="preserve"> </w:t>
      </w:r>
      <w:r w:rsidRPr="000F100B">
        <w:t>задачей</w:t>
      </w:r>
      <w:r w:rsidR="000338BC" w:rsidRPr="000F100B">
        <w:t xml:space="preserve"> </w:t>
      </w:r>
      <w:r w:rsidRPr="000F100B">
        <w:t>является</w:t>
      </w:r>
      <w:r w:rsidR="000338BC" w:rsidRPr="000F100B">
        <w:t xml:space="preserve"> </w:t>
      </w:r>
      <w:r w:rsidRPr="000F100B">
        <w:t>обеспечение</w:t>
      </w:r>
      <w:r w:rsidR="000338BC" w:rsidRPr="000F100B">
        <w:t xml:space="preserve"> </w:t>
      </w:r>
      <w:r w:rsidRPr="000F100B">
        <w:t>сервиса</w:t>
      </w:r>
      <w:r w:rsidR="000338BC" w:rsidRPr="000F100B">
        <w:t xml:space="preserve"> </w:t>
      </w:r>
      <w:r w:rsidRPr="000F100B">
        <w:t>достоверной</w:t>
      </w:r>
      <w:r w:rsidR="000338BC" w:rsidRPr="000F100B">
        <w:t xml:space="preserve"> </w:t>
      </w:r>
      <w:r w:rsidRPr="000F100B">
        <w:t>сквозной</w:t>
      </w:r>
      <w:r w:rsidR="000338BC" w:rsidRPr="000F100B">
        <w:t xml:space="preserve"> </w:t>
      </w:r>
      <w:r w:rsidRPr="000F100B">
        <w:t>идентификации,</w:t>
      </w:r>
      <w:r w:rsidR="000338BC" w:rsidRPr="000F100B">
        <w:t xml:space="preserve"> </w:t>
      </w:r>
      <w:r w:rsidRPr="000F100B">
        <w:t>позволяющей</w:t>
      </w:r>
      <w:r w:rsidR="000338BC" w:rsidRPr="000F100B">
        <w:t xml:space="preserve"> </w:t>
      </w:r>
      <w:r w:rsidRPr="000F100B">
        <w:t>использовать</w:t>
      </w:r>
      <w:r w:rsidR="000338BC" w:rsidRPr="000F100B">
        <w:t xml:space="preserve"> </w:t>
      </w:r>
      <w:r w:rsidRPr="000F100B">
        <w:t>государственные</w:t>
      </w:r>
      <w:r w:rsidR="000338BC" w:rsidRPr="000F100B">
        <w:t xml:space="preserve"> </w:t>
      </w:r>
      <w:r w:rsidRPr="000F100B">
        <w:t>системы</w:t>
      </w:r>
      <w:r w:rsidR="000338BC" w:rsidRPr="000F100B">
        <w:t xml:space="preserve"> </w:t>
      </w:r>
      <w:r w:rsidRPr="000F100B">
        <w:t>идентификации</w:t>
      </w:r>
      <w:r w:rsidR="000338BC" w:rsidRPr="000F100B">
        <w:t xml:space="preserve"> </w:t>
      </w:r>
      <w:r w:rsidRPr="000F100B">
        <w:t>для</w:t>
      </w:r>
      <w:r w:rsidR="000338BC" w:rsidRPr="000F100B">
        <w:t xml:space="preserve"> </w:t>
      </w:r>
      <w:r w:rsidRPr="000F100B">
        <w:t>доступа</w:t>
      </w:r>
      <w:r w:rsidR="000338BC" w:rsidRPr="000F100B">
        <w:t xml:space="preserve"> </w:t>
      </w:r>
      <w:r w:rsidRPr="000F100B">
        <w:t>к</w:t>
      </w:r>
      <w:r w:rsidR="000338BC" w:rsidRPr="000F100B">
        <w:t xml:space="preserve"> </w:t>
      </w:r>
      <w:r w:rsidRPr="000F100B">
        <w:t>управлению</w:t>
      </w:r>
      <w:r w:rsidR="000338BC" w:rsidRPr="000F100B">
        <w:t xml:space="preserve"> </w:t>
      </w:r>
      <w:r w:rsidRPr="000F100B">
        <w:t>пользователями</w:t>
      </w:r>
      <w:r w:rsidR="000338BC" w:rsidRPr="000F100B">
        <w:t xml:space="preserve"> </w:t>
      </w:r>
      <w:r w:rsidRPr="000F100B">
        <w:t>своими</w:t>
      </w:r>
      <w:r w:rsidR="000338BC" w:rsidRPr="000F100B">
        <w:t xml:space="preserve"> </w:t>
      </w:r>
      <w:r w:rsidRPr="000F100B">
        <w:t>данными</w:t>
      </w:r>
      <w:bookmarkEnd w:id="74"/>
      <w:r w:rsidRPr="000F100B">
        <w:t>.</w:t>
      </w:r>
    </w:p>
    <w:p w14:paraId="006A6EBB" w14:textId="77777777" w:rsidR="003F5D28" w:rsidRPr="000F100B" w:rsidRDefault="003F5D28" w:rsidP="00D64C66">
      <w:pPr>
        <w:pStyle w:val="3"/>
      </w:pPr>
      <w:r w:rsidRPr="000F100B">
        <w:rPr>
          <w:noProof/>
          <w:lang w:eastAsia="ru-RU"/>
        </w:rPr>
        <w:lastRenderedPageBreak/>
        <w:drawing>
          <wp:anchor distT="0" distB="0" distL="114300" distR="114300" simplePos="0" relativeHeight="251662336" behindDoc="0" locked="0" layoutInCell="1" allowOverlap="1" wp14:anchorId="2F235567" wp14:editId="79902B27">
            <wp:simplePos x="0" y="0"/>
            <wp:positionH relativeFrom="column">
              <wp:posOffset>4230924</wp:posOffset>
            </wp:positionH>
            <wp:positionV relativeFrom="paragraph">
              <wp:posOffset>234058</wp:posOffset>
            </wp:positionV>
            <wp:extent cx="1962150" cy="2685415"/>
            <wp:effectExtent l="0" t="0" r="0" b="635"/>
            <wp:wrapSquare wrapText="bothSides"/>
            <wp:docPr id="182" name="Рисунок 18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62150" cy="268541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0F100B">
        <w:t>Система</w:t>
      </w:r>
      <w:r w:rsidR="000338BC" w:rsidRPr="000F100B">
        <w:t xml:space="preserve"> </w:t>
      </w:r>
      <w:r w:rsidRPr="000F100B">
        <w:t>цифровых</w:t>
      </w:r>
      <w:r w:rsidR="000338BC" w:rsidRPr="000F100B">
        <w:t xml:space="preserve"> </w:t>
      </w:r>
      <w:r w:rsidRPr="000F100B">
        <w:t>документов</w:t>
      </w:r>
    </w:p>
    <w:p w14:paraId="0E26AF56" w14:textId="3EA4DA06" w:rsidR="003F5D28" w:rsidRPr="000F100B" w:rsidRDefault="003F5D28" w:rsidP="003F5D28">
      <w:pPr>
        <w:pStyle w:val="afffb"/>
        <w:jc w:val="both"/>
        <w:rPr>
          <w:color w:val="auto"/>
        </w:rPr>
      </w:pPr>
      <w:r w:rsidRPr="000F100B">
        <w:rPr>
          <w:color w:val="auto"/>
        </w:rPr>
        <w:t>Описание:</w:t>
      </w:r>
      <w:r w:rsidR="000338BC" w:rsidRPr="000F100B">
        <w:rPr>
          <w:color w:val="auto"/>
        </w:rPr>
        <w:t xml:space="preserve"> </w:t>
      </w:r>
      <w:r w:rsidR="00AF2046" w:rsidRPr="000F100B">
        <w:rPr>
          <w:b w:val="0"/>
          <w:color w:val="auto"/>
        </w:rPr>
        <w:t>Инфраструктура</w:t>
      </w:r>
      <w:r w:rsidR="000338BC" w:rsidRPr="000F100B">
        <w:rPr>
          <w:b w:val="0"/>
          <w:color w:val="auto"/>
        </w:rPr>
        <w:t xml:space="preserve"> </w:t>
      </w:r>
      <w:r w:rsidRPr="000F100B">
        <w:rPr>
          <w:b w:val="0"/>
          <w:color w:val="auto"/>
        </w:rPr>
        <w:t>Цифрового</w:t>
      </w:r>
      <w:r w:rsidR="000338BC" w:rsidRPr="000F100B">
        <w:rPr>
          <w:b w:val="0"/>
          <w:color w:val="auto"/>
        </w:rPr>
        <w:t xml:space="preserve"> </w:t>
      </w:r>
      <w:r w:rsidRPr="000F100B">
        <w:rPr>
          <w:b w:val="0"/>
          <w:color w:val="auto"/>
        </w:rPr>
        <w:t>профиля</w:t>
      </w:r>
      <w:r w:rsidR="000338BC" w:rsidRPr="000F100B">
        <w:rPr>
          <w:b w:val="0"/>
          <w:color w:val="auto"/>
        </w:rPr>
        <w:t xml:space="preserve"> </w:t>
      </w:r>
      <w:r w:rsidR="00734B6A">
        <w:rPr>
          <w:b w:val="0"/>
          <w:color w:val="auto"/>
        </w:rPr>
        <w:t>будет</w:t>
      </w:r>
      <w:r w:rsidR="00734B6A" w:rsidRPr="000F100B">
        <w:rPr>
          <w:b w:val="0"/>
          <w:color w:val="auto"/>
        </w:rPr>
        <w:t xml:space="preserve"> </w:t>
      </w:r>
      <w:r w:rsidRPr="000F100B">
        <w:rPr>
          <w:b w:val="0"/>
          <w:color w:val="auto"/>
        </w:rPr>
        <w:t>также</w:t>
      </w:r>
      <w:r w:rsidR="000338BC" w:rsidRPr="000F100B">
        <w:rPr>
          <w:b w:val="0"/>
          <w:color w:val="auto"/>
        </w:rPr>
        <w:t xml:space="preserve"> </w:t>
      </w:r>
      <w:r w:rsidRPr="000F100B">
        <w:rPr>
          <w:b w:val="0"/>
          <w:color w:val="auto"/>
        </w:rPr>
        <w:t>содержать</w:t>
      </w:r>
      <w:r w:rsidR="000338BC" w:rsidRPr="000F100B">
        <w:rPr>
          <w:b w:val="0"/>
          <w:color w:val="auto"/>
        </w:rPr>
        <w:t xml:space="preserve"> </w:t>
      </w:r>
      <w:r w:rsidRPr="000F100B">
        <w:rPr>
          <w:b w:val="0"/>
          <w:color w:val="auto"/>
        </w:rPr>
        <w:t>систему</w:t>
      </w:r>
      <w:r w:rsidR="000338BC" w:rsidRPr="000F100B">
        <w:rPr>
          <w:b w:val="0"/>
          <w:color w:val="auto"/>
        </w:rPr>
        <w:t xml:space="preserve"> </w:t>
      </w:r>
      <w:r w:rsidRPr="000F100B">
        <w:rPr>
          <w:b w:val="0"/>
          <w:color w:val="auto"/>
        </w:rPr>
        <w:t>цифровых</w:t>
      </w:r>
      <w:r w:rsidR="000338BC" w:rsidRPr="000F100B">
        <w:rPr>
          <w:b w:val="0"/>
          <w:color w:val="auto"/>
        </w:rPr>
        <w:t xml:space="preserve"> </w:t>
      </w:r>
      <w:r w:rsidRPr="000F100B">
        <w:rPr>
          <w:b w:val="0"/>
          <w:color w:val="auto"/>
        </w:rPr>
        <w:t>документов,</w:t>
      </w:r>
      <w:r w:rsidR="000338BC" w:rsidRPr="000F100B">
        <w:rPr>
          <w:b w:val="0"/>
          <w:color w:val="auto"/>
        </w:rPr>
        <w:t xml:space="preserve"> </w:t>
      </w:r>
      <w:r w:rsidRPr="000F100B">
        <w:rPr>
          <w:b w:val="0"/>
          <w:color w:val="auto"/>
        </w:rPr>
        <w:t>в</w:t>
      </w:r>
      <w:r w:rsidR="000338BC" w:rsidRPr="000F100B">
        <w:rPr>
          <w:b w:val="0"/>
          <w:color w:val="auto"/>
        </w:rPr>
        <w:t xml:space="preserve"> </w:t>
      </w:r>
      <w:r w:rsidRPr="000F100B">
        <w:rPr>
          <w:b w:val="0"/>
          <w:color w:val="auto"/>
        </w:rPr>
        <w:t>которой</w:t>
      </w:r>
      <w:r w:rsidR="000338BC" w:rsidRPr="000F100B">
        <w:rPr>
          <w:b w:val="0"/>
          <w:color w:val="auto"/>
        </w:rPr>
        <w:t xml:space="preserve"> </w:t>
      </w:r>
      <w:r w:rsidRPr="000F100B">
        <w:rPr>
          <w:b w:val="0"/>
          <w:color w:val="auto"/>
        </w:rPr>
        <w:t>будет</w:t>
      </w:r>
      <w:r w:rsidR="000338BC" w:rsidRPr="000F100B">
        <w:rPr>
          <w:b w:val="0"/>
          <w:color w:val="auto"/>
        </w:rPr>
        <w:t xml:space="preserve"> </w:t>
      </w:r>
      <w:r w:rsidRPr="000F100B">
        <w:rPr>
          <w:b w:val="0"/>
          <w:color w:val="auto"/>
        </w:rPr>
        <w:t>обеспечиваться</w:t>
      </w:r>
      <w:r w:rsidR="000338BC" w:rsidRPr="000F100B">
        <w:rPr>
          <w:b w:val="0"/>
          <w:color w:val="auto"/>
        </w:rPr>
        <w:t xml:space="preserve"> </w:t>
      </w:r>
      <w:r w:rsidRPr="000F100B">
        <w:rPr>
          <w:b w:val="0"/>
          <w:color w:val="auto"/>
        </w:rPr>
        <w:t>хранение</w:t>
      </w:r>
      <w:r w:rsidR="000338BC" w:rsidRPr="000F100B">
        <w:rPr>
          <w:b w:val="0"/>
          <w:color w:val="auto"/>
        </w:rPr>
        <w:t xml:space="preserve"> </w:t>
      </w:r>
      <w:r w:rsidRPr="000F100B">
        <w:rPr>
          <w:b w:val="0"/>
          <w:color w:val="auto"/>
        </w:rPr>
        <w:t>и</w:t>
      </w:r>
      <w:r w:rsidR="000338BC" w:rsidRPr="000F100B">
        <w:rPr>
          <w:b w:val="0"/>
          <w:color w:val="auto"/>
        </w:rPr>
        <w:t xml:space="preserve"> </w:t>
      </w:r>
      <w:r w:rsidRPr="000F100B">
        <w:rPr>
          <w:b w:val="0"/>
          <w:color w:val="auto"/>
        </w:rPr>
        <w:t>актуализация</w:t>
      </w:r>
      <w:r w:rsidR="000338BC" w:rsidRPr="000F100B">
        <w:rPr>
          <w:b w:val="0"/>
          <w:color w:val="auto"/>
        </w:rPr>
        <w:t xml:space="preserve"> </w:t>
      </w:r>
      <w:r w:rsidRPr="000F100B">
        <w:rPr>
          <w:b w:val="0"/>
          <w:color w:val="auto"/>
        </w:rPr>
        <w:t>наиболее</w:t>
      </w:r>
      <w:r w:rsidR="000338BC" w:rsidRPr="000F100B">
        <w:rPr>
          <w:b w:val="0"/>
          <w:color w:val="auto"/>
        </w:rPr>
        <w:t xml:space="preserve"> </w:t>
      </w:r>
      <w:r w:rsidRPr="000F100B">
        <w:rPr>
          <w:b w:val="0"/>
          <w:color w:val="auto"/>
        </w:rPr>
        <w:t>востребованных</w:t>
      </w:r>
      <w:r w:rsidR="000338BC" w:rsidRPr="000F100B">
        <w:rPr>
          <w:b w:val="0"/>
          <w:color w:val="auto"/>
        </w:rPr>
        <w:t xml:space="preserve"> </w:t>
      </w:r>
      <w:r w:rsidRPr="000F100B">
        <w:rPr>
          <w:b w:val="0"/>
          <w:color w:val="auto"/>
        </w:rPr>
        <w:t>юридически</w:t>
      </w:r>
      <w:r w:rsidR="000338BC" w:rsidRPr="000F100B">
        <w:rPr>
          <w:b w:val="0"/>
          <w:color w:val="auto"/>
        </w:rPr>
        <w:t xml:space="preserve"> </w:t>
      </w:r>
      <w:r w:rsidRPr="000F100B">
        <w:rPr>
          <w:b w:val="0"/>
          <w:color w:val="auto"/>
        </w:rPr>
        <w:t>значимых</w:t>
      </w:r>
      <w:r w:rsidR="000338BC" w:rsidRPr="000F100B">
        <w:rPr>
          <w:b w:val="0"/>
          <w:color w:val="auto"/>
        </w:rPr>
        <w:t xml:space="preserve"> </w:t>
      </w:r>
      <w:r w:rsidRPr="000F100B">
        <w:rPr>
          <w:b w:val="0"/>
          <w:color w:val="auto"/>
        </w:rPr>
        <w:t>сведений</w:t>
      </w:r>
      <w:r w:rsidRPr="000F100B">
        <w:rPr>
          <w:color w:val="auto"/>
        </w:rPr>
        <w:t>.</w:t>
      </w:r>
    </w:p>
    <w:p w14:paraId="7D2140F2" w14:textId="77777777" w:rsidR="003F5D28" w:rsidRPr="000F100B" w:rsidRDefault="003F5D28" w:rsidP="003F5D28">
      <w:pPr>
        <w:pStyle w:val="afffb"/>
        <w:jc w:val="both"/>
        <w:rPr>
          <w:rFonts w:cs="Times New Roman"/>
          <w:b w:val="0"/>
          <w:color w:val="auto"/>
        </w:rPr>
      </w:pPr>
      <w:r w:rsidRPr="000F100B">
        <w:rPr>
          <w:rFonts w:cs="Times New Roman"/>
          <w:b w:val="0"/>
          <w:color w:val="auto"/>
        </w:rPr>
        <w:t>Указанные</w:t>
      </w:r>
      <w:r w:rsidR="000338BC" w:rsidRPr="000F100B">
        <w:rPr>
          <w:rFonts w:cs="Times New Roman"/>
          <w:b w:val="0"/>
          <w:color w:val="auto"/>
        </w:rPr>
        <w:t xml:space="preserve"> </w:t>
      </w:r>
      <w:r w:rsidRPr="000F100B">
        <w:rPr>
          <w:rFonts w:cs="Times New Roman"/>
          <w:b w:val="0"/>
          <w:color w:val="auto"/>
        </w:rPr>
        <w:t>сведения</w:t>
      </w:r>
      <w:r w:rsidR="000338BC" w:rsidRPr="000F100B">
        <w:rPr>
          <w:rFonts w:cs="Times New Roman"/>
          <w:b w:val="0"/>
          <w:color w:val="auto"/>
        </w:rPr>
        <w:t xml:space="preserve"> </w:t>
      </w:r>
      <w:r w:rsidRPr="000F100B">
        <w:rPr>
          <w:rFonts w:cs="Times New Roman"/>
          <w:b w:val="0"/>
          <w:color w:val="auto"/>
        </w:rPr>
        <w:t>могут</w:t>
      </w:r>
      <w:r w:rsidR="000338BC" w:rsidRPr="000F100B">
        <w:rPr>
          <w:rFonts w:cs="Times New Roman"/>
          <w:b w:val="0"/>
          <w:color w:val="auto"/>
        </w:rPr>
        <w:t xml:space="preserve"> </w:t>
      </w:r>
      <w:r w:rsidRPr="000F100B">
        <w:rPr>
          <w:rFonts w:cs="Times New Roman"/>
          <w:b w:val="0"/>
          <w:color w:val="auto"/>
        </w:rPr>
        <w:t>использоваться</w:t>
      </w:r>
      <w:r w:rsidR="000338BC" w:rsidRPr="000F100B">
        <w:rPr>
          <w:rFonts w:cs="Times New Roman"/>
          <w:b w:val="0"/>
          <w:color w:val="auto"/>
        </w:rPr>
        <w:t xml:space="preserve"> </w:t>
      </w:r>
      <w:r w:rsidRPr="000F100B">
        <w:rPr>
          <w:rFonts w:cs="Times New Roman"/>
          <w:b w:val="0"/>
          <w:color w:val="auto"/>
        </w:rPr>
        <w:t>потребителями</w:t>
      </w:r>
      <w:r w:rsidR="000338BC" w:rsidRPr="000F100B">
        <w:rPr>
          <w:rFonts w:cs="Times New Roman"/>
          <w:b w:val="0"/>
          <w:color w:val="auto"/>
        </w:rPr>
        <w:t xml:space="preserve"> </w:t>
      </w:r>
      <w:r w:rsidRPr="000F100B">
        <w:rPr>
          <w:rFonts w:cs="Times New Roman"/>
          <w:b w:val="0"/>
          <w:color w:val="auto"/>
        </w:rPr>
        <w:t>данных</w:t>
      </w:r>
      <w:r w:rsidR="000338BC" w:rsidRPr="000F100B">
        <w:rPr>
          <w:rFonts w:cs="Times New Roman"/>
          <w:b w:val="0"/>
          <w:color w:val="auto"/>
        </w:rPr>
        <w:t xml:space="preserve"> </w:t>
      </w:r>
      <w:r w:rsidRPr="000F100B">
        <w:rPr>
          <w:rFonts w:cs="Times New Roman"/>
          <w:b w:val="0"/>
          <w:color w:val="auto"/>
        </w:rPr>
        <w:t>напрямую</w:t>
      </w:r>
      <w:r w:rsidR="000338BC" w:rsidRPr="000F100B">
        <w:rPr>
          <w:rFonts w:cs="Times New Roman"/>
          <w:b w:val="0"/>
          <w:color w:val="auto"/>
        </w:rPr>
        <w:t xml:space="preserve"> </w:t>
      </w:r>
      <w:r w:rsidRPr="000F100B">
        <w:rPr>
          <w:rFonts w:cs="Times New Roman"/>
          <w:b w:val="0"/>
          <w:color w:val="auto"/>
        </w:rPr>
        <w:t>из</w:t>
      </w:r>
      <w:r w:rsidR="000338BC" w:rsidRPr="000F100B">
        <w:rPr>
          <w:rFonts w:cs="Times New Roman"/>
          <w:b w:val="0"/>
          <w:color w:val="auto"/>
        </w:rPr>
        <w:t xml:space="preserve"> </w:t>
      </w:r>
      <w:r w:rsidRPr="000F100B">
        <w:rPr>
          <w:rFonts w:cs="Times New Roman"/>
          <w:b w:val="0"/>
          <w:color w:val="auto"/>
        </w:rPr>
        <w:t>Цифрового</w:t>
      </w:r>
      <w:r w:rsidR="000338BC" w:rsidRPr="000F100B">
        <w:rPr>
          <w:rFonts w:cs="Times New Roman"/>
          <w:b w:val="0"/>
          <w:color w:val="auto"/>
        </w:rPr>
        <w:t xml:space="preserve"> </w:t>
      </w:r>
      <w:r w:rsidRPr="000F100B">
        <w:rPr>
          <w:rFonts w:cs="Times New Roman"/>
          <w:b w:val="0"/>
          <w:color w:val="auto"/>
        </w:rPr>
        <w:t>профиля</w:t>
      </w:r>
      <w:r w:rsidR="000338BC" w:rsidRPr="000F100B">
        <w:rPr>
          <w:rFonts w:cs="Times New Roman"/>
          <w:b w:val="0"/>
          <w:color w:val="auto"/>
        </w:rPr>
        <w:t xml:space="preserve"> </w:t>
      </w:r>
      <w:r w:rsidRPr="000F100B">
        <w:rPr>
          <w:rFonts w:cs="Times New Roman"/>
          <w:b w:val="0"/>
          <w:color w:val="auto"/>
        </w:rPr>
        <w:t>без</w:t>
      </w:r>
      <w:r w:rsidR="000338BC" w:rsidRPr="000F100B">
        <w:rPr>
          <w:rFonts w:cs="Times New Roman"/>
          <w:b w:val="0"/>
          <w:color w:val="auto"/>
        </w:rPr>
        <w:t xml:space="preserve"> </w:t>
      </w:r>
      <w:r w:rsidRPr="000F100B">
        <w:rPr>
          <w:rFonts w:cs="Times New Roman"/>
          <w:b w:val="0"/>
          <w:color w:val="auto"/>
        </w:rPr>
        <w:t>запросов</w:t>
      </w:r>
      <w:r w:rsidR="000338BC" w:rsidRPr="000F100B">
        <w:rPr>
          <w:rFonts w:cs="Times New Roman"/>
          <w:b w:val="0"/>
          <w:color w:val="auto"/>
        </w:rPr>
        <w:t xml:space="preserve"> </w:t>
      </w:r>
      <w:r w:rsidRPr="000F100B">
        <w:rPr>
          <w:rFonts w:cs="Times New Roman"/>
          <w:b w:val="0"/>
          <w:color w:val="auto"/>
        </w:rPr>
        <w:t>к</w:t>
      </w:r>
      <w:r w:rsidR="000338BC" w:rsidRPr="000F100B">
        <w:rPr>
          <w:rFonts w:cs="Times New Roman"/>
          <w:b w:val="0"/>
          <w:color w:val="auto"/>
        </w:rPr>
        <w:t xml:space="preserve"> </w:t>
      </w:r>
      <w:r w:rsidRPr="000F100B">
        <w:rPr>
          <w:rFonts w:cs="Times New Roman"/>
          <w:b w:val="0"/>
          <w:color w:val="auto"/>
        </w:rPr>
        <w:t>ГИС,</w:t>
      </w:r>
      <w:r w:rsidR="000338BC" w:rsidRPr="000F100B">
        <w:rPr>
          <w:rFonts w:cs="Times New Roman"/>
          <w:b w:val="0"/>
          <w:color w:val="auto"/>
        </w:rPr>
        <w:t xml:space="preserve"> </w:t>
      </w:r>
      <w:r w:rsidRPr="000F100B">
        <w:rPr>
          <w:rFonts w:cs="Times New Roman"/>
          <w:b w:val="0"/>
          <w:color w:val="auto"/>
        </w:rPr>
        <w:t>что</w:t>
      </w:r>
      <w:r w:rsidR="000338BC" w:rsidRPr="000F100B">
        <w:rPr>
          <w:rFonts w:cs="Times New Roman"/>
          <w:b w:val="0"/>
          <w:color w:val="auto"/>
        </w:rPr>
        <w:t xml:space="preserve"> </w:t>
      </w:r>
      <w:r w:rsidRPr="000F100B">
        <w:rPr>
          <w:rFonts w:cs="Times New Roman"/>
          <w:b w:val="0"/>
          <w:color w:val="auto"/>
        </w:rPr>
        <w:t>позволит</w:t>
      </w:r>
      <w:r w:rsidR="000338BC" w:rsidRPr="000F100B">
        <w:rPr>
          <w:rFonts w:cs="Times New Roman"/>
          <w:b w:val="0"/>
          <w:color w:val="auto"/>
        </w:rPr>
        <w:t xml:space="preserve"> </w:t>
      </w:r>
      <w:r w:rsidRPr="000F100B">
        <w:rPr>
          <w:rFonts w:cs="Times New Roman"/>
          <w:b w:val="0"/>
          <w:color w:val="auto"/>
        </w:rPr>
        <w:t>сократить</w:t>
      </w:r>
      <w:r w:rsidR="000338BC" w:rsidRPr="000F100B">
        <w:rPr>
          <w:rFonts w:cs="Times New Roman"/>
          <w:b w:val="0"/>
          <w:color w:val="auto"/>
        </w:rPr>
        <w:t xml:space="preserve"> </w:t>
      </w:r>
      <w:r w:rsidRPr="000F100B">
        <w:rPr>
          <w:rFonts w:cs="Times New Roman"/>
          <w:b w:val="0"/>
          <w:color w:val="auto"/>
        </w:rPr>
        <w:t>нагрузку</w:t>
      </w:r>
      <w:r w:rsidR="000338BC" w:rsidRPr="000F100B">
        <w:rPr>
          <w:rFonts w:cs="Times New Roman"/>
          <w:b w:val="0"/>
          <w:color w:val="auto"/>
        </w:rPr>
        <w:t xml:space="preserve"> </w:t>
      </w:r>
      <w:r w:rsidRPr="000F100B">
        <w:rPr>
          <w:rFonts w:cs="Times New Roman"/>
          <w:b w:val="0"/>
          <w:color w:val="auto"/>
        </w:rPr>
        <w:t>на</w:t>
      </w:r>
      <w:r w:rsidR="000338BC" w:rsidRPr="000F100B">
        <w:rPr>
          <w:rFonts w:cs="Times New Roman"/>
          <w:b w:val="0"/>
          <w:color w:val="auto"/>
        </w:rPr>
        <w:t xml:space="preserve"> </w:t>
      </w:r>
      <w:r w:rsidRPr="000F100B">
        <w:rPr>
          <w:rFonts w:cs="Times New Roman"/>
          <w:b w:val="0"/>
          <w:color w:val="auto"/>
        </w:rPr>
        <w:t>канал</w:t>
      </w:r>
      <w:r w:rsidR="000338BC" w:rsidRPr="000F100B">
        <w:rPr>
          <w:rFonts w:cs="Times New Roman"/>
          <w:b w:val="0"/>
          <w:color w:val="auto"/>
        </w:rPr>
        <w:t xml:space="preserve"> </w:t>
      </w:r>
      <w:r w:rsidRPr="000F100B">
        <w:rPr>
          <w:rFonts w:cs="Times New Roman"/>
          <w:b w:val="0"/>
          <w:color w:val="auto"/>
        </w:rPr>
        <w:t>обмена</w:t>
      </w:r>
      <w:r w:rsidR="000338BC" w:rsidRPr="000F100B">
        <w:rPr>
          <w:rFonts w:cs="Times New Roman"/>
          <w:b w:val="0"/>
          <w:color w:val="auto"/>
        </w:rPr>
        <w:t xml:space="preserve"> </w:t>
      </w:r>
      <w:r w:rsidRPr="000F100B">
        <w:rPr>
          <w:rFonts w:cs="Times New Roman"/>
          <w:b w:val="0"/>
          <w:color w:val="auto"/>
        </w:rPr>
        <w:t>данными</w:t>
      </w:r>
      <w:r w:rsidR="000338BC" w:rsidRPr="000F100B">
        <w:rPr>
          <w:rFonts w:cs="Times New Roman"/>
          <w:b w:val="0"/>
          <w:color w:val="auto"/>
        </w:rPr>
        <w:t xml:space="preserve"> </w:t>
      </w:r>
      <w:r w:rsidRPr="000F100B">
        <w:rPr>
          <w:rFonts w:cs="Times New Roman"/>
          <w:b w:val="0"/>
          <w:color w:val="auto"/>
        </w:rPr>
        <w:t>и</w:t>
      </w:r>
      <w:r w:rsidR="000338BC" w:rsidRPr="000F100B">
        <w:rPr>
          <w:rFonts w:cs="Times New Roman"/>
          <w:b w:val="0"/>
          <w:color w:val="auto"/>
        </w:rPr>
        <w:t xml:space="preserve"> </w:t>
      </w:r>
      <w:r w:rsidRPr="000F100B">
        <w:rPr>
          <w:rFonts w:cs="Times New Roman"/>
          <w:b w:val="0"/>
          <w:color w:val="auto"/>
        </w:rPr>
        <w:t>увеличить</w:t>
      </w:r>
      <w:r w:rsidR="000338BC" w:rsidRPr="000F100B">
        <w:rPr>
          <w:rFonts w:cs="Times New Roman"/>
          <w:b w:val="0"/>
          <w:color w:val="auto"/>
        </w:rPr>
        <w:t xml:space="preserve"> </w:t>
      </w:r>
      <w:r w:rsidRPr="000F100B">
        <w:rPr>
          <w:rFonts w:cs="Times New Roman"/>
          <w:b w:val="0"/>
          <w:color w:val="auto"/>
        </w:rPr>
        <w:t>скорость</w:t>
      </w:r>
      <w:r w:rsidR="000338BC" w:rsidRPr="000F100B">
        <w:rPr>
          <w:rFonts w:cs="Times New Roman"/>
          <w:b w:val="0"/>
          <w:color w:val="auto"/>
        </w:rPr>
        <w:t xml:space="preserve"> </w:t>
      </w:r>
      <w:r w:rsidRPr="000F100B">
        <w:rPr>
          <w:rFonts w:cs="Times New Roman"/>
          <w:b w:val="0"/>
          <w:color w:val="auto"/>
        </w:rPr>
        <w:t>обмена</w:t>
      </w:r>
      <w:r w:rsidR="000338BC" w:rsidRPr="000F100B">
        <w:rPr>
          <w:rFonts w:cs="Times New Roman"/>
          <w:b w:val="0"/>
          <w:color w:val="auto"/>
        </w:rPr>
        <w:t xml:space="preserve"> </w:t>
      </w:r>
      <w:r w:rsidRPr="000F100B">
        <w:rPr>
          <w:rFonts w:cs="Times New Roman"/>
          <w:b w:val="0"/>
          <w:color w:val="auto"/>
        </w:rPr>
        <w:t>данными.</w:t>
      </w:r>
    </w:p>
    <w:p w14:paraId="7FC56CEC" w14:textId="77777777" w:rsidR="003F5D28" w:rsidRPr="000F100B" w:rsidRDefault="003F5D28" w:rsidP="003F5D28">
      <w:pPr>
        <w:pStyle w:val="afffb"/>
        <w:jc w:val="both"/>
        <w:rPr>
          <w:b w:val="0"/>
          <w:color w:val="auto"/>
        </w:rPr>
      </w:pPr>
      <w:r w:rsidRPr="000F100B">
        <w:rPr>
          <w:b w:val="0"/>
          <w:color w:val="auto"/>
        </w:rPr>
        <w:t>Указанные</w:t>
      </w:r>
      <w:r w:rsidR="000338BC" w:rsidRPr="000F100B">
        <w:rPr>
          <w:b w:val="0"/>
          <w:color w:val="auto"/>
        </w:rPr>
        <w:t xml:space="preserve"> </w:t>
      </w:r>
      <w:r w:rsidRPr="000F100B">
        <w:rPr>
          <w:b w:val="0"/>
          <w:color w:val="auto"/>
        </w:rPr>
        <w:t>данные</w:t>
      </w:r>
      <w:r w:rsidR="000338BC" w:rsidRPr="000F100B">
        <w:rPr>
          <w:b w:val="0"/>
          <w:color w:val="auto"/>
        </w:rPr>
        <w:t xml:space="preserve"> </w:t>
      </w:r>
      <w:r w:rsidRPr="000F100B">
        <w:rPr>
          <w:b w:val="0"/>
          <w:color w:val="auto"/>
        </w:rPr>
        <w:t>будут</w:t>
      </w:r>
      <w:r w:rsidR="000338BC" w:rsidRPr="000F100B">
        <w:rPr>
          <w:b w:val="0"/>
          <w:color w:val="auto"/>
        </w:rPr>
        <w:t xml:space="preserve"> </w:t>
      </w:r>
      <w:r w:rsidRPr="000F100B">
        <w:rPr>
          <w:b w:val="0"/>
          <w:color w:val="auto"/>
        </w:rPr>
        <w:t>храниться</w:t>
      </w:r>
      <w:r w:rsidR="000338BC" w:rsidRPr="000F100B">
        <w:rPr>
          <w:b w:val="0"/>
          <w:color w:val="auto"/>
        </w:rPr>
        <w:t xml:space="preserve"> </w:t>
      </w:r>
      <w:r w:rsidRPr="000F100B">
        <w:rPr>
          <w:b w:val="0"/>
          <w:color w:val="auto"/>
        </w:rPr>
        <w:t>в</w:t>
      </w:r>
      <w:r w:rsidR="000338BC" w:rsidRPr="000F100B">
        <w:rPr>
          <w:b w:val="0"/>
          <w:color w:val="auto"/>
        </w:rPr>
        <w:t xml:space="preserve"> </w:t>
      </w:r>
      <w:r w:rsidRPr="000F100B">
        <w:rPr>
          <w:b w:val="0"/>
          <w:color w:val="auto"/>
        </w:rPr>
        <w:t>ЕСИА,</w:t>
      </w:r>
      <w:r w:rsidR="000338BC" w:rsidRPr="000F100B">
        <w:rPr>
          <w:b w:val="0"/>
          <w:color w:val="auto"/>
        </w:rPr>
        <w:t xml:space="preserve"> </w:t>
      </w:r>
      <w:r w:rsidRPr="000F100B">
        <w:rPr>
          <w:b w:val="0"/>
          <w:color w:val="auto"/>
        </w:rPr>
        <w:t>а</w:t>
      </w:r>
      <w:r w:rsidR="000338BC" w:rsidRPr="000F100B">
        <w:rPr>
          <w:b w:val="0"/>
          <w:color w:val="auto"/>
        </w:rPr>
        <w:t xml:space="preserve"> </w:t>
      </w:r>
      <w:r w:rsidRPr="000F100B">
        <w:rPr>
          <w:b w:val="0"/>
          <w:color w:val="auto"/>
        </w:rPr>
        <w:t>их</w:t>
      </w:r>
      <w:r w:rsidR="000338BC" w:rsidRPr="000F100B">
        <w:rPr>
          <w:b w:val="0"/>
          <w:color w:val="auto"/>
        </w:rPr>
        <w:t xml:space="preserve"> </w:t>
      </w:r>
      <w:r w:rsidRPr="000F100B">
        <w:rPr>
          <w:b w:val="0"/>
          <w:color w:val="auto"/>
        </w:rPr>
        <w:t>достоверность</w:t>
      </w:r>
      <w:r w:rsidR="000338BC" w:rsidRPr="000F100B">
        <w:rPr>
          <w:b w:val="0"/>
          <w:color w:val="auto"/>
        </w:rPr>
        <w:t xml:space="preserve"> </w:t>
      </w:r>
      <w:r w:rsidRPr="000F100B">
        <w:rPr>
          <w:b w:val="0"/>
          <w:color w:val="auto"/>
        </w:rPr>
        <w:t>будет</w:t>
      </w:r>
      <w:r w:rsidR="000338BC" w:rsidRPr="000F100B">
        <w:rPr>
          <w:b w:val="0"/>
          <w:color w:val="auto"/>
        </w:rPr>
        <w:t xml:space="preserve"> </w:t>
      </w:r>
      <w:r w:rsidRPr="000F100B">
        <w:rPr>
          <w:b w:val="0"/>
          <w:color w:val="auto"/>
        </w:rPr>
        <w:t>гарантироваться</w:t>
      </w:r>
      <w:r w:rsidR="000338BC" w:rsidRPr="000F100B">
        <w:rPr>
          <w:b w:val="0"/>
          <w:color w:val="auto"/>
        </w:rPr>
        <w:t xml:space="preserve"> </w:t>
      </w:r>
      <w:r w:rsidRPr="000F100B">
        <w:rPr>
          <w:b w:val="0"/>
          <w:color w:val="auto"/>
        </w:rPr>
        <w:t>источниками,</w:t>
      </w:r>
      <w:r w:rsidR="000338BC" w:rsidRPr="000F100B">
        <w:rPr>
          <w:b w:val="0"/>
          <w:color w:val="auto"/>
        </w:rPr>
        <w:t xml:space="preserve"> </w:t>
      </w:r>
      <w:r w:rsidRPr="000F100B">
        <w:rPr>
          <w:b w:val="0"/>
          <w:color w:val="auto"/>
        </w:rPr>
        <w:t>из</w:t>
      </w:r>
      <w:r w:rsidR="000338BC" w:rsidRPr="000F100B">
        <w:rPr>
          <w:b w:val="0"/>
          <w:color w:val="auto"/>
        </w:rPr>
        <w:t xml:space="preserve"> </w:t>
      </w:r>
      <w:r w:rsidRPr="000F100B">
        <w:rPr>
          <w:b w:val="0"/>
          <w:color w:val="auto"/>
        </w:rPr>
        <w:t>которых</w:t>
      </w:r>
      <w:r w:rsidR="000338BC" w:rsidRPr="000F100B">
        <w:rPr>
          <w:b w:val="0"/>
          <w:color w:val="auto"/>
        </w:rPr>
        <w:t xml:space="preserve"> </w:t>
      </w:r>
      <w:r w:rsidRPr="000F100B">
        <w:rPr>
          <w:b w:val="0"/>
          <w:color w:val="auto"/>
        </w:rPr>
        <w:t>они</w:t>
      </w:r>
      <w:r w:rsidR="000338BC" w:rsidRPr="000F100B">
        <w:rPr>
          <w:b w:val="0"/>
          <w:color w:val="auto"/>
        </w:rPr>
        <w:t xml:space="preserve"> </w:t>
      </w:r>
      <w:r w:rsidRPr="000F100B">
        <w:rPr>
          <w:b w:val="0"/>
          <w:color w:val="auto"/>
        </w:rPr>
        <w:t>будут</w:t>
      </w:r>
      <w:r w:rsidR="000338BC" w:rsidRPr="000F100B">
        <w:rPr>
          <w:b w:val="0"/>
          <w:color w:val="auto"/>
        </w:rPr>
        <w:t xml:space="preserve"> </w:t>
      </w:r>
      <w:r w:rsidRPr="000F100B">
        <w:rPr>
          <w:b w:val="0"/>
          <w:color w:val="auto"/>
        </w:rPr>
        <w:t>получены.</w:t>
      </w:r>
    </w:p>
    <w:p w14:paraId="53F09CA2" w14:textId="6B18057D" w:rsidR="003F5D28" w:rsidRPr="000F100B" w:rsidRDefault="003F5D28" w:rsidP="003F5D28">
      <w:pPr>
        <w:pStyle w:val="afffb"/>
        <w:rPr>
          <w:color w:val="auto"/>
        </w:rPr>
      </w:pPr>
      <w:r w:rsidRPr="000F100B">
        <w:rPr>
          <w:b w:val="0"/>
          <w:color w:val="auto"/>
        </w:rPr>
        <w:t>Кроме</w:t>
      </w:r>
      <w:r w:rsidR="000338BC" w:rsidRPr="000F100B">
        <w:rPr>
          <w:b w:val="0"/>
          <w:color w:val="auto"/>
        </w:rPr>
        <w:t xml:space="preserve"> </w:t>
      </w:r>
      <w:r w:rsidRPr="000F100B">
        <w:rPr>
          <w:b w:val="0"/>
          <w:color w:val="auto"/>
        </w:rPr>
        <w:t>того,</w:t>
      </w:r>
      <w:r w:rsidR="000338BC" w:rsidRPr="000F100B">
        <w:rPr>
          <w:b w:val="0"/>
          <w:color w:val="auto"/>
        </w:rPr>
        <w:t xml:space="preserve"> </w:t>
      </w:r>
      <w:r w:rsidR="00734B6A" w:rsidRPr="000F100B">
        <w:rPr>
          <w:b w:val="0"/>
          <w:color w:val="auto"/>
        </w:rPr>
        <w:t xml:space="preserve">Инфраструктура Цифрового профиля </w:t>
      </w:r>
      <w:r w:rsidRPr="000F100B">
        <w:rPr>
          <w:b w:val="0"/>
          <w:color w:val="auto"/>
        </w:rPr>
        <w:t>позволит</w:t>
      </w:r>
      <w:r w:rsidR="000338BC" w:rsidRPr="000F100B">
        <w:rPr>
          <w:b w:val="0"/>
          <w:color w:val="auto"/>
        </w:rPr>
        <w:t xml:space="preserve"> </w:t>
      </w:r>
      <w:r w:rsidRPr="000F100B">
        <w:rPr>
          <w:b w:val="0"/>
          <w:color w:val="auto"/>
        </w:rPr>
        <w:t>предоставлять</w:t>
      </w:r>
      <w:r w:rsidR="000338BC" w:rsidRPr="000F100B">
        <w:rPr>
          <w:b w:val="0"/>
          <w:color w:val="auto"/>
        </w:rPr>
        <w:t xml:space="preserve"> </w:t>
      </w:r>
      <w:r w:rsidR="00734B6A">
        <w:rPr>
          <w:b w:val="0"/>
          <w:color w:val="auto"/>
        </w:rPr>
        <w:t>сохранять</w:t>
      </w:r>
      <w:r w:rsidR="000338BC" w:rsidRPr="000F100B">
        <w:rPr>
          <w:b w:val="0"/>
          <w:color w:val="auto"/>
        </w:rPr>
        <w:t xml:space="preserve"> </w:t>
      </w:r>
      <w:r w:rsidRPr="000F100B">
        <w:rPr>
          <w:b w:val="0"/>
          <w:color w:val="auto"/>
        </w:rPr>
        <w:t>документ</w:t>
      </w:r>
      <w:r w:rsidR="00734B6A">
        <w:rPr>
          <w:b w:val="0"/>
          <w:color w:val="auto"/>
        </w:rPr>
        <w:t>ы</w:t>
      </w:r>
      <w:r w:rsidR="000338BC" w:rsidRPr="000F100B">
        <w:rPr>
          <w:b w:val="0"/>
          <w:color w:val="auto"/>
        </w:rPr>
        <w:t xml:space="preserve"> </w:t>
      </w:r>
      <w:r w:rsidRPr="000F100B">
        <w:rPr>
          <w:b w:val="0"/>
          <w:color w:val="auto"/>
        </w:rPr>
        <w:t>и</w:t>
      </w:r>
      <w:r w:rsidR="000338BC" w:rsidRPr="000F100B">
        <w:rPr>
          <w:b w:val="0"/>
          <w:color w:val="auto"/>
        </w:rPr>
        <w:t xml:space="preserve"> </w:t>
      </w:r>
      <w:r w:rsidRPr="000F100B">
        <w:rPr>
          <w:b w:val="0"/>
          <w:color w:val="auto"/>
        </w:rPr>
        <w:t>сведения</w:t>
      </w:r>
      <w:r w:rsidR="000338BC" w:rsidRPr="000F100B">
        <w:rPr>
          <w:b w:val="0"/>
          <w:color w:val="auto"/>
        </w:rPr>
        <w:t xml:space="preserve"> </w:t>
      </w:r>
      <w:r w:rsidR="00734B6A">
        <w:rPr>
          <w:b w:val="0"/>
          <w:color w:val="auto"/>
        </w:rPr>
        <w:t xml:space="preserve">в </w:t>
      </w:r>
      <w:r w:rsidRPr="000F100B">
        <w:rPr>
          <w:b w:val="0"/>
          <w:color w:val="auto"/>
        </w:rPr>
        <w:t>приложени</w:t>
      </w:r>
      <w:r w:rsidR="00734B6A">
        <w:rPr>
          <w:b w:val="0"/>
          <w:color w:val="auto"/>
        </w:rPr>
        <w:t>и</w:t>
      </w:r>
      <w:r w:rsidR="000338BC" w:rsidRPr="000F100B">
        <w:rPr>
          <w:b w:val="0"/>
          <w:color w:val="auto"/>
        </w:rPr>
        <w:t xml:space="preserve"> </w:t>
      </w:r>
      <w:r w:rsidRPr="000F100B">
        <w:rPr>
          <w:b w:val="0"/>
          <w:color w:val="auto"/>
        </w:rPr>
        <w:t>на</w:t>
      </w:r>
      <w:r w:rsidR="000338BC" w:rsidRPr="000F100B">
        <w:rPr>
          <w:b w:val="0"/>
          <w:color w:val="auto"/>
        </w:rPr>
        <w:t xml:space="preserve"> </w:t>
      </w:r>
      <w:r w:rsidRPr="000F100B">
        <w:rPr>
          <w:b w:val="0"/>
          <w:color w:val="auto"/>
        </w:rPr>
        <w:t>пользовательском</w:t>
      </w:r>
      <w:r w:rsidR="000338BC" w:rsidRPr="000F100B">
        <w:rPr>
          <w:b w:val="0"/>
          <w:color w:val="auto"/>
        </w:rPr>
        <w:t xml:space="preserve"> </w:t>
      </w:r>
      <w:r w:rsidRPr="000F100B">
        <w:rPr>
          <w:b w:val="0"/>
          <w:color w:val="auto"/>
        </w:rPr>
        <w:t>устройстве</w:t>
      </w:r>
      <w:r w:rsidR="00734B6A">
        <w:rPr>
          <w:b w:val="0"/>
          <w:color w:val="auto"/>
        </w:rPr>
        <w:t xml:space="preserve"> и предоставлять доступ к ним </w:t>
      </w:r>
      <w:r w:rsidR="00734B6A" w:rsidRPr="000F100B">
        <w:rPr>
          <w:b w:val="0"/>
          <w:color w:val="auto"/>
        </w:rPr>
        <w:t xml:space="preserve">в </w:t>
      </w:r>
      <w:r w:rsidR="00734B6A" w:rsidRPr="000F100B">
        <w:rPr>
          <w:b w:val="0"/>
          <w:color w:val="auto"/>
          <w:lang w:val="en-US"/>
        </w:rPr>
        <w:t>offline</w:t>
      </w:r>
      <w:r w:rsidR="00734B6A" w:rsidRPr="000F100B">
        <w:rPr>
          <w:color w:val="auto"/>
        </w:rPr>
        <w:t xml:space="preserve"> </w:t>
      </w:r>
      <w:r w:rsidR="00734B6A" w:rsidRPr="000F100B">
        <w:rPr>
          <w:b w:val="0"/>
          <w:color w:val="auto"/>
        </w:rPr>
        <w:t>режиме</w:t>
      </w:r>
      <w:r w:rsidRPr="000F100B">
        <w:rPr>
          <w:b w:val="0"/>
          <w:color w:val="auto"/>
        </w:rPr>
        <w:t>.</w:t>
      </w:r>
    </w:p>
    <w:p w14:paraId="50B5D947" w14:textId="77777777" w:rsidR="003F5D28" w:rsidRPr="000F100B" w:rsidRDefault="003F5D28" w:rsidP="003F5D28">
      <w:pPr>
        <w:pStyle w:val="afffb"/>
      </w:pPr>
      <w:r w:rsidRPr="000F100B">
        <w:t>Архитектура</w:t>
      </w:r>
      <w:r w:rsidR="000338BC" w:rsidRPr="000F100B">
        <w:t xml:space="preserve"> </w:t>
      </w:r>
      <w:r w:rsidRPr="000F100B">
        <w:t>данных</w:t>
      </w:r>
    </w:p>
    <w:p w14:paraId="6B5D5E3E" w14:textId="77777777" w:rsidR="003F5D28" w:rsidRPr="000F100B" w:rsidRDefault="003F5D28" w:rsidP="003F5D28">
      <w:pPr>
        <w:pStyle w:val="afff2"/>
      </w:pPr>
      <w:r w:rsidRPr="000F100B">
        <w:t>Система</w:t>
      </w:r>
      <w:r w:rsidR="000338BC" w:rsidRPr="000F100B">
        <w:t xml:space="preserve"> </w:t>
      </w:r>
      <w:r w:rsidRPr="000F100B">
        <w:t>цифровых</w:t>
      </w:r>
      <w:r w:rsidR="000338BC" w:rsidRPr="000F100B">
        <w:t xml:space="preserve"> </w:t>
      </w:r>
      <w:r w:rsidRPr="000F100B">
        <w:t>документов</w:t>
      </w:r>
      <w:r w:rsidR="000338BC" w:rsidRPr="000F100B">
        <w:t xml:space="preserve"> </w:t>
      </w:r>
      <w:r w:rsidRPr="000F100B">
        <w:t>может</w:t>
      </w:r>
      <w:r w:rsidR="000338BC" w:rsidRPr="000F100B">
        <w:t xml:space="preserve"> </w:t>
      </w:r>
      <w:r w:rsidRPr="000F100B">
        <w:t>хранить</w:t>
      </w:r>
      <w:r w:rsidR="000338BC" w:rsidRPr="000F100B">
        <w:t xml:space="preserve"> </w:t>
      </w:r>
      <w:r w:rsidRPr="000F100B">
        <w:t>данные,</w:t>
      </w:r>
      <w:r w:rsidR="000338BC" w:rsidRPr="000F100B">
        <w:t xml:space="preserve"> </w:t>
      </w:r>
      <w:r w:rsidRPr="000F100B">
        <w:t>получаемые</w:t>
      </w:r>
      <w:r w:rsidR="000338BC" w:rsidRPr="000F100B">
        <w:t xml:space="preserve"> </w:t>
      </w:r>
      <w:r w:rsidRPr="000F100B">
        <w:t>из</w:t>
      </w:r>
      <w:r w:rsidR="000338BC" w:rsidRPr="000F100B">
        <w:t xml:space="preserve"> </w:t>
      </w:r>
      <w:r w:rsidRPr="000F100B">
        <w:t>реестров</w:t>
      </w:r>
      <w:r w:rsidR="000338BC" w:rsidRPr="000F100B">
        <w:t xml:space="preserve"> </w:t>
      </w:r>
      <w:r w:rsidRPr="000F100B">
        <w:t>ГИС.</w:t>
      </w:r>
      <w:r w:rsidR="000338BC" w:rsidRPr="000F100B">
        <w:t xml:space="preserve"> </w:t>
      </w:r>
      <w:r w:rsidRPr="000F100B">
        <w:t>Полный</w:t>
      </w:r>
      <w:r w:rsidR="000338BC" w:rsidRPr="000F100B">
        <w:t xml:space="preserve"> </w:t>
      </w:r>
      <w:r w:rsidRPr="000F100B">
        <w:t>состав</w:t>
      </w:r>
      <w:r w:rsidR="000338BC" w:rsidRPr="000F100B">
        <w:t xml:space="preserve"> </w:t>
      </w:r>
      <w:r w:rsidRPr="000F100B">
        <w:t>сведений</w:t>
      </w:r>
      <w:r w:rsidR="000338BC" w:rsidRPr="000F100B">
        <w:t xml:space="preserve"> </w:t>
      </w:r>
      <w:r w:rsidRPr="000F100B">
        <w:t>настраивается</w:t>
      </w:r>
      <w:r w:rsidR="000338BC" w:rsidRPr="000F100B">
        <w:t xml:space="preserve"> </w:t>
      </w:r>
      <w:r w:rsidRPr="000F100B">
        <w:t>на</w:t>
      </w:r>
      <w:r w:rsidR="000338BC" w:rsidRPr="000F100B">
        <w:t xml:space="preserve"> </w:t>
      </w:r>
      <w:r w:rsidRPr="000F100B">
        <w:t>этапе</w:t>
      </w:r>
      <w:r w:rsidR="000338BC" w:rsidRPr="000F100B">
        <w:t xml:space="preserve"> </w:t>
      </w:r>
      <w:r w:rsidRPr="000F100B">
        <w:t>эксплуатации</w:t>
      </w:r>
      <w:r w:rsidR="000338BC" w:rsidRPr="000F100B">
        <w:t xml:space="preserve"> </w:t>
      </w:r>
      <w:r w:rsidRPr="000F100B">
        <w:t>и</w:t>
      </w:r>
      <w:r w:rsidR="000338BC" w:rsidRPr="000F100B">
        <w:t xml:space="preserve"> </w:t>
      </w:r>
      <w:r w:rsidRPr="000F100B">
        <w:t>доступен</w:t>
      </w:r>
      <w:r w:rsidR="000338BC" w:rsidRPr="000F100B">
        <w:t xml:space="preserve"> </w:t>
      </w:r>
      <w:r w:rsidRPr="000F100B">
        <w:t>для</w:t>
      </w:r>
      <w:r w:rsidR="000338BC" w:rsidRPr="000F100B">
        <w:t xml:space="preserve"> </w:t>
      </w:r>
      <w:r w:rsidRPr="000F100B">
        <w:t>дальнейшего</w:t>
      </w:r>
      <w:r w:rsidR="000338BC" w:rsidRPr="000F100B">
        <w:t xml:space="preserve"> </w:t>
      </w:r>
      <w:r w:rsidRPr="000F100B">
        <w:t>изменения.</w:t>
      </w:r>
    </w:p>
    <w:p w14:paraId="77F56E7A" w14:textId="77777777" w:rsidR="003F5D28" w:rsidRPr="000F100B" w:rsidRDefault="003F5D28" w:rsidP="003F5D28">
      <w:pPr>
        <w:pStyle w:val="afff2"/>
      </w:pPr>
      <w:r w:rsidRPr="000F100B">
        <w:t>Источниками</w:t>
      </w:r>
      <w:r w:rsidR="000338BC" w:rsidRPr="000F100B">
        <w:t xml:space="preserve"> </w:t>
      </w:r>
      <w:r w:rsidRPr="000F100B">
        <w:t>данных</w:t>
      </w:r>
      <w:r w:rsidR="000338BC" w:rsidRPr="000F100B">
        <w:t xml:space="preserve"> </w:t>
      </w:r>
      <w:r w:rsidRPr="000F100B">
        <w:t>выступают</w:t>
      </w:r>
      <w:r w:rsidR="000338BC" w:rsidRPr="000F100B">
        <w:t xml:space="preserve"> </w:t>
      </w:r>
      <w:r w:rsidRPr="000F100B">
        <w:t>ГИС.</w:t>
      </w:r>
      <w:r w:rsidR="000338BC" w:rsidRPr="000F100B">
        <w:t xml:space="preserve"> </w:t>
      </w:r>
      <w:r w:rsidRPr="000F100B">
        <w:t>Предполагаемый</w:t>
      </w:r>
      <w:r w:rsidR="000338BC" w:rsidRPr="000F100B">
        <w:t xml:space="preserve"> </w:t>
      </w:r>
      <w:r w:rsidRPr="000F100B">
        <w:t>набор</w:t>
      </w:r>
      <w:r w:rsidR="000338BC" w:rsidRPr="000F100B">
        <w:t xml:space="preserve"> </w:t>
      </w:r>
      <w:r w:rsidRPr="000F100B">
        <w:t>сведений</w:t>
      </w:r>
      <w:r w:rsidR="000338BC" w:rsidRPr="000F100B">
        <w:t xml:space="preserve"> </w:t>
      </w:r>
      <w:r w:rsidRPr="000F100B">
        <w:t>и</w:t>
      </w:r>
      <w:r w:rsidR="000338BC" w:rsidRPr="000F100B">
        <w:t xml:space="preserve"> </w:t>
      </w:r>
      <w:r w:rsidRPr="000F100B">
        <w:t>документов,</w:t>
      </w:r>
      <w:r w:rsidR="000338BC" w:rsidRPr="000F100B">
        <w:t xml:space="preserve"> </w:t>
      </w:r>
      <w:r w:rsidRPr="000F100B">
        <w:t>которые</w:t>
      </w:r>
      <w:r w:rsidR="000338BC" w:rsidRPr="000F100B">
        <w:t xml:space="preserve"> </w:t>
      </w:r>
      <w:r w:rsidRPr="000F100B">
        <w:t>будут</w:t>
      </w:r>
      <w:r w:rsidR="000338BC" w:rsidRPr="000F100B">
        <w:t xml:space="preserve"> </w:t>
      </w:r>
      <w:r w:rsidRPr="000F100B">
        <w:t>передаваться</w:t>
      </w:r>
      <w:r w:rsidR="000338BC" w:rsidRPr="000F100B">
        <w:t xml:space="preserve"> </w:t>
      </w:r>
      <w:r w:rsidRPr="000F100B">
        <w:t>из</w:t>
      </w:r>
      <w:r w:rsidR="000338BC" w:rsidRPr="000F100B">
        <w:t xml:space="preserve"> </w:t>
      </w:r>
      <w:r w:rsidRPr="000F100B">
        <w:t>источников</w:t>
      </w:r>
      <w:r w:rsidR="000338BC" w:rsidRPr="000F100B">
        <w:t xml:space="preserve"> </w:t>
      </w:r>
      <w:r w:rsidRPr="000F100B">
        <w:t>и</w:t>
      </w:r>
      <w:r w:rsidR="000338BC" w:rsidRPr="000F100B">
        <w:t xml:space="preserve"> </w:t>
      </w:r>
      <w:r w:rsidRPr="000F100B">
        <w:t>храниться</w:t>
      </w:r>
      <w:r w:rsidR="000338BC" w:rsidRPr="000F100B">
        <w:t xml:space="preserve"> </w:t>
      </w:r>
      <w:r w:rsidRPr="000F100B">
        <w:t>в</w:t>
      </w:r>
      <w:r w:rsidR="000338BC" w:rsidRPr="000F100B">
        <w:t xml:space="preserve"> </w:t>
      </w:r>
      <w:r w:rsidRPr="000F100B">
        <w:t>системе</w:t>
      </w:r>
      <w:r w:rsidR="000338BC" w:rsidRPr="000F100B">
        <w:t xml:space="preserve"> </w:t>
      </w:r>
      <w:r w:rsidRPr="000F100B">
        <w:t>Цифровых</w:t>
      </w:r>
      <w:r w:rsidR="000338BC" w:rsidRPr="000F100B">
        <w:t xml:space="preserve"> </w:t>
      </w:r>
      <w:r w:rsidRPr="000F100B">
        <w:t>документов,</w:t>
      </w:r>
      <w:r w:rsidR="000338BC" w:rsidRPr="000F100B">
        <w:t xml:space="preserve"> </w:t>
      </w:r>
      <w:r w:rsidRPr="000F100B">
        <w:t>представлены</w:t>
      </w:r>
      <w:r w:rsidR="000338BC" w:rsidRPr="000F100B">
        <w:t xml:space="preserve"> </w:t>
      </w:r>
      <w:r w:rsidRPr="000F100B">
        <w:t>в</w:t>
      </w:r>
      <w:r w:rsidR="000338BC" w:rsidRPr="000F100B">
        <w:t xml:space="preserve"> </w:t>
      </w:r>
      <w:r w:rsidRPr="000F100B">
        <w:t>Приложении</w:t>
      </w:r>
      <w:r w:rsidR="000338BC" w:rsidRPr="000F100B">
        <w:t xml:space="preserve"> </w:t>
      </w:r>
      <w:r w:rsidRPr="000F100B">
        <w:t>4.</w:t>
      </w:r>
    </w:p>
    <w:p w14:paraId="1D9C2533" w14:textId="77777777" w:rsidR="003F5D28" w:rsidRPr="000F100B" w:rsidRDefault="003F5D28" w:rsidP="003F5D28">
      <w:pPr>
        <w:pStyle w:val="a"/>
        <w:numPr>
          <w:ilvl w:val="0"/>
          <w:numId w:val="0"/>
        </w:numPr>
      </w:pPr>
      <w:r w:rsidRPr="000F100B">
        <w:t>При</w:t>
      </w:r>
      <w:r w:rsidR="000338BC" w:rsidRPr="000F100B">
        <w:t xml:space="preserve"> </w:t>
      </w:r>
      <w:r w:rsidRPr="000F100B">
        <w:t>этом</w:t>
      </w:r>
      <w:r w:rsidR="000338BC" w:rsidRPr="000F100B">
        <w:t xml:space="preserve"> </w:t>
      </w:r>
      <w:r w:rsidRPr="000F100B">
        <w:t>гражданин</w:t>
      </w:r>
      <w:r w:rsidR="000338BC" w:rsidRPr="000F100B">
        <w:t xml:space="preserve"> </w:t>
      </w:r>
      <w:r w:rsidRPr="000F100B">
        <w:t>по</w:t>
      </w:r>
      <w:r w:rsidR="000338BC" w:rsidRPr="000F100B">
        <w:t xml:space="preserve"> </w:t>
      </w:r>
      <w:r w:rsidRPr="000F100B">
        <w:t>желанию</w:t>
      </w:r>
      <w:r w:rsidR="000338BC" w:rsidRPr="000F100B">
        <w:t xml:space="preserve"> </w:t>
      </w:r>
      <w:r w:rsidRPr="000F100B">
        <w:t>может</w:t>
      </w:r>
      <w:r w:rsidR="000338BC" w:rsidRPr="000F100B">
        <w:t xml:space="preserve"> </w:t>
      </w:r>
      <w:r w:rsidRPr="000F100B">
        <w:t>дополнить</w:t>
      </w:r>
      <w:r w:rsidR="000338BC" w:rsidRPr="000F100B">
        <w:t xml:space="preserve"> </w:t>
      </w:r>
      <w:r w:rsidRPr="000F100B">
        <w:t>состав</w:t>
      </w:r>
      <w:r w:rsidR="000338BC" w:rsidRPr="000F100B">
        <w:t xml:space="preserve"> </w:t>
      </w:r>
      <w:r w:rsidRPr="000F100B">
        <w:t>сведений,</w:t>
      </w:r>
      <w:r w:rsidR="000338BC" w:rsidRPr="000F100B">
        <w:t xml:space="preserve"> </w:t>
      </w:r>
      <w:r w:rsidRPr="000F100B">
        <w:t>которые</w:t>
      </w:r>
      <w:r w:rsidR="000338BC" w:rsidRPr="000F100B">
        <w:t xml:space="preserve"> </w:t>
      </w:r>
      <w:r w:rsidRPr="000F100B">
        <w:t>размещаются</w:t>
      </w:r>
      <w:r w:rsidR="000338BC" w:rsidRPr="000F100B">
        <w:t xml:space="preserve"> </w:t>
      </w:r>
      <w:r w:rsidRPr="000F100B">
        <w:t>в</w:t>
      </w:r>
      <w:r w:rsidR="000338BC" w:rsidRPr="000F100B">
        <w:t xml:space="preserve"> </w:t>
      </w:r>
      <w:r w:rsidRPr="000F100B">
        <w:t>его</w:t>
      </w:r>
      <w:r w:rsidR="000338BC" w:rsidRPr="000F100B">
        <w:t xml:space="preserve"> </w:t>
      </w:r>
      <w:r w:rsidRPr="000F100B">
        <w:t>цифровых</w:t>
      </w:r>
      <w:r w:rsidR="000338BC" w:rsidRPr="000F100B">
        <w:t xml:space="preserve"> </w:t>
      </w:r>
      <w:r w:rsidRPr="000F100B">
        <w:t>документах,</w:t>
      </w:r>
      <w:r w:rsidR="000338BC" w:rsidRPr="000F100B">
        <w:t xml:space="preserve"> </w:t>
      </w:r>
      <w:r w:rsidRPr="000F100B">
        <w:t>ограниченным</w:t>
      </w:r>
      <w:r w:rsidR="000338BC" w:rsidRPr="000F100B">
        <w:t xml:space="preserve"> </w:t>
      </w:r>
      <w:r w:rsidRPr="000F100B">
        <w:t>списком</w:t>
      </w:r>
      <w:r w:rsidR="000338BC" w:rsidRPr="000F100B">
        <w:t xml:space="preserve"> </w:t>
      </w:r>
      <w:r w:rsidRPr="000F100B">
        <w:t>сведений.</w:t>
      </w:r>
      <w:r w:rsidR="000338BC" w:rsidRPr="000F100B">
        <w:t xml:space="preserve"> </w:t>
      </w:r>
      <w:r w:rsidRPr="000F100B">
        <w:t>Предполагаемый</w:t>
      </w:r>
      <w:r w:rsidR="000338BC" w:rsidRPr="000F100B">
        <w:t xml:space="preserve"> </w:t>
      </w:r>
      <w:r w:rsidRPr="000F100B">
        <w:t>список</w:t>
      </w:r>
      <w:r w:rsidR="000338BC" w:rsidRPr="000F100B">
        <w:t xml:space="preserve"> </w:t>
      </w:r>
      <w:r w:rsidRPr="000F100B">
        <w:t>дополнительных</w:t>
      </w:r>
      <w:r w:rsidR="000338BC" w:rsidRPr="000F100B">
        <w:t xml:space="preserve"> </w:t>
      </w:r>
      <w:r w:rsidRPr="000F100B">
        <w:t>сведений</w:t>
      </w:r>
      <w:r w:rsidR="000338BC" w:rsidRPr="000F100B">
        <w:t xml:space="preserve"> </w:t>
      </w:r>
      <w:r w:rsidRPr="000F100B">
        <w:t>представлен</w:t>
      </w:r>
      <w:r w:rsidR="000338BC" w:rsidRPr="000F100B">
        <w:t xml:space="preserve"> </w:t>
      </w:r>
      <w:r w:rsidRPr="000F100B">
        <w:t>в</w:t>
      </w:r>
      <w:r w:rsidR="000338BC" w:rsidRPr="000F100B">
        <w:t xml:space="preserve"> </w:t>
      </w:r>
      <w:r w:rsidRPr="000F100B">
        <w:t>Приложении</w:t>
      </w:r>
      <w:r w:rsidR="000338BC" w:rsidRPr="000F100B">
        <w:t xml:space="preserve"> </w:t>
      </w:r>
      <w:r w:rsidRPr="000F100B">
        <w:t>5.</w:t>
      </w:r>
    </w:p>
    <w:p w14:paraId="0A4BD824" w14:textId="77777777" w:rsidR="003F5D28" w:rsidRPr="000F100B" w:rsidRDefault="003F5D28" w:rsidP="00D64C66">
      <w:pPr>
        <w:pStyle w:val="3"/>
      </w:pPr>
      <w:r w:rsidRPr="000F100B">
        <w:t>Система</w:t>
      </w:r>
      <w:r w:rsidR="000338BC" w:rsidRPr="000F100B">
        <w:t xml:space="preserve"> </w:t>
      </w:r>
      <w:r w:rsidRPr="000F100B">
        <w:t>идентификаторов</w:t>
      </w:r>
      <w:r w:rsidR="000338BC" w:rsidRPr="000F100B">
        <w:t xml:space="preserve"> </w:t>
      </w:r>
      <w:r w:rsidRPr="000F100B">
        <w:t>и</w:t>
      </w:r>
      <w:r w:rsidR="000338BC" w:rsidRPr="000F100B">
        <w:t xml:space="preserve"> </w:t>
      </w:r>
      <w:r w:rsidRPr="000F100B">
        <w:t>реестр</w:t>
      </w:r>
      <w:r w:rsidR="000338BC" w:rsidRPr="000F100B">
        <w:t xml:space="preserve"> </w:t>
      </w:r>
      <w:r w:rsidRPr="000F100B">
        <w:t>ссылок</w:t>
      </w:r>
      <w:r w:rsidR="000338BC" w:rsidRPr="000F100B">
        <w:t xml:space="preserve"> </w:t>
      </w:r>
    </w:p>
    <w:p w14:paraId="1AAFA2EA" w14:textId="77777777" w:rsidR="003F5D28" w:rsidRPr="000F100B" w:rsidRDefault="003F5D28" w:rsidP="003F5D28">
      <w:pPr>
        <w:pStyle w:val="afff2"/>
        <w:rPr>
          <w:sz w:val="26"/>
        </w:rPr>
      </w:pPr>
      <w:r w:rsidRPr="000F100B">
        <w:rPr>
          <w:b/>
        </w:rPr>
        <w:t>Описание:</w:t>
      </w:r>
      <w:r w:rsidR="000338BC" w:rsidRPr="000F100B">
        <w:rPr>
          <w:sz w:val="26"/>
        </w:rPr>
        <w:t xml:space="preserve"> </w:t>
      </w:r>
      <w:r w:rsidR="00AF2046" w:rsidRPr="000F100B">
        <w:rPr>
          <w:rStyle w:val="afff3"/>
        </w:rPr>
        <w:t>Инфраструктура</w:t>
      </w:r>
      <w:r w:rsidR="000338BC" w:rsidRPr="000F100B">
        <w:rPr>
          <w:rStyle w:val="afff3"/>
        </w:rPr>
        <w:t xml:space="preserve"> </w:t>
      </w:r>
      <w:r w:rsidRPr="000F100B">
        <w:rPr>
          <w:rStyle w:val="afff3"/>
        </w:rPr>
        <w:t>Цифрово</w:t>
      </w:r>
      <w:r w:rsidR="002B53ED" w:rsidRPr="000F100B">
        <w:rPr>
          <w:rStyle w:val="afff3"/>
        </w:rPr>
        <w:t>го</w:t>
      </w:r>
      <w:r w:rsidR="000338BC" w:rsidRPr="000F100B">
        <w:rPr>
          <w:rStyle w:val="afff3"/>
        </w:rPr>
        <w:t xml:space="preserve"> </w:t>
      </w:r>
      <w:r w:rsidRPr="000F100B">
        <w:rPr>
          <w:rStyle w:val="afff3"/>
        </w:rPr>
        <w:t>профил</w:t>
      </w:r>
      <w:r w:rsidR="002B53ED" w:rsidRPr="000F100B">
        <w:rPr>
          <w:rStyle w:val="afff3"/>
        </w:rPr>
        <w:t>я</w:t>
      </w:r>
      <w:r w:rsidR="000338BC" w:rsidRPr="000F100B">
        <w:rPr>
          <w:rStyle w:val="afff3"/>
        </w:rPr>
        <w:t xml:space="preserve"> </w:t>
      </w:r>
      <w:r w:rsidRPr="000F100B">
        <w:rPr>
          <w:rStyle w:val="afff3"/>
        </w:rPr>
        <w:t>обеспечивает</w:t>
      </w:r>
      <w:r w:rsidR="000338BC" w:rsidRPr="000F100B">
        <w:rPr>
          <w:rStyle w:val="afff3"/>
        </w:rPr>
        <w:t xml:space="preserve"> </w:t>
      </w:r>
      <w:r w:rsidRPr="000F100B">
        <w:rPr>
          <w:rStyle w:val="afff3"/>
        </w:rPr>
        <w:t>хранение</w:t>
      </w:r>
      <w:r w:rsidR="000338BC" w:rsidRPr="000F100B">
        <w:rPr>
          <w:rStyle w:val="afff3"/>
        </w:rPr>
        <w:t xml:space="preserve"> </w:t>
      </w:r>
      <w:r w:rsidRPr="000F100B">
        <w:rPr>
          <w:rStyle w:val="afff3"/>
        </w:rPr>
        <w:t>реестра</w:t>
      </w:r>
      <w:r w:rsidR="000338BC" w:rsidRPr="000F100B">
        <w:rPr>
          <w:rStyle w:val="afff3"/>
        </w:rPr>
        <w:t xml:space="preserve"> </w:t>
      </w:r>
      <w:r w:rsidRPr="000F100B">
        <w:rPr>
          <w:rStyle w:val="afff3"/>
        </w:rPr>
        <w:t>ссылок</w:t>
      </w:r>
      <w:r w:rsidR="000338BC" w:rsidRPr="000F100B">
        <w:rPr>
          <w:rStyle w:val="afff3"/>
        </w:rPr>
        <w:t xml:space="preserve"> </w:t>
      </w:r>
      <w:r w:rsidRPr="000F100B">
        <w:rPr>
          <w:rStyle w:val="afff3"/>
        </w:rPr>
        <w:t>на</w:t>
      </w:r>
      <w:r w:rsidR="000338BC" w:rsidRPr="000F100B">
        <w:rPr>
          <w:rStyle w:val="afff3"/>
        </w:rPr>
        <w:t xml:space="preserve"> </w:t>
      </w:r>
      <w:r w:rsidRPr="000F100B">
        <w:rPr>
          <w:rStyle w:val="afff3"/>
        </w:rPr>
        <w:t>источники</w:t>
      </w:r>
      <w:r w:rsidR="000338BC" w:rsidRPr="000F100B">
        <w:rPr>
          <w:rStyle w:val="afff3"/>
        </w:rPr>
        <w:t xml:space="preserve"> </w:t>
      </w:r>
      <w:r w:rsidRPr="000F100B">
        <w:rPr>
          <w:rStyle w:val="afff3"/>
        </w:rPr>
        <w:t>данных,</w:t>
      </w:r>
      <w:r w:rsidR="000338BC" w:rsidRPr="000F100B">
        <w:rPr>
          <w:rStyle w:val="afff3"/>
        </w:rPr>
        <w:t xml:space="preserve"> </w:t>
      </w:r>
      <w:r w:rsidRPr="000F100B">
        <w:rPr>
          <w:rStyle w:val="afff3"/>
        </w:rPr>
        <w:t>которые</w:t>
      </w:r>
      <w:r w:rsidR="000338BC" w:rsidRPr="000F100B">
        <w:rPr>
          <w:rStyle w:val="afff3"/>
        </w:rPr>
        <w:t xml:space="preserve"> </w:t>
      </w:r>
      <w:r w:rsidRPr="000F100B">
        <w:rPr>
          <w:rStyle w:val="afff3"/>
        </w:rPr>
        <w:t>хранятся</w:t>
      </w:r>
      <w:r w:rsidR="000338BC" w:rsidRPr="000F100B">
        <w:rPr>
          <w:rStyle w:val="afff3"/>
        </w:rPr>
        <w:t xml:space="preserve"> </w:t>
      </w:r>
      <w:r w:rsidRPr="000F100B">
        <w:rPr>
          <w:rStyle w:val="afff3"/>
        </w:rPr>
        <w:t>в</w:t>
      </w:r>
      <w:r w:rsidR="000338BC" w:rsidRPr="000F100B">
        <w:rPr>
          <w:rStyle w:val="afff3"/>
        </w:rPr>
        <w:t xml:space="preserve"> </w:t>
      </w:r>
      <w:r w:rsidRPr="000F100B">
        <w:rPr>
          <w:rStyle w:val="afff3"/>
        </w:rPr>
        <w:t>соответствующих</w:t>
      </w:r>
      <w:r w:rsidR="000338BC" w:rsidRPr="000F100B">
        <w:rPr>
          <w:rStyle w:val="afff3"/>
        </w:rPr>
        <w:t xml:space="preserve"> </w:t>
      </w:r>
      <w:r w:rsidRPr="000F100B">
        <w:rPr>
          <w:rStyle w:val="afff3"/>
        </w:rPr>
        <w:t>ГИС.</w:t>
      </w:r>
    </w:p>
    <w:p w14:paraId="5F09A992" w14:textId="77777777" w:rsidR="003F5D28" w:rsidRPr="000F100B" w:rsidRDefault="003F5D28" w:rsidP="003F5D28">
      <w:pPr>
        <w:pStyle w:val="afff2"/>
      </w:pPr>
      <w:r w:rsidRPr="000F100B">
        <w:t>Для</w:t>
      </w:r>
      <w:r w:rsidR="000338BC" w:rsidRPr="000F100B">
        <w:t xml:space="preserve"> </w:t>
      </w:r>
      <w:r w:rsidRPr="000F100B">
        <w:t>определения</w:t>
      </w:r>
      <w:r w:rsidR="000338BC" w:rsidRPr="000F100B">
        <w:t xml:space="preserve"> </w:t>
      </w:r>
      <w:r w:rsidRPr="000F100B">
        <w:t>информационной</w:t>
      </w:r>
      <w:r w:rsidR="000338BC" w:rsidRPr="000F100B">
        <w:t xml:space="preserve"> </w:t>
      </w:r>
      <w:r w:rsidRPr="000F100B">
        <w:t>системы,</w:t>
      </w:r>
      <w:r w:rsidR="000338BC" w:rsidRPr="000F100B">
        <w:t xml:space="preserve"> </w:t>
      </w:r>
      <w:r w:rsidRPr="000F100B">
        <w:t>в</w:t>
      </w:r>
      <w:r w:rsidR="000338BC" w:rsidRPr="000F100B">
        <w:t xml:space="preserve"> </w:t>
      </w:r>
      <w:r w:rsidRPr="000F100B">
        <w:t>которой</w:t>
      </w:r>
      <w:r w:rsidR="000338BC" w:rsidRPr="000F100B">
        <w:t xml:space="preserve"> </w:t>
      </w:r>
      <w:r w:rsidRPr="000F100B">
        <w:t>содержатся</w:t>
      </w:r>
      <w:r w:rsidR="000338BC" w:rsidRPr="000F100B">
        <w:t xml:space="preserve"> </w:t>
      </w:r>
      <w:r w:rsidRPr="000F100B">
        <w:t>данные,</w:t>
      </w:r>
      <w:r w:rsidR="000338BC" w:rsidRPr="000F100B">
        <w:t xml:space="preserve"> </w:t>
      </w:r>
      <w:r w:rsidRPr="000F100B">
        <w:t>предусматривается</w:t>
      </w:r>
      <w:r w:rsidR="000338BC" w:rsidRPr="000F100B">
        <w:t xml:space="preserve"> </w:t>
      </w:r>
      <w:r w:rsidRPr="000F100B">
        <w:t>создание</w:t>
      </w:r>
      <w:r w:rsidR="000338BC" w:rsidRPr="000F100B">
        <w:t xml:space="preserve"> </w:t>
      </w:r>
      <w:r w:rsidRPr="000F100B">
        <w:t>системы</w:t>
      </w:r>
      <w:r w:rsidR="000338BC" w:rsidRPr="000F100B">
        <w:t xml:space="preserve"> </w:t>
      </w:r>
      <w:r w:rsidRPr="000F100B">
        <w:t>идентификаторов</w:t>
      </w:r>
      <w:r w:rsidR="000338BC" w:rsidRPr="000F100B">
        <w:t xml:space="preserve"> </w:t>
      </w:r>
      <w:r w:rsidRPr="000F100B">
        <w:t>и</w:t>
      </w:r>
      <w:r w:rsidR="000338BC" w:rsidRPr="000F100B">
        <w:t xml:space="preserve"> </w:t>
      </w:r>
      <w:r w:rsidRPr="000F100B">
        <w:t>реестра</w:t>
      </w:r>
      <w:r w:rsidR="000338BC" w:rsidRPr="000F100B">
        <w:t xml:space="preserve"> </w:t>
      </w:r>
      <w:r w:rsidRPr="000F100B">
        <w:t>ссылок.</w:t>
      </w:r>
    </w:p>
    <w:p w14:paraId="10BB3995" w14:textId="77777777" w:rsidR="003F5D28" w:rsidRPr="000F100B" w:rsidRDefault="003F5D28" w:rsidP="003F5D28">
      <w:pPr>
        <w:pStyle w:val="afff2"/>
      </w:pPr>
      <w:r w:rsidRPr="000F100B">
        <w:t>Основной</w:t>
      </w:r>
      <w:r w:rsidR="000338BC" w:rsidRPr="000F100B">
        <w:t xml:space="preserve"> </w:t>
      </w:r>
      <w:r w:rsidRPr="000F100B">
        <w:t>задачей</w:t>
      </w:r>
      <w:r w:rsidR="000338BC" w:rsidRPr="000F100B">
        <w:t xml:space="preserve"> </w:t>
      </w:r>
      <w:r w:rsidRPr="000F100B">
        <w:t>является</w:t>
      </w:r>
      <w:r w:rsidR="000338BC" w:rsidRPr="000F100B">
        <w:t xml:space="preserve"> </w:t>
      </w:r>
      <w:r w:rsidRPr="002873F1">
        <w:rPr>
          <w:b/>
        </w:rPr>
        <w:t>связывание</w:t>
      </w:r>
      <w:r w:rsidR="000338BC" w:rsidRPr="002873F1">
        <w:rPr>
          <w:b/>
        </w:rPr>
        <w:t xml:space="preserve"> </w:t>
      </w:r>
      <w:r w:rsidRPr="002873F1">
        <w:rPr>
          <w:b/>
        </w:rPr>
        <w:t>всех</w:t>
      </w:r>
      <w:r w:rsidR="000338BC" w:rsidRPr="002873F1">
        <w:rPr>
          <w:b/>
        </w:rPr>
        <w:t xml:space="preserve"> </w:t>
      </w:r>
      <w:r w:rsidRPr="002873F1">
        <w:rPr>
          <w:b/>
        </w:rPr>
        <w:t>идентификаторов</w:t>
      </w:r>
      <w:r w:rsidR="000338BC" w:rsidRPr="002873F1">
        <w:rPr>
          <w:b/>
        </w:rPr>
        <w:t xml:space="preserve"> </w:t>
      </w:r>
      <w:r w:rsidRPr="002873F1">
        <w:rPr>
          <w:b/>
        </w:rPr>
        <w:t>владельца</w:t>
      </w:r>
      <w:r w:rsidR="000338BC" w:rsidRPr="002873F1">
        <w:rPr>
          <w:b/>
        </w:rPr>
        <w:t xml:space="preserve"> </w:t>
      </w:r>
      <w:r w:rsidRPr="002873F1">
        <w:rPr>
          <w:b/>
        </w:rPr>
        <w:t>данных</w:t>
      </w:r>
      <w:r w:rsidR="000338BC" w:rsidRPr="002873F1">
        <w:rPr>
          <w:b/>
        </w:rPr>
        <w:t xml:space="preserve"> </w:t>
      </w:r>
      <w:r w:rsidRPr="002873F1">
        <w:rPr>
          <w:b/>
        </w:rPr>
        <w:t>с</w:t>
      </w:r>
      <w:r w:rsidR="000338BC" w:rsidRPr="002873F1">
        <w:rPr>
          <w:b/>
        </w:rPr>
        <w:t xml:space="preserve"> </w:t>
      </w:r>
      <w:r w:rsidRPr="002873F1">
        <w:rPr>
          <w:b/>
        </w:rPr>
        <w:t>использованием</w:t>
      </w:r>
      <w:r w:rsidR="000338BC" w:rsidRPr="002873F1">
        <w:rPr>
          <w:b/>
        </w:rPr>
        <w:t xml:space="preserve"> </w:t>
      </w:r>
      <w:r w:rsidRPr="002873F1">
        <w:rPr>
          <w:b/>
        </w:rPr>
        <w:t>внутреннего</w:t>
      </w:r>
      <w:r w:rsidR="000338BC" w:rsidRPr="002873F1">
        <w:rPr>
          <w:b/>
        </w:rPr>
        <w:t xml:space="preserve"> </w:t>
      </w:r>
      <w:r w:rsidRPr="002873F1">
        <w:rPr>
          <w:b/>
        </w:rPr>
        <w:t>идентификатора</w:t>
      </w:r>
      <w:r w:rsidR="000338BC" w:rsidRPr="002873F1">
        <w:rPr>
          <w:b/>
        </w:rPr>
        <w:t xml:space="preserve"> </w:t>
      </w:r>
      <w:r w:rsidRPr="002873F1">
        <w:rPr>
          <w:b/>
        </w:rPr>
        <w:t>ЕСИА</w:t>
      </w:r>
      <w:r w:rsidR="000338BC" w:rsidRPr="002873F1">
        <w:rPr>
          <w:b/>
        </w:rPr>
        <w:t xml:space="preserve"> </w:t>
      </w:r>
      <w:r w:rsidR="00ED26B3" w:rsidRPr="002873F1">
        <w:rPr>
          <w:b/>
        </w:rPr>
        <w:t>(ЕСИА</w:t>
      </w:r>
      <w:r w:rsidR="000338BC" w:rsidRPr="002873F1">
        <w:rPr>
          <w:b/>
        </w:rPr>
        <w:t xml:space="preserve"> </w:t>
      </w:r>
      <w:r w:rsidR="00ED26B3" w:rsidRPr="002873F1">
        <w:rPr>
          <w:b/>
          <w:lang w:val="en-US"/>
        </w:rPr>
        <w:t>ID</w:t>
      </w:r>
      <w:r w:rsidR="00ED26B3" w:rsidRPr="002873F1">
        <w:rPr>
          <w:b/>
        </w:rPr>
        <w:t>)</w:t>
      </w:r>
      <w:r w:rsidRPr="002873F1">
        <w:rPr>
          <w:b/>
        </w:rPr>
        <w:t>.</w:t>
      </w:r>
      <w:r w:rsidR="000338BC" w:rsidRPr="000F100B">
        <w:t xml:space="preserve"> </w:t>
      </w:r>
    </w:p>
    <w:p w14:paraId="799CC00C" w14:textId="77777777" w:rsidR="003F5D28" w:rsidRPr="000F100B" w:rsidRDefault="003F5D28" w:rsidP="003F5D28">
      <w:pPr>
        <w:pStyle w:val="afff2"/>
      </w:pPr>
      <w:r w:rsidRPr="000F100B">
        <w:t>При</w:t>
      </w:r>
      <w:r w:rsidR="000338BC" w:rsidRPr="000F100B">
        <w:t xml:space="preserve"> </w:t>
      </w:r>
      <w:r w:rsidRPr="000F100B">
        <w:t>взаимодействии</w:t>
      </w:r>
      <w:r w:rsidR="000338BC" w:rsidRPr="000F100B">
        <w:t xml:space="preserve"> </w:t>
      </w:r>
      <w:r w:rsidRPr="000F100B">
        <w:t>с</w:t>
      </w:r>
      <w:r w:rsidR="000338BC" w:rsidRPr="000F100B">
        <w:t xml:space="preserve"> </w:t>
      </w:r>
      <w:r w:rsidRPr="000F100B">
        <w:t>ГИС</w:t>
      </w:r>
      <w:r w:rsidR="000338BC" w:rsidRPr="000F100B">
        <w:t xml:space="preserve"> </w:t>
      </w:r>
      <w:r w:rsidRPr="000F100B">
        <w:t>используется</w:t>
      </w:r>
      <w:r w:rsidR="000338BC" w:rsidRPr="000F100B">
        <w:t xml:space="preserve"> </w:t>
      </w:r>
      <w:r w:rsidRPr="000F100B">
        <w:t>«</w:t>
      </w:r>
      <w:proofErr w:type="spellStart"/>
      <w:r w:rsidRPr="000F100B">
        <w:t>нативные</w:t>
      </w:r>
      <w:proofErr w:type="spellEnd"/>
      <w:r w:rsidRPr="000F100B">
        <w:t>»</w:t>
      </w:r>
      <w:r w:rsidR="000338BC" w:rsidRPr="000F100B">
        <w:t xml:space="preserve"> </w:t>
      </w:r>
      <w:r w:rsidRPr="000F100B">
        <w:t>для</w:t>
      </w:r>
      <w:r w:rsidR="000338BC" w:rsidRPr="000F100B">
        <w:t xml:space="preserve"> </w:t>
      </w:r>
      <w:r w:rsidRPr="000F100B">
        <w:t>такой</w:t>
      </w:r>
      <w:r w:rsidR="000338BC" w:rsidRPr="000F100B">
        <w:t xml:space="preserve"> </w:t>
      </w:r>
      <w:r w:rsidRPr="000F100B">
        <w:t>системы</w:t>
      </w:r>
      <w:r w:rsidR="000338BC" w:rsidRPr="000F100B">
        <w:t xml:space="preserve"> </w:t>
      </w:r>
      <w:r w:rsidRPr="000F100B">
        <w:t>идентификаторы</w:t>
      </w:r>
      <w:r w:rsidR="000338BC" w:rsidRPr="000F100B">
        <w:t xml:space="preserve"> </w:t>
      </w:r>
      <w:r w:rsidRPr="000F100B">
        <w:t>сведений,</w:t>
      </w:r>
      <w:r w:rsidR="000338BC" w:rsidRPr="000F100B">
        <w:t xml:space="preserve"> </w:t>
      </w:r>
      <w:r w:rsidRPr="000F100B">
        <w:t>которые</w:t>
      </w:r>
      <w:r w:rsidR="000338BC" w:rsidRPr="000F100B">
        <w:t xml:space="preserve"> </w:t>
      </w:r>
      <w:r w:rsidRPr="000F100B">
        <w:t>связаны</w:t>
      </w:r>
      <w:r w:rsidR="000338BC" w:rsidRPr="000F100B">
        <w:t xml:space="preserve"> </w:t>
      </w:r>
      <w:r w:rsidRPr="000F100B">
        <w:t>с</w:t>
      </w:r>
      <w:r w:rsidR="000338BC" w:rsidRPr="000F100B">
        <w:t xml:space="preserve"> </w:t>
      </w:r>
      <w:r w:rsidRPr="000F100B">
        <w:t>ними</w:t>
      </w:r>
      <w:r w:rsidR="000338BC" w:rsidRPr="000F100B">
        <w:t xml:space="preserve"> </w:t>
      </w:r>
      <w:r w:rsidRPr="000F100B">
        <w:t>через</w:t>
      </w:r>
      <w:r w:rsidR="000338BC" w:rsidRPr="000F100B">
        <w:t xml:space="preserve"> </w:t>
      </w:r>
      <w:r w:rsidRPr="000F100B">
        <w:t>внутренний</w:t>
      </w:r>
      <w:r w:rsidR="000338BC" w:rsidRPr="000F100B">
        <w:t xml:space="preserve"> </w:t>
      </w:r>
      <w:r w:rsidRPr="000F100B">
        <w:t>идентификатор</w:t>
      </w:r>
      <w:r w:rsidR="000338BC" w:rsidRPr="000F100B">
        <w:t xml:space="preserve"> </w:t>
      </w:r>
      <w:r w:rsidRPr="000F100B">
        <w:t>ЕСИА.</w:t>
      </w:r>
    </w:p>
    <w:p w14:paraId="0D809209" w14:textId="77777777" w:rsidR="003F5D28" w:rsidRPr="002873F1" w:rsidRDefault="003F5D28" w:rsidP="003F5D28">
      <w:pPr>
        <w:pStyle w:val="afff2"/>
        <w:rPr>
          <w:b/>
        </w:rPr>
      </w:pPr>
      <w:r w:rsidRPr="000F100B">
        <w:t>Связывание</w:t>
      </w:r>
      <w:r w:rsidR="000338BC" w:rsidRPr="000F100B">
        <w:t xml:space="preserve"> </w:t>
      </w:r>
      <w:r w:rsidRPr="000F100B">
        <w:t>различных</w:t>
      </w:r>
      <w:r w:rsidR="000338BC" w:rsidRPr="000F100B">
        <w:t xml:space="preserve"> </w:t>
      </w:r>
      <w:r w:rsidRPr="000F100B">
        <w:t>идентификаторов</w:t>
      </w:r>
      <w:r w:rsidR="000338BC" w:rsidRPr="000F100B">
        <w:t xml:space="preserve"> </w:t>
      </w:r>
      <w:r w:rsidRPr="000F100B">
        <w:t>друг</w:t>
      </w:r>
      <w:r w:rsidR="000338BC" w:rsidRPr="000F100B">
        <w:t xml:space="preserve"> </w:t>
      </w:r>
      <w:r w:rsidRPr="000F100B">
        <w:t>с</w:t>
      </w:r>
      <w:r w:rsidR="000338BC" w:rsidRPr="000F100B">
        <w:t xml:space="preserve"> </w:t>
      </w:r>
      <w:r w:rsidRPr="000F100B">
        <w:t>другом</w:t>
      </w:r>
      <w:r w:rsidR="000338BC" w:rsidRPr="000F100B">
        <w:t xml:space="preserve"> </w:t>
      </w:r>
      <w:r w:rsidRPr="000F100B">
        <w:t>через</w:t>
      </w:r>
      <w:r w:rsidR="000338BC" w:rsidRPr="000F100B">
        <w:t xml:space="preserve"> </w:t>
      </w:r>
      <w:r w:rsidR="00F934B1" w:rsidRPr="000F100B">
        <w:t>внутренний</w:t>
      </w:r>
      <w:r w:rsidR="000338BC" w:rsidRPr="000F100B">
        <w:t xml:space="preserve"> </w:t>
      </w:r>
      <w:r w:rsidR="00F934B1" w:rsidRPr="000F100B">
        <w:t>идентификатор</w:t>
      </w:r>
      <w:r w:rsidR="000338BC" w:rsidRPr="000F100B">
        <w:t xml:space="preserve"> </w:t>
      </w:r>
      <w:r w:rsidRPr="000F100B">
        <w:t>ЕСИА</w:t>
      </w:r>
      <w:r w:rsidR="000338BC" w:rsidRPr="000F100B">
        <w:t xml:space="preserve"> </w:t>
      </w:r>
      <w:r w:rsidRPr="000F100B">
        <w:t>позволяет</w:t>
      </w:r>
      <w:r w:rsidR="000338BC" w:rsidRPr="000F100B">
        <w:t xml:space="preserve"> </w:t>
      </w:r>
      <w:r w:rsidRPr="000F100B">
        <w:t>получать</w:t>
      </w:r>
      <w:r w:rsidR="000338BC" w:rsidRPr="000F100B">
        <w:t xml:space="preserve"> </w:t>
      </w:r>
      <w:r w:rsidRPr="000F100B">
        <w:t>любые</w:t>
      </w:r>
      <w:r w:rsidR="000338BC" w:rsidRPr="000F100B">
        <w:t xml:space="preserve"> </w:t>
      </w:r>
      <w:r w:rsidRPr="000F100B">
        <w:t>виды</w:t>
      </w:r>
      <w:r w:rsidR="000338BC" w:rsidRPr="000F100B">
        <w:t xml:space="preserve"> </w:t>
      </w:r>
      <w:r w:rsidRPr="000F100B">
        <w:t>данных</w:t>
      </w:r>
      <w:r w:rsidR="000338BC" w:rsidRPr="000F100B">
        <w:t xml:space="preserve"> </w:t>
      </w:r>
      <w:r w:rsidRPr="000F100B">
        <w:t>по</w:t>
      </w:r>
      <w:r w:rsidR="000338BC" w:rsidRPr="000F100B">
        <w:t xml:space="preserve"> </w:t>
      </w:r>
      <w:r w:rsidRPr="000F100B">
        <w:t>имеющемуся</w:t>
      </w:r>
      <w:r w:rsidR="000338BC" w:rsidRPr="000F100B">
        <w:t xml:space="preserve"> </w:t>
      </w:r>
      <w:r w:rsidRPr="000F100B">
        <w:t>у</w:t>
      </w:r>
      <w:r w:rsidR="000338BC" w:rsidRPr="000F100B">
        <w:t xml:space="preserve"> </w:t>
      </w:r>
      <w:r w:rsidRPr="000F100B">
        <w:t>организации</w:t>
      </w:r>
      <w:r w:rsidR="000338BC" w:rsidRPr="000F100B">
        <w:t xml:space="preserve"> </w:t>
      </w:r>
      <w:r w:rsidRPr="000F100B">
        <w:t>идентификатору</w:t>
      </w:r>
      <w:r w:rsidR="000338BC" w:rsidRPr="000F100B">
        <w:t xml:space="preserve"> </w:t>
      </w:r>
      <w:r w:rsidRPr="000F100B">
        <w:t>без</w:t>
      </w:r>
      <w:r w:rsidR="000338BC" w:rsidRPr="000F100B">
        <w:t xml:space="preserve"> </w:t>
      </w:r>
      <w:r w:rsidRPr="000F100B">
        <w:t>внесения</w:t>
      </w:r>
      <w:r w:rsidR="000338BC" w:rsidRPr="000F100B">
        <w:t xml:space="preserve"> </w:t>
      </w:r>
      <w:r w:rsidRPr="000F100B">
        <w:t>дополнительных</w:t>
      </w:r>
      <w:r w:rsidR="000338BC" w:rsidRPr="000F100B">
        <w:t xml:space="preserve"> </w:t>
      </w:r>
      <w:r w:rsidRPr="000F100B">
        <w:t>сведений</w:t>
      </w:r>
      <w:r w:rsidR="000338BC" w:rsidRPr="000F100B">
        <w:t xml:space="preserve"> </w:t>
      </w:r>
      <w:r w:rsidRPr="000F100B">
        <w:t>в</w:t>
      </w:r>
      <w:r w:rsidR="000338BC" w:rsidRPr="000F100B">
        <w:t xml:space="preserve"> </w:t>
      </w:r>
      <w:r w:rsidRPr="000F100B">
        <w:t>ГИС</w:t>
      </w:r>
      <w:r w:rsidR="000338BC" w:rsidRPr="000F100B">
        <w:t xml:space="preserve"> </w:t>
      </w:r>
      <w:r w:rsidRPr="000F100B">
        <w:t>и</w:t>
      </w:r>
      <w:r w:rsidR="000338BC" w:rsidRPr="000F100B">
        <w:t xml:space="preserve"> </w:t>
      </w:r>
      <w:r w:rsidRPr="000F100B">
        <w:t>их</w:t>
      </w:r>
      <w:r w:rsidR="000338BC" w:rsidRPr="000F100B">
        <w:t xml:space="preserve"> </w:t>
      </w:r>
      <w:r w:rsidRPr="000F100B">
        <w:t>доработок.</w:t>
      </w:r>
      <w:r w:rsidR="000338BC" w:rsidRPr="000F100B">
        <w:t xml:space="preserve"> </w:t>
      </w:r>
      <w:r w:rsidRPr="000F100B">
        <w:t>Однако</w:t>
      </w:r>
      <w:r w:rsidR="000338BC" w:rsidRPr="000F100B">
        <w:t xml:space="preserve"> </w:t>
      </w:r>
      <w:r w:rsidRPr="002873F1">
        <w:rPr>
          <w:b/>
        </w:rPr>
        <w:t>в</w:t>
      </w:r>
      <w:r w:rsidR="000338BC" w:rsidRPr="002873F1">
        <w:rPr>
          <w:b/>
        </w:rPr>
        <w:t xml:space="preserve"> </w:t>
      </w:r>
      <w:r w:rsidRPr="002873F1">
        <w:rPr>
          <w:b/>
        </w:rPr>
        <w:lastRenderedPageBreak/>
        <w:t>случае</w:t>
      </w:r>
      <w:r w:rsidR="000338BC" w:rsidRPr="002873F1">
        <w:rPr>
          <w:b/>
        </w:rPr>
        <w:t xml:space="preserve"> </w:t>
      </w:r>
      <w:r w:rsidRPr="002873F1">
        <w:rPr>
          <w:b/>
        </w:rPr>
        <w:t>готовности</w:t>
      </w:r>
      <w:r w:rsidR="000338BC" w:rsidRPr="002873F1">
        <w:rPr>
          <w:b/>
        </w:rPr>
        <w:t xml:space="preserve"> </w:t>
      </w:r>
      <w:r w:rsidRPr="002873F1">
        <w:rPr>
          <w:b/>
        </w:rPr>
        <w:t>ГИС</w:t>
      </w:r>
      <w:r w:rsidR="000338BC" w:rsidRPr="002873F1">
        <w:rPr>
          <w:b/>
        </w:rPr>
        <w:t xml:space="preserve"> </w:t>
      </w:r>
      <w:r w:rsidRPr="002873F1">
        <w:rPr>
          <w:b/>
        </w:rPr>
        <w:t>или</w:t>
      </w:r>
      <w:r w:rsidR="000338BC" w:rsidRPr="002873F1">
        <w:rPr>
          <w:b/>
        </w:rPr>
        <w:t xml:space="preserve"> </w:t>
      </w:r>
      <w:r w:rsidRPr="002873F1">
        <w:rPr>
          <w:b/>
        </w:rPr>
        <w:t>создания</w:t>
      </w:r>
      <w:r w:rsidR="000338BC" w:rsidRPr="002873F1">
        <w:rPr>
          <w:b/>
        </w:rPr>
        <w:t xml:space="preserve"> </w:t>
      </w:r>
      <w:r w:rsidRPr="002873F1">
        <w:rPr>
          <w:b/>
        </w:rPr>
        <w:t>новых</w:t>
      </w:r>
      <w:r w:rsidR="000338BC" w:rsidRPr="002873F1">
        <w:rPr>
          <w:b/>
        </w:rPr>
        <w:t xml:space="preserve"> </w:t>
      </w:r>
      <w:r w:rsidRPr="002873F1">
        <w:rPr>
          <w:b/>
        </w:rPr>
        <w:t>информационных</w:t>
      </w:r>
      <w:r w:rsidR="000338BC" w:rsidRPr="002873F1">
        <w:rPr>
          <w:b/>
        </w:rPr>
        <w:t xml:space="preserve"> </w:t>
      </w:r>
      <w:r w:rsidRPr="002873F1">
        <w:rPr>
          <w:b/>
        </w:rPr>
        <w:t>систем,</w:t>
      </w:r>
      <w:r w:rsidR="000338BC" w:rsidRPr="002873F1">
        <w:rPr>
          <w:b/>
        </w:rPr>
        <w:t xml:space="preserve"> </w:t>
      </w:r>
      <w:r w:rsidR="00F934B1" w:rsidRPr="002873F1">
        <w:rPr>
          <w:b/>
        </w:rPr>
        <w:t>внутренний</w:t>
      </w:r>
      <w:r w:rsidR="000338BC" w:rsidRPr="002873F1">
        <w:rPr>
          <w:b/>
        </w:rPr>
        <w:t xml:space="preserve"> </w:t>
      </w:r>
      <w:r w:rsidR="00F934B1" w:rsidRPr="002873F1">
        <w:rPr>
          <w:b/>
        </w:rPr>
        <w:t>идентификатор</w:t>
      </w:r>
      <w:r w:rsidR="000338BC" w:rsidRPr="002873F1">
        <w:rPr>
          <w:b/>
        </w:rPr>
        <w:t xml:space="preserve"> </w:t>
      </w:r>
      <w:r w:rsidR="00F934B1" w:rsidRPr="002873F1">
        <w:rPr>
          <w:b/>
        </w:rPr>
        <w:t>ЕСИА</w:t>
      </w:r>
      <w:r w:rsidR="000338BC" w:rsidRPr="002873F1">
        <w:rPr>
          <w:b/>
        </w:rPr>
        <w:t xml:space="preserve"> </w:t>
      </w:r>
      <w:r w:rsidRPr="002873F1">
        <w:rPr>
          <w:b/>
        </w:rPr>
        <w:t>может</w:t>
      </w:r>
      <w:r w:rsidR="000338BC" w:rsidRPr="002873F1">
        <w:rPr>
          <w:b/>
        </w:rPr>
        <w:t xml:space="preserve"> </w:t>
      </w:r>
      <w:r w:rsidRPr="002873F1">
        <w:rPr>
          <w:b/>
        </w:rPr>
        <w:t>использоваться</w:t>
      </w:r>
      <w:r w:rsidR="000338BC" w:rsidRPr="002873F1">
        <w:rPr>
          <w:b/>
        </w:rPr>
        <w:t xml:space="preserve"> </w:t>
      </w:r>
      <w:r w:rsidRPr="002873F1">
        <w:rPr>
          <w:b/>
        </w:rPr>
        <w:t>в</w:t>
      </w:r>
      <w:r w:rsidR="000338BC" w:rsidRPr="002873F1">
        <w:rPr>
          <w:b/>
        </w:rPr>
        <w:t xml:space="preserve"> </w:t>
      </w:r>
      <w:r w:rsidRPr="002873F1">
        <w:rPr>
          <w:b/>
        </w:rPr>
        <w:t>них</w:t>
      </w:r>
      <w:r w:rsidR="000338BC" w:rsidRPr="002873F1">
        <w:rPr>
          <w:b/>
        </w:rPr>
        <w:t xml:space="preserve"> </w:t>
      </w:r>
      <w:r w:rsidRPr="002873F1">
        <w:rPr>
          <w:b/>
        </w:rPr>
        <w:t>как</w:t>
      </w:r>
      <w:r w:rsidR="000338BC" w:rsidRPr="002873F1">
        <w:rPr>
          <w:b/>
        </w:rPr>
        <w:t xml:space="preserve"> </w:t>
      </w:r>
      <w:r w:rsidRPr="002873F1">
        <w:rPr>
          <w:b/>
        </w:rPr>
        <w:t>«</w:t>
      </w:r>
      <w:proofErr w:type="spellStart"/>
      <w:r w:rsidRPr="002873F1">
        <w:rPr>
          <w:b/>
        </w:rPr>
        <w:t>нативный</w:t>
      </w:r>
      <w:proofErr w:type="spellEnd"/>
      <w:r w:rsidRPr="002873F1">
        <w:rPr>
          <w:b/>
        </w:rPr>
        <w:t>».</w:t>
      </w:r>
    </w:p>
    <w:p w14:paraId="186F188C" w14:textId="77777777" w:rsidR="003F5D28" w:rsidRPr="000F100B" w:rsidRDefault="003F5D28" w:rsidP="003F5D28">
      <w:pPr>
        <w:pStyle w:val="afffb"/>
      </w:pPr>
      <w:r w:rsidRPr="000F100B">
        <w:t>Архитектура</w:t>
      </w:r>
      <w:r w:rsidR="000338BC" w:rsidRPr="000F100B">
        <w:t xml:space="preserve"> </w:t>
      </w:r>
      <w:r w:rsidRPr="000F100B">
        <w:t>данных</w:t>
      </w:r>
    </w:p>
    <w:p w14:paraId="790D6BF4" w14:textId="77777777" w:rsidR="003F5D28" w:rsidRPr="002873F1" w:rsidRDefault="003F5D28" w:rsidP="003F5D28">
      <w:pPr>
        <w:pStyle w:val="afff2"/>
        <w:spacing w:before="120"/>
        <w:rPr>
          <w:b/>
        </w:rPr>
      </w:pPr>
      <w:r w:rsidRPr="000F100B">
        <w:t>Реестр</w:t>
      </w:r>
      <w:r w:rsidR="000338BC" w:rsidRPr="000F100B">
        <w:t xml:space="preserve"> </w:t>
      </w:r>
      <w:r w:rsidRPr="000F100B">
        <w:t>идентификаторов</w:t>
      </w:r>
      <w:r w:rsidR="000338BC" w:rsidRPr="000F100B">
        <w:t xml:space="preserve"> </w:t>
      </w:r>
      <w:r w:rsidRPr="000F100B">
        <w:t>хранит</w:t>
      </w:r>
      <w:r w:rsidR="000338BC" w:rsidRPr="000F100B">
        <w:t xml:space="preserve"> </w:t>
      </w:r>
      <w:r w:rsidRPr="000F100B">
        <w:t>в</w:t>
      </w:r>
      <w:r w:rsidR="000338BC" w:rsidRPr="000F100B">
        <w:t xml:space="preserve"> </w:t>
      </w:r>
      <w:r w:rsidRPr="000F100B">
        <w:t>себе</w:t>
      </w:r>
      <w:r w:rsidR="000338BC" w:rsidRPr="000F100B">
        <w:t xml:space="preserve"> </w:t>
      </w:r>
      <w:r w:rsidRPr="000F100B">
        <w:t>ссылки</w:t>
      </w:r>
      <w:r w:rsidR="000338BC" w:rsidRPr="000F100B">
        <w:t xml:space="preserve"> </w:t>
      </w:r>
      <w:r w:rsidRPr="000F100B">
        <w:t>на</w:t>
      </w:r>
      <w:r w:rsidR="000338BC" w:rsidRPr="000F100B">
        <w:t xml:space="preserve"> </w:t>
      </w:r>
      <w:r w:rsidRPr="000F100B">
        <w:t>записи</w:t>
      </w:r>
      <w:r w:rsidR="000338BC" w:rsidRPr="000F100B">
        <w:t xml:space="preserve"> </w:t>
      </w:r>
      <w:r w:rsidRPr="000F100B">
        <w:t>в</w:t>
      </w:r>
      <w:r w:rsidR="000338BC" w:rsidRPr="000F100B">
        <w:t xml:space="preserve"> </w:t>
      </w:r>
      <w:r w:rsidRPr="000F100B">
        <w:t>реестрах,</w:t>
      </w:r>
      <w:r w:rsidR="000338BC" w:rsidRPr="000F100B">
        <w:t xml:space="preserve"> </w:t>
      </w:r>
      <w:r w:rsidRPr="000F100B">
        <w:t>содержащихся</w:t>
      </w:r>
      <w:r w:rsidR="000338BC" w:rsidRPr="000F100B">
        <w:t xml:space="preserve"> </w:t>
      </w:r>
      <w:r w:rsidRPr="002873F1">
        <w:rPr>
          <w:b/>
        </w:rPr>
        <w:t>в</w:t>
      </w:r>
      <w:r w:rsidR="000338BC" w:rsidRPr="002873F1">
        <w:rPr>
          <w:b/>
        </w:rPr>
        <w:t xml:space="preserve"> </w:t>
      </w:r>
      <w:r w:rsidRPr="002873F1">
        <w:rPr>
          <w:b/>
        </w:rPr>
        <w:t>ГИС,</w:t>
      </w:r>
      <w:r w:rsidR="000338BC" w:rsidRPr="002873F1">
        <w:rPr>
          <w:b/>
        </w:rPr>
        <w:t xml:space="preserve"> </w:t>
      </w:r>
      <w:r w:rsidRPr="002873F1">
        <w:rPr>
          <w:b/>
        </w:rPr>
        <w:t>а</w:t>
      </w:r>
      <w:r w:rsidR="000338BC" w:rsidRPr="002873F1">
        <w:rPr>
          <w:b/>
        </w:rPr>
        <w:t xml:space="preserve"> </w:t>
      </w:r>
      <w:r w:rsidRPr="002873F1">
        <w:rPr>
          <w:b/>
        </w:rPr>
        <w:t>также</w:t>
      </w:r>
      <w:r w:rsidR="000338BC" w:rsidRPr="002873F1">
        <w:rPr>
          <w:b/>
        </w:rPr>
        <w:t xml:space="preserve"> </w:t>
      </w:r>
      <w:r w:rsidRPr="002873F1">
        <w:rPr>
          <w:b/>
        </w:rPr>
        <w:t>идентификаторы,</w:t>
      </w:r>
      <w:r w:rsidR="000338BC" w:rsidRPr="002873F1">
        <w:rPr>
          <w:b/>
        </w:rPr>
        <w:t xml:space="preserve"> </w:t>
      </w:r>
      <w:r w:rsidRPr="002873F1">
        <w:rPr>
          <w:b/>
        </w:rPr>
        <w:t>использующиеся</w:t>
      </w:r>
      <w:r w:rsidR="000338BC" w:rsidRPr="002873F1">
        <w:rPr>
          <w:b/>
        </w:rPr>
        <w:t xml:space="preserve"> </w:t>
      </w:r>
      <w:r w:rsidRPr="002873F1">
        <w:rPr>
          <w:b/>
        </w:rPr>
        <w:t>в</w:t>
      </w:r>
      <w:r w:rsidR="000338BC" w:rsidRPr="002873F1">
        <w:rPr>
          <w:b/>
        </w:rPr>
        <w:t xml:space="preserve"> </w:t>
      </w:r>
      <w:r w:rsidRPr="002873F1">
        <w:rPr>
          <w:b/>
        </w:rPr>
        <w:t>них</w:t>
      </w:r>
      <w:r w:rsidR="000338BC" w:rsidRPr="002873F1">
        <w:rPr>
          <w:b/>
        </w:rPr>
        <w:t xml:space="preserve"> </w:t>
      </w:r>
      <w:r w:rsidRPr="002873F1">
        <w:rPr>
          <w:b/>
        </w:rPr>
        <w:t>и</w:t>
      </w:r>
      <w:r w:rsidR="000338BC" w:rsidRPr="002873F1">
        <w:rPr>
          <w:b/>
        </w:rPr>
        <w:t xml:space="preserve"> </w:t>
      </w:r>
      <w:r w:rsidRPr="002873F1">
        <w:rPr>
          <w:b/>
        </w:rPr>
        <w:t>связанные</w:t>
      </w:r>
      <w:r w:rsidR="000338BC" w:rsidRPr="002873F1">
        <w:rPr>
          <w:b/>
        </w:rPr>
        <w:t xml:space="preserve"> </w:t>
      </w:r>
      <w:r w:rsidRPr="002873F1">
        <w:rPr>
          <w:b/>
        </w:rPr>
        <w:t>посредством</w:t>
      </w:r>
      <w:r w:rsidR="000338BC" w:rsidRPr="002873F1">
        <w:rPr>
          <w:b/>
        </w:rPr>
        <w:t xml:space="preserve"> </w:t>
      </w:r>
      <w:r w:rsidRPr="002873F1">
        <w:rPr>
          <w:b/>
        </w:rPr>
        <w:t>ЕСИА</w:t>
      </w:r>
      <w:r w:rsidR="000338BC" w:rsidRPr="002873F1">
        <w:rPr>
          <w:b/>
        </w:rPr>
        <w:t xml:space="preserve"> </w:t>
      </w:r>
      <w:r w:rsidRPr="002873F1">
        <w:rPr>
          <w:b/>
          <w:lang w:val="en-US"/>
        </w:rPr>
        <w:t>ID</w:t>
      </w:r>
      <w:r w:rsidRPr="002873F1">
        <w:rPr>
          <w:b/>
        </w:rPr>
        <w:t>.</w:t>
      </w:r>
    </w:p>
    <w:p w14:paraId="12F35938" w14:textId="77777777" w:rsidR="003F5D28" w:rsidRPr="000F100B" w:rsidRDefault="003F5D28" w:rsidP="00D64C66">
      <w:pPr>
        <w:pStyle w:val="3"/>
      </w:pPr>
      <w:r w:rsidRPr="000F100B">
        <w:t>Систем</w:t>
      </w:r>
      <w:r w:rsidR="008A4B94" w:rsidRPr="000F100B">
        <w:t>а</w:t>
      </w:r>
      <w:r w:rsidR="000338BC" w:rsidRPr="000F100B">
        <w:t xml:space="preserve"> </w:t>
      </w:r>
      <w:r w:rsidRPr="000F100B">
        <w:t>цифровых</w:t>
      </w:r>
      <w:r w:rsidR="000338BC" w:rsidRPr="000F100B">
        <w:t xml:space="preserve"> </w:t>
      </w:r>
      <w:r w:rsidRPr="000F100B">
        <w:t>согласий</w:t>
      </w:r>
    </w:p>
    <w:p w14:paraId="1CB26A46" w14:textId="77777777" w:rsidR="003F5D28" w:rsidRPr="000F100B" w:rsidRDefault="003F5D28" w:rsidP="003F5D28">
      <w:pPr>
        <w:pStyle w:val="afff2"/>
      </w:pPr>
      <w:r w:rsidRPr="000F100B">
        <w:rPr>
          <w:b/>
        </w:rPr>
        <w:t>Описание:</w:t>
      </w:r>
      <w:r w:rsidR="000338BC" w:rsidRPr="000F100B">
        <w:t xml:space="preserve"> </w:t>
      </w:r>
      <w:r w:rsidRPr="000F100B">
        <w:t>Цифровое</w:t>
      </w:r>
      <w:r w:rsidR="000338BC" w:rsidRPr="000F100B">
        <w:t xml:space="preserve"> </w:t>
      </w:r>
      <w:r w:rsidRPr="000F100B">
        <w:t>согласие</w:t>
      </w:r>
      <w:r w:rsidR="000338BC" w:rsidRPr="000F100B">
        <w:t xml:space="preserve"> </w:t>
      </w:r>
      <w:r w:rsidRPr="000F100B">
        <w:t>является</w:t>
      </w:r>
      <w:r w:rsidR="000338BC" w:rsidRPr="000F100B">
        <w:t xml:space="preserve"> </w:t>
      </w:r>
      <w:r w:rsidRPr="000F100B">
        <w:t>юридически</w:t>
      </w:r>
      <w:r w:rsidR="000338BC" w:rsidRPr="000F100B">
        <w:t xml:space="preserve"> </w:t>
      </w:r>
      <w:r w:rsidRPr="000F100B">
        <w:t>значимой</w:t>
      </w:r>
      <w:r w:rsidR="000338BC" w:rsidRPr="000F100B">
        <w:t xml:space="preserve"> </w:t>
      </w:r>
      <w:r w:rsidRPr="000F100B">
        <w:t>реестровой</w:t>
      </w:r>
      <w:r w:rsidR="000338BC" w:rsidRPr="000F100B">
        <w:t xml:space="preserve"> </w:t>
      </w:r>
      <w:r w:rsidRPr="000F100B">
        <w:t>записью</w:t>
      </w:r>
      <w:r w:rsidR="000338BC" w:rsidRPr="000F100B">
        <w:t xml:space="preserve"> </w:t>
      </w:r>
      <w:r w:rsidRPr="000F100B">
        <w:t>о</w:t>
      </w:r>
      <w:r w:rsidR="000338BC" w:rsidRPr="000F100B">
        <w:t xml:space="preserve"> </w:t>
      </w:r>
      <w:r w:rsidRPr="000F100B">
        <w:t>предоставлении</w:t>
      </w:r>
      <w:r w:rsidR="000338BC" w:rsidRPr="000F100B">
        <w:t xml:space="preserve"> </w:t>
      </w:r>
      <w:r w:rsidRPr="000F100B">
        <w:t>(отзыве)</w:t>
      </w:r>
      <w:r w:rsidR="000338BC" w:rsidRPr="000F100B">
        <w:t xml:space="preserve"> </w:t>
      </w:r>
      <w:r w:rsidRPr="000F100B">
        <w:t>прав</w:t>
      </w:r>
      <w:r w:rsidR="000338BC" w:rsidRPr="000F100B">
        <w:t xml:space="preserve"> </w:t>
      </w:r>
      <w:r w:rsidRPr="000F100B">
        <w:t>на</w:t>
      </w:r>
      <w:r w:rsidR="000338BC" w:rsidRPr="000F100B">
        <w:t xml:space="preserve"> </w:t>
      </w:r>
      <w:r w:rsidRPr="000F100B">
        <w:t>сбор,</w:t>
      </w:r>
      <w:r w:rsidR="000338BC" w:rsidRPr="000F100B">
        <w:t xml:space="preserve"> </w:t>
      </w:r>
      <w:r w:rsidRPr="000F100B">
        <w:t>передачу</w:t>
      </w:r>
      <w:r w:rsidR="000338BC" w:rsidRPr="000F100B">
        <w:t xml:space="preserve"> </w:t>
      </w:r>
      <w:r w:rsidRPr="000F100B">
        <w:t>и</w:t>
      </w:r>
      <w:r w:rsidR="000338BC" w:rsidRPr="000F100B">
        <w:t xml:space="preserve"> </w:t>
      </w:r>
      <w:r w:rsidRPr="000F100B">
        <w:t>использование</w:t>
      </w:r>
      <w:r w:rsidR="000338BC" w:rsidRPr="000F100B">
        <w:t xml:space="preserve"> </w:t>
      </w:r>
      <w:r w:rsidRPr="000F100B">
        <w:t>данных</w:t>
      </w:r>
      <w:r w:rsidR="000338BC" w:rsidRPr="000F100B">
        <w:t xml:space="preserve"> </w:t>
      </w:r>
      <w:r w:rsidRPr="000F100B">
        <w:rPr>
          <w:color w:val="000000" w:themeColor="text1"/>
        </w:rPr>
        <w:t>в</w:t>
      </w:r>
      <w:r w:rsidR="000338BC" w:rsidRPr="000F100B">
        <w:rPr>
          <w:color w:val="000000" w:themeColor="text1"/>
        </w:rPr>
        <w:t xml:space="preserve"> </w:t>
      </w:r>
      <w:r w:rsidRPr="000F100B">
        <w:rPr>
          <w:color w:val="000000" w:themeColor="text1"/>
        </w:rPr>
        <w:t>соответствии</w:t>
      </w:r>
      <w:r w:rsidR="000338BC" w:rsidRPr="000F100B">
        <w:rPr>
          <w:color w:val="000000" w:themeColor="text1"/>
        </w:rPr>
        <w:t xml:space="preserve"> </w:t>
      </w:r>
      <w:r w:rsidRPr="000F100B">
        <w:rPr>
          <w:color w:val="000000" w:themeColor="text1"/>
        </w:rPr>
        <w:t>с</w:t>
      </w:r>
      <w:r w:rsidR="000338BC" w:rsidRPr="000F100B">
        <w:rPr>
          <w:color w:val="000000" w:themeColor="text1"/>
        </w:rPr>
        <w:t xml:space="preserve"> </w:t>
      </w:r>
      <w:r w:rsidRPr="000F100B">
        <w:rPr>
          <w:color w:val="000000" w:themeColor="text1"/>
        </w:rPr>
        <w:t>указанной</w:t>
      </w:r>
      <w:r w:rsidR="000338BC" w:rsidRPr="000F100B">
        <w:rPr>
          <w:color w:val="000000" w:themeColor="text1"/>
        </w:rPr>
        <w:t xml:space="preserve"> </w:t>
      </w:r>
      <w:r w:rsidRPr="000F100B">
        <w:rPr>
          <w:color w:val="000000" w:themeColor="text1"/>
        </w:rPr>
        <w:t>целью</w:t>
      </w:r>
      <w:r w:rsidR="000338BC" w:rsidRPr="000F100B">
        <w:rPr>
          <w:color w:val="000000" w:themeColor="text1"/>
        </w:rPr>
        <w:t xml:space="preserve"> </w:t>
      </w:r>
      <w:r w:rsidRPr="000F100B">
        <w:rPr>
          <w:color w:val="000000" w:themeColor="text1"/>
        </w:rPr>
        <w:t>обработки</w:t>
      </w:r>
      <w:r w:rsidRPr="000F100B">
        <w:t>.</w:t>
      </w:r>
      <w:r w:rsidR="000338BC" w:rsidRPr="000F100B">
        <w:t xml:space="preserve"> </w:t>
      </w:r>
      <w:r w:rsidRPr="000F100B">
        <w:t>Все</w:t>
      </w:r>
      <w:r w:rsidR="000338BC" w:rsidRPr="000F100B">
        <w:t xml:space="preserve"> </w:t>
      </w:r>
      <w:r w:rsidRPr="000F100B">
        <w:t>действия</w:t>
      </w:r>
      <w:r w:rsidR="000338BC" w:rsidRPr="000F100B">
        <w:t xml:space="preserve"> </w:t>
      </w:r>
      <w:r w:rsidRPr="000F100B">
        <w:t>владельца</w:t>
      </w:r>
      <w:r w:rsidR="000338BC" w:rsidRPr="000F100B">
        <w:t xml:space="preserve"> </w:t>
      </w:r>
      <w:r w:rsidRPr="000F100B">
        <w:t>данных</w:t>
      </w:r>
      <w:r w:rsidR="000338BC" w:rsidRPr="000F100B">
        <w:t xml:space="preserve"> </w:t>
      </w:r>
      <w:r w:rsidRPr="000F100B">
        <w:t>с</w:t>
      </w:r>
      <w:r w:rsidR="000338BC" w:rsidRPr="000F100B">
        <w:t xml:space="preserve"> </w:t>
      </w:r>
      <w:r w:rsidRPr="000F100B">
        <w:t>цифровыми</w:t>
      </w:r>
      <w:r w:rsidR="000338BC" w:rsidRPr="000F100B">
        <w:t xml:space="preserve"> </w:t>
      </w:r>
      <w:r w:rsidRPr="000F100B">
        <w:t>согласиями</w:t>
      </w:r>
      <w:r w:rsidR="000338BC" w:rsidRPr="000F100B">
        <w:t xml:space="preserve"> </w:t>
      </w:r>
      <w:r w:rsidR="004375B5" w:rsidRPr="000F100B">
        <w:t>(при</w:t>
      </w:r>
      <w:r w:rsidR="000338BC" w:rsidRPr="000F100B">
        <w:t xml:space="preserve"> </w:t>
      </w:r>
      <w:r w:rsidR="004375B5" w:rsidRPr="000F100B">
        <w:t>предоставлении</w:t>
      </w:r>
      <w:r w:rsidR="000338BC" w:rsidRPr="000F100B">
        <w:t xml:space="preserve"> </w:t>
      </w:r>
      <w:r w:rsidR="004375B5" w:rsidRPr="000F100B">
        <w:t>данных</w:t>
      </w:r>
      <w:r w:rsidR="000338BC" w:rsidRPr="000F100B">
        <w:t xml:space="preserve"> </w:t>
      </w:r>
      <w:r w:rsidR="004375B5" w:rsidRPr="000F100B">
        <w:t>с</w:t>
      </w:r>
      <w:r w:rsidR="000338BC" w:rsidRPr="000F100B">
        <w:t xml:space="preserve"> </w:t>
      </w:r>
      <w:r w:rsidR="004375B5" w:rsidRPr="000F100B">
        <w:t>использованием</w:t>
      </w:r>
      <w:r w:rsidR="000338BC" w:rsidRPr="000F100B">
        <w:t xml:space="preserve"> </w:t>
      </w:r>
      <w:r w:rsidR="004375B5" w:rsidRPr="000F100B">
        <w:t>инфраструктуры</w:t>
      </w:r>
      <w:r w:rsidR="000338BC" w:rsidRPr="000F100B">
        <w:t xml:space="preserve"> </w:t>
      </w:r>
      <w:r w:rsidR="004375B5" w:rsidRPr="000F100B">
        <w:t>цифрового</w:t>
      </w:r>
      <w:r w:rsidR="000338BC" w:rsidRPr="000F100B">
        <w:t xml:space="preserve"> </w:t>
      </w:r>
      <w:r w:rsidR="004375B5" w:rsidRPr="000F100B">
        <w:t>профиля)</w:t>
      </w:r>
      <w:r w:rsidR="000338BC" w:rsidRPr="000F100B">
        <w:t xml:space="preserve"> </w:t>
      </w:r>
      <w:r w:rsidRPr="000F100B">
        <w:t>будут</w:t>
      </w:r>
      <w:r w:rsidR="000338BC" w:rsidRPr="000F100B">
        <w:t xml:space="preserve"> </w:t>
      </w:r>
      <w:r w:rsidRPr="000F100B">
        <w:t>отражаться</w:t>
      </w:r>
      <w:r w:rsidR="000338BC" w:rsidRPr="000F100B">
        <w:t xml:space="preserve"> </w:t>
      </w:r>
      <w:r w:rsidRPr="000F100B">
        <w:t>в</w:t>
      </w:r>
      <w:r w:rsidR="000338BC" w:rsidRPr="000F100B">
        <w:t xml:space="preserve"> </w:t>
      </w:r>
      <w:r w:rsidRPr="000F100B">
        <w:t>едином</w:t>
      </w:r>
      <w:r w:rsidR="000338BC" w:rsidRPr="000F100B">
        <w:t xml:space="preserve"> </w:t>
      </w:r>
      <w:r w:rsidRPr="000F100B">
        <w:t>реестре</w:t>
      </w:r>
      <w:r w:rsidR="000338BC" w:rsidRPr="000F100B">
        <w:t xml:space="preserve"> </w:t>
      </w:r>
      <w:r w:rsidRPr="000F100B">
        <w:t>цифровых</w:t>
      </w:r>
      <w:r w:rsidR="000338BC" w:rsidRPr="000F100B">
        <w:t xml:space="preserve"> </w:t>
      </w:r>
      <w:r w:rsidRPr="000F100B">
        <w:t>согласий</w:t>
      </w:r>
      <w:r w:rsidR="000338BC" w:rsidRPr="000F100B">
        <w:t xml:space="preserve"> </w:t>
      </w:r>
      <w:r w:rsidRPr="000F100B">
        <w:t>и</w:t>
      </w:r>
      <w:r w:rsidR="000338BC" w:rsidRPr="000F100B">
        <w:t xml:space="preserve"> </w:t>
      </w:r>
      <w:r w:rsidRPr="000F100B">
        <w:t>доступны</w:t>
      </w:r>
      <w:r w:rsidR="000338BC" w:rsidRPr="000F100B">
        <w:t xml:space="preserve"> </w:t>
      </w:r>
      <w:r w:rsidRPr="000F100B">
        <w:t>в</w:t>
      </w:r>
      <w:r w:rsidR="000338BC" w:rsidRPr="000F100B">
        <w:t xml:space="preserve"> </w:t>
      </w:r>
      <w:r w:rsidRPr="000F100B">
        <w:t>личном</w:t>
      </w:r>
      <w:r w:rsidR="000338BC" w:rsidRPr="000F100B">
        <w:t xml:space="preserve"> </w:t>
      </w:r>
      <w:r w:rsidRPr="000F100B">
        <w:t>кабинете</w:t>
      </w:r>
      <w:r w:rsidR="000338BC" w:rsidRPr="000F100B">
        <w:t xml:space="preserve"> </w:t>
      </w:r>
      <w:r w:rsidRPr="000F100B">
        <w:t>пользователя.</w:t>
      </w:r>
    </w:p>
    <w:p w14:paraId="03A3CA5D" w14:textId="77777777" w:rsidR="003F5D28" w:rsidRPr="000F100B" w:rsidRDefault="003F5D28" w:rsidP="003F5D28">
      <w:pPr>
        <w:pStyle w:val="afff2"/>
      </w:pPr>
      <w:r w:rsidRPr="000F100B">
        <w:t>Основной</w:t>
      </w:r>
      <w:r w:rsidR="000338BC" w:rsidRPr="000F100B">
        <w:t xml:space="preserve"> </w:t>
      </w:r>
      <w:r w:rsidRPr="000F100B">
        <w:t>задачей</w:t>
      </w:r>
      <w:r w:rsidR="000338BC" w:rsidRPr="000F100B">
        <w:t xml:space="preserve"> </w:t>
      </w:r>
      <w:r w:rsidRPr="000F100B">
        <w:t>является</w:t>
      </w:r>
      <w:r w:rsidR="000338BC" w:rsidRPr="000F100B">
        <w:t xml:space="preserve"> </w:t>
      </w:r>
      <w:r w:rsidRPr="000F100B">
        <w:t>обеспечение</w:t>
      </w:r>
      <w:r w:rsidR="000338BC" w:rsidRPr="000F100B">
        <w:t xml:space="preserve"> </w:t>
      </w:r>
      <w:r w:rsidRPr="000F100B">
        <w:t>хранения</w:t>
      </w:r>
      <w:r w:rsidR="000338BC" w:rsidRPr="000F100B">
        <w:t xml:space="preserve"> </w:t>
      </w:r>
      <w:r w:rsidRPr="000F100B">
        <w:t>всех</w:t>
      </w:r>
      <w:r w:rsidR="000338BC" w:rsidRPr="000F100B">
        <w:t xml:space="preserve"> </w:t>
      </w:r>
      <w:r w:rsidRPr="000F100B">
        <w:t>согласий,</w:t>
      </w:r>
      <w:r w:rsidR="000338BC" w:rsidRPr="000F100B">
        <w:t xml:space="preserve"> </w:t>
      </w:r>
      <w:r w:rsidRPr="000F100B">
        <w:t>предоставленных</w:t>
      </w:r>
      <w:r w:rsidR="000338BC" w:rsidRPr="000F100B">
        <w:t xml:space="preserve"> </w:t>
      </w:r>
      <w:r w:rsidRPr="000F100B">
        <w:t>владельцем</w:t>
      </w:r>
      <w:r w:rsidR="000338BC" w:rsidRPr="000F100B">
        <w:t xml:space="preserve"> </w:t>
      </w:r>
      <w:r w:rsidRPr="000F100B">
        <w:t>данных</w:t>
      </w:r>
      <w:r w:rsidR="000338BC" w:rsidRPr="000F100B">
        <w:t xml:space="preserve"> </w:t>
      </w:r>
      <w:r w:rsidR="004375B5" w:rsidRPr="000F100B">
        <w:t>при</w:t>
      </w:r>
      <w:r w:rsidR="000338BC" w:rsidRPr="000F100B">
        <w:t xml:space="preserve"> </w:t>
      </w:r>
      <w:r w:rsidR="004375B5" w:rsidRPr="000F100B">
        <w:t>использовании</w:t>
      </w:r>
      <w:r w:rsidR="000338BC" w:rsidRPr="000F100B">
        <w:t xml:space="preserve"> </w:t>
      </w:r>
      <w:r w:rsidR="004375B5" w:rsidRPr="000F100B">
        <w:t>инфраструктуры</w:t>
      </w:r>
      <w:r w:rsidR="000338BC" w:rsidRPr="000F100B">
        <w:t xml:space="preserve"> </w:t>
      </w:r>
      <w:r w:rsidR="004375B5" w:rsidRPr="000F100B">
        <w:t>Цифрового</w:t>
      </w:r>
      <w:r w:rsidR="000338BC" w:rsidRPr="000F100B">
        <w:t xml:space="preserve"> </w:t>
      </w:r>
      <w:r w:rsidR="004375B5" w:rsidRPr="000F100B">
        <w:t>профиля</w:t>
      </w:r>
      <w:r w:rsidRPr="000F100B">
        <w:t>,</w:t>
      </w:r>
      <w:r w:rsidR="000338BC" w:rsidRPr="000F100B">
        <w:t xml:space="preserve"> </w:t>
      </w:r>
      <w:r w:rsidRPr="000F100B">
        <w:t>в</w:t>
      </w:r>
      <w:r w:rsidR="000338BC" w:rsidRPr="000F100B">
        <w:t xml:space="preserve"> </w:t>
      </w:r>
      <w:r w:rsidRPr="000F100B">
        <w:t>едином</w:t>
      </w:r>
      <w:r w:rsidR="000338BC" w:rsidRPr="000F100B">
        <w:t xml:space="preserve"> </w:t>
      </w:r>
      <w:r w:rsidRPr="000F100B">
        <w:t>реестре,</w:t>
      </w:r>
      <w:r w:rsidR="000338BC" w:rsidRPr="000F100B">
        <w:t xml:space="preserve"> </w:t>
      </w:r>
      <w:r w:rsidRPr="000F100B">
        <w:t>а</w:t>
      </w:r>
      <w:r w:rsidR="000338BC" w:rsidRPr="000F100B">
        <w:t xml:space="preserve"> </w:t>
      </w:r>
      <w:r w:rsidRPr="000F100B">
        <w:t>также</w:t>
      </w:r>
      <w:r w:rsidR="000338BC" w:rsidRPr="000F100B">
        <w:t xml:space="preserve"> </w:t>
      </w:r>
      <w:r w:rsidRPr="000F100B">
        <w:t>предоставление</w:t>
      </w:r>
      <w:r w:rsidR="000338BC" w:rsidRPr="000F100B">
        <w:t xml:space="preserve"> </w:t>
      </w:r>
      <w:r w:rsidRPr="000F100B">
        <w:t>доступа</w:t>
      </w:r>
      <w:r w:rsidR="000338BC" w:rsidRPr="000F100B">
        <w:t xml:space="preserve"> </w:t>
      </w:r>
      <w:r w:rsidRPr="000F100B">
        <w:t>к</w:t>
      </w:r>
      <w:r w:rsidR="000338BC" w:rsidRPr="000F100B">
        <w:t xml:space="preserve"> </w:t>
      </w:r>
      <w:r w:rsidRPr="000F100B">
        <w:t>управлению</w:t>
      </w:r>
      <w:r w:rsidR="000338BC" w:rsidRPr="000F100B">
        <w:t xml:space="preserve"> </w:t>
      </w:r>
      <w:r w:rsidRPr="000F100B">
        <w:t>своими</w:t>
      </w:r>
      <w:r w:rsidR="000338BC" w:rsidRPr="000F100B">
        <w:t xml:space="preserve"> </w:t>
      </w:r>
      <w:r w:rsidRPr="000F100B">
        <w:t>цифровыми</w:t>
      </w:r>
      <w:r w:rsidR="000338BC" w:rsidRPr="000F100B">
        <w:t xml:space="preserve"> </w:t>
      </w:r>
      <w:r w:rsidRPr="000F100B">
        <w:t>согласиями.</w:t>
      </w:r>
    </w:p>
    <w:p w14:paraId="3D96F779" w14:textId="77777777" w:rsidR="003F5D28" w:rsidRPr="000F100B" w:rsidRDefault="003F5D28" w:rsidP="003F5D28">
      <w:pPr>
        <w:pStyle w:val="afff2"/>
      </w:pPr>
      <w:r w:rsidRPr="000F100B">
        <w:t>Цифровые</w:t>
      </w:r>
      <w:r w:rsidR="000338BC" w:rsidRPr="000F100B">
        <w:t xml:space="preserve"> </w:t>
      </w:r>
      <w:r w:rsidRPr="000F100B">
        <w:t>согласия</w:t>
      </w:r>
      <w:r w:rsidR="000338BC" w:rsidRPr="000F100B">
        <w:t xml:space="preserve"> </w:t>
      </w:r>
      <w:r w:rsidRPr="000F100B">
        <w:t>могут</w:t>
      </w:r>
      <w:r w:rsidR="000338BC" w:rsidRPr="000F100B">
        <w:t xml:space="preserve"> </w:t>
      </w:r>
      <w:r w:rsidRPr="000F100B">
        <w:t>классифицироваться</w:t>
      </w:r>
      <w:r w:rsidR="000338BC" w:rsidRPr="000F100B">
        <w:t xml:space="preserve"> </w:t>
      </w:r>
      <w:r w:rsidRPr="000F100B">
        <w:t>по</w:t>
      </w:r>
      <w:r w:rsidR="000338BC" w:rsidRPr="000F100B">
        <w:t xml:space="preserve"> </w:t>
      </w:r>
      <w:r w:rsidRPr="000F100B">
        <w:t>сроку</w:t>
      </w:r>
      <w:r w:rsidR="000338BC" w:rsidRPr="000F100B">
        <w:t xml:space="preserve"> </w:t>
      </w:r>
      <w:r w:rsidRPr="000F100B">
        <w:t>действия</w:t>
      </w:r>
      <w:r w:rsidR="000338BC" w:rsidRPr="000F100B">
        <w:t xml:space="preserve"> </w:t>
      </w:r>
      <w:r w:rsidRPr="000F100B">
        <w:t>на</w:t>
      </w:r>
      <w:r w:rsidR="000338BC" w:rsidRPr="000F100B">
        <w:t xml:space="preserve"> </w:t>
      </w:r>
      <w:r w:rsidRPr="000F100B">
        <w:t>разовые,</w:t>
      </w:r>
      <w:r w:rsidR="000338BC" w:rsidRPr="000F100B">
        <w:t xml:space="preserve"> </w:t>
      </w:r>
      <w:r w:rsidRPr="000F100B">
        <w:t>когда</w:t>
      </w:r>
      <w:r w:rsidR="000338BC" w:rsidRPr="000F100B">
        <w:t xml:space="preserve"> </w:t>
      </w:r>
      <w:r w:rsidRPr="000F100B">
        <w:t>согласие</w:t>
      </w:r>
      <w:r w:rsidR="000338BC" w:rsidRPr="000F100B">
        <w:t xml:space="preserve"> </w:t>
      </w:r>
      <w:r w:rsidRPr="000F100B">
        <w:t>предоставляется</w:t>
      </w:r>
      <w:r w:rsidR="000338BC" w:rsidRPr="000F100B">
        <w:t xml:space="preserve"> </w:t>
      </w:r>
      <w:r w:rsidRPr="000F100B">
        <w:t>на</w:t>
      </w:r>
      <w:r w:rsidR="000338BC" w:rsidRPr="000F100B">
        <w:t xml:space="preserve"> </w:t>
      </w:r>
      <w:r w:rsidRPr="000F100B">
        <w:t>однократное</w:t>
      </w:r>
      <w:r w:rsidR="000338BC" w:rsidRPr="000F100B">
        <w:t xml:space="preserve"> </w:t>
      </w:r>
      <w:r w:rsidRPr="000F100B">
        <w:t>предоставление</w:t>
      </w:r>
      <w:r w:rsidR="000338BC" w:rsidRPr="000F100B">
        <w:t xml:space="preserve"> </w:t>
      </w:r>
      <w:r w:rsidRPr="000F100B">
        <w:t>сведений,</w:t>
      </w:r>
      <w:r w:rsidR="000338BC" w:rsidRPr="000F100B">
        <w:t xml:space="preserve"> </w:t>
      </w:r>
      <w:r w:rsidRPr="000F100B">
        <w:t>и</w:t>
      </w:r>
      <w:r w:rsidR="000338BC" w:rsidRPr="000F100B">
        <w:t xml:space="preserve"> </w:t>
      </w:r>
      <w:r w:rsidRPr="000F100B">
        <w:t>долгосрочные,</w:t>
      </w:r>
      <w:r w:rsidR="000338BC" w:rsidRPr="000F100B">
        <w:t xml:space="preserve"> </w:t>
      </w:r>
      <w:r w:rsidRPr="000F100B">
        <w:t>когда</w:t>
      </w:r>
      <w:r w:rsidR="000338BC" w:rsidRPr="000F100B">
        <w:t xml:space="preserve"> </w:t>
      </w:r>
      <w:r w:rsidRPr="000F100B">
        <w:t>гражданин</w:t>
      </w:r>
      <w:r w:rsidR="000338BC" w:rsidRPr="000F100B">
        <w:t xml:space="preserve"> </w:t>
      </w:r>
      <w:r w:rsidRPr="000F100B">
        <w:t>дает</w:t>
      </w:r>
      <w:r w:rsidR="000338BC" w:rsidRPr="000F100B">
        <w:t xml:space="preserve"> </w:t>
      </w:r>
      <w:r w:rsidRPr="000F100B">
        <w:t>право</w:t>
      </w:r>
      <w:r w:rsidR="000338BC" w:rsidRPr="000F100B">
        <w:t xml:space="preserve"> </w:t>
      </w:r>
      <w:r w:rsidRPr="000F100B">
        <w:t>на</w:t>
      </w:r>
      <w:r w:rsidR="000338BC" w:rsidRPr="000F100B">
        <w:t xml:space="preserve"> </w:t>
      </w:r>
      <w:r w:rsidRPr="000F100B">
        <w:t>многократное</w:t>
      </w:r>
      <w:r w:rsidR="000338BC" w:rsidRPr="000F100B">
        <w:t xml:space="preserve"> </w:t>
      </w:r>
      <w:r w:rsidRPr="000F100B">
        <w:t>предоставление</w:t>
      </w:r>
      <w:r w:rsidR="000338BC" w:rsidRPr="000F100B">
        <w:t xml:space="preserve"> </w:t>
      </w:r>
      <w:r w:rsidRPr="000F100B">
        <w:t>сведений</w:t>
      </w:r>
      <w:r w:rsidR="000338BC" w:rsidRPr="000F100B">
        <w:t xml:space="preserve"> </w:t>
      </w:r>
      <w:r w:rsidRPr="000F100B">
        <w:t>на</w:t>
      </w:r>
      <w:r w:rsidR="000338BC" w:rsidRPr="000F100B">
        <w:t xml:space="preserve"> </w:t>
      </w:r>
      <w:r w:rsidRPr="000F100B">
        <w:t>определенный</w:t>
      </w:r>
      <w:r w:rsidR="000338BC" w:rsidRPr="000F100B">
        <w:t xml:space="preserve"> </w:t>
      </w:r>
      <w:r w:rsidRPr="000F100B">
        <w:t>срок.</w:t>
      </w:r>
    </w:p>
    <w:p w14:paraId="63A0C4CE" w14:textId="77777777" w:rsidR="00292BB5" w:rsidRPr="000F100B" w:rsidRDefault="00E044F9" w:rsidP="00FC58A6">
      <w:pPr>
        <w:pStyle w:val="a"/>
        <w:numPr>
          <w:ilvl w:val="0"/>
          <w:numId w:val="0"/>
        </w:numPr>
      </w:pPr>
      <w:r w:rsidRPr="000F100B">
        <w:t>П</w:t>
      </w:r>
      <w:r w:rsidR="00292BB5" w:rsidRPr="000F100B">
        <w:t>редоставление</w:t>
      </w:r>
      <w:r w:rsidR="000338BC" w:rsidRPr="000F100B">
        <w:t xml:space="preserve"> </w:t>
      </w:r>
      <w:r w:rsidR="00292BB5" w:rsidRPr="000F100B">
        <w:t>согласия</w:t>
      </w:r>
      <w:r w:rsidR="000338BC" w:rsidRPr="000F100B">
        <w:t xml:space="preserve"> </w:t>
      </w:r>
      <w:r w:rsidR="00292BB5" w:rsidRPr="000F100B">
        <w:t>на</w:t>
      </w:r>
      <w:r w:rsidR="000338BC" w:rsidRPr="000F100B">
        <w:t xml:space="preserve"> </w:t>
      </w:r>
      <w:r w:rsidR="00292BB5" w:rsidRPr="000F100B">
        <w:t>получение</w:t>
      </w:r>
      <w:r w:rsidR="000338BC" w:rsidRPr="000F100B">
        <w:t xml:space="preserve"> </w:t>
      </w:r>
      <w:r w:rsidR="00292BB5" w:rsidRPr="000F100B">
        <w:t>и</w:t>
      </w:r>
      <w:r w:rsidR="000338BC" w:rsidRPr="000F100B">
        <w:t xml:space="preserve"> </w:t>
      </w:r>
      <w:r w:rsidR="00292BB5" w:rsidRPr="000F100B">
        <w:t>обработку</w:t>
      </w:r>
      <w:r w:rsidR="000338BC" w:rsidRPr="000F100B">
        <w:t xml:space="preserve"> </w:t>
      </w:r>
      <w:r w:rsidR="00292BB5" w:rsidRPr="000F100B">
        <w:t>данных</w:t>
      </w:r>
      <w:r w:rsidR="000338BC" w:rsidRPr="000F100B">
        <w:t xml:space="preserve"> </w:t>
      </w:r>
      <w:r w:rsidR="00292BB5" w:rsidRPr="000F100B">
        <w:t>может</w:t>
      </w:r>
      <w:r w:rsidR="000338BC" w:rsidRPr="000F100B">
        <w:t xml:space="preserve"> </w:t>
      </w:r>
      <w:r w:rsidRPr="000F100B">
        <w:t>также</w:t>
      </w:r>
      <w:r w:rsidR="000338BC" w:rsidRPr="000F100B">
        <w:t xml:space="preserve"> </w:t>
      </w:r>
      <w:r w:rsidR="00292BB5" w:rsidRPr="000F100B">
        <w:t>осуществляться</w:t>
      </w:r>
      <w:r w:rsidR="000338BC" w:rsidRPr="000F100B">
        <w:t xml:space="preserve"> </w:t>
      </w:r>
      <w:r w:rsidR="00292BB5" w:rsidRPr="000F100B">
        <w:t>с</w:t>
      </w:r>
      <w:r w:rsidR="000338BC" w:rsidRPr="000F100B">
        <w:t xml:space="preserve"> </w:t>
      </w:r>
      <w:r w:rsidR="00292BB5" w:rsidRPr="000F100B">
        <w:t>использованием</w:t>
      </w:r>
      <w:r w:rsidR="000338BC" w:rsidRPr="000F100B">
        <w:t xml:space="preserve"> </w:t>
      </w:r>
      <w:r w:rsidR="00292BB5" w:rsidRPr="000F100B">
        <w:t>действующего</w:t>
      </w:r>
      <w:r w:rsidR="000338BC" w:rsidRPr="000F100B">
        <w:t xml:space="preserve"> </w:t>
      </w:r>
      <w:r w:rsidR="00292BB5" w:rsidRPr="000F100B">
        <w:t>механизма</w:t>
      </w:r>
      <w:r w:rsidR="000338BC" w:rsidRPr="000F100B">
        <w:t xml:space="preserve"> </w:t>
      </w:r>
      <w:r w:rsidR="00292BB5" w:rsidRPr="000F100B">
        <w:t>«черновиков»</w:t>
      </w:r>
      <w:r w:rsidR="000338BC" w:rsidRPr="000F100B">
        <w:t xml:space="preserve"> </w:t>
      </w:r>
      <w:r w:rsidR="00292BB5" w:rsidRPr="000F100B">
        <w:t>в</w:t>
      </w:r>
      <w:r w:rsidR="000338BC" w:rsidRPr="000F100B">
        <w:t xml:space="preserve"> </w:t>
      </w:r>
      <w:r w:rsidR="00292BB5" w:rsidRPr="000F100B">
        <w:t>рамках</w:t>
      </w:r>
      <w:r w:rsidR="000338BC" w:rsidRPr="000F100B">
        <w:t xml:space="preserve"> </w:t>
      </w:r>
      <w:r w:rsidR="00292BB5" w:rsidRPr="000F100B">
        <w:t>получения</w:t>
      </w:r>
      <w:r w:rsidR="000338BC" w:rsidRPr="000F100B">
        <w:t xml:space="preserve"> </w:t>
      </w:r>
      <w:r w:rsidR="00292BB5" w:rsidRPr="000F100B">
        <w:t>третьей</w:t>
      </w:r>
      <w:r w:rsidR="000338BC" w:rsidRPr="000F100B">
        <w:t xml:space="preserve"> </w:t>
      </w:r>
      <w:r w:rsidR="00292BB5" w:rsidRPr="000F100B">
        <w:t>стороной</w:t>
      </w:r>
      <w:r w:rsidR="000338BC" w:rsidRPr="000F100B">
        <w:t xml:space="preserve"> </w:t>
      </w:r>
      <w:r w:rsidR="00292BB5" w:rsidRPr="000F100B">
        <w:t>запрашиваемых</w:t>
      </w:r>
      <w:r w:rsidR="000338BC" w:rsidRPr="000F100B">
        <w:t xml:space="preserve"> </w:t>
      </w:r>
      <w:r w:rsidR="00292BB5" w:rsidRPr="000F100B">
        <w:t>данных,</w:t>
      </w:r>
      <w:r w:rsidR="000338BC" w:rsidRPr="000F100B">
        <w:t xml:space="preserve"> </w:t>
      </w:r>
      <w:r w:rsidR="00292BB5" w:rsidRPr="000F100B">
        <w:t>в</w:t>
      </w:r>
      <w:r w:rsidR="000338BC" w:rsidRPr="000F100B">
        <w:t xml:space="preserve"> </w:t>
      </w:r>
      <w:r w:rsidR="00292BB5" w:rsidRPr="000F100B">
        <w:t>том</w:t>
      </w:r>
      <w:r w:rsidR="000338BC" w:rsidRPr="000F100B">
        <w:t xml:space="preserve"> </w:t>
      </w:r>
      <w:r w:rsidR="00292BB5" w:rsidRPr="000F100B">
        <w:t>числе</w:t>
      </w:r>
      <w:r w:rsidR="000338BC" w:rsidRPr="000F100B">
        <w:t xml:space="preserve"> </w:t>
      </w:r>
      <w:r w:rsidRPr="000F100B">
        <w:t>с</w:t>
      </w:r>
      <w:r w:rsidR="000338BC" w:rsidRPr="000F100B">
        <w:t xml:space="preserve"> </w:t>
      </w:r>
      <w:r w:rsidRPr="000F100B">
        <w:t>использованием</w:t>
      </w:r>
      <w:r w:rsidR="000338BC" w:rsidRPr="000F100B">
        <w:t xml:space="preserve"> </w:t>
      </w:r>
      <w:r w:rsidR="00292BB5" w:rsidRPr="000F100B">
        <w:t>простой</w:t>
      </w:r>
      <w:r w:rsidR="000338BC" w:rsidRPr="000F100B">
        <w:t xml:space="preserve"> </w:t>
      </w:r>
      <w:r w:rsidR="00292BB5" w:rsidRPr="000F100B">
        <w:t>электронной</w:t>
      </w:r>
      <w:r w:rsidR="000338BC" w:rsidRPr="000F100B">
        <w:t xml:space="preserve"> </w:t>
      </w:r>
      <w:r w:rsidRPr="000F100B">
        <w:t>подписи</w:t>
      </w:r>
      <w:r w:rsidR="00292BB5" w:rsidRPr="000F100B">
        <w:t>,</w:t>
      </w:r>
      <w:r w:rsidR="000338BC" w:rsidRPr="000F100B">
        <w:t xml:space="preserve"> </w:t>
      </w:r>
      <w:r w:rsidR="00292BB5" w:rsidRPr="000F100B">
        <w:t>ключ</w:t>
      </w:r>
      <w:r w:rsidR="000338BC" w:rsidRPr="000F100B">
        <w:t xml:space="preserve"> </w:t>
      </w:r>
      <w:r w:rsidR="00292BB5" w:rsidRPr="000F100B">
        <w:t>которой</w:t>
      </w:r>
      <w:r w:rsidR="000338BC" w:rsidRPr="000F100B">
        <w:t xml:space="preserve"> </w:t>
      </w:r>
      <w:r w:rsidR="00292BB5" w:rsidRPr="000F100B">
        <w:t>получен</w:t>
      </w:r>
      <w:r w:rsidR="000338BC" w:rsidRPr="000F100B">
        <w:t xml:space="preserve"> </w:t>
      </w:r>
      <w:r w:rsidR="00292BB5" w:rsidRPr="000F100B">
        <w:t>при</w:t>
      </w:r>
      <w:r w:rsidR="000338BC" w:rsidRPr="000F100B">
        <w:t xml:space="preserve"> </w:t>
      </w:r>
      <w:r w:rsidR="00292BB5" w:rsidRPr="000F100B">
        <w:t>личной</w:t>
      </w:r>
      <w:r w:rsidR="000338BC" w:rsidRPr="000F100B">
        <w:t xml:space="preserve"> </w:t>
      </w:r>
      <w:r w:rsidR="00292BB5" w:rsidRPr="000F100B">
        <w:t>явке</w:t>
      </w:r>
      <w:r w:rsidR="000338BC" w:rsidRPr="000F100B">
        <w:t xml:space="preserve"> </w:t>
      </w:r>
      <w:r w:rsidR="00292BB5" w:rsidRPr="000F100B">
        <w:t>в</w:t>
      </w:r>
      <w:r w:rsidR="000338BC" w:rsidRPr="000F100B">
        <w:t xml:space="preserve"> </w:t>
      </w:r>
      <w:r w:rsidR="00292BB5" w:rsidRPr="000F100B">
        <w:t>соответствии</w:t>
      </w:r>
      <w:r w:rsidR="000338BC" w:rsidRPr="000F100B">
        <w:t xml:space="preserve"> </w:t>
      </w:r>
      <w:r w:rsidR="00292BB5" w:rsidRPr="000F100B">
        <w:t>с</w:t>
      </w:r>
      <w:r w:rsidR="000338BC" w:rsidRPr="000F100B">
        <w:t xml:space="preserve"> </w:t>
      </w:r>
      <w:r w:rsidR="00292BB5" w:rsidRPr="000F100B">
        <w:t>правилами</w:t>
      </w:r>
      <w:r w:rsidR="000338BC" w:rsidRPr="000F100B">
        <w:t xml:space="preserve"> </w:t>
      </w:r>
      <w:r w:rsidR="00292BB5" w:rsidRPr="000F100B">
        <w:t>использования</w:t>
      </w:r>
      <w:r w:rsidR="000338BC" w:rsidRPr="000F100B">
        <w:t xml:space="preserve"> </w:t>
      </w:r>
      <w:r w:rsidR="00292BB5" w:rsidRPr="000F100B">
        <w:t>простой</w:t>
      </w:r>
      <w:r w:rsidR="000338BC" w:rsidRPr="000F100B">
        <w:t xml:space="preserve"> </w:t>
      </w:r>
      <w:r w:rsidR="00292BB5" w:rsidRPr="000F100B">
        <w:t>электронной</w:t>
      </w:r>
      <w:r w:rsidR="000338BC" w:rsidRPr="000F100B">
        <w:t xml:space="preserve"> </w:t>
      </w:r>
      <w:r w:rsidR="00292BB5" w:rsidRPr="000F100B">
        <w:t>подписи</w:t>
      </w:r>
      <w:r w:rsidR="000338BC" w:rsidRPr="000F100B">
        <w:t xml:space="preserve"> </w:t>
      </w:r>
      <w:r w:rsidR="00292BB5" w:rsidRPr="000F100B">
        <w:t>при</w:t>
      </w:r>
      <w:r w:rsidR="000338BC" w:rsidRPr="000F100B">
        <w:t xml:space="preserve"> </w:t>
      </w:r>
      <w:r w:rsidR="00292BB5" w:rsidRPr="000F100B">
        <w:t>обращении</w:t>
      </w:r>
      <w:r w:rsidR="000338BC" w:rsidRPr="000F100B">
        <w:t xml:space="preserve"> </w:t>
      </w:r>
      <w:r w:rsidR="00292BB5" w:rsidRPr="000F100B">
        <w:t>за</w:t>
      </w:r>
      <w:r w:rsidR="000338BC" w:rsidRPr="000F100B">
        <w:t xml:space="preserve"> </w:t>
      </w:r>
      <w:r w:rsidR="00292BB5" w:rsidRPr="000F100B">
        <w:t>получением</w:t>
      </w:r>
      <w:r w:rsidR="000338BC" w:rsidRPr="000F100B">
        <w:t xml:space="preserve"> </w:t>
      </w:r>
      <w:r w:rsidR="00292BB5" w:rsidRPr="000F100B">
        <w:t>государственных</w:t>
      </w:r>
      <w:r w:rsidR="000338BC" w:rsidRPr="000F100B">
        <w:t xml:space="preserve"> </w:t>
      </w:r>
      <w:r w:rsidR="00292BB5" w:rsidRPr="000F100B">
        <w:t>и</w:t>
      </w:r>
      <w:r w:rsidR="000338BC" w:rsidRPr="000F100B">
        <w:t xml:space="preserve"> </w:t>
      </w:r>
      <w:r w:rsidR="00292BB5" w:rsidRPr="000F100B">
        <w:t>муниципальных</w:t>
      </w:r>
      <w:r w:rsidR="000338BC" w:rsidRPr="000F100B">
        <w:t xml:space="preserve"> </w:t>
      </w:r>
      <w:r w:rsidR="00292BB5" w:rsidRPr="000F100B">
        <w:t>услуг</w:t>
      </w:r>
      <w:r w:rsidR="000338BC" w:rsidRPr="000F100B">
        <w:t xml:space="preserve"> </w:t>
      </w:r>
      <w:r w:rsidR="00292BB5" w:rsidRPr="000F100B">
        <w:t>в</w:t>
      </w:r>
      <w:r w:rsidR="000338BC" w:rsidRPr="000F100B">
        <w:t xml:space="preserve"> </w:t>
      </w:r>
      <w:r w:rsidR="00292BB5" w:rsidRPr="000F100B">
        <w:t>электронной</w:t>
      </w:r>
      <w:r w:rsidR="000338BC" w:rsidRPr="000F100B">
        <w:t xml:space="preserve"> </w:t>
      </w:r>
      <w:r w:rsidR="00292BB5" w:rsidRPr="000F100B">
        <w:t>форме,</w:t>
      </w:r>
      <w:r w:rsidR="000338BC" w:rsidRPr="000F100B">
        <w:t xml:space="preserve"> </w:t>
      </w:r>
      <w:r w:rsidR="00292BB5" w:rsidRPr="000F100B">
        <w:t>устанавливаемых</w:t>
      </w:r>
      <w:r w:rsidR="000338BC" w:rsidRPr="000F100B">
        <w:t xml:space="preserve"> </w:t>
      </w:r>
      <w:r w:rsidR="00292BB5" w:rsidRPr="000F100B">
        <w:t>Правительством</w:t>
      </w:r>
      <w:r w:rsidR="000338BC" w:rsidRPr="000F100B">
        <w:t xml:space="preserve"> </w:t>
      </w:r>
      <w:r w:rsidR="00292BB5" w:rsidRPr="000F100B">
        <w:t>Российской</w:t>
      </w:r>
      <w:r w:rsidR="000338BC" w:rsidRPr="000F100B">
        <w:t xml:space="preserve"> </w:t>
      </w:r>
      <w:r w:rsidR="00292BB5" w:rsidRPr="000F100B">
        <w:t>Федерации</w:t>
      </w:r>
      <w:r w:rsidR="000338BC" w:rsidRPr="000F100B">
        <w:t xml:space="preserve"> </w:t>
      </w:r>
      <w:r w:rsidR="00292BB5" w:rsidRPr="000F100B">
        <w:t>(ПЭП</w:t>
      </w:r>
      <w:r w:rsidR="000338BC" w:rsidRPr="000F100B">
        <w:t xml:space="preserve"> </w:t>
      </w:r>
      <w:r w:rsidR="00292BB5" w:rsidRPr="000F100B">
        <w:t>ЕСИА).</w:t>
      </w:r>
    </w:p>
    <w:p w14:paraId="29AB0999" w14:textId="77777777" w:rsidR="00C51A0F" w:rsidRDefault="00292BB5" w:rsidP="003F5D28">
      <w:pPr>
        <w:pStyle w:val="a"/>
        <w:numPr>
          <w:ilvl w:val="0"/>
          <w:numId w:val="0"/>
        </w:numPr>
      </w:pPr>
      <w:r w:rsidRPr="000F100B">
        <w:t>Цифровое</w:t>
      </w:r>
      <w:r w:rsidR="000338BC" w:rsidRPr="000F100B">
        <w:t xml:space="preserve"> </w:t>
      </w:r>
      <w:r w:rsidRPr="000F100B">
        <w:t>согласие</w:t>
      </w:r>
      <w:r w:rsidR="000338BC" w:rsidRPr="000F100B">
        <w:t xml:space="preserve"> </w:t>
      </w:r>
      <w:r w:rsidRPr="000F100B">
        <w:t>физическими</w:t>
      </w:r>
      <w:r w:rsidR="000338BC" w:rsidRPr="000F100B">
        <w:t xml:space="preserve"> </w:t>
      </w:r>
      <w:r w:rsidRPr="000F100B">
        <w:t>лицами</w:t>
      </w:r>
      <w:r w:rsidR="000338BC" w:rsidRPr="000F100B">
        <w:t xml:space="preserve"> </w:t>
      </w:r>
      <w:r w:rsidRPr="000F100B">
        <w:t>может</w:t>
      </w:r>
      <w:r w:rsidR="000338BC" w:rsidRPr="000F100B">
        <w:t xml:space="preserve"> </w:t>
      </w:r>
      <w:r w:rsidRPr="000F100B">
        <w:t>быть</w:t>
      </w:r>
      <w:r w:rsidR="000338BC" w:rsidRPr="000F100B">
        <w:t xml:space="preserve"> </w:t>
      </w:r>
      <w:r w:rsidRPr="000F100B">
        <w:t>подписано</w:t>
      </w:r>
      <w:r w:rsidR="000338BC" w:rsidRPr="000F100B">
        <w:t xml:space="preserve"> </w:t>
      </w:r>
      <w:r w:rsidRPr="000F100B">
        <w:t>усиленной</w:t>
      </w:r>
      <w:r w:rsidR="000338BC" w:rsidRPr="000F100B">
        <w:t xml:space="preserve"> </w:t>
      </w:r>
      <w:r w:rsidRPr="000F100B">
        <w:t>квалифицированной</w:t>
      </w:r>
      <w:r w:rsidR="000338BC" w:rsidRPr="000F100B">
        <w:t xml:space="preserve"> </w:t>
      </w:r>
      <w:r w:rsidRPr="000F100B">
        <w:t>электронной</w:t>
      </w:r>
      <w:r w:rsidR="000338BC" w:rsidRPr="000F100B">
        <w:t xml:space="preserve"> </w:t>
      </w:r>
      <w:r w:rsidRPr="000F100B">
        <w:t>подписью,</w:t>
      </w:r>
      <w:r w:rsidR="000338BC" w:rsidRPr="000F100B">
        <w:t xml:space="preserve"> </w:t>
      </w:r>
      <w:r w:rsidRPr="000F100B">
        <w:t>простой</w:t>
      </w:r>
      <w:r w:rsidR="000338BC" w:rsidRPr="000F100B">
        <w:t xml:space="preserve"> </w:t>
      </w:r>
      <w:r w:rsidRPr="000F100B">
        <w:t>электронной</w:t>
      </w:r>
      <w:r w:rsidR="000338BC" w:rsidRPr="000F100B">
        <w:t xml:space="preserve"> </w:t>
      </w:r>
      <w:r w:rsidRPr="000F100B">
        <w:t>подписью,</w:t>
      </w:r>
      <w:r w:rsidR="000338BC" w:rsidRPr="000F100B">
        <w:t xml:space="preserve"> </w:t>
      </w:r>
      <w:r w:rsidRPr="000F100B">
        <w:t>ключ</w:t>
      </w:r>
      <w:r w:rsidR="000338BC" w:rsidRPr="000F100B">
        <w:t xml:space="preserve"> </w:t>
      </w:r>
      <w:r w:rsidRPr="000F100B">
        <w:t>которой</w:t>
      </w:r>
      <w:r w:rsidR="000338BC" w:rsidRPr="000F100B">
        <w:t xml:space="preserve"> </w:t>
      </w:r>
      <w:r w:rsidRPr="000F100B">
        <w:t>получен</w:t>
      </w:r>
      <w:r w:rsidR="000338BC" w:rsidRPr="000F100B">
        <w:t xml:space="preserve"> </w:t>
      </w:r>
      <w:r w:rsidRPr="000F100B">
        <w:t>при</w:t>
      </w:r>
      <w:r w:rsidR="000338BC" w:rsidRPr="000F100B">
        <w:t xml:space="preserve"> </w:t>
      </w:r>
      <w:r w:rsidRPr="000F100B">
        <w:t>личной</w:t>
      </w:r>
      <w:r w:rsidR="000338BC" w:rsidRPr="000F100B">
        <w:t xml:space="preserve"> </w:t>
      </w:r>
      <w:r w:rsidRPr="000F100B">
        <w:t>явке</w:t>
      </w:r>
      <w:r w:rsidR="000338BC" w:rsidRPr="000F100B">
        <w:t xml:space="preserve"> </w:t>
      </w:r>
      <w:r w:rsidRPr="000F100B">
        <w:t>в</w:t>
      </w:r>
      <w:r w:rsidR="000338BC" w:rsidRPr="000F100B">
        <w:t xml:space="preserve"> </w:t>
      </w:r>
      <w:r w:rsidRPr="000F100B">
        <w:t>соответствии</w:t>
      </w:r>
      <w:r w:rsidR="000338BC" w:rsidRPr="000F100B">
        <w:t xml:space="preserve"> </w:t>
      </w:r>
      <w:r w:rsidRPr="000F100B">
        <w:t>с</w:t>
      </w:r>
      <w:r w:rsidR="000338BC" w:rsidRPr="000F100B">
        <w:t xml:space="preserve"> </w:t>
      </w:r>
      <w:r w:rsidRPr="000F100B">
        <w:t>правилами</w:t>
      </w:r>
      <w:r w:rsidR="000338BC" w:rsidRPr="000F100B">
        <w:t xml:space="preserve"> </w:t>
      </w:r>
      <w:r w:rsidRPr="000F100B">
        <w:t>использования</w:t>
      </w:r>
      <w:r w:rsidR="000338BC" w:rsidRPr="000F100B">
        <w:t xml:space="preserve"> </w:t>
      </w:r>
      <w:r w:rsidRPr="000F100B">
        <w:t>простой</w:t>
      </w:r>
      <w:r w:rsidR="000338BC" w:rsidRPr="000F100B">
        <w:t xml:space="preserve"> </w:t>
      </w:r>
      <w:r w:rsidRPr="000F100B">
        <w:t>электронной</w:t>
      </w:r>
      <w:r w:rsidR="000338BC" w:rsidRPr="000F100B">
        <w:t xml:space="preserve"> </w:t>
      </w:r>
      <w:r w:rsidRPr="000F100B">
        <w:t>подписи</w:t>
      </w:r>
      <w:r w:rsidR="000338BC" w:rsidRPr="000F100B">
        <w:t xml:space="preserve"> </w:t>
      </w:r>
      <w:r w:rsidRPr="000F100B">
        <w:t>при</w:t>
      </w:r>
      <w:r w:rsidR="000338BC" w:rsidRPr="000F100B">
        <w:t xml:space="preserve"> </w:t>
      </w:r>
      <w:r w:rsidRPr="000F100B">
        <w:t>обращении</w:t>
      </w:r>
      <w:r w:rsidR="000338BC" w:rsidRPr="000F100B">
        <w:t xml:space="preserve"> </w:t>
      </w:r>
      <w:r w:rsidRPr="000F100B">
        <w:t>за</w:t>
      </w:r>
      <w:r w:rsidR="000338BC" w:rsidRPr="000F100B">
        <w:t xml:space="preserve"> </w:t>
      </w:r>
      <w:r w:rsidRPr="000F100B">
        <w:t>получением</w:t>
      </w:r>
      <w:r w:rsidR="000338BC" w:rsidRPr="000F100B">
        <w:t xml:space="preserve"> </w:t>
      </w:r>
      <w:r w:rsidRPr="000F100B">
        <w:t>государственных</w:t>
      </w:r>
      <w:r w:rsidR="000338BC" w:rsidRPr="000F100B">
        <w:t xml:space="preserve"> </w:t>
      </w:r>
      <w:r w:rsidRPr="000F100B">
        <w:t>и</w:t>
      </w:r>
      <w:r w:rsidR="000338BC" w:rsidRPr="000F100B">
        <w:t xml:space="preserve"> </w:t>
      </w:r>
      <w:r w:rsidRPr="000F100B">
        <w:t>муниципальных</w:t>
      </w:r>
      <w:r w:rsidR="000338BC" w:rsidRPr="000F100B">
        <w:t xml:space="preserve"> </w:t>
      </w:r>
      <w:r w:rsidRPr="000F100B">
        <w:t>услуг</w:t>
      </w:r>
      <w:r w:rsidR="000338BC" w:rsidRPr="000F100B">
        <w:t xml:space="preserve"> </w:t>
      </w:r>
      <w:r w:rsidRPr="000F100B">
        <w:t>в</w:t>
      </w:r>
      <w:r w:rsidR="000338BC" w:rsidRPr="000F100B">
        <w:t xml:space="preserve"> </w:t>
      </w:r>
      <w:r w:rsidRPr="000F100B">
        <w:t>электронной</w:t>
      </w:r>
      <w:r w:rsidR="000338BC" w:rsidRPr="000F100B">
        <w:t xml:space="preserve"> </w:t>
      </w:r>
      <w:r w:rsidRPr="000F100B">
        <w:t>форме,</w:t>
      </w:r>
      <w:r w:rsidR="000338BC" w:rsidRPr="000F100B">
        <w:t xml:space="preserve"> </w:t>
      </w:r>
      <w:r w:rsidRPr="000F100B">
        <w:t>устанавливаемых</w:t>
      </w:r>
      <w:r w:rsidR="000338BC" w:rsidRPr="000F100B">
        <w:t xml:space="preserve"> </w:t>
      </w:r>
      <w:r w:rsidRPr="000F100B">
        <w:t>Правительством</w:t>
      </w:r>
      <w:r w:rsidR="000338BC" w:rsidRPr="000F100B">
        <w:t xml:space="preserve"> </w:t>
      </w:r>
      <w:r w:rsidRPr="000F100B">
        <w:t>Российской</w:t>
      </w:r>
      <w:r w:rsidR="000338BC" w:rsidRPr="000F100B">
        <w:t xml:space="preserve"> </w:t>
      </w:r>
      <w:r w:rsidRPr="000F100B">
        <w:t>Федерации</w:t>
      </w:r>
      <w:r w:rsidR="000338BC" w:rsidRPr="000F100B">
        <w:t xml:space="preserve"> </w:t>
      </w:r>
      <w:r w:rsidRPr="000F100B">
        <w:t>(ПЭП</w:t>
      </w:r>
      <w:r w:rsidR="000338BC" w:rsidRPr="000F100B">
        <w:t xml:space="preserve"> </w:t>
      </w:r>
      <w:r w:rsidRPr="000F100B">
        <w:t>ЕСИА),</w:t>
      </w:r>
      <w:r w:rsidR="000338BC" w:rsidRPr="000F100B">
        <w:t xml:space="preserve"> </w:t>
      </w:r>
      <w:r w:rsidRPr="000F100B">
        <w:t>а</w:t>
      </w:r>
      <w:r w:rsidR="000338BC" w:rsidRPr="000F100B">
        <w:t xml:space="preserve"> </w:t>
      </w:r>
      <w:r w:rsidRPr="000F100B">
        <w:t>в</w:t>
      </w:r>
      <w:r w:rsidR="000338BC" w:rsidRPr="000F100B">
        <w:t xml:space="preserve"> </w:t>
      </w:r>
      <w:r w:rsidRPr="000F100B">
        <w:t>отдельных</w:t>
      </w:r>
      <w:r w:rsidR="000338BC" w:rsidRPr="000F100B">
        <w:t xml:space="preserve"> </w:t>
      </w:r>
      <w:r w:rsidRPr="000F100B">
        <w:t>установленных</w:t>
      </w:r>
      <w:r w:rsidR="000338BC" w:rsidRPr="000F100B">
        <w:t xml:space="preserve"> </w:t>
      </w:r>
      <w:r w:rsidRPr="000F100B">
        <w:t>законодательно</w:t>
      </w:r>
      <w:r w:rsidR="000338BC" w:rsidRPr="000F100B">
        <w:t xml:space="preserve"> </w:t>
      </w:r>
      <w:r w:rsidRPr="000F100B">
        <w:t>случаях</w:t>
      </w:r>
      <w:r w:rsidR="000338BC" w:rsidRPr="000F100B">
        <w:t xml:space="preserve"> </w:t>
      </w:r>
      <w:r w:rsidRPr="000F100B">
        <w:t>после</w:t>
      </w:r>
      <w:r w:rsidR="000338BC" w:rsidRPr="000F100B">
        <w:t xml:space="preserve"> </w:t>
      </w:r>
      <w:r w:rsidRPr="000F100B">
        <w:t>проведения</w:t>
      </w:r>
      <w:r w:rsidR="000338BC" w:rsidRPr="000F100B">
        <w:t xml:space="preserve"> </w:t>
      </w:r>
      <w:r w:rsidRPr="000F100B">
        <w:t>биометрической</w:t>
      </w:r>
      <w:r w:rsidR="000338BC" w:rsidRPr="000F100B">
        <w:t xml:space="preserve"> </w:t>
      </w:r>
      <w:r w:rsidRPr="000F100B">
        <w:t>идентификации</w:t>
      </w:r>
      <w:r w:rsidR="000338BC" w:rsidRPr="000F100B">
        <w:t xml:space="preserve"> </w:t>
      </w:r>
      <w:r w:rsidRPr="000F100B">
        <w:t>с</w:t>
      </w:r>
      <w:r w:rsidR="000338BC" w:rsidRPr="000F100B">
        <w:t xml:space="preserve"> </w:t>
      </w:r>
      <w:r w:rsidRPr="000F100B">
        <w:t>использованием</w:t>
      </w:r>
      <w:r w:rsidR="000338BC" w:rsidRPr="000F100B">
        <w:t xml:space="preserve"> </w:t>
      </w:r>
      <w:r w:rsidRPr="000F100B">
        <w:t>единой</w:t>
      </w:r>
      <w:r w:rsidR="000338BC" w:rsidRPr="000F100B">
        <w:t xml:space="preserve"> </w:t>
      </w:r>
      <w:r w:rsidRPr="000F100B">
        <w:t>биометрической</w:t>
      </w:r>
      <w:r w:rsidR="000338BC" w:rsidRPr="000F100B">
        <w:t xml:space="preserve"> </w:t>
      </w:r>
      <w:r w:rsidRPr="000F100B">
        <w:t>системы.</w:t>
      </w:r>
      <w:r w:rsidR="000338BC" w:rsidRPr="000F100B">
        <w:t xml:space="preserve"> </w:t>
      </w:r>
      <w:r w:rsidR="003F5D28" w:rsidRPr="000F100B">
        <w:t>Для</w:t>
      </w:r>
      <w:r w:rsidR="000338BC" w:rsidRPr="000F100B">
        <w:t xml:space="preserve"> </w:t>
      </w:r>
      <w:r w:rsidR="003F5D28" w:rsidRPr="000F100B">
        <w:t>юридических</w:t>
      </w:r>
      <w:r w:rsidR="000338BC" w:rsidRPr="000F100B">
        <w:t xml:space="preserve"> </w:t>
      </w:r>
      <w:r w:rsidR="003F5D28" w:rsidRPr="000F100B">
        <w:t>лиц</w:t>
      </w:r>
      <w:r w:rsidR="000338BC" w:rsidRPr="000F100B">
        <w:t xml:space="preserve"> </w:t>
      </w:r>
      <w:r w:rsidR="003F5D28" w:rsidRPr="000F100B">
        <w:t>и</w:t>
      </w:r>
      <w:r w:rsidR="000338BC" w:rsidRPr="000F100B">
        <w:t xml:space="preserve"> </w:t>
      </w:r>
      <w:r w:rsidR="003F5D28" w:rsidRPr="000F100B">
        <w:t>индивидуальных</w:t>
      </w:r>
      <w:r w:rsidR="000338BC" w:rsidRPr="000F100B">
        <w:t xml:space="preserve"> </w:t>
      </w:r>
      <w:r w:rsidR="003F5D28" w:rsidRPr="000F100B">
        <w:t>предпринимателей</w:t>
      </w:r>
      <w:r w:rsidR="000338BC" w:rsidRPr="000F100B">
        <w:t xml:space="preserve"> </w:t>
      </w:r>
      <w:r w:rsidR="003F5D28" w:rsidRPr="000F100B">
        <w:t>согласие</w:t>
      </w:r>
      <w:r w:rsidR="000338BC" w:rsidRPr="000F100B">
        <w:t xml:space="preserve"> </w:t>
      </w:r>
      <w:r w:rsidR="003F5D28" w:rsidRPr="000F100B">
        <w:t>предоставляется</w:t>
      </w:r>
      <w:r w:rsidR="000338BC" w:rsidRPr="000F100B">
        <w:t xml:space="preserve"> </w:t>
      </w:r>
      <w:r w:rsidR="003F5D28" w:rsidRPr="000F100B">
        <w:t>с</w:t>
      </w:r>
      <w:r w:rsidR="000338BC" w:rsidRPr="000F100B">
        <w:t xml:space="preserve"> </w:t>
      </w:r>
      <w:r w:rsidR="003F5D28" w:rsidRPr="000F100B">
        <w:t>помощью</w:t>
      </w:r>
      <w:r w:rsidR="000338BC" w:rsidRPr="000F100B">
        <w:t xml:space="preserve"> </w:t>
      </w:r>
      <w:r w:rsidR="003F5D28" w:rsidRPr="000F100B">
        <w:t>квалифицированной</w:t>
      </w:r>
      <w:r w:rsidR="000338BC" w:rsidRPr="000F100B">
        <w:t xml:space="preserve"> </w:t>
      </w:r>
      <w:r w:rsidR="003F5D28" w:rsidRPr="000F100B">
        <w:t>электронной</w:t>
      </w:r>
      <w:r w:rsidR="000338BC" w:rsidRPr="000F100B">
        <w:t xml:space="preserve"> </w:t>
      </w:r>
      <w:r w:rsidR="003F5D28" w:rsidRPr="000F100B">
        <w:t>подписи,</w:t>
      </w:r>
      <w:r w:rsidR="000338BC" w:rsidRPr="000F100B">
        <w:t xml:space="preserve"> </w:t>
      </w:r>
      <w:r w:rsidR="003F5D28" w:rsidRPr="000F100B">
        <w:t>в</w:t>
      </w:r>
      <w:r w:rsidR="000338BC" w:rsidRPr="000F100B">
        <w:t xml:space="preserve"> </w:t>
      </w:r>
      <w:r w:rsidR="003F5D28" w:rsidRPr="000F100B">
        <w:t>том</w:t>
      </w:r>
      <w:r w:rsidR="000338BC" w:rsidRPr="000F100B">
        <w:t xml:space="preserve"> </w:t>
      </w:r>
      <w:r w:rsidR="003F5D28" w:rsidRPr="000F100B">
        <w:t>числе</w:t>
      </w:r>
      <w:r w:rsidR="000338BC" w:rsidRPr="000F100B">
        <w:t xml:space="preserve"> </w:t>
      </w:r>
      <w:r w:rsidR="003F5D28" w:rsidRPr="000F100B">
        <w:t>облачной</w:t>
      </w:r>
      <w:r w:rsidR="000338BC" w:rsidRPr="000F100B">
        <w:t xml:space="preserve"> </w:t>
      </w:r>
      <w:r w:rsidR="003F5D28" w:rsidRPr="000F100B">
        <w:t>квалифицированной</w:t>
      </w:r>
      <w:r w:rsidR="000338BC" w:rsidRPr="000F100B">
        <w:t xml:space="preserve"> </w:t>
      </w:r>
      <w:r w:rsidR="003F5D28" w:rsidRPr="000F100B">
        <w:t>электронной</w:t>
      </w:r>
      <w:r w:rsidR="000338BC" w:rsidRPr="000F100B">
        <w:t xml:space="preserve"> </w:t>
      </w:r>
      <w:r w:rsidR="003F5D28" w:rsidRPr="000F100B">
        <w:t>подписью,</w:t>
      </w:r>
      <w:r w:rsidR="000338BC" w:rsidRPr="000F100B">
        <w:t xml:space="preserve"> </w:t>
      </w:r>
      <w:r w:rsidR="003F5D28" w:rsidRPr="000F100B">
        <w:t>или</w:t>
      </w:r>
      <w:r w:rsidR="000338BC" w:rsidRPr="000F100B">
        <w:t xml:space="preserve"> </w:t>
      </w:r>
      <w:r w:rsidR="003F5D28" w:rsidRPr="000F100B">
        <w:t>ПЭП</w:t>
      </w:r>
      <w:r w:rsidR="000338BC" w:rsidRPr="000F100B">
        <w:t xml:space="preserve"> </w:t>
      </w:r>
      <w:r w:rsidR="003F5D28" w:rsidRPr="000F100B">
        <w:t>ЕСИА</w:t>
      </w:r>
      <w:r w:rsidR="000338BC" w:rsidRPr="000F100B">
        <w:t xml:space="preserve"> </w:t>
      </w:r>
      <w:r w:rsidR="003F5D28" w:rsidRPr="000F100B">
        <w:t>после</w:t>
      </w:r>
      <w:r w:rsidR="000338BC" w:rsidRPr="000F100B">
        <w:t xml:space="preserve"> </w:t>
      </w:r>
      <w:r w:rsidR="003F5D28" w:rsidRPr="000F100B">
        <w:t>проведения</w:t>
      </w:r>
      <w:r w:rsidR="000338BC" w:rsidRPr="000F100B">
        <w:t xml:space="preserve"> </w:t>
      </w:r>
      <w:r w:rsidR="003F5D28" w:rsidRPr="000F100B">
        <w:t>биометрической</w:t>
      </w:r>
      <w:r w:rsidR="000338BC" w:rsidRPr="000F100B">
        <w:t xml:space="preserve"> </w:t>
      </w:r>
      <w:r w:rsidR="003F5D28" w:rsidRPr="000F100B">
        <w:t>идентификации</w:t>
      </w:r>
      <w:r w:rsidR="000338BC" w:rsidRPr="000F100B">
        <w:t xml:space="preserve"> </w:t>
      </w:r>
      <w:r w:rsidR="003F5D28" w:rsidRPr="000F100B">
        <w:t>с</w:t>
      </w:r>
      <w:r w:rsidR="000338BC" w:rsidRPr="000F100B">
        <w:t xml:space="preserve"> </w:t>
      </w:r>
      <w:r w:rsidR="003F5D28" w:rsidRPr="000F100B">
        <w:t>использованием</w:t>
      </w:r>
      <w:r w:rsidR="000338BC" w:rsidRPr="000F100B">
        <w:t xml:space="preserve"> </w:t>
      </w:r>
      <w:r w:rsidR="003F5D28" w:rsidRPr="000F100B">
        <w:t>единой</w:t>
      </w:r>
      <w:r w:rsidR="000338BC" w:rsidRPr="000F100B">
        <w:t xml:space="preserve"> </w:t>
      </w:r>
      <w:r w:rsidR="003F5D28" w:rsidRPr="000F100B">
        <w:t>биометрической</w:t>
      </w:r>
      <w:r w:rsidR="000338BC" w:rsidRPr="000F100B">
        <w:t xml:space="preserve"> </w:t>
      </w:r>
      <w:r w:rsidR="003F5D28" w:rsidRPr="000F100B">
        <w:t>системы.</w:t>
      </w:r>
      <w:r w:rsidR="000338BC" w:rsidRPr="000F100B">
        <w:t xml:space="preserve"> </w:t>
      </w:r>
    </w:p>
    <w:p w14:paraId="219C089A" w14:textId="0866C60A" w:rsidR="00BD69D4" w:rsidRPr="000F100B" w:rsidRDefault="00396DE1" w:rsidP="003F5D28">
      <w:pPr>
        <w:pStyle w:val="a"/>
        <w:numPr>
          <w:ilvl w:val="0"/>
          <w:numId w:val="0"/>
        </w:numPr>
      </w:pPr>
      <w:r w:rsidRPr="00396DE1">
        <w:t>При изменении законодательства в области электронной подписи возможно расширение видов электронных подписей, используемых для подписания цифрового согласия.</w:t>
      </w:r>
    </w:p>
    <w:p w14:paraId="7A02C380" w14:textId="77777777" w:rsidR="00944F7A" w:rsidRPr="000F100B" w:rsidRDefault="00944F7A" w:rsidP="00944F7A">
      <w:pPr>
        <w:pStyle w:val="a"/>
        <w:numPr>
          <w:ilvl w:val="0"/>
          <w:numId w:val="0"/>
        </w:numPr>
      </w:pPr>
      <w:r w:rsidRPr="000F100B">
        <w:t xml:space="preserve">Права пользователя в </w:t>
      </w:r>
      <w:r w:rsidR="005E76C4">
        <w:t>инфраструктуре Цифрового профиля</w:t>
      </w:r>
      <w:r w:rsidRPr="000F100B">
        <w:t xml:space="preserve"> определяю</w:t>
      </w:r>
      <w:r w:rsidR="001B6717">
        <w:t xml:space="preserve">тся после прохождения процедур </w:t>
      </w:r>
      <w:r w:rsidRPr="000F100B">
        <w:t>авторизации. Порядок прохож</w:t>
      </w:r>
      <w:r w:rsidR="001B6717">
        <w:t>дения процедур</w:t>
      </w:r>
      <w:r w:rsidR="008808E0">
        <w:t xml:space="preserve"> авторизации</w:t>
      </w:r>
      <w:r w:rsidR="001B6717">
        <w:t xml:space="preserve"> будет определен </w:t>
      </w:r>
      <w:r w:rsidR="008808E0">
        <w:t xml:space="preserve">с учётом разработанной </w:t>
      </w:r>
      <w:r w:rsidRPr="000F100B">
        <w:t>модели угроз.</w:t>
      </w:r>
    </w:p>
    <w:p w14:paraId="5712F13F" w14:textId="77777777" w:rsidR="00292BB5" w:rsidRPr="000F100B" w:rsidRDefault="00292BB5" w:rsidP="003F5D28">
      <w:pPr>
        <w:pStyle w:val="a"/>
        <w:numPr>
          <w:ilvl w:val="0"/>
          <w:numId w:val="0"/>
        </w:numPr>
      </w:pPr>
      <w:r w:rsidRPr="000F100B">
        <w:lastRenderedPageBreak/>
        <w:t>Порядок</w:t>
      </w:r>
      <w:r w:rsidR="000338BC" w:rsidRPr="000F100B">
        <w:t xml:space="preserve"> </w:t>
      </w:r>
      <w:r w:rsidR="006E2F97" w:rsidRPr="000F100B">
        <w:t xml:space="preserve">создания </w:t>
      </w:r>
      <w:r w:rsidRPr="000F100B">
        <w:t>и</w:t>
      </w:r>
      <w:r w:rsidR="000338BC" w:rsidRPr="000F100B">
        <w:t xml:space="preserve"> </w:t>
      </w:r>
      <w:r w:rsidRPr="000F100B">
        <w:t>форма</w:t>
      </w:r>
      <w:r w:rsidR="000338BC" w:rsidRPr="000F100B">
        <w:t xml:space="preserve"> </w:t>
      </w:r>
      <w:r w:rsidRPr="000F100B">
        <w:t>цифрового</w:t>
      </w:r>
      <w:r w:rsidR="000338BC" w:rsidRPr="000F100B">
        <w:t xml:space="preserve"> </w:t>
      </w:r>
      <w:r w:rsidRPr="000F100B">
        <w:t>согласия</w:t>
      </w:r>
      <w:r w:rsidR="005E76C4">
        <w:t xml:space="preserve"> </w:t>
      </w:r>
      <w:r w:rsidRPr="000F100B">
        <w:t>устанавливается</w:t>
      </w:r>
      <w:r w:rsidR="005E76C4">
        <w:t xml:space="preserve"> </w:t>
      </w:r>
      <w:r w:rsidRPr="000F100B">
        <w:t>уполномоченным</w:t>
      </w:r>
      <w:r w:rsidR="000338BC" w:rsidRPr="000F100B">
        <w:t xml:space="preserve"> </w:t>
      </w:r>
      <w:r w:rsidRPr="000F100B">
        <w:t>федеральным</w:t>
      </w:r>
      <w:r w:rsidR="000338BC" w:rsidRPr="000F100B">
        <w:t xml:space="preserve"> </w:t>
      </w:r>
      <w:r w:rsidRPr="000F100B">
        <w:t>органом</w:t>
      </w:r>
      <w:r w:rsidR="000338BC" w:rsidRPr="000F100B">
        <w:t xml:space="preserve"> </w:t>
      </w:r>
      <w:r w:rsidRPr="000F100B">
        <w:t>исполнительной</w:t>
      </w:r>
      <w:r w:rsidR="000338BC" w:rsidRPr="000F100B">
        <w:t xml:space="preserve"> </w:t>
      </w:r>
      <w:r w:rsidRPr="000F100B">
        <w:t>власти.</w:t>
      </w:r>
    </w:p>
    <w:p w14:paraId="0CBDDF86" w14:textId="77777777" w:rsidR="003F5D28" w:rsidRPr="000F100B" w:rsidRDefault="003F5D28" w:rsidP="00D64C66">
      <w:pPr>
        <w:pStyle w:val="3"/>
      </w:pPr>
      <w:r w:rsidRPr="000F100B">
        <w:t>Облачная</w:t>
      </w:r>
      <w:r w:rsidR="000338BC" w:rsidRPr="000F100B">
        <w:t xml:space="preserve"> </w:t>
      </w:r>
      <w:r w:rsidRPr="000F100B">
        <w:t>квалифицированная</w:t>
      </w:r>
      <w:r w:rsidR="000338BC" w:rsidRPr="000F100B">
        <w:t xml:space="preserve"> </w:t>
      </w:r>
      <w:r w:rsidRPr="000F100B">
        <w:t>электронная</w:t>
      </w:r>
      <w:r w:rsidR="000338BC" w:rsidRPr="000F100B">
        <w:t xml:space="preserve"> </w:t>
      </w:r>
      <w:r w:rsidRPr="000F100B">
        <w:t>подпись</w:t>
      </w:r>
    </w:p>
    <w:p w14:paraId="6B34BECA" w14:textId="77777777" w:rsidR="003F5D28" w:rsidRPr="000F100B" w:rsidRDefault="003F5D28" w:rsidP="003F5D28">
      <w:pPr>
        <w:pStyle w:val="afff2"/>
      </w:pPr>
      <w:r w:rsidRPr="000F100B">
        <w:rPr>
          <w:b/>
        </w:rPr>
        <w:t>Описание:</w:t>
      </w:r>
      <w:r w:rsidR="000338BC" w:rsidRPr="000F100B">
        <w:t xml:space="preserve"> </w:t>
      </w:r>
      <w:r w:rsidRPr="000F100B">
        <w:t>В</w:t>
      </w:r>
      <w:r w:rsidR="000338BC" w:rsidRPr="000F100B">
        <w:t xml:space="preserve"> </w:t>
      </w:r>
      <w:r w:rsidRPr="000F100B">
        <w:t>настоящее</w:t>
      </w:r>
      <w:r w:rsidR="000338BC" w:rsidRPr="000F100B">
        <w:t xml:space="preserve"> </w:t>
      </w:r>
      <w:r w:rsidRPr="000F100B">
        <w:t>время</w:t>
      </w:r>
      <w:r w:rsidR="000338BC" w:rsidRPr="000F100B">
        <w:t xml:space="preserve"> </w:t>
      </w:r>
      <w:r w:rsidRPr="000F100B">
        <w:t>совершенствуются</w:t>
      </w:r>
      <w:r w:rsidR="000338BC" w:rsidRPr="000F100B">
        <w:t xml:space="preserve"> </w:t>
      </w:r>
      <w:r w:rsidRPr="000F100B">
        <w:t>механизмы</w:t>
      </w:r>
      <w:r w:rsidR="000338BC" w:rsidRPr="000F100B">
        <w:t xml:space="preserve"> </w:t>
      </w:r>
      <w:r w:rsidRPr="000F100B">
        <w:t>электронной</w:t>
      </w:r>
      <w:r w:rsidR="000338BC" w:rsidRPr="000F100B">
        <w:t xml:space="preserve"> </w:t>
      </w:r>
      <w:r w:rsidRPr="000F100B">
        <w:t>подписи,</w:t>
      </w:r>
      <w:r w:rsidR="000338BC" w:rsidRPr="000F100B">
        <w:t xml:space="preserve"> </w:t>
      </w:r>
      <w:r w:rsidRPr="000F100B">
        <w:t>например,</w:t>
      </w:r>
      <w:r w:rsidR="000338BC" w:rsidRPr="000F100B">
        <w:t xml:space="preserve"> </w:t>
      </w:r>
      <w:r w:rsidRPr="000F100B">
        <w:t>разрабатывается</w:t>
      </w:r>
      <w:r w:rsidR="000338BC" w:rsidRPr="000F100B">
        <w:t xml:space="preserve"> </w:t>
      </w:r>
      <w:r w:rsidRPr="000F100B">
        <w:t>облачная</w:t>
      </w:r>
      <w:r w:rsidR="000338BC" w:rsidRPr="000F100B">
        <w:t xml:space="preserve"> </w:t>
      </w:r>
      <w:r w:rsidRPr="000F100B">
        <w:t>квалифицированная</w:t>
      </w:r>
      <w:r w:rsidR="000338BC" w:rsidRPr="000F100B">
        <w:t xml:space="preserve"> </w:t>
      </w:r>
      <w:r w:rsidRPr="000F100B">
        <w:t>электронная</w:t>
      </w:r>
      <w:r w:rsidR="000338BC" w:rsidRPr="000F100B">
        <w:t xml:space="preserve"> </w:t>
      </w:r>
      <w:r w:rsidRPr="000F100B">
        <w:t>подпись</w:t>
      </w:r>
      <w:r w:rsidR="000338BC" w:rsidRPr="000F100B">
        <w:t xml:space="preserve"> </w:t>
      </w:r>
      <w:r w:rsidRPr="000F100B">
        <w:t>(ОКЭП).</w:t>
      </w:r>
    </w:p>
    <w:p w14:paraId="6188448A" w14:textId="77777777" w:rsidR="003F5D28" w:rsidRPr="002873F1" w:rsidRDefault="003F5D28" w:rsidP="009C6269">
      <w:pPr>
        <w:pStyle w:val="afffb"/>
        <w:rPr>
          <w:i/>
        </w:rPr>
      </w:pPr>
      <w:r w:rsidRPr="002873F1">
        <w:rPr>
          <w:color w:val="auto"/>
        </w:rPr>
        <w:t>ОКЭП</w:t>
      </w:r>
      <w:r w:rsidR="000338BC" w:rsidRPr="002873F1">
        <w:rPr>
          <w:color w:val="auto"/>
        </w:rPr>
        <w:t xml:space="preserve"> </w:t>
      </w:r>
      <w:r w:rsidRPr="002873F1">
        <w:rPr>
          <w:color w:val="auto"/>
        </w:rPr>
        <w:t>будет</w:t>
      </w:r>
      <w:r w:rsidR="000338BC" w:rsidRPr="002873F1">
        <w:rPr>
          <w:color w:val="auto"/>
        </w:rPr>
        <w:t xml:space="preserve"> </w:t>
      </w:r>
      <w:r w:rsidRPr="002873F1">
        <w:rPr>
          <w:color w:val="auto"/>
        </w:rPr>
        <w:t>возможно</w:t>
      </w:r>
      <w:r w:rsidR="000338BC" w:rsidRPr="002873F1">
        <w:rPr>
          <w:color w:val="auto"/>
        </w:rPr>
        <w:t xml:space="preserve"> </w:t>
      </w:r>
      <w:r w:rsidRPr="002873F1">
        <w:rPr>
          <w:color w:val="auto"/>
        </w:rPr>
        <w:t>получить</w:t>
      </w:r>
      <w:r w:rsidR="000338BC" w:rsidRPr="002873F1">
        <w:rPr>
          <w:color w:val="auto"/>
        </w:rPr>
        <w:t xml:space="preserve"> </w:t>
      </w:r>
      <w:r w:rsidRPr="002873F1">
        <w:rPr>
          <w:color w:val="auto"/>
        </w:rPr>
        <w:t>в</w:t>
      </w:r>
      <w:r w:rsidR="000338BC" w:rsidRPr="002873F1">
        <w:rPr>
          <w:color w:val="auto"/>
        </w:rPr>
        <w:t xml:space="preserve"> </w:t>
      </w:r>
      <w:r w:rsidRPr="002873F1">
        <w:rPr>
          <w:color w:val="auto"/>
        </w:rPr>
        <w:t>аккредитованном</w:t>
      </w:r>
      <w:r w:rsidR="000338BC" w:rsidRPr="002873F1">
        <w:rPr>
          <w:color w:val="auto"/>
        </w:rPr>
        <w:t xml:space="preserve"> </w:t>
      </w:r>
      <w:r w:rsidRPr="002873F1">
        <w:rPr>
          <w:color w:val="auto"/>
        </w:rPr>
        <w:t>уполномоченном</w:t>
      </w:r>
      <w:r w:rsidR="000338BC" w:rsidRPr="002873F1">
        <w:rPr>
          <w:color w:val="auto"/>
        </w:rPr>
        <w:t xml:space="preserve"> </w:t>
      </w:r>
      <w:r w:rsidRPr="002873F1">
        <w:rPr>
          <w:color w:val="auto"/>
        </w:rPr>
        <w:t>удостоверяющем</w:t>
      </w:r>
      <w:r w:rsidR="000338BC" w:rsidRPr="002873F1">
        <w:rPr>
          <w:color w:val="auto"/>
        </w:rPr>
        <w:t xml:space="preserve"> </w:t>
      </w:r>
      <w:r w:rsidRPr="002873F1">
        <w:rPr>
          <w:color w:val="auto"/>
        </w:rPr>
        <w:t>центре,</w:t>
      </w:r>
      <w:r w:rsidR="000338BC" w:rsidRPr="002873F1">
        <w:rPr>
          <w:color w:val="auto"/>
        </w:rPr>
        <w:t xml:space="preserve"> </w:t>
      </w:r>
      <w:r w:rsidRPr="002873F1">
        <w:rPr>
          <w:color w:val="auto"/>
        </w:rPr>
        <w:t>в</w:t>
      </w:r>
      <w:r w:rsidR="000338BC" w:rsidRPr="002873F1">
        <w:rPr>
          <w:color w:val="auto"/>
        </w:rPr>
        <w:t xml:space="preserve"> </w:t>
      </w:r>
      <w:r w:rsidRPr="002873F1">
        <w:rPr>
          <w:color w:val="auto"/>
        </w:rPr>
        <w:t>том</w:t>
      </w:r>
      <w:r w:rsidR="000338BC" w:rsidRPr="002873F1">
        <w:rPr>
          <w:color w:val="auto"/>
        </w:rPr>
        <w:t xml:space="preserve"> </w:t>
      </w:r>
      <w:r w:rsidRPr="002873F1">
        <w:rPr>
          <w:color w:val="auto"/>
        </w:rPr>
        <w:t>числе</w:t>
      </w:r>
      <w:r w:rsidR="000338BC" w:rsidRPr="002873F1">
        <w:rPr>
          <w:color w:val="auto"/>
        </w:rPr>
        <w:t xml:space="preserve"> </w:t>
      </w:r>
      <w:r w:rsidRPr="002873F1">
        <w:rPr>
          <w:color w:val="auto"/>
        </w:rPr>
        <w:t>дистанционно</w:t>
      </w:r>
      <w:r w:rsidR="000338BC" w:rsidRPr="002873F1">
        <w:rPr>
          <w:color w:val="auto"/>
        </w:rPr>
        <w:t xml:space="preserve"> </w:t>
      </w:r>
      <w:r w:rsidRPr="002873F1">
        <w:rPr>
          <w:color w:val="auto"/>
        </w:rPr>
        <w:t>с</w:t>
      </w:r>
      <w:r w:rsidR="000338BC" w:rsidRPr="002873F1">
        <w:rPr>
          <w:color w:val="auto"/>
        </w:rPr>
        <w:t xml:space="preserve"> </w:t>
      </w:r>
      <w:r w:rsidRPr="002873F1">
        <w:rPr>
          <w:color w:val="auto"/>
        </w:rPr>
        <w:t>использованием</w:t>
      </w:r>
      <w:r w:rsidR="000338BC" w:rsidRPr="002873F1">
        <w:rPr>
          <w:color w:val="auto"/>
        </w:rPr>
        <w:t xml:space="preserve"> </w:t>
      </w:r>
      <w:r w:rsidRPr="002873F1">
        <w:rPr>
          <w:color w:val="auto"/>
        </w:rPr>
        <w:t>ЕСИА</w:t>
      </w:r>
      <w:r w:rsidR="000338BC" w:rsidRPr="002873F1">
        <w:rPr>
          <w:color w:val="auto"/>
        </w:rPr>
        <w:t xml:space="preserve"> </w:t>
      </w:r>
      <w:r w:rsidRPr="002873F1">
        <w:rPr>
          <w:color w:val="auto"/>
        </w:rPr>
        <w:t>и</w:t>
      </w:r>
      <w:r w:rsidR="000338BC" w:rsidRPr="002873F1">
        <w:rPr>
          <w:color w:val="auto"/>
        </w:rPr>
        <w:t xml:space="preserve"> </w:t>
      </w:r>
      <w:r w:rsidRPr="002873F1">
        <w:rPr>
          <w:color w:val="auto"/>
        </w:rPr>
        <w:t>единой</w:t>
      </w:r>
      <w:r w:rsidR="000338BC" w:rsidRPr="002873F1">
        <w:rPr>
          <w:color w:val="auto"/>
        </w:rPr>
        <w:t xml:space="preserve"> </w:t>
      </w:r>
      <w:r w:rsidRPr="002873F1">
        <w:rPr>
          <w:color w:val="auto"/>
        </w:rPr>
        <w:t>биометрической</w:t>
      </w:r>
      <w:r w:rsidR="000338BC" w:rsidRPr="002873F1">
        <w:rPr>
          <w:color w:val="auto"/>
        </w:rPr>
        <w:t xml:space="preserve"> </w:t>
      </w:r>
      <w:r w:rsidRPr="002873F1">
        <w:rPr>
          <w:color w:val="auto"/>
        </w:rPr>
        <w:t>системы</w:t>
      </w:r>
      <w:r w:rsidR="000338BC" w:rsidRPr="002873F1">
        <w:rPr>
          <w:color w:val="auto"/>
        </w:rPr>
        <w:t xml:space="preserve"> </w:t>
      </w:r>
      <w:r w:rsidRPr="002873F1">
        <w:rPr>
          <w:color w:val="auto"/>
        </w:rPr>
        <w:t>(ЕБС),</w:t>
      </w:r>
      <w:r w:rsidR="000338BC" w:rsidRPr="002873F1">
        <w:rPr>
          <w:color w:val="auto"/>
        </w:rPr>
        <w:t xml:space="preserve"> </w:t>
      </w:r>
      <w:r w:rsidRPr="002873F1">
        <w:rPr>
          <w:color w:val="auto"/>
        </w:rPr>
        <w:t>что</w:t>
      </w:r>
      <w:r w:rsidR="000338BC" w:rsidRPr="002873F1">
        <w:rPr>
          <w:color w:val="auto"/>
        </w:rPr>
        <w:t xml:space="preserve"> </w:t>
      </w:r>
      <w:r w:rsidRPr="002873F1">
        <w:rPr>
          <w:color w:val="auto"/>
        </w:rPr>
        <w:t>позволит</w:t>
      </w:r>
      <w:r w:rsidR="000338BC" w:rsidRPr="002873F1">
        <w:rPr>
          <w:color w:val="auto"/>
        </w:rPr>
        <w:t xml:space="preserve"> </w:t>
      </w:r>
      <w:r w:rsidRPr="002873F1">
        <w:rPr>
          <w:color w:val="auto"/>
        </w:rPr>
        <w:t>получать</w:t>
      </w:r>
      <w:r w:rsidR="000338BC" w:rsidRPr="002873F1">
        <w:rPr>
          <w:color w:val="auto"/>
        </w:rPr>
        <w:t xml:space="preserve"> </w:t>
      </w:r>
      <w:r w:rsidRPr="002873F1">
        <w:rPr>
          <w:color w:val="auto"/>
        </w:rPr>
        <w:t>услуги</w:t>
      </w:r>
      <w:r w:rsidR="000338BC" w:rsidRPr="002873F1">
        <w:rPr>
          <w:color w:val="auto"/>
        </w:rPr>
        <w:t xml:space="preserve"> </w:t>
      </w:r>
      <w:r w:rsidRPr="002873F1">
        <w:rPr>
          <w:color w:val="auto"/>
        </w:rPr>
        <w:t>без</w:t>
      </w:r>
      <w:r w:rsidR="000338BC" w:rsidRPr="002873F1">
        <w:rPr>
          <w:color w:val="auto"/>
        </w:rPr>
        <w:t xml:space="preserve"> </w:t>
      </w:r>
      <w:r w:rsidRPr="002873F1">
        <w:rPr>
          <w:color w:val="auto"/>
        </w:rPr>
        <w:t>личного</w:t>
      </w:r>
      <w:r w:rsidR="000338BC" w:rsidRPr="002873F1">
        <w:rPr>
          <w:color w:val="auto"/>
        </w:rPr>
        <w:t xml:space="preserve"> </w:t>
      </w:r>
      <w:r w:rsidRPr="002873F1">
        <w:rPr>
          <w:color w:val="auto"/>
        </w:rPr>
        <w:t>присутствия,</w:t>
      </w:r>
      <w:r w:rsidR="000338BC" w:rsidRPr="002873F1">
        <w:rPr>
          <w:color w:val="auto"/>
        </w:rPr>
        <w:t xml:space="preserve"> </w:t>
      </w:r>
      <w:r w:rsidRPr="002873F1">
        <w:rPr>
          <w:color w:val="auto"/>
        </w:rPr>
        <w:t>используя</w:t>
      </w:r>
      <w:r w:rsidR="000338BC" w:rsidRPr="002873F1">
        <w:rPr>
          <w:color w:val="auto"/>
        </w:rPr>
        <w:t xml:space="preserve"> </w:t>
      </w:r>
      <w:r w:rsidRPr="002873F1">
        <w:rPr>
          <w:color w:val="auto"/>
        </w:rPr>
        <w:t>для</w:t>
      </w:r>
      <w:r w:rsidR="000338BC" w:rsidRPr="002873F1">
        <w:rPr>
          <w:color w:val="auto"/>
        </w:rPr>
        <w:t xml:space="preserve"> </w:t>
      </w:r>
      <w:r w:rsidRPr="002873F1">
        <w:rPr>
          <w:color w:val="auto"/>
        </w:rPr>
        <w:t>предоставления</w:t>
      </w:r>
      <w:r w:rsidR="000338BC" w:rsidRPr="002873F1">
        <w:rPr>
          <w:color w:val="auto"/>
        </w:rPr>
        <w:t xml:space="preserve"> </w:t>
      </w:r>
      <w:r w:rsidRPr="002873F1">
        <w:rPr>
          <w:color w:val="auto"/>
        </w:rPr>
        <w:t>цифрового</w:t>
      </w:r>
      <w:r w:rsidR="000338BC" w:rsidRPr="002873F1">
        <w:rPr>
          <w:color w:val="auto"/>
        </w:rPr>
        <w:t xml:space="preserve"> </w:t>
      </w:r>
      <w:r w:rsidRPr="002873F1">
        <w:rPr>
          <w:color w:val="auto"/>
        </w:rPr>
        <w:t>согласия</w:t>
      </w:r>
      <w:r w:rsidR="000338BC" w:rsidRPr="002873F1">
        <w:rPr>
          <w:color w:val="auto"/>
        </w:rPr>
        <w:t xml:space="preserve"> </w:t>
      </w:r>
      <w:r w:rsidRPr="002873F1">
        <w:rPr>
          <w:color w:val="auto"/>
        </w:rPr>
        <w:t>и</w:t>
      </w:r>
      <w:r w:rsidR="000338BC" w:rsidRPr="002873F1">
        <w:rPr>
          <w:color w:val="auto"/>
        </w:rPr>
        <w:t xml:space="preserve"> </w:t>
      </w:r>
      <w:r w:rsidRPr="002873F1">
        <w:rPr>
          <w:color w:val="auto"/>
        </w:rPr>
        <w:t>подписания</w:t>
      </w:r>
      <w:r w:rsidR="000338BC" w:rsidRPr="002873F1">
        <w:rPr>
          <w:color w:val="auto"/>
        </w:rPr>
        <w:t xml:space="preserve"> </w:t>
      </w:r>
      <w:r w:rsidRPr="002873F1">
        <w:rPr>
          <w:color w:val="auto"/>
        </w:rPr>
        <w:t>необходимых</w:t>
      </w:r>
      <w:r w:rsidR="000338BC" w:rsidRPr="002873F1">
        <w:rPr>
          <w:color w:val="auto"/>
        </w:rPr>
        <w:t xml:space="preserve"> </w:t>
      </w:r>
      <w:r w:rsidRPr="002873F1">
        <w:rPr>
          <w:color w:val="auto"/>
        </w:rPr>
        <w:t>документов</w:t>
      </w:r>
      <w:r w:rsidR="000338BC" w:rsidRPr="002873F1">
        <w:rPr>
          <w:color w:val="auto"/>
        </w:rPr>
        <w:t xml:space="preserve"> </w:t>
      </w:r>
      <w:r w:rsidRPr="002873F1">
        <w:rPr>
          <w:color w:val="auto"/>
        </w:rPr>
        <w:t>с</w:t>
      </w:r>
      <w:r w:rsidR="000338BC" w:rsidRPr="002873F1">
        <w:rPr>
          <w:color w:val="auto"/>
        </w:rPr>
        <w:t xml:space="preserve"> </w:t>
      </w:r>
      <w:r w:rsidRPr="002873F1">
        <w:rPr>
          <w:color w:val="auto"/>
        </w:rPr>
        <w:t>использованием</w:t>
      </w:r>
      <w:r w:rsidR="000338BC" w:rsidRPr="002873F1">
        <w:rPr>
          <w:color w:val="auto"/>
        </w:rPr>
        <w:t xml:space="preserve"> </w:t>
      </w:r>
      <w:r w:rsidRPr="002873F1">
        <w:rPr>
          <w:color w:val="auto"/>
        </w:rPr>
        <w:t>любого</w:t>
      </w:r>
      <w:r w:rsidR="000338BC" w:rsidRPr="002873F1">
        <w:rPr>
          <w:color w:val="auto"/>
        </w:rPr>
        <w:t xml:space="preserve"> </w:t>
      </w:r>
      <w:r w:rsidRPr="002873F1">
        <w:rPr>
          <w:color w:val="auto"/>
        </w:rPr>
        <w:t>устройства</w:t>
      </w:r>
      <w:r w:rsidR="000338BC" w:rsidRPr="002873F1">
        <w:rPr>
          <w:color w:val="auto"/>
        </w:rPr>
        <w:t xml:space="preserve"> </w:t>
      </w:r>
      <w:r w:rsidRPr="002873F1">
        <w:rPr>
          <w:color w:val="auto"/>
        </w:rPr>
        <w:t>(компьютера,</w:t>
      </w:r>
      <w:r w:rsidR="000338BC" w:rsidRPr="002873F1">
        <w:rPr>
          <w:color w:val="auto"/>
        </w:rPr>
        <w:t xml:space="preserve"> </w:t>
      </w:r>
      <w:r w:rsidRPr="002873F1">
        <w:rPr>
          <w:color w:val="auto"/>
        </w:rPr>
        <w:t>планшета,</w:t>
      </w:r>
      <w:r w:rsidR="000338BC" w:rsidRPr="002873F1">
        <w:rPr>
          <w:color w:val="auto"/>
        </w:rPr>
        <w:t xml:space="preserve"> </w:t>
      </w:r>
      <w:r w:rsidRPr="002873F1">
        <w:rPr>
          <w:color w:val="auto"/>
        </w:rPr>
        <w:t>мобильного</w:t>
      </w:r>
      <w:r w:rsidR="000338BC" w:rsidRPr="002873F1">
        <w:rPr>
          <w:color w:val="auto"/>
        </w:rPr>
        <w:t xml:space="preserve"> </w:t>
      </w:r>
      <w:r w:rsidRPr="002873F1">
        <w:rPr>
          <w:color w:val="auto"/>
        </w:rPr>
        <w:t>телефона).</w:t>
      </w:r>
    </w:p>
    <w:p w14:paraId="43BA5765" w14:textId="77777777" w:rsidR="003F5D28" w:rsidRPr="000F100B" w:rsidRDefault="003F5D28" w:rsidP="00D64C66">
      <w:pPr>
        <w:pStyle w:val="3"/>
      </w:pPr>
      <w:r w:rsidRPr="000F100B">
        <w:t>Обеспечение</w:t>
      </w:r>
      <w:r w:rsidR="000338BC" w:rsidRPr="000F100B">
        <w:t xml:space="preserve"> </w:t>
      </w:r>
      <w:r w:rsidRPr="000F100B">
        <w:t>информационной</w:t>
      </w:r>
      <w:r w:rsidR="000338BC" w:rsidRPr="000F100B">
        <w:t xml:space="preserve"> </w:t>
      </w:r>
      <w:r w:rsidRPr="000F100B">
        <w:t>безопасности</w:t>
      </w:r>
      <w:r w:rsidR="000338BC" w:rsidRPr="000F100B">
        <w:t xml:space="preserve"> </w:t>
      </w:r>
    </w:p>
    <w:p w14:paraId="5EB7A1CB" w14:textId="77777777" w:rsidR="003F5D28" w:rsidRPr="000F100B" w:rsidRDefault="003F5D28" w:rsidP="003F5D28">
      <w:pPr>
        <w:pStyle w:val="afff2"/>
      </w:pPr>
      <w:r w:rsidRPr="000F100B">
        <w:t>При</w:t>
      </w:r>
      <w:r w:rsidR="000338BC" w:rsidRPr="000F100B">
        <w:t xml:space="preserve"> </w:t>
      </w:r>
      <w:r w:rsidRPr="000F100B">
        <w:t>реализации</w:t>
      </w:r>
      <w:r w:rsidR="000338BC" w:rsidRPr="000F100B">
        <w:t xml:space="preserve"> </w:t>
      </w:r>
      <w:r w:rsidR="007478C9" w:rsidRPr="000F100B">
        <w:t>инфраструктуры</w:t>
      </w:r>
      <w:r w:rsidR="000338BC" w:rsidRPr="000F100B">
        <w:t xml:space="preserve"> </w:t>
      </w:r>
      <w:r w:rsidRPr="000F100B">
        <w:t>Цифрового</w:t>
      </w:r>
      <w:r w:rsidR="000338BC" w:rsidRPr="000F100B">
        <w:t xml:space="preserve"> </w:t>
      </w:r>
      <w:r w:rsidRPr="000F100B">
        <w:t>профиля</w:t>
      </w:r>
      <w:r w:rsidR="000338BC" w:rsidRPr="000F100B">
        <w:t xml:space="preserve"> </w:t>
      </w:r>
      <w:r w:rsidRPr="000F100B">
        <w:t>необходимо</w:t>
      </w:r>
      <w:r w:rsidR="000338BC" w:rsidRPr="000F100B">
        <w:t xml:space="preserve"> </w:t>
      </w:r>
      <w:r w:rsidRPr="000F100B">
        <w:t>обеспечить</w:t>
      </w:r>
      <w:r w:rsidR="000338BC" w:rsidRPr="000F100B">
        <w:t xml:space="preserve"> </w:t>
      </w:r>
      <w:r w:rsidRPr="000F100B">
        <w:t>конфиденциальность,</w:t>
      </w:r>
      <w:r w:rsidR="000338BC" w:rsidRPr="000F100B">
        <w:t xml:space="preserve"> </w:t>
      </w:r>
      <w:r w:rsidRPr="000F100B">
        <w:t>целостность</w:t>
      </w:r>
      <w:r w:rsidR="000338BC" w:rsidRPr="000F100B">
        <w:t xml:space="preserve"> </w:t>
      </w:r>
      <w:r w:rsidRPr="000F100B">
        <w:t>и</w:t>
      </w:r>
      <w:r w:rsidR="000338BC" w:rsidRPr="000F100B">
        <w:t xml:space="preserve"> </w:t>
      </w:r>
      <w:r w:rsidRPr="000F100B">
        <w:t>доступность</w:t>
      </w:r>
      <w:r w:rsidR="000338BC" w:rsidRPr="000F100B">
        <w:t xml:space="preserve"> </w:t>
      </w:r>
      <w:r w:rsidRPr="000F100B">
        <w:t>обрабатываемой</w:t>
      </w:r>
      <w:r w:rsidR="000338BC" w:rsidRPr="000F100B">
        <w:t xml:space="preserve"> </w:t>
      </w:r>
      <w:r w:rsidRPr="000F100B">
        <w:t>информации,</w:t>
      </w:r>
      <w:r w:rsidR="000338BC" w:rsidRPr="000F100B">
        <w:t xml:space="preserve"> </w:t>
      </w:r>
      <w:r w:rsidRPr="000F100B">
        <w:t>защиту</w:t>
      </w:r>
      <w:r w:rsidR="000338BC" w:rsidRPr="000F100B">
        <w:t xml:space="preserve"> </w:t>
      </w:r>
      <w:r w:rsidRPr="000F100B">
        <w:t>процессов</w:t>
      </w:r>
      <w:r w:rsidR="000338BC" w:rsidRPr="000F100B">
        <w:t xml:space="preserve"> </w:t>
      </w:r>
      <w:r w:rsidRPr="000F100B">
        <w:t>взаимодействия</w:t>
      </w:r>
      <w:r w:rsidR="000338BC" w:rsidRPr="000F100B">
        <w:t xml:space="preserve"> </w:t>
      </w:r>
      <w:r w:rsidRPr="000F100B">
        <w:t>и</w:t>
      </w:r>
      <w:r w:rsidR="000338BC" w:rsidRPr="000F100B">
        <w:t xml:space="preserve"> </w:t>
      </w:r>
      <w:r w:rsidRPr="000F100B">
        <w:t>обмена</w:t>
      </w:r>
      <w:r w:rsidR="000338BC" w:rsidRPr="000F100B">
        <w:t xml:space="preserve"> </w:t>
      </w:r>
      <w:r w:rsidRPr="000F100B">
        <w:t>между</w:t>
      </w:r>
      <w:r w:rsidR="000338BC" w:rsidRPr="000F100B">
        <w:t xml:space="preserve"> </w:t>
      </w:r>
      <w:r w:rsidRPr="000F100B">
        <w:t>источниками</w:t>
      </w:r>
      <w:r w:rsidR="000338BC" w:rsidRPr="000F100B">
        <w:t xml:space="preserve"> </w:t>
      </w:r>
      <w:r w:rsidRPr="000F100B">
        <w:t>и</w:t>
      </w:r>
      <w:r w:rsidR="000338BC" w:rsidRPr="000F100B">
        <w:t xml:space="preserve"> </w:t>
      </w:r>
      <w:r w:rsidRPr="000F100B">
        <w:t>потребителями</w:t>
      </w:r>
      <w:r w:rsidR="000338BC" w:rsidRPr="000F100B">
        <w:t xml:space="preserve"> </w:t>
      </w:r>
      <w:r w:rsidRPr="000F100B">
        <w:t>данных.</w:t>
      </w:r>
    </w:p>
    <w:p w14:paraId="45C6DC5C" w14:textId="77777777" w:rsidR="003F5D28" w:rsidRPr="000F100B" w:rsidRDefault="003F5D28" w:rsidP="003F5D28">
      <w:pPr>
        <w:pStyle w:val="afff2"/>
      </w:pPr>
      <w:r w:rsidRPr="000F100B">
        <w:t>Безопасность</w:t>
      </w:r>
      <w:r w:rsidR="000338BC" w:rsidRPr="000F100B">
        <w:t xml:space="preserve"> </w:t>
      </w:r>
      <w:r w:rsidRPr="000F100B">
        <w:t>и</w:t>
      </w:r>
      <w:r w:rsidR="000338BC" w:rsidRPr="000F100B">
        <w:t xml:space="preserve"> </w:t>
      </w:r>
      <w:r w:rsidR="00FD78C3" w:rsidRPr="000F100B">
        <w:t>устойчивость к компьютерным атакам</w:t>
      </w:r>
      <w:r w:rsidR="000338BC" w:rsidRPr="000F100B">
        <w:t xml:space="preserve"> </w:t>
      </w:r>
      <w:r w:rsidR="002B53ED" w:rsidRPr="000F100B">
        <w:t>инфраструктуры</w:t>
      </w:r>
      <w:r w:rsidR="000338BC" w:rsidRPr="000F100B">
        <w:t xml:space="preserve"> </w:t>
      </w:r>
      <w:r w:rsidRPr="000F100B">
        <w:t>Цифрового</w:t>
      </w:r>
      <w:r w:rsidR="000338BC" w:rsidRPr="000F100B">
        <w:t xml:space="preserve"> </w:t>
      </w:r>
      <w:r w:rsidRPr="000F100B">
        <w:t>профиля</w:t>
      </w:r>
      <w:r w:rsidR="000338BC" w:rsidRPr="000F100B">
        <w:t xml:space="preserve"> </w:t>
      </w:r>
      <w:r w:rsidRPr="000F100B">
        <w:t>должна</w:t>
      </w:r>
      <w:r w:rsidR="000338BC" w:rsidRPr="000F100B">
        <w:t xml:space="preserve"> </w:t>
      </w:r>
      <w:r w:rsidRPr="000F100B">
        <w:t>быть</w:t>
      </w:r>
      <w:r w:rsidR="000338BC" w:rsidRPr="000F100B">
        <w:t xml:space="preserve"> </w:t>
      </w:r>
      <w:r w:rsidRPr="000F100B">
        <w:t>обеспечена</w:t>
      </w:r>
      <w:r w:rsidR="000338BC" w:rsidRPr="000F100B">
        <w:t xml:space="preserve"> </w:t>
      </w:r>
      <w:r w:rsidRPr="000F100B">
        <w:t>посредством</w:t>
      </w:r>
      <w:r w:rsidR="000338BC" w:rsidRPr="000F100B">
        <w:t xml:space="preserve"> </w:t>
      </w:r>
      <w:r w:rsidRPr="000F100B">
        <w:t>создания</w:t>
      </w:r>
      <w:r w:rsidR="000338BC" w:rsidRPr="000F100B">
        <w:t xml:space="preserve"> </w:t>
      </w:r>
      <w:r w:rsidRPr="000F100B">
        <w:t>условий</w:t>
      </w:r>
      <w:r w:rsidR="000338BC" w:rsidRPr="000F100B">
        <w:t xml:space="preserve"> </w:t>
      </w:r>
      <w:r w:rsidRPr="000F100B">
        <w:t>безопасного</w:t>
      </w:r>
      <w:r w:rsidR="000338BC" w:rsidRPr="000F100B">
        <w:t xml:space="preserve"> </w:t>
      </w:r>
      <w:r w:rsidRPr="000F100B">
        <w:t>и</w:t>
      </w:r>
      <w:r w:rsidR="000338BC" w:rsidRPr="000F100B">
        <w:t xml:space="preserve"> </w:t>
      </w:r>
      <w:r w:rsidRPr="000F100B">
        <w:t>устойчивого</w:t>
      </w:r>
      <w:r w:rsidR="000338BC" w:rsidRPr="000F100B">
        <w:t xml:space="preserve"> </w:t>
      </w:r>
      <w:r w:rsidRPr="000F100B">
        <w:t>функционирования</w:t>
      </w:r>
      <w:r w:rsidR="000338BC" w:rsidRPr="000F100B">
        <w:t xml:space="preserve"> </w:t>
      </w:r>
      <w:r w:rsidRPr="000F100B">
        <w:t>вычислительной</w:t>
      </w:r>
      <w:r w:rsidR="000338BC" w:rsidRPr="000F100B">
        <w:t xml:space="preserve"> </w:t>
      </w:r>
      <w:r w:rsidRPr="000F100B">
        <w:t>инфраструктуры</w:t>
      </w:r>
      <w:r w:rsidR="000338BC" w:rsidRPr="000F100B">
        <w:t xml:space="preserve"> </w:t>
      </w:r>
      <w:r w:rsidRPr="000F100B">
        <w:t>всех</w:t>
      </w:r>
      <w:r w:rsidR="000338BC" w:rsidRPr="000F100B">
        <w:t xml:space="preserve"> </w:t>
      </w:r>
      <w:r w:rsidRPr="000F100B">
        <w:t>взаимодействующих</w:t>
      </w:r>
      <w:r w:rsidR="000338BC" w:rsidRPr="000F100B">
        <w:t xml:space="preserve"> </w:t>
      </w:r>
      <w:r w:rsidRPr="000F100B">
        <w:t>систем</w:t>
      </w:r>
      <w:r w:rsidR="000338BC" w:rsidRPr="000F100B">
        <w:t xml:space="preserve"> </w:t>
      </w:r>
      <w:r w:rsidRPr="000F100B">
        <w:t>и</w:t>
      </w:r>
      <w:r w:rsidR="000338BC" w:rsidRPr="000F100B">
        <w:t xml:space="preserve"> </w:t>
      </w:r>
      <w:r w:rsidRPr="000F100B">
        <w:t>применения</w:t>
      </w:r>
      <w:r w:rsidR="000338BC" w:rsidRPr="000F100B">
        <w:t xml:space="preserve"> </w:t>
      </w:r>
      <w:r w:rsidRPr="000F100B">
        <w:t>безопасных</w:t>
      </w:r>
      <w:r w:rsidR="000338BC" w:rsidRPr="000F100B">
        <w:t xml:space="preserve"> </w:t>
      </w:r>
      <w:r w:rsidRPr="000F100B">
        <w:t>технологий</w:t>
      </w:r>
      <w:r w:rsidR="000338BC" w:rsidRPr="000F100B">
        <w:t xml:space="preserve"> </w:t>
      </w:r>
      <w:r w:rsidRPr="000F100B">
        <w:t>обработки</w:t>
      </w:r>
      <w:r w:rsidR="000338BC" w:rsidRPr="000F100B">
        <w:t xml:space="preserve"> </w:t>
      </w:r>
      <w:r w:rsidRPr="000F100B">
        <w:t>информации.</w:t>
      </w:r>
      <w:r w:rsidR="000338BC" w:rsidRPr="000F100B">
        <w:t xml:space="preserve"> </w:t>
      </w:r>
    </w:p>
    <w:p w14:paraId="790099AC" w14:textId="77777777" w:rsidR="003F5D28" w:rsidRPr="000F100B" w:rsidRDefault="003F5D28" w:rsidP="003F5D28">
      <w:pPr>
        <w:pStyle w:val="afff2"/>
      </w:pPr>
      <w:r w:rsidRPr="000F100B">
        <w:t>Обеспечение</w:t>
      </w:r>
      <w:r w:rsidR="000338BC" w:rsidRPr="000F100B">
        <w:t xml:space="preserve"> </w:t>
      </w:r>
      <w:r w:rsidRPr="000F100B">
        <w:t>безопасности</w:t>
      </w:r>
      <w:r w:rsidR="000338BC" w:rsidRPr="000F100B">
        <w:t xml:space="preserve"> </w:t>
      </w:r>
      <w:r w:rsidRPr="000F100B">
        <w:t>и</w:t>
      </w:r>
      <w:r w:rsidR="000338BC" w:rsidRPr="000F100B">
        <w:t xml:space="preserve"> </w:t>
      </w:r>
      <w:r w:rsidRPr="000F100B">
        <w:t>устойчивости</w:t>
      </w:r>
      <w:r w:rsidR="000338BC" w:rsidRPr="000F100B">
        <w:t xml:space="preserve"> </w:t>
      </w:r>
      <w:r w:rsidRPr="000F100B">
        <w:t>в</w:t>
      </w:r>
      <w:r w:rsidR="000338BC" w:rsidRPr="000F100B">
        <w:t xml:space="preserve"> </w:t>
      </w:r>
      <w:r w:rsidRPr="000F100B">
        <w:t>рамках</w:t>
      </w:r>
      <w:r w:rsidR="000338BC" w:rsidRPr="000F100B">
        <w:t xml:space="preserve"> </w:t>
      </w:r>
      <w:r w:rsidRPr="000F100B">
        <w:t>проекта</w:t>
      </w:r>
      <w:r w:rsidR="000338BC" w:rsidRPr="000F100B">
        <w:t xml:space="preserve"> </w:t>
      </w:r>
      <w:r w:rsidRPr="000F100B">
        <w:t>должно</w:t>
      </w:r>
      <w:r w:rsidR="000338BC" w:rsidRPr="000F100B">
        <w:t xml:space="preserve"> </w:t>
      </w:r>
      <w:r w:rsidRPr="000F100B">
        <w:t>являться</w:t>
      </w:r>
      <w:r w:rsidR="000338BC" w:rsidRPr="000F100B">
        <w:t xml:space="preserve"> </w:t>
      </w:r>
      <w:r w:rsidRPr="000F100B">
        <w:t>комплексным</w:t>
      </w:r>
      <w:r w:rsidR="000338BC" w:rsidRPr="000F100B">
        <w:t xml:space="preserve"> </w:t>
      </w:r>
      <w:r w:rsidRPr="000F100B">
        <w:t>решением,</w:t>
      </w:r>
      <w:r w:rsidR="000338BC" w:rsidRPr="000F100B">
        <w:t xml:space="preserve"> </w:t>
      </w:r>
      <w:r w:rsidRPr="000F100B">
        <w:t>которое</w:t>
      </w:r>
      <w:r w:rsidR="000338BC" w:rsidRPr="000F100B">
        <w:t xml:space="preserve"> </w:t>
      </w:r>
      <w:r w:rsidRPr="000F100B">
        <w:t>предполагает</w:t>
      </w:r>
      <w:r w:rsidR="000338BC" w:rsidRPr="000F100B">
        <w:t xml:space="preserve"> </w:t>
      </w:r>
      <w:r w:rsidRPr="000F100B">
        <w:t>гармонизацию</w:t>
      </w:r>
      <w:r w:rsidR="000338BC" w:rsidRPr="000F100B">
        <w:t xml:space="preserve"> </w:t>
      </w:r>
      <w:r w:rsidRPr="000F100B">
        <w:t>и</w:t>
      </w:r>
      <w:r w:rsidR="000338BC" w:rsidRPr="000F100B">
        <w:t xml:space="preserve"> </w:t>
      </w:r>
      <w:r w:rsidRPr="000F100B">
        <w:t>реализацию</w:t>
      </w:r>
      <w:r w:rsidR="000338BC" w:rsidRPr="000F100B">
        <w:t xml:space="preserve"> </w:t>
      </w:r>
      <w:r w:rsidRPr="000F100B">
        <w:t>требований</w:t>
      </w:r>
      <w:r w:rsidR="000338BC" w:rsidRPr="000F100B">
        <w:t xml:space="preserve"> </w:t>
      </w:r>
      <w:r w:rsidRPr="000F100B">
        <w:t>законодательства</w:t>
      </w:r>
      <w:r w:rsidR="000338BC" w:rsidRPr="000F100B">
        <w:t xml:space="preserve"> </w:t>
      </w:r>
      <w:r w:rsidRPr="000F100B">
        <w:t>Российской</w:t>
      </w:r>
      <w:r w:rsidR="000338BC" w:rsidRPr="000F100B">
        <w:t xml:space="preserve"> </w:t>
      </w:r>
      <w:r w:rsidRPr="000F100B">
        <w:t>Федерации,</w:t>
      </w:r>
      <w:r w:rsidR="000338BC" w:rsidRPr="000F100B">
        <w:t xml:space="preserve"> </w:t>
      </w:r>
      <w:r w:rsidRPr="000F100B">
        <w:t>требований</w:t>
      </w:r>
      <w:r w:rsidR="000338BC" w:rsidRPr="000F100B">
        <w:t xml:space="preserve"> </w:t>
      </w:r>
      <w:r w:rsidRPr="000F100B">
        <w:t>регулирующих</w:t>
      </w:r>
      <w:r w:rsidR="000338BC" w:rsidRPr="000F100B">
        <w:t xml:space="preserve"> </w:t>
      </w:r>
      <w:r w:rsidRPr="000F100B">
        <w:t>и</w:t>
      </w:r>
      <w:r w:rsidR="000338BC" w:rsidRPr="000F100B">
        <w:t xml:space="preserve"> </w:t>
      </w:r>
      <w:r w:rsidRPr="000F100B">
        <w:t>надзорных</w:t>
      </w:r>
      <w:r w:rsidR="000338BC" w:rsidRPr="000F100B">
        <w:t xml:space="preserve"> </w:t>
      </w:r>
      <w:r w:rsidRPr="000F100B">
        <w:t>органов,</w:t>
      </w:r>
      <w:r w:rsidR="000338BC" w:rsidRPr="000F100B">
        <w:t xml:space="preserve"> </w:t>
      </w:r>
      <w:r w:rsidRPr="000F100B">
        <w:t>отраслевых</w:t>
      </w:r>
      <w:r w:rsidR="000338BC" w:rsidRPr="000F100B">
        <w:t xml:space="preserve"> </w:t>
      </w:r>
      <w:r w:rsidRPr="000F100B">
        <w:t>стандартов,</w:t>
      </w:r>
      <w:r w:rsidR="000338BC" w:rsidRPr="000F100B">
        <w:t xml:space="preserve"> </w:t>
      </w:r>
      <w:r w:rsidRPr="000F100B">
        <w:t>универсального</w:t>
      </w:r>
      <w:r w:rsidR="000338BC" w:rsidRPr="000F100B">
        <w:t xml:space="preserve"> </w:t>
      </w:r>
      <w:r w:rsidRPr="000F100B">
        <w:t>комплекса</w:t>
      </w:r>
      <w:r w:rsidR="000338BC" w:rsidRPr="000F100B">
        <w:t xml:space="preserve"> </w:t>
      </w:r>
      <w:r w:rsidRPr="000F100B">
        <w:t>государственных</w:t>
      </w:r>
      <w:r w:rsidR="000338BC" w:rsidRPr="000F100B">
        <w:t xml:space="preserve"> </w:t>
      </w:r>
      <w:r w:rsidRPr="000F100B">
        <w:t>стандартов,</w:t>
      </w:r>
      <w:r w:rsidR="000338BC" w:rsidRPr="000F100B">
        <w:t xml:space="preserve"> </w:t>
      </w:r>
      <w:r w:rsidRPr="000F100B">
        <w:t>регламентирующих</w:t>
      </w:r>
      <w:r w:rsidR="000338BC" w:rsidRPr="000F100B">
        <w:t xml:space="preserve"> </w:t>
      </w:r>
      <w:r w:rsidRPr="000F100B">
        <w:t>защиту</w:t>
      </w:r>
      <w:r w:rsidR="000338BC" w:rsidRPr="000F100B">
        <w:t xml:space="preserve"> </w:t>
      </w:r>
      <w:r w:rsidRPr="000F100B">
        <w:t>информации</w:t>
      </w:r>
      <w:r w:rsidR="000338BC" w:rsidRPr="000F100B">
        <w:t xml:space="preserve"> </w:t>
      </w:r>
      <w:r w:rsidRPr="000F100B">
        <w:t>и</w:t>
      </w:r>
      <w:r w:rsidR="000338BC" w:rsidRPr="000F100B">
        <w:t xml:space="preserve"> </w:t>
      </w:r>
      <w:r w:rsidRPr="000F100B">
        <w:t>обеспечение</w:t>
      </w:r>
      <w:r w:rsidR="000338BC" w:rsidRPr="000F100B">
        <w:t xml:space="preserve"> </w:t>
      </w:r>
      <w:r w:rsidRPr="000F100B">
        <w:t>непрерывности</w:t>
      </w:r>
      <w:r w:rsidR="000338BC" w:rsidRPr="000F100B">
        <w:t xml:space="preserve"> </w:t>
      </w:r>
      <w:r w:rsidRPr="000F100B">
        <w:t>деятельности.</w:t>
      </w:r>
      <w:r w:rsidR="000338BC" w:rsidRPr="000F100B">
        <w:t xml:space="preserve"> </w:t>
      </w:r>
      <w:r w:rsidRPr="000F100B">
        <w:t>Решение</w:t>
      </w:r>
      <w:r w:rsidR="000338BC" w:rsidRPr="000F100B">
        <w:t xml:space="preserve"> </w:t>
      </w:r>
      <w:r w:rsidRPr="000F100B">
        <w:t>должно</w:t>
      </w:r>
      <w:r w:rsidR="000338BC" w:rsidRPr="000F100B">
        <w:t xml:space="preserve"> </w:t>
      </w:r>
      <w:r w:rsidRPr="000F100B">
        <w:t>учитывать</w:t>
      </w:r>
      <w:r w:rsidR="000338BC" w:rsidRPr="000F100B">
        <w:t xml:space="preserve"> </w:t>
      </w:r>
      <w:r w:rsidRPr="000F100B">
        <w:t>актуальные</w:t>
      </w:r>
      <w:r w:rsidR="000338BC" w:rsidRPr="000F100B">
        <w:t xml:space="preserve"> </w:t>
      </w:r>
      <w:r w:rsidRPr="000F100B">
        <w:t>риски</w:t>
      </w:r>
      <w:r w:rsidR="000338BC" w:rsidRPr="000F100B">
        <w:t xml:space="preserve"> </w:t>
      </w:r>
      <w:r w:rsidRPr="000F100B">
        <w:t>и</w:t>
      </w:r>
      <w:r w:rsidR="000338BC" w:rsidRPr="000F100B">
        <w:t xml:space="preserve"> </w:t>
      </w:r>
      <w:r w:rsidRPr="000F100B">
        <w:t>угрозы,</w:t>
      </w:r>
      <w:r w:rsidR="000338BC" w:rsidRPr="000F100B">
        <w:t xml:space="preserve"> </w:t>
      </w:r>
      <w:r w:rsidRPr="000F100B">
        <w:t>а</w:t>
      </w:r>
      <w:r w:rsidR="000338BC" w:rsidRPr="000F100B">
        <w:t xml:space="preserve"> </w:t>
      </w:r>
      <w:r w:rsidRPr="000F100B">
        <w:t>также</w:t>
      </w:r>
      <w:r w:rsidR="000338BC" w:rsidRPr="000F100B">
        <w:t xml:space="preserve"> </w:t>
      </w:r>
      <w:r w:rsidRPr="000F100B">
        <w:t>соответствовать</w:t>
      </w:r>
      <w:r w:rsidR="000338BC" w:rsidRPr="000F100B">
        <w:t xml:space="preserve"> </w:t>
      </w:r>
      <w:r w:rsidRPr="000F100B">
        <w:t>лучшим</w:t>
      </w:r>
      <w:r w:rsidR="000338BC" w:rsidRPr="000F100B">
        <w:t xml:space="preserve"> </w:t>
      </w:r>
      <w:r w:rsidRPr="000F100B">
        <w:t>мировым</w:t>
      </w:r>
      <w:r w:rsidR="000338BC" w:rsidRPr="000F100B">
        <w:t xml:space="preserve"> </w:t>
      </w:r>
      <w:r w:rsidRPr="000F100B">
        <w:t>практикам</w:t>
      </w:r>
      <w:r w:rsidR="000338BC" w:rsidRPr="000F100B">
        <w:t xml:space="preserve"> </w:t>
      </w:r>
      <w:r w:rsidRPr="000F100B">
        <w:t>в</w:t>
      </w:r>
      <w:r w:rsidR="000338BC" w:rsidRPr="000F100B">
        <w:t xml:space="preserve"> </w:t>
      </w:r>
      <w:r w:rsidRPr="000F100B">
        <w:t>области</w:t>
      </w:r>
      <w:r w:rsidR="000338BC" w:rsidRPr="000F100B">
        <w:t xml:space="preserve"> </w:t>
      </w:r>
      <w:r w:rsidRPr="000F100B">
        <w:t>обеспечения</w:t>
      </w:r>
      <w:r w:rsidR="000338BC" w:rsidRPr="000F100B">
        <w:t xml:space="preserve"> </w:t>
      </w:r>
      <w:r w:rsidRPr="000F100B">
        <w:t>информационной</w:t>
      </w:r>
      <w:r w:rsidR="000338BC" w:rsidRPr="000F100B">
        <w:t xml:space="preserve"> </w:t>
      </w:r>
      <w:r w:rsidRPr="000F100B">
        <w:t>безопасности.</w:t>
      </w:r>
    </w:p>
    <w:p w14:paraId="27145D0A" w14:textId="77777777" w:rsidR="003F5D28" w:rsidRPr="000F100B" w:rsidRDefault="003F5D28" w:rsidP="003F5D28">
      <w:pPr>
        <w:pStyle w:val="afff2"/>
      </w:pPr>
      <w:r w:rsidRPr="000F100B">
        <w:t>Обеспечение</w:t>
      </w:r>
      <w:r w:rsidR="000338BC" w:rsidRPr="000F100B">
        <w:t xml:space="preserve"> </w:t>
      </w:r>
      <w:r w:rsidRPr="000F100B">
        <w:t>безопасности</w:t>
      </w:r>
      <w:r w:rsidR="000338BC" w:rsidRPr="000F100B">
        <w:t xml:space="preserve"> </w:t>
      </w:r>
      <w:r w:rsidRPr="000F100B">
        <w:t>технологий</w:t>
      </w:r>
      <w:r w:rsidR="000338BC" w:rsidRPr="000F100B">
        <w:t xml:space="preserve"> </w:t>
      </w:r>
      <w:r w:rsidRPr="000F100B">
        <w:t>обработки</w:t>
      </w:r>
      <w:r w:rsidR="000338BC" w:rsidRPr="000F100B">
        <w:t xml:space="preserve"> </w:t>
      </w:r>
      <w:r w:rsidRPr="000F100B">
        <w:t>информации</w:t>
      </w:r>
      <w:r w:rsidR="000338BC" w:rsidRPr="000F100B">
        <w:t xml:space="preserve"> </w:t>
      </w:r>
      <w:r w:rsidRPr="000F100B">
        <w:t>при</w:t>
      </w:r>
      <w:r w:rsidR="000338BC" w:rsidRPr="000F100B">
        <w:t xml:space="preserve"> </w:t>
      </w:r>
      <w:r w:rsidRPr="000F100B">
        <w:t>взаимодействии</w:t>
      </w:r>
      <w:r w:rsidR="000338BC" w:rsidRPr="000F100B">
        <w:t xml:space="preserve"> </w:t>
      </w:r>
      <w:r w:rsidRPr="000F100B">
        <w:t>между</w:t>
      </w:r>
      <w:r w:rsidR="000338BC" w:rsidRPr="000F100B">
        <w:t xml:space="preserve"> </w:t>
      </w:r>
      <w:r w:rsidRPr="000F100B">
        <w:t>участниками,</w:t>
      </w:r>
      <w:r w:rsidR="000338BC" w:rsidRPr="000F100B">
        <w:t xml:space="preserve"> </w:t>
      </w:r>
      <w:r w:rsidRPr="000F100B">
        <w:t>подтверждении</w:t>
      </w:r>
      <w:r w:rsidR="000338BC" w:rsidRPr="000F100B">
        <w:t xml:space="preserve"> </w:t>
      </w:r>
      <w:r w:rsidRPr="000F100B">
        <w:t>цифрового</w:t>
      </w:r>
      <w:r w:rsidR="000338BC" w:rsidRPr="000F100B">
        <w:t xml:space="preserve"> </w:t>
      </w:r>
      <w:r w:rsidRPr="000F100B">
        <w:t>согласия,</w:t>
      </w:r>
      <w:r w:rsidR="000338BC" w:rsidRPr="000F100B">
        <w:t xml:space="preserve"> </w:t>
      </w:r>
      <w:r w:rsidRPr="000F100B">
        <w:t>в</w:t>
      </w:r>
      <w:r w:rsidR="000338BC" w:rsidRPr="000F100B">
        <w:t xml:space="preserve"> </w:t>
      </w:r>
      <w:r w:rsidRPr="000F100B">
        <w:t>том</w:t>
      </w:r>
      <w:r w:rsidR="000338BC" w:rsidRPr="000F100B">
        <w:t xml:space="preserve"> </w:t>
      </w:r>
      <w:r w:rsidRPr="000F100B">
        <w:t>числе</w:t>
      </w:r>
      <w:r w:rsidR="000338BC" w:rsidRPr="000F100B">
        <w:t xml:space="preserve"> </w:t>
      </w:r>
      <w:r w:rsidRPr="000F100B">
        <w:t>для</w:t>
      </w:r>
      <w:r w:rsidR="000338BC" w:rsidRPr="000F100B">
        <w:t xml:space="preserve"> </w:t>
      </w:r>
      <w:r w:rsidRPr="000F100B">
        <w:t>проверки</w:t>
      </w:r>
      <w:r w:rsidR="000338BC" w:rsidRPr="000F100B">
        <w:t xml:space="preserve"> </w:t>
      </w:r>
      <w:r w:rsidRPr="000F100B">
        <w:t>авторства,</w:t>
      </w:r>
      <w:r w:rsidR="000338BC" w:rsidRPr="000F100B">
        <w:t xml:space="preserve"> </w:t>
      </w:r>
      <w:proofErr w:type="spellStart"/>
      <w:r w:rsidRPr="000F100B">
        <w:t>неотказуемости</w:t>
      </w:r>
      <w:proofErr w:type="spellEnd"/>
      <w:r w:rsidR="000338BC" w:rsidRPr="000F100B">
        <w:t xml:space="preserve"> </w:t>
      </w:r>
      <w:r w:rsidRPr="000F100B">
        <w:t>от</w:t>
      </w:r>
      <w:r w:rsidR="000338BC" w:rsidRPr="000F100B">
        <w:t xml:space="preserve"> </w:t>
      </w:r>
      <w:r w:rsidRPr="000F100B">
        <w:t>действий,</w:t>
      </w:r>
      <w:r w:rsidR="000338BC" w:rsidRPr="000F100B">
        <w:t xml:space="preserve"> </w:t>
      </w:r>
      <w:r w:rsidRPr="000F100B">
        <w:t>целостности</w:t>
      </w:r>
      <w:r w:rsidR="000338BC" w:rsidRPr="000F100B">
        <w:t xml:space="preserve"> </w:t>
      </w:r>
      <w:r w:rsidRPr="000F100B">
        <w:t>передаваемой</w:t>
      </w:r>
      <w:r w:rsidR="000338BC" w:rsidRPr="000F100B">
        <w:t xml:space="preserve"> </w:t>
      </w:r>
      <w:r w:rsidRPr="000F100B">
        <w:t>информации,</w:t>
      </w:r>
      <w:r w:rsidR="000338BC" w:rsidRPr="000F100B">
        <w:t xml:space="preserve"> </w:t>
      </w:r>
      <w:r w:rsidRPr="000F100B">
        <w:t>является</w:t>
      </w:r>
      <w:r w:rsidR="000338BC" w:rsidRPr="000F100B">
        <w:t xml:space="preserve"> </w:t>
      </w:r>
      <w:r w:rsidRPr="000F100B">
        <w:t>технологической</w:t>
      </w:r>
      <w:r w:rsidR="000338BC" w:rsidRPr="000F100B">
        <w:t xml:space="preserve"> </w:t>
      </w:r>
      <w:r w:rsidRPr="000F100B">
        <w:t>задачей,</w:t>
      </w:r>
      <w:r w:rsidR="000338BC" w:rsidRPr="000F100B">
        <w:t xml:space="preserve"> </w:t>
      </w:r>
      <w:r w:rsidRPr="000F100B">
        <w:t>решение</w:t>
      </w:r>
      <w:r w:rsidR="000338BC" w:rsidRPr="000F100B">
        <w:t xml:space="preserve"> </w:t>
      </w:r>
      <w:r w:rsidRPr="000F100B">
        <w:t>которой</w:t>
      </w:r>
      <w:r w:rsidR="000338BC" w:rsidRPr="000F100B">
        <w:t xml:space="preserve"> </w:t>
      </w:r>
      <w:r w:rsidRPr="000F100B">
        <w:t>должно</w:t>
      </w:r>
      <w:r w:rsidR="000338BC" w:rsidRPr="000F100B">
        <w:t xml:space="preserve"> </w:t>
      </w:r>
      <w:r w:rsidRPr="000F100B">
        <w:t>осуществляться</w:t>
      </w:r>
      <w:r w:rsidR="000338BC" w:rsidRPr="000F100B">
        <w:t xml:space="preserve"> </w:t>
      </w:r>
      <w:r w:rsidRPr="000F100B">
        <w:t>посредством</w:t>
      </w:r>
      <w:r w:rsidR="000338BC" w:rsidRPr="000F100B">
        <w:t xml:space="preserve"> </w:t>
      </w:r>
      <w:r w:rsidRPr="000F100B">
        <w:t>применения</w:t>
      </w:r>
      <w:r w:rsidR="000338BC" w:rsidRPr="000F100B">
        <w:t xml:space="preserve"> </w:t>
      </w:r>
      <w:r w:rsidRPr="000F100B">
        <w:t>инструментов</w:t>
      </w:r>
      <w:r w:rsidR="000338BC" w:rsidRPr="000F100B">
        <w:t xml:space="preserve"> </w:t>
      </w:r>
      <w:r w:rsidRPr="000F100B">
        <w:t>электронной</w:t>
      </w:r>
      <w:r w:rsidR="000338BC" w:rsidRPr="000F100B">
        <w:t xml:space="preserve"> </w:t>
      </w:r>
      <w:r w:rsidRPr="000F100B">
        <w:t>подписи</w:t>
      </w:r>
      <w:r w:rsidR="000338BC" w:rsidRPr="000F100B">
        <w:t xml:space="preserve"> </w:t>
      </w:r>
      <w:r w:rsidRPr="000F100B">
        <w:t>в</w:t>
      </w:r>
      <w:r w:rsidR="000338BC" w:rsidRPr="000F100B">
        <w:t xml:space="preserve"> </w:t>
      </w:r>
      <w:r w:rsidRPr="000F100B">
        <w:t>соответствии</w:t>
      </w:r>
      <w:r w:rsidR="000338BC" w:rsidRPr="000F100B">
        <w:t xml:space="preserve"> </w:t>
      </w:r>
      <w:r w:rsidRPr="000F100B">
        <w:t>с</w:t>
      </w:r>
      <w:r w:rsidR="000338BC" w:rsidRPr="000F100B">
        <w:t xml:space="preserve"> </w:t>
      </w:r>
      <w:r w:rsidRPr="000F100B">
        <w:t>требованиями</w:t>
      </w:r>
      <w:r w:rsidR="000338BC" w:rsidRPr="000F100B">
        <w:t xml:space="preserve"> </w:t>
      </w:r>
      <w:r w:rsidRPr="000F100B">
        <w:t>уполномоченного</w:t>
      </w:r>
      <w:r w:rsidR="000338BC" w:rsidRPr="000F100B">
        <w:t xml:space="preserve"> </w:t>
      </w:r>
      <w:r w:rsidRPr="000F100B">
        <w:t>органа</w:t>
      </w:r>
      <w:r w:rsidR="000338BC" w:rsidRPr="000F100B">
        <w:t xml:space="preserve"> </w:t>
      </w:r>
      <w:r w:rsidRPr="000F100B">
        <w:t>в</w:t>
      </w:r>
      <w:r w:rsidR="000338BC" w:rsidRPr="000F100B">
        <w:t xml:space="preserve"> </w:t>
      </w:r>
      <w:r w:rsidRPr="000F100B">
        <w:t>области</w:t>
      </w:r>
      <w:r w:rsidR="000338BC" w:rsidRPr="000F100B">
        <w:t xml:space="preserve"> </w:t>
      </w:r>
      <w:r w:rsidRPr="000F100B">
        <w:t>обеспечения</w:t>
      </w:r>
      <w:r w:rsidR="000338BC" w:rsidRPr="000F100B">
        <w:t xml:space="preserve"> </w:t>
      </w:r>
      <w:r w:rsidRPr="000F100B">
        <w:t>безопасности.</w:t>
      </w:r>
    </w:p>
    <w:p w14:paraId="5341FE5B" w14:textId="77777777" w:rsidR="003F5D28" w:rsidRPr="000F100B" w:rsidRDefault="003F5D28" w:rsidP="003F5D28">
      <w:pPr>
        <w:pStyle w:val="afff2"/>
      </w:pPr>
      <w:r w:rsidRPr="000F100B">
        <w:t>Для</w:t>
      </w:r>
      <w:r w:rsidR="000338BC" w:rsidRPr="000F100B">
        <w:t xml:space="preserve"> </w:t>
      </w:r>
      <w:r w:rsidRPr="000F100B">
        <w:t>доступа</w:t>
      </w:r>
      <w:r w:rsidR="000338BC" w:rsidRPr="000F100B">
        <w:t xml:space="preserve"> </w:t>
      </w:r>
      <w:r w:rsidRPr="000F100B">
        <w:t>к</w:t>
      </w:r>
      <w:r w:rsidR="000338BC" w:rsidRPr="000F100B">
        <w:t xml:space="preserve"> </w:t>
      </w:r>
      <w:r w:rsidRPr="000F100B">
        <w:t>обрабатываемым</w:t>
      </w:r>
      <w:r w:rsidR="000338BC" w:rsidRPr="000F100B">
        <w:t xml:space="preserve"> </w:t>
      </w:r>
      <w:r w:rsidRPr="000F100B">
        <w:t>сведениям</w:t>
      </w:r>
      <w:r w:rsidR="000338BC" w:rsidRPr="000F100B">
        <w:t xml:space="preserve"> </w:t>
      </w:r>
      <w:r w:rsidRPr="000F100B">
        <w:t>должны</w:t>
      </w:r>
      <w:r w:rsidR="000338BC" w:rsidRPr="000F100B">
        <w:t xml:space="preserve"> </w:t>
      </w:r>
      <w:r w:rsidRPr="000F100B">
        <w:t>применяться</w:t>
      </w:r>
      <w:r w:rsidR="000338BC" w:rsidRPr="000F100B">
        <w:t xml:space="preserve"> </w:t>
      </w:r>
      <w:r w:rsidRPr="000F100B">
        <w:t>технологии</w:t>
      </w:r>
      <w:r w:rsidR="000338BC" w:rsidRPr="000F100B">
        <w:t xml:space="preserve"> </w:t>
      </w:r>
      <w:r w:rsidRPr="000F100B">
        <w:t>строгой</w:t>
      </w:r>
      <w:r w:rsidR="000338BC" w:rsidRPr="000F100B">
        <w:t xml:space="preserve"> </w:t>
      </w:r>
      <w:r w:rsidRPr="000F100B">
        <w:t>идентификации</w:t>
      </w:r>
      <w:r w:rsidR="000338BC" w:rsidRPr="000F100B">
        <w:t xml:space="preserve"> </w:t>
      </w:r>
      <w:r w:rsidRPr="000F100B">
        <w:t>и</w:t>
      </w:r>
      <w:r w:rsidR="000338BC" w:rsidRPr="000F100B">
        <w:t xml:space="preserve"> </w:t>
      </w:r>
      <w:r w:rsidRPr="000F100B">
        <w:t>аутентификации</w:t>
      </w:r>
      <w:r w:rsidR="000338BC" w:rsidRPr="000F100B">
        <w:t xml:space="preserve"> </w:t>
      </w:r>
      <w:r w:rsidRPr="000F100B">
        <w:t>с</w:t>
      </w:r>
      <w:r w:rsidR="000338BC" w:rsidRPr="000F100B">
        <w:t xml:space="preserve"> </w:t>
      </w:r>
      <w:r w:rsidRPr="000F100B">
        <w:t>использованием</w:t>
      </w:r>
      <w:r w:rsidR="000338BC" w:rsidRPr="000F100B">
        <w:t xml:space="preserve"> </w:t>
      </w:r>
      <w:r w:rsidRPr="000F100B">
        <w:t>усиленных</w:t>
      </w:r>
      <w:r w:rsidR="000338BC" w:rsidRPr="000F100B">
        <w:t xml:space="preserve"> </w:t>
      </w:r>
      <w:r w:rsidRPr="000F100B">
        <w:t>механизмов</w:t>
      </w:r>
      <w:r w:rsidR="000338BC" w:rsidRPr="000F100B">
        <w:t xml:space="preserve"> </w:t>
      </w:r>
      <w:r w:rsidRPr="000F100B">
        <w:t>защиты.</w:t>
      </w:r>
    </w:p>
    <w:p w14:paraId="25C7CBF7" w14:textId="77777777" w:rsidR="00800E89" w:rsidRPr="000F100B" w:rsidRDefault="003F5D28" w:rsidP="003F5D28">
      <w:pPr>
        <w:pStyle w:val="afff2"/>
      </w:pPr>
      <w:r w:rsidRPr="000F100B">
        <w:t>На</w:t>
      </w:r>
      <w:r w:rsidR="000338BC" w:rsidRPr="000F100B">
        <w:t xml:space="preserve"> </w:t>
      </w:r>
      <w:r w:rsidRPr="000F100B">
        <w:t>настоящий</w:t>
      </w:r>
      <w:r w:rsidR="000338BC" w:rsidRPr="000F100B">
        <w:t xml:space="preserve"> </w:t>
      </w:r>
      <w:r w:rsidRPr="000F100B">
        <w:t>момент</w:t>
      </w:r>
      <w:r w:rsidR="000338BC" w:rsidRPr="000F100B">
        <w:t xml:space="preserve"> </w:t>
      </w:r>
      <w:r w:rsidRPr="000F100B">
        <w:t>уровни</w:t>
      </w:r>
      <w:r w:rsidR="000338BC" w:rsidRPr="000F100B">
        <w:t xml:space="preserve"> </w:t>
      </w:r>
      <w:r w:rsidRPr="000F100B">
        <w:t>обеспечения</w:t>
      </w:r>
      <w:r w:rsidR="000338BC" w:rsidRPr="000F100B">
        <w:t xml:space="preserve"> </w:t>
      </w:r>
      <w:r w:rsidRPr="000F100B">
        <w:t>защищенности</w:t>
      </w:r>
      <w:r w:rsidR="000338BC" w:rsidRPr="000F100B">
        <w:t xml:space="preserve"> </w:t>
      </w:r>
      <w:r w:rsidRPr="000F100B">
        <w:t>информационных</w:t>
      </w:r>
      <w:r w:rsidR="000338BC" w:rsidRPr="000F100B">
        <w:t xml:space="preserve"> </w:t>
      </w:r>
      <w:r w:rsidRPr="000F100B">
        <w:t>систем</w:t>
      </w:r>
      <w:r w:rsidR="000338BC" w:rsidRPr="000F100B">
        <w:t xml:space="preserve"> </w:t>
      </w:r>
      <w:r w:rsidRPr="000F100B">
        <w:t>–</w:t>
      </w:r>
      <w:r w:rsidR="000338BC" w:rsidRPr="000F100B">
        <w:t xml:space="preserve"> </w:t>
      </w:r>
      <w:r w:rsidRPr="000F100B">
        <w:t>источников</w:t>
      </w:r>
      <w:r w:rsidR="000338BC" w:rsidRPr="000F100B">
        <w:t xml:space="preserve"> </w:t>
      </w:r>
      <w:r w:rsidRPr="000F100B">
        <w:t>от</w:t>
      </w:r>
      <w:r w:rsidR="000338BC" w:rsidRPr="000F100B">
        <w:t xml:space="preserve"> </w:t>
      </w:r>
      <w:r w:rsidRPr="000F100B">
        <w:t>различных</w:t>
      </w:r>
      <w:r w:rsidR="000338BC" w:rsidRPr="000F100B">
        <w:t xml:space="preserve"> </w:t>
      </w:r>
      <w:r w:rsidRPr="000F100B">
        <w:t>государственных</w:t>
      </w:r>
      <w:r w:rsidR="000338BC" w:rsidRPr="000F100B">
        <w:t xml:space="preserve"> </w:t>
      </w:r>
      <w:r w:rsidRPr="000F100B">
        <w:t>ведомств</w:t>
      </w:r>
      <w:r w:rsidR="000338BC" w:rsidRPr="000F100B">
        <w:t xml:space="preserve"> </w:t>
      </w:r>
      <w:r w:rsidRPr="000F100B">
        <w:t>и</w:t>
      </w:r>
      <w:r w:rsidR="000338BC" w:rsidRPr="000F100B">
        <w:t xml:space="preserve"> </w:t>
      </w:r>
      <w:r w:rsidRPr="000F100B">
        <w:t>организаций</w:t>
      </w:r>
      <w:r w:rsidR="000338BC" w:rsidRPr="000F100B">
        <w:t xml:space="preserve"> </w:t>
      </w:r>
      <w:r w:rsidRPr="000F100B">
        <w:t>могут</w:t>
      </w:r>
      <w:r w:rsidR="000338BC" w:rsidRPr="000F100B">
        <w:t xml:space="preserve"> </w:t>
      </w:r>
      <w:r w:rsidRPr="000F100B">
        <w:t>отличаться.</w:t>
      </w:r>
      <w:r w:rsidR="000338BC" w:rsidRPr="000F100B">
        <w:t xml:space="preserve"> </w:t>
      </w:r>
      <w:r w:rsidRPr="000F100B">
        <w:t>При</w:t>
      </w:r>
      <w:r w:rsidR="000338BC" w:rsidRPr="000F100B">
        <w:t xml:space="preserve"> </w:t>
      </w:r>
      <w:r w:rsidRPr="000F100B">
        <w:t>организации</w:t>
      </w:r>
      <w:r w:rsidR="000338BC" w:rsidRPr="000F100B">
        <w:t xml:space="preserve"> </w:t>
      </w:r>
      <w:r w:rsidRPr="000F100B">
        <w:t>взаимодействия</w:t>
      </w:r>
      <w:r w:rsidR="000338BC" w:rsidRPr="000F100B">
        <w:t xml:space="preserve"> </w:t>
      </w:r>
      <w:r w:rsidRPr="000F100B">
        <w:t>между</w:t>
      </w:r>
      <w:r w:rsidR="000338BC" w:rsidRPr="000F100B">
        <w:t xml:space="preserve"> </w:t>
      </w:r>
      <w:r w:rsidRPr="000F100B">
        <w:t>участниками</w:t>
      </w:r>
      <w:r w:rsidR="000338BC" w:rsidRPr="000F100B">
        <w:t xml:space="preserve"> </w:t>
      </w:r>
      <w:r w:rsidRPr="000F100B">
        <w:t>необходимо</w:t>
      </w:r>
      <w:r w:rsidR="000338BC" w:rsidRPr="000F100B">
        <w:t xml:space="preserve"> </w:t>
      </w:r>
      <w:r w:rsidRPr="000F100B">
        <w:t>добиться</w:t>
      </w:r>
      <w:r w:rsidR="000338BC" w:rsidRPr="000F100B">
        <w:t xml:space="preserve"> </w:t>
      </w:r>
      <w:r w:rsidR="00800E89" w:rsidRPr="000F100B">
        <w:t>формирования</w:t>
      </w:r>
      <w:r w:rsidR="000338BC" w:rsidRPr="000F100B">
        <w:t xml:space="preserve"> </w:t>
      </w:r>
      <w:r w:rsidRPr="000F100B">
        <w:t>доверенной</w:t>
      </w:r>
      <w:r w:rsidR="000338BC" w:rsidRPr="000F100B">
        <w:t xml:space="preserve"> </w:t>
      </w:r>
      <w:r w:rsidRPr="000F100B">
        <w:t>среды</w:t>
      </w:r>
      <w:r w:rsidR="000338BC" w:rsidRPr="000F100B">
        <w:t xml:space="preserve"> </w:t>
      </w:r>
      <w:r w:rsidRPr="000F100B">
        <w:t>с</w:t>
      </w:r>
      <w:r w:rsidR="000338BC" w:rsidRPr="000F100B">
        <w:t xml:space="preserve"> </w:t>
      </w:r>
      <w:r w:rsidRPr="000F100B">
        <w:t>одинаково</w:t>
      </w:r>
      <w:r w:rsidR="000338BC" w:rsidRPr="000F100B">
        <w:t xml:space="preserve"> </w:t>
      </w:r>
      <w:r w:rsidRPr="000F100B">
        <w:t>высоким</w:t>
      </w:r>
      <w:r w:rsidR="000338BC" w:rsidRPr="000F100B">
        <w:t xml:space="preserve"> </w:t>
      </w:r>
      <w:r w:rsidRPr="000F100B">
        <w:t>уровнем</w:t>
      </w:r>
      <w:r w:rsidR="000338BC" w:rsidRPr="000F100B">
        <w:t xml:space="preserve"> </w:t>
      </w:r>
      <w:r w:rsidRPr="000F100B">
        <w:t>информационной</w:t>
      </w:r>
      <w:r w:rsidR="000338BC" w:rsidRPr="000F100B">
        <w:t xml:space="preserve"> </w:t>
      </w:r>
      <w:r w:rsidRPr="000F100B">
        <w:t>безопасности</w:t>
      </w:r>
      <w:r w:rsidR="000338BC" w:rsidRPr="000F100B">
        <w:t xml:space="preserve"> </w:t>
      </w:r>
      <w:r w:rsidRPr="000F100B">
        <w:t>систем-участников.</w:t>
      </w:r>
    </w:p>
    <w:p w14:paraId="7CE89393" w14:textId="77777777" w:rsidR="003427B6" w:rsidRPr="000F100B" w:rsidRDefault="004F1FF4" w:rsidP="003427B6">
      <w:pPr>
        <w:pStyle w:val="afff2"/>
        <w:rPr>
          <w:rFonts w:eastAsia="Times New Roman"/>
        </w:rPr>
      </w:pPr>
      <w:r w:rsidRPr="000F100B">
        <w:rPr>
          <w:rFonts w:eastAsia="Times New Roman"/>
        </w:rPr>
        <w:lastRenderedPageBreak/>
        <w:t>В</w:t>
      </w:r>
      <w:r w:rsidR="000338BC" w:rsidRPr="000F100B">
        <w:rPr>
          <w:rFonts w:eastAsia="Times New Roman"/>
        </w:rPr>
        <w:t xml:space="preserve"> </w:t>
      </w:r>
      <w:r w:rsidR="003427B6" w:rsidRPr="000F100B">
        <w:rPr>
          <w:rFonts w:eastAsia="Times New Roman"/>
        </w:rPr>
        <w:t>инфраструкту</w:t>
      </w:r>
      <w:r w:rsidR="00CE4D63" w:rsidRPr="000F100B">
        <w:rPr>
          <w:rFonts w:eastAsia="Times New Roman"/>
        </w:rPr>
        <w:t>р</w:t>
      </w:r>
      <w:r w:rsidRPr="000F100B">
        <w:rPr>
          <w:rFonts w:eastAsia="Times New Roman"/>
        </w:rPr>
        <w:t>е</w:t>
      </w:r>
      <w:r w:rsidR="000338BC" w:rsidRPr="000F100B">
        <w:rPr>
          <w:rFonts w:eastAsia="Times New Roman"/>
        </w:rPr>
        <w:t xml:space="preserve"> </w:t>
      </w:r>
      <w:r w:rsidR="003427B6" w:rsidRPr="000F100B">
        <w:rPr>
          <w:rFonts w:eastAsia="Times New Roman"/>
        </w:rPr>
        <w:t>Цифрового</w:t>
      </w:r>
      <w:r w:rsidR="000338BC" w:rsidRPr="000F100B">
        <w:rPr>
          <w:rFonts w:eastAsia="Times New Roman"/>
        </w:rPr>
        <w:t xml:space="preserve"> </w:t>
      </w:r>
      <w:r w:rsidR="003427B6" w:rsidRPr="000F100B">
        <w:rPr>
          <w:rFonts w:eastAsia="Times New Roman"/>
        </w:rPr>
        <w:t>профиля</w:t>
      </w:r>
      <w:r w:rsidR="000338BC" w:rsidRPr="000F100B">
        <w:rPr>
          <w:rFonts w:eastAsia="Times New Roman"/>
        </w:rPr>
        <w:t xml:space="preserve"> </w:t>
      </w:r>
      <w:r w:rsidR="003427B6" w:rsidRPr="000F100B">
        <w:rPr>
          <w:rFonts w:eastAsia="Times New Roman"/>
        </w:rPr>
        <w:t>будет</w:t>
      </w:r>
      <w:r w:rsidR="000338BC" w:rsidRPr="000F100B">
        <w:rPr>
          <w:rFonts w:eastAsia="Times New Roman"/>
        </w:rPr>
        <w:t xml:space="preserve"> </w:t>
      </w:r>
      <w:r w:rsidR="003427B6" w:rsidRPr="000F100B">
        <w:rPr>
          <w:rFonts w:eastAsia="Times New Roman"/>
        </w:rPr>
        <w:t>также</w:t>
      </w:r>
      <w:r w:rsidR="000338BC" w:rsidRPr="000F100B">
        <w:rPr>
          <w:rFonts w:eastAsia="Times New Roman"/>
        </w:rPr>
        <w:t xml:space="preserve"> </w:t>
      </w:r>
      <w:r w:rsidR="003427B6" w:rsidRPr="000F100B">
        <w:rPr>
          <w:rFonts w:eastAsia="Times New Roman"/>
        </w:rPr>
        <w:t>определен</w:t>
      </w:r>
      <w:r w:rsidR="000338BC" w:rsidRPr="000F100B">
        <w:rPr>
          <w:rFonts w:eastAsia="Times New Roman"/>
        </w:rPr>
        <w:t xml:space="preserve"> </w:t>
      </w:r>
      <w:r w:rsidR="003427B6" w:rsidRPr="000F100B">
        <w:rPr>
          <w:rFonts w:eastAsia="Times New Roman"/>
        </w:rPr>
        <w:t>следующий</w:t>
      </w:r>
      <w:r w:rsidR="000338BC" w:rsidRPr="000F100B">
        <w:rPr>
          <w:rFonts w:eastAsia="Times New Roman"/>
        </w:rPr>
        <w:t xml:space="preserve"> </w:t>
      </w:r>
      <w:r w:rsidR="003427B6" w:rsidRPr="000F100B">
        <w:rPr>
          <w:rFonts w:eastAsia="Times New Roman"/>
        </w:rPr>
        <w:t>порядок</w:t>
      </w:r>
      <w:r w:rsidR="000338BC" w:rsidRPr="000F100B">
        <w:rPr>
          <w:rFonts w:eastAsia="Times New Roman"/>
        </w:rPr>
        <w:t xml:space="preserve"> </w:t>
      </w:r>
      <w:r w:rsidR="003427B6" w:rsidRPr="000F100B">
        <w:rPr>
          <w:rFonts w:eastAsia="Times New Roman"/>
        </w:rPr>
        <w:t>доступа</w:t>
      </w:r>
      <w:r w:rsidR="000338BC" w:rsidRPr="000F100B">
        <w:rPr>
          <w:rFonts w:eastAsia="Times New Roman"/>
        </w:rPr>
        <w:t xml:space="preserve"> </w:t>
      </w:r>
      <w:r w:rsidR="003427B6" w:rsidRPr="000F100B">
        <w:rPr>
          <w:rFonts w:eastAsia="Times New Roman"/>
        </w:rPr>
        <w:t>участников</w:t>
      </w:r>
      <w:r w:rsidR="000338BC" w:rsidRPr="000F100B">
        <w:rPr>
          <w:rFonts w:eastAsia="Times New Roman"/>
        </w:rPr>
        <w:t xml:space="preserve"> </w:t>
      </w:r>
      <w:r w:rsidR="003427B6" w:rsidRPr="000F100B">
        <w:rPr>
          <w:rFonts w:eastAsia="Times New Roman"/>
        </w:rPr>
        <w:t>к</w:t>
      </w:r>
      <w:r w:rsidR="000338BC" w:rsidRPr="000F100B">
        <w:rPr>
          <w:rFonts w:eastAsia="Times New Roman"/>
        </w:rPr>
        <w:t xml:space="preserve"> </w:t>
      </w:r>
      <w:r w:rsidR="003427B6" w:rsidRPr="000F100B">
        <w:rPr>
          <w:rFonts w:eastAsia="Times New Roman"/>
        </w:rPr>
        <w:t>видам</w:t>
      </w:r>
      <w:r w:rsidR="000338BC" w:rsidRPr="000F100B">
        <w:rPr>
          <w:rFonts w:eastAsia="Times New Roman"/>
        </w:rPr>
        <w:t xml:space="preserve"> </w:t>
      </w:r>
      <w:r w:rsidR="003427B6" w:rsidRPr="000F100B">
        <w:rPr>
          <w:rFonts w:eastAsia="Times New Roman"/>
        </w:rPr>
        <w:t>сведений,</w:t>
      </w:r>
      <w:r w:rsidR="000338BC" w:rsidRPr="000F100B">
        <w:rPr>
          <w:rFonts w:eastAsia="Times New Roman"/>
        </w:rPr>
        <w:t xml:space="preserve"> </w:t>
      </w:r>
      <w:r w:rsidR="003427B6" w:rsidRPr="000F100B">
        <w:rPr>
          <w:rFonts w:eastAsia="Times New Roman"/>
        </w:rPr>
        <w:t>хранящимся</w:t>
      </w:r>
      <w:r w:rsidR="000338BC" w:rsidRPr="000F100B">
        <w:rPr>
          <w:rFonts w:eastAsia="Times New Roman"/>
        </w:rPr>
        <w:t xml:space="preserve"> </w:t>
      </w:r>
      <w:r w:rsidR="003427B6" w:rsidRPr="000F100B">
        <w:rPr>
          <w:rFonts w:eastAsia="Times New Roman"/>
        </w:rPr>
        <w:t>в</w:t>
      </w:r>
      <w:r w:rsidR="000338BC" w:rsidRPr="000F100B">
        <w:rPr>
          <w:rFonts w:eastAsia="Times New Roman"/>
        </w:rPr>
        <w:t xml:space="preserve"> </w:t>
      </w:r>
      <w:r w:rsidR="003427B6" w:rsidRPr="000F100B">
        <w:rPr>
          <w:rFonts w:eastAsia="Times New Roman"/>
        </w:rPr>
        <w:t>Цифровом</w:t>
      </w:r>
      <w:r w:rsidR="000338BC" w:rsidRPr="000F100B">
        <w:rPr>
          <w:rFonts w:eastAsia="Times New Roman"/>
        </w:rPr>
        <w:t xml:space="preserve"> </w:t>
      </w:r>
      <w:r w:rsidR="003427B6" w:rsidRPr="000F100B">
        <w:rPr>
          <w:rFonts w:eastAsia="Times New Roman"/>
        </w:rPr>
        <w:t>профиле:</w:t>
      </w:r>
    </w:p>
    <w:p w14:paraId="01726E3C" w14:textId="77777777" w:rsidR="003427B6" w:rsidRPr="000F100B" w:rsidRDefault="003427B6" w:rsidP="00490B40">
      <w:pPr>
        <w:pStyle w:val="a"/>
      </w:pPr>
      <w:r w:rsidRPr="000F100B">
        <w:rPr>
          <w:b/>
        </w:rPr>
        <w:t>владельцы</w:t>
      </w:r>
      <w:r w:rsidR="000338BC" w:rsidRPr="000F100B">
        <w:rPr>
          <w:b/>
        </w:rPr>
        <w:t xml:space="preserve"> </w:t>
      </w:r>
      <w:r w:rsidRPr="000F100B">
        <w:rPr>
          <w:b/>
        </w:rPr>
        <w:t>данных</w:t>
      </w:r>
      <w:r w:rsidR="000338BC" w:rsidRPr="000F100B">
        <w:t xml:space="preserve"> </w:t>
      </w:r>
      <w:r w:rsidRPr="000F100B">
        <w:t>(граждане,</w:t>
      </w:r>
      <w:r w:rsidR="000338BC" w:rsidRPr="000F100B">
        <w:t xml:space="preserve"> </w:t>
      </w:r>
      <w:r w:rsidRPr="000F100B">
        <w:t>юридические</w:t>
      </w:r>
      <w:r w:rsidR="000338BC" w:rsidRPr="000F100B">
        <w:t xml:space="preserve"> </w:t>
      </w:r>
      <w:r w:rsidRPr="000F100B">
        <w:t>лица,</w:t>
      </w:r>
      <w:r w:rsidR="000338BC" w:rsidRPr="000F100B">
        <w:t xml:space="preserve"> </w:t>
      </w:r>
      <w:r w:rsidRPr="000F100B">
        <w:t>индивидуальные</w:t>
      </w:r>
      <w:r w:rsidR="000338BC" w:rsidRPr="000F100B">
        <w:t xml:space="preserve"> </w:t>
      </w:r>
      <w:r w:rsidRPr="000F100B">
        <w:t>предприниматели)</w:t>
      </w:r>
      <w:r w:rsidR="000338BC" w:rsidRPr="000F100B">
        <w:t xml:space="preserve"> </w:t>
      </w:r>
      <w:r w:rsidRPr="000F100B">
        <w:t>будут</w:t>
      </w:r>
      <w:r w:rsidR="000338BC" w:rsidRPr="000F100B">
        <w:t xml:space="preserve"> </w:t>
      </w:r>
      <w:r w:rsidRPr="000F100B">
        <w:t>иметь</w:t>
      </w:r>
      <w:r w:rsidR="000338BC" w:rsidRPr="000F100B">
        <w:t xml:space="preserve"> </w:t>
      </w:r>
      <w:r w:rsidRPr="000F100B">
        <w:t>права</w:t>
      </w:r>
      <w:r w:rsidR="000338BC" w:rsidRPr="000F100B">
        <w:t xml:space="preserve"> </w:t>
      </w:r>
      <w:r w:rsidRPr="000F100B">
        <w:t>доступа</w:t>
      </w:r>
      <w:r w:rsidR="000338BC" w:rsidRPr="000F100B">
        <w:t xml:space="preserve"> </w:t>
      </w:r>
      <w:r w:rsidRPr="000F100B">
        <w:t>на</w:t>
      </w:r>
      <w:r w:rsidR="000338BC" w:rsidRPr="000F100B">
        <w:t xml:space="preserve"> </w:t>
      </w:r>
      <w:r w:rsidRPr="000F100B">
        <w:t>чтение</w:t>
      </w:r>
      <w:r w:rsidR="000338BC" w:rsidRPr="000F100B">
        <w:t xml:space="preserve"> </w:t>
      </w:r>
      <w:r w:rsidRPr="000F100B">
        <w:t>данных</w:t>
      </w:r>
      <w:r w:rsidR="000338BC" w:rsidRPr="000F100B">
        <w:t xml:space="preserve"> </w:t>
      </w:r>
      <w:r w:rsidRPr="000F100B">
        <w:t>из</w:t>
      </w:r>
      <w:r w:rsidR="000338BC" w:rsidRPr="000F100B">
        <w:t xml:space="preserve"> </w:t>
      </w:r>
      <w:r w:rsidRPr="000F100B">
        <w:t>инфраструктуры</w:t>
      </w:r>
      <w:r w:rsidR="000338BC" w:rsidRPr="000F100B">
        <w:t xml:space="preserve"> </w:t>
      </w:r>
      <w:r w:rsidRPr="000F100B">
        <w:t>Цифрового</w:t>
      </w:r>
      <w:r w:rsidR="000338BC" w:rsidRPr="000F100B">
        <w:t xml:space="preserve"> </w:t>
      </w:r>
      <w:r w:rsidRPr="000F100B">
        <w:t>профиля,</w:t>
      </w:r>
      <w:r w:rsidR="000338BC" w:rsidRPr="000F100B">
        <w:t xml:space="preserve"> </w:t>
      </w:r>
      <w:r w:rsidRPr="000F100B">
        <w:t>а</w:t>
      </w:r>
      <w:r w:rsidR="000338BC" w:rsidRPr="000F100B">
        <w:t xml:space="preserve"> </w:t>
      </w:r>
      <w:r w:rsidRPr="000F100B">
        <w:t>также</w:t>
      </w:r>
      <w:r w:rsidR="000338BC" w:rsidRPr="000F100B">
        <w:t xml:space="preserve"> </w:t>
      </w:r>
      <w:r w:rsidRPr="000F100B">
        <w:t>запись</w:t>
      </w:r>
      <w:r w:rsidR="000338BC" w:rsidRPr="000F100B">
        <w:t xml:space="preserve"> </w:t>
      </w:r>
      <w:r w:rsidRPr="000F100B">
        <w:t>данных</w:t>
      </w:r>
      <w:r w:rsidR="000338BC" w:rsidRPr="000F100B">
        <w:t xml:space="preserve"> </w:t>
      </w:r>
      <w:r w:rsidRPr="000F100B">
        <w:t>в</w:t>
      </w:r>
      <w:r w:rsidR="000338BC" w:rsidRPr="000F100B">
        <w:t xml:space="preserve"> </w:t>
      </w:r>
      <w:r w:rsidRPr="000F100B">
        <w:t>части</w:t>
      </w:r>
      <w:r w:rsidR="000338BC" w:rsidRPr="000F100B">
        <w:t xml:space="preserve"> </w:t>
      </w:r>
      <w:r w:rsidR="006E2F97" w:rsidRPr="000F100B">
        <w:t xml:space="preserve">следующих </w:t>
      </w:r>
      <w:r w:rsidRPr="000F100B">
        <w:t>сведений,</w:t>
      </w:r>
      <w:r w:rsidR="000338BC" w:rsidRPr="000F100B">
        <w:t xml:space="preserve"> </w:t>
      </w:r>
      <w:r w:rsidR="006E2F97" w:rsidRPr="000F100B">
        <w:t>относящихся к конкретному физическому лицу</w:t>
      </w:r>
      <w:r w:rsidRPr="000F100B">
        <w:t>:</w:t>
      </w:r>
    </w:p>
    <w:p w14:paraId="1DFBA2C8" w14:textId="77777777" w:rsidR="003427B6" w:rsidRPr="000F100B" w:rsidRDefault="003427B6" w:rsidP="00C968A8">
      <w:pPr>
        <w:pStyle w:val="a7"/>
        <w:numPr>
          <w:ilvl w:val="1"/>
          <w:numId w:val="29"/>
        </w:numPr>
        <w:spacing w:before="120" w:after="0"/>
        <w:ind w:left="709" w:hanging="283"/>
        <w:rPr>
          <w:rFonts w:eastAsia="Times New Roman" w:cs="Times New Roman"/>
          <w:szCs w:val="24"/>
        </w:rPr>
      </w:pPr>
      <w:r w:rsidRPr="000F100B">
        <w:rPr>
          <w:rFonts w:eastAsia="Times New Roman" w:cs="Times New Roman"/>
          <w:szCs w:val="24"/>
        </w:rPr>
        <w:t>мобильный</w:t>
      </w:r>
      <w:r w:rsidR="000338BC" w:rsidRPr="000F100B">
        <w:rPr>
          <w:rFonts w:eastAsia="Times New Roman" w:cs="Times New Roman"/>
          <w:szCs w:val="24"/>
        </w:rPr>
        <w:t xml:space="preserve"> </w:t>
      </w:r>
      <w:r w:rsidRPr="000F100B">
        <w:rPr>
          <w:rFonts w:eastAsia="Times New Roman" w:cs="Times New Roman"/>
          <w:szCs w:val="24"/>
        </w:rPr>
        <w:t>телефон</w:t>
      </w:r>
      <w:r w:rsidRPr="000F100B">
        <w:rPr>
          <w:rFonts w:eastAsia="Times New Roman" w:cs="Times New Roman"/>
          <w:szCs w:val="24"/>
          <w:lang w:val="en-US"/>
        </w:rPr>
        <w:t>;</w:t>
      </w:r>
    </w:p>
    <w:p w14:paraId="59A081DC" w14:textId="77777777" w:rsidR="003427B6" w:rsidRPr="000F100B" w:rsidRDefault="003427B6" w:rsidP="00C968A8">
      <w:pPr>
        <w:pStyle w:val="a7"/>
        <w:numPr>
          <w:ilvl w:val="1"/>
          <w:numId w:val="29"/>
        </w:numPr>
        <w:spacing w:before="120" w:after="0"/>
        <w:ind w:left="709" w:hanging="283"/>
        <w:rPr>
          <w:rFonts w:eastAsia="Times New Roman" w:cs="Times New Roman"/>
          <w:szCs w:val="24"/>
        </w:rPr>
      </w:pPr>
      <w:r w:rsidRPr="000F100B">
        <w:rPr>
          <w:rFonts w:eastAsia="Times New Roman" w:cs="Times New Roman"/>
          <w:szCs w:val="24"/>
        </w:rPr>
        <w:t>домашний</w:t>
      </w:r>
      <w:r w:rsidR="000338BC" w:rsidRPr="000F100B">
        <w:rPr>
          <w:rFonts w:eastAsia="Times New Roman" w:cs="Times New Roman"/>
          <w:szCs w:val="24"/>
        </w:rPr>
        <w:t xml:space="preserve"> </w:t>
      </w:r>
      <w:r w:rsidRPr="000F100B">
        <w:rPr>
          <w:rFonts w:eastAsia="Times New Roman" w:cs="Times New Roman"/>
          <w:szCs w:val="24"/>
        </w:rPr>
        <w:t>телефон</w:t>
      </w:r>
      <w:r w:rsidRPr="000F100B">
        <w:rPr>
          <w:rFonts w:eastAsia="Times New Roman" w:cs="Times New Roman"/>
          <w:szCs w:val="24"/>
          <w:lang w:val="en-US"/>
        </w:rPr>
        <w:t>;</w:t>
      </w:r>
    </w:p>
    <w:p w14:paraId="7DA2CAE5" w14:textId="77777777" w:rsidR="003427B6" w:rsidRPr="000F100B" w:rsidRDefault="003427B6" w:rsidP="00C968A8">
      <w:pPr>
        <w:pStyle w:val="a7"/>
        <w:numPr>
          <w:ilvl w:val="1"/>
          <w:numId w:val="29"/>
        </w:numPr>
        <w:spacing w:before="120" w:after="0"/>
        <w:ind w:left="709" w:hanging="283"/>
        <w:rPr>
          <w:rFonts w:eastAsia="Times New Roman" w:cs="Times New Roman"/>
          <w:szCs w:val="24"/>
        </w:rPr>
      </w:pPr>
      <w:r w:rsidRPr="000F100B">
        <w:rPr>
          <w:rFonts w:eastAsia="Times New Roman" w:cs="Times New Roman"/>
          <w:szCs w:val="24"/>
          <w:lang w:val="en-US"/>
        </w:rPr>
        <w:t>email;</w:t>
      </w:r>
    </w:p>
    <w:p w14:paraId="694E9FFC" w14:textId="77777777" w:rsidR="003427B6" w:rsidRPr="000F100B" w:rsidRDefault="003427B6" w:rsidP="00C968A8">
      <w:pPr>
        <w:pStyle w:val="a7"/>
        <w:numPr>
          <w:ilvl w:val="1"/>
          <w:numId w:val="29"/>
        </w:numPr>
        <w:spacing w:before="120" w:after="0"/>
        <w:ind w:left="709" w:hanging="283"/>
        <w:rPr>
          <w:rFonts w:eastAsia="Times New Roman" w:cs="Times New Roman"/>
          <w:szCs w:val="24"/>
        </w:rPr>
      </w:pPr>
      <w:r w:rsidRPr="000F100B">
        <w:rPr>
          <w:rFonts w:eastAsia="Times New Roman" w:cs="Times New Roman"/>
          <w:szCs w:val="24"/>
        </w:rPr>
        <w:t>домашний</w:t>
      </w:r>
      <w:r w:rsidR="000338BC" w:rsidRPr="000F100B">
        <w:rPr>
          <w:rFonts w:eastAsia="Times New Roman" w:cs="Times New Roman"/>
          <w:szCs w:val="24"/>
        </w:rPr>
        <w:t xml:space="preserve"> </w:t>
      </w:r>
      <w:r w:rsidRPr="000F100B">
        <w:rPr>
          <w:rFonts w:eastAsia="Times New Roman" w:cs="Times New Roman"/>
          <w:szCs w:val="24"/>
        </w:rPr>
        <w:t>адрес.</w:t>
      </w:r>
    </w:p>
    <w:p w14:paraId="085C7CDD" w14:textId="77777777" w:rsidR="003427B6" w:rsidRPr="000D29E3" w:rsidRDefault="003427B6" w:rsidP="00490B40">
      <w:pPr>
        <w:pStyle w:val="a"/>
        <w:rPr>
          <w:b/>
          <w:u w:val="single"/>
        </w:rPr>
      </w:pPr>
      <w:r w:rsidRPr="000D29E3">
        <w:rPr>
          <w:b/>
          <w:u w:val="single"/>
        </w:rPr>
        <w:t>поставщики</w:t>
      </w:r>
      <w:r w:rsidR="000338BC" w:rsidRPr="000D29E3">
        <w:rPr>
          <w:b/>
          <w:u w:val="single"/>
        </w:rPr>
        <w:t xml:space="preserve"> </w:t>
      </w:r>
      <w:r w:rsidRPr="000D29E3">
        <w:rPr>
          <w:b/>
          <w:u w:val="single"/>
        </w:rPr>
        <w:t>данных</w:t>
      </w:r>
      <w:r w:rsidR="000338BC" w:rsidRPr="000D29E3">
        <w:rPr>
          <w:b/>
          <w:u w:val="single"/>
        </w:rPr>
        <w:t xml:space="preserve"> </w:t>
      </w:r>
      <w:r w:rsidRPr="000D29E3">
        <w:rPr>
          <w:b/>
          <w:u w:val="single"/>
        </w:rPr>
        <w:t>будут</w:t>
      </w:r>
      <w:r w:rsidR="000338BC" w:rsidRPr="000D29E3">
        <w:rPr>
          <w:b/>
          <w:u w:val="single"/>
        </w:rPr>
        <w:t xml:space="preserve"> </w:t>
      </w:r>
      <w:r w:rsidRPr="000D29E3">
        <w:rPr>
          <w:b/>
          <w:u w:val="single"/>
        </w:rPr>
        <w:t>иметь</w:t>
      </w:r>
      <w:r w:rsidR="000338BC" w:rsidRPr="000D29E3">
        <w:rPr>
          <w:b/>
          <w:u w:val="single"/>
        </w:rPr>
        <w:t xml:space="preserve"> </w:t>
      </w:r>
      <w:r w:rsidRPr="000D29E3">
        <w:rPr>
          <w:b/>
          <w:u w:val="single"/>
        </w:rPr>
        <w:t>права</w:t>
      </w:r>
      <w:r w:rsidR="000338BC" w:rsidRPr="000D29E3">
        <w:rPr>
          <w:b/>
          <w:u w:val="single"/>
        </w:rPr>
        <w:t xml:space="preserve"> </w:t>
      </w:r>
      <w:r w:rsidRPr="000D29E3">
        <w:rPr>
          <w:b/>
          <w:u w:val="single"/>
        </w:rPr>
        <w:t>доступа</w:t>
      </w:r>
      <w:r w:rsidR="000338BC" w:rsidRPr="000D29E3">
        <w:rPr>
          <w:b/>
          <w:u w:val="single"/>
        </w:rPr>
        <w:t xml:space="preserve"> </w:t>
      </w:r>
      <w:r w:rsidRPr="000D29E3">
        <w:rPr>
          <w:b/>
          <w:u w:val="single"/>
        </w:rPr>
        <w:t>на</w:t>
      </w:r>
      <w:r w:rsidR="000338BC" w:rsidRPr="000D29E3">
        <w:rPr>
          <w:b/>
          <w:u w:val="single"/>
        </w:rPr>
        <w:t xml:space="preserve"> </w:t>
      </w:r>
      <w:r w:rsidRPr="000D29E3">
        <w:rPr>
          <w:b/>
          <w:u w:val="single"/>
        </w:rPr>
        <w:t>чтение</w:t>
      </w:r>
      <w:r w:rsidR="000338BC" w:rsidRPr="000D29E3">
        <w:rPr>
          <w:b/>
          <w:u w:val="single"/>
        </w:rPr>
        <w:t xml:space="preserve"> </w:t>
      </w:r>
      <w:r w:rsidRPr="000D29E3">
        <w:rPr>
          <w:b/>
          <w:u w:val="single"/>
        </w:rPr>
        <w:t>данных</w:t>
      </w:r>
      <w:r w:rsidR="000338BC" w:rsidRPr="000D29E3">
        <w:rPr>
          <w:b/>
          <w:u w:val="single"/>
        </w:rPr>
        <w:t xml:space="preserve"> </w:t>
      </w:r>
      <w:r w:rsidRPr="000D29E3">
        <w:rPr>
          <w:b/>
          <w:u w:val="single"/>
        </w:rPr>
        <w:t>в</w:t>
      </w:r>
      <w:r w:rsidR="000338BC" w:rsidRPr="000D29E3">
        <w:rPr>
          <w:b/>
          <w:u w:val="single"/>
        </w:rPr>
        <w:t xml:space="preserve"> </w:t>
      </w:r>
      <w:r w:rsidRPr="000D29E3">
        <w:rPr>
          <w:b/>
          <w:u w:val="single"/>
        </w:rPr>
        <w:t>рамках</w:t>
      </w:r>
      <w:r w:rsidR="000338BC" w:rsidRPr="000D29E3">
        <w:rPr>
          <w:b/>
          <w:u w:val="single"/>
        </w:rPr>
        <w:t xml:space="preserve"> </w:t>
      </w:r>
      <w:r w:rsidRPr="000D29E3">
        <w:rPr>
          <w:b/>
          <w:u w:val="single"/>
        </w:rPr>
        <w:t>запросов</w:t>
      </w:r>
      <w:r w:rsidR="000338BC" w:rsidRPr="000D29E3">
        <w:rPr>
          <w:b/>
          <w:u w:val="single"/>
        </w:rPr>
        <w:t xml:space="preserve"> </w:t>
      </w:r>
      <w:r w:rsidRPr="000D29E3">
        <w:rPr>
          <w:b/>
          <w:u w:val="single"/>
        </w:rPr>
        <w:t>к</w:t>
      </w:r>
      <w:r w:rsidR="000338BC" w:rsidRPr="000D29E3">
        <w:rPr>
          <w:b/>
          <w:u w:val="single"/>
        </w:rPr>
        <w:t xml:space="preserve"> </w:t>
      </w:r>
      <w:r w:rsidRPr="000D29E3">
        <w:rPr>
          <w:b/>
          <w:u w:val="single"/>
        </w:rPr>
        <w:t>инфраструктуре</w:t>
      </w:r>
      <w:r w:rsidR="000338BC" w:rsidRPr="000D29E3">
        <w:rPr>
          <w:b/>
          <w:u w:val="single"/>
        </w:rPr>
        <w:t xml:space="preserve"> </w:t>
      </w:r>
      <w:r w:rsidRPr="000D29E3">
        <w:rPr>
          <w:b/>
          <w:u w:val="single"/>
        </w:rPr>
        <w:t>Цифрового</w:t>
      </w:r>
      <w:r w:rsidR="000338BC" w:rsidRPr="000D29E3">
        <w:rPr>
          <w:b/>
          <w:u w:val="single"/>
        </w:rPr>
        <w:t xml:space="preserve"> </w:t>
      </w:r>
      <w:r w:rsidRPr="000D29E3">
        <w:rPr>
          <w:b/>
          <w:u w:val="single"/>
        </w:rPr>
        <w:t>профиля,</w:t>
      </w:r>
      <w:r w:rsidR="000338BC" w:rsidRPr="000D29E3">
        <w:rPr>
          <w:b/>
          <w:u w:val="single"/>
        </w:rPr>
        <w:t xml:space="preserve"> </w:t>
      </w:r>
      <w:r w:rsidRPr="000D29E3">
        <w:rPr>
          <w:b/>
          <w:u w:val="single"/>
        </w:rPr>
        <w:t>а</w:t>
      </w:r>
      <w:r w:rsidR="000338BC" w:rsidRPr="000D29E3">
        <w:rPr>
          <w:b/>
          <w:u w:val="single"/>
        </w:rPr>
        <w:t xml:space="preserve"> </w:t>
      </w:r>
      <w:r w:rsidRPr="000D29E3">
        <w:rPr>
          <w:b/>
          <w:u w:val="single"/>
        </w:rPr>
        <w:t>также</w:t>
      </w:r>
      <w:r w:rsidR="000338BC" w:rsidRPr="000D29E3">
        <w:rPr>
          <w:b/>
          <w:u w:val="single"/>
        </w:rPr>
        <w:t xml:space="preserve"> </w:t>
      </w:r>
      <w:r w:rsidRPr="000D29E3">
        <w:rPr>
          <w:b/>
          <w:u w:val="single"/>
        </w:rPr>
        <w:t>права</w:t>
      </w:r>
      <w:r w:rsidR="000338BC" w:rsidRPr="000D29E3">
        <w:rPr>
          <w:b/>
          <w:u w:val="single"/>
        </w:rPr>
        <w:t xml:space="preserve"> </w:t>
      </w:r>
      <w:r w:rsidRPr="000D29E3">
        <w:rPr>
          <w:b/>
          <w:u w:val="single"/>
        </w:rPr>
        <w:t>записи</w:t>
      </w:r>
      <w:r w:rsidR="000338BC" w:rsidRPr="000D29E3">
        <w:rPr>
          <w:b/>
          <w:u w:val="single"/>
        </w:rPr>
        <w:t xml:space="preserve"> </w:t>
      </w:r>
      <w:r w:rsidRPr="000D29E3">
        <w:rPr>
          <w:b/>
          <w:u w:val="single"/>
        </w:rPr>
        <w:t>данных</w:t>
      </w:r>
      <w:r w:rsidR="000338BC" w:rsidRPr="000D29E3">
        <w:rPr>
          <w:b/>
          <w:u w:val="single"/>
        </w:rPr>
        <w:t xml:space="preserve"> </w:t>
      </w:r>
      <w:r w:rsidRPr="000D29E3">
        <w:rPr>
          <w:b/>
          <w:u w:val="single"/>
        </w:rPr>
        <w:t>в</w:t>
      </w:r>
      <w:r w:rsidR="000338BC" w:rsidRPr="000D29E3">
        <w:rPr>
          <w:b/>
          <w:u w:val="single"/>
        </w:rPr>
        <w:t xml:space="preserve"> </w:t>
      </w:r>
      <w:r w:rsidRPr="000D29E3">
        <w:rPr>
          <w:b/>
          <w:u w:val="single"/>
        </w:rPr>
        <w:t>части</w:t>
      </w:r>
      <w:r w:rsidR="000338BC" w:rsidRPr="000D29E3">
        <w:rPr>
          <w:b/>
          <w:u w:val="single"/>
        </w:rPr>
        <w:t xml:space="preserve"> </w:t>
      </w:r>
      <w:r w:rsidRPr="000D29E3">
        <w:rPr>
          <w:b/>
          <w:u w:val="single"/>
        </w:rPr>
        <w:t>сведений,</w:t>
      </w:r>
      <w:r w:rsidR="000338BC" w:rsidRPr="000D29E3">
        <w:rPr>
          <w:b/>
          <w:u w:val="single"/>
        </w:rPr>
        <w:t xml:space="preserve"> </w:t>
      </w:r>
      <w:r w:rsidRPr="000D29E3">
        <w:rPr>
          <w:b/>
          <w:u w:val="single"/>
        </w:rPr>
        <w:t>для</w:t>
      </w:r>
      <w:r w:rsidR="000338BC" w:rsidRPr="000D29E3">
        <w:rPr>
          <w:b/>
          <w:u w:val="single"/>
        </w:rPr>
        <w:t xml:space="preserve"> </w:t>
      </w:r>
      <w:r w:rsidRPr="000D29E3">
        <w:rPr>
          <w:b/>
          <w:u w:val="single"/>
        </w:rPr>
        <w:t>которых</w:t>
      </w:r>
      <w:r w:rsidR="000338BC" w:rsidRPr="000D29E3">
        <w:rPr>
          <w:b/>
          <w:u w:val="single"/>
        </w:rPr>
        <w:t xml:space="preserve"> </w:t>
      </w:r>
      <w:r w:rsidRPr="000D29E3">
        <w:rPr>
          <w:b/>
          <w:u w:val="single"/>
        </w:rPr>
        <w:t>их</w:t>
      </w:r>
      <w:r w:rsidR="000338BC" w:rsidRPr="000D29E3">
        <w:rPr>
          <w:b/>
          <w:u w:val="single"/>
        </w:rPr>
        <w:t xml:space="preserve"> </w:t>
      </w:r>
      <w:r w:rsidRPr="000D29E3">
        <w:rPr>
          <w:b/>
          <w:u w:val="single"/>
        </w:rPr>
        <w:t>информационные</w:t>
      </w:r>
      <w:r w:rsidR="000338BC" w:rsidRPr="000D29E3">
        <w:rPr>
          <w:b/>
          <w:u w:val="single"/>
        </w:rPr>
        <w:t xml:space="preserve"> </w:t>
      </w:r>
      <w:r w:rsidRPr="000D29E3">
        <w:rPr>
          <w:b/>
          <w:u w:val="single"/>
        </w:rPr>
        <w:t>системы</w:t>
      </w:r>
      <w:r w:rsidR="000338BC" w:rsidRPr="000D29E3">
        <w:rPr>
          <w:b/>
          <w:u w:val="single"/>
        </w:rPr>
        <w:t xml:space="preserve"> </w:t>
      </w:r>
      <w:r w:rsidRPr="000D29E3">
        <w:rPr>
          <w:b/>
          <w:u w:val="single"/>
        </w:rPr>
        <w:t>будут</w:t>
      </w:r>
      <w:r w:rsidR="000338BC" w:rsidRPr="000D29E3">
        <w:rPr>
          <w:b/>
          <w:u w:val="single"/>
        </w:rPr>
        <w:t xml:space="preserve"> </w:t>
      </w:r>
      <w:r w:rsidRPr="000D29E3">
        <w:rPr>
          <w:b/>
          <w:u w:val="single"/>
        </w:rPr>
        <w:t>являться</w:t>
      </w:r>
      <w:r w:rsidR="000338BC" w:rsidRPr="000D29E3">
        <w:rPr>
          <w:b/>
          <w:u w:val="single"/>
        </w:rPr>
        <w:t xml:space="preserve"> </w:t>
      </w:r>
      <w:r w:rsidRPr="000D29E3">
        <w:rPr>
          <w:b/>
          <w:u w:val="single"/>
        </w:rPr>
        <w:t>«мастер-системами»;</w:t>
      </w:r>
    </w:p>
    <w:p w14:paraId="5F2ED67E" w14:textId="77777777" w:rsidR="003427B6" w:rsidRPr="000F100B" w:rsidRDefault="003427B6" w:rsidP="00490B40">
      <w:pPr>
        <w:pStyle w:val="a"/>
      </w:pPr>
      <w:r w:rsidRPr="000F100B">
        <w:rPr>
          <w:b/>
        </w:rPr>
        <w:t>потребители</w:t>
      </w:r>
      <w:r w:rsidR="000338BC" w:rsidRPr="000F100B">
        <w:rPr>
          <w:b/>
        </w:rPr>
        <w:t xml:space="preserve"> </w:t>
      </w:r>
      <w:r w:rsidRPr="000F100B">
        <w:rPr>
          <w:b/>
        </w:rPr>
        <w:t>данных</w:t>
      </w:r>
      <w:r w:rsidR="000338BC" w:rsidRPr="000F100B">
        <w:t xml:space="preserve"> </w:t>
      </w:r>
      <w:r w:rsidRPr="000F100B">
        <w:t>будут</w:t>
      </w:r>
      <w:r w:rsidR="000338BC" w:rsidRPr="000F100B">
        <w:t xml:space="preserve"> </w:t>
      </w:r>
      <w:r w:rsidRPr="000F100B">
        <w:t>иметь</w:t>
      </w:r>
      <w:r w:rsidR="000338BC" w:rsidRPr="000F100B">
        <w:t xml:space="preserve"> </w:t>
      </w:r>
      <w:r w:rsidRPr="000F100B">
        <w:t>права</w:t>
      </w:r>
      <w:r w:rsidR="000338BC" w:rsidRPr="000F100B">
        <w:t xml:space="preserve"> </w:t>
      </w:r>
      <w:r w:rsidRPr="000F100B">
        <w:t>на</w:t>
      </w:r>
      <w:r w:rsidR="000338BC" w:rsidRPr="000F100B">
        <w:t xml:space="preserve"> </w:t>
      </w:r>
      <w:r w:rsidRPr="000F100B">
        <w:t>чтение</w:t>
      </w:r>
      <w:r w:rsidR="000338BC" w:rsidRPr="000F100B">
        <w:t xml:space="preserve"> </w:t>
      </w:r>
      <w:r w:rsidRPr="000F100B">
        <w:t>данных</w:t>
      </w:r>
      <w:r w:rsidR="006E2F97" w:rsidRPr="000F100B">
        <w:t xml:space="preserve"> в</w:t>
      </w:r>
      <w:r w:rsidR="000338BC" w:rsidRPr="000F100B">
        <w:t xml:space="preserve"> </w:t>
      </w:r>
      <w:r w:rsidRPr="000F100B">
        <w:t>инфраструктур</w:t>
      </w:r>
      <w:r w:rsidR="006E2F97" w:rsidRPr="000F100B">
        <w:t>е</w:t>
      </w:r>
      <w:r w:rsidR="000338BC" w:rsidRPr="000F100B">
        <w:t xml:space="preserve"> </w:t>
      </w:r>
      <w:r w:rsidRPr="000F100B">
        <w:t>Цифрового</w:t>
      </w:r>
      <w:r w:rsidR="000338BC" w:rsidRPr="000F100B">
        <w:t xml:space="preserve"> </w:t>
      </w:r>
      <w:r w:rsidRPr="000F100B">
        <w:t>профиля</w:t>
      </w:r>
      <w:r w:rsidR="000338BC" w:rsidRPr="000F100B">
        <w:t xml:space="preserve"> </w:t>
      </w:r>
      <w:r w:rsidRPr="000F100B">
        <w:t>в</w:t>
      </w:r>
      <w:r w:rsidR="000338BC" w:rsidRPr="000F100B">
        <w:t xml:space="preserve"> </w:t>
      </w:r>
      <w:r w:rsidRPr="000F100B">
        <w:t>рамках</w:t>
      </w:r>
      <w:r w:rsidR="000338BC" w:rsidRPr="000F100B">
        <w:t xml:space="preserve"> </w:t>
      </w:r>
      <w:r w:rsidR="006E2F97" w:rsidRPr="000F100B">
        <w:t xml:space="preserve">соответствующих </w:t>
      </w:r>
      <w:r w:rsidRPr="000F100B">
        <w:t>запросов.</w:t>
      </w:r>
      <w:r w:rsidR="000338BC" w:rsidRPr="000F100B">
        <w:t xml:space="preserve"> </w:t>
      </w:r>
    </w:p>
    <w:p w14:paraId="22E7800F" w14:textId="77777777" w:rsidR="003427B6" w:rsidRPr="00422E3A" w:rsidRDefault="003427B6" w:rsidP="00422E3A">
      <w:pPr>
        <w:spacing w:before="120" w:after="0"/>
        <w:ind w:firstLine="0"/>
        <w:rPr>
          <w:rFonts w:eastAsia="Times New Roman" w:cs="Times New Roman"/>
          <w:szCs w:val="24"/>
        </w:rPr>
      </w:pPr>
      <w:r w:rsidRPr="00422E3A">
        <w:rPr>
          <w:rFonts w:eastAsia="Times New Roman" w:cs="Times New Roman"/>
          <w:szCs w:val="24"/>
        </w:rPr>
        <w:t>У</w:t>
      </w:r>
      <w:r w:rsidR="000338BC" w:rsidRPr="00422E3A">
        <w:rPr>
          <w:rFonts w:eastAsia="Times New Roman" w:cs="Times New Roman"/>
          <w:szCs w:val="24"/>
        </w:rPr>
        <w:t xml:space="preserve"> </w:t>
      </w:r>
      <w:r w:rsidRPr="00422E3A">
        <w:rPr>
          <w:rFonts w:eastAsia="Times New Roman" w:cs="Times New Roman"/>
          <w:szCs w:val="24"/>
        </w:rPr>
        <w:t>потребителей</w:t>
      </w:r>
      <w:r w:rsidR="000338BC" w:rsidRPr="00422E3A">
        <w:rPr>
          <w:rFonts w:eastAsia="Times New Roman" w:cs="Times New Roman"/>
          <w:szCs w:val="24"/>
        </w:rPr>
        <w:t xml:space="preserve"> </w:t>
      </w:r>
      <w:r w:rsidRPr="00422E3A">
        <w:rPr>
          <w:rFonts w:eastAsia="Times New Roman" w:cs="Times New Roman"/>
          <w:szCs w:val="24"/>
        </w:rPr>
        <w:t>данных</w:t>
      </w:r>
      <w:r w:rsidR="000338BC" w:rsidRPr="00422E3A">
        <w:rPr>
          <w:rFonts w:eastAsia="Times New Roman" w:cs="Times New Roman"/>
          <w:szCs w:val="24"/>
        </w:rPr>
        <w:t xml:space="preserve"> </w:t>
      </w:r>
      <w:r w:rsidRPr="00422E3A">
        <w:rPr>
          <w:rFonts w:eastAsia="Times New Roman" w:cs="Times New Roman"/>
          <w:szCs w:val="24"/>
        </w:rPr>
        <w:t>не</w:t>
      </w:r>
      <w:r w:rsidR="000338BC" w:rsidRPr="00422E3A">
        <w:rPr>
          <w:rFonts w:eastAsia="Times New Roman" w:cs="Times New Roman"/>
          <w:szCs w:val="24"/>
        </w:rPr>
        <w:t xml:space="preserve"> </w:t>
      </w:r>
      <w:r w:rsidRPr="00422E3A">
        <w:rPr>
          <w:rFonts w:eastAsia="Times New Roman" w:cs="Times New Roman"/>
          <w:szCs w:val="24"/>
        </w:rPr>
        <w:t>будет</w:t>
      </w:r>
      <w:r w:rsidR="000338BC" w:rsidRPr="00422E3A">
        <w:rPr>
          <w:rFonts w:eastAsia="Times New Roman" w:cs="Times New Roman"/>
          <w:szCs w:val="24"/>
        </w:rPr>
        <w:t xml:space="preserve"> </w:t>
      </w:r>
      <w:r w:rsidRPr="00422E3A">
        <w:rPr>
          <w:rFonts w:eastAsia="Times New Roman" w:cs="Times New Roman"/>
          <w:szCs w:val="24"/>
        </w:rPr>
        <w:t>прав</w:t>
      </w:r>
      <w:r w:rsidR="000338BC" w:rsidRPr="00422E3A">
        <w:rPr>
          <w:rFonts w:eastAsia="Times New Roman" w:cs="Times New Roman"/>
          <w:szCs w:val="24"/>
        </w:rPr>
        <w:t xml:space="preserve"> </w:t>
      </w:r>
      <w:r w:rsidRPr="00422E3A">
        <w:rPr>
          <w:rFonts w:eastAsia="Times New Roman" w:cs="Times New Roman"/>
          <w:szCs w:val="24"/>
        </w:rPr>
        <w:t>на</w:t>
      </w:r>
      <w:r w:rsidR="000338BC" w:rsidRPr="00422E3A">
        <w:rPr>
          <w:rFonts w:eastAsia="Times New Roman" w:cs="Times New Roman"/>
          <w:szCs w:val="24"/>
        </w:rPr>
        <w:t xml:space="preserve"> </w:t>
      </w:r>
      <w:r w:rsidRPr="00422E3A">
        <w:rPr>
          <w:rFonts w:eastAsia="Times New Roman" w:cs="Times New Roman"/>
          <w:szCs w:val="24"/>
        </w:rPr>
        <w:t>запись</w:t>
      </w:r>
      <w:r w:rsidR="000338BC" w:rsidRPr="00422E3A">
        <w:rPr>
          <w:rFonts w:eastAsia="Times New Roman" w:cs="Times New Roman"/>
          <w:szCs w:val="24"/>
        </w:rPr>
        <w:t xml:space="preserve"> </w:t>
      </w:r>
      <w:r w:rsidRPr="00422E3A">
        <w:rPr>
          <w:rFonts w:eastAsia="Times New Roman" w:cs="Times New Roman"/>
          <w:szCs w:val="24"/>
        </w:rPr>
        <w:t>данных</w:t>
      </w:r>
      <w:r w:rsidR="000338BC" w:rsidRPr="00422E3A">
        <w:rPr>
          <w:rFonts w:eastAsia="Times New Roman" w:cs="Times New Roman"/>
          <w:szCs w:val="24"/>
        </w:rPr>
        <w:t xml:space="preserve"> </w:t>
      </w:r>
      <w:r w:rsidRPr="00422E3A">
        <w:rPr>
          <w:rFonts w:eastAsia="Times New Roman" w:cs="Times New Roman"/>
          <w:szCs w:val="24"/>
        </w:rPr>
        <w:t>в</w:t>
      </w:r>
      <w:r w:rsidR="000338BC" w:rsidRPr="00422E3A">
        <w:rPr>
          <w:rFonts w:eastAsia="Times New Roman" w:cs="Times New Roman"/>
          <w:szCs w:val="24"/>
        </w:rPr>
        <w:t xml:space="preserve"> </w:t>
      </w:r>
      <w:r w:rsidRPr="00422E3A">
        <w:rPr>
          <w:rFonts w:eastAsia="Times New Roman" w:cs="Times New Roman"/>
          <w:szCs w:val="24"/>
        </w:rPr>
        <w:t>инфраструктуру</w:t>
      </w:r>
      <w:r w:rsidR="000338BC" w:rsidRPr="00422E3A">
        <w:rPr>
          <w:rFonts w:eastAsia="Times New Roman" w:cs="Times New Roman"/>
          <w:szCs w:val="24"/>
        </w:rPr>
        <w:t xml:space="preserve"> </w:t>
      </w:r>
      <w:r w:rsidRPr="00422E3A">
        <w:rPr>
          <w:rFonts w:eastAsia="Times New Roman" w:cs="Times New Roman"/>
          <w:szCs w:val="24"/>
        </w:rPr>
        <w:t>Цифрового</w:t>
      </w:r>
      <w:r w:rsidR="000338BC" w:rsidRPr="00422E3A">
        <w:rPr>
          <w:rFonts w:eastAsia="Times New Roman" w:cs="Times New Roman"/>
          <w:szCs w:val="24"/>
        </w:rPr>
        <w:t xml:space="preserve"> </w:t>
      </w:r>
      <w:r w:rsidRPr="00422E3A">
        <w:rPr>
          <w:rFonts w:eastAsia="Times New Roman" w:cs="Times New Roman"/>
          <w:szCs w:val="24"/>
        </w:rPr>
        <w:t>профиля.</w:t>
      </w:r>
    </w:p>
    <w:p w14:paraId="26288296" w14:textId="77777777" w:rsidR="001F7C2A" w:rsidRDefault="006977A5" w:rsidP="00D96FB0">
      <w:pPr>
        <w:pStyle w:val="afff2"/>
      </w:pPr>
      <w:r w:rsidRPr="000F100B">
        <w:t>Для</w:t>
      </w:r>
      <w:r w:rsidR="000338BC" w:rsidRPr="000F100B">
        <w:t xml:space="preserve"> </w:t>
      </w:r>
      <w:r w:rsidRPr="000F100B">
        <w:t>обеспечения</w:t>
      </w:r>
      <w:r w:rsidR="000338BC" w:rsidRPr="000F100B">
        <w:t xml:space="preserve"> </w:t>
      </w:r>
      <w:r w:rsidRPr="000F100B">
        <w:t>информационной</w:t>
      </w:r>
      <w:r w:rsidR="000338BC" w:rsidRPr="000F100B">
        <w:t xml:space="preserve"> </w:t>
      </w:r>
      <w:r w:rsidRPr="000F100B">
        <w:t>безопасности</w:t>
      </w:r>
      <w:r w:rsidR="000338BC" w:rsidRPr="000F100B">
        <w:t xml:space="preserve"> </w:t>
      </w:r>
      <w:r w:rsidR="00601DF3" w:rsidRPr="000F100B">
        <w:t>и</w:t>
      </w:r>
      <w:r w:rsidR="00D96FB0" w:rsidRPr="000F100B">
        <w:t>нфраструктуры</w:t>
      </w:r>
      <w:r w:rsidR="000338BC" w:rsidRPr="000F100B">
        <w:t xml:space="preserve"> </w:t>
      </w:r>
      <w:r w:rsidR="00D96FB0" w:rsidRPr="000F100B">
        <w:t>Цифрового</w:t>
      </w:r>
      <w:r w:rsidR="000338BC" w:rsidRPr="000F100B">
        <w:t xml:space="preserve"> </w:t>
      </w:r>
      <w:r w:rsidR="00D96FB0" w:rsidRPr="000F100B">
        <w:t>профиля</w:t>
      </w:r>
      <w:r w:rsidR="000338BC" w:rsidRPr="000F100B">
        <w:t xml:space="preserve"> </w:t>
      </w:r>
      <w:r w:rsidR="00D96FB0" w:rsidRPr="000F100B">
        <w:t>необходимо</w:t>
      </w:r>
      <w:r w:rsidR="001F7C2A">
        <w:t>:</w:t>
      </w:r>
      <w:r w:rsidR="00FD78C3" w:rsidRPr="000F100B">
        <w:t xml:space="preserve"> </w:t>
      </w:r>
    </w:p>
    <w:p w14:paraId="7B2684BD" w14:textId="77777777" w:rsidR="00D96FB0" w:rsidRPr="000F100B" w:rsidRDefault="001F7C2A" w:rsidP="00490B40">
      <w:pPr>
        <w:pStyle w:val="a"/>
      </w:pPr>
      <w:r>
        <w:t>разработать модель</w:t>
      </w:r>
      <w:r w:rsidR="00FD78C3" w:rsidRPr="000F100B">
        <w:t xml:space="preserve"> угроз безопасности обрабатываемой информации и действий нарушителя</w:t>
      </w:r>
      <w:r>
        <w:t>;</w:t>
      </w:r>
    </w:p>
    <w:p w14:paraId="0FBF351C" w14:textId="77777777" w:rsidR="00FD78C3" w:rsidRPr="000F100B" w:rsidRDefault="00D96FB0" w:rsidP="00490B40">
      <w:pPr>
        <w:pStyle w:val="a"/>
      </w:pPr>
      <w:r w:rsidRPr="000F100B">
        <w:t>согласовать</w:t>
      </w:r>
      <w:r w:rsidR="000338BC" w:rsidRPr="000F100B">
        <w:t xml:space="preserve"> </w:t>
      </w:r>
      <w:r w:rsidRPr="000F100B">
        <w:t>разработанные</w:t>
      </w:r>
      <w:r w:rsidR="000338BC" w:rsidRPr="000F100B">
        <w:t xml:space="preserve"> </w:t>
      </w:r>
      <w:r w:rsidRPr="000F100B">
        <w:t>модели</w:t>
      </w:r>
      <w:r w:rsidR="000338BC" w:rsidRPr="000F100B">
        <w:t xml:space="preserve"> </w:t>
      </w:r>
      <w:r w:rsidRPr="000F100B">
        <w:t>угроз</w:t>
      </w:r>
      <w:r w:rsidR="000338BC" w:rsidRPr="000F100B">
        <w:t xml:space="preserve"> </w:t>
      </w:r>
      <w:r w:rsidRPr="000F100B">
        <w:t>безопасности</w:t>
      </w:r>
      <w:r w:rsidR="000338BC" w:rsidRPr="000F100B">
        <w:t xml:space="preserve"> </w:t>
      </w:r>
      <w:r w:rsidRPr="000F100B">
        <w:t>информации</w:t>
      </w:r>
      <w:r w:rsidR="000338BC" w:rsidRPr="000F100B">
        <w:t xml:space="preserve"> </w:t>
      </w:r>
      <w:r w:rsidRPr="000F100B">
        <w:t>и</w:t>
      </w:r>
      <w:r w:rsidR="000338BC" w:rsidRPr="000F100B">
        <w:t xml:space="preserve"> </w:t>
      </w:r>
      <w:r w:rsidRPr="000F100B">
        <w:t>действий</w:t>
      </w:r>
      <w:r w:rsidR="000338BC" w:rsidRPr="000F100B">
        <w:t xml:space="preserve"> </w:t>
      </w:r>
      <w:r w:rsidRPr="000F100B">
        <w:t>нарушителя,</w:t>
      </w:r>
      <w:r w:rsidR="000338BC" w:rsidRPr="000F100B">
        <w:t xml:space="preserve"> </w:t>
      </w:r>
      <w:r w:rsidRPr="000F100B">
        <w:t>а</w:t>
      </w:r>
      <w:r w:rsidR="000338BC" w:rsidRPr="000F100B">
        <w:t xml:space="preserve"> </w:t>
      </w:r>
      <w:r w:rsidRPr="000F100B">
        <w:t>также</w:t>
      </w:r>
      <w:r w:rsidR="000338BC" w:rsidRPr="000F100B">
        <w:t xml:space="preserve"> </w:t>
      </w:r>
      <w:r w:rsidRPr="000F100B">
        <w:t>проекты</w:t>
      </w:r>
      <w:r w:rsidR="000338BC" w:rsidRPr="000F100B">
        <w:t xml:space="preserve"> </w:t>
      </w:r>
      <w:r w:rsidRPr="000F100B">
        <w:t>по</w:t>
      </w:r>
      <w:r w:rsidR="000338BC" w:rsidRPr="000F100B">
        <w:t xml:space="preserve"> </w:t>
      </w:r>
      <w:r w:rsidRPr="000F100B">
        <w:t>созданию</w:t>
      </w:r>
      <w:r w:rsidR="000338BC" w:rsidRPr="000F100B">
        <w:t xml:space="preserve"> </w:t>
      </w:r>
      <w:r w:rsidRPr="000F100B">
        <w:t>основанных</w:t>
      </w:r>
      <w:r w:rsidR="000338BC" w:rsidRPr="000F100B">
        <w:t xml:space="preserve"> </w:t>
      </w:r>
      <w:r w:rsidRPr="000F100B">
        <w:t>на</w:t>
      </w:r>
      <w:r w:rsidR="000338BC" w:rsidRPr="000F100B">
        <w:t xml:space="preserve"> </w:t>
      </w:r>
      <w:r w:rsidRPr="000F100B">
        <w:t>них</w:t>
      </w:r>
      <w:r w:rsidR="000338BC" w:rsidRPr="000F100B">
        <w:t xml:space="preserve"> </w:t>
      </w:r>
      <w:r w:rsidRPr="000F100B">
        <w:t>систем</w:t>
      </w:r>
      <w:r w:rsidR="000338BC" w:rsidRPr="000F100B">
        <w:t xml:space="preserve"> </w:t>
      </w:r>
      <w:r w:rsidRPr="000F100B">
        <w:t>защиты</w:t>
      </w:r>
      <w:r w:rsidR="000338BC" w:rsidRPr="000F100B">
        <w:t xml:space="preserve"> </w:t>
      </w:r>
      <w:r w:rsidRPr="000F100B">
        <w:t>информации</w:t>
      </w:r>
      <w:r w:rsidR="000338BC" w:rsidRPr="000F100B">
        <w:t xml:space="preserve"> </w:t>
      </w:r>
      <w:r w:rsidRPr="000F100B">
        <w:t>с</w:t>
      </w:r>
      <w:r w:rsidR="000338BC" w:rsidRPr="000F100B">
        <w:t xml:space="preserve"> </w:t>
      </w:r>
      <w:r w:rsidRPr="000F100B">
        <w:t>федеральным</w:t>
      </w:r>
      <w:r w:rsidR="000338BC" w:rsidRPr="000F100B">
        <w:t xml:space="preserve"> </w:t>
      </w:r>
      <w:r w:rsidRPr="000F100B">
        <w:t>органом</w:t>
      </w:r>
      <w:r w:rsidR="000338BC" w:rsidRPr="000F100B">
        <w:t xml:space="preserve"> </w:t>
      </w:r>
      <w:r w:rsidRPr="000F100B">
        <w:t>исполнительной</w:t>
      </w:r>
      <w:r w:rsidR="000338BC" w:rsidRPr="000F100B">
        <w:t xml:space="preserve"> </w:t>
      </w:r>
      <w:r w:rsidRPr="000F100B">
        <w:t>власти</w:t>
      </w:r>
      <w:r w:rsidR="000338BC" w:rsidRPr="000F100B">
        <w:t xml:space="preserve"> </w:t>
      </w:r>
      <w:r w:rsidRPr="000F100B">
        <w:t>в</w:t>
      </w:r>
      <w:r w:rsidR="000338BC" w:rsidRPr="000F100B">
        <w:t xml:space="preserve"> </w:t>
      </w:r>
      <w:r w:rsidRPr="000F100B">
        <w:t>области</w:t>
      </w:r>
      <w:r w:rsidR="000338BC" w:rsidRPr="000F100B">
        <w:t xml:space="preserve"> </w:t>
      </w:r>
      <w:r w:rsidRPr="000F100B">
        <w:t>обеспечения</w:t>
      </w:r>
      <w:r w:rsidR="000338BC" w:rsidRPr="000F100B">
        <w:t xml:space="preserve"> </w:t>
      </w:r>
      <w:r w:rsidRPr="000F100B">
        <w:t>безопасности</w:t>
      </w:r>
      <w:r w:rsidR="000338BC" w:rsidRPr="000F100B">
        <w:t xml:space="preserve"> </w:t>
      </w:r>
      <w:r w:rsidRPr="000F100B">
        <w:t>(ФСБ</w:t>
      </w:r>
      <w:r w:rsidR="000338BC" w:rsidRPr="000F100B">
        <w:t xml:space="preserve"> </w:t>
      </w:r>
      <w:r w:rsidRPr="000F100B">
        <w:t>России)</w:t>
      </w:r>
      <w:r w:rsidR="000338BC" w:rsidRPr="000F100B">
        <w:t xml:space="preserve"> </w:t>
      </w:r>
      <w:r w:rsidRPr="000F100B">
        <w:t>и</w:t>
      </w:r>
      <w:r w:rsidR="000338BC" w:rsidRPr="000F100B">
        <w:t xml:space="preserve"> </w:t>
      </w:r>
      <w:r w:rsidRPr="000F100B">
        <w:t>федеральным</w:t>
      </w:r>
      <w:r w:rsidR="000338BC" w:rsidRPr="000F100B">
        <w:t xml:space="preserve"> </w:t>
      </w:r>
      <w:r w:rsidRPr="000F100B">
        <w:t>органом</w:t>
      </w:r>
      <w:r w:rsidR="000338BC" w:rsidRPr="000F100B">
        <w:t xml:space="preserve"> </w:t>
      </w:r>
      <w:r w:rsidRPr="000F100B">
        <w:t>исполнительной</w:t>
      </w:r>
      <w:r w:rsidR="000338BC" w:rsidRPr="000F100B">
        <w:t xml:space="preserve"> </w:t>
      </w:r>
      <w:r w:rsidRPr="000F100B">
        <w:t>власти,</w:t>
      </w:r>
      <w:r w:rsidR="000338BC" w:rsidRPr="000F100B">
        <w:t xml:space="preserve"> </w:t>
      </w:r>
      <w:r w:rsidRPr="000F100B">
        <w:t>уполномоченным</w:t>
      </w:r>
      <w:r w:rsidR="000338BC" w:rsidRPr="000F100B">
        <w:t xml:space="preserve"> </w:t>
      </w:r>
      <w:r w:rsidRPr="000F100B">
        <w:t>в</w:t>
      </w:r>
      <w:r w:rsidR="000338BC" w:rsidRPr="000F100B">
        <w:t xml:space="preserve"> </w:t>
      </w:r>
      <w:r w:rsidRPr="000F100B">
        <w:t>области</w:t>
      </w:r>
      <w:r w:rsidR="000338BC" w:rsidRPr="000F100B">
        <w:t xml:space="preserve"> </w:t>
      </w:r>
      <w:r w:rsidRPr="000F100B">
        <w:t>противодействия</w:t>
      </w:r>
      <w:r w:rsidR="000338BC" w:rsidRPr="000F100B">
        <w:t xml:space="preserve"> </w:t>
      </w:r>
      <w:r w:rsidRPr="000F100B">
        <w:t>техническим</w:t>
      </w:r>
      <w:r w:rsidR="000338BC" w:rsidRPr="000F100B">
        <w:t xml:space="preserve"> </w:t>
      </w:r>
      <w:r w:rsidRPr="000F100B">
        <w:t>разведкам</w:t>
      </w:r>
      <w:r w:rsidR="000338BC" w:rsidRPr="000F100B">
        <w:t xml:space="preserve"> </w:t>
      </w:r>
      <w:r w:rsidRPr="000F100B">
        <w:t>и</w:t>
      </w:r>
      <w:r w:rsidR="000338BC" w:rsidRPr="000F100B">
        <w:t xml:space="preserve"> </w:t>
      </w:r>
      <w:r w:rsidRPr="000F100B">
        <w:t>технической</w:t>
      </w:r>
      <w:r w:rsidR="000338BC" w:rsidRPr="000F100B">
        <w:t xml:space="preserve"> </w:t>
      </w:r>
      <w:r w:rsidRPr="000F100B">
        <w:t>защиты</w:t>
      </w:r>
      <w:r w:rsidR="000338BC" w:rsidRPr="000F100B">
        <w:t xml:space="preserve"> </w:t>
      </w:r>
      <w:r w:rsidRPr="000F100B">
        <w:t>информации</w:t>
      </w:r>
      <w:r w:rsidR="000338BC" w:rsidRPr="000F100B">
        <w:t xml:space="preserve"> </w:t>
      </w:r>
      <w:r w:rsidRPr="000F100B">
        <w:t>(ФСТЭК</w:t>
      </w:r>
      <w:r w:rsidR="000338BC" w:rsidRPr="000F100B">
        <w:t xml:space="preserve"> </w:t>
      </w:r>
      <w:r w:rsidRPr="000F100B">
        <w:t>России)</w:t>
      </w:r>
      <w:r w:rsidR="00FD78C3" w:rsidRPr="000F100B">
        <w:t>;</w:t>
      </w:r>
    </w:p>
    <w:p w14:paraId="35651CC2" w14:textId="77777777" w:rsidR="00D96FB0" w:rsidRPr="000F100B" w:rsidRDefault="00CB5CA9" w:rsidP="00490B40">
      <w:pPr>
        <w:pStyle w:val="a"/>
      </w:pPr>
      <w:r>
        <w:t>внедрить</w:t>
      </w:r>
      <w:r w:rsidR="00FD78C3" w:rsidRPr="000F100B">
        <w:t xml:space="preserve"> систему защиты информации в соответствии с разработанной моделью угроз безопасности обрабатываемой информации и действий нарушителя.</w:t>
      </w:r>
    </w:p>
    <w:p w14:paraId="030D110D" w14:textId="77777777" w:rsidR="00D96FB0" w:rsidRPr="000F100B" w:rsidRDefault="00D96FB0" w:rsidP="00D96FB0">
      <w:pPr>
        <w:pStyle w:val="afff2"/>
      </w:pPr>
      <w:r w:rsidRPr="000F100B">
        <w:t>В</w:t>
      </w:r>
      <w:r w:rsidR="000338BC" w:rsidRPr="000F100B">
        <w:t xml:space="preserve"> </w:t>
      </w:r>
      <w:r w:rsidRPr="000F100B">
        <w:t>процессе</w:t>
      </w:r>
      <w:r w:rsidR="000338BC" w:rsidRPr="000F100B">
        <w:t xml:space="preserve"> </w:t>
      </w:r>
      <w:r w:rsidRPr="000F100B">
        <w:t>разработки</w:t>
      </w:r>
      <w:r w:rsidR="000338BC" w:rsidRPr="000F100B">
        <w:t xml:space="preserve"> </w:t>
      </w:r>
      <w:r w:rsidRPr="000F100B">
        <w:t>систем</w:t>
      </w:r>
      <w:r w:rsidR="000338BC" w:rsidRPr="000F100B">
        <w:t xml:space="preserve"> </w:t>
      </w:r>
      <w:r w:rsidRPr="000F100B">
        <w:t>защиты</w:t>
      </w:r>
      <w:r w:rsidR="000338BC" w:rsidRPr="000F100B">
        <w:t xml:space="preserve"> </w:t>
      </w:r>
      <w:r w:rsidRPr="000F100B">
        <w:t>информации</w:t>
      </w:r>
      <w:r w:rsidR="000338BC" w:rsidRPr="000F100B">
        <w:t xml:space="preserve"> </w:t>
      </w:r>
      <w:r w:rsidRPr="000F100B">
        <w:t>необходимо</w:t>
      </w:r>
      <w:r w:rsidR="000338BC" w:rsidRPr="000F100B">
        <w:t xml:space="preserve"> </w:t>
      </w:r>
      <w:r w:rsidRPr="000F100B">
        <w:t>учесть</w:t>
      </w:r>
      <w:r w:rsidR="000338BC" w:rsidRPr="000F100B">
        <w:t xml:space="preserve"> </w:t>
      </w:r>
      <w:r w:rsidRPr="000F100B">
        <w:t>следующие</w:t>
      </w:r>
      <w:r w:rsidR="000338BC" w:rsidRPr="000F100B">
        <w:t xml:space="preserve"> </w:t>
      </w:r>
      <w:r w:rsidRPr="000F100B">
        <w:t>положения:</w:t>
      </w:r>
    </w:p>
    <w:p w14:paraId="2753D9A5" w14:textId="77777777" w:rsidR="00D96FB0" w:rsidRPr="000F100B" w:rsidRDefault="00D96FB0" w:rsidP="00490B40">
      <w:pPr>
        <w:pStyle w:val="a"/>
      </w:pPr>
      <w:r w:rsidRPr="000F100B">
        <w:t>система</w:t>
      </w:r>
      <w:r w:rsidR="000338BC" w:rsidRPr="000F100B">
        <w:t xml:space="preserve"> </w:t>
      </w:r>
      <w:r w:rsidRPr="000F100B">
        <w:t>защиты</w:t>
      </w:r>
      <w:r w:rsidR="000338BC" w:rsidRPr="000F100B">
        <w:t xml:space="preserve"> </w:t>
      </w:r>
      <w:r w:rsidRPr="000F100B">
        <w:t>информации</w:t>
      </w:r>
      <w:r w:rsidR="000338BC" w:rsidRPr="000F100B">
        <w:t xml:space="preserve"> </w:t>
      </w:r>
      <w:r w:rsidRPr="000F100B">
        <w:t>должна</w:t>
      </w:r>
      <w:r w:rsidR="000338BC" w:rsidRPr="000F100B">
        <w:t xml:space="preserve"> </w:t>
      </w:r>
      <w:r w:rsidRPr="000F100B">
        <w:t>разрабатываться</w:t>
      </w:r>
      <w:r w:rsidR="000338BC" w:rsidRPr="000F100B">
        <w:t xml:space="preserve"> </w:t>
      </w:r>
      <w:r w:rsidRPr="000F100B">
        <w:t>в</w:t>
      </w:r>
      <w:r w:rsidR="000338BC" w:rsidRPr="000F100B">
        <w:t xml:space="preserve"> </w:t>
      </w:r>
      <w:r w:rsidRPr="000F100B">
        <w:t>рамках</w:t>
      </w:r>
      <w:r w:rsidR="000338BC" w:rsidRPr="000F100B">
        <w:t xml:space="preserve"> </w:t>
      </w:r>
      <w:r w:rsidRPr="000F100B">
        <w:t>информационной</w:t>
      </w:r>
      <w:r w:rsidR="000338BC" w:rsidRPr="000F100B">
        <w:t xml:space="preserve"> </w:t>
      </w:r>
      <w:r w:rsidRPr="000F100B">
        <w:t>системы</w:t>
      </w:r>
      <w:r w:rsidR="000338BC" w:rsidRPr="000F100B">
        <w:t xml:space="preserve"> </w:t>
      </w:r>
      <w:r w:rsidRPr="000F100B">
        <w:t>в</w:t>
      </w:r>
      <w:r w:rsidR="000338BC" w:rsidRPr="000F100B">
        <w:t xml:space="preserve"> </w:t>
      </w:r>
      <w:r w:rsidRPr="000F100B">
        <w:t>целом</w:t>
      </w:r>
      <w:r w:rsidR="000338BC" w:rsidRPr="000F100B">
        <w:t xml:space="preserve"> </w:t>
      </w:r>
      <w:r w:rsidRPr="000F100B">
        <w:t>по</w:t>
      </w:r>
      <w:r w:rsidR="000338BC" w:rsidRPr="000F100B">
        <w:t xml:space="preserve"> </w:t>
      </w:r>
      <w:r w:rsidRPr="000F100B">
        <w:t>отдельному</w:t>
      </w:r>
      <w:r w:rsidR="000338BC" w:rsidRPr="000F100B">
        <w:t xml:space="preserve"> </w:t>
      </w:r>
      <w:r w:rsidRPr="000F100B">
        <w:t>специальному</w:t>
      </w:r>
      <w:r w:rsidR="000338BC" w:rsidRPr="000F100B">
        <w:t xml:space="preserve"> </w:t>
      </w:r>
      <w:r w:rsidRPr="000F100B">
        <w:t>техническому</w:t>
      </w:r>
      <w:r w:rsidR="000338BC" w:rsidRPr="000F100B">
        <w:t xml:space="preserve"> </w:t>
      </w:r>
      <w:r w:rsidRPr="000F100B">
        <w:t>заданию;</w:t>
      </w:r>
    </w:p>
    <w:p w14:paraId="56D15214" w14:textId="1397880B" w:rsidR="00D96FB0" w:rsidRPr="000F100B" w:rsidRDefault="00D96FB0" w:rsidP="00490B40">
      <w:pPr>
        <w:pStyle w:val="a"/>
      </w:pPr>
      <w:r w:rsidRPr="000F100B">
        <w:t>система</w:t>
      </w:r>
      <w:r w:rsidR="000338BC" w:rsidRPr="000F100B">
        <w:t xml:space="preserve"> </w:t>
      </w:r>
      <w:r w:rsidRPr="000F100B">
        <w:t>защиты</w:t>
      </w:r>
      <w:r w:rsidR="000338BC" w:rsidRPr="000F100B">
        <w:t xml:space="preserve"> </w:t>
      </w:r>
      <w:r w:rsidRPr="000F100B">
        <w:t>информации</w:t>
      </w:r>
      <w:r w:rsidR="000338BC" w:rsidRPr="000F100B">
        <w:t xml:space="preserve"> </w:t>
      </w:r>
      <w:r w:rsidRPr="000F100B">
        <w:t>должна</w:t>
      </w:r>
      <w:r w:rsidR="000338BC" w:rsidRPr="000F100B">
        <w:t xml:space="preserve"> </w:t>
      </w:r>
      <w:r w:rsidRPr="000F100B">
        <w:t>обеспечить</w:t>
      </w:r>
      <w:r w:rsidR="000338BC" w:rsidRPr="000F100B">
        <w:t xml:space="preserve"> </w:t>
      </w:r>
      <w:r w:rsidRPr="000F100B">
        <w:t>целостность</w:t>
      </w:r>
      <w:r w:rsidR="000338BC" w:rsidRPr="000F100B">
        <w:t xml:space="preserve"> </w:t>
      </w:r>
      <w:r w:rsidRPr="000F100B">
        <w:t>и</w:t>
      </w:r>
      <w:r w:rsidR="000338BC" w:rsidRPr="000F100B">
        <w:t xml:space="preserve"> </w:t>
      </w:r>
      <w:r w:rsidRPr="000F100B">
        <w:t>доступность</w:t>
      </w:r>
      <w:r w:rsidR="000338BC" w:rsidRPr="000F100B">
        <w:t xml:space="preserve"> </w:t>
      </w:r>
      <w:r w:rsidRPr="000F100B">
        <w:t>информации,</w:t>
      </w:r>
      <w:r w:rsidR="000338BC" w:rsidRPr="000F100B">
        <w:t xml:space="preserve"> </w:t>
      </w:r>
      <w:r w:rsidRPr="000F100B">
        <w:t>хранящейся</w:t>
      </w:r>
      <w:r w:rsidR="000338BC" w:rsidRPr="000F100B">
        <w:t xml:space="preserve"> </w:t>
      </w:r>
      <w:r w:rsidRPr="000F100B">
        <w:t>и</w:t>
      </w:r>
      <w:r w:rsidR="000338BC" w:rsidRPr="000F100B">
        <w:t xml:space="preserve"> </w:t>
      </w:r>
      <w:r w:rsidRPr="000F100B">
        <w:t>обрабатываемой</w:t>
      </w:r>
      <w:r w:rsidR="000338BC" w:rsidRPr="000F100B">
        <w:t xml:space="preserve"> </w:t>
      </w:r>
      <w:r w:rsidRPr="000F100B">
        <w:t>в</w:t>
      </w:r>
      <w:r w:rsidR="000338BC" w:rsidRPr="000F100B">
        <w:t xml:space="preserve"> </w:t>
      </w:r>
      <w:r w:rsidRPr="000F100B">
        <w:t>рамках</w:t>
      </w:r>
      <w:r w:rsidR="000338BC" w:rsidRPr="000F100B">
        <w:t xml:space="preserve"> </w:t>
      </w:r>
      <w:r w:rsidRPr="000F100B">
        <w:t>соответствующей</w:t>
      </w:r>
      <w:r w:rsidR="000338BC" w:rsidRPr="000F100B">
        <w:t xml:space="preserve"> </w:t>
      </w:r>
      <w:r w:rsidRPr="000F100B">
        <w:t>информационной</w:t>
      </w:r>
      <w:r w:rsidR="000338BC" w:rsidRPr="000F100B">
        <w:t xml:space="preserve"> </w:t>
      </w:r>
      <w:r w:rsidRPr="000F100B">
        <w:t>системы,</w:t>
      </w:r>
      <w:r w:rsidR="000338BC" w:rsidRPr="000F100B">
        <w:t xml:space="preserve"> </w:t>
      </w:r>
      <w:r w:rsidRPr="000F100B">
        <w:t>конфиденциальность</w:t>
      </w:r>
      <w:r w:rsidR="000338BC" w:rsidRPr="000F100B">
        <w:t xml:space="preserve"> </w:t>
      </w:r>
      <w:r w:rsidRPr="000F100B">
        <w:t>информации</w:t>
      </w:r>
      <w:r w:rsidR="000338BC" w:rsidRPr="000F100B">
        <w:t xml:space="preserve"> </w:t>
      </w:r>
      <w:r w:rsidRPr="000F100B">
        <w:t>ограниченного</w:t>
      </w:r>
      <w:r w:rsidR="000338BC" w:rsidRPr="000F100B">
        <w:t xml:space="preserve"> </w:t>
      </w:r>
      <w:r w:rsidRPr="000F100B">
        <w:t>доступа,</w:t>
      </w:r>
      <w:r w:rsidR="000338BC" w:rsidRPr="000F100B">
        <w:t xml:space="preserve"> </w:t>
      </w:r>
      <w:r w:rsidRPr="000F100B">
        <w:t>не</w:t>
      </w:r>
      <w:r w:rsidR="000338BC" w:rsidRPr="000F100B">
        <w:t xml:space="preserve"> </w:t>
      </w:r>
      <w:r w:rsidRPr="000F100B">
        <w:t>содержащей</w:t>
      </w:r>
      <w:r w:rsidR="000338BC" w:rsidRPr="000F100B">
        <w:t xml:space="preserve"> </w:t>
      </w:r>
      <w:r w:rsidRPr="000F100B">
        <w:t>сведений</w:t>
      </w:r>
      <w:r w:rsidR="000D7E0D">
        <w:t>,</w:t>
      </w:r>
      <w:r w:rsidR="001307BF" w:rsidRPr="000F100B">
        <w:t xml:space="preserve"> </w:t>
      </w:r>
      <w:r w:rsidRPr="000F100B">
        <w:t>составляющих</w:t>
      </w:r>
      <w:r w:rsidR="000338BC" w:rsidRPr="000F100B">
        <w:t xml:space="preserve"> </w:t>
      </w:r>
      <w:r w:rsidRPr="000F100B">
        <w:t>государственную</w:t>
      </w:r>
      <w:r w:rsidR="000338BC" w:rsidRPr="000F100B">
        <w:t xml:space="preserve"> </w:t>
      </w:r>
      <w:r w:rsidRPr="000F100B">
        <w:t>тайну,</w:t>
      </w:r>
      <w:r w:rsidR="000338BC" w:rsidRPr="000F100B">
        <w:t xml:space="preserve"> </w:t>
      </w:r>
      <w:r w:rsidRPr="000F100B">
        <w:t>идентификацию</w:t>
      </w:r>
      <w:r w:rsidR="000338BC" w:rsidRPr="000F100B">
        <w:t xml:space="preserve"> </w:t>
      </w:r>
      <w:r w:rsidRPr="000F100B">
        <w:t>и</w:t>
      </w:r>
      <w:r w:rsidR="000338BC" w:rsidRPr="000F100B">
        <w:t xml:space="preserve"> </w:t>
      </w:r>
      <w:r w:rsidRPr="000F100B">
        <w:t>аутентификацию</w:t>
      </w:r>
      <w:r w:rsidR="000338BC" w:rsidRPr="000F100B">
        <w:t xml:space="preserve"> </w:t>
      </w:r>
      <w:r w:rsidRPr="000F100B">
        <w:t>субъектов</w:t>
      </w:r>
      <w:r w:rsidR="000338BC" w:rsidRPr="000F100B">
        <w:t xml:space="preserve"> </w:t>
      </w:r>
      <w:r w:rsidRPr="000F100B">
        <w:t>доступа</w:t>
      </w:r>
      <w:r w:rsidR="000338BC" w:rsidRPr="000F100B">
        <w:t xml:space="preserve"> </w:t>
      </w:r>
      <w:r w:rsidRPr="000F100B">
        <w:t>(пользователей</w:t>
      </w:r>
      <w:r w:rsidR="000338BC" w:rsidRPr="000F100B">
        <w:t xml:space="preserve"> </w:t>
      </w:r>
      <w:r w:rsidRPr="000F100B">
        <w:t>и</w:t>
      </w:r>
      <w:r w:rsidR="000338BC" w:rsidRPr="000F100B">
        <w:t xml:space="preserve"> </w:t>
      </w:r>
      <w:r w:rsidRPr="000F100B">
        <w:t>процессов)</w:t>
      </w:r>
      <w:r w:rsidR="000338BC" w:rsidRPr="000F100B">
        <w:t xml:space="preserve"> </w:t>
      </w:r>
      <w:r w:rsidRPr="000F100B">
        <w:t>к</w:t>
      </w:r>
      <w:r w:rsidR="000338BC" w:rsidRPr="000F100B">
        <w:t xml:space="preserve"> </w:t>
      </w:r>
      <w:r w:rsidRPr="000F100B">
        <w:t>объектам</w:t>
      </w:r>
      <w:r w:rsidR="000338BC" w:rsidRPr="000F100B">
        <w:t xml:space="preserve"> </w:t>
      </w:r>
      <w:r w:rsidRPr="000F100B">
        <w:t>доступа,</w:t>
      </w:r>
      <w:r w:rsidR="000338BC" w:rsidRPr="000F100B">
        <w:t xml:space="preserve"> </w:t>
      </w:r>
      <w:r w:rsidRPr="000F100B">
        <w:t>установление</w:t>
      </w:r>
      <w:r w:rsidR="000338BC" w:rsidRPr="000F100B">
        <w:t xml:space="preserve"> </w:t>
      </w:r>
      <w:r w:rsidRPr="000F100B">
        <w:t>авторства</w:t>
      </w:r>
      <w:r w:rsidR="000338BC" w:rsidRPr="000F100B">
        <w:t xml:space="preserve"> </w:t>
      </w:r>
      <w:r w:rsidRPr="000F100B">
        <w:t>размещаемой</w:t>
      </w:r>
      <w:r w:rsidR="000338BC" w:rsidRPr="000F100B">
        <w:t xml:space="preserve"> </w:t>
      </w:r>
      <w:r w:rsidRPr="000F100B">
        <w:t>в</w:t>
      </w:r>
      <w:r w:rsidR="000338BC" w:rsidRPr="000F100B">
        <w:t xml:space="preserve"> </w:t>
      </w:r>
      <w:r w:rsidRPr="000F100B">
        <w:t>информационной</w:t>
      </w:r>
      <w:r w:rsidR="000338BC" w:rsidRPr="000F100B">
        <w:t xml:space="preserve"> </w:t>
      </w:r>
      <w:r w:rsidRPr="000F100B">
        <w:t>системе</w:t>
      </w:r>
      <w:r w:rsidR="000338BC" w:rsidRPr="000F100B">
        <w:t xml:space="preserve"> </w:t>
      </w:r>
      <w:r w:rsidRPr="000F100B">
        <w:t>информации;</w:t>
      </w:r>
    </w:p>
    <w:p w14:paraId="3746B085" w14:textId="77777777" w:rsidR="00D96FB0" w:rsidRPr="000F100B" w:rsidRDefault="00D96FB0" w:rsidP="00490B40">
      <w:pPr>
        <w:pStyle w:val="a"/>
      </w:pPr>
      <w:r w:rsidRPr="000F100B">
        <w:lastRenderedPageBreak/>
        <w:t>система</w:t>
      </w:r>
      <w:r w:rsidR="000338BC" w:rsidRPr="000F100B">
        <w:t xml:space="preserve"> </w:t>
      </w:r>
      <w:r w:rsidRPr="000F100B">
        <w:t>защиты</w:t>
      </w:r>
      <w:r w:rsidR="000338BC" w:rsidRPr="000F100B">
        <w:t xml:space="preserve"> </w:t>
      </w:r>
      <w:r w:rsidRPr="000F100B">
        <w:t>информации</w:t>
      </w:r>
      <w:r w:rsidR="000338BC" w:rsidRPr="000F100B">
        <w:t xml:space="preserve"> </w:t>
      </w:r>
      <w:r w:rsidRPr="000F100B">
        <w:t>должна</w:t>
      </w:r>
      <w:r w:rsidR="000338BC" w:rsidRPr="000F100B">
        <w:t xml:space="preserve"> </w:t>
      </w:r>
      <w:r w:rsidRPr="000F100B">
        <w:t>содержать</w:t>
      </w:r>
      <w:r w:rsidR="000338BC" w:rsidRPr="000F100B">
        <w:t xml:space="preserve"> </w:t>
      </w:r>
      <w:r w:rsidRPr="000F100B">
        <w:t>в</w:t>
      </w:r>
      <w:r w:rsidR="000338BC" w:rsidRPr="000F100B">
        <w:t xml:space="preserve"> </w:t>
      </w:r>
      <w:r w:rsidRPr="000F100B">
        <w:t>своем</w:t>
      </w:r>
      <w:r w:rsidR="000338BC" w:rsidRPr="000F100B">
        <w:t xml:space="preserve"> </w:t>
      </w:r>
      <w:r w:rsidRPr="000F100B">
        <w:t>составе</w:t>
      </w:r>
      <w:r w:rsidR="000338BC" w:rsidRPr="000F100B">
        <w:t xml:space="preserve"> </w:t>
      </w:r>
      <w:r w:rsidRPr="000F100B">
        <w:t>подсистему</w:t>
      </w:r>
      <w:r w:rsidR="000338BC" w:rsidRPr="000F100B">
        <w:t xml:space="preserve"> </w:t>
      </w:r>
      <w:r w:rsidRPr="000F100B">
        <w:t>учета</w:t>
      </w:r>
      <w:r w:rsidR="000338BC" w:rsidRPr="000F100B">
        <w:t xml:space="preserve"> </w:t>
      </w:r>
      <w:r w:rsidRPr="000F100B">
        <w:t>обращений</w:t>
      </w:r>
      <w:r w:rsidR="000338BC" w:rsidRPr="000F100B">
        <w:t xml:space="preserve"> </w:t>
      </w:r>
      <w:r w:rsidRPr="000F100B">
        <w:t>к</w:t>
      </w:r>
      <w:r w:rsidR="000338BC" w:rsidRPr="000F100B">
        <w:t xml:space="preserve"> </w:t>
      </w:r>
      <w:r w:rsidRPr="000F100B">
        <w:t>цифровым</w:t>
      </w:r>
      <w:r w:rsidR="000338BC" w:rsidRPr="000F100B">
        <w:t xml:space="preserve"> </w:t>
      </w:r>
      <w:r w:rsidRPr="000F100B">
        <w:t>профилям</w:t>
      </w:r>
      <w:r w:rsidR="000338BC" w:rsidRPr="000F100B">
        <w:t xml:space="preserve"> </w:t>
      </w:r>
      <w:r w:rsidRPr="000F100B">
        <w:t>и</w:t>
      </w:r>
      <w:r w:rsidR="000338BC" w:rsidRPr="000F100B">
        <w:t xml:space="preserve"> </w:t>
      </w:r>
      <w:r w:rsidRPr="000F100B">
        <w:t>цифровым</w:t>
      </w:r>
      <w:r w:rsidR="000338BC" w:rsidRPr="000F100B">
        <w:t xml:space="preserve"> </w:t>
      </w:r>
      <w:r w:rsidRPr="000F100B">
        <w:t>согласиям,</w:t>
      </w:r>
      <w:r w:rsidR="000338BC" w:rsidRPr="000F100B">
        <w:t xml:space="preserve"> </w:t>
      </w:r>
      <w:r w:rsidRPr="000F100B">
        <w:t>а</w:t>
      </w:r>
      <w:r w:rsidR="000338BC" w:rsidRPr="000F100B">
        <w:t xml:space="preserve"> </w:t>
      </w:r>
      <w:r w:rsidRPr="000F100B">
        <w:t>также</w:t>
      </w:r>
      <w:r w:rsidR="000338BC" w:rsidRPr="000F100B">
        <w:t xml:space="preserve"> </w:t>
      </w:r>
      <w:r w:rsidRPr="000F100B">
        <w:t>учета</w:t>
      </w:r>
      <w:r w:rsidR="000338BC" w:rsidRPr="000F100B">
        <w:t xml:space="preserve"> </w:t>
      </w:r>
      <w:r w:rsidRPr="000F100B">
        <w:t>обращений</w:t>
      </w:r>
      <w:r w:rsidR="000338BC" w:rsidRPr="000F100B">
        <w:t xml:space="preserve"> </w:t>
      </w:r>
      <w:r w:rsidRPr="000F100B">
        <w:t>к</w:t>
      </w:r>
      <w:r w:rsidR="000338BC" w:rsidRPr="000F100B">
        <w:t xml:space="preserve"> </w:t>
      </w:r>
      <w:r w:rsidRPr="000F100B">
        <w:t>информационным</w:t>
      </w:r>
      <w:r w:rsidR="000338BC" w:rsidRPr="000F100B">
        <w:t xml:space="preserve"> </w:t>
      </w:r>
      <w:r w:rsidRPr="000F100B">
        <w:t>ресурсам</w:t>
      </w:r>
      <w:r w:rsidR="000338BC" w:rsidRPr="000F100B">
        <w:t xml:space="preserve"> </w:t>
      </w:r>
      <w:r w:rsidRPr="000F100B">
        <w:t>информационных</w:t>
      </w:r>
      <w:r w:rsidR="000338BC" w:rsidRPr="000F100B">
        <w:t xml:space="preserve"> </w:t>
      </w:r>
      <w:r w:rsidRPr="000F100B">
        <w:t>систем,</w:t>
      </w:r>
      <w:r w:rsidR="000338BC" w:rsidRPr="000F100B">
        <w:t xml:space="preserve"> </w:t>
      </w:r>
      <w:r w:rsidRPr="000F100B">
        <w:t>взаимодействующих</w:t>
      </w:r>
      <w:r w:rsidR="000338BC" w:rsidRPr="000F100B">
        <w:t xml:space="preserve"> </w:t>
      </w:r>
      <w:r w:rsidRPr="000F100B">
        <w:t>с</w:t>
      </w:r>
      <w:r w:rsidR="000338BC" w:rsidRPr="000F100B">
        <w:t xml:space="preserve"> </w:t>
      </w:r>
      <w:r w:rsidRPr="000F100B">
        <w:t>ней</w:t>
      </w:r>
      <w:r w:rsidR="000338BC" w:rsidRPr="000F100B">
        <w:t xml:space="preserve"> </w:t>
      </w:r>
      <w:r w:rsidRPr="000F100B">
        <w:t>(далее</w:t>
      </w:r>
      <w:r w:rsidR="000338BC" w:rsidRPr="000F100B">
        <w:t xml:space="preserve"> </w:t>
      </w:r>
      <w:r w:rsidRPr="000F100B">
        <w:t>-</w:t>
      </w:r>
      <w:r w:rsidR="000338BC" w:rsidRPr="000F100B">
        <w:t xml:space="preserve"> </w:t>
      </w:r>
      <w:r w:rsidRPr="000F100B">
        <w:t>подсистема</w:t>
      </w:r>
      <w:r w:rsidR="000338BC" w:rsidRPr="000F100B">
        <w:t xml:space="preserve"> </w:t>
      </w:r>
      <w:proofErr w:type="spellStart"/>
      <w:r w:rsidRPr="000F100B">
        <w:t>биллинга</w:t>
      </w:r>
      <w:proofErr w:type="spellEnd"/>
      <w:r w:rsidRPr="000F100B">
        <w:t>),</w:t>
      </w:r>
      <w:r w:rsidR="000338BC" w:rsidRPr="000F100B">
        <w:t xml:space="preserve"> </w:t>
      </w:r>
      <w:r w:rsidRPr="000F100B">
        <w:t>фиксирующую,</w:t>
      </w:r>
      <w:r w:rsidR="000338BC" w:rsidRPr="000F100B">
        <w:t xml:space="preserve"> </w:t>
      </w:r>
      <w:r w:rsidRPr="000F100B">
        <w:t>в</w:t>
      </w:r>
      <w:r w:rsidR="000338BC" w:rsidRPr="000F100B">
        <w:t xml:space="preserve"> </w:t>
      </w:r>
      <w:r w:rsidRPr="000F100B">
        <w:t>том</w:t>
      </w:r>
      <w:r w:rsidR="000338BC" w:rsidRPr="000F100B">
        <w:t xml:space="preserve"> </w:t>
      </w:r>
      <w:r w:rsidRPr="000F100B">
        <w:t>числе</w:t>
      </w:r>
      <w:r w:rsidR="000338BC" w:rsidRPr="000F100B">
        <w:t xml:space="preserve"> </w:t>
      </w:r>
      <w:r w:rsidRPr="000F100B">
        <w:t>время,</w:t>
      </w:r>
      <w:r w:rsidR="000338BC" w:rsidRPr="000F100B">
        <w:t xml:space="preserve"> </w:t>
      </w:r>
      <w:r w:rsidRPr="000F100B">
        <w:t>субъект,</w:t>
      </w:r>
      <w:r w:rsidR="000338BC" w:rsidRPr="000F100B">
        <w:t xml:space="preserve"> </w:t>
      </w:r>
      <w:r w:rsidRPr="000F100B">
        <w:t>объект</w:t>
      </w:r>
      <w:r w:rsidR="000338BC" w:rsidRPr="000F100B">
        <w:t xml:space="preserve"> </w:t>
      </w:r>
      <w:r w:rsidRPr="000F100B">
        <w:t>и</w:t>
      </w:r>
      <w:r w:rsidR="000338BC" w:rsidRPr="000F100B">
        <w:t xml:space="preserve"> </w:t>
      </w:r>
      <w:r w:rsidRPr="000F100B">
        <w:t>результат</w:t>
      </w:r>
      <w:r w:rsidR="000338BC" w:rsidRPr="000F100B">
        <w:t xml:space="preserve"> </w:t>
      </w:r>
      <w:r w:rsidRPr="000F100B">
        <w:t>каждого</w:t>
      </w:r>
      <w:r w:rsidR="000338BC" w:rsidRPr="000F100B">
        <w:t xml:space="preserve"> </w:t>
      </w:r>
      <w:r w:rsidRPr="000F100B">
        <w:t>обращения</w:t>
      </w:r>
      <w:r w:rsidR="000338BC" w:rsidRPr="000F100B">
        <w:t xml:space="preserve"> </w:t>
      </w:r>
      <w:r w:rsidRPr="000F100B">
        <w:t>(транзакции);</w:t>
      </w:r>
    </w:p>
    <w:p w14:paraId="2DEE9D55" w14:textId="77777777" w:rsidR="00D96FB0" w:rsidRPr="000F100B" w:rsidRDefault="00D96FB0" w:rsidP="00490B40">
      <w:pPr>
        <w:pStyle w:val="a"/>
      </w:pPr>
      <w:r w:rsidRPr="000F100B">
        <w:t>подсистема</w:t>
      </w:r>
      <w:r w:rsidR="000338BC" w:rsidRPr="000F100B">
        <w:t xml:space="preserve"> </w:t>
      </w:r>
      <w:proofErr w:type="spellStart"/>
      <w:r w:rsidRPr="000F100B">
        <w:t>биллинга</w:t>
      </w:r>
      <w:proofErr w:type="spellEnd"/>
      <w:r w:rsidR="000338BC" w:rsidRPr="000F100B">
        <w:t xml:space="preserve"> </w:t>
      </w:r>
      <w:r w:rsidRPr="000F100B">
        <w:t>систем</w:t>
      </w:r>
      <w:r w:rsidR="000338BC" w:rsidRPr="000F100B">
        <w:t xml:space="preserve"> </w:t>
      </w:r>
      <w:r w:rsidRPr="000F100B">
        <w:t>защиты</w:t>
      </w:r>
      <w:r w:rsidR="000338BC" w:rsidRPr="000F100B">
        <w:t xml:space="preserve"> </w:t>
      </w:r>
      <w:r w:rsidRPr="000F100B">
        <w:t>информации</w:t>
      </w:r>
      <w:r w:rsidR="000338BC" w:rsidRPr="000F100B">
        <w:t xml:space="preserve"> </w:t>
      </w:r>
      <w:r w:rsidRPr="000F100B">
        <w:t>должна</w:t>
      </w:r>
      <w:r w:rsidR="000338BC" w:rsidRPr="000F100B">
        <w:t xml:space="preserve"> </w:t>
      </w:r>
      <w:r w:rsidRPr="000F100B">
        <w:t>обеспечивать</w:t>
      </w:r>
      <w:r w:rsidR="000338BC" w:rsidRPr="000F100B">
        <w:t xml:space="preserve"> </w:t>
      </w:r>
      <w:proofErr w:type="spellStart"/>
      <w:r w:rsidRPr="000F100B">
        <w:t>неотказуемость</w:t>
      </w:r>
      <w:proofErr w:type="spellEnd"/>
      <w:r w:rsidR="000338BC" w:rsidRPr="000F100B">
        <w:t xml:space="preserve"> </w:t>
      </w:r>
      <w:r w:rsidRPr="000F100B">
        <w:t>каждой</w:t>
      </w:r>
      <w:r w:rsidR="000338BC" w:rsidRPr="000F100B">
        <w:t xml:space="preserve"> </w:t>
      </w:r>
      <w:r w:rsidRPr="000F100B">
        <w:t>транзакции;</w:t>
      </w:r>
    </w:p>
    <w:p w14:paraId="36169681" w14:textId="77777777" w:rsidR="00D96FB0" w:rsidRPr="000F100B" w:rsidRDefault="00D96FB0" w:rsidP="00490B40">
      <w:pPr>
        <w:pStyle w:val="a"/>
      </w:pPr>
      <w:r w:rsidRPr="000F100B">
        <w:t>должны</w:t>
      </w:r>
      <w:r w:rsidR="000338BC" w:rsidRPr="000F100B">
        <w:t xml:space="preserve"> </w:t>
      </w:r>
      <w:r w:rsidRPr="000F100B">
        <w:t>быть</w:t>
      </w:r>
      <w:r w:rsidR="000338BC" w:rsidRPr="000F100B">
        <w:t xml:space="preserve"> </w:t>
      </w:r>
      <w:r w:rsidRPr="000F100B">
        <w:t>обеспечены</w:t>
      </w:r>
      <w:r w:rsidR="000338BC" w:rsidRPr="000F100B">
        <w:t xml:space="preserve"> </w:t>
      </w:r>
      <w:r w:rsidRPr="000F100B">
        <w:t>целостность</w:t>
      </w:r>
      <w:r w:rsidR="000338BC" w:rsidRPr="000F100B">
        <w:t xml:space="preserve"> </w:t>
      </w:r>
      <w:r w:rsidRPr="000F100B">
        <w:t>и</w:t>
      </w:r>
      <w:r w:rsidR="000338BC" w:rsidRPr="000F100B">
        <w:t xml:space="preserve"> </w:t>
      </w:r>
      <w:proofErr w:type="spellStart"/>
      <w:r w:rsidRPr="000F100B">
        <w:t>некорректируемость</w:t>
      </w:r>
      <w:proofErr w:type="spellEnd"/>
      <w:r w:rsidR="000338BC" w:rsidRPr="000F100B">
        <w:t xml:space="preserve"> </w:t>
      </w:r>
      <w:r w:rsidRPr="000F100B">
        <w:t>журналов</w:t>
      </w:r>
      <w:r w:rsidR="000338BC" w:rsidRPr="000F100B">
        <w:t xml:space="preserve"> </w:t>
      </w:r>
      <w:r w:rsidRPr="000F100B">
        <w:t>учета</w:t>
      </w:r>
      <w:r w:rsidR="000338BC" w:rsidRPr="000F100B">
        <w:t xml:space="preserve"> </w:t>
      </w:r>
      <w:r w:rsidRPr="000F100B">
        <w:t>обращений</w:t>
      </w:r>
      <w:r w:rsidR="000338BC" w:rsidRPr="000F100B">
        <w:t xml:space="preserve"> </w:t>
      </w:r>
      <w:r w:rsidRPr="000F100B">
        <w:t>подсистемы</w:t>
      </w:r>
      <w:r w:rsidR="000338BC" w:rsidRPr="000F100B">
        <w:t xml:space="preserve"> </w:t>
      </w:r>
      <w:proofErr w:type="spellStart"/>
      <w:r w:rsidRPr="000F100B">
        <w:t>биллинга</w:t>
      </w:r>
      <w:proofErr w:type="spellEnd"/>
      <w:r w:rsidR="000338BC" w:rsidRPr="000F100B">
        <w:t xml:space="preserve"> </w:t>
      </w:r>
      <w:r w:rsidRPr="000F100B">
        <w:t>систем</w:t>
      </w:r>
      <w:r w:rsidR="000338BC" w:rsidRPr="000F100B">
        <w:t xml:space="preserve"> </w:t>
      </w:r>
      <w:r w:rsidRPr="000F100B">
        <w:t>защиты</w:t>
      </w:r>
      <w:r w:rsidR="000338BC" w:rsidRPr="000F100B">
        <w:t xml:space="preserve"> </w:t>
      </w:r>
      <w:r w:rsidRPr="000F100B">
        <w:t>информации</w:t>
      </w:r>
      <w:r w:rsidR="000A1D16" w:rsidRPr="000F100B">
        <w:t>;</w:t>
      </w:r>
    </w:p>
    <w:p w14:paraId="1B98976D" w14:textId="77777777" w:rsidR="00D96FB0" w:rsidRPr="000F100B" w:rsidRDefault="00D96FB0" w:rsidP="00490B40">
      <w:pPr>
        <w:pStyle w:val="a"/>
      </w:pPr>
      <w:r w:rsidRPr="000F100B">
        <w:t>используемые</w:t>
      </w:r>
      <w:r w:rsidR="000338BC" w:rsidRPr="000F100B">
        <w:t xml:space="preserve"> </w:t>
      </w:r>
      <w:r w:rsidRPr="000F100B">
        <w:t>в</w:t>
      </w:r>
      <w:r w:rsidR="000338BC" w:rsidRPr="000F100B">
        <w:t xml:space="preserve"> </w:t>
      </w:r>
      <w:r w:rsidRPr="000F100B">
        <w:t>системе</w:t>
      </w:r>
      <w:r w:rsidR="000338BC" w:rsidRPr="000F100B">
        <w:t xml:space="preserve"> </w:t>
      </w:r>
      <w:r w:rsidRPr="000F100B">
        <w:t>защиты</w:t>
      </w:r>
      <w:r w:rsidR="000338BC" w:rsidRPr="000F100B">
        <w:t xml:space="preserve"> </w:t>
      </w:r>
      <w:r w:rsidRPr="000F100B">
        <w:t>информации</w:t>
      </w:r>
      <w:r w:rsidR="000338BC" w:rsidRPr="000F100B">
        <w:t xml:space="preserve"> </w:t>
      </w:r>
      <w:r w:rsidRPr="000F100B">
        <w:t>средства</w:t>
      </w:r>
      <w:r w:rsidR="000338BC" w:rsidRPr="000F100B">
        <w:t xml:space="preserve"> </w:t>
      </w:r>
      <w:r w:rsidRPr="000F100B">
        <w:t>защиты</w:t>
      </w:r>
      <w:r w:rsidR="000338BC" w:rsidRPr="000F100B">
        <w:t xml:space="preserve"> </w:t>
      </w:r>
      <w:r w:rsidRPr="000F100B">
        <w:t>информации</w:t>
      </w:r>
      <w:r w:rsidR="000338BC" w:rsidRPr="000F100B">
        <w:t xml:space="preserve"> </w:t>
      </w:r>
      <w:r w:rsidRPr="000F100B">
        <w:t>должны</w:t>
      </w:r>
      <w:r w:rsidR="000338BC" w:rsidRPr="000F100B">
        <w:t xml:space="preserve"> </w:t>
      </w:r>
      <w:r w:rsidRPr="000F100B">
        <w:t>соответствовать</w:t>
      </w:r>
      <w:r w:rsidR="000338BC" w:rsidRPr="000F100B">
        <w:t xml:space="preserve"> </w:t>
      </w:r>
      <w:r w:rsidRPr="000F100B">
        <w:t>требованиям,</w:t>
      </w:r>
      <w:r w:rsidR="000338BC" w:rsidRPr="000F100B">
        <w:t xml:space="preserve"> </w:t>
      </w:r>
      <w:r w:rsidRPr="000F100B">
        <w:t>определяемым</w:t>
      </w:r>
      <w:r w:rsidR="000338BC" w:rsidRPr="000F100B">
        <w:t xml:space="preserve"> </w:t>
      </w:r>
      <w:r w:rsidRPr="000F100B">
        <w:t>исходя</w:t>
      </w:r>
      <w:r w:rsidR="000338BC" w:rsidRPr="000F100B">
        <w:t xml:space="preserve"> </w:t>
      </w:r>
      <w:r w:rsidRPr="000F100B">
        <w:t>из</w:t>
      </w:r>
      <w:r w:rsidR="000338BC" w:rsidRPr="000F100B">
        <w:t xml:space="preserve"> </w:t>
      </w:r>
      <w:r w:rsidRPr="000F100B">
        <w:t>модели</w:t>
      </w:r>
      <w:r w:rsidR="000338BC" w:rsidRPr="000F100B">
        <w:t xml:space="preserve"> </w:t>
      </w:r>
      <w:r w:rsidRPr="000F100B">
        <w:t>угроз</w:t>
      </w:r>
      <w:r w:rsidR="000338BC" w:rsidRPr="000F100B">
        <w:t xml:space="preserve"> </w:t>
      </w:r>
      <w:r w:rsidRPr="000F100B">
        <w:t>безопасности</w:t>
      </w:r>
      <w:r w:rsidR="000338BC" w:rsidRPr="000F100B">
        <w:t xml:space="preserve"> </w:t>
      </w:r>
      <w:r w:rsidRPr="000F100B">
        <w:t>обрабатываемой</w:t>
      </w:r>
      <w:r w:rsidR="000338BC" w:rsidRPr="000F100B">
        <w:t xml:space="preserve"> </w:t>
      </w:r>
      <w:r w:rsidRPr="000F100B">
        <w:t>информации</w:t>
      </w:r>
      <w:r w:rsidR="000338BC" w:rsidRPr="000F100B">
        <w:t xml:space="preserve"> </w:t>
      </w:r>
      <w:r w:rsidRPr="000F100B">
        <w:t>и</w:t>
      </w:r>
      <w:r w:rsidR="000338BC" w:rsidRPr="000F100B">
        <w:t xml:space="preserve"> </w:t>
      </w:r>
      <w:r w:rsidRPr="000F100B">
        <w:t>действий</w:t>
      </w:r>
      <w:r w:rsidR="000338BC" w:rsidRPr="000F100B">
        <w:t xml:space="preserve"> </w:t>
      </w:r>
      <w:r w:rsidRPr="000F100B">
        <w:t>нарушителя.</w:t>
      </w:r>
      <w:r w:rsidR="000338BC" w:rsidRPr="000F100B">
        <w:t xml:space="preserve"> </w:t>
      </w:r>
      <w:r w:rsidRPr="000F100B">
        <w:t>Средства</w:t>
      </w:r>
      <w:r w:rsidR="000338BC" w:rsidRPr="000F100B">
        <w:t xml:space="preserve"> </w:t>
      </w:r>
      <w:r w:rsidRPr="000F100B">
        <w:t>криптографической</w:t>
      </w:r>
      <w:r w:rsidR="000338BC" w:rsidRPr="000F100B">
        <w:t xml:space="preserve"> </w:t>
      </w:r>
      <w:r w:rsidRPr="000F100B">
        <w:t>защиты</w:t>
      </w:r>
      <w:r w:rsidR="000338BC" w:rsidRPr="000F100B">
        <w:t xml:space="preserve"> </w:t>
      </w:r>
      <w:r w:rsidRPr="000F100B">
        <w:t>информации</w:t>
      </w:r>
      <w:r w:rsidR="000338BC" w:rsidRPr="000F100B">
        <w:t xml:space="preserve"> </w:t>
      </w:r>
      <w:r w:rsidRPr="000F100B">
        <w:t>должны</w:t>
      </w:r>
      <w:r w:rsidR="000338BC" w:rsidRPr="000F100B">
        <w:t xml:space="preserve"> </w:t>
      </w:r>
      <w:r w:rsidRPr="000F100B">
        <w:t>иметь</w:t>
      </w:r>
      <w:r w:rsidR="000338BC" w:rsidRPr="000F100B">
        <w:t xml:space="preserve"> </w:t>
      </w:r>
      <w:r w:rsidRPr="000F100B">
        <w:t>подтверждение</w:t>
      </w:r>
      <w:r w:rsidR="000338BC" w:rsidRPr="000F100B">
        <w:t xml:space="preserve"> </w:t>
      </w:r>
      <w:r w:rsidRPr="000F100B">
        <w:t>соответствия</w:t>
      </w:r>
      <w:r w:rsidR="000338BC" w:rsidRPr="000F100B">
        <w:t xml:space="preserve"> </w:t>
      </w:r>
      <w:r w:rsidRPr="000F100B">
        <w:t>таким</w:t>
      </w:r>
      <w:r w:rsidR="000338BC" w:rsidRPr="000F100B">
        <w:t xml:space="preserve"> </w:t>
      </w:r>
      <w:r w:rsidRPr="000F100B">
        <w:t>требованиям,</w:t>
      </w:r>
      <w:r w:rsidR="000338BC" w:rsidRPr="000F100B">
        <w:t xml:space="preserve"> </w:t>
      </w:r>
      <w:r w:rsidRPr="000F100B">
        <w:t>установленным</w:t>
      </w:r>
      <w:r w:rsidR="000338BC" w:rsidRPr="000F100B">
        <w:t xml:space="preserve"> </w:t>
      </w:r>
      <w:r w:rsidRPr="000F100B">
        <w:t>ФСБ</w:t>
      </w:r>
      <w:r w:rsidR="000338BC" w:rsidRPr="000F100B">
        <w:t xml:space="preserve"> </w:t>
      </w:r>
      <w:r w:rsidRPr="000F100B">
        <w:t>России.</w:t>
      </w:r>
      <w:r w:rsidR="000338BC" w:rsidRPr="000F100B">
        <w:t xml:space="preserve"> </w:t>
      </w:r>
      <w:proofErr w:type="spellStart"/>
      <w:r w:rsidRPr="000F100B">
        <w:t>Некриптографические</w:t>
      </w:r>
      <w:proofErr w:type="spellEnd"/>
      <w:r w:rsidR="000338BC" w:rsidRPr="000F100B">
        <w:t xml:space="preserve"> </w:t>
      </w:r>
      <w:r w:rsidRPr="000F100B">
        <w:t>средства</w:t>
      </w:r>
      <w:r w:rsidR="000338BC" w:rsidRPr="000F100B">
        <w:t xml:space="preserve"> </w:t>
      </w:r>
      <w:r w:rsidRPr="000F100B">
        <w:t>защиты</w:t>
      </w:r>
      <w:r w:rsidR="000338BC" w:rsidRPr="000F100B">
        <w:t xml:space="preserve"> </w:t>
      </w:r>
      <w:r w:rsidRPr="000F100B">
        <w:t>информации</w:t>
      </w:r>
      <w:r w:rsidR="000338BC" w:rsidRPr="000F100B">
        <w:t xml:space="preserve"> </w:t>
      </w:r>
      <w:r w:rsidRPr="000F100B">
        <w:t>должны</w:t>
      </w:r>
      <w:r w:rsidR="000338BC" w:rsidRPr="000F100B">
        <w:t xml:space="preserve"> </w:t>
      </w:r>
      <w:r w:rsidRPr="000F100B">
        <w:t>иметь</w:t>
      </w:r>
      <w:r w:rsidR="000338BC" w:rsidRPr="000F100B">
        <w:t xml:space="preserve"> </w:t>
      </w:r>
      <w:r w:rsidRPr="000F100B">
        <w:t>сертификаты</w:t>
      </w:r>
      <w:r w:rsidR="000338BC" w:rsidRPr="000F100B">
        <w:t xml:space="preserve"> </w:t>
      </w:r>
      <w:r w:rsidRPr="000F100B">
        <w:t>соответствия</w:t>
      </w:r>
      <w:r w:rsidR="000338BC" w:rsidRPr="000F100B">
        <w:t xml:space="preserve"> </w:t>
      </w:r>
      <w:r w:rsidRPr="000F100B">
        <w:t>таким</w:t>
      </w:r>
      <w:r w:rsidR="000338BC" w:rsidRPr="000F100B">
        <w:t xml:space="preserve"> </w:t>
      </w:r>
      <w:r w:rsidRPr="000F100B">
        <w:t>требованиям,</w:t>
      </w:r>
      <w:r w:rsidR="000338BC" w:rsidRPr="000F100B">
        <w:t xml:space="preserve"> </w:t>
      </w:r>
      <w:r w:rsidRPr="000F100B">
        <w:t>установленным</w:t>
      </w:r>
      <w:r w:rsidR="000338BC" w:rsidRPr="000F100B">
        <w:t xml:space="preserve"> </w:t>
      </w:r>
      <w:r w:rsidRPr="000F100B">
        <w:t>ФСТЭК</w:t>
      </w:r>
      <w:r w:rsidR="000338BC" w:rsidRPr="000F100B">
        <w:t xml:space="preserve"> </w:t>
      </w:r>
      <w:r w:rsidRPr="000F100B">
        <w:t>России;</w:t>
      </w:r>
    </w:p>
    <w:p w14:paraId="47F5EBCA" w14:textId="77777777" w:rsidR="00B60E33" w:rsidRPr="000F100B" w:rsidRDefault="00D96FB0" w:rsidP="00490B40">
      <w:pPr>
        <w:pStyle w:val="a"/>
      </w:pPr>
      <w:r w:rsidRPr="000F100B">
        <w:t>системой</w:t>
      </w:r>
      <w:r w:rsidR="000338BC" w:rsidRPr="000F100B">
        <w:t xml:space="preserve"> </w:t>
      </w:r>
      <w:r w:rsidRPr="000F100B">
        <w:t>защиты</w:t>
      </w:r>
      <w:r w:rsidR="000338BC" w:rsidRPr="000F100B">
        <w:t xml:space="preserve"> </w:t>
      </w:r>
      <w:r w:rsidRPr="000F100B">
        <w:t>информации</w:t>
      </w:r>
      <w:r w:rsidR="000338BC" w:rsidRPr="000F100B">
        <w:t xml:space="preserve"> </w:t>
      </w:r>
      <w:r w:rsidRPr="000F100B">
        <w:t>должны</w:t>
      </w:r>
      <w:r w:rsidR="000338BC" w:rsidRPr="000F100B">
        <w:t xml:space="preserve"> </w:t>
      </w:r>
      <w:r w:rsidRPr="000F100B">
        <w:t>реализовываться</w:t>
      </w:r>
      <w:r w:rsidR="000338BC" w:rsidRPr="000F100B">
        <w:t xml:space="preserve"> </w:t>
      </w:r>
      <w:r w:rsidRPr="000F100B">
        <w:t>процессы</w:t>
      </w:r>
      <w:r w:rsidR="000338BC" w:rsidRPr="000F100B">
        <w:t xml:space="preserve"> </w:t>
      </w:r>
      <w:r w:rsidRPr="000F100B">
        <w:t>обнаружения,</w:t>
      </w:r>
      <w:r w:rsidR="000338BC" w:rsidRPr="000F100B">
        <w:t xml:space="preserve"> </w:t>
      </w:r>
      <w:r w:rsidRPr="000F100B">
        <w:t>предупреждения</w:t>
      </w:r>
      <w:r w:rsidR="000338BC" w:rsidRPr="000F100B">
        <w:t xml:space="preserve"> </w:t>
      </w:r>
      <w:r w:rsidRPr="000F100B">
        <w:t>и</w:t>
      </w:r>
      <w:r w:rsidR="000338BC" w:rsidRPr="000F100B">
        <w:t xml:space="preserve"> </w:t>
      </w:r>
      <w:r w:rsidRPr="000F100B">
        <w:t>ликвидации</w:t>
      </w:r>
      <w:r w:rsidR="000338BC" w:rsidRPr="000F100B">
        <w:t xml:space="preserve"> </w:t>
      </w:r>
      <w:r w:rsidRPr="000F100B">
        <w:t>компьютерных</w:t>
      </w:r>
      <w:r w:rsidR="000338BC" w:rsidRPr="000F100B">
        <w:t xml:space="preserve"> </w:t>
      </w:r>
      <w:r w:rsidRPr="000F100B">
        <w:t>атак</w:t>
      </w:r>
      <w:r w:rsidR="000338BC" w:rsidRPr="000F100B">
        <w:t xml:space="preserve"> </w:t>
      </w:r>
      <w:r w:rsidRPr="000F100B">
        <w:t>во</w:t>
      </w:r>
      <w:r w:rsidR="000338BC" w:rsidRPr="000F100B">
        <w:t xml:space="preserve"> </w:t>
      </w:r>
      <w:r w:rsidRPr="000F100B">
        <w:t>взаимодействии</w:t>
      </w:r>
      <w:r w:rsidR="000338BC" w:rsidRPr="000F100B">
        <w:t xml:space="preserve"> </w:t>
      </w:r>
      <w:r w:rsidRPr="000F100B">
        <w:t>с</w:t>
      </w:r>
      <w:r w:rsidR="000338BC" w:rsidRPr="000F100B">
        <w:t xml:space="preserve"> </w:t>
      </w:r>
      <w:r w:rsidRPr="000F100B">
        <w:t>Национальным</w:t>
      </w:r>
      <w:r w:rsidR="000338BC" w:rsidRPr="000F100B">
        <w:t xml:space="preserve"> </w:t>
      </w:r>
      <w:r w:rsidRPr="000F100B">
        <w:t>координационным</w:t>
      </w:r>
      <w:r w:rsidR="000338BC" w:rsidRPr="000F100B">
        <w:t xml:space="preserve"> </w:t>
      </w:r>
      <w:r w:rsidRPr="000F100B">
        <w:t>центром</w:t>
      </w:r>
      <w:r w:rsidR="000338BC" w:rsidRPr="000F100B">
        <w:t xml:space="preserve"> </w:t>
      </w:r>
      <w:r w:rsidRPr="000F100B">
        <w:t>по</w:t>
      </w:r>
      <w:r w:rsidR="000338BC" w:rsidRPr="000F100B">
        <w:t xml:space="preserve"> </w:t>
      </w:r>
      <w:r w:rsidRPr="000F100B">
        <w:t>компьютерным</w:t>
      </w:r>
      <w:r w:rsidR="000338BC" w:rsidRPr="000F100B">
        <w:t xml:space="preserve"> </w:t>
      </w:r>
      <w:r w:rsidRPr="000F100B">
        <w:t>инцидентам</w:t>
      </w:r>
      <w:r w:rsidR="00661FD3" w:rsidRPr="000F100B">
        <w:t>.</w:t>
      </w:r>
    </w:p>
    <w:p w14:paraId="40639141" w14:textId="77777777" w:rsidR="009A3214" w:rsidRPr="000F100B" w:rsidRDefault="009A3214" w:rsidP="009C6269">
      <w:pPr>
        <w:pStyle w:val="afff2"/>
      </w:pPr>
      <w:r w:rsidRPr="000F100B">
        <w:t>Требования к обеспечению определенных классов защиты Цифрового профиля должны быть определены на этапе проектирования Цифрового профиля в рамках формирования модели угроз.</w:t>
      </w:r>
    </w:p>
    <w:p w14:paraId="46C84188" w14:textId="77777777" w:rsidR="009A3214" w:rsidRDefault="00202A7A" w:rsidP="009C6269">
      <w:pPr>
        <w:pStyle w:val="afff2"/>
      </w:pPr>
      <w:r>
        <w:t>Требования к уровню</w:t>
      </w:r>
      <w:r w:rsidR="00AB0EC8" w:rsidRPr="000F100B">
        <w:t xml:space="preserve"> защищенности персональных данных и классу защиты</w:t>
      </w:r>
      <w:r w:rsidR="009A3214" w:rsidRPr="000F100B">
        <w:t xml:space="preserve"> </w:t>
      </w:r>
      <w:r w:rsidR="00AB0EC8" w:rsidRPr="000F100B">
        <w:t xml:space="preserve">систем в инфраструктуре </w:t>
      </w:r>
      <w:r w:rsidR="009A3214" w:rsidRPr="000F100B">
        <w:t>Цифров</w:t>
      </w:r>
      <w:r w:rsidR="00AB0EC8" w:rsidRPr="000F100B">
        <w:t>ого</w:t>
      </w:r>
      <w:r w:rsidR="009A3214" w:rsidRPr="000F100B">
        <w:t xml:space="preserve"> профил</w:t>
      </w:r>
      <w:r w:rsidR="00AB0EC8" w:rsidRPr="000F100B">
        <w:t>я</w:t>
      </w:r>
      <w:r w:rsidR="009A3214" w:rsidRPr="000F100B">
        <w:t xml:space="preserve"> могут быть пересмотрены на этапе проектирования Цифрового профиля с учетом дополнительных сведений, содержащихся в Цифровом профиле.</w:t>
      </w:r>
    </w:p>
    <w:p w14:paraId="0B86CCDC" w14:textId="77777777" w:rsidR="000E7171" w:rsidRPr="000E7171" w:rsidRDefault="000E7171" w:rsidP="009C6269">
      <w:pPr>
        <w:pStyle w:val="afff2"/>
      </w:pPr>
      <w:r w:rsidRPr="000F100B">
        <w:t xml:space="preserve">После модернизации систем </w:t>
      </w:r>
      <w:r>
        <w:t>инфраструктуры</w:t>
      </w:r>
      <w:r w:rsidRPr="000F100B">
        <w:t xml:space="preserve"> Цифрового профиля должны быть проведены аттестационны</w:t>
      </w:r>
      <w:r>
        <w:t>е испытания измененных модулей.</w:t>
      </w:r>
    </w:p>
    <w:p w14:paraId="4D6DCE37" w14:textId="77777777" w:rsidR="00601DF3" w:rsidRPr="000F100B" w:rsidRDefault="003427B6" w:rsidP="003F5D28">
      <w:pPr>
        <w:pStyle w:val="afff6"/>
        <w:rPr>
          <w:rFonts w:ascii="Times New Roman" w:hAnsi="Times New Roman" w:cs="Times New Roman"/>
          <w:b w:val="0"/>
          <w:color w:val="000000"/>
        </w:rPr>
      </w:pPr>
      <w:r w:rsidRPr="000F100B">
        <w:rPr>
          <w:rFonts w:ascii="Times New Roman" w:hAnsi="Times New Roman" w:cs="Times New Roman"/>
          <w:b w:val="0"/>
          <w:color w:val="000000"/>
        </w:rPr>
        <w:t>Отдельные</w:t>
      </w:r>
      <w:r w:rsidR="000338BC" w:rsidRPr="000F100B">
        <w:rPr>
          <w:rFonts w:ascii="Times New Roman" w:hAnsi="Times New Roman" w:cs="Times New Roman"/>
          <w:b w:val="0"/>
          <w:color w:val="000000"/>
        </w:rPr>
        <w:t xml:space="preserve"> </w:t>
      </w:r>
      <w:r w:rsidR="00B60E33" w:rsidRPr="000F100B">
        <w:rPr>
          <w:rFonts w:ascii="Times New Roman" w:hAnsi="Times New Roman" w:cs="Times New Roman"/>
          <w:b w:val="0"/>
          <w:color w:val="000000"/>
        </w:rPr>
        <w:t>вопросы</w:t>
      </w:r>
      <w:r w:rsidR="000338BC" w:rsidRPr="000F100B">
        <w:rPr>
          <w:rFonts w:ascii="Times New Roman" w:hAnsi="Times New Roman" w:cs="Times New Roman"/>
          <w:b w:val="0"/>
          <w:color w:val="000000"/>
        </w:rPr>
        <w:t xml:space="preserve"> </w:t>
      </w:r>
      <w:r w:rsidR="00B60E33" w:rsidRPr="000F100B">
        <w:rPr>
          <w:rFonts w:ascii="Times New Roman" w:hAnsi="Times New Roman" w:cs="Times New Roman"/>
          <w:b w:val="0"/>
          <w:color w:val="000000"/>
        </w:rPr>
        <w:t>обеспечения</w:t>
      </w:r>
      <w:r w:rsidR="000338BC" w:rsidRPr="000F100B">
        <w:rPr>
          <w:rFonts w:ascii="Times New Roman" w:hAnsi="Times New Roman" w:cs="Times New Roman"/>
          <w:b w:val="0"/>
          <w:color w:val="000000"/>
        </w:rPr>
        <w:t xml:space="preserve"> </w:t>
      </w:r>
      <w:r w:rsidR="00B60E33" w:rsidRPr="000F100B">
        <w:rPr>
          <w:rFonts w:ascii="Times New Roman" w:hAnsi="Times New Roman" w:cs="Times New Roman"/>
          <w:b w:val="0"/>
          <w:color w:val="000000"/>
        </w:rPr>
        <w:t>информационной</w:t>
      </w:r>
      <w:r w:rsidR="000338BC" w:rsidRPr="000F100B">
        <w:rPr>
          <w:rFonts w:ascii="Times New Roman" w:hAnsi="Times New Roman" w:cs="Times New Roman"/>
          <w:b w:val="0"/>
          <w:color w:val="000000"/>
        </w:rPr>
        <w:t xml:space="preserve"> </w:t>
      </w:r>
      <w:r w:rsidR="00B60E33" w:rsidRPr="000F100B">
        <w:rPr>
          <w:rFonts w:ascii="Times New Roman" w:hAnsi="Times New Roman" w:cs="Times New Roman"/>
          <w:b w:val="0"/>
          <w:color w:val="000000"/>
        </w:rPr>
        <w:t>безопасности</w:t>
      </w:r>
      <w:r w:rsidR="000338BC" w:rsidRPr="000F100B">
        <w:rPr>
          <w:rFonts w:ascii="Times New Roman" w:hAnsi="Times New Roman" w:cs="Times New Roman"/>
          <w:b w:val="0"/>
          <w:color w:val="000000"/>
        </w:rPr>
        <w:t xml:space="preserve"> </w:t>
      </w:r>
      <w:r w:rsidR="00B60E33" w:rsidRPr="000F100B">
        <w:rPr>
          <w:rFonts w:ascii="Times New Roman" w:hAnsi="Times New Roman" w:cs="Times New Roman"/>
          <w:b w:val="0"/>
          <w:color w:val="000000"/>
        </w:rPr>
        <w:t>инфраструктуры</w:t>
      </w:r>
      <w:r w:rsidR="000338BC" w:rsidRPr="000F100B">
        <w:rPr>
          <w:rFonts w:ascii="Times New Roman" w:hAnsi="Times New Roman" w:cs="Times New Roman"/>
          <w:b w:val="0"/>
          <w:color w:val="000000"/>
        </w:rPr>
        <w:t xml:space="preserve"> </w:t>
      </w:r>
      <w:r w:rsidR="00B60E33" w:rsidRPr="000F100B">
        <w:rPr>
          <w:rFonts w:ascii="Times New Roman" w:hAnsi="Times New Roman" w:cs="Times New Roman"/>
          <w:b w:val="0"/>
          <w:color w:val="000000"/>
        </w:rPr>
        <w:t>Цифрового</w:t>
      </w:r>
      <w:r w:rsidR="000338BC" w:rsidRPr="000F100B">
        <w:rPr>
          <w:rFonts w:ascii="Times New Roman" w:hAnsi="Times New Roman" w:cs="Times New Roman"/>
          <w:b w:val="0"/>
          <w:color w:val="000000"/>
        </w:rPr>
        <w:t xml:space="preserve"> </w:t>
      </w:r>
      <w:r w:rsidR="00B60E33" w:rsidRPr="000F100B">
        <w:rPr>
          <w:rFonts w:ascii="Times New Roman" w:hAnsi="Times New Roman" w:cs="Times New Roman"/>
          <w:b w:val="0"/>
          <w:color w:val="000000"/>
        </w:rPr>
        <w:t>профиля</w:t>
      </w:r>
      <w:r w:rsidR="000338BC" w:rsidRPr="000F100B">
        <w:rPr>
          <w:rFonts w:ascii="Times New Roman" w:hAnsi="Times New Roman" w:cs="Times New Roman"/>
          <w:b w:val="0"/>
          <w:color w:val="000000"/>
        </w:rPr>
        <w:t xml:space="preserve"> </w:t>
      </w:r>
      <w:r w:rsidR="00B60E33" w:rsidRPr="000F100B">
        <w:rPr>
          <w:rFonts w:ascii="Times New Roman" w:hAnsi="Times New Roman" w:cs="Times New Roman"/>
          <w:b w:val="0"/>
          <w:color w:val="000000"/>
        </w:rPr>
        <w:t>отражены</w:t>
      </w:r>
      <w:r w:rsidR="000338BC" w:rsidRPr="000F100B">
        <w:rPr>
          <w:rFonts w:ascii="Times New Roman" w:hAnsi="Times New Roman" w:cs="Times New Roman"/>
          <w:b w:val="0"/>
          <w:color w:val="000000"/>
        </w:rPr>
        <w:t xml:space="preserve"> </w:t>
      </w:r>
      <w:r w:rsidR="00B60E33" w:rsidRPr="000F100B">
        <w:rPr>
          <w:rFonts w:ascii="Times New Roman" w:hAnsi="Times New Roman" w:cs="Times New Roman"/>
          <w:b w:val="0"/>
          <w:color w:val="000000"/>
        </w:rPr>
        <w:t>в</w:t>
      </w:r>
      <w:r w:rsidR="000338BC" w:rsidRPr="000F100B">
        <w:rPr>
          <w:rFonts w:ascii="Times New Roman" w:hAnsi="Times New Roman" w:cs="Times New Roman"/>
          <w:b w:val="0"/>
          <w:color w:val="000000"/>
        </w:rPr>
        <w:t xml:space="preserve"> </w:t>
      </w:r>
      <w:r w:rsidR="00B60E33" w:rsidRPr="000F100B">
        <w:rPr>
          <w:rFonts w:ascii="Times New Roman" w:hAnsi="Times New Roman" w:cs="Times New Roman"/>
          <w:b w:val="0"/>
          <w:color w:val="000000"/>
        </w:rPr>
        <w:t>Приложении</w:t>
      </w:r>
      <w:r w:rsidR="000338BC" w:rsidRPr="000F100B">
        <w:rPr>
          <w:rFonts w:ascii="Times New Roman" w:hAnsi="Times New Roman" w:cs="Times New Roman"/>
          <w:b w:val="0"/>
          <w:color w:val="000000"/>
        </w:rPr>
        <w:t xml:space="preserve"> </w:t>
      </w:r>
      <w:r w:rsidR="00886368" w:rsidRPr="000F100B">
        <w:rPr>
          <w:rFonts w:ascii="Times New Roman" w:hAnsi="Times New Roman" w:cs="Times New Roman"/>
          <w:b w:val="0"/>
          <w:color w:val="000000"/>
        </w:rPr>
        <w:t>10</w:t>
      </w:r>
      <w:r w:rsidR="00B60E33" w:rsidRPr="000F100B">
        <w:rPr>
          <w:rFonts w:ascii="Times New Roman" w:hAnsi="Times New Roman" w:cs="Times New Roman"/>
          <w:b w:val="0"/>
          <w:color w:val="000000"/>
        </w:rPr>
        <w:t>.</w:t>
      </w:r>
    </w:p>
    <w:p w14:paraId="088CF9F6" w14:textId="77777777" w:rsidR="003F5D28" w:rsidRPr="000F100B" w:rsidRDefault="003F5D28" w:rsidP="00D64C66">
      <w:pPr>
        <w:pStyle w:val="3"/>
      </w:pPr>
      <w:r w:rsidRPr="000F100B">
        <w:t>Взаимодействие</w:t>
      </w:r>
      <w:r w:rsidR="000338BC" w:rsidRPr="000F100B">
        <w:t xml:space="preserve"> </w:t>
      </w:r>
      <w:r w:rsidRPr="000F100B">
        <w:t>Цифрового</w:t>
      </w:r>
      <w:r w:rsidR="000338BC" w:rsidRPr="000F100B">
        <w:t xml:space="preserve"> </w:t>
      </w:r>
      <w:r w:rsidRPr="000F100B">
        <w:t>профиля</w:t>
      </w:r>
      <w:r w:rsidR="000338BC" w:rsidRPr="000F100B">
        <w:t xml:space="preserve"> </w:t>
      </w:r>
      <w:r w:rsidRPr="000F100B">
        <w:t>с</w:t>
      </w:r>
      <w:r w:rsidR="000338BC" w:rsidRPr="000F100B">
        <w:t xml:space="preserve"> </w:t>
      </w:r>
      <w:r w:rsidRPr="000F100B">
        <w:t>НСУД</w:t>
      </w:r>
    </w:p>
    <w:p w14:paraId="235E0E03" w14:textId="77777777" w:rsidR="003F5D28" w:rsidRPr="000F100B" w:rsidRDefault="003F5D28" w:rsidP="003F5D28">
      <w:pPr>
        <w:pStyle w:val="afff2"/>
      </w:pPr>
      <w:r w:rsidRPr="000F100B">
        <w:t>В</w:t>
      </w:r>
      <w:r w:rsidR="000338BC" w:rsidRPr="000F100B">
        <w:t xml:space="preserve"> </w:t>
      </w:r>
      <w:r w:rsidRPr="000F100B">
        <w:t>настоящее</w:t>
      </w:r>
      <w:r w:rsidR="000338BC" w:rsidRPr="000F100B">
        <w:t xml:space="preserve"> </w:t>
      </w:r>
      <w:r w:rsidRPr="000F100B">
        <w:t>время</w:t>
      </w:r>
      <w:r w:rsidR="000338BC" w:rsidRPr="000F100B">
        <w:t xml:space="preserve"> </w:t>
      </w:r>
      <w:r w:rsidRPr="000F100B">
        <w:t>в</w:t>
      </w:r>
      <w:r w:rsidR="000338BC" w:rsidRPr="000F100B">
        <w:t xml:space="preserve"> </w:t>
      </w:r>
      <w:r w:rsidRPr="000F100B">
        <w:t>рамках</w:t>
      </w:r>
      <w:r w:rsidR="000338BC" w:rsidRPr="000F100B">
        <w:t xml:space="preserve"> </w:t>
      </w:r>
      <w:r w:rsidR="008068FC" w:rsidRPr="000F100B">
        <w:t>работ</w:t>
      </w:r>
      <w:r w:rsidR="000338BC" w:rsidRPr="000F100B">
        <w:t xml:space="preserve"> </w:t>
      </w:r>
      <w:r w:rsidRPr="000F100B">
        <w:t>АНО</w:t>
      </w:r>
      <w:r w:rsidR="000338BC" w:rsidRPr="000F100B">
        <w:t xml:space="preserve"> </w:t>
      </w:r>
      <w:r w:rsidRPr="000F100B">
        <w:t>«Цифровая</w:t>
      </w:r>
      <w:r w:rsidR="000338BC" w:rsidRPr="000F100B">
        <w:t xml:space="preserve"> </w:t>
      </w:r>
      <w:r w:rsidRPr="000F100B">
        <w:t>экономика»</w:t>
      </w:r>
      <w:r w:rsidR="000338BC" w:rsidRPr="000F100B">
        <w:t xml:space="preserve"> </w:t>
      </w:r>
      <w:r w:rsidRPr="000F100B">
        <w:t>планируется</w:t>
      </w:r>
      <w:r w:rsidR="000338BC" w:rsidRPr="000F100B">
        <w:t xml:space="preserve"> </w:t>
      </w:r>
      <w:r w:rsidRPr="000F100B">
        <w:t>создание</w:t>
      </w:r>
      <w:r w:rsidR="000338BC" w:rsidRPr="000F100B">
        <w:t xml:space="preserve"> </w:t>
      </w:r>
      <w:r w:rsidRPr="000F100B">
        <w:t>Национальной</w:t>
      </w:r>
      <w:r w:rsidR="000338BC" w:rsidRPr="000F100B">
        <w:t xml:space="preserve"> </w:t>
      </w:r>
      <w:r w:rsidR="0047414B" w:rsidRPr="000F100B">
        <w:t>с</w:t>
      </w:r>
      <w:r w:rsidRPr="000F100B">
        <w:t>истемы</w:t>
      </w:r>
      <w:r w:rsidR="000338BC" w:rsidRPr="000F100B">
        <w:t xml:space="preserve"> </w:t>
      </w:r>
      <w:r w:rsidR="0047414B" w:rsidRPr="000F100B">
        <w:t>у</w:t>
      </w:r>
      <w:r w:rsidRPr="000F100B">
        <w:t>правления</w:t>
      </w:r>
      <w:r w:rsidR="000338BC" w:rsidRPr="000F100B">
        <w:t xml:space="preserve"> </w:t>
      </w:r>
      <w:r w:rsidR="0047414B" w:rsidRPr="000F100B">
        <w:t>д</w:t>
      </w:r>
      <w:r w:rsidRPr="000F100B">
        <w:t>анными</w:t>
      </w:r>
      <w:r w:rsidR="000338BC" w:rsidRPr="000F100B">
        <w:t xml:space="preserve"> </w:t>
      </w:r>
      <w:r w:rsidRPr="000F100B">
        <w:t>(НСУД),</w:t>
      </w:r>
      <w:r w:rsidR="000338BC" w:rsidRPr="000F100B">
        <w:t xml:space="preserve"> </w:t>
      </w:r>
      <w:r w:rsidRPr="000F100B">
        <w:t>которая</w:t>
      </w:r>
      <w:r w:rsidR="000338BC" w:rsidRPr="000F100B">
        <w:t xml:space="preserve"> </w:t>
      </w:r>
      <w:r w:rsidRPr="000F100B">
        <w:t>представляет</w:t>
      </w:r>
      <w:r w:rsidR="000338BC" w:rsidRPr="000F100B">
        <w:t xml:space="preserve"> </w:t>
      </w:r>
      <w:r w:rsidRPr="000F100B">
        <w:t>собой</w:t>
      </w:r>
      <w:r w:rsidR="000338BC" w:rsidRPr="000F100B">
        <w:t xml:space="preserve"> </w:t>
      </w:r>
      <w:r w:rsidRPr="000F100B">
        <w:t>совокупность</w:t>
      </w:r>
      <w:r w:rsidR="000338BC" w:rsidRPr="000F100B">
        <w:t xml:space="preserve"> </w:t>
      </w:r>
      <w:r w:rsidRPr="000F100B">
        <w:t>нормативных</w:t>
      </w:r>
      <w:r w:rsidR="008068FC" w:rsidRPr="000F100B">
        <w:t>,</w:t>
      </w:r>
      <w:r w:rsidR="000338BC" w:rsidRPr="000F100B">
        <w:t xml:space="preserve"> </w:t>
      </w:r>
      <w:r w:rsidRPr="000F100B">
        <w:t>правовых,</w:t>
      </w:r>
      <w:r w:rsidR="000338BC" w:rsidRPr="000F100B">
        <w:t xml:space="preserve"> </w:t>
      </w:r>
      <w:r w:rsidRPr="000F100B">
        <w:t>организационных,</w:t>
      </w:r>
      <w:r w:rsidR="000338BC" w:rsidRPr="000F100B">
        <w:t xml:space="preserve"> </w:t>
      </w:r>
      <w:r w:rsidRPr="000F100B">
        <w:t>методических</w:t>
      </w:r>
      <w:r w:rsidR="000338BC" w:rsidRPr="000F100B">
        <w:t xml:space="preserve"> </w:t>
      </w:r>
      <w:r w:rsidRPr="000F100B">
        <w:t>и</w:t>
      </w:r>
      <w:r w:rsidR="000338BC" w:rsidRPr="000F100B">
        <w:t xml:space="preserve"> </w:t>
      </w:r>
      <w:r w:rsidRPr="000F100B">
        <w:t>информационно-технологических</w:t>
      </w:r>
      <w:r w:rsidR="000338BC" w:rsidRPr="000F100B">
        <w:t xml:space="preserve"> </w:t>
      </w:r>
      <w:r w:rsidRPr="000F100B">
        <w:t>механизмов,</w:t>
      </w:r>
      <w:r w:rsidR="000338BC" w:rsidRPr="000F100B">
        <w:t xml:space="preserve"> </w:t>
      </w:r>
      <w:r w:rsidRPr="000F100B">
        <w:t>обеспечивающих</w:t>
      </w:r>
      <w:r w:rsidR="000338BC" w:rsidRPr="000F100B">
        <w:t xml:space="preserve"> </w:t>
      </w:r>
      <w:r w:rsidRPr="000F100B">
        <w:t>деятельность</w:t>
      </w:r>
      <w:r w:rsidR="000338BC" w:rsidRPr="000F100B">
        <w:t xml:space="preserve"> </w:t>
      </w:r>
      <w:r w:rsidRPr="000F100B">
        <w:t>участников</w:t>
      </w:r>
      <w:r w:rsidR="000338BC" w:rsidRPr="000F100B">
        <w:t xml:space="preserve"> </w:t>
      </w:r>
      <w:r w:rsidRPr="000F100B">
        <w:t>НСУД</w:t>
      </w:r>
      <w:r w:rsidR="000338BC" w:rsidRPr="000F100B">
        <w:t xml:space="preserve"> </w:t>
      </w:r>
      <w:r w:rsidRPr="000F100B">
        <w:t>в</w:t>
      </w:r>
      <w:r w:rsidR="000338BC" w:rsidRPr="000F100B">
        <w:t xml:space="preserve"> </w:t>
      </w:r>
      <w:r w:rsidRPr="000F100B">
        <w:t>сфере</w:t>
      </w:r>
      <w:r w:rsidR="000338BC" w:rsidRPr="000F100B">
        <w:t xml:space="preserve"> </w:t>
      </w:r>
      <w:r w:rsidRPr="000F100B">
        <w:t>создания,</w:t>
      </w:r>
      <w:r w:rsidR="000338BC" w:rsidRPr="000F100B">
        <w:t xml:space="preserve"> </w:t>
      </w:r>
      <w:r w:rsidRPr="000F100B">
        <w:t>преобразования</w:t>
      </w:r>
      <w:r w:rsidR="000338BC" w:rsidRPr="000F100B">
        <w:t xml:space="preserve"> </w:t>
      </w:r>
      <w:r w:rsidRPr="000F100B">
        <w:t>и</w:t>
      </w:r>
      <w:r w:rsidR="000338BC" w:rsidRPr="000F100B">
        <w:t xml:space="preserve"> </w:t>
      </w:r>
      <w:r w:rsidRPr="000F100B">
        <w:t>использования</w:t>
      </w:r>
      <w:r w:rsidR="000338BC" w:rsidRPr="000F100B">
        <w:t xml:space="preserve"> </w:t>
      </w:r>
      <w:r w:rsidRPr="000F100B">
        <w:t>государственных</w:t>
      </w:r>
      <w:r w:rsidR="000338BC" w:rsidRPr="000F100B">
        <w:t xml:space="preserve"> </w:t>
      </w:r>
      <w:r w:rsidRPr="000F100B">
        <w:t>данных.</w:t>
      </w:r>
    </w:p>
    <w:p w14:paraId="6A4C530B" w14:textId="77777777" w:rsidR="003F5D28" w:rsidRPr="000F100B" w:rsidRDefault="003F5D28" w:rsidP="003F5D28">
      <w:pPr>
        <w:pStyle w:val="afff2"/>
      </w:pPr>
      <w:r w:rsidRPr="000F100B">
        <w:t>Таким</w:t>
      </w:r>
      <w:r w:rsidR="000338BC" w:rsidRPr="000F100B">
        <w:t xml:space="preserve"> </w:t>
      </w:r>
      <w:r w:rsidRPr="000F100B">
        <w:t>образом,</w:t>
      </w:r>
      <w:r w:rsidR="000338BC" w:rsidRPr="000F100B">
        <w:t xml:space="preserve"> </w:t>
      </w:r>
      <w:r w:rsidRPr="000F100B">
        <w:t>НСУД</w:t>
      </w:r>
      <w:r w:rsidR="000338BC" w:rsidRPr="000F100B">
        <w:t xml:space="preserve"> </w:t>
      </w:r>
      <w:r w:rsidRPr="000F100B">
        <w:t>планирует</w:t>
      </w:r>
      <w:r w:rsidR="000338BC" w:rsidRPr="000F100B">
        <w:t xml:space="preserve"> </w:t>
      </w:r>
      <w:r w:rsidRPr="000F100B">
        <w:t>провести</w:t>
      </w:r>
      <w:r w:rsidR="000338BC" w:rsidRPr="000F100B">
        <w:t xml:space="preserve"> </w:t>
      </w:r>
      <w:r w:rsidRPr="000F100B">
        <w:t>масштабную</w:t>
      </w:r>
      <w:r w:rsidR="000338BC" w:rsidRPr="000F100B">
        <w:t xml:space="preserve"> </w:t>
      </w:r>
      <w:r w:rsidRPr="000F100B">
        <w:t>работу</w:t>
      </w:r>
      <w:r w:rsidR="000338BC" w:rsidRPr="000F100B">
        <w:t xml:space="preserve"> </w:t>
      </w:r>
      <w:r w:rsidRPr="000F100B">
        <w:t>в</w:t>
      </w:r>
      <w:r w:rsidR="000338BC" w:rsidRPr="000F100B">
        <w:t xml:space="preserve"> </w:t>
      </w:r>
      <w:r w:rsidRPr="000F100B">
        <w:t>области</w:t>
      </w:r>
      <w:r w:rsidR="000338BC" w:rsidRPr="000F100B">
        <w:t xml:space="preserve"> </w:t>
      </w:r>
      <w:r w:rsidRPr="000F100B">
        <w:t>аудита</w:t>
      </w:r>
      <w:r w:rsidR="000338BC" w:rsidRPr="000F100B">
        <w:t xml:space="preserve"> </w:t>
      </w:r>
      <w:r w:rsidRPr="000F100B">
        <w:t>архитектуры</w:t>
      </w:r>
      <w:r w:rsidR="000338BC" w:rsidRPr="000F100B">
        <w:t xml:space="preserve"> </w:t>
      </w:r>
      <w:r w:rsidRPr="000F100B">
        <w:t>данных</w:t>
      </w:r>
      <w:r w:rsidR="000338BC" w:rsidRPr="000F100B">
        <w:t xml:space="preserve"> </w:t>
      </w:r>
      <w:r w:rsidRPr="000F100B">
        <w:t>в</w:t>
      </w:r>
      <w:r w:rsidR="000338BC" w:rsidRPr="000F100B">
        <w:t xml:space="preserve"> </w:t>
      </w:r>
      <w:r w:rsidRPr="000F100B">
        <w:t>информационных</w:t>
      </w:r>
      <w:r w:rsidR="000338BC" w:rsidRPr="000F100B">
        <w:t xml:space="preserve"> </w:t>
      </w:r>
      <w:r w:rsidRPr="000F100B">
        <w:t>системах</w:t>
      </w:r>
      <w:r w:rsidR="000338BC" w:rsidRPr="000F100B">
        <w:t xml:space="preserve"> </w:t>
      </w:r>
      <w:r w:rsidRPr="000F100B">
        <w:t>ведомств</w:t>
      </w:r>
      <w:r w:rsidR="000338BC" w:rsidRPr="000F100B">
        <w:t xml:space="preserve"> </w:t>
      </w:r>
      <w:r w:rsidRPr="000F100B">
        <w:t>и</w:t>
      </w:r>
      <w:r w:rsidR="000338BC" w:rsidRPr="000F100B">
        <w:t xml:space="preserve"> </w:t>
      </w:r>
      <w:r w:rsidRPr="000F100B">
        <w:t>разработает</w:t>
      </w:r>
      <w:r w:rsidR="000338BC" w:rsidRPr="000F100B">
        <w:t xml:space="preserve"> </w:t>
      </w:r>
      <w:r w:rsidRPr="000F100B">
        <w:t>единую</w:t>
      </w:r>
      <w:r w:rsidR="000338BC" w:rsidRPr="000F100B">
        <w:t xml:space="preserve"> </w:t>
      </w:r>
      <w:r w:rsidRPr="000F100B">
        <w:t>онтологию</w:t>
      </w:r>
      <w:r w:rsidR="000338BC" w:rsidRPr="000F100B">
        <w:t xml:space="preserve"> </w:t>
      </w:r>
      <w:r w:rsidRPr="000F100B">
        <w:t>и</w:t>
      </w:r>
      <w:r w:rsidR="000338BC" w:rsidRPr="000F100B">
        <w:t xml:space="preserve"> </w:t>
      </w:r>
      <w:r w:rsidRPr="000F100B">
        <w:lastRenderedPageBreak/>
        <w:t>методологические</w:t>
      </w:r>
      <w:r w:rsidR="000338BC" w:rsidRPr="000F100B">
        <w:t xml:space="preserve"> </w:t>
      </w:r>
      <w:r w:rsidRPr="000F100B">
        <w:t>подходы</w:t>
      </w:r>
      <w:r w:rsidR="000338BC" w:rsidRPr="000F100B">
        <w:t xml:space="preserve"> </w:t>
      </w:r>
      <w:r w:rsidRPr="000F100B">
        <w:t>к</w:t>
      </w:r>
      <w:r w:rsidR="000338BC" w:rsidRPr="000F100B">
        <w:t xml:space="preserve"> </w:t>
      </w:r>
      <w:r w:rsidRPr="000F100B">
        <w:t>хранению,</w:t>
      </w:r>
      <w:r w:rsidR="000338BC" w:rsidRPr="000F100B">
        <w:t xml:space="preserve"> </w:t>
      </w:r>
      <w:r w:rsidRPr="000F100B">
        <w:t>использованию</w:t>
      </w:r>
      <w:r w:rsidR="000338BC" w:rsidRPr="000F100B">
        <w:t xml:space="preserve"> </w:t>
      </w:r>
      <w:r w:rsidRPr="000F100B">
        <w:t>и</w:t>
      </w:r>
      <w:r w:rsidR="000338BC" w:rsidRPr="000F100B">
        <w:t xml:space="preserve"> </w:t>
      </w:r>
      <w:r w:rsidRPr="000F100B">
        <w:t>передаче</w:t>
      </w:r>
      <w:r w:rsidR="000338BC" w:rsidRPr="000F100B">
        <w:t xml:space="preserve"> </w:t>
      </w:r>
      <w:r w:rsidRPr="000F100B">
        <w:t>данных</w:t>
      </w:r>
      <w:r w:rsidR="000338BC" w:rsidRPr="000F100B">
        <w:t xml:space="preserve"> </w:t>
      </w:r>
      <w:r w:rsidRPr="000F100B">
        <w:t>внутри</w:t>
      </w:r>
      <w:r w:rsidR="000338BC" w:rsidRPr="000F100B">
        <w:t xml:space="preserve"> </w:t>
      </w:r>
      <w:r w:rsidRPr="000F100B">
        <w:t>государственной</w:t>
      </w:r>
      <w:r w:rsidR="000338BC" w:rsidRPr="000F100B">
        <w:t xml:space="preserve"> </w:t>
      </w:r>
      <w:r w:rsidRPr="000F100B">
        <w:t>среды.</w:t>
      </w:r>
    </w:p>
    <w:p w14:paraId="455D7EF7" w14:textId="07D680BA" w:rsidR="003F5D28" w:rsidRPr="000F100B" w:rsidRDefault="00BC1E43" w:rsidP="003F5D28">
      <w:pPr>
        <w:pStyle w:val="afff2"/>
      </w:pPr>
      <w:r>
        <w:t>Планируемое в</w:t>
      </w:r>
      <w:r w:rsidR="003F5D28" w:rsidRPr="000F100B">
        <w:t>заимодействие</w:t>
      </w:r>
      <w:r w:rsidR="000338BC" w:rsidRPr="000F100B">
        <w:t xml:space="preserve"> </w:t>
      </w:r>
      <w:r w:rsidR="003F5D28" w:rsidRPr="000F100B">
        <w:t>с</w:t>
      </w:r>
      <w:r w:rsidR="000338BC" w:rsidRPr="000F100B">
        <w:t xml:space="preserve"> </w:t>
      </w:r>
      <w:r w:rsidR="003F5D28" w:rsidRPr="000F100B">
        <w:t>НСУД</w:t>
      </w:r>
      <w:r w:rsidR="000338BC" w:rsidRPr="000F100B">
        <w:t xml:space="preserve"> </w:t>
      </w:r>
      <w:r w:rsidR="003F5D28" w:rsidRPr="000F100B">
        <w:t>будет</w:t>
      </w:r>
      <w:r w:rsidR="000338BC" w:rsidRPr="000F100B">
        <w:t xml:space="preserve"> </w:t>
      </w:r>
      <w:r w:rsidR="003F5D28" w:rsidRPr="000F100B">
        <w:t>осуществляться</w:t>
      </w:r>
      <w:r w:rsidR="000338BC" w:rsidRPr="000F100B">
        <w:t xml:space="preserve"> </w:t>
      </w:r>
      <w:r w:rsidR="003F5D28" w:rsidRPr="000F100B">
        <w:t>следующим</w:t>
      </w:r>
      <w:r w:rsidR="000338BC" w:rsidRPr="000F100B">
        <w:t xml:space="preserve"> </w:t>
      </w:r>
      <w:r w:rsidR="003F5D28" w:rsidRPr="000F100B">
        <w:t>образом:</w:t>
      </w:r>
    </w:p>
    <w:p w14:paraId="2EDC9E1A" w14:textId="77777777" w:rsidR="003F5D28" w:rsidRPr="000F100B" w:rsidRDefault="003F5D28" w:rsidP="00490B40">
      <w:pPr>
        <w:pStyle w:val="a"/>
      </w:pPr>
      <w:r w:rsidRPr="000F100B">
        <w:t>НСУД</w:t>
      </w:r>
      <w:r w:rsidR="000338BC" w:rsidRPr="000F100B">
        <w:t xml:space="preserve"> </w:t>
      </w:r>
      <w:r w:rsidRPr="000F100B">
        <w:t>осуществляет</w:t>
      </w:r>
      <w:r w:rsidR="000338BC" w:rsidRPr="000F100B">
        <w:t xml:space="preserve"> </w:t>
      </w:r>
      <w:r w:rsidRPr="000F100B">
        <w:t>аудит</w:t>
      </w:r>
      <w:r w:rsidR="000338BC" w:rsidRPr="000F100B">
        <w:t xml:space="preserve"> </w:t>
      </w:r>
      <w:r w:rsidRPr="000F100B">
        <w:t>информационных</w:t>
      </w:r>
      <w:r w:rsidR="000338BC" w:rsidRPr="000F100B">
        <w:t xml:space="preserve"> </w:t>
      </w:r>
      <w:r w:rsidRPr="000F100B">
        <w:t>систем</w:t>
      </w:r>
      <w:r w:rsidR="000338BC" w:rsidRPr="000F100B">
        <w:t xml:space="preserve"> </w:t>
      </w:r>
      <w:r w:rsidR="009C7D1D" w:rsidRPr="000F100B">
        <w:t>органов</w:t>
      </w:r>
      <w:r w:rsidR="000338BC" w:rsidRPr="000F100B">
        <w:t xml:space="preserve"> </w:t>
      </w:r>
      <w:r w:rsidR="009C7D1D" w:rsidRPr="000F100B">
        <w:t>власти</w:t>
      </w:r>
      <w:r w:rsidRPr="000F100B">
        <w:t>,</w:t>
      </w:r>
      <w:r w:rsidR="000338BC" w:rsidRPr="000F100B">
        <w:t xml:space="preserve"> </w:t>
      </w:r>
      <w:r w:rsidRPr="000F100B">
        <w:t>результатом</w:t>
      </w:r>
      <w:r w:rsidR="000338BC" w:rsidRPr="000F100B">
        <w:t xml:space="preserve"> </w:t>
      </w:r>
      <w:r w:rsidRPr="000F100B">
        <w:t>которого</w:t>
      </w:r>
      <w:r w:rsidR="000338BC" w:rsidRPr="000F100B">
        <w:t xml:space="preserve"> </w:t>
      </w:r>
      <w:r w:rsidRPr="000F100B">
        <w:t>будут</w:t>
      </w:r>
      <w:r w:rsidR="000338BC" w:rsidRPr="000F100B">
        <w:t xml:space="preserve"> </w:t>
      </w:r>
      <w:r w:rsidRPr="000F100B">
        <w:t>являться</w:t>
      </w:r>
      <w:r w:rsidR="000338BC" w:rsidRPr="000F100B">
        <w:t xml:space="preserve"> </w:t>
      </w:r>
      <w:r w:rsidRPr="000F100B">
        <w:t>в</w:t>
      </w:r>
      <w:r w:rsidR="000338BC" w:rsidRPr="000F100B">
        <w:t xml:space="preserve"> </w:t>
      </w:r>
      <w:r w:rsidRPr="000F100B">
        <w:t>том</w:t>
      </w:r>
      <w:r w:rsidR="000338BC" w:rsidRPr="000F100B">
        <w:t xml:space="preserve"> </w:t>
      </w:r>
      <w:r w:rsidRPr="000F100B">
        <w:t>числе</w:t>
      </w:r>
      <w:r w:rsidR="000338BC" w:rsidRPr="000F100B">
        <w:t xml:space="preserve"> </w:t>
      </w:r>
      <w:r w:rsidRPr="000F100B">
        <w:t>реестры</w:t>
      </w:r>
      <w:r w:rsidR="000338BC" w:rsidRPr="000F100B">
        <w:t xml:space="preserve"> </w:t>
      </w:r>
      <w:r w:rsidRPr="000F100B">
        <w:t>информационных</w:t>
      </w:r>
      <w:r w:rsidR="000338BC" w:rsidRPr="000F100B">
        <w:t xml:space="preserve"> </w:t>
      </w:r>
      <w:r w:rsidRPr="000F100B">
        <w:t>систем</w:t>
      </w:r>
      <w:r w:rsidR="000338BC" w:rsidRPr="000F100B">
        <w:t xml:space="preserve"> </w:t>
      </w:r>
      <w:r w:rsidRPr="000F100B">
        <w:t>и</w:t>
      </w:r>
      <w:r w:rsidR="000338BC" w:rsidRPr="000F100B">
        <w:t xml:space="preserve"> </w:t>
      </w:r>
      <w:r w:rsidRPr="000F100B">
        <w:t>сведений,</w:t>
      </w:r>
      <w:r w:rsidR="000338BC" w:rsidRPr="000F100B">
        <w:t xml:space="preserve"> </w:t>
      </w:r>
      <w:r w:rsidRPr="000F100B">
        <w:t>которые</w:t>
      </w:r>
      <w:r w:rsidR="000338BC" w:rsidRPr="000F100B">
        <w:t xml:space="preserve"> </w:t>
      </w:r>
      <w:r w:rsidRPr="000F100B">
        <w:t>в</w:t>
      </w:r>
      <w:r w:rsidR="000338BC" w:rsidRPr="000F100B">
        <w:t xml:space="preserve"> </w:t>
      </w:r>
      <w:r w:rsidRPr="000F100B">
        <w:t>них</w:t>
      </w:r>
      <w:r w:rsidR="000338BC" w:rsidRPr="000F100B">
        <w:t xml:space="preserve"> </w:t>
      </w:r>
      <w:r w:rsidRPr="000F100B">
        <w:t>хранятся</w:t>
      </w:r>
      <w:r w:rsidR="000338BC" w:rsidRPr="000F100B">
        <w:t xml:space="preserve"> </w:t>
      </w:r>
      <w:r w:rsidRPr="000F100B">
        <w:t>(далее</w:t>
      </w:r>
      <w:r w:rsidR="000338BC" w:rsidRPr="000F100B">
        <w:t xml:space="preserve"> </w:t>
      </w:r>
      <w:r w:rsidRPr="000F100B">
        <w:t>–</w:t>
      </w:r>
      <w:r w:rsidR="000338BC" w:rsidRPr="000F100B">
        <w:t xml:space="preserve"> </w:t>
      </w:r>
      <w:r w:rsidRPr="000F100B">
        <w:t>карта</w:t>
      </w:r>
      <w:r w:rsidR="000338BC" w:rsidRPr="000F100B">
        <w:t xml:space="preserve"> </w:t>
      </w:r>
      <w:r w:rsidRPr="000F100B">
        <w:t>данных);</w:t>
      </w:r>
    </w:p>
    <w:p w14:paraId="60AA1326" w14:textId="77777777" w:rsidR="003F5D28" w:rsidRPr="008D5675" w:rsidRDefault="003F5D28" w:rsidP="00490B40">
      <w:pPr>
        <w:pStyle w:val="a"/>
        <w:rPr>
          <w:b/>
          <w:u w:val="single"/>
        </w:rPr>
      </w:pPr>
      <w:r w:rsidRPr="008D5675">
        <w:rPr>
          <w:b/>
          <w:u w:val="single"/>
        </w:rPr>
        <w:t>реестр</w:t>
      </w:r>
      <w:r w:rsidR="000338BC" w:rsidRPr="008D5675">
        <w:rPr>
          <w:b/>
          <w:u w:val="single"/>
        </w:rPr>
        <w:t xml:space="preserve"> </w:t>
      </w:r>
      <w:r w:rsidRPr="008D5675">
        <w:rPr>
          <w:b/>
          <w:u w:val="single"/>
        </w:rPr>
        <w:t>«</w:t>
      </w:r>
      <w:proofErr w:type="spellStart"/>
      <w:r w:rsidRPr="008D5675">
        <w:rPr>
          <w:b/>
          <w:u w:val="single"/>
        </w:rPr>
        <w:t>нативных</w:t>
      </w:r>
      <w:proofErr w:type="spellEnd"/>
      <w:r w:rsidRPr="008D5675">
        <w:rPr>
          <w:b/>
          <w:u w:val="single"/>
        </w:rPr>
        <w:t>»</w:t>
      </w:r>
      <w:r w:rsidR="000338BC" w:rsidRPr="008D5675">
        <w:rPr>
          <w:b/>
          <w:u w:val="single"/>
        </w:rPr>
        <w:t xml:space="preserve"> </w:t>
      </w:r>
      <w:r w:rsidRPr="008D5675">
        <w:rPr>
          <w:b/>
          <w:u w:val="single"/>
        </w:rPr>
        <w:t>идентификаторов</w:t>
      </w:r>
      <w:r w:rsidR="000338BC" w:rsidRPr="008D5675">
        <w:rPr>
          <w:b/>
          <w:u w:val="single"/>
        </w:rPr>
        <w:t xml:space="preserve"> </w:t>
      </w:r>
      <w:r w:rsidRPr="008D5675">
        <w:rPr>
          <w:b/>
          <w:u w:val="single"/>
        </w:rPr>
        <w:t>для</w:t>
      </w:r>
      <w:r w:rsidR="000338BC" w:rsidRPr="008D5675">
        <w:rPr>
          <w:b/>
          <w:u w:val="single"/>
        </w:rPr>
        <w:t xml:space="preserve"> </w:t>
      </w:r>
      <w:r w:rsidRPr="008D5675">
        <w:rPr>
          <w:b/>
          <w:u w:val="single"/>
        </w:rPr>
        <w:t>доступа</w:t>
      </w:r>
      <w:r w:rsidR="000338BC" w:rsidRPr="008D5675">
        <w:rPr>
          <w:b/>
          <w:u w:val="single"/>
        </w:rPr>
        <w:t xml:space="preserve"> </w:t>
      </w:r>
      <w:r w:rsidRPr="008D5675">
        <w:rPr>
          <w:b/>
          <w:u w:val="single"/>
        </w:rPr>
        <w:t>к</w:t>
      </w:r>
      <w:r w:rsidR="000338BC" w:rsidRPr="008D5675">
        <w:rPr>
          <w:b/>
          <w:u w:val="single"/>
        </w:rPr>
        <w:t xml:space="preserve"> </w:t>
      </w:r>
      <w:r w:rsidRPr="008D5675">
        <w:rPr>
          <w:b/>
          <w:u w:val="single"/>
        </w:rPr>
        <w:t>сведениям</w:t>
      </w:r>
      <w:r w:rsidR="000338BC" w:rsidRPr="008D5675">
        <w:rPr>
          <w:b/>
          <w:u w:val="single"/>
        </w:rPr>
        <w:t xml:space="preserve"> </w:t>
      </w:r>
      <w:r w:rsidRPr="008D5675">
        <w:rPr>
          <w:b/>
          <w:u w:val="single"/>
        </w:rPr>
        <w:t>в</w:t>
      </w:r>
      <w:r w:rsidR="000338BC" w:rsidRPr="008D5675">
        <w:rPr>
          <w:b/>
          <w:u w:val="single"/>
        </w:rPr>
        <w:t xml:space="preserve"> </w:t>
      </w:r>
      <w:r w:rsidRPr="008D5675">
        <w:rPr>
          <w:b/>
          <w:u w:val="single"/>
        </w:rPr>
        <w:t>ГИС</w:t>
      </w:r>
      <w:r w:rsidR="000338BC" w:rsidRPr="008D5675">
        <w:rPr>
          <w:b/>
          <w:u w:val="single"/>
        </w:rPr>
        <w:t xml:space="preserve"> </w:t>
      </w:r>
      <w:r w:rsidRPr="008D5675">
        <w:rPr>
          <w:b/>
          <w:u w:val="single"/>
        </w:rPr>
        <w:t>с</w:t>
      </w:r>
      <w:r w:rsidR="000338BC" w:rsidRPr="008D5675">
        <w:rPr>
          <w:b/>
          <w:u w:val="single"/>
        </w:rPr>
        <w:t xml:space="preserve"> </w:t>
      </w:r>
      <w:r w:rsidRPr="008D5675">
        <w:rPr>
          <w:b/>
          <w:u w:val="single"/>
        </w:rPr>
        <w:t>привязкой</w:t>
      </w:r>
      <w:r w:rsidR="000338BC" w:rsidRPr="008D5675">
        <w:rPr>
          <w:b/>
          <w:u w:val="single"/>
        </w:rPr>
        <w:t xml:space="preserve"> </w:t>
      </w:r>
      <w:r w:rsidRPr="008D5675">
        <w:rPr>
          <w:b/>
          <w:u w:val="single"/>
        </w:rPr>
        <w:t>к</w:t>
      </w:r>
      <w:r w:rsidR="000338BC" w:rsidRPr="008D5675">
        <w:rPr>
          <w:b/>
          <w:u w:val="single"/>
        </w:rPr>
        <w:t xml:space="preserve"> </w:t>
      </w:r>
      <w:r w:rsidR="007478C9" w:rsidRPr="008D5675">
        <w:rPr>
          <w:b/>
          <w:u w:val="single"/>
        </w:rPr>
        <w:t>внутреннему</w:t>
      </w:r>
      <w:r w:rsidR="000338BC" w:rsidRPr="008D5675">
        <w:rPr>
          <w:b/>
          <w:u w:val="single"/>
        </w:rPr>
        <w:t xml:space="preserve"> </w:t>
      </w:r>
      <w:r w:rsidR="007478C9" w:rsidRPr="008D5675">
        <w:rPr>
          <w:b/>
          <w:u w:val="single"/>
        </w:rPr>
        <w:t>идентификатору</w:t>
      </w:r>
      <w:r w:rsidR="000338BC" w:rsidRPr="008D5675">
        <w:rPr>
          <w:b/>
          <w:u w:val="single"/>
        </w:rPr>
        <w:t xml:space="preserve"> </w:t>
      </w:r>
      <w:r w:rsidR="007478C9" w:rsidRPr="008D5675">
        <w:rPr>
          <w:b/>
          <w:u w:val="single"/>
        </w:rPr>
        <w:t>ЕСИА</w:t>
      </w:r>
      <w:r w:rsidRPr="008D5675">
        <w:rPr>
          <w:b/>
          <w:u w:val="single"/>
        </w:rPr>
        <w:t>;</w:t>
      </w:r>
    </w:p>
    <w:p w14:paraId="77AD927C" w14:textId="77777777" w:rsidR="003F5D28" w:rsidRPr="000F100B" w:rsidRDefault="003F5D28" w:rsidP="00490B40">
      <w:pPr>
        <w:pStyle w:val="a"/>
      </w:pPr>
      <w:r w:rsidRPr="000F100B">
        <w:t>В</w:t>
      </w:r>
      <w:r w:rsidR="000338BC" w:rsidRPr="000F100B">
        <w:t xml:space="preserve"> </w:t>
      </w:r>
      <w:r w:rsidRPr="000F100B">
        <w:t>случае</w:t>
      </w:r>
      <w:r w:rsidR="000338BC" w:rsidRPr="000F100B">
        <w:t xml:space="preserve"> </w:t>
      </w:r>
      <w:r w:rsidRPr="000F100B">
        <w:t>изменения</w:t>
      </w:r>
      <w:r w:rsidR="000338BC" w:rsidRPr="000F100B">
        <w:t xml:space="preserve"> </w:t>
      </w:r>
      <w:r w:rsidRPr="000F100B">
        <w:t>«</w:t>
      </w:r>
      <w:proofErr w:type="spellStart"/>
      <w:r w:rsidRPr="000F100B">
        <w:t>нативных</w:t>
      </w:r>
      <w:proofErr w:type="spellEnd"/>
      <w:r w:rsidRPr="000F100B">
        <w:t>»</w:t>
      </w:r>
      <w:r w:rsidR="000338BC" w:rsidRPr="000F100B">
        <w:t xml:space="preserve"> </w:t>
      </w:r>
      <w:r w:rsidRPr="000F100B">
        <w:t>идентификаторов</w:t>
      </w:r>
      <w:r w:rsidR="000338BC" w:rsidRPr="000F100B">
        <w:t xml:space="preserve"> </w:t>
      </w:r>
      <w:r w:rsidRPr="000F100B">
        <w:t>в</w:t>
      </w:r>
      <w:r w:rsidR="000338BC" w:rsidRPr="000F100B">
        <w:t xml:space="preserve"> </w:t>
      </w:r>
      <w:r w:rsidRPr="008D5675">
        <w:rPr>
          <w:b/>
        </w:rPr>
        <w:t>мастер-системе</w:t>
      </w:r>
      <w:r w:rsidRPr="000F100B">
        <w:t>,</w:t>
      </w:r>
      <w:r w:rsidR="000338BC" w:rsidRPr="000F100B">
        <w:t xml:space="preserve"> </w:t>
      </w:r>
      <w:r w:rsidRPr="000F100B">
        <w:t>НСУД</w:t>
      </w:r>
      <w:r w:rsidR="000338BC" w:rsidRPr="000F100B">
        <w:t xml:space="preserve"> </w:t>
      </w:r>
      <w:r w:rsidRPr="000F100B">
        <w:t>предоставляет</w:t>
      </w:r>
      <w:r w:rsidR="000338BC" w:rsidRPr="000F100B">
        <w:t xml:space="preserve"> </w:t>
      </w:r>
      <w:r w:rsidRPr="000F100B">
        <w:t>обновление</w:t>
      </w:r>
      <w:r w:rsidR="000338BC" w:rsidRPr="000F100B">
        <w:t xml:space="preserve"> </w:t>
      </w:r>
      <w:r w:rsidRPr="000F100B">
        <w:t>связки</w:t>
      </w:r>
      <w:r w:rsidR="000338BC" w:rsidRPr="000F100B">
        <w:t xml:space="preserve"> </w:t>
      </w:r>
      <w:r w:rsidR="007478C9" w:rsidRPr="000F100B">
        <w:t>внутренний</w:t>
      </w:r>
      <w:r w:rsidR="000338BC" w:rsidRPr="000F100B">
        <w:t xml:space="preserve"> </w:t>
      </w:r>
      <w:r w:rsidR="007478C9" w:rsidRPr="000F100B">
        <w:t>идентификатор</w:t>
      </w:r>
      <w:r w:rsidR="000338BC" w:rsidRPr="000F100B">
        <w:t xml:space="preserve"> </w:t>
      </w:r>
      <w:r w:rsidR="00670607" w:rsidRPr="000F100B">
        <w:t>ЕСИА</w:t>
      </w:r>
      <w:r w:rsidR="000338BC" w:rsidRPr="000F100B">
        <w:t xml:space="preserve"> </w:t>
      </w:r>
      <w:r w:rsidR="00670607" w:rsidRPr="000F100B">
        <w:t>–</w:t>
      </w:r>
      <w:r w:rsidR="000338BC" w:rsidRPr="000F100B">
        <w:t xml:space="preserve"> </w:t>
      </w:r>
      <w:r w:rsidRPr="000F100B">
        <w:t>«</w:t>
      </w:r>
      <w:proofErr w:type="spellStart"/>
      <w:r w:rsidRPr="000F100B">
        <w:t>нативный</w:t>
      </w:r>
      <w:proofErr w:type="spellEnd"/>
      <w:r w:rsidRPr="000F100B">
        <w:t>»</w:t>
      </w:r>
      <w:r w:rsidR="000338BC" w:rsidRPr="000F100B">
        <w:t xml:space="preserve"> </w:t>
      </w:r>
      <w:r w:rsidRPr="000F100B">
        <w:t>идентификатор</w:t>
      </w:r>
      <w:r w:rsidR="000338BC" w:rsidRPr="000F100B">
        <w:t xml:space="preserve"> </w:t>
      </w:r>
      <w:r w:rsidRPr="000F100B">
        <w:t>ГИС;</w:t>
      </w:r>
    </w:p>
    <w:p w14:paraId="58D99EA6" w14:textId="2B8F85B7" w:rsidR="003F5D28" w:rsidRPr="000F100B" w:rsidRDefault="003F5D28" w:rsidP="00490B40">
      <w:pPr>
        <w:pStyle w:val="a"/>
      </w:pPr>
      <w:r w:rsidRPr="000F100B">
        <w:t>В</w:t>
      </w:r>
      <w:r w:rsidR="000338BC" w:rsidRPr="000F100B">
        <w:t xml:space="preserve"> </w:t>
      </w:r>
      <w:r w:rsidRPr="000F100B">
        <w:t>случае</w:t>
      </w:r>
      <w:r w:rsidR="000338BC" w:rsidRPr="000F100B">
        <w:t xml:space="preserve"> </w:t>
      </w:r>
      <w:r w:rsidRPr="000F100B">
        <w:t>необходимости</w:t>
      </w:r>
      <w:r w:rsidR="000338BC" w:rsidRPr="000F100B">
        <w:t xml:space="preserve"> </w:t>
      </w:r>
      <w:r w:rsidRPr="000F100B">
        <w:t>запроса</w:t>
      </w:r>
      <w:r w:rsidR="000338BC" w:rsidRPr="000F100B">
        <w:t xml:space="preserve"> </w:t>
      </w:r>
      <w:r w:rsidRPr="000F100B">
        <w:t>сведений,</w:t>
      </w:r>
      <w:r w:rsidR="000338BC" w:rsidRPr="000F100B">
        <w:t xml:space="preserve"> </w:t>
      </w:r>
      <w:r w:rsidRPr="000F100B">
        <w:t>которые</w:t>
      </w:r>
      <w:r w:rsidR="000338BC" w:rsidRPr="000F100B">
        <w:t xml:space="preserve"> </w:t>
      </w:r>
      <w:r w:rsidRPr="000F100B">
        <w:t>не</w:t>
      </w:r>
      <w:r w:rsidR="000338BC" w:rsidRPr="000F100B">
        <w:t xml:space="preserve"> </w:t>
      </w:r>
      <w:r w:rsidRPr="000F100B">
        <w:t>хранятся</w:t>
      </w:r>
      <w:r w:rsidR="000338BC" w:rsidRPr="000F100B">
        <w:t xml:space="preserve"> </w:t>
      </w:r>
      <w:r w:rsidRPr="000F100B">
        <w:t>в</w:t>
      </w:r>
      <w:r w:rsidR="000338BC" w:rsidRPr="000F100B">
        <w:t xml:space="preserve"> </w:t>
      </w:r>
      <w:r w:rsidRPr="000F100B">
        <w:t>ЕСИА,</w:t>
      </w:r>
      <w:r w:rsidR="000338BC" w:rsidRPr="000F100B">
        <w:t xml:space="preserve"> </w:t>
      </w:r>
      <w:r w:rsidR="002B53ED" w:rsidRPr="000F100B">
        <w:t>инфраструктура</w:t>
      </w:r>
      <w:r w:rsidR="000338BC" w:rsidRPr="000F100B">
        <w:t xml:space="preserve"> </w:t>
      </w:r>
      <w:r w:rsidRPr="000F100B">
        <w:t>Цифрово</w:t>
      </w:r>
      <w:r w:rsidR="002B53ED" w:rsidRPr="000F100B">
        <w:t>го</w:t>
      </w:r>
      <w:r w:rsidR="000338BC" w:rsidRPr="000F100B">
        <w:t xml:space="preserve"> </w:t>
      </w:r>
      <w:r w:rsidRPr="000F100B">
        <w:t>профил</w:t>
      </w:r>
      <w:r w:rsidR="002B53ED" w:rsidRPr="000F100B">
        <w:t>я</w:t>
      </w:r>
      <w:r w:rsidR="000338BC" w:rsidRPr="000F100B">
        <w:t xml:space="preserve"> </w:t>
      </w:r>
      <w:r w:rsidRPr="000F100B">
        <w:t>получает</w:t>
      </w:r>
      <w:r w:rsidR="000338BC" w:rsidRPr="000F100B">
        <w:t xml:space="preserve"> </w:t>
      </w:r>
      <w:r w:rsidRPr="000F100B">
        <w:t>у</w:t>
      </w:r>
      <w:r w:rsidR="000338BC" w:rsidRPr="000F100B">
        <w:t xml:space="preserve"> </w:t>
      </w:r>
      <w:r w:rsidRPr="000F100B">
        <w:t>НСУД</w:t>
      </w:r>
      <w:r w:rsidR="000338BC" w:rsidRPr="000F100B">
        <w:t xml:space="preserve"> </w:t>
      </w:r>
      <w:r w:rsidRPr="000F100B">
        <w:t>информацию</w:t>
      </w:r>
      <w:r w:rsidR="000338BC" w:rsidRPr="000F100B">
        <w:t xml:space="preserve"> </w:t>
      </w:r>
      <w:r w:rsidRPr="000F100B">
        <w:t>о</w:t>
      </w:r>
      <w:r w:rsidR="000338BC" w:rsidRPr="000F100B">
        <w:t xml:space="preserve"> </w:t>
      </w:r>
      <w:r w:rsidRPr="000F100B">
        <w:t>мастер-системе</w:t>
      </w:r>
      <w:r w:rsidR="000D7E0D">
        <w:t>,</w:t>
      </w:r>
      <w:r w:rsidR="000338BC" w:rsidRPr="000F100B">
        <w:t xml:space="preserve"> </w:t>
      </w:r>
      <w:r w:rsidRPr="000F100B">
        <w:t>в</w:t>
      </w:r>
      <w:r w:rsidR="000338BC" w:rsidRPr="000F100B">
        <w:t xml:space="preserve"> </w:t>
      </w:r>
      <w:r w:rsidRPr="000F100B">
        <w:t>которой</w:t>
      </w:r>
      <w:r w:rsidR="000338BC" w:rsidRPr="000F100B">
        <w:t xml:space="preserve"> </w:t>
      </w:r>
      <w:r w:rsidRPr="000F100B">
        <w:t>хранятся</w:t>
      </w:r>
      <w:r w:rsidR="000338BC" w:rsidRPr="000F100B">
        <w:t xml:space="preserve"> </w:t>
      </w:r>
      <w:r w:rsidRPr="000F100B">
        <w:t>такие</w:t>
      </w:r>
      <w:r w:rsidR="000338BC" w:rsidRPr="000F100B">
        <w:t xml:space="preserve"> </w:t>
      </w:r>
      <w:r w:rsidRPr="000F100B">
        <w:t>сведения.</w:t>
      </w:r>
    </w:p>
    <w:p w14:paraId="2FA82D08" w14:textId="77777777" w:rsidR="003F5D28" w:rsidRPr="000F100B" w:rsidRDefault="003F5D28" w:rsidP="004F645C">
      <w:pPr>
        <w:spacing w:after="0" w:line="276" w:lineRule="auto"/>
        <w:ind w:firstLine="0"/>
        <w:jc w:val="center"/>
      </w:pPr>
    </w:p>
    <w:p w14:paraId="61D466DE" w14:textId="77777777" w:rsidR="003F5D28" w:rsidRPr="000F100B" w:rsidRDefault="006E3EE1" w:rsidP="003C4566">
      <w:pPr>
        <w:spacing w:after="0" w:line="276" w:lineRule="auto"/>
        <w:ind w:left="-284" w:firstLine="0"/>
        <w:jc w:val="center"/>
      </w:pPr>
      <w:r w:rsidRPr="000F100B">
        <w:rPr>
          <w:noProof/>
          <w:lang w:eastAsia="ru-RU"/>
        </w:rPr>
        <w:drawing>
          <wp:inline distT="0" distB="0" distL="0" distR="0" wp14:anchorId="2AD47619" wp14:editId="33C36B88">
            <wp:extent cx="6010275" cy="3384154"/>
            <wp:effectExtent l="0" t="0" r="0" b="6985"/>
            <wp:docPr id="2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6014963" cy="33867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7B401F" w14:textId="4B150DA7" w:rsidR="003F5D28" w:rsidRPr="000F100B" w:rsidRDefault="003F5D28" w:rsidP="003F5D28">
      <w:pPr>
        <w:ind w:firstLine="0"/>
        <w:jc w:val="center"/>
        <w:rPr>
          <w:b/>
          <w:i/>
        </w:rPr>
      </w:pPr>
      <w:r w:rsidRPr="000F100B">
        <w:rPr>
          <w:i/>
        </w:rPr>
        <w:t>Рис.</w:t>
      </w:r>
      <w:r w:rsidR="000338BC" w:rsidRPr="000F100B">
        <w:rPr>
          <w:i/>
        </w:rPr>
        <w:t xml:space="preserve"> </w:t>
      </w:r>
      <w:r w:rsidRPr="000F100B">
        <w:rPr>
          <w:i/>
        </w:rPr>
        <w:t>8:</w:t>
      </w:r>
      <w:r w:rsidR="000338BC" w:rsidRPr="000F100B">
        <w:rPr>
          <w:i/>
        </w:rPr>
        <w:t xml:space="preserve"> </w:t>
      </w:r>
      <w:r w:rsidR="00BC1E43">
        <w:rPr>
          <w:i/>
        </w:rPr>
        <w:t>Планируемое в</w:t>
      </w:r>
      <w:r w:rsidRPr="000F100B">
        <w:rPr>
          <w:i/>
        </w:rPr>
        <w:t>заимодействие</w:t>
      </w:r>
      <w:r w:rsidR="000338BC" w:rsidRPr="000F100B">
        <w:rPr>
          <w:i/>
        </w:rPr>
        <w:t xml:space="preserve"> </w:t>
      </w:r>
      <w:r w:rsidRPr="000F100B">
        <w:rPr>
          <w:i/>
        </w:rPr>
        <w:t>Цифрового</w:t>
      </w:r>
      <w:r w:rsidR="000338BC" w:rsidRPr="000F100B">
        <w:rPr>
          <w:i/>
        </w:rPr>
        <w:t xml:space="preserve"> </w:t>
      </w:r>
      <w:r w:rsidRPr="000F100B">
        <w:rPr>
          <w:i/>
        </w:rPr>
        <w:t>профиля</w:t>
      </w:r>
      <w:r w:rsidR="000338BC" w:rsidRPr="000F100B">
        <w:rPr>
          <w:i/>
        </w:rPr>
        <w:t xml:space="preserve"> </w:t>
      </w:r>
      <w:r w:rsidRPr="000F100B">
        <w:rPr>
          <w:i/>
        </w:rPr>
        <w:t>и</w:t>
      </w:r>
      <w:r w:rsidR="000338BC" w:rsidRPr="000F100B">
        <w:rPr>
          <w:i/>
        </w:rPr>
        <w:t xml:space="preserve"> </w:t>
      </w:r>
      <w:r w:rsidRPr="000F100B">
        <w:rPr>
          <w:i/>
        </w:rPr>
        <w:t>НСУД</w:t>
      </w:r>
    </w:p>
    <w:p w14:paraId="0F57A734" w14:textId="77777777" w:rsidR="003F5D28" w:rsidRPr="000F100B" w:rsidRDefault="003F5D28" w:rsidP="003F5D28">
      <w:pPr>
        <w:spacing w:after="160"/>
        <w:ind w:firstLine="0"/>
        <w:jc w:val="center"/>
        <w:rPr>
          <w:rFonts w:cs="Times New Roman"/>
          <w:color w:val="000000"/>
          <w:szCs w:val="24"/>
        </w:rPr>
      </w:pPr>
    </w:p>
    <w:p w14:paraId="30B62360" w14:textId="77777777" w:rsidR="003F5D28" w:rsidRPr="000F100B" w:rsidRDefault="003F5D28" w:rsidP="003F5D28">
      <w:pPr>
        <w:pStyle w:val="11"/>
        <w:numPr>
          <w:ilvl w:val="0"/>
          <w:numId w:val="0"/>
        </w:numPr>
        <w:ind w:left="567" w:hanging="567"/>
      </w:pPr>
      <w:bookmarkStart w:id="75" w:name="_Toc532249645"/>
      <w:bookmarkStart w:id="76" w:name="_Toc533688942"/>
      <w:bookmarkStart w:id="77" w:name="_Toc1495191"/>
      <w:bookmarkStart w:id="78" w:name="_Toc2098625"/>
      <w:bookmarkStart w:id="79" w:name="_Toc3484996"/>
      <w:r w:rsidRPr="000F100B">
        <w:t>Сервисы</w:t>
      </w:r>
      <w:r w:rsidR="000338BC" w:rsidRPr="000F100B">
        <w:t xml:space="preserve"> </w:t>
      </w:r>
      <w:r w:rsidRPr="000F100B">
        <w:t>на</w:t>
      </w:r>
      <w:r w:rsidR="000338BC" w:rsidRPr="000F100B">
        <w:t xml:space="preserve"> </w:t>
      </w:r>
      <w:r w:rsidRPr="000F100B">
        <w:t>базе</w:t>
      </w:r>
      <w:r w:rsidR="000338BC" w:rsidRPr="000F100B">
        <w:t xml:space="preserve"> </w:t>
      </w:r>
      <w:r w:rsidRPr="000F100B">
        <w:t>архитектуры</w:t>
      </w:r>
      <w:r w:rsidR="000338BC" w:rsidRPr="000F100B">
        <w:t xml:space="preserve"> </w:t>
      </w:r>
      <w:r w:rsidRPr="000F100B">
        <w:t>Цифрового</w:t>
      </w:r>
      <w:r w:rsidR="000338BC" w:rsidRPr="000F100B">
        <w:t xml:space="preserve"> </w:t>
      </w:r>
      <w:r w:rsidRPr="000F100B">
        <w:t>профиля</w:t>
      </w:r>
      <w:bookmarkEnd w:id="75"/>
      <w:bookmarkEnd w:id="76"/>
      <w:bookmarkEnd w:id="77"/>
      <w:bookmarkEnd w:id="78"/>
      <w:bookmarkEnd w:id="79"/>
    </w:p>
    <w:p w14:paraId="5677D72A" w14:textId="77777777" w:rsidR="003F5D28" w:rsidRPr="000F100B" w:rsidRDefault="003F5D28" w:rsidP="003F5D28">
      <w:pPr>
        <w:pStyle w:val="afff2"/>
      </w:pPr>
      <w:r w:rsidRPr="000F100B">
        <w:t>Архитектура</w:t>
      </w:r>
      <w:r w:rsidR="000338BC" w:rsidRPr="000F100B">
        <w:t xml:space="preserve"> </w:t>
      </w:r>
      <w:r w:rsidRPr="000F100B">
        <w:t>Цифрового</w:t>
      </w:r>
      <w:r w:rsidR="000338BC" w:rsidRPr="000F100B">
        <w:t xml:space="preserve"> </w:t>
      </w:r>
      <w:r w:rsidRPr="000F100B">
        <w:t>профиля</w:t>
      </w:r>
      <w:r w:rsidR="000338BC" w:rsidRPr="000F100B">
        <w:t xml:space="preserve"> </w:t>
      </w:r>
      <w:r w:rsidRPr="000F100B">
        <w:t>предполагает</w:t>
      </w:r>
      <w:r w:rsidR="000338BC" w:rsidRPr="000F100B">
        <w:t xml:space="preserve"> </w:t>
      </w:r>
      <w:r w:rsidRPr="000F100B">
        <w:t>возможность</w:t>
      </w:r>
      <w:r w:rsidR="000338BC" w:rsidRPr="000F100B">
        <w:t xml:space="preserve"> </w:t>
      </w:r>
      <w:r w:rsidRPr="000F100B">
        <w:t>создания</w:t>
      </w:r>
      <w:r w:rsidR="000338BC" w:rsidRPr="000F100B">
        <w:t xml:space="preserve"> </w:t>
      </w:r>
      <w:r w:rsidRPr="000F100B">
        <w:t>различных</w:t>
      </w:r>
      <w:r w:rsidR="000338BC" w:rsidRPr="000F100B">
        <w:t xml:space="preserve"> </w:t>
      </w:r>
      <w:r w:rsidRPr="000F100B">
        <w:t>сервисов</w:t>
      </w:r>
      <w:r w:rsidR="000338BC" w:rsidRPr="000F100B">
        <w:t xml:space="preserve"> </w:t>
      </w:r>
      <w:r w:rsidRPr="000F100B">
        <w:br/>
        <w:t>(рисунок</w:t>
      </w:r>
      <w:r w:rsidR="000338BC" w:rsidRPr="000F100B">
        <w:t xml:space="preserve"> </w:t>
      </w:r>
      <w:r w:rsidRPr="000F100B">
        <w:t>9),</w:t>
      </w:r>
      <w:r w:rsidR="000338BC" w:rsidRPr="000F100B">
        <w:t xml:space="preserve"> </w:t>
      </w:r>
      <w:r w:rsidRPr="000F100B">
        <w:t>которые</w:t>
      </w:r>
      <w:r w:rsidR="000338BC" w:rsidRPr="000F100B">
        <w:t xml:space="preserve"> </w:t>
      </w:r>
      <w:r w:rsidRPr="000F100B">
        <w:t>позволят</w:t>
      </w:r>
      <w:r w:rsidR="000338BC" w:rsidRPr="000F100B">
        <w:t xml:space="preserve"> </w:t>
      </w:r>
      <w:r w:rsidRPr="000F100B">
        <w:t>повысить</w:t>
      </w:r>
      <w:r w:rsidR="000338BC" w:rsidRPr="000F100B">
        <w:t xml:space="preserve"> </w:t>
      </w:r>
      <w:r w:rsidRPr="000F100B">
        <w:t>удобство</w:t>
      </w:r>
      <w:r w:rsidR="000338BC" w:rsidRPr="000F100B">
        <w:t xml:space="preserve"> </w:t>
      </w:r>
      <w:r w:rsidRPr="000F100B">
        <w:t>и</w:t>
      </w:r>
      <w:r w:rsidR="000338BC" w:rsidRPr="000F100B">
        <w:t xml:space="preserve"> </w:t>
      </w:r>
      <w:r w:rsidR="002B75BC" w:rsidRPr="000F100B">
        <w:t>качество</w:t>
      </w:r>
      <w:r w:rsidR="000338BC" w:rsidRPr="000F100B">
        <w:t xml:space="preserve"> </w:t>
      </w:r>
      <w:r w:rsidRPr="000F100B">
        <w:t>оказания</w:t>
      </w:r>
      <w:r w:rsidR="000338BC" w:rsidRPr="000F100B">
        <w:t xml:space="preserve"> </w:t>
      </w:r>
      <w:r w:rsidRPr="000F100B">
        <w:t>услуг</w:t>
      </w:r>
      <w:r w:rsidR="000338BC" w:rsidRPr="000F100B">
        <w:t xml:space="preserve"> </w:t>
      </w:r>
      <w:r w:rsidRPr="000F100B">
        <w:t>как</w:t>
      </w:r>
      <w:r w:rsidR="000338BC" w:rsidRPr="000F100B">
        <w:t xml:space="preserve"> </w:t>
      </w:r>
      <w:r w:rsidRPr="000F100B">
        <w:t>гражданам,</w:t>
      </w:r>
      <w:r w:rsidR="000338BC" w:rsidRPr="000F100B">
        <w:t xml:space="preserve"> </w:t>
      </w:r>
      <w:r w:rsidRPr="000F100B">
        <w:t>юридическим</w:t>
      </w:r>
      <w:r w:rsidR="000338BC" w:rsidRPr="000F100B">
        <w:t xml:space="preserve"> </w:t>
      </w:r>
      <w:r w:rsidRPr="000F100B">
        <w:t>лицам</w:t>
      </w:r>
      <w:r w:rsidR="000338BC" w:rsidRPr="000F100B">
        <w:t xml:space="preserve"> </w:t>
      </w:r>
      <w:r w:rsidRPr="000F100B">
        <w:t>и</w:t>
      </w:r>
      <w:r w:rsidR="000338BC" w:rsidRPr="000F100B">
        <w:t xml:space="preserve"> </w:t>
      </w:r>
      <w:r w:rsidRPr="000F100B">
        <w:t>индивидуальным</w:t>
      </w:r>
      <w:r w:rsidR="000338BC" w:rsidRPr="000F100B">
        <w:t xml:space="preserve"> </w:t>
      </w:r>
      <w:r w:rsidRPr="000F100B">
        <w:t>предпринимателям,</w:t>
      </w:r>
      <w:r w:rsidR="000338BC" w:rsidRPr="000F100B">
        <w:t xml:space="preserve"> </w:t>
      </w:r>
      <w:r w:rsidRPr="000F100B">
        <w:t>так</w:t>
      </w:r>
      <w:r w:rsidR="000338BC" w:rsidRPr="000F100B">
        <w:t xml:space="preserve"> </w:t>
      </w:r>
      <w:r w:rsidRPr="000F100B">
        <w:t>и</w:t>
      </w:r>
      <w:r w:rsidR="000338BC" w:rsidRPr="000F100B">
        <w:t xml:space="preserve"> </w:t>
      </w:r>
      <w:r w:rsidRPr="000F100B">
        <w:t>государственным</w:t>
      </w:r>
      <w:r w:rsidR="000338BC" w:rsidRPr="000F100B">
        <w:t xml:space="preserve"> </w:t>
      </w:r>
      <w:r w:rsidRPr="000F100B">
        <w:t>органам,</w:t>
      </w:r>
      <w:r w:rsidR="000338BC" w:rsidRPr="000F100B">
        <w:t xml:space="preserve"> </w:t>
      </w:r>
      <w:r w:rsidRPr="000F100B">
        <w:t>и</w:t>
      </w:r>
      <w:r w:rsidR="000338BC" w:rsidRPr="000F100B">
        <w:t xml:space="preserve"> </w:t>
      </w:r>
      <w:r w:rsidRPr="000F100B">
        <w:t>организациям,</w:t>
      </w:r>
      <w:r w:rsidR="000338BC" w:rsidRPr="000F100B">
        <w:t xml:space="preserve"> </w:t>
      </w:r>
      <w:r w:rsidRPr="000F100B">
        <w:t>предоставляя</w:t>
      </w:r>
      <w:r w:rsidR="000338BC" w:rsidRPr="000F100B">
        <w:t xml:space="preserve"> </w:t>
      </w:r>
      <w:r w:rsidRPr="000F100B">
        <w:t>им</w:t>
      </w:r>
      <w:r w:rsidR="000338BC" w:rsidRPr="000F100B">
        <w:t xml:space="preserve"> </w:t>
      </w:r>
      <w:r w:rsidRPr="000F100B">
        <w:t>удобные</w:t>
      </w:r>
      <w:r w:rsidR="000338BC" w:rsidRPr="000F100B">
        <w:t xml:space="preserve"> </w:t>
      </w:r>
      <w:r w:rsidRPr="000F100B">
        <w:t>инструменты</w:t>
      </w:r>
      <w:r w:rsidR="000338BC" w:rsidRPr="000F100B">
        <w:t xml:space="preserve"> </w:t>
      </w:r>
      <w:r w:rsidRPr="000F100B">
        <w:t>для</w:t>
      </w:r>
      <w:r w:rsidR="000338BC" w:rsidRPr="000F100B">
        <w:t xml:space="preserve"> </w:t>
      </w:r>
      <w:r w:rsidRPr="000F100B">
        <w:t>работы,</w:t>
      </w:r>
      <w:r w:rsidR="000338BC" w:rsidRPr="000F100B">
        <w:t xml:space="preserve"> </w:t>
      </w:r>
      <w:r w:rsidRPr="000F100B">
        <w:t>анализа</w:t>
      </w:r>
      <w:r w:rsidR="000338BC" w:rsidRPr="000F100B">
        <w:t xml:space="preserve"> </w:t>
      </w:r>
      <w:r w:rsidRPr="000F100B">
        <w:t>и</w:t>
      </w:r>
      <w:r w:rsidR="000338BC" w:rsidRPr="000F100B">
        <w:t xml:space="preserve"> </w:t>
      </w:r>
      <w:r w:rsidRPr="000F100B">
        <w:t>управления</w:t>
      </w:r>
      <w:r w:rsidR="000338BC" w:rsidRPr="000F100B">
        <w:t xml:space="preserve"> </w:t>
      </w:r>
      <w:r w:rsidRPr="000F100B">
        <w:t>данными.</w:t>
      </w:r>
    </w:p>
    <w:p w14:paraId="4E86566D" w14:textId="77777777" w:rsidR="007935F9" w:rsidRPr="000F100B" w:rsidRDefault="007935F9" w:rsidP="009C6269">
      <w:pPr>
        <w:pStyle w:val="afff2"/>
        <w:ind w:left="-284"/>
      </w:pPr>
      <w:r w:rsidRPr="000F100B">
        <w:rPr>
          <w:noProof/>
          <w:lang w:eastAsia="ru-RU"/>
        </w:rPr>
        <w:lastRenderedPageBreak/>
        <w:drawing>
          <wp:inline distT="0" distB="0" distL="0" distR="0" wp14:anchorId="6B012110" wp14:editId="255E48CB">
            <wp:extent cx="6480540" cy="2819834"/>
            <wp:effectExtent l="0" t="0" r="0" b="0"/>
            <wp:docPr id="12" name="Рисунок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WhatsApp Image 2019-02-15 at 18.56.18.jpeg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83804" cy="28212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AE6A38" w14:textId="77777777" w:rsidR="003F5D28" w:rsidRPr="000F100B" w:rsidRDefault="003F5D28" w:rsidP="003F5D28">
      <w:pPr>
        <w:pStyle w:val="afff2"/>
        <w:tabs>
          <w:tab w:val="clear" w:pos="709"/>
          <w:tab w:val="left" w:pos="3594"/>
        </w:tabs>
      </w:pPr>
      <w:r w:rsidRPr="000F100B">
        <w:tab/>
        <w:t>Рис.</w:t>
      </w:r>
      <w:r w:rsidR="000338BC" w:rsidRPr="000F100B">
        <w:t xml:space="preserve"> </w:t>
      </w:r>
      <w:r w:rsidRPr="000F100B">
        <w:t>9:</w:t>
      </w:r>
      <w:r w:rsidR="000338BC" w:rsidRPr="000F100B">
        <w:t xml:space="preserve"> </w:t>
      </w:r>
      <w:r w:rsidRPr="000F100B">
        <w:t>Состав</w:t>
      </w:r>
      <w:r w:rsidR="000338BC" w:rsidRPr="000F100B">
        <w:t xml:space="preserve"> </w:t>
      </w:r>
      <w:r w:rsidRPr="000F100B">
        <w:t>и</w:t>
      </w:r>
      <w:r w:rsidR="000338BC" w:rsidRPr="000F100B">
        <w:t xml:space="preserve"> </w:t>
      </w:r>
      <w:r w:rsidRPr="000F100B">
        <w:t>структура</w:t>
      </w:r>
      <w:r w:rsidR="000338BC" w:rsidRPr="000F100B">
        <w:t xml:space="preserve"> </w:t>
      </w:r>
      <w:r w:rsidRPr="000F100B">
        <w:t>сервисов</w:t>
      </w:r>
    </w:p>
    <w:p w14:paraId="482D98EC" w14:textId="77777777" w:rsidR="003F5D28" w:rsidRPr="000F100B" w:rsidRDefault="003F5D28" w:rsidP="00D64C66">
      <w:pPr>
        <w:pStyle w:val="3"/>
      </w:pPr>
      <w:r w:rsidRPr="000F100B">
        <w:t>Основные</w:t>
      </w:r>
      <w:r w:rsidR="000338BC" w:rsidRPr="000F100B">
        <w:t xml:space="preserve"> </w:t>
      </w:r>
      <w:r w:rsidRPr="000F100B">
        <w:t>функции</w:t>
      </w:r>
      <w:r w:rsidR="000338BC" w:rsidRPr="000F100B">
        <w:t xml:space="preserve"> </w:t>
      </w:r>
      <w:r w:rsidR="00A43872" w:rsidRPr="000F100B">
        <w:t>инфраструктуры</w:t>
      </w:r>
      <w:r w:rsidR="000338BC" w:rsidRPr="000F100B">
        <w:t xml:space="preserve"> </w:t>
      </w:r>
      <w:r w:rsidRPr="000F100B">
        <w:t>Цифрового</w:t>
      </w:r>
      <w:r w:rsidR="000338BC" w:rsidRPr="000F100B">
        <w:t xml:space="preserve"> </w:t>
      </w:r>
      <w:r w:rsidRPr="000F100B">
        <w:t>профиля</w:t>
      </w:r>
    </w:p>
    <w:p w14:paraId="18506084" w14:textId="77777777" w:rsidR="003F5D28" w:rsidRPr="000F100B" w:rsidRDefault="003F5D28" w:rsidP="003F5D28">
      <w:pPr>
        <w:pStyle w:val="afff2"/>
      </w:pPr>
      <w:r w:rsidRPr="000F100B">
        <w:rPr>
          <w:b/>
        </w:rPr>
        <w:t>Передача</w:t>
      </w:r>
      <w:r w:rsidR="000338BC" w:rsidRPr="000F100B">
        <w:rPr>
          <w:b/>
        </w:rPr>
        <w:t xml:space="preserve"> </w:t>
      </w:r>
      <w:r w:rsidRPr="000F100B">
        <w:rPr>
          <w:b/>
        </w:rPr>
        <w:t>данных:</w:t>
      </w:r>
      <w:r w:rsidR="000338BC" w:rsidRPr="000F100B">
        <w:t xml:space="preserve"> </w:t>
      </w:r>
      <w:r w:rsidR="00A43872" w:rsidRPr="000F100B">
        <w:t>Инфраструктура</w:t>
      </w:r>
      <w:r w:rsidR="000338BC" w:rsidRPr="000F100B">
        <w:t xml:space="preserve"> </w:t>
      </w:r>
      <w:r w:rsidRPr="000F100B">
        <w:t>Цифрово</w:t>
      </w:r>
      <w:r w:rsidR="00A43872" w:rsidRPr="000F100B">
        <w:t>го</w:t>
      </w:r>
      <w:r w:rsidR="000338BC" w:rsidRPr="000F100B">
        <w:t xml:space="preserve"> </w:t>
      </w:r>
      <w:r w:rsidRPr="000F100B">
        <w:t>профил</w:t>
      </w:r>
      <w:r w:rsidR="00A43872" w:rsidRPr="000F100B">
        <w:t>я</w:t>
      </w:r>
      <w:r w:rsidR="000338BC" w:rsidRPr="000F100B">
        <w:t xml:space="preserve"> </w:t>
      </w:r>
      <w:r w:rsidRPr="000F100B">
        <w:t>обеспечит</w:t>
      </w:r>
      <w:r w:rsidR="000338BC" w:rsidRPr="000F100B">
        <w:t xml:space="preserve"> </w:t>
      </w:r>
      <w:r w:rsidR="00017857" w:rsidRPr="000F100B">
        <w:t>для</w:t>
      </w:r>
      <w:r w:rsidR="000338BC" w:rsidRPr="000F100B">
        <w:t xml:space="preserve"> </w:t>
      </w:r>
      <w:r w:rsidR="00017857" w:rsidRPr="000F100B">
        <w:t>всех</w:t>
      </w:r>
      <w:r w:rsidR="000338BC" w:rsidRPr="000F100B">
        <w:t xml:space="preserve"> </w:t>
      </w:r>
      <w:r w:rsidR="00017857" w:rsidRPr="000F100B">
        <w:t>участников</w:t>
      </w:r>
      <w:r w:rsidR="000338BC" w:rsidRPr="000F100B">
        <w:t xml:space="preserve"> </w:t>
      </w:r>
      <w:r w:rsidRPr="000F100B">
        <w:t>удобное</w:t>
      </w:r>
      <w:r w:rsidR="000338BC" w:rsidRPr="000F100B">
        <w:t xml:space="preserve"> </w:t>
      </w:r>
      <w:r w:rsidRPr="000F100B">
        <w:t>информационное</w:t>
      </w:r>
      <w:r w:rsidR="000338BC" w:rsidRPr="000F100B">
        <w:t xml:space="preserve"> </w:t>
      </w:r>
      <w:r w:rsidRPr="000F100B">
        <w:t>взаимодействие</w:t>
      </w:r>
      <w:r w:rsidR="000338BC" w:rsidRPr="000F100B">
        <w:t xml:space="preserve"> </w:t>
      </w:r>
      <w:r w:rsidRPr="000F100B">
        <w:t>между</w:t>
      </w:r>
      <w:r w:rsidR="000338BC" w:rsidRPr="000F100B">
        <w:t xml:space="preserve"> </w:t>
      </w:r>
      <w:r w:rsidRPr="000F100B">
        <w:t>пользователями</w:t>
      </w:r>
      <w:r w:rsidR="000338BC" w:rsidRPr="000F100B">
        <w:t xml:space="preserve"> </w:t>
      </w:r>
      <w:r w:rsidRPr="000F100B">
        <w:t>данных</w:t>
      </w:r>
      <w:r w:rsidR="000338BC" w:rsidRPr="000F100B">
        <w:t xml:space="preserve"> </w:t>
      </w:r>
      <w:r w:rsidRPr="000F100B">
        <w:t>(гражданин,</w:t>
      </w:r>
      <w:r w:rsidR="000338BC" w:rsidRPr="000F100B">
        <w:t xml:space="preserve"> </w:t>
      </w:r>
      <w:r w:rsidRPr="000F100B">
        <w:t>государственные</w:t>
      </w:r>
      <w:r w:rsidR="000338BC" w:rsidRPr="000F100B">
        <w:t xml:space="preserve"> </w:t>
      </w:r>
      <w:r w:rsidRPr="000F100B">
        <w:t>органы</w:t>
      </w:r>
      <w:r w:rsidR="000338BC" w:rsidRPr="000F100B">
        <w:t xml:space="preserve"> </w:t>
      </w:r>
      <w:r w:rsidRPr="000F100B">
        <w:t>и</w:t>
      </w:r>
      <w:r w:rsidR="000338BC" w:rsidRPr="000F100B">
        <w:t xml:space="preserve"> </w:t>
      </w:r>
      <w:r w:rsidRPr="000F100B">
        <w:t>организации,</w:t>
      </w:r>
      <w:r w:rsidR="000338BC" w:rsidRPr="000F100B">
        <w:t xml:space="preserve"> </w:t>
      </w:r>
      <w:r w:rsidRPr="000F100B">
        <w:t>коммерческие</w:t>
      </w:r>
      <w:r w:rsidR="000338BC" w:rsidRPr="000F100B">
        <w:t xml:space="preserve"> </w:t>
      </w:r>
      <w:r w:rsidRPr="000F100B">
        <w:t>организации,</w:t>
      </w:r>
      <w:r w:rsidR="000338BC" w:rsidRPr="000F100B">
        <w:t xml:space="preserve"> </w:t>
      </w:r>
      <w:r w:rsidRPr="000F100B">
        <w:t>платформы</w:t>
      </w:r>
      <w:r w:rsidR="000338BC" w:rsidRPr="000F100B">
        <w:t xml:space="preserve"> </w:t>
      </w:r>
      <w:r w:rsidRPr="000F100B">
        <w:t>и</w:t>
      </w:r>
      <w:r w:rsidR="000338BC" w:rsidRPr="000F100B">
        <w:t xml:space="preserve"> </w:t>
      </w:r>
      <w:r w:rsidRPr="000F100B">
        <w:t>технологические</w:t>
      </w:r>
      <w:r w:rsidR="000338BC" w:rsidRPr="000F100B">
        <w:t xml:space="preserve"> </w:t>
      </w:r>
      <w:proofErr w:type="spellStart"/>
      <w:r w:rsidRPr="000F100B">
        <w:t>стартапы</w:t>
      </w:r>
      <w:proofErr w:type="spellEnd"/>
      <w:r w:rsidRPr="000F100B">
        <w:t>)</w:t>
      </w:r>
      <w:r w:rsidR="000338BC" w:rsidRPr="000F100B">
        <w:t xml:space="preserve"> </w:t>
      </w:r>
      <w:r w:rsidRPr="000F100B">
        <w:t>и</w:t>
      </w:r>
      <w:r w:rsidR="000338BC" w:rsidRPr="000F100B">
        <w:t xml:space="preserve"> </w:t>
      </w:r>
      <w:r w:rsidRPr="000F100B">
        <w:t>ГИС</w:t>
      </w:r>
      <w:r w:rsidR="000338BC" w:rsidRPr="000F100B">
        <w:t xml:space="preserve"> </w:t>
      </w:r>
      <w:r w:rsidR="000B6209" w:rsidRPr="000F100B">
        <w:t>путем</w:t>
      </w:r>
      <w:r w:rsidR="000338BC" w:rsidRPr="000F100B">
        <w:t xml:space="preserve"> </w:t>
      </w:r>
      <w:r w:rsidRPr="000F100B">
        <w:t>передачи</w:t>
      </w:r>
      <w:r w:rsidR="000338BC" w:rsidRPr="000F100B">
        <w:t xml:space="preserve"> </w:t>
      </w:r>
      <w:r w:rsidRPr="000F100B">
        <w:t>таких</w:t>
      </w:r>
      <w:r w:rsidR="000338BC" w:rsidRPr="000F100B">
        <w:t xml:space="preserve"> </w:t>
      </w:r>
      <w:r w:rsidRPr="000F100B">
        <w:t>данных</w:t>
      </w:r>
      <w:r w:rsidR="000338BC" w:rsidRPr="000F100B">
        <w:t xml:space="preserve"> </w:t>
      </w:r>
      <w:r w:rsidRPr="000F100B">
        <w:t>из</w:t>
      </w:r>
      <w:r w:rsidR="000338BC" w:rsidRPr="000F100B">
        <w:t xml:space="preserve"> </w:t>
      </w:r>
      <w:r w:rsidRPr="000F100B">
        <w:t>различных</w:t>
      </w:r>
      <w:r w:rsidR="000338BC" w:rsidRPr="000F100B">
        <w:t xml:space="preserve"> </w:t>
      </w:r>
      <w:r w:rsidRPr="000F100B">
        <w:t>источников</w:t>
      </w:r>
      <w:r w:rsidR="000338BC" w:rsidRPr="000F100B">
        <w:t xml:space="preserve"> </w:t>
      </w:r>
      <w:r w:rsidRPr="000F100B">
        <w:t>через</w:t>
      </w:r>
      <w:r w:rsidR="000338BC" w:rsidRPr="000F100B">
        <w:t xml:space="preserve"> </w:t>
      </w:r>
      <w:r w:rsidRPr="000F100B">
        <w:t>единый</w:t>
      </w:r>
      <w:r w:rsidR="000338BC" w:rsidRPr="000F100B">
        <w:t xml:space="preserve"> </w:t>
      </w:r>
      <w:r w:rsidRPr="000F100B">
        <w:t>информационный</w:t>
      </w:r>
      <w:r w:rsidR="000338BC" w:rsidRPr="000F100B">
        <w:t xml:space="preserve"> </w:t>
      </w:r>
      <w:r w:rsidRPr="000F100B">
        <w:t>канал.</w:t>
      </w:r>
    </w:p>
    <w:p w14:paraId="5E936611" w14:textId="77777777" w:rsidR="003F5D28" w:rsidRPr="000F100B" w:rsidRDefault="003F5D28" w:rsidP="003F5D28">
      <w:pPr>
        <w:pStyle w:val="afff2"/>
      </w:pPr>
      <w:r w:rsidRPr="000F100B">
        <w:rPr>
          <w:b/>
        </w:rPr>
        <w:t>Хранение</w:t>
      </w:r>
      <w:r w:rsidR="000338BC" w:rsidRPr="000F100B">
        <w:rPr>
          <w:b/>
        </w:rPr>
        <w:t xml:space="preserve"> </w:t>
      </w:r>
      <w:r w:rsidRPr="000F100B">
        <w:rPr>
          <w:b/>
        </w:rPr>
        <w:t>данных:</w:t>
      </w:r>
      <w:r w:rsidR="000338BC" w:rsidRPr="000F100B">
        <w:t xml:space="preserve"> </w:t>
      </w:r>
      <w:r w:rsidR="00CE0B0D" w:rsidRPr="000F100B">
        <w:t>Инфраструктура</w:t>
      </w:r>
      <w:r w:rsidR="000338BC" w:rsidRPr="000F100B">
        <w:t xml:space="preserve"> </w:t>
      </w:r>
      <w:r w:rsidRPr="000F100B">
        <w:t>Цифрово</w:t>
      </w:r>
      <w:r w:rsidR="00CE0B0D" w:rsidRPr="000F100B">
        <w:t>го</w:t>
      </w:r>
      <w:r w:rsidR="000338BC" w:rsidRPr="000F100B">
        <w:t xml:space="preserve"> </w:t>
      </w:r>
      <w:r w:rsidRPr="000F100B">
        <w:t>профил</w:t>
      </w:r>
      <w:r w:rsidR="00CE0B0D" w:rsidRPr="000F100B">
        <w:t>я</w:t>
      </w:r>
      <w:r w:rsidR="000338BC" w:rsidRPr="000F100B">
        <w:t xml:space="preserve"> </w:t>
      </w:r>
      <w:r w:rsidRPr="000F100B">
        <w:t>обеспечит</w:t>
      </w:r>
      <w:r w:rsidR="000338BC" w:rsidRPr="000F100B">
        <w:t xml:space="preserve"> </w:t>
      </w:r>
      <w:r w:rsidRPr="000F100B">
        <w:t>хранение</w:t>
      </w:r>
      <w:r w:rsidR="000338BC" w:rsidRPr="000F100B">
        <w:t xml:space="preserve"> </w:t>
      </w:r>
      <w:r w:rsidRPr="000F100B">
        <w:t>наиболее</w:t>
      </w:r>
      <w:r w:rsidR="000338BC" w:rsidRPr="000F100B">
        <w:t xml:space="preserve"> </w:t>
      </w:r>
      <w:r w:rsidRPr="000F100B">
        <w:t>востребованных</w:t>
      </w:r>
      <w:r w:rsidR="000338BC" w:rsidRPr="000F100B">
        <w:t xml:space="preserve"> </w:t>
      </w:r>
      <w:r w:rsidRPr="000F100B">
        <w:t>данных</w:t>
      </w:r>
      <w:r w:rsidR="000338BC" w:rsidRPr="000F100B">
        <w:t xml:space="preserve"> </w:t>
      </w:r>
      <w:r w:rsidRPr="000F100B">
        <w:t>о</w:t>
      </w:r>
      <w:r w:rsidR="000338BC" w:rsidRPr="000F100B">
        <w:t xml:space="preserve"> </w:t>
      </w:r>
      <w:r w:rsidRPr="000F100B">
        <w:t>человеке,</w:t>
      </w:r>
      <w:r w:rsidR="000338BC" w:rsidRPr="000F100B">
        <w:t xml:space="preserve"> </w:t>
      </w:r>
      <w:r w:rsidRPr="000F100B">
        <w:t>в</w:t>
      </w:r>
      <w:r w:rsidR="000338BC" w:rsidRPr="000F100B">
        <w:t xml:space="preserve"> </w:t>
      </w:r>
      <w:r w:rsidRPr="000F100B">
        <w:t>том</w:t>
      </w:r>
      <w:r w:rsidR="000338BC" w:rsidRPr="000F100B">
        <w:t xml:space="preserve"> </w:t>
      </w:r>
      <w:r w:rsidRPr="000F100B">
        <w:t>числе</w:t>
      </w:r>
      <w:r w:rsidR="000338BC" w:rsidRPr="000F100B">
        <w:t xml:space="preserve"> </w:t>
      </w:r>
      <w:r w:rsidRPr="000F100B">
        <w:t>необходимых</w:t>
      </w:r>
      <w:r w:rsidR="000338BC" w:rsidRPr="000F100B">
        <w:t xml:space="preserve"> </w:t>
      </w:r>
      <w:r w:rsidRPr="000F100B">
        <w:t>для</w:t>
      </w:r>
      <w:r w:rsidR="000338BC" w:rsidRPr="000F100B">
        <w:t xml:space="preserve"> </w:t>
      </w:r>
      <w:r w:rsidRPr="000F100B">
        <w:t>обеспечения</w:t>
      </w:r>
      <w:r w:rsidR="000338BC" w:rsidRPr="000F100B">
        <w:t xml:space="preserve"> </w:t>
      </w:r>
      <w:r w:rsidRPr="000F100B">
        <w:t>идентификации.</w:t>
      </w:r>
    </w:p>
    <w:p w14:paraId="57BF8A44" w14:textId="77777777" w:rsidR="003F5D28" w:rsidRPr="000F100B" w:rsidRDefault="003F5D28" w:rsidP="003F5D28">
      <w:pPr>
        <w:pStyle w:val="afff2"/>
      </w:pPr>
      <w:r w:rsidRPr="000F100B">
        <w:rPr>
          <w:b/>
        </w:rPr>
        <w:t>Идентификация</w:t>
      </w:r>
      <w:r w:rsidR="000338BC" w:rsidRPr="000F100B">
        <w:rPr>
          <w:b/>
        </w:rPr>
        <w:t xml:space="preserve"> </w:t>
      </w:r>
      <w:r w:rsidRPr="000F100B">
        <w:rPr>
          <w:b/>
        </w:rPr>
        <w:t>пользователей:</w:t>
      </w:r>
      <w:r w:rsidR="000338BC" w:rsidRPr="000F100B">
        <w:rPr>
          <w:b/>
        </w:rPr>
        <w:t xml:space="preserve"> </w:t>
      </w:r>
      <w:r w:rsidR="00CE0B0D" w:rsidRPr="000F100B">
        <w:t>Инфраструктура</w:t>
      </w:r>
      <w:r w:rsidR="000338BC" w:rsidRPr="000F100B">
        <w:t xml:space="preserve"> </w:t>
      </w:r>
      <w:r w:rsidRPr="000F100B">
        <w:t>Цифрово</w:t>
      </w:r>
      <w:r w:rsidR="00CE0B0D" w:rsidRPr="000F100B">
        <w:t>го</w:t>
      </w:r>
      <w:r w:rsidR="000338BC" w:rsidRPr="000F100B">
        <w:t xml:space="preserve"> </w:t>
      </w:r>
      <w:r w:rsidRPr="000F100B">
        <w:t>профил</w:t>
      </w:r>
      <w:r w:rsidR="00CE0B0D" w:rsidRPr="000F100B">
        <w:t>я</w:t>
      </w:r>
      <w:r w:rsidR="000338BC" w:rsidRPr="000F100B">
        <w:t xml:space="preserve"> </w:t>
      </w:r>
      <w:r w:rsidR="0017599D" w:rsidRPr="000F100B">
        <w:t>позволит</w:t>
      </w:r>
      <w:r w:rsidR="000338BC" w:rsidRPr="000F100B">
        <w:t xml:space="preserve"> </w:t>
      </w:r>
      <w:r w:rsidRPr="000F100B">
        <w:t>идентифицировать</w:t>
      </w:r>
      <w:r w:rsidR="000338BC" w:rsidRPr="000F100B">
        <w:t xml:space="preserve"> </w:t>
      </w:r>
      <w:r w:rsidRPr="000F100B">
        <w:t>каждого</w:t>
      </w:r>
      <w:r w:rsidR="000338BC" w:rsidRPr="000F100B">
        <w:t xml:space="preserve"> </w:t>
      </w:r>
      <w:r w:rsidRPr="000F100B">
        <w:t>из</w:t>
      </w:r>
      <w:r w:rsidR="000338BC" w:rsidRPr="000F100B">
        <w:t xml:space="preserve"> </w:t>
      </w:r>
      <w:r w:rsidRPr="000F100B">
        <w:t>участников</w:t>
      </w:r>
      <w:r w:rsidR="000338BC" w:rsidRPr="000F100B">
        <w:t xml:space="preserve"> </w:t>
      </w:r>
      <w:r w:rsidRPr="000F100B">
        <w:t>процесса</w:t>
      </w:r>
      <w:r w:rsidR="000338BC" w:rsidRPr="000F100B">
        <w:t xml:space="preserve"> </w:t>
      </w:r>
      <w:r w:rsidRPr="000F100B">
        <w:t>информационного</w:t>
      </w:r>
      <w:r w:rsidR="000338BC" w:rsidRPr="000F100B">
        <w:t xml:space="preserve"> </w:t>
      </w:r>
      <w:r w:rsidRPr="000F100B">
        <w:t>взаимодействия</w:t>
      </w:r>
      <w:r w:rsidR="000338BC" w:rsidRPr="000F100B">
        <w:t xml:space="preserve"> </w:t>
      </w:r>
      <w:r w:rsidRPr="000F100B">
        <w:t>в</w:t>
      </w:r>
      <w:r w:rsidR="000338BC" w:rsidRPr="000F100B">
        <w:t xml:space="preserve"> </w:t>
      </w:r>
      <w:r w:rsidRPr="000F100B">
        <w:t>различных</w:t>
      </w:r>
      <w:r w:rsidR="000338BC" w:rsidRPr="000F100B">
        <w:t xml:space="preserve"> </w:t>
      </w:r>
      <w:r w:rsidRPr="000F100B">
        <w:t>информационных</w:t>
      </w:r>
      <w:r w:rsidR="000338BC" w:rsidRPr="000F100B">
        <w:t xml:space="preserve"> </w:t>
      </w:r>
      <w:r w:rsidRPr="000F100B">
        <w:t>системах.</w:t>
      </w:r>
    </w:p>
    <w:p w14:paraId="6A2848B7" w14:textId="77777777" w:rsidR="003F5D28" w:rsidRPr="000F100B" w:rsidRDefault="003F5D28" w:rsidP="003F5D28">
      <w:pPr>
        <w:pStyle w:val="afff2"/>
      </w:pPr>
      <w:r w:rsidRPr="000F100B">
        <w:rPr>
          <w:b/>
        </w:rPr>
        <w:t>Распоряжение</w:t>
      </w:r>
      <w:r w:rsidR="000338BC" w:rsidRPr="000F100B">
        <w:rPr>
          <w:b/>
        </w:rPr>
        <w:t xml:space="preserve"> </w:t>
      </w:r>
      <w:r w:rsidRPr="000F100B">
        <w:rPr>
          <w:b/>
        </w:rPr>
        <w:t>данными:</w:t>
      </w:r>
      <w:r w:rsidR="000338BC" w:rsidRPr="000F100B">
        <w:t xml:space="preserve"> </w:t>
      </w:r>
      <w:r w:rsidR="00CE0B0D" w:rsidRPr="000F100B">
        <w:t>Инфраструктура</w:t>
      </w:r>
      <w:r w:rsidR="000338BC" w:rsidRPr="000F100B">
        <w:t xml:space="preserve"> </w:t>
      </w:r>
      <w:r w:rsidR="00CE0B0D" w:rsidRPr="000F100B">
        <w:t>Цифрового</w:t>
      </w:r>
      <w:r w:rsidR="000338BC" w:rsidRPr="000F100B">
        <w:t xml:space="preserve"> </w:t>
      </w:r>
      <w:r w:rsidR="00CE0B0D" w:rsidRPr="000F100B">
        <w:t>профиля</w:t>
      </w:r>
      <w:r w:rsidR="000338BC" w:rsidRPr="000F100B">
        <w:t xml:space="preserve"> </w:t>
      </w:r>
      <w:r w:rsidRPr="000F100B">
        <w:t>позволит</w:t>
      </w:r>
      <w:r w:rsidR="000338BC" w:rsidRPr="000F100B">
        <w:t xml:space="preserve"> </w:t>
      </w:r>
      <w:r w:rsidRPr="000F100B">
        <w:t>обеспечить</w:t>
      </w:r>
      <w:r w:rsidR="000338BC" w:rsidRPr="000F100B">
        <w:t xml:space="preserve"> </w:t>
      </w:r>
      <w:r w:rsidR="00153931" w:rsidRPr="000F100B">
        <w:t>передачу</w:t>
      </w:r>
      <w:r w:rsidR="000338BC" w:rsidRPr="000F100B">
        <w:t xml:space="preserve"> </w:t>
      </w:r>
      <w:r w:rsidR="00447932" w:rsidRPr="000F100B">
        <w:t>разрешений</w:t>
      </w:r>
      <w:r w:rsidR="000338BC" w:rsidRPr="000F100B">
        <w:t xml:space="preserve"> </w:t>
      </w:r>
      <w:r w:rsidR="00A26952" w:rsidRPr="000F100B">
        <w:t>третьим</w:t>
      </w:r>
      <w:r w:rsidR="000338BC" w:rsidRPr="000F100B">
        <w:t xml:space="preserve"> </w:t>
      </w:r>
      <w:r w:rsidR="00A26952" w:rsidRPr="000F100B">
        <w:t>лицам</w:t>
      </w:r>
      <w:r w:rsidR="000338BC" w:rsidRPr="000F100B">
        <w:t xml:space="preserve"> </w:t>
      </w:r>
      <w:r w:rsidR="00A26952" w:rsidRPr="000F100B">
        <w:t>на</w:t>
      </w:r>
      <w:r w:rsidR="000338BC" w:rsidRPr="000F100B">
        <w:t xml:space="preserve"> </w:t>
      </w:r>
      <w:r w:rsidRPr="000F100B">
        <w:t>хранение,</w:t>
      </w:r>
      <w:r w:rsidR="000338BC" w:rsidRPr="000F100B">
        <w:t xml:space="preserve"> </w:t>
      </w:r>
      <w:r w:rsidRPr="000F100B">
        <w:t>обработк</w:t>
      </w:r>
      <w:r w:rsidR="00A26952" w:rsidRPr="000F100B">
        <w:t>у</w:t>
      </w:r>
      <w:r w:rsidR="000338BC" w:rsidRPr="000F100B">
        <w:t xml:space="preserve"> </w:t>
      </w:r>
      <w:r w:rsidRPr="000F100B">
        <w:t>и</w:t>
      </w:r>
      <w:r w:rsidR="000338BC" w:rsidRPr="000F100B">
        <w:t xml:space="preserve"> </w:t>
      </w:r>
      <w:r w:rsidRPr="000F100B">
        <w:t>получение</w:t>
      </w:r>
      <w:r w:rsidR="000338BC" w:rsidRPr="000F100B">
        <w:t xml:space="preserve"> </w:t>
      </w:r>
      <w:r w:rsidRPr="000F100B">
        <w:t>данных</w:t>
      </w:r>
      <w:r w:rsidR="000338BC" w:rsidRPr="000F100B">
        <w:t xml:space="preserve"> </w:t>
      </w:r>
      <w:r w:rsidRPr="000F100B">
        <w:t>гражданина,</w:t>
      </w:r>
      <w:r w:rsidR="000338BC" w:rsidRPr="000F100B">
        <w:t xml:space="preserve"> </w:t>
      </w:r>
      <w:r w:rsidRPr="000F100B">
        <w:t>юридического</w:t>
      </w:r>
      <w:r w:rsidR="000338BC" w:rsidRPr="000F100B">
        <w:t xml:space="preserve"> </w:t>
      </w:r>
      <w:r w:rsidRPr="000F100B">
        <w:t>лица</w:t>
      </w:r>
      <w:r w:rsidR="000338BC" w:rsidRPr="000F100B">
        <w:t xml:space="preserve"> </w:t>
      </w:r>
      <w:r w:rsidRPr="000F100B">
        <w:t>и</w:t>
      </w:r>
      <w:r w:rsidR="000338BC" w:rsidRPr="000F100B">
        <w:t xml:space="preserve"> </w:t>
      </w:r>
      <w:r w:rsidRPr="000F100B">
        <w:t>индивидуального</w:t>
      </w:r>
      <w:r w:rsidR="000338BC" w:rsidRPr="000F100B">
        <w:t xml:space="preserve"> </w:t>
      </w:r>
      <w:r w:rsidRPr="000F100B">
        <w:t>предпринимателя</w:t>
      </w:r>
      <w:r w:rsidR="00405D7D" w:rsidRPr="000F100B">
        <w:t>,</w:t>
      </w:r>
      <w:r w:rsidR="000338BC" w:rsidRPr="000F100B">
        <w:t xml:space="preserve"> </w:t>
      </w:r>
      <w:r w:rsidR="00405D7D" w:rsidRPr="000F100B">
        <w:t>а</w:t>
      </w:r>
      <w:r w:rsidR="000338BC" w:rsidRPr="000F100B">
        <w:t xml:space="preserve"> </w:t>
      </w:r>
      <w:r w:rsidR="00405D7D" w:rsidRPr="000F100B">
        <w:t>также</w:t>
      </w:r>
      <w:r w:rsidR="000338BC" w:rsidRPr="000F100B">
        <w:t xml:space="preserve"> </w:t>
      </w:r>
      <w:r w:rsidR="00A26952" w:rsidRPr="000F100B">
        <w:t>отзыв</w:t>
      </w:r>
      <w:r w:rsidR="000338BC" w:rsidRPr="000F100B">
        <w:t xml:space="preserve"> </w:t>
      </w:r>
      <w:r w:rsidR="00A26952" w:rsidRPr="000F100B">
        <w:t>таких</w:t>
      </w:r>
      <w:r w:rsidR="000338BC" w:rsidRPr="000F100B">
        <w:t xml:space="preserve"> </w:t>
      </w:r>
      <w:r w:rsidR="00E047E0" w:rsidRPr="000F100B">
        <w:t>разрешений</w:t>
      </w:r>
      <w:r w:rsidRPr="000F100B">
        <w:t>.</w:t>
      </w:r>
    </w:p>
    <w:p w14:paraId="267A718B" w14:textId="77777777" w:rsidR="003F5D28" w:rsidRPr="000F100B" w:rsidRDefault="003F5D28" w:rsidP="003F5D28">
      <w:pPr>
        <w:pStyle w:val="afff2"/>
      </w:pPr>
      <w:r w:rsidRPr="000F100B">
        <w:rPr>
          <w:b/>
        </w:rPr>
        <w:t>Электронная</w:t>
      </w:r>
      <w:r w:rsidR="000338BC" w:rsidRPr="000F100B">
        <w:rPr>
          <w:b/>
        </w:rPr>
        <w:t xml:space="preserve"> </w:t>
      </w:r>
      <w:r w:rsidRPr="000F100B">
        <w:rPr>
          <w:b/>
        </w:rPr>
        <w:t>подпись:</w:t>
      </w:r>
      <w:r w:rsidR="000338BC" w:rsidRPr="000F100B">
        <w:t xml:space="preserve"> </w:t>
      </w:r>
      <w:r w:rsidR="00CE0B0D" w:rsidRPr="000F100B">
        <w:t>Инфраструктура</w:t>
      </w:r>
      <w:r w:rsidR="000338BC" w:rsidRPr="000F100B">
        <w:t xml:space="preserve"> </w:t>
      </w:r>
      <w:r w:rsidR="00CE0B0D" w:rsidRPr="000F100B">
        <w:t>Цифрового</w:t>
      </w:r>
      <w:r w:rsidR="000338BC" w:rsidRPr="000F100B">
        <w:t xml:space="preserve"> </w:t>
      </w:r>
      <w:r w:rsidR="00CE0B0D" w:rsidRPr="000F100B">
        <w:t>профиля</w:t>
      </w:r>
      <w:r w:rsidR="000338BC" w:rsidRPr="000F100B">
        <w:t xml:space="preserve"> </w:t>
      </w:r>
      <w:r w:rsidR="00017857" w:rsidRPr="000F100B">
        <w:t>позволит</w:t>
      </w:r>
      <w:r w:rsidR="000338BC" w:rsidRPr="000F100B">
        <w:t xml:space="preserve"> </w:t>
      </w:r>
      <w:r w:rsidRPr="000F100B">
        <w:t>подтверждат</w:t>
      </w:r>
      <w:r w:rsidR="00FA0F5D" w:rsidRPr="000F100B">
        <w:t>ь</w:t>
      </w:r>
      <w:r w:rsidR="000338BC" w:rsidRPr="000F100B">
        <w:t xml:space="preserve"> </w:t>
      </w:r>
      <w:r w:rsidRPr="000F100B">
        <w:t>волеизъявление</w:t>
      </w:r>
      <w:r w:rsidR="000338BC" w:rsidRPr="000F100B">
        <w:t xml:space="preserve"> </w:t>
      </w:r>
      <w:r w:rsidRPr="000F100B">
        <w:t>участников</w:t>
      </w:r>
      <w:r w:rsidR="000338BC" w:rsidRPr="000F100B">
        <w:t xml:space="preserve"> </w:t>
      </w:r>
      <w:r w:rsidRPr="000F100B">
        <w:t>процесса</w:t>
      </w:r>
      <w:r w:rsidR="000338BC" w:rsidRPr="000F100B">
        <w:t xml:space="preserve"> </w:t>
      </w:r>
      <w:r w:rsidRPr="000F100B">
        <w:t>информационного</w:t>
      </w:r>
      <w:r w:rsidR="000338BC" w:rsidRPr="000F100B">
        <w:t xml:space="preserve"> </w:t>
      </w:r>
      <w:r w:rsidRPr="000F100B">
        <w:t>взаимодействия</w:t>
      </w:r>
      <w:r w:rsidR="000338BC" w:rsidRPr="000F100B">
        <w:t xml:space="preserve"> </w:t>
      </w:r>
      <w:r w:rsidRPr="000F100B">
        <w:t>через</w:t>
      </w:r>
      <w:r w:rsidR="000338BC" w:rsidRPr="000F100B">
        <w:t xml:space="preserve"> </w:t>
      </w:r>
      <w:r w:rsidRPr="000F100B">
        <w:t>цифровые</w:t>
      </w:r>
      <w:r w:rsidR="000338BC" w:rsidRPr="000F100B">
        <w:t xml:space="preserve"> </w:t>
      </w:r>
      <w:r w:rsidRPr="000F100B">
        <w:t>каналы</w:t>
      </w:r>
      <w:r w:rsidR="000338BC" w:rsidRPr="000F100B">
        <w:t xml:space="preserve"> </w:t>
      </w:r>
      <w:r w:rsidRPr="000F100B">
        <w:t>и</w:t>
      </w:r>
      <w:r w:rsidR="000338BC" w:rsidRPr="000F100B">
        <w:t xml:space="preserve"> </w:t>
      </w:r>
      <w:r w:rsidRPr="000F100B">
        <w:t>обеспечит</w:t>
      </w:r>
      <w:r w:rsidR="000338BC" w:rsidRPr="000F100B">
        <w:t xml:space="preserve"> </w:t>
      </w:r>
      <w:r w:rsidRPr="000F100B">
        <w:t>возможность</w:t>
      </w:r>
      <w:r w:rsidR="000338BC" w:rsidRPr="000F100B">
        <w:t xml:space="preserve"> </w:t>
      </w:r>
      <w:r w:rsidRPr="000F100B">
        <w:t>подписания</w:t>
      </w:r>
      <w:r w:rsidR="000338BC" w:rsidRPr="000F100B">
        <w:t xml:space="preserve"> </w:t>
      </w:r>
      <w:r w:rsidRPr="000F100B">
        <w:t>документов</w:t>
      </w:r>
      <w:r w:rsidR="000338BC" w:rsidRPr="000F100B">
        <w:t xml:space="preserve"> </w:t>
      </w:r>
      <w:r w:rsidRPr="000F100B">
        <w:t>и</w:t>
      </w:r>
      <w:r w:rsidR="000338BC" w:rsidRPr="000F100B">
        <w:t xml:space="preserve"> </w:t>
      </w:r>
      <w:r w:rsidRPr="000F100B">
        <w:t>сведений</w:t>
      </w:r>
      <w:r w:rsidR="000338BC" w:rsidRPr="000F100B">
        <w:t xml:space="preserve"> </w:t>
      </w:r>
      <w:r w:rsidRPr="000F100B">
        <w:t>в</w:t>
      </w:r>
      <w:r w:rsidR="000338BC" w:rsidRPr="000F100B">
        <w:t xml:space="preserve"> </w:t>
      </w:r>
      <w:r w:rsidRPr="000F100B">
        <w:t>цифровом</w:t>
      </w:r>
      <w:r w:rsidR="000338BC" w:rsidRPr="000F100B">
        <w:t xml:space="preserve"> </w:t>
      </w:r>
      <w:r w:rsidRPr="000F100B">
        <w:t>виде</w:t>
      </w:r>
      <w:r w:rsidR="000338BC" w:rsidRPr="000F100B">
        <w:t xml:space="preserve"> </w:t>
      </w:r>
      <w:r w:rsidRPr="000F100B">
        <w:t>с</w:t>
      </w:r>
      <w:r w:rsidR="000338BC" w:rsidRPr="000F100B">
        <w:t xml:space="preserve"> </w:t>
      </w:r>
      <w:r w:rsidRPr="000F100B">
        <w:t>использованием</w:t>
      </w:r>
      <w:r w:rsidR="000338BC" w:rsidRPr="000F100B">
        <w:t xml:space="preserve"> </w:t>
      </w:r>
      <w:r w:rsidRPr="000F100B">
        <w:t>простой</w:t>
      </w:r>
      <w:r w:rsidR="000338BC" w:rsidRPr="000F100B">
        <w:t xml:space="preserve"> </w:t>
      </w:r>
      <w:r w:rsidRPr="000F100B">
        <w:t>или</w:t>
      </w:r>
      <w:r w:rsidR="000338BC" w:rsidRPr="000F100B">
        <w:t xml:space="preserve"> </w:t>
      </w:r>
      <w:r w:rsidRPr="000F100B">
        <w:t>квалифицированной</w:t>
      </w:r>
      <w:r w:rsidR="000338BC" w:rsidRPr="000F100B">
        <w:t xml:space="preserve"> </w:t>
      </w:r>
      <w:r w:rsidRPr="000F100B">
        <w:t>электронной</w:t>
      </w:r>
      <w:r w:rsidR="000338BC" w:rsidRPr="000F100B">
        <w:t xml:space="preserve"> </w:t>
      </w:r>
      <w:r w:rsidRPr="000F100B">
        <w:t>подписи.</w:t>
      </w:r>
    </w:p>
    <w:p w14:paraId="4262ABE6" w14:textId="77777777" w:rsidR="003F5D28" w:rsidRPr="000F100B" w:rsidRDefault="003F5D28" w:rsidP="00D64C66">
      <w:pPr>
        <w:pStyle w:val="3"/>
      </w:pPr>
      <w:r w:rsidRPr="000F100B">
        <w:t>Прикладные</w:t>
      </w:r>
      <w:r w:rsidR="000338BC" w:rsidRPr="000F100B">
        <w:t xml:space="preserve"> </w:t>
      </w:r>
      <w:r w:rsidRPr="000F100B">
        <w:t>сервисы</w:t>
      </w:r>
    </w:p>
    <w:p w14:paraId="5E697E8E" w14:textId="77777777" w:rsidR="003F5D28" w:rsidRPr="000F100B" w:rsidRDefault="003F5D28" w:rsidP="003F5D28">
      <w:pPr>
        <w:pStyle w:val="afff6"/>
        <w:spacing w:before="240"/>
        <w:rPr>
          <w:color w:val="auto"/>
        </w:rPr>
      </w:pPr>
      <w:r w:rsidRPr="000F100B">
        <w:rPr>
          <w:color w:val="auto"/>
        </w:rPr>
        <w:t>Предоставление</w:t>
      </w:r>
      <w:r w:rsidR="000338BC" w:rsidRPr="000F100B">
        <w:rPr>
          <w:color w:val="auto"/>
        </w:rPr>
        <w:t xml:space="preserve"> </w:t>
      </w:r>
      <w:r w:rsidRPr="000F100B">
        <w:rPr>
          <w:color w:val="auto"/>
        </w:rPr>
        <w:t>данных</w:t>
      </w:r>
      <w:r w:rsidR="000338BC" w:rsidRPr="000F100B">
        <w:rPr>
          <w:color w:val="auto"/>
        </w:rPr>
        <w:t xml:space="preserve"> </w:t>
      </w:r>
      <w:r w:rsidRPr="000F100B">
        <w:rPr>
          <w:color w:val="auto"/>
        </w:rPr>
        <w:t>гражданам</w:t>
      </w:r>
      <w:r w:rsidR="000338BC" w:rsidRPr="000F100B">
        <w:rPr>
          <w:color w:val="auto"/>
        </w:rPr>
        <w:t xml:space="preserve"> </w:t>
      </w:r>
      <w:r w:rsidRPr="000F100B">
        <w:rPr>
          <w:color w:val="auto"/>
        </w:rPr>
        <w:t>и</w:t>
      </w:r>
      <w:r w:rsidR="000338BC" w:rsidRPr="000F100B">
        <w:rPr>
          <w:color w:val="auto"/>
        </w:rPr>
        <w:t xml:space="preserve"> </w:t>
      </w:r>
      <w:r w:rsidRPr="000F100B">
        <w:rPr>
          <w:color w:val="auto"/>
        </w:rPr>
        <w:t>организациям</w:t>
      </w:r>
    </w:p>
    <w:p w14:paraId="1028EBED" w14:textId="77777777" w:rsidR="003F5D28" w:rsidRPr="000F100B" w:rsidRDefault="003F5D28" w:rsidP="003F5D28">
      <w:pPr>
        <w:pStyle w:val="afff6"/>
        <w:spacing w:before="240"/>
        <w:jc w:val="both"/>
        <w:rPr>
          <w:rFonts w:ascii="Times New Roman" w:hAnsi="Times New Roman" w:cs="Times New Roman"/>
          <w:b w:val="0"/>
          <w:color w:val="000000"/>
        </w:rPr>
      </w:pPr>
      <w:r w:rsidRPr="000F100B">
        <w:rPr>
          <w:rFonts w:ascii="Times New Roman" w:hAnsi="Times New Roman" w:cs="Times New Roman"/>
          <w:b w:val="0"/>
          <w:color w:val="000000"/>
        </w:rPr>
        <w:t>Получение</w:t>
      </w:r>
      <w:r w:rsidR="000338BC" w:rsidRPr="000F100B">
        <w:rPr>
          <w:rFonts w:ascii="Times New Roman" w:hAnsi="Times New Roman" w:cs="Times New Roman"/>
          <w:b w:val="0"/>
          <w:color w:val="000000"/>
        </w:rPr>
        <w:t xml:space="preserve"> </w:t>
      </w:r>
      <w:r w:rsidRPr="000F100B">
        <w:rPr>
          <w:rFonts w:ascii="Times New Roman" w:hAnsi="Times New Roman" w:cs="Times New Roman"/>
          <w:b w:val="0"/>
          <w:color w:val="000000"/>
        </w:rPr>
        <w:t>государственных</w:t>
      </w:r>
      <w:r w:rsidR="000338BC" w:rsidRPr="000F100B">
        <w:rPr>
          <w:rFonts w:ascii="Times New Roman" w:hAnsi="Times New Roman" w:cs="Times New Roman"/>
          <w:b w:val="0"/>
          <w:color w:val="000000"/>
        </w:rPr>
        <w:t xml:space="preserve"> </w:t>
      </w:r>
      <w:r w:rsidRPr="000F100B">
        <w:rPr>
          <w:rFonts w:ascii="Times New Roman" w:hAnsi="Times New Roman" w:cs="Times New Roman"/>
          <w:b w:val="0"/>
          <w:color w:val="000000"/>
        </w:rPr>
        <w:t>и</w:t>
      </w:r>
      <w:r w:rsidR="000338BC" w:rsidRPr="000F100B">
        <w:rPr>
          <w:rFonts w:ascii="Times New Roman" w:hAnsi="Times New Roman" w:cs="Times New Roman"/>
          <w:b w:val="0"/>
          <w:color w:val="000000"/>
        </w:rPr>
        <w:t xml:space="preserve"> </w:t>
      </w:r>
      <w:r w:rsidRPr="000F100B">
        <w:rPr>
          <w:rFonts w:ascii="Times New Roman" w:hAnsi="Times New Roman" w:cs="Times New Roman"/>
          <w:b w:val="0"/>
          <w:color w:val="000000"/>
        </w:rPr>
        <w:t>коммерческих</w:t>
      </w:r>
      <w:r w:rsidR="000338BC" w:rsidRPr="000F100B">
        <w:rPr>
          <w:rFonts w:ascii="Times New Roman" w:hAnsi="Times New Roman" w:cs="Times New Roman"/>
          <w:b w:val="0"/>
          <w:color w:val="000000"/>
        </w:rPr>
        <w:t xml:space="preserve"> </w:t>
      </w:r>
      <w:r w:rsidRPr="000F100B">
        <w:rPr>
          <w:rFonts w:ascii="Times New Roman" w:hAnsi="Times New Roman" w:cs="Times New Roman"/>
          <w:b w:val="0"/>
          <w:color w:val="000000"/>
        </w:rPr>
        <w:t>услуг</w:t>
      </w:r>
      <w:r w:rsidR="000338BC" w:rsidRPr="000F100B">
        <w:rPr>
          <w:rFonts w:ascii="Times New Roman" w:hAnsi="Times New Roman" w:cs="Times New Roman"/>
          <w:b w:val="0"/>
          <w:color w:val="000000"/>
        </w:rPr>
        <w:t xml:space="preserve"> </w:t>
      </w:r>
      <w:r w:rsidRPr="000F100B">
        <w:rPr>
          <w:rFonts w:ascii="Times New Roman" w:hAnsi="Times New Roman" w:cs="Times New Roman"/>
          <w:b w:val="0"/>
          <w:color w:val="000000"/>
        </w:rPr>
        <w:t>требует</w:t>
      </w:r>
      <w:r w:rsidR="000338BC" w:rsidRPr="000F100B">
        <w:rPr>
          <w:rFonts w:ascii="Times New Roman" w:hAnsi="Times New Roman" w:cs="Times New Roman"/>
          <w:b w:val="0"/>
          <w:color w:val="000000"/>
        </w:rPr>
        <w:t xml:space="preserve"> </w:t>
      </w:r>
      <w:r w:rsidRPr="000F100B">
        <w:rPr>
          <w:rFonts w:ascii="Times New Roman" w:hAnsi="Times New Roman" w:cs="Times New Roman"/>
          <w:b w:val="0"/>
          <w:color w:val="000000"/>
        </w:rPr>
        <w:t>заполнения</w:t>
      </w:r>
      <w:r w:rsidR="000338BC" w:rsidRPr="000F100B">
        <w:rPr>
          <w:rFonts w:ascii="Times New Roman" w:hAnsi="Times New Roman" w:cs="Times New Roman"/>
          <w:b w:val="0"/>
          <w:color w:val="000000"/>
        </w:rPr>
        <w:t xml:space="preserve"> </w:t>
      </w:r>
      <w:r w:rsidRPr="000F100B">
        <w:rPr>
          <w:rFonts w:ascii="Times New Roman" w:hAnsi="Times New Roman" w:cs="Times New Roman"/>
          <w:b w:val="0"/>
          <w:color w:val="000000"/>
        </w:rPr>
        <w:t>большого</w:t>
      </w:r>
      <w:r w:rsidR="000338BC" w:rsidRPr="000F100B">
        <w:rPr>
          <w:rFonts w:ascii="Times New Roman" w:hAnsi="Times New Roman" w:cs="Times New Roman"/>
          <w:b w:val="0"/>
          <w:color w:val="000000"/>
        </w:rPr>
        <w:t xml:space="preserve"> </w:t>
      </w:r>
      <w:r w:rsidRPr="000F100B">
        <w:rPr>
          <w:rFonts w:ascii="Times New Roman" w:hAnsi="Times New Roman" w:cs="Times New Roman"/>
          <w:b w:val="0"/>
          <w:color w:val="000000"/>
        </w:rPr>
        <w:t>количества</w:t>
      </w:r>
      <w:r w:rsidR="000338BC" w:rsidRPr="000F100B">
        <w:rPr>
          <w:rFonts w:ascii="Times New Roman" w:hAnsi="Times New Roman" w:cs="Times New Roman"/>
          <w:b w:val="0"/>
          <w:color w:val="000000"/>
        </w:rPr>
        <w:t xml:space="preserve"> </w:t>
      </w:r>
      <w:r w:rsidRPr="000F100B">
        <w:rPr>
          <w:rFonts w:ascii="Times New Roman" w:hAnsi="Times New Roman" w:cs="Times New Roman"/>
          <w:b w:val="0"/>
          <w:color w:val="000000"/>
        </w:rPr>
        <w:t>документов.</w:t>
      </w:r>
      <w:r w:rsidR="000338BC" w:rsidRPr="000F100B">
        <w:rPr>
          <w:rFonts w:ascii="Times New Roman" w:hAnsi="Times New Roman" w:cs="Times New Roman"/>
          <w:b w:val="0"/>
          <w:color w:val="000000"/>
        </w:rPr>
        <w:t xml:space="preserve"> </w:t>
      </w:r>
      <w:r w:rsidRPr="000F100B">
        <w:rPr>
          <w:rFonts w:ascii="Times New Roman" w:hAnsi="Times New Roman" w:cs="Times New Roman"/>
          <w:b w:val="0"/>
          <w:color w:val="000000"/>
        </w:rPr>
        <w:t>Цифровой</w:t>
      </w:r>
      <w:r w:rsidR="000338BC" w:rsidRPr="000F100B">
        <w:rPr>
          <w:rFonts w:ascii="Times New Roman" w:hAnsi="Times New Roman" w:cs="Times New Roman"/>
          <w:b w:val="0"/>
          <w:color w:val="000000"/>
        </w:rPr>
        <w:t xml:space="preserve"> </w:t>
      </w:r>
      <w:r w:rsidRPr="000F100B">
        <w:rPr>
          <w:rFonts w:ascii="Times New Roman" w:hAnsi="Times New Roman" w:cs="Times New Roman"/>
          <w:b w:val="0"/>
          <w:color w:val="000000"/>
        </w:rPr>
        <w:t>профиль</w:t>
      </w:r>
      <w:r w:rsidR="000338BC" w:rsidRPr="000F100B">
        <w:rPr>
          <w:rFonts w:ascii="Times New Roman" w:hAnsi="Times New Roman" w:cs="Times New Roman"/>
          <w:b w:val="0"/>
          <w:color w:val="000000"/>
        </w:rPr>
        <w:t xml:space="preserve"> </w:t>
      </w:r>
      <w:r w:rsidRPr="000F100B">
        <w:rPr>
          <w:rFonts w:ascii="Times New Roman" w:hAnsi="Times New Roman" w:cs="Times New Roman"/>
          <w:b w:val="0"/>
          <w:color w:val="000000"/>
        </w:rPr>
        <w:t>обеспечит</w:t>
      </w:r>
      <w:r w:rsidR="000338BC" w:rsidRPr="000F100B">
        <w:rPr>
          <w:rFonts w:ascii="Times New Roman" w:hAnsi="Times New Roman" w:cs="Times New Roman"/>
          <w:b w:val="0"/>
          <w:color w:val="000000"/>
        </w:rPr>
        <w:t xml:space="preserve"> </w:t>
      </w:r>
      <w:r w:rsidRPr="000F100B">
        <w:rPr>
          <w:rFonts w:ascii="Times New Roman" w:hAnsi="Times New Roman" w:cs="Times New Roman"/>
          <w:b w:val="0"/>
          <w:color w:val="000000"/>
        </w:rPr>
        <w:t>государственным</w:t>
      </w:r>
      <w:r w:rsidR="000338BC" w:rsidRPr="000F100B">
        <w:rPr>
          <w:rFonts w:ascii="Times New Roman" w:hAnsi="Times New Roman" w:cs="Times New Roman"/>
          <w:b w:val="0"/>
          <w:color w:val="000000"/>
        </w:rPr>
        <w:t xml:space="preserve"> </w:t>
      </w:r>
      <w:r w:rsidRPr="000F100B">
        <w:rPr>
          <w:rFonts w:ascii="Times New Roman" w:hAnsi="Times New Roman" w:cs="Times New Roman"/>
          <w:b w:val="0"/>
          <w:color w:val="000000"/>
        </w:rPr>
        <w:t>органам</w:t>
      </w:r>
      <w:r w:rsidR="000338BC" w:rsidRPr="000F100B">
        <w:rPr>
          <w:rFonts w:ascii="Times New Roman" w:hAnsi="Times New Roman" w:cs="Times New Roman"/>
          <w:b w:val="0"/>
          <w:color w:val="000000"/>
        </w:rPr>
        <w:t xml:space="preserve"> </w:t>
      </w:r>
      <w:r w:rsidRPr="000F100B">
        <w:rPr>
          <w:rFonts w:ascii="Times New Roman" w:hAnsi="Times New Roman" w:cs="Times New Roman"/>
          <w:b w:val="0"/>
          <w:color w:val="000000"/>
        </w:rPr>
        <w:t>и</w:t>
      </w:r>
      <w:r w:rsidR="000338BC" w:rsidRPr="000F100B">
        <w:rPr>
          <w:rFonts w:ascii="Times New Roman" w:hAnsi="Times New Roman" w:cs="Times New Roman"/>
          <w:b w:val="0"/>
          <w:color w:val="000000"/>
        </w:rPr>
        <w:t xml:space="preserve"> </w:t>
      </w:r>
      <w:r w:rsidRPr="000F100B">
        <w:rPr>
          <w:rFonts w:ascii="Times New Roman" w:hAnsi="Times New Roman" w:cs="Times New Roman"/>
          <w:b w:val="0"/>
          <w:color w:val="000000"/>
        </w:rPr>
        <w:t>коммерческим</w:t>
      </w:r>
      <w:r w:rsidR="000338BC" w:rsidRPr="000F100B">
        <w:rPr>
          <w:rFonts w:ascii="Times New Roman" w:hAnsi="Times New Roman" w:cs="Times New Roman"/>
          <w:b w:val="0"/>
          <w:color w:val="000000"/>
        </w:rPr>
        <w:t xml:space="preserve"> </w:t>
      </w:r>
      <w:r w:rsidRPr="000F100B">
        <w:rPr>
          <w:rFonts w:ascii="Times New Roman" w:hAnsi="Times New Roman" w:cs="Times New Roman"/>
          <w:b w:val="0"/>
          <w:color w:val="000000"/>
        </w:rPr>
        <w:lastRenderedPageBreak/>
        <w:t>организациям</w:t>
      </w:r>
      <w:r w:rsidR="000338BC" w:rsidRPr="000F100B">
        <w:rPr>
          <w:rFonts w:ascii="Times New Roman" w:hAnsi="Times New Roman" w:cs="Times New Roman"/>
          <w:b w:val="0"/>
          <w:color w:val="000000"/>
        </w:rPr>
        <w:t xml:space="preserve"> </w:t>
      </w:r>
      <w:r w:rsidRPr="000F100B">
        <w:rPr>
          <w:rFonts w:ascii="Times New Roman" w:hAnsi="Times New Roman" w:cs="Times New Roman"/>
          <w:b w:val="0"/>
          <w:color w:val="000000"/>
        </w:rPr>
        <w:t>удобный</w:t>
      </w:r>
      <w:r w:rsidR="000338BC" w:rsidRPr="000F100B">
        <w:rPr>
          <w:rFonts w:ascii="Times New Roman" w:hAnsi="Times New Roman" w:cs="Times New Roman"/>
          <w:b w:val="0"/>
          <w:color w:val="000000"/>
        </w:rPr>
        <w:t xml:space="preserve"> </w:t>
      </w:r>
      <w:r w:rsidRPr="000F100B">
        <w:rPr>
          <w:rFonts w:ascii="Times New Roman" w:hAnsi="Times New Roman" w:cs="Times New Roman"/>
          <w:b w:val="0"/>
          <w:color w:val="000000"/>
        </w:rPr>
        <w:t>доступ</w:t>
      </w:r>
      <w:r w:rsidR="000338BC" w:rsidRPr="000F100B">
        <w:rPr>
          <w:rFonts w:ascii="Times New Roman" w:hAnsi="Times New Roman" w:cs="Times New Roman"/>
          <w:b w:val="0"/>
          <w:color w:val="000000"/>
        </w:rPr>
        <w:t xml:space="preserve"> </w:t>
      </w:r>
      <w:r w:rsidRPr="000F100B">
        <w:rPr>
          <w:rFonts w:ascii="Times New Roman" w:hAnsi="Times New Roman" w:cs="Times New Roman"/>
          <w:b w:val="0"/>
          <w:color w:val="000000"/>
        </w:rPr>
        <w:t>к</w:t>
      </w:r>
      <w:r w:rsidR="000338BC" w:rsidRPr="000F100B">
        <w:rPr>
          <w:rFonts w:ascii="Times New Roman" w:hAnsi="Times New Roman" w:cs="Times New Roman"/>
          <w:b w:val="0"/>
          <w:color w:val="000000"/>
        </w:rPr>
        <w:t xml:space="preserve"> </w:t>
      </w:r>
      <w:r w:rsidRPr="000F100B">
        <w:rPr>
          <w:rFonts w:ascii="Times New Roman" w:hAnsi="Times New Roman" w:cs="Times New Roman"/>
          <w:b w:val="0"/>
          <w:color w:val="000000"/>
        </w:rPr>
        <w:t>сведениям</w:t>
      </w:r>
      <w:r w:rsidR="000338BC" w:rsidRPr="000F100B">
        <w:rPr>
          <w:rFonts w:ascii="Times New Roman" w:hAnsi="Times New Roman" w:cs="Times New Roman"/>
          <w:b w:val="0"/>
          <w:color w:val="000000"/>
        </w:rPr>
        <w:t xml:space="preserve"> </w:t>
      </w:r>
      <w:r w:rsidRPr="000F100B">
        <w:rPr>
          <w:rFonts w:ascii="Times New Roman" w:hAnsi="Times New Roman" w:cs="Times New Roman"/>
          <w:b w:val="0"/>
          <w:color w:val="000000"/>
        </w:rPr>
        <w:t>граждан</w:t>
      </w:r>
      <w:r w:rsidR="000338BC" w:rsidRPr="000F100B">
        <w:rPr>
          <w:rFonts w:ascii="Times New Roman" w:hAnsi="Times New Roman" w:cs="Times New Roman"/>
          <w:b w:val="0"/>
          <w:color w:val="000000"/>
        </w:rPr>
        <w:t xml:space="preserve"> </w:t>
      </w:r>
      <w:r w:rsidRPr="000F100B">
        <w:rPr>
          <w:rFonts w:ascii="Times New Roman" w:hAnsi="Times New Roman" w:cs="Times New Roman"/>
          <w:b w:val="0"/>
          <w:color w:val="000000"/>
        </w:rPr>
        <w:t>и</w:t>
      </w:r>
      <w:r w:rsidR="000338BC" w:rsidRPr="000F100B">
        <w:rPr>
          <w:rFonts w:ascii="Times New Roman" w:hAnsi="Times New Roman" w:cs="Times New Roman"/>
          <w:b w:val="0"/>
          <w:color w:val="000000"/>
        </w:rPr>
        <w:t xml:space="preserve"> </w:t>
      </w:r>
      <w:r w:rsidRPr="000F100B">
        <w:rPr>
          <w:rFonts w:ascii="Times New Roman" w:hAnsi="Times New Roman" w:cs="Times New Roman"/>
          <w:b w:val="0"/>
          <w:color w:val="000000"/>
        </w:rPr>
        <w:t>юридических</w:t>
      </w:r>
      <w:r w:rsidR="000338BC" w:rsidRPr="000F100B">
        <w:rPr>
          <w:rFonts w:ascii="Times New Roman" w:hAnsi="Times New Roman" w:cs="Times New Roman"/>
          <w:b w:val="0"/>
          <w:color w:val="000000"/>
        </w:rPr>
        <w:t xml:space="preserve"> </w:t>
      </w:r>
      <w:r w:rsidRPr="000F100B">
        <w:rPr>
          <w:rFonts w:ascii="Times New Roman" w:hAnsi="Times New Roman" w:cs="Times New Roman"/>
          <w:b w:val="0"/>
          <w:color w:val="000000"/>
        </w:rPr>
        <w:t>лиц</w:t>
      </w:r>
      <w:r w:rsidR="00C17117">
        <w:rPr>
          <w:rFonts w:ascii="Times New Roman" w:hAnsi="Times New Roman" w:cs="Times New Roman"/>
          <w:b w:val="0"/>
          <w:color w:val="000000"/>
        </w:rPr>
        <w:t xml:space="preserve">, </w:t>
      </w:r>
      <w:r w:rsidR="000E0A44" w:rsidRPr="00CC109E">
        <w:rPr>
          <w:rFonts w:ascii="Times New Roman" w:hAnsi="Times New Roman" w:cs="Times New Roman"/>
          <w:b w:val="0"/>
          <w:color w:val="000000"/>
        </w:rPr>
        <w:t>содержащимся</w:t>
      </w:r>
      <w:r w:rsidR="00C17117" w:rsidRPr="00CC109E">
        <w:rPr>
          <w:rFonts w:ascii="Times New Roman" w:hAnsi="Times New Roman" w:cs="Times New Roman"/>
          <w:b w:val="0"/>
          <w:color w:val="000000"/>
        </w:rPr>
        <w:t xml:space="preserve"> в Цифровом профиле</w:t>
      </w:r>
      <w:r w:rsidR="000E0A44" w:rsidRPr="00CC109E">
        <w:rPr>
          <w:rFonts w:ascii="Times New Roman" w:hAnsi="Times New Roman" w:cs="Times New Roman"/>
          <w:b w:val="0"/>
          <w:color w:val="000000"/>
        </w:rPr>
        <w:t xml:space="preserve"> (</w:t>
      </w:r>
      <w:r w:rsidR="00150CFA" w:rsidRPr="00CC109E">
        <w:rPr>
          <w:rFonts w:ascii="Times New Roman" w:hAnsi="Times New Roman" w:cs="Times New Roman"/>
          <w:b w:val="0"/>
          <w:color w:val="000000"/>
        </w:rPr>
        <w:t>включая данные в ГИС, доступные по ссылкам</w:t>
      </w:r>
      <w:r w:rsidR="000E0A44" w:rsidRPr="00CC109E">
        <w:rPr>
          <w:rFonts w:ascii="Times New Roman" w:hAnsi="Times New Roman" w:cs="Times New Roman"/>
          <w:b w:val="0"/>
          <w:color w:val="000000"/>
        </w:rPr>
        <w:t>)</w:t>
      </w:r>
      <w:r w:rsidR="00C17117">
        <w:rPr>
          <w:rFonts w:ascii="Times New Roman" w:hAnsi="Times New Roman" w:cs="Times New Roman"/>
          <w:b w:val="0"/>
          <w:color w:val="000000"/>
        </w:rPr>
        <w:t>,</w:t>
      </w:r>
      <w:r w:rsidR="000338BC" w:rsidRPr="000F100B">
        <w:rPr>
          <w:rFonts w:ascii="Times New Roman" w:hAnsi="Times New Roman" w:cs="Times New Roman"/>
          <w:b w:val="0"/>
          <w:color w:val="000000"/>
        </w:rPr>
        <w:t xml:space="preserve"> </w:t>
      </w:r>
      <w:r w:rsidRPr="000F100B">
        <w:rPr>
          <w:rFonts w:ascii="Times New Roman" w:hAnsi="Times New Roman" w:cs="Times New Roman"/>
          <w:b w:val="0"/>
          <w:color w:val="000000"/>
        </w:rPr>
        <w:t>с</w:t>
      </w:r>
      <w:r w:rsidR="000338BC" w:rsidRPr="000F100B">
        <w:rPr>
          <w:rFonts w:ascii="Times New Roman" w:hAnsi="Times New Roman" w:cs="Times New Roman"/>
          <w:b w:val="0"/>
          <w:color w:val="000000"/>
        </w:rPr>
        <w:t xml:space="preserve"> </w:t>
      </w:r>
      <w:r w:rsidRPr="000F100B">
        <w:rPr>
          <w:rFonts w:ascii="Times New Roman" w:hAnsi="Times New Roman" w:cs="Times New Roman"/>
          <w:b w:val="0"/>
          <w:color w:val="000000"/>
        </w:rPr>
        <w:t>их</w:t>
      </w:r>
      <w:r w:rsidR="000338BC" w:rsidRPr="000F100B">
        <w:rPr>
          <w:rFonts w:ascii="Times New Roman" w:hAnsi="Times New Roman" w:cs="Times New Roman"/>
          <w:b w:val="0"/>
          <w:color w:val="000000"/>
        </w:rPr>
        <w:t xml:space="preserve"> </w:t>
      </w:r>
      <w:r w:rsidRPr="000F100B">
        <w:rPr>
          <w:rFonts w:ascii="Times New Roman" w:hAnsi="Times New Roman" w:cs="Times New Roman"/>
          <w:b w:val="0"/>
          <w:color w:val="000000"/>
        </w:rPr>
        <w:t>согласия</w:t>
      </w:r>
      <w:r w:rsidR="000338BC" w:rsidRPr="000F100B">
        <w:rPr>
          <w:rFonts w:ascii="Times New Roman" w:hAnsi="Times New Roman" w:cs="Times New Roman"/>
          <w:b w:val="0"/>
          <w:color w:val="000000"/>
        </w:rPr>
        <w:t xml:space="preserve"> </w:t>
      </w:r>
      <w:r w:rsidRPr="000F100B">
        <w:rPr>
          <w:rFonts w:ascii="Times New Roman" w:hAnsi="Times New Roman" w:cs="Times New Roman"/>
          <w:b w:val="0"/>
          <w:color w:val="000000"/>
        </w:rPr>
        <w:t>и</w:t>
      </w:r>
      <w:r w:rsidR="000338BC" w:rsidRPr="000F100B">
        <w:rPr>
          <w:rFonts w:ascii="Times New Roman" w:hAnsi="Times New Roman" w:cs="Times New Roman"/>
          <w:b w:val="0"/>
          <w:color w:val="000000"/>
        </w:rPr>
        <w:t xml:space="preserve"> </w:t>
      </w:r>
      <w:r w:rsidRPr="000F100B">
        <w:rPr>
          <w:rFonts w:ascii="Times New Roman" w:hAnsi="Times New Roman" w:cs="Times New Roman"/>
          <w:b w:val="0"/>
          <w:color w:val="000000"/>
        </w:rPr>
        <w:t>позволит</w:t>
      </w:r>
      <w:r w:rsidR="000338BC" w:rsidRPr="000F100B">
        <w:rPr>
          <w:rFonts w:ascii="Times New Roman" w:hAnsi="Times New Roman" w:cs="Times New Roman"/>
          <w:b w:val="0"/>
          <w:color w:val="000000"/>
        </w:rPr>
        <w:t xml:space="preserve"> </w:t>
      </w:r>
      <w:r w:rsidRPr="000F100B">
        <w:rPr>
          <w:rFonts w:ascii="Times New Roman" w:hAnsi="Times New Roman" w:cs="Times New Roman"/>
          <w:b w:val="0"/>
          <w:color w:val="000000"/>
        </w:rPr>
        <w:t>организациям</w:t>
      </w:r>
      <w:r w:rsidR="000338BC" w:rsidRPr="000F100B">
        <w:rPr>
          <w:rFonts w:ascii="Times New Roman" w:hAnsi="Times New Roman" w:cs="Times New Roman"/>
          <w:b w:val="0"/>
          <w:color w:val="000000"/>
        </w:rPr>
        <w:t xml:space="preserve"> </w:t>
      </w:r>
      <w:r w:rsidRPr="000F100B">
        <w:rPr>
          <w:rFonts w:ascii="Times New Roman" w:hAnsi="Times New Roman" w:cs="Times New Roman"/>
          <w:b w:val="0"/>
          <w:color w:val="000000"/>
        </w:rPr>
        <w:t>оказывать</w:t>
      </w:r>
      <w:r w:rsidR="000338BC" w:rsidRPr="000F100B">
        <w:rPr>
          <w:rFonts w:ascii="Times New Roman" w:hAnsi="Times New Roman" w:cs="Times New Roman"/>
          <w:b w:val="0"/>
          <w:color w:val="000000"/>
        </w:rPr>
        <w:t xml:space="preserve"> </w:t>
      </w:r>
      <w:r w:rsidRPr="000F100B">
        <w:rPr>
          <w:rFonts w:ascii="Times New Roman" w:hAnsi="Times New Roman" w:cs="Times New Roman"/>
          <w:b w:val="0"/>
          <w:color w:val="000000"/>
        </w:rPr>
        <w:t>услуги</w:t>
      </w:r>
      <w:r w:rsidR="000338BC" w:rsidRPr="000F100B">
        <w:rPr>
          <w:rFonts w:ascii="Times New Roman" w:hAnsi="Times New Roman" w:cs="Times New Roman"/>
          <w:b w:val="0"/>
          <w:color w:val="000000"/>
        </w:rPr>
        <w:t xml:space="preserve"> </w:t>
      </w:r>
      <w:r w:rsidRPr="000F100B">
        <w:rPr>
          <w:rFonts w:ascii="Times New Roman" w:hAnsi="Times New Roman" w:cs="Times New Roman"/>
          <w:b w:val="0"/>
          <w:color w:val="000000"/>
        </w:rPr>
        <w:t>более</w:t>
      </w:r>
      <w:r w:rsidR="000338BC" w:rsidRPr="000F100B">
        <w:rPr>
          <w:rFonts w:ascii="Times New Roman" w:hAnsi="Times New Roman" w:cs="Times New Roman"/>
          <w:b w:val="0"/>
          <w:color w:val="000000"/>
        </w:rPr>
        <w:t xml:space="preserve"> </w:t>
      </w:r>
      <w:r w:rsidRPr="000F100B">
        <w:rPr>
          <w:rFonts w:ascii="Times New Roman" w:hAnsi="Times New Roman" w:cs="Times New Roman"/>
          <w:b w:val="0"/>
          <w:color w:val="000000"/>
        </w:rPr>
        <w:t>качественно,</w:t>
      </w:r>
      <w:r w:rsidR="000338BC" w:rsidRPr="000F100B">
        <w:rPr>
          <w:rFonts w:ascii="Times New Roman" w:hAnsi="Times New Roman" w:cs="Times New Roman"/>
          <w:b w:val="0"/>
          <w:color w:val="000000"/>
        </w:rPr>
        <w:t xml:space="preserve"> </w:t>
      </w:r>
      <w:r w:rsidRPr="000F100B">
        <w:rPr>
          <w:rFonts w:ascii="Times New Roman" w:hAnsi="Times New Roman" w:cs="Times New Roman"/>
          <w:b w:val="0"/>
          <w:color w:val="000000"/>
        </w:rPr>
        <w:t>быстро,</w:t>
      </w:r>
      <w:r w:rsidR="000338BC" w:rsidRPr="000F100B">
        <w:rPr>
          <w:rFonts w:ascii="Times New Roman" w:hAnsi="Times New Roman" w:cs="Times New Roman"/>
          <w:b w:val="0"/>
          <w:color w:val="000000"/>
        </w:rPr>
        <w:t xml:space="preserve"> </w:t>
      </w:r>
      <w:r w:rsidRPr="000F100B">
        <w:rPr>
          <w:rFonts w:ascii="Times New Roman" w:hAnsi="Times New Roman" w:cs="Times New Roman"/>
          <w:b w:val="0"/>
          <w:color w:val="000000"/>
        </w:rPr>
        <w:t>а</w:t>
      </w:r>
      <w:r w:rsidR="000338BC" w:rsidRPr="000F100B">
        <w:rPr>
          <w:rFonts w:ascii="Times New Roman" w:hAnsi="Times New Roman" w:cs="Times New Roman"/>
          <w:b w:val="0"/>
          <w:color w:val="000000"/>
        </w:rPr>
        <w:t xml:space="preserve"> </w:t>
      </w:r>
      <w:r w:rsidRPr="000F100B">
        <w:rPr>
          <w:rFonts w:ascii="Times New Roman" w:hAnsi="Times New Roman" w:cs="Times New Roman"/>
          <w:b w:val="0"/>
          <w:color w:val="000000"/>
        </w:rPr>
        <w:t>также</w:t>
      </w:r>
      <w:r w:rsidR="000338BC" w:rsidRPr="000F100B">
        <w:rPr>
          <w:rFonts w:ascii="Times New Roman" w:hAnsi="Times New Roman" w:cs="Times New Roman"/>
          <w:b w:val="0"/>
          <w:color w:val="000000"/>
        </w:rPr>
        <w:t xml:space="preserve"> </w:t>
      </w:r>
      <w:r w:rsidRPr="000F100B">
        <w:rPr>
          <w:rFonts w:ascii="Times New Roman" w:hAnsi="Times New Roman" w:cs="Times New Roman"/>
          <w:b w:val="0"/>
          <w:color w:val="000000"/>
        </w:rPr>
        <w:t>снизить</w:t>
      </w:r>
      <w:r w:rsidR="000338BC" w:rsidRPr="000F100B">
        <w:rPr>
          <w:rFonts w:ascii="Times New Roman" w:hAnsi="Times New Roman" w:cs="Times New Roman"/>
          <w:b w:val="0"/>
          <w:color w:val="000000"/>
        </w:rPr>
        <w:t xml:space="preserve"> </w:t>
      </w:r>
      <w:r w:rsidRPr="000F100B">
        <w:rPr>
          <w:rFonts w:ascii="Times New Roman" w:hAnsi="Times New Roman" w:cs="Times New Roman"/>
          <w:b w:val="0"/>
          <w:color w:val="000000"/>
        </w:rPr>
        <w:t>издержки</w:t>
      </w:r>
      <w:r w:rsidR="000338BC" w:rsidRPr="000F100B">
        <w:rPr>
          <w:rFonts w:ascii="Times New Roman" w:hAnsi="Times New Roman" w:cs="Times New Roman"/>
          <w:b w:val="0"/>
          <w:color w:val="000000"/>
        </w:rPr>
        <w:t xml:space="preserve"> </w:t>
      </w:r>
      <w:r w:rsidRPr="000F100B">
        <w:rPr>
          <w:rFonts w:ascii="Times New Roman" w:hAnsi="Times New Roman" w:cs="Times New Roman"/>
          <w:b w:val="0"/>
          <w:color w:val="000000"/>
        </w:rPr>
        <w:t>организаций</w:t>
      </w:r>
      <w:r w:rsidR="000338BC" w:rsidRPr="000F100B">
        <w:rPr>
          <w:rFonts w:ascii="Times New Roman" w:hAnsi="Times New Roman" w:cs="Times New Roman"/>
          <w:b w:val="0"/>
          <w:color w:val="000000"/>
        </w:rPr>
        <w:t xml:space="preserve"> </w:t>
      </w:r>
      <w:r w:rsidRPr="000F100B">
        <w:rPr>
          <w:rFonts w:ascii="Times New Roman" w:hAnsi="Times New Roman" w:cs="Times New Roman"/>
          <w:b w:val="0"/>
          <w:color w:val="000000"/>
        </w:rPr>
        <w:t>на</w:t>
      </w:r>
      <w:r w:rsidR="000338BC" w:rsidRPr="000F100B">
        <w:rPr>
          <w:rFonts w:ascii="Times New Roman" w:hAnsi="Times New Roman" w:cs="Times New Roman"/>
          <w:b w:val="0"/>
          <w:color w:val="000000"/>
        </w:rPr>
        <w:t xml:space="preserve"> </w:t>
      </w:r>
      <w:r w:rsidRPr="000F100B">
        <w:rPr>
          <w:rFonts w:ascii="Times New Roman" w:hAnsi="Times New Roman" w:cs="Times New Roman"/>
          <w:b w:val="0"/>
          <w:color w:val="000000"/>
        </w:rPr>
        <w:t>предоставление</w:t>
      </w:r>
      <w:r w:rsidR="000338BC" w:rsidRPr="000F100B">
        <w:rPr>
          <w:rFonts w:ascii="Times New Roman" w:hAnsi="Times New Roman" w:cs="Times New Roman"/>
          <w:b w:val="0"/>
          <w:color w:val="000000"/>
        </w:rPr>
        <w:t xml:space="preserve"> </w:t>
      </w:r>
      <w:r w:rsidRPr="000F100B">
        <w:rPr>
          <w:rFonts w:ascii="Times New Roman" w:hAnsi="Times New Roman" w:cs="Times New Roman"/>
          <w:b w:val="0"/>
          <w:color w:val="000000"/>
        </w:rPr>
        <w:t>услуг.</w:t>
      </w:r>
      <w:r w:rsidR="000338BC" w:rsidRPr="000F100B">
        <w:rPr>
          <w:rFonts w:ascii="Times New Roman" w:hAnsi="Times New Roman" w:cs="Times New Roman"/>
          <w:b w:val="0"/>
          <w:color w:val="000000"/>
        </w:rPr>
        <w:t xml:space="preserve"> </w:t>
      </w:r>
    </w:p>
    <w:p w14:paraId="0CEF8A83" w14:textId="77777777" w:rsidR="003F5D28" w:rsidRPr="000F100B" w:rsidRDefault="003F5D28" w:rsidP="003F5D28">
      <w:pPr>
        <w:pStyle w:val="afff6"/>
        <w:spacing w:before="240"/>
        <w:rPr>
          <w:color w:val="auto"/>
        </w:rPr>
      </w:pPr>
      <w:r w:rsidRPr="000F100B">
        <w:rPr>
          <w:color w:val="auto"/>
        </w:rPr>
        <w:t>«Мои</w:t>
      </w:r>
      <w:r w:rsidR="000338BC" w:rsidRPr="000F100B">
        <w:rPr>
          <w:color w:val="auto"/>
        </w:rPr>
        <w:t xml:space="preserve"> </w:t>
      </w:r>
      <w:r w:rsidRPr="000F100B">
        <w:rPr>
          <w:color w:val="auto"/>
        </w:rPr>
        <w:t>документы»</w:t>
      </w:r>
    </w:p>
    <w:p w14:paraId="5CA18BE5" w14:textId="77777777" w:rsidR="003F5D28" w:rsidRPr="000F100B" w:rsidRDefault="003F5D28" w:rsidP="003F5D28">
      <w:pPr>
        <w:keepNext/>
        <w:spacing w:before="240" w:after="0"/>
        <w:ind w:firstLine="0"/>
        <w:rPr>
          <w:rFonts w:cs="Times New Roman"/>
          <w:color w:val="000000"/>
          <w:szCs w:val="24"/>
        </w:rPr>
      </w:pPr>
      <w:r w:rsidRPr="000F100B">
        <w:rPr>
          <w:rFonts w:cs="Times New Roman"/>
          <w:color w:val="000000"/>
          <w:szCs w:val="24"/>
        </w:rPr>
        <w:t>Архитектура</w:t>
      </w:r>
      <w:r w:rsidR="000338BC" w:rsidRPr="000F100B">
        <w:rPr>
          <w:rFonts w:cs="Times New Roman"/>
          <w:color w:val="000000"/>
          <w:szCs w:val="24"/>
        </w:rPr>
        <w:t xml:space="preserve"> </w:t>
      </w:r>
      <w:r w:rsidRPr="000F100B">
        <w:rPr>
          <w:rFonts w:cs="Times New Roman"/>
          <w:color w:val="000000"/>
          <w:szCs w:val="24"/>
        </w:rPr>
        <w:t>Цифрового</w:t>
      </w:r>
      <w:r w:rsidR="000338BC" w:rsidRPr="000F100B">
        <w:rPr>
          <w:rFonts w:cs="Times New Roman"/>
          <w:color w:val="000000"/>
          <w:szCs w:val="24"/>
        </w:rPr>
        <w:t xml:space="preserve"> </w:t>
      </w:r>
      <w:r w:rsidRPr="000F100B">
        <w:rPr>
          <w:rFonts w:cs="Times New Roman"/>
          <w:color w:val="000000"/>
          <w:szCs w:val="24"/>
        </w:rPr>
        <w:t>профиля</w:t>
      </w:r>
      <w:r w:rsidR="000338BC" w:rsidRPr="000F100B">
        <w:rPr>
          <w:rFonts w:cs="Times New Roman"/>
          <w:color w:val="000000"/>
          <w:szCs w:val="24"/>
        </w:rPr>
        <w:t xml:space="preserve"> </w:t>
      </w:r>
      <w:r w:rsidRPr="000F100B">
        <w:rPr>
          <w:rFonts w:cs="Times New Roman"/>
          <w:color w:val="000000"/>
          <w:szCs w:val="24"/>
        </w:rPr>
        <w:t>будет</w:t>
      </w:r>
      <w:r w:rsidR="000338BC" w:rsidRPr="000F100B">
        <w:rPr>
          <w:rFonts w:cs="Times New Roman"/>
          <w:color w:val="000000"/>
          <w:szCs w:val="24"/>
        </w:rPr>
        <w:t xml:space="preserve"> </w:t>
      </w:r>
      <w:r w:rsidRPr="000F100B">
        <w:rPr>
          <w:rFonts w:cs="Times New Roman"/>
          <w:color w:val="000000"/>
          <w:szCs w:val="24"/>
        </w:rPr>
        <w:t>содержать</w:t>
      </w:r>
      <w:r w:rsidR="000338BC" w:rsidRPr="000F100B">
        <w:rPr>
          <w:rFonts w:cs="Times New Roman"/>
          <w:color w:val="000000"/>
          <w:szCs w:val="24"/>
        </w:rPr>
        <w:t xml:space="preserve"> </w:t>
      </w:r>
      <w:r w:rsidRPr="000F100B">
        <w:rPr>
          <w:rFonts w:cs="Times New Roman"/>
          <w:color w:val="000000"/>
          <w:szCs w:val="24"/>
        </w:rPr>
        <w:t>систему</w:t>
      </w:r>
      <w:r w:rsidR="000338BC" w:rsidRPr="000F100B">
        <w:rPr>
          <w:rFonts w:cs="Times New Roman"/>
          <w:color w:val="000000"/>
          <w:szCs w:val="24"/>
        </w:rPr>
        <w:t xml:space="preserve"> </w:t>
      </w:r>
      <w:r w:rsidRPr="000F100B">
        <w:rPr>
          <w:rFonts w:cs="Times New Roman"/>
          <w:color w:val="000000"/>
          <w:szCs w:val="24"/>
        </w:rPr>
        <w:t>личных</w:t>
      </w:r>
      <w:r w:rsidR="000338BC" w:rsidRPr="000F100B">
        <w:rPr>
          <w:rFonts w:cs="Times New Roman"/>
          <w:color w:val="000000"/>
          <w:szCs w:val="24"/>
        </w:rPr>
        <w:t xml:space="preserve"> </w:t>
      </w:r>
      <w:r w:rsidR="00F900BD" w:rsidRPr="000F100B">
        <w:rPr>
          <w:rFonts w:cs="Times New Roman"/>
          <w:color w:val="000000"/>
          <w:szCs w:val="24"/>
        </w:rPr>
        <w:t>цифровых</w:t>
      </w:r>
      <w:r w:rsidR="000338BC" w:rsidRPr="000F100B">
        <w:rPr>
          <w:rFonts w:cs="Times New Roman"/>
          <w:color w:val="000000"/>
          <w:szCs w:val="24"/>
        </w:rPr>
        <w:t xml:space="preserve"> </w:t>
      </w:r>
      <w:r w:rsidRPr="000F100B">
        <w:rPr>
          <w:rFonts w:cs="Times New Roman"/>
          <w:color w:val="000000"/>
          <w:szCs w:val="24"/>
        </w:rPr>
        <w:t>документов,</w:t>
      </w:r>
      <w:r w:rsidR="000338BC" w:rsidRPr="000F100B">
        <w:rPr>
          <w:rFonts w:cs="Times New Roman"/>
          <w:color w:val="000000"/>
          <w:szCs w:val="24"/>
        </w:rPr>
        <w:t xml:space="preserve"> </w:t>
      </w:r>
      <w:r w:rsidRPr="000F100B">
        <w:rPr>
          <w:rFonts w:cs="Times New Roman"/>
          <w:color w:val="000000"/>
          <w:szCs w:val="24"/>
        </w:rPr>
        <w:t>в</w:t>
      </w:r>
      <w:r w:rsidR="000338BC" w:rsidRPr="000F100B">
        <w:rPr>
          <w:rFonts w:cs="Times New Roman"/>
          <w:color w:val="000000"/>
          <w:szCs w:val="24"/>
        </w:rPr>
        <w:t xml:space="preserve"> </w:t>
      </w:r>
      <w:r w:rsidRPr="000F100B">
        <w:rPr>
          <w:rFonts w:cs="Times New Roman"/>
          <w:color w:val="000000"/>
          <w:szCs w:val="24"/>
        </w:rPr>
        <w:t>которой</w:t>
      </w:r>
      <w:r w:rsidR="000338BC" w:rsidRPr="000F100B">
        <w:rPr>
          <w:rFonts w:cs="Times New Roman"/>
          <w:color w:val="000000"/>
          <w:szCs w:val="24"/>
        </w:rPr>
        <w:t xml:space="preserve"> </w:t>
      </w:r>
      <w:r w:rsidRPr="000F100B">
        <w:rPr>
          <w:rFonts w:cs="Times New Roman"/>
          <w:color w:val="000000"/>
          <w:szCs w:val="24"/>
        </w:rPr>
        <w:t>будет</w:t>
      </w:r>
      <w:r w:rsidR="000338BC" w:rsidRPr="000F100B">
        <w:rPr>
          <w:rFonts w:cs="Times New Roman"/>
          <w:color w:val="000000"/>
          <w:szCs w:val="24"/>
        </w:rPr>
        <w:t xml:space="preserve"> </w:t>
      </w:r>
      <w:r w:rsidRPr="000F100B">
        <w:rPr>
          <w:rFonts w:cs="Times New Roman"/>
          <w:color w:val="000000"/>
          <w:szCs w:val="24"/>
        </w:rPr>
        <w:t>обеспечиваться</w:t>
      </w:r>
      <w:r w:rsidR="000338BC" w:rsidRPr="000F100B">
        <w:rPr>
          <w:rFonts w:cs="Times New Roman"/>
          <w:color w:val="000000"/>
          <w:szCs w:val="24"/>
        </w:rPr>
        <w:t xml:space="preserve"> </w:t>
      </w:r>
      <w:r w:rsidRPr="000F100B">
        <w:rPr>
          <w:rFonts w:cs="Times New Roman"/>
          <w:color w:val="000000"/>
          <w:szCs w:val="24"/>
        </w:rPr>
        <w:t>хранение</w:t>
      </w:r>
      <w:r w:rsidR="000338BC" w:rsidRPr="000F100B">
        <w:rPr>
          <w:rFonts w:cs="Times New Roman"/>
          <w:color w:val="000000"/>
          <w:szCs w:val="24"/>
        </w:rPr>
        <w:t xml:space="preserve"> </w:t>
      </w:r>
      <w:r w:rsidRPr="000F100B">
        <w:rPr>
          <w:rFonts w:cs="Times New Roman"/>
          <w:color w:val="000000"/>
          <w:szCs w:val="24"/>
        </w:rPr>
        <w:t>и</w:t>
      </w:r>
      <w:r w:rsidR="000338BC" w:rsidRPr="000F100B">
        <w:rPr>
          <w:rFonts w:cs="Times New Roman"/>
          <w:color w:val="000000"/>
          <w:szCs w:val="24"/>
        </w:rPr>
        <w:t xml:space="preserve"> </w:t>
      </w:r>
      <w:r w:rsidRPr="000F100B">
        <w:rPr>
          <w:rFonts w:cs="Times New Roman"/>
          <w:color w:val="000000"/>
          <w:szCs w:val="24"/>
        </w:rPr>
        <w:t>актуализация</w:t>
      </w:r>
      <w:r w:rsidR="000338BC" w:rsidRPr="000F100B">
        <w:rPr>
          <w:rFonts w:cs="Times New Roman"/>
          <w:color w:val="000000"/>
          <w:szCs w:val="24"/>
        </w:rPr>
        <w:t xml:space="preserve"> </w:t>
      </w:r>
      <w:r w:rsidRPr="000F100B">
        <w:rPr>
          <w:rFonts w:cs="Times New Roman"/>
          <w:color w:val="000000"/>
          <w:szCs w:val="24"/>
        </w:rPr>
        <w:t>наиболее</w:t>
      </w:r>
      <w:r w:rsidR="000338BC" w:rsidRPr="000F100B">
        <w:rPr>
          <w:rFonts w:cs="Times New Roman"/>
          <w:color w:val="000000"/>
          <w:szCs w:val="24"/>
        </w:rPr>
        <w:t xml:space="preserve"> </w:t>
      </w:r>
      <w:r w:rsidRPr="000F100B">
        <w:rPr>
          <w:rFonts w:cs="Times New Roman"/>
          <w:color w:val="000000"/>
          <w:szCs w:val="24"/>
        </w:rPr>
        <w:t>востребованных</w:t>
      </w:r>
      <w:r w:rsidR="000338BC" w:rsidRPr="000F100B">
        <w:rPr>
          <w:rFonts w:cs="Times New Roman"/>
          <w:color w:val="000000"/>
          <w:szCs w:val="24"/>
        </w:rPr>
        <w:t xml:space="preserve"> </w:t>
      </w:r>
      <w:r w:rsidRPr="000F100B">
        <w:rPr>
          <w:rFonts w:cs="Times New Roman"/>
          <w:color w:val="000000"/>
          <w:szCs w:val="24"/>
        </w:rPr>
        <w:t>юридически</w:t>
      </w:r>
      <w:r w:rsidR="000338BC" w:rsidRPr="000F100B">
        <w:rPr>
          <w:rFonts w:cs="Times New Roman"/>
          <w:color w:val="000000"/>
          <w:szCs w:val="24"/>
        </w:rPr>
        <w:t xml:space="preserve"> </w:t>
      </w:r>
      <w:r w:rsidRPr="000F100B">
        <w:rPr>
          <w:rFonts w:cs="Times New Roman"/>
          <w:color w:val="000000"/>
          <w:szCs w:val="24"/>
        </w:rPr>
        <w:t>значимых</w:t>
      </w:r>
      <w:r w:rsidR="000338BC" w:rsidRPr="000F100B">
        <w:rPr>
          <w:rFonts w:cs="Times New Roman"/>
          <w:color w:val="000000"/>
          <w:szCs w:val="24"/>
        </w:rPr>
        <w:t xml:space="preserve"> </w:t>
      </w:r>
      <w:r w:rsidRPr="000F100B">
        <w:rPr>
          <w:rFonts w:cs="Times New Roman"/>
          <w:color w:val="000000"/>
          <w:szCs w:val="24"/>
        </w:rPr>
        <w:t>сведений.</w:t>
      </w:r>
    </w:p>
    <w:p w14:paraId="3C80B4E5" w14:textId="77777777" w:rsidR="003F5D28" w:rsidRPr="000F100B" w:rsidRDefault="003F5D28" w:rsidP="003F5D28">
      <w:pPr>
        <w:keepNext/>
        <w:spacing w:before="240" w:after="0"/>
        <w:ind w:firstLine="0"/>
        <w:rPr>
          <w:rFonts w:cs="Times New Roman"/>
          <w:color w:val="000000"/>
          <w:szCs w:val="24"/>
        </w:rPr>
      </w:pPr>
      <w:r w:rsidRPr="000F100B">
        <w:rPr>
          <w:rFonts w:cs="Times New Roman"/>
          <w:color w:val="000000"/>
          <w:szCs w:val="24"/>
        </w:rPr>
        <w:t>Такая</w:t>
      </w:r>
      <w:r w:rsidR="000338BC" w:rsidRPr="000F100B">
        <w:rPr>
          <w:rFonts w:cs="Times New Roman"/>
          <w:color w:val="000000"/>
          <w:szCs w:val="24"/>
        </w:rPr>
        <w:t xml:space="preserve"> </w:t>
      </w:r>
      <w:r w:rsidRPr="000F100B">
        <w:rPr>
          <w:rFonts w:cs="Times New Roman"/>
          <w:color w:val="000000"/>
          <w:szCs w:val="24"/>
        </w:rPr>
        <w:t>система</w:t>
      </w:r>
      <w:r w:rsidR="000338BC" w:rsidRPr="000F100B">
        <w:rPr>
          <w:rFonts w:cs="Times New Roman"/>
          <w:color w:val="000000"/>
          <w:szCs w:val="24"/>
        </w:rPr>
        <w:t xml:space="preserve"> </w:t>
      </w:r>
      <w:r w:rsidRPr="000F100B">
        <w:rPr>
          <w:rFonts w:cs="Times New Roman"/>
          <w:color w:val="000000"/>
          <w:szCs w:val="24"/>
        </w:rPr>
        <w:t>позволит</w:t>
      </w:r>
      <w:r w:rsidR="000338BC" w:rsidRPr="000F100B">
        <w:rPr>
          <w:rFonts w:cs="Times New Roman"/>
          <w:color w:val="000000"/>
          <w:szCs w:val="24"/>
        </w:rPr>
        <w:t xml:space="preserve"> </w:t>
      </w:r>
      <w:r w:rsidRPr="000F100B">
        <w:rPr>
          <w:rFonts w:cs="Times New Roman"/>
          <w:color w:val="000000"/>
          <w:szCs w:val="24"/>
        </w:rPr>
        <w:t>хранить</w:t>
      </w:r>
      <w:r w:rsidR="000338BC" w:rsidRPr="000F100B">
        <w:rPr>
          <w:rFonts w:cs="Times New Roman"/>
          <w:color w:val="000000"/>
          <w:szCs w:val="24"/>
        </w:rPr>
        <w:t xml:space="preserve"> </w:t>
      </w:r>
      <w:r w:rsidRPr="000F100B">
        <w:rPr>
          <w:rFonts w:cs="Times New Roman"/>
          <w:color w:val="000000"/>
          <w:szCs w:val="24"/>
        </w:rPr>
        <w:t>документы</w:t>
      </w:r>
      <w:r w:rsidR="000338BC" w:rsidRPr="000F100B">
        <w:rPr>
          <w:rFonts w:cs="Times New Roman"/>
          <w:color w:val="000000"/>
          <w:szCs w:val="24"/>
        </w:rPr>
        <w:t xml:space="preserve"> </w:t>
      </w:r>
      <w:r w:rsidRPr="000F100B">
        <w:rPr>
          <w:rFonts w:cs="Times New Roman"/>
          <w:color w:val="000000"/>
          <w:szCs w:val="24"/>
        </w:rPr>
        <w:t>и</w:t>
      </w:r>
      <w:r w:rsidR="000338BC" w:rsidRPr="000F100B">
        <w:rPr>
          <w:rFonts w:cs="Times New Roman"/>
          <w:color w:val="000000"/>
          <w:szCs w:val="24"/>
        </w:rPr>
        <w:t xml:space="preserve"> </w:t>
      </w:r>
      <w:r w:rsidRPr="000F100B">
        <w:rPr>
          <w:rFonts w:cs="Times New Roman"/>
          <w:color w:val="000000"/>
          <w:szCs w:val="24"/>
        </w:rPr>
        <w:t>сведения</w:t>
      </w:r>
      <w:r w:rsidR="000338BC" w:rsidRPr="000F100B">
        <w:rPr>
          <w:rFonts w:cs="Times New Roman"/>
          <w:color w:val="000000"/>
          <w:szCs w:val="24"/>
        </w:rPr>
        <w:t xml:space="preserve"> </w:t>
      </w:r>
      <w:r w:rsidRPr="000F100B">
        <w:rPr>
          <w:rFonts w:cs="Times New Roman"/>
          <w:color w:val="000000"/>
          <w:szCs w:val="24"/>
        </w:rPr>
        <w:t>владельца</w:t>
      </w:r>
      <w:r w:rsidR="000338BC" w:rsidRPr="000F100B">
        <w:rPr>
          <w:rFonts w:cs="Times New Roman"/>
          <w:color w:val="000000"/>
          <w:szCs w:val="24"/>
        </w:rPr>
        <w:t xml:space="preserve"> </w:t>
      </w:r>
      <w:r w:rsidRPr="000F100B">
        <w:rPr>
          <w:rFonts w:cs="Times New Roman"/>
          <w:color w:val="000000"/>
          <w:szCs w:val="24"/>
        </w:rPr>
        <w:t>данных,</w:t>
      </w:r>
      <w:r w:rsidR="000338BC" w:rsidRPr="000F100B">
        <w:rPr>
          <w:rFonts w:cs="Times New Roman"/>
          <w:color w:val="000000"/>
          <w:szCs w:val="24"/>
        </w:rPr>
        <w:t xml:space="preserve"> </w:t>
      </w:r>
      <w:r w:rsidRPr="000F100B">
        <w:rPr>
          <w:rFonts w:cs="Times New Roman"/>
          <w:color w:val="000000"/>
          <w:szCs w:val="24"/>
        </w:rPr>
        <w:t>а</w:t>
      </w:r>
      <w:r w:rsidR="000338BC" w:rsidRPr="000F100B">
        <w:rPr>
          <w:rFonts w:cs="Times New Roman"/>
          <w:color w:val="000000"/>
          <w:szCs w:val="24"/>
        </w:rPr>
        <w:t xml:space="preserve"> </w:t>
      </w:r>
      <w:r w:rsidRPr="000F100B">
        <w:rPr>
          <w:rFonts w:cs="Times New Roman"/>
          <w:color w:val="000000"/>
          <w:szCs w:val="24"/>
        </w:rPr>
        <w:t>также</w:t>
      </w:r>
      <w:r w:rsidR="000338BC" w:rsidRPr="000F100B">
        <w:rPr>
          <w:rFonts w:cs="Times New Roman"/>
          <w:color w:val="000000"/>
          <w:szCs w:val="24"/>
        </w:rPr>
        <w:t xml:space="preserve"> </w:t>
      </w:r>
      <w:r w:rsidRPr="000F100B">
        <w:rPr>
          <w:rFonts w:cs="Times New Roman"/>
          <w:color w:val="000000"/>
          <w:szCs w:val="24"/>
        </w:rPr>
        <w:t>использовать</w:t>
      </w:r>
      <w:r w:rsidR="000338BC" w:rsidRPr="000F100B">
        <w:rPr>
          <w:rFonts w:cs="Times New Roman"/>
          <w:color w:val="000000"/>
          <w:szCs w:val="24"/>
        </w:rPr>
        <w:t xml:space="preserve"> </w:t>
      </w:r>
      <w:r w:rsidRPr="000F100B">
        <w:rPr>
          <w:rFonts w:cs="Times New Roman"/>
          <w:color w:val="000000"/>
          <w:szCs w:val="24"/>
        </w:rPr>
        <w:t>цифровые</w:t>
      </w:r>
      <w:r w:rsidR="000338BC" w:rsidRPr="000F100B">
        <w:rPr>
          <w:rFonts w:cs="Times New Roman"/>
          <w:color w:val="000000"/>
          <w:szCs w:val="24"/>
        </w:rPr>
        <w:t xml:space="preserve"> </w:t>
      </w:r>
      <w:r w:rsidRPr="000F100B">
        <w:rPr>
          <w:rFonts w:cs="Times New Roman"/>
          <w:color w:val="000000"/>
          <w:szCs w:val="24"/>
        </w:rPr>
        <w:t>документы</w:t>
      </w:r>
      <w:r w:rsidR="000338BC" w:rsidRPr="000F100B">
        <w:rPr>
          <w:rFonts w:cs="Times New Roman"/>
          <w:color w:val="000000"/>
          <w:szCs w:val="24"/>
        </w:rPr>
        <w:t xml:space="preserve"> </w:t>
      </w:r>
      <w:r w:rsidRPr="000F100B">
        <w:rPr>
          <w:rFonts w:cs="Times New Roman"/>
          <w:color w:val="000000"/>
          <w:szCs w:val="24"/>
        </w:rPr>
        <w:t>для</w:t>
      </w:r>
      <w:r w:rsidR="000338BC" w:rsidRPr="000F100B">
        <w:rPr>
          <w:rFonts w:cs="Times New Roman"/>
          <w:color w:val="000000"/>
          <w:szCs w:val="24"/>
        </w:rPr>
        <w:t xml:space="preserve"> </w:t>
      </w:r>
      <w:r w:rsidRPr="000F100B">
        <w:rPr>
          <w:rFonts w:cs="Times New Roman"/>
          <w:color w:val="000000"/>
          <w:szCs w:val="24"/>
        </w:rPr>
        <w:t>подтверждения</w:t>
      </w:r>
      <w:r w:rsidR="000338BC" w:rsidRPr="000F100B">
        <w:rPr>
          <w:rFonts w:cs="Times New Roman"/>
          <w:color w:val="000000"/>
          <w:szCs w:val="24"/>
        </w:rPr>
        <w:t xml:space="preserve"> </w:t>
      </w:r>
      <w:r w:rsidRPr="000F100B">
        <w:rPr>
          <w:rFonts w:cs="Times New Roman"/>
          <w:color w:val="000000"/>
          <w:szCs w:val="24"/>
        </w:rPr>
        <w:t>личности</w:t>
      </w:r>
      <w:r w:rsidR="000338BC" w:rsidRPr="000F100B">
        <w:rPr>
          <w:rFonts w:cs="Times New Roman"/>
          <w:color w:val="000000"/>
          <w:szCs w:val="24"/>
        </w:rPr>
        <w:t xml:space="preserve"> </w:t>
      </w:r>
      <w:r w:rsidRPr="000F100B">
        <w:rPr>
          <w:rFonts w:cs="Times New Roman"/>
          <w:color w:val="000000"/>
          <w:szCs w:val="24"/>
        </w:rPr>
        <w:t>через</w:t>
      </w:r>
      <w:r w:rsidR="000338BC" w:rsidRPr="000F100B">
        <w:rPr>
          <w:rFonts w:cs="Times New Roman"/>
          <w:color w:val="000000"/>
          <w:szCs w:val="24"/>
        </w:rPr>
        <w:t xml:space="preserve"> </w:t>
      </w:r>
      <w:r w:rsidRPr="000F100B">
        <w:rPr>
          <w:rFonts w:cs="Times New Roman"/>
          <w:color w:val="000000"/>
          <w:szCs w:val="24"/>
        </w:rPr>
        <w:t>личный</w:t>
      </w:r>
      <w:r w:rsidR="000338BC" w:rsidRPr="000F100B">
        <w:rPr>
          <w:rFonts w:cs="Times New Roman"/>
          <w:color w:val="000000"/>
          <w:szCs w:val="24"/>
        </w:rPr>
        <w:t xml:space="preserve"> </w:t>
      </w:r>
      <w:r w:rsidRPr="000F100B">
        <w:rPr>
          <w:rFonts w:cs="Times New Roman"/>
          <w:color w:val="000000"/>
          <w:szCs w:val="24"/>
        </w:rPr>
        <w:t>кабинет</w:t>
      </w:r>
      <w:r w:rsidR="000338BC" w:rsidRPr="000F100B">
        <w:rPr>
          <w:rFonts w:cs="Times New Roman"/>
          <w:color w:val="000000"/>
          <w:szCs w:val="24"/>
        </w:rPr>
        <w:t xml:space="preserve"> </w:t>
      </w:r>
      <w:r w:rsidRPr="000F100B">
        <w:rPr>
          <w:rFonts w:cs="Times New Roman"/>
          <w:color w:val="000000"/>
          <w:szCs w:val="24"/>
        </w:rPr>
        <w:t>в</w:t>
      </w:r>
      <w:r w:rsidR="000338BC" w:rsidRPr="000F100B">
        <w:rPr>
          <w:rFonts w:cs="Times New Roman"/>
          <w:color w:val="000000"/>
          <w:szCs w:val="24"/>
        </w:rPr>
        <w:t xml:space="preserve"> </w:t>
      </w:r>
      <w:r w:rsidRPr="000F100B">
        <w:rPr>
          <w:rFonts w:cs="Times New Roman"/>
          <w:color w:val="000000"/>
          <w:szCs w:val="24"/>
        </w:rPr>
        <w:t>мобильном</w:t>
      </w:r>
      <w:r w:rsidR="000338BC" w:rsidRPr="000F100B">
        <w:rPr>
          <w:rFonts w:cs="Times New Roman"/>
          <w:color w:val="000000"/>
          <w:szCs w:val="24"/>
        </w:rPr>
        <w:t xml:space="preserve"> </w:t>
      </w:r>
      <w:r w:rsidRPr="000F100B">
        <w:rPr>
          <w:rFonts w:cs="Times New Roman"/>
          <w:color w:val="000000"/>
          <w:szCs w:val="24"/>
        </w:rPr>
        <w:t>приложении</w:t>
      </w:r>
      <w:r w:rsidR="000338BC" w:rsidRPr="000F100B">
        <w:rPr>
          <w:rFonts w:cs="Times New Roman"/>
          <w:color w:val="000000"/>
          <w:szCs w:val="24"/>
        </w:rPr>
        <w:t xml:space="preserve"> </w:t>
      </w:r>
      <w:r w:rsidRPr="000F100B">
        <w:rPr>
          <w:rFonts w:cs="Times New Roman"/>
          <w:color w:val="000000"/>
          <w:szCs w:val="24"/>
        </w:rPr>
        <w:t>и</w:t>
      </w:r>
      <w:r w:rsidR="000338BC" w:rsidRPr="000F100B">
        <w:rPr>
          <w:rFonts w:cs="Times New Roman"/>
          <w:color w:val="000000"/>
          <w:szCs w:val="24"/>
        </w:rPr>
        <w:t xml:space="preserve"> </w:t>
      </w:r>
      <w:r w:rsidRPr="000F100B">
        <w:rPr>
          <w:rFonts w:cs="Times New Roman"/>
          <w:color w:val="000000"/>
          <w:szCs w:val="24"/>
        </w:rPr>
        <w:t>на</w:t>
      </w:r>
      <w:r w:rsidR="000338BC" w:rsidRPr="000F100B">
        <w:rPr>
          <w:rFonts w:cs="Times New Roman"/>
          <w:color w:val="000000"/>
          <w:szCs w:val="24"/>
        </w:rPr>
        <w:t xml:space="preserve"> </w:t>
      </w:r>
      <w:r w:rsidRPr="000F100B">
        <w:rPr>
          <w:rFonts w:cs="Times New Roman"/>
          <w:color w:val="000000"/>
          <w:szCs w:val="24"/>
        </w:rPr>
        <w:t>сайте.</w:t>
      </w:r>
    </w:p>
    <w:p w14:paraId="30A893D4" w14:textId="77777777" w:rsidR="003F5D28" w:rsidRPr="000F100B" w:rsidRDefault="003F5D28" w:rsidP="003F5D28">
      <w:pPr>
        <w:pStyle w:val="afff6"/>
        <w:spacing w:before="240"/>
        <w:rPr>
          <w:color w:val="auto"/>
        </w:rPr>
      </w:pPr>
      <w:r w:rsidRPr="000F100B">
        <w:rPr>
          <w:color w:val="auto"/>
        </w:rPr>
        <w:t>Идентификация</w:t>
      </w:r>
      <w:r w:rsidR="000338BC" w:rsidRPr="000F100B">
        <w:rPr>
          <w:color w:val="auto"/>
        </w:rPr>
        <w:t xml:space="preserve"> </w:t>
      </w:r>
      <w:r w:rsidRPr="000F100B">
        <w:rPr>
          <w:color w:val="auto"/>
        </w:rPr>
        <w:t>клиентов</w:t>
      </w:r>
      <w:r w:rsidR="000338BC" w:rsidRPr="000F100B">
        <w:rPr>
          <w:color w:val="auto"/>
        </w:rPr>
        <w:t xml:space="preserve"> </w:t>
      </w:r>
      <w:r w:rsidRPr="000F100B">
        <w:rPr>
          <w:color w:val="auto"/>
        </w:rPr>
        <w:t>и</w:t>
      </w:r>
      <w:r w:rsidR="000338BC" w:rsidRPr="000F100B">
        <w:rPr>
          <w:color w:val="auto"/>
        </w:rPr>
        <w:t xml:space="preserve"> </w:t>
      </w:r>
      <w:r w:rsidRPr="000F100B">
        <w:rPr>
          <w:color w:val="auto"/>
        </w:rPr>
        <w:t>технология</w:t>
      </w:r>
      <w:r w:rsidR="000338BC" w:rsidRPr="000F100B">
        <w:rPr>
          <w:color w:val="auto"/>
        </w:rPr>
        <w:t xml:space="preserve"> </w:t>
      </w:r>
      <w:r w:rsidRPr="000F100B">
        <w:rPr>
          <w:color w:val="auto"/>
        </w:rPr>
        <w:t>единого</w:t>
      </w:r>
      <w:r w:rsidR="000338BC" w:rsidRPr="000F100B">
        <w:rPr>
          <w:color w:val="auto"/>
        </w:rPr>
        <w:t xml:space="preserve"> </w:t>
      </w:r>
      <w:r w:rsidRPr="000F100B">
        <w:rPr>
          <w:color w:val="auto"/>
        </w:rPr>
        <w:t>входа</w:t>
      </w:r>
      <w:r w:rsidR="000338BC" w:rsidRPr="000F100B">
        <w:rPr>
          <w:color w:val="auto"/>
        </w:rPr>
        <w:t xml:space="preserve"> </w:t>
      </w:r>
      <w:r w:rsidRPr="000F100B">
        <w:rPr>
          <w:color w:val="auto"/>
        </w:rPr>
        <w:t>(</w:t>
      </w:r>
      <w:proofErr w:type="spellStart"/>
      <w:r w:rsidRPr="000F100B">
        <w:rPr>
          <w:color w:val="auto"/>
        </w:rPr>
        <w:t>Single</w:t>
      </w:r>
      <w:proofErr w:type="spellEnd"/>
      <w:r w:rsidR="000338BC" w:rsidRPr="000F100B">
        <w:rPr>
          <w:color w:val="auto"/>
        </w:rPr>
        <w:t xml:space="preserve"> </w:t>
      </w:r>
      <w:proofErr w:type="spellStart"/>
      <w:r w:rsidRPr="000F100B">
        <w:rPr>
          <w:color w:val="auto"/>
        </w:rPr>
        <w:t>Sign-on</w:t>
      </w:r>
      <w:proofErr w:type="spellEnd"/>
      <w:r w:rsidRPr="000F100B">
        <w:rPr>
          <w:color w:val="auto"/>
        </w:rPr>
        <w:t>,</w:t>
      </w:r>
      <w:r w:rsidR="000338BC" w:rsidRPr="000F100B">
        <w:rPr>
          <w:color w:val="auto"/>
        </w:rPr>
        <w:t xml:space="preserve"> </w:t>
      </w:r>
      <w:r w:rsidRPr="000F100B">
        <w:rPr>
          <w:color w:val="auto"/>
        </w:rPr>
        <w:t>SSO)</w:t>
      </w:r>
      <w:r w:rsidR="000338BC" w:rsidRPr="000F100B">
        <w:rPr>
          <w:color w:val="auto"/>
        </w:rPr>
        <w:t xml:space="preserve"> </w:t>
      </w:r>
    </w:p>
    <w:p w14:paraId="4E3BEF4D" w14:textId="77777777" w:rsidR="003F5D28" w:rsidRPr="000F100B" w:rsidRDefault="003F5D28" w:rsidP="003F5D28">
      <w:pPr>
        <w:pStyle w:val="afff2"/>
      </w:pPr>
      <w:r w:rsidRPr="000F100B">
        <w:t>ЕСИА</w:t>
      </w:r>
      <w:r w:rsidR="000338BC" w:rsidRPr="000F100B">
        <w:t xml:space="preserve"> </w:t>
      </w:r>
      <w:r w:rsidRPr="000F100B">
        <w:t>может</w:t>
      </w:r>
      <w:r w:rsidR="000338BC" w:rsidRPr="000F100B">
        <w:t xml:space="preserve"> </w:t>
      </w:r>
      <w:r w:rsidRPr="000F100B">
        <w:t>выступать</w:t>
      </w:r>
      <w:r w:rsidR="000338BC" w:rsidRPr="000F100B">
        <w:t xml:space="preserve"> </w:t>
      </w:r>
      <w:r w:rsidRPr="000F100B">
        <w:t>поставщиком</w:t>
      </w:r>
      <w:r w:rsidR="000338BC" w:rsidRPr="000F100B">
        <w:t xml:space="preserve"> </w:t>
      </w:r>
      <w:r w:rsidRPr="000F100B">
        <w:t>идентификации</w:t>
      </w:r>
      <w:r w:rsidR="000338BC" w:rsidRPr="000F100B">
        <w:t xml:space="preserve"> </w:t>
      </w:r>
      <w:r w:rsidRPr="000F100B">
        <w:t>клиентов</w:t>
      </w:r>
      <w:r w:rsidR="000338BC" w:rsidRPr="000F100B">
        <w:t xml:space="preserve"> </w:t>
      </w:r>
      <w:r w:rsidRPr="000F100B">
        <w:t>для</w:t>
      </w:r>
      <w:r w:rsidR="000338BC" w:rsidRPr="000F100B">
        <w:t xml:space="preserve"> </w:t>
      </w:r>
      <w:r w:rsidRPr="000F100B">
        <w:t>различных</w:t>
      </w:r>
      <w:r w:rsidR="000338BC" w:rsidRPr="000F100B">
        <w:t xml:space="preserve"> </w:t>
      </w:r>
      <w:r w:rsidRPr="000F100B">
        <w:t>коммерческих</w:t>
      </w:r>
      <w:r w:rsidR="000338BC" w:rsidRPr="000F100B">
        <w:t xml:space="preserve"> </w:t>
      </w:r>
      <w:r w:rsidRPr="000F100B">
        <w:t>компаний</w:t>
      </w:r>
      <w:r w:rsidR="000338BC" w:rsidRPr="000F100B">
        <w:t xml:space="preserve"> </w:t>
      </w:r>
      <w:r w:rsidRPr="000F100B">
        <w:t>при</w:t>
      </w:r>
      <w:r w:rsidR="000338BC" w:rsidRPr="000F100B">
        <w:t xml:space="preserve"> </w:t>
      </w:r>
      <w:r w:rsidRPr="000F100B">
        <w:t>оказании</w:t>
      </w:r>
      <w:r w:rsidR="000338BC" w:rsidRPr="000F100B">
        <w:t xml:space="preserve"> </w:t>
      </w:r>
      <w:r w:rsidRPr="000F100B">
        <w:t>услуг.</w:t>
      </w:r>
      <w:r w:rsidR="000338BC" w:rsidRPr="000F100B">
        <w:t xml:space="preserve"> </w:t>
      </w:r>
      <w:r w:rsidRPr="000F100B">
        <w:t>Сервис</w:t>
      </w:r>
      <w:r w:rsidR="000338BC" w:rsidRPr="000F100B">
        <w:t xml:space="preserve"> </w:t>
      </w:r>
      <w:r w:rsidRPr="000F100B">
        <w:t>единого</w:t>
      </w:r>
      <w:r w:rsidR="000338BC" w:rsidRPr="000F100B">
        <w:t xml:space="preserve"> </w:t>
      </w:r>
      <w:r w:rsidRPr="000F100B">
        <w:t>входа</w:t>
      </w:r>
      <w:r w:rsidR="000338BC" w:rsidRPr="000F100B">
        <w:t xml:space="preserve"> </w:t>
      </w:r>
      <w:r w:rsidRPr="000F100B">
        <w:t>позволит</w:t>
      </w:r>
      <w:r w:rsidR="000338BC" w:rsidRPr="000F100B">
        <w:t xml:space="preserve"> </w:t>
      </w:r>
      <w:r w:rsidRPr="000F100B">
        <w:t>избежать</w:t>
      </w:r>
      <w:r w:rsidR="000338BC" w:rsidRPr="000F100B">
        <w:t xml:space="preserve"> </w:t>
      </w:r>
      <w:r w:rsidR="00AE6EC7" w:rsidRPr="000F100B">
        <w:t>необходимости</w:t>
      </w:r>
      <w:r w:rsidR="000338BC" w:rsidRPr="000F100B">
        <w:t xml:space="preserve"> </w:t>
      </w:r>
      <w:r w:rsidRPr="000F100B">
        <w:t>повторного</w:t>
      </w:r>
      <w:r w:rsidR="000338BC" w:rsidRPr="000F100B">
        <w:t xml:space="preserve"> </w:t>
      </w:r>
      <w:r w:rsidRPr="000F100B">
        <w:t>подтверждения</w:t>
      </w:r>
      <w:r w:rsidR="000338BC" w:rsidRPr="000F100B">
        <w:t xml:space="preserve"> </w:t>
      </w:r>
      <w:r w:rsidRPr="000F100B">
        <w:t>личности</w:t>
      </w:r>
      <w:r w:rsidR="000338BC" w:rsidRPr="000F100B">
        <w:t xml:space="preserve"> </w:t>
      </w:r>
      <w:r w:rsidRPr="000F100B">
        <w:t>и</w:t>
      </w:r>
      <w:r w:rsidR="000338BC" w:rsidRPr="000F100B">
        <w:t xml:space="preserve"> </w:t>
      </w:r>
      <w:r w:rsidRPr="000F100B">
        <w:t>ее</w:t>
      </w:r>
      <w:r w:rsidR="000338BC" w:rsidRPr="000F100B">
        <w:t xml:space="preserve"> </w:t>
      </w:r>
      <w:r w:rsidRPr="000F100B">
        <w:t>проверки,</w:t>
      </w:r>
      <w:r w:rsidR="000338BC" w:rsidRPr="000F100B">
        <w:t xml:space="preserve"> </w:t>
      </w:r>
      <w:r w:rsidRPr="000F100B">
        <w:t>в</w:t>
      </w:r>
      <w:r w:rsidR="000338BC" w:rsidRPr="000F100B">
        <w:t xml:space="preserve"> </w:t>
      </w:r>
      <w:r w:rsidRPr="000F100B">
        <w:t>том</w:t>
      </w:r>
      <w:r w:rsidR="000338BC" w:rsidRPr="000F100B">
        <w:t xml:space="preserve"> </w:t>
      </w:r>
      <w:r w:rsidRPr="000F100B">
        <w:t>числе</w:t>
      </w:r>
      <w:r w:rsidR="000338BC" w:rsidRPr="000F100B">
        <w:t xml:space="preserve"> </w:t>
      </w:r>
      <w:r w:rsidRPr="000F100B">
        <w:t>при</w:t>
      </w:r>
      <w:r w:rsidR="000338BC" w:rsidRPr="000F100B">
        <w:t xml:space="preserve"> </w:t>
      </w:r>
      <w:r w:rsidRPr="000F100B">
        <w:t>личном</w:t>
      </w:r>
      <w:r w:rsidR="000338BC" w:rsidRPr="000F100B">
        <w:t xml:space="preserve"> </w:t>
      </w:r>
      <w:r w:rsidRPr="000F100B">
        <w:t>присутствии.</w:t>
      </w:r>
      <w:r w:rsidR="000338BC" w:rsidRPr="000F100B">
        <w:t xml:space="preserve"> </w:t>
      </w:r>
      <w:r w:rsidRPr="000F100B">
        <w:t>Поставщик</w:t>
      </w:r>
      <w:r w:rsidR="000338BC" w:rsidRPr="000F100B">
        <w:t xml:space="preserve"> </w:t>
      </w:r>
      <w:r w:rsidRPr="000F100B">
        <w:t>идентификации</w:t>
      </w:r>
      <w:r w:rsidR="000338BC" w:rsidRPr="000F100B">
        <w:t xml:space="preserve"> </w:t>
      </w:r>
      <w:r w:rsidRPr="000F100B">
        <w:t>(ЕСИА)</w:t>
      </w:r>
      <w:r w:rsidR="000338BC" w:rsidRPr="000F100B">
        <w:t xml:space="preserve"> </w:t>
      </w:r>
      <w:r w:rsidRPr="000F100B">
        <w:t>проведет</w:t>
      </w:r>
      <w:r w:rsidR="000338BC" w:rsidRPr="000F100B">
        <w:t xml:space="preserve"> </w:t>
      </w:r>
      <w:r w:rsidRPr="000F100B">
        <w:t>проверку</w:t>
      </w:r>
      <w:r w:rsidR="000338BC" w:rsidRPr="000F100B">
        <w:t xml:space="preserve"> </w:t>
      </w:r>
      <w:r w:rsidRPr="000F100B">
        <w:t>и</w:t>
      </w:r>
      <w:r w:rsidR="000338BC" w:rsidRPr="000F100B">
        <w:t xml:space="preserve"> </w:t>
      </w:r>
      <w:r w:rsidRPr="000F100B">
        <w:t>направит</w:t>
      </w:r>
      <w:r w:rsidR="000338BC" w:rsidRPr="000F100B">
        <w:t xml:space="preserve"> </w:t>
      </w:r>
      <w:r w:rsidRPr="000F100B">
        <w:t>данные</w:t>
      </w:r>
      <w:r w:rsidR="000338BC" w:rsidRPr="000F100B">
        <w:t xml:space="preserve"> </w:t>
      </w:r>
      <w:r w:rsidRPr="000F100B">
        <w:t>поставщику</w:t>
      </w:r>
      <w:r w:rsidR="000338BC" w:rsidRPr="000F100B">
        <w:t xml:space="preserve"> </w:t>
      </w:r>
      <w:r w:rsidRPr="000F100B">
        <w:t>услуги.</w:t>
      </w:r>
    </w:p>
    <w:p w14:paraId="6C583B28" w14:textId="77777777" w:rsidR="003F5D28" w:rsidRPr="000F100B" w:rsidRDefault="003F5D28" w:rsidP="003F5D28">
      <w:pPr>
        <w:pStyle w:val="afff2"/>
      </w:pPr>
      <w:r w:rsidRPr="000F100B">
        <w:t>Реализация</w:t>
      </w:r>
      <w:r w:rsidR="000338BC" w:rsidRPr="000F100B">
        <w:t xml:space="preserve"> </w:t>
      </w:r>
      <w:r w:rsidRPr="000F100B">
        <w:t>такого</w:t>
      </w:r>
      <w:r w:rsidR="000338BC" w:rsidRPr="000F100B">
        <w:t xml:space="preserve"> </w:t>
      </w:r>
      <w:r w:rsidRPr="000F100B">
        <w:t>сервиса</w:t>
      </w:r>
      <w:r w:rsidR="000338BC" w:rsidRPr="000F100B">
        <w:t xml:space="preserve"> </w:t>
      </w:r>
      <w:r w:rsidRPr="000F100B">
        <w:t>позволит</w:t>
      </w:r>
      <w:r w:rsidR="000338BC" w:rsidRPr="000F100B">
        <w:t xml:space="preserve"> </w:t>
      </w:r>
      <w:r w:rsidRPr="000F100B">
        <w:t>повысить</w:t>
      </w:r>
      <w:r w:rsidR="000338BC" w:rsidRPr="000F100B">
        <w:t xml:space="preserve"> </w:t>
      </w:r>
      <w:r w:rsidRPr="000F100B">
        <w:t>защищенность</w:t>
      </w:r>
      <w:r w:rsidR="000338BC" w:rsidRPr="000F100B">
        <w:t xml:space="preserve"> </w:t>
      </w:r>
      <w:r w:rsidRPr="000F100B">
        <w:t>граждан</w:t>
      </w:r>
      <w:r w:rsidR="000338BC" w:rsidRPr="000F100B">
        <w:t xml:space="preserve"> </w:t>
      </w:r>
      <w:r w:rsidRPr="000F100B">
        <w:t>и</w:t>
      </w:r>
      <w:r w:rsidR="000338BC" w:rsidRPr="000F100B">
        <w:t xml:space="preserve"> </w:t>
      </w:r>
      <w:r w:rsidRPr="000F100B">
        <w:t>организаций</w:t>
      </w:r>
      <w:r w:rsidR="000338BC" w:rsidRPr="000F100B">
        <w:t xml:space="preserve"> </w:t>
      </w:r>
      <w:r w:rsidRPr="000F100B">
        <w:t>при</w:t>
      </w:r>
      <w:r w:rsidR="000338BC" w:rsidRPr="000F100B">
        <w:t xml:space="preserve"> </w:t>
      </w:r>
      <w:r w:rsidRPr="000F100B">
        <w:t>оказании</w:t>
      </w:r>
      <w:r w:rsidR="000338BC" w:rsidRPr="000F100B">
        <w:t xml:space="preserve"> </w:t>
      </w:r>
      <w:r w:rsidRPr="000F100B">
        <w:t>им</w:t>
      </w:r>
      <w:r w:rsidR="000338BC" w:rsidRPr="000F100B">
        <w:t xml:space="preserve"> </w:t>
      </w:r>
      <w:r w:rsidRPr="000F100B">
        <w:t>услуг,</w:t>
      </w:r>
      <w:r w:rsidR="000338BC" w:rsidRPr="000F100B">
        <w:t xml:space="preserve"> </w:t>
      </w:r>
      <w:r w:rsidRPr="000F100B">
        <w:t>а</w:t>
      </w:r>
      <w:r w:rsidR="000338BC" w:rsidRPr="000F100B">
        <w:t xml:space="preserve"> </w:t>
      </w:r>
      <w:r w:rsidRPr="000F100B">
        <w:t>также</w:t>
      </w:r>
      <w:r w:rsidR="000338BC" w:rsidRPr="000F100B">
        <w:t xml:space="preserve"> </w:t>
      </w:r>
      <w:r w:rsidRPr="000F100B">
        <w:t>упростит</w:t>
      </w:r>
      <w:r w:rsidR="000338BC" w:rsidRPr="000F100B">
        <w:t xml:space="preserve"> </w:t>
      </w:r>
      <w:r w:rsidRPr="000F100B">
        <w:t>сам</w:t>
      </w:r>
      <w:r w:rsidR="000338BC" w:rsidRPr="000F100B">
        <w:t xml:space="preserve"> </w:t>
      </w:r>
      <w:r w:rsidRPr="000F100B">
        <w:t>процесс</w:t>
      </w:r>
      <w:r w:rsidR="000338BC" w:rsidRPr="000F100B">
        <w:t xml:space="preserve"> </w:t>
      </w:r>
      <w:r w:rsidRPr="000F100B">
        <w:t>получения</w:t>
      </w:r>
      <w:r w:rsidR="000338BC" w:rsidRPr="000F100B">
        <w:t xml:space="preserve"> </w:t>
      </w:r>
      <w:r w:rsidRPr="000F100B">
        <w:t>услуги.</w:t>
      </w:r>
    </w:p>
    <w:p w14:paraId="0FE253BD" w14:textId="77777777" w:rsidR="003F5D28" w:rsidRPr="000F100B" w:rsidRDefault="003F5D28" w:rsidP="003F5D28">
      <w:pPr>
        <w:pStyle w:val="afff6"/>
        <w:spacing w:before="240"/>
        <w:rPr>
          <w:color w:val="auto"/>
        </w:rPr>
      </w:pPr>
      <w:r w:rsidRPr="000F100B">
        <w:rPr>
          <w:color w:val="auto"/>
        </w:rPr>
        <w:t>Подписка</w:t>
      </w:r>
      <w:r w:rsidR="000338BC" w:rsidRPr="000F100B">
        <w:rPr>
          <w:color w:val="auto"/>
        </w:rPr>
        <w:t xml:space="preserve"> </w:t>
      </w:r>
      <w:r w:rsidRPr="000F100B">
        <w:rPr>
          <w:color w:val="auto"/>
        </w:rPr>
        <w:t>на</w:t>
      </w:r>
      <w:r w:rsidR="000338BC" w:rsidRPr="000F100B">
        <w:rPr>
          <w:color w:val="auto"/>
        </w:rPr>
        <w:t xml:space="preserve"> </w:t>
      </w:r>
      <w:r w:rsidRPr="000F100B">
        <w:rPr>
          <w:color w:val="auto"/>
        </w:rPr>
        <w:t>обновление</w:t>
      </w:r>
      <w:r w:rsidR="000338BC" w:rsidRPr="000F100B">
        <w:rPr>
          <w:color w:val="auto"/>
        </w:rPr>
        <w:t xml:space="preserve"> </w:t>
      </w:r>
      <w:r w:rsidRPr="000F100B">
        <w:rPr>
          <w:color w:val="auto"/>
        </w:rPr>
        <w:t>данных</w:t>
      </w:r>
    </w:p>
    <w:p w14:paraId="78B323D7" w14:textId="77777777" w:rsidR="003F5D28" w:rsidRPr="000F100B" w:rsidRDefault="003F5D28" w:rsidP="003F5D28">
      <w:pPr>
        <w:pStyle w:val="afff2"/>
        <w:rPr>
          <w:color w:val="auto"/>
        </w:rPr>
      </w:pPr>
      <w:r w:rsidRPr="000F100B">
        <w:rPr>
          <w:color w:val="auto"/>
        </w:rPr>
        <w:t>Данные</w:t>
      </w:r>
      <w:r w:rsidR="000338BC" w:rsidRPr="000F100B">
        <w:rPr>
          <w:color w:val="auto"/>
        </w:rPr>
        <w:t xml:space="preserve"> </w:t>
      </w:r>
      <w:r w:rsidRPr="000F100B">
        <w:rPr>
          <w:color w:val="auto"/>
        </w:rPr>
        <w:t>граждан</w:t>
      </w:r>
      <w:r w:rsidR="000338BC" w:rsidRPr="000F100B">
        <w:rPr>
          <w:color w:val="auto"/>
        </w:rPr>
        <w:t xml:space="preserve"> </w:t>
      </w:r>
      <w:r w:rsidRPr="000F100B">
        <w:rPr>
          <w:color w:val="auto"/>
        </w:rPr>
        <w:t>и</w:t>
      </w:r>
      <w:r w:rsidR="000338BC" w:rsidRPr="000F100B">
        <w:rPr>
          <w:color w:val="auto"/>
        </w:rPr>
        <w:t xml:space="preserve"> </w:t>
      </w:r>
      <w:r w:rsidRPr="000F100B">
        <w:rPr>
          <w:color w:val="auto"/>
        </w:rPr>
        <w:t>юридических</w:t>
      </w:r>
      <w:r w:rsidR="000338BC" w:rsidRPr="000F100B">
        <w:rPr>
          <w:color w:val="auto"/>
        </w:rPr>
        <w:t xml:space="preserve"> </w:t>
      </w:r>
      <w:r w:rsidRPr="000F100B">
        <w:rPr>
          <w:color w:val="auto"/>
        </w:rPr>
        <w:t>лиц</w:t>
      </w:r>
      <w:r w:rsidR="000338BC" w:rsidRPr="000F100B">
        <w:rPr>
          <w:color w:val="auto"/>
        </w:rPr>
        <w:t xml:space="preserve"> </w:t>
      </w:r>
      <w:r w:rsidRPr="000F100B">
        <w:rPr>
          <w:color w:val="auto"/>
        </w:rPr>
        <w:t>могут</w:t>
      </w:r>
      <w:r w:rsidR="000338BC" w:rsidRPr="000F100B">
        <w:rPr>
          <w:color w:val="auto"/>
        </w:rPr>
        <w:t xml:space="preserve"> </w:t>
      </w:r>
      <w:r w:rsidRPr="000F100B">
        <w:rPr>
          <w:color w:val="auto"/>
        </w:rPr>
        <w:t>изменяться,</w:t>
      </w:r>
      <w:r w:rsidR="000338BC" w:rsidRPr="000F100B">
        <w:rPr>
          <w:color w:val="auto"/>
        </w:rPr>
        <w:t xml:space="preserve"> </w:t>
      </w:r>
      <w:r w:rsidRPr="000F100B">
        <w:rPr>
          <w:color w:val="auto"/>
        </w:rPr>
        <w:t>что</w:t>
      </w:r>
      <w:r w:rsidR="000338BC" w:rsidRPr="000F100B">
        <w:rPr>
          <w:color w:val="auto"/>
        </w:rPr>
        <w:t xml:space="preserve"> </w:t>
      </w:r>
      <w:r w:rsidRPr="000F100B">
        <w:rPr>
          <w:color w:val="auto"/>
        </w:rPr>
        <w:t>обуславливает</w:t>
      </w:r>
      <w:r w:rsidR="000338BC" w:rsidRPr="000F100B">
        <w:rPr>
          <w:color w:val="auto"/>
        </w:rPr>
        <w:t xml:space="preserve"> </w:t>
      </w:r>
      <w:r w:rsidRPr="000F100B">
        <w:rPr>
          <w:color w:val="auto"/>
        </w:rPr>
        <w:t>необходимость</w:t>
      </w:r>
      <w:r w:rsidR="000338BC" w:rsidRPr="000F100B">
        <w:rPr>
          <w:color w:val="auto"/>
        </w:rPr>
        <w:t xml:space="preserve"> </w:t>
      </w:r>
      <w:r w:rsidRPr="000F100B">
        <w:rPr>
          <w:color w:val="auto"/>
        </w:rPr>
        <w:t>их</w:t>
      </w:r>
      <w:r w:rsidR="000338BC" w:rsidRPr="000F100B">
        <w:rPr>
          <w:color w:val="auto"/>
        </w:rPr>
        <w:t xml:space="preserve"> </w:t>
      </w:r>
      <w:r w:rsidRPr="000F100B">
        <w:rPr>
          <w:color w:val="auto"/>
        </w:rPr>
        <w:t>обновления</w:t>
      </w:r>
      <w:r w:rsidR="000338BC" w:rsidRPr="000F100B">
        <w:rPr>
          <w:color w:val="auto"/>
        </w:rPr>
        <w:t xml:space="preserve"> </w:t>
      </w:r>
      <w:r w:rsidRPr="000F100B">
        <w:rPr>
          <w:color w:val="auto"/>
        </w:rPr>
        <w:t>и</w:t>
      </w:r>
      <w:r w:rsidR="000338BC" w:rsidRPr="000F100B">
        <w:rPr>
          <w:color w:val="auto"/>
        </w:rPr>
        <w:t xml:space="preserve"> </w:t>
      </w:r>
      <w:r w:rsidRPr="000F100B">
        <w:rPr>
          <w:color w:val="auto"/>
        </w:rPr>
        <w:t>актуализации.</w:t>
      </w:r>
      <w:r w:rsidR="000338BC" w:rsidRPr="000F100B">
        <w:rPr>
          <w:color w:val="auto"/>
        </w:rPr>
        <w:t xml:space="preserve"> </w:t>
      </w:r>
    </w:p>
    <w:p w14:paraId="0B72F96D" w14:textId="77777777" w:rsidR="003F5D28" w:rsidRPr="000F100B" w:rsidRDefault="003F5D28" w:rsidP="003F5D28">
      <w:pPr>
        <w:pStyle w:val="afff2"/>
        <w:rPr>
          <w:color w:val="auto"/>
        </w:rPr>
      </w:pPr>
      <w:r w:rsidRPr="000F100B">
        <w:rPr>
          <w:color w:val="auto"/>
        </w:rPr>
        <w:t>Сервис</w:t>
      </w:r>
      <w:r w:rsidR="000338BC" w:rsidRPr="000F100B">
        <w:rPr>
          <w:color w:val="auto"/>
        </w:rPr>
        <w:t xml:space="preserve"> </w:t>
      </w:r>
      <w:r w:rsidRPr="000F100B">
        <w:rPr>
          <w:color w:val="auto"/>
        </w:rPr>
        <w:t>обновления</w:t>
      </w:r>
      <w:r w:rsidR="000338BC" w:rsidRPr="000F100B">
        <w:rPr>
          <w:color w:val="auto"/>
        </w:rPr>
        <w:t xml:space="preserve"> </w:t>
      </w:r>
      <w:r w:rsidRPr="000F100B">
        <w:rPr>
          <w:color w:val="auto"/>
        </w:rPr>
        <w:t>данных</w:t>
      </w:r>
      <w:r w:rsidR="000338BC" w:rsidRPr="000F100B">
        <w:rPr>
          <w:color w:val="auto"/>
        </w:rPr>
        <w:t xml:space="preserve"> </w:t>
      </w:r>
      <w:r w:rsidRPr="000F100B">
        <w:rPr>
          <w:color w:val="auto"/>
        </w:rPr>
        <w:t>на</w:t>
      </w:r>
      <w:r w:rsidR="000338BC" w:rsidRPr="000F100B">
        <w:rPr>
          <w:color w:val="auto"/>
        </w:rPr>
        <w:t xml:space="preserve"> </w:t>
      </w:r>
      <w:r w:rsidRPr="000F100B">
        <w:rPr>
          <w:color w:val="auto"/>
        </w:rPr>
        <w:t>базе</w:t>
      </w:r>
      <w:r w:rsidR="000338BC" w:rsidRPr="000F100B">
        <w:rPr>
          <w:color w:val="auto"/>
        </w:rPr>
        <w:t xml:space="preserve"> </w:t>
      </w:r>
      <w:r w:rsidRPr="000F100B">
        <w:rPr>
          <w:color w:val="auto"/>
        </w:rPr>
        <w:t>инфраструктуры</w:t>
      </w:r>
      <w:r w:rsidR="000338BC" w:rsidRPr="000F100B">
        <w:rPr>
          <w:color w:val="auto"/>
        </w:rPr>
        <w:t xml:space="preserve"> </w:t>
      </w:r>
      <w:r w:rsidRPr="000F100B">
        <w:rPr>
          <w:color w:val="auto"/>
        </w:rPr>
        <w:t>Цифрового</w:t>
      </w:r>
      <w:r w:rsidR="000338BC" w:rsidRPr="000F100B">
        <w:rPr>
          <w:color w:val="auto"/>
        </w:rPr>
        <w:t xml:space="preserve"> </w:t>
      </w:r>
      <w:r w:rsidRPr="000F100B">
        <w:rPr>
          <w:color w:val="auto"/>
        </w:rPr>
        <w:t>профиля</w:t>
      </w:r>
      <w:r w:rsidR="000338BC" w:rsidRPr="000F100B">
        <w:rPr>
          <w:color w:val="auto"/>
        </w:rPr>
        <w:t xml:space="preserve"> </w:t>
      </w:r>
      <w:r w:rsidRPr="000F100B">
        <w:rPr>
          <w:color w:val="auto"/>
        </w:rPr>
        <w:t>позволит</w:t>
      </w:r>
      <w:r w:rsidR="000338BC" w:rsidRPr="000F100B">
        <w:rPr>
          <w:color w:val="auto"/>
        </w:rPr>
        <w:t xml:space="preserve"> </w:t>
      </w:r>
      <w:r w:rsidRPr="000F100B">
        <w:rPr>
          <w:color w:val="auto"/>
        </w:rPr>
        <w:t>государственным</w:t>
      </w:r>
      <w:r w:rsidR="000338BC" w:rsidRPr="000F100B">
        <w:rPr>
          <w:color w:val="auto"/>
        </w:rPr>
        <w:t xml:space="preserve"> </w:t>
      </w:r>
      <w:r w:rsidRPr="000F100B">
        <w:rPr>
          <w:color w:val="auto"/>
        </w:rPr>
        <w:t>органам</w:t>
      </w:r>
      <w:r w:rsidR="000338BC" w:rsidRPr="000F100B">
        <w:rPr>
          <w:color w:val="auto"/>
        </w:rPr>
        <w:t xml:space="preserve"> </w:t>
      </w:r>
      <w:r w:rsidRPr="000F100B">
        <w:rPr>
          <w:color w:val="auto"/>
        </w:rPr>
        <w:t>и</w:t>
      </w:r>
      <w:r w:rsidR="000338BC" w:rsidRPr="000F100B">
        <w:rPr>
          <w:color w:val="auto"/>
        </w:rPr>
        <w:t xml:space="preserve"> </w:t>
      </w:r>
      <w:r w:rsidRPr="000F100B">
        <w:rPr>
          <w:color w:val="auto"/>
        </w:rPr>
        <w:t>коммерческим</w:t>
      </w:r>
      <w:r w:rsidR="000338BC" w:rsidRPr="000F100B">
        <w:rPr>
          <w:color w:val="auto"/>
        </w:rPr>
        <w:t xml:space="preserve"> </w:t>
      </w:r>
      <w:r w:rsidRPr="000F100B">
        <w:rPr>
          <w:color w:val="auto"/>
        </w:rPr>
        <w:t>организациям</w:t>
      </w:r>
      <w:r w:rsidR="000338BC" w:rsidRPr="000F100B">
        <w:rPr>
          <w:color w:val="auto"/>
        </w:rPr>
        <w:t xml:space="preserve"> </w:t>
      </w:r>
      <w:r w:rsidRPr="000F100B">
        <w:rPr>
          <w:color w:val="auto"/>
        </w:rPr>
        <w:t>получать</w:t>
      </w:r>
      <w:r w:rsidR="000338BC" w:rsidRPr="000F100B">
        <w:rPr>
          <w:color w:val="auto"/>
        </w:rPr>
        <w:t xml:space="preserve"> </w:t>
      </w:r>
      <w:r w:rsidRPr="000F100B">
        <w:rPr>
          <w:color w:val="auto"/>
        </w:rPr>
        <w:t>актуальные</w:t>
      </w:r>
      <w:r w:rsidR="000338BC" w:rsidRPr="000F100B">
        <w:rPr>
          <w:color w:val="auto"/>
        </w:rPr>
        <w:t xml:space="preserve"> </w:t>
      </w:r>
      <w:r w:rsidRPr="000F100B">
        <w:rPr>
          <w:color w:val="auto"/>
        </w:rPr>
        <w:t>данные</w:t>
      </w:r>
      <w:r w:rsidR="000338BC" w:rsidRPr="000F100B">
        <w:rPr>
          <w:color w:val="auto"/>
        </w:rPr>
        <w:t xml:space="preserve"> </w:t>
      </w:r>
      <w:r w:rsidRPr="000F100B">
        <w:rPr>
          <w:color w:val="auto"/>
        </w:rPr>
        <w:t>путем</w:t>
      </w:r>
      <w:r w:rsidR="000338BC" w:rsidRPr="000F100B">
        <w:rPr>
          <w:color w:val="auto"/>
        </w:rPr>
        <w:t xml:space="preserve"> </w:t>
      </w:r>
      <w:r w:rsidRPr="000F100B">
        <w:rPr>
          <w:color w:val="auto"/>
        </w:rPr>
        <w:t>подписки</w:t>
      </w:r>
      <w:r w:rsidR="000338BC" w:rsidRPr="000F100B">
        <w:rPr>
          <w:color w:val="auto"/>
        </w:rPr>
        <w:t xml:space="preserve"> </w:t>
      </w:r>
      <w:r w:rsidRPr="000F100B">
        <w:rPr>
          <w:color w:val="auto"/>
        </w:rPr>
        <w:t>на</w:t>
      </w:r>
      <w:r w:rsidR="000338BC" w:rsidRPr="000F100B">
        <w:rPr>
          <w:color w:val="auto"/>
        </w:rPr>
        <w:t xml:space="preserve"> </w:t>
      </w:r>
      <w:r w:rsidRPr="000F100B">
        <w:rPr>
          <w:color w:val="auto"/>
        </w:rPr>
        <w:t>обновления</w:t>
      </w:r>
      <w:r w:rsidR="000338BC" w:rsidRPr="000F100B">
        <w:rPr>
          <w:color w:val="auto"/>
        </w:rPr>
        <w:t xml:space="preserve"> </w:t>
      </w:r>
      <w:r w:rsidRPr="000F100B">
        <w:rPr>
          <w:color w:val="auto"/>
        </w:rPr>
        <w:t>определенных</w:t>
      </w:r>
      <w:r w:rsidR="000338BC" w:rsidRPr="000F100B">
        <w:rPr>
          <w:color w:val="auto"/>
        </w:rPr>
        <w:t xml:space="preserve"> </w:t>
      </w:r>
      <w:r w:rsidRPr="000F100B">
        <w:rPr>
          <w:color w:val="auto"/>
        </w:rPr>
        <w:t>сведений</w:t>
      </w:r>
      <w:r w:rsidR="000338BC" w:rsidRPr="000F100B">
        <w:rPr>
          <w:color w:val="auto"/>
        </w:rPr>
        <w:t xml:space="preserve"> </w:t>
      </w:r>
      <w:r w:rsidRPr="000F100B">
        <w:rPr>
          <w:color w:val="auto"/>
        </w:rPr>
        <w:t>о</w:t>
      </w:r>
      <w:r w:rsidR="000338BC" w:rsidRPr="000F100B">
        <w:rPr>
          <w:color w:val="auto"/>
        </w:rPr>
        <w:t xml:space="preserve"> </w:t>
      </w:r>
      <w:r w:rsidRPr="000F100B">
        <w:rPr>
          <w:color w:val="auto"/>
        </w:rPr>
        <w:t>гражданине</w:t>
      </w:r>
      <w:r w:rsidR="000338BC" w:rsidRPr="000F100B">
        <w:rPr>
          <w:color w:val="auto"/>
        </w:rPr>
        <w:t xml:space="preserve"> </w:t>
      </w:r>
      <w:r w:rsidRPr="000F100B">
        <w:rPr>
          <w:color w:val="auto"/>
        </w:rPr>
        <w:t>и</w:t>
      </w:r>
      <w:r w:rsidR="000338BC" w:rsidRPr="000F100B">
        <w:rPr>
          <w:color w:val="auto"/>
        </w:rPr>
        <w:t xml:space="preserve"> </w:t>
      </w:r>
      <w:r w:rsidRPr="000F100B">
        <w:rPr>
          <w:color w:val="auto"/>
        </w:rPr>
        <w:t>юридическом</w:t>
      </w:r>
      <w:r w:rsidR="000338BC" w:rsidRPr="000F100B">
        <w:rPr>
          <w:color w:val="auto"/>
        </w:rPr>
        <w:t xml:space="preserve"> </w:t>
      </w:r>
      <w:r w:rsidRPr="000F100B">
        <w:rPr>
          <w:color w:val="auto"/>
        </w:rPr>
        <w:t>лице.</w:t>
      </w:r>
      <w:r w:rsidR="000338BC" w:rsidRPr="000F100B">
        <w:rPr>
          <w:color w:val="auto"/>
        </w:rPr>
        <w:t xml:space="preserve"> </w:t>
      </w:r>
      <w:r w:rsidRPr="000F100B">
        <w:rPr>
          <w:color w:val="auto"/>
        </w:rPr>
        <w:t>Пример</w:t>
      </w:r>
      <w:r w:rsidR="000338BC" w:rsidRPr="000F100B">
        <w:rPr>
          <w:color w:val="auto"/>
        </w:rPr>
        <w:t xml:space="preserve"> </w:t>
      </w:r>
      <w:r w:rsidRPr="000F100B">
        <w:rPr>
          <w:color w:val="auto"/>
        </w:rPr>
        <w:t>процесса</w:t>
      </w:r>
      <w:r w:rsidR="000338BC" w:rsidRPr="000F100B">
        <w:rPr>
          <w:color w:val="auto"/>
        </w:rPr>
        <w:t xml:space="preserve"> </w:t>
      </w:r>
      <w:r w:rsidRPr="000F100B">
        <w:rPr>
          <w:color w:val="auto"/>
        </w:rPr>
        <w:t>такого</w:t>
      </w:r>
      <w:r w:rsidR="000338BC" w:rsidRPr="000F100B">
        <w:rPr>
          <w:color w:val="auto"/>
        </w:rPr>
        <w:t xml:space="preserve"> </w:t>
      </w:r>
      <w:r w:rsidRPr="000F100B">
        <w:rPr>
          <w:color w:val="auto"/>
        </w:rPr>
        <w:t>обновления</w:t>
      </w:r>
      <w:r w:rsidR="000338BC" w:rsidRPr="000F100B">
        <w:rPr>
          <w:color w:val="auto"/>
        </w:rPr>
        <w:t xml:space="preserve"> </w:t>
      </w:r>
      <w:r w:rsidRPr="000F100B">
        <w:rPr>
          <w:color w:val="auto"/>
        </w:rPr>
        <w:t>представлен</w:t>
      </w:r>
      <w:r w:rsidR="000338BC" w:rsidRPr="000F100B">
        <w:rPr>
          <w:color w:val="auto"/>
        </w:rPr>
        <w:t xml:space="preserve"> </w:t>
      </w:r>
      <w:r w:rsidRPr="000F100B">
        <w:rPr>
          <w:color w:val="auto"/>
        </w:rPr>
        <w:t>на</w:t>
      </w:r>
      <w:r w:rsidR="000338BC" w:rsidRPr="000F100B">
        <w:rPr>
          <w:color w:val="auto"/>
        </w:rPr>
        <w:t xml:space="preserve"> </w:t>
      </w:r>
      <w:r w:rsidRPr="000F100B">
        <w:rPr>
          <w:color w:val="auto"/>
        </w:rPr>
        <w:t>рисунке</w:t>
      </w:r>
      <w:r w:rsidR="000338BC" w:rsidRPr="000F100B">
        <w:rPr>
          <w:color w:val="auto"/>
        </w:rPr>
        <w:t xml:space="preserve"> </w:t>
      </w:r>
      <w:r w:rsidRPr="000F100B">
        <w:rPr>
          <w:color w:val="auto"/>
        </w:rPr>
        <w:t>9.2.</w:t>
      </w:r>
    </w:p>
    <w:p w14:paraId="54D78A10" w14:textId="77777777" w:rsidR="003F5D28" w:rsidRPr="000F100B" w:rsidRDefault="003F5D28" w:rsidP="003F5D28">
      <w:pPr>
        <w:pStyle w:val="afff2"/>
        <w:jc w:val="center"/>
        <w:rPr>
          <w:color w:val="auto"/>
        </w:rPr>
      </w:pPr>
    </w:p>
    <w:p w14:paraId="6BD85BE1" w14:textId="77777777" w:rsidR="003F5D28" w:rsidRPr="000F100B" w:rsidRDefault="003F5D28" w:rsidP="009C6269">
      <w:pPr>
        <w:pStyle w:val="afffd"/>
        <w:ind w:left="-284"/>
      </w:pPr>
      <w:r w:rsidRPr="000F100B">
        <w:rPr>
          <w:noProof/>
          <w:lang w:eastAsia="ru-RU"/>
        </w:rPr>
        <w:lastRenderedPageBreak/>
        <w:drawing>
          <wp:inline distT="0" distB="0" distL="0" distR="0" wp14:anchorId="2D1B4F77" wp14:editId="0BC45928">
            <wp:extent cx="6400800" cy="2969360"/>
            <wp:effectExtent l="0" t="0" r="0" b="2540"/>
            <wp:docPr id="185" name="Рисунок 18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23023" cy="2979669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649BF4C" w14:textId="77777777" w:rsidR="003F5D28" w:rsidRPr="000F100B" w:rsidRDefault="003F5D28" w:rsidP="003F5D28">
      <w:pPr>
        <w:pStyle w:val="afffd"/>
      </w:pPr>
      <w:r w:rsidRPr="000F100B">
        <w:t>Рис.</w:t>
      </w:r>
      <w:r w:rsidR="000338BC" w:rsidRPr="000F100B">
        <w:t xml:space="preserve"> </w:t>
      </w:r>
      <w:r w:rsidRPr="000F100B">
        <w:t>9.2:</w:t>
      </w:r>
      <w:r w:rsidR="000338BC" w:rsidRPr="000F100B">
        <w:t xml:space="preserve"> </w:t>
      </w:r>
      <w:r w:rsidRPr="000F100B">
        <w:t>Процесс</w:t>
      </w:r>
      <w:r w:rsidR="000338BC" w:rsidRPr="000F100B">
        <w:t xml:space="preserve"> </w:t>
      </w:r>
      <w:r w:rsidRPr="000F100B">
        <w:t>обновления</w:t>
      </w:r>
      <w:r w:rsidR="000338BC" w:rsidRPr="000F100B">
        <w:t xml:space="preserve"> </w:t>
      </w:r>
      <w:r w:rsidR="00AE6EC7" w:rsidRPr="000F100B">
        <w:t>банком</w:t>
      </w:r>
      <w:r w:rsidR="000338BC" w:rsidRPr="000F100B">
        <w:t xml:space="preserve"> </w:t>
      </w:r>
      <w:r w:rsidRPr="000F100B">
        <w:t>данных</w:t>
      </w:r>
      <w:r w:rsidR="000338BC" w:rsidRPr="000F100B">
        <w:t xml:space="preserve"> </w:t>
      </w:r>
      <w:r w:rsidRPr="000F100B">
        <w:t>о</w:t>
      </w:r>
      <w:r w:rsidR="000338BC" w:rsidRPr="000F100B">
        <w:t xml:space="preserve"> </w:t>
      </w:r>
      <w:r w:rsidRPr="000F100B">
        <w:t>клиенте</w:t>
      </w:r>
      <w:r w:rsidR="000338BC" w:rsidRPr="000F100B">
        <w:t xml:space="preserve"> </w:t>
      </w:r>
    </w:p>
    <w:p w14:paraId="363CAA7D" w14:textId="77777777" w:rsidR="003F5D28" w:rsidRPr="000F100B" w:rsidRDefault="003F5D28" w:rsidP="003F5D28">
      <w:pPr>
        <w:pStyle w:val="afff6"/>
        <w:rPr>
          <w:color w:val="auto"/>
        </w:rPr>
      </w:pPr>
      <w:r w:rsidRPr="000F100B">
        <w:rPr>
          <w:color w:val="auto"/>
        </w:rPr>
        <w:t>Аналитический</w:t>
      </w:r>
      <w:r w:rsidR="000338BC" w:rsidRPr="000F100B">
        <w:rPr>
          <w:color w:val="auto"/>
        </w:rPr>
        <w:t xml:space="preserve"> </w:t>
      </w:r>
      <w:r w:rsidRPr="000F100B">
        <w:rPr>
          <w:color w:val="auto"/>
        </w:rPr>
        <w:t>сервис</w:t>
      </w:r>
      <w:r w:rsidR="000338BC" w:rsidRPr="000F100B">
        <w:rPr>
          <w:color w:val="auto"/>
        </w:rPr>
        <w:t xml:space="preserve"> </w:t>
      </w:r>
      <w:r w:rsidRPr="000F100B">
        <w:rPr>
          <w:color w:val="auto"/>
        </w:rPr>
        <w:t>для</w:t>
      </w:r>
      <w:r w:rsidR="000338BC" w:rsidRPr="000F100B">
        <w:rPr>
          <w:color w:val="auto"/>
        </w:rPr>
        <w:t xml:space="preserve"> </w:t>
      </w:r>
      <w:proofErr w:type="spellStart"/>
      <w:r w:rsidRPr="000F100B">
        <w:rPr>
          <w:color w:val="auto"/>
        </w:rPr>
        <w:t>проактивных</w:t>
      </w:r>
      <w:proofErr w:type="spellEnd"/>
      <w:r w:rsidR="000338BC" w:rsidRPr="000F100B">
        <w:rPr>
          <w:color w:val="auto"/>
        </w:rPr>
        <w:t xml:space="preserve"> </w:t>
      </w:r>
      <w:r w:rsidRPr="000F100B">
        <w:rPr>
          <w:color w:val="auto"/>
        </w:rPr>
        <w:t>услуг</w:t>
      </w:r>
    </w:p>
    <w:p w14:paraId="50655C1E" w14:textId="77777777" w:rsidR="003F5D28" w:rsidRPr="000F100B" w:rsidRDefault="003F5D28" w:rsidP="003F5D28">
      <w:pPr>
        <w:pStyle w:val="afff2"/>
      </w:pPr>
      <w:r w:rsidRPr="000F100B">
        <w:t>Аналитический</w:t>
      </w:r>
      <w:r w:rsidR="000338BC" w:rsidRPr="000F100B">
        <w:t xml:space="preserve"> </w:t>
      </w:r>
      <w:r w:rsidRPr="000F100B">
        <w:t>сервис</w:t>
      </w:r>
      <w:r w:rsidR="000338BC" w:rsidRPr="000F100B">
        <w:t xml:space="preserve"> </w:t>
      </w:r>
      <w:r w:rsidRPr="000F100B">
        <w:t>для</w:t>
      </w:r>
      <w:r w:rsidR="000338BC" w:rsidRPr="000F100B">
        <w:t xml:space="preserve"> </w:t>
      </w:r>
      <w:proofErr w:type="spellStart"/>
      <w:r w:rsidRPr="000F100B">
        <w:t>проактивных</w:t>
      </w:r>
      <w:proofErr w:type="spellEnd"/>
      <w:r w:rsidR="000338BC" w:rsidRPr="000F100B">
        <w:t xml:space="preserve"> </w:t>
      </w:r>
      <w:r w:rsidRPr="000F100B">
        <w:t>услуг</w:t>
      </w:r>
      <w:r w:rsidR="000338BC" w:rsidRPr="000F100B">
        <w:t xml:space="preserve"> </w:t>
      </w:r>
      <w:r w:rsidRPr="000F100B">
        <w:t>позволит</w:t>
      </w:r>
      <w:r w:rsidR="000338BC" w:rsidRPr="000F100B">
        <w:t xml:space="preserve"> </w:t>
      </w:r>
      <w:r w:rsidRPr="000F100B">
        <w:t>государственным</w:t>
      </w:r>
      <w:r w:rsidR="000338BC" w:rsidRPr="000F100B">
        <w:t xml:space="preserve"> </w:t>
      </w:r>
      <w:r w:rsidRPr="000F100B">
        <w:t>органам</w:t>
      </w:r>
      <w:r w:rsidR="000338BC" w:rsidRPr="000F100B">
        <w:t xml:space="preserve"> </w:t>
      </w:r>
      <w:r w:rsidRPr="000F100B">
        <w:t>и</w:t>
      </w:r>
      <w:r w:rsidR="000338BC" w:rsidRPr="000F100B">
        <w:t xml:space="preserve"> </w:t>
      </w:r>
      <w:r w:rsidRPr="000F100B">
        <w:t>организациям,</w:t>
      </w:r>
      <w:r w:rsidR="000338BC" w:rsidRPr="000F100B">
        <w:t xml:space="preserve"> </w:t>
      </w:r>
      <w:r w:rsidRPr="000F100B">
        <w:t>оказывающим</w:t>
      </w:r>
      <w:r w:rsidR="000338BC" w:rsidRPr="000F100B">
        <w:t xml:space="preserve"> </w:t>
      </w:r>
      <w:r w:rsidRPr="000F100B">
        <w:t>услуги,</w:t>
      </w:r>
      <w:r w:rsidR="000338BC" w:rsidRPr="000F100B">
        <w:t xml:space="preserve"> </w:t>
      </w:r>
      <w:r w:rsidRPr="000F100B">
        <w:t>информировать</w:t>
      </w:r>
      <w:r w:rsidR="000338BC" w:rsidRPr="000F100B">
        <w:t xml:space="preserve"> </w:t>
      </w:r>
      <w:r w:rsidRPr="000F100B">
        <w:t>граждан,</w:t>
      </w:r>
      <w:r w:rsidR="000338BC" w:rsidRPr="000F100B">
        <w:t xml:space="preserve"> </w:t>
      </w:r>
      <w:r w:rsidRPr="000F100B">
        <w:t>юридических</w:t>
      </w:r>
      <w:r w:rsidR="000338BC" w:rsidRPr="000F100B">
        <w:t xml:space="preserve"> </w:t>
      </w:r>
      <w:r w:rsidRPr="000F100B">
        <w:t>лиц</w:t>
      </w:r>
      <w:r w:rsidR="000338BC" w:rsidRPr="000F100B">
        <w:t xml:space="preserve"> </w:t>
      </w:r>
      <w:r w:rsidRPr="000F100B">
        <w:t>и</w:t>
      </w:r>
      <w:r w:rsidR="000338BC" w:rsidRPr="000F100B">
        <w:t xml:space="preserve"> </w:t>
      </w:r>
      <w:r w:rsidRPr="000F100B">
        <w:t>индивидуальных</w:t>
      </w:r>
      <w:r w:rsidR="000338BC" w:rsidRPr="000F100B">
        <w:t xml:space="preserve"> </w:t>
      </w:r>
      <w:r w:rsidRPr="000F100B">
        <w:t>предпринимателей</w:t>
      </w:r>
      <w:r w:rsidR="000338BC" w:rsidRPr="000F100B">
        <w:t xml:space="preserve"> </w:t>
      </w:r>
      <w:r w:rsidRPr="000F100B">
        <w:t>о</w:t>
      </w:r>
      <w:r w:rsidR="000338BC" w:rsidRPr="000F100B">
        <w:t xml:space="preserve"> </w:t>
      </w:r>
      <w:r w:rsidRPr="000F100B">
        <w:t>необходимых</w:t>
      </w:r>
      <w:r w:rsidR="000338BC" w:rsidRPr="000F100B">
        <w:t xml:space="preserve"> </w:t>
      </w:r>
      <w:r w:rsidRPr="000F100B">
        <w:t>им</w:t>
      </w:r>
      <w:r w:rsidR="000338BC" w:rsidRPr="000F100B">
        <w:t xml:space="preserve"> </w:t>
      </w:r>
      <w:r w:rsidRPr="000F100B">
        <w:t>услугах</w:t>
      </w:r>
      <w:r w:rsidR="000338BC" w:rsidRPr="000F100B">
        <w:t xml:space="preserve"> </w:t>
      </w:r>
      <w:r w:rsidRPr="000F100B">
        <w:t>на</w:t>
      </w:r>
      <w:r w:rsidR="000338BC" w:rsidRPr="000F100B">
        <w:t xml:space="preserve"> </w:t>
      </w:r>
      <w:r w:rsidRPr="000F100B">
        <w:t>основании</w:t>
      </w:r>
      <w:r w:rsidR="000338BC" w:rsidRPr="000F100B">
        <w:t xml:space="preserve"> </w:t>
      </w:r>
      <w:r w:rsidRPr="000F100B">
        <w:t>сведений</w:t>
      </w:r>
      <w:r w:rsidR="000338BC" w:rsidRPr="000F100B">
        <w:t xml:space="preserve"> </w:t>
      </w:r>
      <w:r w:rsidRPr="000F100B">
        <w:t>в</w:t>
      </w:r>
      <w:r w:rsidR="000338BC" w:rsidRPr="000F100B">
        <w:t xml:space="preserve"> </w:t>
      </w:r>
      <w:r w:rsidRPr="000F100B">
        <w:t>ГИС</w:t>
      </w:r>
      <w:r w:rsidR="000338BC" w:rsidRPr="000F100B">
        <w:t xml:space="preserve"> </w:t>
      </w:r>
      <w:r w:rsidRPr="000F100B">
        <w:t>(рисунок</w:t>
      </w:r>
      <w:r w:rsidR="000338BC" w:rsidRPr="000F100B">
        <w:t xml:space="preserve"> </w:t>
      </w:r>
      <w:r w:rsidRPr="000F100B">
        <w:t>9.3</w:t>
      </w:r>
      <w:r w:rsidR="000338BC" w:rsidRPr="000F100B">
        <w:t xml:space="preserve"> </w:t>
      </w:r>
      <w:r w:rsidRPr="000F100B">
        <w:t>на</w:t>
      </w:r>
      <w:r w:rsidR="000338BC" w:rsidRPr="000F100B">
        <w:t xml:space="preserve"> </w:t>
      </w:r>
      <w:r w:rsidRPr="000F100B">
        <w:t>примере</w:t>
      </w:r>
      <w:r w:rsidR="000338BC" w:rsidRPr="000F100B">
        <w:t xml:space="preserve"> </w:t>
      </w:r>
      <w:r w:rsidRPr="000F100B">
        <w:t>рождения</w:t>
      </w:r>
      <w:r w:rsidR="000338BC" w:rsidRPr="000F100B">
        <w:t xml:space="preserve"> </w:t>
      </w:r>
      <w:r w:rsidRPr="000F100B">
        <w:t>третьего</w:t>
      </w:r>
      <w:r w:rsidR="000338BC" w:rsidRPr="000F100B">
        <w:t xml:space="preserve"> </w:t>
      </w:r>
      <w:r w:rsidRPr="000F100B">
        <w:t>ребенка).</w:t>
      </w:r>
    </w:p>
    <w:p w14:paraId="5B8BDB84" w14:textId="77777777" w:rsidR="003F5D28" w:rsidRPr="000F100B" w:rsidRDefault="003F5D28" w:rsidP="009C6269">
      <w:pPr>
        <w:pStyle w:val="afff2"/>
        <w:ind w:left="-284"/>
        <w:jc w:val="center"/>
      </w:pPr>
      <w:r w:rsidRPr="000F100B">
        <w:rPr>
          <w:noProof/>
          <w:lang w:eastAsia="ru-RU"/>
        </w:rPr>
        <w:drawing>
          <wp:inline distT="0" distB="0" distL="0" distR="0" wp14:anchorId="069D0D9B" wp14:editId="521F9E04">
            <wp:extent cx="6274300" cy="3628268"/>
            <wp:effectExtent l="0" t="0" r="0" b="0"/>
            <wp:docPr id="186" name="Рисунок 18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02472" cy="3644559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F713105" w14:textId="77777777" w:rsidR="003F5D28" w:rsidRPr="000F100B" w:rsidRDefault="003F5D28" w:rsidP="003F5D28">
      <w:pPr>
        <w:pStyle w:val="afffd"/>
      </w:pPr>
      <w:r w:rsidRPr="000F100B">
        <w:t>Рис.</w:t>
      </w:r>
      <w:r w:rsidR="000338BC" w:rsidRPr="000F100B">
        <w:t xml:space="preserve"> </w:t>
      </w:r>
      <w:r w:rsidRPr="000F100B">
        <w:t>9.3:</w:t>
      </w:r>
      <w:r w:rsidR="000338BC" w:rsidRPr="000F100B">
        <w:t xml:space="preserve"> </w:t>
      </w:r>
      <w:r w:rsidR="0083019D" w:rsidRPr="000F100B">
        <w:t>Пример</w:t>
      </w:r>
      <w:r w:rsidR="000338BC" w:rsidRPr="000F100B">
        <w:t xml:space="preserve"> </w:t>
      </w:r>
      <w:r w:rsidR="0083019D" w:rsidRPr="000F100B">
        <w:t>применения</w:t>
      </w:r>
      <w:r w:rsidR="000338BC" w:rsidRPr="000F100B">
        <w:t xml:space="preserve"> </w:t>
      </w:r>
      <w:r w:rsidR="00AE6EC7" w:rsidRPr="000F100B">
        <w:t>аналитического</w:t>
      </w:r>
      <w:r w:rsidR="000338BC" w:rsidRPr="000F100B">
        <w:t xml:space="preserve"> </w:t>
      </w:r>
      <w:r w:rsidRPr="000F100B">
        <w:t>сервис</w:t>
      </w:r>
      <w:r w:rsidR="00AE6EC7" w:rsidRPr="000F100B">
        <w:t>а</w:t>
      </w:r>
      <w:r w:rsidR="000338BC" w:rsidRPr="000F100B">
        <w:t xml:space="preserve"> </w:t>
      </w:r>
      <w:r w:rsidR="00AE6EC7" w:rsidRPr="000F100B">
        <w:t>(</w:t>
      </w:r>
      <w:r w:rsidRPr="000F100B">
        <w:t>рождени</w:t>
      </w:r>
      <w:r w:rsidR="0083019D" w:rsidRPr="000F100B">
        <w:t>е</w:t>
      </w:r>
      <w:r w:rsidR="000338BC" w:rsidRPr="000F100B">
        <w:t xml:space="preserve"> </w:t>
      </w:r>
      <w:r w:rsidRPr="000F100B">
        <w:t>3-его</w:t>
      </w:r>
      <w:r w:rsidR="000338BC" w:rsidRPr="000F100B">
        <w:t xml:space="preserve"> </w:t>
      </w:r>
      <w:r w:rsidRPr="000F100B">
        <w:t>ребенка</w:t>
      </w:r>
      <w:r w:rsidR="00AE6EC7" w:rsidRPr="000F100B">
        <w:t>)</w:t>
      </w:r>
    </w:p>
    <w:p w14:paraId="54724D07" w14:textId="77777777" w:rsidR="003F5D28" w:rsidRPr="000F100B" w:rsidRDefault="003F5D28" w:rsidP="00D64C66">
      <w:pPr>
        <w:pStyle w:val="3"/>
        <w:rPr>
          <w:rFonts w:cs="Arial"/>
        </w:rPr>
      </w:pPr>
      <w:r w:rsidRPr="000F100B">
        <w:lastRenderedPageBreak/>
        <w:t>Управление</w:t>
      </w:r>
      <w:r w:rsidR="000338BC" w:rsidRPr="000F100B">
        <w:t xml:space="preserve"> </w:t>
      </w:r>
      <w:r w:rsidRPr="000F100B">
        <w:t>цифровыми</w:t>
      </w:r>
      <w:r w:rsidR="000338BC" w:rsidRPr="000F100B">
        <w:t xml:space="preserve"> </w:t>
      </w:r>
      <w:r w:rsidRPr="000F100B">
        <w:t>согласиями</w:t>
      </w:r>
    </w:p>
    <w:p w14:paraId="4001F8EF" w14:textId="77777777" w:rsidR="003F5D28" w:rsidRPr="000F100B" w:rsidRDefault="003F5D28" w:rsidP="003F5D28">
      <w:pPr>
        <w:pStyle w:val="afff2"/>
      </w:pPr>
      <w:r w:rsidRPr="000F100B">
        <w:t>Все</w:t>
      </w:r>
      <w:r w:rsidR="000338BC" w:rsidRPr="000F100B">
        <w:t xml:space="preserve"> </w:t>
      </w:r>
      <w:r w:rsidRPr="000F100B">
        <w:t>действия</w:t>
      </w:r>
      <w:r w:rsidR="000338BC" w:rsidRPr="000F100B">
        <w:t xml:space="preserve"> </w:t>
      </w:r>
      <w:r w:rsidRPr="000F100B">
        <w:t>с</w:t>
      </w:r>
      <w:r w:rsidR="000338BC" w:rsidRPr="000F100B">
        <w:t xml:space="preserve"> </w:t>
      </w:r>
      <w:r w:rsidRPr="000F100B">
        <w:t>цифровыми</w:t>
      </w:r>
      <w:r w:rsidR="000338BC" w:rsidRPr="000F100B">
        <w:t xml:space="preserve"> </w:t>
      </w:r>
      <w:r w:rsidRPr="000F100B">
        <w:t>согласиями</w:t>
      </w:r>
      <w:r w:rsidR="000338BC" w:rsidRPr="000F100B">
        <w:t xml:space="preserve"> </w:t>
      </w:r>
      <w:r w:rsidRPr="000F100B">
        <w:t>будут</w:t>
      </w:r>
      <w:r w:rsidR="000338BC" w:rsidRPr="000F100B">
        <w:t xml:space="preserve"> </w:t>
      </w:r>
      <w:r w:rsidRPr="000F100B">
        <w:t>отражаться</w:t>
      </w:r>
      <w:r w:rsidR="000338BC" w:rsidRPr="000F100B">
        <w:t xml:space="preserve"> </w:t>
      </w:r>
      <w:r w:rsidRPr="000F100B">
        <w:t>в</w:t>
      </w:r>
      <w:r w:rsidR="000338BC" w:rsidRPr="000F100B">
        <w:t xml:space="preserve"> </w:t>
      </w:r>
      <w:r w:rsidRPr="000F100B">
        <w:t>едином</w:t>
      </w:r>
      <w:r w:rsidR="000338BC" w:rsidRPr="000F100B">
        <w:t xml:space="preserve"> </w:t>
      </w:r>
      <w:r w:rsidRPr="000F100B">
        <w:t>реестре</w:t>
      </w:r>
      <w:r w:rsidR="000338BC" w:rsidRPr="000F100B">
        <w:t xml:space="preserve"> </w:t>
      </w:r>
      <w:r w:rsidRPr="000F100B">
        <w:t>цифровых</w:t>
      </w:r>
      <w:r w:rsidR="000338BC" w:rsidRPr="000F100B">
        <w:t xml:space="preserve"> </w:t>
      </w:r>
      <w:r w:rsidRPr="000F100B">
        <w:t>согласий</w:t>
      </w:r>
      <w:r w:rsidR="000338BC" w:rsidRPr="000F100B">
        <w:t xml:space="preserve"> </w:t>
      </w:r>
      <w:r w:rsidRPr="000F100B">
        <w:t>и</w:t>
      </w:r>
      <w:r w:rsidR="000338BC" w:rsidRPr="000F100B">
        <w:t xml:space="preserve"> </w:t>
      </w:r>
      <w:r w:rsidRPr="000F100B">
        <w:t>доступны</w:t>
      </w:r>
      <w:r w:rsidR="000338BC" w:rsidRPr="000F100B">
        <w:t xml:space="preserve"> </w:t>
      </w:r>
      <w:r w:rsidRPr="000F100B">
        <w:t>в</w:t>
      </w:r>
      <w:r w:rsidR="000338BC" w:rsidRPr="000F100B">
        <w:t xml:space="preserve"> </w:t>
      </w:r>
      <w:r w:rsidRPr="000F100B">
        <w:t>личном</w:t>
      </w:r>
      <w:r w:rsidR="000338BC" w:rsidRPr="000F100B">
        <w:t xml:space="preserve"> </w:t>
      </w:r>
      <w:r w:rsidRPr="000F100B">
        <w:t>кабинете</w:t>
      </w:r>
      <w:r w:rsidR="000338BC" w:rsidRPr="000F100B">
        <w:t xml:space="preserve"> </w:t>
      </w:r>
      <w:r w:rsidRPr="000F100B">
        <w:t>(рисунок</w:t>
      </w:r>
      <w:r w:rsidR="000338BC" w:rsidRPr="000F100B">
        <w:t xml:space="preserve"> </w:t>
      </w:r>
      <w:r w:rsidRPr="000F100B">
        <w:t>9.4).</w:t>
      </w:r>
    </w:p>
    <w:p w14:paraId="26B7B82D" w14:textId="77777777" w:rsidR="003F5D28" w:rsidRPr="000F100B" w:rsidRDefault="003F5D28" w:rsidP="003F5D28">
      <w:pPr>
        <w:spacing w:before="240" w:after="240"/>
        <w:ind w:firstLine="0"/>
        <w:jc w:val="center"/>
      </w:pPr>
      <w:r w:rsidRPr="000F100B">
        <w:rPr>
          <w:noProof/>
          <w:lang w:eastAsia="ru-RU"/>
        </w:rPr>
        <w:drawing>
          <wp:inline distT="0" distB="0" distL="0" distR="0" wp14:anchorId="21FDEDD3" wp14:editId="2599807C">
            <wp:extent cx="5921686" cy="3747520"/>
            <wp:effectExtent l="0" t="0" r="3175" b="5715"/>
            <wp:docPr id="10" name="Рисунок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12370" cy="3804909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1215788" w14:textId="77777777" w:rsidR="003F5D28" w:rsidRPr="000F100B" w:rsidRDefault="003F5D28" w:rsidP="003F5D28">
      <w:pPr>
        <w:pStyle w:val="afffd"/>
      </w:pPr>
      <w:r w:rsidRPr="000F100B">
        <w:t>Рис.</w:t>
      </w:r>
      <w:r w:rsidR="000338BC" w:rsidRPr="000F100B">
        <w:t xml:space="preserve"> </w:t>
      </w:r>
      <w:r w:rsidRPr="000F100B">
        <w:t>9.4:</w:t>
      </w:r>
      <w:r w:rsidR="000338BC" w:rsidRPr="000F100B">
        <w:t xml:space="preserve"> </w:t>
      </w:r>
      <w:r w:rsidRPr="000F100B">
        <w:t>Механизм</w:t>
      </w:r>
      <w:r w:rsidR="000338BC" w:rsidRPr="000F100B">
        <w:t xml:space="preserve"> </w:t>
      </w:r>
      <w:r w:rsidRPr="000F100B">
        <w:t>предоставления</w:t>
      </w:r>
      <w:r w:rsidR="000338BC" w:rsidRPr="000F100B">
        <w:t xml:space="preserve"> </w:t>
      </w:r>
      <w:r w:rsidRPr="000F100B">
        <w:t>согласия</w:t>
      </w:r>
    </w:p>
    <w:p w14:paraId="2727FDA9" w14:textId="77777777" w:rsidR="003F5D28" w:rsidRPr="000F100B" w:rsidRDefault="003F5D28" w:rsidP="009C6269">
      <w:pPr>
        <w:pStyle w:val="afff2"/>
      </w:pPr>
      <w:r w:rsidRPr="000F100B">
        <w:rPr>
          <w:color w:val="000000" w:themeColor="text1"/>
        </w:rPr>
        <w:t>С</w:t>
      </w:r>
      <w:r w:rsidR="000338BC" w:rsidRPr="000F100B">
        <w:rPr>
          <w:color w:val="000000" w:themeColor="text1"/>
        </w:rPr>
        <w:t xml:space="preserve"> </w:t>
      </w:r>
      <w:r w:rsidRPr="000F100B">
        <w:rPr>
          <w:color w:val="000000" w:themeColor="text1"/>
        </w:rPr>
        <w:t>использованием</w:t>
      </w:r>
      <w:r w:rsidR="000338BC" w:rsidRPr="000F100B">
        <w:rPr>
          <w:color w:val="000000" w:themeColor="text1"/>
        </w:rPr>
        <w:t xml:space="preserve"> </w:t>
      </w:r>
      <w:r w:rsidR="00EF32D0" w:rsidRPr="000F100B">
        <w:rPr>
          <w:color w:val="000000" w:themeColor="text1"/>
        </w:rPr>
        <w:t>графического</w:t>
      </w:r>
      <w:r w:rsidR="000338BC" w:rsidRPr="000F100B">
        <w:rPr>
          <w:color w:val="000000" w:themeColor="text1"/>
        </w:rPr>
        <w:t xml:space="preserve"> </w:t>
      </w:r>
      <w:r w:rsidRPr="000F100B">
        <w:rPr>
          <w:color w:val="000000" w:themeColor="text1"/>
        </w:rPr>
        <w:t>интерфейса</w:t>
      </w:r>
      <w:r w:rsidR="000338BC" w:rsidRPr="000F100B">
        <w:rPr>
          <w:color w:val="000000" w:themeColor="text1"/>
        </w:rPr>
        <w:t xml:space="preserve"> </w:t>
      </w:r>
      <w:r w:rsidR="00EF32D0" w:rsidRPr="000F100B">
        <w:rPr>
          <w:color w:val="000000" w:themeColor="text1"/>
        </w:rPr>
        <w:t>инфраструктуры</w:t>
      </w:r>
      <w:r w:rsidR="000338BC" w:rsidRPr="000F100B">
        <w:rPr>
          <w:color w:val="000000" w:themeColor="text1"/>
        </w:rPr>
        <w:t xml:space="preserve"> </w:t>
      </w:r>
      <w:r w:rsidRPr="000F100B">
        <w:rPr>
          <w:color w:val="000000" w:themeColor="text1"/>
        </w:rPr>
        <w:t>Цифрового</w:t>
      </w:r>
      <w:r w:rsidR="000338BC" w:rsidRPr="000F100B">
        <w:rPr>
          <w:color w:val="000000" w:themeColor="text1"/>
        </w:rPr>
        <w:t xml:space="preserve"> </w:t>
      </w:r>
      <w:r w:rsidRPr="000F100B">
        <w:rPr>
          <w:color w:val="000000" w:themeColor="text1"/>
        </w:rPr>
        <w:t>профиля</w:t>
      </w:r>
      <w:r w:rsidR="000338BC" w:rsidRPr="000F100B">
        <w:rPr>
          <w:color w:val="000000" w:themeColor="text1"/>
        </w:rPr>
        <w:t xml:space="preserve"> </w:t>
      </w:r>
      <w:r w:rsidRPr="000F100B">
        <w:rPr>
          <w:color w:val="000000" w:themeColor="text1"/>
        </w:rPr>
        <w:t>(личного</w:t>
      </w:r>
      <w:r w:rsidR="000338BC" w:rsidRPr="000F100B">
        <w:rPr>
          <w:color w:val="000000" w:themeColor="text1"/>
        </w:rPr>
        <w:t xml:space="preserve"> </w:t>
      </w:r>
      <w:r w:rsidRPr="000F100B">
        <w:rPr>
          <w:color w:val="000000" w:themeColor="text1"/>
        </w:rPr>
        <w:t>кабинета)</w:t>
      </w:r>
      <w:r w:rsidR="000338BC" w:rsidRPr="000F100B">
        <w:rPr>
          <w:color w:val="000000" w:themeColor="text1"/>
        </w:rPr>
        <w:t xml:space="preserve"> </w:t>
      </w:r>
      <w:r w:rsidRPr="000F100B">
        <w:rPr>
          <w:color w:val="000000" w:themeColor="text1"/>
        </w:rPr>
        <w:t>возможно</w:t>
      </w:r>
      <w:r w:rsidR="00495DD9" w:rsidRPr="000F100B">
        <w:t xml:space="preserve"> </w:t>
      </w:r>
      <w:r w:rsidRPr="000F100B">
        <w:t>просмотреть</w:t>
      </w:r>
      <w:r w:rsidR="000338BC" w:rsidRPr="000F100B">
        <w:t xml:space="preserve"> </w:t>
      </w:r>
      <w:r w:rsidRPr="000F100B">
        <w:t>все</w:t>
      </w:r>
      <w:r w:rsidR="000338BC" w:rsidRPr="000F100B">
        <w:t xml:space="preserve"> </w:t>
      </w:r>
      <w:r w:rsidRPr="000F100B">
        <w:t>выраженные</w:t>
      </w:r>
      <w:r w:rsidR="000338BC" w:rsidRPr="000F100B">
        <w:t xml:space="preserve"> </w:t>
      </w:r>
      <w:r w:rsidRPr="000F100B">
        <w:t>гражданином</w:t>
      </w:r>
      <w:r w:rsidR="000338BC" w:rsidRPr="000F100B">
        <w:t xml:space="preserve"> </w:t>
      </w:r>
      <w:r w:rsidRPr="000F100B">
        <w:t>согласия</w:t>
      </w:r>
      <w:r w:rsidR="00800E89" w:rsidRPr="000F100B">
        <w:t>;</w:t>
      </w:r>
      <w:r w:rsidR="000338BC" w:rsidRPr="000F100B">
        <w:t xml:space="preserve"> </w:t>
      </w:r>
      <w:r w:rsidRPr="000F100B">
        <w:t>предоставить</w:t>
      </w:r>
      <w:r w:rsidR="000338BC" w:rsidRPr="000F100B">
        <w:t xml:space="preserve"> </w:t>
      </w:r>
      <w:r w:rsidRPr="000F100B">
        <w:t>или</w:t>
      </w:r>
      <w:r w:rsidR="000338BC" w:rsidRPr="000F100B">
        <w:t xml:space="preserve"> </w:t>
      </w:r>
      <w:r w:rsidRPr="000F100B">
        <w:t>отозвать</w:t>
      </w:r>
      <w:r w:rsidR="000338BC" w:rsidRPr="000F100B">
        <w:t xml:space="preserve"> </w:t>
      </w:r>
      <w:r w:rsidRPr="000F100B">
        <w:t>предоставленное</w:t>
      </w:r>
      <w:r w:rsidR="000338BC" w:rsidRPr="000F100B">
        <w:t xml:space="preserve"> </w:t>
      </w:r>
      <w:r w:rsidRPr="000F100B">
        <w:t>цифровое</w:t>
      </w:r>
      <w:r w:rsidR="000338BC" w:rsidRPr="000F100B">
        <w:t xml:space="preserve"> </w:t>
      </w:r>
      <w:r w:rsidRPr="000F100B">
        <w:t>согласие</w:t>
      </w:r>
      <w:r w:rsidR="00DB6D85" w:rsidRPr="000F100B">
        <w:t>, в том числе внести изменения в ранее выданное согл</w:t>
      </w:r>
      <w:r w:rsidR="00CA4790" w:rsidRPr="000F100B">
        <w:t>ас</w:t>
      </w:r>
      <w:r w:rsidR="00DB6D85" w:rsidRPr="000F100B">
        <w:t>ие</w:t>
      </w:r>
      <w:r w:rsidR="000338BC" w:rsidRPr="000F100B">
        <w:t xml:space="preserve"> </w:t>
      </w:r>
      <w:r w:rsidRPr="000F100B">
        <w:t>(только</w:t>
      </w:r>
      <w:r w:rsidR="000338BC" w:rsidRPr="000F100B">
        <w:t xml:space="preserve"> </w:t>
      </w:r>
      <w:r w:rsidRPr="000F100B">
        <w:t>для</w:t>
      </w:r>
      <w:r w:rsidR="000338BC" w:rsidRPr="000F100B">
        <w:t xml:space="preserve"> </w:t>
      </w:r>
      <w:r w:rsidRPr="000F100B">
        <w:t>действующего,</w:t>
      </w:r>
      <w:r w:rsidR="000338BC" w:rsidRPr="000F100B">
        <w:t xml:space="preserve"> </w:t>
      </w:r>
      <w:r w:rsidRPr="000F100B">
        <w:t>ранее</w:t>
      </w:r>
      <w:r w:rsidR="000338BC" w:rsidRPr="000F100B">
        <w:t xml:space="preserve"> </w:t>
      </w:r>
      <w:r w:rsidRPr="000F100B">
        <w:t>выраженного</w:t>
      </w:r>
      <w:r w:rsidR="000338BC" w:rsidRPr="000F100B">
        <w:t xml:space="preserve"> </w:t>
      </w:r>
      <w:r w:rsidRPr="000F100B">
        <w:t>согласия);</w:t>
      </w:r>
    </w:p>
    <w:p w14:paraId="443AFC9C" w14:textId="77777777" w:rsidR="00414382" w:rsidRPr="00496A16" w:rsidRDefault="00414382" w:rsidP="009C6269">
      <w:pPr>
        <w:pStyle w:val="a"/>
        <w:numPr>
          <w:ilvl w:val="0"/>
          <w:numId w:val="0"/>
        </w:numPr>
        <w:spacing w:before="80"/>
        <w:rPr>
          <w:b/>
          <w:sz w:val="28"/>
          <w:u w:val="single"/>
        </w:rPr>
      </w:pPr>
      <w:r w:rsidRPr="00496A16">
        <w:rPr>
          <w:b/>
          <w:sz w:val="28"/>
          <w:u w:val="single"/>
        </w:rPr>
        <w:t>Следует отметить, что в случае отзыва субъектом персональных данных согласия оператор вправе продолжить обработку персональных данных без согласия субъекта персональных данных при наличии оснований, указанных в п. 2-11 ч.1 ст.6, ч.2 ст. 10 и ч.2 ст. 11 Федерального закона от 27.07.2006 № 152-ФЗ «О персональных данных».</w:t>
      </w:r>
    </w:p>
    <w:p w14:paraId="25F9B9B3" w14:textId="77777777" w:rsidR="00E1158A" w:rsidRPr="00496A16" w:rsidRDefault="00E1158A" w:rsidP="00D64C66">
      <w:pPr>
        <w:ind w:left="709" w:firstLine="0"/>
        <w:rPr>
          <w:sz w:val="28"/>
          <w:u w:val="single"/>
        </w:rPr>
      </w:pPr>
    </w:p>
    <w:p w14:paraId="7855D760" w14:textId="77777777" w:rsidR="003F5D28" w:rsidRPr="000F100B" w:rsidRDefault="003F5D28" w:rsidP="00D64C66">
      <w:pPr>
        <w:pStyle w:val="3"/>
      </w:pPr>
      <w:r w:rsidRPr="000F100B">
        <w:t>Прочие</w:t>
      </w:r>
      <w:r w:rsidR="000338BC" w:rsidRPr="000F100B">
        <w:t xml:space="preserve"> </w:t>
      </w:r>
      <w:r w:rsidRPr="000F100B">
        <w:t>сервисы</w:t>
      </w:r>
    </w:p>
    <w:p w14:paraId="1034656E" w14:textId="77777777" w:rsidR="003F5D28" w:rsidRPr="000F100B" w:rsidRDefault="003F5D28" w:rsidP="003F5D28">
      <w:pPr>
        <w:pStyle w:val="a0"/>
        <w:numPr>
          <w:ilvl w:val="0"/>
          <w:numId w:val="0"/>
        </w:numPr>
      </w:pPr>
      <w:r w:rsidRPr="000F100B">
        <w:t>На</w:t>
      </w:r>
      <w:r w:rsidR="000338BC" w:rsidRPr="000F100B">
        <w:t xml:space="preserve"> </w:t>
      </w:r>
      <w:r w:rsidRPr="000F100B">
        <w:t>базе</w:t>
      </w:r>
      <w:r w:rsidR="000338BC" w:rsidRPr="000F100B">
        <w:t xml:space="preserve"> </w:t>
      </w:r>
      <w:r w:rsidRPr="000F100B">
        <w:t>инфраструктуры</w:t>
      </w:r>
      <w:r w:rsidR="000338BC" w:rsidRPr="000F100B">
        <w:t xml:space="preserve"> </w:t>
      </w:r>
      <w:r w:rsidRPr="000F100B">
        <w:t>Цифрового</w:t>
      </w:r>
      <w:r w:rsidR="000338BC" w:rsidRPr="000F100B">
        <w:t xml:space="preserve"> </w:t>
      </w:r>
      <w:r w:rsidRPr="000F100B">
        <w:t>профиля</w:t>
      </w:r>
      <w:r w:rsidR="000338BC" w:rsidRPr="000F100B">
        <w:t xml:space="preserve"> </w:t>
      </w:r>
      <w:r w:rsidRPr="000F100B">
        <w:t>могут</w:t>
      </w:r>
      <w:r w:rsidR="000338BC" w:rsidRPr="000F100B">
        <w:t xml:space="preserve"> </w:t>
      </w:r>
      <w:r w:rsidRPr="000F100B">
        <w:t>быть</w:t>
      </w:r>
      <w:r w:rsidR="000338BC" w:rsidRPr="000F100B">
        <w:t xml:space="preserve"> </w:t>
      </w:r>
      <w:r w:rsidRPr="000F100B">
        <w:t>созданы</w:t>
      </w:r>
      <w:r w:rsidR="000338BC" w:rsidRPr="000F100B">
        <w:t xml:space="preserve"> </w:t>
      </w:r>
      <w:r w:rsidRPr="000F100B">
        <w:t>различные</w:t>
      </w:r>
      <w:r w:rsidR="000338BC" w:rsidRPr="000F100B">
        <w:t xml:space="preserve"> </w:t>
      </w:r>
      <w:r w:rsidRPr="000F100B">
        <w:t>сервисы</w:t>
      </w:r>
      <w:r w:rsidR="000338BC" w:rsidRPr="000F100B">
        <w:t xml:space="preserve"> </w:t>
      </w:r>
      <w:r w:rsidRPr="000F100B">
        <w:t>иными</w:t>
      </w:r>
      <w:r w:rsidR="000338BC" w:rsidRPr="000F100B">
        <w:t xml:space="preserve"> </w:t>
      </w:r>
      <w:r w:rsidRPr="000F100B">
        <w:t>организациями,</w:t>
      </w:r>
      <w:r w:rsidR="000338BC" w:rsidRPr="000F100B">
        <w:t xml:space="preserve"> </w:t>
      </w:r>
      <w:r w:rsidRPr="000F100B">
        <w:t>в</w:t>
      </w:r>
      <w:r w:rsidR="000338BC" w:rsidRPr="000F100B">
        <w:t xml:space="preserve"> </w:t>
      </w:r>
      <w:r w:rsidRPr="000F100B">
        <w:t>том</w:t>
      </w:r>
      <w:r w:rsidR="000338BC" w:rsidRPr="000F100B">
        <w:t xml:space="preserve"> </w:t>
      </w:r>
      <w:r w:rsidRPr="000F100B">
        <w:t>числе</w:t>
      </w:r>
      <w:r w:rsidR="000338BC" w:rsidRPr="000F100B">
        <w:t xml:space="preserve"> </w:t>
      </w:r>
      <w:r w:rsidRPr="000F100B">
        <w:t>технологическими</w:t>
      </w:r>
      <w:r w:rsidR="000338BC" w:rsidRPr="000F100B">
        <w:t xml:space="preserve"> </w:t>
      </w:r>
      <w:proofErr w:type="spellStart"/>
      <w:r w:rsidRPr="000F100B">
        <w:t>стартапами</w:t>
      </w:r>
      <w:proofErr w:type="spellEnd"/>
      <w:r w:rsidRPr="000F100B">
        <w:t>,</w:t>
      </w:r>
      <w:r w:rsidR="000338BC" w:rsidRPr="000F100B">
        <w:t xml:space="preserve"> </w:t>
      </w:r>
      <w:r w:rsidRPr="000F100B">
        <w:t>что</w:t>
      </w:r>
      <w:r w:rsidR="000338BC" w:rsidRPr="000F100B">
        <w:t xml:space="preserve"> </w:t>
      </w:r>
      <w:r w:rsidRPr="000F100B">
        <w:t>позволит</w:t>
      </w:r>
      <w:r w:rsidR="000338BC" w:rsidRPr="000F100B">
        <w:t xml:space="preserve"> </w:t>
      </w:r>
      <w:r w:rsidRPr="000F100B">
        <w:t>улучшить</w:t>
      </w:r>
      <w:r w:rsidR="000338BC" w:rsidRPr="000F100B">
        <w:t xml:space="preserve"> </w:t>
      </w:r>
      <w:r w:rsidRPr="000F100B">
        <w:t>пользовательский</w:t>
      </w:r>
      <w:r w:rsidR="000338BC" w:rsidRPr="000F100B">
        <w:t xml:space="preserve"> </w:t>
      </w:r>
      <w:r w:rsidRPr="000F100B">
        <w:t>опыт,</w:t>
      </w:r>
      <w:r w:rsidR="000338BC" w:rsidRPr="000F100B">
        <w:t xml:space="preserve"> </w:t>
      </w:r>
      <w:r w:rsidRPr="000F100B">
        <w:t>удовлетворенность</w:t>
      </w:r>
      <w:r w:rsidR="000338BC" w:rsidRPr="000F100B">
        <w:t xml:space="preserve"> </w:t>
      </w:r>
      <w:r w:rsidRPr="000F100B">
        <w:t>получаемыми</w:t>
      </w:r>
      <w:r w:rsidR="000338BC" w:rsidRPr="000F100B">
        <w:t xml:space="preserve"> </w:t>
      </w:r>
      <w:r w:rsidRPr="000F100B">
        <w:t>услугами,</w:t>
      </w:r>
      <w:r w:rsidR="000338BC" w:rsidRPr="000F100B">
        <w:t xml:space="preserve"> </w:t>
      </w:r>
      <w:r w:rsidRPr="000F100B">
        <w:t>а</w:t>
      </w:r>
      <w:r w:rsidR="000338BC" w:rsidRPr="000F100B">
        <w:t xml:space="preserve"> </w:t>
      </w:r>
      <w:r w:rsidRPr="000F100B">
        <w:t>также</w:t>
      </w:r>
      <w:r w:rsidR="000338BC" w:rsidRPr="000F100B">
        <w:t xml:space="preserve"> </w:t>
      </w:r>
      <w:r w:rsidRPr="000F100B">
        <w:t>реализовать</w:t>
      </w:r>
      <w:r w:rsidR="000338BC" w:rsidRPr="000F100B">
        <w:t xml:space="preserve"> </w:t>
      </w:r>
      <w:r w:rsidRPr="000F100B">
        <w:t>потребности</w:t>
      </w:r>
      <w:r w:rsidR="000338BC" w:rsidRPr="000F100B">
        <w:t xml:space="preserve"> </w:t>
      </w:r>
      <w:r w:rsidRPr="000F100B">
        <w:t>участников</w:t>
      </w:r>
      <w:r w:rsidR="000338BC" w:rsidRPr="000F100B">
        <w:t xml:space="preserve"> </w:t>
      </w:r>
      <w:r w:rsidRPr="000F100B">
        <w:t>обмена</w:t>
      </w:r>
      <w:r w:rsidR="000338BC" w:rsidRPr="000F100B">
        <w:t xml:space="preserve"> </w:t>
      </w:r>
      <w:r w:rsidRPr="000F100B">
        <w:t>данными,</w:t>
      </w:r>
      <w:r w:rsidR="000338BC" w:rsidRPr="000F100B">
        <w:t xml:space="preserve"> </w:t>
      </w:r>
      <w:r w:rsidRPr="000F100B">
        <w:t>возникающие</w:t>
      </w:r>
      <w:r w:rsidR="000338BC" w:rsidRPr="000F100B">
        <w:t xml:space="preserve"> </w:t>
      </w:r>
      <w:r w:rsidRPr="000F100B">
        <w:t>в</w:t>
      </w:r>
      <w:r w:rsidR="000338BC" w:rsidRPr="000F100B">
        <w:t xml:space="preserve"> </w:t>
      </w:r>
      <w:r w:rsidRPr="000F100B">
        <w:t>процессе</w:t>
      </w:r>
      <w:r w:rsidR="000338BC" w:rsidRPr="000F100B">
        <w:t xml:space="preserve"> </w:t>
      </w:r>
      <w:r w:rsidRPr="000F100B">
        <w:t>информационного</w:t>
      </w:r>
      <w:r w:rsidR="000338BC" w:rsidRPr="000F100B">
        <w:t xml:space="preserve"> </w:t>
      </w:r>
      <w:r w:rsidRPr="000F100B">
        <w:t>взаимодействия,</w:t>
      </w:r>
      <w:r w:rsidR="000338BC" w:rsidRPr="000F100B">
        <w:t xml:space="preserve"> </w:t>
      </w:r>
      <w:r w:rsidRPr="000F100B">
        <w:t>посредством</w:t>
      </w:r>
      <w:r w:rsidR="000338BC" w:rsidRPr="000F100B">
        <w:t xml:space="preserve"> </w:t>
      </w:r>
      <w:r w:rsidRPr="000F100B">
        <w:t>использования</w:t>
      </w:r>
      <w:r w:rsidR="000338BC" w:rsidRPr="000F100B">
        <w:t xml:space="preserve"> </w:t>
      </w:r>
      <w:r w:rsidRPr="000F100B">
        <w:t>Цифрового</w:t>
      </w:r>
      <w:r w:rsidR="000338BC" w:rsidRPr="000F100B">
        <w:t xml:space="preserve"> </w:t>
      </w:r>
      <w:r w:rsidRPr="000F100B">
        <w:t>профиля</w:t>
      </w:r>
      <w:r w:rsidR="000338BC" w:rsidRPr="000F100B">
        <w:t xml:space="preserve"> </w:t>
      </w:r>
      <w:r w:rsidRPr="000F100B">
        <w:t>(рисунок</w:t>
      </w:r>
      <w:r w:rsidR="000338BC" w:rsidRPr="000F100B">
        <w:t xml:space="preserve"> </w:t>
      </w:r>
      <w:r w:rsidRPr="000F100B">
        <w:t>9.5).</w:t>
      </w:r>
    </w:p>
    <w:p w14:paraId="4523E1A3" w14:textId="77777777" w:rsidR="003F5D28" w:rsidRPr="000F100B" w:rsidRDefault="003F5D28" w:rsidP="003F5D28">
      <w:pPr>
        <w:pStyle w:val="a0"/>
        <w:numPr>
          <w:ilvl w:val="0"/>
          <w:numId w:val="0"/>
        </w:numPr>
        <w:jc w:val="center"/>
        <w:rPr>
          <w:i/>
        </w:rPr>
      </w:pPr>
      <w:r w:rsidRPr="000F100B">
        <w:rPr>
          <w:i/>
          <w:noProof/>
          <w:lang w:eastAsia="ru-RU"/>
        </w:rPr>
        <w:lastRenderedPageBreak/>
        <w:drawing>
          <wp:inline distT="0" distB="0" distL="0" distR="0" wp14:anchorId="0CE2DDCE" wp14:editId="7663E99F">
            <wp:extent cx="5612765" cy="3229888"/>
            <wp:effectExtent l="0" t="0" r="6985" b="8890"/>
            <wp:docPr id="187" name="Рисунок 18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21926" cy="323516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0C93F84B" w14:textId="77777777" w:rsidR="003F5D28" w:rsidRPr="000F100B" w:rsidRDefault="003F5D28" w:rsidP="003F5D28">
      <w:pPr>
        <w:pStyle w:val="a0"/>
        <w:numPr>
          <w:ilvl w:val="0"/>
          <w:numId w:val="0"/>
        </w:numPr>
        <w:jc w:val="center"/>
        <w:rPr>
          <w:i/>
        </w:rPr>
      </w:pPr>
    </w:p>
    <w:p w14:paraId="23A91310" w14:textId="77777777" w:rsidR="003F5D28" w:rsidRPr="000F100B" w:rsidRDefault="003F5D28" w:rsidP="003F5D28">
      <w:pPr>
        <w:pStyle w:val="afffd"/>
      </w:pPr>
      <w:r w:rsidRPr="000F100B">
        <w:t>Рис.</w:t>
      </w:r>
      <w:r w:rsidR="000338BC" w:rsidRPr="000F100B">
        <w:t xml:space="preserve"> </w:t>
      </w:r>
      <w:r w:rsidRPr="000F100B">
        <w:t>9.5:</w:t>
      </w:r>
      <w:r w:rsidR="000338BC" w:rsidRPr="000F100B">
        <w:t xml:space="preserve"> </w:t>
      </w:r>
      <w:proofErr w:type="spellStart"/>
      <w:r w:rsidRPr="000F100B">
        <w:t>Open</w:t>
      </w:r>
      <w:proofErr w:type="spellEnd"/>
      <w:r w:rsidR="000338BC" w:rsidRPr="000F100B">
        <w:t xml:space="preserve"> </w:t>
      </w:r>
      <w:r w:rsidRPr="000F100B">
        <w:t>API</w:t>
      </w:r>
      <w:r w:rsidR="000338BC" w:rsidRPr="000F100B">
        <w:t xml:space="preserve"> </w:t>
      </w:r>
      <w:r w:rsidRPr="000F100B">
        <w:t>для</w:t>
      </w:r>
      <w:r w:rsidR="000338BC" w:rsidRPr="000F100B">
        <w:t xml:space="preserve"> </w:t>
      </w:r>
      <w:r w:rsidRPr="000F100B">
        <w:t>платформ</w:t>
      </w:r>
      <w:r w:rsidR="000338BC" w:rsidRPr="000F100B">
        <w:t xml:space="preserve"> </w:t>
      </w:r>
      <w:r w:rsidRPr="000F100B">
        <w:t>и</w:t>
      </w:r>
      <w:r w:rsidR="000338BC" w:rsidRPr="000F100B">
        <w:t xml:space="preserve"> </w:t>
      </w:r>
      <w:r w:rsidRPr="000F100B">
        <w:t>технологических</w:t>
      </w:r>
      <w:r w:rsidR="000338BC" w:rsidRPr="000F100B">
        <w:t xml:space="preserve"> </w:t>
      </w:r>
      <w:proofErr w:type="spellStart"/>
      <w:r w:rsidRPr="000F100B">
        <w:t>стартапов</w:t>
      </w:r>
      <w:proofErr w:type="spellEnd"/>
    </w:p>
    <w:p w14:paraId="284D2109" w14:textId="77777777" w:rsidR="003F5D28" w:rsidRPr="000F100B" w:rsidRDefault="003F5D28" w:rsidP="003F5D28">
      <w:pPr>
        <w:pStyle w:val="11"/>
        <w:numPr>
          <w:ilvl w:val="0"/>
          <w:numId w:val="0"/>
        </w:numPr>
        <w:ind w:left="567" w:hanging="567"/>
      </w:pPr>
      <w:bookmarkStart w:id="80" w:name="_Toc528584176"/>
      <w:bookmarkStart w:id="81" w:name="_Toc532249646"/>
      <w:bookmarkStart w:id="82" w:name="_Toc533688944"/>
      <w:bookmarkStart w:id="83" w:name="_Toc1495192"/>
      <w:bookmarkStart w:id="84" w:name="_Toc2098626"/>
      <w:bookmarkStart w:id="85" w:name="_Toc3484997"/>
      <w:r w:rsidRPr="000F100B">
        <w:t>Механизм</w:t>
      </w:r>
      <w:r w:rsidR="000338BC" w:rsidRPr="000F100B">
        <w:t xml:space="preserve"> </w:t>
      </w:r>
      <w:r w:rsidRPr="000F100B">
        <w:t>работы</w:t>
      </w:r>
      <w:r w:rsidR="000338BC" w:rsidRPr="000F100B">
        <w:t xml:space="preserve"> </w:t>
      </w:r>
      <w:r w:rsidRPr="000F100B">
        <w:t>Цифрового</w:t>
      </w:r>
      <w:r w:rsidR="000338BC" w:rsidRPr="000F100B">
        <w:t xml:space="preserve"> </w:t>
      </w:r>
      <w:r w:rsidRPr="000F100B">
        <w:t>профиля</w:t>
      </w:r>
      <w:bookmarkEnd w:id="80"/>
      <w:bookmarkEnd w:id="81"/>
      <w:bookmarkEnd w:id="82"/>
      <w:bookmarkEnd w:id="83"/>
      <w:bookmarkEnd w:id="84"/>
      <w:bookmarkEnd w:id="85"/>
    </w:p>
    <w:p w14:paraId="31F9100A" w14:textId="77777777" w:rsidR="003F5D28" w:rsidRPr="000F100B" w:rsidRDefault="003F5D28" w:rsidP="00D64C66">
      <w:pPr>
        <w:pStyle w:val="3"/>
      </w:pPr>
      <w:bookmarkStart w:id="86" w:name="_Ref1413463"/>
      <w:r w:rsidRPr="000F100B">
        <w:t>Доступ</w:t>
      </w:r>
      <w:r w:rsidR="000338BC" w:rsidRPr="000F100B">
        <w:t xml:space="preserve"> </w:t>
      </w:r>
      <w:r w:rsidRPr="000F100B">
        <w:t>к</w:t>
      </w:r>
      <w:r w:rsidR="000338BC" w:rsidRPr="000F100B">
        <w:t xml:space="preserve"> </w:t>
      </w:r>
      <w:r w:rsidRPr="000F100B">
        <w:t>данным</w:t>
      </w:r>
      <w:r w:rsidR="000338BC" w:rsidRPr="000F100B">
        <w:t xml:space="preserve"> </w:t>
      </w:r>
      <w:r w:rsidRPr="000F100B">
        <w:t>с</w:t>
      </w:r>
      <w:r w:rsidR="000338BC" w:rsidRPr="000F100B">
        <w:t xml:space="preserve"> </w:t>
      </w:r>
      <w:r w:rsidRPr="000F100B">
        <w:t>использованием</w:t>
      </w:r>
      <w:r w:rsidR="000338BC" w:rsidRPr="000F100B">
        <w:t xml:space="preserve"> </w:t>
      </w:r>
      <w:r w:rsidR="00392A81" w:rsidRPr="000F100B">
        <w:t>инфраструктуры</w:t>
      </w:r>
      <w:r w:rsidR="000338BC" w:rsidRPr="000F100B">
        <w:t xml:space="preserve"> </w:t>
      </w:r>
      <w:r w:rsidRPr="000F100B">
        <w:t>Цифрового</w:t>
      </w:r>
      <w:r w:rsidR="000338BC" w:rsidRPr="000F100B">
        <w:t xml:space="preserve"> </w:t>
      </w:r>
      <w:r w:rsidRPr="000F100B">
        <w:t>профиля</w:t>
      </w:r>
      <w:bookmarkEnd w:id="86"/>
    </w:p>
    <w:p w14:paraId="3AE92B32" w14:textId="77777777" w:rsidR="003F5D28" w:rsidRPr="000F100B" w:rsidRDefault="003F5D28" w:rsidP="003F5D28">
      <w:pPr>
        <w:pStyle w:val="afff2"/>
      </w:pPr>
      <w:r w:rsidRPr="000F100B">
        <w:t>Владелец</w:t>
      </w:r>
      <w:r w:rsidR="000338BC" w:rsidRPr="000F100B">
        <w:t xml:space="preserve"> </w:t>
      </w:r>
      <w:r w:rsidRPr="000F100B">
        <w:t>данных</w:t>
      </w:r>
      <w:r w:rsidR="000338BC" w:rsidRPr="000F100B">
        <w:t xml:space="preserve"> </w:t>
      </w:r>
      <w:r w:rsidRPr="000F100B">
        <w:t>может</w:t>
      </w:r>
      <w:r w:rsidR="000338BC" w:rsidRPr="000F100B">
        <w:t xml:space="preserve"> </w:t>
      </w:r>
      <w:r w:rsidRPr="000F100B">
        <w:t>воспользоваться</w:t>
      </w:r>
      <w:r w:rsidR="000338BC" w:rsidRPr="000F100B">
        <w:t xml:space="preserve"> </w:t>
      </w:r>
      <w:r w:rsidRPr="000F100B">
        <w:t>сведениями</w:t>
      </w:r>
      <w:r w:rsidR="000338BC" w:rsidRPr="000F100B">
        <w:t xml:space="preserve"> </w:t>
      </w:r>
      <w:r w:rsidRPr="000F100B">
        <w:t>из</w:t>
      </w:r>
      <w:r w:rsidR="000338BC" w:rsidRPr="000F100B">
        <w:t xml:space="preserve"> </w:t>
      </w:r>
      <w:r w:rsidRPr="000F100B">
        <w:t>своего</w:t>
      </w:r>
      <w:r w:rsidR="000338BC" w:rsidRPr="000F100B">
        <w:t xml:space="preserve"> </w:t>
      </w:r>
      <w:r w:rsidRPr="000F100B">
        <w:t>Цифрового</w:t>
      </w:r>
      <w:r w:rsidR="000338BC" w:rsidRPr="000F100B">
        <w:t xml:space="preserve"> </w:t>
      </w:r>
      <w:r w:rsidRPr="000F100B">
        <w:t>профиля</w:t>
      </w:r>
      <w:r w:rsidR="000338BC" w:rsidRPr="000F100B">
        <w:t xml:space="preserve"> </w:t>
      </w:r>
      <w:r w:rsidRPr="000F100B">
        <w:t>самостоятельно</w:t>
      </w:r>
      <w:r w:rsidR="000338BC" w:rsidRPr="000F100B">
        <w:t xml:space="preserve"> </w:t>
      </w:r>
      <w:r w:rsidRPr="000F100B">
        <w:t>через</w:t>
      </w:r>
      <w:r w:rsidR="000338BC" w:rsidRPr="000F100B">
        <w:t xml:space="preserve"> </w:t>
      </w:r>
      <w:r w:rsidRPr="000F100B">
        <w:t>интерфейс</w:t>
      </w:r>
      <w:r w:rsidR="000338BC" w:rsidRPr="000F100B">
        <w:t xml:space="preserve"> </w:t>
      </w:r>
      <w:r w:rsidRPr="000F100B">
        <w:t>доступа</w:t>
      </w:r>
      <w:r w:rsidR="000338BC" w:rsidRPr="000F100B">
        <w:t xml:space="preserve"> </w:t>
      </w:r>
      <w:r w:rsidRPr="000F100B">
        <w:t>(личный</w:t>
      </w:r>
      <w:r w:rsidR="000338BC" w:rsidRPr="000F100B">
        <w:t xml:space="preserve"> </w:t>
      </w:r>
      <w:r w:rsidRPr="000F100B">
        <w:t>кабинет)</w:t>
      </w:r>
      <w:r w:rsidR="000338BC" w:rsidRPr="000F100B">
        <w:t xml:space="preserve"> </w:t>
      </w:r>
      <w:r w:rsidRPr="000F100B">
        <w:t>Цифрового</w:t>
      </w:r>
      <w:r w:rsidR="000338BC" w:rsidRPr="000F100B">
        <w:t xml:space="preserve"> </w:t>
      </w:r>
      <w:r w:rsidRPr="000F100B">
        <w:t>профиля</w:t>
      </w:r>
      <w:r w:rsidR="000338BC" w:rsidRPr="000F100B">
        <w:t xml:space="preserve"> </w:t>
      </w:r>
      <w:r w:rsidRPr="000F100B">
        <w:t>(рисунок</w:t>
      </w:r>
      <w:r w:rsidR="000338BC" w:rsidRPr="000F100B">
        <w:t xml:space="preserve"> </w:t>
      </w:r>
      <w:r w:rsidRPr="000F100B">
        <w:t>10.1).</w:t>
      </w:r>
      <w:r w:rsidR="000338BC" w:rsidRPr="000F100B">
        <w:t xml:space="preserve"> </w:t>
      </w:r>
    </w:p>
    <w:p w14:paraId="1E2AF5A8" w14:textId="77777777" w:rsidR="003F5D28" w:rsidRPr="000F100B" w:rsidRDefault="003F5D28" w:rsidP="003F5D28">
      <w:pPr>
        <w:pStyle w:val="afffb"/>
      </w:pPr>
      <w:r w:rsidRPr="000F100B">
        <w:t>Процесс</w:t>
      </w:r>
      <w:r w:rsidR="000338BC" w:rsidRPr="000F100B">
        <w:t xml:space="preserve"> </w:t>
      </w:r>
      <w:r w:rsidRPr="000F100B">
        <w:t>получения</w:t>
      </w:r>
      <w:r w:rsidR="000338BC" w:rsidRPr="000F100B">
        <w:t xml:space="preserve"> </w:t>
      </w:r>
      <w:r w:rsidRPr="000F100B">
        <w:t>сведений:</w:t>
      </w:r>
    </w:p>
    <w:p w14:paraId="711EF55C" w14:textId="77777777" w:rsidR="003F5D28" w:rsidRPr="000F100B" w:rsidRDefault="003F5D28" w:rsidP="003F5D28">
      <w:pPr>
        <w:pStyle w:val="a0"/>
        <w:numPr>
          <w:ilvl w:val="0"/>
          <w:numId w:val="15"/>
        </w:numPr>
        <w:ind w:left="426" w:hanging="426"/>
      </w:pPr>
      <w:r w:rsidRPr="000F100B">
        <w:t>прохождение</w:t>
      </w:r>
      <w:r w:rsidR="000338BC" w:rsidRPr="000F100B">
        <w:t xml:space="preserve"> </w:t>
      </w:r>
      <w:r w:rsidRPr="000F100B">
        <w:t>идентификации</w:t>
      </w:r>
      <w:r w:rsidR="000338BC" w:rsidRPr="000F100B">
        <w:t xml:space="preserve"> </w:t>
      </w:r>
      <w:r w:rsidRPr="000F100B">
        <w:t>с</w:t>
      </w:r>
      <w:r w:rsidR="000338BC" w:rsidRPr="000F100B">
        <w:t xml:space="preserve"> </w:t>
      </w:r>
      <w:r w:rsidRPr="000F100B">
        <w:t>помощью</w:t>
      </w:r>
      <w:r w:rsidR="000338BC" w:rsidRPr="000F100B">
        <w:t xml:space="preserve"> </w:t>
      </w:r>
      <w:r w:rsidRPr="000F100B">
        <w:t>ЕСИА;</w:t>
      </w:r>
    </w:p>
    <w:p w14:paraId="4BB7C7A0" w14:textId="77777777" w:rsidR="003F5D28" w:rsidRPr="000F100B" w:rsidRDefault="003F5D28" w:rsidP="003F5D28">
      <w:pPr>
        <w:pStyle w:val="a0"/>
        <w:ind w:left="426" w:hanging="426"/>
      </w:pPr>
      <w:r w:rsidRPr="000F100B">
        <w:t>направление</w:t>
      </w:r>
      <w:r w:rsidR="000338BC" w:rsidRPr="000F100B">
        <w:t xml:space="preserve"> </w:t>
      </w:r>
      <w:r w:rsidRPr="000F100B">
        <w:t>запроса</w:t>
      </w:r>
      <w:r w:rsidR="000338BC" w:rsidRPr="000F100B">
        <w:t xml:space="preserve"> </w:t>
      </w:r>
      <w:r w:rsidRPr="000F100B">
        <w:t>на</w:t>
      </w:r>
      <w:r w:rsidR="000338BC" w:rsidRPr="000F100B">
        <w:t xml:space="preserve"> </w:t>
      </w:r>
      <w:r w:rsidRPr="000F100B">
        <w:t>получение</w:t>
      </w:r>
      <w:r w:rsidR="000338BC" w:rsidRPr="000F100B">
        <w:t xml:space="preserve"> </w:t>
      </w:r>
      <w:r w:rsidRPr="000F100B">
        <w:t>данных</w:t>
      </w:r>
      <w:r w:rsidR="000338BC" w:rsidRPr="000F100B">
        <w:t xml:space="preserve"> </w:t>
      </w:r>
      <w:r w:rsidRPr="000F100B">
        <w:t>в</w:t>
      </w:r>
      <w:r w:rsidR="000338BC" w:rsidRPr="000F100B">
        <w:t xml:space="preserve"> </w:t>
      </w:r>
      <w:r w:rsidRPr="000F100B">
        <w:t>соответствующий</w:t>
      </w:r>
      <w:r w:rsidR="000338BC" w:rsidRPr="000F100B">
        <w:t xml:space="preserve"> </w:t>
      </w:r>
      <w:r w:rsidRPr="000F100B">
        <w:t>ГИС</w:t>
      </w:r>
      <w:r w:rsidR="000338BC" w:rsidRPr="000F100B">
        <w:t xml:space="preserve"> </w:t>
      </w:r>
      <w:r w:rsidRPr="000F100B">
        <w:t>о</w:t>
      </w:r>
      <w:r w:rsidR="000338BC" w:rsidRPr="000F100B">
        <w:t xml:space="preserve"> </w:t>
      </w:r>
      <w:r w:rsidRPr="000F100B">
        <w:t>предоставлении</w:t>
      </w:r>
      <w:r w:rsidR="000338BC" w:rsidRPr="000F100B">
        <w:t xml:space="preserve"> </w:t>
      </w:r>
      <w:r w:rsidRPr="000F100B">
        <w:t>определенного</w:t>
      </w:r>
      <w:r w:rsidR="000338BC" w:rsidRPr="000F100B">
        <w:t xml:space="preserve"> </w:t>
      </w:r>
      <w:r w:rsidRPr="000F100B">
        <w:t>набора</w:t>
      </w:r>
      <w:r w:rsidR="000338BC" w:rsidRPr="000F100B">
        <w:t xml:space="preserve"> </w:t>
      </w:r>
      <w:r w:rsidRPr="000F100B">
        <w:t>сведений</w:t>
      </w:r>
      <w:r w:rsidR="000338BC" w:rsidRPr="000F100B">
        <w:t xml:space="preserve"> </w:t>
      </w:r>
      <w:r w:rsidRPr="000F100B">
        <w:t>с</w:t>
      </w:r>
      <w:r w:rsidR="000338BC" w:rsidRPr="000F100B">
        <w:t xml:space="preserve"> </w:t>
      </w:r>
      <w:r w:rsidRPr="000F100B">
        <w:t>указанием</w:t>
      </w:r>
      <w:r w:rsidR="000338BC" w:rsidRPr="000F100B">
        <w:t xml:space="preserve"> </w:t>
      </w:r>
      <w:r w:rsidRPr="000F100B">
        <w:t>всех</w:t>
      </w:r>
      <w:r w:rsidR="000338BC" w:rsidRPr="000F100B">
        <w:t xml:space="preserve"> </w:t>
      </w:r>
      <w:r w:rsidRPr="000F100B">
        <w:t>необходимых</w:t>
      </w:r>
      <w:r w:rsidR="000338BC" w:rsidRPr="000F100B">
        <w:t xml:space="preserve"> </w:t>
      </w:r>
      <w:r w:rsidRPr="000F100B">
        <w:t>идентификаторов</w:t>
      </w:r>
      <w:r w:rsidR="000338BC" w:rsidRPr="000F100B">
        <w:t xml:space="preserve"> </w:t>
      </w:r>
      <w:r w:rsidRPr="000F100B">
        <w:t>и</w:t>
      </w:r>
      <w:r w:rsidR="000338BC" w:rsidRPr="000F100B">
        <w:t xml:space="preserve"> </w:t>
      </w:r>
      <w:r w:rsidRPr="000F100B">
        <w:t>атрибутов</w:t>
      </w:r>
      <w:r w:rsidR="000338BC" w:rsidRPr="000F100B">
        <w:t xml:space="preserve"> </w:t>
      </w:r>
      <w:r w:rsidR="00506C93" w:rsidRPr="000F100B">
        <w:t xml:space="preserve">(с обязательной аутентификацией запрашивающего средства доступа, а также системой </w:t>
      </w:r>
      <w:proofErr w:type="spellStart"/>
      <w:r w:rsidR="00506C93" w:rsidRPr="000F100B">
        <w:t>логирования</w:t>
      </w:r>
      <w:proofErr w:type="spellEnd"/>
      <w:r w:rsidR="00506C93" w:rsidRPr="000F100B">
        <w:t>)</w:t>
      </w:r>
      <w:r w:rsidRPr="000F100B">
        <w:t>;</w:t>
      </w:r>
    </w:p>
    <w:p w14:paraId="6472330B" w14:textId="77777777" w:rsidR="003F5D28" w:rsidRPr="000F100B" w:rsidRDefault="003F5D28" w:rsidP="003F5D28">
      <w:pPr>
        <w:pStyle w:val="a0"/>
        <w:spacing w:before="80"/>
        <w:ind w:left="426" w:hanging="426"/>
      </w:pPr>
      <w:r w:rsidRPr="000F100B">
        <w:t>получение</w:t>
      </w:r>
      <w:r w:rsidR="000338BC" w:rsidRPr="000F100B">
        <w:t xml:space="preserve"> </w:t>
      </w:r>
      <w:r w:rsidRPr="000F100B">
        <w:t>запрашиваемых</w:t>
      </w:r>
      <w:r w:rsidR="000338BC" w:rsidRPr="000F100B">
        <w:t xml:space="preserve"> </w:t>
      </w:r>
      <w:r w:rsidRPr="000F100B">
        <w:t>сведений</w:t>
      </w:r>
      <w:r w:rsidR="000338BC" w:rsidRPr="000F100B">
        <w:t xml:space="preserve"> </w:t>
      </w:r>
      <w:r w:rsidRPr="000F100B">
        <w:t>в</w:t>
      </w:r>
      <w:r w:rsidR="000338BC" w:rsidRPr="000F100B">
        <w:t xml:space="preserve"> </w:t>
      </w:r>
      <w:r w:rsidRPr="000F100B">
        <w:t>личном</w:t>
      </w:r>
      <w:r w:rsidR="000338BC" w:rsidRPr="000F100B">
        <w:t xml:space="preserve"> </w:t>
      </w:r>
      <w:r w:rsidRPr="000F100B">
        <w:t>кабинете.</w:t>
      </w:r>
      <w:r w:rsidR="000338BC" w:rsidRPr="000F100B">
        <w:t xml:space="preserve"> </w:t>
      </w:r>
    </w:p>
    <w:p w14:paraId="0C1D18BF" w14:textId="77777777" w:rsidR="003F5D28" w:rsidRPr="000F100B" w:rsidRDefault="003F5D28" w:rsidP="003F5D28">
      <w:pPr>
        <w:pStyle w:val="afff2"/>
        <w:spacing w:before="80"/>
      </w:pPr>
      <w:r w:rsidRPr="000F100B">
        <w:t>При</w:t>
      </w:r>
      <w:r w:rsidR="000338BC" w:rsidRPr="000F100B">
        <w:t xml:space="preserve"> </w:t>
      </w:r>
      <w:r w:rsidRPr="000F100B">
        <w:t>обращении</w:t>
      </w:r>
      <w:r w:rsidR="000338BC" w:rsidRPr="000F100B">
        <w:t xml:space="preserve"> </w:t>
      </w:r>
      <w:r w:rsidRPr="000F100B">
        <w:t>за</w:t>
      </w:r>
      <w:r w:rsidR="000338BC" w:rsidRPr="000F100B">
        <w:t xml:space="preserve"> </w:t>
      </w:r>
      <w:r w:rsidRPr="000F100B">
        <w:t>услугой</w:t>
      </w:r>
      <w:r w:rsidR="000338BC" w:rsidRPr="000F100B">
        <w:t xml:space="preserve"> </w:t>
      </w:r>
      <w:r w:rsidRPr="000F100B">
        <w:t>данные</w:t>
      </w:r>
      <w:r w:rsidR="000338BC" w:rsidRPr="000F100B">
        <w:t xml:space="preserve"> </w:t>
      </w:r>
      <w:r w:rsidRPr="000F100B">
        <w:t>из</w:t>
      </w:r>
      <w:r w:rsidR="000338BC" w:rsidRPr="000F100B">
        <w:t xml:space="preserve"> </w:t>
      </w:r>
      <w:r w:rsidRPr="000F100B">
        <w:t>Цифрового</w:t>
      </w:r>
      <w:r w:rsidR="000338BC" w:rsidRPr="000F100B">
        <w:t xml:space="preserve"> </w:t>
      </w:r>
      <w:r w:rsidRPr="000F100B">
        <w:t>профиля</w:t>
      </w:r>
      <w:r w:rsidR="000338BC" w:rsidRPr="000F100B">
        <w:t xml:space="preserve"> </w:t>
      </w:r>
      <w:r w:rsidRPr="000F100B">
        <w:t>передаются</w:t>
      </w:r>
      <w:r w:rsidR="000338BC" w:rsidRPr="000F100B">
        <w:t xml:space="preserve"> </w:t>
      </w:r>
      <w:r w:rsidRPr="000F100B">
        <w:t>организации</w:t>
      </w:r>
      <w:r w:rsidR="000338BC" w:rsidRPr="000F100B">
        <w:t xml:space="preserve"> </w:t>
      </w:r>
      <w:r w:rsidRPr="000F100B">
        <w:t>после</w:t>
      </w:r>
      <w:r w:rsidR="000338BC" w:rsidRPr="000F100B">
        <w:t xml:space="preserve"> </w:t>
      </w:r>
      <w:r w:rsidRPr="000F100B">
        <w:t>предоставления</w:t>
      </w:r>
      <w:r w:rsidR="000338BC" w:rsidRPr="000F100B">
        <w:t xml:space="preserve"> </w:t>
      </w:r>
      <w:r w:rsidRPr="000F100B">
        <w:t>цифрового</w:t>
      </w:r>
      <w:r w:rsidR="000338BC" w:rsidRPr="000F100B">
        <w:t xml:space="preserve"> </w:t>
      </w:r>
      <w:r w:rsidRPr="000F100B">
        <w:t>согласия</w:t>
      </w:r>
      <w:r w:rsidR="000338BC" w:rsidRPr="000F100B">
        <w:t xml:space="preserve"> </w:t>
      </w:r>
      <w:r w:rsidRPr="000F100B">
        <w:t>(рисунок</w:t>
      </w:r>
      <w:r w:rsidR="000338BC" w:rsidRPr="000F100B">
        <w:t xml:space="preserve"> </w:t>
      </w:r>
      <w:r w:rsidRPr="000F100B">
        <w:t>10.2).</w:t>
      </w:r>
      <w:r w:rsidR="000338BC" w:rsidRPr="000F100B">
        <w:t xml:space="preserve"> </w:t>
      </w:r>
    </w:p>
    <w:p w14:paraId="534B1281" w14:textId="77777777" w:rsidR="00B97810" w:rsidRPr="000F100B" w:rsidRDefault="00B97810" w:rsidP="00754684">
      <w:pPr>
        <w:pStyle w:val="afff2"/>
        <w:spacing w:before="80"/>
      </w:pPr>
      <w:r w:rsidRPr="000F100B">
        <w:t>В случае возникновени</w:t>
      </w:r>
      <w:r w:rsidR="00BF48D3">
        <w:t>я угрозы сохранности данных</w:t>
      </w:r>
      <w:r w:rsidR="00754684">
        <w:t>, государственные органы и организации, хранящие виды сведений, имеют право не предоставлять такие сведения в инфраструктуру Цифрового профиля в соответствии с законодательством Российской Федерации. Список таких инцидентов будет регламентирован.</w:t>
      </w:r>
      <w:r w:rsidRPr="000F100B">
        <w:t xml:space="preserve"> </w:t>
      </w:r>
    </w:p>
    <w:p w14:paraId="0211C4C5" w14:textId="77777777" w:rsidR="003F5D28" w:rsidRPr="000F100B" w:rsidRDefault="003F5D28" w:rsidP="003F5D28">
      <w:pPr>
        <w:pStyle w:val="afffb"/>
      </w:pPr>
      <w:r w:rsidRPr="000F100B">
        <w:lastRenderedPageBreak/>
        <w:t>Для</w:t>
      </w:r>
      <w:r w:rsidR="000338BC" w:rsidRPr="000F100B">
        <w:t xml:space="preserve"> </w:t>
      </w:r>
      <w:r w:rsidRPr="000F100B">
        <w:t>этого</w:t>
      </w:r>
      <w:r w:rsidR="000338BC" w:rsidRPr="000F100B">
        <w:t xml:space="preserve"> </w:t>
      </w:r>
      <w:r w:rsidRPr="000F100B">
        <w:t>с</w:t>
      </w:r>
      <w:r w:rsidR="000338BC" w:rsidRPr="000F100B">
        <w:t xml:space="preserve"> </w:t>
      </w:r>
      <w:r w:rsidRPr="000F100B">
        <w:t>помощью</w:t>
      </w:r>
      <w:r w:rsidR="000338BC" w:rsidRPr="000F100B">
        <w:t xml:space="preserve"> </w:t>
      </w:r>
      <w:r w:rsidRPr="000F100B">
        <w:t>инфраструктуры</w:t>
      </w:r>
      <w:r w:rsidR="000338BC" w:rsidRPr="000F100B">
        <w:t xml:space="preserve"> </w:t>
      </w:r>
      <w:r w:rsidRPr="000F100B">
        <w:t>Цифрового</w:t>
      </w:r>
      <w:r w:rsidR="000338BC" w:rsidRPr="000F100B">
        <w:t xml:space="preserve"> </w:t>
      </w:r>
      <w:r w:rsidRPr="000F100B">
        <w:t>профиля</w:t>
      </w:r>
      <w:r w:rsidR="000338BC" w:rsidRPr="000F100B">
        <w:t xml:space="preserve"> </w:t>
      </w:r>
      <w:r w:rsidRPr="000F100B">
        <w:t>осуществляется:</w:t>
      </w:r>
    </w:p>
    <w:p w14:paraId="7EB66E3D" w14:textId="77777777" w:rsidR="003F5D28" w:rsidRPr="000F100B" w:rsidRDefault="003F5D28" w:rsidP="003F5D28">
      <w:pPr>
        <w:pStyle w:val="a0"/>
        <w:numPr>
          <w:ilvl w:val="0"/>
          <w:numId w:val="16"/>
        </w:numPr>
        <w:ind w:left="426" w:hanging="426"/>
      </w:pPr>
      <w:r w:rsidRPr="000F100B">
        <w:t>направление</w:t>
      </w:r>
      <w:r w:rsidR="000338BC" w:rsidRPr="000F100B">
        <w:t xml:space="preserve"> </w:t>
      </w:r>
      <w:r w:rsidRPr="000F100B">
        <w:t>запроса</w:t>
      </w:r>
      <w:r w:rsidR="000338BC" w:rsidRPr="000F100B">
        <w:t xml:space="preserve"> </w:t>
      </w:r>
      <w:r w:rsidRPr="000F100B">
        <w:t>от</w:t>
      </w:r>
      <w:r w:rsidR="000338BC" w:rsidRPr="000F100B">
        <w:t xml:space="preserve"> </w:t>
      </w:r>
      <w:r w:rsidRPr="000F100B">
        <w:t>организации</w:t>
      </w:r>
      <w:r w:rsidR="000338BC" w:rsidRPr="000F100B">
        <w:t xml:space="preserve"> </w:t>
      </w:r>
      <w:r w:rsidRPr="000F100B">
        <w:t>в</w:t>
      </w:r>
      <w:r w:rsidR="000338BC" w:rsidRPr="000F100B">
        <w:t xml:space="preserve"> </w:t>
      </w:r>
      <w:r w:rsidRPr="000F100B">
        <w:t>инфраструктуру</w:t>
      </w:r>
      <w:r w:rsidR="000338BC" w:rsidRPr="000F100B">
        <w:t xml:space="preserve"> </w:t>
      </w:r>
      <w:r w:rsidRPr="000F100B">
        <w:t>Цифрового</w:t>
      </w:r>
      <w:r w:rsidR="000338BC" w:rsidRPr="000F100B">
        <w:t xml:space="preserve"> </w:t>
      </w:r>
      <w:r w:rsidRPr="000F100B">
        <w:t>профиля</w:t>
      </w:r>
      <w:r w:rsidR="000338BC" w:rsidRPr="000F100B">
        <w:t xml:space="preserve"> </w:t>
      </w:r>
      <w:r w:rsidRPr="000F100B">
        <w:t>о</w:t>
      </w:r>
      <w:r w:rsidR="000338BC" w:rsidRPr="000F100B">
        <w:t xml:space="preserve"> </w:t>
      </w:r>
      <w:r w:rsidRPr="000F100B">
        <w:t>предоставлении</w:t>
      </w:r>
      <w:r w:rsidR="000338BC" w:rsidRPr="000F100B">
        <w:t xml:space="preserve"> </w:t>
      </w:r>
      <w:r w:rsidRPr="000F100B">
        <w:t>данных</w:t>
      </w:r>
      <w:r w:rsidR="000338BC" w:rsidRPr="000F100B">
        <w:t xml:space="preserve"> </w:t>
      </w:r>
      <w:r w:rsidRPr="000F100B">
        <w:t>для</w:t>
      </w:r>
      <w:r w:rsidR="000338BC" w:rsidRPr="000F100B">
        <w:t xml:space="preserve"> </w:t>
      </w:r>
      <w:r w:rsidRPr="000F100B">
        <w:t>оказания</w:t>
      </w:r>
      <w:r w:rsidR="000338BC" w:rsidRPr="000F100B">
        <w:t xml:space="preserve"> </w:t>
      </w:r>
      <w:r w:rsidRPr="000F100B">
        <w:t>услуги;</w:t>
      </w:r>
      <w:r w:rsidR="000338BC" w:rsidRPr="000F100B">
        <w:t xml:space="preserve"> </w:t>
      </w:r>
    </w:p>
    <w:p w14:paraId="37B00E9A" w14:textId="77777777" w:rsidR="003F5D28" w:rsidRPr="000F100B" w:rsidRDefault="003F5D28" w:rsidP="003F5D28">
      <w:pPr>
        <w:pStyle w:val="a0"/>
        <w:ind w:left="426" w:hanging="426"/>
      </w:pPr>
      <w:r w:rsidRPr="000F100B">
        <w:t>идентификация</w:t>
      </w:r>
      <w:r w:rsidR="000338BC" w:rsidRPr="000F100B">
        <w:t xml:space="preserve"> </w:t>
      </w:r>
      <w:r w:rsidRPr="000F100B">
        <w:t>с</w:t>
      </w:r>
      <w:r w:rsidR="000338BC" w:rsidRPr="000F100B">
        <w:t xml:space="preserve"> </w:t>
      </w:r>
      <w:r w:rsidRPr="000F100B">
        <w:t>помощью</w:t>
      </w:r>
      <w:r w:rsidR="000338BC" w:rsidRPr="000F100B">
        <w:t xml:space="preserve"> </w:t>
      </w:r>
      <w:r w:rsidRPr="000F100B">
        <w:t>ЕСИА;</w:t>
      </w:r>
    </w:p>
    <w:p w14:paraId="782CFED6" w14:textId="77777777" w:rsidR="00BA41C3" w:rsidRPr="000F100B" w:rsidRDefault="00BA41C3">
      <w:pPr>
        <w:pStyle w:val="a0"/>
        <w:ind w:left="426" w:hanging="426"/>
      </w:pPr>
      <w:r w:rsidRPr="000F100B">
        <w:t>предоставление</w:t>
      </w:r>
      <w:r w:rsidR="000338BC" w:rsidRPr="000F100B">
        <w:t xml:space="preserve"> </w:t>
      </w:r>
      <w:r w:rsidRPr="000F100B">
        <w:t>цифрового</w:t>
      </w:r>
      <w:r w:rsidR="000338BC" w:rsidRPr="000F100B">
        <w:t xml:space="preserve"> </w:t>
      </w:r>
      <w:r w:rsidRPr="000F100B">
        <w:t>согласия</w:t>
      </w:r>
      <w:r w:rsidR="000338BC" w:rsidRPr="000F100B">
        <w:t xml:space="preserve"> </w:t>
      </w:r>
      <w:r w:rsidRPr="000F100B">
        <w:t>на</w:t>
      </w:r>
      <w:r w:rsidR="000338BC" w:rsidRPr="000F100B">
        <w:t xml:space="preserve"> </w:t>
      </w:r>
      <w:r w:rsidRPr="000F100B">
        <w:t>передачу</w:t>
      </w:r>
      <w:r w:rsidR="000338BC" w:rsidRPr="000F100B">
        <w:t xml:space="preserve"> </w:t>
      </w:r>
      <w:r w:rsidRPr="000F100B">
        <w:t>запрошенных</w:t>
      </w:r>
      <w:r w:rsidR="000338BC" w:rsidRPr="000F100B">
        <w:t xml:space="preserve"> </w:t>
      </w:r>
      <w:r w:rsidRPr="000F100B">
        <w:t>в</w:t>
      </w:r>
      <w:r w:rsidR="000338BC" w:rsidRPr="000F100B">
        <w:t xml:space="preserve"> </w:t>
      </w:r>
      <w:r w:rsidRPr="000F100B">
        <w:t>ГИС</w:t>
      </w:r>
      <w:r w:rsidR="000338BC" w:rsidRPr="000F100B">
        <w:t xml:space="preserve"> </w:t>
      </w:r>
      <w:r w:rsidRPr="000F100B">
        <w:t>данных</w:t>
      </w:r>
      <w:r w:rsidR="000338BC" w:rsidRPr="000F100B">
        <w:t xml:space="preserve"> </w:t>
      </w:r>
      <w:r w:rsidRPr="000F100B">
        <w:t>в</w:t>
      </w:r>
      <w:r w:rsidR="000338BC" w:rsidRPr="000F100B">
        <w:t xml:space="preserve"> </w:t>
      </w:r>
      <w:r w:rsidRPr="000F100B">
        <w:t>организацию</w:t>
      </w:r>
      <w:r w:rsidR="000338BC" w:rsidRPr="000F100B">
        <w:t xml:space="preserve"> </w:t>
      </w:r>
      <w:r w:rsidRPr="000F100B">
        <w:t>и</w:t>
      </w:r>
      <w:r w:rsidR="000338BC" w:rsidRPr="000F100B">
        <w:t xml:space="preserve"> </w:t>
      </w:r>
      <w:r w:rsidRPr="000F100B">
        <w:t>фиксация</w:t>
      </w:r>
      <w:r w:rsidR="000338BC" w:rsidRPr="000F100B">
        <w:t xml:space="preserve"> </w:t>
      </w:r>
      <w:r w:rsidRPr="000F100B">
        <w:t>согласия</w:t>
      </w:r>
      <w:r w:rsidR="000338BC" w:rsidRPr="000F100B">
        <w:t xml:space="preserve"> </w:t>
      </w:r>
      <w:r w:rsidRPr="000F100B">
        <w:t>в</w:t>
      </w:r>
      <w:r w:rsidR="000338BC" w:rsidRPr="000F100B">
        <w:t xml:space="preserve"> </w:t>
      </w:r>
      <w:r w:rsidRPr="000F100B">
        <w:t>реестре</w:t>
      </w:r>
      <w:r w:rsidR="000338BC" w:rsidRPr="000F100B">
        <w:t xml:space="preserve"> </w:t>
      </w:r>
      <w:r w:rsidRPr="000F100B">
        <w:t>цифровых</w:t>
      </w:r>
      <w:r w:rsidR="000338BC" w:rsidRPr="000F100B">
        <w:t xml:space="preserve"> </w:t>
      </w:r>
      <w:r w:rsidRPr="000F100B">
        <w:t>согласий;</w:t>
      </w:r>
    </w:p>
    <w:p w14:paraId="71395039" w14:textId="77777777" w:rsidR="003F5D28" w:rsidRPr="000F100B" w:rsidRDefault="003F5D28" w:rsidP="003F5D28">
      <w:pPr>
        <w:pStyle w:val="a0"/>
        <w:ind w:left="426" w:hanging="426"/>
      </w:pPr>
      <w:r w:rsidRPr="000F100B">
        <w:t>направление</w:t>
      </w:r>
      <w:r w:rsidR="000338BC" w:rsidRPr="000F100B">
        <w:t xml:space="preserve"> </w:t>
      </w:r>
      <w:r w:rsidRPr="000F100B">
        <w:t>запроса</w:t>
      </w:r>
      <w:r w:rsidR="000338BC" w:rsidRPr="000F100B">
        <w:t xml:space="preserve"> </w:t>
      </w:r>
      <w:r w:rsidRPr="000F100B">
        <w:t>инфраструктурой</w:t>
      </w:r>
      <w:r w:rsidR="000338BC" w:rsidRPr="000F100B">
        <w:t xml:space="preserve"> </w:t>
      </w:r>
      <w:r w:rsidRPr="000F100B">
        <w:t>Цифрового</w:t>
      </w:r>
      <w:r w:rsidR="000338BC" w:rsidRPr="000F100B">
        <w:t xml:space="preserve"> </w:t>
      </w:r>
      <w:r w:rsidRPr="000F100B">
        <w:t>профиля</w:t>
      </w:r>
      <w:r w:rsidR="000338BC" w:rsidRPr="000F100B">
        <w:t xml:space="preserve"> </w:t>
      </w:r>
      <w:r w:rsidRPr="000F100B">
        <w:t>в</w:t>
      </w:r>
      <w:r w:rsidR="000338BC" w:rsidRPr="000F100B">
        <w:t xml:space="preserve"> </w:t>
      </w:r>
      <w:r w:rsidRPr="000F100B">
        <w:t>соответствующий</w:t>
      </w:r>
      <w:r w:rsidR="000338BC" w:rsidRPr="000F100B">
        <w:t xml:space="preserve"> </w:t>
      </w:r>
      <w:r w:rsidRPr="000F100B">
        <w:t>ГИС</w:t>
      </w:r>
      <w:r w:rsidR="000338BC" w:rsidRPr="000F100B">
        <w:t xml:space="preserve"> </w:t>
      </w:r>
      <w:r w:rsidRPr="000F100B">
        <w:t>о</w:t>
      </w:r>
      <w:r w:rsidR="000338BC" w:rsidRPr="000F100B">
        <w:t xml:space="preserve"> </w:t>
      </w:r>
      <w:r w:rsidRPr="000F100B">
        <w:t>предоставлении</w:t>
      </w:r>
      <w:r w:rsidR="000338BC" w:rsidRPr="000F100B">
        <w:t xml:space="preserve"> </w:t>
      </w:r>
      <w:r w:rsidRPr="000F100B">
        <w:t>определенного</w:t>
      </w:r>
      <w:r w:rsidR="000338BC" w:rsidRPr="000F100B">
        <w:t xml:space="preserve"> </w:t>
      </w:r>
      <w:r w:rsidRPr="000F100B">
        <w:t>набора</w:t>
      </w:r>
      <w:r w:rsidR="000338BC" w:rsidRPr="000F100B">
        <w:t xml:space="preserve"> </w:t>
      </w:r>
      <w:r w:rsidRPr="000F100B">
        <w:t>сведений</w:t>
      </w:r>
      <w:r w:rsidR="000338BC" w:rsidRPr="000F100B">
        <w:t xml:space="preserve"> </w:t>
      </w:r>
      <w:r w:rsidRPr="000F100B">
        <w:t>с</w:t>
      </w:r>
      <w:r w:rsidR="000338BC" w:rsidRPr="000F100B">
        <w:t xml:space="preserve"> </w:t>
      </w:r>
      <w:r w:rsidRPr="000F100B">
        <w:t>указанием</w:t>
      </w:r>
      <w:r w:rsidR="000338BC" w:rsidRPr="000F100B">
        <w:t xml:space="preserve"> </w:t>
      </w:r>
      <w:r w:rsidRPr="000F100B">
        <w:t>всех</w:t>
      </w:r>
      <w:r w:rsidR="000338BC" w:rsidRPr="000F100B">
        <w:t xml:space="preserve"> </w:t>
      </w:r>
      <w:r w:rsidRPr="000F100B">
        <w:t>необходимых</w:t>
      </w:r>
      <w:r w:rsidR="000338BC" w:rsidRPr="000F100B">
        <w:t xml:space="preserve"> </w:t>
      </w:r>
      <w:r w:rsidRPr="000F100B">
        <w:t>идентификаторов</w:t>
      </w:r>
      <w:r w:rsidR="000338BC" w:rsidRPr="000F100B">
        <w:t xml:space="preserve"> </w:t>
      </w:r>
      <w:r w:rsidRPr="000F100B">
        <w:t>и</w:t>
      </w:r>
      <w:r w:rsidR="000338BC" w:rsidRPr="000F100B">
        <w:t xml:space="preserve"> </w:t>
      </w:r>
      <w:r w:rsidRPr="000F100B">
        <w:t>атрибутов</w:t>
      </w:r>
      <w:r w:rsidR="000338BC" w:rsidRPr="000F100B">
        <w:t xml:space="preserve"> </w:t>
      </w:r>
      <w:r w:rsidRPr="000F100B">
        <w:t>для</w:t>
      </w:r>
      <w:r w:rsidR="000338BC" w:rsidRPr="000F100B">
        <w:t xml:space="preserve"> </w:t>
      </w:r>
      <w:r w:rsidRPr="000F100B">
        <w:t>их</w:t>
      </w:r>
      <w:r w:rsidR="000338BC" w:rsidRPr="000F100B">
        <w:t xml:space="preserve"> </w:t>
      </w:r>
      <w:r w:rsidRPr="000F100B">
        <w:t>предоставления</w:t>
      </w:r>
      <w:r w:rsidR="000338BC" w:rsidRPr="000F100B">
        <w:t xml:space="preserve"> </w:t>
      </w:r>
      <w:r w:rsidRPr="000F100B">
        <w:t>в</w:t>
      </w:r>
      <w:r w:rsidR="000338BC" w:rsidRPr="000F100B">
        <w:t xml:space="preserve"> </w:t>
      </w:r>
      <w:r w:rsidRPr="000F100B">
        <w:t>режиме</w:t>
      </w:r>
      <w:r w:rsidR="000338BC" w:rsidRPr="000F100B">
        <w:t xml:space="preserve"> </w:t>
      </w:r>
      <w:r w:rsidRPr="000F100B">
        <w:t>онлайн;</w:t>
      </w:r>
    </w:p>
    <w:p w14:paraId="3EC79DE8" w14:textId="77777777" w:rsidR="003F5D28" w:rsidRPr="000F100B" w:rsidRDefault="003F5D28" w:rsidP="003F5D28">
      <w:pPr>
        <w:pStyle w:val="a0"/>
        <w:ind w:left="426" w:hanging="426"/>
      </w:pPr>
      <w:r w:rsidRPr="000F100B">
        <w:t>направление</w:t>
      </w:r>
      <w:r w:rsidR="000338BC" w:rsidRPr="000F100B">
        <w:t xml:space="preserve"> </w:t>
      </w:r>
      <w:r w:rsidRPr="000F100B">
        <w:t>ГИС</w:t>
      </w:r>
      <w:r w:rsidR="000338BC" w:rsidRPr="000F100B">
        <w:t xml:space="preserve"> </w:t>
      </w:r>
      <w:r w:rsidRPr="000F100B">
        <w:t>сведений</w:t>
      </w:r>
      <w:r w:rsidR="000338BC" w:rsidRPr="000F100B">
        <w:t xml:space="preserve"> </w:t>
      </w:r>
      <w:r w:rsidRPr="000F100B">
        <w:t>через</w:t>
      </w:r>
      <w:r w:rsidR="000338BC" w:rsidRPr="000F100B">
        <w:t xml:space="preserve"> </w:t>
      </w:r>
      <w:r w:rsidRPr="000F100B">
        <w:t>инфраструктуру</w:t>
      </w:r>
      <w:r w:rsidR="000338BC" w:rsidRPr="000F100B">
        <w:t xml:space="preserve"> </w:t>
      </w:r>
      <w:r w:rsidRPr="000F100B">
        <w:t>Цифрового</w:t>
      </w:r>
      <w:r w:rsidR="000338BC" w:rsidRPr="000F100B">
        <w:t xml:space="preserve"> </w:t>
      </w:r>
      <w:r w:rsidRPr="000F100B">
        <w:t>профиля</w:t>
      </w:r>
      <w:r w:rsidR="000338BC" w:rsidRPr="000F100B">
        <w:t xml:space="preserve"> </w:t>
      </w:r>
      <w:r w:rsidRPr="000F100B">
        <w:t>в</w:t>
      </w:r>
      <w:r w:rsidR="000338BC" w:rsidRPr="000F100B">
        <w:t xml:space="preserve"> </w:t>
      </w:r>
      <w:r w:rsidRPr="000F100B">
        <w:t>организацию.</w:t>
      </w:r>
    </w:p>
    <w:p w14:paraId="0B01A939" w14:textId="77777777" w:rsidR="003F5D28" w:rsidRPr="000F100B" w:rsidRDefault="004F1FF4" w:rsidP="003F5D28">
      <w:pPr>
        <w:pStyle w:val="a0"/>
        <w:numPr>
          <w:ilvl w:val="0"/>
          <w:numId w:val="0"/>
        </w:numPr>
        <w:ind w:left="720" w:hanging="360"/>
      </w:pPr>
      <w:r w:rsidRPr="000F100B">
        <w:rPr>
          <w:noProof/>
          <w:lang w:eastAsia="ru-RU"/>
        </w:rPr>
        <w:drawing>
          <wp:inline distT="0" distB="0" distL="0" distR="0" wp14:anchorId="72066508" wp14:editId="7A5ECFE0">
            <wp:extent cx="5857875" cy="2914650"/>
            <wp:effectExtent l="0" t="0" r="9525" b="0"/>
            <wp:docPr id="11" name="Рисунок 11" descr="Процесс работы ЦП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Процесс работы ЦП"/>
                    <pic:cNvPicPr>
                      <a:picLocks noChangeAspect="1" noChangeArrowheads="1"/>
                    </pic:cNvPicPr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57875" cy="2914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9C59E50" w14:textId="77777777" w:rsidR="00E31916" w:rsidRPr="000F100B" w:rsidRDefault="00E31916" w:rsidP="00E31916">
      <w:pPr>
        <w:pStyle w:val="afffd"/>
        <w:spacing w:after="0"/>
      </w:pPr>
      <w:r w:rsidRPr="000F100B">
        <w:t>Рис.</w:t>
      </w:r>
      <w:r w:rsidR="000338BC" w:rsidRPr="000F100B">
        <w:t xml:space="preserve"> </w:t>
      </w:r>
      <w:r w:rsidRPr="000F100B">
        <w:t>10.1-10.2:</w:t>
      </w:r>
      <w:r w:rsidR="000338BC" w:rsidRPr="000F100B">
        <w:t xml:space="preserve"> </w:t>
      </w:r>
      <w:r w:rsidRPr="000F100B">
        <w:t>Процесс</w:t>
      </w:r>
      <w:r w:rsidR="000338BC" w:rsidRPr="000F100B">
        <w:t xml:space="preserve"> </w:t>
      </w:r>
      <w:r w:rsidRPr="000F100B">
        <w:t>работы</w:t>
      </w:r>
      <w:r w:rsidR="000338BC" w:rsidRPr="000F100B">
        <w:t xml:space="preserve"> </w:t>
      </w:r>
      <w:r w:rsidRPr="000F100B">
        <w:t>с</w:t>
      </w:r>
      <w:r w:rsidR="000338BC" w:rsidRPr="000F100B">
        <w:t xml:space="preserve"> </w:t>
      </w:r>
      <w:r w:rsidRPr="000F100B">
        <w:t>данными</w:t>
      </w:r>
      <w:r w:rsidR="000338BC" w:rsidRPr="000F100B">
        <w:t xml:space="preserve"> </w:t>
      </w:r>
      <w:r w:rsidRPr="000F100B">
        <w:t>Цифрового</w:t>
      </w:r>
      <w:r w:rsidR="000338BC" w:rsidRPr="000F100B">
        <w:t xml:space="preserve"> </w:t>
      </w:r>
      <w:r w:rsidRPr="000F100B">
        <w:t>профиля</w:t>
      </w:r>
    </w:p>
    <w:p w14:paraId="0D573C28" w14:textId="77777777" w:rsidR="00E31916" w:rsidRPr="000F100B" w:rsidRDefault="00E31916" w:rsidP="00D64C66">
      <w:pPr>
        <w:pStyle w:val="afff2"/>
        <w:spacing w:before="80"/>
      </w:pPr>
    </w:p>
    <w:p w14:paraId="66AB7CE2" w14:textId="77777777" w:rsidR="003F5D28" w:rsidRPr="00225391" w:rsidRDefault="003F5D28" w:rsidP="003F5D28">
      <w:pPr>
        <w:pStyle w:val="afff2"/>
        <w:rPr>
          <w:b/>
        </w:rPr>
      </w:pPr>
      <w:r w:rsidRPr="000F100B">
        <w:t>Кроме</w:t>
      </w:r>
      <w:r w:rsidR="000338BC" w:rsidRPr="000F100B">
        <w:t xml:space="preserve"> </w:t>
      </w:r>
      <w:r w:rsidRPr="000F100B">
        <w:t>интерактивного</w:t>
      </w:r>
      <w:r w:rsidR="000338BC" w:rsidRPr="000F100B">
        <w:t xml:space="preserve"> </w:t>
      </w:r>
      <w:r w:rsidRPr="000F100B">
        <w:t>режима</w:t>
      </w:r>
      <w:r w:rsidR="000338BC" w:rsidRPr="000F100B">
        <w:t xml:space="preserve"> </w:t>
      </w:r>
      <w:r w:rsidRPr="000F100B">
        <w:t>взаимодействия</w:t>
      </w:r>
      <w:r w:rsidR="000338BC" w:rsidRPr="000F100B">
        <w:t xml:space="preserve"> </w:t>
      </w:r>
      <w:r w:rsidRPr="000F100B">
        <w:t>гражданина</w:t>
      </w:r>
      <w:r w:rsidR="000338BC" w:rsidRPr="000F100B">
        <w:t xml:space="preserve"> </w:t>
      </w:r>
      <w:r w:rsidRPr="000F100B">
        <w:t>с</w:t>
      </w:r>
      <w:r w:rsidR="000338BC" w:rsidRPr="000F100B">
        <w:t xml:space="preserve"> </w:t>
      </w:r>
      <w:r w:rsidR="00392A81" w:rsidRPr="000F100B">
        <w:t>инфраструктурой</w:t>
      </w:r>
      <w:r w:rsidR="000338BC" w:rsidRPr="000F100B">
        <w:t xml:space="preserve"> </w:t>
      </w:r>
      <w:r w:rsidR="00392A81" w:rsidRPr="000F100B">
        <w:t>Ц</w:t>
      </w:r>
      <w:r w:rsidRPr="000F100B">
        <w:t>ифров</w:t>
      </w:r>
      <w:r w:rsidR="00392A81" w:rsidRPr="000F100B">
        <w:t>ого</w:t>
      </w:r>
      <w:r w:rsidR="000338BC" w:rsidRPr="000F100B">
        <w:t xml:space="preserve"> </w:t>
      </w:r>
      <w:r w:rsidRPr="000F100B">
        <w:t>профил</w:t>
      </w:r>
      <w:r w:rsidR="00392A81" w:rsidRPr="000F100B">
        <w:t>я</w:t>
      </w:r>
      <w:r w:rsidRPr="000F100B">
        <w:t>,</w:t>
      </w:r>
      <w:r w:rsidR="000338BC" w:rsidRPr="000F100B">
        <w:t xml:space="preserve"> </w:t>
      </w:r>
      <w:r w:rsidRPr="000F100B">
        <w:t>получение</w:t>
      </w:r>
      <w:r w:rsidR="000338BC" w:rsidRPr="000F100B">
        <w:t xml:space="preserve"> </w:t>
      </w:r>
      <w:r w:rsidRPr="000F100B">
        <w:t>данных</w:t>
      </w:r>
      <w:r w:rsidR="000338BC" w:rsidRPr="000F100B">
        <w:t xml:space="preserve"> </w:t>
      </w:r>
      <w:r w:rsidRPr="000F100B">
        <w:t>из</w:t>
      </w:r>
      <w:r w:rsidR="000338BC" w:rsidRPr="000F100B">
        <w:t xml:space="preserve"> </w:t>
      </w:r>
      <w:r w:rsidRPr="000F100B">
        <w:t>цифрового</w:t>
      </w:r>
      <w:r w:rsidR="000338BC" w:rsidRPr="000F100B">
        <w:t xml:space="preserve"> </w:t>
      </w:r>
      <w:r w:rsidRPr="000F100B">
        <w:t>профиля</w:t>
      </w:r>
      <w:r w:rsidR="000338BC" w:rsidRPr="000F100B">
        <w:t xml:space="preserve"> </w:t>
      </w:r>
      <w:r w:rsidRPr="000F100B">
        <w:t>гражданина</w:t>
      </w:r>
      <w:r w:rsidR="000338BC" w:rsidRPr="000F100B">
        <w:t xml:space="preserve"> </w:t>
      </w:r>
      <w:r w:rsidRPr="000F100B">
        <w:t>возможно</w:t>
      </w:r>
      <w:r w:rsidR="000338BC" w:rsidRPr="000F100B">
        <w:t xml:space="preserve"> </w:t>
      </w:r>
      <w:r w:rsidRPr="000F100B">
        <w:t>с</w:t>
      </w:r>
      <w:r w:rsidR="000338BC" w:rsidRPr="000F100B">
        <w:t xml:space="preserve"> </w:t>
      </w:r>
      <w:r w:rsidRPr="000F100B">
        <w:t>использованием</w:t>
      </w:r>
      <w:r w:rsidR="000338BC" w:rsidRPr="000F100B">
        <w:t xml:space="preserve"> </w:t>
      </w:r>
      <w:r w:rsidRPr="000F100B">
        <w:t>действующего</w:t>
      </w:r>
      <w:r w:rsidR="000338BC" w:rsidRPr="000F100B">
        <w:t xml:space="preserve"> </w:t>
      </w:r>
      <w:r w:rsidRPr="000F100B">
        <w:t>механизма</w:t>
      </w:r>
      <w:r w:rsidR="000338BC" w:rsidRPr="000F100B">
        <w:t xml:space="preserve"> </w:t>
      </w:r>
      <w:r w:rsidRPr="000F100B">
        <w:t>«черновиков»</w:t>
      </w:r>
      <w:r w:rsidR="00EF7E4D" w:rsidRPr="000F100B">
        <w:t>.</w:t>
      </w:r>
      <w:r w:rsidR="00BF48D3">
        <w:t xml:space="preserve"> </w:t>
      </w:r>
      <w:r w:rsidRPr="000F100B">
        <w:t>Предоставление</w:t>
      </w:r>
      <w:r w:rsidR="000338BC" w:rsidRPr="000F100B">
        <w:t xml:space="preserve"> </w:t>
      </w:r>
      <w:r w:rsidRPr="000F100B">
        <w:t>данных</w:t>
      </w:r>
      <w:r w:rsidR="000338BC" w:rsidRPr="000F100B">
        <w:t xml:space="preserve"> </w:t>
      </w:r>
      <w:r w:rsidRPr="000F100B">
        <w:t>из</w:t>
      </w:r>
      <w:r w:rsidR="000338BC" w:rsidRPr="000F100B">
        <w:t xml:space="preserve"> </w:t>
      </w:r>
      <w:r w:rsidRPr="000F100B">
        <w:t>Цифрового</w:t>
      </w:r>
      <w:r w:rsidR="000338BC" w:rsidRPr="000F100B">
        <w:t xml:space="preserve"> </w:t>
      </w:r>
      <w:r w:rsidRPr="000F100B">
        <w:t>профиля</w:t>
      </w:r>
      <w:r w:rsidR="000338BC" w:rsidRPr="000F100B">
        <w:t xml:space="preserve"> </w:t>
      </w:r>
      <w:r w:rsidRPr="000F100B">
        <w:t>может</w:t>
      </w:r>
      <w:r w:rsidR="000338BC" w:rsidRPr="000F100B">
        <w:t xml:space="preserve"> </w:t>
      </w:r>
      <w:r w:rsidRPr="000F100B">
        <w:t>осуществляться</w:t>
      </w:r>
      <w:r w:rsidR="000338BC" w:rsidRPr="000F100B">
        <w:t xml:space="preserve"> </w:t>
      </w:r>
      <w:r w:rsidRPr="000F100B">
        <w:t>только</w:t>
      </w:r>
      <w:r w:rsidR="000338BC" w:rsidRPr="000F100B">
        <w:t xml:space="preserve"> </w:t>
      </w:r>
      <w:r w:rsidRPr="000F100B">
        <w:t>с</w:t>
      </w:r>
      <w:r w:rsidR="000338BC" w:rsidRPr="000F100B">
        <w:t xml:space="preserve"> </w:t>
      </w:r>
      <w:r w:rsidRPr="000F100B">
        <w:t>согласия</w:t>
      </w:r>
      <w:r w:rsidR="000338BC" w:rsidRPr="000F100B">
        <w:t xml:space="preserve"> </w:t>
      </w:r>
      <w:r w:rsidRPr="000F100B">
        <w:t>самого</w:t>
      </w:r>
      <w:r w:rsidR="000338BC" w:rsidRPr="000F100B">
        <w:t xml:space="preserve"> </w:t>
      </w:r>
      <w:r w:rsidRPr="000F100B">
        <w:t>владельца</w:t>
      </w:r>
      <w:r w:rsidR="000338BC" w:rsidRPr="000F100B">
        <w:t xml:space="preserve"> </w:t>
      </w:r>
      <w:r w:rsidRPr="000F100B">
        <w:t>профиля</w:t>
      </w:r>
      <w:r w:rsidRPr="00225391">
        <w:rPr>
          <w:b/>
        </w:rPr>
        <w:t>,</w:t>
      </w:r>
      <w:r w:rsidR="000338BC" w:rsidRPr="00225391">
        <w:rPr>
          <w:b/>
        </w:rPr>
        <w:t xml:space="preserve"> </w:t>
      </w:r>
      <w:r w:rsidRPr="00225391">
        <w:rPr>
          <w:b/>
        </w:rPr>
        <w:t>за</w:t>
      </w:r>
      <w:r w:rsidR="000338BC" w:rsidRPr="00225391">
        <w:rPr>
          <w:b/>
        </w:rPr>
        <w:t xml:space="preserve"> </w:t>
      </w:r>
      <w:r w:rsidRPr="00225391">
        <w:rPr>
          <w:b/>
        </w:rPr>
        <w:t>исключением</w:t>
      </w:r>
      <w:r w:rsidR="000338BC" w:rsidRPr="00225391">
        <w:rPr>
          <w:b/>
        </w:rPr>
        <w:t xml:space="preserve"> </w:t>
      </w:r>
      <w:r w:rsidRPr="00225391">
        <w:rPr>
          <w:b/>
        </w:rPr>
        <w:t>случаев</w:t>
      </w:r>
      <w:r w:rsidR="000338BC" w:rsidRPr="00225391">
        <w:rPr>
          <w:b/>
        </w:rPr>
        <w:t xml:space="preserve"> </w:t>
      </w:r>
      <w:r w:rsidRPr="00225391">
        <w:rPr>
          <w:b/>
        </w:rPr>
        <w:t>межведомственного</w:t>
      </w:r>
      <w:r w:rsidR="000338BC" w:rsidRPr="00225391">
        <w:rPr>
          <w:b/>
        </w:rPr>
        <w:t xml:space="preserve"> </w:t>
      </w:r>
      <w:r w:rsidRPr="00225391">
        <w:rPr>
          <w:b/>
        </w:rPr>
        <w:t>взаимодействия,</w:t>
      </w:r>
      <w:r w:rsidR="000338BC" w:rsidRPr="00225391">
        <w:rPr>
          <w:b/>
        </w:rPr>
        <w:t xml:space="preserve"> </w:t>
      </w:r>
      <w:r w:rsidRPr="00225391">
        <w:rPr>
          <w:b/>
        </w:rPr>
        <w:t>предусмотренных</w:t>
      </w:r>
      <w:r w:rsidR="000338BC" w:rsidRPr="00225391">
        <w:rPr>
          <w:b/>
        </w:rPr>
        <w:t xml:space="preserve"> </w:t>
      </w:r>
      <w:r w:rsidRPr="00225391">
        <w:rPr>
          <w:b/>
        </w:rPr>
        <w:t>законодательством,</w:t>
      </w:r>
      <w:r w:rsidR="000338BC" w:rsidRPr="00225391">
        <w:rPr>
          <w:b/>
        </w:rPr>
        <w:t xml:space="preserve"> </w:t>
      </w:r>
      <w:r w:rsidRPr="00225391">
        <w:rPr>
          <w:b/>
        </w:rPr>
        <w:t>когда</w:t>
      </w:r>
      <w:r w:rsidR="000338BC" w:rsidRPr="00225391">
        <w:rPr>
          <w:b/>
        </w:rPr>
        <w:t xml:space="preserve"> </w:t>
      </w:r>
      <w:r w:rsidRPr="00225391">
        <w:rPr>
          <w:b/>
        </w:rPr>
        <w:t>государственные</w:t>
      </w:r>
      <w:r w:rsidR="000338BC" w:rsidRPr="00225391">
        <w:rPr>
          <w:b/>
        </w:rPr>
        <w:t xml:space="preserve"> </w:t>
      </w:r>
      <w:r w:rsidRPr="00225391">
        <w:rPr>
          <w:b/>
        </w:rPr>
        <w:t>органы</w:t>
      </w:r>
      <w:r w:rsidR="000338BC" w:rsidRPr="00225391">
        <w:rPr>
          <w:b/>
        </w:rPr>
        <w:t xml:space="preserve"> </w:t>
      </w:r>
      <w:r w:rsidRPr="00225391">
        <w:rPr>
          <w:b/>
        </w:rPr>
        <w:t>и</w:t>
      </w:r>
      <w:r w:rsidR="000338BC" w:rsidRPr="00225391">
        <w:rPr>
          <w:b/>
        </w:rPr>
        <w:t xml:space="preserve"> </w:t>
      </w:r>
      <w:r w:rsidRPr="00225391">
        <w:rPr>
          <w:b/>
        </w:rPr>
        <w:t>организации</w:t>
      </w:r>
      <w:r w:rsidR="000338BC" w:rsidRPr="00225391">
        <w:rPr>
          <w:b/>
        </w:rPr>
        <w:t xml:space="preserve"> </w:t>
      </w:r>
      <w:r w:rsidRPr="00225391">
        <w:rPr>
          <w:b/>
        </w:rPr>
        <w:t>могут</w:t>
      </w:r>
      <w:r w:rsidR="000338BC" w:rsidRPr="00225391">
        <w:rPr>
          <w:b/>
        </w:rPr>
        <w:t xml:space="preserve"> </w:t>
      </w:r>
      <w:r w:rsidRPr="00225391">
        <w:rPr>
          <w:b/>
        </w:rPr>
        <w:t>получать</w:t>
      </w:r>
      <w:r w:rsidR="000338BC" w:rsidRPr="00225391">
        <w:rPr>
          <w:b/>
        </w:rPr>
        <w:t xml:space="preserve"> </w:t>
      </w:r>
      <w:r w:rsidRPr="00225391">
        <w:rPr>
          <w:b/>
        </w:rPr>
        <w:t>персональные</w:t>
      </w:r>
      <w:r w:rsidR="000338BC" w:rsidRPr="00225391">
        <w:rPr>
          <w:b/>
        </w:rPr>
        <w:t xml:space="preserve"> </w:t>
      </w:r>
      <w:r w:rsidRPr="00225391">
        <w:rPr>
          <w:b/>
        </w:rPr>
        <w:t>данные</w:t>
      </w:r>
      <w:r w:rsidR="000338BC" w:rsidRPr="00225391">
        <w:rPr>
          <w:b/>
        </w:rPr>
        <w:t xml:space="preserve"> </w:t>
      </w:r>
      <w:r w:rsidRPr="00225391">
        <w:rPr>
          <w:b/>
        </w:rPr>
        <w:t>без</w:t>
      </w:r>
      <w:r w:rsidR="000338BC" w:rsidRPr="00225391">
        <w:rPr>
          <w:b/>
        </w:rPr>
        <w:t xml:space="preserve"> </w:t>
      </w:r>
      <w:r w:rsidRPr="00225391">
        <w:rPr>
          <w:b/>
        </w:rPr>
        <w:t>его</w:t>
      </w:r>
      <w:r w:rsidR="000338BC" w:rsidRPr="00225391">
        <w:rPr>
          <w:b/>
        </w:rPr>
        <w:t xml:space="preserve"> </w:t>
      </w:r>
      <w:r w:rsidRPr="00225391">
        <w:rPr>
          <w:b/>
        </w:rPr>
        <w:t>согласия</w:t>
      </w:r>
      <w:r w:rsidR="000338BC" w:rsidRPr="00225391">
        <w:rPr>
          <w:b/>
        </w:rPr>
        <w:t xml:space="preserve"> </w:t>
      </w:r>
      <w:r w:rsidRPr="00225391">
        <w:rPr>
          <w:b/>
        </w:rPr>
        <w:t>в</w:t>
      </w:r>
      <w:r w:rsidR="000338BC" w:rsidRPr="00225391">
        <w:rPr>
          <w:b/>
        </w:rPr>
        <w:t xml:space="preserve"> </w:t>
      </w:r>
      <w:r w:rsidRPr="00225391">
        <w:rPr>
          <w:b/>
        </w:rPr>
        <w:t>рамках</w:t>
      </w:r>
      <w:r w:rsidR="000338BC" w:rsidRPr="00225391">
        <w:rPr>
          <w:b/>
        </w:rPr>
        <w:t xml:space="preserve"> </w:t>
      </w:r>
      <w:r w:rsidRPr="00225391">
        <w:rPr>
          <w:b/>
        </w:rPr>
        <w:t>оказания</w:t>
      </w:r>
      <w:r w:rsidR="000338BC" w:rsidRPr="00225391">
        <w:rPr>
          <w:b/>
        </w:rPr>
        <w:t xml:space="preserve"> </w:t>
      </w:r>
      <w:r w:rsidRPr="00225391">
        <w:rPr>
          <w:b/>
        </w:rPr>
        <w:t>услуг,</w:t>
      </w:r>
      <w:r w:rsidR="000338BC" w:rsidRPr="00225391">
        <w:rPr>
          <w:b/>
        </w:rPr>
        <w:t xml:space="preserve"> </w:t>
      </w:r>
      <w:r w:rsidRPr="00225391">
        <w:rPr>
          <w:b/>
        </w:rPr>
        <w:t>выполнения</w:t>
      </w:r>
      <w:r w:rsidR="000338BC" w:rsidRPr="00225391">
        <w:rPr>
          <w:b/>
        </w:rPr>
        <w:t xml:space="preserve"> </w:t>
      </w:r>
      <w:r w:rsidRPr="00225391">
        <w:rPr>
          <w:b/>
        </w:rPr>
        <w:t>государственных</w:t>
      </w:r>
      <w:r w:rsidR="000338BC" w:rsidRPr="00225391">
        <w:rPr>
          <w:b/>
        </w:rPr>
        <w:t xml:space="preserve"> </w:t>
      </w:r>
      <w:r w:rsidRPr="00225391">
        <w:rPr>
          <w:b/>
        </w:rPr>
        <w:t>функций</w:t>
      </w:r>
      <w:r w:rsidR="000338BC" w:rsidRPr="00225391">
        <w:rPr>
          <w:b/>
        </w:rPr>
        <w:t xml:space="preserve"> </w:t>
      </w:r>
      <w:r w:rsidRPr="00225391">
        <w:rPr>
          <w:b/>
        </w:rPr>
        <w:t>или</w:t>
      </w:r>
      <w:r w:rsidR="000338BC" w:rsidRPr="00225391">
        <w:rPr>
          <w:b/>
        </w:rPr>
        <w:t xml:space="preserve"> </w:t>
      </w:r>
      <w:r w:rsidRPr="00225391">
        <w:rPr>
          <w:b/>
        </w:rPr>
        <w:t>осуществления</w:t>
      </w:r>
      <w:r w:rsidR="000338BC" w:rsidRPr="00225391">
        <w:rPr>
          <w:b/>
        </w:rPr>
        <w:t xml:space="preserve"> </w:t>
      </w:r>
      <w:r w:rsidRPr="00225391">
        <w:rPr>
          <w:b/>
        </w:rPr>
        <w:t>мероприятий,</w:t>
      </w:r>
      <w:r w:rsidR="000338BC" w:rsidRPr="00225391">
        <w:rPr>
          <w:b/>
        </w:rPr>
        <w:t xml:space="preserve"> </w:t>
      </w:r>
      <w:r w:rsidRPr="00225391">
        <w:rPr>
          <w:b/>
        </w:rPr>
        <w:t>связанных</w:t>
      </w:r>
      <w:r w:rsidR="000338BC" w:rsidRPr="00225391">
        <w:rPr>
          <w:b/>
        </w:rPr>
        <w:t xml:space="preserve"> </w:t>
      </w:r>
      <w:r w:rsidRPr="00225391">
        <w:rPr>
          <w:b/>
        </w:rPr>
        <w:t>с</w:t>
      </w:r>
      <w:r w:rsidR="000338BC" w:rsidRPr="00225391">
        <w:rPr>
          <w:b/>
        </w:rPr>
        <w:t xml:space="preserve"> </w:t>
      </w:r>
      <w:r w:rsidRPr="00225391">
        <w:rPr>
          <w:b/>
        </w:rPr>
        <w:t>оперативно-розыскной</w:t>
      </w:r>
      <w:r w:rsidR="000338BC" w:rsidRPr="00225391">
        <w:rPr>
          <w:b/>
        </w:rPr>
        <w:t xml:space="preserve"> </w:t>
      </w:r>
      <w:r w:rsidRPr="00225391">
        <w:rPr>
          <w:b/>
        </w:rPr>
        <w:t>деятельностью.</w:t>
      </w:r>
      <w:r w:rsidR="000338BC" w:rsidRPr="00225391">
        <w:rPr>
          <w:b/>
        </w:rPr>
        <w:t xml:space="preserve"> </w:t>
      </w:r>
    </w:p>
    <w:p w14:paraId="5BE2C656" w14:textId="77777777" w:rsidR="003F5D28" w:rsidRPr="000F100B" w:rsidRDefault="003F5D28" w:rsidP="003F5D28">
      <w:pPr>
        <w:pStyle w:val="afff2"/>
      </w:pPr>
      <w:r w:rsidRPr="000F100B">
        <w:t>Для</w:t>
      </w:r>
      <w:r w:rsidR="000338BC" w:rsidRPr="000F100B">
        <w:t xml:space="preserve"> </w:t>
      </w:r>
      <w:r w:rsidRPr="000F100B">
        <w:t>предоставления</w:t>
      </w:r>
      <w:r w:rsidR="000338BC" w:rsidRPr="000F100B">
        <w:t xml:space="preserve"> </w:t>
      </w:r>
      <w:r w:rsidRPr="000F100B">
        <w:t>цифрового</w:t>
      </w:r>
      <w:r w:rsidR="000338BC" w:rsidRPr="000F100B">
        <w:t xml:space="preserve"> </w:t>
      </w:r>
      <w:r w:rsidRPr="000F100B">
        <w:t>согласия</w:t>
      </w:r>
      <w:r w:rsidR="000338BC" w:rsidRPr="000F100B">
        <w:t xml:space="preserve"> </w:t>
      </w:r>
      <w:r w:rsidRPr="000F100B">
        <w:t>владелец</w:t>
      </w:r>
      <w:r w:rsidR="000338BC" w:rsidRPr="000F100B">
        <w:t xml:space="preserve"> </w:t>
      </w:r>
      <w:r w:rsidRPr="000F100B">
        <w:t>данных</w:t>
      </w:r>
      <w:r w:rsidR="000338BC" w:rsidRPr="000F100B">
        <w:t xml:space="preserve"> </w:t>
      </w:r>
      <w:r w:rsidRPr="000F100B">
        <w:t>должен</w:t>
      </w:r>
      <w:r w:rsidR="000338BC" w:rsidRPr="000F100B">
        <w:t xml:space="preserve"> </w:t>
      </w:r>
      <w:r w:rsidRPr="000F100B">
        <w:t>пройти</w:t>
      </w:r>
      <w:r w:rsidR="000338BC" w:rsidRPr="000F100B">
        <w:t xml:space="preserve"> </w:t>
      </w:r>
      <w:r w:rsidRPr="000F100B">
        <w:t>идентификацию</w:t>
      </w:r>
      <w:r w:rsidR="000338BC" w:rsidRPr="000F100B">
        <w:t xml:space="preserve"> </w:t>
      </w:r>
      <w:r w:rsidRPr="000F100B">
        <w:t>с</w:t>
      </w:r>
      <w:r w:rsidR="000338BC" w:rsidRPr="000F100B">
        <w:t xml:space="preserve"> </w:t>
      </w:r>
      <w:r w:rsidRPr="000F100B">
        <w:t>использованием</w:t>
      </w:r>
      <w:r w:rsidR="000338BC" w:rsidRPr="000F100B">
        <w:t xml:space="preserve"> </w:t>
      </w:r>
      <w:r w:rsidRPr="000F100B">
        <w:t>ЕСИА</w:t>
      </w:r>
      <w:r w:rsidR="000338BC" w:rsidRPr="000F100B">
        <w:t xml:space="preserve"> </w:t>
      </w:r>
      <w:r w:rsidRPr="000F100B">
        <w:t>(в</w:t>
      </w:r>
      <w:r w:rsidR="000338BC" w:rsidRPr="000F100B">
        <w:t xml:space="preserve"> </w:t>
      </w:r>
      <w:r w:rsidRPr="000F100B">
        <w:t>отдельных</w:t>
      </w:r>
      <w:r w:rsidR="000338BC" w:rsidRPr="000F100B">
        <w:t xml:space="preserve"> </w:t>
      </w:r>
      <w:r w:rsidRPr="000F100B">
        <w:t>случаях,</w:t>
      </w:r>
      <w:r w:rsidR="000338BC" w:rsidRPr="000F100B">
        <w:t xml:space="preserve"> </w:t>
      </w:r>
      <w:r w:rsidRPr="000F100B">
        <w:t>предусмотренных</w:t>
      </w:r>
      <w:r w:rsidR="000338BC" w:rsidRPr="000F100B">
        <w:t xml:space="preserve"> </w:t>
      </w:r>
      <w:r w:rsidRPr="000F100B">
        <w:t>законодательством</w:t>
      </w:r>
      <w:r w:rsidR="000338BC" w:rsidRPr="000F100B">
        <w:t xml:space="preserve"> </w:t>
      </w:r>
      <w:r w:rsidRPr="000F100B">
        <w:t>-</w:t>
      </w:r>
      <w:r w:rsidR="000338BC" w:rsidRPr="000F100B">
        <w:t xml:space="preserve"> </w:t>
      </w:r>
      <w:r w:rsidRPr="000F100B">
        <w:t>Единой</w:t>
      </w:r>
      <w:r w:rsidR="000338BC" w:rsidRPr="000F100B">
        <w:t xml:space="preserve"> </w:t>
      </w:r>
      <w:r w:rsidRPr="000F100B">
        <w:t>биометрической</w:t>
      </w:r>
      <w:r w:rsidR="000338BC" w:rsidRPr="000F100B">
        <w:t xml:space="preserve"> </w:t>
      </w:r>
      <w:r w:rsidRPr="000F100B">
        <w:t>системы),</w:t>
      </w:r>
      <w:r w:rsidR="000338BC" w:rsidRPr="000F100B">
        <w:t xml:space="preserve"> </w:t>
      </w:r>
      <w:r w:rsidRPr="000F100B">
        <w:t>а</w:t>
      </w:r>
      <w:r w:rsidR="000338BC" w:rsidRPr="000F100B">
        <w:t xml:space="preserve"> </w:t>
      </w:r>
      <w:r w:rsidRPr="000F100B">
        <w:t>также</w:t>
      </w:r>
      <w:r w:rsidR="000338BC" w:rsidRPr="000F100B">
        <w:t xml:space="preserve"> </w:t>
      </w:r>
      <w:r w:rsidRPr="000F100B">
        <w:t>подписать</w:t>
      </w:r>
      <w:r w:rsidR="000338BC" w:rsidRPr="000F100B">
        <w:t xml:space="preserve"> </w:t>
      </w:r>
      <w:r w:rsidRPr="000F100B">
        <w:t>цифровое</w:t>
      </w:r>
      <w:r w:rsidR="000338BC" w:rsidRPr="000F100B">
        <w:t xml:space="preserve"> </w:t>
      </w:r>
      <w:r w:rsidRPr="000F100B">
        <w:t>согласие</w:t>
      </w:r>
      <w:r w:rsidR="000338BC" w:rsidRPr="000F100B">
        <w:t xml:space="preserve"> </w:t>
      </w:r>
      <w:r w:rsidRPr="000F100B">
        <w:t>простой</w:t>
      </w:r>
      <w:r w:rsidR="000338BC" w:rsidRPr="000F100B">
        <w:t xml:space="preserve"> </w:t>
      </w:r>
      <w:r w:rsidRPr="000F100B">
        <w:t>или</w:t>
      </w:r>
      <w:r w:rsidR="000338BC" w:rsidRPr="000F100B">
        <w:t xml:space="preserve"> </w:t>
      </w:r>
      <w:r w:rsidRPr="000F100B">
        <w:t>квалифицированной</w:t>
      </w:r>
      <w:r w:rsidR="000338BC" w:rsidRPr="000F100B">
        <w:t xml:space="preserve"> </w:t>
      </w:r>
      <w:r w:rsidRPr="000F100B">
        <w:t>электронной</w:t>
      </w:r>
      <w:r w:rsidR="000338BC" w:rsidRPr="000F100B">
        <w:t xml:space="preserve"> </w:t>
      </w:r>
      <w:r w:rsidRPr="000F100B">
        <w:t>подписью</w:t>
      </w:r>
      <w:r w:rsidR="004F1FF4" w:rsidRPr="000F100B">
        <w:t>,</w:t>
      </w:r>
      <w:r w:rsidR="000338BC" w:rsidRPr="000F100B">
        <w:t xml:space="preserve"> </w:t>
      </w:r>
      <w:r w:rsidR="004F1FF4" w:rsidRPr="000F100B">
        <w:t>а</w:t>
      </w:r>
      <w:r w:rsidR="000338BC" w:rsidRPr="000F100B">
        <w:t xml:space="preserve"> </w:t>
      </w:r>
      <w:r w:rsidR="004F1FF4" w:rsidRPr="000F100B">
        <w:t>в</w:t>
      </w:r>
      <w:r w:rsidR="000338BC" w:rsidRPr="000F100B">
        <w:t xml:space="preserve"> </w:t>
      </w:r>
      <w:r w:rsidR="004F1FF4" w:rsidRPr="000F100B">
        <w:t>отдельных</w:t>
      </w:r>
      <w:r w:rsidR="000338BC" w:rsidRPr="000F100B">
        <w:t xml:space="preserve"> </w:t>
      </w:r>
      <w:r w:rsidR="004F1FF4" w:rsidRPr="000F100B">
        <w:t>установленных</w:t>
      </w:r>
      <w:r w:rsidR="000338BC" w:rsidRPr="000F100B">
        <w:t xml:space="preserve"> </w:t>
      </w:r>
      <w:r w:rsidR="004F1FF4" w:rsidRPr="000F100B">
        <w:t>законодательно</w:t>
      </w:r>
      <w:r w:rsidR="000338BC" w:rsidRPr="000F100B">
        <w:t xml:space="preserve"> </w:t>
      </w:r>
      <w:r w:rsidR="004F1FF4" w:rsidRPr="000F100B">
        <w:t>случаях</w:t>
      </w:r>
      <w:r w:rsidR="000338BC" w:rsidRPr="000F100B">
        <w:t xml:space="preserve"> </w:t>
      </w:r>
      <w:r w:rsidR="004F1FF4" w:rsidRPr="000F100B">
        <w:t>после</w:t>
      </w:r>
      <w:r w:rsidR="000338BC" w:rsidRPr="000F100B">
        <w:t xml:space="preserve"> </w:t>
      </w:r>
      <w:r w:rsidR="004F1FF4" w:rsidRPr="000F100B">
        <w:t>проведения</w:t>
      </w:r>
      <w:r w:rsidR="000338BC" w:rsidRPr="000F100B">
        <w:t xml:space="preserve"> </w:t>
      </w:r>
      <w:r w:rsidR="004F1FF4" w:rsidRPr="000F100B">
        <w:t>биометрической</w:t>
      </w:r>
      <w:r w:rsidR="000338BC" w:rsidRPr="000F100B">
        <w:t xml:space="preserve"> </w:t>
      </w:r>
      <w:r w:rsidR="004F1FF4" w:rsidRPr="000F100B">
        <w:t>идентификации</w:t>
      </w:r>
      <w:r w:rsidR="000338BC" w:rsidRPr="000F100B">
        <w:t xml:space="preserve"> </w:t>
      </w:r>
      <w:r w:rsidR="004F1FF4" w:rsidRPr="000F100B">
        <w:t>с</w:t>
      </w:r>
      <w:r w:rsidR="000338BC" w:rsidRPr="000F100B">
        <w:t xml:space="preserve"> </w:t>
      </w:r>
      <w:r w:rsidR="004F1FF4" w:rsidRPr="000F100B">
        <w:t>использованием</w:t>
      </w:r>
      <w:r w:rsidR="000338BC" w:rsidRPr="000F100B">
        <w:t xml:space="preserve"> </w:t>
      </w:r>
      <w:r w:rsidR="004F1FF4" w:rsidRPr="000F100B">
        <w:t>единой</w:t>
      </w:r>
      <w:r w:rsidR="000338BC" w:rsidRPr="000F100B">
        <w:t xml:space="preserve"> </w:t>
      </w:r>
      <w:r w:rsidR="004F1FF4" w:rsidRPr="000F100B">
        <w:t>биометрической</w:t>
      </w:r>
      <w:r w:rsidR="000338BC" w:rsidRPr="000F100B">
        <w:t xml:space="preserve"> </w:t>
      </w:r>
      <w:r w:rsidR="004F1FF4" w:rsidRPr="000F100B">
        <w:t>системы.</w:t>
      </w:r>
      <w:r w:rsidR="000338BC" w:rsidRPr="000F100B">
        <w:t xml:space="preserve"> </w:t>
      </w:r>
      <w:r w:rsidRPr="000F100B">
        <w:t>Использование</w:t>
      </w:r>
      <w:r w:rsidR="000338BC" w:rsidRPr="000F100B">
        <w:t xml:space="preserve"> </w:t>
      </w:r>
      <w:r w:rsidRPr="000F100B">
        <w:t>простой</w:t>
      </w:r>
      <w:r w:rsidR="000338BC" w:rsidRPr="000F100B">
        <w:t xml:space="preserve"> </w:t>
      </w:r>
      <w:r w:rsidRPr="000F100B">
        <w:t>электронной</w:t>
      </w:r>
      <w:r w:rsidR="000338BC" w:rsidRPr="000F100B">
        <w:t xml:space="preserve"> </w:t>
      </w:r>
      <w:r w:rsidRPr="000F100B">
        <w:t>подписи</w:t>
      </w:r>
      <w:r w:rsidR="000338BC" w:rsidRPr="000F100B">
        <w:t xml:space="preserve"> </w:t>
      </w:r>
      <w:r w:rsidRPr="000F100B">
        <w:t>регламентируется</w:t>
      </w:r>
      <w:r w:rsidR="000338BC" w:rsidRPr="000F100B">
        <w:t xml:space="preserve"> </w:t>
      </w:r>
      <w:r w:rsidR="00D16B1D" w:rsidRPr="000F100B">
        <w:t>п</w:t>
      </w:r>
      <w:r w:rsidRPr="000F100B">
        <w:t>остановлением</w:t>
      </w:r>
      <w:r w:rsidR="000338BC" w:rsidRPr="000F100B">
        <w:t xml:space="preserve"> </w:t>
      </w:r>
      <w:r w:rsidRPr="000F100B">
        <w:t>Правительства</w:t>
      </w:r>
      <w:r w:rsidR="000338BC" w:rsidRPr="000F100B">
        <w:t xml:space="preserve"> </w:t>
      </w:r>
      <w:r w:rsidRPr="000F100B">
        <w:t>от</w:t>
      </w:r>
      <w:r w:rsidR="000338BC" w:rsidRPr="000F100B">
        <w:t xml:space="preserve"> </w:t>
      </w:r>
      <w:r w:rsidRPr="000F100B">
        <w:t>25</w:t>
      </w:r>
      <w:r w:rsidR="000338BC" w:rsidRPr="000F100B">
        <w:t xml:space="preserve"> </w:t>
      </w:r>
      <w:r w:rsidRPr="000F100B">
        <w:t>января</w:t>
      </w:r>
      <w:r w:rsidR="000338BC" w:rsidRPr="000F100B">
        <w:t xml:space="preserve"> </w:t>
      </w:r>
      <w:r w:rsidRPr="000F100B">
        <w:t>2013</w:t>
      </w:r>
      <w:r w:rsidR="000338BC" w:rsidRPr="000F100B">
        <w:t xml:space="preserve"> </w:t>
      </w:r>
      <w:r w:rsidRPr="000F100B">
        <w:t>года</w:t>
      </w:r>
      <w:r w:rsidR="000338BC" w:rsidRPr="000F100B">
        <w:t xml:space="preserve"> </w:t>
      </w:r>
      <w:r w:rsidR="00D16B1D" w:rsidRPr="000F100B">
        <w:t>№</w:t>
      </w:r>
      <w:r w:rsidR="000338BC" w:rsidRPr="000F100B">
        <w:t xml:space="preserve"> </w:t>
      </w:r>
      <w:r w:rsidR="00D16B1D" w:rsidRPr="000F100B">
        <w:t>33</w:t>
      </w:r>
      <w:r w:rsidR="000338BC" w:rsidRPr="000F100B">
        <w:t xml:space="preserve"> </w:t>
      </w:r>
      <w:r w:rsidRPr="000F100B">
        <w:t>«Об</w:t>
      </w:r>
      <w:r w:rsidR="000338BC" w:rsidRPr="000F100B">
        <w:t xml:space="preserve"> </w:t>
      </w:r>
      <w:r w:rsidRPr="000F100B">
        <w:t>использовании</w:t>
      </w:r>
      <w:r w:rsidR="000338BC" w:rsidRPr="000F100B">
        <w:t xml:space="preserve"> </w:t>
      </w:r>
      <w:r w:rsidRPr="000F100B">
        <w:t>простой</w:t>
      </w:r>
      <w:r w:rsidR="000338BC" w:rsidRPr="000F100B">
        <w:t xml:space="preserve"> </w:t>
      </w:r>
      <w:r w:rsidRPr="000F100B">
        <w:lastRenderedPageBreak/>
        <w:t>электронной</w:t>
      </w:r>
      <w:r w:rsidR="000338BC" w:rsidRPr="000F100B">
        <w:t xml:space="preserve"> </w:t>
      </w:r>
      <w:r w:rsidRPr="000F100B">
        <w:t>подписи</w:t>
      </w:r>
      <w:r w:rsidR="000338BC" w:rsidRPr="000F100B">
        <w:t xml:space="preserve"> </w:t>
      </w:r>
      <w:r w:rsidRPr="000F100B">
        <w:t>при</w:t>
      </w:r>
      <w:r w:rsidR="000338BC" w:rsidRPr="000F100B">
        <w:t xml:space="preserve"> </w:t>
      </w:r>
      <w:r w:rsidRPr="000F100B">
        <w:t>оказании</w:t>
      </w:r>
      <w:r w:rsidR="000338BC" w:rsidRPr="000F100B">
        <w:t xml:space="preserve"> </w:t>
      </w:r>
      <w:r w:rsidRPr="000F100B">
        <w:t>государственных</w:t>
      </w:r>
      <w:r w:rsidR="000338BC" w:rsidRPr="000F100B">
        <w:t xml:space="preserve"> </w:t>
      </w:r>
      <w:r w:rsidRPr="000F100B">
        <w:t>и</w:t>
      </w:r>
      <w:r w:rsidR="000338BC" w:rsidRPr="000F100B">
        <w:t xml:space="preserve"> </w:t>
      </w:r>
      <w:r w:rsidRPr="000F100B">
        <w:t>муниципальных</w:t>
      </w:r>
      <w:r w:rsidR="000338BC" w:rsidRPr="000F100B">
        <w:t xml:space="preserve"> </w:t>
      </w:r>
      <w:r w:rsidRPr="000F100B">
        <w:t>услуг».</w:t>
      </w:r>
      <w:r w:rsidR="000338BC" w:rsidRPr="000F100B">
        <w:t xml:space="preserve"> </w:t>
      </w:r>
      <w:r w:rsidRPr="000F100B">
        <w:t>Инфраструктура</w:t>
      </w:r>
      <w:r w:rsidR="000338BC" w:rsidRPr="000F100B">
        <w:t xml:space="preserve"> </w:t>
      </w:r>
      <w:r w:rsidRPr="000F100B">
        <w:t>Цифрового</w:t>
      </w:r>
      <w:r w:rsidR="000338BC" w:rsidRPr="000F100B">
        <w:t xml:space="preserve"> </w:t>
      </w:r>
      <w:r w:rsidRPr="000F100B">
        <w:t>профиля</w:t>
      </w:r>
      <w:r w:rsidR="000338BC" w:rsidRPr="000F100B">
        <w:t xml:space="preserve"> </w:t>
      </w:r>
      <w:r w:rsidRPr="000F100B">
        <w:t>позволит</w:t>
      </w:r>
      <w:r w:rsidR="000338BC" w:rsidRPr="000F100B">
        <w:t xml:space="preserve"> </w:t>
      </w:r>
      <w:r w:rsidRPr="000F100B">
        <w:t>эффективно</w:t>
      </w:r>
      <w:r w:rsidR="000338BC" w:rsidRPr="000F100B">
        <w:t xml:space="preserve"> </w:t>
      </w:r>
      <w:r w:rsidRPr="000F100B">
        <w:t>использовать</w:t>
      </w:r>
      <w:r w:rsidR="000338BC" w:rsidRPr="000F100B">
        <w:t xml:space="preserve"> </w:t>
      </w:r>
      <w:r w:rsidRPr="000F100B">
        <w:t>данные,</w:t>
      </w:r>
      <w:r w:rsidR="000338BC" w:rsidRPr="000F100B">
        <w:t xml:space="preserve"> </w:t>
      </w:r>
      <w:r w:rsidRPr="000F100B">
        <w:t>хранящиеся</w:t>
      </w:r>
      <w:r w:rsidR="000338BC" w:rsidRPr="000F100B">
        <w:t xml:space="preserve"> </w:t>
      </w:r>
      <w:r w:rsidRPr="000F100B">
        <w:t>в</w:t>
      </w:r>
      <w:r w:rsidR="000338BC" w:rsidRPr="000F100B">
        <w:t xml:space="preserve"> </w:t>
      </w:r>
      <w:r w:rsidRPr="000F100B">
        <w:t>государственных</w:t>
      </w:r>
      <w:r w:rsidR="000338BC" w:rsidRPr="000F100B">
        <w:t xml:space="preserve"> </w:t>
      </w:r>
      <w:r w:rsidRPr="000F100B">
        <w:t>органах</w:t>
      </w:r>
      <w:r w:rsidR="000338BC" w:rsidRPr="000F100B">
        <w:t xml:space="preserve"> </w:t>
      </w:r>
      <w:r w:rsidRPr="000F100B">
        <w:t>с</w:t>
      </w:r>
      <w:r w:rsidR="000338BC" w:rsidRPr="000F100B">
        <w:t xml:space="preserve"> </w:t>
      </w:r>
      <w:r w:rsidRPr="000F100B">
        <w:t>его</w:t>
      </w:r>
      <w:r w:rsidR="000338BC" w:rsidRPr="000F100B">
        <w:t xml:space="preserve"> </w:t>
      </w:r>
      <w:r w:rsidRPr="000F100B">
        <w:t>согласия,</w:t>
      </w:r>
      <w:r w:rsidR="000338BC" w:rsidRPr="000F100B">
        <w:t xml:space="preserve"> </w:t>
      </w:r>
      <w:r w:rsidRPr="000F100B">
        <w:t>предоставленного</w:t>
      </w:r>
      <w:r w:rsidR="000338BC" w:rsidRPr="000F100B">
        <w:t xml:space="preserve"> </w:t>
      </w:r>
      <w:r w:rsidRPr="000F100B">
        <w:t>в</w:t>
      </w:r>
      <w:r w:rsidR="000338BC" w:rsidRPr="000F100B">
        <w:t xml:space="preserve"> </w:t>
      </w:r>
      <w:r w:rsidRPr="000F100B">
        <w:t>цифровом</w:t>
      </w:r>
      <w:r w:rsidR="000338BC" w:rsidRPr="000F100B">
        <w:t xml:space="preserve"> </w:t>
      </w:r>
      <w:r w:rsidRPr="000F100B">
        <w:t>виде</w:t>
      </w:r>
      <w:r w:rsidR="000338BC" w:rsidRPr="000F100B">
        <w:t xml:space="preserve"> </w:t>
      </w:r>
      <w:r w:rsidRPr="000F100B">
        <w:t>за</w:t>
      </w:r>
      <w:r w:rsidR="000338BC" w:rsidRPr="000F100B">
        <w:t xml:space="preserve"> </w:t>
      </w:r>
      <w:r w:rsidRPr="000F100B">
        <w:t>счет</w:t>
      </w:r>
      <w:r w:rsidR="000338BC" w:rsidRPr="000F100B">
        <w:t xml:space="preserve"> </w:t>
      </w:r>
      <w:r w:rsidRPr="000F100B">
        <w:t>предоставления</w:t>
      </w:r>
      <w:r w:rsidR="000338BC" w:rsidRPr="000F100B">
        <w:t xml:space="preserve"> </w:t>
      </w:r>
      <w:r w:rsidRPr="000F100B">
        <w:t>всего</w:t>
      </w:r>
      <w:r w:rsidR="000338BC" w:rsidRPr="000F100B">
        <w:t xml:space="preserve"> </w:t>
      </w:r>
      <w:r w:rsidRPr="000F100B">
        <w:t>объема</w:t>
      </w:r>
      <w:r w:rsidR="000338BC" w:rsidRPr="000F100B">
        <w:t xml:space="preserve"> </w:t>
      </w:r>
      <w:r w:rsidRPr="000F100B">
        <w:t>(перечня)</w:t>
      </w:r>
      <w:r w:rsidR="000338BC" w:rsidRPr="000F100B">
        <w:t xml:space="preserve"> </w:t>
      </w:r>
      <w:r w:rsidRPr="000F100B">
        <w:t>данных</w:t>
      </w:r>
      <w:r w:rsidR="000338BC" w:rsidRPr="000F100B">
        <w:t xml:space="preserve"> </w:t>
      </w:r>
      <w:r w:rsidRPr="000F100B">
        <w:t>посредством</w:t>
      </w:r>
      <w:r w:rsidR="000338BC" w:rsidRPr="000F100B">
        <w:t xml:space="preserve"> </w:t>
      </w:r>
      <w:r w:rsidRPr="000F100B">
        <w:t>одной</w:t>
      </w:r>
      <w:r w:rsidR="000338BC" w:rsidRPr="000F100B">
        <w:t xml:space="preserve"> </w:t>
      </w:r>
      <w:r w:rsidRPr="000F100B">
        <w:t>системы</w:t>
      </w:r>
      <w:r w:rsidR="000338BC" w:rsidRPr="000F100B">
        <w:t xml:space="preserve"> </w:t>
      </w:r>
      <w:r w:rsidRPr="000F100B">
        <w:t>и</w:t>
      </w:r>
      <w:r w:rsidR="000338BC" w:rsidRPr="000F100B">
        <w:t xml:space="preserve"> </w:t>
      </w:r>
      <w:r w:rsidRPr="000F100B">
        <w:t>в</w:t>
      </w:r>
      <w:r w:rsidR="000338BC" w:rsidRPr="000F100B">
        <w:t xml:space="preserve"> </w:t>
      </w:r>
      <w:r w:rsidRPr="000F100B">
        <w:t>едином</w:t>
      </w:r>
      <w:r w:rsidR="000338BC" w:rsidRPr="000F100B">
        <w:t xml:space="preserve"> </w:t>
      </w:r>
      <w:r w:rsidRPr="000F100B">
        <w:t>формате</w:t>
      </w:r>
      <w:r w:rsidR="000338BC" w:rsidRPr="000F100B">
        <w:t xml:space="preserve"> </w:t>
      </w:r>
      <w:r w:rsidRPr="000F100B">
        <w:t>(рисунок</w:t>
      </w:r>
      <w:r w:rsidR="000338BC" w:rsidRPr="000F100B">
        <w:t xml:space="preserve"> </w:t>
      </w:r>
      <w:r w:rsidRPr="000F100B">
        <w:t>11).</w:t>
      </w:r>
    </w:p>
    <w:p w14:paraId="25DFC216" w14:textId="77777777" w:rsidR="003F5D28" w:rsidRPr="000F100B" w:rsidRDefault="003F5D28" w:rsidP="003F5D28">
      <w:pPr>
        <w:spacing w:before="240" w:after="240" w:line="276" w:lineRule="auto"/>
        <w:ind w:firstLine="0"/>
        <w:jc w:val="center"/>
        <w:rPr>
          <w:rFonts w:cs="Times New Roman"/>
          <w:color w:val="000000"/>
          <w:szCs w:val="24"/>
        </w:rPr>
      </w:pPr>
      <w:r w:rsidRPr="000F100B">
        <w:rPr>
          <w:rFonts w:cs="Times New Roman"/>
          <w:noProof/>
          <w:color w:val="000000"/>
          <w:szCs w:val="24"/>
          <w:lang w:eastAsia="ru-RU"/>
        </w:rPr>
        <w:drawing>
          <wp:inline distT="0" distB="0" distL="0" distR="0" wp14:anchorId="2259BAD7" wp14:editId="67618453">
            <wp:extent cx="4991100" cy="2617146"/>
            <wp:effectExtent l="0" t="0" r="0" b="0"/>
            <wp:docPr id="9" name="Рисунок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06555" cy="26252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4258E9A" w14:textId="77777777" w:rsidR="003F5D28" w:rsidRPr="000F100B" w:rsidRDefault="003F5D28" w:rsidP="003F5D28">
      <w:pPr>
        <w:pStyle w:val="afffd"/>
      </w:pPr>
      <w:r w:rsidRPr="000F100B">
        <w:t>Рис.</w:t>
      </w:r>
      <w:r w:rsidR="000338BC" w:rsidRPr="000F100B">
        <w:t xml:space="preserve"> </w:t>
      </w:r>
      <w:r w:rsidRPr="000F100B">
        <w:t>11:</w:t>
      </w:r>
      <w:r w:rsidR="000338BC" w:rsidRPr="000F100B">
        <w:t xml:space="preserve"> </w:t>
      </w:r>
      <w:r w:rsidRPr="000F100B">
        <w:t>Сравнение</w:t>
      </w:r>
      <w:r w:rsidR="000338BC" w:rsidRPr="000F100B">
        <w:t xml:space="preserve"> </w:t>
      </w:r>
      <w:r w:rsidRPr="000F100B">
        <w:t>существующей</w:t>
      </w:r>
      <w:r w:rsidR="000338BC" w:rsidRPr="000F100B">
        <w:t xml:space="preserve"> </w:t>
      </w:r>
      <w:r w:rsidRPr="000F100B">
        <w:t>и</w:t>
      </w:r>
      <w:r w:rsidR="000338BC" w:rsidRPr="000F100B">
        <w:t xml:space="preserve"> </w:t>
      </w:r>
      <w:r w:rsidRPr="000F100B">
        <w:t>целевой</w:t>
      </w:r>
      <w:r w:rsidR="000338BC" w:rsidRPr="000F100B">
        <w:t xml:space="preserve"> </w:t>
      </w:r>
      <w:r w:rsidRPr="000F100B">
        <w:t>модели</w:t>
      </w:r>
      <w:r w:rsidR="000338BC" w:rsidRPr="000F100B">
        <w:t xml:space="preserve"> </w:t>
      </w:r>
      <w:r w:rsidRPr="000F100B">
        <w:t>предоставления</w:t>
      </w:r>
      <w:r w:rsidR="000338BC" w:rsidRPr="000F100B">
        <w:t xml:space="preserve"> </w:t>
      </w:r>
      <w:r w:rsidRPr="000F100B">
        <w:t>данных</w:t>
      </w:r>
    </w:p>
    <w:p w14:paraId="7FDC5DCB" w14:textId="77777777" w:rsidR="007F5528" w:rsidRPr="000F100B" w:rsidRDefault="006977A5" w:rsidP="006977A5">
      <w:pPr>
        <w:pStyle w:val="afff2"/>
      </w:pPr>
      <w:r w:rsidRPr="000F100B">
        <w:t>Отслеживание</w:t>
      </w:r>
      <w:r w:rsidR="000338BC" w:rsidRPr="000F100B">
        <w:t xml:space="preserve"> </w:t>
      </w:r>
      <w:r w:rsidRPr="000F100B">
        <w:t>изменений</w:t>
      </w:r>
      <w:r w:rsidR="000338BC" w:rsidRPr="000F100B">
        <w:t xml:space="preserve"> </w:t>
      </w:r>
      <w:r w:rsidRPr="000F100B">
        <w:t>сведений</w:t>
      </w:r>
      <w:r w:rsidR="000338BC" w:rsidRPr="000F100B">
        <w:t xml:space="preserve"> </w:t>
      </w:r>
      <w:r w:rsidRPr="000F100B">
        <w:t>и</w:t>
      </w:r>
      <w:r w:rsidR="000338BC" w:rsidRPr="000F100B">
        <w:t xml:space="preserve"> </w:t>
      </w:r>
      <w:r w:rsidRPr="000F100B">
        <w:t>составление</w:t>
      </w:r>
      <w:r w:rsidR="000338BC" w:rsidRPr="000F100B">
        <w:t xml:space="preserve"> </w:t>
      </w:r>
      <w:r w:rsidRPr="000F100B">
        <w:t>карт</w:t>
      </w:r>
      <w:r w:rsidR="000338BC" w:rsidRPr="000F100B">
        <w:t xml:space="preserve"> </w:t>
      </w:r>
      <w:r w:rsidRPr="000F100B">
        <w:t>данных</w:t>
      </w:r>
      <w:r w:rsidR="000338BC" w:rsidRPr="000F100B">
        <w:t xml:space="preserve"> </w:t>
      </w:r>
      <w:r w:rsidRPr="000F100B">
        <w:t>в</w:t>
      </w:r>
      <w:r w:rsidR="000338BC" w:rsidRPr="000F100B">
        <w:t xml:space="preserve"> </w:t>
      </w:r>
      <w:r w:rsidRPr="000F100B">
        <w:t>информационных</w:t>
      </w:r>
      <w:r w:rsidR="000338BC" w:rsidRPr="000F100B">
        <w:t xml:space="preserve"> </w:t>
      </w:r>
      <w:r w:rsidRPr="000F100B">
        <w:t>системах</w:t>
      </w:r>
      <w:r w:rsidR="000338BC" w:rsidRPr="000F100B">
        <w:t xml:space="preserve"> </w:t>
      </w:r>
      <w:r w:rsidR="00682A3B" w:rsidRPr="000F100B">
        <w:t>государственных</w:t>
      </w:r>
      <w:r w:rsidR="000338BC" w:rsidRPr="000F100B">
        <w:t xml:space="preserve"> </w:t>
      </w:r>
      <w:r w:rsidR="00682A3B" w:rsidRPr="000F100B">
        <w:t>органов</w:t>
      </w:r>
      <w:r w:rsidR="000338BC" w:rsidRPr="000F100B">
        <w:t xml:space="preserve"> </w:t>
      </w:r>
      <w:r w:rsidRPr="000F100B">
        <w:t>будут</w:t>
      </w:r>
      <w:r w:rsidR="000338BC" w:rsidRPr="000F100B">
        <w:t xml:space="preserve"> </w:t>
      </w:r>
      <w:r w:rsidRPr="000F100B">
        <w:t>решаться</w:t>
      </w:r>
      <w:r w:rsidR="000338BC" w:rsidRPr="000F100B">
        <w:t xml:space="preserve"> </w:t>
      </w:r>
      <w:r w:rsidRPr="000F100B">
        <w:t>с</w:t>
      </w:r>
      <w:r w:rsidR="000338BC" w:rsidRPr="000F100B">
        <w:t xml:space="preserve"> </w:t>
      </w:r>
      <w:r w:rsidRPr="000F100B">
        <w:t>помощью</w:t>
      </w:r>
      <w:r w:rsidR="000338BC" w:rsidRPr="000F100B">
        <w:t xml:space="preserve"> </w:t>
      </w:r>
      <w:r w:rsidRPr="000F100B">
        <w:t>инфраструктуры</w:t>
      </w:r>
      <w:r w:rsidR="000338BC" w:rsidRPr="000F100B">
        <w:t xml:space="preserve"> </w:t>
      </w:r>
      <w:r w:rsidR="008164DA" w:rsidRPr="000F100B">
        <w:t>Н</w:t>
      </w:r>
      <w:r w:rsidRPr="000F100B">
        <w:t>ациональной</w:t>
      </w:r>
      <w:r w:rsidR="000338BC" w:rsidRPr="000F100B">
        <w:t xml:space="preserve"> </w:t>
      </w:r>
      <w:r w:rsidRPr="000F100B">
        <w:t>системы</w:t>
      </w:r>
      <w:r w:rsidR="000338BC" w:rsidRPr="000F100B">
        <w:t xml:space="preserve"> </w:t>
      </w:r>
      <w:r w:rsidRPr="000F100B">
        <w:t>управления</w:t>
      </w:r>
      <w:r w:rsidR="000338BC" w:rsidRPr="000F100B">
        <w:t xml:space="preserve"> </w:t>
      </w:r>
      <w:r w:rsidRPr="000F100B">
        <w:t>данными.</w:t>
      </w:r>
      <w:r w:rsidR="000338BC" w:rsidRPr="000F100B">
        <w:t xml:space="preserve"> </w:t>
      </w:r>
      <w:r w:rsidRPr="000F100B">
        <w:t>При</w:t>
      </w:r>
      <w:r w:rsidR="000338BC" w:rsidRPr="000F100B">
        <w:t xml:space="preserve"> </w:t>
      </w:r>
      <w:r w:rsidRPr="000F100B">
        <w:t>этом</w:t>
      </w:r>
      <w:r w:rsidR="000338BC" w:rsidRPr="000F100B">
        <w:t xml:space="preserve"> </w:t>
      </w:r>
      <w:r w:rsidR="00B25436" w:rsidRPr="000F100B">
        <w:t>изменения</w:t>
      </w:r>
      <w:r w:rsidR="000338BC" w:rsidRPr="000F100B">
        <w:t xml:space="preserve"> </w:t>
      </w:r>
      <w:r w:rsidR="00B25436" w:rsidRPr="000F100B">
        <w:t>в</w:t>
      </w:r>
      <w:r w:rsidR="000338BC" w:rsidRPr="000F100B">
        <w:t xml:space="preserve"> </w:t>
      </w:r>
      <w:r w:rsidRPr="000F100B">
        <w:t>ГИС</w:t>
      </w:r>
      <w:r w:rsidR="000338BC" w:rsidRPr="000F100B">
        <w:t xml:space="preserve"> </w:t>
      </w:r>
      <w:r w:rsidR="004E7EBA" w:rsidRPr="000F100B">
        <w:t>вносятся</w:t>
      </w:r>
      <w:r w:rsidR="000338BC" w:rsidRPr="000F100B">
        <w:t xml:space="preserve"> </w:t>
      </w:r>
      <w:r w:rsidRPr="000F100B">
        <w:t>после</w:t>
      </w:r>
      <w:r w:rsidR="000338BC" w:rsidRPr="000F100B">
        <w:t xml:space="preserve"> </w:t>
      </w:r>
      <w:r w:rsidRPr="000F100B">
        <w:t>проведения</w:t>
      </w:r>
      <w:r w:rsidR="000338BC" w:rsidRPr="000F100B">
        <w:t xml:space="preserve"> </w:t>
      </w:r>
      <w:r w:rsidRPr="000F100B">
        <w:t>проверки</w:t>
      </w:r>
      <w:r w:rsidR="000338BC" w:rsidRPr="000F100B">
        <w:t xml:space="preserve"> </w:t>
      </w:r>
      <w:r w:rsidRPr="000F100B">
        <w:t>целесообразности</w:t>
      </w:r>
      <w:r w:rsidR="000338BC" w:rsidRPr="000F100B">
        <w:t xml:space="preserve"> </w:t>
      </w:r>
      <w:r w:rsidR="00946A3A" w:rsidRPr="000F100B">
        <w:t>актуализации</w:t>
      </w:r>
      <w:r w:rsidR="000338BC" w:rsidRPr="000F100B">
        <w:t xml:space="preserve"> </w:t>
      </w:r>
      <w:r w:rsidR="00946A3A" w:rsidRPr="000F100B">
        <w:t>таких</w:t>
      </w:r>
      <w:r w:rsidR="000338BC" w:rsidRPr="000F100B">
        <w:t xml:space="preserve"> </w:t>
      </w:r>
      <w:r w:rsidR="00946A3A" w:rsidRPr="000F100B">
        <w:t>данных</w:t>
      </w:r>
      <w:r w:rsidR="000338BC" w:rsidRPr="000F100B">
        <w:t xml:space="preserve"> </w:t>
      </w:r>
      <w:r w:rsidR="00946A3A" w:rsidRPr="000F100B">
        <w:t>в</w:t>
      </w:r>
      <w:r w:rsidR="000338BC" w:rsidRPr="000F100B">
        <w:t xml:space="preserve"> </w:t>
      </w:r>
      <w:r w:rsidR="00946A3A" w:rsidRPr="000F100B">
        <w:t>соответствующих</w:t>
      </w:r>
      <w:r w:rsidR="000338BC" w:rsidRPr="000F100B">
        <w:t xml:space="preserve"> </w:t>
      </w:r>
      <w:r w:rsidR="00946A3A" w:rsidRPr="000F100B">
        <w:t>система</w:t>
      </w:r>
      <w:r w:rsidR="003E0543" w:rsidRPr="000F100B">
        <w:t>х</w:t>
      </w:r>
      <w:r w:rsidRPr="000F100B">
        <w:t>.</w:t>
      </w:r>
    </w:p>
    <w:p w14:paraId="44072942" w14:textId="77777777" w:rsidR="003F5D28" w:rsidRPr="000F100B" w:rsidRDefault="003F5D28" w:rsidP="009C6269">
      <w:pPr>
        <w:pStyle w:val="3"/>
      </w:pPr>
      <w:bookmarkStart w:id="87" w:name="_Ref1403874"/>
      <w:r w:rsidRPr="000F100B">
        <w:t>Корректировка</w:t>
      </w:r>
      <w:r w:rsidR="000338BC" w:rsidRPr="000F100B">
        <w:t xml:space="preserve"> </w:t>
      </w:r>
      <w:r w:rsidRPr="000F100B">
        <w:t>данных</w:t>
      </w:r>
      <w:r w:rsidR="000338BC" w:rsidRPr="000F100B">
        <w:t xml:space="preserve"> </w:t>
      </w:r>
      <w:r w:rsidR="00E12FBF" w:rsidRPr="000F100B">
        <w:t>в</w:t>
      </w:r>
      <w:r w:rsidR="000338BC" w:rsidRPr="000F100B">
        <w:t xml:space="preserve"> </w:t>
      </w:r>
      <w:r w:rsidR="00E12FBF" w:rsidRPr="000F100B">
        <w:t>ГИС</w:t>
      </w:r>
      <w:r w:rsidR="000338BC" w:rsidRPr="000F100B">
        <w:t xml:space="preserve"> </w:t>
      </w:r>
      <w:r w:rsidR="00E12FBF" w:rsidRPr="000F100B">
        <w:t>с</w:t>
      </w:r>
      <w:r w:rsidR="000338BC" w:rsidRPr="000F100B">
        <w:t xml:space="preserve"> </w:t>
      </w:r>
      <w:r w:rsidR="00E12FBF" w:rsidRPr="000F100B">
        <w:t>использованием</w:t>
      </w:r>
      <w:r w:rsidR="000338BC" w:rsidRPr="000F100B">
        <w:t xml:space="preserve"> </w:t>
      </w:r>
      <w:r w:rsidR="00E12FBF" w:rsidRPr="000F100B">
        <w:t>инфраструктуры</w:t>
      </w:r>
      <w:r w:rsidR="000338BC" w:rsidRPr="000F100B">
        <w:t xml:space="preserve"> </w:t>
      </w:r>
      <w:r w:rsidRPr="000F100B">
        <w:t>Цифрово</w:t>
      </w:r>
      <w:r w:rsidR="00E12FBF" w:rsidRPr="000F100B">
        <w:t>го</w:t>
      </w:r>
      <w:r w:rsidR="000338BC" w:rsidRPr="000F100B">
        <w:t xml:space="preserve"> </w:t>
      </w:r>
      <w:r w:rsidRPr="000F100B">
        <w:t>профил</w:t>
      </w:r>
      <w:r w:rsidR="00E12FBF" w:rsidRPr="000F100B">
        <w:t>я</w:t>
      </w:r>
      <w:bookmarkEnd w:id="87"/>
    </w:p>
    <w:p w14:paraId="61C6B432" w14:textId="77777777" w:rsidR="003F5D28" w:rsidRPr="000F100B" w:rsidRDefault="00C51A0F" w:rsidP="005237BA">
      <w:pPr>
        <w:pStyle w:val="afff2"/>
      </w:pPr>
      <w:r w:rsidRPr="000F100B">
        <w:t>С</w:t>
      </w:r>
      <w:r w:rsidR="000338BC" w:rsidRPr="000F100B">
        <w:t xml:space="preserve"> </w:t>
      </w:r>
      <w:r w:rsidRPr="000F100B">
        <w:t>помощью</w:t>
      </w:r>
      <w:r w:rsidR="000338BC" w:rsidRPr="000F100B">
        <w:t xml:space="preserve"> </w:t>
      </w:r>
      <w:r w:rsidR="00753CA7" w:rsidRPr="000F100B">
        <w:t>инфраструктуры</w:t>
      </w:r>
      <w:r w:rsidR="000338BC" w:rsidRPr="000F100B">
        <w:t xml:space="preserve"> </w:t>
      </w:r>
      <w:r w:rsidR="003F5D28" w:rsidRPr="000F100B">
        <w:t>Цифрового</w:t>
      </w:r>
      <w:r w:rsidR="000338BC" w:rsidRPr="000F100B">
        <w:t xml:space="preserve"> </w:t>
      </w:r>
      <w:r w:rsidR="003F5D28" w:rsidRPr="000F100B">
        <w:t>профиля</w:t>
      </w:r>
      <w:r w:rsidR="000338BC" w:rsidRPr="000F100B">
        <w:t xml:space="preserve"> </w:t>
      </w:r>
      <w:r w:rsidR="003F5D28" w:rsidRPr="000F100B">
        <w:t>будет</w:t>
      </w:r>
      <w:r w:rsidR="000338BC" w:rsidRPr="000F100B">
        <w:t xml:space="preserve"> </w:t>
      </w:r>
      <w:r w:rsidR="003F5D28" w:rsidRPr="000F100B">
        <w:t>возможно</w:t>
      </w:r>
      <w:r w:rsidR="000338BC" w:rsidRPr="000F100B">
        <w:t xml:space="preserve"> </w:t>
      </w:r>
      <w:r w:rsidRPr="000F100B">
        <w:t>отправ</w:t>
      </w:r>
      <w:r w:rsidR="00E31916" w:rsidRPr="000F100B">
        <w:t>и</w:t>
      </w:r>
      <w:r w:rsidRPr="000F100B">
        <w:t>ть</w:t>
      </w:r>
      <w:r w:rsidR="000338BC" w:rsidRPr="000F100B">
        <w:t xml:space="preserve"> </w:t>
      </w:r>
      <w:r w:rsidR="003F5D28" w:rsidRPr="000F100B">
        <w:t>запрос</w:t>
      </w:r>
      <w:r w:rsidR="000338BC" w:rsidRPr="000F100B">
        <w:t xml:space="preserve"> </w:t>
      </w:r>
      <w:r w:rsidR="003F5D28" w:rsidRPr="000F100B">
        <w:t>на</w:t>
      </w:r>
      <w:r w:rsidR="000338BC" w:rsidRPr="000F100B">
        <w:t xml:space="preserve"> </w:t>
      </w:r>
      <w:r w:rsidR="003F5D28" w:rsidRPr="000F100B">
        <w:t>корректировку</w:t>
      </w:r>
      <w:r w:rsidR="000338BC" w:rsidRPr="000F100B">
        <w:t xml:space="preserve"> </w:t>
      </w:r>
      <w:r w:rsidR="003F5D28" w:rsidRPr="000F100B">
        <w:t>данных</w:t>
      </w:r>
      <w:r w:rsidR="000338BC" w:rsidRPr="000F100B">
        <w:t xml:space="preserve"> </w:t>
      </w:r>
      <w:r w:rsidR="003F5D28" w:rsidRPr="000F100B">
        <w:t>в</w:t>
      </w:r>
      <w:r w:rsidR="000338BC" w:rsidRPr="000F100B">
        <w:t xml:space="preserve"> </w:t>
      </w:r>
      <w:r w:rsidR="003F5D28" w:rsidRPr="000F100B">
        <w:t>источниках</w:t>
      </w:r>
      <w:r w:rsidR="000338BC" w:rsidRPr="000F100B">
        <w:t xml:space="preserve"> </w:t>
      </w:r>
      <w:r w:rsidR="003F5D28" w:rsidRPr="000F100B">
        <w:t>данных</w:t>
      </w:r>
      <w:r w:rsidR="000338BC" w:rsidRPr="000F100B">
        <w:t xml:space="preserve"> </w:t>
      </w:r>
      <w:r w:rsidR="003F5D28" w:rsidRPr="000F100B">
        <w:t>(мастер-системах).</w:t>
      </w:r>
      <w:r w:rsidR="000338BC" w:rsidRPr="000F100B">
        <w:t xml:space="preserve"> </w:t>
      </w:r>
    </w:p>
    <w:p w14:paraId="1EFBDF99" w14:textId="77777777" w:rsidR="00E31916" w:rsidRPr="000F100B" w:rsidRDefault="00E31916" w:rsidP="005237BA">
      <w:pPr>
        <w:pStyle w:val="afff2"/>
      </w:pPr>
      <w:r w:rsidRPr="000F100B">
        <w:t>Процесс</w:t>
      </w:r>
      <w:r w:rsidR="000338BC" w:rsidRPr="000F100B">
        <w:t xml:space="preserve"> </w:t>
      </w:r>
      <w:r w:rsidRPr="000F100B">
        <w:t>корректировки</w:t>
      </w:r>
      <w:r w:rsidR="000338BC" w:rsidRPr="000F100B">
        <w:t xml:space="preserve"> </w:t>
      </w:r>
      <w:r w:rsidRPr="000F100B">
        <w:t>изображен</w:t>
      </w:r>
      <w:r w:rsidR="000338BC" w:rsidRPr="000F100B">
        <w:t xml:space="preserve"> </w:t>
      </w:r>
      <w:r w:rsidRPr="000F100B">
        <w:t>далее</w:t>
      </w:r>
      <w:r w:rsidR="000338BC" w:rsidRPr="000F100B">
        <w:t xml:space="preserve"> </w:t>
      </w:r>
      <w:r w:rsidRPr="000F100B">
        <w:t>на</w:t>
      </w:r>
      <w:r w:rsidR="000338BC" w:rsidRPr="000F100B">
        <w:t xml:space="preserve"> </w:t>
      </w:r>
      <w:r w:rsidRPr="000F100B">
        <w:t>рисунке</w:t>
      </w:r>
      <w:r w:rsidR="000338BC" w:rsidRPr="000F100B">
        <w:t xml:space="preserve"> </w:t>
      </w:r>
      <w:r w:rsidRPr="000F100B">
        <w:t>14.</w:t>
      </w:r>
    </w:p>
    <w:p w14:paraId="3FBDA69B" w14:textId="77777777" w:rsidR="003F5D28" w:rsidRPr="000F100B" w:rsidRDefault="003F5D28" w:rsidP="005237BA">
      <w:pPr>
        <w:pStyle w:val="afffb"/>
      </w:pPr>
      <w:r w:rsidRPr="000F100B">
        <w:t>Процесс</w:t>
      </w:r>
      <w:r w:rsidR="000338BC" w:rsidRPr="000F100B">
        <w:t xml:space="preserve"> </w:t>
      </w:r>
      <w:r w:rsidRPr="000F100B">
        <w:t>корректировки</w:t>
      </w:r>
      <w:r w:rsidR="000338BC" w:rsidRPr="000F100B">
        <w:t xml:space="preserve"> </w:t>
      </w:r>
      <w:r w:rsidRPr="000F100B">
        <w:t>данных:</w:t>
      </w:r>
    </w:p>
    <w:p w14:paraId="69AD60B9" w14:textId="77777777" w:rsidR="003F5D28" w:rsidRPr="000F100B" w:rsidRDefault="00CF1A66" w:rsidP="005237BA">
      <w:pPr>
        <w:pStyle w:val="a0"/>
        <w:numPr>
          <w:ilvl w:val="0"/>
          <w:numId w:val="17"/>
        </w:numPr>
        <w:ind w:left="426" w:hanging="426"/>
      </w:pPr>
      <w:r w:rsidRPr="000F100B">
        <w:t>и</w:t>
      </w:r>
      <w:r w:rsidR="003F5D28" w:rsidRPr="000F100B">
        <w:t>дентификация</w:t>
      </w:r>
      <w:r w:rsidR="000338BC" w:rsidRPr="000F100B">
        <w:t xml:space="preserve"> </w:t>
      </w:r>
      <w:r w:rsidR="00C51A0F" w:rsidRPr="000F100B">
        <w:t>владельца</w:t>
      </w:r>
      <w:r w:rsidR="000338BC" w:rsidRPr="000F100B">
        <w:t xml:space="preserve"> </w:t>
      </w:r>
      <w:r w:rsidR="00C51A0F" w:rsidRPr="000F100B">
        <w:t>данных</w:t>
      </w:r>
      <w:r w:rsidR="000338BC" w:rsidRPr="000F100B">
        <w:t xml:space="preserve"> </w:t>
      </w:r>
      <w:r w:rsidR="003F5D28" w:rsidRPr="000F100B">
        <w:t>с</w:t>
      </w:r>
      <w:r w:rsidR="000338BC" w:rsidRPr="000F100B">
        <w:t xml:space="preserve"> </w:t>
      </w:r>
      <w:r w:rsidR="003F5D28" w:rsidRPr="000F100B">
        <w:t>помощью</w:t>
      </w:r>
      <w:r w:rsidR="000338BC" w:rsidRPr="000F100B">
        <w:t xml:space="preserve"> </w:t>
      </w:r>
      <w:r w:rsidR="003F5D28" w:rsidRPr="000F100B">
        <w:t>ЕСИА</w:t>
      </w:r>
      <w:r w:rsidR="000338BC" w:rsidRPr="000F100B">
        <w:t xml:space="preserve"> </w:t>
      </w:r>
      <w:r w:rsidR="003F5D28" w:rsidRPr="000F100B">
        <w:t>(в</w:t>
      </w:r>
      <w:r w:rsidR="000338BC" w:rsidRPr="000F100B">
        <w:t xml:space="preserve"> </w:t>
      </w:r>
      <w:r w:rsidR="003F5D28" w:rsidRPr="000F100B">
        <w:t>отдельных</w:t>
      </w:r>
      <w:r w:rsidR="000338BC" w:rsidRPr="000F100B">
        <w:t xml:space="preserve"> </w:t>
      </w:r>
      <w:r w:rsidR="003F5D28" w:rsidRPr="000F100B">
        <w:t>случаях,</w:t>
      </w:r>
      <w:r w:rsidR="000338BC" w:rsidRPr="000F100B">
        <w:t xml:space="preserve"> </w:t>
      </w:r>
      <w:r w:rsidR="003F5D28" w:rsidRPr="000F100B">
        <w:t>предусмотренных</w:t>
      </w:r>
      <w:r w:rsidR="000338BC" w:rsidRPr="000F100B">
        <w:t xml:space="preserve"> </w:t>
      </w:r>
      <w:r w:rsidR="003F5D28" w:rsidRPr="000F100B">
        <w:t>законодательством</w:t>
      </w:r>
      <w:r w:rsidR="000338BC" w:rsidRPr="000F100B">
        <w:t xml:space="preserve"> </w:t>
      </w:r>
      <w:r w:rsidR="003F5D28" w:rsidRPr="000F100B">
        <w:t>-</w:t>
      </w:r>
      <w:r w:rsidR="000338BC" w:rsidRPr="000F100B">
        <w:t xml:space="preserve"> </w:t>
      </w:r>
      <w:r w:rsidR="003F5D28" w:rsidRPr="000F100B">
        <w:t>Единой</w:t>
      </w:r>
      <w:r w:rsidR="000338BC" w:rsidRPr="000F100B">
        <w:t xml:space="preserve"> </w:t>
      </w:r>
      <w:r w:rsidR="003F5D28" w:rsidRPr="000F100B">
        <w:t>биометрической</w:t>
      </w:r>
      <w:r w:rsidR="000338BC" w:rsidRPr="000F100B">
        <w:t xml:space="preserve"> </w:t>
      </w:r>
      <w:r w:rsidR="003F5D28" w:rsidRPr="000F100B">
        <w:t>системы)</w:t>
      </w:r>
      <w:r w:rsidRPr="000F100B">
        <w:t>;</w:t>
      </w:r>
    </w:p>
    <w:p w14:paraId="3B647FEF" w14:textId="77777777" w:rsidR="003F5D28" w:rsidRPr="000F100B" w:rsidRDefault="00CF1A66" w:rsidP="005237BA">
      <w:pPr>
        <w:pStyle w:val="a0"/>
        <w:ind w:left="426" w:hanging="426"/>
      </w:pPr>
      <w:r w:rsidRPr="000F100B">
        <w:t>н</w:t>
      </w:r>
      <w:r w:rsidR="003F5D28" w:rsidRPr="000F100B">
        <w:t>аправление</w:t>
      </w:r>
      <w:r w:rsidR="000338BC" w:rsidRPr="000F100B">
        <w:t xml:space="preserve"> </w:t>
      </w:r>
      <w:r w:rsidR="003F5D28" w:rsidRPr="000F100B">
        <w:t>запроса</w:t>
      </w:r>
      <w:r w:rsidR="000338BC" w:rsidRPr="000F100B">
        <w:t xml:space="preserve"> </w:t>
      </w:r>
      <w:r w:rsidR="003F5D28" w:rsidRPr="000F100B">
        <w:t>в</w:t>
      </w:r>
      <w:r w:rsidR="000338BC" w:rsidRPr="000F100B">
        <w:t xml:space="preserve"> </w:t>
      </w:r>
      <w:r w:rsidR="003F5D28" w:rsidRPr="000F100B">
        <w:t>соответствующий</w:t>
      </w:r>
      <w:r w:rsidR="000338BC" w:rsidRPr="000F100B">
        <w:t xml:space="preserve"> </w:t>
      </w:r>
      <w:r w:rsidR="003F5D28" w:rsidRPr="000F100B">
        <w:t>ГИС</w:t>
      </w:r>
      <w:r w:rsidR="000338BC" w:rsidRPr="000F100B">
        <w:t xml:space="preserve"> </w:t>
      </w:r>
      <w:r w:rsidR="003F5D28" w:rsidRPr="000F100B">
        <w:t>на</w:t>
      </w:r>
      <w:r w:rsidR="000338BC" w:rsidRPr="000F100B">
        <w:t xml:space="preserve"> </w:t>
      </w:r>
      <w:r w:rsidR="003F5D28" w:rsidRPr="000F100B">
        <w:t>обновление</w:t>
      </w:r>
      <w:r w:rsidR="000338BC" w:rsidRPr="000F100B">
        <w:t xml:space="preserve"> </w:t>
      </w:r>
      <w:r w:rsidR="003F5D28" w:rsidRPr="000F100B">
        <w:t>данных</w:t>
      </w:r>
      <w:r w:rsidR="000338BC" w:rsidRPr="000F100B">
        <w:t xml:space="preserve"> </w:t>
      </w:r>
      <w:r w:rsidR="003F5D28" w:rsidRPr="000F100B">
        <w:t>в</w:t>
      </w:r>
      <w:r w:rsidR="000338BC" w:rsidRPr="000F100B">
        <w:t xml:space="preserve"> </w:t>
      </w:r>
      <w:r w:rsidR="003F5D28" w:rsidRPr="000F100B">
        <w:t>источнике</w:t>
      </w:r>
      <w:r w:rsidR="000338BC" w:rsidRPr="000F100B">
        <w:t xml:space="preserve"> </w:t>
      </w:r>
      <w:r w:rsidR="003F5D28" w:rsidRPr="000F100B">
        <w:t>через</w:t>
      </w:r>
      <w:r w:rsidR="000338BC" w:rsidRPr="000F100B">
        <w:t xml:space="preserve"> </w:t>
      </w:r>
      <w:r w:rsidR="003F5D28" w:rsidRPr="000F100B">
        <w:t>личный</w:t>
      </w:r>
      <w:r w:rsidR="000338BC" w:rsidRPr="000F100B">
        <w:t xml:space="preserve"> </w:t>
      </w:r>
      <w:r w:rsidR="003F5D28" w:rsidRPr="000F100B">
        <w:t>кабинет</w:t>
      </w:r>
      <w:r w:rsidR="000338BC" w:rsidRPr="000F100B">
        <w:t xml:space="preserve"> </w:t>
      </w:r>
      <w:r w:rsidR="003F5D28" w:rsidRPr="000F100B">
        <w:t>Цифрового</w:t>
      </w:r>
      <w:r w:rsidR="000338BC" w:rsidRPr="000F100B">
        <w:t xml:space="preserve"> </w:t>
      </w:r>
      <w:r w:rsidR="003F5D28" w:rsidRPr="000F100B">
        <w:t>профиля</w:t>
      </w:r>
      <w:r w:rsidR="000338BC" w:rsidRPr="000F100B">
        <w:t xml:space="preserve"> </w:t>
      </w:r>
      <w:r w:rsidR="005316BC" w:rsidRPr="000F100B">
        <w:t>(в</w:t>
      </w:r>
      <w:r w:rsidR="000338BC" w:rsidRPr="000F100B">
        <w:t xml:space="preserve"> </w:t>
      </w:r>
      <w:r w:rsidR="005316BC" w:rsidRPr="000F100B">
        <w:t>том</w:t>
      </w:r>
      <w:r w:rsidR="000338BC" w:rsidRPr="000F100B">
        <w:t xml:space="preserve"> </w:t>
      </w:r>
      <w:r w:rsidR="005316BC" w:rsidRPr="000F100B">
        <w:t>числе</w:t>
      </w:r>
      <w:r w:rsidR="000338BC" w:rsidRPr="000F100B">
        <w:t xml:space="preserve"> </w:t>
      </w:r>
      <w:r w:rsidR="005316BC" w:rsidRPr="000F100B">
        <w:t>в</w:t>
      </w:r>
      <w:r w:rsidR="000338BC" w:rsidRPr="000F100B">
        <w:t xml:space="preserve"> </w:t>
      </w:r>
      <w:r w:rsidR="005316BC" w:rsidRPr="000F100B">
        <w:t>мобильном</w:t>
      </w:r>
      <w:r w:rsidR="000338BC" w:rsidRPr="000F100B">
        <w:t xml:space="preserve"> </w:t>
      </w:r>
      <w:r w:rsidR="005316BC" w:rsidRPr="000F100B">
        <w:t>приложении)</w:t>
      </w:r>
      <w:r w:rsidRPr="000F100B">
        <w:t>;</w:t>
      </w:r>
    </w:p>
    <w:p w14:paraId="198CCECA" w14:textId="77777777" w:rsidR="003F5D28" w:rsidRPr="000F100B" w:rsidRDefault="00CF1A66" w:rsidP="005237BA">
      <w:pPr>
        <w:pStyle w:val="a0"/>
        <w:ind w:left="426" w:hanging="426"/>
      </w:pPr>
      <w:r w:rsidRPr="000F100B">
        <w:t>п</w:t>
      </w:r>
      <w:r w:rsidR="003F5D28" w:rsidRPr="000F100B">
        <w:t>роверка</w:t>
      </w:r>
      <w:r w:rsidR="000338BC" w:rsidRPr="000F100B">
        <w:t xml:space="preserve"> </w:t>
      </w:r>
      <w:r w:rsidR="003F5D28" w:rsidRPr="000F100B">
        <w:t>сведений</w:t>
      </w:r>
      <w:r w:rsidR="000338BC" w:rsidRPr="000F100B">
        <w:t xml:space="preserve"> </w:t>
      </w:r>
      <w:r w:rsidR="00606362" w:rsidRPr="000F100B">
        <w:t>ответственным</w:t>
      </w:r>
      <w:r w:rsidR="000338BC" w:rsidRPr="000F100B">
        <w:t xml:space="preserve"> </w:t>
      </w:r>
      <w:r w:rsidRPr="000F100B">
        <w:t>государственным</w:t>
      </w:r>
      <w:r w:rsidR="000338BC" w:rsidRPr="000F100B">
        <w:t xml:space="preserve"> </w:t>
      </w:r>
      <w:r w:rsidRPr="000F100B">
        <w:t>органом,</w:t>
      </w:r>
      <w:r w:rsidR="000338BC" w:rsidRPr="000F100B">
        <w:t xml:space="preserve"> </w:t>
      </w:r>
      <w:r w:rsidRPr="000F100B">
        <w:t>которому</w:t>
      </w:r>
      <w:r w:rsidR="000338BC" w:rsidRPr="000F100B">
        <w:t xml:space="preserve"> </w:t>
      </w:r>
      <w:r w:rsidRPr="000F100B">
        <w:t>принадлежит</w:t>
      </w:r>
      <w:r w:rsidR="000338BC" w:rsidRPr="000F100B">
        <w:t xml:space="preserve"> </w:t>
      </w:r>
      <w:r w:rsidRPr="000F100B">
        <w:t>ГИС,</w:t>
      </w:r>
      <w:r w:rsidR="000338BC" w:rsidRPr="000F100B">
        <w:t xml:space="preserve"> </w:t>
      </w:r>
      <w:r w:rsidR="00606362" w:rsidRPr="000F100B">
        <w:t>и</w:t>
      </w:r>
      <w:r w:rsidR="000338BC" w:rsidRPr="000F100B">
        <w:t xml:space="preserve"> </w:t>
      </w:r>
      <w:r w:rsidR="00606362" w:rsidRPr="000F100B">
        <w:t>корректировка</w:t>
      </w:r>
      <w:r w:rsidR="000338BC" w:rsidRPr="000F100B">
        <w:t xml:space="preserve"> </w:t>
      </w:r>
      <w:r w:rsidR="00606362" w:rsidRPr="000F100B">
        <w:t>данных</w:t>
      </w:r>
      <w:r w:rsidR="000338BC" w:rsidRPr="000F100B">
        <w:t xml:space="preserve"> </w:t>
      </w:r>
      <w:r w:rsidR="00E31916" w:rsidRPr="000F100B">
        <w:t>в</w:t>
      </w:r>
      <w:r w:rsidR="000338BC" w:rsidRPr="000F100B">
        <w:t xml:space="preserve"> </w:t>
      </w:r>
      <w:r w:rsidR="00E31916" w:rsidRPr="000F100B">
        <w:t>ГИС</w:t>
      </w:r>
      <w:r w:rsidR="000338BC" w:rsidRPr="000F100B">
        <w:t xml:space="preserve"> </w:t>
      </w:r>
      <w:r w:rsidR="00606362" w:rsidRPr="000F100B">
        <w:t>(при</w:t>
      </w:r>
      <w:r w:rsidR="000338BC" w:rsidRPr="000F100B">
        <w:t xml:space="preserve"> </w:t>
      </w:r>
      <w:r w:rsidR="00606362" w:rsidRPr="000F100B">
        <w:t>необходимости)</w:t>
      </w:r>
      <w:r w:rsidRPr="000F100B">
        <w:t>;</w:t>
      </w:r>
    </w:p>
    <w:p w14:paraId="49E5E27D" w14:textId="77777777" w:rsidR="003F5D28" w:rsidRPr="000F100B" w:rsidRDefault="00CF1A66" w:rsidP="005237BA">
      <w:pPr>
        <w:pStyle w:val="a0"/>
        <w:ind w:left="426" w:hanging="426"/>
      </w:pPr>
      <w:r w:rsidRPr="000F100B">
        <w:t>н</w:t>
      </w:r>
      <w:r w:rsidR="003F5D28" w:rsidRPr="000F100B">
        <w:t>аправление</w:t>
      </w:r>
      <w:r w:rsidR="000338BC" w:rsidRPr="000F100B">
        <w:t xml:space="preserve"> </w:t>
      </w:r>
      <w:r w:rsidR="003F5D28" w:rsidRPr="000F100B">
        <w:t>ответа</w:t>
      </w:r>
      <w:r w:rsidR="000338BC" w:rsidRPr="000F100B">
        <w:t xml:space="preserve"> </w:t>
      </w:r>
      <w:r w:rsidR="003F5D28" w:rsidRPr="000F100B">
        <w:t>о</w:t>
      </w:r>
      <w:r w:rsidR="000338BC" w:rsidRPr="000F100B">
        <w:t xml:space="preserve"> </w:t>
      </w:r>
      <w:r w:rsidR="003F5D28" w:rsidRPr="000F100B">
        <w:t>корректировке/удалении</w:t>
      </w:r>
      <w:r w:rsidR="000338BC" w:rsidRPr="000F100B">
        <w:t xml:space="preserve"> </w:t>
      </w:r>
      <w:r w:rsidR="003F5D28" w:rsidRPr="000F100B">
        <w:t>или</w:t>
      </w:r>
      <w:r w:rsidR="000338BC" w:rsidRPr="000F100B">
        <w:t xml:space="preserve"> </w:t>
      </w:r>
      <w:r w:rsidR="003F5D28" w:rsidRPr="000F100B">
        <w:t>сохранении</w:t>
      </w:r>
      <w:r w:rsidR="000338BC" w:rsidRPr="000F100B">
        <w:t xml:space="preserve"> </w:t>
      </w:r>
      <w:r w:rsidR="003F5D28" w:rsidRPr="000F100B">
        <w:t>в</w:t>
      </w:r>
      <w:r w:rsidR="000338BC" w:rsidRPr="000F100B">
        <w:t xml:space="preserve"> </w:t>
      </w:r>
      <w:r w:rsidR="003F5D28" w:rsidRPr="000F100B">
        <w:t>неизменном</w:t>
      </w:r>
      <w:r w:rsidR="000338BC" w:rsidRPr="000F100B">
        <w:t xml:space="preserve"> </w:t>
      </w:r>
      <w:r w:rsidR="003F5D28" w:rsidRPr="000F100B">
        <w:t>виде</w:t>
      </w:r>
      <w:r w:rsidR="000338BC" w:rsidRPr="000F100B">
        <w:t xml:space="preserve"> </w:t>
      </w:r>
      <w:r w:rsidR="003F5D28" w:rsidRPr="000F100B">
        <w:t>запрашиваемых</w:t>
      </w:r>
      <w:r w:rsidR="000338BC" w:rsidRPr="000F100B">
        <w:t xml:space="preserve"> </w:t>
      </w:r>
      <w:r w:rsidR="003F5D28" w:rsidRPr="000F100B">
        <w:t>данных</w:t>
      </w:r>
      <w:r w:rsidR="000338BC" w:rsidRPr="000F100B">
        <w:t xml:space="preserve"> </w:t>
      </w:r>
      <w:r w:rsidR="003F5D28" w:rsidRPr="000F100B">
        <w:t>в</w:t>
      </w:r>
      <w:r w:rsidR="000338BC" w:rsidRPr="000F100B">
        <w:t xml:space="preserve"> </w:t>
      </w:r>
      <w:r w:rsidR="003F5D28" w:rsidRPr="000F100B">
        <w:t>личный</w:t>
      </w:r>
      <w:r w:rsidR="000338BC" w:rsidRPr="000F100B">
        <w:t xml:space="preserve"> </w:t>
      </w:r>
      <w:r w:rsidR="003F5D28" w:rsidRPr="000F100B">
        <w:t>кабинет</w:t>
      </w:r>
      <w:r w:rsidR="000338BC" w:rsidRPr="000F100B">
        <w:t xml:space="preserve"> </w:t>
      </w:r>
      <w:r w:rsidR="003F5D28" w:rsidRPr="000F100B">
        <w:t>Цифрового</w:t>
      </w:r>
      <w:r w:rsidR="000338BC" w:rsidRPr="000F100B">
        <w:t xml:space="preserve"> </w:t>
      </w:r>
      <w:r w:rsidR="003F5D28" w:rsidRPr="000F100B">
        <w:t>профиля.</w:t>
      </w:r>
    </w:p>
    <w:p w14:paraId="132EBDB7" w14:textId="77777777" w:rsidR="003F5D28" w:rsidRPr="000F100B" w:rsidRDefault="003F5D28" w:rsidP="005237BA">
      <w:pPr>
        <w:tabs>
          <w:tab w:val="left" w:pos="426"/>
        </w:tabs>
        <w:spacing w:before="240" w:after="240"/>
        <w:ind w:firstLine="0"/>
      </w:pPr>
      <w:r w:rsidRPr="000F100B">
        <w:rPr>
          <w:b/>
          <w:noProof/>
          <w:lang w:eastAsia="ru-RU"/>
        </w:rPr>
        <w:lastRenderedPageBreak/>
        <w:drawing>
          <wp:inline distT="0" distB="0" distL="0" distR="0" wp14:anchorId="231E432A" wp14:editId="5B036205">
            <wp:extent cx="6332707" cy="1638969"/>
            <wp:effectExtent l="0" t="0" r="0" b="0"/>
            <wp:docPr id="244" name="Рисунок 2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84715" cy="1652429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0330C2F7" w14:textId="77777777" w:rsidR="003F5D28" w:rsidRPr="000F100B" w:rsidRDefault="003F5D28" w:rsidP="005237BA">
      <w:pPr>
        <w:pStyle w:val="afffd"/>
      </w:pPr>
      <w:r w:rsidRPr="000F100B">
        <w:t>Рис.</w:t>
      </w:r>
      <w:r w:rsidR="000338BC" w:rsidRPr="000F100B">
        <w:t xml:space="preserve"> </w:t>
      </w:r>
      <w:r w:rsidRPr="000F100B">
        <w:t>1</w:t>
      </w:r>
      <w:r w:rsidR="00ED6529" w:rsidRPr="000F100B">
        <w:t>4</w:t>
      </w:r>
      <w:r w:rsidRPr="000F100B">
        <w:t>:</w:t>
      </w:r>
      <w:r w:rsidR="000338BC" w:rsidRPr="000F100B">
        <w:t xml:space="preserve"> </w:t>
      </w:r>
      <w:r w:rsidRPr="000F100B">
        <w:t>Запрос</w:t>
      </w:r>
      <w:r w:rsidR="000338BC" w:rsidRPr="000F100B">
        <w:t xml:space="preserve"> </w:t>
      </w:r>
      <w:r w:rsidRPr="000F100B">
        <w:t>на</w:t>
      </w:r>
      <w:r w:rsidR="000338BC" w:rsidRPr="000F100B">
        <w:t xml:space="preserve"> </w:t>
      </w:r>
      <w:r w:rsidR="005C1C5F" w:rsidRPr="000F100B">
        <w:t xml:space="preserve">корректировку </w:t>
      </w:r>
      <w:r w:rsidRPr="000F100B">
        <w:t>данных</w:t>
      </w:r>
      <w:r w:rsidR="000338BC" w:rsidRPr="000F100B">
        <w:t xml:space="preserve"> </w:t>
      </w:r>
      <w:r w:rsidRPr="000F100B">
        <w:t>в</w:t>
      </w:r>
      <w:r w:rsidR="000338BC" w:rsidRPr="000F100B">
        <w:t xml:space="preserve"> </w:t>
      </w:r>
      <w:r w:rsidRPr="000F100B">
        <w:t>Цифровом</w:t>
      </w:r>
      <w:r w:rsidR="000338BC" w:rsidRPr="000F100B">
        <w:t xml:space="preserve"> </w:t>
      </w:r>
      <w:r w:rsidRPr="000F100B">
        <w:t>профиле</w:t>
      </w:r>
    </w:p>
    <w:p w14:paraId="00B43B07" w14:textId="77777777" w:rsidR="003F5D28" w:rsidRPr="000F100B" w:rsidRDefault="003F5D28" w:rsidP="005237BA">
      <w:pPr>
        <w:pStyle w:val="afffb"/>
      </w:pPr>
      <w:r w:rsidRPr="000F100B">
        <w:t>Это</w:t>
      </w:r>
      <w:r w:rsidR="000338BC" w:rsidRPr="000F100B">
        <w:t xml:space="preserve"> </w:t>
      </w:r>
      <w:r w:rsidRPr="000F100B">
        <w:t>позволит</w:t>
      </w:r>
      <w:r w:rsidR="000338BC" w:rsidRPr="000F100B">
        <w:t xml:space="preserve"> </w:t>
      </w:r>
      <w:r w:rsidRPr="000F100B">
        <w:t>государству:</w:t>
      </w:r>
    </w:p>
    <w:p w14:paraId="1D491EFD" w14:textId="77777777" w:rsidR="003F5D28" w:rsidRPr="000F100B" w:rsidRDefault="003F5D28" w:rsidP="005237BA">
      <w:pPr>
        <w:pStyle w:val="a"/>
      </w:pPr>
      <w:r w:rsidRPr="000F100B">
        <w:t>актуализировать</w:t>
      </w:r>
      <w:r w:rsidR="000338BC" w:rsidRPr="000F100B">
        <w:t xml:space="preserve"> </w:t>
      </w:r>
      <w:r w:rsidRPr="000F100B">
        <w:t>данные</w:t>
      </w:r>
      <w:r w:rsidR="000338BC" w:rsidRPr="000F100B">
        <w:t xml:space="preserve"> </w:t>
      </w:r>
      <w:r w:rsidRPr="000F100B">
        <w:t>в</w:t>
      </w:r>
      <w:r w:rsidR="000338BC" w:rsidRPr="000F100B">
        <w:t xml:space="preserve"> </w:t>
      </w:r>
      <w:r w:rsidRPr="000F100B">
        <w:t>системах-первоисточниках</w:t>
      </w:r>
      <w:r w:rsidR="000338BC" w:rsidRPr="000F100B">
        <w:t xml:space="preserve"> </w:t>
      </w:r>
      <w:r w:rsidRPr="000F100B">
        <w:t>данных;</w:t>
      </w:r>
    </w:p>
    <w:p w14:paraId="1936972A" w14:textId="77777777" w:rsidR="003F5D28" w:rsidRPr="000F100B" w:rsidRDefault="003F5D28" w:rsidP="005237BA">
      <w:pPr>
        <w:pStyle w:val="a"/>
      </w:pPr>
      <w:r w:rsidRPr="000F100B">
        <w:t>повысить</w:t>
      </w:r>
      <w:r w:rsidR="000338BC" w:rsidRPr="000F100B">
        <w:t xml:space="preserve"> </w:t>
      </w:r>
      <w:r w:rsidRPr="000F100B">
        <w:t>качество</w:t>
      </w:r>
      <w:r w:rsidR="000338BC" w:rsidRPr="000F100B">
        <w:t xml:space="preserve"> </w:t>
      </w:r>
      <w:r w:rsidRPr="000F100B">
        <w:t>ГИС.</w:t>
      </w:r>
    </w:p>
    <w:p w14:paraId="5E51E2FC" w14:textId="77777777" w:rsidR="002F1302" w:rsidRPr="00CC0BDE" w:rsidRDefault="005237BA" w:rsidP="007B55D2">
      <w:pPr>
        <w:pStyle w:val="afff2"/>
      </w:pPr>
      <w:r w:rsidRPr="000F100B">
        <w:t>В</w:t>
      </w:r>
      <w:r w:rsidR="000338BC" w:rsidRPr="000F100B">
        <w:t xml:space="preserve"> </w:t>
      </w:r>
      <w:r w:rsidRPr="000F100B">
        <w:t>и</w:t>
      </w:r>
      <w:r w:rsidR="004E7EBA" w:rsidRPr="000F100B">
        <w:t>нфраструктур</w:t>
      </w:r>
      <w:r w:rsidRPr="000F100B">
        <w:t>е</w:t>
      </w:r>
      <w:r w:rsidR="000338BC" w:rsidRPr="000F100B">
        <w:t xml:space="preserve"> </w:t>
      </w:r>
      <w:r w:rsidR="004E7EBA" w:rsidRPr="000F100B">
        <w:t>Цифрового</w:t>
      </w:r>
      <w:r w:rsidR="000338BC" w:rsidRPr="000F100B">
        <w:t xml:space="preserve"> </w:t>
      </w:r>
      <w:r w:rsidR="004E7EBA" w:rsidRPr="000F100B">
        <w:t>профиля</w:t>
      </w:r>
      <w:r w:rsidR="000338BC" w:rsidRPr="000F100B">
        <w:t xml:space="preserve"> </w:t>
      </w:r>
      <w:r w:rsidR="00C51A0F" w:rsidRPr="000F100B">
        <w:t>будет</w:t>
      </w:r>
      <w:r w:rsidR="000338BC" w:rsidRPr="000F100B">
        <w:t xml:space="preserve"> </w:t>
      </w:r>
      <w:r w:rsidR="004E7EBA" w:rsidRPr="000F100B">
        <w:t>обеспечена</w:t>
      </w:r>
      <w:r w:rsidR="000338BC" w:rsidRPr="000F100B">
        <w:t xml:space="preserve"> </w:t>
      </w:r>
      <w:r w:rsidR="004E7EBA" w:rsidRPr="000F100B">
        <w:t>возможность</w:t>
      </w:r>
      <w:r w:rsidR="000338BC" w:rsidRPr="000F100B">
        <w:t xml:space="preserve"> </w:t>
      </w:r>
      <w:r w:rsidR="004E7EBA" w:rsidRPr="000F100B">
        <w:t>блокировки</w:t>
      </w:r>
      <w:r w:rsidR="000338BC" w:rsidRPr="000F100B">
        <w:t xml:space="preserve"> </w:t>
      </w:r>
      <w:r w:rsidR="004E7EBA" w:rsidRPr="000F100B">
        <w:t>и/или</w:t>
      </w:r>
      <w:r w:rsidR="000338BC" w:rsidRPr="000F100B">
        <w:t xml:space="preserve"> </w:t>
      </w:r>
      <w:r w:rsidR="004E7EBA" w:rsidRPr="000F100B">
        <w:t>ограничения</w:t>
      </w:r>
      <w:r w:rsidR="000338BC" w:rsidRPr="000F100B">
        <w:t xml:space="preserve"> </w:t>
      </w:r>
      <w:r w:rsidR="004E7EBA" w:rsidRPr="000F100B">
        <w:t>доступа</w:t>
      </w:r>
      <w:r w:rsidR="000338BC" w:rsidRPr="000F100B">
        <w:t xml:space="preserve"> </w:t>
      </w:r>
      <w:r w:rsidR="004E7EBA" w:rsidRPr="000F100B">
        <w:t>к</w:t>
      </w:r>
      <w:r w:rsidR="000338BC" w:rsidRPr="000F100B">
        <w:t xml:space="preserve"> </w:t>
      </w:r>
      <w:r w:rsidR="004E7EBA" w:rsidRPr="000F100B">
        <w:t>данным</w:t>
      </w:r>
      <w:r w:rsidR="000338BC" w:rsidRPr="000F100B">
        <w:t xml:space="preserve"> </w:t>
      </w:r>
      <w:r w:rsidR="004E7EBA" w:rsidRPr="000F100B">
        <w:t>о</w:t>
      </w:r>
      <w:r w:rsidR="000338BC" w:rsidRPr="000F100B">
        <w:t xml:space="preserve"> </w:t>
      </w:r>
      <w:r w:rsidR="004C7BF3" w:rsidRPr="000F100B">
        <w:t>лицах</w:t>
      </w:r>
      <w:r w:rsidR="004E7EBA" w:rsidRPr="000F100B">
        <w:t>,</w:t>
      </w:r>
      <w:r w:rsidR="000338BC" w:rsidRPr="000F100B">
        <w:t xml:space="preserve"> </w:t>
      </w:r>
      <w:r w:rsidR="004E7EBA" w:rsidRPr="000F100B">
        <w:t>подлежащих</w:t>
      </w:r>
      <w:r w:rsidR="000338BC" w:rsidRPr="000F100B">
        <w:t xml:space="preserve"> </w:t>
      </w:r>
      <w:r w:rsidR="004E7EBA" w:rsidRPr="000F100B">
        <w:t>государственной</w:t>
      </w:r>
      <w:r w:rsidR="000338BC" w:rsidRPr="000F100B">
        <w:t xml:space="preserve"> </w:t>
      </w:r>
      <w:r w:rsidR="002820CE" w:rsidRPr="000F100B">
        <w:t>защите.</w:t>
      </w:r>
      <w:bookmarkStart w:id="88" w:name="_Hlk1026111"/>
    </w:p>
    <w:p w14:paraId="067DD300" w14:textId="77777777" w:rsidR="002F1302" w:rsidRPr="000F100B" w:rsidRDefault="00CC0BDE" w:rsidP="007B55D2">
      <w:pPr>
        <w:pStyle w:val="11"/>
        <w:numPr>
          <w:ilvl w:val="0"/>
          <w:numId w:val="0"/>
        </w:numPr>
      </w:pPr>
      <w:bookmarkStart w:id="89" w:name="_Toc3484998"/>
      <w:r w:rsidRPr="00A72D47">
        <w:t>Организационно-правовая модель инфраструктуры Цифрового профиля</w:t>
      </w:r>
      <w:bookmarkEnd w:id="89"/>
    </w:p>
    <w:p w14:paraId="241462F2" w14:textId="44F481DD" w:rsidR="007C46F7" w:rsidRPr="00A72D47" w:rsidRDefault="007C46F7" w:rsidP="007720CF">
      <w:pPr>
        <w:pStyle w:val="afff2"/>
      </w:pPr>
      <w:r>
        <w:t xml:space="preserve">Высокие требования к конфиденциальности персональных данных определяют необходимость выбора определенной организационно-правовой модели. </w:t>
      </w:r>
      <w:r w:rsidR="00AE4609">
        <w:t>Таким образом</w:t>
      </w:r>
      <w:r>
        <w:t xml:space="preserve">, </w:t>
      </w:r>
      <w:proofErr w:type="gramStart"/>
      <w:r>
        <w:t>что  развитие</w:t>
      </w:r>
      <w:proofErr w:type="gramEnd"/>
      <w:r>
        <w:t xml:space="preserve"> и эксплуатация </w:t>
      </w:r>
      <w:r w:rsidR="00AE4609">
        <w:t xml:space="preserve">инфраструктуры  Цифрового профиля </w:t>
      </w:r>
      <w:r>
        <w:t>будут осуществляться в рамках государственного контракта, заключенного между оператором инфраструктуры - Министерством цифрового развития, связи и массовых коммуникаций</w:t>
      </w:r>
      <w:r w:rsidRPr="00A72D47">
        <w:t xml:space="preserve"> Российской Федерации </w:t>
      </w:r>
      <w:r>
        <w:t xml:space="preserve">и технологическим исполнителем.  </w:t>
      </w:r>
    </w:p>
    <w:p w14:paraId="3D249D61" w14:textId="08AB7AE6" w:rsidR="007C46F7" w:rsidRDefault="007C46F7" w:rsidP="007720CF">
      <w:pPr>
        <w:pStyle w:val="afff2"/>
      </w:pPr>
      <w:r>
        <w:t xml:space="preserve">Такая модель не исключает возможности оказания услуг по организации доступа к данным как на возмездной основе (для коммерческих пользователей), так и безвозмездной (для государства и, возможно, в иных случаях, установленных законом). </w:t>
      </w:r>
    </w:p>
    <w:p w14:paraId="40B6664F" w14:textId="082905FF" w:rsidR="007C46F7" w:rsidRDefault="007C46F7" w:rsidP="007720CF">
      <w:pPr>
        <w:pStyle w:val="afff2"/>
      </w:pPr>
      <w:r>
        <w:t xml:space="preserve">Возмездный доступ к услугам способствует развитию и модернизации </w:t>
      </w:r>
      <w:r w:rsidRPr="000F100B">
        <w:t xml:space="preserve">государственных </w:t>
      </w:r>
      <w:r>
        <w:t xml:space="preserve">информационных систем, а также уменьшению нагрузки нецелевых запросов, составляющих в настоящее время значительную часть нагрузки на инфраструктуру электронного правительства. </w:t>
      </w:r>
    </w:p>
    <w:p w14:paraId="307FB6E6" w14:textId="54A33479" w:rsidR="007C46F7" w:rsidRDefault="007C46F7" w:rsidP="007720CF">
      <w:pPr>
        <w:pStyle w:val="afff2"/>
      </w:pPr>
      <w:r>
        <w:t>Возмездный доступ к данным должен базироваться на следующих принципах:</w:t>
      </w:r>
    </w:p>
    <w:p w14:paraId="2E9852FF" w14:textId="77777777" w:rsidR="007C46F7" w:rsidRDefault="007C46F7" w:rsidP="007720CF">
      <w:pPr>
        <w:pStyle w:val="a"/>
        <w:ind w:left="357" w:hanging="357"/>
      </w:pPr>
      <w:r>
        <w:t>равные условия доступа участников к данным (недискриминационный доступ), в том числе в отношении оператора Цифрового профиля;</w:t>
      </w:r>
    </w:p>
    <w:p w14:paraId="24B4D861" w14:textId="77777777" w:rsidR="007C46F7" w:rsidRDefault="007C46F7" w:rsidP="007720CF">
      <w:pPr>
        <w:pStyle w:val="a"/>
        <w:ind w:left="357" w:hanging="357"/>
      </w:pPr>
      <w:r>
        <w:t>использование дифференцированного тарифа в зависимости от создаваемой нагрузки;</w:t>
      </w:r>
    </w:p>
    <w:p w14:paraId="48DDCF9D" w14:textId="1420F933" w:rsidR="007C46F7" w:rsidRDefault="007C46F7" w:rsidP="007720CF">
      <w:pPr>
        <w:pStyle w:val="a"/>
        <w:ind w:left="357" w:hanging="357"/>
      </w:pPr>
      <w:r>
        <w:t>экономическая оправданность тарифа в сравнении с текущими расходами пользователей на получение аналогичных данных.</w:t>
      </w:r>
    </w:p>
    <w:p w14:paraId="007293BB" w14:textId="4034D01A" w:rsidR="00D55960" w:rsidRDefault="007C46F7" w:rsidP="00CC0BDE">
      <w:pPr>
        <w:pStyle w:val="afff2"/>
      </w:pPr>
      <w:r w:rsidRPr="007C46F7">
        <w:lastRenderedPageBreak/>
        <w:t>Размер и порядок взимания платы будет определен Правительством Российской Федерации.</w:t>
      </w:r>
    </w:p>
    <w:p w14:paraId="24FBE7E9" w14:textId="5F5663EC" w:rsidR="00D66D7E" w:rsidRPr="000F100B" w:rsidRDefault="00D66D7E" w:rsidP="007720CF">
      <w:pPr>
        <w:pStyle w:val="a"/>
        <w:numPr>
          <w:ilvl w:val="0"/>
          <w:numId w:val="0"/>
        </w:numPr>
        <w:ind w:left="1429" w:hanging="360"/>
        <w:rPr>
          <w:rFonts w:cs="Times New Roman"/>
        </w:rPr>
      </w:pPr>
    </w:p>
    <w:p w14:paraId="6EFCAC42" w14:textId="77777777" w:rsidR="003F5D28" w:rsidRPr="000F100B" w:rsidRDefault="003F5D28" w:rsidP="003F5D28">
      <w:pPr>
        <w:pStyle w:val="11"/>
        <w:numPr>
          <w:ilvl w:val="0"/>
          <w:numId w:val="0"/>
        </w:numPr>
      </w:pPr>
      <w:bookmarkStart w:id="90" w:name="_Toc532249647"/>
      <w:bookmarkStart w:id="91" w:name="_Toc533688945"/>
      <w:bookmarkStart w:id="92" w:name="_Toc1495193"/>
      <w:bookmarkStart w:id="93" w:name="_Toc2098627"/>
      <w:bookmarkStart w:id="94" w:name="_Toc3484999"/>
      <w:bookmarkEnd w:id="88"/>
      <w:r w:rsidRPr="000F100B">
        <w:t>Использование</w:t>
      </w:r>
      <w:r w:rsidR="000338BC" w:rsidRPr="000F100B">
        <w:t xml:space="preserve"> </w:t>
      </w:r>
      <w:r w:rsidRPr="000F100B">
        <w:t>действующих</w:t>
      </w:r>
      <w:r w:rsidR="000338BC" w:rsidRPr="000F100B">
        <w:t xml:space="preserve"> </w:t>
      </w:r>
      <w:r w:rsidRPr="000F100B">
        <w:t>информационных</w:t>
      </w:r>
      <w:r w:rsidR="000338BC" w:rsidRPr="000F100B">
        <w:t xml:space="preserve"> </w:t>
      </w:r>
      <w:r w:rsidRPr="000F100B">
        <w:t>систем</w:t>
      </w:r>
      <w:r w:rsidR="000338BC" w:rsidRPr="000F100B">
        <w:t xml:space="preserve"> </w:t>
      </w:r>
      <w:r w:rsidRPr="000F100B">
        <w:t>как</w:t>
      </w:r>
      <w:r w:rsidR="000338BC" w:rsidRPr="000F100B">
        <w:t xml:space="preserve"> </w:t>
      </w:r>
      <w:r w:rsidRPr="000F100B">
        <w:t>основы</w:t>
      </w:r>
      <w:r w:rsidR="000338BC" w:rsidRPr="000F100B">
        <w:t xml:space="preserve"> </w:t>
      </w:r>
      <w:r w:rsidRPr="000F100B">
        <w:t>инфраструктуры</w:t>
      </w:r>
      <w:r w:rsidR="000338BC" w:rsidRPr="000F100B">
        <w:t xml:space="preserve"> </w:t>
      </w:r>
      <w:r w:rsidRPr="000F100B">
        <w:t>Цифрового</w:t>
      </w:r>
      <w:r w:rsidR="000338BC" w:rsidRPr="000F100B">
        <w:t xml:space="preserve"> </w:t>
      </w:r>
      <w:r w:rsidRPr="000F100B">
        <w:t>профиля</w:t>
      </w:r>
      <w:bookmarkEnd w:id="90"/>
      <w:bookmarkEnd w:id="91"/>
      <w:bookmarkEnd w:id="92"/>
      <w:bookmarkEnd w:id="93"/>
      <w:bookmarkEnd w:id="94"/>
    </w:p>
    <w:p w14:paraId="6E695F47" w14:textId="77777777" w:rsidR="003F5D28" w:rsidRPr="000F100B" w:rsidRDefault="003F5D28" w:rsidP="003F5D28">
      <w:pPr>
        <w:pStyle w:val="afff2"/>
      </w:pPr>
      <w:r w:rsidRPr="000F100B">
        <w:t>В</w:t>
      </w:r>
      <w:r w:rsidR="000338BC" w:rsidRPr="000F100B">
        <w:t xml:space="preserve"> </w:t>
      </w:r>
      <w:r w:rsidRPr="000F100B">
        <w:t>соответствии</w:t>
      </w:r>
      <w:r w:rsidR="000338BC" w:rsidRPr="000F100B">
        <w:t xml:space="preserve"> </w:t>
      </w:r>
      <w:r w:rsidRPr="000F100B">
        <w:t>с</w:t>
      </w:r>
      <w:r w:rsidR="000338BC" w:rsidRPr="000F100B">
        <w:t xml:space="preserve"> </w:t>
      </w:r>
      <w:r w:rsidRPr="000F100B">
        <w:t>Федеральным</w:t>
      </w:r>
      <w:r w:rsidR="000338BC" w:rsidRPr="000F100B">
        <w:t xml:space="preserve"> </w:t>
      </w:r>
      <w:r w:rsidRPr="000F100B">
        <w:t>законом</w:t>
      </w:r>
      <w:r w:rsidR="000338BC" w:rsidRPr="000F100B">
        <w:t xml:space="preserve"> </w:t>
      </w:r>
      <w:r w:rsidRPr="000F100B">
        <w:t>от</w:t>
      </w:r>
      <w:r w:rsidR="000338BC" w:rsidRPr="000F100B">
        <w:t xml:space="preserve"> </w:t>
      </w:r>
      <w:r w:rsidRPr="000F100B">
        <w:t>27</w:t>
      </w:r>
      <w:r w:rsidR="000338BC" w:rsidRPr="000F100B">
        <w:t xml:space="preserve"> </w:t>
      </w:r>
      <w:r w:rsidRPr="000F100B">
        <w:t>июля</w:t>
      </w:r>
      <w:r w:rsidR="000338BC" w:rsidRPr="000F100B">
        <w:t xml:space="preserve"> </w:t>
      </w:r>
      <w:r w:rsidRPr="000F100B">
        <w:t>2006</w:t>
      </w:r>
      <w:r w:rsidR="000338BC" w:rsidRPr="000F100B">
        <w:t xml:space="preserve"> </w:t>
      </w:r>
      <w:r w:rsidRPr="000F100B">
        <w:t>года</w:t>
      </w:r>
      <w:r w:rsidR="000338BC" w:rsidRPr="000F100B">
        <w:t xml:space="preserve"> </w:t>
      </w:r>
      <w:r w:rsidRPr="000F100B">
        <w:t>№</w:t>
      </w:r>
      <w:r w:rsidR="000338BC" w:rsidRPr="000F100B">
        <w:t xml:space="preserve"> </w:t>
      </w:r>
      <w:r w:rsidRPr="000F100B">
        <w:t>149-ФЗ</w:t>
      </w:r>
      <w:r w:rsidR="000338BC" w:rsidRPr="000F100B">
        <w:t xml:space="preserve"> </w:t>
      </w:r>
      <w:r w:rsidRPr="000F100B">
        <w:t>«Об</w:t>
      </w:r>
      <w:r w:rsidR="000338BC" w:rsidRPr="000F100B">
        <w:t xml:space="preserve"> </w:t>
      </w:r>
      <w:r w:rsidRPr="000F100B">
        <w:t>информации,</w:t>
      </w:r>
      <w:r w:rsidR="000338BC" w:rsidRPr="000F100B">
        <w:t xml:space="preserve"> </w:t>
      </w:r>
      <w:r w:rsidRPr="000F100B">
        <w:t>информационных</w:t>
      </w:r>
      <w:r w:rsidR="000338BC" w:rsidRPr="000F100B">
        <w:t xml:space="preserve"> </w:t>
      </w:r>
      <w:r w:rsidRPr="000F100B">
        <w:t>технологиях</w:t>
      </w:r>
      <w:r w:rsidR="000338BC" w:rsidRPr="000F100B">
        <w:t xml:space="preserve"> </w:t>
      </w:r>
      <w:r w:rsidRPr="000F100B">
        <w:t>и</w:t>
      </w:r>
      <w:r w:rsidR="000338BC" w:rsidRPr="000F100B">
        <w:t xml:space="preserve"> </w:t>
      </w:r>
      <w:r w:rsidRPr="000F100B">
        <w:t>о</w:t>
      </w:r>
      <w:r w:rsidR="000338BC" w:rsidRPr="000F100B">
        <w:t xml:space="preserve"> </w:t>
      </w:r>
      <w:r w:rsidRPr="000F100B">
        <w:t>защите</w:t>
      </w:r>
      <w:r w:rsidR="000338BC" w:rsidRPr="000F100B">
        <w:t xml:space="preserve"> </w:t>
      </w:r>
      <w:r w:rsidRPr="000F100B">
        <w:t>информации»</w:t>
      </w:r>
      <w:r w:rsidR="000338BC" w:rsidRPr="000F100B">
        <w:t xml:space="preserve"> </w:t>
      </w:r>
      <w:r w:rsidRPr="000F100B">
        <w:t>создана</w:t>
      </w:r>
      <w:r w:rsidR="000338BC" w:rsidRPr="000F100B">
        <w:t xml:space="preserve"> </w:t>
      </w:r>
      <w:r w:rsidRPr="000F100B">
        <w:t>единая</w:t>
      </w:r>
      <w:r w:rsidR="000338BC" w:rsidRPr="000F100B">
        <w:t xml:space="preserve"> </w:t>
      </w:r>
      <w:r w:rsidRPr="000F100B">
        <w:t>информационная</w:t>
      </w:r>
      <w:r w:rsidR="000338BC" w:rsidRPr="000F100B">
        <w:t xml:space="preserve"> </w:t>
      </w:r>
      <w:r w:rsidRPr="000F100B">
        <w:t>система</w:t>
      </w:r>
      <w:r w:rsidR="000338BC" w:rsidRPr="000F100B">
        <w:t xml:space="preserve"> </w:t>
      </w:r>
      <w:r w:rsidRPr="000F100B">
        <w:t>персональных</w:t>
      </w:r>
      <w:r w:rsidR="000338BC" w:rsidRPr="000F100B">
        <w:t xml:space="preserve"> </w:t>
      </w:r>
      <w:r w:rsidRPr="000F100B">
        <w:t>данных,</w:t>
      </w:r>
      <w:r w:rsidR="000338BC" w:rsidRPr="000F100B">
        <w:t xml:space="preserve"> </w:t>
      </w:r>
      <w:r w:rsidRPr="000F100B">
        <w:t>обеспечивающая</w:t>
      </w:r>
      <w:r w:rsidR="000338BC" w:rsidRPr="000F100B">
        <w:t xml:space="preserve"> </w:t>
      </w:r>
      <w:r w:rsidRPr="000F100B">
        <w:t>обработку,</w:t>
      </w:r>
      <w:r w:rsidR="000338BC" w:rsidRPr="000F100B">
        <w:t xml:space="preserve"> </w:t>
      </w:r>
      <w:r w:rsidRPr="000F100B">
        <w:t>включая</w:t>
      </w:r>
      <w:r w:rsidR="000338BC" w:rsidRPr="000F100B">
        <w:t xml:space="preserve"> </w:t>
      </w:r>
      <w:r w:rsidRPr="000F100B">
        <w:t>сбор</w:t>
      </w:r>
      <w:r w:rsidR="000338BC" w:rsidRPr="000F100B">
        <w:t xml:space="preserve"> </w:t>
      </w:r>
      <w:r w:rsidRPr="000F100B">
        <w:t>и</w:t>
      </w:r>
      <w:r w:rsidR="000338BC" w:rsidRPr="000F100B">
        <w:t xml:space="preserve"> </w:t>
      </w:r>
      <w:r w:rsidRPr="000F100B">
        <w:t>хранение</w:t>
      </w:r>
      <w:r w:rsidR="000338BC" w:rsidRPr="000F100B">
        <w:t xml:space="preserve"> </w:t>
      </w:r>
      <w:r w:rsidRPr="000F100B">
        <w:t>биометрических</w:t>
      </w:r>
      <w:r w:rsidR="000338BC" w:rsidRPr="000F100B">
        <w:t xml:space="preserve"> </w:t>
      </w:r>
      <w:r w:rsidRPr="000F100B">
        <w:t>персональных</w:t>
      </w:r>
      <w:r w:rsidR="000338BC" w:rsidRPr="000F100B">
        <w:t xml:space="preserve"> </w:t>
      </w:r>
      <w:r w:rsidRPr="000F100B">
        <w:t>данных,</w:t>
      </w:r>
      <w:r w:rsidR="000338BC" w:rsidRPr="000F100B">
        <w:t xml:space="preserve"> </w:t>
      </w:r>
      <w:r w:rsidRPr="000F100B">
        <w:t>их</w:t>
      </w:r>
      <w:r w:rsidR="000338BC" w:rsidRPr="000F100B">
        <w:t xml:space="preserve"> </w:t>
      </w:r>
      <w:r w:rsidRPr="000F100B">
        <w:t>проверку</w:t>
      </w:r>
      <w:r w:rsidR="000338BC" w:rsidRPr="000F100B">
        <w:t xml:space="preserve"> </w:t>
      </w:r>
      <w:r w:rsidRPr="000F100B">
        <w:t>и</w:t>
      </w:r>
      <w:r w:rsidR="000338BC" w:rsidRPr="000F100B">
        <w:t xml:space="preserve"> </w:t>
      </w:r>
      <w:r w:rsidRPr="000F100B">
        <w:t>передачу</w:t>
      </w:r>
      <w:r w:rsidR="000338BC" w:rsidRPr="000F100B">
        <w:t xml:space="preserve"> </w:t>
      </w:r>
      <w:r w:rsidRPr="000F100B">
        <w:t>информации</w:t>
      </w:r>
      <w:r w:rsidR="000338BC" w:rsidRPr="000F100B">
        <w:t xml:space="preserve"> </w:t>
      </w:r>
      <w:r w:rsidRPr="000F100B">
        <w:t>о</w:t>
      </w:r>
      <w:r w:rsidR="000338BC" w:rsidRPr="000F100B">
        <w:t xml:space="preserve"> </w:t>
      </w:r>
      <w:r w:rsidRPr="000F100B">
        <w:t>степени</w:t>
      </w:r>
      <w:r w:rsidR="000338BC" w:rsidRPr="000F100B">
        <w:t xml:space="preserve"> </w:t>
      </w:r>
      <w:r w:rsidRPr="000F100B">
        <w:t>их</w:t>
      </w:r>
      <w:r w:rsidR="000338BC" w:rsidRPr="000F100B">
        <w:t xml:space="preserve"> </w:t>
      </w:r>
      <w:r w:rsidRPr="000F100B">
        <w:t>соответствия</w:t>
      </w:r>
      <w:r w:rsidR="000338BC" w:rsidRPr="000F100B">
        <w:t xml:space="preserve"> </w:t>
      </w:r>
      <w:r w:rsidRPr="000F100B">
        <w:t>предоставленным</w:t>
      </w:r>
      <w:r w:rsidR="000338BC" w:rsidRPr="000F100B">
        <w:t xml:space="preserve"> </w:t>
      </w:r>
      <w:r w:rsidRPr="000F100B">
        <w:t>биометрическим</w:t>
      </w:r>
      <w:r w:rsidR="000338BC" w:rsidRPr="000F100B">
        <w:t xml:space="preserve"> </w:t>
      </w:r>
      <w:r w:rsidRPr="000F100B">
        <w:t>персональным</w:t>
      </w:r>
      <w:r w:rsidR="000338BC" w:rsidRPr="000F100B">
        <w:t xml:space="preserve"> </w:t>
      </w:r>
      <w:r w:rsidRPr="000F100B">
        <w:t>данным</w:t>
      </w:r>
      <w:r w:rsidR="000338BC" w:rsidRPr="000F100B">
        <w:t xml:space="preserve"> </w:t>
      </w:r>
      <w:r w:rsidRPr="000F100B">
        <w:t>гражданина</w:t>
      </w:r>
      <w:r w:rsidR="000338BC" w:rsidRPr="000F100B">
        <w:t xml:space="preserve"> </w:t>
      </w:r>
      <w:r w:rsidRPr="000F100B">
        <w:t>Российской</w:t>
      </w:r>
      <w:r w:rsidR="000338BC" w:rsidRPr="000F100B">
        <w:t xml:space="preserve"> </w:t>
      </w:r>
      <w:r w:rsidRPr="000F100B">
        <w:t>Федерации</w:t>
      </w:r>
      <w:r w:rsidR="000338BC" w:rsidRPr="000F100B">
        <w:t xml:space="preserve"> </w:t>
      </w:r>
      <w:r w:rsidRPr="000F100B">
        <w:t>(Единая</w:t>
      </w:r>
      <w:r w:rsidR="000338BC" w:rsidRPr="000F100B">
        <w:t xml:space="preserve"> </w:t>
      </w:r>
      <w:r w:rsidRPr="000F100B">
        <w:t>биометрическая</w:t>
      </w:r>
      <w:r w:rsidR="000338BC" w:rsidRPr="000F100B">
        <w:t xml:space="preserve"> </w:t>
      </w:r>
      <w:r w:rsidRPr="000F100B">
        <w:t>система).</w:t>
      </w:r>
    </w:p>
    <w:p w14:paraId="5B791802" w14:textId="77777777" w:rsidR="003F5D28" w:rsidRPr="000F100B" w:rsidRDefault="003F5D28" w:rsidP="003F5D28">
      <w:pPr>
        <w:pStyle w:val="afff2"/>
      </w:pPr>
      <w:r w:rsidRPr="000F100B">
        <w:t>Единая</w:t>
      </w:r>
      <w:r w:rsidR="000338BC" w:rsidRPr="000F100B">
        <w:t xml:space="preserve"> </w:t>
      </w:r>
      <w:r w:rsidRPr="000F100B">
        <w:t>биометрическая</w:t>
      </w:r>
      <w:r w:rsidR="000338BC" w:rsidRPr="000F100B">
        <w:t xml:space="preserve"> </w:t>
      </w:r>
      <w:r w:rsidRPr="000F100B">
        <w:t>система</w:t>
      </w:r>
      <w:r w:rsidR="000338BC" w:rsidRPr="000F100B">
        <w:t xml:space="preserve"> </w:t>
      </w:r>
      <w:r w:rsidRPr="000F100B">
        <w:t>является</w:t>
      </w:r>
      <w:r w:rsidR="000338BC" w:rsidRPr="000F100B">
        <w:t xml:space="preserve"> </w:t>
      </w:r>
      <w:r w:rsidRPr="000F100B">
        <w:t>базовой</w:t>
      </w:r>
      <w:r w:rsidR="000338BC" w:rsidRPr="000F100B">
        <w:t xml:space="preserve"> </w:t>
      </w:r>
      <w:r w:rsidRPr="000F100B">
        <w:t>инфраструктурой</w:t>
      </w:r>
      <w:r w:rsidR="000338BC" w:rsidRPr="000F100B">
        <w:t xml:space="preserve"> </w:t>
      </w:r>
      <w:r w:rsidRPr="000F100B">
        <w:t>для</w:t>
      </w:r>
      <w:r w:rsidR="000338BC" w:rsidRPr="000F100B">
        <w:t xml:space="preserve"> </w:t>
      </w:r>
      <w:r w:rsidRPr="000F100B">
        <w:t>механизма</w:t>
      </w:r>
      <w:r w:rsidR="000338BC" w:rsidRPr="000F100B">
        <w:t xml:space="preserve"> </w:t>
      </w:r>
      <w:r w:rsidRPr="000F100B">
        <w:t>удаленной</w:t>
      </w:r>
      <w:r w:rsidR="000338BC" w:rsidRPr="000F100B">
        <w:t xml:space="preserve"> </w:t>
      </w:r>
      <w:r w:rsidRPr="000F100B">
        <w:t>идентификации,</w:t>
      </w:r>
      <w:r w:rsidR="000338BC" w:rsidRPr="000F100B">
        <w:t xml:space="preserve"> </w:t>
      </w:r>
      <w:r w:rsidRPr="000F100B">
        <w:t>которая</w:t>
      </w:r>
      <w:r w:rsidR="000338BC" w:rsidRPr="000F100B">
        <w:t xml:space="preserve"> </w:t>
      </w:r>
      <w:r w:rsidRPr="000F100B">
        <w:t>связана</w:t>
      </w:r>
      <w:r w:rsidR="000338BC" w:rsidRPr="000F100B">
        <w:t xml:space="preserve"> </w:t>
      </w:r>
      <w:r w:rsidRPr="000F100B">
        <w:t>с</w:t>
      </w:r>
      <w:r w:rsidR="000338BC" w:rsidRPr="000F100B">
        <w:t xml:space="preserve"> </w:t>
      </w:r>
      <w:r w:rsidRPr="000F100B">
        <w:t>ЕСИА,</w:t>
      </w:r>
      <w:r w:rsidR="000338BC" w:rsidRPr="000F100B">
        <w:t xml:space="preserve"> </w:t>
      </w:r>
      <w:r w:rsidRPr="000F100B">
        <w:t>информационными</w:t>
      </w:r>
      <w:r w:rsidR="000338BC" w:rsidRPr="000F100B">
        <w:t xml:space="preserve"> </w:t>
      </w:r>
      <w:r w:rsidRPr="000F100B">
        <w:t>системами</w:t>
      </w:r>
      <w:r w:rsidR="000338BC" w:rsidRPr="000F100B">
        <w:t xml:space="preserve"> </w:t>
      </w:r>
      <w:r w:rsidRPr="000F100B">
        <w:t>кредитных</w:t>
      </w:r>
      <w:r w:rsidR="000338BC" w:rsidRPr="000F100B">
        <w:t xml:space="preserve"> </w:t>
      </w:r>
      <w:r w:rsidRPr="000F100B">
        <w:t>организаций,</w:t>
      </w:r>
      <w:r w:rsidR="000338BC" w:rsidRPr="000F100B">
        <w:t xml:space="preserve"> </w:t>
      </w:r>
      <w:r w:rsidRPr="000F100B">
        <w:t>и</w:t>
      </w:r>
      <w:r w:rsidR="000338BC" w:rsidRPr="000F100B">
        <w:t xml:space="preserve"> </w:t>
      </w:r>
      <w:r w:rsidRPr="000F100B">
        <w:t>в</w:t>
      </w:r>
      <w:r w:rsidR="000338BC" w:rsidRPr="000F100B">
        <w:t xml:space="preserve"> </w:t>
      </w:r>
      <w:r w:rsidRPr="000F100B">
        <w:t>которой</w:t>
      </w:r>
      <w:r w:rsidR="000338BC" w:rsidRPr="000F100B">
        <w:t xml:space="preserve"> </w:t>
      </w:r>
      <w:r w:rsidRPr="000F100B">
        <w:t>обеспечена</w:t>
      </w:r>
      <w:r w:rsidR="000338BC" w:rsidRPr="000F100B">
        <w:t xml:space="preserve"> </w:t>
      </w:r>
      <w:r w:rsidRPr="000F100B">
        <w:t>безопасность</w:t>
      </w:r>
      <w:r w:rsidR="000338BC" w:rsidRPr="000F100B">
        <w:t xml:space="preserve"> </w:t>
      </w:r>
      <w:r w:rsidRPr="000F100B">
        <w:t>каналов</w:t>
      </w:r>
      <w:r w:rsidR="000338BC" w:rsidRPr="000F100B">
        <w:t xml:space="preserve"> </w:t>
      </w:r>
      <w:r w:rsidRPr="000F100B">
        <w:t>для</w:t>
      </w:r>
      <w:r w:rsidR="000338BC" w:rsidRPr="000F100B">
        <w:t xml:space="preserve"> </w:t>
      </w:r>
      <w:r w:rsidRPr="000F100B">
        <w:t>передачи</w:t>
      </w:r>
      <w:r w:rsidR="000338BC" w:rsidRPr="000F100B">
        <w:t xml:space="preserve"> </w:t>
      </w:r>
      <w:r w:rsidRPr="000F100B">
        <w:t>персональных</w:t>
      </w:r>
      <w:r w:rsidR="000338BC" w:rsidRPr="000F100B">
        <w:t xml:space="preserve"> </w:t>
      </w:r>
      <w:r w:rsidRPr="000F100B">
        <w:t>данных</w:t>
      </w:r>
      <w:r w:rsidR="000338BC" w:rsidRPr="000F100B">
        <w:t xml:space="preserve"> </w:t>
      </w:r>
      <w:r w:rsidRPr="000F100B">
        <w:t>с</w:t>
      </w:r>
      <w:r w:rsidR="000338BC" w:rsidRPr="000F100B">
        <w:t xml:space="preserve"> </w:t>
      </w:r>
      <w:r w:rsidRPr="000F100B">
        <w:t>использованием</w:t>
      </w:r>
      <w:r w:rsidR="000338BC" w:rsidRPr="000F100B">
        <w:t xml:space="preserve"> </w:t>
      </w:r>
      <w:r w:rsidRPr="000F100B">
        <w:t>СМЭВ.</w:t>
      </w:r>
    </w:p>
    <w:p w14:paraId="4F9AF03F" w14:textId="77777777" w:rsidR="003F5D28" w:rsidRPr="000F100B" w:rsidRDefault="003F5D28" w:rsidP="003F5D28">
      <w:pPr>
        <w:pStyle w:val="afff2"/>
      </w:pPr>
      <w:r w:rsidRPr="000F100B">
        <w:t>Основными</w:t>
      </w:r>
      <w:r w:rsidR="000338BC" w:rsidRPr="000F100B">
        <w:t xml:space="preserve"> </w:t>
      </w:r>
      <w:r w:rsidRPr="000F100B">
        <w:t>условиями</w:t>
      </w:r>
      <w:r w:rsidR="000338BC" w:rsidRPr="000F100B">
        <w:t xml:space="preserve"> </w:t>
      </w:r>
      <w:r w:rsidRPr="000F100B">
        <w:t>для</w:t>
      </w:r>
      <w:r w:rsidR="000338BC" w:rsidRPr="000F100B">
        <w:t xml:space="preserve"> </w:t>
      </w:r>
      <w:r w:rsidRPr="000F100B">
        <w:t>создания</w:t>
      </w:r>
      <w:r w:rsidR="000338BC" w:rsidRPr="000F100B">
        <w:t xml:space="preserve"> </w:t>
      </w:r>
      <w:r w:rsidRPr="000F100B">
        <w:t>базовой</w:t>
      </w:r>
      <w:r w:rsidR="000338BC" w:rsidRPr="000F100B">
        <w:t xml:space="preserve"> </w:t>
      </w:r>
      <w:r w:rsidRPr="000F100B">
        <w:t>инфраструктуры,</w:t>
      </w:r>
      <w:r w:rsidR="000338BC" w:rsidRPr="000F100B">
        <w:t xml:space="preserve"> </w:t>
      </w:r>
      <w:r w:rsidRPr="000F100B">
        <w:t>которая</w:t>
      </w:r>
      <w:r w:rsidR="000338BC" w:rsidRPr="000F100B">
        <w:t xml:space="preserve"> </w:t>
      </w:r>
      <w:r w:rsidRPr="000F100B">
        <w:t>может</w:t>
      </w:r>
      <w:r w:rsidR="000338BC" w:rsidRPr="000F100B">
        <w:t xml:space="preserve"> </w:t>
      </w:r>
      <w:r w:rsidRPr="000F100B">
        <w:t>использоваться</w:t>
      </w:r>
      <w:r w:rsidR="000338BC" w:rsidRPr="000F100B">
        <w:t xml:space="preserve"> </w:t>
      </w:r>
      <w:r w:rsidRPr="000F100B">
        <w:t>для</w:t>
      </w:r>
      <w:r w:rsidR="000338BC" w:rsidRPr="000F100B">
        <w:t xml:space="preserve"> </w:t>
      </w:r>
      <w:r w:rsidRPr="000F100B">
        <w:t>обеспечения</w:t>
      </w:r>
      <w:r w:rsidR="000338BC" w:rsidRPr="000F100B">
        <w:t xml:space="preserve"> </w:t>
      </w:r>
      <w:r w:rsidRPr="000F100B">
        <w:t>передачи</w:t>
      </w:r>
      <w:r w:rsidR="000338BC" w:rsidRPr="000F100B">
        <w:t xml:space="preserve"> </w:t>
      </w:r>
      <w:r w:rsidRPr="000F100B">
        <w:t>данных</w:t>
      </w:r>
      <w:r w:rsidR="000338BC" w:rsidRPr="000F100B">
        <w:t xml:space="preserve"> </w:t>
      </w:r>
      <w:r w:rsidRPr="000F100B">
        <w:t>в</w:t>
      </w:r>
      <w:r w:rsidR="000338BC" w:rsidRPr="000F100B">
        <w:t xml:space="preserve"> </w:t>
      </w:r>
      <w:r w:rsidRPr="000F100B">
        <w:t>инфраструктуре</w:t>
      </w:r>
      <w:r w:rsidR="000338BC" w:rsidRPr="000F100B">
        <w:t xml:space="preserve"> </w:t>
      </w:r>
      <w:r w:rsidRPr="000F100B">
        <w:t>Цифрового</w:t>
      </w:r>
      <w:r w:rsidR="000338BC" w:rsidRPr="000F100B">
        <w:t xml:space="preserve"> </w:t>
      </w:r>
      <w:r w:rsidRPr="000F100B">
        <w:t>профиля,</w:t>
      </w:r>
      <w:r w:rsidR="000338BC" w:rsidRPr="000F100B">
        <w:t xml:space="preserve"> </w:t>
      </w:r>
      <w:r w:rsidRPr="000F100B">
        <w:t>являются:</w:t>
      </w:r>
    </w:p>
    <w:p w14:paraId="05FF93D5" w14:textId="77777777" w:rsidR="003F5D28" w:rsidRPr="000F100B" w:rsidRDefault="003F5D28" w:rsidP="00562029">
      <w:pPr>
        <w:keepNext/>
        <w:spacing w:before="240"/>
        <w:ind w:firstLine="0"/>
        <w:rPr>
          <w:rFonts w:eastAsia="Times New Roman" w:cs="Times New Roman"/>
          <w:b/>
          <w:szCs w:val="24"/>
        </w:rPr>
      </w:pPr>
      <w:r w:rsidRPr="000F100B">
        <w:rPr>
          <w:rFonts w:eastAsia="Times New Roman" w:cs="Times New Roman"/>
          <w:b/>
          <w:szCs w:val="24"/>
        </w:rPr>
        <w:t>1.</w:t>
      </w:r>
      <w:r w:rsidR="000338BC" w:rsidRPr="000F100B">
        <w:rPr>
          <w:rFonts w:eastAsia="Times New Roman" w:cs="Times New Roman"/>
          <w:b/>
          <w:szCs w:val="24"/>
        </w:rPr>
        <w:t xml:space="preserve"> </w:t>
      </w:r>
      <w:r w:rsidRPr="000F100B">
        <w:rPr>
          <w:rFonts w:eastAsia="Times New Roman" w:cs="Times New Roman"/>
          <w:b/>
          <w:szCs w:val="24"/>
        </w:rPr>
        <w:t>Обеспечение</w:t>
      </w:r>
      <w:r w:rsidR="000338BC" w:rsidRPr="000F100B">
        <w:rPr>
          <w:rFonts w:eastAsia="Times New Roman" w:cs="Times New Roman"/>
          <w:b/>
          <w:szCs w:val="24"/>
        </w:rPr>
        <w:t xml:space="preserve"> </w:t>
      </w:r>
      <w:r w:rsidRPr="000F100B">
        <w:rPr>
          <w:rFonts w:eastAsia="Times New Roman" w:cs="Times New Roman"/>
          <w:b/>
          <w:szCs w:val="24"/>
        </w:rPr>
        <w:t>безопасного</w:t>
      </w:r>
      <w:r w:rsidR="000338BC" w:rsidRPr="000F100B">
        <w:rPr>
          <w:rFonts w:eastAsia="Times New Roman" w:cs="Times New Roman"/>
          <w:b/>
          <w:szCs w:val="24"/>
        </w:rPr>
        <w:t xml:space="preserve"> </w:t>
      </w:r>
      <w:r w:rsidRPr="000F100B">
        <w:rPr>
          <w:rFonts w:eastAsia="Times New Roman" w:cs="Times New Roman"/>
          <w:b/>
          <w:szCs w:val="24"/>
        </w:rPr>
        <w:t>транспорта</w:t>
      </w:r>
      <w:r w:rsidR="000338BC" w:rsidRPr="000F100B">
        <w:rPr>
          <w:rFonts w:eastAsia="Times New Roman" w:cs="Times New Roman"/>
          <w:b/>
          <w:szCs w:val="24"/>
        </w:rPr>
        <w:t xml:space="preserve"> </w:t>
      </w:r>
      <w:r w:rsidRPr="000F100B">
        <w:rPr>
          <w:rFonts w:eastAsia="Times New Roman" w:cs="Times New Roman"/>
          <w:b/>
          <w:szCs w:val="24"/>
        </w:rPr>
        <w:t>для</w:t>
      </w:r>
      <w:r w:rsidR="000338BC" w:rsidRPr="000F100B">
        <w:rPr>
          <w:rFonts w:eastAsia="Times New Roman" w:cs="Times New Roman"/>
          <w:b/>
          <w:szCs w:val="24"/>
        </w:rPr>
        <w:t xml:space="preserve"> </w:t>
      </w:r>
      <w:r w:rsidRPr="000F100B">
        <w:rPr>
          <w:rFonts w:eastAsia="Times New Roman" w:cs="Times New Roman"/>
          <w:b/>
          <w:szCs w:val="24"/>
        </w:rPr>
        <w:t>передачи</w:t>
      </w:r>
      <w:r w:rsidR="000338BC" w:rsidRPr="000F100B">
        <w:rPr>
          <w:rFonts w:eastAsia="Times New Roman" w:cs="Times New Roman"/>
          <w:b/>
          <w:szCs w:val="24"/>
        </w:rPr>
        <w:t xml:space="preserve"> </w:t>
      </w:r>
      <w:r w:rsidRPr="000F100B">
        <w:rPr>
          <w:rFonts w:eastAsia="Times New Roman" w:cs="Times New Roman"/>
          <w:b/>
          <w:szCs w:val="24"/>
        </w:rPr>
        <w:t>данных:</w:t>
      </w:r>
      <w:r w:rsidR="000338BC" w:rsidRPr="000F100B">
        <w:rPr>
          <w:rFonts w:eastAsia="Times New Roman" w:cs="Times New Roman"/>
          <w:b/>
          <w:szCs w:val="24"/>
        </w:rPr>
        <w:t xml:space="preserve"> </w:t>
      </w:r>
    </w:p>
    <w:p w14:paraId="38D6F7EB" w14:textId="77777777" w:rsidR="003F5D28" w:rsidRPr="00490B40" w:rsidRDefault="003F5D28" w:rsidP="00490B40">
      <w:pPr>
        <w:pStyle w:val="affffa"/>
      </w:pPr>
      <w:r w:rsidRPr="00490B40">
        <w:t>использование</w:t>
      </w:r>
      <w:r w:rsidR="000338BC" w:rsidRPr="00490B40">
        <w:t xml:space="preserve"> </w:t>
      </w:r>
      <w:r w:rsidRPr="00490B40">
        <w:t>СМЭВ,</w:t>
      </w:r>
      <w:r w:rsidR="000338BC" w:rsidRPr="00490B40">
        <w:t xml:space="preserve"> </w:t>
      </w:r>
      <w:r w:rsidRPr="00490B40">
        <w:t>в</w:t>
      </w:r>
      <w:r w:rsidR="000338BC" w:rsidRPr="00490B40">
        <w:t xml:space="preserve"> </w:t>
      </w:r>
      <w:r w:rsidRPr="00490B40">
        <w:t>рамках</w:t>
      </w:r>
      <w:r w:rsidR="000338BC" w:rsidRPr="00490B40">
        <w:t xml:space="preserve"> </w:t>
      </w:r>
      <w:r w:rsidRPr="00490B40">
        <w:t>которого</w:t>
      </w:r>
      <w:r w:rsidR="000338BC" w:rsidRPr="00490B40">
        <w:t xml:space="preserve"> </w:t>
      </w:r>
      <w:r w:rsidRPr="00490B40">
        <w:t>обеспечен</w:t>
      </w:r>
      <w:r w:rsidR="000338BC" w:rsidRPr="00490B40">
        <w:t xml:space="preserve"> </w:t>
      </w:r>
      <w:r w:rsidRPr="00490B40">
        <w:t>уровень</w:t>
      </w:r>
      <w:r w:rsidR="000338BC" w:rsidRPr="00490B40">
        <w:t xml:space="preserve"> </w:t>
      </w:r>
      <w:r w:rsidRPr="00490B40">
        <w:t>защиты</w:t>
      </w:r>
      <w:r w:rsidR="000338BC" w:rsidRPr="00490B40">
        <w:t xml:space="preserve"> </w:t>
      </w:r>
      <w:r w:rsidRPr="00490B40">
        <w:t>соответствующим</w:t>
      </w:r>
      <w:r w:rsidR="000338BC" w:rsidRPr="00490B40">
        <w:t xml:space="preserve"> </w:t>
      </w:r>
      <w:r w:rsidRPr="00490B40">
        <w:t>оборудованием</w:t>
      </w:r>
      <w:r w:rsidR="000338BC" w:rsidRPr="00490B40">
        <w:t xml:space="preserve"> </w:t>
      </w:r>
      <w:r w:rsidRPr="00490B40">
        <w:t>по</w:t>
      </w:r>
      <w:r w:rsidR="000338BC" w:rsidRPr="00490B40">
        <w:t xml:space="preserve"> </w:t>
      </w:r>
      <w:r w:rsidRPr="00490B40">
        <w:t>информационной</w:t>
      </w:r>
      <w:r w:rsidR="000338BC" w:rsidRPr="00490B40">
        <w:t xml:space="preserve"> </w:t>
      </w:r>
      <w:r w:rsidRPr="00490B40">
        <w:t>безопасности</w:t>
      </w:r>
      <w:r w:rsidR="000338BC" w:rsidRPr="00490B40">
        <w:t xml:space="preserve"> </w:t>
      </w:r>
      <w:r w:rsidRPr="00490B40">
        <w:t>по</w:t>
      </w:r>
      <w:r w:rsidR="000338BC" w:rsidRPr="00490B40">
        <w:t xml:space="preserve"> </w:t>
      </w:r>
      <w:r w:rsidRPr="00490B40">
        <w:t>классу</w:t>
      </w:r>
      <w:r w:rsidR="000338BC" w:rsidRPr="00490B40">
        <w:t xml:space="preserve"> </w:t>
      </w:r>
      <w:r w:rsidRPr="00490B40">
        <w:t>КС3;</w:t>
      </w:r>
    </w:p>
    <w:p w14:paraId="21022B2A" w14:textId="77777777" w:rsidR="003F5D28" w:rsidRPr="00490B40" w:rsidRDefault="003F5D28" w:rsidP="00490B40">
      <w:pPr>
        <w:pStyle w:val="affffa"/>
      </w:pPr>
      <w:r w:rsidRPr="00490B40">
        <w:t>для</w:t>
      </w:r>
      <w:r w:rsidR="000338BC" w:rsidRPr="00490B40">
        <w:t xml:space="preserve"> </w:t>
      </w:r>
      <w:r w:rsidRPr="00490B40">
        <w:t>целей</w:t>
      </w:r>
      <w:r w:rsidR="000338BC" w:rsidRPr="00490B40">
        <w:t xml:space="preserve"> </w:t>
      </w:r>
      <w:r w:rsidRPr="00490B40">
        <w:t>удаленного</w:t>
      </w:r>
      <w:r w:rsidR="000338BC" w:rsidRPr="00490B40">
        <w:t xml:space="preserve"> </w:t>
      </w:r>
      <w:r w:rsidRPr="00490B40">
        <w:t>запроса</w:t>
      </w:r>
      <w:r w:rsidR="000338BC" w:rsidRPr="00490B40">
        <w:t xml:space="preserve"> </w:t>
      </w:r>
      <w:r w:rsidRPr="00490B40">
        <w:t>на</w:t>
      </w:r>
      <w:r w:rsidR="000338BC" w:rsidRPr="00490B40">
        <w:t xml:space="preserve"> </w:t>
      </w:r>
      <w:r w:rsidRPr="00490B40">
        <w:t>передачу</w:t>
      </w:r>
      <w:r w:rsidR="000338BC" w:rsidRPr="00490B40">
        <w:t xml:space="preserve"> </w:t>
      </w:r>
      <w:r w:rsidRPr="00490B40">
        <w:t>персональных</w:t>
      </w:r>
      <w:r w:rsidR="000338BC" w:rsidRPr="00490B40">
        <w:t xml:space="preserve"> </w:t>
      </w:r>
      <w:r w:rsidRPr="00490B40">
        <w:t>данных,</w:t>
      </w:r>
      <w:r w:rsidR="000338BC" w:rsidRPr="00490B40">
        <w:t xml:space="preserve"> </w:t>
      </w:r>
      <w:r w:rsidRPr="00490B40">
        <w:t>включая</w:t>
      </w:r>
      <w:r w:rsidR="000338BC" w:rsidRPr="00490B40">
        <w:t xml:space="preserve"> </w:t>
      </w:r>
      <w:r w:rsidRPr="00490B40">
        <w:t>процедуру</w:t>
      </w:r>
      <w:r w:rsidR="000338BC" w:rsidRPr="00490B40">
        <w:t xml:space="preserve"> </w:t>
      </w:r>
      <w:r w:rsidRPr="00490B40">
        <w:t>идентификации</w:t>
      </w:r>
      <w:r w:rsidR="000338BC" w:rsidRPr="00490B40">
        <w:t xml:space="preserve"> </w:t>
      </w:r>
      <w:r w:rsidRPr="00490B40">
        <w:t>с</w:t>
      </w:r>
      <w:r w:rsidR="000338BC" w:rsidRPr="00490B40">
        <w:t xml:space="preserve"> </w:t>
      </w:r>
      <w:r w:rsidRPr="00490B40">
        <w:t>использованием</w:t>
      </w:r>
      <w:r w:rsidR="000338BC" w:rsidRPr="00490B40">
        <w:t xml:space="preserve"> </w:t>
      </w:r>
      <w:r w:rsidRPr="00490B40">
        <w:t>ЕСИА</w:t>
      </w:r>
      <w:r w:rsidR="000338BC" w:rsidRPr="00490B40">
        <w:t xml:space="preserve"> </w:t>
      </w:r>
      <w:r w:rsidRPr="00490B40">
        <w:t>используется</w:t>
      </w:r>
      <w:r w:rsidR="000338BC" w:rsidRPr="00490B40">
        <w:t xml:space="preserve"> </w:t>
      </w:r>
      <w:r w:rsidRPr="00490B40">
        <w:t>протокол</w:t>
      </w:r>
      <w:r w:rsidR="000338BC" w:rsidRPr="00490B40">
        <w:t xml:space="preserve"> </w:t>
      </w:r>
      <w:proofErr w:type="spellStart"/>
      <w:r w:rsidRPr="00490B40">
        <w:t>OpenID</w:t>
      </w:r>
      <w:proofErr w:type="spellEnd"/>
      <w:r w:rsidR="000338BC" w:rsidRPr="00490B40">
        <w:t xml:space="preserve"> </w:t>
      </w:r>
      <w:proofErr w:type="spellStart"/>
      <w:r w:rsidRPr="00490B40">
        <w:t>Connect</w:t>
      </w:r>
      <w:proofErr w:type="spellEnd"/>
      <w:r w:rsidR="000338BC" w:rsidRPr="00490B40">
        <w:t xml:space="preserve"> </w:t>
      </w:r>
      <w:r w:rsidRPr="00490B40">
        <w:t>со</w:t>
      </w:r>
      <w:r w:rsidR="000338BC" w:rsidRPr="00490B40">
        <w:t xml:space="preserve"> </w:t>
      </w:r>
      <w:r w:rsidRPr="00490B40">
        <w:t>встроенной</w:t>
      </w:r>
      <w:r w:rsidR="000338BC" w:rsidRPr="00490B40">
        <w:t xml:space="preserve"> </w:t>
      </w:r>
      <w:r w:rsidRPr="00490B40">
        <w:t>отечественной</w:t>
      </w:r>
      <w:r w:rsidR="000338BC" w:rsidRPr="00490B40">
        <w:t xml:space="preserve"> </w:t>
      </w:r>
      <w:r w:rsidRPr="00490B40">
        <w:t>криптографией</w:t>
      </w:r>
      <w:r w:rsidR="000338BC" w:rsidRPr="00490B40">
        <w:t xml:space="preserve"> </w:t>
      </w:r>
      <w:r w:rsidRPr="00490B40">
        <w:t>по</w:t>
      </w:r>
      <w:r w:rsidR="000338BC" w:rsidRPr="00490B40">
        <w:t xml:space="preserve"> </w:t>
      </w:r>
      <w:r w:rsidRPr="00490B40">
        <w:t>классу</w:t>
      </w:r>
      <w:r w:rsidR="000338BC" w:rsidRPr="00490B40">
        <w:t xml:space="preserve"> </w:t>
      </w:r>
      <w:r w:rsidRPr="00490B40">
        <w:t>КС3.</w:t>
      </w:r>
      <w:r w:rsidR="000338BC" w:rsidRPr="00490B40">
        <w:t xml:space="preserve"> </w:t>
      </w:r>
    </w:p>
    <w:p w14:paraId="6B3EB8DB" w14:textId="77777777" w:rsidR="003F5D28" w:rsidRPr="000F100B" w:rsidRDefault="003F5D28" w:rsidP="003F5D28">
      <w:pPr>
        <w:keepNext/>
        <w:spacing w:before="240"/>
        <w:ind w:firstLine="0"/>
        <w:rPr>
          <w:rFonts w:eastAsia="Times New Roman" w:cs="Times New Roman"/>
          <w:b/>
          <w:szCs w:val="24"/>
        </w:rPr>
      </w:pPr>
      <w:r w:rsidRPr="000F100B">
        <w:rPr>
          <w:rFonts w:eastAsia="Times New Roman" w:cs="Times New Roman"/>
          <w:b/>
          <w:szCs w:val="24"/>
        </w:rPr>
        <w:t>2.</w:t>
      </w:r>
      <w:r w:rsidR="000338BC" w:rsidRPr="000F100B">
        <w:rPr>
          <w:rFonts w:eastAsia="Times New Roman" w:cs="Times New Roman"/>
          <w:b/>
          <w:szCs w:val="24"/>
        </w:rPr>
        <w:t xml:space="preserve"> </w:t>
      </w:r>
      <w:r w:rsidRPr="000F100B">
        <w:rPr>
          <w:rFonts w:eastAsia="Times New Roman" w:cs="Times New Roman"/>
          <w:b/>
          <w:szCs w:val="24"/>
        </w:rPr>
        <w:t>Использование</w:t>
      </w:r>
      <w:r w:rsidR="000338BC" w:rsidRPr="000F100B">
        <w:rPr>
          <w:rFonts w:eastAsia="Times New Roman" w:cs="Times New Roman"/>
          <w:b/>
          <w:szCs w:val="24"/>
        </w:rPr>
        <w:t xml:space="preserve"> </w:t>
      </w:r>
      <w:r w:rsidRPr="000F100B">
        <w:rPr>
          <w:rFonts w:eastAsia="Times New Roman" w:cs="Times New Roman"/>
          <w:b/>
          <w:szCs w:val="24"/>
        </w:rPr>
        <w:t>связки</w:t>
      </w:r>
      <w:r w:rsidR="000338BC" w:rsidRPr="000F100B">
        <w:rPr>
          <w:rFonts w:eastAsia="Times New Roman" w:cs="Times New Roman"/>
          <w:b/>
          <w:szCs w:val="24"/>
        </w:rPr>
        <w:t xml:space="preserve"> </w:t>
      </w:r>
      <w:r w:rsidRPr="000F100B">
        <w:rPr>
          <w:rFonts w:eastAsia="Times New Roman" w:cs="Times New Roman"/>
          <w:b/>
          <w:szCs w:val="24"/>
        </w:rPr>
        <w:t>с</w:t>
      </w:r>
      <w:r w:rsidR="000338BC" w:rsidRPr="000F100B">
        <w:rPr>
          <w:rFonts w:eastAsia="Times New Roman" w:cs="Times New Roman"/>
          <w:b/>
          <w:szCs w:val="24"/>
        </w:rPr>
        <w:t xml:space="preserve"> </w:t>
      </w:r>
      <w:r w:rsidRPr="000F100B">
        <w:rPr>
          <w:rFonts w:eastAsia="Times New Roman" w:cs="Times New Roman"/>
          <w:b/>
          <w:szCs w:val="24"/>
        </w:rPr>
        <w:t>ЕСИА</w:t>
      </w:r>
      <w:r w:rsidR="000338BC" w:rsidRPr="000F100B">
        <w:rPr>
          <w:rFonts w:eastAsia="Times New Roman" w:cs="Times New Roman"/>
          <w:b/>
          <w:szCs w:val="24"/>
        </w:rPr>
        <w:t xml:space="preserve"> </w:t>
      </w:r>
      <w:r w:rsidRPr="000F100B">
        <w:rPr>
          <w:rFonts w:eastAsia="Times New Roman" w:cs="Times New Roman"/>
          <w:b/>
          <w:szCs w:val="24"/>
        </w:rPr>
        <w:t>ID:</w:t>
      </w:r>
    </w:p>
    <w:p w14:paraId="60469827" w14:textId="77777777" w:rsidR="003F5D28" w:rsidRPr="00225391" w:rsidRDefault="003F5D28" w:rsidP="00C968A8">
      <w:pPr>
        <w:numPr>
          <w:ilvl w:val="0"/>
          <w:numId w:val="19"/>
        </w:numPr>
        <w:spacing w:before="120" w:after="0"/>
        <w:ind w:left="850"/>
        <w:contextualSpacing/>
        <w:rPr>
          <w:rFonts w:ascii="Noto Sans Symbols" w:eastAsia="Noto Sans Symbols" w:hAnsi="Noto Sans Symbols" w:cs="Noto Sans Symbols"/>
          <w:b/>
          <w:color w:val="262626"/>
          <w:sz w:val="16"/>
          <w:szCs w:val="16"/>
        </w:rPr>
      </w:pPr>
      <w:r w:rsidRPr="00757533">
        <w:rPr>
          <w:rFonts w:eastAsia="Times New Roman" w:cs="Times New Roman"/>
          <w:b/>
          <w:szCs w:val="24"/>
        </w:rPr>
        <w:t>персональные</w:t>
      </w:r>
      <w:r w:rsidR="000338BC" w:rsidRPr="00757533">
        <w:rPr>
          <w:rFonts w:eastAsia="Times New Roman" w:cs="Times New Roman"/>
          <w:b/>
          <w:szCs w:val="24"/>
        </w:rPr>
        <w:t xml:space="preserve"> </w:t>
      </w:r>
      <w:r w:rsidRPr="00757533">
        <w:rPr>
          <w:rFonts w:eastAsia="Times New Roman" w:cs="Times New Roman"/>
          <w:b/>
          <w:szCs w:val="24"/>
        </w:rPr>
        <w:t>данные</w:t>
      </w:r>
      <w:r w:rsidR="000338BC" w:rsidRPr="00757533">
        <w:rPr>
          <w:rFonts w:eastAsia="Times New Roman" w:cs="Times New Roman"/>
          <w:b/>
          <w:szCs w:val="24"/>
        </w:rPr>
        <w:t xml:space="preserve"> </w:t>
      </w:r>
      <w:r w:rsidRPr="00757533">
        <w:rPr>
          <w:rFonts w:eastAsia="Times New Roman" w:cs="Times New Roman"/>
          <w:b/>
          <w:szCs w:val="24"/>
        </w:rPr>
        <w:t>в</w:t>
      </w:r>
      <w:r w:rsidR="000338BC" w:rsidRPr="00757533">
        <w:rPr>
          <w:rFonts w:eastAsia="Times New Roman" w:cs="Times New Roman"/>
          <w:b/>
          <w:szCs w:val="24"/>
        </w:rPr>
        <w:t xml:space="preserve"> </w:t>
      </w:r>
      <w:r w:rsidRPr="00757533">
        <w:rPr>
          <w:rFonts w:eastAsia="Times New Roman" w:cs="Times New Roman"/>
          <w:b/>
          <w:szCs w:val="24"/>
        </w:rPr>
        <w:t>ЕСИА</w:t>
      </w:r>
      <w:r w:rsidR="000338BC" w:rsidRPr="00757533">
        <w:rPr>
          <w:rFonts w:eastAsia="Times New Roman" w:cs="Times New Roman"/>
          <w:b/>
          <w:szCs w:val="24"/>
        </w:rPr>
        <w:t xml:space="preserve"> </w:t>
      </w:r>
      <w:r w:rsidRPr="00757533">
        <w:rPr>
          <w:rFonts w:eastAsia="Times New Roman" w:cs="Times New Roman"/>
          <w:b/>
          <w:szCs w:val="24"/>
        </w:rPr>
        <w:t>(ФИО,</w:t>
      </w:r>
      <w:r w:rsidR="000338BC" w:rsidRPr="00757533">
        <w:rPr>
          <w:rFonts w:eastAsia="Times New Roman" w:cs="Times New Roman"/>
          <w:b/>
          <w:szCs w:val="24"/>
        </w:rPr>
        <w:t xml:space="preserve"> </w:t>
      </w:r>
      <w:r w:rsidRPr="00757533">
        <w:rPr>
          <w:rFonts w:eastAsia="Times New Roman" w:cs="Times New Roman"/>
          <w:b/>
          <w:szCs w:val="24"/>
        </w:rPr>
        <w:t>паспортные</w:t>
      </w:r>
      <w:r w:rsidR="000338BC" w:rsidRPr="00757533">
        <w:rPr>
          <w:rFonts w:eastAsia="Times New Roman" w:cs="Times New Roman"/>
          <w:b/>
          <w:szCs w:val="24"/>
        </w:rPr>
        <w:t xml:space="preserve"> </w:t>
      </w:r>
      <w:r w:rsidRPr="00757533">
        <w:rPr>
          <w:rFonts w:eastAsia="Times New Roman" w:cs="Times New Roman"/>
          <w:b/>
          <w:szCs w:val="24"/>
        </w:rPr>
        <w:t>данные,</w:t>
      </w:r>
      <w:r w:rsidR="000338BC" w:rsidRPr="00757533">
        <w:rPr>
          <w:rFonts w:eastAsia="Times New Roman" w:cs="Times New Roman"/>
          <w:b/>
          <w:szCs w:val="24"/>
        </w:rPr>
        <w:t xml:space="preserve"> </w:t>
      </w:r>
      <w:r w:rsidRPr="00757533">
        <w:rPr>
          <w:rFonts w:eastAsia="Times New Roman" w:cs="Times New Roman"/>
          <w:b/>
          <w:szCs w:val="24"/>
        </w:rPr>
        <w:t>СНИЛС</w:t>
      </w:r>
      <w:r w:rsidR="000338BC" w:rsidRPr="00757533">
        <w:rPr>
          <w:rFonts w:eastAsia="Times New Roman" w:cs="Times New Roman"/>
          <w:b/>
          <w:szCs w:val="24"/>
        </w:rPr>
        <w:t xml:space="preserve"> </w:t>
      </w:r>
      <w:r w:rsidRPr="00757533">
        <w:rPr>
          <w:rFonts w:eastAsia="Times New Roman" w:cs="Times New Roman"/>
          <w:b/>
          <w:szCs w:val="24"/>
        </w:rPr>
        <w:t>и</w:t>
      </w:r>
      <w:r w:rsidR="000338BC" w:rsidRPr="00757533">
        <w:rPr>
          <w:rFonts w:eastAsia="Times New Roman" w:cs="Times New Roman"/>
          <w:b/>
          <w:szCs w:val="24"/>
        </w:rPr>
        <w:t xml:space="preserve"> </w:t>
      </w:r>
      <w:r w:rsidRPr="00757533">
        <w:rPr>
          <w:rFonts w:eastAsia="Times New Roman" w:cs="Times New Roman"/>
          <w:b/>
          <w:szCs w:val="24"/>
        </w:rPr>
        <w:t>иные</w:t>
      </w:r>
      <w:r w:rsidRPr="000F100B">
        <w:rPr>
          <w:rFonts w:eastAsia="Times New Roman" w:cs="Times New Roman"/>
          <w:szCs w:val="24"/>
        </w:rPr>
        <w:t>)</w:t>
      </w:r>
      <w:r w:rsidR="000338BC" w:rsidRPr="000F100B">
        <w:rPr>
          <w:rFonts w:eastAsia="Times New Roman" w:cs="Times New Roman"/>
          <w:szCs w:val="24"/>
        </w:rPr>
        <w:t xml:space="preserve"> </w:t>
      </w:r>
      <w:r w:rsidRPr="000F100B">
        <w:rPr>
          <w:rFonts w:eastAsia="Times New Roman" w:cs="Times New Roman"/>
          <w:szCs w:val="24"/>
        </w:rPr>
        <w:t>и</w:t>
      </w:r>
      <w:r w:rsidR="000338BC" w:rsidRPr="000F100B">
        <w:rPr>
          <w:rFonts w:eastAsia="Times New Roman" w:cs="Times New Roman"/>
          <w:szCs w:val="24"/>
        </w:rPr>
        <w:t xml:space="preserve"> </w:t>
      </w:r>
      <w:r w:rsidRPr="000F100B">
        <w:rPr>
          <w:rFonts w:eastAsia="Times New Roman" w:cs="Times New Roman"/>
          <w:szCs w:val="24"/>
        </w:rPr>
        <w:t>Единой</w:t>
      </w:r>
      <w:r w:rsidR="000338BC" w:rsidRPr="000F100B">
        <w:rPr>
          <w:rFonts w:eastAsia="Times New Roman" w:cs="Times New Roman"/>
          <w:szCs w:val="24"/>
        </w:rPr>
        <w:t xml:space="preserve"> </w:t>
      </w:r>
      <w:r w:rsidRPr="000F100B">
        <w:rPr>
          <w:rFonts w:eastAsia="Times New Roman" w:cs="Times New Roman"/>
          <w:szCs w:val="24"/>
        </w:rPr>
        <w:t>биометрической</w:t>
      </w:r>
      <w:r w:rsidR="000338BC" w:rsidRPr="000F100B">
        <w:rPr>
          <w:rFonts w:eastAsia="Times New Roman" w:cs="Times New Roman"/>
          <w:szCs w:val="24"/>
        </w:rPr>
        <w:t xml:space="preserve"> </w:t>
      </w:r>
      <w:r w:rsidRPr="000F100B">
        <w:rPr>
          <w:rFonts w:eastAsia="Times New Roman" w:cs="Times New Roman"/>
          <w:szCs w:val="24"/>
        </w:rPr>
        <w:t>системе</w:t>
      </w:r>
      <w:r w:rsidR="000338BC" w:rsidRPr="000F100B">
        <w:rPr>
          <w:rFonts w:eastAsia="Times New Roman" w:cs="Times New Roman"/>
          <w:szCs w:val="24"/>
        </w:rPr>
        <w:t xml:space="preserve"> </w:t>
      </w:r>
      <w:r w:rsidRPr="000F100B">
        <w:rPr>
          <w:rFonts w:eastAsia="Times New Roman" w:cs="Times New Roman"/>
          <w:szCs w:val="24"/>
        </w:rPr>
        <w:t>(биометрические</w:t>
      </w:r>
      <w:r w:rsidR="000338BC" w:rsidRPr="000F100B">
        <w:rPr>
          <w:rFonts w:eastAsia="Times New Roman" w:cs="Times New Roman"/>
          <w:szCs w:val="24"/>
        </w:rPr>
        <w:t xml:space="preserve"> </w:t>
      </w:r>
      <w:r w:rsidRPr="000F100B">
        <w:rPr>
          <w:rFonts w:eastAsia="Times New Roman" w:cs="Times New Roman"/>
          <w:szCs w:val="24"/>
        </w:rPr>
        <w:t>персональные</w:t>
      </w:r>
      <w:r w:rsidR="000338BC" w:rsidRPr="000F100B">
        <w:rPr>
          <w:rFonts w:eastAsia="Times New Roman" w:cs="Times New Roman"/>
          <w:szCs w:val="24"/>
        </w:rPr>
        <w:t xml:space="preserve"> </w:t>
      </w:r>
      <w:r w:rsidRPr="000F100B">
        <w:rPr>
          <w:rFonts w:eastAsia="Times New Roman" w:cs="Times New Roman"/>
          <w:szCs w:val="24"/>
        </w:rPr>
        <w:t>данные)</w:t>
      </w:r>
      <w:r w:rsidR="000338BC" w:rsidRPr="000F100B">
        <w:rPr>
          <w:rFonts w:eastAsia="Times New Roman" w:cs="Times New Roman"/>
          <w:szCs w:val="24"/>
        </w:rPr>
        <w:t xml:space="preserve"> </w:t>
      </w:r>
      <w:r w:rsidRPr="00225391">
        <w:rPr>
          <w:rFonts w:eastAsia="Times New Roman" w:cs="Times New Roman"/>
          <w:b/>
          <w:szCs w:val="24"/>
        </w:rPr>
        <w:t>связаны</w:t>
      </w:r>
      <w:r w:rsidR="000338BC" w:rsidRPr="00225391">
        <w:rPr>
          <w:rFonts w:eastAsia="Times New Roman" w:cs="Times New Roman"/>
          <w:b/>
          <w:szCs w:val="24"/>
        </w:rPr>
        <w:t xml:space="preserve"> </w:t>
      </w:r>
      <w:r w:rsidR="00554DB4" w:rsidRPr="00757533">
        <w:rPr>
          <w:rFonts w:eastAsia="Times New Roman" w:cs="Times New Roman"/>
          <w:b/>
          <w:szCs w:val="24"/>
          <w:u w:val="single"/>
        </w:rPr>
        <w:t>внутренним</w:t>
      </w:r>
      <w:r w:rsidR="000338BC" w:rsidRPr="00757533">
        <w:rPr>
          <w:rFonts w:eastAsia="Times New Roman" w:cs="Times New Roman"/>
          <w:b/>
          <w:szCs w:val="24"/>
          <w:u w:val="single"/>
        </w:rPr>
        <w:t xml:space="preserve"> </w:t>
      </w:r>
      <w:r w:rsidRPr="00757533">
        <w:rPr>
          <w:rFonts w:eastAsia="Times New Roman" w:cs="Times New Roman"/>
          <w:b/>
          <w:szCs w:val="24"/>
          <w:u w:val="single"/>
        </w:rPr>
        <w:t>идентификатором</w:t>
      </w:r>
      <w:r w:rsidR="000338BC" w:rsidRPr="00757533">
        <w:rPr>
          <w:rFonts w:eastAsia="Times New Roman" w:cs="Times New Roman"/>
          <w:b/>
          <w:szCs w:val="24"/>
          <w:u w:val="single"/>
        </w:rPr>
        <w:t xml:space="preserve"> </w:t>
      </w:r>
      <w:r w:rsidRPr="00757533">
        <w:rPr>
          <w:rFonts w:eastAsia="Times New Roman" w:cs="Times New Roman"/>
          <w:b/>
          <w:szCs w:val="24"/>
          <w:u w:val="single"/>
        </w:rPr>
        <w:t>ЕСИА</w:t>
      </w:r>
      <w:r w:rsidR="000338BC" w:rsidRPr="00757533">
        <w:rPr>
          <w:rFonts w:eastAsia="Times New Roman" w:cs="Times New Roman"/>
          <w:b/>
          <w:szCs w:val="24"/>
          <w:u w:val="single"/>
        </w:rPr>
        <w:t xml:space="preserve"> </w:t>
      </w:r>
      <w:r w:rsidRPr="00757533">
        <w:rPr>
          <w:rFonts w:eastAsia="Times New Roman" w:cs="Times New Roman"/>
          <w:b/>
          <w:szCs w:val="24"/>
          <w:u w:val="single"/>
        </w:rPr>
        <w:t>ID</w:t>
      </w:r>
      <w:r w:rsidRPr="00225391">
        <w:rPr>
          <w:rFonts w:eastAsia="Times New Roman" w:cs="Times New Roman"/>
          <w:b/>
          <w:szCs w:val="24"/>
        </w:rPr>
        <w:t>.</w:t>
      </w:r>
      <w:r w:rsidR="000338BC" w:rsidRPr="00225391">
        <w:rPr>
          <w:rFonts w:eastAsia="Times New Roman" w:cs="Times New Roman"/>
          <w:b/>
          <w:szCs w:val="24"/>
        </w:rPr>
        <w:t xml:space="preserve"> </w:t>
      </w:r>
      <w:r w:rsidRPr="00225391">
        <w:rPr>
          <w:rFonts w:eastAsia="Times New Roman" w:cs="Times New Roman"/>
          <w:b/>
          <w:szCs w:val="24"/>
        </w:rPr>
        <w:t>Данные</w:t>
      </w:r>
      <w:r w:rsidR="000338BC" w:rsidRPr="00225391">
        <w:rPr>
          <w:rFonts w:eastAsia="Times New Roman" w:cs="Times New Roman"/>
          <w:b/>
          <w:szCs w:val="24"/>
        </w:rPr>
        <w:t xml:space="preserve"> </w:t>
      </w:r>
      <w:r w:rsidRPr="00225391">
        <w:rPr>
          <w:rFonts w:eastAsia="Times New Roman" w:cs="Times New Roman"/>
          <w:b/>
          <w:szCs w:val="24"/>
        </w:rPr>
        <w:t>в</w:t>
      </w:r>
      <w:r w:rsidR="000338BC" w:rsidRPr="00225391">
        <w:rPr>
          <w:rFonts w:eastAsia="Times New Roman" w:cs="Times New Roman"/>
          <w:b/>
          <w:szCs w:val="24"/>
        </w:rPr>
        <w:t xml:space="preserve"> </w:t>
      </w:r>
      <w:r w:rsidRPr="00225391">
        <w:rPr>
          <w:rFonts w:eastAsia="Times New Roman" w:cs="Times New Roman"/>
          <w:b/>
          <w:szCs w:val="24"/>
        </w:rPr>
        <w:t>обеих</w:t>
      </w:r>
      <w:r w:rsidR="000338BC" w:rsidRPr="00225391">
        <w:rPr>
          <w:rFonts w:eastAsia="Times New Roman" w:cs="Times New Roman"/>
          <w:b/>
          <w:szCs w:val="24"/>
        </w:rPr>
        <w:t xml:space="preserve"> </w:t>
      </w:r>
      <w:r w:rsidRPr="00225391">
        <w:rPr>
          <w:rFonts w:eastAsia="Times New Roman" w:cs="Times New Roman"/>
          <w:b/>
          <w:szCs w:val="24"/>
        </w:rPr>
        <w:t>информационных</w:t>
      </w:r>
      <w:r w:rsidR="000338BC" w:rsidRPr="00225391">
        <w:rPr>
          <w:rFonts w:eastAsia="Times New Roman" w:cs="Times New Roman"/>
          <w:b/>
          <w:szCs w:val="24"/>
        </w:rPr>
        <w:t xml:space="preserve"> </w:t>
      </w:r>
      <w:r w:rsidRPr="00225391">
        <w:rPr>
          <w:rFonts w:eastAsia="Times New Roman" w:cs="Times New Roman"/>
          <w:b/>
          <w:szCs w:val="24"/>
        </w:rPr>
        <w:t>системах</w:t>
      </w:r>
      <w:r w:rsidR="000338BC" w:rsidRPr="00225391">
        <w:rPr>
          <w:rFonts w:eastAsia="Times New Roman" w:cs="Times New Roman"/>
          <w:b/>
          <w:szCs w:val="24"/>
        </w:rPr>
        <w:t xml:space="preserve"> </w:t>
      </w:r>
      <w:r w:rsidRPr="00225391">
        <w:rPr>
          <w:rFonts w:eastAsia="Times New Roman" w:cs="Times New Roman"/>
          <w:b/>
          <w:szCs w:val="24"/>
        </w:rPr>
        <w:t>не</w:t>
      </w:r>
      <w:r w:rsidR="000338BC" w:rsidRPr="00225391">
        <w:rPr>
          <w:rFonts w:eastAsia="Times New Roman" w:cs="Times New Roman"/>
          <w:b/>
          <w:szCs w:val="24"/>
        </w:rPr>
        <w:t xml:space="preserve"> </w:t>
      </w:r>
      <w:r w:rsidRPr="00225391">
        <w:rPr>
          <w:rFonts w:eastAsia="Times New Roman" w:cs="Times New Roman"/>
          <w:b/>
          <w:szCs w:val="24"/>
        </w:rPr>
        <w:t>дублируются.</w:t>
      </w:r>
    </w:p>
    <w:p w14:paraId="0F47EDE8" w14:textId="77777777" w:rsidR="003F5D28" w:rsidRPr="00225391" w:rsidRDefault="003F5D28" w:rsidP="003F5D28">
      <w:pPr>
        <w:keepNext/>
        <w:spacing w:before="240"/>
        <w:ind w:firstLine="0"/>
        <w:rPr>
          <w:rFonts w:eastAsia="Times New Roman" w:cs="Times New Roman"/>
          <w:b/>
          <w:szCs w:val="24"/>
        </w:rPr>
      </w:pPr>
      <w:r w:rsidRPr="00225391">
        <w:rPr>
          <w:rFonts w:eastAsia="Times New Roman" w:cs="Times New Roman"/>
          <w:b/>
          <w:szCs w:val="24"/>
        </w:rPr>
        <w:t>3.</w:t>
      </w:r>
      <w:r w:rsidR="000338BC" w:rsidRPr="00225391">
        <w:rPr>
          <w:rFonts w:eastAsia="Times New Roman" w:cs="Times New Roman"/>
          <w:b/>
          <w:szCs w:val="24"/>
        </w:rPr>
        <w:t xml:space="preserve"> </w:t>
      </w:r>
      <w:r w:rsidRPr="00225391">
        <w:rPr>
          <w:rFonts w:eastAsia="Times New Roman" w:cs="Times New Roman"/>
          <w:b/>
          <w:szCs w:val="24"/>
        </w:rPr>
        <w:t>Передача</w:t>
      </w:r>
      <w:r w:rsidR="000338BC" w:rsidRPr="00225391">
        <w:rPr>
          <w:rFonts w:eastAsia="Times New Roman" w:cs="Times New Roman"/>
          <w:b/>
          <w:szCs w:val="24"/>
        </w:rPr>
        <w:t xml:space="preserve"> </w:t>
      </w:r>
      <w:r w:rsidRPr="00225391">
        <w:rPr>
          <w:rFonts w:eastAsia="Times New Roman" w:cs="Times New Roman"/>
          <w:b/>
          <w:szCs w:val="24"/>
        </w:rPr>
        <w:t>персональных</w:t>
      </w:r>
      <w:r w:rsidR="000338BC" w:rsidRPr="00225391">
        <w:rPr>
          <w:rFonts w:eastAsia="Times New Roman" w:cs="Times New Roman"/>
          <w:b/>
          <w:szCs w:val="24"/>
        </w:rPr>
        <w:t xml:space="preserve"> </w:t>
      </w:r>
      <w:r w:rsidRPr="00225391">
        <w:rPr>
          <w:rFonts w:eastAsia="Times New Roman" w:cs="Times New Roman"/>
          <w:b/>
          <w:szCs w:val="24"/>
        </w:rPr>
        <w:t>данных</w:t>
      </w:r>
      <w:r w:rsidR="000338BC" w:rsidRPr="00225391">
        <w:rPr>
          <w:rFonts w:eastAsia="Times New Roman" w:cs="Times New Roman"/>
          <w:b/>
          <w:szCs w:val="24"/>
        </w:rPr>
        <w:t xml:space="preserve"> </w:t>
      </w:r>
      <w:r w:rsidRPr="00225391">
        <w:rPr>
          <w:rFonts w:eastAsia="Times New Roman" w:cs="Times New Roman"/>
          <w:b/>
          <w:szCs w:val="24"/>
        </w:rPr>
        <w:t>и</w:t>
      </w:r>
      <w:r w:rsidR="000338BC" w:rsidRPr="00225391">
        <w:rPr>
          <w:rFonts w:eastAsia="Times New Roman" w:cs="Times New Roman"/>
          <w:b/>
          <w:szCs w:val="24"/>
        </w:rPr>
        <w:t xml:space="preserve"> </w:t>
      </w:r>
      <w:r w:rsidRPr="00225391">
        <w:rPr>
          <w:rFonts w:eastAsia="Times New Roman" w:cs="Times New Roman"/>
          <w:b/>
          <w:szCs w:val="24"/>
        </w:rPr>
        <w:t>предоставление</w:t>
      </w:r>
      <w:r w:rsidR="000338BC" w:rsidRPr="00225391">
        <w:rPr>
          <w:rFonts w:eastAsia="Times New Roman" w:cs="Times New Roman"/>
          <w:b/>
          <w:szCs w:val="24"/>
        </w:rPr>
        <w:t xml:space="preserve"> </w:t>
      </w:r>
      <w:r w:rsidRPr="00225391">
        <w:rPr>
          <w:rFonts w:eastAsia="Times New Roman" w:cs="Times New Roman"/>
          <w:b/>
          <w:szCs w:val="24"/>
        </w:rPr>
        <w:t>согласия:</w:t>
      </w:r>
      <w:r w:rsidRPr="00225391">
        <w:rPr>
          <w:rFonts w:eastAsia="Times New Roman" w:cs="Times New Roman"/>
          <w:b/>
          <w:szCs w:val="24"/>
        </w:rPr>
        <w:tab/>
      </w:r>
    </w:p>
    <w:p w14:paraId="557E99AC" w14:textId="77777777" w:rsidR="003F5D28" w:rsidRPr="000F100B" w:rsidRDefault="003F5D28" w:rsidP="00490B40">
      <w:pPr>
        <w:pStyle w:val="affffa"/>
        <w:rPr>
          <w:rFonts w:ascii="Noto Sans Symbols" w:eastAsia="Noto Sans Symbols" w:hAnsi="Noto Sans Symbols" w:cs="Noto Sans Symbols"/>
          <w:color w:val="262626"/>
          <w:sz w:val="16"/>
          <w:szCs w:val="16"/>
        </w:rPr>
      </w:pPr>
      <w:r w:rsidRPr="000F100B">
        <w:t>набор</w:t>
      </w:r>
      <w:r w:rsidR="000338BC" w:rsidRPr="000F100B">
        <w:t xml:space="preserve"> </w:t>
      </w:r>
      <w:r w:rsidRPr="000F100B">
        <w:t>REST</w:t>
      </w:r>
      <w:r w:rsidR="000338BC" w:rsidRPr="000F100B">
        <w:t xml:space="preserve"> </w:t>
      </w:r>
      <w:r w:rsidRPr="000F100B">
        <w:t>API</w:t>
      </w:r>
      <w:r w:rsidR="000338BC" w:rsidRPr="000F100B">
        <w:t xml:space="preserve"> </w:t>
      </w:r>
      <w:r w:rsidRPr="000F100B">
        <w:t>сервисов</w:t>
      </w:r>
      <w:r w:rsidR="000338BC" w:rsidRPr="000F100B">
        <w:t xml:space="preserve"> </w:t>
      </w:r>
      <w:r w:rsidRPr="000F100B">
        <w:t>позволяет</w:t>
      </w:r>
      <w:r w:rsidR="000338BC" w:rsidRPr="000F100B">
        <w:t xml:space="preserve"> </w:t>
      </w:r>
      <w:r w:rsidRPr="000F100B">
        <w:t>получить</w:t>
      </w:r>
      <w:r w:rsidR="000338BC" w:rsidRPr="000F100B">
        <w:t xml:space="preserve"> </w:t>
      </w:r>
      <w:r w:rsidRPr="000F100B">
        <w:t>персональные</w:t>
      </w:r>
      <w:r w:rsidR="000338BC" w:rsidRPr="000F100B">
        <w:t xml:space="preserve"> </w:t>
      </w:r>
      <w:r w:rsidRPr="000F100B">
        <w:t>данные</w:t>
      </w:r>
      <w:r w:rsidR="000338BC" w:rsidRPr="000F100B">
        <w:t xml:space="preserve"> </w:t>
      </w:r>
      <w:r w:rsidRPr="000F100B">
        <w:t>гражданина</w:t>
      </w:r>
      <w:r w:rsidR="000338BC" w:rsidRPr="000F100B">
        <w:t xml:space="preserve"> </w:t>
      </w:r>
      <w:r w:rsidRPr="000F100B">
        <w:t>из</w:t>
      </w:r>
      <w:r w:rsidR="000338BC" w:rsidRPr="000F100B">
        <w:t xml:space="preserve"> </w:t>
      </w:r>
      <w:r w:rsidRPr="000F100B">
        <w:t>информационной</w:t>
      </w:r>
      <w:r w:rsidR="000338BC" w:rsidRPr="000F100B">
        <w:t xml:space="preserve"> </w:t>
      </w:r>
      <w:r w:rsidRPr="000F100B">
        <w:t>системы</w:t>
      </w:r>
      <w:r w:rsidR="000338BC" w:rsidRPr="000F100B">
        <w:t xml:space="preserve"> </w:t>
      </w:r>
      <w:r w:rsidRPr="000F100B">
        <w:t>(хранилище</w:t>
      </w:r>
      <w:r w:rsidR="000338BC" w:rsidRPr="000F100B">
        <w:t xml:space="preserve"> </w:t>
      </w:r>
      <w:r w:rsidRPr="000F100B">
        <w:t>данных)</w:t>
      </w:r>
      <w:r w:rsidR="000338BC" w:rsidRPr="000F100B">
        <w:t xml:space="preserve"> </w:t>
      </w:r>
      <w:r w:rsidRPr="000F100B">
        <w:t>и</w:t>
      </w:r>
      <w:r w:rsidR="000338BC" w:rsidRPr="000F100B">
        <w:t xml:space="preserve"> </w:t>
      </w:r>
      <w:r w:rsidRPr="000F100B">
        <w:t>обновить</w:t>
      </w:r>
      <w:r w:rsidR="000338BC" w:rsidRPr="000F100B">
        <w:t xml:space="preserve"> </w:t>
      </w:r>
      <w:r w:rsidRPr="000F100B">
        <w:t>их;</w:t>
      </w:r>
    </w:p>
    <w:p w14:paraId="74DA44C1" w14:textId="77777777" w:rsidR="003F5D28" w:rsidRPr="000F100B" w:rsidRDefault="003F5D28" w:rsidP="00490B40">
      <w:pPr>
        <w:pStyle w:val="affffa"/>
      </w:pPr>
      <w:r w:rsidRPr="000F100B">
        <w:t>хранилище</w:t>
      </w:r>
      <w:r w:rsidR="000338BC" w:rsidRPr="000F100B">
        <w:t xml:space="preserve"> </w:t>
      </w:r>
      <w:r w:rsidRPr="000F100B">
        <w:t>данных</w:t>
      </w:r>
      <w:r w:rsidR="000338BC" w:rsidRPr="000F100B">
        <w:t xml:space="preserve"> </w:t>
      </w:r>
      <w:r w:rsidRPr="000F100B">
        <w:t>является</w:t>
      </w:r>
      <w:r w:rsidR="000338BC" w:rsidRPr="000F100B">
        <w:t xml:space="preserve"> </w:t>
      </w:r>
      <w:r w:rsidRPr="000F100B">
        <w:t>несвязным,</w:t>
      </w:r>
      <w:r w:rsidR="000338BC" w:rsidRPr="000F100B">
        <w:t xml:space="preserve"> </w:t>
      </w:r>
      <w:r w:rsidRPr="000F100B">
        <w:t>отказоустойчивым</w:t>
      </w:r>
      <w:r w:rsidR="000338BC" w:rsidRPr="000F100B">
        <w:t xml:space="preserve"> </w:t>
      </w:r>
      <w:r w:rsidRPr="000F100B">
        <w:t>сервисом,</w:t>
      </w:r>
      <w:r w:rsidR="000338BC" w:rsidRPr="000F100B">
        <w:t xml:space="preserve"> </w:t>
      </w:r>
      <w:r w:rsidRPr="000F100B">
        <w:t>который</w:t>
      </w:r>
      <w:r w:rsidR="000338BC" w:rsidRPr="000F100B">
        <w:t xml:space="preserve"> </w:t>
      </w:r>
      <w:r w:rsidRPr="000F100B">
        <w:t>может</w:t>
      </w:r>
      <w:r w:rsidR="000338BC" w:rsidRPr="000F100B">
        <w:t xml:space="preserve"> </w:t>
      </w:r>
      <w:r w:rsidRPr="000F100B">
        <w:t>быть</w:t>
      </w:r>
      <w:r w:rsidR="000338BC" w:rsidRPr="000F100B">
        <w:t xml:space="preserve"> </w:t>
      </w:r>
      <w:r w:rsidRPr="000F100B">
        <w:t>легко</w:t>
      </w:r>
      <w:r w:rsidR="000338BC" w:rsidRPr="000F100B">
        <w:t xml:space="preserve"> </w:t>
      </w:r>
      <w:r w:rsidRPr="000F100B">
        <w:t>и</w:t>
      </w:r>
      <w:r w:rsidR="000338BC" w:rsidRPr="000F100B">
        <w:t xml:space="preserve"> </w:t>
      </w:r>
      <w:r w:rsidRPr="000F100B">
        <w:t>в</w:t>
      </w:r>
      <w:r w:rsidR="000338BC" w:rsidRPr="000F100B">
        <w:t xml:space="preserve"> </w:t>
      </w:r>
      <w:r w:rsidRPr="000F100B">
        <w:t>короткие</w:t>
      </w:r>
      <w:r w:rsidR="000338BC" w:rsidRPr="000F100B">
        <w:t xml:space="preserve"> </w:t>
      </w:r>
      <w:r w:rsidRPr="000F100B">
        <w:t>сроки</w:t>
      </w:r>
      <w:r w:rsidR="000338BC" w:rsidRPr="000F100B">
        <w:t xml:space="preserve"> </w:t>
      </w:r>
      <w:r w:rsidRPr="000F100B">
        <w:t>расширен</w:t>
      </w:r>
      <w:r w:rsidR="000338BC" w:rsidRPr="000F100B">
        <w:t xml:space="preserve"> </w:t>
      </w:r>
      <w:r w:rsidRPr="000F100B">
        <w:t>на</w:t>
      </w:r>
      <w:r w:rsidR="000338BC" w:rsidRPr="000F100B">
        <w:t xml:space="preserve"> </w:t>
      </w:r>
      <w:r w:rsidRPr="000F100B">
        <w:t>любой</w:t>
      </w:r>
      <w:r w:rsidR="000338BC" w:rsidRPr="000F100B">
        <w:t xml:space="preserve"> </w:t>
      </w:r>
      <w:r w:rsidRPr="000F100B">
        <w:t>состав</w:t>
      </w:r>
      <w:r w:rsidR="000338BC" w:rsidRPr="000F100B">
        <w:t xml:space="preserve"> </w:t>
      </w:r>
      <w:r w:rsidRPr="000F100B">
        <w:t>хранимых</w:t>
      </w:r>
      <w:r w:rsidR="000338BC" w:rsidRPr="000F100B">
        <w:t xml:space="preserve"> </w:t>
      </w:r>
      <w:r w:rsidRPr="000F100B">
        <w:t>данных</w:t>
      </w:r>
      <w:r w:rsidR="000338BC" w:rsidRPr="000F100B">
        <w:t xml:space="preserve"> </w:t>
      </w:r>
      <w:r w:rsidRPr="000F100B">
        <w:t>о</w:t>
      </w:r>
      <w:r w:rsidR="000338BC" w:rsidRPr="000F100B">
        <w:t xml:space="preserve"> </w:t>
      </w:r>
      <w:r w:rsidRPr="000F100B">
        <w:t>пользователях;</w:t>
      </w:r>
    </w:p>
    <w:p w14:paraId="748CA82E" w14:textId="77777777" w:rsidR="003F5D28" w:rsidRPr="000F100B" w:rsidRDefault="003F5D28" w:rsidP="00490B40">
      <w:pPr>
        <w:pStyle w:val="affffa"/>
      </w:pPr>
      <w:r w:rsidRPr="000F100B">
        <w:t>в</w:t>
      </w:r>
      <w:r w:rsidR="000338BC" w:rsidRPr="000F100B">
        <w:t xml:space="preserve"> </w:t>
      </w:r>
      <w:r w:rsidRPr="000F100B">
        <w:t>рамках</w:t>
      </w:r>
      <w:r w:rsidR="000338BC" w:rsidRPr="000F100B">
        <w:t xml:space="preserve"> </w:t>
      </w:r>
      <w:r w:rsidRPr="000F100B">
        <w:t>реализации</w:t>
      </w:r>
      <w:r w:rsidR="000338BC" w:rsidRPr="000F100B">
        <w:t xml:space="preserve"> </w:t>
      </w:r>
      <w:r w:rsidRPr="000F100B">
        <w:t>механизма</w:t>
      </w:r>
      <w:r w:rsidR="000338BC" w:rsidRPr="000F100B">
        <w:t xml:space="preserve"> </w:t>
      </w:r>
      <w:r w:rsidRPr="000F100B">
        <w:t>удаленной</w:t>
      </w:r>
      <w:r w:rsidR="000338BC" w:rsidRPr="000F100B">
        <w:t xml:space="preserve"> </w:t>
      </w:r>
      <w:r w:rsidRPr="000F100B">
        <w:t>идентификации</w:t>
      </w:r>
      <w:r w:rsidR="000338BC" w:rsidRPr="000F100B">
        <w:t xml:space="preserve"> </w:t>
      </w:r>
      <w:r w:rsidRPr="000F100B">
        <w:t>обеспечен</w:t>
      </w:r>
      <w:r w:rsidR="000338BC" w:rsidRPr="000F100B">
        <w:t xml:space="preserve"> </w:t>
      </w:r>
      <w:r w:rsidRPr="000F100B">
        <w:t>механизм</w:t>
      </w:r>
      <w:r w:rsidR="000338BC" w:rsidRPr="000F100B">
        <w:t xml:space="preserve"> </w:t>
      </w:r>
      <w:r w:rsidRPr="000F100B">
        <w:t>получения</w:t>
      </w:r>
      <w:r w:rsidR="000338BC" w:rsidRPr="000F100B">
        <w:t xml:space="preserve"> </w:t>
      </w:r>
      <w:r w:rsidRPr="000F100B">
        <w:t>цифрового</w:t>
      </w:r>
      <w:r w:rsidR="000338BC" w:rsidRPr="000F100B">
        <w:t xml:space="preserve"> </w:t>
      </w:r>
      <w:r w:rsidRPr="000F100B">
        <w:t>согласия</w:t>
      </w:r>
      <w:r w:rsidR="000338BC" w:rsidRPr="000F100B">
        <w:t xml:space="preserve"> </w:t>
      </w:r>
      <w:r w:rsidRPr="000F100B">
        <w:t>на</w:t>
      </w:r>
      <w:r w:rsidR="000338BC" w:rsidRPr="000F100B">
        <w:t xml:space="preserve"> </w:t>
      </w:r>
      <w:r w:rsidRPr="000F100B">
        <w:t>передачу</w:t>
      </w:r>
      <w:r w:rsidR="000338BC" w:rsidRPr="000F100B">
        <w:t xml:space="preserve"> </w:t>
      </w:r>
      <w:r w:rsidRPr="000F100B">
        <w:t>данных.</w:t>
      </w:r>
      <w:r w:rsidR="000338BC" w:rsidRPr="000F100B">
        <w:t xml:space="preserve"> </w:t>
      </w:r>
      <w:r w:rsidRPr="000F100B">
        <w:t>Гражданин</w:t>
      </w:r>
      <w:r w:rsidR="000338BC" w:rsidRPr="000F100B">
        <w:t xml:space="preserve"> </w:t>
      </w:r>
      <w:r w:rsidRPr="000F100B">
        <w:t>может</w:t>
      </w:r>
      <w:r w:rsidR="000338BC" w:rsidRPr="000F100B">
        <w:t xml:space="preserve"> </w:t>
      </w:r>
      <w:r w:rsidRPr="000F100B">
        <w:t>выбрать</w:t>
      </w:r>
      <w:r w:rsidR="000338BC" w:rsidRPr="000F100B">
        <w:t xml:space="preserve"> </w:t>
      </w:r>
      <w:r w:rsidRPr="000F100B">
        <w:t>список</w:t>
      </w:r>
      <w:r w:rsidR="000338BC" w:rsidRPr="000F100B">
        <w:t xml:space="preserve"> </w:t>
      </w:r>
      <w:r w:rsidRPr="000F100B">
        <w:t>необходимых</w:t>
      </w:r>
      <w:r w:rsidR="000338BC" w:rsidRPr="000F100B">
        <w:t xml:space="preserve"> </w:t>
      </w:r>
      <w:r w:rsidRPr="000F100B">
        <w:t>данных</w:t>
      </w:r>
      <w:r w:rsidR="000338BC" w:rsidRPr="000F100B">
        <w:t xml:space="preserve"> </w:t>
      </w:r>
      <w:r w:rsidRPr="000F100B">
        <w:t>для</w:t>
      </w:r>
      <w:r w:rsidR="000338BC" w:rsidRPr="000F100B">
        <w:t xml:space="preserve"> </w:t>
      </w:r>
      <w:r w:rsidRPr="000F100B">
        <w:t>передачи</w:t>
      </w:r>
      <w:r w:rsidR="000338BC" w:rsidRPr="000F100B">
        <w:t xml:space="preserve"> </w:t>
      </w:r>
      <w:r w:rsidRPr="000F100B">
        <w:t>и</w:t>
      </w:r>
      <w:r w:rsidR="000338BC" w:rsidRPr="000F100B">
        <w:t xml:space="preserve"> </w:t>
      </w:r>
      <w:r w:rsidRPr="000F100B">
        <w:t>подписать</w:t>
      </w:r>
      <w:r w:rsidR="000338BC" w:rsidRPr="000F100B">
        <w:t xml:space="preserve"> </w:t>
      </w:r>
      <w:r w:rsidRPr="000F100B">
        <w:t>его</w:t>
      </w:r>
      <w:r w:rsidR="000338BC" w:rsidRPr="000F100B">
        <w:t xml:space="preserve"> </w:t>
      </w:r>
      <w:r w:rsidRPr="000F100B">
        <w:t>простой</w:t>
      </w:r>
      <w:r w:rsidR="000338BC" w:rsidRPr="000F100B">
        <w:t xml:space="preserve"> </w:t>
      </w:r>
      <w:r w:rsidRPr="000F100B">
        <w:t>электронной</w:t>
      </w:r>
      <w:r w:rsidR="000338BC" w:rsidRPr="000F100B">
        <w:t xml:space="preserve"> </w:t>
      </w:r>
      <w:r w:rsidRPr="000F100B">
        <w:t>подписью</w:t>
      </w:r>
      <w:r w:rsidR="000338BC" w:rsidRPr="000F100B">
        <w:t xml:space="preserve"> </w:t>
      </w:r>
      <w:r w:rsidRPr="000F100B">
        <w:t>в</w:t>
      </w:r>
      <w:r w:rsidR="000338BC" w:rsidRPr="000F100B">
        <w:t xml:space="preserve"> </w:t>
      </w:r>
      <w:r w:rsidRPr="000F100B">
        <w:lastRenderedPageBreak/>
        <w:t>рамках</w:t>
      </w:r>
      <w:r w:rsidR="000338BC" w:rsidRPr="000F100B">
        <w:t xml:space="preserve"> </w:t>
      </w:r>
      <w:r w:rsidRPr="000F100B">
        <w:t>безопасной</w:t>
      </w:r>
      <w:r w:rsidR="000338BC" w:rsidRPr="000F100B">
        <w:t xml:space="preserve"> </w:t>
      </w:r>
      <w:r w:rsidRPr="000F100B">
        <w:t>сессии</w:t>
      </w:r>
      <w:r w:rsidR="000338BC" w:rsidRPr="000F100B">
        <w:t xml:space="preserve"> </w:t>
      </w:r>
      <w:r w:rsidRPr="000F100B">
        <w:t>ЕСИА</w:t>
      </w:r>
      <w:r w:rsidR="000338BC" w:rsidRPr="000F100B">
        <w:t xml:space="preserve"> </w:t>
      </w:r>
      <w:r w:rsidRPr="000F100B">
        <w:t>с</w:t>
      </w:r>
      <w:r w:rsidR="000338BC" w:rsidRPr="000F100B">
        <w:t xml:space="preserve"> </w:t>
      </w:r>
      <w:r w:rsidRPr="000F100B">
        <w:t>использованием</w:t>
      </w:r>
      <w:r w:rsidR="000338BC" w:rsidRPr="000F100B">
        <w:t xml:space="preserve"> </w:t>
      </w:r>
      <w:r w:rsidRPr="000F100B">
        <w:t>криптографических</w:t>
      </w:r>
      <w:r w:rsidR="000338BC" w:rsidRPr="000F100B">
        <w:t xml:space="preserve"> </w:t>
      </w:r>
      <w:r w:rsidRPr="000F100B">
        <w:t>средств</w:t>
      </w:r>
      <w:r w:rsidR="000338BC" w:rsidRPr="000F100B">
        <w:t xml:space="preserve"> </w:t>
      </w:r>
      <w:r w:rsidRPr="000F100B">
        <w:t>защиты;</w:t>
      </w:r>
    </w:p>
    <w:p w14:paraId="531CE784" w14:textId="77777777" w:rsidR="003F5D28" w:rsidRPr="000F100B" w:rsidRDefault="003F5D28" w:rsidP="00490B40">
      <w:pPr>
        <w:pStyle w:val="affffa"/>
      </w:pPr>
      <w:r w:rsidRPr="000F100B">
        <w:t>использование</w:t>
      </w:r>
      <w:r w:rsidR="000338BC" w:rsidRPr="000F100B">
        <w:t xml:space="preserve"> </w:t>
      </w:r>
      <w:r w:rsidRPr="000F100B">
        <w:t>электронной</w:t>
      </w:r>
      <w:r w:rsidR="000338BC" w:rsidRPr="000F100B">
        <w:t xml:space="preserve"> </w:t>
      </w:r>
      <w:r w:rsidRPr="000F100B">
        <w:t>подписи</w:t>
      </w:r>
      <w:r w:rsidR="000338BC" w:rsidRPr="000F100B">
        <w:t xml:space="preserve"> </w:t>
      </w:r>
      <w:r w:rsidRPr="000F100B">
        <w:t>в</w:t>
      </w:r>
      <w:r w:rsidR="000338BC" w:rsidRPr="000F100B">
        <w:t xml:space="preserve"> </w:t>
      </w:r>
      <w:r w:rsidRPr="000F100B">
        <w:t>совокупности</w:t>
      </w:r>
      <w:r w:rsidR="000338BC" w:rsidRPr="000F100B">
        <w:t xml:space="preserve"> </w:t>
      </w:r>
      <w:r w:rsidRPr="000F100B">
        <w:t>с</w:t>
      </w:r>
      <w:r w:rsidR="000338BC" w:rsidRPr="000F100B">
        <w:t xml:space="preserve"> </w:t>
      </w:r>
      <w:r w:rsidRPr="000F100B">
        <w:t>биометрической</w:t>
      </w:r>
      <w:r w:rsidR="000338BC" w:rsidRPr="000F100B">
        <w:t xml:space="preserve"> </w:t>
      </w:r>
      <w:r w:rsidRPr="000F100B">
        <w:t>идентификацией</w:t>
      </w:r>
      <w:r w:rsidR="000338BC" w:rsidRPr="000F100B">
        <w:t xml:space="preserve"> </w:t>
      </w:r>
      <w:r w:rsidRPr="000F100B">
        <w:t>является</w:t>
      </w:r>
      <w:r w:rsidR="000338BC" w:rsidRPr="000F100B">
        <w:t xml:space="preserve"> </w:t>
      </w:r>
      <w:r w:rsidRPr="000F100B">
        <w:t>в</w:t>
      </w:r>
      <w:r w:rsidR="000338BC" w:rsidRPr="000F100B">
        <w:t xml:space="preserve"> </w:t>
      </w:r>
      <w:r w:rsidRPr="000F100B">
        <w:t>настоящее</w:t>
      </w:r>
      <w:r w:rsidR="000338BC" w:rsidRPr="000F100B">
        <w:t xml:space="preserve"> </w:t>
      </w:r>
      <w:r w:rsidRPr="000F100B">
        <w:t>время</w:t>
      </w:r>
      <w:r w:rsidR="000338BC" w:rsidRPr="000F100B">
        <w:t xml:space="preserve"> </w:t>
      </w:r>
      <w:r w:rsidRPr="000F100B">
        <w:t>наиболее</w:t>
      </w:r>
      <w:r w:rsidR="000338BC" w:rsidRPr="000F100B">
        <w:t xml:space="preserve"> </w:t>
      </w:r>
      <w:r w:rsidRPr="000F100B">
        <w:t>безопасным</w:t>
      </w:r>
      <w:r w:rsidR="000338BC" w:rsidRPr="000F100B">
        <w:t xml:space="preserve"> </w:t>
      </w:r>
      <w:r w:rsidRPr="000F100B">
        <w:t>механизмом</w:t>
      </w:r>
      <w:r w:rsidR="000338BC" w:rsidRPr="000F100B">
        <w:t xml:space="preserve"> </w:t>
      </w:r>
      <w:r w:rsidRPr="000F100B">
        <w:t>замены</w:t>
      </w:r>
      <w:r w:rsidR="000338BC" w:rsidRPr="000F100B">
        <w:t xml:space="preserve"> </w:t>
      </w:r>
      <w:r w:rsidRPr="000F100B">
        <w:t>собственноручной</w:t>
      </w:r>
      <w:r w:rsidR="000338BC" w:rsidRPr="000F100B">
        <w:t xml:space="preserve"> </w:t>
      </w:r>
      <w:r w:rsidRPr="000F100B">
        <w:t>подписи.</w:t>
      </w:r>
    </w:p>
    <w:p w14:paraId="16EAA812" w14:textId="77777777" w:rsidR="003F5D28" w:rsidRPr="000F100B" w:rsidRDefault="003F5D28" w:rsidP="003F5D28">
      <w:pPr>
        <w:keepNext/>
        <w:spacing w:before="240"/>
        <w:ind w:firstLine="0"/>
        <w:rPr>
          <w:rFonts w:eastAsia="Times New Roman" w:cs="Times New Roman"/>
          <w:b/>
          <w:szCs w:val="24"/>
        </w:rPr>
      </w:pPr>
      <w:r w:rsidRPr="000F100B">
        <w:rPr>
          <w:rFonts w:eastAsia="Times New Roman" w:cs="Times New Roman"/>
          <w:b/>
          <w:szCs w:val="24"/>
        </w:rPr>
        <w:t>4.</w:t>
      </w:r>
      <w:r w:rsidR="000338BC" w:rsidRPr="000F100B">
        <w:rPr>
          <w:rFonts w:eastAsia="Times New Roman" w:cs="Times New Roman"/>
          <w:b/>
          <w:szCs w:val="24"/>
        </w:rPr>
        <w:t xml:space="preserve"> </w:t>
      </w:r>
      <w:r w:rsidRPr="000F100B">
        <w:rPr>
          <w:rFonts w:eastAsia="Times New Roman" w:cs="Times New Roman"/>
          <w:b/>
          <w:szCs w:val="24"/>
        </w:rPr>
        <w:t>Обеспечение</w:t>
      </w:r>
      <w:r w:rsidR="000338BC" w:rsidRPr="000F100B">
        <w:rPr>
          <w:rFonts w:eastAsia="Times New Roman" w:cs="Times New Roman"/>
          <w:b/>
          <w:szCs w:val="24"/>
        </w:rPr>
        <w:t xml:space="preserve"> </w:t>
      </w:r>
      <w:r w:rsidRPr="000F100B">
        <w:rPr>
          <w:rFonts w:eastAsia="Times New Roman" w:cs="Times New Roman"/>
          <w:b/>
          <w:szCs w:val="24"/>
        </w:rPr>
        <w:t>удобного</w:t>
      </w:r>
      <w:r w:rsidR="000338BC" w:rsidRPr="000F100B">
        <w:rPr>
          <w:rFonts w:eastAsia="Times New Roman" w:cs="Times New Roman"/>
          <w:b/>
          <w:szCs w:val="24"/>
        </w:rPr>
        <w:t xml:space="preserve"> </w:t>
      </w:r>
      <w:r w:rsidRPr="000F100B">
        <w:rPr>
          <w:rFonts w:eastAsia="Times New Roman" w:cs="Times New Roman"/>
          <w:b/>
          <w:szCs w:val="24"/>
        </w:rPr>
        <w:t>интерфейса</w:t>
      </w:r>
      <w:r w:rsidR="000338BC" w:rsidRPr="000F100B">
        <w:rPr>
          <w:rFonts w:eastAsia="Times New Roman" w:cs="Times New Roman"/>
          <w:b/>
          <w:szCs w:val="24"/>
        </w:rPr>
        <w:t xml:space="preserve"> </w:t>
      </w:r>
      <w:r w:rsidRPr="000F100B">
        <w:rPr>
          <w:rFonts w:eastAsia="Times New Roman" w:cs="Times New Roman"/>
          <w:b/>
          <w:szCs w:val="24"/>
        </w:rPr>
        <w:t>для</w:t>
      </w:r>
      <w:r w:rsidR="000338BC" w:rsidRPr="000F100B">
        <w:rPr>
          <w:rFonts w:eastAsia="Times New Roman" w:cs="Times New Roman"/>
          <w:b/>
          <w:szCs w:val="24"/>
        </w:rPr>
        <w:t xml:space="preserve"> </w:t>
      </w:r>
      <w:r w:rsidRPr="000F100B">
        <w:rPr>
          <w:rFonts w:eastAsia="Times New Roman" w:cs="Times New Roman"/>
          <w:b/>
          <w:szCs w:val="24"/>
        </w:rPr>
        <w:t>граждан</w:t>
      </w:r>
      <w:r w:rsidR="000338BC" w:rsidRPr="000F100B">
        <w:rPr>
          <w:rFonts w:eastAsia="Times New Roman" w:cs="Times New Roman"/>
          <w:b/>
          <w:szCs w:val="24"/>
        </w:rPr>
        <w:t xml:space="preserve"> </w:t>
      </w:r>
      <w:r w:rsidRPr="000F100B">
        <w:rPr>
          <w:rFonts w:eastAsia="Times New Roman" w:cs="Times New Roman"/>
          <w:b/>
          <w:szCs w:val="24"/>
        </w:rPr>
        <w:t>(мобильное</w:t>
      </w:r>
      <w:r w:rsidR="000338BC" w:rsidRPr="000F100B">
        <w:rPr>
          <w:rFonts w:eastAsia="Times New Roman" w:cs="Times New Roman"/>
          <w:b/>
          <w:szCs w:val="24"/>
        </w:rPr>
        <w:t xml:space="preserve"> </w:t>
      </w:r>
      <w:r w:rsidRPr="000F100B">
        <w:rPr>
          <w:rFonts w:eastAsia="Times New Roman" w:cs="Times New Roman"/>
          <w:b/>
          <w:szCs w:val="24"/>
        </w:rPr>
        <w:t>приложение</w:t>
      </w:r>
      <w:r w:rsidR="000338BC" w:rsidRPr="000F100B">
        <w:rPr>
          <w:rFonts w:eastAsia="Times New Roman" w:cs="Times New Roman"/>
          <w:b/>
          <w:szCs w:val="24"/>
        </w:rPr>
        <w:t xml:space="preserve"> </w:t>
      </w:r>
      <w:r w:rsidRPr="000F100B">
        <w:rPr>
          <w:rFonts w:eastAsia="Times New Roman" w:cs="Times New Roman"/>
          <w:b/>
          <w:szCs w:val="24"/>
        </w:rPr>
        <w:t>для</w:t>
      </w:r>
      <w:r w:rsidR="000338BC" w:rsidRPr="000F100B">
        <w:rPr>
          <w:rFonts w:eastAsia="Times New Roman" w:cs="Times New Roman"/>
          <w:b/>
          <w:szCs w:val="24"/>
        </w:rPr>
        <w:t xml:space="preserve"> </w:t>
      </w:r>
      <w:r w:rsidRPr="000F100B">
        <w:rPr>
          <w:rFonts w:eastAsia="Times New Roman" w:cs="Times New Roman"/>
          <w:b/>
          <w:szCs w:val="24"/>
        </w:rPr>
        <w:t>удаленной</w:t>
      </w:r>
      <w:r w:rsidR="000338BC" w:rsidRPr="000F100B">
        <w:rPr>
          <w:rFonts w:eastAsia="Times New Roman" w:cs="Times New Roman"/>
          <w:b/>
          <w:szCs w:val="24"/>
        </w:rPr>
        <w:t xml:space="preserve"> </w:t>
      </w:r>
      <w:r w:rsidRPr="000F100B">
        <w:rPr>
          <w:rFonts w:eastAsia="Times New Roman" w:cs="Times New Roman"/>
          <w:b/>
          <w:szCs w:val="24"/>
        </w:rPr>
        <w:t>идентификации):</w:t>
      </w:r>
      <w:r w:rsidR="000338BC" w:rsidRPr="000F100B">
        <w:rPr>
          <w:rFonts w:eastAsia="Times New Roman" w:cs="Times New Roman"/>
          <w:b/>
          <w:szCs w:val="24"/>
        </w:rPr>
        <w:t xml:space="preserve"> </w:t>
      </w:r>
    </w:p>
    <w:p w14:paraId="433E6A58" w14:textId="77777777" w:rsidR="003F5D28" w:rsidRPr="000F100B" w:rsidRDefault="003F5D28" w:rsidP="003F5D28">
      <w:pPr>
        <w:numPr>
          <w:ilvl w:val="0"/>
          <w:numId w:val="18"/>
        </w:numPr>
        <w:spacing w:before="120" w:after="0"/>
        <w:ind w:left="850"/>
      </w:pPr>
      <w:r w:rsidRPr="000F100B">
        <w:rPr>
          <w:rFonts w:eastAsia="Times New Roman" w:cs="Times New Roman"/>
          <w:szCs w:val="24"/>
        </w:rPr>
        <w:t>с</w:t>
      </w:r>
      <w:r w:rsidR="000338BC" w:rsidRPr="000F100B">
        <w:rPr>
          <w:rFonts w:eastAsia="Times New Roman" w:cs="Times New Roman"/>
          <w:szCs w:val="24"/>
        </w:rPr>
        <w:t xml:space="preserve"> </w:t>
      </w:r>
      <w:r w:rsidRPr="000F100B">
        <w:rPr>
          <w:rFonts w:eastAsia="Times New Roman" w:cs="Times New Roman"/>
          <w:szCs w:val="24"/>
        </w:rPr>
        <w:t>целью</w:t>
      </w:r>
      <w:r w:rsidR="000338BC" w:rsidRPr="000F100B">
        <w:rPr>
          <w:rFonts w:eastAsia="Times New Roman" w:cs="Times New Roman"/>
          <w:szCs w:val="24"/>
        </w:rPr>
        <w:t xml:space="preserve"> </w:t>
      </w:r>
      <w:r w:rsidRPr="000F100B">
        <w:rPr>
          <w:rFonts w:eastAsia="Times New Roman" w:cs="Times New Roman"/>
          <w:szCs w:val="24"/>
        </w:rPr>
        <w:t>предоставления</w:t>
      </w:r>
      <w:r w:rsidR="000338BC" w:rsidRPr="000F100B">
        <w:rPr>
          <w:rFonts w:eastAsia="Times New Roman" w:cs="Times New Roman"/>
          <w:szCs w:val="24"/>
        </w:rPr>
        <w:t xml:space="preserve"> </w:t>
      </w:r>
      <w:r w:rsidRPr="000F100B">
        <w:rPr>
          <w:rFonts w:eastAsia="Times New Roman" w:cs="Times New Roman"/>
          <w:szCs w:val="24"/>
        </w:rPr>
        <w:t>гражданам</w:t>
      </w:r>
      <w:r w:rsidR="000338BC" w:rsidRPr="000F100B">
        <w:rPr>
          <w:rFonts w:eastAsia="Times New Roman" w:cs="Times New Roman"/>
          <w:szCs w:val="24"/>
        </w:rPr>
        <w:t xml:space="preserve"> </w:t>
      </w:r>
      <w:r w:rsidRPr="000F100B">
        <w:rPr>
          <w:rFonts w:eastAsia="Times New Roman" w:cs="Times New Roman"/>
          <w:szCs w:val="24"/>
        </w:rPr>
        <w:t>возможности</w:t>
      </w:r>
      <w:r w:rsidR="000338BC" w:rsidRPr="000F100B">
        <w:rPr>
          <w:rFonts w:eastAsia="Times New Roman" w:cs="Times New Roman"/>
          <w:szCs w:val="24"/>
        </w:rPr>
        <w:t xml:space="preserve"> </w:t>
      </w:r>
      <w:r w:rsidRPr="000F100B">
        <w:rPr>
          <w:rFonts w:eastAsia="Times New Roman" w:cs="Times New Roman"/>
          <w:szCs w:val="24"/>
        </w:rPr>
        <w:t>использовать</w:t>
      </w:r>
      <w:r w:rsidR="000338BC" w:rsidRPr="000F100B">
        <w:rPr>
          <w:rFonts w:eastAsia="Times New Roman" w:cs="Times New Roman"/>
          <w:szCs w:val="24"/>
        </w:rPr>
        <w:t xml:space="preserve"> </w:t>
      </w:r>
      <w:r w:rsidRPr="000F100B">
        <w:rPr>
          <w:rFonts w:eastAsia="Times New Roman" w:cs="Times New Roman"/>
          <w:szCs w:val="24"/>
        </w:rPr>
        <w:t>механизм</w:t>
      </w:r>
      <w:r w:rsidR="000338BC" w:rsidRPr="000F100B">
        <w:rPr>
          <w:rFonts w:eastAsia="Times New Roman" w:cs="Times New Roman"/>
          <w:szCs w:val="24"/>
        </w:rPr>
        <w:t xml:space="preserve"> </w:t>
      </w:r>
      <w:r w:rsidRPr="000F100B">
        <w:rPr>
          <w:rFonts w:eastAsia="Times New Roman" w:cs="Times New Roman"/>
          <w:szCs w:val="24"/>
        </w:rPr>
        <w:t>удаленной</w:t>
      </w:r>
      <w:r w:rsidR="000338BC" w:rsidRPr="000F100B">
        <w:rPr>
          <w:rFonts w:eastAsia="Times New Roman" w:cs="Times New Roman"/>
          <w:szCs w:val="24"/>
        </w:rPr>
        <w:t xml:space="preserve"> </w:t>
      </w:r>
      <w:r w:rsidRPr="000F100B">
        <w:rPr>
          <w:rFonts w:eastAsia="Times New Roman" w:cs="Times New Roman"/>
          <w:szCs w:val="24"/>
        </w:rPr>
        <w:t>идентификации</w:t>
      </w:r>
      <w:r w:rsidR="000338BC" w:rsidRPr="000F100B">
        <w:rPr>
          <w:rFonts w:eastAsia="Times New Roman" w:cs="Times New Roman"/>
          <w:szCs w:val="24"/>
        </w:rPr>
        <w:t xml:space="preserve"> </w:t>
      </w:r>
      <w:r w:rsidRPr="000F100B">
        <w:rPr>
          <w:rFonts w:eastAsia="Times New Roman" w:cs="Times New Roman"/>
          <w:szCs w:val="24"/>
        </w:rPr>
        <w:t>с</w:t>
      </w:r>
      <w:r w:rsidR="000338BC" w:rsidRPr="000F100B">
        <w:rPr>
          <w:rFonts w:eastAsia="Times New Roman" w:cs="Times New Roman"/>
          <w:szCs w:val="24"/>
        </w:rPr>
        <w:t xml:space="preserve"> </w:t>
      </w:r>
      <w:r w:rsidRPr="000F100B">
        <w:rPr>
          <w:rFonts w:eastAsia="Times New Roman" w:cs="Times New Roman"/>
          <w:szCs w:val="24"/>
        </w:rPr>
        <w:t>использованием</w:t>
      </w:r>
      <w:r w:rsidR="000338BC" w:rsidRPr="000F100B">
        <w:rPr>
          <w:rFonts w:eastAsia="Times New Roman" w:cs="Times New Roman"/>
          <w:szCs w:val="24"/>
        </w:rPr>
        <w:t xml:space="preserve"> </w:t>
      </w:r>
      <w:r w:rsidRPr="000F100B">
        <w:rPr>
          <w:rFonts w:eastAsia="Times New Roman" w:cs="Times New Roman"/>
          <w:szCs w:val="24"/>
        </w:rPr>
        <w:t>отечественных</w:t>
      </w:r>
      <w:r w:rsidR="000338BC" w:rsidRPr="000F100B">
        <w:rPr>
          <w:rFonts w:eastAsia="Times New Roman" w:cs="Times New Roman"/>
          <w:szCs w:val="24"/>
        </w:rPr>
        <w:t xml:space="preserve"> </w:t>
      </w:r>
      <w:r w:rsidRPr="000F100B">
        <w:rPr>
          <w:rFonts w:eastAsia="Times New Roman" w:cs="Times New Roman"/>
          <w:szCs w:val="24"/>
        </w:rPr>
        <w:t>криптографических</w:t>
      </w:r>
      <w:r w:rsidR="000338BC" w:rsidRPr="000F100B">
        <w:rPr>
          <w:rFonts w:eastAsia="Times New Roman" w:cs="Times New Roman"/>
          <w:szCs w:val="24"/>
        </w:rPr>
        <w:t xml:space="preserve"> </w:t>
      </w:r>
      <w:r w:rsidRPr="000F100B">
        <w:rPr>
          <w:rFonts w:eastAsia="Times New Roman" w:cs="Times New Roman"/>
          <w:szCs w:val="24"/>
        </w:rPr>
        <w:t>средств</w:t>
      </w:r>
      <w:r w:rsidR="000338BC" w:rsidRPr="000F100B">
        <w:rPr>
          <w:rFonts w:eastAsia="Times New Roman" w:cs="Times New Roman"/>
          <w:szCs w:val="24"/>
        </w:rPr>
        <w:t xml:space="preserve"> </w:t>
      </w:r>
      <w:r w:rsidRPr="000F100B">
        <w:rPr>
          <w:rFonts w:eastAsia="Times New Roman" w:cs="Times New Roman"/>
          <w:szCs w:val="24"/>
        </w:rPr>
        <w:t>защиты</w:t>
      </w:r>
      <w:r w:rsidR="000338BC" w:rsidRPr="000F100B">
        <w:rPr>
          <w:rFonts w:eastAsia="Times New Roman" w:cs="Times New Roman"/>
          <w:szCs w:val="24"/>
        </w:rPr>
        <w:t xml:space="preserve"> </w:t>
      </w:r>
      <w:r w:rsidRPr="000F100B">
        <w:rPr>
          <w:rFonts w:eastAsia="Times New Roman" w:cs="Times New Roman"/>
          <w:szCs w:val="24"/>
        </w:rPr>
        <w:t>информации</w:t>
      </w:r>
      <w:r w:rsidR="000338BC" w:rsidRPr="000F100B">
        <w:rPr>
          <w:rFonts w:eastAsia="Times New Roman" w:cs="Times New Roman"/>
          <w:szCs w:val="24"/>
        </w:rPr>
        <w:t xml:space="preserve"> </w:t>
      </w:r>
      <w:r w:rsidRPr="000F100B">
        <w:rPr>
          <w:rFonts w:eastAsia="Times New Roman" w:cs="Times New Roman"/>
          <w:szCs w:val="24"/>
        </w:rPr>
        <w:t>реализовано</w:t>
      </w:r>
      <w:r w:rsidR="000338BC" w:rsidRPr="000F100B">
        <w:rPr>
          <w:rFonts w:eastAsia="Times New Roman" w:cs="Times New Roman"/>
          <w:szCs w:val="24"/>
        </w:rPr>
        <w:t xml:space="preserve"> </w:t>
      </w:r>
      <w:r w:rsidRPr="000F100B">
        <w:rPr>
          <w:rFonts w:eastAsia="Times New Roman" w:cs="Times New Roman"/>
          <w:szCs w:val="24"/>
        </w:rPr>
        <w:t>мобильное</w:t>
      </w:r>
      <w:r w:rsidR="000338BC" w:rsidRPr="000F100B">
        <w:rPr>
          <w:rFonts w:eastAsia="Times New Roman" w:cs="Times New Roman"/>
          <w:szCs w:val="24"/>
        </w:rPr>
        <w:t xml:space="preserve"> </w:t>
      </w:r>
      <w:r w:rsidRPr="000F100B">
        <w:rPr>
          <w:rFonts w:eastAsia="Times New Roman" w:cs="Times New Roman"/>
          <w:szCs w:val="24"/>
        </w:rPr>
        <w:t>приложение,</w:t>
      </w:r>
      <w:r w:rsidR="000338BC" w:rsidRPr="000F100B">
        <w:rPr>
          <w:rFonts w:eastAsia="Times New Roman" w:cs="Times New Roman"/>
          <w:szCs w:val="24"/>
        </w:rPr>
        <w:t xml:space="preserve"> </w:t>
      </w:r>
      <w:r w:rsidRPr="000F100B">
        <w:rPr>
          <w:rFonts w:eastAsia="Times New Roman" w:cs="Times New Roman"/>
          <w:szCs w:val="24"/>
        </w:rPr>
        <w:t>позволяющее</w:t>
      </w:r>
      <w:r w:rsidR="000338BC" w:rsidRPr="000F100B">
        <w:rPr>
          <w:rFonts w:eastAsia="Times New Roman" w:cs="Times New Roman"/>
          <w:szCs w:val="24"/>
        </w:rPr>
        <w:t xml:space="preserve"> </w:t>
      </w:r>
      <w:r w:rsidRPr="000F100B">
        <w:rPr>
          <w:rFonts w:eastAsia="Times New Roman" w:cs="Times New Roman"/>
          <w:szCs w:val="24"/>
        </w:rPr>
        <w:t>обеспечить</w:t>
      </w:r>
      <w:r w:rsidR="000338BC" w:rsidRPr="000F100B">
        <w:rPr>
          <w:rFonts w:eastAsia="Times New Roman" w:cs="Times New Roman"/>
          <w:szCs w:val="24"/>
        </w:rPr>
        <w:t xml:space="preserve"> </w:t>
      </w:r>
      <w:r w:rsidRPr="000F100B">
        <w:rPr>
          <w:rFonts w:eastAsia="Times New Roman" w:cs="Times New Roman"/>
          <w:szCs w:val="24"/>
        </w:rPr>
        <w:t>безопасную</w:t>
      </w:r>
      <w:r w:rsidR="000338BC" w:rsidRPr="000F100B">
        <w:rPr>
          <w:rFonts w:eastAsia="Times New Roman" w:cs="Times New Roman"/>
          <w:szCs w:val="24"/>
        </w:rPr>
        <w:t xml:space="preserve"> </w:t>
      </w:r>
      <w:r w:rsidRPr="000F100B">
        <w:rPr>
          <w:rFonts w:eastAsia="Times New Roman" w:cs="Times New Roman"/>
          <w:szCs w:val="24"/>
        </w:rPr>
        <w:t>передачу</w:t>
      </w:r>
      <w:r w:rsidR="000338BC" w:rsidRPr="000F100B">
        <w:rPr>
          <w:rFonts w:eastAsia="Times New Roman" w:cs="Times New Roman"/>
          <w:szCs w:val="24"/>
        </w:rPr>
        <w:t xml:space="preserve"> </w:t>
      </w:r>
      <w:r w:rsidRPr="000F100B">
        <w:rPr>
          <w:rFonts w:eastAsia="Times New Roman" w:cs="Times New Roman"/>
          <w:szCs w:val="24"/>
        </w:rPr>
        <w:t>данных,</w:t>
      </w:r>
      <w:r w:rsidR="000338BC" w:rsidRPr="000F100B">
        <w:rPr>
          <w:rFonts w:eastAsia="Times New Roman" w:cs="Times New Roman"/>
          <w:szCs w:val="24"/>
        </w:rPr>
        <w:t xml:space="preserve"> </w:t>
      </w:r>
      <w:r w:rsidRPr="000F100B">
        <w:rPr>
          <w:rFonts w:eastAsia="Times New Roman" w:cs="Times New Roman"/>
          <w:szCs w:val="24"/>
        </w:rPr>
        <w:t>а</w:t>
      </w:r>
      <w:r w:rsidR="000338BC" w:rsidRPr="000F100B">
        <w:rPr>
          <w:rFonts w:eastAsia="Times New Roman" w:cs="Times New Roman"/>
          <w:szCs w:val="24"/>
        </w:rPr>
        <w:t xml:space="preserve"> </w:t>
      </w:r>
      <w:r w:rsidRPr="000F100B">
        <w:rPr>
          <w:rFonts w:eastAsia="Times New Roman" w:cs="Times New Roman"/>
          <w:szCs w:val="24"/>
        </w:rPr>
        <w:t>также</w:t>
      </w:r>
      <w:r w:rsidR="000338BC" w:rsidRPr="000F100B">
        <w:rPr>
          <w:rFonts w:eastAsia="Times New Roman" w:cs="Times New Roman"/>
          <w:szCs w:val="24"/>
        </w:rPr>
        <w:t xml:space="preserve"> </w:t>
      </w:r>
      <w:r w:rsidRPr="000F100B">
        <w:rPr>
          <w:rFonts w:eastAsia="Times New Roman" w:cs="Times New Roman"/>
          <w:szCs w:val="24"/>
        </w:rPr>
        <w:t>управление</w:t>
      </w:r>
      <w:r w:rsidR="000338BC" w:rsidRPr="000F100B">
        <w:rPr>
          <w:rFonts w:eastAsia="Times New Roman" w:cs="Times New Roman"/>
          <w:szCs w:val="24"/>
        </w:rPr>
        <w:t xml:space="preserve"> </w:t>
      </w:r>
      <w:r w:rsidRPr="000F100B">
        <w:rPr>
          <w:rFonts w:eastAsia="Times New Roman" w:cs="Times New Roman"/>
          <w:szCs w:val="24"/>
        </w:rPr>
        <w:t>правами</w:t>
      </w:r>
      <w:r w:rsidR="000338BC" w:rsidRPr="000F100B">
        <w:rPr>
          <w:rFonts w:eastAsia="Times New Roman" w:cs="Times New Roman"/>
          <w:szCs w:val="24"/>
        </w:rPr>
        <w:t xml:space="preserve"> </w:t>
      </w:r>
      <w:r w:rsidRPr="000F100B">
        <w:rPr>
          <w:rFonts w:eastAsia="Times New Roman" w:cs="Times New Roman"/>
          <w:szCs w:val="24"/>
        </w:rPr>
        <w:t>доступа</w:t>
      </w:r>
      <w:r w:rsidR="000338BC" w:rsidRPr="000F100B">
        <w:rPr>
          <w:rFonts w:eastAsia="Times New Roman" w:cs="Times New Roman"/>
          <w:szCs w:val="24"/>
        </w:rPr>
        <w:t xml:space="preserve"> </w:t>
      </w:r>
      <w:r w:rsidRPr="000F100B">
        <w:rPr>
          <w:rFonts w:eastAsia="Times New Roman" w:cs="Times New Roman"/>
          <w:szCs w:val="24"/>
        </w:rPr>
        <w:t>к</w:t>
      </w:r>
      <w:r w:rsidR="000338BC" w:rsidRPr="000F100B">
        <w:rPr>
          <w:rFonts w:eastAsia="Times New Roman" w:cs="Times New Roman"/>
          <w:szCs w:val="24"/>
        </w:rPr>
        <w:t xml:space="preserve"> </w:t>
      </w:r>
      <w:r w:rsidRPr="000F100B">
        <w:rPr>
          <w:rFonts w:eastAsia="Times New Roman" w:cs="Times New Roman"/>
          <w:szCs w:val="24"/>
        </w:rPr>
        <w:t>своим</w:t>
      </w:r>
      <w:r w:rsidR="000338BC" w:rsidRPr="000F100B">
        <w:rPr>
          <w:rFonts w:eastAsia="Times New Roman" w:cs="Times New Roman"/>
          <w:szCs w:val="24"/>
        </w:rPr>
        <w:t xml:space="preserve"> </w:t>
      </w:r>
      <w:r w:rsidRPr="000F100B">
        <w:rPr>
          <w:rFonts w:eastAsia="Times New Roman" w:cs="Times New Roman"/>
          <w:szCs w:val="24"/>
        </w:rPr>
        <w:t>персональным</w:t>
      </w:r>
      <w:r w:rsidR="000338BC" w:rsidRPr="000F100B">
        <w:rPr>
          <w:rFonts w:eastAsia="Times New Roman" w:cs="Times New Roman"/>
          <w:szCs w:val="24"/>
        </w:rPr>
        <w:t xml:space="preserve"> </w:t>
      </w:r>
      <w:r w:rsidRPr="000F100B">
        <w:rPr>
          <w:rFonts w:eastAsia="Times New Roman" w:cs="Times New Roman"/>
          <w:szCs w:val="24"/>
        </w:rPr>
        <w:t>данным</w:t>
      </w:r>
      <w:r w:rsidR="000338BC" w:rsidRPr="000F100B">
        <w:rPr>
          <w:rFonts w:eastAsia="Times New Roman" w:cs="Times New Roman"/>
          <w:szCs w:val="24"/>
        </w:rPr>
        <w:t xml:space="preserve"> </w:t>
      </w:r>
      <w:r w:rsidRPr="000F100B">
        <w:rPr>
          <w:rFonts w:eastAsia="Times New Roman" w:cs="Times New Roman"/>
          <w:szCs w:val="24"/>
        </w:rPr>
        <w:t>с</w:t>
      </w:r>
      <w:r w:rsidR="000338BC" w:rsidRPr="000F100B">
        <w:rPr>
          <w:rFonts w:eastAsia="Times New Roman" w:cs="Times New Roman"/>
          <w:szCs w:val="24"/>
        </w:rPr>
        <w:t xml:space="preserve"> </w:t>
      </w:r>
      <w:r w:rsidRPr="000F100B">
        <w:rPr>
          <w:rFonts w:eastAsia="Times New Roman" w:cs="Times New Roman"/>
          <w:szCs w:val="24"/>
        </w:rPr>
        <w:t>использованием</w:t>
      </w:r>
      <w:r w:rsidR="000338BC" w:rsidRPr="000F100B">
        <w:rPr>
          <w:rFonts w:eastAsia="Times New Roman" w:cs="Times New Roman"/>
          <w:szCs w:val="24"/>
        </w:rPr>
        <w:t xml:space="preserve"> </w:t>
      </w:r>
      <w:r w:rsidRPr="000F100B">
        <w:rPr>
          <w:rFonts w:eastAsia="Times New Roman" w:cs="Times New Roman"/>
          <w:szCs w:val="24"/>
        </w:rPr>
        <w:t>ЕСИА;</w:t>
      </w:r>
    </w:p>
    <w:p w14:paraId="4C828776" w14:textId="77777777" w:rsidR="003F5D28" w:rsidRPr="000F100B" w:rsidRDefault="003F5D28" w:rsidP="003F5D28">
      <w:pPr>
        <w:numPr>
          <w:ilvl w:val="0"/>
          <w:numId w:val="18"/>
        </w:numPr>
        <w:spacing w:before="120" w:after="0"/>
        <w:ind w:left="850"/>
      </w:pPr>
      <w:r w:rsidRPr="000F100B">
        <w:rPr>
          <w:rFonts w:eastAsia="Times New Roman" w:cs="Times New Roman"/>
          <w:szCs w:val="24"/>
        </w:rPr>
        <w:t>в</w:t>
      </w:r>
      <w:r w:rsidR="000338BC" w:rsidRPr="000F100B">
        <w:rPr>
          <w:rFonts w:eastAsia="Times New Roman" w:cs="Times New Roman"/>
          <w:szCs w:val="24"/>
        </w:rPr>
        <w:t xml:space="preserve"> </w:t>
      </w:r>
      <w:r w:rsidRPr="000F100B">
        <w:rPr>
          <w:rFonts w:eastAsia="Times New Roman" w:cs="Times New Roman"/>
          <w:szCs w:val="24"/>
        </w:rPr>
        <w:t>мобильном</w:t>
      </w:r>
      <w:r w:rsidR="000338BC" w:rsidRPr="000F100B">
        <w:rPr>
          <w:rFonts w:eastAsia="Times New Roman" w:cs="Times New Roman"/>
          <w:szCs w:val="24"/>
        </w:rPr>
        <w:t xml:space="preserve"> </w:t>
      </w:r>
      <w:r w:rsidRPr="000F100B">
        <w:rPr>
          <w:rFonts w:eastAsia="Times New Roman" w:cs="Times New Roman"/>
          <w:szCs w:val="24"/>
        </w:rPr>
        <w:t>приложении</w:t>
      </w:r>
      <w:r w:rsidR="000338BC" w:rsidRPr="000F100B">
        <w:rPr>
          <w:rFonts w:eastAsia="Times New Roman" w:cs="Times New Roman"/>
          <w:szCs w:val="24"/>
        </w:rPr>
        <w:t xml:space="preserve"> </w:t>
      </w:r>
      <w:r w:rsidRPr="000F100B">
        <w:rPr>
          <w:rFonts w:eastAsia="Times New Roman" w:cs="Times New Roman"/>
          <w:szCs w:val="24"/>
        </w:rPr>
        <w:t>может</w:t>
      </w:r>
      <w:r w:rsidR="000338BC" w:rsidRPr="000F100B">
        <w:rPr>
          <w:rFonts w:eastAsia="Times New Roman" w:cs="Times New Roman"/>
          <w:szCs w:val="24"/>
        </w:rPr>
        <w:t xml:space="preserve"> </w:t>
      </w:r>
      <w:r w:rsidRPr="000F100B">
        <w:rPr>
          <w:rFonts w:eastAsia="Times New Roman" w:cs="Times New Roman"/>
          <w:szCs w:val="24"/>
        </w:rPr>
        <w:t>быть</w:t>
      </w:r>
      <w:r w:rsidR="000338BC" w:rsidRPr="000F100B">
        <w:rPr>
          <w:rFonts w:eastAsia="Times New Roman" w:cs="Times New Roman"/>
          <w:szCs w:val="24"/>
        </w:rPr>
        <w:t xml:space="preserve"> </w:t>
      </w:r>
      <w:r w:rsidRPr="000F100B">
        <w:rPr>
          <w:rFonts w:eastAsia="Times New Roman" w:cs="Times New Roman"/>
          <w:szCs w:val="24"/>
        </w:rPr>
        <w:t>реализована</w:t>
      </w:r>
      <w:r w:rsidR="000338BC" w:rsidRPr="000F100B">
        <w:rPr>
          <w:rFonts w:eastAsia="Times New Roman" w:cs="Times New Roman"/>
          <w:szCs w:val="24"/>
        </w:rPr>
        <w:t xml:space="preserve"> </w:t>
      </w:r>
      <w:r w:rsidRPr="000F100B">
        <w:rPr>
          <w:rFonts w:eastAsia="Times New Roman" w:cs="Times New Roman"/>
          <w:szCs w:val="24"/>
        </w:rPr>
        <w:t>функция</w:t>
      </w:r>
      <w:r w:rsidR="000338BC" w:rsidRPr="000F100B">
        <w:rPr>
          <w:rFonts w:eastAsia="Times New Roman" w:cs="Times New Roman"/>
          <w:szCs w:val="24"/>
        </w:rPr>
        <w:t xml:space="preserve"> </w:t>
      </w:r>
      <w:r w:rsidRPr="000F100B">
        <w:rPr>
          <w:rFonts w:eastAsia="Times New Roman" w:cs="Times New Roman"/>
          <w:szCs w:val="24"/>
        </w:rPr>
        <w:t>по</w:t>
      </w:r>
      <w:r w:rsidR="000338BC" w:rsidRPr="000F100B">
        <w:rPr>
          <w:rFonts w:eastAsia="Times New Roman" w:cs="Times New Roman"/>
          <w:szCs w:val="24"/>
        </w:rPr>
        <w:t xml:space="preserve"> </w:t>
      </w:r>
      <w:r w:rsidRPr="000F100B">
        <w:rPr>
          <w:rFonts w:eastAsia="Times New Roman" w:cs="Times New Roman"/>
          <w:szCs w:val="24"/>
        </w:rPr>
        <w:t>управлению</w:t>
      </w:r>
      <w:r w:rsidR="000338BC" w:rsidRPr="000F100B">
        <w:rPr>
          <w:rFonts w:eastAsia="Times New Roman" w:cs="Times New Roman"/>
          <w:szCs w:val="24"/>
        </w:rPr>
        <w:t xml:space="preserve"> </w:t>
      </w:r>
      <w:r w:rsidRPr="000F100B">
        <w:rPr>
          <w:rFonts w:eastAsia="Times New Roman" w:cs="Times New Roman"/>
          <w:szCs w:val="24"/>
        </w:rPr>
        <w:t>гражданами</w:t>
      </w:r>
      <w:r w:rsidR="000338BC" w:rsidRPr="000F100B">
        <w:rPr>
          <w:rFonts w:eastAsia="Times New Roman" w:cs="Times New Roman"/>
          <w:szCs w:val="24"/>
        </w:rPr>
        <w:t xml:space="preserve"> </w:t>
      </w:r>
      <w:r w:rsidRPr="000F100B">
        <w:rPr>
          <w:rFonts w:eastAsia="Times New Roman" w:cs="Times New Roman"/>
          <w:szCs w:val="24"/>
        </w:rPr>
        <w:t>своими</w:t>
      </w:r>
      <w:r w:rsidR="000338BC" w:rsidRPr="000F100B">
        <w:rPr>
          <w:rFonts w:eastAsia="Times New Roman" w:cs="Times New Roman"/>
          <w:szCs w:val="24"/>
        </w:rPr>
        <w:t xml:space="preserve"> </w:t>
      </w:r>
      <w:r w:rsidRPr="000F100B">
        <w:rPr>
          <w:rFonts w:eastAsia="Times New Roman" w:cs="Times New Roman"/>
          <w:szCs w:val="24"/>
        </w:rPr>
        <w:t>цифровыми</w:t>
      </w:r>
      <w:r w:rsidR="000338BC" w:rsidRPr="000F100B">
        <w:rPr>
          <w:rFonts w:eastAsia="Times New Roman" w:cs="Times New Roman"/>
          <w:szCs w:val="24"/>
        </w:rPr>
        <w:t xml:space="preserve"> </w:t>
      </w:r>
      <w:r w:rsidRPr="000F100B">
        <w:rPr>
          <w:rFonts w:eastAsia="Times New Roman" w:cs="Times New Roman"/>
          <w:szCs w:val="24"/>
        </w:rPr>
        <w:t>согласиями.</w:t>
      </w:r>
      <w:r w:rsidR="000338BC" w:rsidRPr="000F100B">
        <w:rPr>
          <w:rFonts w:eastAsia="Times New Roman" w:cs="Times New Roman"/>
          <w:szCs w:val="24"/>
        </w:rPr>
        <w:t xml:space="preserve"> </w:t>
      </w:r>
    </w:p>
    <w:p w14:paraId="46939D5F" w14:textId="77777777" w:rsidR="007C11FF" w:rsidRPr="000F100B" w:rsidRDefault="007C11FF" w:rsidP="00794CB1">
      <w:pPr>
        <w:pStyle w:val="11"/>
        <w:numPr>
          <w:ilvl w:val="0"/>
          <w:numId w:val="0"/>
        </w:numPr>
      </w:pPr>
      <w:bookmarkStart w:id="95" w:name="_Toc1495194"/>
      <w:bookmarkStart w:id="96" w:name="_Toc2098628"/>
      <w:bookmarkStart w:id="97" w:name="_Toc3485000"/>
      <w:r w:rsidRPr="000F100B">
        <w:t>Т</w:t>
      </w:r>
      <w:r w:rsidR="00800E89" w:rsidRPr="000F100B">
        <w:t>ехнические</w:t>
      </w:r>
      <w:r w:rsidR="000338BC" w:rsidRPr="000F100B">
        <w:t xml:space="preserve"> </w:t>
      </w:r>
      <w:r w:rsidR="00800E89" w:rsidRPr="000F100B">
        <w:t>т</w:t>
      </w:r>
      <w:r w:rsidRPr="000F100B">
        <w:t>ребования</w:t>
      </w:r>
      <w:r w:rsidR="000338BC" w:rsidRPr="000F100B">
        <w:t xml:space="preserve"> </w:t>
      </w:r>
      <w:r w:rsidRPr="000F100B">
        <w:t>к</w:t>
      </w:r>
      <w:r w:rsidR="000338BC" w:rsidRPr="000F100B">
        <w:t xml:space="preserve"> </w:t>
      </w:r>
      <w:r w:rsidR="00800E89" w:rsidRPr="000F100B">
        <w:t>инфраструктуре</w:t>
      </w:r>
      <w:r w:rsidR="000338BC" w:rsidRPr="000F100B">
        <w:t xml:space="preserve"> </w:t>
      </w:r>
      <w:r w:rsidR="00800E89" w:rsidRPr="000F100B">
        <w:t>Цифрового</w:t>
      </w:r>
      <w:r w:rsidR="000338BC" w:rsidRPr="000F100B">
        <w:t xml:space="preserve"> </w:t>
      </w:r>
      <w:r w:rsidR="00800E89" w:rsidRPr="000F100B">
        <w:t>профиля</w:t>
      </w:r>
      <w:bookmarkEnd w:id="95"/>
      <w:bookmarkEnd w:id="96"/>
      <w:bookmarkEnd w:id="97"/>
    </w:p>
    <w:p w14:paraId="280927BF" w14:textId="77777777" w:rsidR="007C11FF" w:rsidRPr="000F100B" w:rsidRDefault="006E6708" w:rsidP="0050126C">
      <w:pPr>
        <w:spacing w:before="120" w:after="0"/>
        <w:ind w:firstLine="0"/>
      </w:pPr>
      <w:r w:rsidRPr="000F100B">
        <w:rPr>
          <w:rFonts w:eastAsia="Times New Roman" w:cs="Times New Roman"/>
          <w:szCs w:val="24"/>
        </w:rPr>
        <w:t>В</w:t>
      </w:r>
      <w:r w:rsidR="000338BC" w:rsidRPr="000F100B">
        <w:rPr>
          <w:rFonts w:eastAsia="Times New Roman" w:cs="Times New Roman"/>
          <w:szCs w:val="24"/>
        </w:rPr>
        <w:t xml:space="preserve"> </w:t>
      </w:r>
      <w:r w:rsidRPr="000F100B">
        <w:rPr>
          <w:rFonts w:eastAsia="Times New Roman" w:cs="Times New Roman"/>
          <w:szCs w:val="24"/>
        </w:rPr>
        <w:t>целевом</w:t>
      </w:r>
      <w:r w:rsidR="000338BC" w:rsidRPr="000F100B">
        <w:rPr>
          <w:rFonts w:eastAsia="Times New Roman" w:cs="Times New Roman"/>
          <w:szCs w:val="24"/>
        </w:rPr>
        <w:t xml:space="preserve"> </w:t>
      </w:r>
      <w:r w:rsidRPr="000F100B">
        <w:rPr>
          <w:rFonts w:eastAsia="Times New Roman" w:cs="Times New Roman"/>
          <w:szCs w:val="24"/>
        </w:rPr>
        <w:t>состоянии</w:t>
      </w:r>
      <w:r w:rsidR="000338BC" w:rsidRPr="000F100B">
        <w:rPr>
          <w:rFonts w:eastAsia="Times New Roman" w:cs="Times New Roman"/>
          <w:szCs w:val="24"/>
        </w:rPr>
        <w:t xml:space="preserve"> </w:t>
      </w:r>
      <w:r w:rsidRPr="000F100B">
        <w:rPr>
          <w:rFonts w:eastAsia="Times New Roman" w:cs="Times New Roman"/>
          <w:szCs w:val="24"/>
        </w:rPr>
        <w:t>инфраструктура</w:t>
      </w:r>
      <w:r w:rsidR="000338BC" w:rsidRPr="000F100B">
        <w:rPr>
          <w:rFonts w:eastAsia="Times New Roman" w:cs="Times New Roman"/>
          <w:szCs w:val="24"/>
        </w:rPr>
        <w:t xml:space="preserve"> </w:t>
      </w:r>
      <w:r w:rsidRPr="000F100B">
        <w:rPr>
          <w:rFonts w:eastAsia="Times New Roman" w:cs="Times New Roman"/>
          <w:szCs w:val="24"/>
        </w:rPr>
        <w:t>Цифрового</w:t>
      </w:r>
      <w:r w:rsidR="000338BC" w:rsidRPr="000F100B">
        <w:rPr>
          <w:rFonts w:eastAsia="Times New Roman" w:cs="Times New Roman"/>
          <w:szCs w:val="24"/>
        </w:rPr>
        <w:t xml:space="preserve"> </w:t>
      </w:r>
      <w:r w:rsidRPr="000F100B">
        <w:rPr>
          <w:rFonts w:eastAsia="Times New Roman" w:cs="Times New Roman"/>
          <w:szCs w:val="24"/>
        </w:rPr>
        <w:t>профиля</w:t>
      </w:r>
      <w:r w:rsidR="000338BC" w:rsidRPr="000F100B">
        <w:rPr>
          <w:rFonts w:eastAsia="Times New Roman" w:cs="Times New Roman"/>
          <w:szCs w:val="24"/>
        </w:rPr>
        <w:t xml:space="preserve"> </w:t>
      </w:r>
      <w:r w:rsidR="00222FB9" w:rsidRPr="000F100B">
        <w:rPr>
          <w:rFonts w:eastAsia="Times New Roman" w:cs="Times New Roman"/>
          <w:szCs w:val="24"/>
        </w:rPr>
        <w:t>будет</w:t>
      </w:r>
      <w:r w:rsidR="000338BC" w:rsidRPr="000F100B">
        <w:rPr>
          <w:rFonts w:eastAsia="Times New Roman" w:cs="Times New Roman"/>
          <w:szCs w:val="24"/>
        </w:rPr>
        <w:t xml:space="preserve"> </w:t>
      </w:r>
      <w:r w:rsidR="007C11FF" w:rsidRPr="000F100B">
        <w:rPr>
          <w:rFonts w:eastAsia="Times New Roman" w:cs="Times New Roman"/>
          <w:szCs w:val="24"/>
        </w:rPr>
        <w:t>предусматривать</w:t>
      </w:r>
      <w:r w:rsidR="000338BC" w:rsidRPr="000F100B">
        <w:rPr>
          <w:rFonts w:eastAsia="Times New Roman" w:cs="Times New Roman"/>
          <w:szCs w:val="24"/>
        </w:rPr>
        <w:t xml:space="preserve"> </w:t>
      </w:r>
      <w:r w:rsidR="007C11FF" w:rsidRPr="000F100B">
        <w:rPr>
          <w:rFonts w:eastAsia="Times New Roman" w:cs="Times New Roman"/>
          <w:szCs w:val="24"/>
        </w:rPr>
        <w:t>возможность</w:t>
      </w:r>
      <w:r w:rsidR="000338BC" w:rsidRPr="000F100B">
        <w:rPr>
          <w:rFonts w:eastAsia="Times New Roman" w:cs="Times New Roman"/>
          <w:szCs w:val="24"/>
        </w:rPr>
        <w:t xml:space="preserve"> </w:t>
      </w:r>
      <w:r w:rsidR="007C11FF" w:rsidRPr="000F100B">
        <w:rPr>
          <w:rFonts w:eastAsia="Times New Roman" w:cs="Times New Roman"/>
          <w:szCs w:val="24"/>
        </w:rPr>
        <w:t>масштабирования</w:t>
      </w:r>
      <w:r w:rsidR="000338BC" w:rsidRPr="000F100B">
        <w:rPr>
          <w:rFonts w:eastAsia="Times New Roman" w:cs="Times New Roman"/>
          <w:szCs w:val="24"/>
        </w:rPr>
        <w:t xml:space="preserve"> </w:t>
      </w:r>
      <w:r w:rsidR="007C11FF" w:rsidRPr="000F100B">
        <w:rPr>
          <w:rFonts w:eastAsia="Times New Roman" w:cs="Times New Roman"/>
          <w:szCs w:val="24"/>
        </w:rPr>
        <w:t>по</w:t>
      </w:r>
      <w:r w:rsidR="000338BC" w:rsidRPr="000F100B">
        <w:rPr>
          <w:rFonts w:eastAsia="Times New Roman" w:cs="Times New Roman"/>
          <w:szCs w:val="24"/>
        </w:rPr>
        <w:t xml:space="preserve"> </w:t>
      </w:r>
      <w:r w:rsidR="007C11FF" w:rsidRPr="000F100B">
        <w:rPr>
          <w:rFonts w:eastAsia="Times New Roman" w:cs="Times New Roman"/>
          <w:szCs w:val="24"/>
        </w:rPr>
        <w:t>производительности</w:t>
      </w:r>
      <w:r w:rsidR="000338BC" w:rsidRPr="000F100B">
        <w:rPr>
          <w:rFonts w:eastAsia="Times New Roman" w:cs="Times New Roman"/>
          <w:szCs w:val="24"/>
        </w:rPr>
        <w:t xml:space="preserve"> </w:t>
      </w:r>
      <w:r w:rsidR="007C11FF" w:rsidRPr="000F100B">
        <w:rPr>
          <w:rFonts w:eastAsia="Times New Roman" w:cs="Times New Roman"/>
          <w:szCs w:val="24"/>
        </w:rPr>
        <w:t>и</w:t>
      </w:r>
      <w:r w:rsidR="000338BC" w:rsidRPr="000F100B">
        <w:rPr>
          <w:rFonts w:eastAsia="Times New Roman" w:cs="Times New Roman"/>
          <w:szCs w:val="24"/>
        </w:rPr>
        <w:t xml:space="preserve"> </w:t>
      </w:r>
      <w:r w:rsidR="007C11FF" w:rsidRPr="000F100B">
        <w:rPr>
          <w:rFonts w:eastAsia="Times New Roman" w:cs="Times New Roman"/>
          <w:szCs w:val="24"/>
        </w:rPr>
        <w:t>объёму</w:t>
      </w:r>
      <w:r w:rsidR="000338BC" w:rsidRPr="000F100B">
        <w:rPr>
          <w:rFonts w:eastAsia="Times New Roman" w:cs="Times New Roman"/>
          <w:szCs w:val="24"/>
        </w:rPr>
        <w:t xml:space="preserve"> </w:t>
      </w:r>
      <w:r w:rsidR="007C11FF" w:rsidRPr="000F100B">
        <w:rPr>
          <w:rFonts w:eastAsia="Times New Roman" w:cs="Times New Roman"/>
          <w:szCs w:val="24"/>
        </w:rPr>
        <w:t>обрабатываемой</w:t>
      </w:r>
      <w:r w:rsidR="000338BC" w:rsidRPr="000F100B">
        <w:rPr>
          <w:rFonts w:eastAsia="Times New Roman" w:cs="Times New Roman"/>
          <w:szCs w:val="24"/>
        </w:rPr>
        <w:t xml:space="preserve"> </w:t>
      </w:r>
      <w:r w:rsidR="007C11FF" w:rsidRPr="000F100B">
        <w:rPr>
          <w:rFonts w:eastAsia="Times New Roman" w:cs="Times New Roman"/>
          <w:szCs w:val="24"/>
        </w:rPr>
        <w:t>информации</w:t>
      </w:r>
      <w:r w:rsidR="000338BC" w:rsidRPr="000F100B">
        <w:rPr>
          <w:rFonts w:eastAsia="Times New Roman" w:cs="Times New Roman"/>
          <w:szCs w:val="24"/>
        </w:rPr>
        <w:t xml:space="preserve"> </w:t>
      </w:r>
      <w:r w:rsidR="007C11FF" w:rsidRPr="000F100B">
        <w:rPr>
          <w:rFonts w:eastAsia="Times New Roman" w:cs="Times New Roman"/>
          <w:szCs w:val="24"/>
        </w:rPr>
        <w:t>без</w:t>
      </w:r>
      <w:r w:rsidR="000338BC" w:rsidRPr="000F100B">
        <w:rPr>
          <w:rFonts w:eastAsia="Times New Roman" w:cs="Times New Roman"/>
          <w:szCs w:val="24"/>
        </w:rPr>
        <w:t xml:space="preserve"> </w:t>
      </w:r>
      <w:r w:rsidR="007C11FF" w:rsidRPr="000F100B">
        <w:rPr>
          <w:rFonts w:eastAsia="Times New Roman" w:cs="Times New Roman"/>
          <w:szCs w:val="24"/>
        </w:rPr>
        <w:t>модификации</w:t>
      </w:r>
      <w:r w:rsidR="000338BC" w:rsidRPr="000F100B">
        <w:rPr>
          <w:rFonts w:eastAsia="Times New Roman" w:cs="Times New Roman"/>
          <w:szCs w:val="24"/>
        </w:rPr>
        <w:t xml:space="preserve"> </w:t>
      </w:r>
      <w:r w:rsidR="007C11FF" w:rsidRPr="000F100B">
        <w:rPr>
          <w:rFonts w:eastAsia="Times New Roman" w:cs="Times New Roman"/>
          <w:szCs w:val="24"/>
        </w:rPr>
        <w:t>её</w:t>
      </w:r>
      <w:r w:rsidR="000338BC" w:rsidRPr="000F100B">
        <w:rPr>
          <w:rFonts w:eastAsia="Times New Roman" w:cs="Times New Roman"/>
          <w:szCs w:val="24"/>
        </w:rPr>
        <w:t xml:space="preserve"> </w:t>
      </w:r>
      <w:r w:rsidR="007C11FF" w:rsidRPr="000F100B">
        <w:rPr>
          <w:rFonts w:eastAsia="Times New Roman" w:cs="Times New Roman"/>
          <w:szCs w:val="24"/>
        </w:rPr>
        <w:t>программного</w:t>
      </w:r>
      <w:r w:rsidR="000338BC" w:rsidRPr="000F100B">
        <w:rPr>
          <w:rFonts w:eastAsia="Times New Roman" w:cs="Times New Roman"/>
          <w:szCs w:val="24"/>
        </w:rPr>
        <w:t xml:space="preserve"> </w:t>
      </w:r>
      <w:r w:rsidR="007C11FF" w:rsidRPr="000F100B">
        <w:rPr>
          <w:rFonts w:eastAsia="Times New Roman" w:cs="Times New Roman"/>
          <w:szCs w:val="24"/>
        </w:rPr>
        <w:t>обеспечения</w:t>
      </w:r>
      <w:r w:rsidR="000338BC" w:rsidRPr="000F100B">
        <w:rPr>
          <w:rFonts w:eastAsia="Times New Roman" w:cs="Times New Roman"/>
          <w:szCs w:val="24"/>
        </w:rPr>
        <w:t xml:space="preserve"> </w:t>
      </w:r>
      <w:r w:rsidR="007C11FF" w:rsidRPr="000F100B">
        <w:rPr>
          <w:rFonts w:eastAsia="Times New Roman" w:cs="Times New Roman"/>
          <w:szCs w:val="24"/>
        </w:rPr>
        <w:t>путём</w:t>
      </w:r>
      <w:r w:rsidR="000338BC" w:rsidRPr="000F100B">
        <w:rPr>
          <w:rFonts w:eastAsia="Times New Roman" w:cs="Times New Roman"/>
          <w:szCs w:val="24"/>
        </w:rPr>
        <w:t xml:space="preserve"> </w:t>
      </w:r>
      <w:r w:rsidR="007C11FF" w:rsidRPr="000F100B">
        <w:rPr>
          <w:rFonts w:eastAsia="Times New Roman" w:cs="Times New Roman"/>
          <w:szCs w:val="24"/>
        </w:rPr>
        <w:t>модернизации</w:t>
      </w:r>
      <w:r w:rsidR="000338BC" w:rsidRPr="000F100B">
        <w:rPr>
          <w:rFonts w:eastAsia="Times New Roman" w:cs="Times New Roman"/>
          <w:szCs w:val="24"/>
        </w:rPr>
        <w:t xml:space="preserve"> </w:t>
      </w:r>
      <w:r w:rsidR="007C11FF" w:rsidRPr="000F100B">
        <w:rPr>
          <w:rFonts w:eastAsia="Times New Roman" w:cs="Times New Roman"/>
          <w:szCs w:val="24"/>
        </w:rPr>
        <w:t>используемого</w:t>
      </w:r>
      <w:r w:rsidR="000338BC" w:rsidRPr="000F100B">
        <w:rPr>
          <w:rFonts w:eastAsia="Times New Roman" w:cs="Times New Roman"/>
          <w:szCs w:val="24"/>
        </w:rPr>
        <w:t xml:space="preserve"> </w:t>
      </w:r>
      <w:r w:rsidR="007C11FF" w:rsidRPr="000F100B">
        <w:rPr>
          <w:rFonts w:eastAsia="Times New Roman" w:cs="Times New Roman"/>
          <w:szCs w:val="24"/>
        </w:rPr>
        <w:t>комплекса</w:t>
      </w:r>
      <w:r w:rsidR="000338BC" w:rsidRPr="000F100B">
        <w:rPr>
          <w:rFonts w:eastAsia="Times New Roman" w:cs="Times New Roman"/>
          <w:szCs w:val="24"/>
        </w:rPr>
        <w:t xml:space="preserve"> </w:t>
      </w:r>
      <w:r w:rsidR="007C11FF" w:rsidRPr="000F100B">
        <w:rPr>
          <w:rFonts w:eastAsia="Times New Roman" w:cs="Times New Roman"/>
          <w:szCs w:val="24"/>
        </w:rPr>
        <w:t>технических</w:t>
      </w:r>
      <w:r w:rsidR="000338BC" w:rsidRPr="000F100B">
        <w:rPr>
          <w:rFonts w:eastAsia="Times New Roman" w:cs="Times New Roman"/>
          <w:szCs w:val="24"/>
        </w:rPr>
        <w:t xml:space="preserve"> </w:t>
      </w:r>
      <w:r w:rsidR="007C11FF" w:rsidRPr="000F100B">
        <w:rPr>
          <w:rFonts w:eastAsia="Times New Roman" w:cs="Times New Roman"/>
          <w:szCs w:val="24"/>
        </w:rPr>
        <w:t>средств.</w:t>
      </w:r>
    </w:p>
    <w:p w14:paraId="024682E3" w14:textId="77777777" w:rsidR="007C11FF" w:rsidRPr="000F100B" w:rsidRDefault="006E6708" w:rsidP="0050126C">
      <w:pPr>
        <w:spacing w:before="120" w:after="0"/>
        <w:ind w:firstLine="0"/>
      </w:pPr>
      <w:r w:rsidRPr="000F100B">
        <w:rPr>
          <w:rFonts w:eastAsia="Times New Roman" w:cs="Times New Roman"/>
          <w:szCs w:val="24"/>
        </w:rPr>
        <w:t>Инфраструктура</w:t>
      </w:r>
      <w:r w:rsidR="000338BC" w:rsidRPr="000F100B">
        <w:rPr>
          <w:rFonts w:eastAsia="Times New Roman" w:cs="Times New Roman"/>
          <w:szCs w:val="24"/>
        </w:rPr>
        <w:t xml:space="preserve"> </w:t>
      </w:r>
      <w:r w:rsidRPr="000F100B">
        <w:rPr>
          <w:rFonts w:eastAsia="Times New Roman" w:cs="Times New Roman"/>
          <w:szCs w:val="24"/>
        </w:rPr>
        <w:t>Цифрового</w:t>
      </w:r>
      <w:r w:rsidR="000338BC" w:rsidRPr="000F100B">
        <w:rPr>
          <w:rFonts w:eastAsia="Times New Roman" w:cs="Times New Roman"/>
          <w:szCs w:val="24"/>
        </w:rPr>
        <w:t xml:space="preserve"> </w:t>
      </w:r>
      <w:r w:rsidRPr="000F100B">
        <w:rPr>
          <w:rFonts w:eastAsia="Times New Roman" w:cs="Times New Roman"/>
          <w:szCs w:val="24"/>
        </w:rPr>
        <w:t>профиля</w:t>
      </w:r>
      <w:r w:rsidR="000338BC" w:rsidRPr="000F100B">
        <w:rPr>
          <w:rFonts w:eastAsia="Times New Roman" w:cs="Times New Roman"/>
          <w:szCs w:val="24"/>
        </w:rPr>
        <w:t xml:space="preserve"> </w:t>
      </w:r>
      <w:r w:rsidR="00222FB9" w:rsidRPr="000F100B">
        <w:rPr>
          <w:rFonts w:eastAsia="Times New Roman" w:cs="Times New Roman"/>
          <w:szCs w:val="24"/>
        </w:rPr>
        <w:t>будет</w:t>
      </w:r>
      <w:r w:rsidR="000338BC" w:rsidRPr="000F100B">
        <w:rPr>
          <w:rFonts w:eastAsia="Times New Roman" w:cs="Times New Roman"/>
          <w:szCs w:val="24"/>
        </w:rPr>
        <w:t xml:space="preserve"> </w:t>
      </w:r>
      <w:r w:rsidR="007C11FF" w:rsidRPr="000F100B">
        <w:rPr>
          <w:rFonts w:eastAsia="Times New Roman" w:cs="Times New Roman"/>
          <w:szCs w:val="24"/>
        </w:rPr>
        <w:t>спроектирована</w:t>
      </w:r>
      <w:r w:rsidR="000338BC" w:rsidRPr="000F100B">
        <w:rPr>
          <w:rFonts w:eastAsia="Times New Roman" w:cs="Times New Roman"/>
          <w:szCs w:val="24"/>
        </w:rPr>
        <w:t xml:space="preserve"> </w:t>
      </w:r>
      <w:r w:rsidR="007C11FF" w:rsidRPr="000F100B">
        <w:rPr>
          <w:rFonts w:eastAsia="Times New Roman" w:cs="Times New Roman"/>
          <w:szCs w:val="24"/>
        </w:rPr>
        <w:t>и</w:t>
      </w:r>
      <w:r w:rsidR="000338BC" w:rsidRPr="000F100B">
        <w:rPr>
          <w:rFonts w:eastAsia="Times New Roman" w:cs="Times New Roman"/>
          <w:szCs w:val="24"/>
        </w:rPr>
        <w:t xml:space="preserve"> </w:t>
      </w:r>
      <w:r w:rsidR="007C11FF" w:rsidRPr="000F100B">
        <w:rPr>
          <w:rFonts w:eastAsia="Times New Roman" w:cs="Times New Roman"/>
          <w:szCs w:val="24"/>
        </w:rPr>
        <w:t>введена</w:t>
      </w:r>
      <w:r w:rsidR="000338BC" w:rsidRPr="000F100B">
        <w:rPr>
          <w:rFonts w:eastAsia="Times New Roman" w:cs="Times New Roman"/>
          <w:szCs w:val="24"/>
        </w:rPr>
        <w:t xml:space="preserve"> </w:t>
      </w:r>
      <w:r w:rsidR="007C11FF" w:rsidRPr="000F100B">
        <w:rPr>
          <w:rFonts w:eastAsia="Times New Roman" w:cs="Times New Roman"/>
          <w:szCs w:val="24"/>
        </w:rPr>
        <w:t>в</w:t>
      </w:r>
      <w:r w:rsidR="000338BC" w:rsidRPr="000F100B">
        <w:rPr>
          <w:rFonts w:eastAsia="Times New Roman" w:cs="Times New Roman"/>
          <w:szCs w:val="24"/>
        </w:rPr>
        <w:t xml:space="preserve"> </w:t>
      </w:r>
      <w:r w:rsidR="007C11FF" w:rsidRPr="000F100B">
        <w:rPr>
          <w:rFonts w:eastAsia="Times New Roman" w:cs="Times New Roman"/>
          <w:szCs w:val="24"/>
        </w:rPr>
        <w:t>действие</w:t>
      </w:r>
      <w:r w:rsidR="000338BC" w:rsidRPr="000F100B">
        <w:rPr>
          <w:rFonts w:eastAsia="Times New Roman" w:cs="Times New Roman"/>
          <w:szCs w:val="24"/>
        </w:rPr>
        <w:t xml:space="preserve"> </w:t>
      </w:r>
      <w:r w:rsidR="007C11FF" w:rsidRPr="000F100B">
        <w:rPr>
          <w:rFonts w:eastAsia="Times New Roman" w:cs="Times New Roman"/>
          <w:szCs w:val="24"/>
        </w:rPr>
        <w:t>с</w:t>
      </w:r>
      <w:r w:rsidR="000338BC" w:rsidRPr="000F100B">
        <w:rPr>
          <w:rFonts w:eastAsia="Times New Roman" w:cs="Times New Roman"/>
          <w:szCs w:val="24"/>
        </w:rPr>
        <w:t xml:space="preserve"> </w:t>
      </w:r>
      <w:r w:rsidR="007C11FF" w:rsidRPr="000F100B">
        <w:rPr>
          <w:rFonts w:eastAsia="Times New Roman" w:cs="Times New Roman"/>
          <w:szCs w:val="24"/>
        </w:rPr>
        <w:t>учётом</w:t>
      </w:r>
      <w:r w:rsidR="000338BC" w:rsidRPr="000F100B">
        <w:rPr>
          <w:rFonts w:eastAsia="Times New Roman" w:cs="Times New Roman"/>
          <w:szCs w:val="24"/>
        </w:rPr>
        <w:t xml:space="preserve"> </w:t>
      </w:r>
      <w:r w:rsidR="007C11FF" w:rsidRPr="000F100B">
        <w:rPr>
          <w:rFonts w:eastAsia="Times New Roman" w:cs="Times New Roman"/>
          <w:szCs w:val="24"/>
        </w:rPr>
        <w:t>возможности</w:t>
      </w:r>
      <w:r w:rsidR="000338BC" w:rsidRPr="000F100B">
        <w:rPr>
          <w:rFonts w:eastAsia="Times New Roman" w:cs="Times New Roman"/>
          <w:szCs w:val="24"/>
        </w:rPr>
        <w:t xml:space="preserve"> </w:t>
      </w:r>
      <w:r w:rsidR="007C11FF" w:rsidRPr="000F100B">
        <w:rPr>
          <w:rFonts w:eastAsia="Times New Roman" w:cs="Times New Roman"/>
          <w:szCs w:val="24"/>
        </w:rPr>
        <w:t>дальнейшего</w:t>
      </w:r>
      <w:r w:rsidR="000338BC" w:rsidRPr="000F100B">
        <w:rPr>
          <w:rFonts w:eastAsia="Times New Roman" w:cs="Times New Roman"/>
          <w:szCs w:val="24"/>
        </w:rPr>
        <w:t xml:space="preserve"> </w:t>
      </w:r>
      <w:r w:rsidR="007C11FF" w:rsidRPr="000F100B">
        <w:rPr>
          <w:rFonts w:eastAsia="Times New Roman" w:cs="Times New Roman"/>
          <w:szCs w:val="24"/>
        </w:rPr>
        <w:t>расширения</w:t>
      </w:r>
      <w:r w:rsidR="000338BC" w:rsidRPr="000F100B">
        <w:rPr>
          <w:rFonts w:eastAsia="Times New Roman" w:cs="Times New Roman"/>
          <w:szCs w:val="24"/>
        </w:rPr>
        <w:t xml:space="preserve"> </w:t>
      </w:r>
      <w:r w:rsidR="007C11FF" w:rsidRPr="000F100B">
        <w:rPr>
          <w:rFonts w:eastAsia="Times New Roman" w:cs="Times New Roman"/>
          <w:szCs w:val="24"/>
        </w:rPr>
        <w:t>сферы</w:t>
      </w:r>
      <w:r w:rsidR="000338BC" w:rsidRPr="000F100B">
        <w:rPr>
          <w:rFonts w:eastAsia="Times New Roman" w:cs="Times New Roman"/>
          <w:szCs w:val="24"/>
        </w:rPr>
        <w:t xml:space="preserve"> </w:t>
      </w:r>
      <w:r w:rsidR="007C11FF" w:rsidRPr="000F100B">
        <w:rPr>
          <w:rFonts w:eastAsia="Times New Roman" w:cs="Times New Roman"/>
          <w:szCs w:val="24"/>
        </w:rPr>
        <w:t>ее</w:t>
      </w:r>
      <w:r w:rsidR="000338BC" w:rsidRPr="000F100B">
        <w:rPr>
          <w:rFonts w:eastAsia="Times New Roman" w:cs="Times New Roman"/>
          <w:szCs w:val="24"/>
        </w:rPr>
        <w:t xml:space="preserve"> </w:t>
      </w:r>
      <w:r w:rsidR="007C11FF" w:rsidRPr="000F100B">
        <w:rPr>
          <w:rFonts w:eastAsia="Times New Roman" w:cs="Times New Roman"/>
          <w:szCs w:val="24"/>
        </w:rPr>
        <w:t>использования</w:t>
      </w:r>
      <w:r w:rsidR="00CD54C2" w:rsidRPr="000F100B">
        <w:rPr>
          <w:rFonts w:eastAsia="Times New Roman" w:cs="Times New Roman"/>
          <w:szCs w:val="24"/>
        </w:rPr>
        <w:t>.</w:t>
      </w:r>
      <w:r w:rsidR="000338BC" w:rsidRPr="000F100B">
        <w:rPr>
          <w:rFonts w:eastAsia="Times New Roman" w:cs="Times New Roman"/>
          <w:szCs w:val="24"/>
        </w:rPr>
        <w:t xml:space="preserve"> </w:t>
      </w:r>
    </w:p>
    <w:p w14:paraId="6617F04A" w14:textId="77777777" w:rsidR="007C11FF" w:rsidRPr="000F100B" w:rsidRDefault="006E6708" w:rsidP="0050126C">
      <w:pPr>
        <w:spacing w:before="120" w:after="0"/>
        <w:ind w:firstLine="0"/>
      </w:pPr>
      <w:r w:rsidRPr="000F100B">
        <w:rPr>
          <w:rFonts w:eastAsia="Times New Roman" w:cs="Times New Roman"/>
          <w:szCs w:val="24"/>
        </w:rPr>
        <w:t>Инфраструктура</w:t>
      </w:r>
      <w:r w:rsidR="000338BC" w:rsidRPr="000F100B">
        <w:rPr>
          <w:rFonts w:eastAsia="Times New Roman" w:cs="Times New Roman"/>
          <w:szCs w:val="24"/>
        </w:rPr>
        <w:t xml:space="preserve"> </w:t>
      </w:r>
      <w:r w:rsidRPr="000F100B">
        <w:rPr>
          <w:rFonts w:eastAsia="Times New Roman" w:cs="Times New Roman"/>
          <w:szCs w:val="24"/>
        </w:rPr>
        <w:t>Цифрового</w:t>
      </w:r>
      <w:r w:rsidR="000338BC" w:rsidRPr="000F100B">
        <w:rPr>
          <w:rFonts w:eastAsia="Times New Roman" w:cs="Times New Roman"/>
          <w:szCs w:val="24"/>
        </w:rPr>
        <w:t xml:space="preserve"> </w:t>
      </w:r>
      <w:r w:rsidRPr="000F100B">
        <w:rPr>
          <w:rFonts w:eastAsia="Times New Roman" w:cs="Times New Roman"/>
          <w:szCs w:val="24"/>
        </w:rPr>
        <w:t>профиля</w:t>
      </w:r>
      <w:r w:rsidR="000338BC" w:rsidRPr="000F100B">
        <w:rPr>
          <w:rFonts w:eastAsia="Times New Roman" w:cs="Times New Roman"/>
          <w:szCs w:val="24"/>
        </w:rPr>
        <w:t xml:space="preserve"> </w:t>
      </w:r>
      <w:r w:rsidR="007C11FF" w:rsidRPr="000F100B">
        <w:rPr>
          <w:rFonts w:eastAsia="Times New Roman" w:cs="Times New Roman"/>
          <w:szCs w:val="24"/>
        </w:rPr>
        <w:t>относится</w:t>
      </w:r>
      <w:r w:rsidR="000338BC" w:rsidRPr="000F100B">
        <w:rPr>
          <w:rFonts w:eastAsia="Times New Roman" w:cs="Times New Roman"/>
          <w:szCs w:val="24"/>
        </w:rPr>
        <w:t xml:space="preserve"> </w:t>
      </w:r>
      <w:r w:rsidR="007C11FF" w:rsidRPr="000F100B">
        <w:rPr>
          <w:rFonts w:eastAsia="Times New Roman" w:cs="Times New Roman"/>
          <w:szCs w:val="24"/>
        </w:rPr>
        <w:t>к</w:t>
      </w:r>
      <w:r w:rsidR="000338BC" w:rsidRPr="000F100B">
        <w:rPr>
          <w:rFonts w:eastAsia="Times New Roman" w:cs="Times New Roman"/>
          <w:szCs w:val="24"/>
        </w:rPr>
        <w:t xml:space="preserve"> </w:t>
      </w:r>
      <w:r w:rsidR="007C11FF" w:rsidRPr="000F100B">
        <w:rPr>
          <w:rFonts w:eastAsia="Times New Roman" w:cs="Times New Roman"/>
          <w:szCs w:val="24"/>
        </w:rPr>
        <w:t>обслуживаемым</w:t>
      </w:r>
      <w:r w:rsidR="000338BC" w:rsidRPr="000F100B">
        <w:rPr>
          <w:rFonts w:eastAsia="Times New Roman" w:cs="Times New Roman"/>
          <w:szCs w:val="24"/>
        </w:rPr>
        <w:t xml:space="preserve"> </w:t>
      </w:r>
      <w:r w:rsidR="007C11FF" w:rsidRPr="000F100B">
        <w:rPr>
          <w:rFonts w:eastAsia="Times New Roman" w:cs="Times New Roman"/>
          <w:szCs w:val="24"/>
        </w:rPr>
        <w:t>восстанавливаемым</w:t>
      </w:r>
      <w:r w:rsidR="000338BC" w:rsidRPr="000F100B">
        <w:rPr>
          <w:rFonts w:eastAsia="Times New Roman" w:cs="Times New Roman"/>
          <w:szCs w:val="24"/>
        </w:rPr>
        <w:t xml:space="preserve"> </w:t>
      </w:r>
      <w:r w:rsidR="007C11FF" w:rsidRPr="000F100B">
        <w:rPr>
          <w:rFonts w:eastAsia="Times New Roman" w:cs="Times New Roman"/>
          <w:szCs w:val="24"/>
        </w:rPr>
        <w:t>изделиям</w:t>
      </w:r>
      <w:r w:rsidR="000338BC" w:rsidRPr="000F100B">
        <w:rPr>
          <w:rFonts w:eastAsia="Times New Roman" w:cs="Times New Roman"/>
          <w:szCs w:val="24"/>
        </w:rPr>
        <w:t xml:space="preserve"> </w:t>
      </w:r>
      <w:r w:rsidR="007C11FF" w:rsidRPr="000F100B">
        <w:rPr>
          <w:rFonts w:eastAsia="Times New Roman" w:cs="Times New Roman"/>
          <w:szCs w:val="24"/>
        </w:rPr>
        <w:t>общего</w:t>
      </w:r>
      <w:r w:rsidR="000338BC" w:rsidRPr="000F100B">
        <w:rPr>
          <w:rFonts w:eastAsia="Times New Roman" w:cs="Times New Roman"/>
          <w:szCs w:val="24"/>
        </w:rPr>
        <w:t xml:space="preserve"> </w:t>
      </w:r>
      <w:r w:rsidR="007C11FF" w:rsidRPr="000F100B">
        <w:rPr>
          <w:rFonts w:eastAsia="Times New Roman" w:cs="Times New Roman"/>
          <w:szCs w:val="24"/>
        </w:rPr>
        <w:t>назначения</w:t>
      </w:r>
      <w:r w:rsidR="000338BC" w:rsidRPr="000F100B">
        <w:rPr>
          <w:rFonts w:eastAsia="Times New Roman" w:cs="Times New Roman"/>
          <w:szCs w:val="24"/>
        </w:rPr>
        <w:t xml:space="preserve"> </w:t>
      </w:r>
      <w:r w:rsidR="007C11FF" w:rsidRPr="000F100B">
        <w:rPr>
          <w:rFonts w:eastAsia="Times New Roman" w:cs="Times New Roman"/>
          <w:szCs w:val="24"/>
        </w:rPr>
        <w:t>многократного</w:t>
      </w:r>
      <w:r w:rsidR="000338BC" w:rsidRPr="000F100B">
        <w:rPr>
          <w:rFonts w:eastAsia="Times New Roman" w:cs="Times New Roman"/>
          <w:szCs w:val="24"/>
        </w:rPr>
        <w:t xml:space="preserve"> </w:t>
      </w:r>
      <w:r w:rsidR="007C11FF" w:rsidRPr="000F100B">
        <w:rPr>
          <w:rFonts w:eastAsia="Times New Roman" w:cs="Times New Roman"/>
          <w:szCs w:val="24"/>
        </w:rPr>
        <w:t>циклического</w:t>
      </w:r>
      <w:r w:rsidR="000338BC" w:rsidRPr="000F100B">
        <w:rPr>
          <w:rFonts w:eastAsia="Times New Roman" w:cs="Times New Roman"/>
          <w:szCs w:val="24"/>
        </w:rPr>
        <w:t xml:space="preserve"> </w:t>
      </w:r>
      <w:r w:rsidR="007C11FF" w:rsidRPr="000F100B">
        <w:rPr>
          <w:rFonts w:eastAsia="Times New Roman" w:cs="Times New Roman"/>
          <w:szCs w:val="24"/>
        </w:rPr>
        <w:t>применения</w:t>
      </w:r>
      <w:r w:rsidR="000338BC" w:rsidRPr="000F100B">
        <w:rPr>
          <w:rFonts w:eastAsia="Times New Roman" w:cs="Times New Roman"/>
          <w:szCs w:val="24"/>
        </w:rPr>
        <w:t xml:space="preserve"> </w:t>
      </w:r>
      <w:r w:rsidR="007C11FF" w:rsidRPr="000F100B">
        <w:rPr>
          <w:rFonts w:eastAsia="Times New Roman" w:cs="Times New Roman"/>
          <w:szCs w:val="24"/>
        </w:rPr>
        <w:t>согласно</w:t>
      </w:r>
      <w:r w:rsidR="000338BC" w:rsidRPr="000F100B">
        <w:rPr>
          <w:rFonts w:eastAsia="Times New Roman" w:cs="Times New Roman"/>
          <w:szCs w:val="24"/>
        </w:rPr>
        <w:t xml:space="preserve"> </w:t>
      </w:r>
      <w:r w:rsidR="007C11FF" w:rsidRPr="000F100B">
        <w:rPr>
          <w:rFonts w:eastAsia="Times New Roman" w:cs="Times New Roman"/>
          <w:szCs w:val="24"/>
        </w:rPr>
        <w:t>ГОСТ</w:t>
      </w:r>
      <w:r w:rsidR="000338BC" w:rsidRPr="000F100B">
        <w:rPr>
          <w:rFonts w:eastAsia="Times New Roman" w:cs="Times New Roman"/>
          <w:szCs w:val="24"/>
        </w:rPr>
        <w:t xml:space="preserve"> </w:t>
      </w:r>
      <w:r w:rsidR="007C11FF" w:rsidRPr="000F100B">
        <w:rPr>
          <w:rFonts w:eastAsia="Times New Roman" w:cs="Times New Roman"/>
          <w:szCs w:val="24"/>
        </w:rPr>
        <w:t>27.003-90</w:t>
      </w:r>
      <w:r w:rsidR="000338BC" w:rsidRPr="000F100B">
        <w:rPr>
          <w:rFonts w:eastAsia="Times New Roman" w:cs="Times New Roman"/>
          <w:szCs w:val="24"/>
        </w:rPr>
        <w:t xml:space="preserve"> </w:t>
      </w:r>
      <w:r w:rsidR="007C11FF" w:rsidRPr="000F100B">
        <w:rPr>
          <w:rFonts w:eastAsia="Times New Roman" w:cs="Times New Roman"/>
          <w:szCs w:val="24"/>
        </w:rPr>
        <w:t>«Состав</w:t>
      </w:r>
      <w:r w:rsidR="000338BC" w:rsidRPr="000F100B">
        <w:rPr>
          <w:rFonts w:eastAsia="Times New Roman" w:cs="Times New Roman"/>
          <w:szCs w:val="24"/>
        </w:rPr>
        <w:t xml:space="preserve"> </w:t>
      </w:r>
      <w:r w:rsidR="007C11FF" w:rsidRPr="000F100B">
        <w:rPr>
          <w:rFonts w:eastAsia="Times New Roman" w:cs="Times New Roman"/>
          <w:szCs w:val="24"/>
        </w:rPr>
        <w:t>и</w:t>
      </w:r>
      <w:r w:rsidR="000338BC" w:rsidRPr="000F100B">
        <w:rPr>
          <w:rFonts w:eastAsia="Times New Roman" w:cs="Times New Roman"/>
          <w:szCs w:val="24"/>
        </w:rPr>
        <w:t xml:space="preserve"> </w:t>
      </w:r>
      <w:r w:rsidR="007C11FF" w:rsidRPr="000F100B">
        <w:rPr>
          <w:rFonts w:eastAsia="Times New Roman" w:cs="Times New Roman"/>
          <w:szCs w:val="24"/>
        </w:rPr>
        <w:t>общие</w:t>
      </w:r>
      <w:r w:rsidR="000338BC" w:rsidRPr="000F100B">
        <w:rPr>
          <w:rFonts w:eastAsia="Times New Roman" w:cs="Times New Roman"/>
          <w:szCs w:val="24"/>
        </w:rPr>
        <w:t xml:space="preserve"> </w:t>
      </w:r>
      <w:r w:rsidR="007C11FF" w:rsidRPr="000F100B">
        <w:rPr>
          <w:rFonts w:eastAsia="Times New Roman" w:cs="Times New Roman"/>
          <w:szCs w:val="24"/>
        </w:rPr>
        <w:t>правила</w:t>
      </w:r>
      <w:r w:rsidR="000338BC" w:rsidRPr="000F100B">
        <w:rPr>
          <w:rFonts w:eastAsia="Times New Roman" w:cs="Times New Roman"/>
          <w:szCs w:val="24"/>
        </w:rPr>
        <w:t xml:space="preserve"> </w:t>
      </w:r>
      <w:r w:rsidR="007C11FF" w:rsidRPr="000F100B">
        <w:rPr>
          <w:rFonts w:eastAsia="Times New Roman" w:cs="Times New Roman"/>
          <w:szCs w:val="24"/>
        </w:rPr>
        <w:t>задания</w:t>
      </w:r>
      <w:r w:rsidR="000338BC" w:rsidRPr="000F100B">
        <w:rPr>
          <w:rFonts w:eastAsia="Times New Roman" w:cs="Times New Roman"/>
          <w:szCs w:val="24"/>
        </w:rPr>
        <w:t xml:space="preserve"> </w:t>
      </w:r>
      <w:r w:rsidR="007C11FF" w:rsidRPr="000F100B">
        <w:rPr>
          <w:rFonts w:eastAsia="Times New Roman" w:cs="Times New Roman"/>
          <w:szCs w:val="24"/>
        </w:rPr>
        <w:t>требований</w:t>
      </w:r>
      <w:r w:rsidR="000338BC" w:rsidRPr="000F100B">
        <w:rPr>
          <w:rFonts w:eastAsia="Times New Roman" w:cs="Times New Roman"/>
          <w:szCs w:val="24"/>
        </w:rPr>
        <w:t xml:space="preserve"> </w:t>
      </w:r>
      <w:r w:rsidR="007C11FF" w:rsidRPr="000F100B">
        <w:rPr>
          <w:rFonts w:eastAsia="Times New Roman" w:cs="Times New Roman"/>
          <w:szCs w:val="24"/>
        </w:rPr>
        <w:t>по</w:t>
      </w:r>
      <w:r w:rsidR="000338BC" w:rsidRPr="000F100B">
        <w:rPr>
          <w:rFonts w:eastAsia="Times New Roman" w:cs="Times New Roman"/>
          <w:szCs w:val="24"/>
        </w:rPr>
        <w:t xml:space="preserve"> </w:t>
      </w:r>
      <w:r w:rsidR="007C11FF" w:rsidRPr="000F100B">
        <w:rPr>
          <w:rFonts w:eastAsia="Times New Roman" w:cs="Times New Roman"/>
          <w:szCs w:val="24"/>
        </w:rPr>
        <w:t>надёжности».</w:t>
      </w:r>
      <w:r w:rsidR="000338BC" w:rsidRPr="000F100B">
        <w:rPr>
          <w:rFonts w:eastAsia="Times New Roman" w:cs="Times New Roman"/>
          <w:szCs w:val="24"/>
        </w:rPr>
        <w:t xml:space="preserve"> </w:t>
      </w:r>
      <w:r w:rsidR="007C11FF" w:rsidRPr="000F100B">
        <w:rPr>
          <w:rFonts w:eastAsia="Times New Roman" w:cs="Times New Roman"/>
          <w:szCs w:val="24"/>
        </w:rPr>
        <w:t>Надёжность</w:t>
      </w:r>
      <w:r w:rsidR="000338BC" w:rsidRPr="000F100B">
        <w:rPr>
          <w:rFonts w:eastAsia="Times New Roman" w:cs="Times New Roman"/>
          <w:szCs w:val="24"/>
        </w:rPr>
        <w:t xml:space="preserve"> </w:t>
      </w:r>
      <w:r w:rsidRPr="000F100B">
        <w:rPr>
          <w:rFonts w:eastAsia="Times New Roman" w:cs="Times New Roman"/>
          <w:szCs w:val="24"/>
        </w:rPr>
        <w:t>инфраструктур</w:t>
      </w:r>
      <w:r w:rsidR="00E9135E" w:rsidRPr="000F100B">
        <w:rPr>
          <w:rFonts w:eastAsia="Times New Roman" w:cs="Times New Roman"/>
          <w:szCs w:val="24"/>
        </w:rPr>
        <w:t>ы</w:t>
      </w:r>
      <w:r w:rsidR="000338BC" w:rsidRPr="000F100B">
        <w:rPr>
          <w:rFonts w:eastAsia="Times New Roman" w:cs="Times New Roman"/>
          <w:szCs w:val="24"/>
        </w:rPr>
        <w:t xml:space="preserve"> </w:t>
      </w:r>
      <w:r w:rsidRPr="000F100B">
        <w:rPr>
          <w:rFonts w:eastAsia="Times New Roman" w:cs="Times New Roman"/>
          <w:szCs w:val="24"/>
        </w:rPr>
        <w:t>Цифрового</w:t>
      </w:r>
      <w:r w:rsidR="000338BC" w:rsidRPr="000F100B">
        <w:rPr>
          <w:rFonts w:eastAsia="Times New Roman" w:cs="Times New Roman"/>
          <w:szCs w:val="24"/>
        </w:rPr>
        <w:t xml:space="preserve"> </w:t>
      </w:r>
      <w:r w:rsidRPr="000F100B">
        <w:rPr>
          <w:rFonts w:eastAsia="Times New Roman" w:cs="Times New Roman"/>
          <w:szCs w:val="24"/>
        </w:rPr>
        <w:t>профиля</w:t>
      </w:r>
      <w:r w:rsidR="000338BC" w:rsidRPr="000F100B">
        <w:rPr>
          <w:rFonts w:eastAsia="Times New Roman" w:cs="Times New Roman"/>
          <w:szCs w:val="24"/>
        </w:rPr>
        <w:t xml:space="preserve"> </w:t>
      </w:r>
      <w:r w:rsidR="007C11FF" w:rsidRPr="000F100B">
        <w:rPr>
          <w:rFonts w:eastAsia="Times New Roman" w:cs="Times New Roman"/>
          <w:szCs w:val="24"/>
        </w:rPr>
        <w:t>определяется</w:t>
      </w:r>
      <w:r w:rsidR="000338BC" w:rsidRPr="000F100B">
        <w:rPr>
          <w:rFonts w:eastAsia="Times New Roman" w:cs="Times New Roman"/>
          <w:szCs w:val="24"/>
        </w:rPr>
        <w:t xml:space="preserve"> </w:t>
      </w:r>
      <w:r w:rsidR="007C11FF" w:rsidRPr="000F100B">
        <w:rPr>
          <w:rFonts w:eastAsia="Times New Roman" w:cs="Times New Roman"/>
          <w:szCs w:val="24"/>
        </w:rPr>
        <w:t>уровнем</w:t>
      </w:r>
      <w:r w:rsidR="000338BC" w:rsidRPr="000F100B">
        <w:rPr>
          <w:rFonts w:eastAsia="Times New Roman" w:cs="Times New Roman"/>
          <w:szCs w:val="24"/>
        </w:rPr>
        <w:t xml:space="preserve"> </w:t>
      </w:r>
      <w:r w:rsidR="007C11FF" w:rsidRPr="000F100B">
        <w:rPr>
          <w:rFonts w:eastAsia="Times New Roman" w:cs="Times New Roman"/>
          <w:szCs w:val="24"/>
        </w:rPr>
        <w:t>безотказности</w:t>
      </w:r>
      <w:r w:rsidR="000338BC" w:rsidRPr="000F100B">
        <w:rPr>
          <w:rFonts w:eastAsia="Times New Roman" w:cs="Times New Roman"/>
          <w:szCs w:val="24"/>
        </w:rPr>
        <w:t xml:space="preserve"> </w:t>
      </w:r>
      <w:r w:rsidR="007C11FF" w:rsidRPr="000F100B">
        <w:rPr>
          <w:rFonts w:eastAsia="Times New Roman" w:cs="Times New Roman"/>
          <w:szCs w:val="24"/>
        </w:rPr>
        <w:t>в</w:t>
      </w:r>
      <w:r w:rsidR="000338BC" w:rsidRPr="000F100B">
        <w:rPr>
          <w:rFonts w:eastAsia="Times New Roman" w:cs="Times New Roman"/>
          <w:szCs w:val="24"/>
        </w:rPr>
        <w:t xml:space="preserve"> </w:t>
      </w:r>
      <w:r w:rsidR="007C11FF" w:rsidRPr="000F100B">
        <w:rPr>
          <w:rFonts w:eastAsia="Times New Roman" w:cs="Times New Roman"/>
          <w:szCs w:val="24"/>
        </w:rPr>
        <w:t>работе</w:t>
      </w:r>
      <w:r w:rsidR="000338BC" w:rsidRPr="000F100B">
        <w:rPr>
          <w:rFonts w:eastAsia="Times New Roman" w:cs="Times New Roman"/>
          <w:szCs w:val="24"/>
        </w:rPr>
        <w:t xml:space="preserve"> </w:t>
      </w:r>
      <w:r w:rsidR="007C11FF" w:rsidRPr="000F100B">
        <w:rPr>
          <w:rFonts w:eastAsia="Times New Roman" w:cs="Times New Roman"/>
          <w:szCs w:val="24"/>
        </w:rPr>
        <w:t>и</w:t>
      </w:r>
      <w:r w:rsidR="000338BC" w:rsidRPr="000F100B">
        <w:rPr>
          <w:rFonts w:eastAsia="Times New Roman" w:cs="Times New Roman"/>
          <w:szCs w:val="24"/>
        </w:rPr>
        <w:t xml:space="preserve"> </w:t>
      </w:r>
      <w:r w:rsidR="007C11FF" w:rsidRPr="000F100B">
        <w:rPr>
          <w:rFonts w:eastAsia="Times New Roman" w:cs="Times New Roman"/>
          <w:szCs w:val="24"/>
        </w:rPr>
        <w:t>способностью</w:t>
      </w:r>
      <w:r w:rsidR="000338BC" w:rsidRPr="000F100B">
        <w:rPr>
          <w:rFonts w:eastAsia="Times New Roman" w:cs="Times New Roman"/>
          <w:szCs w:val="24"/>
        </w:rPr>
        <w:t xml:space="preserve"> </w:t>
      </w:r>
      <w:r w:rsidR="007C11FF" w:rsidRPr="000F100B">
        <w:rPr>
          <w:rFonts w:eastAsia="Times New Roman" w:cs="Times New Roman"/>
          <w:szCs w:val="24"/>
        </w:rPr>
        <w:t>к</w:t>
      </w:r>
      <w:r w:rsidR="000338BC" w:rsidRPr="000F100B">
        <w:rPr>
          <w:rFonts w:eastAsia="Times New Roman" w:cs="Times New Roman"/>
          <w:szCs w:val="24"/>
        </w:rPr>
        <w:t xml:space="preserve"> </w:t>
      </w:r>
      <w:r w:rsidR="007C11FF" w:rsidRPr="000F100B">
        <w:rPr>
          <w:rFonts w:eastAsia="Times New Roman" w:cs="Times New Roman"/>
          <w:szCs w:val="24"/>
        </w:rPr>
        <w:t>восстановлению</w:t>
      </w:r>
      <w:r w:rsidR="000338BC" w:rsidRPr="000F100B">
        <w:rPr>
          <w:rFonts w:eastAsia="Times New Roman" w:cs="Times New Roman"/>
          <w:szCs w:val="24"/>
        </w:rPr>
        <w:t xml:space="preserve"> </w:t>
      </w:r>
      <w:r w:rsidR="007C11FF" w:rsidRPr="000F100B">
        <w:rPr>
          <w:rFonts w:eastAsia="Times New Roman" w:cs="Times New Roman"/>
          <w:szCs w:val="24"/>
        </w:rPr>
        <w:t>работоспособности</w:t>
      </w:r>
      <w:r w:rsidR="000338BC" w:rsidRPr="000F100B">
        <w:rPr>
          <w:rFonts w:eastAsia="Times New Roman" w:cs="Times New Roman"/>
          <w:szCs w:val="24"/>
        </w:rPr>
        <w:t xml:space="preserve"> </w:t>
      </w:r>
      <w:r w:rsidR="007C11FF" w:rsidRPr="000F100B">
        <w:rPr>
          <w:rFonts w:eastAsia="Times New Roman" w:cs="Times New Roman"/>
          <w:szCs w:val="24"/>
        </w:rPr>
        <w:t>после</w:t>
      </w:r>
      <w:r w:rsidR="000338BC" w:rsidRPr="000F100B">
        <w:rPr>
          <w:rFonts w:eastAsia="Times New Roman" w:cs="Times New Roman"/>
          <w:szCs w:val="24"/>
        </w:rPr>
        <w:t xml:space="preserve"> </w:t>
      </w:r>
      <w:r w:rsidR="007C11FF" w:rsidRPr="000F100B">
        <w:rPr>
          <w:rFonts w:eastAsia="Times New Roman" w:cs="Times New Roman"/>
          <w:szCs w:val="24"/>
        </w:rPr>
        <w:t>отказов.</w:t>
      </w:r>
    </w:p>
    <w:p w14:paraId="3F6A3F12" w14:textId="77777777" w:rsidR="007C11FF" w:rsidRPr="000F100B" w:rsidRDefault="00222FB9" w:rsidP="0050126C">
      <w:pPr>
        <w:spacing w:before="120" w:after="0"/>
        <w:ind w:firstLine="0"/>
      </w:pPr>
      <w:r w:rsidRPr="000F100B">
        <w:rPr>
          <w:rFonts w:eastAsia="Times New Roman" w:cs="Times New Roman"/>
          <w:szCs w:val="24"/>
        </w:rPr>
        <w:t>При</w:t>
      </w:r>
      <w:r w:rsidR="000338BC" w:rsidRPr="000F100B">
        <w:rPr>
          <w:rFonts w:eastAsia="Times New Roman" w:cs="Times New Roman"/>
          <w:szCs w:val="24"/>
        </w:rPr>
        <w:t xml:space="preserve"> </w:t>
      </w:r>
      <w:r w:rsidRPr="000F100B">
        <w:rPr>
          <w:rFonts w:eastAsia="Times New Roman" w:cs="Times New Roman"/>
          <w:szCs w:val="24"/>
        </w:rPr>
        <w:t>проектировании</w:t>
      </w:r>
      <w:r w:rsidR="000338BC" w:rsidRPr="000F100B">
        <w:rPr>
          <w:rFonts w:eastAsia="Times New Roman" w:cs="Times New Roman"/>
          <w:szCs w:val="24"/>
        </w:rPr>
        <w:t xml:space="preserve"> </w:t>
      </w:r>
      <w:r w:rsidRPr="000F100B">
        <w:rPr>
          <w:rFonts w:eastAsia="Times New Roman" w:cs="Times New Roman"/>
          <w:szCs w:val="24"/>
        </w:rPr>
        <w:t>и</w:t>
      </w:r>
      <w:r w:rsidR="006E6708" w:rsidRPr="000F100B">
        <w:rPr>
          <w:rFonts w:eastAsia="Times New Roman" w:cs="Times New Roman"/>
          <w:szCs w:val="24"/>
        </w:rPr>
        <w:t>нфраструктур</w:t>
      </w:r>
      <w:r w:rsidRPr="000F100B">
        <w:rPr>
          <w:rFonts w:eastAsia="Times New Roman" w:cs="Times New Roman"/>
          <w:szCs w:val="24"/>
        </w:rPr>
        <w:t>ы</w:t>
      </w:r>
      <w:r w:rsidR="000338BC" w:rsidRPr="000F100B">
        <w:rPr>
          <w:rFonts w:eastAsia="Times New Roman" w:cs="Times New Roman"/>
          <w:szCs w:val="24"/>
        </w:rPr>
        <w:t xml:space="preserve"> </w:t>
      </w:r>
      <w:r w:rsidR="006E6708" w:rsidRPr="000F100B">
        <w:rPr>
          <w:rFonts w:eastAsia="Times New Roman" w:cs="Times New Roman"/>
          <w:szCs w:val="24"/>
        </w:rPr>
        <w:t>Цифрового</w:t>
      </w:r>
      <w:r w:rsidR="000338BC" w:rsidRPr="000F100B">
        <w:rPr>
          <w:rFonts w:eastAsia="Times New Roman" w:cs="Times New Roman"/>
          <w:szCs w:val="24"/>
        </w:rPr>
        <w:t xml:space="preserve"> </w:t>
      </w:r>
      <w:r w:rsidR="006E6708" w:rsidRPr="000F100B">
        <w:rPr>
          <w:rFonts w:eastAsia="Times New Roman" w:cs="Times New Roman"/>
          <w:szCs w:val="24"/>
        </w:rPr>
        <w:t>профиля</w:t>
      </w:r>
      <w:r w:rsidR="000338BC" w:rsidRPr="000F100B">
        <w:rPr>
          <w:rFonts w:eastAsia="Times New Roman" w:cs="Times New Roman"/>
          <w:szCs w:val="24"/>
        </w:rPr>
        <w:t xml:space="preserve"> </w:t>
      </w:r>
      <w:r w:rsidRPr="000F100B">
        <w:rPr>
          <w:rFonts w:eastAsia="Times New Roman" w:cs="Times New Roman"/>
          <w:szCs w:val="24"/>
        </w:rPr>
        <w:t>будет</w:t>
      </w:r>
      <w:r w:rsidR="000338BC" w:rsidRPr="000F100B">
        <w:rPr>
          <w:rFonts w:eastAsia="Times New Roman" w:cs="Times New Roman"/>
          <w:szCs w:val="24"/>
        </w:rPr>
        <w:t xml:space="preserve"> </w:t>
      </w:r>
      <w:r w:rsidRPr="000F100B">
        <w:rPr>
          <w:rFonts w:eastAsia="Times New Roman" w:cs="Times New Roman"/>
          <w:szCs w:val="24"/>
        </w:rPr>
        <w:t>обеспечена</w:t>
      </w:r>
      <w:r w:rsidR="000338BC" w:rsidRPr="000F100B">
        <w:rPr>
          <w:rFonts w:eastAsia="Times New Roman" w:cs="Times New Roman"/>
          <w:szCs w:val="24"/>
        </w:rPr>
        <w:t xml:space="preserve"> </w:t>
      </w:r>
      <w:r w:rsidRPr="000F100B">
        <w:rPr>
          <w:rFonts w:eastAsia="Times New Roman" w:cs="Times New Roman"/>
          <w:szCs w:val="24"/>
        </w:rPr>
        <w:t>устойчивость</w:t>
      </w:r>
      <w:r w:rsidR="000338BC" w:rsidRPr="000F100B">
        <w:rPr>
          <w:rFonts w:eastAsia="Times New Roman" w:cs="Times New Roman"/>
          <w:szCs w:val="24"/>
        </w:rPr>
        <w:t xml:space="preserve"> </w:t>
      </w:r>
      <w:r w:rsidR="007C11FF" w:rsidRPr="000F100B">
        <w:rPr>
          <w:rFonts w:eastAsia="Times New Roman" w:cs="Times New Roman"/>
          <w:szCs w:val="24"/>
        </w:rPr>
        <w:t>по</w:t>
      </w:r>
      <w:r w:rsidR="000338BC" w:rsidRPr="000F100B">
        <w:rPr>
          <w:rFonts w:eastAsia="Times New Roman" w:cs="Times New Roman"/>
          <w:szCs w:val="24"/>
        </w:rPr>
        <w:t xml:space="preserve"> </w:t>
      </w:r>
      <w:r w:rsidR="007C11FF" w:rsidRPr="000F100B">
        <w:rPr>
          <w:rFonts w:eastAsia="Times New Roman" w:cs="Times New Roman"/>
          <w:szCs w:val="24"/>
        </w:rPr>
        <w:t>отношению</w:t>
      </w:r>
      <w:r w:rsidR="000338BC" w:rsidRPr="000F100B">
        <w:rPr>
          <w:rFonts w:eastAsia="Times New Roman" w:cs="Times New Roman"/>
          <w:szCs w:val="24"/>
        </w:rPr>
        <w:t xml:space="preserve"> </w:t>
      </w:r>
      <w:r w:rsidR="007C11FF" w:rsidRPr="000F100B">
        <w:rPr>
          <w:rFonts w:eastAsia="Times New Roman" w:cs="Times New Roman"/>
          <w:szCs w:val="24"/>
        </w:rPr>
        <w:t>к</w:t>
      </w:r>
      <w:r w:rsidR="000338BC" w:rsidRPr="000F100B">
        <w:rPr>
          <w:rFonts w:eastAsia="Times New Roman" w:cs="Times New Roman"/>
          <w:szCs w:val="24"/>
        </w:rPr>
        <w:t xml:space="preserve"> </w:t>
      </w:r>
      <w:r w:rsidR="007C11FF" w:rsidRPr="000F100B">
        <w:rPr>
          <w:rFonts w:eastAsia="Times New Roman" w:cs="Times New Roman"/>
          <w:szCs w:val="24"/>
        </w:rPr>
        <w:t>программно-аппаратным</w:t>
      </w:r>
      <w:r w:rsidR="000338BC" w:rsidRPr="000F100B">
        <w:rPr>
          <w:rFonts w:eastAsia="Times New Roman" w:cs="Times New Roman"/>
          <w:szCs w:val="24"/>
        </w:rPr>
        <w:t xml:space="preserve"> </w:t>
      </w:r>
      <w:r w:rsidR="007C11FF" w:rsidRPr="000F100B">
        <w:rPr>
          <w:rFonts w:eastAsia="Times New Roman" w:cs="Times New Roman"/>
          <w:szCs w:val="24"/>
        </w:rPr>
        <w:t>ошибкам,</w:t>
      </w:r>
      <w:r w:rsidR="000338BC" w:rsidRPr="000F100B">
        <w:rPr>
          <w:rFonts w:eastAsia="Times New Roman" w:cs="Times New Roman"/>
          <w:szCs w:val="24"/>
        </w:rPr>
        <w:t xml:space="preserve"> </w:t>
      </w:r>
      <w:r w:rsidR="007C11FF" w:rsidRPr="000F100B">
        <w:rPr>
          <w:rFonts w:eastAsia="Times New Roman" w:cs="Times New Roman"/>
          <w:szCs w:val="24"/>
        </w:rPr>
        <w:t>отказам</w:t>
      </w:r>
      <w:r w:rsidR="000338BC" w:rsidRPr="000F100B">
        <w:rPr>
          <w:rFonts w:eastAsia="Times New Roman" w:cs="Times New Roman"/>
          <w:szCs w:val="24"/>
        </w:rPr>
        <w:t xml:space="preserve"> </w:t>
      </w:r>
      <w:r w:rsidR="007C11FF" w:rsidRPr="000F100B">
        <w:rPr>
          <w:rFonts w:eastAsia="Times New Roman" w:cs="Times New Roman"/>
          <w:szCs w:val="24"/>
        </w:rPr>
        <w:t>технических</w:t>
      </w:r>
      <w:r w:rsidR="000338BC" w:rsidRPr="000F100B">
        <w:rPr>
          <w:rFonts w:eastAsia="Times New Roman" w:cs="Times New Roman"/>
          <w:szCs w:val="24"/>
        </w:rPr>
        <w:t xml:space="preserve"> </w:t>
      </w:r>
      <w:r w:rsidR="007C11FF" w:rsidRPr="000F100B">
        <w:rPr>
          <w:rFonts w:eastAsia="Times New Roman" w:cs="Times New Roman"/>
          <w:szCs w:val="24"/>
        </w:rPr>
        <w:t>и</w:t>
      </w:r>
      <w:r w:rsidR="000338BC" w:rsidRPr="000F100B">
        <w:rPr>
          <w:rFonts w:eastAsia="Times New Roman" w:cs="Times New Roman"/>
          <w:szCs w:val="24"/>
        </w:rPr>
        <w:t xml:space="preserve"> </w:t>
      </w:r>
      <w:r w:rsidR="007C11FF" w:rsidRPr="000F100B">
        <w:rPr>
          <w:rFonts w:eastAsia="Times New Roman" w:cs="Times New Roman"/>
          <w:szCs w:val="24"/>
        </w:rPr>
        <w:t>программных</w:t>
      </w:r>
      <w:r w:rsidR="000338BC" w:rsidRPr="000F100B">
        <w:rPr>
          <w:rFonts w:eastAsia="Times New Roman" w:cs="Times New Roman"/>
          <w:szCs w:val="24"/>
        </w:rPr>
        <w:t xml:space="preserve"> </w:t>
      </w:r>
      <w:r w:rsidR="007C11FF" w:rsidRPr="000F100B">
        <w:rPr>
          <w:rFonts w:eastAsia="Times New Roman" w:cs="Times New Roman"/>
          <w:szCs w:val="24"/>
        </w:rPr>
        <w:t>средств,</w:t>
      </w:r>
      <w:r w:rsidR="000338BC" w:rsidRPr="000F100B">
        <w:rPr>
          <w:rFonts w:eastAsia="Times New Roman" w:cs="Times New Roman"/>
          <w:szCs w:val="24"/>
        </w:rPr>
        <w:t xml:space="preserve"> </w:t>
      </w:r>
      <w:r w:rsidR="007C11FF" w:rsidRPr="000F100B">
        <w:rPr>
          <w:rFonts w:eastAsia="Times New Roman" w:cs="Times New Roman"/>
          <w:szCs w:val="24"/>
        </w:rPr>
        <w:t>с</w:t>
      </w:r>
      <w:r w:rsidR="000338BC" w:rsidRPr="000F100B">
        <w:rPr>
          <w:rFonts w:eastAsia="Times New Roman" w:cs="Times New Roman"/>
          <w:szCs w:val="24"/>
        </w:rPr>
        <w:t xml:space="preserve"> </w:t>
      </w:r>
      <w:r w:rsidR="007C11FF" w:rsidRPr="000F100B">
        <w:rPr>
          <w:rFonts w:eastAsia="Times New Roman" w:cs="Times New Roman"/>
          <w:szCs w:val="24"/>
        </w:rPr>
        <w:t>возможностью</w:t>
      </w:r>
      <w:r w:rsidR="000338BC" w:rsidRPr="000F100B">
        <w:rPr>
          <w:rFonts w:eastAsia="Times New Roman" w:cs="Times New Roman"/>
          <w:szCs w:val="24"/>
        </w:rPr>
        <w:t xml:space="preserve"> </w:t>
      </w:r>
      <w:r w:rsidR="007C11FF" w:rsidRPr="000F100B">
        <w:rPr>
          <w:rFonts w:eastAsia="Times New Roman" w:cs="Times New Roman"/>
          <w:szCs w:val="24"/>
        </w:rPr>
        <w:t>восстановления</w:t>
      </w:r>
      <w:r w:rsidR="000338BC" w:rsidRPr="000F100B">
        <w:rPr>
          <w:rFonts w:eastAsia="Times New Roman" w:cs="Times New Roman"/>
          <w:szCs w:val="24"/>
        </w:rPr>
        <w:t xml:space="preserve"> </w:t>
      </w:r>
      <w:r w:rsidR="007C11FF" w:rsidRPr="000F100B">
        <w:rPr>
          <w:rFonts w:eastAsia="Times New Roman" w:cs="Times New Roman"/>
          <w:szCs w:val="24"/>
        </w:rPr>
        <w:t>его</w:t>
      </w:r>
      <w:r w:rsidR="000338BC" w:rsidRPr="000F100B">
        <w:rPr>
          <w:rFonts w:eastAsia="Times New Roman" w:cs="Times New Roman"/>
          <w:szCs w:val="24"/>
        </w:rPr>
        <w:t xml:space="preserve"> </w:t>
      </w:r>
      <w:r w:rsidR="007C11FF" w:rsidRPr="000F100B">
        <w:rPr>
          <w:rFonts w:eastAsia="Times New Roman" w:cs="Times New Roman"/>
          <w:szCs w:val="24"/>
        </w:rPr>
        <w:t>работоспособности</w:t>
      </w:r>
      <w:r w:rsidR="000338BC" w:rsidRPr="000F100B">
        <w:rPr>
          <w:rFonts w:eastAsia="Times New Roman" w:cs="Times New Roman"/>
          <w:szCs w:val="24"/>
        </w:rPr>
        <w:t xml:space="preserve"> </w:t>
      </w:r>
      <w:r w:rsidR="007C11FF" w:rsidRPr="000F100B">
        <w:rPr>
          <w:rFonts w:eastAsia="Times New Roman" w:cs="Times New Roman"/>
          <w:szCs w:val="24"/>
        </w:rPr>
        <w:t>и</w:t>
      </w:r>
      <w:r w:rsidR="000338BC" w:rsidRPr="000F100B">
        <w:rPr>
          <w:rFonts w:eastAsia="Times New Roman" w:cs="Times New Roman"/>
          <w:szCs w:val="24"/>
        </w:rPr>
        <w:t xml:space="preserve"> </w:t>
      </w:r>
      <w:r w:rsidR="007C11FF" w:rsidRPr="000F100B">
        <w:rPr>
          <w:rFonts w:eastAsia="Times New Roman" w:cs="Times New Roman"/>
          <w:szCs w:val="24"/>
        </w:rPr>
        <w:t>целостности</w:t>
      </w:r>
      <w:r w:rsidR="000338BC" w:rsidRPr="000F100B">
        <w:rPr>
          <w:rFonts w:eastAsia="Times New Roman" w:cs="Times New Roman"/>
          <w:szCs w:val="24"/>
        </w:rPr>
        <w:t xml:space="preserve"> </w:t>
      </w:r>
      <w:r w:rsidR="007C11FF" w:rsidRPr="000F100B">
        <w:rPr>
          <w:rFonts w:eastAsia="Times New Roman" w:cs="Times New Roman"/>
          <w:szCs w:val="24"/>
        </w:rPr>
        <w:t>информационного</w:t>
      </w:r>
      <w:r w:rsidR="000338BC" w:rsidRPr="000F100B">
        <w:rPr>
          <w:rFonts w:eastAsia="Times New Roman" w:cs="Times New Roman"/>
          <w:szCs w:val="24"/>
        </w:rPr>
        <w:t xml:space="preserve"> </w:t>
      </w:r>
      <w:r w:rsidR="007C11FF" w:rsidRPr="000F100B">
        <w:rPr>
          <w:rFonts w:eastAsia="Times New Roman" w:cs="Times New Roman"/>
          <w:szCs w:val="24"/>
        </w:rPr>
        <w:t>содержимого</w:t>
      </w:r>
      <w:r w:rsidR="000338BC" w:rsidRPr="000F100B">
        <w:rPr>
          <w:rFonts w:eastAsia="Times New Roman" w:cs="Times New Roman"/>
          <w:szCs w:val="24"/>
        </w:rPr>
        <w:t xml:space="preserve"> </w:t>
      </w:r>
      <w:r w:rsidR="007C11FF" w:rsidRPr="000F100B">
        <w:rPr>
          <w:rFonts w:eastAsia="Times New Roman" w:cs="Times New Roman"/>
          <w:szCs w:val="24"/>
        </w:rPr>
        <w:t>при</w:t>
      </w:r>
      <w:r w:rsidR="000338BC" w:rsidRPr="000F100B">
        <w:rPr>
          <w:rFonts w:eastAsia="Times New Roman" w:cs="Times New Roman"/>
          <w:szCs w:val="24"/>
        </w:rPr>
        <w:t xml:space="preserve"> </w:t>
      </w:r>
      <w:r w:rsidR="007C11FF" w:rsidRPr="000F100B">
        <w:rPr>
          <w:rFonts w:eastAsia="Times New Roman" w:cs="Times New Roman"/>
          <w:szCs w:val="24"/>
        </w:rPr>
        <w:t>возникновении</w:t>
      </w:r>
      <w:r w:rsidR="000338BC" w:rsidRPr="000F100B">
        <w:rPr>
          <w:rFonts w:eastAsia="Times New Roman" w:cs="Times New Roman"/>
          <w:szCs w:val="24"/>
        </w:rPr>
        <w:t xml:space="preserve"> </w:t>
      </w:r>
      <w:r w:rsidR="007C11FF" w:rsidRPr="000F100B">
        <w:rPr>
          <w:rFonts w:eastAsia="Times New Roman" w:cs="Times New Roman"/>
          <w:szCs w:val="24"/>
        </w:rPr>
        <w:t>ошибок</w:t>
      </w:r>
      <w:r w:rsidR="000338BC" w:rsidRPr="000F100B">
        <w:rPr>
          <w:rFonts w:eastAsia="Times New Roman" w:cs="Times New Roman"/>
          <w:szCs w:val="24"/>
        </w:rPr>
        <w:t xml:space="preserve"> </w:t>
      </w:r>
      <w:r w:rsidR="007C11FF" w:rsidRPr="000F100B">
        <w:rPr>
          <w:rFonts w:eastAsia="Times New Roman" w:cs="Times New Roman"/>
          <w:szCs w:val="24"/>
        </w:rPr>
        <w:t>и</w:t>
      </w:r>
      <w:r w:rsidR="000338BC" w:rsidRPr="000F100B">
        <w:rPr>
          <w:rFonts w:eastAsia="Times New Roman" w:cs="Times New Roman"/>
          <w:szCs w:val="24"/>
        </w:rPr>
        <w:t xml:space="preserve"> </w:t>
      </w:r>
      <w:r w:rsidR="007C11FF" w:rsidRPr="000F100B">
        <w:rPr>
          <w:rFonts w:eastAsia="Times New Roman" w:cs="Times New Roman"/>
          <w:szCs w:val="24"/>
        </w:rPr>
        <w:t>отказов</w:t>
      </w:r>
      <w:r w:rsidRPr="000F100B">
        <w:rPr>
          <w:rFonts w:eastAsia="Times New Roman" w:cs="Times New Roman"/>
          <w:szCs w:val="24"/>
        </w:rPr>
        <w:t>,</w:t>
      </w:r>
      <w:r w:rsidR="000338BC" w:rsidRPr="000F100B">
        <w:rPr>
          <w:rFonts w:eastAsia="Times New Roman" w:cs="Times New Roman"/>
          <w:szCs w:val="24"/>
        </w:rPr>
        <w:t xml:space="preserve"> </w:t>
      </w:r>
      <w:r w:rsidRPr="000F100B">
        <w:rPr>
          <w:rFonts w:eastAsia="Times New Roman" w:cs="Times New Roman"/>
          <w:szCs w:val="24"/>
        </w:rPr>
        <w:t>а</w:t>
      </w:r>
      <w:r w:rsidR="000338BC" w:rsidRPr="000F100B">
        <w:rPr>
          <w:rFonts w:eastAsia="Times New Roman" w:cs="Times New Roman"/>
          <w:szCs w:val="24"/>
        </w:rPr>
        <w:t xml:space="preserve"> </w:t>
      </w:r>
      <w:r w:rsidRPr="000F100B">
        <w:rPr>
          <w:rFonts w:eastAsia="Times New Roman" w:cs="Times New Roman"/>
          <w:szCs w:val="24"/>
        </w:rPr>
        <w:t>также</w:t>
      </w:r>
      <w:r w:rsidR="000338BC" w:rsidRPr="000F100B">
        <w:rPr>
          <w:rFonts w:eastAsia="Times New Roman" w:cs="Times New Roman"/>
          <w:szCs w:val="24"/>
        </w:rPr>
        <w:t xml:space="preserve"> </w:t>
      </w:r>
      <w:r w:rsidR="007C11FF" w:rsidRPr="000F100B">
        <w:rPr>
          <w:rFonts w:eastAsia="Times New Roman" w:cs="Times New Roman"/>
          <w:szCs w:val="24"/>
        </w:rPr>
        <w:t>восстановление</w:t>
      </w:r>
      <w:r w:rsidR="000338BC" w:rsidRPr="000F100B">
        <w:rPr>
          <w:rFonts w:eastAsia="Times New Roman" w:cs="Times New Roman"/>
          <w:szCs w:val="24"/>
        </w:rPr>
        <w:t xml:space="preserve"> </w:t>
      </w:r>
      <w:r w:rsidR="007C11FF" w:rsidRPr="000F100B">
        <w:rPr>
          <w:rFonts w:eastAsia="Times New Roman" w:cs="Times New Roman"/>
          <w:szCs w:val="24"/>
        </w:rPr>
        <w:t>программного</w:t>
      </w:r>
      <w:r w:rsidR="000338BC" w:rsidRPr="000F100B">
        <w:rPr>
          <w:rFonts w:eastAsia="Times New Roman" w:cs="Times New Roman"/>
          <w:szCs w:val="24"/>
        </w:rPr>
        <w:t xml:space="preserve"> </w:t>
      </w:r>
      <w:r w:rsidR="007C11FF" w:rsidRPr="000F100B">
        <w:rPr>
          <w:rFonts w:eastAsia="Times New Roman" w:cs="Times New Roman"/>
          <w:szCs w:val="24"/>
        </w:rPr>
        <w:t>обеспечения</w:t>
      </w:r>
      <w:r w:rsidR="000338BC" w:rsidRPr="000F100B">
        <w:rPr>
          <w:rFonts w:eastAsia="Times New Roman" w:cs="Times New Roman"/>
          <w:szCs w:val="24"/>
        </w:rPr>
        <w:t xml:space="preserve"> </w:t>
      </w:r>
      <w:r w:rsidR="007C11FF" w:rsidRPr="000F100B">
        <w:rPr>
          <w:rFonts w:eastAsia="Times New Roman" w:cs="Times New Roman"/>
          <w:szCs w:val="24"/>
        </w:rPr>
        <w:t>серверов</w:t>
      </w:r>
      <w:r w:rsidR="000338BC" w:rsidRPr="000F100B">
        <w:rPr>
          <w:rFonts w:eastAsia="Times New Roman" w:cs="Times New Roman"/>
          <w:szCs w:val="24"/>
        </w:rPr>
        <w:t xml:space="preserve"> </w:t>
      </w:r>
      <w:r w:rsidR="007C11FF" w:rsidRPr="000F100B">
        <w:rPr>
          <w:rFonts w:eastAsia="Times New Roman" w:cs="Times New Roman"/>
          <w:szCs w:val="24"/>
        </w:rPr>
        <w:t>в</w:t>
      </w:r>
      <w:r w:rsidR="000338BC" w:rsidRPr="000F100B">
        <w:rPr>
          <w:rFonts w:eastAsia="Times New Roman" w:cs="Times New Roman"/>
          <w:szCs w:val="24"/>
        </w:rPr>
        <w:t xml:space="preserve"> </w:t>
      </w:r>
      <w:r w:rsidR="007C11FF" w:rsidRPr="000F100B">
        <w:rPr>
          <w:rFonts w:eastAsia="Times New Roman" w:cs="Times New Roman"/>
          <w:szCs w:val="24"/>
        </w:rPr>
        <w:t>случае</w:t>
      </w:r>
      <w:r w:rsidR="000338BC" w:rsidRPr="000F100B">
        <w:rPr>
          <w:rFonts w:eastAsia="Times New Roman" w:cs="Times New Roman"/>
          <w:szCs w:val="24"/>
        </w:rPr>
        <w:t xml:space="preserve"> </w:t>
      </w:r>
      <w:r w:rsidR="007C11FF" w:rsidRPr="000F100B">
        <w:rPr>
          <w:rFonts w:eastAsia="Times New Roman" w:cs="Times New Roman"/>
          <w:szCs w:val="24"/>
        </w:rPr>
        <w:t>сбоя</w:t>
      </w:r>
      <w:r w:rsidR="000338BC" w:rsidRPr="000F100B">
        <w:rPr>
          <w:rFonts w:eastAsia="Times New Roman" w:cs="Times New Roman"/>
          <w:szCs w:val="24"/>
        </w:rPr>
        <w:t xml:space="preserve"> </w:t>
      </w:r>
      <w:r w:rsidR="007C11FF" w:rsidRPr="000F100B">
        <w:rPr>
          <w:rFonts w:eastAsia="Times New Roman" w:cs="Times New Roman"/>
          <w:szCs w:val="24"/>
        </w:rPr>
        <w:t>работы</w:t>
      </w:r>
      <w:r w:rsidR="000338BC" w:rsidRPr="000F100B">
        <w:rPr>
          <w:rFonts w:eastAsia="Times New Roman" w:cs="Times New Roman"/>
          <w:szCs w:val="24"/>
        </w:rPr>
        <w:t xml:space="preserve"> </w:t>
      </w:r>
      <w:r w:rsidR="007C11FF" w:rsidRPr="000F100B">
        <w:rPr>
          <w:rFonts w:eastAsia="Times New Roman" w:cs="Times New Roman"/>
          <w:szCs w:val="24"/>
        </w:rPr>
        <w:t>оборудования.</w:t>
      </w:r>
    </w:p>
    <w:p w14:paraId="6A026D81" w14:textId="77777777" w:rsidR="007C11FF" w:rsidRPr="000F100B" w:rsidRDefault="007C11FF" w:rsidP="0050126C">
      <w:pPr>
        <w:spacing w:before="120" w:after="0"/>
        <w:ind w:firstLine="0"/>
      </w:pPr>
      <w:r w:rsidRPr="000F100B">
        <w:rPr>
          <w:rFonts w:eastAsia="Times New Roman" w:cs="Times New Roman"/>
          <w:szCs w:val="24"/>
        </w:rPr>
        <w:t>Надёжность</w:t>
      </w:r>
      <w:r w:rsidR="000338BC" w:rsidRPr="000F100B">
        <w:rPr>
          <w:rFonts w:eastAsia="Times New Roman" w:cs="Times New Roman"/>
          <w:szCs w:val="24"/>
        </w:rPr>
        <w:t xml:space="preserve"> </w:t>
      </w:r>
      <w:r w:rsidR="006E6708" w:rsidRPr="000F100B">
        <w:rPr>
          <w:rFonts w:eastAsia="Times New Roman" w:cs="Times New Roman"/>
          <w:szCs w:val="24"/>
        </w:rPr>
        <w:t>инфраструктуры</w:t>
      </w:r>
      <w:r w:rsidR="000338BC" w:rsidRPr="000F100B">
        <w:rPr>
          <w:rFonts w:eastAsia="Times New Roman" w:cs="Times New Roman"/>
          <w:szCs w:val="24"/>
        </w:rPr>
        <w:t xml:space="preserve"> </w:t>
      </w:r>
      <w:r w:rsidR="006E6708" w:rsidRPr="000F100B">
        <w:rPr>
          <w:rFonts w:eastAsia="Times New Roman" w:cs="Times New Roman"/>
          <w:szCs w:val="24"/>
        </w:rPr>
        <w:t>Цифрового</w:t>
      </w:r>
      <w:r w:rsidR="000338BC" w:rsidRPr="000F100B">
        <w:rPr>
          <w:rFonts w:eastAsia="Times New Roman" w:cs="Times New Roman"/>
          <w:szCs w:val="24"/>
        </w:rPr>
        <w:t xml:space="preserve"> </w:t>
      </w:r>
      <w:r w:rsidR="006E6708" w:rsidRPr="000F100B">
        <w:rPr>
          <w:rFonts w:eastAsia="Times New Roman" w:cs="Times New Roman"/>
          <w:szCs w:val="24"/>
        </w:rPr>
        <w:t>профиля</w:t>
      </w:r>
      <w:r w:rsidR="000338BC" w:rsidRPr="000F100B">
        <w:rPr>
          <w:rFonts w:eastAsia="Times New Roman" w:cs="Times New Roman"/>
          <w:szCs w:val="24"/>
        </w:rPr>
        <w:t xml:space="preserve"> </w:t>
      </w:r>
      <w:r w:rsidR="00222FB9" w:rsidRPr="000F100B">
        <w:rPr>
          <w:rFonts w:eastAsia="Times New Roman" w:cs="Times New Roman"/>
          <w:szCs w:val="24"/>
        </w:rPr>
        <w:t>будет</w:t>
      </w:r>
      <w:r w:rsidR="000338BC" w:rsidRPr="000F100B">
        <w:rPr>
          <w:rFonts w:eastAsia="Times New Roman" w:cs="Times New Roman"/>
          <w:szCs w:val="24"/>
        </w:rPr>
        <w:t xml:space="preserve"> </w:t>
      </w:r>
      <w:r w:rsidRPr="000F100B">
        <w:rPr>
          <w:rFonts w:eastAsia="Times New Roman" w:cs="Times New Roman"/>
          <w:szCs w:val="24"/>
        </w:rPr>
        <w:t>обеспечиваться</w:t>
      </w:r>
      <w:r w:rsidR="000338BC" w:rsidRPr="000F100B">
        <w:rPr>
          <w:rFonts w:eastAsia="Times New Roman" w:cs="Times New Roman"/>
          <w:szCs w:val="24"/>
        </w:rPr>
        <w:t xml:space="preserve"> </w:t>
      </w:r>
      <w:r w:rsidRPr="000F100B">
        <w:rPr>
          <w:rFonts w:eastAsia="Times New Roman" w:cs="Times New Roman"/>
          <w:szCs w:val="24"/>
        </w:rPr>
        <w:t>следующими</w:t>
      </w:r>
      <w:r w:rsidR="000338BC" w:rsidRPr="000F100B">
        <w:rPr>
          <w:rFonts w:eastAsia="Times New Roman" w:cs="Times New Roman"/>
          <w:szCs w:val="24"/>
        </w:rPr>
        <w:t xml:space="preserve"> </w:t>
      </w:r>
      <w:r w:rsidRPr="000F100B">
        <w:rPr>
          <w:rFonts w:eastAsia="Times New Roman" w:cs="Times New Roman"/>
          <w:szCs w:val="24"/>
        </w:rPr>
        <w:t>показателями:</w:t>
      </w:r>
    </w:p>
    <w:p w14:paraId="7A2FD124" w14:textId="77777777" w:rsidR="007C11FF" w:rsidRPr="000F100B" w:rsidRDefault="007C11FF" w:rsidP="00490B40">
      <w:pPr>
        <w:pStyle w:val="a"/>
      </w:pPr>
      <w:r w:rsidRPr="000F100B">
        <w:t>надёжностью</w:t>
      </w:r>
      <w:r w:rsidR="000338BC" w:rsidRPr="000F100B">
        <w:t xml:space="preserve"> </w:t>
      </w:r>
      <w:r w:rsidRPr="000F100B">
        <w:t>системы</w:t>
      </w:r>
      <w:r w:rsidR="000338BC" w:rsidRPr="000F100B">
        <w:t xml:space="preserve"> </w:t>
      </w:r>
      <w:r w:rsidRPr="000F100B">
        <w:t>электропитания;</w:t>
      </w:r>
    </w:p>
    <w:p w14:paraId="177745C5" w14:textId="77777777" w:rsidR="007C11FF" w:rsidRPr="000F100B" w:rsidRDefault="007C11FF" w:rsidP="00490B40">
      <w:pPr>
        <w:pStyle w:val="a"/>
      </w:pPr>
      <w:r w:rsidRPr="000F100B">
        <w:t>организацией</w:t>
      </w:r>
      <w:r w:rsidR="000338BC" w:rsidRPr="000F100B">
        <w:t xml:space="preserve"> </w:t>
      </w:r>
      <w:r w:rsidRPr="000F100B">
        <w:t>дисковых</w:t>
      </w:r>
      <w:r w:rsidR="000338BC" w:rsidRPr="000F100B">
        <w:t xml:space="preserve"> </w:t>
      </w:r>
      <w:r w:rsidRPr="000F100B">
        <w:t>массивов</w:t>
      </w:r>
      <w:r w:rsidR="000338BC" w:rsidRPr="000F100B">
        <w:t xml:space="preserve"> </w:t>
      </w:r>
      <w:r w:rsidRPr="000F100B">
        <w:t>серверов</w:t>
      </w:r>
      <w:r w:rsidR="000338BC" w:rsidRPr="000F100B">
        <w:t xml:space="preserve"> </w:t>
      </w:r>
      <w:r w:rsidRPr="000F100B">
        <w:t>технологии</w:t>
      </w:r>
      <w:r w:rsidR="000338BC" w:rsidRPr="000F100B">
        <w:t xml:space="preserve"> </w:t>
      </w:r>
      <w:r w:rsidRPr="000F100B">
        <w:t>RAID;</w:t>
      </w:r>
    </w:p>
    <w:p w14:paraId="55BC5B6D" w14:textId="77777777" w:rsidR="007C11FF" w:rsidRPr="000F100B" w:rsidRDefault="007C11FF" w:rsidP="00490B40">
      <w:pPr>
        <w:pStyle w:val="a"/>
      </w:pPr>
      <w:r w:rsidRPr="000F100B">
        <w:t>дублированием</w:t>
      </w:r>
      <w:r w:rsidR="000338BC" w:rsidRPr="000F100B">
        <w:t xml:space="preserve"> </w:t>
      </w:r>
      <w:r w:rsidRPr="000F100B">
        <w:t>узлов</w:t>
      </w:r>
      <w:r w:rsidR="000338BC" w:rsidRPr="000F100B">
        <w:t xml:space="preserve"> </w:t>
      </w:r>
      <w:r w:rsidRPr="000F100B">
        <w:t>пониженной</w:t>
      </w:r>
      <w:r w:rsidR="000338BC" w:rsidRPr="000F100B">
        <w:t xml:space="preserve"> </w:t>
      </w:r>
      <w:r w:rsidRPr="000F100B">
        <w:t>надёжности</w:t>
      </w:r>
      <w:r w:rsidR="000338BC" w:rsidRPr="000F100B">
        <w:t xml:space="preserve"> </w:t>
      </w:r>
      <w:r w:rsidRPr="000F100B">
        <w:t>в</w:t>
      </w:r>
      <w:r w:rsidR="000338BC" w:rsidRPr="000F100B">
        <w:t xml:space="preserve"> </w:t>
      </w:r>
      <w:r w:rsidRPr="000F100B">
        <w:t>серверном</w:t>
      </w:r>
      <w:r w:rsidR="000338BC" w:rsidRPr="000F100B">
        <w:t xml:space="preserve"> </w:t>
      </w:r>
      <w:r w:rsidRPr="000F100B">
        <w:t>оборудовании</w:t>
      </w:r>
      <w:r w:rsidR="000338BC" w:rsidRPr="000F100B">
        <w:t xml:space="preserve"> </w:t>
      </w:r>
      <w:r w:rsidRPr="000F100B">
        <w:t>(вентиляторы,</w:t>
      </w:r>
      <w:r w:rsidR="000338BC" w:rsidRPr="000F100B">
        <w:t xml:space="preserve"> </w:t>
      </w:r>
      <w:r w:rsidRPr="000F100B">
        <w:t>блоки</w:t>
      </w:r>
      <w:r w:rsidR="000338BC" w:rsidRPr="000F100B">
        <w:t xml:space="preserve"> </w:t>
      </w:r>
      <w:r w:rsidRPr="000F100B">
        <w:t>питания);</w:t>
      </w:r>
    </w:p>
    <w:p w14:paraId="360C3BAA" w14:textId="77777777" w:rsidR="007C11FF" w:rsidRPr="000F100B" w:rsidRDefault="007C11FF" w:rsidP="00490B40">
      <w:pPr>
        <w:pStyle w:val="a"/>
      </w:pPr>
      <w:r w:rsidRPr="000F100B">
        <w:lastRenderedPageBreak/>
        <w:t>наличием</w:t>
      </w:r>
      <w:r w:rsidR="000338BC" w:rsidRPr="000F100B">
        <w:t xml:space="preserve"> </w:t>
      </w:r>
      <w:r w:rsidRPr="000F100B">
        <w:t>и</w:t>
      </w:r>
      <w:r w:rsidR="000338BC" w:rsidRPr="000F100B">
        <w:t xml:space="preserve"> </w:t>
      </w:r>
      <w:r w:rsidRPr="000F100B">
        <w:t>использованием</w:t>
      </w:r>
      <w:r w:rsidR="000338BC" w:rsidRPr="000F100B">
        <w:t xml:space="preserve"> </w:t>
      </w:r>
      <w:r w:rsidRPr="000F100B">
        <w:t>узлов</w:t>
      </w:r>
      <w:r w:rsidR="000338BC" w:rsidRPr="000F100B">
        <w:t xml:space="preserve"> </w:t>
      </w:r>
      <w:r w:rsidRPr="000F100B">
        <w:t>с</w:t>
      </w:r>
      <w:r w:rsidR="000338BC" w:rsidRPr="000F100B">
        <w:t xml:space="preserve"> </w:t>
      </w:r>
      <w:r w:rsidRPr="000F100B">
        <w:t>возможностью</w:t>
      </w:r>
      <w:r w:rsidR="000338BC" w:rsidRPr="000F100B">
        <w:t xml:space="preserve"> </w:t>
      </w:r>
      <w:r w:rsidRPr="000F100B">
        <w:t>«горячей»</w:t>
      </w:r>
      <w:r w:rsidR="000338BC" w:rsidRPr="000F100B">
        <w:t xml:space="preserve"> </w:t>
      </w:r>
      <w:r w:rsidRPr="000F100B">
        <w:t>замены</w:t>
      </w:r>
      <w:r w:rsidR="000338BC" w:rsidRPr="000F100B">
        <w:t xml:space="preserve"> </w:t>
      </w:r>
      <w:r w:rsidRPr="000F100B">
        <w:t>на</w:t>
      </w:r>
      <w:r w:rsidR="000338BC" w:rsidRPr="000F100B">
        <w:t xml:space="preserve"> </w:t>
      </w:r>
      <w:r w:rsidRPr="000F100B">
        <w:t>критичных</w:t>
      </w:r>
      <w:r w:rsidR="000338BC" w:rsidRPr="000F100B">
        <w:t xml:space="preserve"> </w:t>
      </w:r>
      <w:r w:rsidRPr="000F100B">
        <w:t>серверах</w:t>
      </w:r>
      <w:r w:rsidR="000338BC" w:rsidRPr="000F100B">
        <w:t xml:space="preserve"> </w:t>
      </w:r>
      <w:r w:rsidRPr="000F100B">
        <w:t>(вентиляторы,</w:t>
      </w:r>
      <w:r w:rsidR="000338BC" w:rsidRPr="000F100B">
        <w:t xml:space="preserve"> </w:t>
      </w:r>
      <w:r w:rsidRPr="000F100B">
        <w:t>блоки</w:t>
      </w:r>
      <w:r w:rsidR="000338BC" w:rsidRPr="000F100B">
        <w:t xml:space="preserve"> </w:t>
      </w:r>
      <w:r w:rsidRPr="000F100B">
        <w:t>питания,</w:t>
      </w:r>
      <w:r w:rsidR="000338BC" w:rsidRPr="000F100B">
        <w:t xml:space="preserve"> </w:t>
      </w:r>
      <w:r w:rsidRPr="000F100B">
        <w:t>накопители</w:t>
      </w:r>
      <w:r w:rsidR="000338BC" w:rsidRPr="000F100B">
        <w:t xml:space="preserve"> </w:t>
      </w:r>
      <w:r w:rsidRPr="000F100B">
        <w:t>на</w:t>
      </w:r>
      <w:r w:rsidR="000338BC" w:rsidRPr="000F100B">
        <w:t xml:space="preserve"> </w:t>
      </w:r>
      <w:r w:rsidRPr="000F100B">
        <w:t>жёстких</w:t>
      </w:r>
      <w:r w:rsidR="000338BC" w:rsidRPr="000F100B">
        <w:t xml:space="preserve"> </w:t>
      </w:r>
      <w:r w:rsidRPr="000F100B">
        <w:t>дисках);</w:t>
      </w:r>
    </w:p>
    <w:p w14:paraId="0E59C526" w14:textId="77777777" w:rsidR="007C11FF" w:rsidRPr="000F100B" w:rsidRDefault="007C11FF" w:rsidP="00490B40">
      <w:pPr>
        <w:pStyle w:val="a"/>
      </w:pPr>
      <w:r w:rsidRPr="000F100B">
        <w:t>выполнением</w:t>
      </w:r>
      <w:r w:rsidR="000338BC" w:rsidRPr="000F100B">
        <w:t xml:space="preserve"> </w:t>
      </w:r>
      <w:r w:rsidRPr="000F100B">
        <w:t>резервирования</w:t>
      </w:r>
      <w:r w:rsidR="000338BC" w:rsidRPr="000F100B">
        <w:t xml:space="preserve"> </w:t>
      </w:r>
      <w:r w:rsidRPr="000F100B">
        <w:t>виртуальных</w:t>
      </w:r>
      <w:r w:rsidR="000338BC" w:rsidRPr="000F100B">
        <w:t xml:space="preserve"> </w:t>
      </w:r>
      <w:r w:rsidRPr="000F100B">
        <w:t>вычислительных</w:t>
      </w:r>
      <w:r w:rsidR="000338BC" w:rsidRPr="000F100B">
        <w:t xml:space="preserve"> </w:t>
      </w:r>
      <w:r w:rsidRPr="000F100B">
        <w:t>мощностей</w:t>
      </w:r>
      <w:r w:rsidR="000338BC" w:rsidRPr="000F100B">
        <w:t xml:space="preserve"> </w:t>
      </w:r>
      <w:r w:rsidRPr="000F100B">
        <w:t>и</w:t>
      </w:r>
      <w:r w:rsidR="000338BC" w:rsidRPr="000F100B">
        <w:t xml:space="preserve"> </w:t>
      </w:r>
      <w:r w:rsidRPr="000F100B">
        <w:t>кластеризацией</w:t>
      </w:r>
      <w:r w:rsidR="000338BC" w:rsidRPr="000F100B">
        <w:t xml:space="preserve"> </w:t>
      </w:r>
      <w:r w:rsidRPr="000F100B">
        <w:t>применяемого</w:t>
      </w:r>
      <w:r w:rsidR="000338BC" w:rsidRPr="000F100B">
        <w:t xml:space="preserve"> </w:t>
      </w:r>
      <w:r w:rsidRPr="000F100B">
        <w:t>общего</w:t>
      </w:r>
      <w:r w:rsidR="000338BC" w:rsidRPr="000F100B">
        <w:t xml:space="preserve"> </w:t>
      </w:r>
      <w:r w:rsidRPr="000F100B">
        <w:t>и</w:t>
      </w:r>
      <w:r w:rsidR="000338BC" w:rsidRPr="000F100B">
        <w:t xml:space="preserve"> </w:t>
      </w:r>
      <w:r w:rsidRPr="000F100B">
        <w:t>специального</w:t>
      </w:r>
      <w:r w:rsidR="000338BC" w:rsidRPr="000F100B">
        <w:t xml:space="preserve"> </w:t>
      </w:r>
      <w:r w:rsidRPr="000F100B">
        <w:t>ПО.</w:t>
      </w:r>
    </w:p>
    <w:p w14:paraId="24ECF4DC" w14:textId="7111380E" w:rsidR="007C11FF" w:rsidRPr="000F100B" w:rsidRDefault="007C11FF" w:rsidP="0050126C">
      <w:pPr>
        <w:spacing w:before="120" w:after="0"/>
        <w:ind w:firstLine="0"/>
      </w:pPr>
      <w:r w:rsidRPr="000F100B">
        <w:rPr>
          <w:rFonts w:eastAsia="Times New Roman" w:cs="Times New Roman"/>
          <w:szCs w:val="24"/>
        </w:rPr>
        <w:t>Для</w:t>
      </w:r>
      <w:r w:rsidR="000338BC" w:rsidRPr="000F100B">
        <w:rPr>
          <w:rFonts w:eastAsia="Times New Roman" w:cs="Times New Roman"/>
          <w:szCs w:val="24"/>
        </w:rPr>
        <w:t xml:space="preserve"> </w:t>
      </w:r>
      <w:r w:rsidRPr="000F100B">
        <w:rPr>
          <w:rFonts w:eastAsia="Times New Roman" w:cs="Times New Roman"/>
          <w:szCs w:val="24"/>
        </w:rPr>
        <w:t>создаваемой</w:t>
      </w:r>
      <w:r w:rsidR="000338BC" w:rsidRPr="000F100B">
        <w:rPr>
          <w:rFonts w:eastAsia="Times New Roman" w:cs="Times New Roman"/>
          <w:szCs w:val="24"/>
        </w:rPr>
        <w:t xml:space="preserve"> </w:t>
      </w:r>
      <w:r w:rsidR="00B83033">
        <w:rPr>
          <w:rFonts w:eastAsia="Times New Roman" w:cs="Times New Roman"/>
          <w:szCs w:val="24"/>
        </w:rPr>
        <w:t>инфраструктуры Цифрового профиля</w:t>
      </w:r>
      <w:r w:rsidR="00B83033" w:rsidRPr="000F100B">
        <w:rPr>
          <w:rFonts w:eastAsia="Times New Roman" w:cs="Times New Roman"/>
          <w:szCs w:val="24"/>
        </w:rPr>
        <w:t xml:space="preserve"> </w:t>
      </w:r>
      <w:r w:rsidRPr="000F100B">
        <w:rPr>
          <w:rFonts w:eastAsia="Times New Roman" w:cs="Times New Roman"/>
          <w:szCs w:val="24"/>
        </w:rPr>
        <w:t>устанавливаются</w:t>
      </w:r>
      <w:r w:rsidR="000338BC" w:rsidRPr="000F100B">
        <w:rPr>
          <w:rFonts w:eastAsia="Times New Roman" w:cs="Times New Roman"/>
          <w:szCs w:val="24"/>
        </w:rPr>
        <w:t xml:space="preserve"> </w:t>
      </w:r>
      <w:r w:rsidRPr="000F100B">
        <w:rPr>
          <w:rFonts w:eastAsia="Times New Roman" w:cs="Times New Roman"/>
          <w:szCs w:val="24"/>
        </w:rPr>
        <w:t>следующие</w:t>
      </w:r>
      <w:r w:rsidR="000338BC" w:rsidRPr="000F100B">
        <w:rPr>
          <w:rFonts w:eastAsia="Times New Roman" w:cs="Times New Roman"/>
          <w:szCs w:val="24"/>
        </w:rPr>
        <w:t xml:space="preserve"> </w:t>
      </w:r>
      <w:r w:rsidRPr="000F100B">
        <w:rPr>
          <w:rFonts w:eastAsia="Times New Roman" w:cs="Times New Roman"/>
          <w:szCs w:val="24"/>
        </w:rPr>
        <w:t>количественные</w:t>
      </w:r>
      <w:r w:rsidR="000338BC" w:rsidRPr="000F100B">
        <w:rPr>
          <w:rFonts w:eastAsia="Times New Roman" w:cs="Times New Roman"/>
          <w:szCs w:val="24"/>
        </w:rPr>
        <w:t xml:space="preserve"> </w:t>
      </w:r>
      <w:r w:rsidRPr="000F100B">
        <w:rPr>
          <w:rFonts w:eastAsia="Times New Roman" w:cs="Times New Roman"/>
          <w:szCs w:val="24"/>
        </w:rPr>
        <w:t>значения</w:t>
      </w:r>
      <w:r w:rsidR="000338BC" w:rsidRPr="000F100B">
        <w:rPr>
          <w:rFonts w:eastAsia="Times New Roman" w:cs="Times New Roman"/>
          <w:szCs w:val="24"/>
        </w:rPr>
        <w:t xml:space="preserve"> </w:t>
      </w:r>
      <w:r w:rsidRPr="000F100B">
        <w:rPr>
          <w:rFonts w:eastAsia="Times New Roman" w:cs="Times New Roman"/>
          <w:szCs w:val="24"/>
        </w:rPr>
        <w:t>показателей</w:t>
      </w:r>
      <w:r w:rsidR="000338BC" w:rsidRPr="000F100B">
        <w:rPr>
          <w:rFonts w:eastAsia="Times New Roman" w:cs="Times New Roman"/>
          <w:szCs w:val="24"/>
        </w:rPr>
        <w:t xml:space="preserve"> </w:t>
      </w:r>
      <w:r w:rsidRPr="000F100B">
        <w:rPr>
          <w:rFonts w:eastAsia="Times New Roman" w:cs="Times New Roman"/>
          <w:szCs w:val="24"/>
        </w:rPr>
        <w:t>надёжности:</w:t>
      </w:r>
    </w:p>
    <w:p w14:paraId="317A5C49" w14:textId="77777777" w:rsidR="007C11FF" w:rsidRPr="000F100B" w:rsidRDefault="007C11FF" w:rsidP="00490B40">
      <w:pPr>
        <w:pStyle w:val="a"/>
      </w:pPr>
      <w:r w:rsidRPr="000F100B">
        <w:t>режим</w:t>
      </w:r>
      <w:r w:rsidR="000338BC" w:rsidRPr="000F100B">
        <w:t xml:space="preserve"> </w:t>
      </w:r>
      <w:r w:rsidRPr="000F100B">
        <w:t>работы</w:t>
      </w:r>
      <w:r w:rsidR="000338BC" w:rsidRPr="000F100B">
        <w:t xml:space="preserve"> </w:t>
      </w:r>
      <w:r w:rsidRPr="000F100B">
        <w:t>в</w:t>
      </w:r>
      <w:r w:rsidR="000338BC" w:rsidRPr="000F100B">
        <w:t xml:space="preserve"> </w:t>
      </w:r>
      <w:r w:rsidRPr="000F100B">
        <w:t>–</w:t>
      </w:r>
      <w:r w:rsidR="000338BC" w:rsidRPr="000F100B">
        <w:t xml:space="preserve"> </w:t>
      </w:r>
      <w:r w:rsidR="001B5279" w:rsidRPr="000F100B">
        <w:t>24</w:t>
      </w:r>
      <w:r w:rsidR="000338BC" w:rsidRPr="000F100B">
        <w:t xml:space="preserve"> </w:t>
      </w:r>
      <w:r w:rsidR="001B5279" w:rsidRPr="000F100B">
        <w:t>часа</w:t>
      </w:r>
      <w:r w:rsidR="000338BC" w:rsidRPr="000F100B">
        <w:t xml:space="preserve"> </w:t>
      </w:r>
      <w:r w:rsidR="001B5279" w:rsidRPr="000F100B">
        <w:t>в</w:t>
      </w:r>
      <w:r w:rsidR="000338BC" w:rsidRPr="000F100B">
        <w:t xml:space="preserve"> </w:t>
      </w:r>
      <w:r w:rsidR="001B5279" w:rsidRPr="000F100B">
        <w:t>сутки,</w:t>
      </w:r>
      <w:r w:rsidR="004C7BF3" w:rsidRPr="000F100B">
        <w:t xml:space="preserve"> </w:t>
      </w:r>
      <w:r w:rsidRPr="000F100B">
        <w:t>7</w:t>
      </w:r>
      <w:r w:rsidR="000338BC" w:rsidRPr="000F100B">
        <w:t xml:space="preserve"> </w:t>
      </w:r>
      <w:r w:rsidRPr="000F100B">
        <w:t>дней</w:t>
      </w:r>
      <w:r w:rsidR="000338BC" w:rsidRPr="000F100B">
        <w:t xml:space="preserve"> </w:t>
      </w:r>
      <w:r w:rsidRPr="000F100B">
        <w:t>в</w:t>
      </w:r>
      <w:r w:rsidR="000338BC" w:rsidRPr="000F100B">
        <w:t xml:space="preserve"> </w:t>
      </w:r>
      <w:r w:rsidRPr="000F100B">
        <w:t>неделю,</w:t>
      </w:r>
      <w:r w:rsidR="00490B40">
        <w:t xml:space="preserve"> </w:t>
      </w:r>
      <w:r w:rsidRPr="000F100B">
        <w:t>365</w:t>
      </w:r>
      <w:r w:rsidR="000338BC" w:rsidRPr="000F100B">
        <w:t xml:space="preserve"> </w:t>
      </w:r>
      <w:r w:rsidRPr="000F100B">
        <w:t>дней</w:t>
      </w:r>
      <w:r w:rsidR="000338BC" w:rsidRPr="000F100B">
        <w:t xml:space="preserve"> </w:t>
      </w:r>
      <w:r w:rsidRPr="000F100B">
        <w:t>в</w:t>
      </w:r>
      <w:r w:rsidR="000338BC" w:rsidRPr="000F100B">
        <w:t xml:space="preserve"> </w:t>
      </w:r>
      <w:r w:rsidRPr="000F100B">
        <w:t>году;</w:t>
      </w:r>
    </w:p>
    <w:p w14:paraId="3E33377C" w14:textId="536C32B3" w:rsidR="007C11FF" w:rsidRPr="000F100B" w:rsidRDefault="007C11FF" w:rsidP="00490B40">
      <w:pPr>
        <w:pStyle w:val="a"/>
      </w:pPr>
      <w:r w:rsidRPr="000F100B">
        <w:t>доступность</w:t>
      </w:r>
      <w:r w:rsidR="000338BC" w:rsidRPr="000F100B">
        <w:t xml:space="preserve"> </w:t>
      </w:r>
      <w:r w:rsidR="00B83033">
        <w:t>основного функционала</w:t>
      </w:r>
      <w:r w:rsidR="00B83033" w:rsidRPr="000F100B">
        <w:t xml:space="preserve"> </w:t>
      </w:r>
      <w:r w:rsidRPr="000F100B">
        <w:t>не</w:t>
      </w:r>
      <w:r w:rsidR="000338BC" w:rsidRPr="000F100B">
        <w:t xml:space="preserve"> </w:t>
      </w:r>
      <w:r w:rsidRPr="000F100B">
        <w:t>менее</w:t>
      </w:r>
      <w:r w:rsidR="000338BC" w:rsidRPr="000F100B">
        <w:t xml:space="preserve"> </w:t>
      </w:r>
      <w:r w:rsidRPr="000F100B">
        <w:t>9</w:t>
      </w:r>
      <w:r w:rsidR="00952461" w:rsidRPr="000F100B">
        <w:t>9</w:t>
      </w:r>
      <w:r w:rsidRPr="000F100B">
        <w:t>,</w:t>
      </w:r>
      <w:r w:rsidR="00952461" w:rsidRPr="000F100B">
        <w:t>9</w:t>
      </w:r>
      <w:r w:rsidR="005102E1" w:rsidRPr="000F100B">
        <w:t>9</w:t>
      </w:r>
      <w:r w:rsidRPr="000F100B">
        <w:t>%;</w:t>
      </w:r>
    </w:p>
    <w:p w14:paraId="4DE45727" w14:textId="77777777" w:rsidR="007C11FF" w:rsidRPr="000F100B" w:rsidRDefault="007C11FF" w:rsidP="00490B40">
      <w:pPr>
        <w:pStyle w:val="a"/>
      </w:pPr>
      <w:r w:rsidRPr="000F100B">
        <w:t>время</w:t>
      </w:r>
      <w:r w:rsidR="000338BC" w:rsidRPr="000F100B">
        <w:t xml:space="preserve"> </w:t>
      </w:r>
      <w:r w:rsidRPr="000F100B">
        <w:t>восстановления</w:t>
      </w:r>
      <w:r w:rsidR="000338BC" w:rsidRPr="000F100B">
        <w:t xml:space="preserve"> </w:t>
      </w:r>
      <w:r w:rsidRPr="000F100B">
        <w:t>системы</w:t>
      </w:r>
      <w:r w:rsidR="000338BC" w:rsidRPr="000F100B">
        <w:t xml:space="preserve"> </w:t>
      </w:r>
      <w:r w:rsidRPr="000F100B">
        <w:t>(RTO)</w:t>
      </w:r>
      <w:r w:rsidR="000338BC" w:rsidRPr="000F100B">
        <w:t xml:space="preserve"> </w:t>
      </w:r>
      <w:r w:rsidRPr="000F100B">
        <w:t>в</w:t>
      </w:r>
      <w:r w:rsidR="000338BC" w:rsidRPr="000F100B">
        <w:t xml:space="preserve"> </w:t>
      </w:r>
      <w:r w:rsidRPr="000F100B">
        <w:t>штатном</w:t>
      </w:r>
      <w:r w:rsidR="000338BC" w:rsidRPr="000F100B">
        <w:t xml:space="preserve"> </w:t>
      </w:r>
      <w:r w:rsidRPr="000F100B">
        <w:t>режиме</w:t>
      </w:r>
      <w:r w:rsidR="000338BC" w:rsidRPr="000F100B">
        <w:t xml:space="preserve"> </w:t>
      </w:r>
      <w:r w:rsidRPr="000F100B">
        <w:t>после</w:t>
      </w:r>
      <w:r w:rsidR="000338BC" w:rsidRPr="000F100B">
        <w:t xml:space="preserve"> </w:t>
      </w:r>
      <w:r w:rsidRPr="000F100B">
        <w:t>сбоя,</w:t>
      </w:r>
      <w:r w:rsidR="000338BC" w:rsidRPr="000F100B">
        <w:t xml:space="preserve"> </w:t>
      </w:r>
      <w:r w:rsidRPr="000F100B">
        <w:t>не</w:t>
      </w:r>
      <w:r w:rsidR="000338BC" w:rsidRPr="000F100B">
        <w:t xml:space="preserve"> </w:t>
      </w:r>
      <w:r w:rsidRPr="000F100B">
        <w:t>более</w:t>
      </w:r>
      <w:r w:rsidR="000338BC" w:rsidRPr="000F100B">
        <w:t xml:space="preserve"> </w:t>
      </w:r>
      <w:r w:rsidRPr="000F100B">
        <w:t>35</w:t>
      </w:r>
      <w:r w:rsidR="000338BC" w:rsidRPr="000F100B">
        <w:t xml:space="preserve"> </w:t>
      </w:r>
      <w:r w:rsidRPr="000F100B">
        <w:t>минут;</w:t>
      </w:r>
    </w:p>
    <w:p w14:paraId="4BF05B78" w14:textId="77777777" w:rsidR="007C11FF" w:rsidRPr="000F100B" w:rsidRDefault="007C11FF" w:rsidP="00490B40">
      <w:pPr>
        <w:pStyle w:val="a"/>
      </w:pPr>
      <w:r w:rsidRPr="000F100B">
        <w:t>максимальная</w:t>
      </w:r>
      <w:r w:rsidR="000338BC" w:rsidRPr="000F100B">
        <w:t xml:space="preserve"> </w:t>
      </w:r>
      <w:r w:rsidRPr="000F100B">
        <w:t>потеря</w:t>
      </w:r>
      <w:r w:rsidR="000338BC" w:rsidRPr="000F100B">
        <w:t xml:space="preserve"> </w:t>
      </w:r>
      <w:r w:rsidRPr="000F100B">
        <w:t>данных</w:t>
      </w:r>
      <w:r w:rsidR="000338BC" w:rsidRPr="000F100B">
        <w:t xml:space="preserve"> </w:t>
      </w:r>
      <w:r w:rsidRPr="000F100B">
        <w:t>(RPO),</w:t>
      </w:r>
      <w:r w:rsidR="000338BC" w:rsidRPr="000F100B">
        <w:t xml:space="preserve"> </w:t>
      </w:r>
      <w:r w:rsidRPr="000F100B">
        <w:t>не</w:t>
      </w:r>
      <w:r w:rsidR="000338BC" w:rsidRPr="000F100B">
        <w:t xml:space="preserve"> </w:t>
      </w:r>
      <w:r w:rsidRPr="000F100B">
        <w:t>более</w:t>
      </w:r>
      <w:r w:rsidR="000338BC" w:rsidRPr="000F100B">
        <w:t xml:space="preserve"> </w:t>
      </w:r>
      <w:r w:rsidRPr="000F100B">
        <w:t>2</w:t>
      </w:r>
      <w:r w:rsidR="000338BC" w:rsidRPr="000F100B">
        <w:t xml:space="preserve"> </w:t>
      </w:r>
      <w:r w:rsidRPr="000F100B">
        <w:t>минут.</w:t>
      </w:r>
    </w:p>
    <w:p w14:paraId="5EF1DE70" w14:textId="77777777" w:rsidR="003F5D28" w:rsidRPr="000F100B" w:rsidRDefault="003F5D28" w:rsidP="00490B40">
      <w:pPr>
        <w:pStyle w:val="MainHeading"/>
      </w:pPr>
      <w:bookmarkStart w:id="98" w:name="_Toc528584178"/>
      <w:bookmarkStart w:id="99" w:name="_Toc532249648"/>
      <w:bookmarkStart w:id="100" w:name="_Toc533688946"/>
      <w:bookmarkStart w:id="101" w:name="_Toc1495195"/>
      <w:bookmarkStart w:id="102" w:name="_Toc2098629"/>
      <w:bookmarkStart w:id="103" w:name="_Toc3485001"/>
      <w:r w:rsidRPr="000F100B">
        <w:lastRenderedPageBreak/>
        <w:t>План</w:t>
      </w:r>
      <w:r w:rsidR="000338BC" w:rsidRPr="000F100B">
        <w:t xml:space="preserve"> </w:t>
      </w:r>
      <w:r w:rsidRPr="000F100B">
        <w:t>мероприятий</w:t>
      </w:r>
      <w:r w:rsidR="000338BC" w:rsidRPr="000F100B">
        <w:t xml:space="preserve"> </w:t>
      </w:r>
      <w:r w:rsidRPr="000F100B">
        <w:t>по</w:t>
      </w:r>
      <w:r w:rsidR="000338BC" w:rsidRPr="000F100B">
        <w:t xml:space="preserve"> </w:t>
      </w:r>
      <w:r w:rsidRPr="000F100B">
        <w:t>реализации</w:t>
      </w:r>
      <w:r w:rsidR="000338BC" w:rsidRPr="000F100B">
        <w:t xml:space="preserve"> </w:t>
      </w:r>
      <w:r w:rsidRPr="000F100B">
        <w:t>Концепции</w:t>
      </w:r>
      <w:bookmarkEnd w:id="98"/>
      <w:bookmarkEnd w:id="99"/>
      <w:bookmarkEnd w:id="100"/>
      <w:bookmarkEnd w:id="101"/>
      <w:bookmarkEnd w:id="102"/>
      <w:bookmarkEnd w:id="103"/>
    </w:p>
    <w:p w14:paraId="7FEF5257" w14:textId="77777777" w:rsidR="003F5D28" w:rsidRPr="000F100B" w:rsidRDefault="003F5D28" w:rsidP="00D64C66">
      <w:pPr>
        <w:pStyle w:val="3"/>
      </w:pPr>
      <w:r w:rsidRPr="000F100B">
        <w:t>Мероприятия</w:t>
      </w:r>
      <w:r w:rsidR="000338BC" w:rsidRPr="000F100B">
        <w:t xml:space="preserve"> </w:t>
      </w:r>
      <w:r w:rsidRPr="000F100B">
        <w:t>по</w:t>
      </w:r>
      <w:r w:rsidR="000338BC" w:rsidRPr="000F100B">
        <w:t xml:space="preserve"> </w:t>
      </w:r>
      <w:r w:rsidRPr="000F100B">
        <w:t>созданию</w:t>
      </w:r>
      <w:r w:rsidR="000338BC" w:rsidRPr="000F100B">
        <w:t xml:space="preserve"> </w:t>
      </w:r>
      <w:r w:rsidRPr="000F100B">
        <w:t>Цифрового</w:t>
      </w:r>
      <w:r w:rsidR="000338BC" w:rsidRPr="000F100B">
        <w:t xml:space="preserve"> </w:t>
      </w:r>
      <w:r w:rsidRPr="000F100B">
        <w:t>профиля</w:t>
      </w:r>
      <w:r w:rsidR="000338BC" w:rsidRPr="000F100B">
        <w:t xml:space="preserve"> </w:t>
      </w:r>
      <w:r w:rsidRPr="000F100B">
        <w:t>в</w:t>
      </w:r>
      <w:r w:rsidR="000338BC" w:rsidRPr="000F100B">
        <w:t xml:space="preserve"> </w:t>
      </w:r>
      <w:r w:rsidRPr="000F100B">
        <w:t>Программе</w:t>
      </w:r>
      <w:r w:rsidR="000338BC" w:rsidRPr="000F100B">
        <w:t xml:space="preserve"> </w:t>
      </w:r>
      <w:r w:rsidRPr="000F100B">
        <w:t>«Цифровая</w:t>
      </w:r>
      <w:r w:rsidR="000338BC" w:rsidRPr="000F100B">
        <w:t xml:space="preserve"> </w:t>
      </w:r>
      <w:r w:rsidRPr="000F100B">
        <w:t>экономика</w:t>
      </w:r>
      <w:r w:rsidR="000338BC" w:rsidRPr="000F100B">
        <w:t xml:space="preserve"> </w:t>
      </w:r>
      <w:r w:rsidRPr="000F100B">
        <w:t>Российской</w:t>
      </w:r>
      <w:r w:rsidR="000338BC" w:rsidRPr="000F100B">
        <w:t xml:space="preserve"> </w:t>
      </w:r>
      <w:r w:rsidRPr="000F100B">
        <w:t>Федерации»</w:t>
      </w:r>
    </w:p>
    <w:p w14:paraId="1B36C3C7" w14:textId="77777777" w:rsidR="003F5D28" w:rsidRPr="000F100B" w:rsidRDefault="003F5D28" w:rsidP="003F5D28">
      <w:pPr>
        <w:pStyle w:val="afff2"/>
      </w:pPr>
      <w:r w:rsidRPr="000F100B">
        <w:t>Мероприятия</w:t>
      </w:r>
      <w:r w:rsidR="000338BC" w:rsidRPr="000F100B">
        <w:t xml:space="preserve"> </w:t>
      </w:r>
      <w:r w:rsidRPr="000F100B">
        <w:t>по</w:t>
      </w:r>
      <w:r w:rsidR="000338BC" w:rsidRPr="000F100B">
        <w:t xml:space="preserve"> </w:t>
      </w:r>
      <w:r w:rsidRPr="000F100B">
        <w:t>созданию</w:t>
      </w:r>
      <w:r w:rsidR="000338BC" w:rsidRPr="000F100B">
        <w:t xml:space="preserve"> </w:t>
      </w:r>
      <w:r w:rsidRPr="000F100B">
        <w:t>инфраструктуры</w:t>
      </w:r>
      <w:r w:rsidR="000338BC" w:rsidRPr="000F100B">
        <w:t xml:space="preserve"> </w:t>
      </w:r>
      <w:r w:rsidRPr="000F100B">
        <w:t>Цифрового</w:t>
      </w:r>
      <w:r w:rsidR="000338BC" w:rsidRPr="000F100B">
        <w:t xml:space="preserve"> </w:t>
      </w:r>
      <w:r w:rsidRPr="000F100B">
        <w:t>профиля</w:t>
      </w:r>
      <w:r w:rsidR="000338BC" w:rsidRPr="000F100B">
        <w:t xml:space="preserve"> </w:t>
      </w:r>
      <w:r w:rsidRPr="000F100B">
        <w:t>представлены</w:t>
      </w:r>
      <w:r w:rsidR="000338BC" w:rsidRPr="000F100B">
        <w:t xml:space="preserve"> </w:t>
      </w:r>
      <w:r w:rsidRPr="000F100B">
        <w:t>в</w:t>
      </w:r>
      <w:r w:rsidR="000338BC" w:rsidRPr="000F100B">
        <w:t xml:space="preserve"> </w:t>
      </w:r>
      <w:r w:rsidRPr="000F100B">
        <w:t>трёх</w:t>
      </w:r>
      <w:r w:rsidR="000338BC" w:rsidRPr="000F100B">
        <w:t xml:space="preserve"> </w:t>
      </w:r>
      <w:r w:rsidRPr="000F100B">
        <w:t>планах</w:t>
      </w:r>
      <w:r w:rsidR="000338BC" w:rsidRPr="000F100B">
        <w:t xml:space="preserve"> </w:t>
      </w:r>
      <w:r w:rsidRPr="000F100B">
        <w:t>Программы</w:t>
      </w:r>
      <w:r w:rsidR="000338BC" w:rsidRPr="000F100B">
        <w:t xml:space="preserve"> </w:t>
      </w:r>
      <w:r w:rsidRPr="000F100B">
        <w:t>«Цифровая</w:t>
      </w:r>
      <w:r w:rsidR="000338BC" w:rsidRPr="000F100B">
        <w:t xml:space="preserve"> </w:t>
      </w:r>
      <w:r w:rsidRPr="000F100B">
        <w:t>экономика</w:t>
      </w:r>
      <w:r w:rsidR="000338BC" w:rsidRPr="000F100B">
        <w:t xml:space="preserve"> </w:t>
      </w:r>
      <w:r w:rsidRPr="000F100B">
        <w:t>Российской</w:t>
      </w:r>
      <w:r w:rsidR="000338BC" w:rsidRPr="000F100B">
        <w:t xml:space="preserve"> </w:t>
      </w:r>
      <w:r w:rsidRPr="000F100B">
        <w:t>Федерации»:</w:t>
      </w:r>
    </w:p>
    <w:p w14:paraId="1F0159A0" w14:textId="77777777" w:rsidR="003F5D28" w:rsidRPr="000F100B" w:rsidRDefault="003F5D28" w:rsidP="003F5D28">
      <w:pPr>
        <w:pStyle w:val="a"/>
      </w:pPr>
      <w:r w:rsidRPr="000F100B">
        <w:t>План</w:t>
      </w:r>
      <w:r w:rsidR="000338BC" w:rsidRPr="000F100B">
        <w:t xml:space="preserve"> </w:t>
      </w:r>
      <w:r w:rsidRPr="000F100B">
        <w:t>мероприятий</w:t>
      </w:r>
      <w:r w:rsidR="000338BC" w:rsidRPr="000F100B">
        <w:t xml:space="preserve"> </w:t>
      </w:r>
      <w:r w:rsidRPr="000F100B">
        <w:t>«Информационная</w:t>
      </w:r>
      <w:r w:rsidR="000338BC" w:rsidRPr="000F100B">
        <w:t xml:space="preserve"> </w:t>
      </w:r>
      <w:r w:rsidRPr="000F100B">
        <w:t>инфраструктура»,</w:t>
      </w:r>
      <w:r w:rsidR="000338BC" w:rsidRPr="000F100B">
        <w:t xml:space="preserve"> </w:t>
      </w:r>
      <w:r w:rsidRPr="000F100B">
        <w:t>в</w:t>
      </w:r>
      <w:r w:rsidR="000338BC" w:rsidRPr="000F100B">
        <w:t xml:space="preserve"> </w:t>
      </w:r>
      <w:r w:rsidRPr="000F100B">
        <w:t>рамках</w:t>
      </w:r>
      <w:r w:rsidR="000338BC" w:rsidRPr="000F100B">
        <w:t xml:space="preserve"> </w:t>
      </w:r>
      <w:r w:rsidRPr="000F100B">
        <w:t>которого</w:t>
      </w:r>
      <w:r w:rsidR="000338BC" w:rsidRPr="000F100B">
        <w:t xml:space="preserve"> </w:t>
      </w:r>
      <w:r w:rsidRPr="000F100B">
        <w:t>будет</w:t>
      </w:r>
      <w:r w:rsidR="000338BC" w:rsidRPr="000F100B">
        <w:t xml:space="preserve"> </w:t>
      </w:r>
      <w:r w:rsidRPr="000F100B">
        <w:t>утверждена</w:t>
      </w:r>
      <w:r w:rsidR="000338BC" w:rsidRPr="000F100B">
        <w:t xml:space="preserve"> </w:t>
      </w:r>
      <w:r w:rsidRPr="000F100B">
        <w:t>Концепция</w:t>
      </w:r>
      <w:r w:rsidR="000338BC" w:rsidRPr="000F100B">
        <w:t xml:space="preserve"> </w:t>
      </w:r>
      <w:r w:rsidRPr="000F100B">
        <w:t>создания</w:t>
      </w:r>
      <w:r w:rsidR="000338BC" w:rsidRPr="000F100B">
        <w:t xml:space="preserve"> </w:t>
      </w:r>
      <w:r w:rsidRPr="000F100B">
        <w:t>инфраструктуры</w:t>
      </w:r>
      <w:r w:rsidR="000338BC" w:rsidRPr="000F100B">
        <w:t xml:space="preserve"> </w:t>
      </w:r>
      <w:r w:rsidRPr="000F100B">
        <w:t>Цифрового</w:t>
      </w:r>
      <w:r w:rsidR="000338BC" w:rsidRPr="000F100B">
        <w:t xml:space="preserve"> </w:t>
      </w:r>
      <w:r w:rsidRPr="000F100B">
        <w:t>профиля,</w:t>
      </w:r>
      <w:r w:rsidR="000338BC" w:rsidRPr="000F100B">
        <w:t xml:space="preserve"> </w:t>
      </w:r>
      <w:r w:rsidRPr="000F100B">
        <w:t>заложены</w:t>
      </w:r>
      <w:r w:rsidR="000338BC" w:rsidRPr="000F100B">
        <w:t xml:space="preserve"> </w:t>
      </w:r>
      <w:r w:rsidRPr="000F100B">
        <w:t>основные</w:t>
      </w:r>
      <w:r w:rsidR="000338BC" w:rsidRPr="000F100B">
        <w:t xml:space="preserve"> </w:t>
      </w:r>
      <w:r w:rsidRPr="000F100B">
        <w:t>положения</w:t>
      </w:r>
      <w:r w:rsidR="000338BC" w:rsidRPr="000F100B">
        <w:t xml:space="preserve"> </w:t>
      </w:r>
      <w:r w:rsidRPr="000F100B">
        <w:t>проекта</w:t>
      </w:r>
      <w:r w:rsidR="000338BC" w:rsidRPr="000F100B">
        <w:t xml:space="preserve"> </w:t>
      </w:r>
      <w:r w:rsidRPr="000F100B">
        <w:t>федерального</w:t>
      </w:r>
      <w:r w:rsidR="000338BC" w:rsidRPr="000F100B">
        <w:t xml:space="preserve"> </w:t>
      </w:r>
      <w:r w:rsidRPr="000F100B">
        <w:t>закона,</w:t>
      </w:r>
      <w:r w:rsidR="000338BC" w:rsidRPr="000F100B">
        <w:t xml:space="preserve"> </w:t>
      </w:r>
      <w:r w:rsidRPr="000F100B">
        <w:t>обеспечивающие</w:t>
      </w:r>
      <w:r w:rsidR="000338BC" w:rsidRPr="000F100B">
        <w:t xml:space="preserve"> </w:t>
      </w:r>
      <w:r w:rsidRPr="000F100B">
        <w:t>правовые</w:t>
      </w:r>
      <w:r w:rsidR="000338BC" w:rsidRPr="000F100B">
        <w:t xml:space="preserve"> </w:t>
      </w:r>
      <w:r w:rsidRPr="000F100B">
        <w:t>основы,</w:t>
      </w:r>
      <w:r w:rsidR="000338BC" w:rsidRPr="000F100B">
        <w:t xml:space="preserve"> </w:t>
      </w:r>
      <w:r w:rsidRPr="000F100B">
        <w:t>разработка</w:t>
      </w:r>
      <w:r w:rsidR="000338BC" w:rsidRPr="000F100B">
        <w:t xml:space="preserve"> </w:t>
      </w:r>
      <w:r w:rsidRPr="000F100B">
        <w:t>технического</w:t>
      </w:r>
      <w:r w:rsidR="000338BC" w:rsidRPr="000F100B">
        <w:t xml:space="preserve"> </w:t>
      </w:r>
      <w:r w:rsidRPr="000F100B">
        <w:t>задания</w:t>
      </w:r>
      <w:r w:rsidR="000338BC" w:rsidRPr="000F100B">
        <w:t xml:space="preserve"> </w:t>
      </w:r>
      <w:r w:rsidRPr="000F100B">
        <w:t>и</w:t>
      </w:r>
      <w:r w:rsidR="000338BC" w:rsidRPr="000F100B">
        <w:t xml:space="preserve"> </w:t>
      </w:r>
      <w:r w:rsidRPr="000F100B">
        <w:t>построение</w:t>
      </w:r>
      <w:r w:rsidR="000338BC" w:rsidRPr="000F100B">
        <w:t xml:space="preserve"> </w:t>
      </w:r>
      <w:r w:rsidRPr="000F100B">
        <w:t>инфраструктуры;</w:t>
      </w:r>
    </w:p>
    <w:p w14:paraId="11D808AC" w14:textId="77777777" w:rsidR="003F5D28" w:rsidRPr="000F100B" w:rsidRDefault="003F5D28" w:rsidP="003F5D28">
      <w:pPr>
        <w:pStyle w:val="a"/>
      </w:pPr>
      <w:r w:rsidRPr="000F100B">
        <w:t>План</w:t>
      </w:r>
      <w:r w:rsidR="000338BC" w:rsidRPr="000F100B">
        <w:t xml:space="preserve"> </w:t>
      </w:r>
      <w:r w:rsidRPr="000F100B">
        <w:t>мероприятий</w:t>
      </w:r>
      <w:r w:rsidR="000338BC" w:rsidRPr="000F100B">
        <w:t xml:space="preserve"> </w:t>
      </w:r>
      <w:r w:rsidRPr="000F100B">
        <w:t>«Нормативное</w:t>
      </w:r>
      <w:r w:rsidR="000338BC" w:rsidRPr="000F100B">
        <w:t xml:space="preserve"> </w:t>
      </w:r>
      <w:r w:rsidRPr="000F100B">
        <w:t>регулирование</w:t>
      </w:r>
      <w:r w:rsidR="000338BC" w:rsidRPr="000F100B">
        <w:t xml:space="preserve"> </w:t>
      </w:r>
      <w:r w:rsidRPr="00757533">
        <w:rPr>
          <w:b/>
        </w:rPr>
        <w:t>цифровой</w:t>
      </w:r>
      <w:r w:rsidR="000338BC" w:rsidRPr="00757533">
        <w:rPr>
          <w:b/>
        </w:rPr>
        <w:t xml:space="preserve"> </w:t>
      </w:r>
      <w:r w:rsidRPr="00757533">
        <w:rPr>
          <w:b/>
        </w:rPr>
        <w:t>среды»,</w:t>
      </w:r>
      <w:r w:rsidR="000338BC" w:rsidRPr="00757533">
        <w:rPr>
          <w:b/>
        </w:rPr>
        <w:t xml:space="preserve"> </w:t>
      </w:r>
      <w:r w:rsidRPr="00757533">
        <w:rPr>
          <w:b/>
        </w:rPr>
        <w:t>в</w:t>
      </w:r>
      <w:r w:rsidR="000338BC" w:rsidRPr="00757533">
        <w:rPr>
          <w:b/>
        </w:rPr>
        <w:t xml:space="preserve"> </w:t>
      </w:r>
      <w:r w:rsidRPr="00757533">
        <w:rPr>
          <w:b/>
        </w:rPr>
        <w:t>рамках</w:t>
      </w:r>
      <w:r w:rsidR="000338BC" w:rsidRPr="00757533">
        <w:rPr>
          <w:b/>
        </w:rPr>
        <w:t xml:space="preserve"> </w:t>
      </w:r>
      <w:r w:rsidRPr="00757533">
        <w:rPr>
          <w:b/>
        </w:rPr>
        <w:t>которого</w:t>
      </w:r>
      <w:r w:rsidR="000338BC" w:rsidRPr="00757533">
        <w:rPr>
          <w:b/>
        </w:rPr>
        <w:t xml:space="preserve"> </w:t>
      </w:r>
      <w:r w:rsidRPr="00757533">
        <w:rPr>
          <w:b/>
        </w:rPr>
        <w:t>будет</w:t>
      </w:r>
      <w:r w:rsidR="000338BC" w:rsidRPr="00757533">
        <w:rPr>
          <w:b/>
        </w:rPr>
        <w:t xml:space="preserve"> </w:t>
      </w:r>
      <w:r w:rsidRPr="00757533">
        <w:rPr>
          <w:b/>
        </w:rPr>
        <w:t>разработан</w:t>
      </w:r>
      <w:r w:rsidR="000338BC" w:rsidRPr="00757533">
        <w:rPr>
          <w:b/>
        </w:rPr>
        <w:t xml:space="preserve"> </w:t>
      </w:r>
      <w:r w:rsidRPr="00757533">
        <w:rPr>
          <w:b/>
        </w:rPr>
        <w:t>и</w:t>
      </w:r>
      <w:r w:rsidR="000338BC" w:rsidRPr="00757533">
        <w:rPr>
          <w:b/>
        </w:rPr>
        <w:t xml:space="preserve"> </w:t>
      </w:r>
      <w:r w:rsidRPr="00757533">
        <w:rPr>
          <w:b/>
        </w:rPr>
        <w:t>принят</w:t>
      </w:r>
      <w:r w:rsidR="000338BC" w:rsidRPr="00757533">
        <w:rPr>
          <w:b/>
        </w:rPr>
        <w:t xml:space="preserve"> </w:t>
      </w:r>
      <w:r w:rsidRPr="00757533">
        <w:rPr>
          <w:b/>
        </w:rPr>
        <w:t>соответствующий</w:t>
      </w:r>
      <w:r w:rsidR="000338BC" w:rsidRPr="000F100B">
        <w:t xml:space="preserve"> </w:t>
      </w:r>
      <w:r w:rsidRPr="000F100B">
        <w:t>законопроект,</w:t>
      </w:r>
      <w:r w:rsidR="000338BC" w:rsidRPr="000F100B">
        <w:t xml:space="preserve"> </w:t>
      </w:r>
      <w:r w:rsidRPr="000F100B">
        <w:t>обеспечивающий</w:t>
      </w:r>
      <w:r w:rsidR="000338BC" w:rsidRPr="000F100B">
        <w:t xml:space="preserve"> </w:t>
      </w:r>
      <w:r w:rsidRPr="000F100B">
        <w:t>создание</w:t>
      </w:r>
      <w:r w:rsidR="000338BC" w:rsidRPr="000F100B">
        <w:t xml:space="preserve"> </w:t>
      </w:r>
      <w:r w:rsidRPr="000F100B">
        <w:t>инфраструктуры</w:t>
      </w:r>
      <w:r w:rsidR="000338BC" w:rsidRPr="000F100B">
        <w:t xml:space="preserve"> </w:t>
      </w:r>
      <w:r w:rsidRPr="000F100B">
        <w:t>Цифрового</w:t>
      </w:r>
      <w:r w:rsidR="000338BC" w:rsidRPr="000F100B">
        <w:t xml:space="preserve"> </w:t>
      </w:r>
      <w:r w:rsidRPr="000F100B">
        <w:t>профиля;</w:t>
      </w:r>
    </w:p>
    <w:p w14:paraId="27D17525" w14:textId="77777777" w:rsidR="003F5D28" w:rsidRPr="000F100B" w:rsidRDefault="003F5D28" w:rsidP="00956D74">
      <w:pPr>
        <w:pStyle w:val="a"/>
      </w:pPr>
      <w:r w:rsidRPr="000F100B">
        <w:t>План</w:t>
      </w:r>
      <w:r w:rsidR="000338BC" w:rsidRPr="000F100B">
        <w:t xml:space="preserve"> </w:t>
      </w:r>
      <w:r w:rsidRPr="000F100B">
        <w:t>мероприятий</w:t>
      </w:r>
      <w:r w:rsidR="000338BC" w:rsidRPr="000F100B">
        <w:t xml:space="preserve"> </w:t>
      </w:r>
      <w:r w:rsidRPr="00486FF3">
        <w:rPr>
          <w:b/>
        </w:rPr>
        <w:t>«Цифровое</w:t>
      </w:r>
      <w:r w:rsidR="000338BC" w:rsidRPr="00486FF3">
        <w:rPr>
          <w:b/>
        </w:rPr>
        <w:t xml:space="preserve"> </w:t>
      </w:r>
      <w:r w:rsidRPr="00486FF3">
        <w:rPr>
          <w:b/>
        </w:rPr>
        <w:t>государственное</w:t>
      </w:r>
      <w:r w:rsidR="000338BC" w:rsidRPr="00486FF3">
        <w:rPr>
          <w:b/>
        </w:rPr>
        <w:t xml:space="preserve"> </w:t>
      </w:r>
      <w:r w:rsidR="001E0C6A" w:rsidRPr="00486FF3">
        <w:rPr>
          <w:b/>
        </w:rPr>
        <w:t>управление</w:t>
      </w:r>
      <w:r w:rsidRPr="00486FF3">
        <w:rPr>
          <w:b/>
        </w:rPr>
        <w:t>»,</w:t>
      </w:r>
      <w:r w:rsidR="000338BC" w:rsidRPr="00486FF3">
        <w:rPr>
          <w:b/>
        </w:rPr>
        <w:t xml:space="preserve"> </w:t>
      </w:r>
      <w:r w:rsidRPr="000F100B">
        <w:t>в</w:t>
      </w:r>
      <w:r w:rsidR="000338BC" w:rsidRPr="000F100B">
        <w:t xml:space="preserve"> </w:t>
      </w:r>
      <w:r w:rsidRPr="000F100B">
        <w:t>рамках</w:t>
      </w:r>
      <w:r w:rsidR="000338BC" w:rsidRPr="000F100B">
        <w:t xml:space="preserve"> </w:t>
      </w:r>
      <w:r w:rsidRPr="000F100B">
        <w:t>которого</w:t>
      </w:r>
      <w:r w:rsidR="000338BC" w:rsidRPr="000F100B">
        <w:t xml:space="preserve"> </w:t>
      </w:r>
      <w:r w:rsidRPr="000F100B">
        <w:t>будет</w:t>
      </w:r>
      <w:r w:rsidR="000338BC" w:rsidRPr="000F100B">
        <w:t xml:space="preserve"> </w:t>
      </w:r>
      <w:r w:rsidRPr="000F100B">
        <w:t>разработана</w:t>
      </w:r>
      <w:r w:rsidR="000338BC" w:rsidRPr="000F100B">
        <w:t xml:space="preserve"> </w:t>
      </w:r>
      <w:r w:rsidRPr="000F100B">
        <w:t>методология</w:t>
      </w:r>
      <w:r w:rsidR="000338BC" w:rsidRPr="000F100B">
        <w:t xml:space="preserve"> </w:t>
      </w:r>
      <w:r w:rsidRPr="000F100B">
        <w:t>использования</w:t>
      </w:r>
      <w:r w:rsidR="000338BC" w:rsidRPr="000F100B">
        <w:t xml:space="preserve"> </w:t>
      </w:r>
      <w:r w:rsidRPr="000F100B">
        <w:t>и</w:t>
      </w:r>
      <w:r w:rsidR="000338BC" w:rsidRPr="000F100B">
        <w:t xml:space="preserve"> </w:t>
      </w:r>
      <w:r w:rsidRPr="000F100B">
        <w:t>регламент</w:t>
      </w:r>
      <w:r w:rsidR="000338BC" w:rsidRPr="000F100B">
        <w:t xml:space="preserve"> </w:t>
      </w:r>
      <w:r w:rsidRPr="000F100B">
        <w:t>обмена</w:t>
      </w:r>
      <w:r w:rsidR="000338BC" w:rsidRPr="000F100B">
        <w:t xml:space="preserve"> </w:t>
      </w:r>
      <w:r w:rsidRPr="000F100B">
        <w:t>государственными</w:t>
      </w:r>
      <w:r w:rsidR="000338BC" w:rsidRPr="000F100B">
        <w:t xml:space="preserve"> </w:t>
      </w:r>
      <w:r w:rsidRPr="000F100B">
        <w:t>данными</w:t>
      </w:r>
      <w:r w:rsidR="000338BC" w:rsidRPr="000F100B">
        <w:t xml:space="preserve"> </w:t>
      </w:r>
      <w:r w:rsidRPr="000F100B">
        <w:t>в</w:t>
      </w:r>
      <w:r w:rsidR="000338BC" w:rsidRPr="000F100B">
        <w:t xml:space="preserve"> </w:t>
      </w:r>
      <w:r w:rsidRPr="000F100B">
        <w:t>инфраструктуре</w:t>
      </w:r>
      <w:r w:rsidR="000338BC" w:rsidRPr="000F100B">
        <w:t xml:space="preserve"> </w:t>
      </w:r>
      <w:r w:rsidRPr="000F100B">
        <w:t>Цифрового</w:t>
      </w:r>
      <w:r w:rsidR="000338BC" w:rsidRPr="000F100B">
        <w:t xml:space="preserve"> </w:t>
      </w:r>
      <w:proofErr w:type="gramStart"/>
      <w:r w:rsidRPr="000F100B">
        <w:t>профиля</w:t>
      </w:r>
      <w:r w:rsidR="00B742B2">
        <w:t>,  произведена</w:t>
      </w:r>
      <w:proofErr w:type="gramEnd"/>
      <w:r w:rsidR="00B742B2">
        <w:t xml:space="preserve"> модернизация </w:t>
      </w:r>
      <w:r w:rsidR="00B742B2" w:rsidRPr="00535094">
        <w:t>существующих механизмов и программной архитектуры  ЕСИА в целях со</w:t>
      </w:r>
      <w:r w:rsidR="00B742B2">
        <w:t>з</w:t>
      </w:r>
      <w:r w:rsidR="00B742B2" w:rsidRPr="00535094">
        <w:t>дания инфраструктуры</w:t>
      </w:r>
      <w:r w:rsidR="00B742B2">
        <w:t xml:space="preserve"> </w:t>
      </w:r>
      <w:r w:rsidR="00B742B2" w:rsidRPr="000F100B">
        <w:t xml:space="preserve">Цифрового профиля. </w:t>
      </w:r>
      <w:r w:rsidR="00956D74" w:rsidRPr="000F100B">
        <w:t xml:space="preserve"> Мероприятия по модернизации ГИС для возможности предоставления сведений в Цифровой профиль будут определены в рамках плана мероприятий «Цифровое государственное </w:t>
      </w:r>
      <w:r w:rsidR="001E0C6A">
        <w:t>управление</w:t>
      </w:r>
      <w:r w:rsidR="00956D74" w:rsidRPr="000F100B">
        <w:t>», финансирование будет осуществляться из бюджета программы «Цифровая экономика».</w:t>
      </w:r>
    </w:p>
    <w:p w14:paraId="2987CAEF" w14:textId="77777777" w:rsidR="00845199" w:rsidRPr="000F100B" w:rsidRDefault="00845199" w:rsidP="00D64C66">
      <w:pPr>
        <w:pStyle w:val="3"/>
      </w:pPr>
      <w:r w:rsidRPr="000F100B">
        <w:t>Мероприятия</w:t>
      </w:r>
      <w:r w:rsidR="000338BC" w:rsidRPr="000F100B">
        <w:t xml:space="preserve"> </w:t>
      </w:r>
      <w:r w:rsidRPr="000F100B">
        <w:t>по</w:t>
      </w:r>
      <w:r w:rsidR="000338BC" w:rsidRPr="000F100B">
        <w:t xml:space="preserve"> </w:t>
      </w:r>
      <w:r w:rsidR="00887FBC" w:rsidRPr="000F100B">
        <w:t>повышению</w:t>
      </w:r>
      <w:r w:rsidR="000338BC" w:rsidRPr="000F100B">
        <w:t xml:space="preserve"> </w:t>
      </w:r>
      <w:r w:rsidR="00887FBC" w:rsidRPr="000F100B">
        <w:t>доступности</w:t>
      </w:r>
      <w:r w:rsidR="000338BC" w:rsidRPr="000F100B">
        <w:t xml:space="preserve"> </w:t>
      </w:r>
      <w:r w:rsidR="00887FBC" w:rsidRPr="000F100B">
        <w:t>инфраструктуры</w:t>
      </w:r>
      <w:r w:rsidR="000338BC" w:rsidRPr="000F100B">
        <w:t xml:space="preserve"> </w:t>
      </w:r>
      <w:r w:rsidR="00887FBC" w:rsidRPr="000F100B">
        <w:t>Цифрового</w:t>
      </w:r>
      <w:r w:rsidR="000338BC" w:rsidRPr="000F100B">
        <w:t xml:space="preserve"> </w:t>
      </w:r>
      <w:r w:rsidR="00887FBC" w:rsidRPr="000F100B">
        <w:t>профиля</w:t>
      </w:r>
      <w:r w:rsidR="000338BC" w:rsidRPr="000F100B">
        <w:rPr>
          <w:b w:val="0"/>
          <w:color w:val="auto"/>
        </w:rPr>
        <w:t xml:space="preserve"> </w:t>
      </w:r>
    </w:p>
    <w:p w14:paraId="5980F908" w14:textId="411F8FA2" w:rsidR="00845199" w:rsidRPr="000F100B" w:rsidRDefault="006E6708" w:rsidP="005F118B">
      <w:pPr>
        <w:pStyle w:val="afffb"/>
        <w:keepNext w:val="0"/>
        <w:widowControl w:val="0"/>
        <w:jc w:val="both"/>
        <w:rPr>
          <w:b w:val="0"/>
          <w:color w:val="auto"/>
        </w:rPr>
      </w:pPr>
      <w:r w:rsidRPr="000F100B">
        <w:rPr>
          <w:b w:val="0"/>
          <w:color w:val="auto"/>
        </w:rPr>
        <w:t>В</w:t>
      </w:r>
      <w:r w:rsidR="000338BC" w:rsidRPr="000F100B">
        <w:rPr>
          <w:b w:val="0"/>
          <w:color w:val="auto"/>
        </w:rPr>
        <w:t xml:space="preserve"> </w:t>
      </w:r>
      <w:r w:rsidRPr="000F100B">
        <w:rPr>
          <w:b w:val="0"/>
          <w:color w:val="auto"/>
        </w:rPr>
        <w:t>целях</w:t>
      </w:r>
      <w:r w:rsidR="000338BC" w:rsidRPr="000F100B">
        <w:rPr>
          <w:b w:val="0"/>
          <w:color w:val="auto"/>
        </w:rPr>
        <w:t xml:space="preserve"> </w:t>
      </w:r>
      <w:r w:rsidRPr="000F100B">
        <w:rPr>
          <w:b w:val="0"/>
          <w:color w:val="auto"/>
        </w:rPr>
        <w:t>повышения</w:t>
      </w:r>
      <w:r w:rsidR="000338BC" w:rsidRPr="000F100B">
        <w:rPr>
          <w:b w:val="0"/>
          <w:color w:val="auto"/>
        </w:rPr>
        <w:t xml:space="preserve"> </w:t>
      </w:r>
      <w:r w:rsidRPr="000F100B">
        <w:rPr>
          <w:b w:val="0"/>
          <w:color w:val="auto"/>
        </w:rPr>
        <w:t>доступности</w:t>
      </w:r>
      <w:r w:rsidR="000338BC" w:rsidRPr="000F100B">
        <w:rPr>
          <w:b w:val="0"/>
          <w:color w:val="auto"/>
        </w:rPr>
        <w:t xml:space="preserve"> </w:t>
      </w:r>
      <w:r w:rsidRPr="000F100B">
        <w:rPr>
          <w:b w:val="0"/>
          <w:color w:val="auto"/>
        </w:rPr>
        <w:t>инфраструктуры</w:t>
      </w:r>
      <w:r w:rsidR="000338BC" w:rsidRPr="000F100B">
        <w:rPr>
          <w:b w:val="0"/>
          <w:color w:val="auto"/>
        </w:rPr>
        <w:t xml:space="preserve"> </w:t>
      </w:r>
      <w:r w:rsidRPr="000F100B">
        <w:rPr>
          <w:b w:val="0"/>
          <w:color w:val="auto"/>
        </w:rPr>
        <w:t>Цифрового</w:t>
      </w:r>
      <w:r w:rsidR="000338BC" w:rsidRPr="000F100B">
        <w:rPr>
          <w:b w:val="0"/>
          <w:color w:val="auto"/>
        </w:rPr>
        <w:t xml:space="preserve"> </w:t>
      </w:r>
      <w:r w:rsidRPr="000F100B">
        <w:rPr>
          <w:b w:val="0"/>
          <w:color w:val="auto"/>
        </w:rPr>
        <w:t>профиля</w:t>
      </w:r>
      <w:r w:rsidR="000338BC" w:rsidRPr="000F100B">
        <w:rPr>
          <w:b w:val="0"/>
          <w:color w:val="auto"/>
        </w:rPr>
        <w:t xml:space="preserve"> </w:t>
      </w:r>
      <w:r w:rsidR="00845199" w:rsidRPr="000F100B">
        <w:rPr>
          <w:b w:val="0"/>
          <w:color w:val="auto"/>
        </w:rPr>
        <w:t>необходимо</w:t>
      </w:r>
      <w:r w:rsidR="000338BC" w:rsidRPr="000F100B">
        <w:rPr>
          <w:b w:val="0"/>
          <w:color w:val="auto"/>
        </w:rPr>
        <w:t xml:space="preserve"> </w:t>
      </w:r>
      <w:r w:rsidR="00845199" w:rsidRPr="000F100B">
        <w:rPr>
          <w:b w:val="0"/>
          <w:color w:val="auto"/>
        </w:rPr>
        <w:t>предусмотреть</w:t>
      </w:r>
      <w:r w:rsidR="000338BC" w:rsidRPr="000F100B">
        <w:rPr>
          <w:b w:val="0"/>
          <w:color w:val="auto"/>
        </w:rPr>
        <w:t xml:space="preserve"> </w:t>
      </w:r>
      <w:r w:rsidR="00845199" w:rsidRPr="000F100B">
        <w:rPr>
          <w:b w:val="0"/>
          <w:color w:val="auto"/>
        </w:rPr>
        <w:t>мероприятия</w:t>
      </w:r>
      <w:r w:rsidRPr="000F100B">
        <w:rPr>
          <w:b w:val="0"/>
          <w:color w:val="auto"/>
        </w:rPr>
        <w:t>,</w:t>
      </w:r>
      <w:r w:rsidR="000338BC" w:rsidRPr="000F100B">
        <w:rPr>
          <w:b w:val="0"/>
          <w:color w:val="auto"/>
        </w:rPr>
        <w:t xml:space="preserve"> </w:t>
      </w:r>
      <w:r w:rsidRPr="000F100B">
        <w:rPr>
          <w:b w:val="0"/>
          <w:color w:val="auto"/>
        </w:rPr>
        <w:t>направленные</w:t>
      </w:r>
      <w:r w:rsidR="000338BC" w:rsidRPr="000F100B">
        <w:rPr>
          <w:b w:val="0"/>
          <w:color w:val="auto"/>
        </w:rPr>
        <w:t xml:space="preserve"> </w:t>
      </w:r>
      <w:r w:rsidR="00845199" w:rsidRPr="000F100B">
        <w:rPr>
          <w:b w:val="0"/>
          <w:color w:val="auto"/>
        </w:rPr>
        <w:t>на</w:t>
      </w:r>
      <w:r w:rsidR="000338BC" w:rsidRPr="000F100B">
        <w:rPr>
          <w:b w:val="0"/>
          <w:color w:val="auto"/>
        </w:rPr>
        <w:t xml:space="preserve"> </w:t>
      </w:r>
      <w:r w:rsidRPr="000F100B">
        <w:rPr>
          <w:b w:val="0"/>
          <w:color w:val="auto"/>
        </w:rPr>
        <w:t>создание</w:t>
      </w:r>
      <w:r w:rsidR="000338BC" w:rsidRPr="000F100B">
        <w:rPr>
          <w:b w:val="0"/>
          <w:color w:val="auto"/>
        </w:rPr>
        <w:t xml:space="preserve"> </w:t>
      </w:r>
      <w:r w:rsidRPr="000F100B">
        <w:rPr>
          <w:b w:val="0"/>
          <w:color w:val="auto"/>
        </w:rPr>
        <w:t>дополнительных</w:t>
      </w:r>
      <w:r w:rsidR="000338BC" w:rsidRPr="000F100B">
        <w:rPr>
          <w:b w:val="0"/>
          <w:color w:val="auto"/>
        </w:rPr>
        <w:t xml:space="preserve"> </w:t>
      </w:r>
      <w:r w:rsidRPr="000F100B">
        <w:rPr>
          <w:b w:val="0"/>
          <w:color w:val="auto"/>
        </w:rPr>
        <w:t>условий</w:t>
      </w:r>
      <w:r w:rsidR="000338BC" w:rsidRPr="000F100B">
        <w:rPr>
          <w:b w:val="0"/>
          <w:color w:val="auto"/>
        </w:rPr>
        <w:t xml:space="preserve"> </w:t>
      </w:r>
      <w:r w:rsidRPr="000F100B">
        <w:rPr>
          <w:b w:val="0"/>
          <w:color w:val="auto"/>
        </w:rPr>
        <w:t>и</w:t>
      </w:r>
      <w:r w:rsidR="000338BC" w:rsidRPr="000F100B">
        <w:rPr>
          <w:b w:val="0"/>
          <w:color w:val="auto"/>
        </w:rPr>
        <w:t xml:space="preserve"> </w:t>
      </w:r>
      <w:r w:rsidRPr="000F100B">
        <w:rPr>
          <w:b w:val="0"/>
          <w:color w:val="auto"/>
        </w:rPr>
        <w:t>улучшения</w:t>
      </w:r>
      <w:r w:rsidR="000338BC" w:rsidRPr="000F100B">
        <w:rPr>
          <w:b w:val="0"/>
          <w:color w:val="auto"/>
        </w:rPr>
        <w:t xml:space="preserve"> </w:t>
      </w:r>
      <w:r w:rsidRPr="000F100B">
        <w:rPr>
          <w:b w:val="0"/>
          <w:color w:val="auto"/>
        </w:rPr>
        <w:t>качества</w:t>
      </w:r>
      <w:r w:rsidR="000338BC" w:rsidRPr="000F100B">
        <w:rPr>
          <w:b w:val="0"/>
          <w:color w:val="auto"/>
        </w:rPr>
        <w:t xml:space="preserve"> </w:t>
      </w:r>
      <w:r w:rsidRPr="000F100B">
        <w:rPr>
          <w:b w:val="0"/>
          <w:color w:val="auto"/>
        </w:rPr>
        <w:t>сервиса</w:t>
      </w:r>
      <w:r w:rsidR="000338BC" w:rsidRPr="000F100B">
        <w:rPr>
          <w:b w:val="0"/>
          <w:color w:val="auto"/>
        </w:rPr>
        <w:t xml:space="preserve"> </w:t>
      </w:r>
      <w:r w:rsidRPr="000F100B">
        <w:rPr>
          <w:b w:val="0"/>
          <w:color w:val="auto"/>
        </w:rPr>
        <w:t>по</w:t>
      </w:r>
      <w:r w:rsidR="000338BC" w:rsidRPr="000F100B">
        <w:rPr>
          <w:b w:val="0"/>
          <w:color w:val="auto"/>
        </w:rPr>
        <w:t xml:space="preserve"> </w:t>
      </w:r>
      <w:r w:rsidR="00B25436" w:rsidRPr="000F100B">
        <w:rPr>
          <w:b w:val="0"/>
          <w:color w:val="auto"/>
        </w:rPr>
        <w:t>регистрации</w:t>
      </w:r>
      <w:r w:rsidR="000338BC" w:rsidRPr="000F100B">
        <w:rPr>
          <w:b w:val="0"/>
          <w:color w:val="auto"/>
        </w:rPr>
        <w:t xml:space="preserve"> </w:t>
      </w:r>
      <w:r w:rsidR="00845199" w:rsidRPr="000F100B">
        <w:rPr>
          <w:b w:val="0"/>
          <w:color w:val="auto"/>
        </w:rPr>
        <w:t>в</w:t>
      </w:r>
      <w:r w:rsidR="000338BC" w:rsidRPr="000F100B">
        <w:rPr>
          <w:b w:val="0"/>
          <w:color w:val="auto"/>
        </w:rPr>
        <w:t xml:space="preserve"> </w:t>
      </w:r>
      <w:r w:rsidR="00845199" w:rsidRPr="000F100B">
        <w:rPr>
          <w:b w:val="0"/>
          <w:color w:val="auto"/>
        </w:rPr>
        <w:t>ЕСИА:</w:t>
      </w:r>
    </w:p>
    <w:p w14:paraId="43DE8950" w14:textId="5AF300CC" w:rsidR="00845199" w:rsidRPr="00486FF3" w:rsidRDefault="00845199" w:rsidP="00490B40">
      <w:pPr>
        <w:pStyle w:val="a"/>
        <w:rPr>
          <w:b/>
        </w:rPr>
      </w:pPr>
      <w:r w:rsidRPr="000F100B">
        <w:t>многофункциональным</w:t>
      </w:r>
      <w:r w:rsidR="000338BC" w:rsidRPr="000F100B">
        <w:t xml:space="preserve"> </w:t>
      </w:r>
      <w:r w:rsidRPr="000F100B">
        <w:t>центрам</w:t>
      </w:r>
      <w:r w:rsidR="000338BC" w:rsidRPr="000F100B">
        <w:t xml:space="preserve"> </w:t>
      </w:r>
      <w:r w:rsidRPr="000F100B">
        <w:t>предоставления</w:t>
      </w:r>
      <w:r w:rsidR="000338BC" w:rsidRPr="000F100B">
        <w:t xml:space="preserve"> </w:t>
      </w:r>
      <w:r w:rsidRPr="000F100B">
        <w:t>государственных</w:t>
      </w:r>
      <w:r w:rsidR="000338BC" w:rsidRPr="000F100B">
        <w:t xml:space="preserve"> </w:t>
      </w:r>
      <w:r w:rsidRPr="000F100B">
        <w:t>и</w:t>
      </w:r>
      <w:r w:rsidR="000338BC" w:rsidRPr="000F100B">
        <w:t xml:space="preserve"> </w:t>
      </w:r>
      <w:r w:rsidRPr="000F100B">
        <w:t>муниципальных</w:t>
      </w:r>
      <w:r w:rsidR="000338BC" w:rsidRPr="000F100B">
        <w:t xml:space="preserve"> </w:t>
      </w:r>
      <w:r w:rsidRPr="000F100B">
        <w:t>услуг</w:t>
      </w:r>
      <w:r w:rsidR="000338BC" w:rsidRPr="000F100B">
        <w:t xml:space="preserve"> </w:t>
      </w:r>
      <w:r w:rsidRPr="000F100B">
        <w:t>и</w:t>
      </w:r>
      <w:r w:rsidR="000338BC" w:rsidRPr="000F100B">
        <w:t xml:space="preserve"> </w:t>
      </w:r>
      <w:r w:rsidRPr="000F100B">
        <w:t>органам</w:t>
      </w:r>
      <w:r w:rsidR="000338BC" w:rsidRPr="000F100B">
        <w:t xml:space="preserve"> </w:t>
      </w:r>
      <w:r w:rsidRPr="000F100B">
        <w:t>государственной</w:t>
      </w:r>
      <w:r w:rsidR="000338BC" w:rsidRPr="000F100B">
        <w:t xml:space="preserve"> </w:t>
      </w:r>
      <w:r w:rsidRPr="000F100B">
        <w:t>власти</w:t>
      </w:r>
      <w:r w:rsidR="000338BC" w:rsidRPr="000F100B">
        <w:t xml:space="preserve"> </w:t>
      </w:r>
      <w:r w:rsidRPr="000F100B">
        <w:t>на</w:t>
      </w:r>
      <w:r w:rsidR="000338BC" w:rsidRPr="000F100B">
        <w:t xml:space="preserve"> </w:t>
      </w:r>
      <w:r w:rsidRPr="000F100B">
        <w:t>территории</w:t>
      </w:r>
      <w:r w:rsidR="000338BC" w:rsidRPr="000F100B">
        <w:t xml:space="preserve"> </w:t>
      </w:r>
      <w:r w:rsidRPr="000F100B">
        <w:t>Российской</w:t>
      </w:r>
      <w:r w:rsidR="000338BC" w:rsidRPr="000F100B">
        <w:t xml:space="preserve"> </w:t>
      </w:r>
      <w:r w:rsidRPr="000F100B">
        <w:t>Федерации</w:t>
      </w:r>
      <w:r w:rsidR="000338BC" w:rsidRPr="000F100B">
        <w:t xml:space="preserve"> </w:t>
      </w:r>
      <w:r w:rsidRPr="000F100B">
        <w:t>при</w:t>
      </w:r>
      <w:r w:rsidR="000338BC" w:rsidRPr="000F100B">
        <w:t xml:space="preserve"> </w:t>
      </w:r>
      <w:r w:rsidRPr="000F100B">
        <w:t>оказании</w:t>
      </w:r>
      <w:r w:rsidR="000338BC" w:rsidRPr="000F100B">
        <w:t xml:space="preserve"> </w:t>
      </w:r>
      <w:r w:rsidRPr="000F100B">
        <w:t>государственных</w:t>
      </w:r>
      <w:r w:rsidR="000338BC" w:rsidRPr="000F100B">
        <w:t xml:space="preserve"> </w:t>
      </w:r>
      <w:r w:rsidRPr="000F100B">
        <w:t>услуг</w:t>
      </w:r>
      <w:r w:rsidR="000338BC" w:rsidRPr="000F100B">
        <w:t xml:space="preserve"> </w:t>
      </w:r>
      <w:r w:rsidRPr="000F100B">
        <w:t>гражданам</w:t>
      </w:r>
      <w:r w:rsidR="000338BC" w:rsidRPr="000F100B">
        <w:t xml:space="preserve"> </w:t>
      </w:r>
      <w:r w:rsidRPr="000F100B">
        <w:t>Российской</w:t>
      </w:r>
      <w:r w:rsidR="000338BC" w:rsidRPr="000F100B">
        <w:t xml:space="preserve"> </w:t>
      </w:r>
      <w:r w:rsidRPr="000F100B">
        <w:t>Федерации</w:t>
      </w:r>
      <w:r w:rsidR="000338BC" w:rsidRPr="000F100B">
        <w:t xml:space="preserve"> </w:t>
      </w:r>
      <w:r w:rsidR="004548AA" w:rsidRPr="00486FF3">
        <w:rPr>
          <w:b/>
        </w:rPr>
        <w:t>осуществл</w:t>
      </w:r>
      <w:r w:rsidR="00A26E9A" w:rsidRPr="00486FF3">
        <w:rPr>
          <w:b/>
        </w:rPr>
        <w:t>ять проверку наличия у граждан</w:t>
      </w:r>
      <w:r w:rsidR="000338BC" w:rsidRPr="00486FF3">
        <w:rPr>
          <w:b/>
        </w:rPr>
        <w:t xml:space="preserve"> </w:t>
      </w:r>
      <w:r w:rsidRPr="00486FF3">
        <w:rPr>
          <w:b/>
        </w:rPr>
        <w:t>учетных</w:t>
      </w:r>
      <w:r w:rsidR="000338BC" w:rsidRPr="00486FF3">
        <w:rPr>
          <w:b/>
        </w:rPr>
        <w:t xml:space="preserve"> </w:t>
      </w:r>
      <w:r w:rsidRPr="00486FF3">
        <w:rPr>
          <w:b/>
        </w:rPr>
        <w:t>записей</w:t>
      </w:r>
      <w:r w:rsidR="000338BC" w:rsidRPr="00486FF3">
        <w:rPr>
          <w:b/>
        </w:rPr>
        <w:t xml:space="preserve"> </w:t>
      </w:r>
      <w:r w:rsidR="004548AA" w:rsidRPr="00486FF3">
        <w:rPr>
          <w:b/>
        </w:rPr>
        <w:t>ЕСИА</w:t>
      </w:r>
      <w:r w:rsidR="000338BC" w:rsidRPr="00486FF3">
        <w:rPr>
          <w:b/>
        </w:rPr>
        <w:t xml:space="preserve"> </w:t>
      </w:r>
      <w:r w:rsidR="00A26E9A" w:rsidRPr="00486FF3">
        <w:rPr>
          <w:b/>
        </w:rPr>
        <w:t xml:space="preserve">и осуществлять регистрацию таких учетных записей </w:t>
      </w:r>
      <w:r w:rsidR="004548AA" w:rsidRPr="00486FF3">
        <w:rPr>
          <w:b/>
        </w:rPr>
        <w:t>в</w:t>
      </w:r>
      <w:r w:rsidR="000338BC" w:rsidRPr="00486FF3">
        <w:rPr>
          <w:b/>
        </w:rPr>
        <w:t xml:space="preserve"> </w:t>
      </w:r>
      <w:r w:rsidRPr="00486FF3">
        <w:rPr>
          <w:b/>
        </w:rPr>
        <w:t>случае</w:t>
      </w:r>
      <w:r w:rsidR="000338BC" w:rsidRPr="00486FF3">
        <w:rPr>
          <w:b/>
        </w:rPr>
        <w:t xml:space="preserve"> </w:t>
      </w:r>
      <w:r w:rsidR="005B1C1F" w:rsidRPr="00486FF3">
        <w:rPr>
          <w:b/>
        </w:rPr>
        <w:t>их</w:t>
      </w:r>
      <w:r w:rsidR="000338BC" w:rsidRPr="00486FF3">
        <w:rPr>
          <w:b/>
        </w:rPr>
        <w:t xml:space="preserve"> </w:t>
      </w:r>
      <w:r w:rsidRPr="00486FF3">
        <w:rPr>
          <w:b/>
        </w:rPr>
        <w:t>отсутствия;</w:t>
      </w:r>
    </w:p>
    <w:p w14:paraId="4B46A0FF" w14:textId="1B4A5935" w:rsidR="00845199" w:rsidRPr="00B83033" w:rsidRDefault="00390917" w:rsidP="00490B40">
      <w:pPr>
        <w:pStyle w:val="a"/>
      </w:pPr>
      <w:r w:rsidRPr="0054166D">
        <w:t>банкам</w:t>
      </w:r>
      <w:r w:rsidR="000338BC" w:rsidRPr="0054166D">
        <w:t xml:space="preserve"> </w:t>
      </w:r>
      <w:r w:rsidRPr="0054166D">
        <w:t>и</w:t>
      </w:r>
      <w:r w:rsidR="000338BC" w:rsidRPr="0054166D">
        <w:t xml:space="preserve"> </w:t>
      </w:r>
      <w:r w:rsidRPr="0054166D">
        <w:t>иным</w:t>
      </w:r>
      <w:r w:rsidR="000338BC" w:rsidRPr="0054166D">
        <w:t xml:space="preserve"> </w:t>
      </w:r>
      <w:r w:rsidRPr="0054166D">
        <w:t>организациям,</w:t>
      </w:r>
      <w:r w:rsidR="000338BC" w:rsidRPr="0054166D">
        <w:t xml:space="preserve"> </w:t>
      </w:r>
      <w:r w:rsidRPr="00B83033">
        <w:t>уполномоченным</w:t>
      </w:r>
      <w:r w:rsidR="000338BC" w:rsidRPr="00B83033">
        <w:t xml:space="preserve"> </w:t>
      </w:r>
      <w:r w:rsidRPr="00B83033">
        <w:t>на</w:t>
      </w:r>
      <w:r w:rsidR="000338BC" w:rsidRPr="00B83033">
        <w:t xml:space="preserve"> </w:t>
      </w:r>
      <w:r w:rsidRPr="00B83033">
        <w:t>осуществление</w:t>
      </w:r>
      <w:r w:rsidR="000338BC" w:rsidRPr="00B83033">
        <w:t xml:space="preserve"> </w:t>
      </w:r>
      <w:r w:rsidRPr="00B83033">
        <w:t>регистрации</w:t>
      </w:r>
      <w:r w:rsidR="000338BC" w:rsidRPr="00B83033">
        <w:t xml:space="preserve"> </w:t>
      </w:r>
      <w:r w:rsidRPr="00B83033">
        <w:t>граждан</w:t>
      </w:r>
      <w:r w:rsidR="000338BC" w:rsidRPr="00B83033">
        <w:t xml:space="preserve"> </w:t>
      </w:r>
      <w:r w:rsidR="00671A8D" w:rsidRPr="00B83033">
        <w:t>в</w:t>
      </w:r>
      <w:r w:rsidR="000338BC" w:rsidRPr="00B83033">
        <w:t xml:space="preserve"> </w:t>
      </w:r>
      <w:r w:rsidRPr="00B83033">
        <w:t>ЕСИА</w:t>
      </w:r>
      <w:r w:rsidR="000338BC" w:rsidRPr="00B83033">
        <w:t xml:space="preserve"> </w:t>
      </w:r>
      <w:r w:rsidRPr="00486FF3">
        <w:rPr>
          <w:b/>
        </w:rPr>
        <w:t>при</w:t>
      </w:r>
      <w:r w:rsidR="000338BC" w:rsidRPr="00486FF3">
        <w:rPr>
          <w:b/>
        </w:rPr>
        <w:t xml:space="preserve"> </w:t>
      </w:r>
      <w:r w:rsidRPr="00486FF3">
        <w:rPr>
          <w:b/>
        </w:rPr>
        <w:t>оказании</w:t>
      </w:r>
      <w:r w:rsidR="000338BC" w:rsidRPr="00486FF3">
        <w:rPr>
          <w:b/>
        </w:rPr>
        <w:t xml:space="preserve"> </w:t>
      </w:r>
      <w:r w:rsidRPr="00486FF3">
        <w:rPr>
          <w:b/>
        </w:rPr>
        <w:t>услуг</w:t>
      </w:r>
      <w:r w:rsidR="00A26E9A" w:rsidRPr="00486FF3">
        <w:rPr>
          <w:b/>
        </w:rPr>
        <w:t xml:space="preserve"> проверять наличие у граждан </w:t>
      </w:r>
      <w:r w:rsidRPr="00486FF3">
        <w:rPr>
          <w:b/>
        </w:rPr>
        <w:t>учетных</w:t>
      </w:r>
      <w:r w:rsidR="000338BC" w:rsidRPr="00486FF3">
        <w:rPr>
          <w:b/>
        </w:rPr>
        <w:t xml:space="preserve"> </w:t>
      </w:r>
      <w:r w:rsidRPr="00486FF3">
        <w:rPr>
          <w:b/>
        </w:rPr>
        <w:t>записей</w:t>
      </w:r>
      <w:r w:rsidR="000338BC" w:rsidRPr="00486FF3">
        <w:rPr>
          <w:b/>
        </w:rPr>
        <w:t xml:space="preserve"> </w:t>
      </w:r>
      <w:r w:rsidRPr="00486FF3">
        <w:rPr>
          <w:b/>
        </w:rPr>
        <w:t>в</w:t>
      </w:r>
      <w:r w:rsidR="000338BC" w:rsidRPr="00486FF3">
        <w:rPr>
          <w:b/>
        </w:rPr>
        <w:t xml:space="preserve"> </w:t>
      </w:r>
      <w:r w:rsidRPr="00486FF3">
        <w:rPr>
          <w:b/>
        </w:rPr>
        <w:t>ЕСИА</w:t>
      </w:r>
      <w:r w:rsidR="00A26E9A" w:rsidRPr="00486FF3">
        <w:rPr>
          <w:b/>
        </w:rPr>
        <w:t xml:space="preserve">, в также осуществлять регистрацию в </w:t>
      </w:r>
      <w:r w:rsidR="00B83033" w:rsidRPr="00486FF3">
        <w:rPr>
          <w:b/>
        </w:rPr>
        <w:t>ЕСИА</w:t>
      </w:r>
      <w:r w:rsidR="00A26E9A" w:rsidRPr="00486FF3">
        <w:rPr>
          <w:b/>
        </w:rPr>
        <w:t xml:space="preserve"> при</w:t>
      </w:r>
      <w:r w:rsidR="000338BC" w:rsidRPr="00486FF3">
        <w:rPr>
          <w:b/>
        </w:rPr>
        <w:t xml:space="preserve"> </w:t>
      </w:r>
      <w:r w:rsidRPr="00486FF3">
        <w:rPr>
          <w:b/>
        </w:rPr>
        <w:t>их</w:t>
      </w:r>
      <w:r w:rsidR="000338BC" w:rsidRPr="00486FF3">
        <w:rPr>
          <w:b/>
        </w:rPr>
        <w:t xml:space="preserve"> </w:t>
      </w:r>
      <w:r w:rsidRPr="00486FF3">
        <w:rPr>
          <w:b/>
        </w:rPr>
        <w:t>отсутстви</w:t>
      </w:r>
      <w:r w:rsidR="00A26E9A" w:rsidRPr="00486FF3">
        <w:rPr>
          <w:b/>
        </w:rPr>
        <w:t>и</w:t>
      </w:r>
      <w:r w:rsidRPr="00B83033">
        <w:t>;</w:t>
      </w:r>
      <w:r w:rsidR="000338BC" w:rsidRPr="00B83033">
        <w:t xml:space="preserve"> </w:t>
      </w:r>
    </w:p>
    <w:p w14:paraId="6F9B35CB" w14:textId="77777777" w:rsidR="00845199" w:rsidRPr="00E53C61" w:rsidRDefault="00CF6279" w:rsidP="00490B40">
      <w:pPr>
        <w:pStyle w:val="a"/>
        <w:rPr>
          <w:b/>
          <w:color w:val="FF0000"/>
        </w:rPr>
      </w:pPr>
      <w:r w:rsidRPr="00E53C61">
        <w:rPr>
          <w:b/>
          <w:color w:val="FF0000"/>
        </w:rPr>
        <w:t xml:space="preserve">осуществлять </w:t>
      </w:r>
      <w:r w:rsidR="00845199" w:rsidRPr="00E53C61">
        <w:rPr>
          <w:b/>
          <w:color w:val="FF0000"/>
        </w:rPr>
        <w:t>создание</w:t>
      </w:r>
      <w:r w:rsidR="000338BC" w:rsidRPr="00E53C61">
        <w:rPr>
          <w:b/>
          <w:color w:val="FF0000"/>
        </w:rPr>
        <w:t xml:space="preserve"> </w:t>
      </w:r>
      <w:r w:rsidR="00845199" w:rsidRPr="00E53C61">
        <w:rPr>
          <w:b/>
          <w:color w:val="FF0000"/>
        </w:rPr>
        <w:t>учетных</w:t>
      </w:r>
      <w:r w:rsidR="000338BC" w:rsidRPr="00E53C61">
        <w:rPr>
          <w:b/>
          <w:color w:val="FF0000"/>
        </w:rPr>
        <w:t xml:space="preserve"> </w:t>
      </w:r>
      <w:r w:rsidR="00845199" w:rsidRPr="00E53C61">
        <w:rPr>
          <w:b/>
          <w:color w:val="FF0000"/>
        </w:rPr>
        <w:t>записей</w:t>
      </w:r>
      <w:r w:rsidR="000338BC" w:rsidRPr="00E53C61">
        <w:rPr>
          <w:b/>
          <w:color w:val="FF0000"/>
        </w:rPr>
        <w:t xml:space="preserve"> </w:t>
      </w:r>
      <w:r w:rsidR="00845199" w:rsidRPr="00E53C61">
        <w:rPr>
          <w:b/>
          <w:color w:val="FF0000"/>
        </w:rPr>
        <w:t>граждан</w:t>
      </w:r>
      <w:r w:rsidR="000338BC" w:rsidRPr="00E53C61">
        <w:rPr>
          <w:b/>
          <w:color w:val="FF0000"/>
        </w:rPr>
        <w:t xml:space="preserve"> </w:t>
      </w:r>
      <w:r w:rsidR="00845199" w:rsidRPr="00E53C61">
        <w:rPr>
          <w:b/>
          <w:color w:val="FF0000"/>
        </w:rPr>
        <w:t>Российской</w:t>
      </w:r>
      <w:r w:rsidR="000338BC" w:rsidRPr="00E53C61">
        <w:rPr>
          <w:b/>
          <w:color w:val="FF0000"/>
        </w:rPr>
        <w:t xml:space="preserve"> </w:t>
      </w:r>
      <w:r w:rsidR="00845199" w:rsidRPr="00E53C61">
        <w:rPr>
          <w:b/>
          <w:color w:val="FF0000"/>
        </w:rPr>
        <w:t>Федерации</w:t>
      </w:r>
      <w:r w:rsidR="000338BC" w:rsidRPr="00E53C61">
        <w:rPr>
          <w:b/>
          <w:color w:val="FF0000"/>
        </w:rPr>
        <w:t xml:space="preserve"> </w:t>
      </w:r>
      <w:r w:rsidR="00845199" w:rsidRPr="00E53C61">
        <w:rPr>
          <w:b/>
          <w:color w:val="FF0000"/>
        </w:rPr>
        <w:t>в</w:t>
      </w:r>
      <w:r w:rsidR="000338BC" w:rsidRPr="00E53C61">
        <w:rPr>
          <w:b/>
          <w:color w:val="FF0000"/>
        </w:rPr>
        <w:t xml:space="preserve"> </w:t>
      </w:r>
      <w:r w:rsidR="00845199" w:rsidRPr="00E53C61">
        <w:rPr>
          <w:b/>
          <w:color w:val="FF0000"/>
        </w:rPr>
        <w:t>ЕСИА</w:t>
      </w:r>
      <w:r w:rsidR="000338BC" w:rsidRPr="00E53C61">
        <w:rPr>
          <w:b/>
          <w:color w:val="FF0000"/>
        </w:rPr>
        <w:t xml:space="preserve"> </w:t>
      </w:r>
      <w:r w:rsidR="00845199" w:rsidRPr="00E53C61">
        <w:rPr>
          <w:b/>
          <w:color w:val="FF0000"/>
        </w:rPr>
        <w:t>при</w:t>
      </w:r>
      <w:r w:rsidR="000338BC" w:rsidRPr="00E53C61">
        <w:rPr>
          <w:b/>
          <w:color w:val="FF0000"/>
        </w:rPr>
        <w:t xml:space="preserve"> </w:t>
      </w:r>
      <w:r w:rsidR="00845199" w:rsidRPr="00E53C61">
        <w:rPr>
          <w:b/>
          <w:color w:val="FF0000"/>
        </w:rPr>
        <w:t>выдаче</w:t>
      </w:r>
      <w:r w:rsidR="000338BC" w:rsidRPr="00E53C61">
        <w:rPr>
          <w:b/>
          <w:color w:val="FF0000"/>
        </w:rPr>
        <w:t xml:space="preserve"> </w:t>
      </w:r>
      <w:r w:rsidR="00845199" w:rsidRPr="00E53C61">
        <w:rPr>
          <w:b/>
          <w:color w:val="FF0000"/>
        </w:rPr>
        <w:t>или</w:t>
      </w:r>
      <w:r w:rsidR="000338BC" w:rsidRPr="00E53C61">
        <w:rPr>
          <w:b/>
          <w:color w:val="FF0000"/>
        </w:rPr>
        <w:t xml:space="preserve"> </w:t>
      </w:r>
      <w:r w:rsidR="00845199" w:rsidRPr="00E53C61">
        <w:rPr>
          <w:b/>
          <w:color w:val="FF0000"/>
        </w:rPr>
        <w:t>замене</w:t>
      </w:r>
      <w:r w:rsidR="000338BC" w:rsidRPr="00E53C61">
        <w:rPr>
          <w:b/>
          <w:color w:val="FF0000"/>
        </w:rPr>
        <w:t xml:space="preserve"> </w:t>
      </w:r>
      <w:r w:rsidR="00845199" w:rsidRPr="00E53C61">
        <w:rPr>
          <w:b/>
          <w:color w:val="FF0000"/>
        </w:rPr>
        <w:t>документов,</w:t>
      </w:r>
      <w:r w:rsidR="000338BC" w:rsidRPr="00E53C61">
        <w:rPr>
          <w:b/>
          <w:color w:val="FF0000"/>
        </w:rPr>
        <w:t xml:space="preserve"> </w:t>
      </w:r>
      <w:r w:rsidR="00845199" w:rsidRPr="00E53C61">
        <w:rPr>
          <w:b/>
          <w:color w:val="FF0000"/>
        </w:rPr>
        <w:t>удостоверяющих</w:t>
      </w:r>
      <w:r w:rsidR="000338BC" w:rsidRPr="00E53C61">
        <w:rPr>
          <w:b/>
          <w:color w:val="FF0000"/>
        </w:rPr>
        <w:t xml:space="preserve"> </w:t>
      </w:r>
      <w:r w:rsidR="00845199" w:rsidRPr="00E53C61">
        <w:rPr>
          <w:b/>
          <w:color w:val="FF0000"/>
        </w:rPr>
        <w:t>личность;</w:t>
      </w:r>
    </w:p>
    <w:p w14:paraId="306BA0D0" w14:textId="77777777" w:rsidR="00845199" w:rsidRPr="00E53C61" w:rsidRDefault="00CF6279" w:rsidP="00490B40">
      <w:pPr>
        <w:pStyle w:val="a"/>
        <w:rPr>
          <w:b/>
        </w:rPr>
      </w:pPr>
      <w:r w:rsidRPr="00E53C61">
        <w:rPr>
          <w:b/>
          <w:color w:val="FF0000"/>
        </w:rPr>
        <w:lastRenderedPageBreak/>
        <w:t xml:space="preserve">доработать </w:t>
      </w:r>
      <w:r w:rsidRPr="00486FF3">
        <w:rPr>
          <w:b/>
          <w:color w:val="FF0000"/>
          <w:u w:val="single"/>
        </w:rPr>
        <w:t xml:space="preserve">функционал </w:t>
      </w:r>
      <w:r w:rsidR="00845199" w:rsidRPr="00486FF3">
        <w:rPr>
          <w:b/>
          <w:color w:val="FF0000"/>
          <w:u w:val="single"/>
        </w:rPr>
        <w:t>ЕСИА</w:t>
      </w:r>
      <w:r w:rsidR="000338BC" w:rsidRPr="00486FF3">
        <w:rPr>
          <w:b/>
          <w:color w:val="FF0000"/>
          <w:u w:val="single"/>
        </w:rPr>
        <w:t xml:space="preserve"> </w:t>
      </w:r>
      <w:r w:rsidR="00845199" w:rsidRPr="00486FF3">
        <w:rPr>
          <w:b/>
          <w:color w:val="FF0000"/>
          <w:u w:val="single"/>
        </w:rPr>
        <w:t>в</w:t>
      </w:r>
      <w:r w:rsidR="000338BC" w:rsidRPr="00486FF3">
        <w:rPr>
          <w:b/>
          <w:color w:val="FF0000"/>
          <w:u w:val="single"/>
        </w:rPr>
        <w:t xml:space="preserve"> </w:t>
      </w:r>
      <w:r w:rsidR="00845199" w:rsidRPr="00486FF3">
        <w:rPr>
          <w:b/>
          <w:color w:val="FF0000"/>
          <w:u w:val="single"/>
        </w:rPr>
        <w:t>части</w:t>
      </w:r>
      <w:r w:rsidR="000338BC" w:rsidRPr="00E53C61">
        <w:rPr>
          <w:b/>
          <w:color w:val="FF0000"/>
        </w:rPr>
        <w:t xml:space="preserve"> </w:t>
      </w:r>
      <w:r w:rsidR="00845199" w:rsidRPr="00486FF3">
        <w:rPr>
          <w:b/>
          <w:color w:val="FF0000"/>
          <w:u w:val="single"/>
        </w:rPr>
        <w:t>прикрепления</w:t>
      </w:r>
      <w:r w:rsidR="000338BC" w:rsidRPr="00E53C61">
        <w:rPr>
          <w:b/>
          <w:color w:val="FF0000"/>
        </w:rPr>
        <w:t xml:space="preserve"> </w:t>
      </w:r>
      <w:r w:rsidR="00845199" w:rsidRPr="00E53C61">
        <w:rPr>
          <w:b/>
          <w:color w:val="FF0000"/>
        </w:rPr>
        <w:t>к</w:t>
      </w:r>
      <w:r w:rsidR="000338BC" w:rsidRPr="00E53C61">
        <w:rPr>
          <w:b/>
          <w:color w:val="FF0000"/>
        </w:rPr>
        <w:t xml:space="preserve"> </w:t>
      </w:r>
      <w:r w:rsidR="00845199" w:rsidRPr="00E53C61">
        <w:rPr>
          <w:b/>
          <w:color w:val="FF0000"/>
        </w:rPr>
        <w:t>учетной</w:t>
      </w:r>
      <w:r w:rsidR="000338BC" w:rsidRPr="00E53C61">
        <w:rPr>
          <w:b/>
          <w:color w:val="FF0000"/>
        </w:rPr>
        <w:t xml:space="preserve"> </w:t>
      </w:r>
      <w:r w:rsidR="00845199" w:rsidRPr="00E53C61">
        <w:rPr>
          <w:b/>
          <w:color w:val="FF0000"/>
        </w:rPr>
        <w:t>записи</w:t>
      </w:r>
      <w:r w:rsidR="000338BC" w:rsidRPr="00E53C61">
        <w:rPr>
          <w:b/>
          <w:color w:val="FF0000"/>
        </w:rPr>
        <w:t xml:space="preserve"> </w:t>
      </w:r>
      <w:r w:rsidR="00845199" w:rsidRPr="00E53C61">
        <w:rPr>
          <w:b/>
          <w:color w:val="FF0000"/>
        </w:rPr>
        <w:t>ЕСИА</w:t>
      </w:r>
      <w:r w:rsidR="000338BC" w:rsidRPr="00E53C61">
        <w:rPr>
          <w:b/>
          <w:color w:val="FF0000"/>
        </w:rPr>
        <w:t xml:space="preserve"> </w:t>
      </w:r>
      <w:r w:rsidR="00845199" w:rsidRPr="00E53C61">
        <w:rPr>
          <w:b/>
          <w:color w:val="FF0000"/>
        </w:rPr>
        <w:t>родителя</w:t>
      </w:r>
      <w:r w:rsidR="000338BC" w:rsidRPr="00E53C61">
        <w:rPr>
          <w:b/>
          <w:color w:val="FF0000"/>
        </w:rPr>
        <w:t xml:space="preserve"> </w:t>
      </w:r>
      <w:r w:rsidR="00845199" w:rsidRPr="00E53C61">
        <w:rPr>
          <w:b/>
          <w:color w:val="FF0000"/>
        </w:rPr>
        <w:t>(опекуна,</w:t>
      </w:r>
      <w:r w:rsidR="000338BC" w:rsidRPr="00E53C61">
        <w:rPr>
          <w:b/>
          <w:color w:val="FF0000"/>
        </w:rPr>
        <w:t xml:space="preserve"> </w:t>
      </w:r>
      <w:r w:rsidR="00845199" w:rsidRPr="00E53C61">
        <w:rPr>
          <w:b/>
          <w:color w:val="FF0000"/>
        </w:rPr>
        <w:t>усыновителя)</w:t>
      </w:r>
      <w:r w:rsidR="000338BC" w:rsidRPr="00E53C61">
        <w:rPr>
          <w:b/>
          <w:color w:val="FF0000"/>
        </w:rPr>
        <w:t xml:space="preserve"> </w:t>
      </w:r>
      <w:r w:rsidR="00845199" w:rsidRPr="00486FF3">
        <w:rPr>
          <w:b/>
          <w:color w:val="FF0000"/>
          <w:u w:val="single"/>
        </w:rPr>
        <w:t>несовершеннолетних</w:t>
      </w:r>
      <w:r w:rsidR="000338BC" w:rsidRPr="00486FF3">
        <w:rPr>
          <w:b/>
          <w:color w:val="FF0000"/>
          <w:u w:val="single"/>
        </w:rPr>
        <w:t xml:space="preserve"> </w:t>
      </w:r>
      <w:r w:rsidR="00845199" w:rsidRPr="00486FF3">
        <w:rPr>
          <w:b/>
          <w:color w:val="FF0000"/>
          <w:u w:val="single"/>
        </w:rPr>
        <w:t>детей</w:t>
      </w:r>
      <w:r w:rsidR="00845199" w:rsidRPr="00E53C61">
        <w:rPr>
          <w:b/>
          <w:color w:val="FF0000"/>
        </w:rPr>
        <w:t>.</w:t>
      </w:r>
      <w:r w:rsidR="000338BC" w:rsidRPr="00E53C61">
        <w:rPr>
          <w:b/>
          <w:color w:val="FF0000"/>
        </w:rPr>
        <w:t xml:space="preserve"> </w:t>
      </w:r>
      <w:r w:rsidR="00845199" w:rsidRPr="00E53C61">
        <w:rPr>
          <w:b/>
          <w:color w:val="FF0000"/>
        </w:rPr>
        <w:t>При</w:t>
      </w:r>
      <w:r w:rsidR="000338BC" w:rsidRPr="00E53C61">
        <w:rPr>
          <w:b/>
          <w:color w:val="FF0000"/>
        </w:rPr>
        <w:t xml:space="preserve"> </w:t>
      </w:r>
      <w:r w:rsidR="00845199" w:rsidRPr="00E53C61">
        <w:rPr>
          <w:b/>
          <w:color w:val="FF0000"/>
        </w:rPr>
        <w:t>достижении</w:t>
      </w:r>
      <w:r w:rsidR="000338BC" w:rsidRPr="00E53C61">
        <w:rPr>
          <w:b/>
          <w:color w:val="FF0000"/>
        </w:rPr>
        <w:t xml:space="preserve"> </w:t>
      </w:r>
      <w:r w:rsidR="00845199" w:rsidRPr="00E53C61">
        <w:rPr>
          <w:b/>
          <w:color w:val="FF0000"/>
        </w:rPr>
        <w:t>такими</w:t>
      </w:r>
      <w:r w:rsidR="000338BC" w:rsidRPr="00E53C61">
        <w:rPr>
          <w:b/>
          <w:color w:val="FF0000"/>
        </w:rPr>
        <w:t xml:space="preserve"> </w:t>
      </w:r>
      <w:r w:rsidR="00845199" w:rsidRPr="00E53C61">
        <w:rPr>
          <w:b/>
          <w:color w:val="FF0000"/>
        </w:rPr>
        <w:t>детьми</w:t>
      </w:r>
      <w:r w:rsidR="000338BC" w:rsidRPr="00E53C61">
        <w:rPr>
          <w:b/>
          <w:color w:val="FF0000"/>
        </w:rPr>
        <w:t xml:space="preserve"> </w:t>
      </w:r>
      <w:r w:rsidR="00845199" w:rsidRPr="00486FF3">
        <w:rPr>
          <w:b/>
          <w:color w:val="FF0000"/>
          <w:u w:val="single"/>
        </w:rPr>
        <w:t>14</w:t>
      </w:r>
      <w:r w:rsidR="000338BC" w:rsidRPr="00486FF3">
        <w:rPr>
          <w:b/>
          <w:color w:val="FF0000"/>
          <w:u w:val="single"/>
        </w:rPr>
        <w:t xml:space="preserve"> </w:t>
      </w:r>
      <w:r w:rsidR="00845199" w:rsidRPr="00486FF3">
        <w:rPr>
          <w:b/>
          <w:color w:val="FF0000"/>
          <w:u w:val="single"/>
        </w:rPr>
        <w:t>лет,</w:t>
      </w:r>
      <w:r w:rsidR="000338BC" w:rsidRPr="00486FF3">
        <w:rPr>
          <w:b/>
          <w:color w:val="FF0000"/>
          <w:u w:val="single"/>
        </w:rPr>
        <w:t xml:space="preserve"> </w:t>
      </w:r>
      <w:r w:rsidR="00845199" w:rsidRPr="00486FF3">
        <w:rPr>
          <w:b/>
          <w:color w:val="FF0000"/>
          <w:u w:val="single"/>
        </w:rPr>
        <w:t>осуществлять</w:t>
      </w:r>
      <w:r w:rsidR="000338BC" w:rsidRPr="00486FF3">
        <w:rPr>
          <w:b/>
          <w:color w:val="FF0000"/>
          <w:u w:val="single"/>
        </w:rPr>
        <w:t xml:space="preserve"> </w:t>
      </w:r>
      <w:r w:rsidR="00845199" w:rsidRPr="00486FF3">
        <w:rPr>
          <w:b/>
          <w:color w:val="FF0000"/>
          <w:u w:val="single"/>
        </w:rPr>
        <w:t>открепление</w:t>
      </w:r>
      <w:r w:rsidR="000338BC" w:rsidRPr="00486FF3">
        <w:rPr>
          <w:b/>
          <w:color w:val="FF0000"/>
          <w:u w:val="single"/>
        </w:rPr>
        <w:t xml:space="preserve"> </w:t>
      </w:r>
      <w:r w:rsidR="00845199" w:rsidRPr="00486FF3">
        <w:rPr>
          <w:b/>
          <w:color w:val="FF0000"/>
          <w:u w:val="single"/>
        </w:rPr>
        <w:t>и</w:t>
      </w:r>
      <w:r w:rsidR="000338BC" w:rsidRPr="00486FF3">
        <w:rPr>
          <w:b/>
          <w:color w:val="FF0000"/>
          <w:u w:val="single"/>
        </w:rPr>
        <w:t xml:space="preserve"> </w:t>
      </w:r>
      <w:r w:rsidR="00845199" w:rsidRPr="00486FF3">
        <w:rPr>
          <w:b/>
          <w:color w:val="FF0000"/>
          <w:u w:val="single"/>
        </w:rPr>
        <w:t>формирование</w:t>
      </w:r>
      <w:r w:rsidR="000338BC" w:rsidRPr="00486FF3">
        <w:rPr>
          <w:b/>
          <w:color w:val="FF0000"/>
          <w:u w:val="single"/>
        </w:rPr>
        <w:t xml:space="preserve"> </w:t>
      </w:r>
      <w:r w:rsidR="00845199" w:rsidRPr="00486FF3">
        <w:rPr>
          <w:b/>
          <w:color w:val="FF0000"/>
          <w:u w:val="single"/>
        </w:rPr>
        <w:t>им</w:t>
      </w:r>
      <w:r w:rsidR="000338BC" w:rsidRPr="00486FF3">
        <w:rPr>
          <w:b/>
          <w:color w:val="FF0000"/>
          <w:u w:val="single"/>
        </w:rPr>
        <w:t xml:space="preserve"> </w:t>
      </w:r>
      <w:r w:rsidR="00845199" w:rsidRPr="00486FF3">
        <w:rPr>
          <w:b/>
          <w:color w:val="FF0000"/>
          <w:u w:val="single"/>
        </w:rPr>
        <w:t>отдельных</w:t>
      </w:r>
      <w:r w:rsidR="000338BC" w:rsidRPr="00486FF3">
        <w:rPr>
          <w:b/>
          <w:color w:val="FF0000"/>
          <w:u w:val="single"/>
        </w:rPr>
        <w:t xml:space="preserve"> </w:t>
      </w:r>
      <w:r w:rsidR="00845199" w:rsidRPr="00486FF3">
        <w:rPr>
          <w:b/>
          <w:color w:val="FF0000"/>
          <w:u w:val="single"/>
        </w:rPr>
        <w:t>учетных</w:t>
      </w:r>
      <w:r w:rsidR="000338BC" w:rsidRPr="00486FF3">
        <w:rPr>
          <w:b/>
          <w:color w:val="FF0000"/>
          <w:u w:val="single"/>
        </w:rPr>
        <w:t xml:space="preserve"> </w:t>
      </w:r>
      <w:r w:rsidR="00845199" w:rsidRPr="00486FF3">
        <w:rPr>
          <w:b/>
          <w:color w:val="FF0000"/>
          <w:u w:val="single"/>
        </w:rPr>
        <w:t>записей</w:t>
      </w:r>
      <w:r w:rsidR="000338BC" w:rsidRPr="00486FF3">
        <w:rPr>
          <w:b/>
          <w:color w:val="FF0000"/>
          <w:u w:val="single"/>
        </w:rPr>
        <w:t xml:space="preserve"> </w:t>
      </w:r>
      <w:r w:rsidR="00845199" w:rsidRPr="00486FF3">
        <w:rPr>
          <w:b/>
          <w:color w:val="FF0000"/>
          <w:u w:val="single"/>
        </w:rPr>
        <w:t>ЕСИА</w:t>
      </w:r>
      <w:r w:rsidR="00845199" w:rsidRPr="00E53C61">
        <w:rPr>
          <w:b/>
          <w:color w:val="FF0000"/>
        </w:rPr>
        <w:t>.</w:t>
      </w:r>
    </w:p>
    <w:p w14:paraId="2C050CFA" w14:textId="77777777" w:rsidR="00C128DC" w:rsidRPr="000F100B" w:rsidRDefault="00C128DC" w:rsidP="00C128DC">
      <w:pPr>
        <w:pStyle w:val="3"/>
      </w:pPr>
      <w:r w:rsidRPr="000F100B">
        <w:t>Пилотная реализация Цифрового профиля в 2019 году</w:t>
      </w:r>
    </w:p>
    <w:p w14:paraId="58CF9C40" w14:textId="77777777" w:rsidR="00C128DC" w:rsidRPr="000F100B" w:rsidRDefault="00C128DC" w:rsidP="00C128DC">
      <w:pPr>
        <w:spacing w:after="120"/>
        <w:ind w:firstLine="0"/>
        <w:rPr>
          <w:rFonts w:cs="Times New Roman"/>
          <w:szCs w:val="24"/>
        </w:rPr>
      </w:pPr>
      <w:r w:rsidRPr="000F100B">
        <w:rPr>
          <w:rFonts w:cs="Times New Roman"/>
          <w:szCs w:val="24"/>
        </w:rPr>
        <w:t xml:space="preserve">Реализация целевого функционала инфраструктуры Цифрового профиля зависит от сроков принятия НПА, реализации мероприятий по созданию НСУД, доработке функциональности ФРГУ, а также </w:t>
      </w:r>
      <w:r w:rsidRPr="00E53C61">
        <w:rPr>
          <w:rFonts w:cs="Times New Roman"/>
          <w:b/>
          <w:color w:val="FF0000"/>
          <w:szCs w:val="24"/>
        </w:rPr>
        <w:t>информационных систем органов власти, которые являются мастер-системами по предоставлению данных о гражданах и юридических лицах.</w:t>
      </w:r>
    </w:p>
    <w:p w14:paraId="2FAA1D64" w14:textId="77777777" w:rsidR="00C128DC" w:rsidRPr="000F100B" w:rsidRDefault="00C128DC" w:rsidP="00C128DC">
      <w:pPr>
        <w:spacing w:after="120"/>
        <w:ind w:firstLine="0"/>
        <w:rPr>
          <w:rFonts w:cs="Times New Roman"/>
          <w:szCs w:val="24"/>
        </w:rPr>
      </w:pPr>
      <w:r w:rsidRPr="000F100B">
        <w:rPr>
          <w:rFonts w:cs="Times New Roman"/>
          <w:szCs w:val="24"/>
        </w:rPr>
        <w:t>В связи с этим, планируется поэтапная реализация целевой архитектуры Цифрового профиля, первый этап которой запланирован на конец 2019 года (пилотная реализация).</w:t>
      </w:r>
    </w:p>
    <w:p w14:paraId="2C364C83" w14:textId="77777777" w:rsidR="00C128DC" w:rsidRPr="000F100B" w:rsidRDefault="00C128DC" w:rsidP="00C128DC">
      <w:pPr>
        <w:spacing w:after="120"/>
        <w:ind w:firstLine="0"/>
        <w:rPr>
          <w:rFonts w:cs="Times New Roman"/>
          <w:szCs w:val="24"/>
        </w:rPr>
      </w:pPr>
      <w:r w:rsidRPr="000F100B">
        <w:rPr>
          <w:rFonts w:cs="Times New Roman"/>
          <w:szCs w:val="24"/>
        </w:rPr>
        <w:t>В рамках первого этапа планируется реализация инфраструктуры Цифрового профиля для передачи данных о физических лицах, которые хранятся в мастер-системах в электронном виде и могут предоставляться через указанную инфраструктуру в режиме реального времени. Расширение перечня данных о граждан и реализация функциональности для юридических лиц предусмотрены на следующих этапах.</w:t>
      </w:r>
    </w:p>
    <w:p w14:paraId="3A22067F" w14:textId="77777777" w:rsidR="00C128DC" w:rsidRPr="000F100B" w:rsidRDefault="00C128DC" w:rsidP="00C128DC">
      <w:pPr>
        <w:pStyle w:val="afff2"/>
      </w:pPr>
      <w:r w:rsidRPr="000F100B">
        <w:t>Реализация целевой архитектуры Цифрового профиля во многом зависит от модернизации ГИС и их готовности предоставлять сведения в режиме реального времени. В частности, получение и обновление данных в рамках целевой реализации архитектуры Цифрового профиля невозможно без такой доработки, что накладывает ограничения на объем пилотного проекта.</w:t>
      </w:r>
      <w:r w:rsidR="00041B2A">
        <w:t xml:space="preserve"> </w:t>
      </w:r>
      <w:r w:rsidRPr="000F100B">
        <w:t xml:space="preserve">В этой связи принято решение о совместной пилотной реализации (эксперимент) инфраструктуры Цифрового профиля и НСУД. </w:t>
      </w:r>
    </w:p>
    <w:p w14:paraId="466005DC" w14:textId="77777777" w:rsidR="00C128DC" w:rsidRPr="000F100B" w:rsidRDefault="00C128DC" w:rsidP="00C128DC">
      <w:pPr>
        <w:pStyle w:val="afff2"/>
      </w:pPr>
      <w:r w:rsidRPr="000F100B">
        <w:t>В рамках проверки гипотезы в отношении инфраструктуры Цифрового профиля будут решаться следующие задачи:</w:t>
      </w:r>
    </w:p>
    <w:p w14:paraId="2970D2ED" w14:textId="77777777" w:rsidR="00C128DC" w:rsidRPr="000F100B" w:rsidRDefault="00C128DC" w:rsidP="00490B40">
      <w:pPr>
        <w:pStyle w:val="a"/>
      </w:pPr>
      <w:r w:rsidRPr="000F100B">
        <w:t>возможности предоставления данных из государственных информационных систем;</w:t>
      </w:r>
    </w:p>
    <w:p w14:paraId="68589042" w14:textId="77777777" w:rsidR="00C128DC" w:rsidRPr="000F100B" w:rsidRDefault="00C128DC" w:rsidP="00490B40">
      <w:pPr>
        <w:pStyle w:val="a"/>
      </w:pPr>
      <w:r w:rsidRPr="000F100B">
        <w:t>сокращения времени предоставления данных;</w:t>
      </w:r>
    </w:p>
    <w:p w14:paraId="28A31CBA" w14:textId="77777777" w:rsidR="00C128DC" w:rsidRPr="000F100B" w:rsidRDefault="00C128DC" w:rsidP="00490B40">
      <w:pPr>
        <w:pStyle w:val="a"/>
      </w:pPr>
      <w:r w:rsidRPr="000F100B">
        <w:t>предоставления данных в одном пакете и удобном формате;</w:t>
      </w:r>
    </w:p>
    <w:p w14:paraId="1491E2DD" w14:textId="77777777" w:rsidR="00C128DC" w:rsidRPr="000F100B" w:rsidRDefault="00C128DC" w:rsidP="00490B40">
      <w:pPr>
        <w:pStyle w:val="a"/>
      </w:pPr>
      <w:r w:rsidRPr="000F100B">
        <w:t>реализации права гражданина распоряжаться своими данными (функционирование инфраструктуры управления цифровыми согласиями);</w:t>
      </w:r>
    </w:p>
    <w:p w14:paraId="3BB90337" w14:textId="77777777" w:rsidR="00C128DC" w:rsidRPr="000F100B" w:rsidRDefault="00C128DC" w:rsidP="00490B40">
      <w:pPr>
        <w:pStyle w:val="a"/>
      </w:pPr>
      <w:r w:rsidRPr="000F100B">
        <w:t>эффективности реализации ссылочной модели для доступа к данным.</w:t>
      </w:r>
    </w:p>
    <w:p w14:paraId="43BD2108" w14:textId="77777777" w:rsidR="00C128DC" w:rsidRPr="000F100B" w:rsidRDefault="00C128DC" w:rsidP="00C128DC">
      <w:pPr>
        <w:pStyle w:val="afff2"/>
      </w:pPr>
      <w:r w:rsidRPr="000F100B">
        <w:t>В рамках пилотного проекта Цифрового профиля планируется реализация трех сервисов инфраструктуры Цифрового профиля, интегрированных с информационными системами органов власти и коммерческими информационными системами банков-участников пилотного проекта:</w:t>
      </w:r>
    </w:p>
    <w:p w14:paraId="49A917C2" w14:textId="5F0D9F56" w:rsidR="00C128DC" w:rsidRPr="000F100B" w:rsidRDefault="00C128DC" w:rsidP="00C968A8">
      <w:pPr>
        <w:pStyle w:val="afff2"/>
        <w:numPr>
          <w:ilvl w:val="0"/>
          <w:numId w:val="24"/>
        </w:numPr>
        <w:ind w:left="0" w:firstLine="0"/>
      </w:pPr>
      <w:r w:rsidRPr="000F100B">
        <w:t xml:space="preserve">сервис по предоставлению данных физического лица (данных </w:t>
      </w:r>
      <w:r w:rsidR="005C0C01">
        <w:t xml:space="preserve">из </w:t>
      </w:r>
      <w:r w:rsidRPr="000F100B">
        <w:t>Цифрового профиля</w:t>
      </w:r>
      <w:r w:rsidR="005C0C01">
        <w:t xml:space="preserve"> и ГИС, по ссылочной модели</w:t>
      </w:r>
      <w:r w:rsidRPr="000F100B">
        <w:t>) с его согласия банку-участнику пилотного проекта для заполнения анкеты на получение кредитного продукта;</w:t>
      </w:r>
    </w:p>
    <w:p w14:paraId="77013DDF" w14:textId="77777777" w:rsidR="00C128DC" w:rsidRPr="000F100B" w:rsidRDefault="00C128DC" w:rsidP="00C968A8">
      <w:pPr>
        <w:pStyle w:val="afff2"/>
        <w:numPr>
          <w:ilvl w:val="0"/>
          <w:numId w:val="24"/>
        </w:numPr>
        <w:ind w:left="0" w:firstLine="0"/>
      </w:pPr>
      <w:r w:rsidRPr="000F100B">
        <w:lastRenderedPageBreak/>
        <w:t>сервис уведомлений банков-участников об изменениях в видах сведений граждан (для подписавшихся банков);</w:t>
      </w:r>
    </w:p>
    <w:p w14:paraId="05AF9066" w14:textId="77777777" w:rsidR="00C128DC" w:rsidRPr="000F100B" w:rsidRDefault="00C128DC" w:rsidP="00C968A8">
      <w:pPr>
        <w:pStyle w:val="afff2"/>
        <w:numPr>
          <w:ilvl w:val="0"/>
          <w:numId w:val="24"/>
        </w:numPr>
        <w:ind w:left="0" w:firstLine="0"/>
      </w:pPr>
      <w:r w:rsidRPr="000F100B">
        <w:t>сервис по предоставлению гражданину в мобильном приложении графического интерфейса взаимодействия с двумя модулями Цифрового профиля (ЕСИА 2.0), а именно «Мои документы» и «Цифровые согласия».</w:t>
      </w:r>
    </w:p>
    <w:p w14:paraId="3B433A40" w14:textId="77777777" w:rsidR="00C128DC" w:rsidRPr="000F100B" w:rsidRDefault="00C128DC" w:rsidP="00C128DC">
      <w:pPr>
        <w:spacing w:after="120"/>
        <w:ind w:firstLine="0"/>
        <w:rPr>
          <w:rFonts w:cs="Times New Roman"/>
          <w:szCs w:val="24"/>
        </w:rPr>
      </w:pPr>
      <w:r w:rsidRPr="000F100B">
        <w:rPr>
          <w:rFonts w:cs="Times New Roman"/>
          <w:szCs w:val="24"/>
        </w:rPr>
        <w:t xml:space="preserve"> </w:t>
      </w:r>
    </w:p>
    <w:p w14:paraId="1D1E6EA3" w14:textId="77777777" w:rsidR="00C128DC" w:rsidRPr="000F100B" w:rsidRDefault="00C128DC" w:rsidP="00C128DC">
      <w:pPr>
        <w:spacing w:after="120"/>
        <w:ind w:firstLine="0"/>
        <w:rPr>
          <w:rFonts w:cs="Times New Roman"/>
          <w:szCs w:val="24"/>
        </w:rPr>
      </w:pPr>
      <w:r w:rsidRPr="000F100B">
        <w:rPr>
          <w:rFonts w:cs="Times New Roman"/>
          <w:szCs w:val="24"/>
        </w:rPr>
        <w:t>В таблице ниже предоставлена основная функциональность подсистем инфраструктуры Цифрового профиля на конец 2019 года в сравнении с функциональностью целевой архитектуры.</w:t>
      </w:r>
    </w:p>
    <w:tbl>
      <w:tblPr>
        <w:tblStyle w:val="af3"/>
        <w:tblW w:w="5000" w:type="pct"/>
        <w:jc w:val="center"/>
        <w:tblLook w:val="04A0" w:firstRow="1" w:lastRow="0" w:firstColumn="1" w:lastColumn="0" w:noHBand="0" w:noVBand="1"/>
      </w:tblPr>
      <w:tblGrid>
        <w:gridCol w:w="4672"/>
        <w:gridCol w:w="4955"/>
      </w:tblGrid>
      <w:tr w:rsidR="00C128DC" w:rsidRPr="000F100B" w14:paraId="31D5E9BE" w14:textId="77777777" w:rsidTr="00BF48D3">
        <w:trPr>
          <w:tblHeader/>
          <w:jc w:val="center"/>
        </w:trPr>
        <w:tc>
          <w:tcPr>
            <w:tcW w:w="4672" w:type="dxa"/>
            <w:shd w:val="clear" w:color="auto" w:fill="3985BE"/>
          </w:tcPr>
          <w:p w14:paraId="33871E56" w14:textId="77777777" w:rsidR="00C128DC" w:rsidRPr="000F100B" w:rsidRDefault="00C128DC" w:rsidP="00BF48D3">
            <w:pPr>
              <w:ind w:firstLine="0"/>
              <w:jc w:val="center"/>
              <w:rPr>
                <w:rFonts w:cs="Times New Roman"/>
                <w:b/>
                <w:color w:val="FFFFFF" w:themeColor="background1"/>
                <w:szCs w:val="24"/>
              </w:rPr>
            </w:pPr>
            <w:r w:rsidRPr="000F100B">
              <w:rPr>
                <w:rFonts w:cs="Times New Roman"/>
                <w:b/>
                <w:color w:val="FFFFFF" w:themeColor="background1"/>
                <w:szCs w:val="24"/>
              </w:rPr>
              <w:t>Пилотная реализация</w:t>
            </w:r>
          </w:p>
          <w:p w14:paraId="61A388C8" w14:textId="77777777" w:rsidR="00C128DC" w:rsidRPr="000F100B" w:rsidRDefault="00C128DC" w:rsidP="00BF48D3">
            <w:pPr>
              <w:ind w:firstLine="0"/>
              <w:jc w:val="center"/>
              <w:rPr>
                <w:rFonts w:cs="Times New Roman"/>
                <w:color w:val="FFFFFF" w:themeColor="background1"/>
                <w:szCs w:val="24"/>
              </w:rPr>
            </w:pPr>
            <w:r w:rsidRPr="000F100B">
              <w:rPr>
                <w:rFonts w:cs="Times New Roman"/>
                <w:color w:val="FFFFFF" w:themeColor="background1"/>
                <w:szCs w:val="24"/>
              </w:rPr>
              <w:t>(конец 2019 года)</w:t>
            </w:r>
          </w:p>
        </w:tc>
        <w:tc>
          <w:tcPr>
            <w:tcW w:w="4673" w:type="dxa"/>
            <w:shd w:val="clear" w:color="auto" w:fill="3985BE"/>
          </w:tcPr>
          <w:p w14:paraId="59C33BB1" w14:textId="77777777" w:rsidR="00C128DC" w:rsidRPr="000F100B" w:rsidRDefault="00C128DC" w:rsidP="00BF48D3">
            <w:pPr>
              <w:ind w:firstLine="0"/>
              <w:jc w:val="center"/>
              <w:rPr>
                <w:rFonts w:cs="Times New Roman"/>
                <w:b/>
                <w:color w:val="FFFFFF" w:themeColor="background1"/>
                <w:szCs w:val="24"/>
              </w:rPr>
            </w:pPr>
            <w:r w:rsidRPr="000F100B">
              <w:rPr>
                <w:rFonts w:cs="Times New Roman"/>
                <w:b/>
                <w:color w:val="FFFFFF" w:themeColor="background1"/>
                <w:szCs w:val="24"/>
              </w:rPr>
              <w:t>Целевая реализация</w:t>
            </w:r>
          </w:p>
        </w:tc>
      </w:tr>
      <w:tr w:rsidR="00C128DC" w:rsidRPr="000F100B" w14:paraId="7C229B52" w14:textId="77777777" w:rsidTr="00BF48D3">
        <w:trPr>
          <w:jc w:val="center"/>
        </w:trPr>
        <w:tc>
          <w:tcPr>
            <w:tcW w:w="9345" w:type="dxa"/>
            <w:gridSpan w:val="2"/>
            <w:shd w:val="clear" w:color="auto" w:fill="A6A6A6" w:themeFill="background1" w:themeFillShade="A6"/>
          </w:tcPr>
          <w:p w14:paraId="7674DBD6" w14:textId="77777777" w:rsidR="00C128DC" w:rsidRPr="000F100B" w:rsidRDefault="00C128DC" w:rsidP="00BF48D3">
            <w:pPr>
              <w:jc w:val="center"/>
              <w:rPr>
                <w:rFonts w:cs="Times New Roman"/>
                <w:b/>
                <w:color w:val="FFFFFF" w:themeColor="background1"/>
                <w:szCs w:val="24"/>
              </w:rPr>
            </w:pPr>
            <w:r w:rsidRPr="000F100B">
              <w:rPr>
                <w:rFonts w:cs="Times New Roman"/>
                <w:b/>
                <w:szCs w:val="24"/>
              </w:rPr>
              <w:t>Общая функциональность</w:t>
            </w:r>
          </w:p>
        </w:tc>
      </w:tr>
      <w:tr w:rsidR="00C128DC" w:rsidRPr="000F100B" w14:paraId="58B4D0FD" w14:textId="77777777" w:rsidTr="00BF48D3">
        <w:trPr>
          <w:jc w:val="center"/>
        </w:trPr>
        <w:tc>
          <w:tcPr>
            <w:tcW w:w="4672" w:type="dxa"/>
            <w:shd w:val="clear" w:color="auto" w:fill="FFFFFF" w:themeFill="background1"/>
          </w:tcPr>
          <w:p w14:paraId="56AD9F49" w14:textId="77777777" w:rsidR="00C128DC" w:rsidRPr="000F100B" w:rsidRDefault="00C128DC" w:rsidP="00BF48D3">
            <w:pPr>
              <w:spacing w:after="0"/>
              <w:ind w:firstLine="0"/>
              <w:jc w:val="left"/>
              <w:rPr>
                <w:rFonts w:cs="Times New Roman"/>
                <w:szCs w:val="24"/>
              </w:rPr>
            </w:pPr>
            <w:r w:rsidRPr="000F100B">
              <w:rPr>
                <w:rFonts w:cs="Times New Roman"/>
                <w:szCs w:val="24"/>
              </w:rPr>
              <w:t>Юридическая значимость получаемых сведений зависит от изменения законодательства и плана мероприятий НСУД</w:t>
            </w:r>
          </w:p>
        </w:tc>
        <w:tc>
          <w:tcPr>
            <w:tcW w:w="4673" w:type="dxa"/>
            <w:shd w:val="clear" w:color="auto" w:fill="FFFFFF" w:themeFill="background1"/>
          </w:tcPr>
          <w:p w14:paraId="5DC48F28" w14:textId="77777777" w:rsidR="00C128DC" w:rsidRPr="000F100B" w:rsidRDefault="00C128DC" w:rsidP="00BF48D3">
            <w:pPr>
              <w:spacing w:after="0"/>
              <w:ind w:firstLine="0"/>
              <w:jc w:val="left"/>
              <w:rPr>
                <w:rFonts w:cs="Times New Roman"/>
                <w:szCs w:val="24"/>
              </w:rPr>
            </w:pPr>
            <w:r w:rsidRPr="000F100B">
              <w:rPr>
                <w:rFonts w:cs="Times New Roman"/>
                <w:color w:val="000000" w:themeColor="text1"/>
                <w:szCs w:val="24"/>
              </w:rPr>
              <w:t>Юридическая значимость записей в мастер-системах</w:t>
            </w:r>
          </w:p>
        </w:tc>
      </w:tr>
      <w:tr w:rsidR="00C128DC" w:rsidRPr="000F100B" w14:paraId="5B3FEBA9" w14:textId="77777777" w:rsidTr="00BF48D3">
        <w:trPr>
          <w:jc w:val="center"/>
        </w:trPr>
        <w:tc>
          <w:tcPr>
            <w:tcW w:w="4672" w:type="dxa"/>
            <w:shd w:val="clear" w:color="auto" w:fill="FFFFFF" w:themeFill="background1"/>
          </w:tcPr>
          <w:p w14:paraId="2BC2637C" w14:textId="77777777" w:rsidR="00C128DC" w:rsidRPr="000F100B" w:rsidRDefault="00C128DC" w:rsidP="00BF48D3">
            <w:pPr>
              <w:spacing w:after="0"/>
              <w:ind w:firstLine="0"/>
              <w:jc w:val="left"/>
              <w:rPr>
                <w:rFonts w:cs="Times New Roman"/>
                <w:color w:val="000000" w:themeColor="text1"/>
                <w:szCs w:val="24"/>
              </w:rPr>
            </w:pPr>
            <w:r w:rsidRPr="000F100B">
              <w:rPr>
                <w:rFonts w:cs="Times New Roman"/>
                <w:color w:val="000000" w:themeColor="text1"/>
                <w:szCs w:val="24"/>
              </w:rPr>
              <w:t>Функционал Цифрового профиля реализован для физических лиц в ограниченном объеме</w:t>
            </w:r>
          </w:p>
        </w:tc>
        <w:tc>
          <w:tcPr>
            <w:tcW w:w="4673" w:type="dxa"/>
            <w:shd w:val="clear" w:color="auto" w:fill="FFFFFF" w:themeFill="background1"/>
          </w:tcPr>
          <w:p w14:paraId="5B6F6343" w14:textId="77777777" w:rsidR="00C128DC" w:rsidRPr="000F100B" w:rsidRDefault="00C128DC" w:rsidP="00BF48D3">
            <w:pPr>
              <w:spacing w:after="0"/>
              <w:ind w:firstLine="0"/>
              <w:jc w:val="left"/>
              <w:rPr>
                <w:rFonts w:cs="Times New Roman"/>
                <w:szCs w:val="24"/>
              </w:rPr>
            </w:pPr>
            <w:r w:rsidRPr="000F100B">
              <w:rPr>
                <w:rFonts w:cs="Times New Roman"/>
                <w:color w:val="000000" w:themeColor="text1"/>
                <w:szCs w:val="24"/>
              </w:rPr>
              <w:t xml:space="preserve">Функционал Цифрового профиля реализован для физических и юридических лиц </w:t>
            </w:r>
          </w:p>
        </w:tc>
      </w:tr>
      <w:tr w:rsidR="00C128DC" w:rsidRPr="000F100B" w14:paraId="519D99F0" w14:textId="77777777" w:rsidTr="00BF48D3">
        <w:trPr>
          <w:jc w:val="center"/>
        </w:trPr>
        <w:tc>
          <w:tcPr>
            <w:tcW w:w="9345" w:type="dxa"/>
            <w:gridSpan w:val="2"/>
            <w:shd w:val="clear" w:color="auto" w:fill="A6A6A6" w:themeFill="background1" w:themeFillShade="A6"/>
          </w:tcPr>
          <w:p w14:paraId="3E40A8EE" w14:textId="77777777" w:rsidR="00C128DC" w:rsidRPr="000F100B" w:rsidRDefault="00C128DC" w:rsidP="00BF48D3">
            <w:pPr>
              <w:jc w:val="center"/>
              <w:rPr>
                <w:rFonts w:cs="Times New Roman"/>
                <w:b/>
                <w:szCs w:val="24"/>
              </w:rPr>
            </w:pPr>
            <w:r w:rsidRPr="000F100B">
              <w:rPr>
                <w:rFonts w:cs="Times New Roman"/>
                <w:b/>
                <w:szCs w:val="24"/>
              </w:rPr>
              <w:t>Цифровые документы</w:t>
            </w:r>
          </w:p>
        </w:tc>
      </w:tr>
      <w:tr w:rsidR="00C128DC" w:rsidRPr="000F100B" w14:paraId="1B952603" w14:textId="77777777" w:rsidTr="00BF48D3">
        <w:trPr>
          <w:jc w:val="center"/>
        </w:trPr>
        <w:tc>
          <w:tcPr>
            <w:tcW w:w="4672" w:type="dxa"/>
          </w:tcPr>
          <w:p w14:paraId="2627601C" w14:textId="77777777" w:rsidR="00C128DC" w:rsidRPr="000F100B" w:rsidRDefault="00C128DC" w:rsidP="00BF48D3">
            <w:pPr>
              <w:spacing w:after="0"/>
              <w:ind w:firstLine="0"/>
              <w:jc w:val="left"/>
              <w:rPr>
                <w:rFonts w:cs="Times New Roman"/>
                <w:color w:val="000000" w:themeColor="text1"/>
                <w:szCs w:val="24"/>
              </w:rPr>
            </w:pPr>
            <w:r w:rsidRPr="000F100B">
              <w:rPr>
                <w:rFonts w:cs="Times New Roman"/>
                <w:color w:val="000000" w:themeColor="text1"/>
                <w:szCs w:val="24"/>
              </w:rPr>
              <w:t>Хранение ограниченного перечня описанных в Приложении 4 данных, которые доступны для получения из ИС органов власти</w:t>
            </w:r>
          </w:p>
        </w:tc>
        <w:tc>
          <w:tcPr>
            <w:tcW w:w="4673" w:type="dxa"/>
          </w:tcPr>
          <w:p w14:paraId="4F9ED66E" w14:textId="77777777" w:rsidR="00C128DC" w:rsidRPr="000F100B" w:rsidRDefault="00C128DC" w:rsidP="00BF48D3">
            <w:pPr>
              <w:spacing w:after="0"/>
              <w:ind w:firstLine="0"/>
              <w:jc w:val="left"/>
              <w:rPr>
                <w:rFonts w:cs="Times New Roman"/>
                <w:color w:val="000000" w:themeColor="text1"/>
                <w:szCs w:val="24"/>
              </w:rPr>
            </w:pPr>
            <w:r w:rsidRPr="000F100B">
              <w:rPr>
                <w:rFonts w:cs="Times New Roman"/>
                <w:color w:val="000000" w:themeColor="text1"/>
                <w:szCs w:val="24"/>
              </w:rPr>
              <w:t>Хранение полного состава данных, предусмотренных Приложением 4</w:t>
            </w:r>
          </w:p>
        </w:tc>
      </w:tr>
      <w:tr w:rsidR="00C128DC" w:rsidRPr="000F100B" w14:paraId="66F5E7E0" w14:textId="77777777" w:rsidTr="00BF48D3">
        <w:trPr>
          <w:jc w:val="center"/>
        </w:trPr>
        <w:tc>
          <w:tcPr>
            <w:tcW w:w="4672" w:type="dxa"/>
          </w:tcPr>
          <w:p w14:paraId="43DFF1B8" w14:textId="77777777" w:rsidR="00C128DC" w:rsidRPr="000F100B" w:rsidRDefault="00C128DC" w:rsidP="00BF48D3">
            <w:pPr>
              <w:spacing w:after="0"/>
              <w:ind w:firstLine="0"/>
              <w:jc w:val="left"/>
              <w:rPr>
                <w:rFonts w:cs="Times New Roman"/>
                <w:color w:val="000000" w:themeColor="text1"/>
                <w:szCs w:val="24"/>
              </w:rPr>
            </w:pPr>
            <w:r w:rsidRPr="000F100B">
              <w:rPr>
                <w:rFonts w:cs="Times New Roman"/>
                <w:color w:val="000000" w:themeColor="text1"/>
                <w:szCs w:val="24"/>
              </w:rPr>
              <w:t>Актуализация сведений Цифрового профиля данными из информационных систе</w:t>
            </w:r>
            <w:r w:rsidR="00490B40">
              <w:rPr>
                <w:rFonts w:cs="Times New Roman"/>
                <w:color w:val="000000" w:themeColor="text1"/>
                <w:szCs w:val="24"/>
              </w:rPr>
              <w:t>м органов власти, которые будут</w:t>
            </w:r>
            <w:r w:rsidRPr="000F100B">
              <w:rPr>
                <w:rFonts w:cs="Times New Roman"/>
                <w:color w:val="000000" w:themeColor="text1"/>
                <w:szCs w:val="24"/>
              </w:rPr>
              <w:t xml:space="preserve"> </w:t>
            </w:r>
            <w:proofErr w:type="spellStart"/>
            <w:r w:rsidRPr="000F100B">
              <w:rPr>
                <w:rFonts w:cs="Times New Roman"/>
                <w:color w:val="000000" w:themeColor="text1"/>
                <w:szCs w:val="24"/>
              </w:rPr>
              <w:t>интегрированны</w:t>
            </w:r>
            <w:proofErr w:type="spellEnd"/>
            <w:r w:rsidRPr="000F100B">
              <w:rPr>
                <w:rFonts w:cs="Times New Roman"/>
                <w:color w:val="000000" w:themeColor="text1"/>
                <w:szCs w:val="24"/>
              </w:rPr>
              <w:t xml:space="preserve"> (при наличии технической возможности) с инфраструктурой Цифрового профиля в рамках пилотного проекта</w:t>
            </w:r>
          </w:p>
        </w:tc>
        <w:tc>
          <w:tcPr>
            <w:tcW w:w="4673" w:type="dxa"/>
          </w:tcPr>
          <w:p w14:paraId="0148F544" w14:textId="77777777" w:rsidR="00C128DC" w:rsidRPr="000F100B" w:rsidRDefault="00C128DC" w:rsidP="00BF48D3">
            <w:pPr>
              <w:spacing w:after="0"/>
              <w:ind w:firstLine="0"/>
              <w:jc w:val="left"/>
              <w:rPr>
                <w:rFonts w:cs="Times New Roman"/>
                <w:color w:val="000000" w:themeColor="text1"/>
                <w:szCs w:val="24"/>
              </w:rPr>
            </w:pPr>
            <w:r w:rsidRPr="000F100B">
              <w:rPr>
                <w:rFonts w:cs="Times New Roman"/>
                <w:color w:val="000000" w:themeColor="text1"/>
                <w:szCs w:val="24"/>
              </w:rPr>
              <w:t xml:space="preserve">Актуализация сведений Цифрового профиля данными из информационных систем органов власти, которые </w:t>
            </w:r>
            <w:r w:rsidR="00490B40">
              <w:rPr>
                <w:rFonts w:cs="Times New Roman"/>
                <w:color w:val="000000" w:themeColor="text1"/>
                <w:szCs w:val="24"/>
              </w:rPr>
              <w:t>будут</w:t>
            </w:r>
            <w:r w:rsidRPr="000F100B">
              <w:rPr>
                <w:rFonts w:cs="Times New Roman"/>
                <w:color w:val="000000" w:themeColor="text1"/>
                <w:szCs w:val="24"/>
              </w:rPr>
              <w:t xml:space="preserve"> инт</w:t>
            </w:r>
            <w:r w:rsidR="00490B40">
              <w:rPr>
                <w:rFonts w:cs="Times New Roman"/>
                <w:color w:val="000000" w:themeColor="text1"/>
                <w:szCs w:val="24"/>
              </w:rPr>
              <w:t xml:space="preserve">егрированных с инфраструктурой </w:t>
            </w:r>
            <w:r w:rsidRPr="000F100B">
              <w:rPr>
                <w:rFonts w:cs="Times New Roman"/>
                <w:color w:val="000000" w:themeColor="text1"/>
                <w:szCs w:val="24"/>
              </w:rPr>
              <w:t>Цифрового профиля в целевой схеме</w:t>
            </w:r>
          </w:p>
        </w:tc>
      </w:tr>
      <w:tr w:rsidR="00C128DC" w:rsidRPr="000F100B" w14:paraId="7963B903" w14:textId="77777777" w:rsidTr="00BF48D3">
        <w:trPr>
          <w:jc w:val="center"/>
        </w:trPr>
        <w:tc>
          <w:tcPr>
            <w:tcW w:w="4672" w:type="dxa"/>
          </w:tcPr>
          <w:p w14:paraId="02CD62BB" w14:textId="77777777" w:rsidR="00C128DC" w:rsidRPr="000F100B" w:rsidRDefault="00C128DC" w:rsidP="00BF48D3">
            <w:pPr>
              <w:spacing w:after="0"/>
              <w:ind w:firstLine="0"/>
              <w:jc w:val="left"/>
              <w:rPr>
                <w:rFonts w:cs="Times New Roman"/>
                <w:color w:val="000000" w:themeColor="text1"/>
                <w:szCs w:val="24"/>
              </w:rPr>
            </w:pPr>
            <w:proofErr w:type="spellStart"/>
            <w:r w:rsidRPr="000F100B">
              <w:rPr>
                <w:rFonts w:cs="Times New Roman"/>
                <w:color w:val="000000" w:themeColor="text1"/>
                <w:szCs w:val="24"/>
              </w:rPr>
              <w:t>offline</w:t>
            </w:r>
            <w:proofErr w:type="spellEnd"/>
            <w:r w:rsidRPr="000F100B" w:rsidDel="000920DD">
              <w:rPr>
                <w:rFonts w:cs="Times New Roman"/>
                <w:color w:val="000000" w:themeColor="text1"/>
                <w:szCs w:val="24"/>
              </w:rPr>
              <w:t xml:space="preserve"> </w:t>
            </w:r>
            <w:r w:rsidRPr="000F100B">
              <w:rPr>
                <w:rFonts w:cs="Times New Roman"/>
                <w:color w:val="000000" w:themeColor="text1"/>
                <w:szCs w:val="24"/>
              </w:rPr>
              <w:t>доступ к видам сведений через мобильное приложение</w:t>
            </w:r>
          </w:p>
        </w:tc>
        <w:tc>
          <w:tcPr>
            <w:tcW w:w="4673" w:type="dxa"/>
          </w:tcPr>
          <w:p w14:paraId="1C516385" w14:textId="77777777" w:rsidR="00C128DC" w:rsidRPr="000F100B" w:rsidRDefault="00C128DC" w:rsidP="00BF48D3">
            <w:pPr>
              <w:spacing w:after="0"/>
              <w:ind w:firstLine="0"/>
              <w:jc w:val="left"/>
              <w:rPr>
                <w:rFonts w:cs="Times New Roman"/>
                <w:color w:val="000000" w:themeColor="text1"/>
                <w:szCs w:val="24"/>
              </w:rPr>
            </w:pPr>
            <w:proofErr w:type="spellStart"/>
            <w:r w:rsidRPr="000F100B">
              <w:rPr>
                <w:rFonts w:cs="Times New Roman"/>
                <w:color w:val="000000" w:themeColor="text1"/>
                <w:szCs w:val="24"/>
              </w:rPr>
              <w:t>offline</w:t>
            </w:r>
            <w:proofErr w:type="spellEnd"/>
            <w:r w:rsidRPr="000F100B" w:rsidDel="000920DD">
              <w:rPr>
                <w:rFonts w:cs="Times New Roman"/>
                <w:color w:val="000000" w:themeColor="text1"/>
                <w:szCs w:val="24"/>
              </w:rPr>
              <w:t xml:space="preserve"> </w:t>
            </w:r>
            <w:r w:rsidRPr="000F100B">
              <w:rPr>
                <w:rFonts w:cs="Times New Roman"/>
                <w:color w:val="000000" w:themeColor="text1"/>
                <w:szCs w:val="24"/>
              </w:rPr>
              <w:t>доступ к видам сведений через мобильное приложение</w:t>
            </w:r>
          </w:p>
        </w:tc>
      </w:tr>
      <w:tr w:rsidR="00C128DC" w:rsidRPr="000F100B" w14:paraId="6102B89E" w14:textId="77777777" w:rsidTr="00BF48D3">
        <w:trPr>
          <w:jc w:val="center"/>
        </w:trPr>
        <w:tc>
          <w:tcPr>
            <w:tcW w:w="9345" w:type="dxa"/>
            <w:gridSpan w:val="2"/>
            <w:shd w:val="clear" w:color="auto" w:fill="A6A6A6" w:themeFill="background1" w:themeFillShade="A6"/>
          </w:tcPr>
          <w:p w14:paraId="01BD94D1" w14:textId="77777777" w:rsidR="00C128DC" w:rsidRPr="000F100B" w:rsidRDefault="00C128DC" w:rsidP="00BF48D3">
            <w:pPr>
              <w:jc w:val="center"/>
              <w:rPr>
                <w:rFonts w:cs="Times New Roman"/>
                <w:b/>
                <w:szCs w:val="24"/>
              </w:rPr>
            </w:pPr>
            <w:r w:rsidRPr="000F100B">
              <w:rPr>
                <w:rFonts w:cs="Times New Roman"/>
                <w:b/>
                <w:szCs w:val="24"/>
              </w:rPr>
              <w:t>Система идентификации</w:t>
            </w:r>
          </w:p>
        </w:tc>
      </w:tr>
      <w:tr w:rsidR="00C128DC" w:rsidRPr="000F100B" w14:paraId="5D24ED7D" w14:textId="77777777" w:rsidTr="0002186E">
        <w:trPr>
          <w:trHeight w:val="1385"/>
          <w:jc w:val="center"/>
        </w:trPr>
        <w:tc>
          <w:tcPr>
            <w:tcW w:w="4672" w:type="dxa"/>
          </w:tcPr>
          <w:p w14:paraId="40716310" w14:textId="77777777" w:rsidR="00C128DC" w:rsidRPr="000F100B" w:rsidRDefault="00C128DC" w:rsidP="00BF48D3">
            <w:pPr>
              <w:spacing w:after="0"/>
              <w:ind w:firstLine="0"/>
              <w:jc w:val="left"/>
              <w:rPr>
                <w:rFonts w:cs="Times New Roman"/>
                <w:color w:val="000000" w:themeColor="text1"/>
                <w:szCs w:val="24"/>
              </w:rPr>
            </w:pPr>
            <w:r w:rsidRPr="000F100B">
              <w:rPr>
                <w:rFonts w:cs="Times New Roman"/>
                <w:color w:val="000000" w:themeColor="text1"/>
                <w:szCs w:val="24"/>
              </w:rPr>
              <w:t>Реализация возможности идентификации граждан с помощь</w:t>
            </w:r>
            <w:r w:rsidR="00490B40">
              <w:rPr>
                <w:rFonts w:cs="Times New Roman"/>
                <w:color w:val="000000" w:themeColor="text1"/>
                <w:szCs w:val="24"/>
              </w:rPr>
              <w:t xml:space="preserve">ю ЕСИА и при необходимости ЕБС </w:t>
            </w:r>
            <w:r w:rsidRPr="000F100B">
              <w:rPr>
                <w:rFonts w:cs="Times New Roman"/>
                <w:color w:val="000000" w:themeColor="text1"/>
                <w:szCs w:val="24"/>
              </w:rPr>
              <w:t>при предоставлении коммерческих услуг</w:t>
            </w:r>
          </w:p>
        </w:tc>
        <w:tc>
          <w:tcPr>
            <w:tcW w:w="4673" w:type="dxa"/>
          </w:tcPr>
          <w:p w14:paraId="58F2293D" w14:textId="77777777" w:rsidR="00C128DC" w:rsidRPr="000F100B" w:rsidRDefault="00C128DC" w:rsidP="00BF48D3">
            <w:pPr>
              <w:spacing w:after="0"/>
              <w:ind w:firstLine="0"/>
              <w:jc w:val="left"/>
              <w:rPr>
                <w:rFonts w:cs="Times New Roman"/>
                <w:color w:val="000000" w:themeColor="text1"/>
                <w:szCs w:val="24"/>
              </w:rPr>
            </w:pPr>
            <w:r w:rsidRPr="000F100B">
              <w:rPr>
                <w:rFonts w:cs="Times New Roman"/>
                <w:color w:val="000000" w:themeColor="text1"/>
                <w:szCs w:val="24"/>
              </w:rPr>
              <w:t>Реализация возможности идентификации граждан с помощь</w:t>
            </w:r>
            <w:r w:rsidR="00490B40">
              <w:rPr>
                <w:rFonts w:cs="Times New Roman"/>
                <w:color w:val="000000" w:themeColor="text1"/>
                <w:szCs w:val="24"/>
              </w:rPr>
              <w:t xml:space="preserve">ю ЕСИА и при необходимости ЕБС </w:t>
            </w:r>
            <w:r w:rsidRPr="000F100B">
              <w:rPr>
                <w:rFonts w:cs="Times New Roman"/>
                <w:color w:val="000000" w:themeColor="text1"/>
                <w:szCs w:val="24"/>
              </w:rPr>
              <w:t>при предоставлении коммерческих услуг</w:t>
            </w:r>
          </w:p>
        </w:tc>
      </w:tr>
      <w:tr w:rsidR="00C128DC" w:rsidRPr="000F100B" w14:paraId="5FF98710" w14:textId="77777777" w:rsidTr="0002186E">
        <w:trPr>
          <w:trHeight w:val="564"/>
          <w:jc w:val="center"/>
        </w:trPr>
        <w:tc>
          <w:tcPr>
            <w:tcW w:w="4672" w:type="dxa"/>
          </w:tcPr>
          <w:p w14:paraId="6CB7B690" w14:textId="77777777" w:rsidR="00C128DC" w:rsidRPr="000F100B" w:rsidRDefault="00C128DC" w:rsidP="00BF48D3">
            <w:pPr>
              <w:spacing w:after="0"/>
              <w:ind w:firstLine="0"/>
              <w:jc w:val="left"/>
              <w:rPr>
                <w:rFonts w:cs="Times New Roman"/>
                <w:color w:val="000000" w:themeColor="text1"/>
                <w:szCs w:val="24"/>
              </w:rPr>
            </w:pPr>
            <w:r w:rsidRPr="000F100B">
              <w:rPr>
                <w:rFonts w:cs="Times New Roman"/>
                <w:color w:val="000000" w:themeColor="text1"/>
                <w:szCs w:val="24"/>
              </w:rPr>
              <w:t>технология единого входа</w:t>
            </w:r>
          </w:p>
        </w:tc>
        <w:tc>
          <w:tcPr>
            <w:tcW w:w="4673" w:type="dxa"/>
          </w:tcPr>
          <w:p w14:paraId="5EE3B091" w14:textId="77777777" w:rsidR="00C128DC" w:rsidRPr="000F100B" w:rsidRDefault="00C128DC" w:rsidP="00BF48D3">
            <w:pPr>
              <w:spacing w:after="0"/>
              <w:ind w:firstLine="0"/>
              <w:jc w:val="left"/>
              <w:rPr>
                <w:rFonts w:cs="Times New Roman"/>
                <w:color w:val="000000" w:themeColor="text1"/>
                <w:szCs w:val="24"/>
              </w:rPr>
            </w:pPr>
            <w:r w:rsidRPr="000F100B">
              <w:rPr>
                <w:rFonts w:cs="Times New Roman"/>
                <w:color w:val="000000" w:themeColor="text1"/>
                <w:szCs w:val="24"/>
              </w:rPr>
              <w:t>технология единого входа</w:t>
            </w:r>
          </w:p>
        </w:tc>
      </w:tr>
      <w:tr w:rsidR="00C128DC" w:rsidRPr="000F100B" w14:paraId="7F691CCB" w14:textId="77777777" w:rsidTr="00BF48D3">
        <w:trPr>
          <w:jc w:val="center"/>
        </w:trPr>
        <w:tc>
          <w:tcPr>
            <w:tcW w:w="9345" w:type="dxa"/>
            <w:gridSpan w:val="2"/>
            <w:shd w:val="clear" w:color="auto" w:fill="A6A6A6" w:themeFill="background1" w:themeFillShade="A6"/>
          </w:tcPr>
          <w:p w14:paraId="02BF493B" w14:textId="77777777" w:rsidR="00C128DC" w:rsidRPr="000F100B" w:rsidRDefault="00C128DC" w:rsidP="00BF48D3">
            <w:pPr>
              <w:jc w:val="center"/>
              <w:rPr>
                <w:rFonts w:cs="Times New Roman"/>
                <w:b/>
                <w:szCs w:val="24"/>
              </w:rPr>
            </w:pPr>
            <w:r w:rsidRPr="000F100B">
              <w:rPr>
                <w:rFonts w:cs="Times New Roman"/>
                <w:b/>
                <w:szCs w:val="24"/>
              </w:rPr>
              <w:t>Цифровые согласия</w:t>
            </w:r>
          </w:p>
        </w:tc>
      </w:tr>
      <w:tr w:rsidR="00C128DC" w:rsidRPr="000F100B" w14:paraId="2B6ECE45" w14:textId="77777777" w:rsidTr="00BF48D3">
        <w:trPr>
          <w:jc w:val="center"/>
        </w:trPr>
        <w:tc>
          <w:tcPr>
            <w:tcW w:w="4672" w:type="dxa"/>
          </w:tcPr>
          <w:p w14:paraId="7E829912" w14:textId="77777777" w:rsidR="00C128DC" w:rsidRPr="000F100B" w:rsidRDefault="00C128DC" w:rsidP="00BF48D3">
            <w:pPr>
              <w:spacing w:after="0"/>
              <w:ind w:firstLine="0"/>
              <w:jc w:val="left"/>
              <w:rPr>
                <w:rFonts w:cs="Times New Roman"/>
                <w:color w:val="000000" w:themeColor="text1"/>
                <w:szCs w:val="24"/>
              </w:rPr>
            </w:pPr>
            <w:r w:rsidRPr="000F100B">
              <w:rPr>
                <w:rFonts w:cs="Times New Roman"/>
                <w:color w:val="000000" w:themeColor="text1"/>
                <w:szCs w:val="24"/>
              </w:rPr>
              <w:t xml:space="preserve">Юридическая значимость цифровых согласий (с помощью ПЭП ЕСИА, в некоторых случаях ПЭП ЕСИА </w:t>
            </w:r>
            <w:r w:rsidRPr="000F100B">
              <w:rPr>
                <w:rFonts w:cs="Times New Roman"/>
                <w:szCs w:val="24"/>
              </w:rPr>
              <w:t xml:space="preserve">после </w:t>
            </w:r>
            <w:r w:rsidRPr="000F100B">
              <w:rPr>
                <w:rFonts w:cs="Times New Roman"/>
                <w:szCs w:val="24"/>
              </w:rPr>
              <w:lastRenderedPageBreak/>
              <w:t>проведения удаленной идентификации с использованием ЕБС</w:t>
            </w:r>
            <w:r w:rsidRPr="000F100B">
              <w:rPr>
                <w:rFonts w:cs="Times New Roman"/>
                <w:color w:val="000000" w:themeColor="text1"/>
                <w:szCs w:val="24"/>
              </w:rPr>
              <w:t>)</w:t>
            </w:r>
          </w:p>
        </w:tc>
        <w:tc>
          <w:tcPr>
            <w:tcW w:w="4673" w:type="dxa"/>
          </w:tcPr>
          <w:p w14:paraId="73374C16" w14:textId="77777777" w:rsidR="00C128DC" w:rsidRPr="000F100B" w:rsidRDefault="00C128DC" w:rsidP="00BF48D3">
            <w:pPr>
              <w:spacing w:after="0"/>
              <w:ind w:firstLine="0"/>
              <w:jc w:val="left"/>
              <w:rPr>
                <w:rFonts w:cs="Times New Roman"/>
                <w:color w:val="000000" w:themeColor="text1"/>
                <w:szCs w:val="24"/>
              </w:rPr>
            </w:pPr>
            <w:r w:rsidRPr="000F100B">
              <w:rPr>
                <w:rFonts w:cs="Times New Roman"/>
                <w:color w:val="000000" w:themeColor="text1"/>
                <w:szCs w:val="24"/>
              </w:rPr>
              <w:lastRenderedPageBreak/>
              <w:t xml:space="preserve">Юридическая значимость цифровых согласий (в том числе с помощью </w:t>
            </w:r>
            <w:r w:rsidRPr="000F100B">
              <w:rPr>
                <w:rFonts w:cs="Times New Roman"/>
                <w:szCs w:val="24"/>
              </w:rPr>
              <w:t xml:space="preserve">УКЭП или </w:t>
            </w:r>
            <w:r w:rsidRPr="000F100B">
              <w:rPr>
                <w:rFonts w:cs="Times New Roman"/>
                <w:color w:val="000000" w:themeColor="text1"/>
                <w:szCs w:val="24"/>
              </w:rPr>
              <w:t>ОКЭП)</w:t>
            </w:r>
          </w:p>
        </w:tc>
      </w:tr>
      <w:tr w:rsidR="00C128DC" w:rsidRPr="000F100B" w14:paraId="0716D850" w14:textId="77777777" w:rsidTr="00BF48D3">
        <w:trPr>
          <w:jc w:val="center"/>
        </w:trPr>
        <w:tc>
          <w:tcPr>
            <w:tcW w:w="4672" w:type="dxa"/>
          </w:tcPr>
          <w:p w14:paraId="54EC04A8" w14:textId="77777777" w:rsidR="00C128DC" w:rsidRPr="000F100B" w:rsidRDefault="00C128DC" w:rsidP="00BF48D3">
            <w:pPr>
              <w:spacing w:after="0"/>
              <w:ind w:firstLine="0"/>
              <w:jc w:val="left"/>
              <w:rPr>
                <w:rFonts w:cs="Times New Roman"/>
                <w:color w:val="000000" w:themeColor="text1"/>
                <w:szCs w:val="24"/>
              </w:rPr>
            </w:pPr>
            <w:r w:rsidRPr="000F100B">
              <w:rPr>
                <w:rFonts w:cs="Times New Roman"/>
                <w:color w:val="000000" w:themeColor="text1"/>
                <w:szCs w:val="24"/>
              </w:rPr>
              <w:lastRenderedPageBreak/>
              <w:t>Управление цифровыми согласиями</w:t>
            </w:r>
          </w:p>
        </w:tc>
        <w:tc>
          <w:tcPr>
            <w:tcW w:w="4673" w:type="dxa"/>
          </w:tcPr>
          <w:p w14:paraId="7D7B87D4" w14:textId="77777777" w:rsidR="00C128DC" w:rsidRPr="000F100B" w:rsidRDefault="00C128DC" w:rsidP="00BF48D3">
            <w:pPr>
              <w:spacing w:after="0"/>
              <w:ind w:firstLine="0"/>
              <w:jc w:val="left"/>
              <w:rPr>
                <w:rFonts w:cs="Times New Roman"/>
                <w:color w:val="000000" w:themeColor="text1"/>
                <w:szCs w:val="24"/>
              </w:rPr>
            </w:pPr>
            <w:r w:rsidRPr="000F100B">
              <w:rPr>
                <w:rFonts w:cs="Times New Roman"/>
                <w:color w:val="000000" w:themeColor="text1"/>
                <w:szCs w:val="24"/>
              </w:rPr>
              <w:t>Управление цифровыми согласиями</w:t>
            </w:r>
          </w:p>
        </w:tc>
      </w:tr>
      <w:tr w:rsidR="00C128DC" w:rsidRPr="000F100B" w14:paraId="5CEB4C7B" w14:textId="77777777" w:rsidTr="00BF48D3">
        <w:trPr>
          <w:jc w:val="center"/>
        </w:trPr>
        <w:tc>
          <w:tcPr>
            <w:tcW w:w="4672" w:type="dxa"/>
          </w:tcPr>
          <w:p w14:paraId="12753820" w14:textId="7047C723" w:rsidR="00C128DC" w:rsidRPr="000F100B" w:rsidRDefault="00C128DC" w:rsidP="00BF48D3">
            <w:pPr>
              <w:spacing w:after="0"/>
              <w:ind w:firstLine="0"/>
              <w:jc w:val="left"/>
              <w:rPr>
                <w:rFonts w:cs="Times New Roman"/>
                <w:color w:val="000000" w:themeColor="text1"/>
                <w:szCs w:val="24"/>
              </w:rPr>
            </w:pPr>
            <w:r w:rsidRPr="000F100B">
              <w:rPr>
                <w:rFonts w:cs="Times New Roman"/>
                <w:color w:val="000000" w:themeColor="text1"/>
                <w:szCs w:val="24"/>
              </w:rPr>
              <w:t>Предоставление доступа к видам сведени</w:t>
            </w:r>
            <w:r w:rsidR="00B83033">
              <w:rPr>
                <w:rFonts w:cs="Times New Roman"/>
                <w:color w:val="000000" w:themeColor="text1"/>
                <w:szCs w:val="24"/>
              </w:rPr>
              <w:t>й</w:t>
            </w:r>
            <w:r w:rsidRPr="000F100B">
              <w:rPr>
                <w:rFonts w:cs="Times New Roman"/>
                <w:color w:val="000000" w:themeColor="text1"/>
                <w:szCs w:val="24"/>
              </w:rPr>
              <w:t xml:space="preserve"> для третьих лиц с согласия владельца сведений</w:t>
            </w:r>
          </w:p>
        </w:tc>
        <w:tc>
          <w:tcPr>
            <w:tcW w:w="4673" w:type="dxa"/>
          </w:tcPr>
          <w:p w14:paraId="35F6ECE8" w14:textId="0CAF7936" w:rsidR="00C128DC" w:rsidRPr="000F100B" w:rsidRDefault="00C128DC" w:rsidP="00BF48D3">
            <w:pPr>
              <w:spacing w:after="0"/>
              <w:ind w:firstLine="0"/>
              <w:jc w:val="left"/>
              <w:rPr>
                <w:rFonts w:cs="Times New Roman"/>
                <w:color w:val="000000" w:themeColor="text1"/>
                <w:szCs w:val="24"/>
              </w:rPr>
            </w:pPr>
            <w:r w:rsidRPr="000F100B">
              <w:rPr>
                <w:rFonts w:cs="Times New Roman"/>
                <w:color w:val="000000" w:themeColor="text1"/>
                <w:szCs w:val="24"/>
              </w:rPr>
              <w:t>Предоставление доступа к видам сведени</w:t>
            </w:r>
            <w:r w:rsidR="00B83033">
              <w:rPr>
                <w:rFonts w:cs="Times New Roman"/>
                <w:color w:val="000000" w:themeColor="text1"/>
                <w:szCs w:val="24"/>
              </w:rPr>
              <w:t>й</w:t>
            </w:r>
            <w:r w:rsidRPr="000F100B">
              <w:rPr>
                <w:rFonts w:cs="Times New Roman"/>
                <w:color w:val="000000" w:themeColor="text1"/>
                <w:szCs w:val="24"/>
              </w:rPr>
              <w:t xml:space="preserve"> для третьих лиц с согласия владельца сведений</w:t>
            </w:r>
          </w:p>
        </w:tc>
      </w:tr>
      <w:tr w:rsidR="00C128DC" w:rsidRPr="000F100B" w14:paraId="7E38EA1C" w14:textId="77777777" w:rsidTr="00BF48D3">
        <w:trPr>
          <w:jc w:val="center"/>
        </w:trPr>
        <w:tc>
          <w:tcPr>
            <w:tcW w:w="9345" w:type="dxa"/>
            <w:gridSpan w:val="2"/>
            <w:shd w:val="clear" w:color="auto" w:fill="A6A6A6" w:themeFill="background1" w:themeFillShade="A6"/>
          </w:tcPr>
          <w:p w14:paraId="49E20078" w14:textId="77777777" w:rsidR="00C128DC" w:rsidRPr="000F100B" w:rsidRDefault="00C128DC" w:rsidP="00BF48D3">
            <w:pPr>
              <w:jc w:val="center"/>
              <w:rPr>
                <w:rFonts w:cs="Times New Roman"/>
                <w:b/>
                <w:szCs w:val="24"/>
              </w:rPr>
            </w:pPr>
            <w:r w:rsidRPr="000F100B">
              <w:rPr>
                <w:rFonts w:cs="Times New Roman"/>
                <w:b/>
                <w:szCs w:val="24"/>
              </w:rPr>
              <w:t xml:space="preserve">Цифровые </w:t>
            </w:r>
            <w:r w:rsidRPr="000F100B">
              <w:rPr>
                <w:rFonts w:cs="Times New Roman"/>
                <w:b/>
                <w:szCs w:val="24"/>
                <w:lang w:val="en-US"/>
              </w:rPr>
              <w:t>ID</w:t>
            </w:r>
            <w:r w:rsidRPr="000F100B">
              <w:rPr>
                <w:rFonts w:cs="Times New Roman"/>
                <w:b/>
                <w:szCs w:val="24"/>
              </w:rPr>
              <w:t xml:space="preserve"> и реестр ссылок</w:t>
            </w:r>
          </w:p>
        </w:tc>
      </w:tr>
      <w:tr w:rsidR="00C128DC" w:rsidRPr="000F100B" w14:paraId="60D15679" w14:textId="77777777" w:rsidTr="00BF48D3">
        <w:trPr>
          <w:jc w:val="center"/>
        </w:trPr>
        <w:tc>
          <w:tcPr>
            <w:tcW w:w="4672" w:type="dxa"/>
          </w:tcPr>
          <w:p w14:paraId="687A314D" w14:textId="0E4CF3D0" w:rsidR="00C128DC" w:rsidRPr="000F100B" w:rsidRDefault="00C128DC" w:rsidP="00BF48D3">
            <w:pPr>
              <w:spacing w:after="0"/>
              <w:ind w:firstLine="0"/>
              <w:jc w:val="left"/>
              <w:rPr>
                <w:rFonts w:cs="Times New Roman"/>
                <w:szCs w:val="24"/>
              </w:rPr>
            </w:pPr>
            <w:r w:rsidRPr="000F100B">
              <w:rPr>
                <w:rFonts w:cs="Times New Roman"/>
                <w:color w:val="000000" w:themeColor="text1"/>
                <w:szCs w:val="24"/>
              </w:rPr>
              <w:t>Хранение реестра ссылок на источники данных и обновление реестра данными из информационных систе</w:t>
            </w:r>
            <w:r w:rsidR="00490B40">
              <w:rPr>
                <w:rFonts w:cs="Times New Roman"/>
                <w:color w:val="000000" w:themeColor="text1"/>
                <w:szCs w:val="24"/>
              </w:rPr>
              <w:t>м органов власти, которые будут</w:t>
            </w:r>
            <w:r w:rsidRPr="000F100B">
              <w:rPr>
                <w:rFonts w:cs="Times New Roman"/>
                <w:color w:val="000000" w:themeColor="text1"/>
                <w:szCs w:val="24"/>
              </w:rPr>
              <w:t xml:space="preserve"> интегрированы (при наличии технической возможности) с инфраструктурой Цифрового профиля в рамках пилотного проекта</w:t>
            </w:r>
            <w:r w:rsidRPr="000F100B" w:rsidDel="00C63DBA">
              <w:rPr>
                <w:rFonts w:cs="Times New Roman"/>
                <w:szCs w:val="24"/>
              </w:rPr>
              <w:t xml:space="preserve"> </w:t>
            </w:r>
          </w:p>
        </w:tc>
        <w:tc>
          <w:tcPr>
            <w:tcW w:w="4673" w:type="dxa"/>
            <w:shd w:val="clear" w:color="auto" w:fill="auto"/>
          </w:tcPr>
          <w:p w14:paraId="32C23E00" w14:textId="77777777" w:rsidR="00C128DC" w:rsidRPr="000F100B" w:rsidRDefault="00C128DC" w:rsidP="00BF48D3">
            <w:pPr>
              <w:spacing w:after="0"/>
              <w:ind w:firstLine="0"/>
              <w:jc w:val="left"/>
              <w:rPr>
                <w:rFonts w:cs="Times New Roman"/>
                <w:szCs w:val="24"/>
              </w:rPr>
            </w:pPr>
            <w:r w:rsidRPr="000F100B">
              <w:rPr>
                <w:rFonts w:cs="Times New Roman"/>
                <w:color w:val="000000" w:themeColor="text1"/>
                <w:szCs w:val="24"/>
              </w:rPr>
              <w:t>Хранение реестра ссылок на источники данных</w:t>
            </w:r>
          </w:p>
        </w:tc>
      </w:tr>
      <w:tr w:rsidR="00C128DC" w:rsidRPr="000F100B" w14:paraId="4315E974" w14:textId="77777777" w:rsidTr="00BF48D3">
        <w:trPr>
          <w:jc w:val="center"/>
        </w:trPr>
        <w:tc>
          <w:tcPr>
            <w:tcW w:w="4672" w:type="dxa"/>
          </w:tcPr>
          <w:p w14:paraId="59EF3CF1" w14:textId="77777777" w:rsidR="00C128DC" w:rsidRPr="000F100B" w:rsidRDefault="00C128DC" w:rsidP="00BF48D3">
            <w:pPr>
              <w:spacing w:after="0"/>
              <w:ind w:firstLine="0"/>
              <w:jc w:val="left"/>
              <w:rPr>
                <w:rFonts w:cs="Times New Roman"/>
                <w:szCs w:val="24"/>
              </w:rPr>
            </w:pPr>
            <w:r w:rsidRPr="000F100B">
              <w:rPr>
                <w:rFonts w:cs="Times New Roman"/>
                <w:color w:val="000000" w:themeColor="text1"/>
                <w:szCs w:val="24"/>
              </w:rPr>
              <w:t>Хранение реестра цифровых идентификаторов и обновление реестра данными из информационных систем</w:t>
            </w:r>
            <w:r w:rsidR="00490B40">
              <w:rPr>
                <w:rFonts w:cs="Times New Roman"/>
                <w:color w:val="000000" w:themeColor="text1"/>
                <w:szCs w:val="24"/>
              </w:rPr>
              <w:t xml:space="preserve"> органов власти, которые будут </w:t>
            </w:r>
            <w:proofErr w:type="spellStart"/>
            <w:r w:rsidRPr="000F100B">
              <w:rPr>
                <w:rFonts w:cs="Times New Roman"/>
                <w:color w:val="000000" w:themeColor="text1"/>
                <w:szCs w:val="24"/>
              </w:rPr>
              <w:t>интегрированны</w:t>
            </w:r>
            <w:proofErr w:type="spellEnd"/>
            <w:r w:rsidRPr="000F100B">
              <w:rPr>
                <w:rFonts w:cs="Times New Roman"/>
                <w:color w:val="000000" w:themeColor="text1"/>
                <w:szCs w:val="24"/>
              </w:rPr>
              <w:t xml:space="preserve"> (при наличии технической </w:t>
            </w:r>
            <w:r w:rsidR="00490B40">
              <w:rPr>
                <w:rFonts w:cs="Times New Roman"/>
                <w:color w:val="000000" w:themeColor="text1"/>
                <w:szCs w:val="24"/>
              </w:rPr>
              <w:t xml:space="preserve">возможности) с инфраструктурой </w:t>
            </w:r>
            <w:r w:rsidRPr="000F100B">
              <w:rPr>
                <w:rFonts w:cs="Times New Roman"/>
                <w:color w:val="000000" w:themeColor="text1"/>
                <w:szCs w:val="24"/>
              </w:rPr>
              <w:t>Цифрового профиля в рамках пилотного проекта</w:t>
            </w:r>
          </w:p>
        </w:tc>
        <w:tc>
          <w:tcPr>
            <w:tcW w:w="4673" w:type="dxa"/>
            <w:shd w:val="clear" w:color="auto" w:fill="auto"/>
          </w:tcPr>
          <w:p w14:paraId="4A01D359" w14:textId="77777777" w:rsidR="00C128DC" w:rsidRPr="000F100B" w:rsidRDefault="00C128DC" w:rsidP="00BF48D3">
            <w:pPr>
              <w:spacing w:after="0"/>
              <w:ind w:firstLine="0"/>
              <w:jc w:val="left"/>
              <w:rPr>
                <w:rFonts w:cs="Times New Roman"/>
                <w:szCs w:val="24"/>
              </w:rPr>
            </w:pPr>
            <w:r w:rsidRPr="000F100B">
              <w:rPr>
                <w:rFonts w:cs="Times New Roman"/>
                <w:color w:val="000000" w:themeColor="text1"/>
                <w:szCs w:val="24"/>
              </w:rPr>
              <w:t>Хранение и обновление реестра цифровых идентификаторов с помощью НСУД</w:t>
            </w:r>
          </w:p>
        </w:tc>
      </w:tr>
      <w:tr w:rsidR="00C128DC" w:rsidRPr="000F100B" w14:paraId="22C6E7BF" w14:textId="77777777" w:rsidTr="00BF48D3">
        <w:trPr>
          <w:jc w:val="center"/>
        </w:trPr>
        <w:tc>
          <w:tcPr>
            <w:tcW w:w="9345" w:type="dxa"/>
            <w:gridSpan w:val="2"/>
            <w:shd w:val="clear" w:color="auto" w:fill="A6A6A6" w:themeFill="background1" w:themeFillShade="A6"/>
          </w:tcPr>
          <w:p w14:paraId="3AA9E51A" w14:textId="77777777" w:rsidR="00C128DC" w:rsidRPr="000F100B" w:rsidRDefault="00C128DC" w:rsidP="00BF48D3">
            <w:pPr>
              <w:jc w:val="center"/>
              <w:rPr>
                <w:rFonts w:cs="Times New Roman"/>
                <w:b/>
                <w:szCs w:val="24"/>
              </w:rPr>
            </w:pPr>
            <w:r w:rsidRPr="000F100B">
              <w:rPr>
                <w:rFonts w:cs="Times New Roman"/>
                <w:b/>
                <w:szCs w:val="24"/>
              </w:rPr>
              <w:t>Информационная безопасность</w:t>
            </w:r>
          </w:p>
        </w:tc>
      </w:tr>
      <w:tr w:rsidR="00C128DC" w:rsidRPr="000F100B" w14:paraId="6FF83DE8" w14:textId="77777777" w:rsidTr="00BF48D3">
        <w:trPr>
          <w:jc w:val="center"/>
        </w:trPr>
        <w:tc>
          <w:tcPr>
            <w:tcW w:w="4672" w:type="dxa"/>
          </w:tcPr>
          <w:p w14:paraId="43B540EF" w14:textId="77777777" w:rsidR="00C128DC" w:rsidRPr="000F100B" w:rsidRDefault="00C128DC" w:rsidP="00BF48D3">
            <w:pPr>
              <w:spacing w:after="0"/>
              <w:ind w:firstLine="0"/>
              <w:jc w:val="left"/>
              <w:rPr>
                <w:rFonts w:cs="Times New Roman"/>
                <w:color w:val="000000" w:themeColor="text1"/>
                <w:szCs w:val="24"/>
              </w:rPr>
            </w:pPr>
            <w:r w:rsidRPr="000F100B">
              <w:rPr>
                <w:rFonts w:cs="Times New Roman"/>
                <w:color w:val="000000" w:themeColor="text1"/>
                <w:szCs w:val="24"/>
              </w:rPr>
              <w:t>Использование СМЭВ (для органов власти) или иного канала класса КС3</w:t>
            </w:r>
          </w:p>
        </w:tc>
        <w:tc>
          <w:tcPr>
            <w:tcW w:w="4955" w:type="dxa"/>
          </w:tcPr>
          <w:p w14:paraId="1B88F3A8" w14:textId="77777777" w:rsidR="00C128DC" w:rsidRPr="000F100B" w:rsidRDefault="00C128DC" w:rsidP="009C6269">
            <w:pPr>
              <w:spacing w:after="0"/>
              <w:ind w:firstLine="0"/>
              <w:rPr>
                <w:rFonts w:cs="Times New Roman"/>
                <w:color w:val="000000" w:themeColor="text1"/>
                <w:szCs w:val="24"/>
              </w:rPr>
            </w:pPr>
            <w:r w:rsidRPr="000F100B">
              <w:rPr>
                <w:rFonts w:cs="Times New Roman"/>
                <w:color w:val="000000" w:themeColor="text1"/>
                <w:szCs w:val="24"/>
              </w:rPr>
              <w:t xml:space="preserve">Использование СМЭВ или иного канала </w:t>
            </w:r>
            <w:r w:rsidRPr="000F100B">
              <w:rPr>
                <w:rFonts w:cs="Times New Roman"/>
                <w:szCs w:val="24"/>
              </w:rPr>
              <w:t>класса КС3</w:t>
            </w:r>
          </w:p>
        </w:tc>
      </w:tr>
      <w:tr w:rsidR="00C128DC" w:rsidRPr="000F100B" w14:paraId="672E1DA3" w14:textId="77777777" w:rsidTr="00BF48D3">
        <w:trPr>
          <w:jc w:val="center"/>
        </w:trPr>
        <w:tc>
          <w:tcPr>
            <w:tcW w:w="4672" w:type="dxa"/>
          </w:tcPr>
          <w:p w14:paraId="216BF13B" w14:textId="77777777" w:rsidR="00C128DC" w:rsidRPr="000F100B" w:rsidRDefault="00C128DC" w:rsidP="00BF48D3">
            <w:pPr>
              <w:spacing w:after="0"/>
              <w:ind w:firstLine="0"/>
              <w:jc w:val="left"/>
              <w:rPr>
                <w:rFonts w:cs="Times New Roman"/>
                <w:color w:val="000000" w:themeColor="text1"/>
                <w:szCs w:val="24"/>
              </w:rPr>
            </w:pPr>
            <w:r w:rsidRPr="000F100B">
              <w:rPr>
                <w:rFonts w:cs="Times New Roman"/>
                <w:color w:val="000000" w:themeColor="text1"/>
                <w:szCs w:val="24"/>
              </w:rPr>
              <w:t>Целостность и конфиденциальность информации обеспечена с использованием криптографического оборудования</w:t>
            </w:r>
          </w:p>
        </w:tc>
        <w:tc>
          <w:tcPr>
            <w:tcW w:w="4673" w:type="dxa"/>
          </w:tcPr>
          <w:p w14:paraId="45123954" w14:textId="77777777" w:rsidR="00C128DC" w:rsidRPr="000F100B" w:rsidRDefault="00C128DC" w:rsidP="00BF48D3">
            <w:pPr>
              <w:spacing w:after="0"/>
              <w:ind w:firstLine="0"/>
              <w:jc w:val="left"/>
              <w:rPr>
                <w:rFonts w:cs="Times New Roman"/>
                <w:color w:val="000000" w:themeColor="text1"/>
                <w:szCs w:val="24"/>
              </w:rPr>
            </w:pPr>
            <w:r w:rsidRPr="000F100B">
              <w:rPr>
                <w:rFonts w:cs="Times New Roman"/>
                <w:color w:val="000000" w:themeColor="text1"/>
                <w:szCs w:val="24"/>
              </w:rPr>
              <w:t xml:space="preserve">Целостность и конфиденциальность информации обеспечена с использованием криптографического оборудования </w:t>
            </w:r>
          </w:p>
        </w:tc>
      </w:tr>
      <w:tr w:rsidR="00C128DC" w:rsidRPr="000F100B" w14:paraId="218FC9A5" w14:textId="77777777" w:rsidTr="00BF48D3">
        <w:trPr>
          <w:jc w:val="center"/>
        </w:trPr>
        <w:tc>
          <w:tcPr>
            <w:tcW w:w="4672" w:type="dxa"/>
          </w:tcPr>
          <w:p w14:paraId="6F33D30C" w14:textId="77777777" w:rsidR="00C128DC" w:rsidRPr="000F100B" w:rsidRDefault="00C128DC" w:rsidP="00BF48D3">
            <w:pPr>
              <w:spacing w:after="0"/>
              <w:ind w:firstLine="0"/>
              <w:jc w:val="left"/>
              <w:rPr>
                <w:rFonts w:cs="Times New Roman"/>
                <w:color w:val="000000" w:themeColor="text1"/>
                <w:szCs w:val="24"/>
              </w:rPr>
            </w:pPr>
            <w:proofErr w:type="spellStart"/>
            <w:r w:rsidRPr="000F100B">
              <w:rPr>
                <w:rFonts w:cs="Times New Roman"/>
                <w:color w:val="000000" w:themeColor="text1"/>
                <w:szCs w:val="24"/>
              </w:rPr>
              <w:t>OpenID</w:t>
            </w:r>
            <w:proofErr w:type="spellEnd"/>
            <w:r w:rsidRPr="000F100B">
              <w:rPr>
                <w:rFonts w:cs="Times New Roman"/>
                <w:color w:val="000000" w:themeColor="text1"/>
                <w:szCs w:val="24"/>
              </w:rPr>
              <w:t xml:space="preserve"> </w:t>
            </w:r>
            <w:proofErr w:type="spellStart"/>
            <w:r w:rsidRPr="000F100B">
              <w:rPr>
                <w:rFonts w:cs="Times New Roman"/>
                <w:color w:val="000000" w:themeColor="text1"/>
                <w:szCs w:val="24"/>
              </w:rPr>
              <w:t>Connect</w:t>
            </w:r>
            <w:proofErr w:type="spellEnd"/>
            <w:r w:rsidRPr="000F100B">
              <w:rPr>
                <w:rFonts w:cs="Times New Roman"/>
                <w:color w:val="000000" w:themeColor="text1"/>
                <w:szCs w:val="24"/>
              </w:rPr>
              <w:t xml:space="preserve"> со встроенной отечественной криптографией по классу КС3 для передачи персональных данных</w:t>
            </w:r>
          </w:p>
        </w:tc>
        <w:tc>
          <w:tcPr>
            <w:tcW w:w="4673" w:type="dxa"/>
          </w:tcPr>
          <w:p w14:paraId="32347596" w14:textId="77777777" w:rsidR="00C128DC" w:rsidRPr="000F100B" w:rsidRDefault="00C128DC" w:rsidP="00BF48D3">
            <w:pPr>
              <w:spacing w:after="0"/>
              <w:ind w:firstLine="0"/>
              <w:jc w:val="left"/>
              <w:rPr>
                <w:rFonts w:cs="Times New Roman"/>
                <w:color w:val="000000" w:themeColor="text1"/>
                <w:szCs w:val="24"/>
              </w:rPr>
            </w:pPr>
            <w:proofErr w:type="spellStart"/>
            <w:r w:rsidRPr="000F100B">
              <w:rPr>
                <w:rFonts w:cs="Times New Roman"/>
                <w:color w:val="000000" w:themeColor="text1"/>
                <w:szCs w:val="24"/>
              </w:rPr>
              <w:t>OpenID</w:t>
            </w:r>
            <w:proofErr w:type="spellEnd"/>
            <w:r w:rsidRPr="000F100B">
              <w:rPr>
                <w:rFonts w:cs="Times New Roman"/>
                <w:color w:val="000000" w:themeColor="text1"/>
                <w:szCs w:val="24"/>
              </w:rPr>
              <w:t xml:space="preserve"> </w:t>
            </w:r>
            <w:proofErr w:type="spellStart"/>
            <w:r w:rsidRPr="000F100B">
              <w:rPr>
                <w:rFonts w:cs="Times New Roman"/>
                <w:color w:val="000000" w:themeColor="text1"/>
                <w:szCs w:val="24"/>
              </w:rPr>
              <w:t>Connect</w:t>
            </w:r>
            <w:proofErr w:type="spellEnd"/>
            <w:r w:rsidRPr="000F100B">
              <w:rPr>
                <w:rFonts w:cs="Times New Roman"/>
                <w:color w:val="000000" w:themeColor="text1"/>
                <w:szCs w:val="24"/>
              </w:rPr>
              <w:t xml:space="preserve"> со встроенной отечественной криптографией по классу КС3 для передачи персональных данных</w:t>
            </w:r>
          </w:p>
        </w:tc>
      </w:tr>
    </w:tbl>
    <w:p w14:paraId="243783BA" w14:textId="77777777" w:rsidR="00C128DC" w:rsidRPr="000F100B" w:rsidRDefault="00C128DC" w:rsidP="00C128DC">
      <w:pPr>
        <w:tabs>
          <w:tab w:val="left" w:pos="4785"/>
        </w:tabs>
        <w:spacing w:after="0"/>
        <w:ind w:left="113" w:firstLine="0"/>
        <w:jc w:val="left"/>
        <w:rPr>
          <w:rFonts w:cs="Times New Roman"/>
          <w:color w:val="000000" w:themeColor="text1"/>
          <w:szCs w:val="24"/>
        </w:rPr>
      </w:pPr>
      <w:r w:rsidRPr="000F100B">
        <w:rPr>
          <w:rFonts w:cs="Times New Roman"/>
          <w:color w:val="000000" w:themeColor="text1"/>
          <w:szCs w:val="24"/>
        </w:rPr>
        <w:tab/>
      </w:r>
    </w:p>
    <w:p w14:paraId="00C546AC" w14:textId="77777777" w:rsidR="00C128DC" w:rsidRPr="000F100B" w:rsidRDefault="00C128DC" w:rsidP="00C128DC">
      <w:pPr>
        <w:tabs>
          <w:tab w:val="left" w:pos="4785"/>
        </w:tabs>
        <w:spacing w:after="0"/>
        <w:ind w:left="113" w:firstLine="0"/>
        <w:jc w:val="left"/>
        <w:rPr>
          <w:rFonts w:cs="Times New Roman"/>
          <w:color w:val="000000" w:themeColor="text1"/>
          <w:szCs w:val="24"/>
        </w:rPr>
      </w:pPr>
    </w:p>
    <w:p w14:paraId="2B34EEA1" w14:textId="77777777" w:rsidR="00C128DC" w:rsidRPr="000F100B" w:rsidRDefault="00C128DC" w:rsidP="00C128DC">
      <w:pPr>
        <w:tabs>
          <w:tab w:val="left" w:pos="4785"/>
        </w:tabs>
        <w:spacing w:after="0"/>
        <w:ind w:left="113" w:firstLine="0"/>
        <w:jc w:val="left"/>
        <w:rPr>
          <w:rFonts w:cs="Times New Roman"/>
          <w:color w:val="000000" w:themeColor="text1"/>
          <w:szCs w:val="24"/>
        </w:rPr>
        <w:sectPr w:rsidR="00C128DC" w:rsidRPr="000F100B" w:rsidSect="005C0717">
          <w:headerReference w:type="default" r:id="rId28"/>
          <w:footerReference w:type="default" r:id="rId29"/>
          <w:footerReference w:type="first" r:id="rId30"/>
          <w:pgSz w:w="11906" w:h="16838" w:code="9"/>
          <w:pgMar w:top="720" w:right="851" w:bottom="720" w:left="1418" w:header="737" w:footer="709" w:gutter="0"/>
          <w:pgNumType w:start="0"/>
          <w:cols w:space="708"/>
          <w:titlePg/>
          <w:docGrid w:linePitch="360"/>
        </w:sectPr>
      </w:pPr>
    </w:p>
    <w:p w14:paraId="28B36E88" w14:textId="64E59E5A" w:rsidR="005F309C" w:rsidRPr="000F100B" w:rsidRDefault="005F309C" w:rsidP="009C6269">
      <w:pPr>
        <w:pStyle w:val="3"/>
        <w:spacing w:before="0" w:after="0" w:line="240" w:lineRule="auto"/>
      </w:pPr>
      <w:r w:rsidRPr="000F100B">
        <w:lastRenderedPageBreak/>
        <w:t>Дорожная</w:t>
      </w:r>
      <w:r w:rsidR="000338BC" w:rsidRPr="000F100B">
        <w:t xml:space="preserve"> </w:t>
      </w:r>
      <w:r w:rsidRPr="000F100B">
        <w:t>карта</w:t>
      </w:r>
      <w:r w:rsidR="000338BC" w:rsidRPr="000F100B">
        <w:t xml:space="preserve"> </w:t>
      </w:r>
      <w:r w:rsidR="00263995">
        <w:t xml:space="preserve">модернизации ЕСИА и создания </w:t>
      </w:r>
      <w:r w:rsidRPr="000F100B">
        <w:t>Цифрового</w:t>
      </w:r>
      <w:r w:rsidR="000338BC" w:rsidRPr="000F100B">
        <w:t xml:space="preserve"> </w:t>
      </w:r>
      <w:r w:rsidRPr="000F100B">
        <w:t>профиля</w:t>
      </w:r>
    </w:p>
    <w:p w14:paraId="06A426CC" w14:textId="77777777" w:rsidR="008A0D59" w:rsidRPr="000F100B" w:rsidRDefault="00DA0F4D" w:rsidP="009C6269">
      <w:pPr>
        <w:spacing w:after="0" w:line="240" w:lineRule="auto"/>
        <w:ind w:firstLine="0"/>
        <w:jc w:val="left"/>
      </w:pPr>
      <w:r w:rsidRPr="000F100B" w:rsidDel="00DA0F4D">
        <w:rPr>
          <w:noProof/>
          <w:lang w:eastAsia="ru-RU"/>
        </w:rPr>
        <w:t xml:space="preserve"> </w:t>
      </w:r>
    </w:p>
    <w:p w14:paraId="62711199" w14:textId="3C19FFDA" w:rsidR="005F309C" w:rsidRDefault="00263995" w:rsidP="009C6269">
      <w:pPr>
        <w:spacing w:after="0" w:line="240" w:lineRule="auto"/>
        <w:ind w:firstLine="0"/>
      </w:pPr>
      <w:r w:rsidRPr="00DF09AD">
        <w:rPr>
          <w:noProof/>
          <w:lang w:eastAsia="ru-RU"/>
        </w:rPr>
        <w:drawing>
          <wp:inline distT="0" distB="0" distL="0" distR="0" wp14:anchorId="18DFA149" wp14:editId="5A74D0E4">
            <wp:extent cx="9777730" cy="5213985"/>
            <wp:effectExtent l="0" t="0" r="0" b="5715"/>
            <wp:docPr id="128" name="Рисунок 1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9777730" cy="52139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FBAD00" w14:textId="77777777" w:rsidR="00263995" w:rsidRDefault="00263995" w:rsidP="009C6269">
      <w:pPr>
        <w:spacing w:after="0" w:line="240" w:lineRule="auto"/>
        <w:ind w:firstLine="0"/>
      </w:pPr>
    </w:p>
    <w:p w14:paraId="26BD0698" w14:textId="3CA54A61" w:rsidR="0074039B" w:rsidRPr="000F100B" w:rsidRDefault="00263995" w:rsidP="009C6269">
      <w:pPr>
        <w:spacing w:after="0" w:line="240" w:lineRule="auto"/>
        <w:ind w:firstLine="0"/>
      </w:pPr>
      <w:r w:rsidRPr="00DF09AD">
        <w:rPr>
          <w:noProof/>
          <w:lang w:eastAsia="ru-RU"/>
        </w:rPr>
        <w:lastRenderedPageBreak/>
        <w:drawing>
          <wp:inline distT="0" distB="0" distL="0" distR="0" wp14:anchorId="7C4754BF" wp14:editId="09D9BAB7">
            <wp:extent cx="9777730" cy="5528945"/>
            <wp:effectExtent l="0" t="0" r="0" b="0"/>
            <wp:docPr id="139" name="Рисунок 1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9777730" cy="55289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B2B582" w14:textId="77777777" w:rsidR="00152351" w:rsidRPr="000F100B" w:rsidRDefault="00152351" w:rsidP="00D64C66">
      <w:pPr>
        <w:ind w:firstLine="0"/>
      </w:pPr>
    </w:p>
    <w:p w14:paraId="2EEA1039" w14:textId="77777777" w:rsidR="002E5DD7" w:rsidRPr="000F100B" w:rsidRDefault="002E5DD7" w:rsidP="00D64C66">
      <w:pPr>
        <w:ind w:firstLine="0"/>
        <w:sectPr w:rsidR="002E5DD7" w:rsidRPr="000F100B" w:rsidSect="009C6269">
          <w:pgSz w:w="16838" w:h="11906" w:orient="landscape" w:code="9"/>
          <w:pgMar w:top="567" w:right="720" w:bottom="567" w:left="720" w:header="737" w:footer="709" w:gutter="0"/>
          <w:cols w:space="708"/>
          <w:docGrid w:linePitch="360"/>
        </w:sectPr>
      </w:pPr>
    </w:p>
    <w:p w14:paraId="647D25EF" w14:textId="77777777" w:rsidR="003F5D28" w:rsidRPr="000F100B" w:rsidRDefault="003F5D28" w:rsidP="00D64C66">
      <w:pPr>
        <w:pStyle w:val="3"/>
      </w:pPr>
      <w:r w:rsidRPr="000F100B">
        <w:lastRenderedPageBreak/>
        <w:t>Организационные</w:t>
      </w:r>
      <w:r w:rsidR="000338BC" w:rsidRPr="000F100B">
        <w:t xml:space="preserve"> </w:t>
      </w:r>
      <w:r w:rsidRPr="000F100B">
        <w:t>роли</w:t>
      </w:r>
      <w:r w:rsidR="000338BC" w:rsidRPr="000F100B">
        <w:t xml:space="preserve"> </w:t>
      </w:r>
      <w:r w:rsidRPr="000F100B">
        <w:t>участников</w:t>
      </w:r>
      <w:r w:rsidR="000338BC" w:rsidRPr="000F100B">
        <w:t xml:space="preserve"> </w:t>
      </w:r>
      <w:r w:rsidRPr="000F100B">
        <w:t>реализации</w:t>
      </w:r>
      <w:r w:rsidR="000338BC" w:rsidRPr="000F100B">
        <w:t xml:space="preserve"> </w:t>
      </w:r>
      <w:r w:rsidR="007F61DD" w:rsidRPr="000F100B">
        <w:t>инфраструктуры</w:t>
      </w:r>
      <w:r w:rsidR="000338BC" w:rsidRPr="000F100B">
        <w:t xml:space="preserve"> </w:t>
      </w:r>
      <w:r w:rsidRPr="000F100B">
        <w:t>Цифрово</w:t>
      </w:r>
      <w:r w:rsidR="007F61DD" w:rsidRPr="000F100B">
        <w:t>го</w:t>
      </w:r>
      <w:r w:rsidR="000338BC" w:rsidRPr="000F100B">
        <w:t xml:space="preserve"> </w:t>
      </w:r>
      <w:r w:rsidRPr="000F100B">
        <w:t>профил</w:t>
      </w:r>
      <w:r w:rsidR="007F61DD" w:rsidRPr="000F100B">
        <w:t>я</w:t>
      </w:r>
    </w:p>
    <w:tbl>
      <w:tblPr>
        <w:tblStyle w:val="af3"/>
        <w:tblW w:w="9776" w:type="dxa"/>
        <w:tblLayout w:type="fixed"/>
        <w:tblLook w:val="04A0" w:firstRow="1" w:lastRow="0" w:firstColumn="1" w:lastColumn="0" w:noHBand="0" w:noVBand="1"/>
      </w:tblPr>
      <w:tblGrid>
        <w:gridCol w:w="3397"/>
        <w:gridCol w:w="6379"/>
      </w:tblGrid>
      <w:tr w:rsidR="003F5D28" w:rsidRPr="000F100B" w14:paraId="79EF8ACB" w14:textId="77777777" w:rsidTr="00794CB1">
        <w:tc>
          <w:tcPr>
            <w:tcW w:w="3397" w:type="dxa"/>
            <w:shd w:val="clear" w:color="auto" w:fill="3985BE"/>
            <w:vAlign w:val="center"/>
          </w:tcPr>
          <w:p w14:paraId="302529C0" w14:textId="77777777" w:rsidR="003F5D28" w:rsidRPr="000F100B" w:rsidRDefault="003F5D28" w:rsidP="00F90E3A">
            <w:pPr>
              <w:ind w:firstLine="0"/>
              <w:jc w:val="center"/>
              <w:rPr>
                <w:rFonts w:cs="Times New Roman"/>
                <w:color w:val="FFFFFF" w:themeColor="background1"/>
                <w:sz w:val="22"/>
              </w:rPr>
            </w:pPr>
            <w:r w:rsidRPr="000F100B">
              <w:rPr>
                <w:rFonts w:cs="Times New Roman"/>
                <w:b/>
                <w:color w:val="FFFFFF" w:themeColor="background1"/>
                <w:sz w:val="22"/>
              </w:rPr>
              <w:t>Ведомство</w:t>
            </w:r>
          </w:p>
        </w:tc>
        <w:tc>
          <w:tcPr>
            <w:tcW w:w="6379" w:type="dxa"/>
            <w:shd w:val="clear" w:color="auto" w:fill="3985BE"/>
            <w:vAlign w:val="center"/>
          </w:tcPr>
          <w:p w14:paraId="1CBF821E" w14:textId="77777777" w:rsidR="003F5D28" w:rsidRPr="000F100B" w:rsidRDefault="003F5D28">
            <w:pPr>
              <w:ind w:firstLine="0"/>
              <w:jc w:val="center"/>
              <w:rPr>
                <w:rFonts w:cs="Times New Roman"/>
                <w:color w:val="FFFFFF" w:themeColor="background1"/>
                <w:sz w:val="22"/>
              </w:rPr>
            </w:pPr>
            <w:r w:rsidRPr="000F100B">
              <w:rPr>
                <w:rFonts w:cs="Times New Roman"/>
                <w:b/>
                <w:color w:val="FFFFFF" w:themeColor="background1"/>
                <w:sz w:val="22"/>
              </w:rPr>
              <w:t>Роль</w:t>
            </w:r>
          </w:p>
        </w:tc>
      </w:tr>
      <w:tr w:rsidR="003F5D28" w:rsidRPr="000F100B" w14:paraId="407ED8D5" w14:textId="77777777" w:rsidTr="00794CB1">
        <w:tc>
          <w:tcPr>
            <w:tcW w:w="3397" w:type="dxa"/>
            <w:vAlign w:val="center"/>
          </w:tcPr>
          <w:p w14:paraId="75AC7C0A" w14:textId="77777777" w:rsidR="003F5D28" w:rsidRPr="000F100B" w:rsidRDefault="003F5D28" w:rsidP="00F90E3A">
            <w:pPr>
              <w:ind w:firstLine="0"/>
              <w:jc w:val="center"/>
              <w:rPr>
                <w:rFonts w:cs="Times New Roman"/>
                <w:b/>
                <w:color w:val="000000" w:themeColor="text1"/>
                <w:sz w:val="22"/>
              </w:rPr>
            </w:pPr>
            <w:r w:rsidRPr="000F100B">
              <w:rPr>
                <w:rFonts w:cs="Times New Roman"/>
                <w:color w:val="000000" w:themeColor="text1"/>
                <w:sz w:val="22"/>
              </w:rPr>
              <w:t>Минкомсвязь</w:t>
            </w:r>
            <w:r w:rsidR="000338BC" w:rsidRPr="000F100B">
              <w:rPr>
                <w:rFonts w:cs="Times New Roman"/>
                <w:color w:val="000000" w:themeColor="text1"/>
                <w:sz w:val="22"/>
              </w:rPr>
              <w:t xml:space="preserve"> </w:t>
            </w:r>
            <w:r w:rsidRPr="000F100B">
              <w:rPr>
                <w:rFonts w:cs="Times New Roman"/>
                <w:color w:val="000000" w:themeColor="text1"/>
                <w:sz w:val="22"/>
              </w:rPr>
              <w:t>России</w:t>
            </w:r>
          </w:p>
        </w:tc>
        <w:tc>
          <w:tcPr>
            <w:tcW w:w="6379" w:type="dxa"/>
          </w:tcPr>
          <w:p w14:paraId="751F73DB" w14:textId="77777777" w:rsidR="003F5D28" w:rsidRPr="000F100B" w:rsidRDefault="003F5D28" w:rsidP="00C968A8">
            <w:pPr>
              <w:pStyle w:val="a7"/>
              <w:numPr>
                <w:ilvl w:val="0"/>
                <w:numId w:val="23"/>
              </w:numPr>
              <w:jc w:val="left"/>
              <w:rPr>
                <w:rFonts w:cs="Times New Roman"/>
                <w:b/>
                <w:color w:val="000000" w:themeColor="text1"/>
                <w:sz w:val="22"/>
              </w:rPr>
            </w:pPr>
            <w:r w:rsidRPr="000F100B">
              <w:rPr>
                <w:rFonts w:cs="Times New Roman"/>
                <w:color w:val="000000" w:themeColor="text1"/>
                <w:sz w:val="22"/>
              </w:rPr>
              <w:t>Оператор</w:t>
            </w:r>
            <w:r w:rsidR="000338BC" w:rsidRPr="000F100B">
              <w:rPr>
                <w:rFonts w:cs="Times New Roman"/>
                <w:color w:val="000000" w:themeColor="text1"/>
                <w:sz w:val="22"/>
              </w:rPr>
              <w:t xml:space="preserve"> </w:t>
            </w:r>
            <w:r w:rsidRPr="000F100B">
              <w:rPr>
                <w:rFonts w:cs="Times New Roman"/>
                <w:color w:val="000000" w:themeColor="text1"/>
                <w:sz w:val="22"/>
              </w:rPr>
              <w:t>платформы</w:t>
            </w:r>
            <w:r w:rsidR="000338BC" w:rsidRPr="000F100B">
              <w:rPr>
                <w:rFonts w:cs="Times New Roman"/>
                <w:color w:val="000000" w:themeColor="text1"/>
                <w:sz w:val="22"/>
              </w:rPr>
              <w:t xml:space="preserve"> </w:t>
            </w:r>
            <w:r w:rsidRPr="000F100B">
              <w:rPr>
                <w:rFonts w:cs="Times New Roman"/>
                <w:color w:val="000000" w:themeColor="text1"/>
                <w:sz w:val="22"/>
              </w:rPr>
              <w:t>Цифровой</w:t>
            </w:r>
            <w:r w:rsidR="000338BC" w:rsidRPr="000F100B">
              <w:rPr>
                <w:rFonts w:cs="Times New Roman"/>
                <w:color w:val="000000" w:themeColor="text1"/>
                <w:sz w:val="22"/>
              </w:rPr>
              <w:t xml:space="preserve"> </w:t>
            </w:r>
            <w:r w:rsidRPr="000F100B">
              <w:rPr>
                <w:rFonts w:cs="Times New Roman"/>
                <w:color w:val="000000" w:themeColor="text1"/>
                <w:sz w:val="22"/>
              </w:rPr>
              <w:t>профиль;</w:t>
            </w:r>
          </w:p>
          <w:p w14:paraId="52AC8BDF" w14:textId="77777777" w:rsidR="003F5D28" w:rsidRPr="000F100B" w:rsidRDefault="003F5D28" w:rsidP="00C968A8">
            <w:pPr>
              <w:pStyle w:val="a7"/>
              <w:numPr>
                <w:ilvl w:val="0"/>
                <w:numId w:val="23"/>
              </w:numPr>
              <w:tabs>
                <w:tab w:val="left" w:pos="6129"/>
              </w:tabs>
              <w:jc w:val="left"/>
              <w:rPr>
                <w:rFonts w:cs="Times New Roman"/>
                <w:b/>
                <w:color w:val="000000" w:themeColor="text1"/>
                <w:sz w:val="22"/>
              </w:rPr>
            </w:pPr>
            <w:r w:rsidRPr="000F100B">
              <w:rPr>
                <w:rFonts w:cs="Times New Roman"/>
                <w:color w:val="000000" w:themeColor="text1"/>
                <w:sz w:val="22"/>
              </w:rPr>
              <w:t>Центр</w:t>
            </w:r>
            <w:r w:rsidR="000338BC" w:rsidRPr="000F100B">
              <w:rPr>
                <w:rFonts w:cs="Times New Roman"/>
                <w:color w:val="000000" w:themeColor="text1"/>
                <w:sz w:val="22"/>
              </w:rPr>
              <w:t xml:space="preserve"> </w:t>
            </w:r>
            <w:r w:rsidRPr="000F100B">
              <w:rPr>
                <w:rFonts w:cs="Times New Roman"/>
                <w:color w:val="000000" w:themeColor="text1"/>
                <w:sz w:val="22"/>
              </w:rPr>
              <w:t>компетенции</w:t>
            </w:r>
            <w:r w:rsidR="000338BC" w:rsidRPr="000F100B">
              <w:rPr>
                <w:rFonts w:cs="Times New Roman"/>
                <w:color w:val="000000" w:themeColor="text1"/>
                <w:sz w:val="22"/>
              </w:rPr>
              <w:t xml:space="preserve"> </w:t>
            </w:r>
            <w:r w:rsidRPr="000F100B">
              <w:rPr>
                <w:rFonts w:cs="Times New Roman"/>
                <w:color w:val="000000" w:themeColor="text1"/>
                <w:sz w:val="22"/>
              </w:rPr>
              <w:t>(разработка</w:t>
            </w:r>
            <w:r w:rsidR="000338BC" w:rsidRPr="000F100B">
              <w:rPr>
                <w:rFonts w:cs="Times New Roman"/>
                <w:color w:val="000000" w:themeColor="text1"/>
                <w:sz w:val="22"/>
              </w:rPr>
              <w:t xml:space="preserve"> </w:t>
            </w:r>
            <w:r w:rsidRPr="000F100B">
              <w:rPr>
                <w:rFonts w:cs="Times New Roman"/>
                <w:color w:val="000000" w:themeColor="text1"/>
                <w:sz w:val="22"/>
              </w:rPr>
              <w:t>концепции,</w:t>
            </w:r>
            <w:r w:rsidR="000338BC" w:rsidRPr="000F100B">
              <w:rPr>
                <w:rFonts w:cs="Times New Roman"/>
                <w:color w:val="000000" w:themeColor="text1"/>
                <w:sz w:val="22"/>
              </w:rPr>
              <w:t xml:space="preserve"> </w:t>
            </w:r>
            <w:r w:rsidRPr="000F100B">
              <w:rPr>
                <w:rFonts w:cs="Times New Roman"/>
                <w:color w:val="000000" w:themeColor="text1"/>
                <w:sz w:val="22"/>
              </w:rPr>
              <w:t>изменений</w:t>
            </w:r>
            <w:r w:rsidR="000338BC" w:rsidRPr="000F100B">
              <w:rPr>
                <w:rFonts w:cs="Times New Roman"/>
                <w:color w:val="000000" w:themeColor="text1"/>
                <w:sz w:val="22"/>
              </w:rPr>
              <w:t xml:space="preserve"> </w:t>
            </w:r>
            <w:r w:rsidRPr="000F100B">
              <w:rPr>
                <w:rFonts w:cs="Times New Roman"/>
                <w:color w:val="000000" w:themeColor="text1"/>
                <w:sz w:val="22"/>
              </w:rPr>
              <w:t>в</w:t>
            </w:r>
            <w:r w:rsidR="000338BC" w:rsidRPr="000F100B">
              <w:rPr>
                <w:rFonts w:cs="Times New Roman"/>
                <w:color w:val="000000" w:themeColor="text1"/>
                <w:sz w:val="22"/>
              </w:rPr>
              <w:t xml:space="preserve"> </w:t>
            </w:r>
            <w:r w:rsidRPr="000F100B">
              <w:rPr>
                <w:rFonts w:cs="Times New Roman"/>
                <w:color w:val="000000" w:themeColor="text1"/>
                <w:sz w:val="22"/>
              </w:rPr>
              <w:t>НПА,</w:t>
            </w:r>
            <w:r w:rsidR="000338BC" w:rsidRPr="000F100B">
              <w:rPr>
                <w:rFonts w:cs="Times New Roman"/>
                <w:color w:val="000000" w:themeColor="text1"/>
                <w:sz w:val="22"/>
              </w:rPr>
              <w:t xml:space="preserve"> </w:t>
            </w:r>
            <w:r w:rsidRPr="000F100B">
              <w:rPr>
                <w:rFonts w:cs="Times New Roman"/>
                <w:color w:val="000000" w:themeColor="text1"/>
                <w:sz w:val="22"/>
              </w:rPr>
              <w:t>построение</w:t>
            </w:r>
            <w:r w:rsidR="000338BC" w:rsidRPr="000F100B">
              <w:rPr>
                <w:rFonts w:cs="Times New Roman"/>
                <w:color w:val="000000" w:themeColor="text1"/>
                <w:sz w:val="22"/>
              </w:rPr>
              <w:t xml:space="preserve"> </w:t>
            </w:r>
            <w:r w:rsidRPr="000F100B">
              <w:rPr>
                <w:rFonts w:cs="Times New Roman"/>
                <w:color w:val="000000" w:themeColor="text1"/>
                <w:sz w:val="22"/>
              </w:rPr>
              <w:t>системы)</w:t>
            </w:r>
          </w:p>
        </w:tc>
      </w:tr>
      <w:tr w:rsidR="003F5D28" w:rsidRPr="000F100B" w14:paraId="61CF17A1" w14:textId="77777777" w:rsidTr="00794CB1">
        <w:trPr>
          <w:trHeight w:val="739"/>
        </w:trPr>
        <w:tc>
          <w:tcPr>
            <w:tcW w:w="3397" w:type="dxa"/>
            <w:vAlign w:val="center"/>
          </w:tcPr>
          <w:p w14:paraId="5D512FA8" w14:textId="77777777" w:rsidR="003F5D28" w:rsidRPr="000F100B" w:rsidRDefault="003F5D28" w:rsidP="00F90E3A">
            <w:pPr>
              <w:ind w:firstLine="0"/>
              <w:jc w:val="center"/>
              <w:rPr>
                <w:rFonts w:cs="Times New Roman"/>
                <w:b/>
                <w:color w:val="000000" w:themeColor="text1"/>
                <w:sz w:val="22"/>
              </w:rPr>
            </w:pPr>
            <w:r w:rsidRPr="000F100B">
              <w:rPr>
                <w:rFonts w:cs="Times New Roman"/>
                <w:color w:val="000000" w:themeColor="text1"/>
                <w:sz w:val="22"/>
              </w:rPr>
              <w:t>Банк</w:t>
            </w:r>
            <w:r w:rsidR="000338BC" w:rsidRPr="000F100B">
              <w:rPr>
                <w:rFonts w:cs="Times New Roman"/>
                <w:color w:val="000000" w:themeColor="text1"/>
                <w:sz w:val="22"/>
              </w:rPr>
              <w:t xml:space="preserve"> </w:t>
            </w:r>
            <w:r w:rsidRPr="000F100B">
              <w:rPr>
                <w:rFonts w:cs="Times New Roman"/>
                <w:color w:val="000000" w:themeColor="text1"/>
                <w:sz w:val="22"/>
              </w:rPr>
              <w:t>России</w:t>
            </w:r>
          </w:p>
        </w:tc>
        <w:tc>
          <w:tcPr>
            <w:tcW w:w="6379" w:type="dxa"/>
          </w:tcPr>
          <w:p w14:paraId="0E9E166D" w14:textId="77777777" w:rsidR="003F5D28" w:rsidRPr="000F100B" w:rsidRDefault="003F5D28" w:rsidP="00794CB1">
            <w:pPr>
              <w:ind w:right="572" w:firstLine="0"/>
              <w:jc w:val="left"/>
              <w:rPr>
                <w:rFonts w:cs="Times New Roman"/>
                <w:b/>
                <w:color w:val="000000" w:themeColor="text1"/>
                <w:sz w:val="22"/>
              </w:rPr>
            </w:pPr>
            <w:r w:rsidRPr="000F100B">
              <w:rPr>
                <w:rFonts w:cs="Times New Roman"/>
                <w:color w:val="000000" w:themeColor="text1"/>
                <w:sz w:val="22"/>
              </w:rPr>
              <w:t>Центр</w:t>
            </w:r>
            <w:r w:rsidR="000338BC" w:rsidRPr="000F100B">
              <w:rPr>
                <w:rFonts w:cs="Times New Roman"/>
                <w:color w:val="000000" w:themeColor="text1"/>
                <w:sz w:val="22"/>
              </w:rPr>
              <w:t xml:space="preserve"> </w:t>
            </w:r>
            <w:r w:rsidRPr="000F100B">
              <w:rPr>
                <w:rFonts w:cs="Times New Roman"/>
                <w:color w:val="000000" w:themeColor="text1"/>
                <w:sz w:val="22"/>
              </w:rPr>
              <w:t>компетенции</w:t>
            </w:r>
            <w:r w:rsidR="000338BC" w:rsidRPr="000F100B">
              <w:rPr>
                <w:rFonts w:cs="Times New Roman"/>
                <w:color w:val="000000" w:themeColor="text1"/>
                <w:sz w:val="22"/>
              </w:rPr>
              <w:t xml:space="preserve"> </w:t>
            </w:r>
            <w:r w:rsidRPr="000F100B">
              <w:rPr>
                <w:rFonts w:cs="Times New Roman"/>
                <w:color w:val="000000" w:themeColor="text1"/>
                <w:sz w:val="22"/>
              </w:rPr>
              <w:t>(разработка</w:t>
            </w:r>
            <w:r w:rsidR="000338BC" w:rsidRPr="000F100B">
              <w:rPr>
                <w:rFonts w:cs="Times New Roman"/>
                <w:color w:val="000000" w:themeColor="text1"/>
                <w:sz w:val="22"/>
              </w:rPr>
              <w:t xml:space="preserve"> </w:t>
            </w:r>
            <w:r w:rsidRPr="000F100B">
              <w:rPr>
                <w:rFonts w:cs="Times New Roman"/>
                <w:color w:val="000000" w:themeColor="text1"/>
                <w:sz w:val="22"/>
              </w:rPr>
              <w:t>концепции,</w:t>
            </w:r>
            <w:r w:rsidR="000338BC" w:rsidRPr="000F100B">
              <w:rPr>
                <w:rFonts w:cs="Times New Roman"/>
                <w:color w:val="000000" w:themeColor="text1"/>
                <w:sz w:val="22"/>
              </w:rPr>
              <w:t xml:space="preserve"> </w:t>
            </w:r>
            <w:r w:rsidRPr="000F100B">
              <w:rPr>
                <w:rFonts w:cs="Times New Roman"/>
                <w:color w:val="000000" w:themeColor="text1"/>
                <w:sz w:val="22"/>
              </w:rPr>
              <w:t>изменений</w:t>
            </w:r>
            <w:r w:rsidR="000338BC" w:rsidRPr="000F100B">
              <w:rPr>
                <w:rFonts w:cs="Times New Roman"/>
                <w:color w:val="000000" w:themeColor="text1"/>
                <w:sz w:val="22"/>
              </w:rPr>
              <w:t xml:space="preserve"> </w:t>
            </w:r>
            <w:r w:rsidRPr="000F100B">
              <w:rPr>
                <w:rFonts w:cs="Times New Roman"/>
                <w:color w:val="000000" w:themeColor="text1"/>
                <w:sz w:val="22"/>
              </w:rPr>
              <w:t>в</w:t>
            </w:r>
            <w:r w:rsidR="000338BC" w:rsidRPr="000F100B">
              <w:rPr>
                <w:rFonts w:cs="Times New Roman"/>
                <w:color w:val="000000" w:themeColor="text1"/>
                <w:sz w:val="22"/>
              </w:rPr>
              <w:t xml:space="preserve"> </w:t>
            </w:r>
            <w:r w:rsidRPr="000F100B">
              <w:rPr>
                <w:rFonts w:cs="Times New Roman"/>
                <w:color w:val="000000" w:themeColor="text1"/>
                <w:sz w:val="22"/>
              </w:rPr>
              <w:t>НПА,</w:t>
            </w:r>
            <w:r w:rsidR="000338BC" w:rsidRPr="000F100B">
              <w:rPr>
                <w:rFonts w:cs="Times New Roman"/>
                <w:color w:val="000000" w:themeColor="text1"/>
                <w:sz w:val="22"/>
              </w:rPr>
              <w:t xml:space="preserve"> </w:t>
            </w:r>
            <w:r w:rsidRPr="000F100B">
              <w:rPr>
                <w:rFonts w:cs="Times New Roman"/>
                <w:color w:val="000000" w:themeColor="text1"/>
                <w:sz w:val="22"/>
              </w:rPr>
              <w:t>построение</w:t>
            </w:r>
            <w:r w:rsidR="000338BC" w:rsidRPr="000F100B">
              <w:rPr>
                <w:rFonts w:cs="Times New Roman"/>
                <w:color w:val="000000" w:themeColor="text1"/>
                <w:sz w:val="22"/>
              </w:rPr>
              <w:t xml:space="preserve"> </w:t>
            </w:r>
            <w:r w:rsidRPr="000F100B">
              <w:rPr>
                <w:rFonts w:cs="Times New Roman"/>
                <w:color w:val="000000" w:themeColor="text1"/>
                <w:sz w:val="22"/>
              </w:rPr>
              <w:t>системы)</w:t>
            </w:r>
          </w:p>
        </w:tc>
      </w:tr>
      <w:tr w:rsidR="003F5D28" w:rsidRPr="000F100B" w14:paraId="0E4973C9" w14:textId="77777777" w:rsidTr="00794CB1">
        <w:tc>
          <w:tcPr>
            <w:tcW w:w="3397" w:type="dxa"/>
            <w:vAlign w:val="center"/>
          </w:tcPr>
          <w:p w14:paraId="60CA78FE" w14:textId="77777777" w:rsidR="003F5D28" w:rsidRPr="000F100B" w:rsidRDefault="003F5D28" w:rsidP="00F90E3A">
            <w:pPr>
              <w:ind w:firstLine="0"/>
              <w:jc w:val="center"/>
              <w:rPr>
                <w:rFonts w:cs="Times New Roman"/>
                <w:b/>
                <w:color w:val="000000" w:themeColor="text1"/>
                <w:sz w:val="22"/>
              </w:rPr>
            </w:pPr>
            <w:r w:rsidRPr="000F100B">
              <w:rPr>
                <w:rFonts w:cs="Times New Roman"/>
                <w:color w:val="000000" w:themeColor="text1"/>
                <w:sz w:val="22"/>
              </w:rPr>
              <w:t>ПАО</w:t>
            </w:r>
            <w:r w:rsidR="000338BC" w:rsidRPr="000F100B">
              <w:rPr>
                <w:rFonts w:cs="Times New Roman"/>
                <w:color w:val="000000" w:themeColor="text1"/>
                <w:sz w:val="22"/>
              </w:rPr>
              <w:t xml:space="preserve"> </w:t>
            </w:r>
            <w:r w:rsidRPr="000F100B">
              <w:rPr>
                <w:rFonts w:cs="Times New Roman"/>
                <w:color w:val="000000" w:themeColor="text1"/>
                <w:sz w:val="22"/>
              </w:rPr>
              <w:t>«Ростелеком»</w:t>
            </w:r>
          </w:p>
        </w:tc>
        <w:tc>
          <w:tcPr>
            <w:tcW w:w="6379" w:type="dxa"/>
          </w:tcPr>
          <w:p w14:paraId="52908BA1" w14:textId="77777777" w:rsidR="003F5D28" w:rsidRPr="000F100B" w:rsidRDefault="003F5D28" w:rsidP="009C6269">
            <w:pPr>
              <w:ind w:firstLine="0"/>
              <w:jc w:val="left"/>
              <w:rPr>
                <w:rFonts w:cs="Times New Roman"/>
                <w:b/>
                <w:color w:val="000000" w:themeColor="text1"/>
                <w:sz w:val="22"/>
              </w:rPr>
            </w:pPr>
            <w:r w:rsidRPr="000F100B">
              <w:rPr>
                <w:rFonts w:cs="Times New Roman"/>
                <w:color w:val="000000" w:themeColor="text1"/>
                <w:sz w:val="22"/>
              </w:rPr>
              <w:t>Соисполнитель</w:t>
            </w:r>
            <w:r w:rsidR="000338BC" w:rsidRPr="000F100B">
              <w:rPr>
                <w:rFonts w:cs="Times New Roman"/>
                <w:color w:val="000000" w:themeColor="text1"/>
                <w:sz w:val="22"/>
              </w:rPr>
              <w:t xml:space="preserve"> </w:t>
            </w:r>
            <w:r w:rsidRPr="000F100B">
              <w:rPr>
                <w:rFonts w:cs="Times New Roman"/>
                <w:color w:val="000000" w:themeColor="text1"/>
                <w:sz w:val="22"/>
              </w:rPr>
              <w:t>в</w:t>
            </w:r>
            <w:r w:rsidR="000338BC" w:rsidRPr="000F100B">
              <w:rPr>
                <w:rFonts w:cs="Times New Roman"/>
                <w:color w:val="000000" w:themeColor="text1"/>
                <w:sz w:val="22"/>
              </w:rPr>
              <w:t xml:space="preserve"> </w:t>
            </w:r>
            <w:r w:rsidRPr="000F100B">
              <w:rPr>
                <w:rFonts w:cs="Times New Roman"/>
                <w:color w:val="000000" w:themeColor="text1"/>
                <w:sz w:val="22"/>
              </w:rPr>
              <w:t>рамках</w:t>
            </w:r>
            <w:r w:rsidR="000338BC" w:rsidRPr="000F100B">
              <w:rPr>
                <w:rFonts w:cs="Times New Roman"/>
                <w:color w:val="000000" w:themeColor="text1"/>
                <w:sz w:val="22"/>
              </w:rPr>
              <w:t xml:space="preserve"> </w:t>
            </w:r>
            <w:r w:rsidRPr="000F100B">
              <w:rPr>
                <w:rFonts w:cs="Times New Roman"/>
                <w:color w:val="000000" w:themeColor="text1"/>
                <w:sz w:val="22"/>
              </w:rPr>
              <w:t>мероприятия</w:t>
            </w:r>
            <w:r w:rsidR="000338BC" w:rsidRPr="000F100B">
              <w:rPr>
                <w:rFonts w:cs="Times New Roman"/>
                <w:color w:val="000000" w:themeColor="text1"/>
                <w:sz w:val="22"/>
              </w:rPr>
              <w:t xml:space="preserve"> </w:t>
            </w:r>
            <w:r w:rsidRPr="000F100B">
              <w:rPr>
                <w:rFonts w:cs="Times New Roman"/>
                <w:color w:val="000000" w:themeColor="text1"/>
                <w:sz w:val="22"/>
              </w:rPr>
              <w:t>04.03.001.008</w:t>
            </w:r>
            <w:r w:rsidR="000338BC" w:rsidRPr="000F100B">
              <w:rPr>
                <w:rFonts w:cs="Times New Roman"/>
                <w:color w:val="000000" w:themeColor="text1"/>
                <w:sz w:val="22"/>
              </w:rPr>
              <w:t xml:space="preserve"> </w:t>
            </w:r>
            <w:r w:rsidRPr="000F100B">
              <w:rPr>
                <w:rFonts w:cs="Times New Roman"/>
                <w:color w:val="000000" w:themeColor="text1"/>
                <w:sz w:val="22"/>
              </w:rPr>
              <w:t>федерального</w:t>
            </w:r>
            <w:r w:rsidR="000338BC" w:rsidRPr="000F100B">
              <w:rPr>
                <w:rFonts w:cs="Times New Roman"/>
                <w:color w:val="000000" w:themeColor="text1"/>
                <w:sz w:val="22"/>
              </w:rPr>
              <w:t xml:space="preserve"> </w:t>
            </w:r>
            <w:r w:rsidRPr="000F100B">
              <w:rPr>
                <w:rFonts w:cs="Times New Roman"/>
                <w:color w:val="000000" w:themeColor="text1"/>
                <w:sz w:val="22"/>
              </w:rPr>
              <w:t>проекта</w:t>
            </w:r>
            <w:r w:rsidR="000338BC" w:rsidRPr="000F100B">
              <w:rPr>
                <w:rFonts w:cs="Times New Roman"/>
                <w:color w:val="000000" w:themeColor="text1"/>
                <w:sz w:val="22"/>
              </w:rPr>
              <w:t xml:space="preserve"> </w:t>
            </w:r>
            <w:r w:rsidRPr="000F100B">
              <w:rPr>
                <w:rFonts w:cs="Times New Roman"/>
                <w:color w:val="000000" w:themeColor="text1"/>
                <w:sz w:val="22"/>
              </w:rPr>
              <w:t>"Информационная</w:t>
            </w:r>
            <w:r w:rsidR="000338BC" w:rsidRPr="000F100B">
              <w:rPr>
                <w:rFonts w:cs="Times New Roman"/>
                <w:color w:val="000000" w:themeColor="text1"/>
                <w:sz w:val="22"/>
              </w:rPr>
              <w:t xml:space="preserve"> </w:t>
            </w:r>
            <w:r w:rsidRPr="000F100B">
              <w:rPr>
                <w:rFonts w:cs="Times New Roman"/>
                <w:color w:val="000000" w:themeColor="text1"/>
                <w:sz w:val="22"/>
              </w:rPr>
              <w:t>инфраструктура"</w:t>
            </w:r>
            <w:r w:rsidR="000338BC" w:rsidRPr="000F100B">
              <w:rPr>
                <w:rFonts w:cs="Times New Roman"/>
                <w:color w:val="000000" w:themeColor="text1"/>
                <w:sz w:val="22"/>
              </w:rPr>
              <w:t xml:space="preserve"> </w:t>
            </w:r>
            <w:r w:rsidRPr="000F100B">
              <w:rPr>
                <w:rFonts w:cs="Times New Roman"/>
                <w:color w:val="000000" w:themeColor="text1"/>
                <w:sz w:val="22"/>
              </w:rPr>
              <w:t>национальной</w:t>
            </w:r>
            <w:r w:rsidR="000338BC" w:rsidRPr="000F100B">
              <w:rPr>
                <w:rFonts w:cs="Times New Roman"/>
                <w:color w:val="000000" w:themeColor="text1"/>
                <w:sz w:val="22"/>
              </w:rPr>
              <w:t xml:space="preserve"> </w:t>
            </w:r>
            <w:r w:rsidRPr="000F100B">
              <w:rPr>
                <w:rFonts w:cs="Times New Roman"/>
                <w:color w:val="000000" w:themeColor="text1"/>
                <w:sz w:val="22"/>
              </w:rPr>
              <w:t>программы</w:t>
            </w:r>
            <w:r w:rsidR="000338BC" w:rsidRPr="000F100B">
              <w:rPr>
                <w:rFonts w:cs="Times New Roman"/>
                <w:color w:val="000000" w:themeColor="text1"/>
                <w:sz w:val="22"/>
              </w:rPr>
              <w:t xml:space="preserve"> </w:t>
            </w:r>
            <w:r w:rsidRPr="000F100B">
              <w:rPr>
                <w:rFonts w:cs="Times New Roman"/>
                <w:color w:val="000000" w:themeColor="text1"/>
                <w:sz w:val="22"/>
              </w:rPr>
              <w:t>"Цифровая</w:t>
            </w:r>
            <w:r w:rsidR="000338BC" w:rsidRPr="000F100B">
              <w:rPr>
                <w:rFonts w:cs="Times New Roman"/>
                <w:color w:val="000000" w:themeColor="text1"/>
                <w:sz w:val="22"/>
              </w:rPr>
              <w:t xml:space="preserve"> </w:t>
            </w:r>
            <w:r w:rsidRPr="000F100B">
              <w:rPr>
                <w:rFonts w:cs="Times New Roman"/>
                <w:color w:val="000000" w:themeColor="text1"/>
                <w:sz w:val="22"/>
              </w:rPr>
              <w:t>экономика</w:t>
            </w:r>
            <w:r w:rsidR="000338BC" w:rsidRPr="000F100B">
              <w:rPr>
                <w:rFonts w:cs="Times New Roman"/>
                <w:color w:val="000000" w:themeColor="text1"/>
                <w:sz w:val="22"/>
              </w:rPr>
              <w:t xml:space="preserve"> </w:t>
            </w:r>
            <w:r w:rsidRPr="000F100B">
              <w:rPr>
                <w:rFonts w:cs="Times New Roman"/>
                <w:color w:val="000000" w:themeColor="text1"/>
                <w:sz w:val="22"/>
              </w:rPr>
              <w:t>Российской</w:t>
            </w:r>
            <w:r w:rsidR="000338BC" w:rsidRPr="000F100B">
              <w:rPr>
                <w:rFonts w:cs="Times New Roman"/>
                <w:color w:val="000000" w:themeColor="text1"/>
                <w:sz w:val="22"/>
              </w:rPr>
              <w:t xml:space="preserve"> </w:t>
            </w:r>
            <w:r w:rsidRPr="000F100B">
              <w:rPr>
                <w:rFonts w:cs="Times New Roman"/>
                <w:color w:val="000000" w:themeColor="text1"/>
                <w:sz w:val="22"/>
              </w:rPr>
              <w:t>Федерации"</w:t>
            </w:r>
            <w:r w:rsidR="000338BC" w:rsidRPr="000F100B">
              <w:rPr>
                <w:rFonts w:cs="Times New Roman"/>
                <w:color w:val="000000" w:themeColor="text1"/>
                <w:sz w:val="22"/>
              </w:rPr>
              <w:t xml:space="preserve"> </w:t>
            </w:r>
          </w:p>
        </w:tc>
      </w:tr>
      <w:tr w:rsidR="003F5D28" w:rsidRPr="000F100B" w14:paraId="00930B3E" w14:textId="77777777" w:rsidTr="00794CB1">
        <w:tc>
          <w:tcPr>
            <w:tcW w:w="3397" w:type="dxa"/>
            <w:vAlign w:val="center"/>
          </w:tcPr>
          <w:p w14:paraId="32EBA6C2" w14:textId="77777777" w:rsidR="003F5D28" w:rsidRPr="000F100B" w:rsidRDefault="003F5D28" w:rsidP="00F90E3A">
            <w:pPr>
              <w:ind w:firstLine="0"/>
              <w:jc w:val="center"/>
              <w:rPr>
                <w:rFonts w:cs="Times New Roman"/>
                <w:b/>
                <w:color w:val="000000" w:themeColor="text1"/>
                <w:sz w:val="22"/>
              </w:rPr>
            </w:pPr>
            <w:r w:rsidRPr="000F100B">
              <w:rPr>
                <w:rFonts w:cs="Times New Roman"/>
                <w:color w:val="000000" w:themeColor="text1"/>
                <w:sz w:val="22"/>
              </w:rPr>
              <w:t>Государственные</w:t>
            </w:r>
            <w:r w:rsidR="000338BC" w:rsidRPr="000F100B">
              <w:rPr>
                <w:rFonts w:cs="Times New Roman"/>
                <w:color w:val="000000" w:themeColor="text1"/>
                <w:sz w:val="22"/>
              </w:rPr>
              <w:t xml:space="preserve"> </w:t>
            </w:r>
            <w:r w:rsidRPr="000F100B">
              <w:rPr>
                <w:rFonts w:cs="Times New Roman"/>
                <w:color w:val="000000" w:themeColor="text1"/>
                <w:sz w:val="22"/>
              </w:rPr>
              <w:t>органы</w:t>
            </w:r>
          </w:p>
        </w:tc>
        <w:tc>
          <w:tcPr>
            <w:tcW w:w="6379" w:type="dxa"/>
          </w:tcPr>
          <w:p w14:paraId="156937EC" w14:textId="77777777" w:rsidR="003F5D28" w:rsidRPr="000F100B" w:rsidRDefault="003F5D28" w:rsidP="009C6269">
            <w:pPr>
              <w:ind w:firstLine="0"/>
              <w:jc w:val="left"/>
              <w:rPr>
                <w:rFonts w:cs="Times New Roman"/>
                <w:b/>
                <w:color w:val="000000" w:themeColor="text1"/>
                <w:sz w:val="22"/>
              </w:rPr>
            </w:pPr>
            <w:r w:rsidRPr="000F100B">
              <w:rPr>
                <w:rFonts w:cs="Times New Roman"/>
                <w:color w:val="000000" w:themeColor="text1"/>
                <w:sz w:val="22"/>
              </w:rPr>
              <w:t>Операторы</w:t>
            </w:r>
            <w:r w:rsidR="000338BC" w:rsidRPr="000F100B">
              <w:rPr>
                <w:rFonts w:cs="Times New Roman"/>
                <w:color w:val="000000" w:themeColor="text1"/>
                <w:sz w:val="22"/>
              </w:rPr>
              <w:t xml:space="preserve"> </w:t>
            </w:r>
            <w:r w:rsidRPr="000F100B">
              <w:rPr>
                <w:rFonts w:cs="Times New Roman"/>
                <w:color w:val="000000" w:themeColor="text1"/>
                <w:sz w:val="22"/>
              </w:rPr>
              <w:t>ГИС</w:t>
            </w:r>
          </w:p>
        </w:tc>
      </w:tr>
      <w:tr w:rsidR="003F5D28" w:rsidRPr="000F100B" w14:paraId="2838A186" w14:textId="77777777" w:rsidTr="00794CB1">
        <w:tc>
          <w:tcPr>
            <w:tcW w:w="3397" w:type="dxa"/>
            <w:vAlign w:val="center"/>
          </w:tcPr>
          <w:p w14:paraId="2422E6F9" w14:textId="77777777" w:rsidR="003F5D28" w:rsidRPr="000F100B" w:rsidRDefault="003F5D28" w:rsidP="00F90E3A">
            <w:pPr>
              <w:ind w:firstLine="0"/>
              <w:jc w:val="center"/>
              <w:rPr>
                <w:rFonts w:cs="Times New Roman"/>
                <w:b/>
                <w:color w:val="000000" w:themeColor="text1"/>
                <w:sz w:val="22"/>
              </w:rPr>
            </w:pPr>
            <w:r w:rsidRPr="000F100B">
              <w:rPr>
                <w:rFonts w:cs="Times New Roman"/>
                <w:color w:val="000000" w:themeColor="text1"/>
                <w:sz w:val="22"/>
              </w:rPr>
              <w:t>АНО</w:t>
            </w:r>
            <w:r w:rsidR="000338BC" w:rsidRPr="000F100B">
              <w:rPr>
                <w:rFonts w:cs="Times New Roman"/>
                <w:color w:val="000000" w:themeColor="text1"/>
                <w:sz w:val="22"/>
              </w:rPr>
              <w:t xml:space="preserve"> </w:t>
            </w:r>
            <w:r w:rsidRPr="000F100B">
              <w:rPr>
                <w:rFonts w:cs="Times New Roman"/>
                <w:color w:val="000000" w:themeColor="text1"/>
                <w:sz w:val="22"/>
              </w:rPr>
              <w:t>«Цифровая</w:t>
            </w:r>
            <w:r w:rsidR="000338BC" w:rsidRPr="000F100B">
              <w:rPr>
                <w:rFonts w:cs="Times New Roman"/>
                <w:color w:val="000000" w:themeColor="text1"/>
                <w:sz w:val="22"/>
              </w:rPr>
              <w:t xml:space="preserve"> </w:t>
            </w:r>
            <w:r w:rsidRPr="000F100B">
              <w:rPr>
                <w:rFonts w:cs="Times New Roman"/>
                <w:color w:val="000000" w:themeColor="text1"/>
                <w:sz w:val="22"/>
              </w:rPr>
              <w:t>экономика»</w:t>
            </w:r>
          </w:p>
        </w:tc>
        <w:tc>
          <w:tcPr>
            <w:tcW w:w="6379" w:type="dxa"/>
          </w:tcPr>
          <w:p w14:paraId="6A03A0B1" w14:textId="77777777" w:rsidR="003F5D28" w:rsidRPr="000F100B" w:rsidRDefault="003F5D28" w:rsidP="009C6269">
            <w:pPr>
              <w:ind w:firstLine="0"/>
              <w:jc w:val="left"/>
              <w:rPr>
                <w:rFonts w:cs="Times New Roman"/>
                <w:b/>
                <w:color w:val="000000" w:themeColor="text1"/>
                <w:sz w:val="22"/>
              </w:rPr>
            </w:pPr>
            <w:r w:rsidRPr="000F100B">
              <w:rPr>
                <w:rFonts w:cs="Times New Roman"/>
                <w:color w:val="000000" w:themeColor="text1"/>
                <w:sz w:val="22"/>
              </w:rPr>
              <w:t>Центр</w:t>
            </w:r>
            <w:r w:rsidR="000338BC" w:rsidRPr="000F100B">
              <w:rPr>
                <w:rFonts w:cs="Times New Roman"/>
                <w:color w:val="000000" w:themeColor="text1"/>
                <w:sz w:val="22"/>
              </w:rPr>
              <w:t xml:space="preserve"> </w:t>
            </w:r>
            <w:r w:rsidRPr="000F100B">
              <w:rPr>
                <w:rFonts w:cs="Times New Roman"/>
                <w:color w:val="000000" w:themeColor="text1"/>
                <w:sz w:val="22"/>
              </w:rPr>
              <w:t>компетенции</w:t>
            </w:r>
            <w:r w:rsidR="000338BC" w:rsidRPr="000F100B">
              <w:rPr>
                <w:rFonts w:cs="Times New Roman"/>
                <w:color w:val="000000" w:themeColor="text1"/>
                <w:sz w:val="22"/>
              </w:rPr>
              <w:t xml:space="preserve"> </w:t>
            </w:r>
            <w:r w:rsidRPr="000F100B">
              <w:rPr>
                <w:rFonts w:cs="Times New Roman"/>
                <w:color w:val="000000" w:themeColor="text1"/>
                <w:sz w:val="22"/>
              </w:rPr>
              <w:t>мероприятий</w:t>
            </w:r>
            <w:r w:rsidR="000338BC" w:rsidRPr="000F100B">
              <w:rPr>
                <w:rFonts w:cs="Times New Roman"/>
                <w:color w:val="000000" w:themeColor="text1"/>
                <w:sz w:val="22"/>
              </w:rPr>
              <w:t xml:space="preserve"> </w:t>
            </w:r>
            <w:r w:rsidRPr="000F100B">
              <w:rPr>
                <w:rFonts w:cs="Times New Roman"/>
                <w:color w:val="000000" w:themeColor="text1"/>
                <w:sz w:val="22"/>
              </w:rPr>
              <w:t>программы</w:t>
            </w:r>
            <w:r w:rsidR="000338BC" w:rsidRPr="000F100B">
              <w:rPr>
                <w:rFonts w:cs="Times New Roman"/>
                <w:color w:val="000000" w:themeColor="text1"/>
                <w:sz w:val="22"/>
              </w:rPr>
              <w:t xml:space="preserve"> </w:t>
            </w:r>
            <w:r w:rsidRPr="000F100B">
              <w:rPr>
                <w:rFonts w:cs="Times New Roman"/>
                <w:color w:val="000000" w:themeColor="text1"/>
                <w:sz w:val="22"/>
              </w:rPr>
              <w:t>«Цифровая</w:t>
            </w:r>
            <w:r w:rsidR="000338BC" w:rsidRPr="000F100B">
              <w:rPr>
                <w:rFonts w:cs="Times New Roman"/>
                <w:color w:val="000000" w:themeColor="text1"/>
                <w:sz w:val="22"/>
              </w:rPr>
              <w:t xml:space="preserve"> </w:t>
            </w:r>
            <w:r w:rsidRPr="000F100B">
              <w:rPr>
                <w:rFonts w:cs="Times New Roman"/>
                <w:color w:val="000000" w:themeColor="text1"/>
                <w:sz w:val="22"/>
              </w:rPr>
              <w:t>экономика»</w:t>
            </w:r>
          </w:p>
        </w:tc>
      </w:tr>
      <w:tr w:rsidR="003F5D28" w:rsidRPr="000F100B" w14:paraId="4580A395" w14:textId="77777777" w:rsidTr="00794CB1">
        <w:tc>
          <w:tcPr>
            <w:tcW w:w="3397" w:type="dxa"/>
            <w:vAlign w:val="center"/>
          </w:tcPr>
          <w:p w14:paraId="1F994D2D" w14:textId="77777777" w:rsidR="003F5D28" w:rsidRPr="000F100B" w:rsidRDefault="003F5D28" w:rsidP="00F90E3A">
            <w:pPr>
              <w:ind w:firstLine="0"/>
              <w:jc w:val="center"/>
              <w:rPr>
                <w:rFonts w:cs="Times New Roman"/>
                <w:b/>
                <w:color w:val="000000" w:themeColor="text1"/>
                <w:sz w:val="22"/>
              </w:rPr>
            </w:pPr>
            <w:r w:rsidRPr="000F100B">
              <w:rPr>
                <w:rFonts w:cs="Times New Roman"/>
                <w:color w:val="000000" w:themeColor="text1"/>
                <w:sz w:val="22"/>
              </w:rPr>
              <w:t>Аналитический</w:t>
            </w:r>
            <w:r w:rsidR="000338BC" w:rsidRPr="000F100B">
              <w:rPr>
                <w:rFonts w:cs="Times New Roman"/>
                <w:color w:val="000000" w:themeColor="text1"/>
                <w:sz w:val="22"/>
              </w:rPr>
              <w:t xml:space="preserve"> </w:t>
            </w:r>
            <w:r w:rsidRPr="000F100B">
              <w:rPr>
                <w:rFonts w:cs="Times New Roman"/>
                <w:color w:val="000000" w:themeColor="text1"/>
                <w:sz w:val="22"/>
              </w:rPr>
              <w:t>центр</w:t>
            </w:r>
            <w:r w:rsidR="000338BC" w:rsidRPr="000F100B">
              <w:rPr>
                <w:rFonts w:cs="Times New Roman"/>
                <w:color w:val="000000" w:themeColor="text1"/>
                <w:sz w:val="22"/>
              </w:rPr>
              <w:t xml:space="preserve"> </w:t>
            </w:r>
            <w:r w:rsidRPr="000F100B">
              <w:rPr>
                <w:rFonts w:cs="Times New Roman"/>
                <w:color w:val="000000" w:themeColor="text1"/>
                <w:sz w:val="22"/>
              </w:rPr>
              <w:t>при</w:t>
            </w:r>
            <w:r w:rsidR="000338BC" w:rsidRPr="000F100B">
              <w:rPr>
                <w:rFonts w:cs="Times New Roman"/>
                <w:color w:val="000000" w:themeColor="text1"/>
                <w:sz w:val="22"/>
              </w:rPr>
              <w:t xml:space="preserve"> </w:t>
            </w:r>
            <w:r w:rsidRPr="000F100B">
              <w:rPr>
                <w:rFonts w:cs="Times New Roman"/>
                <w:color w:val="000000" w:themeColor="text1"/>
                <w:sz w:val="22"/>
              </w:rPr>
              <w:t>Правительстве</w:t>
            </w:r>
            <w:r w:rsidR="000338BC" w:rsidRPr="000F100B">
              <w:rPr>
                <w:rFonts w:cs="Times New Roman"/>
                <w:color w:val="000000" w:themeColor="text1"/>
                <w:sz w:val="22"/>
              </w:rPr>
              <w:t xml:space="preserve"> </w:t>
            </w:r>
            <w:r w:rsidRPr="000F100B">
              <w:rPr>
                <w:rFonts w:cs="Times New Roman"/>
                <w:color w:val="000000" w:themeColor="text1"/>
                <w:sz w:val="22"/>
              </w:rPr>
              <w:t>Российской</w:t>
            </w:r>
            <w:r w:rsidR="000338BC" w:rsidRPr="000F100B">
              <w:rPr>
                <w:rFonts w:cs="Times New Roman"/>
                <w:color w:val="000000" w:themeColor="text1"/>
                <w:sz w:val="22"/>
              </w:rPr>
              <w:t xml:space="preserve"> </w:t>
            </w:r>
            <w:r w:rsidRPr="000F100B">
              <w:rPr>
                <w:rFonts w:cs="Times New Roman"/>
                <w:color w:val="000000" w:themeColor="text1"/>
                <w:sz w:val="22"/>
              </w:rPr>
              <w:t>Федерации</w:t>
            </w:r>
          </w:p>
        </w:tc>
        <w:tc>
          <w:tcPr>
            <w:tcW w:w="6379" w:type="dxa"/>
          </w:tcPr>
          <w:p w14:paraId="5732735D" w14:textId="77777777" w:rsidR="003F5D28" w:rsidRPr="000F100B" w:rsidRDefault="003F5D28" w:rsidP="009C6269">
            <w:pPr>
              <w:ind w:firstLine="0"/>
              <w:jc w:val="left"/>
              <w:rPr>
                <w:rFonts w:cs="Times New Roman"/>
                <w:b/>
                <w:color w:val="000000" w:themeColor="text1"/>
                <w:sz w:val="22"/>
              </w:rPr>
            </w:pPr>
            <w:r w:rsidRPr="000F100B">
              <w:rPr>
                <w:rFonts w:cs="Times New Roman"/>
                <w:color w:val="000000" w:themeColor="text1"/>
                <w:sz w:val="22"/>
              </w:rPr>
              <w:t>Центр</w:t>
            </w:r>
            <w:r w:rsidR="000338BC" w:rsidRPr="000F100B">
              <w:rPr>
                <w:rFonts w:cs="Times New Roman"/>
                <w:color w:val="000000" w:themeColor="text1"/>
                <w:sz w:val="22"/>
              </w:rPr>
              <w:t xml:space="preserve"> </w:t>
            </w:r>
            <w:r w:rsidRPr="000F100B">
              <w:rPr>
                <w:rFonts w:cs="Times New Roman"/>
                <w:color w:val="000000" w:themeColor="text1"/>
                <w:sz w:val="22"/>
              </w:rPr>
              <w:t>компетенции</w:t>
            </w:r>
            <w:r w:rsidR="000338BC" w:rsidRPr="000F100B">
              <w:rPr>
                <w:rFonts w:cs="Times New Roman"/>
                <w:color w:val="000000" w:themeColor="text1"/>
                <w:sz w:val="22"/>
              </w:rPr>
              <w:t xml:space="preserve"> </w:t>
            </w:r>
            <w:r w:rsidRPr="000F100B">
              <w:rPr>
                <w:rFonts w:cs="Times New Roman"/>
                <w:color w:val="000000" w:themeColor="text1"/>
                <w:sz w:val="22"/>
              </w:rPr>
              <w:t>по</w:t>
            </w:r>
            <w:r w:rsidR="000338BC" w:rsidRPr="000F100B">
              <w:rPr>
                <w:rFonts w:cs="Times New Roman"/>
                <w:color w:val="000000" w:themeColor="text1"/>
                <w:sz w:val="22"/>
              </w:rPr>
              <w:t xml:space="preserve"> </w:t>
            </w:r>
            <w:r w:rsidRPr="000F100B">
              <w:rPr>
                <w:rFonts w:cs="Times New Roman"/>
                <w:color w:val="000000" w:themeColor="text1"/>
                <w:sz w:val="22"/>
              </w:rPr>
              <w:t>реализации</w:t>
            </w:r>
            <w:r w:rsidR="000338BC" w:rsidRPr="000F100B">
              <w:rPr>
                <w:rFonts w:cs="Times New Roman"/>
                <w:color w:val="000000" w:themeColor="text1"/>
                <w:sz w:val="22"/>
              </w:rPr>
              <w:t xml:space="preserve"> </w:t>
            </w:r>
            <w:r w:rsidRPr="000F100B">
              <w:rPr>
                <w:rFonts w:cs="Times New Roman"/>
                <w:color w:val="000000" w:themeColor="text1"/>
                <w:sz w:val="22"/>
              </w:rPr>
              <w:t>НСУД</w:t>
            </w:r>
          </w:p>
        </w:tc>
      </w:tr>
      <w:tr w:rsidR="003F5D28" w:rsidRPr="000F100B" w14:paraId="18F8522D" w14:textId="77777777" w:rsidTr="00794CB1">
        <w:tc>
          <w:tcPr>
            <w:tcW w:w="3397" w:type="dxa"/>
            <w:vAlign w:val="center"/>
          </w:tcPr>
          <w:p w14:paraId="73105B13" w14:textId="77777777" w:rsidR="003F5D28" w:rsidRPr="000F100B" w:rsidRDefault="003F5D28" w:rsidP="00F90E3A">
            <w:pPr>
              <w:ind w:firstLine="0"/>
              <w:jc w:val="center"/>
              <w:rPr>
                <w:rFonts w:cs="Times New Roman"/>
                <w:b/>
                <w:color w:val="000000" w:themeColor="text1"/>
                <w:sz w:val="22"/>
              </w:rPr>
            </w:pPr>
            <w:r w:rsidRPr="000F100B">
              <w:rPr>
                <w:rFonts w:cs="Times New Roman"/>
                <w:color w:val="000000" w:themeColor="text1"/>
                <w:sz w:val="22"/>
              </w:rPr>
              <w:t>Ассоциация</w:t>
            </w:r>
            <w:r w:rsidR="000338BC" w:rsidRPr="000F100B">
              <w:rPr>
                <w:rFonts w:cs="Times New Roman"/>
                <w:color w:val="000000" w:themeColor="text1"/>
                <w:sz w:val="22"/>
              </w:rPr>
              <w:t xml:space="preserve"> </w:t>
            </w:r>
            <w:proofErr w:type="spellStart"/>
            <w:r w:rsidRPr="000F100B">
              <w:rPr>
                <w:rFonts w:cs="Times New Roman"/>
                <w:color w:val="000000" w:themeColor="text1"/>
                <w:sz w:val="22"/>
              </w:rPr>
              <w:t>Финтех</w:t>
            </w:r>
            <w:proofErr w:type="spellEnd"/>
          </w:p>
        </w:tc>
        <w:tc>
          <w:tcPr>
            <w:tcW w:w="6379" w:type="dxa"/>
          </w:tcPr>
          <w:p w14:paraId="5582E0D6" w14:textId="77777777" w:rsidR="003F5D28" w:rsidRPr="000F100B" w:rsidRDefault="003F5D28" w:rsidP="009C6269">
            <w:pPr>
              <w:ind w:firstLine="0"/>
              <w:jc w:val="left"/>
              <w:rPr>
                <w:rFonts w:cs="Times New Roman"/>
                <w:b/>
                <w:color w:val="000000" w:themeColor="text1"/>
                <w:sz w:val="22"/>
              </w:rPr>
            </w:pPr>
            <w:r w:rsidRPr="000F100B">
              <w:rPr>
                <w:rFonts w:cs="Times New Roman"/>
                <w:color w:val="000000" w:themeColor="text1"/>
                <w:sz w:val="22"/>
              </w:rPr>
              <w:t>Организатор</w:t>
            </w:r>
            <w:r w:rsidR="000338BC" w:rsidRPr="000F100B">
              <w:rPr>
                <w:rFonts w:cs="Times New Roman"/>
                <w:color w:val="000000" w:themeColor="text1"/>
                <w:sz w:val="22"/>
              </w:rPr>
              <w:t xml:space="preserve"> </w:t>
            </w:r>
            <w:r w:rsidRPr="000F100B">
              <w:rPr>
                <w:rFonts w:cs="Times New Roman"/>
                <w:color w:val="000000" w:themeColor="text1"/>
                <w:sz w:val="22"/>
              </w:rPr>
              <w:t>взаимодействия</w:t>
            </w:r>
            <w:r w:rsidR="000338BC" w:rsidRPr="000F100B">
              <w:rPr>
                <w:rFonts w:cs="Times New Roman"/>
                <w:color w:val="000000" w:themeColor="text1"/>
                <w:sz w:val="22"/>
              </w:rPr>
              <w:t xml:space="preserve"> </w:t>
            </w:r>
            <w:r w:rsidRPr="000F100B">
              <w:rPr>
                <w:rFonts w:cs="Times New Roman"/>
                <w:color w:val="000000" w:themeColor="text1"/>
                <w:sz w:val="22"/>
              </w:rPr>
              <w:t>с</w:t>
            </w:r>
            <w:r w:rsidR="000338BC" w:rsidRPr="000F100B">
              <w:rPr>
                <w:rFonts w:cs="Times New Roman"/>
                <w:color w:val="000000" w:themeColor="text1"/>
                <w:sz w:val="22"/>
              </w:rPr>
              <w:t xml:space="preserve"> </w:t>
            </w:r>
            <w:r w:rsidRPr="000F100B">
              <w:rPr>
                <w:rFonts w:cs="Times New Roman"/>
                <w:color w:val="000000" w:themeColor="text1"/>
                <w:sz w:val="22"/>
              </w:rPr>
              <w:t>банковским</w:t>
            </w:r>
            <w:r w:rsidR="000338BC" w:rsidRPr="000F100B">
              <w:rPr>
                <w:rFonts w:cs="Times New Roman"/>
                <w:color w:val="000000" w:themeColor="text1"/>
                <w:sz w:val="22"/>
              </w:rPr>
              <w:t xml:space="preserve"> </w:t>
            </w:r>
            <w:r w:rsidRPr="000F100B">
              <w:rPr>
                <w:rFonts w:cs="Times New Roman"/>
                <w:color w:val="000000" w:themeColor="text1"/>
                <w:sz w:val="22"/>
              </w:rPr>
              <w:t>сообществом</w:t>
            </w:r>
            <w:r w:rsidR="000338BC" w:rsidRPr="000F100B">
              <w:rPr>
                <w:rFonts w:cs="Times New Roman"/>
                <w:color w:val="000000" w:themeColor="text1"/>
                <w:sz w:val="22"/>
              </w:rPr>
              <w:t xml:space="preserve"> </w:t>
            </w:r>
            <w:r w:rsidRPr="000F100B">
              <w:rPr>
                <w:rFonts w:cs="Times New Roman"/>
                <w:color w:val="000000" w:themeColor="text1"/>
                <w:sz w:val="22"/>
              </w:rPr>
              <w:t>в</w:t>
            </w:r>
            <w:r w:rsidR="000338BC" w:rsidRPr="000F100B">
              <w:rPr>
                <w:rFonts w:cs="Times New Roman"/>
                <w:color w:val="000000" w:themeColor="text1"/>
                <w:sz w:val="22"/>
              </w:rPr>
              <w:t xml:space="preserve"> </w:t>
            </w:r>
            <w:r w:rsidRPr="000F100B">
              <w:rPr>
                <w:rFonts w:cs="Times New Roman"/>
                <w:color w:val="000000" w:themeColor="text1"/>
                <w:sz w:val="22"/>
              </w:rPr>
              <w:t>процессе</w:t>
            </w:r>
            <w:r w:rsidR="000338BC" w:rsidRPr="000F100B">
              <w:rPr>
                <w:rFonts w:cs="Times New Roman"/>
                <w:color w:val="000000" w:themeColor="text1"/>
                <w:sz w:val="22"/>
              </w:rPr>
              <w:t xml:space="preserve"> </w:t>
            </w:r>
            <w:r w:rsidRPr="000F100B">
              <w:rPr>
                <w:rFonts w:cs="Times New Roman"/>
                <w:color w:val="000000" w:themeColor="text1"/>
                <w:sz w:val="22"/>
              </w:rPr>
              <w:t>реализации</w:t>
            </w:r>
            <w:r w:rsidR="000338BC" w:rsidRPr="000F100B">
              <w:rPr>
                <w:rFonts w:cs="Times New Roman"/>
                <w:color w:val="000000" w:themeColor="text1"/>
                <w:sz w:val="22"/>
              </w:rPr>
              <w:t xml:space="preserve"> </w:t>
            </w:r>
            <w:r w:rsidRPr="000F100B">
              <w:rPr>
                <w:rFonts w:cs="Times New Roman"/>
                <w:color w:val="000000" w:themeColor="text1"/>
                <w:sz w:val="22"/>
              </w:rPr>
              <w:t>пилотного</w:t>
            </w:r>
            <w:r w:rsidR="000338BC" w:rsidRPr="000F100B">
              <w:rPr>
                <w:rFonts w:cs="Times New Roman"/>
                <w:color w:val="000000" w:themeColor="text1"/>
                <w:sz w:val="22"/>
              </w:rPr>
              <w:t xml:space="preserve"> </w:t>
            </w:r>
            <w:r w:rsidRPr="000F100B">
              <w:rPr>
                <w:rFonts w:cs="Times New Roman"/>
                <w:color w:val="000000" w:themeColor="text1"/>
                <w:sz w:val="22"/>
              </w:rPr>
              <w:t>проекта</w:t>
            </w:r>
          </w:p>
        </w:tc>
      </w:tr>
      <w:tr w:rsidR="003F5D28" w:rsidRPr="000F100B" w14:paraId="381DAF5B" w14:textId="77777777" w:rsidTr="00794CB1">
        <w:tc>
          <w:tcPr>
            <w:tcW w:w="3397" w:type="dxa"/>
            <w:vAlign w:val="center"/>
          </w:tcPr>
          <w:p w14:paraId="0975596C" w14:textId="77777777" w:rsidR="003F5D28" w:rsidRPr="000F100B" w:rsidRDefault="003F5D28" w:rsidP="00F90E3A">
            <w:pPr>
              <w:ind w:firstLine="0"/>
              <w:jc w:val="center"/>
              <w:rPr>
                <w:rFonts w:cs="Times New Roman"/>
                <w:b/>
                <w:color w:val="000000" w:themeColor="text1"/>
                <w:sz w:val="22"/>
              </w:rPr>
            </w:pPr>
            <w:r w:rsidRPr="000F100B">
              <w:rPr>
                <w:rFonts w:cs="Times New Roman"/>
                <w:color w:val="000000" w:themeColor="text1"/>
                <w:sz w:val="22"/>
              </w:rPr>
              <w:t>Федеральные</w:t>
            </w:r>
            <w:r w:rsidR="000338BC" w:rsidRPr="000F100B">
              <w:rPr>
                <w:rFonts w:cs="Times New Roman"/>
                <w:color w:val="000000" w:themeColor="text1"/>
                <w:sz w:val="22"/>
              </w:rPr>
              <w:t xml:space="preserve"> </w:t>
            </w:r>
            <w:r w:rsidRPr="000F100B">
              <w:rPr>
                <w:rFonts w:cs="Times New Roman"/>
                <w:color w:val="000000" w:themeColor="text1"/>
                <w:sz w:val="22"/>
              </w:rPr>
              <w:t>органы</w:t>
            </w:r>
            <w:r w:rsidR="000338BC" w:rsidRPr="000F100B">
              <w:rPr>
                <w:rFonts w:cs="Times New Roman"/>
                <w:color w:val="000000" w:themeColor="text1"/>
                <w:sz w:val="22"/>
              </w:rPr>
              <w:t xml:space="preserve"> </w:t>
            </w:r>
            <w:r w:rsidRPr="000F100B">
              <w:rPr>
                <w:rFonts w:cs="Times New Roman"/>
                <w:color w:val="000000" w:themeColor="text1"/>
                <w:sz w:val="22"/>
              </w:rPr>
              <w:t>исполнительной</w:t>
            </w:r>
            <w:r w:rsidR="000338BC" w:rsidRPr="000F100B">
              <w:rPr>
                <w:rFonts w:cs="Times New Roman"/>
                <w:color w:val="000000" w:themeColor="text1"/>
                <w:sz w:val="22"/>
              </w:rPr>
              <w:t xml:space="preserve"> </w:t>
            </w:r>
            <w:r w:rsidRPr="000F100B">
              <w:rPr>
                <w:rFonts w:cs="Times New Roman"/>
                <w:color w:val="000000" w:themeColor="text1"/>
                <w:sz w:val="22"/>
              </w:rPr>
              <w:t>власти,</w:t>
            </w:r>
            <w:r w:rsidR="000338BC" w:rsidRPr="000F100B">
              <w:rPr>
                <w:rFonts w:cs="Times New Roman"/>
                <w:color w:val="000000" w:themeColor="text1"/>
                <w:sz w:val="22"/>
              </w:rPr>
              <w:t xml:space="preserve"> </w:t>
            </w:r>
            <w:r w:rsidRPr="000F100B">
              <w:rPr>
                <w:rFonts w:cs="Times New Roman"/>
                <w:color w:val="000000" w:themeColor="text1"/>
                <w:sz w:val="22"/>
              </w:rPr>
              <w:t>уполномоченные</w:t>
            </w:r>
            <w:r w:rsidR="000338BC" w:rsidRPr="000F100B">
              <w:rPr>
                <w:rFonts w:cs="Times New Roman"/>
                <w:color w:val="000000" w:themeColor="text1"/>
                <w:sz w:val="22"/>
              </w:rPr>
              <w:t xml:space="preserve"> </w:t>
            </w:r>
            <w:r w:rsidRPr="000F100B">
              <w:rPr>
                <w:rFonts w:cs="Times New Roman"/>
                <w:color w:val="000000" w:themeColor="text1"/>
                <w:sz w:val="22"/>
              </w:rPr>
              <w:t>в</w:t>
            </w:r>
            <w:r w:rsidR="000338BC" w:rsidRPr="000F100B">
              <w:rPr>
                <w:rFonts w:cs="Times New Roman"/>
                <w:color w:val="000000" w:themeColor="text1"/>
                <w:sz w:val="22"/>
              </w:rPr>
              <w:t xml:space="preserve"> </w:t>
            </w:r>
            <w:r w:rsidRPr="000F100B">
              <w:rPr>
                <w:rFonts w:cs="Times New Roman"/>
                <w:color w:val="000000" w:themeColor="text1"/>
                <w:sz w:val="22"/>
              </w:rPr>
              <w:t>области</w:t>
            </w:r>
            <w:r w:rsidR="000338BC" w:rsidRPr="000F100B">
              <w:rPr>
                <w:rFonts w:cs="Times New Roman"/>
                <w:color w:val="000000" w:themeColor="text1"/>
                <w:sz w:val="22"/>
              </w:rPr>
              <w:t xml:space="preserve"> </w:t>
            </w:r>
            <w:r w:rsidRPr="000F100B">
              <w:rPr>
                <w:rFonts w:cs="Times New Roman"/>
                <w:color w:val="000000" w:themeColor="text1"/>
                <w:sz w:val="22"/>
              </w:rPr>
              <w:t>осуществления</w:t>
            </w:r>
            <w:r w:rsidR="000338BC" w:rsidRPr="000F100B">
              <w:rPr>
                <w:rFonts w:cs="Times New Roman"/>
                <w:color w:val="000000" w:themeColor="text1"/>
                <w:sz w:val="22"/>
              </w:rPr>
              <w:t xml:space="preserve"> </w:t>
            </w:r>
            <w:r w:rsidRPr="000F100B">
              <w:rPr>
                <w:rFonts w:cs="Times New Roman"/>
                <w:color w:val="000000" w:themeColor="text1"/>
                <w:sz w:val="22"/>
              </w:rPr>
              <w:t>контроля</w:t>
            </w:r>
            <w:r w:rsidR="000338BC" w:rsidRPr="000F100B">
              <w:rPr>
                <w:rFonts w:cs="Times New Roman"/>
                <w:color w:val="000000" w:themeColor="text1"/>
                <w:sz w:val="22"/>
              </w:rPr>
              <w:t xml:space="preserve"> </w:t>
            </w:r>
            <w:r w:rsidRPr="000F100B">
              <w:rPr>
                <w:rFonts w:cs="Times New Roman"/>
                <w:color w:val="000000" w:themeColor="text1"/>
                <w:sz w:val="22"/>
              </w:rPr>
              <w:t>в</w:t>
            </w:r>
            <w:r w:rsidR="000338BC" w:rsidRPr="000F100B">
              <w:rPr>
                <w:rFonts w:cs="Times New Roman"/>
                <w:color w:val="000000" w:themeColor="text1"/>
                <w:sz w:val="22"/>
              </w:rPr>
              <w:t xml:space="preserve"> </w:t>
            </w:r>
            <w:r w:rsidRPr="000F100B">
              <w:rPr>
                <w:rFonts w:cs="Times New Roman"/>
                <w:color w:val="000000" w:themeColor="text1"/>
                <w:sz w:val="22"/>
              </w:rPr>
              <w:t>области</w:t>
            </w:r>
            <w:r w:rsidR="000338BC" w:rsidRPr="000F100B">
              <w:rPr>
                <w:rFonts w:cs="Times New Roman"/>
                <w:color w:val="000000" w:themeColor="text1"/>
                <w:sz w:val="22"/>
              </w:rPr>
              <w:t xml:space="preserve"> </w:t>
            </w:r>
            <w:r w:rsidRPr="000F100B">
              <w:rPr>
                <w:rFonts w:cs="Times New Roman"/>
                <w:color w:val="000000" w:themeColor="text1"/>
                <w:sz w:val="22"/>
              </w:rPr>
              <w:t>персональных</w:t>
            </w:r>
            <w:r w:rsidR="000338BC" w:rsidRPr="000F100B">
              <w:rPr>
                <w:rFonts w:cs="Times New Roman"/>
                <w:color w:val="000000" w:themeColor="text1"/>
                <w:sz w:val="22"/>
              </w:rPr>
              <w:t xml:space="preserve"> </w:t>
            </w:r>
            <w:r w:rsidRPr="000F100B">
              <w:rPr>
                <w:rFonts w:cs="Times New Roman"/>
                <w:color w:val="000000" w:themeColor="text1"/>
                <w:sz w:val="22"/>
              </w:rPr>
              <w:t>данных</w:t>
            </w:r>
            <w:r w:rsidR="000338BC" w:rsidRPr="000F100B">
              <w:rPr>
                <w:rFonts w:cs="Times New Roman"/>
                <w:color w:val="000000" w:themeColor="text1"/>
                <w:sz w:val="22"/>
              </w:rPr>
              <w:t xml:space="preserve"> </w:t>
            </w:r>
            <w:r w:rsidRPr="000F100B">
              <w:rPr>
                <w:rFonts w:cs="Times New Roman"/>
                <w:color w:val="000000" w:themeColor="text1"/>
                <w:sz w:val="22"/>
              </w:rPr>
              <w:t>и</w:t>
            </w:r>
            <w:r w:rsidR="000338BC" w:rsidRPr="000F100B">
              <w:rPr>
                <w:rFonts w:cs="Times New Roman"/>
                <w:color w:val="000000" w:themeColor="text1"/>
                <w:sz w:val="22"/>
              </w:rPr>
              <w:t xml:space="preserve"> </w:t>
            </w:r>
            <w:r w:rsidRPr="000F100B">
              <w:rPr>
                <w:rFonts w:cs="Times New Roman"/>
                <w:color w:val="000000" w:themeColor="text1"/>
                <w:sz w:val="22"/>
              </w:rPr>
              <w:t>защиты</w:t>
            </w:r>
            <w:r w:rsidR="000338BC" w:rsidRPr="000F100B">
              <w:rPr>
                <w:rFonts w:cs="Times New Roman"/>
                <w:color w:val="000000" w:themeColor="text1"/>
                <w:sz w:val="22"/>
              </w:rPr>
              <w:t xml:space="preserve"> </w:t>
            </w:r>
            <w:r w:rsidRPr="000F100B">
              <w:rPr>
                <w:rFonts w:cs="Times New Roman"/>
                <w:color w:val="000000" w:themeColor="text1"/>
                <w:sz w:val="22"/>
              </w:rPr>
              <w:t>информации.</w:t>
            </w:r>
          </w:p>
        </w:tc>
        <w:tc>
          <w:tcPr>
            <w:tcW w:w="6379" w:type="dxa"/>
          </w:tcPr>
          <w:p w14:paraId="75F44C3D" w14:textId="77777777" w:rsidR="003F5D28" w:rsidRPr="000F100B" w:rsidRDefault="003F5D28" w:rsidP="009C6269">
            <w:pPr>
              <w:ind w:firstLine="0"/>
              <w:jc w:val="left"/>
              <w:rPr>
                <w:rFonts w:cs="Times New Roman"/>
                <w:b/>
                <w:color w:val="000000" w:themeColor="text1"/>
                <w:sz w:val="22"/>
              </w:rPr>
            </w:pPr>
            <w:r w:rsidRPr="000F100B">
              <w:rPr>
                <w:rFonts w:cs="Times New Roman"/>
                <w:color w:val="000000" w:themeColor="text1"/>
                <w:sz w:val="22"/>
              </w:rPr>
              <w:t>Осуществление</w:t>
            </w:r>
            <w:r w:rsidR="000338BC" w:rsidRPr="000F100B">
              <w:rPr>
                <w:rFonts w:cs="Times New Roman"/>
                <w:color w:val="000000" w:themeColor="text1"/>
                <w:sz w:val="22"/>
              </w:rPr>
              <w:t xml:space="preserve"> </w:t>
            </w:r>
            <w:r w:rsidRPr="000F100B">
              <w:rPr>
                <w:rFonts w:cs="Times New Roman"/>
                <w:color w:val="000000" w:themeColor="text1"/>
                <w:sz w:val="22"/>
              </w:rPr>
              <w:t>государственного</w:t>
            </w:r>
            <w:r w:rsidR="000338BC" w:rsidRPr="000F100B">
              <w:rPr>
                <w:rFonts w:cs="Times New Roman"/>
                <w:color w:val="000000" w:themeColor="text1"/>
                <w:sz w:val="22"/>
              </w:rPr>
              <w:t xml:space="preserve"> </w:t>
            </w:r>
            <w:r w:rsidRPr="000F100B">
              <w:rPr>
                <w:rFonts w:cs="Times New Roman"/>
                <w:color w:val="000000" w:themeColor="text1"/>
                <w:sz w:val="22"/>
              </w:rPr>
              <w:t>контроля</w:t>
            </w:r>
            <w:r w:rsidR="000338BC" w:rsidRPr="000F100B">
              <w:rPr>
                <w:rFonts w:cs="Times New Roman"/>
                <w:color w:val="000000" w:themeColor="text1"/>
                <w:sz w:val="22"/>
              </w:rPr>
              <w:t xml:space="preserve"> </w:t>
            </w:r>
            <w:r w:rsidRPr="000F100B">
              <w:rPr>
                <w:rFonts w:cs="Times New Roman"/>
                <w:color w:val="000000" w:themeColor="text1"/>
                <w:sz w:val="22"/>
              </w:rPr>
              <w:t>за</w:t>
            </w:r>
            <w:r w:rsidR="000338BC" w:rsidRPr="000F100B">
              <w:rPr>
                <w:rFonts w:cs="Times New Roman"/>
                <w:color w:val="000000" w:themeColor="text1"/>
                <w:sz w:val="22"/>
              </w:rPr>
              <w:t xml:space="preserve"> </w:t>
            </w:r>
            <w:r w:rsidRPr="000F100B">
              <w:rPr>
                <w:rFonts w:cs="Times New Roman"/>
                <w:color w:val="000000" w:themeColor="text1"/>
                <w:sz w:val="22"/>
              </w:rPr>
              <w:t>обработкой</w:t>
            </w:r>
            <w:r w:rsidR="000338BC" w:rsidRPr="000F100B">
              <w:rPr>
                <w:rFonts w:cs="Times New Roman"/>
                <w:color w:val="000000" w:themeColor="text1"/>
                <w:sz w:val="22"/>
              </w:rPr>
              <w:t xml:space="preserve"> </w:t>
            </w:r>
            <w:r w:rsidRPr="000F100B">
              <w:rPr>
                <w:rFonts w:cs="Times New Roman"/>
                <w:color w:val="000000" w:themeColor="text1"/>
                <w:sz w:val="22"/>
              </w:rPr>
              <w:t>и</w:t>
            </w:r>
            <w:r w:rsidR="000338BC" w:rsidRPr="000F100B">
              <w:rPr>
                <w:rFonts w:cs="Times New Roman"/>
                <w:color w:val="000000" w:themeColor="text1"/>
                <w:sz w:val="22"/>
              </w:rPr>
              <w:t xml:space="preserve"> </w:t>
            </w:r>
            <w:r w:rsidRPr="000F100B">
              <w:rPr>
                <w:rFonts w:cs="Times New Roman"/>
                <w:color w:val="000000" w:themeColor="text1"/>
                <w:sz w:val="22"/>
              </w:rPr>
              <w:t>защитой</w:t>
            </w:r>
            <w:r w:rsidR="000338BC" w:rsidRPr="000F100B">
              <w:rPr>
                <w:rFonts w:cs="Times New Roman"/>
                <w:color w:val="000000" w:themeColor="text1"/>
                <w:sz w:val="22"/>
              </w:rPr>
              <w:t xml:space="preserve"> </w:t>
            </w:r>
            <w:r w:rsidRPr="000F100B">
              <w:rPr>
                <w:rFonts w:cs="Times New Roman"/>
                <w:color w:val="000000" w:themeColor="text1"/>
                <w:sz w:val="22"/>
              </w:rPr>
              <w:t>персональных</w:t>
            </w:r>
            <w:r w:rsidR="000338BC" w:rsidRPr="000F100B">
              <w:rPr>
                <w:rFonts w:cs="Times New Roman"/>
                <w:color w:val="000000" w:themeColor="text1"/>
                <w:sz w:val="22"/>
              </w:rPr>
              <w:t xml:space="preserve"> </w:t>
            </w:r>
            <w:r w:rsidRPr="000F100B">
              <w:rPr>
                <w:rFonts w:cs="Times New Roman"/>
                <w:color w:val="000000" w:themeColor="text1"/>
                <w:sz w:val="22"/>
              </w:rPr>
              <w:t>данных</w:t>
            </w:r>
          </w:p>
        </w:tc>
      </w:tr>
    </w:tbl>
    <w:p w14:paraId="65DCFED0" w14:textId="77777777" w:rsidR="003F5D28" w:rsidRPr="000F100B" w:rsidRDefault="003F5D28" w:rsidP="003F5D28">
      <w:pPr>
        <w:pStyle w:val="afff2"/>
        <w:rPr>
          <w:b/>
        </w:rPr>
      </w:pPr>
      <w:bookmarkStart w:id="104" w:name="_Toc528584179"/>
    </w:p>
    <w:p w14:paraId="6A2859B6" w14:textId="77777777" w:rsidR="003F5D28" w:rsidRPr="000F100B" w:rsidRDefault="003F5D28" w:rsidP="00490B40">
      <w:pPr>
        <w:pStyle w:val="MainHeading"/>
      </w:pPr>
      <w:bookmarkStart w:id="105" w:name="_Toc532249649"/>
      <w:bookmarkStart w:id="106" w:name="_Toc533688947"/>
      <w:bookmarkStart w:id="107" w:name="_Toc1495196"/>
      <w:bookmarkStart w:id="108" w:name="_Toc2098630"/>
      <w:bookmarkStart w:id="109" w:name="_Toc3485002"/>
      <w:r w:rsidRPr="000F100B">
        <w:lastRenderedPageBreak/>
        <w:t>Ожидаемый</w:t>
      </w:r>
      <w:r w:rsidR="000338BC" w:rsidRPr="000F100B">
        <w:t xml:space="preserve"> </w:t>
      </w:r>
      <w:r w:rsidRPr="000F100B">
        <w:t>результат</w:t>
      </w:r>
      <w:r w:rsidR="000338BC" w:rsidRPr="000F100B">
        <w:t xml:space="preserve"> </w:t>
      </w:r>
      <w:r w:rsidRPr="000F100B">
        <w:t>от</w:t>
      </w:r>
      <w:r w:rsidR="000338BC" w:rsidRPr="000F100B">
        <w:t xml:space="preserve"> </w:t>
      </w:r>
      <w:r w:rsidRPr="000F100B">
        <w:t>создания</w:t>
      </w:r>
      <w:r w:rsidR="000338BC" w:rsidRPr="000F100B">
        <w:t xml:space="preserve"> </w:t>
      </w:r>
      <w:r w:rsidRPr="000F100B">
        <w:t>и</w:t>
      </w:r>
      <w:r w:rsidR="00794CB1">
        <w:t> </w:t>
      </w:r>
      <w:r w:rsidRPr="000F100B">
        <w:t>использования</w:t>
      </w:r>
      <w:bookmarkEnd w:id="104"/>
      <w:r w:rsidR="000338BC" w:rsidRPr="000F100B">
        <w:t xml:space="preserve"> </w:t>
      </w:r>
      <w:r w:rsidRPr="000F100B">
        <w:t>цифрового</w:t>
      </w:r>
      <w:r w:rsidR="000338BC" w:rsidRPr="000F100B">
        <w:t xml:space="preserve"> </w:t>
      </w:r>
      <w:r w:rsidRPr="000F100B">
        <w:t>профиля</w:t>
      </w:r>
      <w:bookmarkEnd w:id="105"/>
      <w:bookmarkEnd w:id="106"/>
      <w:bookmarkEnd w:id="107"/>
      <w:bookmarkEnd w:id="108"/>
      <w:bookmarkEnd w:id="109"/>
    </w:p>
    <w:p w14:paraId="29068764" w14:textId="77777777" w:rsidR="007F61DD" w:rsidRPr="000F100B" w:rsidRDefault="007F61DD" w:rsidP="007F61DD">
      <w:pPr>
        <w:pStyle w:val="afff2"/>
      </w:pPr>
      <w:r w:rsidRPr="000F100B">
        <w:t>Создание</w:t>
      </w:r>
      <w:r w:rsidR="000338BC" w:rsidRPr="000F100B">
        <w:t xml:space="preserve"> </w:t>
      </w:r>
      <w:r w:rsidRPr="000F100B">
        <w:t>инфраструктуры</w:t>
      </w:r>
      <w:r w:rsidR="000338BC" w:rsidRPr="000F100B">
        <w:t xml:space="preserve"> </w:t>
      </w:r>
      <w:r w:rsidRPr="000F100B">
        <w:t>Цифрового</w:t>
      </w:r>
      <w:r w:rsidR="000338BC" w:rsidRPr="000F100B">
        <w:t xml:space="preserve"> </w:t>
      </w:r>
      <w:r w:rsidRPr="000F100B">
        <w:t>профиля</w:t>
      </w:r>
      <w:r w:rsidR="000338BC" w:rsidRPr="000F100B">
        <w:t xml:space="preserve"> </w:t>
      </w:r>
      <w:r w:rsidR="00EE4390" w:rsidRPr="000F100B">
        <w:t>будет способствовать</w:t>
      </w:r>
      <w:r w:rsidR="000338BC" w:rsidRPr="000F100B">
        <w:t xml:space="preserve"> </w:t>
      </w:r>
      <w:r w:rsidRPr="000F100B">
        <w:t>повышению</w:t>
      </w:r>
      <w:r w:rsidR="000338BC" w:rsidRPr="000F100B">
        <w:t xml:space="preserve"> </w:t>
      </w:r>
      <w:r w:rsidRPr="000F100B">
        <w:t>доступности</w:t>
      </w:r>
      <w:r w:rsidR="000338BC" w:rsidRPr="000F100B">
        <w:t xml:space="preserve"> </w:t>
      </w:r>
      <w:r w:rsidRPr="000F100B">
        <w:t>коммерческих,</w:t>
      </w:r>
      <w:r w:rsidR="000338BC" w:rsidRPr="000F100B">
        <w:t xml:space="preserve"> </w:t>
      </w:r>
      <w:r w:rsidRPr="000F100B">
        <w:t>государственных</w:t>
      </w:r>
      <w:r w:rsidR="000338BC" w:rsidRPr="000F100B">
        <w:t xml:space="preserve"> </w:t>
      </w:r>
      <w:r w:rsidRPr="000F100B">
        <w:t>и</w:t>
      </w:r>
      <w:r w:rsidR="000338BC" w:rsidRPr="000F100B">
        <w:t xml:space="preserve"> </w:t>
      </w:r>
      <w:r w:rsidRPr="000F100B">
        <w:t>иных</w:t>
      </w:r>
      <w:r w:rsidR="000338BC" w:rsidRPr="000F100B">
        <w:t xml:space="preserve"> </w:t>
      </w:r>
      <w:r w:rsidRPr="000F100B">
        <w:t>услуг</w:t>
      </w:r>
      <w:r w:rsidR="000338BC" w:rsidRPr="000F100B">
        <w:t xml:space="preserve"> </w:t>
      </w:r>
      <w:r w:rsidRPr="000F100B">
        <w:t>в</w:t>
      </w:r>
      <w:r w:rsidR="000338BC" w:rsidRPr="000F100B">
        <w:t xml:space="preserve"> </w:t>
      </w:r>
      <w:r w:rsidRPr="000F100B">
        <w:t>электронном</w:t>
      </w:r>
      <w:r w:rsidR="000338BC" w:rsidRPr="000F100B">
        <w:t xml:space="preserve"> </w:t>
      </w:r>
      <w:r w:rsidRPr="000F100B">
        <w:t>виде,</w:t>
      </w:r>
      <w:r w:rsidR="000338BC" w:rsidRPr="000F100B">
        <w:t xml:space="preserve"> </w:t>
      </w:r>
      <w:r w:rsidRPr="000F100B">
        <w:t>осведомленности</w:t>
      </w:r>
      <w:r w:rsidR="000338BC" w:rsidRPr="000F100B">
        <w:t xml:space="preserve"> </w:t>
      </w:r>
      <w:r w:rsidRPr="000F100B">
        <w:t>об</w:t>
      </w:r>
      <w:r w:rsidR="000338BC" w:rsidRPr="000F100B">
        <w:t xml:space="preserve"> </w:t>
      </w:r>
      <w:r w:rsidRPr="000F100B">
        <w:t>этом</w:t>
      </w:r>
      <w:r w:rsidR="000338BC" w:rsidRPr="000F100B">
        <w:t xml:space="preserve"> </w:t>
      </w:r>
      <w:r w:rsidRPr="000F100B">
        <w:t>граждан</w:t>
      </w:r>
      <w:r w:rsidR="000338BC" w:rsidRPr="000F100B">
        <w:t xml:space="preserve"> </w:t>
      </w:r>
      <w:r w:rsidRPr="000F100B">
        <w:t>и</w:t>
      </w:r>
      <w:r w:rsidR="000338BC" w:rsidRPr="000F100B">
        <w:t xml:space="preserve"> </w:t>
      </w:r>
      <w:r w:rsidRPr="000F100B">
        <w:t>организаций,</w:t>
      </w:r>
      <w:r w:rsidR="000338BC" w:rsidRPr="000F100B">
        <w:t xml:space="preserve"> </w:t>
      </w:r>
      <w:r w:rsidRPr="000F100B">
        <w:t>и</w:t>
      </w:r>
      <w:r w:rsidR="000338BC" w:rsidRPr="000F100B">
        <w:t xml:space="preserve"> </w:t>
      </w:r>
      <w:r w:rsidRPr="000F100B">
        <w:t>их</w:t>
      </w:r>
      <w:r w:rsidR="000338BC" w:rsidRPr="000F100B">
        <w:t xml:space="preserve"> </w:t>
      </w:r>
      <w:r w:rsidRPr="000F100B">
        <w:t>удовлетворенности.</w:t>
      </w:r>
    </w:p>
    <w:p w14:paraId="7A84CCDC" w14:textId="77777777" w:rsidR="007F61DD" w:rsidRPr="000F100B" w:rsidRDefault="007F61DD" w:rsidP="007F61DD">
      <w:pPr>
        <w:pStyle w:val="afff2"/>
      </w:pPr>
      <w:r w:rsidRPr="000F100B">
        <w:rPr>
          <w:b/>
        </w:rPr>
        <w:t>Для</w:t>
      </w:r>
      <w:r w:rsidR="000338BC" w:rsidRPr="000F100B">
        <w:rPr>
          <w:b/>
        </w:rPr>
        <w:t xml:space="preserve"> </w:t>
      </w:r>
      <w:r w:rsidRPr="000F100B">
        <w:rPr>
          <w:b/>
        </w:rPr>
        <w:t>граждан</w:t>
      </w:r>
      <w:r w:rsidR="000338BC" w:rsidRPr="000F100B">
        <w:rPr>
          <w:b/>
        </w:rPr>
        <w:t xml:space="preserve"> </w:t>
      </w:r>
      <w:r w:rsidRPr="000F100B">
        <w:rPr>
          <w:b/>
        </w:rPr>
        <w:t>и</w:t>
      </w:r>
      <w:r w:rsidR="000338BC" w:rsidRPr="000F100B">
        <w:rPr>
          <w:b/>
        </w:rPr>
        <w:t xml:space="preserve"> </w:t>
      </w:r>
      <w:r w:rsidRPr="000F100B">
        <w:rPr>
          <w:b/>
        </w:rPr>
        <w:t>юридических</w:t>
      </w:r>
      <w:r w:rsidR="000338BC" w:rsidRPr="000F100B">
        <w:rPr>
          <w:b/>
        </w:rPr>
        <w:t xml:space="preserve"> </w:t>
      </w:r>
      <w:r w:rsidRPr="000F100B">
        <w:rPr>
          <w:b/>
        </w:rPr>
        <w:t>лиц</w:t>
      </w:r>
      <w:r w:rsidR="000338BC" w:rsidRPr="000F100B">
        <w:rPr>
          <w:b/>
        </w:rPr>
        <w:t xml:space="preserve"> </w:t>
      </w:r>
      <w:r w:rsidRPr="000F100B">
        <w:rPr>
          <w:b/>
        </w:rPr>
        <w:t>использование</w:t>
      </w:r>
      <w:r w:rsidR="000338BC" w:rsidRPr="000F100B">
        <w:rPr>
          <w:b/>
        </w:rPr>
        <w:t xml:space="preserve"> </w:t>
      </w:r>
      <w:r w:rsidR="001B30E9" w:rsidRPr="000F100B">
        <w:rPr>
          <w:b/>
        </w:rPr>
        <w:t>инфраструктуры</w:t>
      </w:r>
      <w:r w:rsidR="000338BC" w:rsidRPr="000F100B">
        <w:rPr>
          <w:b/>
        </w:rPr>
        <w:t xml:space="preserve"> </w:t>
      </w:r>
      <w:r w:rsidRPr="000F100B">
        <w:rPr>
          <w:b/>
        </w:rPr>
        <w:t>Цифрового</w:t>
      </w:r>
      <w:r w:rsidR="000338BC" w:rsidRPr="000F100B">
        <w:rPr>
          <w:b/>
        </w:rPr>
        <w:t xml:space="preserve"> </w:t>
      </w:r>
      <w:r w:rsidRPr="000F100B">
        <w:rPr>
          <w:b/>
        </w:rPr>
        <w:t>профиля</w:t>
      </w:r>
      <w:r w:rsidR="000338BC" w:rsidRPr="000F100B">
        <w:rPr>
          <w:b/>
        </w:rPr>
        <w:t xml:space="preserve"> </w:t>
      </w:r>
      <w:r w:rsidRPr="000F100B">
        <w:rPr>
          <w:b/>
        </w:rPr>
        <w:t>позволит</w:t>
      </w:r>
      <w:r w:rsidR="000338BC" w:rsidRPr="000F100B">
        <w:rPr>
          <w:b/>
        </w:rPr>
        <w:t xml:space="preserve"> </w:t>
      </w:r>
      <w:r w:rsidRPr="000F100B">
        <w:rPr>
          <w:b/>
        </w:rPr>
        <w:t>обеспечить:</w:t>
      </w:r>
    </w:p>
    <w:p w14:paraId="53B40357" w14:textId="77777777" w:rsidR="007F61DD" w:rsidRPr="000F100B" w:rsidRDefault="007F61DD" w:rsidP="007F61DD">
      <w:pPr>
        <w:pStyle w:val="a"/>
        <w:spacing w:before="100"/>
      </w:pPr>
      <w:r w:rsidRPr="000F100B">
        <w:t>получение</w:t>
      </w:r>
      <w:r w:rsidR="000338BC" w:rsidRPr="000F100B">
        <w:t xml:space="preserve"> </w:t>
      </w:r>
      <w:r w:rsidRPr="000F100B">
        <w:t>услуг</w:t>
      </w:r>
      <w:r w:rsidR="000338BC" w:rsidRPr="000F100B">
        <w:t xml:space="preserve"> </w:t>
      </w:r>
      <w:r w:rsidRPr="000F100B">
        <w:t>полностью</w:t>
      </w:r>
      <w:r w:rsidR="000338BC" w:rsidRPr="000F100B">
        <w:t xml:space="preserve"> </w:t>
      </w:r>
      <w:r w:rsidRPr="000F100B">
        <w:t>в</w:t>
      </w:r>
      <w:r w:rsidR="000338BC" w:rsidRPr="000F100B">
        <w:t xml:space="preserve"> </w:t>
      </w:r>
      <w:r w:rsidRPr="000F100B">
        <w:t>цифровом</w:t>
      </w:r>
      <w:r w:rsidR="000338BC" w:rsidRPr="000F100B">
        <w:t xml:space="preserve"> </w:t>
      </w:r>
      <w:r w:rsidRPr="000F100B">
        <w:t>виде;</w:t>
      </w:r>
    </w:p>
    <w:p w14:paraId="3BF0FE57" w14:textId="77777777" w:rsidR="007F61DD" w:rsidRPr="000F100B" w:rsidRDefault="007F61DD" w:rsidP="007F61DD">
      <w:pPr>
        <w:pStyle w:val="a"/>
        <w:spacing w:before="100"/>
      </w:pPr>
      <w:r w:rsidRPr="000F100B">
        <w:t>снижение</w:t>
      </w:r>
      <w:r w:rsidR="000338BC" w:rsidRPr="000F100B">
        <w:t xml:space="preserve"> </w:t>
      </w:r>
      <w:r w:rsidRPr="000F100B">
        <w:t>стоимости</w:t>
      </w:r>
      <w:r w:rsidR="000338BC" w:rsidRPr="000F100B">
        <w:t xml:space="preserve"> </w:t>
      </w:r>
      <w:r w:rsidRPr="000F100B">
        <w:t>услуг</w:t>
      </w:r>
      <w:r w:rsidR="000338BC" w:rsidRPr="000F100B">
        <w:t xml:space="preserve"> </w:t>
      </w:r>
      <w:r w:rsidRPr="000F100B">
        <w:t>за</w:t>
      </w:r>
      <w:r w:rsidR="000338BC" w:rsidRPr="000F100B">
        <w:t xml:space="preserve"> </w:t>
      </w:r>
      <w:r w:rsidRPr="000F100B">
        <w:t>счет</w:t>
      </w:r>
      <w:r w:rsidR="000338BC" w:rsidRPr="000F100B">
        <w:t xml:space="preserve"> </w:t>
      </w:r>
      <w:proofErr w:type="spellStart"/>
      <w:r w:rsidRPr="000F100B">
        <w:t>цифровизации</w:t>
      </w:r>
      <w:proofErr w:type="spellEnd"/>
      <w:r w:rsidR="000338BC" w:rsidRPr="000F100B">
        <w:t xml:space="preserve"> </w:t>
      </w:r>
      <w:r w:rsidRPr="000F100B">
        <w:t>и</w:t>
      </w:r>
      <w:r w:rsidR="000338BC" w:rsidRPr="000F100B">
        <w:t xml:space="preserve"> </w:t>
      </w:r>
      <w:r w:rsidRPr="000F100B">
        <w:t>оптимизации</w:t>
      </w:r>
      <w:r w:rsidR="000338BC" w:rsidRPr="000F100B">
        <w:t xml:space="preserve"> </w:t>
      </w:r>
      <w:r w:rsidRPr="000F100B">
        <w:t>процессов</w:t>
      </w:r>
      <w:r w:rsidR="000338BC" w:rsidRPr="000F100B">
        <w:t xml:space="preserve"> </w:t>
      </w:r>
      <w:r w:rsidRPr="000F100B">
        <w:t>их</w:t>
      </w:r>
      <w:r w:rsidR="000338BC" w:rsidRPr="000F100B">
        <w:t xml:space="preserve"> </w:t>
      </w:r>
      <w:r w:rsidRPr="000F100B">
        <w:t>предоставления;</w:t>
      </w:r>
    </w:p>
    <w:p w14:paraId="275A325D" w14:textId="77777777" w:rsidR="007F61DD" w:rsidRPr="000F100B" w:rsidRDefault="007F61DD" w:rsidP="007F61DD">
      <w:pPr>
        <w:pStyle w:val="a"/>
        <w:spacing w:before="100"/>
      </w:pPr>
      <w:r w:rsidRPr="000F100B">
        <w:t>сокращение</w:t>
      </w:r>
      <w:r w:rsidR="000338BC" w:rsidRPr="000F100B">
        <w:t xml:space="preserve"> </w:t>
      </w:r>
      <w:r w:rsidRPr="000F100B">
        <w:t>времени</w:t>
      </w:r>
      <w:r w:rsidR="000338BC" w:rsidRPr="000F100B">
        <w:t xml:space="preserve"> </w:t>
      </w:r>
      <w:r w:rsidRPr="000F100B">
        <w:t>и</w:t>
      </w:r>
      <w:r w:rsidR="000338BC" w:rsidRPr="000F100B">
        <w:t xml:space="preserve"> </w:t>
      </w:r>
      <w:r w:rsidRPr="000F100B">
        <w:t>количества</w:t>
      </w:r>
      <w:r w:rsidR="000338BC" w:rsidRPr="000F100B">
        <w:t xml:space="preserve"> </w:t>
      </w:r>
      <w:r w:rsidRPr="000F100B">
        <w:t>шагов</w:t>
      </w:r>
      <w:r w:rsidR="000338BC" w:rsidRPr="000F100B">
        <w:t xml:space="preserve"> </w:t>
      </w:r>
      <w:r w:rsidRPr="000F100B">
        <w:t>для</w:t>
      </w:r>
      <w:r w:rsidR="000338BC" w:rsidRPr="000F100B">
        <w:t xml:space="preserve"> </w:t>
      </w:r>
      <w:r w:rsidRPr="000F100B">
        <w:t>получения</w:t>
      </w:r>
      <w:r w:rsidR="000338BC" w:rsidRPr="000F100B">
        <w:t xml:space="preserve"> </w:t>
      </w:r>
      <w:r w:rsidRPr="000F100B">
        <w:t>услуг</w:t>
      </w:r>
      <w:r w:rsidR="000338BC" w:rsidRPr="000F100B">
        <w:t xml:space="preserve"> </w:t>
      </w:r>
      <w:r w:rsidRPr="000F100B">
        <w:t>в</w:t>
      </w:r>
      <w:r w:rsidR="000338BC" w:rsidRPr="000F100B">
        <w:t xml:space="preserve"> </w:t>
      </w:r>
      <w:r w:rsidRPr="000F100B">
        <w:t>цифровом</w:t>
      </w:r>
      <w:r w:rsidR="000338BC" w:rsidRPr="000F100B">
        <w:t xml:space="preserve"> </w:t>
      </w:r>
      <w:r w:rsidRPr="000F100B">
        <w:t>виде;</w:t>
      </w:r>
    </w:p>
    <w:p w14:paraId="4A4ADCB2" w14:textId="77777777" w:rsidR="007F61DD" w:rsidRPr="000F100B" w:rsidRDefault="007F61DD" w:rsidP="007F61DD">
      <w:pPr>
        <w:pStyle w:val="a"/>
        <w:spacing w:before="100"/>
      </w:pPr>
      <w:r w:rsidRPr="000F100B">
        <w:t>управление</w:t>
      </w:r>
      <w:r w:rsidR="000338BC" w:rsidRPr="000F100B">
        <w:t xml:space="preserve"> </w:t>
      </w:r>
      <w:r w:rsidRPr="000F100B">
        <w:t>своими</w:t>
      </w:r>
      <w:r w:rsidR="000338BC" w:rsidRPr="000F100B">
        <w:t xml:space="preserve"> </w:t>
      </w:r>
      <w:r w:rsidRPr="000F100B">
        <w:t>данными</w:t>
      </w:r>
      <w:r w:rsidR="000338BC" w:rsidRPr="000F100B">
        <w:t xml:space="preserve"> </w:t>
      </w:r>
      <w:r w:rsidRPr="000F100B">
        <w:t>в</w:t>
      </w:r>
      <w:r w:rsidR="000338BC" w:rsidRPr="000F100B">
        <w:t xml:space="preserve"> </w:t>
      </w:r>
      <w:r w:rsidRPr="000F100B">
        <w:t>режиме</w:t>
      </w:r>
      <w:r w:rsidR="000338BC" w:rsidRPr="000F100B">
        <w:t xml:space="preserve"> </w:t>
      </w:r>
      <w:r w:rsidRPr="000F100B">
        <w:t>365/7/24.</w:t>
      </w:r>
    </w:p>
    <w:p w14:paraId="35017A5F" w14:textId="77777777" w:rsidR="007F61DD" w:rsidRPr="000F100B" w:rsidRDefault="007F61DD" w:rsidP="009C6269">
      <w:pPr>
        <w:pStyle w:val="afff2"/>
      </w:pPr>
      <w:r w:rsidRPr="000F100B">
        <w:rPr>
          <w:b/>
        </w:rPr>
        <w:t>Для</w:t>
      </w:r>
      <w:r w:rsidR="000338BC" w:rsidRPr="000F100B">
        <w:rPr>
          <w:b/>
        </w:rPr>
        <w:t xml:space="preserve"> </w:t>
      </w:r>
      <w:r w:rsidRPr="000F100B">
        <w:rPr>
          <w:b/>
        </w:rPr>
        <w:t>организаций</w:t>
      </w:r>
      <w:r w:rsidR="000338BC" w:rsidRPr="000F100B">
        <w:rPr>
          <w:b/>
        </w:rPr>
        <w:t xml:space="preserve"> </w:t>
      </w:r>
      <w:r w:rsidRPr="000F100B">
        <w:rPr>
          <w:b/>
        </w:rPr>
        <w:t>использование</w:t>
      </w:r>
      <w:r w:rsidR="000338BC" w:rsidRPr="000F100B">
        <w:rPr>
          <w:b/>
        </w:rPr>
        <w:t xml:space="preserve"> </w:t>
      </w:r>
      <w:r w:rsidR="001B30E9" w:rsidRPr="000F100B">
        <w:rPr>
          <w:b/>
        </w:rPr>
        <w:t>инфраструктуры</w:t>
      </w:r>
      <w:r w:rsidR="000338BC" w:rsidRPr="000F100B">
        <w:rPr>
          <w:b/>
        </w:rPr>
        <w:t xml:space="preserve"> </w:t>
      </w:r>
      <w:r w:rsidRPr="000F100B">
        <w:rPr>
          <w:b/>
        </w:rPr>
        <w:t>Цифрового</w:t>
      </w:r>
      <w:r w:rsidR="000338BC" w:rsidRPr="000F100B">
        <w:rPr>
          <w:b/>
        </w:rPr>
        <w:t xml:space="preserve"> </w:t>
      </w:r>
      <w:r w:rsidRPr="000F100B">
        <w:rPr>
          <w:b/>
        </w:rPr>
        <w:t>профиля</w:t>
      </w:r>
      <w:r w:rsidR="000338BC" w:rsidRPr="000F100B">
        <w:rPr>
          <w:b/>
        </w:rPr>
        <w:t xml:space="preserve"> </w:t>
      </w:r>
      <w:r w:rsidRPr="000F100B">
        <w:rPr>
          <w:b/>
        </w:rPr>
        <w:t>позволит</w:t>
      </w:r>
      <w:r w:rsidR="000338BC" w:rsidRPr="000F100B">
        <w:rPr>
          <w:b/>
        </w:rPr>
        <w:t xml:space="preserve"> </w:t>
      </w:r>
      <w:r w:rsidRPr="000F100B">
        <w:rPr>
          <w:b/>
        </w:rPr>
        <w:t>обеспечить:</w:t>
      </w:r>
    </w:p>
    <w:p w14:paraId="14C062F5" w14:textId="77777777" w:rsidR="007F61DD" w:rsidRPr="000F100B" w:rsidRDefault="007F61DD" w:rsidP="007F61DD">
      <w:pPr>
        <w:pStyle w:val="a"/>
        <w:spacing w:before="100"/>
      </w:pPr>
      <w:r w:rsidRPr="000F100B">
        <w:t>предоставление</w:t>
      </w:r>
      <w:r w:rsidR="000338BC" w:rsidRPr="000F100B">
        <w:t xml:space="preserve"> </w:t>
      </w:r>
      <w:r w:rsidRPr="000F100B">
        <w:t>услуг</w:t>
      </w:r>
      <w:r w:rsidR="000338BC" w:rsidRPr="000F100B">
        <w:t xml:space="preserve"> </w:t>
      </w:r>
      <w:r w:rsidRPr="000F100B">
        <w:t>организациям</w:t>
      </w:r>
      <w:r w:rsidR="000338BC" w:rsidRPr="000F100B">
        <w:t xml:space="preserve"> </w:t>
      </w:r>
      <w:r w:rsidRPr="000F100B">
        <w:t>полностью</w:t>
      </w:r>
      <w:r w:rsidR="000338BC" w:rsidRPr="000F100B">
        <w:t xml:space="preserve"> </w:t>
      </w:r>
      <w:r w:rsidRPr="000F100B">
        <w:t>в</w:t>
      </w:r>
      <w:r w:rsidR="000338BC" w:rsidRPr="000F100B">
        <w:t xml:space="preserve"> </w:t>
      </w:r>
      <w:r w:rsidRPr="000F100B">
        <w:t>цифровом</w:t>
      </w:r>
      <w:r w:rsidR="000338BC" w:rsidRPr="000F100B">
        <w:t xml:space="preserve"> </w:t>
      </w:r>
      <w:r w:rsidRPr="000F100B">
        <w:t>виде;</w:t>
      </w:r>
    </w:p>
    <w:p w14:paraId="33A11FAE" w14:textId="77777777" w:rsidR="007F61DD" w:rsidRPr="000F100B" w:rsidRDefault="007F61DD" w:rsidP="007F61DD">
      <w:pPr>
        <w:pStyle w:val="a"/>
        <w:spacing w:before="100"/>
      </w:pPr>
      <w:r w:rsidRPr="000F100B">
        <w:t>повышение</w:t>
      </w:r>
      <w:r w:rsidR="000338BC" w:rsidRPr="000F100B">
        <w:t xml:space="preserve"> </w:t>
      </w:r>
      <w:r w:rsidRPr="000F100B">
        <w:t>операционной</w:t>
      </w:r>
      <w:r w:rsidR="000338BC" w:rsidRPr="000F100B">
        <w:t xml:space="preserve"> </w:t>
      </w:r>
      <w:r w:rsidRPr="000F100B">
        <w:t>эффективности</w:t>
      </w:r>
      <w:r w:rsidR="000338BC" w:rsidRPr="000F100B">
        <w:t xml:space="preserve"> </w:t>
      </w:r>
      <w:r w:rsidRPr="000F100B">
        <w:t>за</w:t>
      </w:r>
      <w:r w:rsidR="000338BC" w:rsidRPr="000F100B">
        <w:t xml:space="preserve"> </w:t>
      </w:r>
      <w:r w:rsidRPr="000F100B">
        <w:t>счет</w:t>
      </w:r>
      <w:r w:rsidR="000338BC" w:rsidRPr="000F100B">
        <w:t xml:space="preserve"> </w:t>
      </w:r>
      <w:r w:rsidRPr="000F100B">
        <w:t>увеличения</w:t>
      </w:r>
      <w:r w:rsidR="000338BC" w:rsidRPr="000F100B">
        <w:t xml:space="preserve"> </w:t>
      </w:r>
      <w:r w:rsidRPr="000F100B">
        <w:t>объема</w:t>
      </w:r>
      <w:r w:rsidR="000338BC" w:rsidRPr="000F100B">
        <w:t xml:space="preserve"> </w:t>
      </w:r>
      <w:r w:rsidRPr="000F100B">
        <w:t>данных,</w:t>
      </w:r>
      <w:r w:rsidR="000338BC" w:rsidRPr="000F100B">
        <w:t xml:space="preserve"> </w:t>
      </w:r>
      <w:r w:rsidRPr="000F100B">
        <w:t>используемых</w:t>
      </w:r>
      <w:r w:rsidR="000338BC" w:rsidRPr="000F100B">
        <w:t xml:space="preserve"> </w:t>
      </w:r>
      <w:r w:rsidRPr="000F100B">
        <w:t>в</w:t>
      </w:r>
      <w:r w:rsidR="000338BC" w:rsidRPr="000F100B">
        <w:t xml:space="preserve"> </w:t>
      </w:r>
      <w:r w:rsidRPr="000F100B">
        <w:t>принятии</w:t>
      </w:r>
      <w:r w:rsidR="000338BC" w:rsidRPr="000F100B">
        <w:t xml:space="preserve"> </w:t>
      </w:r>
      <w:r w:rsidRPr="000F100B">
        <w:t>управленческих</w:t>
      </w:r>
      <w:r w:rsidR="000338BC" w:rsidRPr="000F100B">
        <w:t xml:space="preserve"> </w:t>
      </w:r>
      <w:r w:rsidRPr="000F100B">
        <w:t>решений;</w:t>
      </w:r>
    </w:p>
    <w:p w14:paraId="47492569" w14:textId="77777777" w:rsidR="007F61DD" w:rsidRPr="000F100B" w:rsidRDefault="007F61DD" w:rsidP="007F61DD">
      <w:pPr>
        <w:pStyle w:val="a"/>
        <w:spacing w:before="100"/>
      </w:pPr>
      <w:r w:rsidRPr="000F100B">
        <w:t>повышение</w:t>
      </w:r>
      <w:r w:rsidR="000338BC" w:rsidRPr="000F100B">
        <w:t xml:space="preserve"> </w:t>
      </w:r>
      <w:r w:rsidRPr="000F100B">
        <w:t>качества,</w:t>
      </w:r>
      <w:r w:rsidR="000338BC" w:rsidRPr="000F100B">
        <w:t xml:space="preserve"> </w:t>
      </w:r>
      <w:r w:rsidRPr="000F100B">
        <w:t>доступности</w:t>
      </w:r>
      <w:r w:rsidR="000338BC" w:rsidRPr="000F100B">
        <w:t xml:space="preserve"> </w:t>
      </w:r>
      <w:r w:rsidRPr="000F100B">
        <w:t>и</w:t>
      </w:r>
      <w:r w:rsidR="000338BC" w:rsidRPr="000F100B">
        <w:t xml:space="preserve"> </w:t>
      </w:r>
      <w:r w:rsidRPr="000F100B">
        <w:t>скорости</w:t>
      </w:r>
      <w:r w:rsidR="000338BC" w:rsidRPr="000F100B">
        <w:t xml:space="preserve"> </w:t>
      </w:r>
      <w:r w:rsidRPr="000F100B">
        <w:t>предоставления</w:t>
      </w:r>
      <w:r w:rsidR="000338BC" w:rsidRPr="000F100B">
        <w:t xml:space="preserve"> </w:t>
      </w:r>
      <w:r w:rsidRPr="000F100B">
        <w:t>данных;</w:t>
      </w:r>
    </w:p>
    <w:p w14:paraId="5C2D06C2" w14:textId="77777777" w:rsidR="007F61DD" w:rsidRPr="000F100B" w:rsidRDefault="007F61DD" w:rsidP="007F61DD">
      <w:pPr>
        <w:pStyle w:val="a"/>
        <w:spacing w:before="100"/>
      </w:pPr>
      <w:r w:rsidRPr="000F100B">
        <w:t>сокращение</w:t>
      </w:r>
      <w:r w:rsidR="000338BC" w:rsidRPr="000F100B">
        <w:t xml:space="preserve"> </w:t>
      </w:r>
      <w:r w:rsidRPr="000F100B">
        <w:t>времени</w:t>
      </w:r>
      <w:r w:rsidR="000338BC" w:rsidRPr="000F100B">
        <w:t xml:space="preserve"> </w:t>
      </w:r>
      <w:r w:rsidRPr="000F100B">
        <w:t>и</w:t>
      </w:r>
      <w:r w:rsidR="000338BC" w:rsidRPr="000F100B">
        <w:t xml:space="preserve"> </w:t>
      </w:r>
      <w:r w:rsidRPr="000F100B">
        <w:t>количества</w:t>
      </w:r>
      <w:r w:rsidR="000338BC" w:rsidRPr="000F100B">
        <w:t xml:space="preserve"> </w:t>
      </w:r>
      <w:r w:rsidRPr="000F100B">
        <w:t>шагов</w:t>
      </w:r>
      <w:r w:rsidR="000338BC" w:rsidRPr="000F100B">
        <w:t xml:space="preserve"> </w:t>
      </w:r>
      <w:r w:rsidRPr="000F100B">
        <w:t>для</w:t>
      </w:r>
      <w:r w:rsidR="000338BC" w:rsidRPr="000F100B">
        <w:t xml:space="preserve"> </w:t>
      </w:r>
      <w:r w:rsidRPr="000F100B">
        <w:t>открытия</w:t>
      </w:r>
      <w:r w:rsidR="000338BC" w:rsidRPr="000F100B">
        <w:t xml:space="preserve"> </w:t>
      </w:r>
      <w:r w:rsidRPr="000F100B">
        <w:t>и</w:t>
      </w:r>
      <w:r w:rsidR="000338BC" w:rsidRPr="000F100B">
        <w:t xml:space="preserve"> </w:t>
      </w:r>
      <w:r w:rsidRPr="000F100B">
        <w:t>ведения</w:t>
      </w:r>
      <w:r w:rsidR="000338BC" w:rsidRPr="000F100B">
        <w:t xml:space="preserve"> </w:t>
      </w:r>
      <w:r w:rsidRPr="000F100B">
        <w:t>бизнеса</w:t>
      </w:r>
      <w:r w:rsidR="000338BC" w:rsidRPr="000F100B">
        <w:t xml:space="preserve"> </w:t>
      </w:r>
      <w:r w:rsidRPr="000F100B">
        <w:t>(«в</w:t>
      </w:r>
      <w:r w:rsidR="000338BC" w:rsidRPr="000F100B">
        <w:t xml:space="preserve"> </w:t>
      </w:r>
      <w:r w:rsidRPr="000F100B">
        <w:t>один</w:t>
      </w:r>
      <w:r w:rsidR="000338BC" w:rsidRPr="000F100B">
        <w:t xml:space="preserve"> </w:t>
      </w:r>
      <w:r w:rsidRPr="000F100B">
        <w:t>клик»);</w:t>
      </w:r>
    </w:p>
    <w:p w14:paraId="4669239B" w14:textId="77777777" w:rsidR="007F61DD" w:rsidRPr="000F100B" w:rsidRDefault="007F61DD" w:rsidP="007F61DD">
      <w:pPr>
        <w:pStyle w:val="a"/>
        <w:spacing w:before="100"/>
      </w:pPr>
      <w:r w:rsidRPr="000F100B">
        <w:t>появление</w:t>
      </w:r>
      <w:r w:rsidR="000338BC" w:rsidRPr="000F100B">
        <w:t xml:space="preserve"> </w:t>
      </w:r>
      <w:r w:rsidRPr="000F100B">
        <w:t>новых</w:t>
      </w:r>
      <w:r w:rsidR="000338BC" w:rsidRPr="000F100B">
        <w:t xml:space="preserve"> </w:t>
      </w:r>
      <w:r w:rsidRPr="000F100B">
        <w:t>сервисов</w:t>
      </w:r>
      <w:r w:rsidR="000338BC" w:rsidRPr="000F100B">
        <w:t xml:space="preserve"> </w:t>
      </w:r>
      <w:r w:rsidRPr="000F100B">
        <w:t>и</w:t>
      </w:r>
      <w:r w:rsidR="000338BC" w:rsidRPr="000F100B">
        <w:t xml:space="preserve"> </w:t>
      </w:r>
      <w:r w:rsidRPr="000F100B">
        <w:t>бизнес-моделей,</w:t>
      </w:r>
      <w:r w:rsidR="000338BC" w:rsidRPr="000F100B">
        <w:t xml:space="preserve"> </w:t>
      </w:r>
      <w:r w:rsidRPr="000F100B">
        <w:t>основанных</w:t>
      </w:r>
      <w:r w:rsidR="000338BC" w:rsidRPr="000F100B">
        <w:t xml:space="preserve"> </w:t>
      </w:r>
      <w:r w:rsidRPr="000F100B">
        <w:t>на</w:t>
      </w:r>
      <w:r w:rsidR="000338BC" w:rsidRPr="000F100B">
        <w:t xml:space="preserve"> </w:t>
      </w:r>
      <w:r w:rsidRPr="000F100B">
        <w:t>обработке</w:t>
      </w:r>
      <w:r w:rsidR="000338BC" w:rsidRPr="000F100B">
        <w:t xml:space="preserve"> </w:t>
      </w:r>
      <w:r w:rsidRPr="000F100B">
        <w:t>и</w:t>
      </w:r>
      <w:r w:rsidR="000338BC" w:rsidRPr="000F100B">
        <w:t xml:space="preserve"> </w:t>
      </w:r>
      <w:r w:rsidRPr="000F100B">
        <w:t>анализе</w:t>
      </w:r>
      <w:r w:rsidR="000338BC" w:rsidRPr="000F100B">
        <w:t xml:space="preserve"> </w:t>
      </w:r>
      <w:r w:rsidRPr="000F100B">
        <w:t>данных;</w:t>
      </w:r>
      <w:r w:rsidR="000338BC" w:rsidRPr="000F100B">
        <w:t xml:space="preserve"> </w:t>
      </w:r>
    </w:p>
    <w:p w14:paraId="4A87D710" w14:textId="77777777" w:rsidR="007F61DD" w:rsidRPr="000F100B" w:rsidRDefault="007F61DD" w:rsidP="007F61DD">
      <w:pPr>
        <w:pStyle w:val="a"/>
        <w:spacing w:before="100"/>
      </w:pPr>
      <w:r w:rsidRPr="000F100B">
        <w:t>обеспечение</w:t>
      </w:r>
      <w:r w:rsidR="000338BC" w:rsidRPr="000F100B">
        <w:t xml:space="preserve"> </w:t>
      </w:r>
      <w:r w:rsidRPr="000F100B">
        <w:t>возможности</w:t>
      </w:r>
      <w:r w:rsidR="000338BC" w:rsidRPr="000F100B">
        <w:t xml:space="preserve"> </w:t>
      </w:r>
      <w:r w:rsidRPr="000F100B">
        <w:t>получения</w:t>
      </w:r>
      <w:r w:rsidR="000338BC" w:rsidRPr="000F100B">
        <w:t xml:space="preserve"> </w:t>
      </w:r>
      <w:r w:rsidRPr="000F100B">
        <w:t>согласия</w:t>
      </w:r>
      <w:r w:rsidR="000338BC" w:rsidRPr="000F100B">
        <w:t xml:space="preserve"> </w:t>
      </w:r>
      <w:r w:rsidRPr="000F100B">
        <w:t>на</w:t>
      </w:r>
      <w:r w:rsidR="000338BC" w:rsidRPr="000F100B">
        <w:t xml:space="preserve"> </w:t>
      </w:r>
      <w:r w:rsidRPr="000F100B">
        <w:t>передачу</w:t>
      </w:r>
      <w:r w:rsidR="000338BC" w:rsidRPr="000F100B">
        <w:t xml:space="preserve"> </w:t>
      </w:r>
      <w:r w:rsidRPr="000F100B">
        <w:t>и</w:t>
      </w:r>
      <w:r w:rsidR="000338BC" w:rsidRPr="000F100B">
        <w:t xml:space="preserve"> </w:t>
      </w:r>
      <w:r w:rsidRPr="000F100B">
        <w:t>обработку</w:t>
      </w:r>
      <w:r w:rsidR="000338BC" w:rsidRPr="000F100B">
        <w:t xml:space="preserve"> </w:t>
      </w:r>
      <w:r w:rsidRPr="000F100B">
        <w:t>персональных</w:t>
      </w:r>
      <w:r w:rsidR="000338BC" w:rsidRPr="000F100B">
        <w:t xml:space="preserve"> </w:t>
      </w:r>
      <w:r w:rsidRPr="000F100B">
        <w:t>данных</w:t>
      </w:r>
      <w:r w:rsidR="000338BC" w:rsidRPr="000F100B">
        <w:t xml:space="preserve"> </w:t>
      </w:r>
      <w:r w:rsidRPr="000F100B">
        <w:t>в</w:t>
      </w:r>
      <w:r w:rsidR="000338BC" w:rsidRPr="000F100B">
        <w:t xml:space="preserve"> </w:t>
      </w:r>
      <w:r w:rsidRPr="000F100B">
        <w:t>цифровом</w:t>
      </w:r>
      <w:r w:rsidR="000338BC" w:rsidRPr="000F100B">
        <w:t xml:space="preserve"> </w:t>
      </w:r>
      <w:r w:rsidRPr="000F100B">
        <w:t>виде.</w:t>
      </w:r>
      <w:r w:rsidR="000338BC" w:rsidRPr="000F100B">
        <w:t xml:space="preserve"> </w:t>
      </w:r>
    </w:p>
    <w:p w14:paraId="58524DEA" w14:textId="77777777" w:rsidR="007F61DD" w:rsidRPr="000F100B" w:rsidRDefault="007F61DD" w:rsidP="009C6269">
      <w:pPr>
        <w:pStyle w:val="afff2"/>
      </w:pPr>
      <w:r w:rsidRPr="000F100B">
        <w:rPr>
          <w:b/>
        </w:rPr>
        <w:t>Создание</w:t>
      </w:r>
      <w:r w:rsidR="000338BC" w:rsidRPr="000F100B">
        <w:rPr>
          <w:b/>
        </w:rPr>
        <w:t xml:space="preserve"> </w:t>
      </w:r>
      <w:r w:rsidR="00EE4390" w:rsidRPr="000F100B">
        <w:rPr>
          <w:b/>
        </w:rPr>
        <w:t xml:space="preserve">Цифрового </w:t>
      </w:r>
      <w:r w:rsidRPr="000F100B">
        <w:rPr>
          <w:b/>
        </w:rPr>
        <w:t>профиля</w:t>
      </w:r>
      <w:r w:rsidR="000338BC" w:rsidRPr="000F100B">
        <w:rPr>
          <w:b/>
        </w:rPr>
        <w:t xml:space="preserve"> </w:t>
      </w:r>
      <w:r w:rsidRPr="000F100B">
        <w:rPr>
          <w:b/>
        </w:rPr>
        <w:t>будет</w:t>
      </w:r>
      <w:r w:rsidR="000338BC" w:rsidRPr="000F100B">
        <w:rPr>
          <w:b/>
        </w:rPr>
        <w:t xml:space="preserve"> </w:t>
      </w:r>
      <w:r w:rsidRPr="000F100B">
        <w:rPr>
          <w:b/>
        </w:rPr>
        <w:t>содействовать</w:t>
      </w:r>
      <w:r w:rsidR="000338BC" w:rsidRPr="000F100B">
        <w:rPr>
          <w:b/>
        </w:rPr>
        <w:t xml:space="preserve"> </w:t>
      </w:r>
      <w:r w:rsidRPr="000F100B">
        <w:rPr>
          <w:b/>
        </w:rPr>
        <w:t>развитию</w:t>
      </w:r>
      <w:r w:rsidR="000338BC" w:rsidRPr="000F100B">
        <w:rPr>
          <w:b/>
        </w:rPr>
        <w:t xml:space="preserve"> </w:t>
      </w:r>
      <w:r w:rsidRPr="000F100B">
        <w:rPr>
          <w:b/>
        </w:rPr>
        <w:t>цифровой</w:t>
      </w:r>
      <w:r w:rsidR="000338BC" w:rsidRPr="000F100B">
        <w:rPr>
          <w:b/>
        </w:rPr>
        <w:t xml:space="preserve"> </w:t>
      </w:r>
      <w:r w:rsidRPr="000F100B">
        <w:rPr>
          <w:b/>
        </w:rPr>
        <w:t>экономики</w:t>
      </w:r>
      <w:r w:rsidR="000338BC" w:rsidRPr="000F100B">
        <w:rPr>
          <w:b/>
        </w:rPr>
        <w:t xml:space="preserve"> </w:t>
      </w:r>
      <w:r w:rsidRPr="000F100B">
        <w:rPr>
          <w:b/>
        </w:rPr>
        <w:t>и</w:t>
      </w:r>
      <w:r w:rsidR="000338BC" w:rsidRPr="000F100B">
        <w:rPr>
          <w:b/>
        </w:rPr>
        <w:t xml:space="preserve"> </w:t>
      </w:r>
      <w:r w:rsidRPr="000F100B">
        <w:rPr>
          <w:b/>
        </w:rPr>
        <w:t>позволит:</w:t>
      </w:r>
    </w:p>
    <w:p w14:paraId="6883E053" w14:textId="77777777" w:rsidR="007F61DD" w:rsidRPr="000F100B" w:rsidRDefault="007F61DD" w:rsidP="007F61DD">
      <w:pPr>
        <w:pStyle w:val="a"/>
        <w:spacing w:before="100"/>
      </w:pPr>
      <w:r w:rsidRPr="000F100B">
        <w:t>повысить</w:t>
      </w:r>
      <w:r w:rsidR="000338BC" w:rsidRPr="000F100B">
        <w:t xml:space="preserve"> </w:t>
      </w:r>
      <w:r w:rsidRPr="000F100B">
        <w:t>эффективность</w:t>
      </w:r>
      <w:r w:rsidR="000338BC" w:rsidRPr="000F100B">
        <w:t xml:space="preserve"> </w:t>
      </w:r>
      <w:r w:rsidRPr="000F100B">
        <w:t>управленческих</w:t>
      </w:r>
      <w:r w:rsidR="000338BC" w:rsidRPr="000F100B">
        <w:t xml:space="preserve"> </w:t>
      </w:r>
      <w:r w:rsidRPr="000F100B">
        <w:t>решений</w:t>
      </w:r>
      <w:r w:rsidR="000338BC" w:rsidRPr="000F100B">
        <w:t xml:space="preserve"> </w:t>
      </w:r>
      <w:r w:rsidRPr="000F100B">
        <w:t>за</w:t>
      </w:r>
      <w:r w:rsidR="000338BC" w:rsidRPr="000F100B">
        <w:t xml:space="preserve"> </w:t>
      </w:r>
      <w:r w:rsidRPr="000F100B">
        <w:t>счет</w:t>
      </w:r>
      <w:r w:rsidR="000338BC" w:rsidRPr="000F100B">
        <w:t xml:space="preserve"> </w:t>
      </w:r>
      <w:r w:rsidRPr="000F100B">
        <w:t>увеличения</w:t>
      </w:r>
      <w:r w:rsidR="000338BC" w:rsidRPr="000F100B">
        <w:t xml:space="preserve"> </w:t>
      </w:r>
      <w:r w:rsidRPr="000F100B">
        <w:t>объема</w:t>
      </w:r>
      <w:r w:rsidR="000338BC" w:rsidRPr="000F100B">
        <w:t xml:space="preserve"> </w:t>
      </w:r>
      <w:r w:rsidRPr="000F100B">
        <w:t>данных,</w:t>
      </w:r>
      <w:r w:rsidR="000338BC" w:rsidRPr="000F100B">
        <w:t xml:space="preserve"> </w:t>
      </w:r>
      <w:r w:rsidRPr="000F100B">
        <w:t>обрабатываемых</w:t>
      </w:r>
      <w:r w:rsidR="000338BC" w:rsidRPr="000F100B">
        <w:t xml:space="preserve"> </w:t>
      </w:r>
      <w:r w:rsidRPr="000F100B">
        <w:t>в</w:t>
      </w:r>
      <w:r w:rsidR="000338BC" w:rsidRPr="000F100B">
        <w:t xml:space="preserve"> </w:t>
      </w:r>
      <w:r w:rsidRPr="000F100B">
        <w:t>автоматизированном</w:t>
      </w:r>
      <w:r w:rsidR="000338BC" w:rsidRPr="000F100B">
        <w:t xml:space="preserve"> </w:t>
      </w:r>
      <w:r w:rsidRPr="000F100B">
        <w:t>виде;</w:t>
      </w:r>
    </w:p>
    <w:p w14:paraId="2641B396" w14:textId="77777777" w:rsidR="007F61DD" w:rsidRPr="000F100B" w:rsidRDefault="007F61DD" w:rsidP="007F61DD">
      <w:pPr>
        <w:pStyle w:val="a"/>
        <w:spacing w:before="100"/>
      </w:pPr>
      <w:r w:rsidRPr="0055520B">
        <w:rPr>
          <w:b/>
        </w:rPr>
        <w:t>обеспечить</w:t>
      </w:r>
      <w:r w:rsidR="000338BC" w:rsidRPr="0055520B">
        <w:rPr>
          <w:b/>
        </w:rPr>
        <w:t xml:space="preserve"> </w:t>
      </w:r>
      <w:r w:rsidRPr="0055520B">
        <w:rPr>
          <w:b/>
        </w:rPr>
        <w:t>перевод</w:t>
      </w:r>
      <w:r w:rsidR="000338BC" w:rsidRPr="0055520B">
        <w:rPr>
          <w:b/>
        </w:rPr>
        <w:t xml:space="preserve"> </w:t>
      </w:r>
      <w:r w:rsidRPr="0055520B">
        <w:rPr>
          <w:b/>
        </w:rPr>
        <w:t>ГИС</w:t>
      </w:r>
      <w:r w:rsidR="000338BC" w:rsidRPr="0055520B">
        <w:rPr>
          <w:b/>
        </w:rPr>
        <w:t xml:space="preserve"> </w:t>
      </w:r>
      <w:r w:rsidRPr="0055520B">
        <w:rPr>
          <w:b/>
        </w:rPr>
        <w:t>на</w:t>
      </w:r>
      <w:r w:rsidR="000338BC" w:rsidRPr="0055520B">
        <w:rPr>
          <w:b/>
        </w:rPr>
        <w:t xml:space="preserve"> </w:t>
      </w:r>
      <w:r w:rsidRPr="0055520B">
        <w:rPr>
          <w:b/>
        </w:rPr>
        <w:t>реестровую</w:t>
      </w:r>
      <w:r w:rsidR="000338BC" w:rsidRPr="0055520B">
        <w:rPr>
          <w:b/>
        </w:rPr>
        <w:t xml:space="preserve"> </w:t>
      </w:r>
      <w:r w:rsidRPr="0055520B">
        <w:rPr>
          <w:b/>
        </w:rPr>
        <w:t>модель</w:t>
      </w:r>
      <w:r w:rsidR="000338BC" w:rsidRPr="0055520B">
        <w:rPr>
          <w:b/>
        </w:rPr>
        <w:t xml:space="preserve"> </w:t>
      </w:r>
      <w:r w:rsidRPr="0055520B">
        <w:rPr>
          <w:b/>
        </w:rPr>
        <w:t>формирования,</w:t>
      </w:r>
      <w:r w:rsidR="000338BC" w:rsidRPr="0055520B">
        <w:rPr>
          <w:b/>
        </w:rPr>
        <w:t xml:space="preserve"> </w:t>
      </w:r>
      <w:r w:rsidRPr="0055520B">
        <w:rPr>
          <w:b/>
        </w:rPr>
        <w:t>ведения</w:t>
      </w:r>
      <w:r w:rsidR="000338BC" w:rsidRPr="0055520B">
        <w:rPr>
          <w:b/>
        </w:rPr>
        <w:t xml:space="preserve"> </w:t>
      </w:r>
      <w:r w:rsidRPr="0055520B">
        <w:rPr>
          <w:b/>
        </w:rPr>
        <w:t>и</w:t>
      </w:r>
      <w:r w:rsidR="000338BC" w:rsidRPr="0055520B">
        <w:rPr>
          <w:b/>
        </w:rPr>
        <w:t xml:space="preserve"> </w:t>
      </w:r>
      <w:r w:rsidRPr="0055520B">
        <w:rPr>
          <w:b/>
        </w:rPr>
        <w:t>предоставления</w:t>
      </w:r>
      <w:r w:rsidR="000338BC" w:rsidRPr="0055520B">
        <w:rPr>
          <w:b/>
        </w:rPr>
        <w:t xml:space="preserve"> </w:t>
      </w:r>
      <w:r w:rsidRPr="0055520B">
        <w:rPr>
          <w:b/>
        </w:rPr>
        <w:t>данных</w:t>
      </w:r>
      <w:r w:rsidRPr="000F100B">
        <w:t>;</w:t>
      </w:r>
    </w:p>
    <w:p w14:paraId="41933664" w14:textId="77777777" w:rsidR="007F61DD" w:rsidRPr="000F100B" w:rsidRDefault="00237822" w:rsidP="007F61DD">
      <w:pPr>
        <w:pStyle w:val="a"/>
        <w:spacing w:before="100"/>
      </w:pPr>
      <w:r w:rsidRPr="000F100B">
        <w:t>обеспечить</w:t>
      </w:r>
      <w:r w:rsidR="000338BC" w:rsidRPr="000F100B">
        <w:t xml:space="preserve"> </w:t>
      </w:r>
      <w:r w:rsidR="007F61DD" w:rsidRPr="000F100B">
        <w:t>возможность</w:t>
      </w:r>
      <w:r w:rsidR="000338BC" w:rsidRPr="000F100B">
        <w:t xml:space="preserve"> </w:t>
      </w:r>
      <w:r w:rsidR="007F61DD" w:rsidRPr="000F100B">
        <w:t>использования</w:t>
      </w:r>
      <w:r w:rsidR="000338BC" w:rsidRPr="000F100B">
        <w:t xml:space="preserve"> </w:t>
      </w:r>
      <w:r w:rsidR="007F61DD" w:rsidRPr="000F100B">
        <w:t>государственными</w:t>
      </w:r>
      <w:r w:rsidR="000338BC" w:rsidRPr="000F100B">
        <w:t xml:space="preserve"> </w:t>
      </w:r>
      <w:r w:rsidR="007F61DD" w:rsidRPr="000F100B">
        <w:t>органами</w:t>
      </w:r>
      <w:r w:rsidR="000338BC" w:rsidRPr="000F100B">
        <w:t xml:space="preserve"> </w:t>
      </w:r>
      <w:r w:rsidR="007F61DD" w:rsidRPr="000F100B">
        <w:t>и</w:t>
      </w:r>
      <w:r w:rsidR="000338BC" w:rsidRPr="000F100B">
        <w:t xml:space="preserve"> </w:t>
      </w:r>
      <w:r w:rsidR="007F61DD" w:rsidRPr="000F100B">
        <w:t>организациями</w:t>
      </w:r>
      <w:r w:rsidR="000338BC" w:rsidRPr="000F100B">
        <w:t xml:space="preserve"> </w:t>
      </w:r>
      <w:r w:rsidR="007F61DD" w:rsidRPr="000F100B">
        <w:t>данных</w:t>
      </w:r>
      <w:r w:rsidR="000338BC" w:rsidRPr="000F100B">
        <w:t xml:space="preserve"> </w:t>
      </w:r>
      <w:r w:rsidR="007F61DD" w:rsidRPr="000F100B">
        <w:t>полностью</w:t>
      </w:r>
      <w:r w:rsidR="000338BC" w:rsidRPr="000F100B">
        <w:t xml:space="preserve"> </w:t>
      </w:r>
      <w:r w:rsidR="007F61DD" w:rsidRPr="000F100B">
        <w:t>в</w:t>
      </w:r>
      <w:r w:rsidR="000338BC" w:rsidRPr="000F100B">
        <w:t xml:space="preserve"> </w:t>
      </w:r>
      <w:r w:rsidR="007F61DD" w:rsidRPr="000F100B">
        <w:t>цифровом</w:t>
      </w:r>
      <w:r w:rsidR="000338BC" w:rsidRPr="000F100B">
        <w:t xml:space="preserve"> </w:t>
      </w:r>
      <w:r w:rsidR="007F61DD" w:rsidRPr="000F100B">
        <w:t>виде</w:t>
      </w:r>
      <w:r w:rsidR="000338BC" w:rsidRPr="000F100B">
        <w:t xml:space="preserve"> </w:t>
      </w:r>
      <w:r w:rsidR="007F61DD" w:rsidRPr="000F100B">
        <w:t>в</w:t>
      </w:r>
      <w:r w:rsidR="000338BC" w:rsidRPr="000F100B">
        <w:t xml:space="preserve"> </w:t>
      </w:r>
      <w:r w:rsidR="007F61DD" w:rsidRPr="000F100B">
        <w:t>целях</w:t>
      </w:r>
      <w:r w:rsidR="000338BC" w:rsidRPr="000F100B">
        <w:t xml:space="preserve"> </w:t>
      </w:r>
      <w:r w:rsidR="007F61DD" w:rsidRPr="000F100B">
        <w:t>предоставления</w:t>
      </w:r>
      <w:r w:rsidR="000338BC" w:rsidRPr="000F100B">
        <w:t xml:space="preserve"> </w:t>
      </w:r>
      <w:r w:rsidR="007F61DD" w:rsidRPr="000F100B">
        <w:t>государственных</w:t>
      </w:r>
      <w:r w:rsidR="000338BC" w:rsidRPr="000F100B">
        <w:t xml:space="preserve"> </w:t>
      </w:r>
      <w:r w:rsidR="007F61DD" w:rsidRPr="000F100B">
        <w:t>услуг;</w:t>
      </w:r>
    </w:p>
    <w:p w14:paraId="479A7D4F" w14:textId="77777777" w:rsidR="007F61DD" w:rsidRPr="000F100B" w:rsidRDefault="00EE4390" w:rsidP="007F61DD">
      <w:pPr>
        <w:pStyle w:val="a"/>
        <w:spacing w:before="100"/>
      </w:pPr>
      <w:r w:rsidRPr="000F100B">
        <w:t xml:space="preserve">обеспечить </w:t>
      </w:r>
      <w:r w:rsidR="007F61DD" w:rsidRPr="000F100B">
        <w:t>возможность</w:t>
      </w:r>
      <w:r w:rsidR="000338BC" w:rsidRPr="000F100B">
        <w:t xml:space="preserve"> </w:t>
      </w:r>
      <w:r w:rsidR="007F61DD" w:rsidRPr="000F100B">
        <w:t>использования</w:t>
      </w:r>
      <w:r w:rsidR="000338BC" w:rsidRPr="000F100B">
        <w:t xml:space="preserve"> </w:t>
      </w:r>
      <w:r w:rsidR="007F61DD" w:rsidRPr="000F100B">
        <w:t>государственными</w:t>
      </w:r>
      <w:r w:rsidR="000338BC" w:rsidRPr="000F100B">
        <w:t xml:space="preserve"> </w:t>
      </w:r>
      <w:r w:rsidR="007F61DD" w:rsidRPr="000F100B">
        <w:t>органами</w:t>
      </w:r>
      <w:r w:rsidR="000338BC" w:rsidRPr="000F100B">
        <w:t xml:space="preserve"> </w:t>
      </w:r>
      <w:r w:rsidR="007F61DD" w:rsidRPr="000F100B">
        <w:t>цифровых</w:t>
      </w:r>
      <w:r w:rsidR="000338BC" w:rsidRPr="000F100B">
        <w:t xml:space="preserve"> </w:t>
      </w:r>
      <w:r w:rsidR="007F61DD" w:rsidRPr="000F100B">
        <w:t>технологий</w:t>
      </w:r>
      <w:r w:rsidR="000338BC" w:rsidRPr="000F100B">
        <w:t xml:space="preserve"> </w:t>
      </w:r>
      <w:r w:rsidR="007F61DD" w:rsidRPr="000F100B">
        <w:t>для</w:t>
      </w:r>
      <w:r w:rsidR="000338BC" w:rsidRPr="000F100B">
        <w:t xml:space="preserve"> </w:t>
      </w:r>
      <w:r w:rsidR="007F61DD" w:rsidRPr="000F100B">
        <w:t>снижения</w:t>
      </w:r>
      <w:r w:rsidR="000338BC" w:rsidRPr="000F100B">
        <w:t xml:space="preserve"> </w:t>
      </w:r>
      <w:r w:rsidR="007F61DD" w:rsidRPr="000F100B">
        <w:t>регуляторной</w:t>
      </w:r>
      <w:r w:rsidR="000338BC" w:rsidRPr="000F100B">
        <w:t xml:space="preserve"> </w:t>
      </w:r>
      <w:r w:rsidR="007F61DD" w:rsidRPr="000F100B">
        <w:t>нагрузки</w:t>
      </w:r>
      <w:r w:rsidR="000338BC" w:rsidRPr="000F100B">
        <w:t xml:space="preserve"> </w:t>
      </w:r>
      <w:r w:rsidR="007F61DD" w:rsidRPr="000F100B">
        <w:t>на</w:t>
      </w:r>
      <w:r w:rsidR="000338BC" w:rsidRPr="000F100B">
        <w:t xml:space="preserve"> </w:t>
      </w:r>
      <w:r w:rsidR="007F61DD" w:rsidRPr="000F100B">
        <w:t>организации;</w:t>
      </w:r>
    </w:p>
    <w:p w14:paraId="0CC61785" w14:textId="77777777" w:rsidR="007F61DD" w:rsidRPr="000F100B" w:rsidRDefault="00237822" w:rsidP="007F61DD">
      <w:pPr>
        <w:pStyle w:val="a"/>
        <w:spacing w:before="100"/>
      </w:pPr>
      <w:r w:rsidRPr="000F100B">
        <w:rPr>
          <w:iCs/>
        </w:rPr>
        <w:lastRenderedPageBreak/>
        <w:t>обеспечить</w:t>
      </w:r>
      <w:r w:rsidR="000338BC" w:rsidRPr="000F100B">
        <w:rPr>
          <w:iCs/>
        </w:rPr>
        <w:t xml:space="preserve"> </w:t>
      </w:r>
      <w:r w:rsidR="00616C01" w:rsidRPr="000F100B">
        <w:rPr>
          <w:iCs/>
        </w:rPr>
        <w:t xml:space="preserve">возможность исключения </w:t>
      </w:r>
      <w:r w:rsidR="007F61DD" w:rsidRPr="000F100B">
        <w:rPr>
          <w:iCs/>
        </w:rPr>
        <w:t>дублирования</w:t>
      </w:r>
      <w:r w:rsidR="000338BC" w:rsidRPr="000F100B">
        <w:rPr>
          <w:iCs/>
        </w:rPr>
        <w:t xml:space="preserve"> </w:t>
      </w:r>
      <w:r w:rsidR="007F61DD" w:rsidRPr="000F100B">
        <w:rPr>
          <w:iCs/>
        </w:rPr>
        <w:t>данных</w:t>
      </w:r>
      <w:r w:rsidR="000338BC" w:rsidRPr="000F100B">
        <w:rPr>
          <w:iCs/>
        </w:rPr>
        <w:t xml:space="preserve"> </w:t>
      </w:r>
      <w:r w:rsidR="007F61DD" w:rsidRPr="000F100B">
        <w:rPr>
          <w:iCs/>
        </w:rPr>
        <w:t>(</w:t>
      </w:r>
      <w:proofErr w:type="spellStart"/>
      <w:r w:rsidR="007F61DD" w:rsidRPr="000F100B">
        <w:rPr>
          <w:iCs/>
        </w:rPr>
        <w:t>дедупликация</w:t>
      </w:r>
      <w:proofErr w:type="spellEnd"/>
      <w:r w:rsidR="007F61DD" w:rsidRPr="000F100B">
        <w:rPr>
          <w:iCs/>
        </w:rPr>
        <w:t>)</w:t>
      </w:r>
      <w:r w:rsidR="000338BC" w:rsidRPr="000F100B">
        <w:rPr>
          <w:iCs/>
        </w:rPr>
        <w:t xml:space="preserve"> </w:t>
      </w:r>
      <w:r w:rsidR="007F61DD" w:rsidRPr="000F100B">
        <w:rPr>
          <w:iCs/>
        </w:rPr>
        <w:t>в</w:t>
      </w:r>
      <w:r w:rsidR="000338BC" w:rsidRPr="000F100B">
        <w:rPr>
          <w:iCs/>
        </w:rPr>
        <w:t xml:space="preserve"> </w:t>
      </w:r>
      <w:r w:rsidR="007F61DD" w:rsidRPr="000F100B">
        <w:rPr>
          <w:iCs/>
        </w:rPr>
        <w:t>разных</w:t>
      </w:r>
      <w:r w:rsidR="000338BC" w:rsidRPr="000F100B">
        <w:rPr>
          <w:iCs/>
        </w:rPr>
        <w:t xml:space="preserve"> </w:t>
      </w:r>
      <w:r w:rsidR="007F61DD" w:rsidRPr="000F100B">
        <w:rPr>
          <w:iCs/>
        </w:rPr>
        <w:t>информационных</w:t>
      </w:r>
      <w:r w:rsidR="000338BC" w:rsidRPr="000F100B">
        <w:rPr>
          <w:iCs/>
        </w:rPr>
        <w:t xml:space="preserve"> </w:t>
      </w:r>
      <w:r w:rsidR="007F61DD" w:rsidRPr="000F100B">
        <w:rPr>
          <w:iCs/>
        </w:rPr>
        <w:t>ресурсах,</w:t>
      </w:r>
      <w:r w:rsidR="000338BC" w:rsidRPr="000F100B">
        <w:rPr>
          <w:iCs/>
        </w:rPr>
        <w:t xml:space="preserve"> </w:t>
      </w:r>
      <w:r w:rsidR="007F61DD" w:rsidRPr="000F100B">
        <w:rPr>
          <w:iCs/>
        </w:rPr>
        <w:t>кроме</w:t>
      </w:r>
      <w:r w:rsidR="000338BC" w:rsidRPr="000F100B">
        <w:rPr>
          <w:iCs/>
        </w:rPr>
        <w:t xml:space="preserve"> </w:t>
      </w:r>
      <w:r w:rsidR="007F61DD" w:rsidRPr="000F100B">
        <w:rPr>
          <w:iCs/>
        </w:rPr>
        <w:t>дублирования</w:t>
      </w:r>
      <w:r w:rsidR="000338BC" w:rsidRPr="000F100B">
        <w:rPr>
          <w:iCs/>
        </w:rPr>
        <w:t xml:space="preserve"> </w:t>
      </w:r>
      <w:r w:rsidR="007F61DD" w:rsidRPr="000F100B">
        <w:rPr>
          <w:iCs/>
        </w:rPr>
        <w:t>наиболее</w:t>
      </w:r>
      <w:r w:rsidR="000338BC" w:rsidRPr="000F100B">
        <w:rPr>
          <w:iCs/>
        </w:rPr>
        <w:t xml:space="preserve"> </w:t>
      </w:r>
      <w:r w:rsidR="007F61DD" w:rsidRPr="000F100B">
        <w:rPr>
          <w:iCs/>
        </w:rPr>
        <w:t>востребованных</w:t>
      </w:r>
      <w:r w:rsidR="000338BC" w:rsidRPr="000F100B">
        <w:rPr>
          <w:iCs/>
        </w:rPr>
        <w:t xml:space="preserve"> </w:t>
      </w:r>
      <w:r w:rsidR="007F61DD" w:rsidRPr="000F100B">
        <w:rPr>
          <w:iCs/>
        </w:rPr>
        <w:t>видов</w:t>
      </w:r>
      <w:r w:rsidR="000338BC" w:rsidRPr="000F100B">
        <w:rPr>
          <w:iCs/>
        </w:rPr>
        <w:t xml:space="preserve"> </w:t>
      </w:r>
      <w:r w:rsidR="007F61DD" w:rsidRPr="000F100B">
        <w:rPr>
          <w:iCs/>
        </w:rPr>
        <w:t>сведений</w:t>
      </w:r>
      <w:r w:rsidR="000338BC" w:rsidRPr="000F100B">
        <w:rPr>
          <w:iCs/>
        </w:rPr>
        <w:t xml:space="preserve"> </w:t>
      </w:r>
      <w:r w:rsidR="007F61DD" w:rsidRPr="000F100B">
        <w:rPr>
          <w:iCs/>
        </w:rPr>
        <w:t>в</w:t>
      </w:r>
      <w:r w:rsidR="000338BC" w:rsidRPr="000F100B">
        <w:rPr>
          <w:iCs/>
        </w:rPr>
        <w:t xml:space="preserve"> </w:t>
      </w:r>
      <w:r w:rsidR="007F61DD" w:rsidRPr="000F100B">
        <w:rPr>
          <w:iCs/>
        </w:rPr>
        <w:t>ЕСИА</w:t>
      </w:r>
      <w:r w:rsidR="000338BC" w:rsidRPr="000F100B">
        <w:rPr>
          <w:iCs/>
        </w:rPr>
        <w:t xml:space="preserve"> </w:t>
      </w:r>
      <w:r w:rsidR="007F61DD" w:rsidRPr="000F100B">
        <w:rPr>
          <w:iCs/>
        </w:rPr>
        <w:t>с</w:t>
      </w:r>
      <w:r w:rsidR="000338BC" w:rsidRPr="000F100B">
        <w:rPr>
          <w:iCs/>
        </w:rPr>
        <w:t xml:space="preserve"> </w:t>
      </w:r>
      <w:r w:rsidR="007F61DD" w:rsidRPr="000F100B">
        <w:rPr>
          <w:iCs/>
        </w:rPr>
        <w:t>целью</w:t>
      </w:r>
      <w:r w:rsidR="000338BC" w:rsidRPr="000F100B">
        <w:rPr>
          <w:iCs/>
        </w:rPr>
        <w:t xml:space="preserve"> </w:t>
      </w:r>
      <w:r w:rsidR="007F61DD" w:rsidRPr="000F100B">
        <w:rPr>
          <w:iCs/>
        </w:rPr>
        <w:t>снижения</w:t>
      </w:r>
      <w:r w:rsidR="000338BC" w:rsidRPr="000F100B">
        <w:rPr>
          <w:iCs/>
        </w:rPr>
        <w:t xml:space="preserve"> </w:t>
      </w:r>
      <w:r w:rsidR="007F61DD" w:rsidRPr="000F100B">
        <w:rPr>
          <w:iCs/>
        </w:rPr>
        <w:t>нагрузки</w:t>
      </w:r>
      <w:r w:rsidR="000338BC" w:rsidRPr="000F100B">
        <w:rPr>
          <w:iCs/>
        </w:rPr>
        <w:t xml:space="preserve"> </w:t>
      </w:r>
      <w:r w:rsidR="007F61DD" w:rsidRPr="000F100B">
        <w:rPr>
          <w:iCs/>
        </w:rPr>
        <w:t>на</w:t>
      </w:r>
      <w:r w:rsidR="000338BC" w:rsidRPr="000F100B">
        <w:rPr>
          <w:iCs/>
        </w:rPr>
        <w:t xml:space="preserve"> </w:t>
      </w:r>
      <w:r w:rsidR="007F61DD" w:rsidRPr="000F100B">
        <w:rPr>
          <w:iCs/>
        </w:rPr>
        <w:t>каналы</w:t>
      </w:r>
      <w:r w:rsidR="000338BC" w:rsidRPr="000F100B">
        <w:rPr>
          <w:iCs/>
        </w:rPr>
        <w:t xml:space="preserve"> </w:t>
      </w:r>
      <w:r w:rsidR="007F61DD" w:rsidRPr="000F100B">
        <w:rPr>
          <w:iCs/>
        </w:rPr>
        <w:t>передачи</w:t>
      </w:r>
      <w:r w:rsidR="000338BC" w:rsidRPr="000F100B">
        <w:rPr>
          <w:iCs/>
        </w:rPr>
        <w:t xml:space="preserve"> </w:t>
      </w:r>
      <w:r w:rsidR="007F61DD" w:rsidRPr="000F100B">
        <w:rPr>
          <w:iCs/>
        </w:rPr>
        <w:t>данных</w:t>
      </w:r>
      <w:r w:rsidR="007F61DD" w:rsidRPr="000F100B">
        <w:t>;</w:t>
      </w:r>
    </w:p>
    <w:p w14:paraId="2680F84C" w14:textId="77777777" w:rsidR="007F61DD" w:rsidRPr="000F100B" w:rsidRDefault="007F61DD" w:rsidP="007F61DD">
      <w:pPr>
        <w:pStyle w:val="a"/>
        <w:spacing w:before="100"/>
      </w:pPr>
      <w:r w:rsidRPr="000F100B">
        <w:t>повысить</w:t>
      </w:r>
      <w:r w:rsidR="000338BC" w:rsidRPr="000F100B">
        <w:t xml:space="preserve"> </w:t>
      </w:r>
      <w:r w:rsidRPr="000F100B">
        <w:t>безопасность</w:t>
      </w:r>
      <w:r w:rsidR="000338BC" w:rsidRPr="000F100B">
        <w:t xml:space="preserve"> </w:t>
      </w:r>
      <w:r w:rsidRPr="000F100B">
        <w:t>при</w:t>
      </w:r>
      <w:r w:rsidR="000338BC" w:rsidRPr="000F100B">
        <w:t xml:space="preserve"> </w:t>
      </w:r>
      <w:r w:rsidRPr="000F100B">
        <w:t>обмене</w:t>
      </w:r>
      <w:r w:rsidR="000338BC" w:rsidRPr="000F100B">
        <w:t xml:space="preserve"> </w:t>
      </w:r>
      <w:r w:rsidRPr="000F100B">
        <w:t>данными;</w:t>
      </w:r>
    </w:p>
    <w:p w14:paraId="3CC2512E" w14:textId="77777777" w:rsidR="007F61DD" w:rsidRPr="000F100B" w:rsidRDefault="007F61DD" w:rsidP="007F61DD">
      <w:pPr>
        <w:pStyle w:val="a"/>
      </w:pPr>
      <w:r w:rsidRPr="000F100B">
        <w:t>обеспечить</w:t>
      </w:r>
      <w:r w:rsidR="000338BC" w:rsidRPr="000F100B">
        <w:t xml:space="preserve"> </w:t>
      </w:r>
      <w:r w:rsidRPr="000F100B">
        <w:t>развитие</w:t>
      </w:r>
      <w:r w:rsidR="000338BC" w:rsidRPr="000F100B">
        <w:t xml:space="preserve"> </w:t>
      </w:r>
      <w:r w:rsidRPr="000F100B">
        <w:t>ГИС</w:t>
      </w:r>
      <w:r w:rsidR="000338BC" w:rsidRPr="000F100B">
        <w:t xml:space="preserve"> </w:t>
      </w:r>
      <w:r w:rsidRPr="000F100B">
        <w:t>и</w:t>
      </w:r>
      <w:r w:rsidR="000338BC" w:rsidRPr="000F100B">
        <w:t xml:space="preserve"> </w:t>
      </w:r>
      <w:r w:rsidRPr="000F100B">
        <w:t>снижение</w:t>
      </w:r>
      <w:r w:rsidR="000338BC" w:rsidRPr="000F100B">
        <w:t xml:space="preserve"> </w:t>
      </w:r>
      <w:r w:rsidRPr="000F100B">
        <w:t>на</w:t>
      </w:r>
      <w:r w:rsidR="000338BC" w:rsidRPr="000F100B">
        <w:t xml:space="preserve"> </w:t>
      </w:r>
      <w:r w:rsidRPr="000F100B">
        <w:t>них</w:t>
      </w:r>
      <w:r w:rsidR="000338BC" w:rsidRPr="000F100B">
        <w:t xml:space="preserve"> </w:t>
      </w:r>
      <w:r w:rsidRPr="000F100B">
        <w:t>нагрузки.</w:t>
      </w:r>
    </w:p>
    <w:p w14:paraId="05B115D3" w14:textId="77777777" w:rsidR="003F5D28" w:rsidRPr="000F100B" w:rsidRDefault="003F5D28" w:rsidP="003F5D28">
      <w:pPr>
        <w:pStyle w:val="afff2"/>
      </w:pPr>
      <w:r w:rsidRPr="000F100B">
        <w:t>Для</w:t>
      </w:r>
      <w:r w:rsidR="000338BC" w:rsidRPr="000F100B">
        <w:t xml:space="preserve"> </w:t>
      </w:r>
      <w:r w:rsidRPr="000F100B">
        <w:t>количественной</w:t>
      </w:r>
      <w:r w:rsidR="000338BC" w:rsidRPr="000F100B">
        <w:t xml:space="preserve"> </w:t>
      </w:r>
      <w:r w:rsidRPr="000F100B">
        <w:t>и</w:t>
      </w:r>
      <w:r w:rsidR="000338BC" w:rsidRPr="000F100B">
        <w:t xml:space="preserve"> </w:t>
      </w:r>
      <w:r w:rsidRPr="000F100B">
        <w:t>качественной</w:t>
      </w:r>
      <w:r w:rsidR="000338BC" w:rsidRPr="000F100B">
        <w:t xml:space="preserve"> </w:t>
      </w:r>
      <w:r w:rsidRPr="000F100B">
        <w:t>оценки</w:t>
      </w:r>
      <w:r w:rsidR="000338BC" w:rsidRPr="000F100B">
        <w:t xml:space="preserve"> </w:t>
      </w:r>
      <w:r w:rsidRPr="000F100B">
        <w:t>реализации</w:t>
      </w:r>
      <w:r w:rsidR="000338BC" w:rsidRPr="000F100B">
        <w:t xml:space="preserve"> </w:t>
      </w:r>
      <w:r w:rsidRPr="000F100B">
        <w:t>Цифрового</w:t>
      </w:r>
      <w:r w:rsidR="000338BC" w:rsidRPr="000F100B">
        <w:t xml:space="preserve"> </w:t>
      </w:r>
      <w:r w:rsidRPr="000F100B">
        <w:t>профиля</w:t>
      </w:r>
      <w:r w:rsidR="000338BC" w:rsidRPr="000F100B">
        <w:t xml:space="preserve"> </w:t>
      </w:r>
      <w:r w:rsidRPr="000F100B">
        <w:t>необходимо</w:t>
      </w:r>
      <w:r w:rsidR="000338BC" w:rsidRPr="000F100B">
        <w:t xml:space="preserve"> </w:t>
      </w:r>
      <w:r w:rsidRPr="000F100B">
        <w:t>предусмотреть</w:t>
      </w:r>
      <w:r w:rsidR="000338BC" w:rsidRPr="000F100B">
        <w:t xml:space="preserve"> </w:t>
      </w:r>
      <w:r w:rsidR="007F61DD" w:rsidRPr="000F100B">
        <w:t>следующие</w:t>
      </w:r>
      <w:r w:rsidR="000338BC" w:rsidRPr="000F100B">
        <w:t xml:space="preserve"> </w:t>
      </w:r>
      <w:r w:rsidRPr="000F100B">
        <w:t>показатели</w:t>
      </w:r>
      <w:r w:rsidR="000338BC" w:rsidRPr="000F100B">
        <w:t xml:space="preserve"> </w:t>
      </w:r>
      <w:r w:rsidRPr="000F100B">
        <w:t>эффективности</w:t>
      </w:r>
      <w:r w:rsidR="00103758" w:rsidRPr="000F100B">
        <w:t>:</w:t>
      </w:r>
      <w:r w:rsidR="000338BC" w:rsidRPr="000F100B">
        <w:t xml:space="preserve"> 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3647"/>
        <w:gridCol w:w="2611"/>
        <w:gridCol w:w="3371"/>
      </w:tblGrid>
      <w:tr w:rsidR="00616C01" w:rsidRPr="000F100B" w14:paraId="7C6D7EBF" w14:textId="77777777" w:rsidTr="00794CB1">
        <w:tc>
          <w:tcPr>
            <w:tcW w:w="3539" w:type="dxa"/>
            <w:shd w:val="clear" w:color="auto" w:fill="3985BE"/>
            <w:vAlign w:val="center"/>
          </w:tcPr>
          <w:p w14:paraId="759EF765" w14:textId="77777777" w:rsidR="00616C01" w:rsidRPr="000F100B" w:rsidRDefault="00616C01" w:rsidP="009C6269">
            <w:pPr>
              <w:spacing w:before="140"/>
              <w:ind w:firstLine="0"/>
              <w:jc w:val="center"/>
              <w:rPr>
                <w:b/>
                <w:color w:val="FFFFFF" w:themeColor="background1"/>
              </w:rPr>
            </w:pPr>
            <w:r w:rsidRPr="000F100B">
              <w:rPr>
                <w:b/>
                <w:color w:val="FFFFFF" w:themeColor="background1"/>
              </w:rPr>
              <w:t>Показатель</w:t>
            </w:r>
          </w:p>
        </w:tc>
        <w:tc>
          <w:tcPr>
            <w:tcW w:w="2534" w:type="dxa"/>
            <w:shd w:val="clear" w:color="auto" w:fill="3985BE"/>
            <w:vAlign w:val="center"/>
          </w:tcPr>
          <w:p w14:paraId="6E85E349" w14:textId="77777777" w:rsidR="00616C01" w:rsidRPr="000F100B" w:rsidRDefault="00616C01" w:rsidP="009C6269">
            <w:pPr>
              <w:spacing w:before="140"/>
              <w:ind w:firstLine="0"/>
              <w:jc w:val="center"/>
              <w:rPr>
                <w:b/>
                <w:color w:val="FFFFFF" w:themeColor="background1"/>
              </w:rPr>
            </w:pPr>
            <w:r w:rsidRPr="000F100B">
              <w:rPr>
                <w:b/>
                <w:color w:val="FFFFFF" w:themeColor="background1"/>
              </w:rPr>
              <w:t>Время</w:t>
            </w:r>
          </w:p>
        </w:tc>
        <w:tc>
          <w:tcPr>
            <w:tcW w:w="3272" w:type="dxa"/>
            <w:shd w:val="clear" w:color="auto" w:fill="3985BE"/>
            <w:vAlign w:val="center"/>
          </w:tcPr>
          <w:p w14:paraId="216D62A1" w14:textId="77777777" w:rsidR="00616C01" w:rsidRPr="000F100B" w:rsidRDefault="00616C01" w:rsidP="009C6269">
            <w:pPr>
              <w:spacing w:before="140"/>
              <w:ind w:firstLine="0"/>
              <w:jc w:val="center"/>
              <w:rPr>
                <w:b/>
                <w:color w:val="FFFFFF" w:themeColor="background1"/>
              </w:rPr>
            </w:pPr>
            <w:r w:rsidRPr="000F100B">
              <w:rPr>
                <w:b/>
                <w:color w:val="FFFFFF" w:themeColor="background1"/>
              </w:rPr>
              <w:t>Качественная характеристика</w:t>
            </w:r>
          </w:p>
        </w:tc>
      </w:tr>
      <w:tr w:rsidR="00616C01" w:rsidRPr="000F100B" w14:paraId="4061521F" w14:textId="77777777" w:rsidTr="00794CB1">
        <w:tc>
          <w:tcPr>
            <w:tcW w:w="3539" w:type="dxa"/>
          </w:tcPr>
          <w:p w14:paraId="0FA45170" w14:textId="77777777" w:rsidR="00616C01" w:rsidRPr="000F100B" w:rsidRDefault="002B1FDB" w:rsidP="00FB63D6">
            <w:pPr>
              <w:ind w:firstLine="0"/>
              <w:jc w:val="left"/>
            </w:pPr>
            <w:r w:rsidRPr="000F100B">
              <w:t xml:space="preserve">Доступность государственных и коммерческих услуг в результате их перевода </w:t>
            </w:r>
            <w:r w:rsidR="00616C01" w:rsidRPr="000F100B">
              <w:t>в электронный вид</w:t>
            </w:r>
          </w:p>
        </w:tc>
        <w:tc>
          <w:tcPr>
            <w:tcW w:w="2534" w:type="dxa"/>
          </w:tcPr>
          <w:p w14:paraId="2DD4E678" w14:textId="77777777" w:rsidR="00616C01" w:rsidRPr="000F100B" w:rsidRDefault="00616C01" w:rsidP="00601DF3">
            <w:pPr>
              <w:ind w:firstLine="0"/>
              <w:jc w:val="left"/>
            </w:pPr>
            <w:r w:rsidRPr="000F100B">
              <w:t>Сейчас: 247/5/8</w:t>
            </w:r>
          </w:p>
          <w:p w14:paraId="5B9A4696" w14:textId="77777777" w:rsidR="00616C01" w:rsidRPr="000F100B" w:rsidRDefault="00616C01" w:rsidP="00E663C6">
            <w:pPr>
              <w:ind w:firstLine="0"/>
              <w:jc w:val="left"/>
            </w:pPr>
            <w:r w:rsidRPr="000F100B">
              <w:t>Станет: 365/7/24</w:t>
            </w:r>
          </w:p>
        </w:tc>
        <w:tc>
          <w:tcPr>
            <w:tcW w:w="3272" w:type="dxa"/>
          </w:tcPr>
          <w:p w14:paraId="4892BCC9" w14:textId="77777777" w:rsidR="00616C01" w:rsidRPr="000F100B" w:rsidRDefault="00616C01" w:rsidP="00601DF3">
            <w:pPr>
              <w:ind w:firstLine="0"/>
              <w:jc w:val="left"/>
            </w:pPr>
            <w:r w:rsidRPr="000F100B">
              <w:t>Перевод до 80% всех услуг в электронный вид</w:t>
            </w:r>
          </w:p>
        </w:tc>
      </w:tr>
      <w:tr w:rsidR="00616C01" w:rsidRPr="000F100B" w14:paraId="7AC35B0B" w14:textId="77777777" w:rsidTr="00794CB1">
        <w:tc>
          <w:tcPr>
            <w:tcW w:w="3539" w:type="dxa"/>
          </w:tcPr>
          <w:p w14:paraId="709846B3" w14:textId="77777777" w:rsidR="00616C01" w:rsidRPr="000F100B" w:rsidRDefault="00616C01">
            <w:pPr>
              <w:ind w:firstLine="0"/>
              <w:jc w:val="left"/>
            </w:pPr>
            <w:r w:rsidRPr="000F100B">
              <w:t xml:space="preserve">Сокращение количества шагов для заполнения анкет и заявлений </w:t>
            </w:r>
          </w:p>
        </w:tc>
        <w:tc>
          <w:tcPr>
            <w:tcW w:w="2534" w:type="dxa"/>
          </w:tcPr>
          <w:p w14:paraId="1CDD4042" w14:textId="77777777" w:rsidR="00616C01" w:rsidRPr="000F100B" w:rsidRDefault="00616C01" w:rsidP="00601DF3">
            <w:pPr>
              <w:ind w:firstLine="0"/>
              <w:jc w:val="left"/>
            </w:pPr>
            <w:r w:rsidRPr="000F100B">
              <w:t>Было: ~ 30 минут</w:t>
            </w:r>
          </w:p>
          <w:p w14:paraId="6EF6E7EF" w14:textId="77777777" w:rsidR="00616C01" w:rsidRPr="000F100B" w:rsidRDefault="00616C01" w:rsidP="00601DF3">
            <w:pPr>
              <w:ind w:firstLine="0"/>
              <w:jc w:val="left"/>
            </w:pPr>
            <w:r w:rsidRPr="000F100B">
              <w:t>Станет: несколько секунд</w:t>
            </w:r>
          </w:p>
        </w:tc>
        <w:tc>
          <w:tcPr>
            <w:tcW w:w="3272" w:type="dxa"/>
          </w:tcPr>
          <w:p w14:paraId="112CB25D" w14:textId="77777777" w:rsidR="00616C01" w:rsidRPr="000F100B" w:rsidRDefault="00616C01" w:rsidP="00601DF3">
            <w:pPr>
              <w:ind w:firstLine="0"/>
              <w:jc w:val="left"/>
            </w:pPr>
            <w:r w:rsidRPr="000F100B">
              <w:t>Оказание услуг в 3 клика</w:t>
            </w:r>
          </w:p>
        </w:tc>
      </w:tr>
      <w:tr w:rsidR="00616C01" w:rsidRPr="000F100B" w14:paraId="078A673A" w14:textId="77777777" w:rsidTr="00794CB1">
        <w:tc>
          <w:tcPr>
            <w:tcW w:w="3539" w:type="dxa"/>
          </w:tcPr>
          <w:p w14:paraId="3388BD38" w14:textId="77777777" w:rsidR="00616C01" w:rsidRPr="000F100B" w:rsidRDefault="00616C01" w:rsidP="00601DF3">
            <w:pPr>
              <w:ind w:firstLine="0"/>
              <w:jc w:val="left"/>
            </w:pPr>
            <w:r w:rsidRPr="000F100B">
              <w:t>Сокращение количества бумажных документов, необходимых для получения услуг</w:t>
            </w:r>
          </w:p>
        </w:tc>
        <w:tc>
          <w:tcPr>
            <w:tcW w:w="2534" w:type="dxa"/>
          </w:tcPr>
          <w:p w14:paraId="1FCFC983" w14:textId="0190153E" w:rsidR="00616C01" w:rsidRPr="000F100B" w:rsidRDefault="00616C01" w:rsidP="006E69F9">
            <w:pPr>
              <w:ind w:firstLine="0"/>
              <w:jc w:val="left"/>
            </w:pPr>
            <w:r w:rsidRPr="000F100B">
              <w:t xml:space="preserve">Сокращение времени на </w:t>
            </w:r>
            <w:r w:rsidR="00830FC3" w:rsidRPr="000F100B">
              <w:t xml:space="preserve">поиск </w:t>
            </w:r>
            <w:r w:rsidRPr="000F100B">
              <w:t>бумажных документов</w:t>
            </w:r>
            <w:r w:rsidR="00830FC3" w:rsidRPr="000F100B">
              <w:t>,</w:t>
            </w:r>
            <w:r w:rsidR="005C0C01">
              <w:t xml:space="preserve"> </w:t>
            </w:r>
            <w:r w:rsidR="00830FC3" w:rsidRPr="000F100B">
              <w:t xml:space="preserve">копирование (при необходимости) и </w:t>
            </w:r>
            <w:r w:rsidRPr="000F100B">
              <w:t xml:space="preserve"> нотариальное заверение документов (при необходимости)</w:t>
            </w:r>
          </w:p>
        </w:tc>
        <w:tc>
          <w:tcPr>
            <w:tcW w:w="3272" w:type="dxa"/>
          </w:tcPr>
          <w:p w14:paraId="01727AF7" w14:textId="77777777" w:rsidR="00616C01" w:rsidRPr="000F100B" w:rsidRDefault="00616C01" w:rsidP="00A9743B">
            <w:pPr>
              <w:ind w:firstLine="0"/>
              <w:jc w:val="left"/>
            </w:pPr>
            <w:r w:rsidRPr="000F100B">
              <w:t>По базовым сведениям, в ЕСИА – безбумажный.</w:t>
            </w:r>
          </w:p>
          <w:p w14:paraId="1FE3F713" w14:textId="77777777" w:rsidR="00616C01" w:rsidRPr="000F100B" w:rsidRDefault="00616C01" w:rsidP="00A9743B">
            <w:pPr>
              <w:ind w:firstLine="0"/>
              <w:jc w:val="left"/>
            </w:pPr>
            <w:r w:rsidRPr="000F100B">
              <w:t xml:space="preserve">По остальным - сокращение до 80%.      </w:t>
            </w:r>
          </w:p>
        </w:tc>
      </w:tr>
      <w:tr w:rsidR="00616C01" w:rsidRPr="000F100B" w14:paraId="7DCC474F" w14:textId="77777777" w:rsidTr="00794CB1">
        <w:tc>
          <w:tcPr>
            <w:tcW w:w="3539" w:type="dxa"/>
          </w:tcPr>
          <w:p w14:paraId="63A6DA72" w14:textId="77777777" w:rsidR="00616C01" w:rsidRPr="000F100B" w:rsidRDefault="00616C01" w:rsidP="00601DF3">
            <w:pPr>
              <w:ind w:firstLine="0"/>
              <w:jc w:val="left"/>
            </w:pPr>
            <w:r w:rsidRPr="000F100B">
              <w:t xml:space="preserve">Сокращение количества </w:t>
            </w:r>
          </w:p>
          <w:p w14:paraId="13173CB8" w14:textId="77777777" w:rsidR="00616C01" w:rsidRPr="000F100B" w:rsidRDefault="00616C01" w:rsidP="006E69F9">
            <w:pPr>
              <w:ind w:firstLine="0"/>
              <w:jc w:val="left"/>
            </w:pPr>
            <w:r w:rsidRPr="000F100B">
              <w:t xml:space="preserve">личных посещений </w:t>
            </w:r>
          </w:p>
        </w:tc>
        <w:tc>
          <w:tcPr>
            <w:tcW w:w="2534" w:type="dxa"/>
          </w:tcPr>
          <w:p w14:paraId="7D810CD9" w14:textId="77777777" w:rsidR="00616C01" w:rsidRPr="000F100B" w:rsidRDefault="00830FC3" w:rsidP="00601DF3">
            <w:pPr>
              <w:ind w:firstLine="0"/>
              <w:jc w:val="left"/>
            </w:pPr>
            <w:r w:rsidRPr="000F100B">
              <w:t xml:space="preserve">Сокращение </w:t>
            </w:r>
            <w:r w:rsidR="00616C01" w:rsidRPr="000F100B">
              <w:t>времени на личное посещение</w:t>
            </w:r>
          </w:p>
        </w:tc>
        <w:tc>
          <w:tcPr>
            <w:tcW w:w="3272" w:type="dxa"/>
          </w:tcPr>
          <w:p w14:paraId="5AD6CEE6" w14:textId="77777777" w:rsidR="00616C01" w:rsidRPr="000F100B" w:rsidRDefault="00616C01" w:rsidP="00601DF3">
            <w:pPr>
              <w:ind w:firstLine="0"/>
              <w:jc w:val="left"/>
            </w:pPr>
            <w:r w:rsidRPr="000F100B">
              <w:t>До 1 личной явки</w:t>
            </w:r>
          </w:p>
        </w:tc>
      </w:tr>
      <w:tr w:rsidR="00616C01" w:rsidRPr="000F100B" w14:paraId="261BEFBB" w14:textId="77777777" w:rsidTr="00794CB1">
        <w:tc>
          <w:tcPr>
            <w:tcW w:w="3539" w:type="dxa"/>
          </w:tcPr>
          <w:p w14:paraId="20D8A846" w14:textId="77777777" w:rsidR="00616C01" w:rsidRPr="000F100B" w:rsidRDefault="00616C01" w:rsidP="00601DF3">
            <w:pPr>
              <w:ind w:firstLine="0"/>
              <w:jc w:val="left"/>
            </w:pPr>
            <w:r w:rsidRPr="000F100B">
              <w:t>Распоряжение личными данными</w:t>
            </w:r>
          </w:p>
        </w:tc>
        <w:tc>
          <w:tcPr>
            <w:tcW w:w="2534" w:type="dxa"/>
          </w:tcPr>
          <w:p w14:paraId="32BC4199" w14:textId="77777777" w:rsidR="00616C01" w:rsidRPr="000F100B" w:rsidRDefault="00616C01" w:rsidP="00601DF3">
            <w:pPr>
              <w:ind w:firstLine="0"/>
              <w:jc w:val="left"/>
            </w:pPr>
            <w:r w:rsidRPr="000F100B">
              <w:t>Сейчас: 247/5/8</w:t>
            </w:r>
          </w:p>
          <w:p w14:paraId="7B2D5EF3" w14:textId="77777777" w:rsidR="00616C01" w:rsidRPr="000F100B" w:rsidRDefault="00616C01" w:rsidP="00E663C6">
            <w:pPr>
              <w:ind w:firstLine="0"/>
              <w:jc w:val="left"/>
            </w:pPr>
            <w:r w:rsidRPr="000F100B">
              <w:t>Станет: 365/7/24</w:t>
            </w:r>
          </w:p>
        </w:tc>
        <w:tc>
          <w:tcPr>
            <w:tcW w:w="3272" w:type="dxa"/>
          </w:tcPr>
          <w:p w14:paraId="16A07E5A" w14:textId="77777777" w:rsidR="00616C01" w:rsidRPr="000F100B" w:rsidRDefault="00616C01" w:rsidP="00601DF3">
            <w:pPr>
              <w:ind w:firstLine="0"/>
              <w:jc w:val="left"/>
            </w:pPr>
            <w:r w:rsidRPr="000F100B">
              <w:t>Интерактивное распоряжение</w:t>
            </w:r>
          </w:p>
        </w:tc>
      </w:tr>
    </w:tbl>
    <w:p w14:paraId="18C892C8" w14:textId="77777777" w:rsidR="003F5D28" w:rsidRPr="000F100B" w:rsidRDefault="00830FC3" w:rsidP="003F5D28">
      <w:pPr>
        <w:pStyle w:val="afff2"/>
      </w:pPr>
      <w:r w:rsidRPr="000F100B">
        <w:t>Так, например</w:t>
      </w:r>
      <w:r w:rsidR="003F5D28" w:rsidRPr="000F100B">
        <w:t>,</w:t>
      </w:r>
      <w:r w:rsidR="000338BC" w:rsidRPr="000F100B">
        <w:t xml:space="preserve"> </w:t>
      </w:r>
      <w:r w:rsidR="003F5D28" w:rsidRPr="000F100B">
        <w:t>в</w:t>
      </w:r>
      <w:r w:rsidR="000338BC" w:rsidRPr="000F100B">
        <w:t xml:space="preserve"> </w:t>
      </w:r>
      <w:r w:rsidR="003F5D28" w:rsidRPr="000F100B">
        <w:t>рамках</w:t>
      </w:r>
      <w:r w:rsidR="000338BC" w:rsidRPr="000F100B">
        <w:t xml:space="preserve"> </w:t>
      </w:r>
      <w:r w:rsidR="003F5D28" w:rsidRPr="000F100B">
        <w:t>предоставления</w:t>
      </w:r>
      <w:r w:rsidR="000338BC" w:rsidRPr="000F100B">
        <w:t xml:space="preserve"> </w:t>
      </w:r>
      <w:r w:rsidR="003F5D28" w:rsidRPr="000F100B">
        <w:t>услуги</w:t>
      </w:r>
      <w:r w:rsidR="000338BC" w:rsidRPr="000F100B">
        <w:t xml:space="preserve"> </w:t>
      </w:r>
      <w:r w:rsidR="003F5D28" w:rsidRPr="000F100B">
        <w:t>по</w:t>
      </w:r>
      <w:r w:rsidR="000338BC" w:rsidRPr="000F100B">
        <w:t xml:space="preserve"> </w:t>
      </w:r>
      <w:r w:rsidR="003F5D28" w:rsidRPr="000F100B">
        <w:t>получению</w:t>
      </w:r>
      <w:r w:rsidR="000338BC" w:rsidRPr="000F100B">
        <w:t xml:space="preserve"> </w:t>
      </w:r>
      <w:r w:rsidR="003F5D28" w:rsidRPr="000F100B">
        <w:t>заграничного</w:t>
      </w:r>
      <w:r w:rsidR="000338BC" w:rsidRPr="000F100B">
        <w:t xml:space="preserve"> </w:t>
      </w:r>
      <w:r w:rsidR="003F5D28" w:rsidRPr="000F100B">
        <w:t>паспорта</w:t>
      </w:r>
      <w:r w:rsidR="000338BC" w:rsidRPr="000F100B">
        <w:t xml:space="preserve"> </w:t>
      </w:r>
      <w:r w:rsidR="003F5D28" w:rsidRPr="000F100B">
        <w:t>нового</w:t>
      </w:r>
      <w:r w:rsidR="000338BC" w:rsidRPr="000F100B">
        <w:t xml:space="preserve"> </w:t>
      </w:r>
      <w:r w:rsidR="003F5D28" w:rsidRPr="000F100B">
        <w:t>образца,</w:t>
      </w:r>
      <w:r w:rsidR="000338BC" w:rsidRPr="000F100B">
        <w:t xml:space="preserve"> </w:t>
      </w:r>
      <w:r w:rsidR="003F5D28" w:rsidRPr="000F100B">
        <w:t>гражданин</w:t>
      </w:r>
      <w:r w:rsidR="000338BC" w:rsidRPr="000F100B">
        <w:t xml:space="preserve"> </w:t>
      </w:r>
      <w:r w:rsidR="003F5D28" w:rsidRPr="000F100B">
        <w:t>должен</w:t>
      </w:r>
      <w:r w:rsidR="000338BC" w:rsidRPr="000F100B">
        <w:t xml:space="preserve"> </w:t>
      </w:r>
      <w:r w:rsidR="003F5D28" w:rsidRPr="000F100B">
        <w:t>заполнить</w:t>
      </w:r>
      <w:r w:rsidR="000338BC" w:rsidRPr="000F100B">
        <w:t xml:space="preserve"> </w:t>
      </w:r>
      <w:r w:rsidR="003F5D28" w:rsidRPr="000F100B">
        <w:t>анкету</w:t>
      </w:r>
      <w:r w:rsidR="000338BC" w:rsidRPr="000F100B">
        <w:t xml:space="preserve"> </w:t>
      </w:r>
      <w:r w:rsidR="003F5D28" w:rsidRPr="000F100B">
        <w:t>из</w:t>
      </w:r>
      <w:r w:rsidR="000338BC" w:rsidRPr="000F100B">
        <w:t xml:space="preserve"> </w:t>
      </w:r>
      <w:r w:rsidR="003F5D28" w:rsidRPr="000F100B">
        <w:t>минимум</w:t>
      </w:r>
      <w:r w:rsidR="000338BC" w:rsidRPr="000F100B">
        <w:t xml:space="preserve"> </w:t>
      </w:r>
      <w:r w:rsidR="003F5D28" w:rsidRPr="000F100B">
        <w:t>40</w:t>
      </w:r>
      <w:r w:rsidR="000338BC" w:rsidRPr="000F100B">
        <w:t xml:space="preserve"> </w:t>
      </w:r>
      <w:r w:rsidR="003F5D28" w:rsidRPr="000F100B">
        <w:t>полей</w:t>
      </w:r>
      <w:r w:rsidR="000338BC" w:rsidRPr="000F100B">
        <w:t xml:space="preserve"> </w:t>
      </w:r>
      <w:r w:rsidR="003F5D28" w:rsidRPr="000F100B">
        <w:t>(в</w:t>
      </w:r>
      <w:r w:rsidR="000338BC" w:rsidRPr="000F100B">
        <w:t xml:space="preserve"> </w:t>
      </w:r>
      <w:r w:rsidR="003F5D28" w:rsidRPr="000F100B">
        <w:t>среднем</w:t>
      </w:r>
      <w:r w:rsidR="000338BC" w:rsidRPr="000F100B">
        <w:t xml:space="preserve"> </w:t>
      </w:r>
      <w:r w:rsidR="003F5D28" w:rsidRPr="000F100B">
        <w:t>80</w:t>
      </w:r>
      <w:r w:rsidR="000338BC" w:rsidRPr="000F100B">
        <w:t xml:space="preserve"> </w:t>
      </w:r>
      <w:r w:rsidR="003F5D28" w:rsidRPr="000F100B">
        <w:t>полей,</w:t>
      </w:r>
      <w:r w:rsidR="000338BC" w:rsidRPr="000F100B">
        <w:t xml:space="preserve"> </w:t>
      </w:r>
      <w:r w:rsidR="003F5D28" w:rsidRPr="000F100B">
        <w:t>в</w:t>
      </w:r>
      <w:r w:rsidR="000338BC" w:rsidRPr="000F100B">
        <w:t xml:space="preserve"> </w:t>
      </w:r>
      <w:r w:rsidR="003F5D28" w:rsidRPr="000F100B">
        <w:t>случае</w:t>
      </w:r>
      <w:r w:rsidR="000338BC" w:rsidRPr="000F100B">
        <w:t xml:space="preserve"> </w:t>
      </w:r>
      <w:r w:rsidR="003F5D28" w:rsidRPr="000F100B">
        <w:t>смены</w:t>
      </w:r>
      <w:r w:rsidR="000338BC" w:rsidRPr="000F100B">
        <w:t xml:space="preserve"> </w:t>
      </w:r>
      <w:r w:rsidR="003F5D28" w:rsidRPr="000F100B">
        <w:t>места</w:t>
      </w:r>
      <w:r w:rsidR="000338BC" w:rsidRPr="000F100B">
        <w:t xml:space="preserve"> </w:t>
      </w:r>
      <w:r w:rsidR="003F5D28" w:rsidRPr="000F100B">
        <w:t>работы</w:t>
      </w:r>
      <w:r w:rsidR="000338BC" w:rsidRPr="000F100B">
        <w:t xml:space="preserve"> </w:t>
      </w:r>
      <w:r w:rsidR="003F5D28" w:rsidRPr="000F100B">
        <w:t>каждые</w:t>
      </w:r>
      <w:r w:rsidR="000338BC" w:rsidRPr="000F100B">
        <w:t xml:space="preserve"> </w:t>
      </w:r>
      <w:r w:rsidR="003F5D28" w:rsidRPr="000F100B">
        <w:t>два</w:t>
      </w:r>
      <w:r w:rsidR="000338BC" w:rsidRPr="000F100B">
        <w:t xml:space="preserve"> </w:t>
      </w:r>
      <w:r w:rsidR="003F5D28" w:rsidRPr="000F100B">
        <w:t>года</w:t>
      </w:r>
      <w:r w:rsidR="000338BC" w:rsidRPr="000F100B">
        <w:t xml:space="preserve"> </w:t>
      </w:r>
      <w:r w:rsidR="003F5D28" w:rsidRPr="000F100B">
        <w:t>за</w:t>
      </w:r>
      <w:r w:rsidR="000338BC" w:rsidRPr="000F100B">
        <w:t xml:space="preserve"> </w:t>
      </w:r>
      <w:r w:rsidR="003F5D28" w:rsidRPr="000F100B">
        <w:t>последние</w:t>
      </w:r>
      <w:r w:rsidR="000338BC" w:rsidRPr="000F100B">
        <w:t xml:space="preserve"> </w:t>
      </w:r>
      <w:r w:rsidR="003F5D28" w:rsidRPr="000F100B">
        <w:t>10</w:t>
      </w:r>
      <w:r w:rsidR="000338BC" w:rsidRPr="000F100B">
        <w:t xml:space="preserve"> </w:t>
      </w:r>
      <w:r w:rsidR="003F5D28" w:rsidRPr="000F100B">
        <w:t>лет),</w:t>
      </w:r>
      <w:r w:rsidR="000338BC" w:rsidRPr="000F100B">
        <w:t xml:space="preserve"> </w:t>
      </w:r>
      <w:r w:rsidR="003F5D28" w:rsidRPr="000F100B">
        <w:t>из</w:t>
      </w:r>
      <w:r w:rsidR="000338BC" w:rsidRPr="000F100B">
        <w:t xml:space="preserve"> </w:t>
      </w:r>
      <w:r w:rsidR="003F5D28" w:rsidRPr="000F100B">
        <w:t>которых</w:t>
      </w:r>
      <w:r w:rsidR="000338BC" w:rsidRPr="000F100B">
        <w:t xml:space="preserve"> </w:t>
      </w:r>
      <w:r w:rsidR="003F5D28" w:rsidRPr="000F100B">
        <w:t>автоматически</w:t>
      </w:r>
      <w:r w:rsidR="000338BC" w:rsidRPr="000F100B">
        <w:t xml:space="preserve"> </w:t>
      </w:r>
      <w:r w:rsidR="003F5D28" w:rsidRPr="000F100B">
        <w:t>заполнено</w:t>
      </w:r>
      <w:r w:rsidR="000338BC" w:rsidRPr="000F100B">
        <w:t xml:space="preserve"> </w:t>
      </w:r>
      <w:r w:rsidR="003F5D28" w:rsidRPr="000F100B">
        <w:t>лишь</w:t>
      </w:r>
      <w:r w:rsidR="000338BC" w:rsidRPr="000F100B">
        <w:t xml:space="preserve"> </w:t>
      </w:r>
      <w:r w:rsidR="003F5D28" w:rsidRPr="000F100B">
        <w:t>14</w:t>
      </w:r>
      <w:r w:rsidR="000338BC" w:rsidRPr="000F100B">
        <w:t xml:space="preserve"> </w:t>
      </w:r>
      <w:r w:rsidR="003F5D28" w:rsidRPr="000F100B">
        <w:t>при</w:t>
      </w:r>
      <w:r w:rsidR="000338BC" w:rsidRPr="000F100B">
        <w:t xml:space="preserve"> </w:t>
      </w:r>
      <w:r w:rsidR="003F5D28" w:rsidRPr="000F100B">
        <w:t>полном</w:t>
      </w:r>
      <w:r w:rsidR="000338BC" w:rsidRPr="000F100B">
        <w:t xml:space="preserve"> </w:t>
      </w:r>
      <w:r w:rsidR="003F5D28" w:rsidRPr="000F100B">
        <w:t>заполнении</w:t>
      </w:r>
      <w:r w:rsidR="000338BC" w:rsidRPr="000F100B">
        <w:t xml:space="preserve"> </w:t>
      </w:r>
      <w:r w:rsidR="003F5D28" w:rsidRPr="000F100B">
        <w:t>профиля</w:t>
      </w:r>
      <w:r w:rsidR="000338BC" w:rsidRPr="000F100B">
        <w:t xml:space="preserve"> </w:t>
      </w:r>
      <w:r w:rsidR="003F5D28" w:rsidRPr="000F100B">
        <w:t>ЕСИА.</w:t>
      </w:r>
      <w:r w:rsidR="000338BC" w:rsidRPr="000F100B">
        <w:t xml:space="preserve"> </w:t>
      </w:r>
      <w:r w:rsidR="003F5D28" w:rsidRPr="000F100B">
        <w:t>Заполнение</w:t>
      </w:r>
      <w:r w:rsidR="000338BC" w:rsidRPr="000F100B">
        <w:t xml:space="preserve"> </w:t>
      </w:r>
      <w:r w:rsidR="003F5D28" w:rsidRPr="000F100B">
        <w:t>заявления</w:t>
      </w:r>
      <w:r w:rsidR="000338BC" w:rsidRPr="000F100B">
        <w:t xml:space="preserve"> </w:t>
      </w:r>
      <w:r w:rsidR="003F5D28" w:rsidRPr="000F100B">
        <w:t>занимает</w:t>
      </w:r>
      <w:r w:rsidR="000338BC" w:rsidRPr="000F100B">
        <w:t xml:space="preserve"> </w:t>
      </w:r>
      <w:r w:rsidR="003F5D28" w:rsidRPr="000F100B">
        <w:t>в</w:t>
      </w:r>
      <w:r w:rsidR="000338BC" w:rsidRPr="000F100B">
        <w:t xml:space="preserve"> </w:t>
      </w:r>
      <w:r w:rsidR="003F5D28" w:rsidRPr="000F100B">
        <w:t>среднем</w:t>
      </w:r>
      <w:r w:rsidR="000338BC" w:rsidRPr="000F100B">
        <w:t xml:space="preserve"> </w:t>
      </w:r>
      <w:r w:rsidR="003F5D28" w:rsidRPr="000F100B">
        <w:t>28</w:t>
      </w:r>
      <w:r w:rsidR="000338BC" w:rsidRPr="000F100B">
        <w:t xml:space="preserve"> </w:t>
      </w:r>
      <w:r w:rsidR="003F5D28" w:rsidRPr="000F100B">
        <w:t>минут</w:t>
      </w:r>
      <w:r w:rsidR="003F5D28" w:rsidRPr="000F100B">
        <w:rPr>
          <w:rStyle w:val="aff1"/>
        </w:rPr>
        <w:footnoteReference w:id="3"/>
      </w:r>
      <w:r w:rsidR="003F5D28" w:rsidRPr="000F100B">
        <w:t>.</w:t>
      </w:r>
      <w:r w:rsidR="000338BC" w:rsidRPr="000F100B">
        <w:t xml:space="preserve"> </w:t>
      </w:r>
      <w:r w:rsidRPr="000F100B">
        <w:t>В</w:t>
      </w:r>
      <w:r w:rsidR="000338BC" w:rsidRPr="000F100B">
        <w:t xml:space="preserve"> </w:t>
      </w:r>
      <w:r w:rsidR="003F5D28" w:rsidRPr="000F100B">
        <w:t>среднем</w:t>
      </w:r>
      <w:r w:rsidR="000338BC" w:rsidRPr="000F100B">
        <w:t xml:space="preserve"> </w:t>
      </w:r>
      <w:r w:rsidR="003F5D28" w:rsidRPr="000F100B">
        <w:t>в</w:t>
      </w:r>
      <w:r w:rsidR="000338BC" w:rsidRPr="000F100B">
        <w:t xml:space="preserve"> </w:t>
      </w:r>
      <w:r w:rsidR="003F5D28" w:rsidRPr="000F100B">
        <w:t>месяц</w:t>
      </w:r>
      <w:r w:rsidR="000338BC" w:rsidRPr="000F100B">
        <w:t xml:space="preserve"> </w:t>
      </w:r>
      <w:r w:rsidR="003F5D28" w:rsidRPr="000F100B">
        <w:t>через</w:t>
      </w:r>
      <w:r w:rsidR="000338BC" w:rsidRPr="000F100B">
        <w:t xml:space="preserve"> </w:t>
      </w:r>
      <w:r w:rsidR="003F5D28" w:rsidRPr="000F100B">
        <w:t>ЕПГУ</w:t>
      </w:r>
      <w:r w:rsidR="000338BC" w:rsidRPr="000F100B">
        <w:t xml:space="preserve"> </w:t>
      </w:r>
      <w:r w:rsidR="003F5D28" w:rsidRPr="000F100B">
        <w:t>поступает</w:t>
      </w:r>
      <w:r w:rsidR="000338BC" w:rsidRPr="000F100B">
        <w:t xml:space="preserve"> </w:t>
      </w:r>
      <w:r w:rsidR="003F5D28" w:rsidRPr="000F100B">
        <w:t>около</w:t>
      </w:r>
      <w:r w:rsidR="000338BC" w:rsidRPr="000F100B">
        <w:t xml:space="preserve"> </w:t>
      </w:r>
      <w:r w:rsidR="003F5D28" w:rsidRPr="000F100B">
        <w:t>58</w:t>
      </w:r>
      <w:r w:rsidR="000338BC" w:rsidRPr="000F100B">
        <w:t xml:space="preserve"> </w:t>
      </w:r>
      <w:r w:rsidR="003F5D28" w:rsidRPr="000F100B">
        <w:t>000</w:t>
      </w:r>
      <w:r w:rsidR="000338BC" w:rsidRPr="000F100B">
        <w:t xml:space="preserve"> </w:t>
      </w:r>
      <w:r w:rsidR="003F5D28" w:rsidRPr="000F100B">
        <w:t>обращений</w:t>
      </w:r>
      <w:r w:rsidR="000338BC" w:rsidRPr="000F100B">
        <w:t xml:space="preserve"> </w:t>
      </w:r>
      <w:r w:rsidR="003F5D28" w:rsidRPr="000F100B">
        <w:t>на</w:t>
      </w:r>
      <w:r w:rsidR="000338BC" w:rsidRPr="000F100B">
        <w:t xml:space="preserve"> </w:t>
      </w:r>
      <w:r w:rsidR="003F5D28" w:rsidRPr="000F100B">
        <w:t>оказание</w:t>
      </w:r>
      <w:r w:rsidR="000338BC" w:rsidRPr="000F100B">
        <w:t xml:space="preserve"> </w:t>
      </w:r>
      <w:r w:rsidR="003F5D28" w:rsidRPr="000F100B">
        <w:t>данной</w:t>
      </w:r>
      <w:r w:rsidR="000338BC" w:rsidRPr="000F100B">
        <w:t xml:space="preserve"> </w:t>
      </w:r>
      <w:r w:rsidR="003F5D28" w:rsidRPr="000F100B">
        <w:t>услуги</w:t>
      </w:r>
      <w:r w:rsidRPr="000F100B">
        <w:t xml:space="preserve">. Таким образом </w:t>
      </w:r>
      <w:r w:rsidR="003F5D28" w:rsidRPr="000F100B">
        <w:t>граждане</w:t>
      </w:r>
      <w:r w:rsidR="000338BC" w:rsidRPr="000F100B">
        <w:t xml:space="preserve"> </w:t>
      </w:r>
      <w:r w:rsidR="003F5D28" w:rsidRPr="000F100B">
        <w:t>Российской</w:t>
      </w:r>
      <w:r w:rsidR="000338BC" w:rsidRPr="000F100B">
        <w:t xml:space="preserve"> </w:t>
      </w:r>
      <w:r w:rsidR="003F5D28" w:rsidRPr="000F100B">
        <w:t>Федерации</w:t>
      </w:r>
      <w:r w:rsidR="000338BC" w:rsidRPr="000F100B">
        <w:t xml:space="preserve"> </w:t>
      </w:r>
      <w:r w:rsidR="003F5D28" w:rsidRPr="000F100B">
        <w:t>тратят</w:t>
      </w:r>
      <w:r w:rsidR="000338BC" w:rsidRPr="000F100B">
        <w:t xml:space="preserve"> </w:t>
      </w:r>
      <w:r w:rsidR="003F5D28" w:rsidRPr="000F100B">
        <w:t>суммарно</w:t>
      </w:r>
      <w:r w:rsidR="000338BC" w:rsidRPr="000F100B">
        <w:t xml:space="preserve"> </w:t>
      </w:r>
      <w:r w:rsidR="003F5D28" w:rsidRPr="000F100B">
        <w:t>до</w:t>
      </w:r>
      <w:r w:rsidR="000338BC" w:rsidRPr="000F100B">
        <w:t xml:space="preserve"> </w:t>
      </w:r>
      <w:r w:rsidR="003F5D28" w:rsidRPr="000F100B">
        <w:t>27</w:t>
      </w:r>
      <w:r w:rsidR="000338BC" w:rsidRPr="000F100B">
        <w:t xml:space="preserve"> </w:t>
      </w:r>
      <w:r w:rsidR="003F5D28" w:rsidRPr="000F100B">
        <w:t>000</w:t>
      </w:r>
      <w:r w:rsidR="000338BC" w:rsidRPr="000F100B">
        <w:t xml:space="preserve"> </w:t>
      </w:r>
      <w:r w:rsidR="003F5D28" w:rsidRPr="000F100B">
        <w:t>часов</w:t>
      </w:r>
      <w:r w:rsidR="000338BC" w:rsidRPr="000F100B">
        <w:t xml:space="preserve"> </w:t>
      </w:r>
      <w:r w:rsidR="00103758" w:rsidRPr="000F100B">
        <w:t xml:space="preserve">на </w:t>
      </w:r>
      <w:r w:rsidR="003F5D28" w:rsidRPr="000F100B">
        <w:t>заполнение</w:t>
      </w:r>
      <w:r w:rsidR="000338BC" w:rsidRPr="000F100B">
        <w:t xml:space="preserve"> </w:t>
      </w:r>
      <w:r w:rsidRPr="000F100B">
        <w:t xml:space="preserve">указанного </w:t>
      </w:r>
      <w:r w:rsidR="003F5D28" w:rsidRPr="000F100B">
        <w:t>заявления.</w:t>
      </w:r>
    </w:p>
    <w:p w14:paraId="61B3BED2" w14:textId="77777777" w:rsidR="003F5D28" w:rsidRPr="000F100B" w:rsidRDefault="00061325" w:rsidP="003F5D28">
      <w:pPr>
        <w:pStyle w:val="afff2"/>
      </w:pPr>
      <w:r w:rsidRPr="000F100B">
        <w:t>Д</w:t>
      </w:r>
      <w:r w:rsidR="003F5D28" w:rsidRPr="000F100B">
        <w:t>ля</w:t>
      </w:r>
      <w:r w:rsidR="000338BC" w:rsidRPr="000F100B">
        <w:t xml:space="preserve"> </w:t>
      </w:r>
      <w:r w:rsidR="003F5D28" w:rsidRPr="000F100B">
        <w:t>получения</w:t>
      </w:r>
      <w:r w:rsidR="000338BC" w:rsidRPr="000F100B">
        <w:t xml:space="preserve"> </w:t>
      </w:r>
      <w:r w:rsidR="003F5D28" w:rsidRPr="000F100B">
        <w:t>указанной</w:t>
      </w:r>
      <w:r w:rsidR="000338BC" w:rsidRPr="000F100B">
        <w:t xml:space="preserve"> </w:t>
      </w:r>
      <w:r w:rsidR="003F5D28" w:rsidRPr="000F100B">
        <w:t>услуги</w:t>
      </w:r>
      <w:r w:rsidR="000338BC" w:rsidRPr="000F100B">
        <w:t xml:space="preserve"> </w:t>
      </w:r>
      <w:r w:rsidRPr="000F100B">
        <w:t xml:space="preserve">также </w:t>
      </w:r>
      <w:r w:rsidR="003F5D28" w:rsidRPr="000F100B">
        <w:t>потребуется</w:t>
      </w:r>
      <w:r w:rsidR="000338BC" w:rsidRPr="000F100B">
        <w:t xml:space="preserve"> </w:t>
      </w:r>
      <w:r w:rsidR="003F5D28" w:rsidRPr="000F100B">
        <w:t>предоставление</w:t>
      </w:r>
      <w:r w:rsidR="000338BC" w:rsidRPr="000F100B">
        <w:t xml:space="preserve"> </w:t>
      </w:r>
      <w:r w:rsidR="003F5D28" w:rsidRPr="000F100B">
        <w:t>от</w:t>
      </w:r>
      <w:r w:rsidR="000338BC" w:rsidRPr="000F100B">
        <w:t xml:space="preserve"> </w:t>
      </w:r>
      <w:r w:rsidR="003F5D28" w:rsidRPr="000F100B">
        <w:t>1</w:t>
      </w:r>
      <w:r w:rsidR="000338BC" w:rsidRPr="000F100B">
        <w:t xml:space="preserve"> </w:t>
      </w:r>
      <w:r w:rsidR="003F5D28" w:rsidRPr="000F100B">
        <w:t>до</w:t>
      </w:r>
      <w:r w:rsidR="000338BC" w:rsidRPr="000F100B">
        <w:t xml:space="preserve"> </w:t>
      </w:r>
      <w:r w:rsidR="003F5D28" w:rsidRPr="000F100B">
        <w:t>6</w:t>
      </w:r>
      <w:r w:rsidR="000338BC" w:rsidRPr="000F100B">
        <w:t xml:space="preserve"> </w:t>
      </w:r>
      <w:r w:rsidR="003F5D28" w:rsidRPr="000F100B">
        <w:t>документов</w:t>
      </w:r>
      <w:r w:rsidR="000338BC" w:rsidRPr="000F100B">
        <w:t xml:space="preserve"> </w:t>
      </w:r>
      <w:r w:rsidR="003F5D28" w:rsidRPr="000F100B">
        <w:t>и</w:t>
      </w:r>
      <w:r w:rsidR="000338BC" w:rsidRPr="000F100B">
        <w:t xml:space="preserve"> </w:t>
      </w:r>
      <w:r w:rsidR="003F5D28" w:rsidRPr="000F100B">
        <w:t>минимум</w:t>
      </w:r>
      <w:r w:rsidR="000338BC" w:rsidRPr="000F100B">
        <w:t xml:space="preserve"> </w:t>
      </w:r>
      <w:r w:rsidR="003F5D28" w:rsidRPr="000F100B">
        <w:t>1</w:t>
      </w:r>
      <w:r w:rsidR="000338BC" w:rsidRPr="000F100B">
        <w:t xml:space="preserve"> </w:t>
      </w:r>
      <w:r w:rsidR="003F5D28" w:rsidRPr="000F100B">
        <w:t>личная</w:t>
      </w:r>
      <w:r w:rsidR="000338BC" w:rsidRPr="000F100B">
        <w:t xml:space="preserve"> </w:t>
      </w:r>
      <w:r w:rsidR="003F5D28" w:rsidRPr="000F100B">
        <w:t>явка.</w:t>
      </w:r>
      <w:r w:rsidR="000338BC" w:rsidRPr="000F100B">
        <w:t xml:space="preserve"> </w:t>
      </w:r>
      <w:r w:rsidR="003F5D28" w:rsidRPr="000F100B">
        <w:t>Общий</w:t>
      </w:r>
      <w:r w:rsidR="000338BC" w:rsidRPr="000F100B">
        <w:t xml:space="preserve"> </w:t>
      </w:r>
      <w:r w:rsidR="003F5D28" w:rsidRPr="000F100B">
        <w:t>срок</w:t>
      </w:r>
      <w:r w:rsidR="000338BC" w:rsidRPr="000F100B">
        <w:t xml:space="preserve"> </w:t>
      </w:r>
      <w:r w:rsidR="003F5D28" w:rsidRPr="000F100B">
        <w:t>предоставления</w:t>
      </w:r>
      <w:r w:rsidR="000338BC" w:rsidRPr="000F100B">
        <w:t xml:space="preserve"> </w:t>
      </w:r>
      <w:r w:rsidR="003F5D28" w:rsidRPr="000F100B">
        <w:t>услуги</w:t>
      </w:r>
      <w:r w:rsidR="000338BC" w:rsidRPr="000F100B">
        <w:t xml:space="preserve"> </w:t>
      </w:r>
      <w:r w:rsidR="003F5D28" w:rsidRPr="000F100B">
        <w:t>по</w:t>
      </w:r>
      <w:r w:rsidR="000338BC" w:rsidRPr="000F100B">
        <w:t xml:space="preserve"> </w:t>
      </w:r>
      <w:r w:rsidR="003F5D28" w:rsidRPr="000F100B">
        <w:t>регламенту</w:t>
      </w:r>
      <w:r w:rsidR="000338BC" w:rsidRPr="000F100B">
        <w:t xml:space="preserve"> </w:t>
      </w:r>
      <w:r w:rsidR="003F5D28" w:rsidRPr="000F100B">
        <w:t>составляет</w:t>
      </w:r>
      <w:r w:rsidR="000338BC" w:rsidRPr="000F100B">
        <w:t xml:space="preserve"> </w:t>
      </w:r>
      <w:r w:rsidR="003F5D28" w:rsidRPr="000F100B">
        <w:t>до</w:t>
      </w:r>
      <w:r w:rsidR="000338BC" w:rsidRPr="000F100B">
        <w:t xml:space="preserve"> </w:t>
      </w:r>
      <w:r w:rsidR="003F5D28" w:rsidRPr="000F100B">
        <w:t>30</w:t>
      </w:r>
      <w:r w:rsidR="000338BC" w:rsidRPr="000F100B">
        <w:t xml:space="preserve"> </w:t>
      </w:r>
      <w:r w:rsidR="003F5D28" w:rsidRPr="000F100B">
        <w:lastRenderedPageBreak/>
        <w:t>календарных</w:t>
      </w:r>
      <w:r w:rsidR="000338BC" w:rsidRPr="000F100B">
        <w:t xml:space="preserve"> </w:t>
      </w:r>
      <w:r w:rsidR="003F5D28" w:rsidRPr="000F100B">
        <w:t>дней</w:t>
      </w:r>
      <w:r w:rsidR="000338BC" w:rsidRPr="000F100B">
        <w:t xml:space="preserve"> </w:t>
      </w:r>
      <w:r w:rsidR="003F5D28" w:rsidRPr="000F100B">
        <w:t>в</w:t>
      </w:r>
      <w:r w:rsidR="000338BC" w:rsidRPr="000F100B">
        <w:t xml:space="preserve"> </w:t>
      </w:r>
      <w:r w:rsidR="003F5D28" w:rsidRPr="000F100B">
        <w:t>случае</w:t>
      </w:r>
      <w:r w:rsidR="000338BC" w:rsidRPr="000F100B">
        <w:t xml:space="preserve"> </w:t>
      </w:r>
      <w:r w:rsidR="003F5D28" w:rsidRPr="000F100B">
        <w:t>предоставления</w:t>
      </w:r>
      <w:r w:rsidR="000338BC" w:rsidRPr="000F100B">
        <w:t xml:space="preserve"> </w:t>
      </w:r>
      <w:r w:rsidR="003F5D28" w:rsidRPr="000F100B">
        <w:t>услуги</w:t>
      </w:r>
      <w:r w:rsidR="000338BC" w:rsidRPr="000F100B">
        <w:t xml:space="preserve"> </w:t>
      </w:r>
      <w:r w:rsidR="003F5D28" w:rsidRPr="000F100B">
        <w:t>по</w:t>
      </w:r>
      <w:r w:rsidR="000338BC" w:rsidRPr="000F100B">
        <w:t xml:space="preserve"> </w:t>
      </w:r>
      <w:r w:rsidR="003F5D28" w:rsidRPr="000F100B">
        <w:t>месту</w:t>
      </w:r>
      <w:r w:rsidR="000338BC" w:rsidRPr="000F100B">
        <w:t xml:space="preserve"> </w:t>
      </w:r>
      <w:r w:rsidR="003F5D28" w:rsidRPr="000F100B">
        <w:t>жительства</w:t>
      </w:r>
      <w:r w:rsidR="000338BC" w:rsidRPr="000F100B">
        <w:t xml:space="preserve"> </w:t>
      </w:r>
      <w:r w:rsidR="003F5D28" w:rsidRPr="000F100B">
        <w:t>и</w:t>
      </w:r>
      <w:r w:rsidR="000338BC" w:rsidRPr="000F100B">
        <w:t xml:space="preserve"> </w:t>
      </w:r>
      <w:r w:rsidR="003F5D28" w:rsidRPr="000F100B">
        <w:t>до</w:t>
      </w:r>
      <w:r w:rsidR="000338BC" w:rsidRPr="000F100B">
        <w:t xml:space="preserve"> </w:t>
      </w:r>
      <w:r w:rsidR="003F5D28" w:rsidRPr="000F100B">
        <w:t>90</w:t>
      </w:r>
      <w:r w:rsidR="000338BC" w:rsidRPr="000F100B">
        <w:t xml:space="preserve"> </w:t>
      </w:r>
      <w:r w:rsidR="003F5D28" w:rsidRPr="000F100B">
        <w:t>календарных</w:t>
      </w:r>
      <w:r w:rsidR="000338BC" w:rsidRPr="000F100B">
        <w:t xml:space="preserve"> </w:t>
      </w:r>
      <w:r w:rsidR="003F5D28" w:rsidRPr="000F100B">
        <w:t>дней,</w:t>
      </w:r>
      <w:r w:rsidR="000338BC" w:rsidRPr="000F100B">
        <w:t xml:space="preserve"> </w:t>
      </w:r>
      <w:r w:rsidR="003F5D28" w:rsidRPr="000F100B">
        <w:t>в</w:t>
      </w:r>
      <w:r w:rsidR="000338BC" w:rsidRPr="000F100B">
        <w:t xml:space="preserve"> </w:t>
      </w:r>
      <w:r w:rsidR="003F5D28" w:rsidRPr="000F100B">
        <w:t>случае</w:t>
      </w:r>
      <w:r w:rsidR="000338BC" w:rsidRPr="000F100B">
        <w:t xml:space="preserve"> </w:t>
      </w:r>
      <w:r w:rsidR="003F5D28" w:rsidRPr="000F100B">
        <w:t>предоставления</w:t>
      </w:r>
      <w:r w:rsidR="000338BC" w:rsidRPr="000F100B">
        <w:t xml:space="preserve"> </w:t>
      </w:r>
      <w:r w:rsidR="003F5D28" w:rsidRPr="000F100B">
        <w:t>не</w:t>
      </w:r>
      <w:r w:rsidR="000338BC" w:rsidRPr="000F100B">
        <w:t xml:space="preserve"> </w:t>
      </w:r>
      <w:r w:rsidR="003F5D28" w:rsidRPr="000F100B">
        <w:t>по</w:t>
      </w:r>
      <w:r w:rsidR="000338BC" w:rsidRPr="000F100B">
        <w:t xml:space="preserve"> </w:t>
      </w:r>
      <w:r w:rsidR="003F5D28" w:rsidRPr="000F100B">
        <w:t>месту</w:t>
      </w:r>
      <w:r w:rsidR="000338BC" w:rsidRPr="000F100B">
        <w:t xml:space="preserve"> </w:t>
      </w:r>
      <w:r w:rsidR="003F5D28" w:rsidRPr="000F100B">
        <w:t>жительства.</w:t>
      </w:r>
    </w:p>
    <w:p w14:paraId="47AC7905" w14:textId="77777777" w:rsidR="003F5D28" w:rsidRPr="000F100B" w:rsidRDefault="00061325" w:rsidP="003F5D28">
      <w:pPr>
        <w:pStyle w:val="afff2"/>
      </w:pPr>
      <w:r w:rsidRPr="000F100B">
        <w:t>К</w:t>
      </w:r>
      <w:r w:rsidR="003F5D28" w:rsidRPr="000F100B">
        <w:t>лючевыми</w:t>
      </w:r>
      <w:r w:rsidR="000338BC" w:rsidRPr="000F100B">
        <w:t xml:space="preserve"> </w:t>
      </w:r>
      <w:r w:rsidR="003F5D28" w:rsidRPr="000F100B">
        <w:t>показателями</w:t>
      </w:r>
      <w:r w:rsidR="000338BC" w:rsidRPr="000F100B">
        <w:t xml:space="preserve"> </w:t>
      </w:r>
      <w:r w:rsidR="003F5D28" w:rsidRPr="000F100B">
        <w:t>эффективности</w:t>
      </w:r>
      <w:r w:rsidR="000338BC" w:rsidRPr="000F100B">
        <w:t xml:space="preserve"> </w:t>
      </w:r>
      <w:r w:rsidR="003F5D28" w:rsidRPr="000F100B">
        <w:t>для</w:t>
      </w:r>
      <w:r w:rsidR="000338BC" w:rsidRPr="000F100B">
        <w:t xml:space="preserve"> </w:t>
      </w:r>
      <w:r w:rsidR="003F5D28" w:rsidRPr="000F100B">
        <w:t>коммерческих</w:t>
      </w:r>
      <w:r w:rsidR="000338BC" w:rsidRPr="000F100B">
        <w:t xml:space="preserve"> </w:t>
      </w:r>
      <w:r w:rsidR="003F5D28" w:rsidRPr="000F100B">
        <w:t>организаций</w:t>
      </w:r>
      <w:r w:rsidR="000338BC" w:rsidRPr="000F100B">
        <w:t xml:space="preserve"> </w:t>
      </w:r>
      <w:r w:rsidR="003F5D28" w:rsidRPr="000F100B">
        <w:t>могут</w:t>
      </w:r>
      <w:r w:rsidR="000338BC" w:rsidRPr="000F100B">
        <w:t xml:space="preserve"> </w:t>
      </w:r>
      <w:r w:rsidR="003F5D28" w:rsidRPr="000F100B">
        <w:t>выступать:</w:t>
      </w:r>
    </w:p>
    <w:tbl>
      <w:tblPr>
        <w:tblW w:w="5003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700"/>
        <w:gridCol w:w="4935"/>
      </w:tblGrid>
      <w:tr w:rsidR="00297526" w:rsidRPr="000F100B" w14:paraId="38754543" w14:textId="77777777" w:rsidTr="00794CB1">
        <w:tc>
          <w:tcPr>
            <w:tcW w:w="4700" w:type="dxa"/>
            <w:shd w:val="clear" w:color="auto" w:fill="3985BE"/>
            <w:vAlign w:val="center"/>
          </w:tcPr>
          <w:p w14:paraId="3EABA2E3" w14:textId="77777777" w:rsidR="00297526" w:rsidRPr="000F100B" w:rsidRDefault="00297526" w:rsidP="006E69F9">
            <w:pPr>
              <w:ind w:firstLine="0"/>
              <w:jc w:val="center"/>
              <w:rPr>
                <w:b/>
                <w:color w:val="FFFFFF" w:themeColor="background1"/>
              </w:rPr>
            </w:pPr>
            <w:r w:rsidRPr="000F100B">
              <w:rPr>
                <w:b/>
                <w:color w:val="FFFFFF" w:themeColor="background1"/>
              </w:rPr>
              <w:t>Показатель</w:t>
            </w:r>
          </w:p>
        </w:tc>
        <w:tc>
          <w:tcPr>
            <w:tcW w:w="4934" w:type="dxa"/>
            <w:shd w:val="clear" w:color="auto" w:fill="3985BE"/>
            <w:vAlign w:val="center"/>
          </w:tcPr>
          <w:p w14:paraId="5994B1C9" w14:textId="77777777" w:rsidR="00297526" w:rsidRPr="000F100B" w:rsidRDefault="00297526" w:rsidP="006E69F9">
            <w:pPr>
              <w:ind w:firstLine="0"/>
              <w:jc w:val="center"/>
              <w:rPr>
                <w:b/>
                <w:color w:val="FFFFFF" w:themeColor="background1"/>
              </w:rPr>
            </w:pPr>
            <w:r w:rsidRPr="000F100B">
              <w:rPr>
                <w:b/>
                <w:color w:val="FFFFFF" w:themeColor="background1"/>
              </w:rPr>
              <w:t>Качественная характеристика</w:t>
            </w:r>
          </w:p>
        </w:tc>
      </w:tr>
      <w:tr w:rsidR="00297526" w:rsidRPr="000F100B" w14:paraId="58FCF746" w14:textId="77777777" w:rsidTr="00794CB1">
        <w:tc>
          <w:tcPr>
            <w:tcW w:w="4700" w:type="dxa"/>
          </w:tcPr>
          <w:p w14:paraId="05EEDBA2" w14:textId="77777777" w:rsidR="00297526" w:rsidRPr="000F100B" w:rsidRDefault="00297526" w:rsidP="00DA7A92">
            <w:pPr>
              <w:ind w:firstLine="0"/>
            </w:pPr>
            <w:r w:rsidRPr="000F100B">
              <w:t>Сокращение операционных издержек на идентификацию, подтверждение и обновление данных</w:t>
            </w:r>
          </w:p>
        </w:tc>
        <w:tc>
          <w:tcPr>
            <w:tcW w:w="4934" w:type="dxa"/>
          </w:tcPr>
          <w:p w14:paraId="376C837C" w14:textId="77777777" w:rsidR="00297526" w:rsidRPr="000F100B" w:rsidRDefault="00297526" w:rsidP="00DA7A92">
            <w:pPr>
              <w:ind w:firstLine="0"/>
            </w:pPr>
            <w:r w:rsidRPr="000F100B">
              <w:t>Предоставление достоверных государственных данных онлайн</w:t>
            </w:r>
          </w:p>
        </w:tc>
      </w:tr>
      <w:tr w:rsidR="00297526" w:rsidRPr="000F100B" w14:paraId="3AAF99A5" w14:textId="77777777" w:rsidTr="00794CB1">
        <w:tc>
          <w:tcPr>
            <w:tcW w:w="4700" w:type="dxa"/>
          </w:tcPr>
          <w:p w14:paraId="7BA7205A" w14:textId="77777777" w:rsidR="00297526" w:rsidRPr="000F100B" w:rsidRDefault="00297526" w:rsidP="00DA7A92">
            <w:pPr>
              <w:ind w:firstLine="0"/>
            </w:pPr>
            <w:r w:rsidRPr="000F100B">
              <w:t>Сокращение количества личных посещений</w:t>
            </w:r>
          </w:p>
        </w:tc>
        <w:tc>
          <w:tcPr>
            <w:tcW w:w="4934" w:type="dxa"/>
          </w:tcPr>
          <w:p w14:paraId="55911A6D" w14:textId="77777777" w:rsidR="00297526" w:rsidRPr="000F100B" w:rsidRDefault="00297526" w:rsidP="00DA7A92">
            <w:pPr>
              <w:ind w:firstLine="0"/>
            </w:pPr>
            <w:r w:rsidRPr="000F100B">
              <w:t>До 1 явки</w:t>
            </w:r>
          </w:p>
        </w:tc>
      </w:tr>
      <w:tr w:rsidR="00297526" w:rsidRPr="000F100B" w14:paraId="2A0A4DC7" w14:textId="77777777" w:rsidTr="00794CB1">
        <w:tc>
          <w:tcPr>
            <w:tcW w:w="4700" w:type="dxa"/>
          </w:tcPr>
          <w:p w14:paraId="7DA624CE" w14:textId="77777777" w:rsidR="00297526" w:rsidRPr="000F100B" w:rsidRDefault="00297526" w:rsidP="00DA7A92">
            <w:pPr>
              <w:ind w:firstLine="0"/>
            </w:pPr>
            <w:r w:rsidRPr="000F100B">
              <w:t>Сокращение процента ошибок при заполнении анкет пользователями</w:t>
            </w:r>
          </w:p>
        </w:tc>
        <w:tc>
          <w:tcPr>
            <w:tcW w:w="4934" w:type="dxa"/>
          </w:tcPr>
          <w:p w14:paraId="69DEF92E" w14:textId="77777777" w:rsidR="00297526" w:rsidRPr="000F100B" w:rsidRDefault="00297526" w:rsidP="00DA7A92">
            <w:pPr>
              <w:ind w:firstLine="0"/>
            </w:pPr>
            <w:r w:rsidRPr="000F100B">
              <w:t>Снижение процента ошибок (будет рассчитано позднее)</w:t>
            </w:r>
          </w:p>
        </w:tc>
      </w:tr>
      <w:tr w:rsidR="00297526" w:rsidRPr="000F100B" w14:paraId="3C330C53" w14:textId="77777777" w:rsidTr="00794CB1">
        <w:tc>
          <w:tcPr>
            <w:tcW w:w="4700" w:type="dxa"/>
          </w:tcPr>
          <w:p w14:paraId="68568CA1" w14:textId="77777777" w:rsidR="00297526" w:rsidRPr="000F100B" w:rsidRDefault="00297526" w:rsidP="00DA7A92">
            <w:pPr>
              <w:ind w:firstLine="0"/>
            </w:pPr>
            <w:r w:rsidRPr="000F100B">
              <w:t>Сокращение количества бумажных документов, требуемых для оказания услуги</w:t>
            </w:r>
          </w:p>
        </w:tc>
        <w:tc>
          <w:tcPr>
            <w:tcW w:w="4934" w:type="dxa"/>
          </w:tcPr>
          <w:p w14:paraId="5B5DE550" w14:textId="77777777" w:rsidR="00297526" w:rsidRPr="000F100B" w:rsidRDefault="00297526" w:rsidP="00DA7A92">
            <w:pPr>
              <w:ind w:firstLine="0"/>
            </w:pPr>
            <w:r w:rsidRPr="000F100B">
              <w:t>Сокращение бумажного оборота до 80%</w:t>
            </w:r>
          </w:p>
        </w:tc>
      </w:tr>
      <w:tr w:rsidR="00297526" w:rsidRPr="000F100B" w14:paraId="7B545712" w14:textId="77777777" w:rsidTr="00794CB1">
        <w:tc>
          <w:tcPr>
            <w:tcW w:w="4700" w:type="dxa"/>
          </w:tcPr>
          <w:p w14:paraId="0D6C92F7" w14:textId="77777777" w:rsidR="00297526" w:rsidRPr="000F100B" w:rsidRDefault="00297526" w:rsidP="00DA7A92">
            <w:pPr>
              <w:ind w:firstLine="0"/>
            </w:pPr>
            <w:r w:rsidRPr="000F100B">
              <w:t>Сокращение количества шагов, требуемых для оказания услуги</w:t>
            </w:r>
          </w:p>
        </w:tc>
        <w:tc>
          <w:tcPr>
            <w:tcW w:w="4934" w:type="dxa"/>
          </w:tcPr>
          <w:p w14:paraId="194EB3CC" w14:textId="77777777" w:rsidR="00297526" w:rsidRPr="000F100B" w:rsidRDefault="00297526" w:rsidP="00DA7A92">
            <w:pPr>
              <w:ind w:firstLine="0"/>
            </w:pPr>
            <w:r w:rsidRPr="000F100B">
              <w:t>3 клика</w:t>
            </w:r>
          </w:p>
        </w:tc>
      </w:tr>
    </w:tbl>
    <w:p w14:paraId="6D9D560E" w14:textId="77777777" w:rsidR="003F5D28" w:rsidRPr="000F100B" w:rsidRDefault="000338BC" w:rsidP="003F5D28">
      <w:pPr>
        <w:pStyle w:val="afff2"/>
      </w:pPr>
      <w:r w:rsidRPr="000F100B">
        <w:t xml:space="preserve"> </w:t>
      </w:r>
      <w:r w:rsidR="003F5D28" w:rsidRPr="000F100B">
        <w:t>Использование</w:t>
      </w:r>
      <w:r w:rsidRPr="000F100B">
        <w:t xml:space="preserve"> </w:t>
      </w:r>
      <w:r w:rsidR="003F5D28" w:rsidRPr="000F100B">
        <w:t>Цифрового</w:t>
      </w:r>
      <w:r w:rsidRPr="000F100B">
        <w:t xml:space="preserve"> </w:t>
      </w:r>
      <w:r w:rsidR="003F5D28" w:rsidRPr="000F100B">
        <w:t>профиля</w:t>
      </w:r>
      <w:r w:rsidRPr="000F100B">
        <w:t xml:space="preserve"> </w:t>
      </w:r>
      <w:r w:rsidR="003F5D28" w:rsidRPr="000F100B">
        <w:t>позволит</w:t>
      </w:r>
      <w:r w:rsidRPr="000F100B">
        <w:t xml:space="preserve"> </w:t>
      </w:r>
      <w:r w:rsidR="003F5D28" w:rsidRPr="000F100B">
        <w:t>банкам</w:t>
      </w:r>
      <w:r w:rsidRPr="000F100B">
        <w:t xml:space="preserve"> </w:t>
      </w:r>
      <w:r w:rsidR="003F5D28" w:rsidRPr="000F100B">
        <w:t>в</w:t>
      </w:r>
      <w:r w:rsidRPr="000F100B">
        <w:t xml:space="preserve"> </w:t>
      </w:r>
      <w:r w:rsidR="003F5D28" w:rsidRPr="000F100B">
        <w:t>автоматическом</w:t>
      </w:r>
      <w:r w:rsidRPr="000F100B">
        <w:t xml:space="preserve"> </w:t>
      </w:r>
      <w:r w:rsidR="003F5D28" w:rsidRPr="000F100B">
        <w:t>режиме</w:t>
      </w:r>
      <w:r w:rsidRPr="000F100B">
        <w:t xml:space="preserve"> </w:t>
      </w:r>
      <w:r w:rsidR="003F5D28" w:rsidRPr="000F100B">
        <w:t>запрашивать</w:t>
      </w:r>
      <w:r w:rsidRPr="000F100B">
        <w:t xml:space="preserve"> </w:t>
      </w:r>
      <w:r w:rsidR="003F5D28" w:rsidRPr="000F100B">
        <w:t>у</w:t>
      </w:r>
      <w:r w:rsidRPr="000F100B">
        <w:t xml:space="preserve"> </w:t>
      </w:r>
      <w:r w:rsidR="003F5D28" w:rsidRPr="000F100B">
        <w:t>ГИС</w:t>
      </w:r>
      <w:r w:rsidR="00794CB1">
        <w:t xml:space="preserve"> </w:t>
      </w:r>
      <w:r w:rsidR="003F5D28" w:rsidRPr="000F100B">
        <w:t>соответствующие</w:t>
      </w:r>
      <w:r w:rsidRPr="000F100B">
        <w:t xml:space="preserve"> </w:t>
      </w:r>
      <w:r w:rsidR="003F5D28" w:rsidRPr="000F100B">
        <w:t>данные</w:t>
      </w:r>
      <w:r w:rsidRPr="000F100B">
        <w:t xml:space="preserve"> </w:t>
      </w:r>
      <w:r w:rsidR="003F5D28" w:rsidRPr="000F100B">
        <w:t>по</w:t>
      </w:r>
      <w:r w:rsidRPr="000F100B">
        <w:t xml:space="preserve"> </w:t>
      </w:r>
      <w:r w:rsidR="003F5D28" w:rsidRPr="000F100B">
        <w:t>доходам</w:t>
      </w:r>
      <w:r w:rsidRPr="000F100B">
        <w:t xml:space="preserve"> </w:t>
      </w:r>
      <w:r w:rsidR="003F5D28" w:rsidRPr="000F100B">
        <w:t>клиента,</w:t>
      </w:r>
      <w:r w:rsidRPr="000F100B">
        <w:t xml:space="preserve"> </w:t>
      </w:r>
      <w:r w:rsidR="003F5D28" w:rsidRPr="000F100B">
        <w:t>проверять</w:t>
      </w:r>
      <w:r w:rsidRPr="000F100B">
        <w:t xml:space="preserve"> </w:t>
      </w:r>
      <w:r w:rsidR="003F5D28" w:rsidRPr="000F100B">
        <w:t>достоверность</w:t>
      </w:r>
      <w:r w:rsidRPr="000F100B">
        <w:t xml:space="preserve"> </w:t>
      </w:r>
      <w:r w:rsidR="003F5D28" w:rsidRPr="000F100B">
        <w:t>документов,</w:t>
      </w:r>
      <w:r w:rsidRPr="000F100B">
        <w:t xml:space="preserve"> </w:t>
      </w:r>
      <w:r w:rsidR="003F5D28" w:rsidRPr="000F100B">
        <w:t>удостоверяющих</w:t>
      </w:r>
      <w:r w:rsidRPr="000F100B">
        <w:t xml:space="preserve"> </w:t>
      </w:r>
      <w:r w:rsidR="003F5D28" w:rsidRPr="000F100B">
        <w:t>личность,</w:t>
      </w:r>
      <w:r w:rsidRPr="000F100B">
        <w:t xml:space="preserve"> </w:t>
      </w:r>
      <w:r w:rsidR="003F5D28" w:rsidRPr="000F100B">
        <w:t>загружать</w:t>
      </w:r>
      <w:r w:rsidRPr="000F100B">
        <w:t xml:space="preserve"> </w:t>
      </w:r>
      <w:r w:rsidR="003F5D28" w:rsidRPr="000F100B">
        <w:t>в</w:t>
      </w:r>
      <w:r w:rsidRPr="000F100B">
        <w:t xml:space="preserve"> </w:t>
      </w:r>
      <w:r w:rsidR="003F5D28" w:rsidRPr="000F100B">
        <w:t>автоматическом</w:t>
      </w:r>
      <w:r w:rsidRPr="000F100B">
        <w:t xml:space="preserve"> </w:t>
      </w:r>
      <w:r w:rsidR="003F5D28" w:rsidRPr="000F100B">
        <w:t>режиме</w:t>
      </w:r>
      <w:r w:rsidRPr="000F100B">
        <w:t xml:space="preserve"> </w:t>
      </w:r>
      <w:r w:rsidR="003F5D28" w:rsidRPr="000F100B">
        <w:t>во</w:t>
      </w:r>
      <w:r w:rsidRPr="000F100B">
        <w:t xml:space="preserve"> </w:t>
      </w:r>
      <w:r w:rsidR="003F5D28" w:rsidRPr="000F100B">
        <w:t>внутренние</w:t>
      </w:r>
      <w:r w:rsidRPr="000F100B">
        <w:t xml:space="preserve"> </w:t>
      </w:r>
      <w:r w:rsidR="003F5D28" w:rsidRPr="000F100B">
        <w:t>учетные</w:t>
      </w:r>
      <w:r w:rsidRPr="000F100B">
        <w:t xml:space="preserve"> </w:t>
      </w:r>
      <w:r w:rsidR="003F5D28" w:rsidRPr="000F100B">
        <w:t>системы</w:t>
      </w:r>
      <w:r w:rsidRPr="000F100B">
        <w:t xml:space="preserve"> </w:t>
      </w:r>
      <w:r w:rsidR="003F5D28" w:rsidRPr="000F100B">
        <w:t>банка</w:t>
      </w:r>
      <w:r w:rsidRPr="000F100B">
        <w:t xml:space="preserve"> </w:t>
      </w:r>
      <w:r w:rsidR="003F5D28" w:rsidRPr="000F100B">
        <w:t>полученную</w:t>
      </w:r>
      <w:r w:rsidRPr="000F100B">
        <w:t xml:space="preserve"> </w:t>
      </w:r>
      <w:r w:rsidR="003F5D28" w:rsidRPr="000F100B">
        <w:t>информацию,</w:t>
      </w:r>
      <w:r w:rsidRPr="000F100B">
        <w:t xml:space="preserve"> </w:t>
      </w:r>
      <w:r w:rsidR="003F5D28" w:rsidRPr="000F100B">
        <w:t>что</w:t>
      </w:r>
      <w:r w:rsidRPr="000F100B">
        <w:t xml:space="preserve"> </w:t>
      </w:r>
      <w:r w:rsidR="003F5D28" w:rsidRPr="000F100B">
        <w:t>позволит</w:t>
      </w:r>
      <w:r w:rsidRPr="000F100B">
        <w:t xml:space="preserve"> </w:t>
      </w:r>
      <w:r w:rsidR="003F5D28" w:rsidRPr="000F100B">
        <w:t>существенно</w:t>
      </w:r>
      <w:r w:rsidRPr="000F100B">
        <w:t xml:space="preserve"> </w:t>
      </w:r>
      <w:r w:rsidR="003F5D28" w:rsidRPr="000F100B">
        <w:t>сократить</w:t>
      </w:r>
      <w:r w:rsidRPr="000F100B">
        <w:t xml:space="preserve"> </w:t>
      </w:r>
      <w:r w:rsidR="003F5D28" w:rsidRPr="000F100B">
        <w:t>время</w:t>
      </w:r>
      <w:r w:rsidRPr="000F100B">
        <w:t xml:space="preserve"> </w:t>
      </w:r>
      <w:r w:rsidR="003F5D28" w:rsidRPr="000F100B">
        <w:t>формирования</w:t>
      </w:r>
      <w:r w:rsidRPr="000F100B">
        <w:t xml:space="preserve"> </w:t>
      </w:r>
      <w:r w:rsidR="003F5D28" w:rsidRPr="000F100B">
        <w:t>необходимого</w:t>
      </w:r>
      <w:r w:rsidRPr="000F100B">
        <w:t xml:space="preserve"> </w:t>
      </w:r>
      <w:r w:rsidR="003F5D28" w:rsidRPr="000F100B">
        <w:t>пакета</w:t>
      </w:r>
      <w:r w:rsidRPr="000F100B">
        <w:t xml:space="preserve"> </w:t>
      </w:r>
      <w:r w:rsidR="003F5D28" w:rsidRPr="000F100B">
        <w:t>документов</w:t>
      </w:r>
      <w:r w:rsidRPr="000F100B">
        <w:t xml:space="preserve"> </w:t>
      </w:r>
      <w:r w:rsidR="003F5D28" w:rsidRPr="000F100B">
        <w:t>и</w:t>
      </w:r>
      <w:r w:rsidRPr="000F100B">
        <w:t xml:space="preserve"> </w:t>
      </w:r>
      <w:r w:rsidR="003F5D28" w:rsidRPr="000F100B">
        <w:t>время</w:t>
      </w:r>
      <w:r w:rsidRPr="000F100B">
        <w:t xml:space="preserve"> </w:t>
      </w:r>
      <w:r w:rsidR="005723A4" w:rsidRPr="000F100B">
        <w:t>принятия решения по предоставлению клиентам финансовых услуг</w:t>
      </w:r>
      <w:r w:rsidR="003F5D28" w:rsidRPr="000F100B">
        <w:t>.</w:t>
      </w:r>
      <w:r w:rsidRPr="000F100B">
        <w:t xml:space="preserve"> </w:t>
      </w:r>
      <w:r w:rsidR="003F5D28" w:rsidRPr="000F100B">
        <w:t>Таким</w:t>
      </w:r>
      <w:r w:rsidRPr="000F100B">
        <w:t xml:space="preserve"> </w:t>
      </w:r>
      <w:r w:rsidR="003F5D28" w:rsidRPr="000F100B">
        <w:t>образом</w:t>
      </w:r>
      <w:r w:rsidR="005723A4" w:rsidRPr="000F100B">
        <w:t>,</w:t>
      </w:r>
      <w:r w:rsidRPr="000F100B">
        <w:t xml:space="preserve"> </w:t>
      </w:r>
      <w:r w:rsidR="003F5D28" w:rsidRPr="000F100B">
        <w:t>банк</w:t>
      </w:r>
      <w:r w:rsidRPr="000F100B">
        <w:t xml:space="preserve"> </w:t>
      </w:r>
      <w:r w:rsidR="003F5D28" w:rsidRPr="000F100B">
        <w:t>может</w:t>
      </w:r>
      <w:r w:rsidRPr="000F100B">
        <w:t xml:space="preserve"> </w:t>
      </w:r>
      <w:r w:rsidR="003F5D28" w:rsidRPr="000F100B">
        <w:t>существенно</w:t>
      </w:r>
      <w:r w:rsidRPr="000F100B">
        <w:t xml:space="preserve"> </w:t>
      </w:r>
      <w:r w:rsidR="003F5D28" w:rsidRPr="000F100B">
        <w:t>снизить</w:t>
      </w:r>
      <w:r w:rsidRPr="000F100B">
        <w:t xml:space="preserve"> </w:t>
      </w:r>
      <w:r w:rsidR="003F5D28" w:rsidRPr="000F100B">
        <w:t>операционные</w:t>
      </w:r>
      <w:r w:rsidRPr="000F100B">
        <w:t xml:space="preserve"> </w:t>
      </w:r>
      <w:r w:rsidR="003F5D28" w:rsidRPr="000F100B">
        <w:t>издержки</w:t>
      </w:r>
      <w:r w:rsidR="00103758" w:rsidRPr="000F100B">
        <w:t xml:space="preserve"> </w:t>
      </w:r>
      <w:r w:rsidR="005723A4" w:rsidRPr="000F100B">
        <w:t>за счет получения актуальных и проверенных данных в удобном формате</w:t>
      </w:r>
      <w:r w:rsidR="003F5D28" w:rsidRPr="000F100B">
        <w:t>.</w:t>
      </w:r>
    </w:p>
    <w:p w14:paraId="47FB557D" w14:textId="77777777" w:rsidR="003F5D28" w:rsidRPr="000F100B" w:rsidRDefault="003F5D28" w:rsidP="003F5D28">
      <w:pPr>
        <w:pStyle w:val="afff2"/>
      </w:pPr>
      <w:r w:rsidRPr="000F100B">
        <w:t>Количественная</w:t>
      </w:r>
      <w:r w:rsidR="000338BC" w:rsidRPr="000F100B">
        <w:t xml:space="preserve"> </w:t>
      </w:r>
      <w:r w:rsidRPr="000F100B">
        <w:t>оценка</w:t>
      </w:r>
      <w:r w:rsidR="003A329F" w:rsidRPr="000F100B">
        <w:t xml:space="preserve"> (снижение временных и денежных издержек)</w:t>
      </w:r>
      <w:r w:rsidR="000338BC" w:rsidRPr="000F100B">
        <w:t xml:space="preserve"> </w:t>
      </w:r>
      <w:r w:rsidRPr="000F100B">
        <w:t>ключевых</w:t>
      </w:r>
      <w:r w:rsidR="000338BC" w:rsidRPr="000F100B">
        <w:t xml:space="preserve"> </w:t>
      </w:r>
      <w:r w:rsidRPr="000F100B">
        <w:t>показателей</w:t>
      </w:r>
      <w:r w:rsidR="000338BC" w:rsidRPr="000F100B">
        <w:t xml:space="preserve"> </w:t>
      </w:r>
      <w:r w:rsidRPr="000F100B">
        <w:t>эффективности</w:t>
      </w:r>
      <w:r w:rsidR="000338BC" w:rsidRPr="000F100B">
        <w:t xml:space="preserve"> </w:t>
      </w:r>
      <w:r w:rsidRPr="000F100B">
        <w:t>для</w:t>
      </w:r>
      <w:r w:rsidR="000338BC" w:rsidRPr="000F100B">
        <w:t xml:space="preserve"> </w:t>
      </w:r>
      <w:r w:rsidRPr="000F100B">
        <w:t>коммерческих</w:t>
      </w:r>
      <w:r w:rsidR="000338BC" w:rsidRPr="000F100B">
        <w:t xml:space="preserve"> </w:t>
      </w:r>
      <w:r w:rsidRPr="000F100B">
        <w:t>организаций</w:t>
      </w:r>
      <w:r w:rsidR="000338BC" w:rsidRPr="000F100B">
        <w:t xml:space="preserve"> </w:t>
      </w:r>
      <w:r w:rsidRPr="000F100B">
        <w:t>будет</w:t>
      </w:r>
      <w:r w:rsidR="000338BC" w:rsidRPr="000F100B">
        <w:t xml:space="preserve"> </w:t>
      </w:r>
      <w:r w:rsidRPr="000F100B">
        <w:t>проработана</w:t>
      </w:r>
      <w:r w:rsidR="000338BC" w:rsidRPr="000F100B">
        <w:t xml:space="preserve"> </w:t>
      </w:r>
      <w:r w:rsidR="003A329F" w:rsidRPr="000F100B">
        <w:t>после проведения пилотного проекта</w:t>
      </w:r>
      <w:r w:rsidRPr="000F100B">
        <w:t>.</w:t>
      </w:r>
    </w:p>
    <w:p w14:paraId="100B86BD" w14:textId="77777777" w:rsidR="003F5D28" w:rsidRPr="000F100B" w:rsidRDefault="003A329F" w:rsidP="003F5D28">
      <w:pPr>
        <w:pStyle w:val="afff2"/>
      </w:pPr>
      <w:r w:rsidRPr="000F100B">
        <w:t>П</w:t>
      </w:r>
      <w:r w:rsidR="003F5D28" w:rsidRPr="000F100B">
        <w:t>оказателями</w:t>
      </w:r>
      <w:r w:rsidR="000338BC" w:rsidRPr="000F100B">
        <w:t xml:space="preserve"> </w:t>
      </w:r>
      <w:r w:rsidR="003F5D28" w:rsidRPr="000F100B">
        <w:t>эффективности</w:t>
      </w:r>
      <w:r w:rsidR="000338BC" w:rsidRPr="000F100B">
        <w:t xml:space="preserve"> </w:t>
      </w:r>
      <w:r w:rsidR="003F5D28" w:rsidRPr="000F100B">
        <w:t>реализации</w:t>
      </w:r>
      <w:r w:rsidR="000338BC" w:rsidRPr="000F100B">
        <w:t xml:space="preserve"> </w:t>
      </w:r>
      <w:r w:rsidR="003F5D28" w:rsidRPr="000F100B">
        <w:t>Цифрового</w:t>
      </w:r>
      <w:r w:rsidR="000338BC" w:rsidRPr="000F100B">
        <w:t xml:space="preserve"> </w:t>
      </w:r>
      <w:r w:rsidR="003F5D28" w:rsidRPr="000F100B">
        <w:t>профиля</w:t>
      </w:r>
      <w:r w:rsidR="000338BC" w:rsidRPr="000F100B">
        <w:t xml:space="preserve"> </w:t>
      </w:r>
      <w:r w:rsidRPr="000F100B">
        <w:t xml:space="preserve">для государственных органов </w:t>
      </w:r>
      <w:r w:rsidR="003F5D28" w:rsidRPr="000F100B">
        <w:t>могут</w:t>
      </w:r>
      <w:r w:rsidR="000338BC" w:rsidRPr="000F100B">
        <w:t xml:space="preserve"> </w:t>
      </w:r>
      <w:r w:rsidR="003F5D28" w:rsidRPr="000F100B">
        <w:t>выступать</w:t>
      </w:r>
      <w:r w:rsidR="000338BC" w:rsidRPr="000F100B">
        <w:t xml:space="preserve"> </w:t>
      </w:r>
      <w:r w:rsidR="003F5D28" w:rsidRPr="000F100B">
        <w:t>следующие</w:t>
      </w:r>
      <w:r w:rsidR="000338BC" w:rsidRPr="000F100B">
        <w:t xml:space="preserve"> </w:t>
      </w:r>
      <w:r w:rsidR="003F5D28" w:rsidRPr="000F100B">
        <w:t>показатели: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5228"/>
        <w:gridCol w:w="4411"/>
      </w:tblGrid>
      <w:tr w:rsidR="003A329F" w:rsidRPr="000F100B" w14:paraId="671D7775" w14:textId="77777777" w:rsidTr="0002186E">
        <w:trPr>
          <w:tblHeader/>
        </w:trPr>
        <w:tc>
          <w:tcPr>
            <w:tcW w:w="5223" w:type="dxa"/>
          </w:tcPr>
          <w:p w14:paraId="253CAA79" w14:textId="77777777" w:rsidR="003A329F" w:rsidRPr="000F100B" w:rsidRDefault="003A329F" w:rsidP="006E69F9">
            <w:pPr>
              <w:ind w:firstLine="0"/>
              <w:jc w:val="center"/>
              <w:rPr>
                <w:b/>
                <w:color w:val="FFFFFF" w:themeColor="background1"/>
              </w:rPr>
            </w:pPr>
            <w:r w:rsidRPr="000F100B">
              <w:rPr>
                <w:b/>
                <w:color w:val="FFFFFF" w:themeColor="background1"/>
              </w:rPr>
              <w:t>Показатель</w:t>
            </w:r>
          </w:p>
        </w:tc>
        <w:tc>
          <w:tcPr>
            <w:tcW w:w="4406" w:type="dxa"/>
          </w:tcPr>
          <w:p w14:paraId="2364A512" w14:textId="77777777" w:rsidR="003A329F" w:rsidRPr="000F100B" w:rsidRDefault="003A329F" w:rsidP="006E69F9">
            <w:pPr>
              <w:ind w:firstLine="0"/>
              <w:jc w:val="center"/>
              <w:rPr>
                <w:b/>
                <w:color w:val="FFFFFF" w:themeColor="background1"/>
              </w:rPr>
            </w:pPr>
            <w:r w:rsidRPr="000F100B">
              <w:rPr>
                <w:b/>
                <w:color w:val="FFFFFF" w:themeColor="background1"/>
              </w:rPr>
              <w:t>Качественная характеристика</w:t>
            </w:r>
          </w:p>
        </w:tc>
      </w:tr>
      <w:tr w:rsidR="003A329F" w:rsidRPr="000F100B" w14:paraId="421AB6A0" w14:textId="77777777" w:rsidTr="00794CB1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5223" w:type="dxa"/>
          </w:tcPr>
          <w:p w14:paraId="707CAE20" w14:textId="77777777" w:rsidR="003A329F" w:rsidRPr="000F100B" w:rsidRDefault="003A329F" w:rsidP="00601DF3">
            <w:pPr>
              <w:ind w:firstLine="0"/>
              <w:jc w:val="left"/>
            </w:pPr>
            <w:r w:rsidRPr="000F100B">
              <w:t>Увеличение количества услуг, предоставляемых в электронном виде</w:t>
            </w:r>
          </w:p>
        </w:tc>
        <w:tc>
          <w:tcPr>
            <w:tcW w:w="4406" w:type="dxa"/>
          </w:tcPr>
          <w:p w14:paraId="7A30EDAB" w14:textId="77777777" w:rsidR="003A329F" w:rsidRPr="000F100B" w:rsidRDefault="003A329F" w:rsidP="00601DF3">
            <w:pPr>
              <w:ind w:firstLine="0"/>
              <w:jc w:val="left"/>
            </w:pPr>
            <w:r w:rsidRPr="000F100B">
              <w:t>До 80% всех услуг</w:t>
            </w:r>
          </w:p>
        </w:tc>
      </w:tr>
      <w:tr w:rsidR="003A329F" w:rsidRPr="000F100B" w14:paraId="1C6FD4D1" w14:textId="77777777" w:rsidTr="00794CB1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5223" w:type="dxa"/>
          </w:tcPr>
          <w:p w14:paraId="15DCFB8F" w14:textId="77777777" w:rsidR="003A329F" w:rsidRPr="000F100B" w:rsidRDefault="003A329F" w:rsidP="00601DF3">
            <w:pPr>
              <w:ind w:firstLine="0"/>
              <w:jc w:val="left"/>
            </w:pPr>
            <w:r w:rsidRPr="000F100B">
              <w:t xml:space="preserve">Увеличение количества услуг, оказываемых </w:t>
            </w:r>
            <w:proofErr w:type="spellStart"/>
            <w:r w:rsidRPr="000F100B">
              <w:t>проактивно</w:t>
            </w:r>
            <w:proofErr w:type="spellEnd"/>
            <w:r w:rsidRPr="000F100B">
              <w:t xml:space="preserve"> и комплексно</w:t>
            </w:r>
          </w:p>
        </w:tc>
        <w:tc>
          <w:tcPr>
            <w:tcW w:w="4406" w:type="dxa"/>
          </w:tcPr>
          <w:p w14:paraId="59AB51D9" w14:textId="77777777" w:rsidR="003A329F" w:rsidRPr="000F100B" w:rsidRDefault="003A329F" w:rsidP="006E69F9">
            <w:pPr>
              <w:ind w:firstLine="0"/>
              <w:jc w:val="left"/>
            </w:pPr>
            <w:r w:rsidRPr="000F100B">
              <w:t>До 80% от переведенных в электронный вид</w:t>
            </w:r>
          </w:p>
        </w:tc>
      </w:tr>
      <w:tr w:rsidR="003A329F" w:rsidRPr="000F100B" w14:paraId="3C9CCEB3" w14:textId="77777777" w:rsidTr="00794CB1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5223" w:type="dxa"/>
          </w:tcPr>
          <w:p w14:paraId="09440762" w14:textId="77777777" w:rsidR="003A329F" w:rsidRPr="000F100B" w:rsidRDefault="003A329F" w:rsidP="00601DF3">
            <w:pPr>
              <w:ind w:firstLine="0"/>
              <w:jc w:val="left"/>
            </w:pPr>
            <w:r w:rsidRPr="000F100B">
              <w:t xml:space="preserve">Сокращение количества шагов по заполнению заявлений на предоставление </w:t>
            </w:r>
            <w:proofErr w:type="spellStart"/>
            <w:r w:rsidRPr="000F100B">
              <w:t>госуслуг</w:t>
            </w:r>
            <w:proofErr w:type="spellEnd"/>
          </w:p>
        </w:tc>
        <w:tc>
          <w:tcPr>
            <w:tcW w:w="4406" w:type="dxa"/>
          </w:tcPr>
          <w:p w14:paraId="11DBE996" w14:textId="77777777" w:rsidR="003A329F" w:rsidRPr="000F100B" w:rsidRDefault="003A329F" w:rsidP="00601DF3">
            <w:pPr>
              <w:ind w:firstLine="0"/>
              <w:jc w:val="left"/>
            </w:pPr>
            <w:r w:rsidRPr="000F100B">
              <w:t>3 клика</w:t>
            </w:r>
          </w:p>
        </w:tc>
      </w:tr>
      <w:tr w:rsidR="003A329F" w:rsidRPr="000F100B" w14:paraId="50793EE3" w14:textId="77777777" w:rsidTr="00794CB1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5223" w:type="dxa"/>
          </w:tcPr>
          <w:p w14:paraId="66B26D23" w14:textId="77777777" w:rsidR="003A329F" w:rsidRPr="000F100B" w:rsidRDefault="003A329F" w:rsidP="00601DF3">
            <w:pPr>
              <w:ind w:firstLine="0"/>
              <w:jc w:val="left"/>
            </w:pPr>
            <w:r w:rsidRPr="000F100B">
              <w:t>Сокращение количества межведомственных запросов</w:t>
            </w:r>
          </w:p>
        </w:tc>
        <w:tc>
          <w:tcPr>
            <w:tcW w:w="4406" w:type="dxa"/>
          </w:tcPr>
          <w:p w14:paraId="6611B5D3" w14:textId="77777777" w:rsidR="003A329F" w:rsidRPr="000F100B" w:rsidRDefault="003A329F" w:rsidP="00601DF3">
            <w:pPr>
              <w:ind w:firstLine="0"/>
              <w:jc w:val="left"/>
            </w:pPr>
            <w:r w:rsidRPr="000F100B">
              <w:t>Снижение на 75 %</w:t>
            </w:r>
          </w:p>
        </w:tc>
      </w:tr>
      <w:tr w:rsidR="003A329F" w:rsidRPr="000F100B" w14:paraId="55C659A9" w14:textId="77777777" w:rsidTr="00794CB1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5223" w:type="dxa"/>
          </w:tcPr>
          <w:p w14:paraId="566E5F22" w14:textId="77777777" w:rsidR="003A329F" w:rsidRPr="000F100B" w:rsidRDefault="003A329F" w:rsidP="00601DF3">
            <w:pPr>
              <w:ind w:firstLine="0"/>
              <w:jc w:val="left"/>
            </w:pPr>
            <w:r w:rsidRPr="000F100B">
              <w:lastRenderedPageBreak/>
              <w:t>Сроки исполнения государственных услуг</w:t>
            </w:r>
          </w:p>
        </w:tc>
        <w:tc>
          <w:tcPr>
            <w:tcW w:w="4406" w:type="dxa"/>
          </w:tcPr>
          <w:p w14:paraId="63447EEE" w14:textId="77777777" w:rsidR="003A329F" w:rsidRPr="000F100B" w:rsidRDefault="003A329F" w:rsidP="00601DF3">
            <w:pPr>
              <w:ind w:firstLine="0"/>
              <w:jc w:val="left"/>
            </w:pPr>
            <w:r w:rsidRPr="000F100B">
              <w:t>Срок получения услуги сократится на 70%</w:t>
            </w:r>
          </w:p>
        </w:tc>
      </w:tr>
      <w:tr w:rsidR="003A329F" w:rsidRPr="000F100B" w14:paraId="6AAC10AB" w14:textId="77777777" w:rsidTr="00794CB1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5223" w:type="dxa"/>
          </w:tcPr>
          <w:p w14:paraId="356A8322" w14:textId="77777777" w:rsidR="003A329F" w:rsidRPr="000F100B" w:rsidRDefault="003A329F" w:rsidP="00601DF3">
            <w:pPr>
              <w:ind w:firstLine="0"/>
              <w:jc w:val="left"/>
            </w:pPr>
            <w:r w:rsidRPr="000F100B">
              <w:t>Сокращение количества бумажных документов, необходимых для оказания услуг</w:t>
            </w:r>
          </w:p>
        </w:tc>
        <w:tc>
          <w:tcPr>
            <w:tcW w:w="4406" w:type="dxa"/>
          </w:tcPr>
          <w:p w14:paraId="523587EB" w14:textId="77777777" w:rsidR="003A329F" w:rsidRPr="000F100B" w:rsidRDefault="003A329F" w:rsidP="00601DF3">
            <w:pPr>
              <w:ind w:firstLine="0"/>
              <w:jc w:val="left"/>
            </w:pPr>
            <w:r w:rsidRPr="000F100B">
              <w:t>Сокращение бумажного оборота до 80%</w:t>
            </w:r>
          </w:p>
        </w:tc>
      </w:tr>
    </w:tbl>
    <w:p w14:paraId="66086934" w14:textId="77777777" w:rsidR="003F5D28" w:rsidRPr="000F100B" w:rsidRDefault="003F5D28" w:rsidP="00D64C66">
      <w:pPr>
        <w:pStyle w:val="affff1"/>
        <w:jc w:val="left"/>
      </w:pPr>
      <w:bookmarkStart w:id="110" w:name="_Toc528584180"/>
      <w:bookmarkStart w:id="111" w:name="_Toc532249650"/>
      <w:bookmarkStart w:id="112" w:name="_Toc533688948"/>
      <w:bookmarkStart w:id="113" w:name="_Toc1495197"/>
      <w:bookmarkStart w:id="114" w:name="_Toc2098631"/>
      <w:bookmarkStart w:id="115" w:name="_Toc3485003"/>
      <w:bookmarkStart w:id="116" w:name="_Toc528246325"/>
      <w:r w:rsidRPr="000F100B">
        <w:lastRenderedPageBreak/>
        <w:t>Приложение</w:t>
      </w:r>
      <w:r w:rsidR="000338BC" w:rsidRPr="000F100B">
        <w:t xml:space="preserve"> </w:t>
      </w:r>
      <w:r w:rsidRPr="000F100B">
        <w:t>1</w:t>
      </w:r>
      <w:bookmarkEnd w:id="110"/>
      <w:bookmarkEnd w:id="111"/>
      <w:bookmarkEnd w:id="112"/>
      <w:r w:rsidR="00943F41" w:rsidRPr="000F100B">
        <w:t>.</w:t>
      </w:r>
      <w:r w:rsidR="000338BC" w:rsidRPr="000F100B">
        <w:t xml:space="preserve"> </w:t>
      </w:r>
      <w:r w:rsidR="005812B3" w:rsidRPr="000F100B">
        <w:t>Список</w:t>
      </w:r>
      <w:r w:rsidR="000338BC" w:rsidRPr="000F100B">
        <w:t xml:space="preserve"> </w:t>
      </w:r>
      <w:r w:rsidR="005812B3" w:rsidRPr="000F100B">
        <w:t>типов</w:t>
      </w:r>
      <w:r w:rsidR="000338BC" w:rsidRPr="000F100B">
        <w:t xml:space="preserve"> </w:t>
      </w:r>
      <w:r w:rsidR="005812B3" w:rsidRPr="000F100B">
        <w:t>государственных</w:t>
      </w:r>
      <w:r w:rsidR="000338BC" w:rsidRPr="000F100B">
        <w:t xml:space="preserve"> </w:t>
      </w:r>
      <w:r w:rsidR="005812B3" w:rsidRPr="000F100B">
        <w:t>данных</w:t>
      </w:r>
      <w:bookmarkEnd w:id="113"/>
      <w:bookmarkEnd w:id="114"/>
      <w:bookmarkEnd w:id="115"/>
    </w:p>
    <w:tbl>
      <w:tblPr>
        <w:tblStyle w:val="affff3"/>
        <w:tblW w:w="9634" w:type="dxa"/>
        <w:tblLook w:val="04A0" w:firstRow="1" w:lastRow="0" w:firstColumn="1" w:lastColumn="0" w:noHBand="0" w:noVBand="1"/>
      </w:tblPr>
      <w:tblGrid>
        <w:gridCol w:w="2719"/>
        <w:gridCol w:w="2844"/>
        <w:gridCol w:w="4071"/>
      </w:tblGrid>
      <w:tr w:rsidR="003F5D28" w:rsidRPr="000F100B" w14:paraId="589F3B25" w14:textId="77777777" w:rsidTr="00794CB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96"/>
          <w:tblHeader/>
        </w:trPr>
        <w:tc>
          <w:tcPr>
            <w:tcW w:w="2719" w:type="dxa"/>
            <w:shd w:val="clear" w:color="auto" w:fill="3985BE"/>
            <w:hideMark/>
          </w:tcPr>
          <w:bookmarkEnd w:id="116"/>
          <w:p w14:paraId="6BB8DE1C" w14:textId="77777777" w:rsidR="003F5D28" w:rsidRPr="000F100B" w:rsidRDefault="003F5D28" w:rsidP="00D64C66">
            <w:pPr>
              <w:spacing w:before="100" w:beforeAutospacing="1" w:after="0" w:afterAutospacing="1"/>
              <w:ind w:firstLine="0"/>
              <w:jc w:val="center"/>
              <w:rPr>
                <w:rFonts w:cs="Times New Roman"/>
                <w:szCs w:val="24"/>
                <w:lang w:eastAsia="ru-RU"/>
              </w:rPr>
            </w:pPr>
            <w:r w:rsidRPr="000F100B">
              <w:rPr>
                <w:rFonts w:cs="Times New Roman"/>
                <w:szCs w:val="24"/>
                <w:lang w:eastAsia="ru-RU"/>
              </w:rPr>
              <w:t>Информация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ограниченного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доступа</w:t>
            </w:r>
          </w:p>
        </w:tc>
        <w:tc>
          <w:tcPr>
            <w:tcW w:w="2844" w:type="dxa"/>
            <w:shd w:val="clear" w:color="auto" w:fill="3985BE"/>
            <w:hideMark/>
          </w:tcPr>
          <w:p w14:paraId="2E2DB96E" w14:textId="77777777" w:rsidR="003F5D28" w:rsidRPr="000F100B" w:rsidRDefault="003F5D28" w:rsidP="00D64C66">
            <w:pPr>
              <w:spacing w:before="100" w:beforeAutospacing="1" w:after="0" w:afterAutospacing="1"/>
              <w:ind w:firstLine="0"/>
              <w:jc w:val="center"/>
              <w:rPr>
                <w:rFonts w:cs="Times New Roman"/>
                <w:szCs w:val="24"/>
                <w:lang w:eastAsia="ru-RU"/>
              </w:rPr>
            </w:pPr>
            <w:r w:rsidRPr="000F100B">
              <w:rPr>
                <w:rFonts w:cs="Times New Roman"/>
                <w:szCs w:val="24"/>
                <w:lang w:eastAsia="ru-RU"/>
              </w:rPr>
              <w:t>Входящие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данные</w:t>
            </w:r>
          </w:p>
        </w:tc>
        <w:tc>
          <w:tcPr>
            <w:tcW w:w="4071" w:type="dxa"/>
            <w:shd w:val="clear" w:color="auto" w:fill="3985BE"/>
          </w:tcPr>
          <w:p w14:paraId="2B2F821C" w14:textId="77777777" w:rsidR="003F5D28" w:rsidRPr="000F100B" w:rsidRDefault="005C79EC" w:rsidP="00D64C66">
            <w:pPr>
              <w:spacing w:before="100" w:beforeAutospacing="1" w:after="0" w:afterAutospacing="1"/>
              <w:ind w:firstLine="25"/>
              <w:jc w:val="center"/>
              <w:rPr>
                <w:rFonts w:cs="Times New Roman"/>
                <w:szCs w:val="24"/>
                <w:lang w:eastAsia="ru-RU"/>
              </w:rPr>
            </w:pPr>
            <w:r w:rsidRPr="000F100B">
              <w:rPr>
                <w:rFonts w:cs="Times New Roman"/>
                <w:szCs w:val="24"/>
                <w:lang w:eastAsia="ru-RU"/>
              </w:rPr>
              <w:t>Ссылка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на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НПА</w:t>
            </w:r>
          </w:p>
        </w:tc>
      </w:tr>
      <w:tr w:rsidR="003F5D28" w:rsidRPr="000F100B" w14:paraId="584DAFA4" w14:textId="77777777" w:rsidTr="00794CB1">
        <w:tc>
          <w:tcPr>
            <w:tcW w:w="2719" w:type="dxa"/>
            <w:hideMark/>
          </w:tcPr>
          <w:p w14:paraId="6FACE583" w14:textId="77777777" w:rsidR="003F5D28" w:rsidRPr="000F100B" w:rsidRDefault="003F5D28" w:rsidP="00DA7A92">
            <w:pPr>
              <w:spacing w:before="100" w:beforeAutospacing="1" w:after="0" w:afterAutospacing="1"/>
              <w:ind w:firstLine="0"/>
              <w:jc w:val="left"/>
              <w:rPr>
                <w:rFonts w:cs="Times New Roman"/>
                <w:szCs w:val="24"/>
                <w:lang w:eastAsia="ru-RU"/>
              </w:rPr>
            </w:pPr>
            <w:r w:rsidRPr="000F100B">
              <w:rPr>
                <w:rFonts w:cs="Times New Roman"/>
                <w:szCs w:val="24"/>
                <w:lang w:eastAsia="ru-RU"/>
              </w:rPr>
              <w:t>Персональные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данные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</w:p>
        </w:tc>
        <w:tc>
          <w:tcPr>
            <w:tcW w:w="2844" w:type="dxa"/>
            <w:hideMark/>
          </w:tcPr>
          <w:p w14:paraId="56EDC215" w14:textId="77777777" w:rsidR="003F5D28" w:rsidRPr="000F100B" w:rsidRDefault="003F5D28" w:rsidP="00DA7A92">
            <w:pPr>
              <w:spacing w:before="100" w:beforeAutospacing="1" w:after="0" w:afterAutospacing="1"/>
              <w:ind w:firstLine="0"/>
              <w:jc w:val="left"/>
              <w:rPr>
                <w:rFonts w:cs="Times New Roman"/>
                <w:szCs w:val="24"/>
                <w:lang w:eastAsia="ru-RU"/>
              </w:rPr>
            </w:pPr>
          </w:p>
        </w:tc>
        <w:tc>
          <w:tcPr>
            <w:tcW w:w="4071" w:type="dxa"/>
            <w:hideMark/>
          </w:tcPr>
          <w:p w14:paraId="7A3B8441" w14:textId="77777777" w:rsidR="003F5D28" w:rsidRPr="000F100B" w:rsidRDefault="003F5D28" w:rsidP="006E69F9">
            <w:pPr>
              <w:spacing w:before="100" w:beforeAutospacing="1" w:after="0" w:afterAutospacing="1"/>
              <w:ind w:firstLine="0"/>
              <w:jc w:val="left"/>
              <w:rPr>
                <w:rFonts w:cs="Times New Roman"/>
                <w:szCs w:val="24"/>
                <w:lang w:eastAsia="ru-RU"/>
              </w:rPr>
            </w:pPr>
            <w:r w:rsidRPr="000F100B">
              <w:rPr>
                <w:rFonts w:cs="Times New Roman"/>
                <w:szCs w:val="24"/>
                <w:lang w:eastAsia="ru-RU"/>
              </w:rPr>
              <w:t>Федеральный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закон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от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27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июля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2006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г.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№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152-ФЗ</w:t>
            </w:r>
            <w:r w:rsidR="009E2C5A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«О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персональных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данных»</w:t>
            </w:r>
          </w:p>
        </w:tc>
      </w:tr>
      <w:tr w:rsidR="003F5D28" w:rsidRPr="000F100B" w14:paraId="7B4DCC07" w14:textId="77777777" w:rsidTr="00794CB1">
        <w:tc>
          <w:tcPr>
            <w:tcW w:w="2719" w:type="dxa"/>
            <w:hideMark/>
          </w:tcPr>
          <w:p w14:paraId="37581480" w14:textId="77777777" w:rsidR="003F5D28" w:rsidRPr="000F100B" w:rsidRDefault="003F5D28" w:rsidP="00DA7A92">
            <w:pPr>
              <w:spacing w:before="100" w:beforeAutospacing="1" w:after="0" w:afterAutospacing="1"/>
              <w:ind w:firstLine="0"/>
              <w:jc w:val="left"/>
              <w:rPr>
                <w:rFonts w:cs="Times New Roman"/>
                <w:szCs w:val="24"/>
                <w:lang w:eastAsia="ru-RU"/>
              </w:rPr>
            </w:pPr>
            <w:r w:rsidRPr="000F100B">
              <w:rPr>
                <w:rFonts w:cs="Times New Roman"/>
                <w:szCs w:val="24"/>
                <w:lang w:eastAsia="ru-RU"/>
              </w:rPr>
              <w:t>Тайна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завещания</w:t>
            </w:r>
          </w:p>
        </w:tc>
        <w:tc>
          <w:tcPr>
            <w:tcW w:w="2844" w:type="dxa"/>
            <w:hideMark/>
          </w:tcPr>
          <w:p w14:paraId="491737E2" w14:textId="77777777" w:rsidR="003F5D28" w:rsidRPr="000F100B" w:rsidRDefault="003F5D28" w:rsidP="00DA7A92">
            <w:pPr>
              <w:spacing w:before="100" w:beforeAutospacing="1" w:after="0" w:afterAutospacing="1"/>
              <w:ind w:firstLine="0"/>
              <w:jc w:val="left"/>
              <w:rPr>
                <w:rFonts w:cs="Times New Roman"/>
                <w:szCs w:val="24"/>
                <w:lang w:eastAsia="ru-RU"/>
              </w:rPr>
            </w:pPr>
            <w:r w:rsidRPr="000F100B">
              <w:rPr>
                <w:rFonts w:cs="Times New Roman"/>
                <w:szCs w:val="24"/>
                <w:lang w:eastAsia="ru-RU"/>
              </w:rPr>
              <w:t>Сведения,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касающиеся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содержания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завещания,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его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совершения,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изменения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или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отмены</w:t>
            </w:r>
          </w:p>
        </w:tc>
        <w:tc>
          <w:tcPr>
            <w:tcW w:w="4071" w:type="dxa"/>
            <w:hideMark/>
          </w:tcPr>
          <w:p w14:paraId="1AC7BA96" w14:textId="77777777" w:rsidR="003F5D28" w:rsidRPr="000F100B" w:rsidRDefault="003F5D28" w:rsidP="00DA7A92">
            <w:pPr>
              <w:spacing w:before="100" w:beforeAutospacing="1" w:after="0" w:afterAutospacing="1"/>
              <w:ind w:firstLine="25"/>
              <w:jc w:val="left"/>
              <w:rPr>
                <w:rFonts w:cs="Times New Roman"/>
                <w:szCs w:val="24"/>
                <w:lang w:eastAsia="ru-RU"/>
              </w:rPr>
            </w:pPr>
            <w:r w:rsidRPr="000F100B">
              <w:rPr>
                <w:rFonts w:cs="Times New Roman"/>
                <w:szCs w:val="24"/>
                <w:lang w:eastAsia="ru-RU"/>
              </w:rPr>
              <w:t>Ст.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1123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Гражданского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кодекса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РФ</w:t>
            </w:r>
          </w:p>
        </w:tc>
      </w:tr>
      <w:tr w:rsidR="003F5D28" w:rsidRPr="000F100B" w14:paraId="677B8C69" w14:textId="77777777" w:rsidTr="00794CB1">
        <w:tc>
          <w:tcPr>
            <w:tcW w:w="2719" w:type="dxa"/>
            <w:hideMark/>
          </w:tcPr>
          <w:p w14:paraId="729929F1" w14:textId="77777777" w:rsidR="003F5D28" w:rsidRPr="000F100B" w:rsidRDefault="003F5D28" w:rsidP="00DA7A92">
            <w:pPr>
              <w:spacing w:before="100" w:beforeAutospacing="1" w:after="0" w:afterAutospacing="1"/>
              <w:ind w:firstLine="0"/>
              <w:jc w:val="left"/>
              <w:rPr>
                <w:rFonts w:cs="Times New Roman"/>
                <w:szCs w:val="24"/>
                <w:lang w:eastAsia="ru-RU"/>
              </w:rPr>
            </w:pPr>
            <w:r w:rsidRPr="000F100B">
              <w:rPr>
                <w:rFonts w:cs="Times New Roman"/>
                <w:szCs w:val="24"/>
                <w:lang w:eastAsia="ru-RU"/>
              </w:rPr>
              <w:t>Налоговая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тайна</w:t>
            </w:r>
          </w:p>
        </w:tc>
        <w:tc>
          <w:tcPr>
            <w:tcW w:w="2844" w:type="dxa"/>
            <w:hideMark/>
          </w:tcPr>
          <w:p w14:paraId="78EAF710" w14:textId="77777777" w:rsidR="003F5D28" w:rsidRPr="000F100B" w:rsidRDefault="003F5D28" w:rsidP="00DA7A92">
            <w:pPr>
              <w:spacing w:before="100" w:beforeAutospacing="1" w:after="0" w:afterAutospacing="1"/>
              <w:ind w:firstLine="0"/>
              <w:jc w:val="left"/>
              <w:rPr>
                <w:rFonts w:cs="Times New Roman"/>
                <w:szCs w:val="24"/>
                <w:lang w:eastAsia="ru-RU"/>
              </w:rPr>
            </w:pPr>
            <w:r w:rsidRPr="000F100B">
              <w:rPr>
                <w:rFonts w:cs="Times New Roman"/>
                <w:szCs w:val="24"/>
                <w:lang w:eastAsia="ru-RU"/>
              </w:rPr>
              <w:t>Любые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полученные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налоговым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органом,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органами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внутренних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дел,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органом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государственного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внебюджетного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фонда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и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таможенным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органом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сведения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о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налогоплательщике</w:t>
            </w:r>
          </w:p>
        </w:tc>
        <w:tc>
          <w:tcPr>
            <w:tcW w:w="4071" w:type="dxa"/>
            <w:hideMark/>
          </w:tcPr>
          <w:p w14:paraId="69150C08" w14:textId="77777777" w:rsidR="003F5D28" w:rsidRPr="000F100B" w:rsidRDefault="003F5D28" w:rsidP="00DA7A92">
            <w:pPr>
              <w:spacing w:before="100" w:beforeAutospacing="1" w:after="0" w:afterAutospacing="1"/>
              <w:ind w:firstLine="25"/>
              <w:jc w:val="left"/>
              <w:rPr>
                <w:rFonts w:cs="Times New Roman"/>
                <w:szCs w:val="24"/>
                <w:lang w:eastAsia="ru-RU"/>
              </w:rPr>
            </w:pPr>
            <w:r w:rsidRPr="000F100B">
              <w:rPr>
                <w:rFonts w:cs="Times New Roman"/>
                <w:szCs w:val="24"/>
                <w:lang w:eastAsia="ru-RU"/>
              </w:rPr>
              <w:t>Ст.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102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Налогового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кодекса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РФ</w:t>
            </w:r>
          </w:p>
        </w:tc>
      </w:tr>
      <w:tr w:rsidR="003F5D28" w:rsidRPr="000F100B" w14:paraId="75AA1F45" w14:textId="77777777" w:rsidTr="00794CB1">
        <w:tc>
          <w:tcPr>
            <w:tcW w:w="2719" w:type="dxa"/>
            <w:hideMark/>
          </w:tcPr>
          <w:p w14:paraId="09C67B81" w14:textId="77777777" w:rsidR="003F5D28" w:rsidRPr="000F100B" w:rsidRDefault="003F5D28" w:rsidP="00DA7A92">
            <w:pPr>
              <w:spacing w:before="100" w:beforeAutospacing="1" w:after="0" w:afterAutospacing="1"/>
              <w:ind w:firstLine="0"/>
              <w:jc w:val="left"/>
              <w:rPr>
                <w:rFonts w:cs="Times New Roman"/>
                <w:szCs w:val="24"/>
                <w:lang w:eastAsia="ru-RU"/>
              </w:rPr>
            </w:pPr>
            <w:r w:rsidRPr="000F100B">
              <w:rPr>
                <w:rFonts w:cs="Times New Roman"/>
                <w:szCs w:val="24"/>
                <w:lang w:eastAsia="ru-RU"/>
              </w:rPr>
              <w:t>Врачебная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тайна</w:t>
            </w:r>
          </w:p>
        </w:tc>
        <w:tc>
          <w:tcPr>
            <w:tcW w:w="2844" w:type="dxa"/>
            <w:hideMark/>
          </w:tcPr>
          <w:p w14:paraId="1E7CB1CC" w14:textId="77777777" w:rsidR="003F5D28" w:rsidRPr="000F100B" w:rsidRDefault="003F5D28" w:rsidP="00DA7A92">
            <w:pPr>
              <w:spacing w:before="100" w:beforeAutospacing="1" w:after="0" w:afterAutospacing="1"/>
              <w:ind w:firstLine="0"/>
              <w:jc w:val="left"/>
              <w:rPr>
                <w:rFonts w:cs="Times New Roman"/>
                <w:szCs w:val="24"/>
                <w:lang w:eastAsia="ru-RU"/>
              </w:rPr>
            </w:pPr>
            <w:r w:rsidRPr="000F100B">
              <w:rPr>
                <w:rFonts w:cs="Times New Roman"/>
                <w:szCs w:val="24"/>
                <w:lang w:eastAsia="ru-RU"/>
              </w:rPr>
              <w:t>Сведения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о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наличии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у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гражданина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психического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расстройства,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фактах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обращения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за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психиатрической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помощью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и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лечении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в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учреждении,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оказывающем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такую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помощь,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а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также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иные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сведения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о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состоянии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психического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здоровья</w:t>
            </w:r>
          </w:p>
        </w:tc>
        <w:tc>
          <w:tcPr>
            <w:tcW w:w="4071" w:type="dxa"/>
            <w:hideMark/>
          </w:tcPr>
          <w:p w14:paraId="30BD9FD9" w14:textId="77777777" w:rsidR="003F5D28" w:rsidRPr="000F100B" w:rsidRDefault="003F5D28" w:rsidP="00DA7A92">
            <w:pPr>
              <w:spacing w:before="100" w:beforeAutospacing="1" w:after="0" w:afterAutospacing="1"/>
              <w:ind w:firstLine="25"/>
              <w:jc w:val="left"/>
              <w:rPr>
                <w:rFonts w:cs="Times New Roman"/>
                <w:szCs w:val="24"/>
                <w:lang w:eastAsia="ru-RU"/>
              </w:rPr>
            </w:pPr>
            <w:r w:rsidRPr="000F100B">
              <w:rPr>
                <w:rFonts w:cs="Times New Roman"/>
                <w:szCs w:val="24"/>
                <w:lang w:eastAsia="ru-RU"/>
              </w:rPr>
              <w:t>Закон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РФ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от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2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июля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1992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г.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№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3185-1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«О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психиатрической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помощи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и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гарантиях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прав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граждан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при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ее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оказании»</w:t>
            </w:r>
          </w:p>
        </w:tc>
      </w:tr>
      <w:tr w:rsidR="003F5D28" w:rsidRPr="000F100B" w14:paraId="454FB4B7" w14:textId="77777777" w:rsidTr="00794CB1">
        <w:tc>
          <w:tcPr>
            <w:tcW w:w="2719" w:type="dxa"/>
            <w:hideMark/>
          </w:tcPr>
          <w:p w14:paraId="1A7E994C" w14:textId="77777777" w:rsidR="003F5D28" w:rsidRPr="000F100B" w:rsidRDefault="003F5D28" w:rsidP="00DA7A92">
            <w:pPr>
              <w:spacing w:before="100" w:beforeAutospacing="1" w:after="0" w:afterAutospacing="1"/>
              <w:ind w:firstLine="0"/>
              <w:jc w:val="left"/>
              <w:rPr>
                <w:rFonts w:cs="Times New Roman"/>
                <w:szCs w:val="24"/>
                <w:lang w:eastAsia="ru-RU"/>
              </w:rPr>
            </w:pPr>
            <w:r w:rsidRPr="000F100B">
              <w:rPr>
                <w:rFonts w:cs="Times New Roman"/>
                <w:szCs w:val="24"/>
                <w:lang w:eastAsia="ru-RU"/>
              </w:rPr>
              <w:t>Медицинская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тайна</w:t>
            </w:r>
          </w:p>
        </w:tc>
        <w:tc>
          <w:tcPr>
            <w:tcW w:w="2844" w:type="dxa"/>
            <w:hideMark/>
          </w:tcPr>
          <w:p w14:paraId="05CBBC93" w14:textId="77777777" w:rsidR="003F5D28" w:rsidRPr="000F100B" w:rsidRDefault="003F5D28" w:rsidP="00DA7A92">
            <w:pPr>
              <w:spacing w:before="100" w:beforeAutospacing="1" w:after="0" w:afterAutospacing="1"/>
              <w:ind w:firstLine="0"/>
              <w:jc w:val="left"/>
              <w:rPr>
                <w:rFonts w:cs="Times New Roman"/>
                <w:szCs w:val="24"/>
                <w:lang w:eastAsia="ru-RU"/>
              </w:rPr>
            </w:pPr>
            <w:r w:rsidRPr="000F100B">
              <w:rPr>
                <w:rFonts w:cs="Times New Roman"/>
                <w:szCs w:val="24"/>
                <w:lang w:eastAsia="ru-RU"/>
              </w:rPr>
              <w:t>Информация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о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факте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обращения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за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медицинской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помощью,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состоянии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здоровья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гражданина,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диагнозе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заболевания,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иные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сведения,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полученные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при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обследовании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и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лечении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гражданина,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а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также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сведения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о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проведенных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искусственном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оплодотворении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и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имплантации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эмбриона,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а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lastRenderedPageBreak/>
              <w:t>также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о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личности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донора.</w:t>
            </w:r>
          </w:p>
        </w:tc>
        <w:tc>
          <w:tcPr>
            <w:tcW w:w="4071" w:type="dxa"/>
            <w:hideMark/>
          </w:tcPr>
          <w:p w14:paraId="740DFD36" w14:textId="77777777" w:rsidR="003F5D28" w:rsidRPr="000F100B" w:rsidRDefault="003F5D28" w:rsidP="00DA7A92">
            <w:pPr>
              <w:spacing w:before="100" w:beforeAutospacing="1" w:after="0" w:afterAutospacing="1"/>
              <w:ind w:firstLine="25"/>
              <w:jc w:val="left"/>
              <w:rPr>
                <w:rFonts w:cs="Times New Roman"/>
                <w:szCs w:val="24"/>
                <w:lang w:eastAsia="ru-RU"/>
              </w:rPr>
            </w:pPr>
            <w:r w:rsidRPr="000F100B">
              <w:rPr>
                <w:rFonts w:cs="Times New Roman"/>
                <w:szCs w:val="24"/>
                <w:lang w:eastAsia="ru-RU"/>
              </w:rPr>
              <w:lastRenderedPageBreak/>
              <w:t>Федеральный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закон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от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21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ноября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2011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г.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№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323-ФЗ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«Об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основах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охраны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здоровья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граждан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в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РФ»</w:t>
            </w:r>
          </w:p>
          <w:p w14:paraId="57B7E818" w14:textId="77777777" w:rsidR="003F5D28" w:rsidRPr="000F100B" w:rsidRDefault="003F5D28" w:rsidP="00DA7A92">
            <w:pPr>
              <w:spacing w:before="100" w:beforeAutospacing="1" w:after="0" w:afterAutospacing="1"/>
              <w:ind w:firstLine="25"/>
              <w:jc w:val="left"/>
              <w:rPr>
                <w:rFonts w:cs="Times New Roman"/>
                <w:szCs w:val="24"/>
                <w:lang w:eastAsia="ru-RU"/>
              </w:rPr>
            </w:pPr>
            <w:r w:rsidRPr="000F100B">
              <w:rPr>
                <w:rFonts w:cs="Times New Roman"/>
                <w:szCs w:val="24"/>
                <w:lang w:eastAsia="ru-RU"/>
              </w:rPr>
              <w:t>Семейный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кодекс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РФ</w:t>
            </w:r>
          </w:p>
        </w:tc>
      </w:tr>
      <w:tr w:rsidR="003F5D28" w:rsidRPr="000F100B" w14:paraId="07893344" w14:textId="77777777" w:rsidTr="00794CB1">
        <w:tc>
          <w:tcPr>
            <w:tcW w:w="2719" w:type="dxa"/>
            <w:hideMark/>
          </w:tcPr>
          <w:p w14:paraId="1DD49BB6" w14:textId="77777777" w:rsidR="003F5D28" w:rsidRPr="000F100B" w:rsidRDefault="003F5D28" w:rsidP="00DA7A92">
            <w:pPr>
              <w:spacing w:before="100" w:beforeAutospacing="1" w:after="0" w:afterAutospacing="1"/>
              <w:ind w:firstLine="0"/>
              <w:jc w:val="left"/>
              <w:rPr>
                <w:rFonts w:cs="Times New Roman"/>
                <w:szCs w:val="24"/>
                <w:lang w:eastAsia="ru-RU"/>
              </w:rPr>
            </w:pPr>
            <w:r w:rsidRPr="000F100B">
              <w:rPr>
                <w:rFonts w:cs="Times New Roman"/>
                <w:szCs w:val="24"/>
                <w:lang w:eastAsia="ru-RU"/>
              </w:rPr>
              <w:lastRenderedPageBreak/>
              <w:t>Тайна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судопроизводства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(тайна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следствия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и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судопроизводства)</w:t>
            </w:r>
          </w:p>
        </w:tc>
        <w:tc>
          <w:tcPr>
            <w:tcW w:w="2844" w:type="dxa"/>
            <w:hideMark/>
          </w:tcPr>
          <w:p w14:paraId="006656AF" w14:textId="77777777" w:rsidR="003F5D28" w:rsidRPr="000F100B" w:rsidRDefault="003F5D28" w:rsidP="00DA7A92">
            <w:pPr>
              <w:spacing w:before="100" w:beforeAutospacing="1" w:after="0" w:afterAutospacing="1"/>
              <w:ind w:firstLine="0"/>
              <w:jc w:val="left"/>
              <w:rPr>
                <w:rFonts w:cs="Times New Roman"/>
                <w:szCs w:val="24"/>
                <w:lang w:eastAsia="ru-RU"/>
              </w:rPr>
            </w:pPr>
            <w:r w:rsidRPr="000F100B">
              <w:rPr>
                <w:rFonts w:cs="Times New Roman"/>
                <w:szCs w:val="24"/>
                <w:lang w:eastAsia="ru-RU"/>
              </w:rPr>
              <w:t>Данные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предварительного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расследования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не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подлежат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разглашению,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могут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быть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преданы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гласности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лишь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с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разрешения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прокурора,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следователя,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дознавателя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и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только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в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том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объеме,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в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каком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ими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будет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признано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это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допустимым,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если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разглашение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не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противоречит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интересам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предварительного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расследования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и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не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связано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с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нарушением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прав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и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законных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интересов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участников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уголовного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судопроизводства.</w:t>
            </w:r>
          </w:p>
        </w:tc>
        <w:tc>
          <w:tcPr>
            <w:tcW w:w="4071" w:type="dxa"/>
            <w:hideMark/>
          </w:tcPr>
          <w:p w14:paraId="71182893" w14:textId="77777777" w:rsidR="003F5D28" w:rsidRPr="000F100B" w:rsidRDefault="003F5D28" w:rsidP="00DA7A92">
            <w:pPr>
              <w:spacing w:before="100" w:beforeAutospacing="1" w:after="0" w:afterAutospacing="1"/>
              <w:ind w:firstLine="25"/>
              <w:jc w:val="left"/>
              <w:rPr>
                <w:rFonts w:cs="Times New Roman"/>
                <w:szCs w:val="24"/>
                <w:lang w:eastAsia="ru-RU"/>
              </w:rPr>
            </w:pPr>
            <w:r w:rsidRPr="000F100B">
              <w:rPr>
                <w:rFonts w:cs="Times New Roman"/>
                <w:szCs w:val="24"/>
                <w:lang w:eastAsia="ru-RU"/>
              </w:rPr>
              <w:t>Ст.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241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УПК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РФ</w:t>
            </w:r>
          </w:p>
          <w:p w14:paraId="46D987AA" w14:textId="77777777" w:rsidR="003F5D28" w:rsidRPr="000F100B" w:rsidRDefault="003F5D28" w:rsidP="00DA7A92">
            <w:pPr>
              <w:spacing w:before="100" w:beforeAutospacing="1" w:after="0" w:afterAutospacing="1"/>
              <w:ind w:firstLine="25"/>
              <w:jc w:val="left"/>
              <w:rPr>
                <w:rFonts w:cs="Times New Roman"/>
                <w:szCs w:val="24"/>
                <w:lang w:eastAsia="ru-RU"/>
              </w:rPr>
            </w:pPr>
            <w:r w:rsidRPr="000F100B">
              <w:rPr>
                <w:rFonts w:cs="Times New Roman"/>
                <w:szCs w:val="24"/>
                <w:lang w:eastAsia="ru-RU"/>
              </w:rPr>
              <w:t>Ст.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10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ГПК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РФ</w:t>
            </w:r>
          </w:p>
          <w:p w14:paraId="22365B27" w14:textId="77777777" w:rsidR="003F5D28" w:rsidRPr="000F100B" w:rsidRDefault="003F5D28" w:rsidP="00DA7A92">
            <w:pPr>
              <w:spacing w:before="100" w:beforeAutospacing="1" w:after="0" w:afterAutospacing="1"/>
              <w:ind w:firstLine="25"/>
              <w:jc w:val="left"/>
              <w:rPr>
                <w:rFonts w:cs="Times New Roman"/>
                <w:szCs w:val="24"/>
                <w:lang w:eastAsia="ru-RU"/>
              </w:rPr>
            </w:pPr>
            <w:r w:rsidRPr="000F100B">
              <w:rPr>
                <w:rFonts w:cs="Times New Roman"/>
                <w:szCs w:val="24"/>
                <w:lang w:eastAsia="ru-RU"/>
              </w:rPr>
              <w:t>Ст.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11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АПКРФ</w:t>
            </w:r>
          </w:p>
          <w:p w14:paraId="1A53AB35" w14:textId="77777777" w:rsidR="003F5D28" w:rsidRPr="000F100B" w:rsidRDefault="003F5D28" w:rsidP="00DA7A92">
            <w:pPr>
              <w:spacing w:before="100" w:beforeAutospacing="1" w:after="0" w:afterAutospacing="1"/>
              <w:ind w:firstLine="25"/>
              <w:jc w:val="left"/>
              <w:rPr>
                <w:rFonts w:cs="Times New Roman"/>
                <w:szCs w:val="24"/>
                <w:lang w:eastAsia="ru-RU"/>
              </w:rPr>
            </w:pPr>
            <w:r w:rsidRPr="000F100B">
              <w:rPr>
                <w:rFonts w:cs="Times New Roman"/>
                <w:szCs w:val="24"/>
                <w:lang w:eastAsia="ru-RU"/>
              </w:rPr>
              <w:t>Ст.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166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УПК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РФ</w:t>
            </w:r>
          </w:p>
          <w:p w14:paraId="16DBC109" w14:textId="77777777" w:rsidR="003F5D28" w:rsidRPr="000F100B" w:rsidRDefault="003F5D28" w:rsidP="00DA7A92">
            <w:pPr>
              <w:spacing w:before="100" w:beforeAutospacing="1" w:after="0" w:afterAutospacing="1"/>
              <w:ind w:firstLine="25"/>
              <w:jc w:val="left"/>
              <w:rPr>
                <w:rFonts w:cs="Times New Roman"/>
                <w:szCs w:val="24"/>
                <w:lang w:eastAsia="ru-RU"/>
              </w:rPr>
            </w:pPr>
            <w:r w:rsidRPr="000F100B">
              <w:rPr>
                <w:rFonts w:cs="Times New Roman"/>
                <w:szCs w:val="24"/>
                <w:lang w:eastAsia="ru-RU"/>
              </w:rPr>
              <w:t>Указ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Президента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РФ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от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6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марта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1997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г.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№188</w:t>
            </w:r>
          </w:p>
        </w:tc>
      </w:tr>
      <w:tr w:rsidR="003F5D28" w:rsidRPr="000F100B" w14:paraId="4DA99F83" w14:textId="77777777" w:rsidTr="00794CB1">
        <w:tc>
          <w:tcPr>
            <w:tcW w:w="2719" w:type="dxa"/>
            <w:hideMark/>
          </w:tcPr>
          <w:p w14:paraId="358065A3" w14:textId="77777777" w:rsidR="003F5D28" w:rsidRPr="000F100B" w:rsidRDefault="003F5D28" w:rsidP="00DA7A92">
            <w:pPr>
              <w:spacing w:before="100" w:beforeAutospacing="1" w:after="0" w:afterAutospacing="1"/>
              <w:ind w:firstLine="0"/>
              <w:jc w:val="left"/>
              <w:rPr>
                <w:rFonts w:cs="Times New Roman"/>
                <w:szCs w:val="24"/>
                <w:lang w:eastAsia="ru-RU"/>
              </w:rPr>
            </w:pPr>
            <w:r w:rsidRPr="000F100B">
              <w:rPr>
                <w:rFonts w:cs="Times New Roman"/>
                <w:szCs w:val="24"/>
                <w:lang w:eastAsia="ru-RU"/>
              </w:rPr>
              <w:t>Тайна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голосования</w:t>
            </w:r>
          </w:p>
        </w:tc>
        <w:tc>
          <w:tcPr>
            <w:tcW w:w="2844" w:type="dxa"/>
            <w:hideMark/>
          </w:tcPr>
          <w:p w14:paraId="19C7DEF5" w14:textId="77777777" w:rsidR="003F5D28" w:rsidRPr="000F100B" w:rsidRDefault="003F5D28" w:rsidP="00DA7A92">
            <w:pPr>
              <w:spacing w:before="100" w:beforeAutospacing="1" w:after="0" w:afterAutospacing="1"/>
              <w:ind w:firstLine="0"/>
              <w:jc w:val="left"/>
              <w:rPr>
                <w:rFonts w:cs="Times New Roman"/>
                <w:szCs w:val="24"/>
                <w:lang w:eastAsia="ru-RU"/>
              </w:rPr>
            </w:pPr>
            <w:r w:rsidRPr="000F100B">
              <w:rPr>
                <w:rFonts w:cs="Times New Roman"/>
                <w:szCs w:val="24"/>
                <w:lang w:eastAsia="ru-RU"/>
              </w:rPr>
              <w:t>Подсчет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избирательных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бюллетеней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проводится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таким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образом,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чтобы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не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нарушалась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тайна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голосования.</w:t>
            </w:r>
          </w:p>
        </w:tc>
        <w:tc>
          <w:tcPr>
            <w:tcW w:w="4071" w:type="dxa"/>
            <w:hideMark/>
          </w:tcPr>
          <w:p w14:paraId="23C10E16" w14:textId="77777777" w:rsidR="003F5D28" w:rsidRPr="000F100B" w:rsidRDefault="003F5D28" w:rsidP="00DA7A92">
            <w:pPr>
              <w:spacing w:before="100" w:beforeAutospacing="1" w:after="0" w:afterAutospacing="1"/>
              <w:ind w:firstLine="25"/>
              <w:jc w:val="left"/>
              <w:rPr>
                <w:rFonts w:cs="Times New Roman"/>
                <w:szCs w:val="24"/>
                <w:lang w:eastAsia="ru-RU"/>
              </w:rPr>
            </w:pPr>
            <w:r w:rsidRPr="000F100B">
              <w:rPr>
                <w:rFonts w:cs="Times New Roman"/>
                <w:szCs w:val="24"/>
                <w:lang w:eastAsia="ru-RU"/>
              </w:rPr>
              <w:t>Федеральный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закон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от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12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июня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2020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г.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 </w:t>
            </w:r>
            <w:r w:rsidRPr="000F100B">
              <w:rPr>
                <w:rFonts w:cs="Times New Roman"/>
                <w:szCs w:val="24"/>
                <w:lang w:eastAsia="ru-RU"/>
              </w:rPr>
              <w:t>№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51-ФЗ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br/>
              <w:t>«О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выборах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депутатов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Государственной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Думы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Федерального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Собрания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РФ»</w:t>
            </w:r>
          </w:p>
          <w:p w14:paraId="4046147F" w14:textId="77777777" w:rsidR="003F5D28" w:rsidRPr="000F100B" w:rsidRDefault="003F5D28" w:rsidP="00DA7A92">
            <w:pPr>
              <w:spacing w:before="100" w:beforeAutospacing="1" w:after="0" w:afterAutospacing="1"/>
              <w:ind w:firstLine="25"/>
              <w:jc w:val="left"/>
              <w:rPr>
                <w:rFonts w:cs="Times New Roman"/>
                <w:szCs w:val="24"/>
                <w:lang w:eastAsia="ru-RU"/>
              </w:rPr>
            </w:pPr>
            <w:r w:rsidRPr="000F100B">
              <w:rPr>
                <w:rFonts w:cs="Times New Roman"/>
                <w:szCs w:val="24"/>
                <w:lang w:eastAsia="ru-RU"/>
              </w:rPr>
              <w:t>Федеральный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закон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от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10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января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2003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г.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№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19-ФЗ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«О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выборах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Президента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РФ»</w:t>
            </w:r>
          </w:p>
          <w:p w14:paraId="5B8D0FF2" w14:textId="77777777" w:rsidR="003F5D28" w:rsidRPr="000F100B" w:rsidRDefault="003F5D28" w:rsidP="00DA7A92">
            <w:pPr>
              <w:spacing w:before="100" w:beforeAutospacing="1" w:after="0" w:afterAutospacing="1"/>
              <w:ind w:firstLine="25"/>
              <w:jc w:val="left"/>
              <w:rPr>
                <w:rFonts w:cs="Times New Roman"/>
                <w:szCs w:val="24"/>
                <w:lang w:eastAsia="ru-RU"/>
              </w:rPr>
            </w:pPr>
            <w:r w:rsidRPr="000F100B">
              <w:rPr>
                <w:rFonts w:cs="Times New Roman"/>
                <w:szCs w:val="24"/>
                <w:lang w:eastAsia="ru-RU"/>
              </w:rPr>
              <w:t>Федеральный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закон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от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12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июня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2002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г.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№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67-ФЗ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«Об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основных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гарантиях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избирательных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прав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и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права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на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участие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в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референдуме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граждан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РФ»</w:t>
            </w:r>
          </w:p>
        </w:tc>
      </w:tr>
      <w:tr w:rsidR="003F5D28" w:rsidRPr="000F100B" w14:paraId="6B6C9EB2" w14:textId="77777777" w:rsidTr="00794CB1">
        <w:tc>
          <w:tcPr>
            <w:tcW w:w="2719" w:type="dxa"/>
            <w:hideMark/>
          </w:tcPr>
          <w:p w14:paraId="7F59544E" w14:textId="77777777" w:rsidR="003F5D28" w:rsidRPr="000F100B" w:rsidRDefault="003F5D28" w:rsidP="00DA7A92">
            <w:pPr>
              <w:spacing w:before="100" w:beforeAutospacing="1" w:after="0" w:afterAutospacing="1"/>
              <w:ind w:firstLine="0"/>
              <w:jc w:val="left"/>
              <w:rPr>
                <w:rFonts w:cs="Times New Roman"/>
                <w:szCs w:val="24"/>
                <w:lang w:eastAsia="ru-RU"/>
              </w:rPr>
            </w:pPr>
            <w:r w:rsidRPr="000F100B">
              <w:rPr>
                <w:rFonts w:cs="Times New Roman"/>
                <w:szCs w:val="24"/>
                <w:lang w:eastAsia="ru-RU"/>
              </w:rPr>
              <w:t>Другие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</w:p>
        </w:tc>
        <w:tc>
          <w:tcPr>
            <w:tcW w:w="2844" w:type="dxa"/>
            <w:hideMark/>
          </w:tcPr>
          <w:p w14:paraId="21042DDF" w14:textId="77777777" w:rsidR="003F5D28" w:rsidRPr="000F100B" w:rsidRDefault="003F5D28" w:rsidP="00DA7A92">
            <w:pPr>
              <w:spacing w:before="100" w:beforeAutospacing="1" w:after="0" w:afterAutospacing="1"/>
              <w:ind w:firstLine="0"/>
              <w:jc w:val="left"/>
              <w:rPr>
                <w:rFonts w:cs="Times New Roman"/>
                <w:szCs w:val="24"/>
                <w:lang w:eastAsia="ru-RU"/>
              </w:rPr>
            </w:pPr>
            <w:r w:rsidRPr="000F100B">
              <w:rPr>
                <w:rFonts w:cs="Times New Roman"/>
                <w:szCs w:val="24"/>
                <w:lang w:eastAsia="ru-RU"/>
              </w:rPr>
              <w:t>Есть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65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видов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тайн</w:t>
            </w:r>
          </w:p>
        </w:tc>
        <w:tc>
          <w:tcPr>
            <w:tcW w:w="4071" w:type="dxa"/>
          </w:tcPr>
          <w:p w14:paraId="38608F77" w14:textId="77777777" w:rsidR="003F5D28" w:rsidRPr="000F100B" w:rsidRDefault="003F5D28" w:rsidP="00DA7A92">
            <w:pPr>
              <w:spacing w:before="100" w:beforeAutospacing="1" w:after="0" w:afterAutospacing="1"/>
              <w:ind w:firstLine="25"/>
              <w:jc w:val="left"/>
              <w:rPr>
                <w:rFonts w:cs="Times New Roman"/>
                <w:szCs w:val="24"/>
                <w:lang w:eastAsia="ru-RU"/>
              </w:rPr>
            </w:pPr>
          </w:p>
        </w:tc>
      </w:tr>
    </w:tbl>
    <w:p w14:paraId="41110408" w14:textId="77777777" w:rsidR="003F5D28" w:rsidRPr="000F100B" w:rsidRDefault="003F5D28" w:rsidP="003F5D28">
      <w:pPr>
        <w:ind w:firstLine="0"/>
        <w:jc w:val="left"/>
      </w:pPr>
    </w:p>
    <w:p w14:paraId="44D47A00" w14:textId="77777777" w:rsidR="003F5D28" w:rsidRPr="000F100B" w:rsidRDefault="003F5D28" w:rsidP="00D64C66">
      <w:pPr>
        <w:pStyle w:val="affff1"/>
        <w:jc w:val="left"/>
      </w:pPr>
      <w:bookmarkStart w:id="117" w:name="_Toc528584181"/>
      <w:bookmarkStart w:id="118" w:name="_Toc532249651"/>
      <w:bookmarkStart w:id="119" w:name="_Toc533688949"/>
      <w:bookmarkStart w:id="120" w:name="_Toc1495198"/>
      <w:bookmarkStart w:id="121" w:name="_Toc2098632"/>
      <w:bookmarkStart w:id="122" w:name="_Toc3485004"/>
      <w:bookmarkStart w:id="123" w:name="_Toc528246326"/>
      <w:r w:rsidRPr="000F100B">
        <w:lastRenderedPageBreak/>
        <w:t>Приложение</w:t>
      </w:r>
      <w:r w:rsidR="000338BC" w:rsidRPr="000F100B">
        <w:t xml:space="preserve"> </w:t>
      </w:r>
      <w:r w:rsidRPr="000F100B">
        <w:t>2</w:t>
      </w:r>
      <w:bookmarkEnd w:id="117"/>
      <w:bookmarkEnd w:id="118"/>
      <w:bookmarkEnd w:id="119"/>
      <w:r w:rsidR="00943F41" w:rsidRPr="000F100B">
        <w:t>.</w:t>
      </w:r>
      <w:r w:rsidR="000338BC" w:rsidRPr="000F100B">
        <w:t xml:space="preserve"> </w:t>
      </w:r>
      <w:r w:rsidR="005812B3" w:rsidRPr="000F100B">
        <w:t>Состав</w:t>
      </w:r>
      <w:r w:rsidR="000338BC" w:rsidRPr="000F100B">
        <w:t xml:space="preserve"> </w:t>
      </w:r>
      <w:r w:rsidR="005812B3" w:rsidRPr="000F100B">
        <w:t>данных</w:t>
      </w:r>
      <w:r w:rsidR="000338BC" w:rsidRPr="000F100B">
        <w:t xml:space="preserve"> </w:t>
      </w:r>
      <w:r w:rsidR="005812B3" w:rsidRPr="000F100B">
        <w:t>информационных</w:t>
      </w:r>
      <w:r w:rsidR="000338BC" w:rsidRPr="000F100B">
        <w:t xml:space="preserve"> </w:t>
      </w:r>
      <w:r w:rsidR="005812B3" w:rsidRPr="000F100B">
        <w:t>систем</w:t>
      </w:r>
      <w:bookmarkEnd w:id="120"/>
      <w:bookmarkEnd w:id="121"/>
      <w:bookmarkEnd w:id="122"/>
    </w:p>
    <w:bookmarkEnd w:id="123"/>
    <w:p w14:paraId="26593CB3" w14:textId="77777777" w:rsidR="003F5D28" w:rsidRPr="000F100B" w:rsidRDefault="003F5D28" w:rsidP="00D64C66">
      <w:pPr>
        <w:ind w:left="709" w:firstLine="0"/>
      </w:pPr>
    </w:p>
    <w:tbl>
      <w:tblPr>
        <w:tblStyle w:val="affff3"/>
        <w:tblW w:w="5000" w:type="pct"/>
        <w:tblLook w:val="04A0" w:firstRow="1" w:lastRow="0" w:firstColumn="1" w:lastColumn="0" w:noHBand="0" w:noVBand="1"/>
      </w:tblPr>
      <w:tblGrid>
        <w:gridCol w:w="2270"/>
        <w:gridCol w:w="7359"/>
      </w:tblGrid>
      <w:tr w:rsidR="003F5D28" w:rsidRPr="000F100B" w14:paraId="5C728C6C" w14:textId="77777777" w:rsidTr="009C626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96"/>
          <w:tblHeader/>
        </w:trPr>
        <w:tc>
          <w:tcPr>
            <w:tcW w:w="0" w:type="dxa"/>
            <w:shd w:val="clear" w:color="auto" w:fill="3985BE"/>
            <w:hideMark/>
          </w:tcPr>
          <w:p w14:paraId="487A6BAE" w14:textId="77777777" w:rsidR="003F5D28" w:rsidRPr="000F100B" w:rsidRDefault="003F5D28" w:rsidP="00D64C66">
            <w:pPr>
              <w:spacing w:before="100" w:beforeAutospacing="1" w:after="0" w:afterAutospacing="1"/>
              <w:ind w:firstLine="0"/>
              <w:jc w:val="center"/>
              <w:rPr>
                <w:rFonts w:cs="Times New Roman"/>
                <w:szCs w:val="24"/>
                <w:lang w:eastAsia="ru-RU"/>
              </w:rPr>
            </w:pPr>
            <w:r w:rsidRPr="000F100B">
              <w:rPr>
                <w:rFonts w:cs="Times New Roman"/>
                <w:szCs w:val="24"/>
                <w:lang w:eastAsia="ru-RU"/>
              </w:rPr>
              <w:t>Система</w:t>
            </w:r>
          </w:p>
        </w:tc>
        <w:tc>
          <w:tcPr>
            <w:tcW w:w="0" w:type="dxa"/>
            <w:shd w:val="clear" w:color="auto" w:fill="3985BE"/>
            <w:hideMark/>
          </w:tcPr>
          <w:p w14:paraId="1B81C516" w14:textId="77777777" w:rsidR="003F5D28" w:rsidRPr="000F100B" w:rsidRDefault="003F5D28" w:rsidP="00D64C66">
            <w:pPr>
              <w:spacing w:before="100" w:beforeAutospacing="1" w:after="0" w:afterAutospacing="1"/>
              <w:ind w:firstLine="0"/>
              <w:jc w:val="center"/>
              <w:rPr>
                <w:rFonts w:cs="Times New Roman"/>
                <w:szCs w:val="24"/>
                <w:lang w:eastAsia="ru-RU"/>
              </w:rPr>
            </w:pPr>
            <w:r w:rsidRPr="000F100B">
              <w:rPr>
                <w:rFonts w:cs="Times New Roman"/>
                <w:szCs w:val="24"/>
                <w:lang w:eastAsia="ru-RU"/>
              </w:rPr>
              <w:t>Хранящиеся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данные</w:t>
            </w:r>
          </w:p>
        </w:tc>
      </w:tr>
      <w:tr w:rsidR="003F5D28" w:rsidRPr="000F100B" w14:paraId="5F7B725E" w14:textId="77777777" w:rsidTr="009C6269">
        <w:tc>
          <w:tcPr>
            <w:tcW w:w="2280" w:type="dxa"/>
            <w:hideMark/>
          </w:tcPr>
          <w:p w14:paraId="3181E440" w14:textId="77777777" w:rsidR="003F5D28" w:rsidRPr="000F100B" w:rsidRDefault="003F5D28" w:rsidP="00DA7A92">
            <w:pPr>
              <w:spacing w:before="100" w:beforeAutospacing="1" w:after="0" w:afterAutospacing="1"/>
              <w:ind w:firstLine="0"/>
              <w:jc w:val="left"/>
              <w:rPr>
                <w:rFonts w:cs="Times New Roman"/>
                <w:b/>
                <w:szCs w:val="24"/>
                <w:lang w:eastAsia="ru-RU"/>
              </w:rPr>
            </w:pPr>
            <w:r w:rsidRPr="000F100B">
              <w:rPr>
                <w:rFonts w:cs="Times New Roman"/>
                <w:b/>
                <w:szCs w:val="24"/>
                <w:lang w:eastAsia="ru-RU"/>
              </w:rPr>
              <w:t>ЕСИА</w:t>
            </w:r>
          </w:p>
        </w:tc>
        <w:tc>
          <w:tcPr>
            <w:tcW w:w="7496" w:type="dxa"/>
            <w:hideMark/>
          </w:tcPr>
          <w:p w14:paraId="5F1E3CFF" w14:textId="77777777" w:rsidR="003F5D28" w:rsidRPr="000F100B" w:rsidRDefault="003F5D28" w:rsidP="00DA7A92">
            <w:pPr>
              <w:spacing w:before="120" w:after="0"/>
              <w:ind w:left="426" w:hanging="426"/>
              <w:jc w:val="left"/>
              <w:rPr>
                <w:rFonts w:cs="Times New Roman"/>
                <w:szCs w:val="24"/>
                <w:lang w:eastAsia="ru-RU"/>
              </w:rPr>
            </w:pPr>
            <w:r w:rsidRPr="000F100B">
              <w:rPr>
                <w:rFonts w:cs="Times New Roman"/>
                <w:szCs w:val="24"/>
                <w:lang w:eastAsia="ru-RU"/>
              </w:rPr>
              <w:t>Фамилия,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Имя,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Отчество</w:t>
            </w:r>
          </w:p>
          <w:p w14:paraId="2616E2FF" w14:textId="77777777" w:rsidR="003F5D28" w:rsidRPr="000F100B" w:rsidRDefault="003F5D28" w:rsidP="00DA7A92">
            <w:pPr>
              <w:spacing w:before="120" w:after="0"/>
              <w:ind w:left="426" w:hanging="426"/>
              <w:jc w:val="left"/>
              <w:rPr>
                <w:rFonts w:cs="Times New Roman"/>
                <w:szCs w:val="24"/>
                <w:lang w:eastAsia="ru-RU"/>
              </w:rPr>
            </w:pPr>
            <w:r w:rsidRPr="000F100B">
              <w:rPr>
                <w:rFonts w:cs="Times New Roman"/>
                <w:szCs w:val="24"/>
                <w:lang w:eastAsia="ru-RU"/>
              </w:rPr>
              <w:t>Пол</w:t>
            </w:r>
          </w:p>
          <w:p w14:paraId="570F1ABD" w14:textId="77777777" w:rsidR="003F5D28" w:rsidRPr="000F100B" w:rsidRDefault="003F5D28" w:rsidP="00DA7A92">
            <w:pPr>
              <w:spacing w:before="120" w:after="0"/>
              <w:ind w:left="426" w:hanging="426"/>
              <w:jc w:val="left"/>
              <w:rPr>
                <w:rFonts w:cs="Times New Roman"/>
                <w:szCs w:val="24"/>
                <w:lang w:eastAsia="ru-RU"/>
              </w:rPr>
            </w:pPr>
            <w:r w:rsidRPr="000F100B">
              <w:rPr>
                <w:rFonts w:cs="Times New Roman"/>
                <w:szCs w:val="24"/>
                <w:lang w:eastAsia="ru-RU"/>
              </w:rPr>
              <w:t>СНИЛС</w:t>
            </w:r>
          </w:p>
          <w:p w14:paraId="7981B726" w14:textId="77777777" w:rsidR="003F5D28" w:rsidRPr="000F100B" w:rsidRDefault="003F5D28" w:rsidP="00DA7A92">
            <w:pPr>
              <w:spacing w:before="120" w:after="0"/>
              <w:ind w:left="426" w:hanging="426"/>
              <w:jc w:val="left"/>
              <w:rPr>
                <w:rFonts w:cs="Times New Roman"/>
                <w:szCs w:val="24"/>
                <w:lang w:eastAsia="ru-RU"/>
              </w:rPr>
            </w:pPr>
            <w:r w:rsidRPr="000F100B">
              <w:rPr>
                <w:rFonts w:cs="Times New Roman"/>
                <w:szCs w:val="24"/>
                <w:lang w:eastAsia="ru-RU"/>
              </w:rPr>
              <w:t>Адрес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электронной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почты</w:t>
            </w:r>
          </w:p>
          <w:p w14:paraId="005C1BA1" w14:textId="77777777" w:rsidR="003F5D28" w:rsidRPr="000F100B" w:rsidRDefault="003F5D28" w:rsidP="00DA7A92">
            <w:pPr>
              <w:spacing w:before="120" w:after="0"/>
              <w:ind w:left="426" w:hanging="426"/>
              <w:jc w:val="left"/>
              <w:rPr>
                <w:rFonts w:cs="Times New Roman"/>
                <w:szCs w:val="24"/>
                <w:lang w:eastAsia="ru-RU"/>
              </w:rPr>
            </w:pPr>
            <w:r w:rsidRPr="000F100B">
              <w:rPr>
                <w:rFonts w:cs="Times New Roman"/>
                <w:szCs w:val="24"/>
                <w:lang w:eastAsia="ru-RU"/>
              </w:rPr>
              <w:t>Паспортные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данные</w:t>
            </w:r>
          </w:p>
          <w:p w14:paraId="689C957A" w14:textId="77777777" w:rsidR="003F5D28" w:rsidRPr="000F100B" w:rsidRDefault="003F5D28" w:rsidP="00DA7A92">
            <w:pPr>
              <w:spacing w:before="120" w:after="0"/>
              <w:ind w:left="34" w:firstLine="0"/>
              <w:jc w:val="left"/>
              <w:rPr>
                <w:rFonts w:cs="Times New Roman"/>
                <w:b/>
                <w:szCs w:val="24"/>
                <w:lang w:eastAsia="ru-RU"/>
              </w:rPr>
            </w:pPr>
            <w:r w:rsidRPr="000F100B">
              <w:rPr>
                <w:rFonts w:cs="Times New Roman"/>
                <w:b/>
                <w:szCs w:val="24"/>
                <w:lang w:eastAsia="ru-RU"/>
              </w:rPr>
              <w:t>Не</w:t>
            </w:r>
            <w:r w:rsidR="000338BC" w:rsidRPr="000F100B">
              <w:rPr>
                <w:rFonts w:cs="Times New Roman"/>
                <w:b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b/>
                <w:szCs w:val="24"/>
                <w:lang w:eastAsia="ru-RU"/>
              </w:rPr>
              <w:t>верифицированные</w:t>
            </w:r>
            <w:r w:rsidR="000338BC" w:rsidRPr="000F100B">
              <w:rPr>
                <w:rFonts w:cs="Times New Roman"/>
                <w:b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b/>
                <w:szCs w:val="24"/>
                <w:lang w:eastAsia="ru-RU"/>
              </w:rPr>
              <w:t>данные</w:t>
            </w:r>
            <w:r w:rsidR="000338BC" w:rsidRPr="000F100B">
              <w:rPr>
                <w:rFonts w:cs="Times New Roman"/>
                <w:b/>
                <w:szCs w:val="24"/>
                <w:lang w:eastAsia="ru-RU"/>
              </w:rPr>
              <w:t xml:space="preserve"> </w:t>
            </w:r>
          </w:p>
          <w:p w14:paraId="5A1F46AE" w14:textId="77777777" w:rsidR="003F5D28" w:rsidRPr="000F100B" w:rsidRDefault="003F5D28" w:rsidP="00DA7A92">
            <w:pPr>
              <w:spacing w:before="120" w:after="120"/>
              <w:ind w:left="34" w:firstLine="0"/>
              <w:jc w:val="left"/>
              <w:rPr>
                <w:rFonts w:cs="Times New Roman"/>
                <w:i/>
                <w:szCs w:val="24"/>
                <w:lang w:eastAsia="ru-RU"/>
              </w:rPr>
            </w:pPr>
            <w:r w:rsidRPr="000F100B">
              <w:rPr>
                <w:rFonts w:cs="Times New Roman"/>
                <w:i/>
                <w:szCs w:val="24"/>
                <w:lang w:eastAsia="ru-RU"/>
              </w:rPr>
              <w:t>(заполняются</w:t>
            </w:r>
            <w:r w:rsidR="000338BC" w:rsidRPr="000F100B">
              <w:rPr>
                <w:rFonts w:cs="Times New Roman"/>
                <w:i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i/>
                <w:szCs w:val="24"/>
                <w:lang w:eastAsia="ru-RU"/>
              </w:rPr>
              <w:t>по</w:t>
            </w:r>
            <w:r w:rsidR="000338BC" w:rsidRPr="000F100B">
              <w:rPr>
                <w:rFonts w:cs="Times New Roman"/>
                <w:i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i/>
                <w:szCs w:val="24"/>
                <w:lang w:eastAsia="ru-RU"/>
              </w:rPr>
              <w:t>желанию</w:t>
            </w:r>
            <w:r w:rsidR="000338BC" w:rsidRPr="000F100B">
              <w:rPr>
                <w:rFonts w:cs="Times New Roman"/>
                <w:i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i/>
                <w:szCs w:val="24"/>
                <w:lang w:eastAsia="ru-RU"/>
              </w:rPr>
              <w:t>пользователя)</w:t>
            </w:r>
          </w:p>
          <w:p w14:paraId="7CE775DF" w14:textId="77777777" w:rsidR="003F5D28" w:rsidRPr="000F100B" w:rsidRDefault="003F5D28" w:rsidP="00DA7A92">
            <w:pPr>
              <w:spacing w:before="120" w:after="0"/>
              <w:ind w:left="426" w:hanging="426"/>
              <w:jc w:val="left"/>
              <w:rPr>
                <w:rFonts w:cs="Times New Roman"/>
                <w:szCs w:val="24"/>
                <w:lang w:eastAsia="ru-RU"/>
              </w:rPr>
            </w:pPr>
            <w:r w:rsidRPr="000F100B">
              <w:rPr>
                <w:rFonts w:cs="Times New Roman"/>
                <w:szCs w:val="24"/>
                <w:lang w:eastAsia="ru-RU"/>
              </w:rPr>
              <w:t>Мобильный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телефон</w:t>
            </w:r>
          </w:p>
          <w:p w14:paraId="56A1E518" w14:textId="77777777" w:rsidR="003F5D28" w:rsidRPr="000F100B" w:rsidRDefault="003F5D28" w:rsidP="00DA7A92">
            <w:pPr>
              <w:spacing w:before="120" w:after="0"/>
              <w:ind w:left="426" w:hanging="426"/>
              <w:jc w:val="left"/>
              <w:rPr>
                <w:rFonts w:cs="Times New Roman"/>
                <w:szCs w:val="24"/>
                <w:lang w:eastAsia="ru-RU"/>
              </w:rPr>
            </w:pPr>
            <w:r w:rsidRPr="000F100B">
              <w:rPr>
                <w:rFonts w:cs="Times New Roman"/>
                <w:szCs w:val="24"/>
                <w:lang w:eastAsia="ru-RU"/>
              </w:rPr>
              <w:t>Домашний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телефон</w:t>
            </w:r>
          </w:p>
          <w:p w14:paraId="1BDEB7F1" w14:textId="77777777" w:rsidR="003F5D28" w:rsidRPr="000F100B" w:rsidRDefault="003F5D28" w:rsidP="00DA7A92">
            <w:pPr>
              <w:spacing w:before="120" w:after="0"/>
              <w:ind w:left="426" w:hanging="426"/>
              <w:jc w:val="left"/>
              <w:rPr>
                <w:rFonts w:cs="Times New Roman"/>
                <w:szCs w:val="24"/>
                <w:lang w:eastAsia="ru-RU"/>
              </w:rPr>
            </w:pPr>
            <w:r w:rsidRPr="000F100B">
              <w:rPr>
                <w:rFonts w:cs="Times New Roman"/>
                <w:szCs w:val="24"/>
                <w:lang w:eastAsia="ru-RU"/>
              </w:rPr>
              <w:t>Адрес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регистрации</w:t>
            </w:r>
          </w:p>
          <w:p w14:paraId="4A435372" w14:textId="77777777" w:rsidR="003F5D28" w:rsidRPr="000F100B" w:rsidRDefault="003F5D28" w:rsidP="00DA7A92">
            <w:pPr>
              <w:spacing w:before="120" w:after="0"/>
              <w:ind w:left="426" w:hanging="426"/>
              <w:jc w:val="left"/>
              <w:rPr>
                <w:rFonts w:cs="Times New Roman"/>
                <w:szCs w:val="24"/>
                <w:lang w:eastAsia="ru-RU"/>
              </w:rPr>
            </w:pPr>
            <w:r w:rsidRPr="000F100B">
              <w:rPr>
                <w:rFonts w:cs="Times New Roman"/>
                <w:szCs w:val="24"/>
                <w:lang w:eastAsia="ru-RU"/>
              </w:rPr>
              <w:t>Почтовый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адрес</w:t>
            </w:r>
          </w:p>
          <w:p w14:paraId="13E50D6A" w14:textId="77777777" w:rsidR="003F5D28" w:rsidRPr="000F100B" w:rsidRDefault="003F5D28" w:rsidP="00DA7A92">
            <w:pPr>
              <w:spacing w:before="120" w:after="0"/>
              <w:ind w:left="426" w:hanging="426"/>
              <w:jc w:val="left"/>
              <w:rPr>
                <w:rFonts w:cs="Times New Roman"/>
                <w:szCs w:val="24"/>
                <w:lang w:eastAsia="ru-RU"/>
              </w:rPr>
            </w:pPr>
            <w:r w:rsidRPr="000F100B">
              <w:rPr>
                <w:rFonts w:cs="Times New Roman"/>
                <w:szCs w:val="24"/>
                <w:lang w:eastAsia="ru-RU"/>
              </w:rPr>
              <w:t>Военный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билет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i/>
                <w:szCs w:val="24"/>
                <w:lang w:eastAsia="ru-RU"/>
              </w:rPr>
              <w:t>(меньше</w:t>
            </w:r>
            <w:r w:rsidR="000338BC" w:rsidRPr="000F100B">
              <w:rPr>
                <w:rFonts w:cs="Times New Roman"/>
                <w:i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i/>
                <w:szCs w:val="24"/>
                <w:lang w:eastAsia="ru-RU"/>
              </w:rPr>
              <w:t>10%</w:t>
            </w:r>
            <w:r w:rsidR="000338BC" w:rsidRPr="000F100B">
              <w:rPr>
                <w:rFonts w:cs="Times New Roman"/>
                <w:i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i/>
                <w:szCs w:val="24"/>
                <w:lang w:eastAsia="ru-RU"/>
              </w:rPr>
              <w:t>профилей)</w:t>
            </w:r>
          </w:p>
          <w:p w14:paraId="55405C8B" w14:textId="77777777" w:rsidR="003F5D28" w:rsidRPr="000F100B" w:rsidRDefault="003F5D28" w:rsidP="00DA7A92">
            <w:pPr>
              <w:spacing w:before="120" w:after="0"/>
              <w:ind w:left="426" w:hanging="426"/>
              <w:jc w:val="left"/>
              <w:rPr>
                <w:rFonts w:cs="Times New Roman"/>
                <w:szCs w:val="24"/>
                <w:lang w:eastAsia="ru-RU"/>
              </w:rPr>
            </w:pPr>
            <w:r w:rsidRPr="000F100B">
              <w:rPr>
                <w:rFonts w:cs="Times New Roman"/>
                <w:szCs w:val="24"/>
                <w:lang w:eastAsia="ru-RU"/>
              </w:rPr>
              <w:t>Заграничный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паспорт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i/>
                <w:szCs w:val="24"/>
                <w:lang w:eastAsia="ru-RU"/>
              </w:rPr>
              <w:t>(меньше</w:t>
            </w:r>
            <w:r w:rsidR="000338BC" w:rsidRPr="000F100B">
              <w:rPr>
                <w:rFonts w:cs="Times New Roman"/>
                <w:i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i/>
                <w:szCs w:val="24"/>
                <w:lang w:eastAsia="ru-RU"/>
              </w:rPr>
              <w:t>10%</w:t>
            </w:r>
            <w:r w:rsidR="000338BC" w:rsidRPr="000F100B">
              <w:rPr>
                <w:rFonts w:cs="Times New Roman"/>
                <w:i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i/>
                <w:szCs w:val="24"/>
                <w:lang w:eastAsia="ru-RU"/>
              </w:rPr>
              <w:t>профилей)</w:t>
            </w:r>
          </w:p>
          <w:p w14:paraId="212B33D0" w14:textId="77777777" w:rsidR="003F5D28" w:rsidRPr="000F100B" w:rsidRDefault="003F5D28" w:rsidP="00DA7A92">
            <w:pPr>
              <w:spacing w:before="120" w:after="0"/>
              <w:ind w:left="426" w:hanging="426"/>
              <w:jc w:val="left"/>
              <w:rPr>
                <w:rFonts w:cs="Times New Roman"/>
                <w:szCs w:val="24"/>
                <w:lang w:eastAsia="ru-RU"/>
              </w:rPr>
            </w:pPr>
            <w:r w:rsidRPr="000F100B">
              <w:rPr>
                <w:rFonts w:cs="Times New Roman"/>
                <w:szCs w:val="24"/>
                <w:lang w:eastAsia="ru-RU"/>
              </w:rPr>
              <w:t>Полис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ОМС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i/>
                <w:szCs w:val="24"/>
                <w:lang w:eastAsia="ru-RU"/>
              </w:rPr>
              <w:t>(меньше</w:t>
            </w:r>
            <w:r w:rsidR="000338BC" w:rsidRPr="000F100B">
              <w:rPr>
                <w:rFonts w:cs="Times New Roman"/>
                <w:i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i/>
                <w:szCs w:val="24"/>
                <w:lang w:eastAsia="ru-RU"/>
              </w:rPr>
              <w:t>10%</w:t>
            </w:r>
            <w:r w:rsidR="000338BC" w:rsidRPr="000F100B">
              <w:rPr>
                <w:rFonts w:cs="Times New Roman"/>
                <w:i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i/>
                <w:szCs w:val="24"/>
                <w:lang w:eastAsia="ru-RU"/>
              </w:rPr>
              <w:t>профилей)</w:t>
            </w:r>
          </w:p>
          <w:p w14:paraId="116F7AF2" w14:textId="77777777" w:rsidR="003F5D28" w:rsidRPr="000F100B" w:rsidRDefault="003F5D28" w:rsidP="00DA7A92">
            <w:pPr>
              <w:spacing w:before="120" w:after="0"/>
              <w:ind w:left="426" w:hanging="426"/>
              <w:jc w:val="left"/>
              <w:rPr>
                <w:rFonts w:cs="Times New Roman"/>
                <w:szCs w:val="24"/>
                <w:lang w:eastAsia="ru-RU"/>
              </w:rPr>
            </w:pPr>
            <w:r w:rsidRPr="000F100B">
              <w:rPr>
                <w:rFonts w:cs="Times New Roman"/>
                <w:szCs w:val="24"/>
                <w:lang w:eastAsia="ru-RU"/>
              </w:rPr>
              <w:t>Свидетельство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о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рождении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i/>
                <w:szCs w:val="24"/>
                <w:lang w:eastAsia="ru-RU"/>
              </w:rPr>
              <w:t>(меньше</w:t>
            </w:r>
            <w:r w:rsidR="000338BC" w:rsidRPr="000F100B">
              <w:rPr>
                <w:rFonts w:cs="Times New Roman"/>
                <w:i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i/>
                <w:szCs w:val="24"/>
                <w:lang w:eastAsia="ru-RU"/>
              </w:rPr>
              <w:t>10%</w:t>
            </w:r>
            <w:r w:rsidR="000338BC" w:rsidRPr="000F100B">
              <w:rPr>
                <w:rFonts w:cs="Times New Roman"/>
                <w:i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i/>
                <w:szCs w:val="24"/>
                <w:lang w:eastAsia="ru-RU"/>
              </w:rPr>
              <w:t>профилей)</w:t>
            </w:r>
          </w:p>
          <w:p w14:paraId="7CCC5B38" w14:textId="77777777" w:rsidR="003F5D28" w:rsidRPr="000F100B" w:rsidRDefault="003F5D28" w:rsidP="00DA7A92">
            <w:pPr>
              <w:spacing w:before="120" w:after="0"/>
              <w:ind w:left="426" w:hanging="426"/>
              <w:jc w:val="left"/>
              <w:rPr>
                <w:rFonts w:cs="Times New Roman"/>
                <w:szCs w:val="24"/>
                <w:lang w:eastAsia="ru-RU"/>
              </w:rPr>
            </w:pPr>
            <w:r w:rsidRPr="000F100B">
              <w:rPr>
                <w:rFonts w:cs="Times New Roman"/>
                <w:szCs w:val="24"/>
                <w:lang w:eastAsia="ru-RU"/>
              </w:rPr>
              <w:t>Водительское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удостоверение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i/>
                <w:szCs w:val="24"/>
                <w:lang w:eastAsia="ru-RU"/>
              </w:rPr>
              <w:t>(меньше</w:t>
            </w:r>
            <w:r w:rsidR="000338BC" w:rsidRPr="000F100B">
              <w:rPr>
                <w:rFonts w:cs="Times New Roman"/>
                <w:i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i/>
                <w:szCs w:val="24"/>
                <w:lang w:eastAsia="ru-RU"/>
              </w:rPr>
              <w:t>20%</w:t>
            </w:r>
            <w:r w:rsidR="000338BC" w:rsidRPr="000F100B">
              <w:rPr>
                <w:rFonts w:cs="Times New Roman"/>
                <w:i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i/>
                <w:szCs w:val="24"/>
                <w:lang w:eastAsia="ru-RU"/>
              </w:rPr>
              <w:t>профилей)</w:t>
            </w:r>
          </w:p>
          <w:p w14:paraId="46D47438" w14:textId="77777777" w:rsidR="003F5D28" w:rsidRPr="000F100B" w:rsidRDefault="003F5D28" w:rsidP="00DA7A92">
            <w:pPr>
              <w:spacing w:before="120" w:after="0"/>
              <w:ind w:left="426" w:hanging="426"/>
              <w:jc w:val="left"/>
              <w:rPr>
                <w:rFonts w:cs="Times New Roman"/>
                <w:szCs w:val="24"/>
                <w:lang w:eastAsia="ru-RU"/>
              </w:rPr>
            </w:pPr>
            <w:r w:rsidRPr="000F100B">
              <w:rPr>
                <w:rFonts w:cs="Times New Roman"/>
                <w:szCs w:val="24"/>
                <w:lang w:eastAsia="ru-RU"/>
              </w:rPr>
              <w:t>Сведения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о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транспортных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средствах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i/>
                <w:szCs w:val="24"/>
                <w:lang w:eastAsia="ru-RU"/>
              </w:rPr>
              <w:t>(меньше</w:t>
            </w:r>
            <w:r w:rsidR="000338BC" w:rsidRPr="000F100B">
              <w:rPr>
                <w:rFonts w:cs="Times New Roman"/>
                <w:i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i/>
                <w:szCs w:val="24"/>
                <w:lang w:eastAsia="ru-RU"/>
              </w:rPr>
              <w:t>20%</w:t>
            </w:r>
            <w:r w:rsidR="000338BC" w:rsidRPr="000F100B">
              <w:rPr>
                <w:rFonts w:cs="Times New Roman"/>
                <w:i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i/>
                <w:szCs w:val="24"/>
                <w:lang w:eastAsia="ru-RU"/>
              </w:rPr>
              <w:t>профилей)</w:t>
            </w:r>
          </w:p>
        </w:tc>
      </w:tr>
      <w:tr w:rsidR="003F5D28" w:rsidRPr="000F100B" w14:paraId="09ABD089" w14:textId="77777777" w:rsidTr="009C6269">
        <w:tc>
          <w:tcPr>
            <w:tcW w:w="2280" w:type="dxa"/>
            <w:hideMark/>
          </w:tcPr>
          <w:p w14:paraId="1DDF5AD0" w14:textId="77777777" w:rsidR="003F5D28" w:rsidRPr="000F100B" w:rsidRDefault="003F5D28" w:rsidP="00DA7A92">
            <w:pPr>
              <w:spacing w:before="100" w:beforeAutospacing="1" w:after="0" w:afterAutospacing="1"/>
              <w:ind w:firstLine="0"/>
              <w:jc w:val="left"/>
              <w:rPr>
                <w:rFonts w:cs="Times New Roman"/>
                <w:b/>
                <w:szCs w:val="24"/>
                <w:lang w:eastAsia="ru-RU"/>
              </w:rPr>
            </w:pPr>
            <w:r w:rsidRPr="000F100B">
              <w:rPr>
                <w:rFonts w:cs="Times New Roman"/>
                <w:b/>
                <w:szCs w:val="24"/>
                <w:lang w:eastAsia="ru-RU"/>
              </w:rPr>
              <w:t>ФНС</w:t>
            </w:r>
          </w:p>
        </w:tc>
        <w:tc>
          <w:tcPr>
            <w:tcW w:w="7496" w:type="dxa"/>
            <w:hideMark/>
          </w:tcPr>
          <w:p w14:paraId="1CABAF29" w14:textId="77777777" w:rsidR="003F5D28" w:rsidRPr="000F100B" w:rsidRDefault="003F5D28" w:rsidP="00DA7A92">
            <w:pPr>
              <w:pStyle w:val="affff8"/>
              <w:rPr>
                <w:rFonts w:cs="Times New Roman"/>
                <w:szCs w:val="24"/>
              </w:rPr>
            </w:pPr>
            <w:r w:rsidRPr="000F100B">
              <w:rPr>
                <w:rFonts w:cs="Times New Roman"/>
                <w:szCs w:val="24"/>
              </w:rPr>
              <w:t>ИНН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(на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основании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данных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о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фамилии,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имени,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отчестве,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паспортных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данных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и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даты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рождения)</w:t>
            </w:r>
          </w:p>
          <w:p w14:paraId="016B8A52" w14:textId="77777777" w:rsidR="003F5D28" w:rsidRPr="000F100B" w:rsidRDefault="003F5D28" w:rsidP="00DA7A92">
            <w:pPr>
              <w:pStyle w:val="affff8"/>
              <w:rPr>
                <w:rFonts w:cs="Times New Roman"/>
                <w:szCs w:val="24"/>
              </w:rPr>
            </w:pPr>
            <w:r w:rsidRPr="000F100B">
              <w:rPr>
                <w:rFonts w:cs="Times New Roman"/>
                <w:szCs w:val="24"/>
              </w:rPr>
              <w:t>Работодатель</w:t>
            </w:r>
          </w:p>
          <w:p w14:paraId="15A617C6" w14:textId="77777777" w:rsidR="003F5D28" w:rsidRPr="000F100B" w:rsidRDefault="003F5D28" w:rsidP="00DA7A92">
            <w:pPr>
              <w:pStyle w:val="affff8"/>
              <w:rPr>
                <w:rFonts w:cs="Times New Roman"/>
                <w:szCs w:val="24"/>
              </w:rPr>
            </w:pPr>
            <w:r w:rsidRPr="000F100B">
              <w:rPr>
                <w:rFonts w:cs="Times New Roman"/>
                <w:szCs w:val="24"/>
              </w:rPr>
              <w:t>Заработная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плата</w:t>
            </w:r>
          </w:p>
          <w:p w14:paraId="1FEAD250" w14:textId="77777777" w:rsidR="003F5D28" w:rsidRPr="000F100B" w:rsidRDefault="003F5D28" w:rsidP="00DA7A92">
            <w:pPr>
              <w:pStyle w:val="affff8"/>
              <w:rPr>
                <w:rFonts w:cs="Times New Roman"/>
                <w:szCs w:val="24"/>
              </w:rPr>
            </w:pPr>
            <w:r w:rsidRPr="000F100B">
              <w:rPr>
                <w:rFonts w:cs="Times New Roman"/>
                <w:szCs w:val="24"/>
              </w:rPr>
              <w:t>Сведения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о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подтверждении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соответствия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паспортных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данных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и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идентификационного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номера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налогоплательщика,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предоставленных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заявителем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в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кредитную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организацию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или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иную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организацию,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уполномоченную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на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осуществление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упрощенной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идентификации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клиента</w:t>
            </w:r>
          </w:p>
          <w:p w14:paraId="0E92FBB4" w14:textId="77777777" w:rsidR="003F5D28" w:rsidRPr="000F100B" w:rsidRDefault="003F5D28" w:rsidP="00DA7A92">
            <w:pPr>
              <w:spacing w:before="120" w:after="0"/>
              <w:ind w:left="426" w:hanging="426"/>
              <w:jc w:val="left"/>
              <w:rPr>
                <w:rFonts w:cs="Times New Roman"/>
                <w:szCs w:val="24"/>
                <w:lang w:eastAsia="ru-RU"/>
              </w:rPr>
            </w:pPr>
            <w:r w:rsidRPr="000F100B">
              <w:rPr>
                <w:rFonts w:cs="Times New Roman"/>
                <w:szCs w:val="24"/>
                <w:lang w:eastAsia="ru-RU"/>
              </w:rPr>
              <w:t>2-НДФЛ</w:t>
            </w:r>
          </w:p>
          <w:p w14:paraId="37CEDFCD" w14:textId="77777777" w:rsidR="003F5D28" w:rsidRPr="000F100B" w:rsidRDefault="003F5D28" w:rsidP="00DA7A92">
            <w:pPr>
              <w:spacing w:before="120" w:after="0"/>
              <w:ind w:left="426" w:hanging="426"/>
              <w:jc w:val="left"/>
              <w:rPr>
                <w:rFonts w:cs="Times New Roman"/>
                <w:szCs w:val="24"/>
                <w:lang w:eastAsia="ru-RU"/>
              </w:rPr>
            </w:pPr>
            <w:r w:rsidRPr="000F100B">
              <w:rPr>
                <w:rFonts w:cs="Times New Roman"/>
                <w:szCs w:val="24"/>
                <w:lang w:eastAsia="ru-RU"/>
              </w:rPr>
              <w:t>3-НДФЛ</w:t>
            </w:r>
          </w:p>
          <w:p w14:paraId="166C8E89" w14:textId="77777777" w:rsidR="003F5D28" w:rsidRPr="000F100B" w:rsidRDefault="003F5D28" w:rsidP="00DA7A92">
            <w:pPr>
              <w:spacing w:before="120" w:after="0"/>
              <w:ind w:left="34" w:firstLine="0"/>
              <w:jc w:val="left"/>
              <w:rPr>
                <w:rFonts w:cs="Times New Roman"/>
                <w:b/>
                <w:szCs w:val="24"/>
                <w:lang w:eastAsia="ru-RU"/>
              </w:rPr>
            </w:pPr>
            <w:r w:rsidRPr="000F100B">
              <w:rPr>
                <w:rFonts w:cs="Times New Roman"/>
                <w:b/>
                <w:szCs w:val="24"/>
                <w:lang w:eastAsia="ru-RU"/>
              </w:rPr>
              <w:t>В</w:t>
            </w:r>
            <w:r w:rsidR="000338BC" w:rsidRPr="000F100B">
              <w:rPr>
                <w:rFonts w:cs="Times New Roman"/>
                <w:b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b/>
                <w:szCs w:val="24"/>
                <w:lang w:eastAsia="ru-RU"/>
              </w:rPr>
              <w:t>новой</w:t>
            </w:r>
            <w:r w:rsidR="000338BC" w:rsidRPr="000F100B">
              <w:rPr>
                <w:rFonts w:cs="Times New Roman"/>
                <w:b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b/>
                <w:szCs w:val="24"/>
                <w:lang w:eastAsia="ru-RU"/>
              </w:rPr>
              <w:t>редакции</w:t>
            </w:r>
            <w:r w:rsidR="000338BC" w:rsidRPr="000F100B">
              <w:rPr>
                <w:rFonts w:cs="Times New Roman"/>
                <w:b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b/>
                <w:szCs w:val="24"/>
                <w:lang w:eastAsia="ru-RU"/>
              </w:rPr>
              <w:t>1471-р:</w:t>
            </w:r>
          </w:p>
          <w:p w14:paraId="5DA4CB79" w14:textId="77777777" w:rsidR="003F5D28" w:rsidRPr="000F100B" w:rsidRDefault="003F5D28" w:rsidP="00DA7A92">
            <w:pPr>
              <w:pStyle w:val="affff8"/>
              <w:spacing w:before="0"/>
              <w:rPr>
                <w:rFonts w:cs="Times New Roman"/>
                <w:szCs w:val="24"/>
              </w:rPr>
            </w:pPr>
            <w:r w:rsidRPr="000F100B">
              <w:rPr>
                <w:rFonts w:cs="Times New Roman"/>
                <w:szCs w:val="24"/>
              </w:rPr>
              <w:t>Выписка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из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государственного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реестра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аккредитованных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филиалов,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представительств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иностранных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юридических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лиц</w:t>
            </w:r>
          </w:p>
          <w:p w14:paraId="161ED985" w14:textId="77777777" w:rsidR="003F5D28" w:rsidRPr="000F100B" w:rsidRDefault="003F5D28" w:rsidP="00DA7A92">
            <w:pPr>
              <w:pStyle w:val="affff8"/>
              <w:rPr>
                <w:rFonts w:cs="Times New Roman"/>
                <w:szCs w:val="24"/>
              </w:rPr>
            </w:pPr>
            <w:r w:rsidRPr="000F100B">
              <w:rPr>
                <w:rFonts w:cs="Times New Roman"/>
                <w:szCs w:val="24"/>
              </w:rPr>
              <w:t>Сведения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из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реестра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дисквалифицированных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лиц</w:t>
            </w:r>
          </w:p>
          <w:p w14:paraId="388B80C2" w14:textId="77777777" w:rsidR="003F5D28" w:rsidRPr="000F100B" w:rsidRDefault="003F5D28" w:rsidP="00DA7A92">
            <w:pPr>
              <w:pStyle w:val="affff8"/>
              <w:rPr>
                <w:rFonts w:cs="Times New Roman"/>
                <w:szCs w:val="24"/>
              </w:rPr>
            </w:pPr>
            <w:r w:rsidRPr="000F100B">
              <w:rPr>
                <w:rFonts w:cs="Times New Roman"/>
                <w:szCs w:val="24"/>
              </w:rPr>
              <w:lastRenderedPageBreak/>
              <w:t>Сведения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о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лицах,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в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отношении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которых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факт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невозможности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участия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(осуществления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руководства)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в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организации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установлен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(подтвержден)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в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судебном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порядке</w:t>
            </w:r>
          </w:p>
          <w:p w14:paraId="5AD76A37" w14:textId="77777777" w:rsidR="003F5D28" w:rsidRPr="000F100B" w:rsidRDefault="003F5D28" w:rsidP="00DA7A92">
            <w:pPr>
              <w:pStyle w:val="affff8"/>
              <w:rPr>
                <w:rFonts w:cs="Times New Roman"/>
                <w:b/>
                <w:szCs w:val="24"/>
              </w:rPr>
            </w:pPr>
            <w:r w:rsidRPr="000F100B">
              <w:rPr>
                <w:rFonts w:cs="Times New Roman"/>
                <w:szCs w:val="24"/>
              </w:rPr>
              <w:t>Сведения,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подтверждающие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статус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налогового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резидента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иностранного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государства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(территории)</w:t>
            </w:r>
          </w:p>
          <w:p w14:paraId="1512B4B9" w14:textId="77777777" w:rsidR="003F5D28" w:rsidRPr="000F100B" w:rsidRDefault="003F5D28" w:rsidP="00DA7A92">
            <w:pPr>
              <w:pStyle w:val="affff8"/>
              <w:rPr>
                <w:rFonts w:cs="Times New Roman"/>
                <w:szCs w:val="24"/>
              </w:rPr>
            </w:pPr>
            <w:r w:rsidRPr="000F100B">
              <w:rPr>
                <w:rFonts w:cs="Times New Roman"/>
                <w:szCs w:val="24"/>
              </w:rPr>
              <w:t>Сведения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о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налоговых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начислениях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физического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лица,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срок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уплаты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которых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не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истек</w:t>
            </w:r>
          </w:p>
        </w:tc>
      </w:tr>
      <w:tr w:rsidR="003F5D28" w:rsidRPr="000F100B" w14:paraId="1FECF8F9" w14:textId="77777777" w:rsidTr="009C6269">
        <w:tc>
          <w:tcPr>
            <w:tcW w:w="2280" w:type="dxa"/>
            <w:hideMark/>
          </w:tcPr>
          <w:p w14:paraId="1F6BDB82" w14:textId="77777777" w:rsidR="003F5D28" w:rsidRPr="000F100B" w:rsidRDefault="003F5D28" w:rsidP="00DA7A92">
            <w:pPr>
              <w:spacing w:before="100" w:beforeAutospacing="1" w:after="0" w:afterAutospacing="1"/>
              <w:ind w:firstLine="0"/>
              <w:jc w:val="left"/>
              <w:rPr>
                <w:rFonts w:cs="Times New Roman"/>
                <w:b/>
                <w:szCs w:val="24"/>
                <w:lang w:eastAsia="ru-RU"/>
              </w:rPr>
            </w:pPr>
            <w:r w:rsidRPr="000F100B">
              <w:rPr>
                <w:rFonts w:cs="Times New Roman"/>
                <w:b/>
                <w:szCs w:val="24"/>
                <w:lang w:eastAsia="ru-RU"/>
              </w:rPr>
              <w:lastRenderedPageBreak/>
              <w:t>ГИБДД</w:t>
            </w:r>
          </w:p>
        </w:tc>
        <w:tc>
          <w:tcPr>
            <w:tcW w:w="7496" w:type="dxa"/>
            <w:hideMark/>
          </w:tcPr>
          <w:p w14:paraId="07D0C580" w14:textId="77777777" w:rsidR="003F5D28" w:rsidRPr="000F100B" w:rsidRDefault="003F5D28" w:rsidP="00DA7A92">
            <w:pPr>
              <w:spacing w:before="120" w:after="0"/>
              <w:ind w:left="426" w:hanging="426"/>
              <w:jc w:val="left"/>
              <w:rPr>
                <w:rFonts w:cs="Times New Roman"/>
                <w:szCs w:val="24"/>
                <w:lang w:eastAsia="ru-RU"/>
              </w:rPr>
            </w:pPr>
            <w:r w:rsidRPr="000F100B">
              <w:rPr>
                <w:rFonts w:cs="Times New Roman"/>
                <w:szCs w:val="24"/>
                <w:lang w:eastAsia="ru-RU"/>
              </w:rPr>
              <w:t>Водительское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удостоверение</w:t>
            </w:r>
          </w:p>
          <w:p w14:paraId="6F35669C" w14:textId="77777777" w:rsidR="003F5D28" w:rsidRPr="000F100B" w:rsidRDefault="003F5D28" w:rsidP="00DA7A92">
            <w:pPr>
              <w:spacing w:before="120" w:after="0"/>
              <w:ind w:left="426" w:hanging="426"/>
              <w:jc w:val="left"/>
              <w:rPr>
                <w:rFonts w:cs="Times New Roman"/>
                <w:szCs w:val="24"/>
                <w:lang w:eastAsia="ru-RU"/>
              </w:rPr>
            </w:pPr>
            <w:r w:rsidRPr="000F100B">
              <w:rPr>
                <w:rFonts w:cs="Times New Roman"/>
                <w:szCs w:val="24"/>
                <w:lang w:eastAsia="ru-RU"/>
              </w:rPr>
              <w:t>СТС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транспортного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средства</w:t>
            </w:r>
          </w:p>
          <w:p w14:paraId="6EAE67D4" w14:textId="77777777" w:rsidR="003F5D28" w:rsidRPr="000F100B" w:rsidRDefault="003F5D28" w:rsidP="00DA7A92">
            <w:pPr>
              <w:spacing w:before="120" w:after="0"/>
              <w:ind w:left="426" w:hanging="426"/>
              <w:jc w:val="left"/>
              <w:rPr>
                <w:rFonts w:cs="Times New Roman"/>
                <w:szCs w:val="24"/>
                <w:lang w:eastAsia="ru-RU"/>
              </w:rPr>
            </w:pPr>
            <w:proofErr w:type="spellStart"/>
            <w:r w:rsidRPr="000F100B">
              <w:rPr>
                <w:rFonts w:cs="Times New Roman"/>
                <w:szCs w:val="24"/>
                <w:lang w:eastAsia="ru-RU"/>
              </w:rPr>
              <w:t>Госномер</w:t>
            </w:r>
            <w:proofErr w:type="spellEnd"/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ТС</w:t>
            </w:r>
          </w:p>
          <w:p w14:paraId="33D22548" w14:textId="77777777" w:rsidR="003F5D28" w:rsidRPr="000F100B" w:rsidRDefault="003F5D28" w:rsidP="00DA7A92">
            <w:pPr>
              <w:spacing w:before="120" w:after="0"/>
              <w:ind w:left="426" w:hanging="426"/>
              <w:jc w:val="left"/>
              <w:rPr>
                <w:rFonts w:cs="Times New Roman"/>
                <w:szCs w:val="24"/>
                <w:lang w:eastAsia="ru-RU"/>
              </w:rPr>
            </w:pPr>
            <w:r w:rsidRPr="000F100B">
              <w:rPr>
                <w:rFonts w:cs="Times New Roman"/>
                <w:szCs w:val="24"/>
                <w:lang w:eastAsia="ru-RU"/>
              </w:rPr>
              <w:t>Штрафы</w:t>
            </w:r>
          </w:p>
        </w:tc>
      </w:tr>
      <w:tr w:rsidR="003F5D28" w:rsidRPr="000F100B" w14:paraId="5615563B" w14:textId="77777777" w:rsidTr="009C6269">
        <w:tc>
          <w:tcPr>
            <w:tcW w:w="2280" w:type="dxa"/>
            <w:hideMark/>
          </w:tcPr>
          <w:p w14:paraId="61183CAD" w14:textId="77777777" w:rsidR="003F5D28" w:rsidRPr="000F100B" w:rsidRDefault="003F5D28" w:rsidP="00DA7A92">
            <w:pPr>
              <w:spacing w:before="100" w:beforeAutospacing="1" w:after="0" w:afterAutospacing="1"/>
              <w:ind w:firstLine="0"/>
              <w:jc w:val="left"/>
              <w:rPr>
                <w:rFonts w:cs="Times New Roman"/>
                <w:b/>
                <w:szCs w:val="24"/>
                <w:lang w:eastAsia="ru-RU"/>
              </w:rPr>
            </w:pPr>
            <w:r w:rsidRPr="000F100B">
              <w:rPr>
                <w:rFonts w:cs="Times New Roman"/>
                <w:b/>
                <w:szCs w:val="24"/>
                <w:lang w:eastAsia="ru-RU"/>
              </w:rPr>
              <w:t>ПФР</w:t>
            </w:r>
          </w:p>
        </w:tc>
        <w:tc>
          <w:tcPr>
            <w:tcW w:w="7496" w:type="dxa"/>
            <w:hideMark/>
          </w:tcPr>
          <w:p w14:paraId="79DC98FA" w14:textId="77777777" w:rsidR="003F5D28" w:rsidRPr="000F100B" w:rsidRDefault="003F5D28" w:rsidP="00DA7A92">
            <w:pPr>
              <w:spacing w:before="120" w:after="0"/>
              <w:ind w:left="426" w:hanging="426"/>
              <w:jc w:val="left"/>
              <w:rPr>
                <w:rFonts w:cs="Times New Roman"/>
                <w:szCs w:val="24"/>
                <w:lang w:eastAsia="ru-RU"/>
              </w:rPr>
            </w:pPr>
            <w:r w:rsidRPr="000F100B">
              <w:rPr>
                <w:rFonts w:cs="Times New Roman"/>
                <w:szCs w:val="24"/>
                <w:lang w:eastAsia="ru-RU"/>
              </w:rPr>
              <w:t>СНИЛС</w:t>
            </w:r>
          </w:p>
          <w:p w14:paraId="1EE5B0C0" w14:textId="77777777" w:rsidR="003F5D28" w:rsidRPr="000F100B" w:rsidRDefault="003F5D28" w:rsidP="00DA7A92">
            <w:pPr>
              <w:spacing w:before="120" w:after="0"/>
              <w:ind w:left="426" w:hanging="426"/>
              <w:jc w:val="left"/>
              <w:rPr>
                <w:rFonts w:cs="Times New Roman"/>
                <w:szCs w:val="24"/>
                <w:lang w:eastAsia="ru-RU"/>
              </w:rPr>
            </w:pPr>
            <w:r w:rsidRPr="000F100B">
              <w:rPr>
                <w:rFonts w:cs="Times New Roman"/>
                <w:szCs w:val="24"/>
                <w:lang w:eastAsia="ru-RU"/>
              </w:rPr>
              <w:t>Работодатель</w:t>
            </w:r>
          </w:p>
          <w:p w14:paraId="6CBA6806" w14:textId="77777777" w:rsidR="003F5D28" w:rsidRPr="000F100B" w:rsidRDefault="003F5D28" w:rsidP="00DA7A92">
            <w:pPr>
              <w:spacing w:before="120" w:after="0"/>
              <w:ind w:left="426" w:hanging="426"/>
              <w:jc w:val="left"/>
              <w:rPr>
                <w:rFonts w:cs="Times New Roman"/>
                <w:szCs w:val="24"/>
                <w:lang w:eastAsia="ru-RU"/>
              </w:rPr>
            </w:pPr>
            <w:r w:rsidRPr="000F100B">
              <w:rPr>
                <w:rFonts w:cs="Times New Roman"/>
                <w:szCs w:val="24"/>
                <w:lang w:eastAsia="ru-RU"/>
              </w:rPr>
              <w:t>Отчисления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в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фонды</w:t>
            </w:r>
          </w:p>
          <w:p w14:paraId="4635A9D0" w14:textId="77777777" w:rsidR="003F5D28" w:rsidRPr="000F100B" w:rsidRDefault="003F5D28" w:rsidP="00DA7A92">
            <w:pPr>
              <w:spacing w:before="120" w:after="0"/>
              <w:ind w:left="34" w:firstLine="0"/>
              <w:jc w:val="left"/>
              <w:rPr>
                <w:rFonts w:cs="Times New Roman"/>
                <w:b/>
                <w:szCs w:val="24"/>
                <w:lang w:eastAsia="ru-RU"/>
              </w:rPr>
            </w:pPr>
            <w:r w:rsidRPr="000F100B">
              <w:rPr>
                <w:rFonts w:cs="Times New Roman"/>
                <w:b/>
                <w:szCs w:val="24"/>
                <w:lang w:eastAsia="ru-RU"/>
              </w:rPr>
              <w:t>В</w:t>
            </w:r>
            <w:r w:rsidR="000338BC" w:rsidRPr="000F100B">
              <w:rPr>
                <w:rFonts w:cs="Times New Roman"/>
                <w:b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b/>
                <w:szCs w:val="24"/>
                <w:lang w:eastAsia="ru-RU"/>
              </w:rPr>
              <w:t>новой</w:t>
            </w:r>
            <w:r w:rsidR="000338BC" w:rsidRPr="000F100B">
              <w:rPr>
                <w:rFonts w:cs="Times New Roman"/>
                <w:b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b/>
                <w:szCs w:val="24"/>
                <w:lang w:eastAsia="ru-RU"/>
              </w:rPr>
              <w:t>редакции</w:t>
            </w:r>
            <w:r w:rsidR="000338BC" w:rsidRPr="000F100B">
              <w:rPr>
                <w:rFonts w:cs="Times New Roman"/>
                <w:b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b/>
                <w:szCs w:val="24"/>
                <w:lang w:eastAsia="ru-RU"/>
              </w:rPr>
              <w:t>1471-р:</w:t>
            </w:r>
          </w:p>
          <w:p w14:paraId="13C05F51" w14:textId="77777777" w:rsidR="003F5D28" w:rsidRPr="000F100B" w:rsidRDefault="003F5D28" w:rsidP="00DA7A92">
            <w:pPr>
              <w:pStyle w:val="affff8"/>
              <w:rPr>
                <w:rFonts w:cs="Times New Roman"/>
                <w:szCs w:val="24"/>
              </w:rPr>
            </w:pPr>
            <w:r w:rsidRPr="000F100B">
              <w:rPr>
                <w:rFonts w:cs="Times New Roman"/>
                <w:szCs w:val="24"/>
              </w:rPr>
              <w:t>Сведения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о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размере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пенсии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и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иных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социальных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выплатах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физическому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лицу,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осуществляемых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Пенсионным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фондом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Российской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Федерации</w:t>
            </w:r>
          </w:p>
        </w:tc>
      </w:tr>
      <w:tr w:rsidR="003F5D28" w:rsidRPr="000F100B" w14:paraId="4920A7EA" w14:textId="77777777" w:rsidTr="009C6269">
        <w:tc>
          <w:tcPr>
            <w:tcW w:w="2280" w:type="dxa"/>
            <w:hideMark/>
          </w:tcPr>
          <w:p w14:paraId="0B99EAEE" w14:textId="77777777" w:rsidR="003F5D28" w:rsidRPr="000F100B" w:rsidRDefault="003F5D28" w:rsidP="00DA7A92">
            <w:pPr>
              <w:spacing w:before="100" w:beforeAutospacing="1" w:after="0" w:afterAutospacing="1"/>
              <w:ind w:firstLine="0"/>
              <w:jc w:val="left"/>
              <w:rPr>
                <w:rFonts w:cs="Times New Roman"/>
                <w:b/>
                <w:szCs w:val="24"/>
                <w:lang w:eastAsia="ru-RU"/>
              </w:rPr>
            </w:pPr>
            <w:r w:rsidRPr="000F100B">
              <w:rPr>
                <w:rFonts w:cs="Times New Roman"/>
                <w:b/>
                <w:szCs w:val="24"/>
                <w:lang w:eastAsia="ru-RU"/>
              </w:rPr>
              <w:t>МВД</w:t>
            </w:r>
          </w:p>
        </w:tc>
        <w:tc>
          <w:tcPr>
            <w:tcW w:w="7496" w:type="dxa"/>
            <w:hideMark/>
          </w:tcPr>
          <w:p w14:paraId="2AD6699B" w14:textId="77777777" w:rsidR="003F5D28" w:rsidRPr="000F100B" w:rsidRDefault="003F5D28" w:rsidP="00DA7A92">
            <w:pPr>
              <w:pStyle w:val="affff8"/>
              <w:rPr>
                <w:rFonts w:cs="Times New Roman"/>
                <w:szCs w:val="24"/>
              </w:rPr>
            </w:pPr>
            <w:r w:rsidRPr="000F100B">
              <w:rPr>
                <w:rFonts w:cs="Times New Roman"/>
                <w:szCs w:val="24"/>
              </w:rPr>
              <w:t>Сведения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о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действительности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документа,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удостоверяющего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личность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заявителя</w:t>
            </w:r>
          </w:p>
          <w:p w14:paraId="7E9E1B2C" w14:textId="77777777" w:rsidR="003F5D28" w:rsidRPr="000F100B" w:rsidRDefault="003F5D28" w:rsidP="00DA7A92">
            <w:pPr>
              <w:pStyle w:val="affff8"/>
              <w:rPr>
                <w:rFonts w:cs="Times New Roman"/>
                <w:szCs w:val="24"/>
              </w:rPr>
            </w:pPr>
            <w:r w:rsidRPr="000F100B">
              <w:rPr>
                <w:rFonts w:cs="Times New Roman"/>
                <w:szCs w:val="24"/>
              </w:rPr>
              <w:t>Сведения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о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действительности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регистрации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заявителя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по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месту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жительства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или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месту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пребывания</w:t>
            </w:r>
          </w:p>
          <w:p w14:paraId="12856C36" w14:textId="77777777" w:rsidR="003F5D28" w:rsidRPr="000F100B" w:rsidRDefault="003F5D28" w:rsidP="00DA7A92">
            <w:pPr>
              <w:pStyle w:val="affff8"/>
              <w:rPr>
                <w:rFonts w:cs="Times New Roman"/>
                <w:szCs w:val="24"/>
              </w:rPr>
            </w:pPr>
            <w:r w:rsidRPr="000F100B">
              <w:rPr>
                <w:rFonts w:cs="Times New Roman"/>
                <w:szCs w:val="24"/>
              </w:rPr>
              <w:t>Сведения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о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подтверждении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соответствия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фамилии,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имени,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отчества,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серии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и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номера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документа,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удостоверяющего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личность.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</w:p>
          <w:p w14:paraId="23950599" w14:textId="77777777" w:rsidR="003F5D28" w:rsidRPr="000F100B" w:rsidRDefault="003F5D28" w:rsidP="00DA7A92">
            <w:pPr>
              <w:spacing w:before="120" w:after="0"/>
              <w:ind w:firstLine="0"/>
              <w:jc w:val="left"/>
              <w:rPr>
                <w:rFonts w:cs="Times New Roman"/>
                <w:b/>
                <w:szCs w:val="24"/>
                <w:lang w:eastAsia="ru-RU"/>
              </w:rPr>
            </w:pPr>
            <w:r w:rsidRPr="000F100B">
              <w:rPr>
                <w:rFonts w:cs="Times New Roman"/>
                <w:b/>
                <w:szCs w:val="24"/>
                <w:lang w:eastAsia="ru-RU"/>
              </w:rPr>
              <w:t>В</w:t>
            </w:r>
            <w:r w:rsidR="000338BC" w:rsidRPr="000F100B">
              <w:rPr>
                <w:rFonts w:cs="Times New Roman"/>
                <w:b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b/>
                <w:szCs w:val="24"/>
                <w:lang w:eastAsia="ru-RU"/>
              </w:rPr>
              <w:t>новой</w:t>
            </w:r>
            <w:r w:rsidR="000338BC" w:rsidRPr="000F100B">
              <w:rPr>
                <w:rFonts w:cs="Times New Roman"/>
                <w:b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b/>
                <w:szCs w:val="24"/>
                <w:lang w:eastAsia="ru-RU"/>
              </w:rPr>
              <w:t>редакции</w:t>
            </w:r>
            <w:r w:rsidR="000338BC" w:rsidRPr="000F100B">
              <w:rPr>
                <w:rFonts w:cs="Times New Roman"/>
                <w:b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b/>
                <w:szCs w:val="24"/>
                <w:lang w:eastAsia="ru-RU"/>
              </w:rPr>
              <w:t>1471-р:</w:t>
            </w:r>
          </w:p>
          <w:p w14:paraId="270477FB" w14:textId="77777777" w:rsidR="003F5D28" w:rsidRPr="000F100B" w:rsidRDefault="003F5D28" w:rsidP="00DA7A92">
            <w:pPr>
              <w:pStyle w:val="affff8"/>
              <w:rPr>
                <w:rFonts w:cs="Times New Roman"/>
                <w:szCs w:val="24"/>
              </w:rPr>
            </w:pPr>
            <w:r w:rsidRPr="000F100B">
              <w:rPr>
                <w:rFonts w:cs="Times New Roman"/>
                <w:szCs w:val="24"/>
              </w:rPr>
              <w:t>Сведения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о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действительности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(недействительности)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документа,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подтверждающего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право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иностранного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гражданина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или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лица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без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гражданства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на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пребывание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(проживание)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в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Российской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Федерации</w:t>
            </w:r>
          </w:p>
          <w:p w14:paraId="717B90E7" w14:textId="77777777" w:rsidR="003F5D28" w:rsidRPr="000F100B" w:rsidRDefault="003F5D28" w:rsidP="00DA7A92">
            <w:pPr>
              <w:pStyle w:val="affff8"/>
              <w:rPr>
                <w:rFonts w:cs="Times New Roman"/>
                <w:szCs w:val="24"/>
              </w:rPr>
            </w:pPr>
            <w:r w:rsidRPr="000F100B">
              <w:rPr>
                <w:rFonts w:cs="Times New Roman"/>
                <w:szCs w:val="24"/>
              </w:rPr>
              <w:t>Сведения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о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выданных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гражданину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паспортах</w:t>
            </w:r>
          </w:p>
          <w:p w14:paraId="2C72DB04" w14:textId="77777777" w:rsidR="003F5D28" w:rsidRPr="000F100B" w:rsidRDefault="003F5D28" w:rsidP="00DA7A92">
            <w:pPr>
              <w:pStyle w:val="affff8"/>
              <w:rPr>
                <w:rFonts w:cs="Times New Roman"/>
                <w:szCs w:val="24"/>
              </w:rPr>
            </w:pPr>
            <w:r w:rsidRPr="000F100B">
              <w:rPr>
                <w:rFonts w:cs="Times New Roman"/>
                <w:szCs w:val="24"/>
              </w:rPr>
              <w:t>Сведения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о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регистрации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физического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лица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по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месту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жительства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или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месту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пребывания</w:t>
            </w:r>
          </w:p>
          <w:p w14:paraId="4D48EDE9" w14:textId="77777777" w:rsidR="003F5D28" w:rsidRPr="000F100B" w:rsidRDefault="003F5D28" w:rsidP="00DA7A92">
            <w:pPr>
              <w:pStyle w:val="affff8"/>
              <w:rPr>
                <w:rFonts w:cs="Times New Roman"/>
                <w:szCs w:val="24"/>
              </w:rPr>
            </w:pPr>
            <w:r w:rsidRPr="000F100B">
              <w:rPr>
                <w:rFonts w:cs="Times New Roman"/>
                <w:szCs w:val="24"/>
              </w:rPr>
              <w:t>Сведения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о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лицах,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зарегистрированных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в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жилом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помещении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или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о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лицах,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снятых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с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регистрационного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учета</w:t>
            </w:r>
          </w:p>
          <w:p w14:paraId="01DBEC19" w14:textId="77777777" w:rsidR="003F5D28" w:rsidRPr="000F100B" w:rsidRDefault="003F5D28" w:rsidP="00DA7A92">
            <w:pPr>
              <w:pStyle w:val="affff8"/>
              <w:rPr>
                <w:rFonts w:cs="Times New Roman"/>
                <w:szCs w:val="24"/>
              </w:rPr>
            </w:pPr>
            <w:r w:rsidRPr="000F100B">
              <w:rPr>
                <w:rFonts w:cs="Times New Roman"/>
                <w:szCs w:val="24"/>
              </w:rPr>
              <w:t>Сведения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о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наличии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(отсутствии)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судимости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и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(или)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факта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уголовного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преследования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либо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о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прекращении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уголовного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преследования,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о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нахождении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в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розыске</w:t>
            </w:r>
          </w:p>
          <w:p w14:paraId="6CFD367F" w14:textId="77777777" w:rsidR="003F5D28" w:rsidRPr="000F100B" w:rsidRDefault="003F5D28" w:rsidP="00DA7A92">
            <w:pPr>
              <w:spacing w:before="120" w:after="0"/>
              <w:ind w:left="426" w:hanging="426"/>
              <w:jc w:val="left"/>
              <w:rPr>
                <w:rFonts w:cs="Times New Roman"/>
                <w:szCs w:val="24"/>
                <w:lang w:eastAsia="ru-RU"/>
              </w:rPr>
            </w:pPr>
            <w:r w:rsidRPr="000F100B">
              <w:rPr>
                <w:rFonts w:cs="Times New Roman"/>
                <w:szCs w:val="24"/>
                <w:lang w:eastAsia="ru-RU"/>
              </w:rPr>
              <w:t>Сведения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о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зарегистрированном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транспортном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средстве</w:t>
            </w:r>
          </w:p>
        </w:tc>
      </w:tr>
      <w:tr w:rsidR="003F5D28" w:rsidRPr="000F100B" w14:paraId="1AC6723C" w14:textId="77777777" w:rsidTr="009C6269">
        <w:tc>
          <w:tcPr>
            <w:tcW w:w="2280" w:type="dxa"/>
            <w:hideMark/>
          </w:tcPr>
          <w:p w14:paraId="04D69DA5" w14:textId="77777777" w:rsidR="003F5D28" w:rsidRPr="000F100B" w:rsidRDefault="003F5D28" w:rsidP="00DA7A92">
            <w:pPr>
              <w:spacing w:before="100" w:beforeAutospacing="1" w:after="0" w:afterAutospacing="1"/>
              <w:ind w:firstLine="0"/>
              <w:jc w:val="left"/>
              <w:rPr>
                <w:rFonts w:cs="Times New Roman"/>
                <w:b/>
                <w:szCs w:val="24"/>
                <w:lang w:eastAsia="ru-RU"/>
              </w:rPr>
            </w:pPr>
            <w:proofErr w:type="spellStart"/>
            <w:r w:rsidRPr="000F100B">
              <w:rPr>
                <w:rFonts w:cs="Times New Roman"/>
                <w:b/>
                <w:szCs w:val="24"/>
                <w:lang w:eastAsia="ru-RU"/>
              </w:rPr>
              <w:lastRenderedPageBreak/>
              <w:t>Росреестр</w:t>
            </w:r>
            <w:proofErr w:type="spellEnd"/>
          </w:p>
        </w:tc>
        <w:tc>
          <w:tcPr>
            <w:tcW w:w="7496" w:type="dxa"/>
            <w:hideMark/>
          </w:tcPr>
          <w:p w14:paraId="386A6A0E" w14:textId="77777777" w:rsidR="003F5D28" w:rsidRPr="000F100B" w:rsidRDefault="003F5D28" w:rsidP="00DA7A92">
            <w:pPr>
              <w:pStyle w:val="affff8"/>
              <w:rPr>
                <w:rFonts w:cs="Times New Roman"/>
                <w:szCs w:val="24"/>
              </w:rPr>
            </w:pPr>
            <w:r w:rsidRPr="000F100B">
              <w:rPr>
                <w:rFonts w:cs="Times New Roman"/>
                <w:szCs w:val="24"/>
              </w:rPr>
              <w:t>Выписка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из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Единого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государственного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реестра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недвижимости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об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объекте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недвижимости</w:t>
            </w:r>
          </w:p>
          <w:p w14:paraId="65736DE1" w14:textId="77777777" w:rsidR="003F5D28" w:rsidRPr="000F100B" w:rsidRDefault="003F5D28" w:rsidP="00DA7A92">
            <w:pPr>
              <w:pStyle w:val="affff8"/>
              <w:rPr>
                <w:rFonts w:cs="Times New Roman"/>
                <w:szCs w:val="24"/>
              </w:rPr>
            </w:pPr>
            <w:r w:rsidRPr="000F100B">
              <w:rPr>
                <w:rFonts w:cs="Times New Roman"/>
                <w:szCs w:val="24"/>
              </w:rPr>
              <w:t>Выписка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о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переходе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прав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на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объект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недвижимости</w:t>
            </w:r>
          </w:p>
          <w:p w14:paraId="184B45EE" w14:textId="77777777" w:rsidR="003F5D28" w:rsidRPr="000F100B" w:rsidRDefault="003F5D28" w:rsidP="00DA7A92">
            <w:pPr>
              <w:pStyle w:val="affff8"/>
              <w:rPr>
                <w:rFonts w:cs="Times New Roman"/>
                <w:szCs w:val="24"/>
              </w:rPr>
            </w:pPr>
            <w:r w:rsidRPr="000F100B">
              <w:rPr>
                <w:rFonts w:cs="Times New Roman"/>
                <w:szCs w:val="24"/>
              </w:rPr>
              <w:t>Выписка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об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основных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характеристиках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и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зарегистрированных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правах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на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объект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недвижимости</w:t>
            </w:r>
          </w:p>
        </w:tc>
      </w:tr>
      <w:tr w:rsidR="003F5D28" w:rsidRPr="000F100B" w14:paraId="0D97E47C" w14:textId="77777777" w:rsidTr="009C6269">
        <w:tc>
          <w:tcPr>
            <w:tcW w:w="2280" w:type="dxa"/>
            <w:hideMark/>
          </w:tcPr>
          <w:p w14:paraId="4A19392B" w14:textId="77777777" w:rsidR="003F5D28" w:rsidRPr="000F100B" w:rsidRDefault="003F5D28" w:rsidP="00DA7A92">
            <w:pPr>
              <w:spacing w:before="100" w:beforeAutospacing="1" w:after="0" w:afterAutospacing="1"/>
              <w:ind w:firstLine="0"/>
              <w:jc w:val="left"/>
              <w:rPr>
                <w:rFonts w:cs="Times New Roman"/>
                <w:b/>
                <w:szCs w:val="24"/>
                <w:lang w:eastAsia="ru-RU"/>
              </w:rPr>
            </w:pPr>
            <w:r w:rsidRPr="000F100B">
              <w:rPr>
                <w:rFonts w:cs="Times New Roman"/>
                <w:b/>
                <w:szCs w:val="24"/>
                <w:lang w:eastAsia="ru-RU"/>
              </w:rPr>
              <w:t>ФССП</w:t>
            </w:r>
            <w:r w:rsidR="000338BC" w:rsidRPr="000F100B">
              <w:rPr>
                <w:rFonts w:cs="Times New Roman"/>
                <w:b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b/>
                <w:szCs w:val="24"/>
                <w:lang w:eastAsia="ru-RU"/>
              </w:rPr>
              <w:t>России</w:t>
            </w:r>
            <w:r w:rsidR="000338BC" w:rsidRPr="000F100B">
              <w:rPr>
                <w:rFonts w:cs="Times New Roman"/>
                <w:b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i/>
                <w:szCs w:val="24"/>
                <w:lang w:eastAsia="ru-RU"/>
              </w:rPr>
              <w:t>(предоставляется</w:t>
            </w:r>
            <w:r w:rsidR="000338BC" w:rsidRPr="000F100B">
              <w:rPr>
                <w:rFonts w:cs="Times New Roman"/>
                <w:i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i/>
                <w:szCs w:val="24"/>
                <w:lang w:val="en-US" w:eastAsia="ru-RU"/>
              </w:rPr>
              <w:t>offline</w:t>
            </w:r>
            <w:r w:rsidRPr="000F100B">
              <w:rPr>
                <w:rFonts w:cs="Times New Roman"/>
                <w:i/>
                <w:szCs w:val="24"/>
                <w:lang w:eastAsia="ru-RU"/>
              </w:rPr>
              <w:t>)</w:t>
            </w:r>
          </w:p>
        </w:tc>
        <w:tc>
          <w:tcPr>
            <w:tcW w:w="7496" w:type="dxa"/>
            <w:hideMark/>
          </w:tcPr>
          <w:p w14:paraId="44B30A80" w14:textId="77777777" w:rsidR="003F5D28" w:rsidRPr="000F100B" w:rsidRDefault="003F5D28" w:rsidP="00DA7A92">
            <w:pPr>
              <w:pStyle w:val="affff8"/>
              <w:rPr>
                <w:rFonts w:cs="Times New Roman"/>
                <w:szCs w:val="24"/>
              </w:rPr>
            </w:pPr>
            <w:r w:rsidRPr="000F100B">
              <w:rPr>
                <w:rFonts w:cs="Times New Roman"/>
                <w:szCs w:val="24"/>
              </w:rPr>
              <w:t>Постановления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судебного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пристава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о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наложении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(снятии)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ареста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на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денежные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средства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на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счетах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должника,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иное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имущество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должника,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о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списании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денежных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средств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со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счетов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должника,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об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обращении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(прекращении)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взыскания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на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имущество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должника,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о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розыске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и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аресте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счетов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должника,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о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принятии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исполнительного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производства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в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электронном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виде,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направляемые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кредитной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организации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для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исполнения</w:t>
            </w:r>
          </w:p>
          <w:p w14:paraId="23A6AF36" w14:textId="77777777" w:rsidR="003F5D28" w:rsidRPr="000F100B" w:rsidRDefault="003F5D28" w:rsidP="00DA7A92">
            <w:pPr>
              <w:pStyle w:val="affff8"/>
              <w:rPr>
                <w:rFonts w:cs="Times New Roman"/>
                <w:szCs w:val="24"/>
              </w:rPr>
            </w:pPr>
            <w:r w:rsidRPr="000F100B">
              <w:rPr>
                <w:rFonts w:cs="Times New Roman"/>
                <w:szCs w:val="24"/>
              </w:rPr>
              <w:t>Постановления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судебного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пристава,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направляемые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кредитной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организации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—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стороне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исполнительного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производства</w:t>
            </w:r>
          </w:p>
          <w:p w14:paraId="4C9C74DF" w14:textId="77777777" w:rsidR="003F5D28" w:rsidRPr="000F100B" w:rsidRDefault="003F5D28" w:rsidP="00DA7A92">
            <w:pPr>
              <w:pStyle w:val="affff8"/>
              <w:rPr>
                <w:rFonts w:cs="Times New Roman"/>
                <w:szCs w:val="24"/>
              </w:rPr>
            </w:pPr>
            <w:r w:rsidRPr="000F100B">
              <w:rPr>
                <w:rFonts w:cs="Times New Roman"/>
                <w:szCs w:val="24"/>
              </w:rPr>
              <w:t>Сведения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о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ходе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исполнительного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производства,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предоставляемые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кредитной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организации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—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стороне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исполнительного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производства</w:t>
            </w:r>
          </w:p>
          <w:p w14:paraId="293C6914" w14:textId="77777777" w:rsidR="003F5D28" w:rsidRPr="000F100B" w:rsidRDefault="003F5D28" w:rsidP="00DA7A92">
            <w:pPr>
              <w:pStyle w:val="affff8"/>
              <w:rPr>
                <w:rFonts w:cs="Times New Roman"/>
                <w:szCs w:val="24"/>
              </w:rPr>
            </w:pPr>
            <w:r w:rsidRPr="000F100B">
              <w:rPr>
                <w:rFonts w:cs="Times New Roman"/>
                <w:szCs w:val="24"/>
              </w:rPr>
              <w:t>Общедоступная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информация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из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банка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данных,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содержащего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сведения,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необходимые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для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осуществления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задач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по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принудительному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исполнению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судебных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актов,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актов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других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органов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и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должностных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лиц</w:t>
            </w:r>
          </w:p>
        </w:tc>
      </w:tr>
      <w:tr w:rsidR="003F5D28" w:rsidRPr="000F100B" w14:paraId="24F824C9" w14:textId="77777777" w:rsidTr="009C6269">
        <w:tc>
          <w:tcPr>
            <w:tcW w:w="2280" w:type="dxa"/>
            <w:hideMark/>
          </w:tcPr>
          <w:p w14:paraId="17250FB6" w14:textId="77777777" w:rsidR="003F5D28" w:rsidRPr="000F100B" w:rsidRDefault="003F5D28" w:rsidP="00DA7A92">
            <w:pPr>
              <w:spacing w:before="100" w:beforeAutospacing="1" w:after="0" w:afterAutospacing="1"/>
              <w:ind w:firstLine="0"/>
              <w:jc w:val="left"/>
              <w:rPr>
                <w:rFonts w:cs="Times New Roman"/>
                <w:b/>
                <w:szCs w:val="24"/>
                <w:lang w:eastAsia="ru-RU"/>
              </w:rPr>
            </w:pPr>
            <w:r w:rsidRPr="000F100B">
              <w:rPr>
                <w:rFonts w:cs="Times New Roman"/>
                <w:b/>
                <w:szCs w:val="24"/>
                <w:lang w:eastAsia="ru-RU"/>
              </w:rPr>
              <w:t>ФОМС</w:t>
            </w:r>
          </w:p>
        </w:tc>
        <w:tc>
          <w:tcPr>
            <w:tcW w:w="7496" w:type="dxa"/>
            <w:hideMark/>
          </w:tcPr>
          <w:p w14:paraId="03D88878" w14:textId="77777777" w:rsidR="003F5D28" w:rsidRPr="000F100B" w:rsidRDefault="003F5D28" w:rsidP="00DA7A92">
            <w:pPr>
              <w:pStyle w:val="affff8"/>
              <w:rPr>
                <w:rFonts w:cs="Times New Roman"/>
                <w:szCs w:val="24"/>
              </w:rPr>
            </w:pPr>
            <w:r w:rsidRPr="000F100B">
              <w:rPr>
                <w:rFonts w:cs="Times New Roman"/>
                <w:szCs w:val="24"/>
              </w:rPr>
              <w:t>Сведения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о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подтверждении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соответствия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фамилии,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имени,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отчества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и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номера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полиса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обязательного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медицинского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страхования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застрахованного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лица</w:t>
            </w:r>
          </w:p>
        </w:tc>
      </w:tr>
      <w:tr w:rsidR="003F5D28" w:rsidRPr="000F100B" w14:paraId="186F1410" w14:textId="77777777" w:rsidTr="009C6269">
        <w:tc>
          <w:tcPr>
            <w:tcW w:w="2280" w:type="dxa"/>
            <w:hideMark/>
          </w:tcPr>
          <w:p w14:paraId="5EA7E78B" w14:textId="77777777" w:rsidR="003F5D28" w:rsidRPr="000F100B" w:rsidRDefault="003F5D28" w:rsidP="00DA7A92">
            <w:pPr>
              <w:spacing w:before="100" w:beforeAutospacing="1" w:after="0" w:afterAutospacing="1"/>
              <w:ind w:firstLine="0"/>
              <w:jc w:val="left"/>
              <w:rPr>
                <w:rFonts w:cs="Times New Roman"/>
                <w:b/>
                <w:szCs w:val="24"/>
                <w:lang w:eastAsia="ru-RU"/>
              </w:rPr>
            </w:pPr>
            <w:r w:rsidRPr="000F100B">
              <w:rPr>
                <w:rFonts w:cs="Times New Roman"/>
                <w:b/>
                <w:szCs w:val="24"/>
                <w:lang w:eastAsia="ru-RU"/>
              </w:rPr>
              <w:t>Минюст</w:t>
            </w:r>
            <w:r w:rsidR="000338BC" w:rsidRPr="000F100B">
              <w:rPr>
                <w:rFonts w:cs="Times New Roman"/>
                <w:b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b/>
                <w:szCs w:val="24"/>
                <w:lang w:eastAsia="ru-RU"/>
              </w:rPr>
              <w:t>России</w:t>
            </w:r>
          </w:p>
        </w:tc>
        <w:tc>
          <w:tcPr>
            <w:tcW w:w="7496" w:type="dxa"/>
            <w:hideMark/>
          </w:tcPr>
          <w:p w14:paraId="6A6AA5FF" w14:textId="77777777" w:rsidR="003F5D28" w:rsidRPr="000F100B" w:rsidRDefault="003F5D28" w:rsidP="00DA7A92">
            <w:pPr>
              <w:pStyle w:val="affff8"/>
              <w:rPr>
                <w:rFonts w:cs="Times New Roman"/>
                <w:szCs w:val="24"/>
              </w:rPr>
            </w:pPr>
            <w:r w:rsidRPr="000F100B">
              <w:rPr>
                <w:rFonts w:cs="Times New Roman"/>
                <w:szCs w:val="24"/>
              </w:rPr>
              <w:t>Выписка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из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реестра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нотариусов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и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лиц,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сдавших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квалификационный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экзамен</w:t>
            </w:r>
          </w:p>
        </w:tc>
      </w:tr>
      <w:tr w:rsidR="003F5D28" w:rsidRPr="000F100B" w14:paraId="04A01CAF" w14:textId="77777777" w:rsidTr="009C6269">
        <w:tc>
          <w:tcPr>
            <w:tcW w:w="2280" w:type="dxa"/>
            <w:hideMark/>
          </w:tcPr>
          <w:p w14:paraId="786156EB" w14:textId="77777777" w:rsidR="003F5D28" w:rsidRPr="000F100B" w:rsidRDefault="003F5D28" w:rsidP="00DA7A92">
            <w:pPr>
              <w:spacing w:before="100" w:beforeAutospacing="1" w:after="0" w:afterAutospacing="1"/>
              <w:ind w:firstLine="0"/>
              <w:jc w:val="left"/>
              <w:rPr>
                <w:rFonts w:cs="Times New Roman"/>
                <w:b/>
                <w:szCs w:val="24"/>
                <w:lang w:eastAsia="ru-RU"/>
              </w:rPr>
            </w:pPr>
            <w:r w:rsidRPr="000F100B">
              <w:rPr>
                <w:rFonts w:cs="Times New Roman"/>
                <w:b/>
                <w:szCs w:val="24"/>
                <w:lang w:eastAsia="ru-RU"/>
              </w:rPr>
              <w:t>Федеральная</w:t>
            </w:r>
            <w:r w:rsidR="000338BC" w:rsidRPr="000F100B">
              <w:rPr>
                <w:rFonts w:cs="Times New Roman"/>
                <w:b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b/>
                <w:szCs w:val="24"/>
                <w:lang w:eastAsia="ru-RU"/>
              </w:rPr>
              <w:t>нотариальная</w:t>
            </w:r>
            <w:r w:rsidR="000338BC" w:rsidRPr="000F100B">
              <w:rPr>
                <w:rFonts w:cs="Times New Roman"/>
                <w:b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b/>
                <w:szCs w:val="24"/>
                <w:lang w:eastAsia="ru-RU"/>
              </w:rPr>
              <w:t>палата</w:t>
            </w:r>
          </w:p>
        </w:tc>
        <w:tc>
          <w:tcPr>
            <w:tcW w:w="7496" w:type="dxa"/>
            <w:hideMark/>
          </w:tcPr>
          <w:p w14:paraId="49505C8C" w14:textId="77777777" w:rsidR="003F5D28" w:rsidRPr="000F100B" w:rsidRDefault="003F5D28" w:rsidP="00DA7A92">
            <w:pPr>
              <w:spacing w:before="120" w:after="0"/>
              <w:ind w:left="34" w:firstLine="0"/>
              <w:jc w:val="left"/>
              <w:rPr>
                <w:rFonts w:cs="Times New Roman"/>
                <w:b/>
                <w:szCs w:val="24"/>
                <w:lang w:eastAsia="ru-RU"/>
              </w:rPr>
            </w:pPr>
            <w:r w:rsidRPr="000F100B">
              <w:rPr>
                <w:rFonts w:cs="Times New Roman"/>
                <w:b/>
                <w:szCs w:val="24"/>
                <w:lang w:eastAsia="ru-RU"/>
              </w:rPr>
              <w:t>В</w:t>
            </w:r>
            <w:r w:rsidR="000338BC" w:rsidRPr="000F100B">
              <w:rPr>
                <w:rFonts w:cs="Times New Roman"/>
                <w:b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b/>
                <w:szCs w:val="24"/>
                <w:lang w:eastAsia="ru-RU"/>
              </w:rPr>
              <w:t>новой</w:t>
            </w:r>
            <w:r w:rsidR="000338BC" w:rsidRPr="000F100B">
              <w:rPr>
                <w:rFonts w:cs="Times New Roman"/>
                <w:b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b/>
                <w:szCs w:val="24"/>
                <w:lang w:eastAsia="ru-RU"/>
              </w:rPr>
              <w:t>редакции</w:t>
            </w:r>
            <w:r w:rsidR="000338BC" w:rsidRPr="000F100B">
              <w:rPr>
                <w:rFonts w:cs="Times New Roman"/>
                <w:b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b/>
                <w:szCs w:val="24"/>
                <w:lang w:eastAsia="ru-RU"/>
              </w:rPr>
              <w:t>1471-р:</w:t>
            </w:r>
          </w:p>
          <w:p w14:paraId="2AFB4558" w14:textId="77777777" w:rsidR="003F5D28" w:rsidRPr="000F100B" w:rsidRDefault="003F5D28" w:rsidP="00DA7A92">
            <w:pPr>
              <w:pStyle w:val="affff8"/>
              <w:spacing w:before="0"/>
              <w:rPr>
                <w:rFonts w:cs="Times New Roman"/>
                <w:szCs w:val="24"/>
              </w:rPr>
            </w:pPr>
            <w:r w:rsidRPr="000F100B">
              <w:rPr>
                <w:rFonts w:cs="Times New Roman"/>
                <w:szCs w:val="24"/>
              </w:rPr>
              <w:t>Сведения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о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доверенности,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содержащиеся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в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единой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информационной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системе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нотариата</w:t>
            </w:r>
          </w:p>
        </w:tc>
      </w:tr>
      <w:tr w:rsidR="003F5D28" w:rsidRPr="000F100B" w14:paraId="20E882FF" w14:textId="77777777" w:rsidTr="009C6269">
        <w:tc>
          <w:tcPr>
            <w:tcW w:w="2280" w:type="dxa"/>
            <w:hideMark/>
          </w:tcPr>
          <w:p w14:paraId="0D7925A4" w14:textId="77777777" w:rsidR="003F5D28" w:rsidRPr="000F100B" w:rsidRDefault="003F5D28" w:rsidP="00DA7A92">
            <w:pPr>
              <w:spacing w:before="100" w:beforeAutospacing="1" w:after="0" w:afterAutospacing="1"/>
              <w:ind w:firstLine="0"/>
              <w:jc w:val="left"/>
              <w:rPr>
                <w:rFonts w:cs="Times New Roman"/>
                <w:b/>
                <w:szCs w:val="24"/>
                <w:lang w:eastAsia="ru-RU"/>
              </w:rPr>
            </w:pPr>
            <w:proofErr w:type="spellStart"/>
            <w:r w:rsidRPr="000F100B">
              <w:rPr>
                <w:rFonts w:cs="Times New Roman"/>
                <w:b/>
                <w:szCs w:val="24"/>
                <w:lang w:eastAsia="ru-RU"/>
              </w:rPr>
              <w:t>Рособрнадзор</w:t>
            </w:r>
            <w:proofErr w:type="spellEnd"/>
          </w:p>
        </w:tc>
        <w:tc>
          <w:tcPr>
            <w:tcW w:w="7496" w:type="dxa"/>
            <w:hideMark/>
          </w:tcPr>
          <w:p w14:paraId="7BA5C3AA" w14:textId="77777777" w:rsidR="003F5D28" w:rsidRPr="000F100B" w:rsidRDefault="003F5D28" w:rsidP="00DA7A92">
            <w:pPr>
              <w:spacing w:before="120" w:after="0"/>
              <w:ind w:left="34" w:firstLine="0"/>
              <w:jc w:val="left"/>
              <w:rPr>
                <w:rFonts w:cs="Times New Roman"/>
                <w:b/>
                <w:szCs w:val="24"/>
                <w:lang w:eastAsia="ru-RU"/>
              </w:rPr>
            </w:pPr>
            <w:r w:rsidRPr="000F100B">
              <w:rPr>
                <w:rFonts w:cs="Times New Roman"/>
                <w:b/>
                <w:szCs w:val="24"/>
                <w:lang w:eastAsia="ru-RU"/>
              </w:rPr>
              <w:t>В</w:t>
            </w:r>
            <w:r w:rsidR="000338BC" w:rsidRPr="000F100B">
              <w:rPr>
                <w:rFonts w:cs="Times New Roman"/>
                <w:b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b/>
                <w:szCs w:val="24"/>
                <w:lang w:eastAsia="ru-RU"/>
              </w:rPr>
              <w:t>новой</w:t>
            </w:r>
            <w:r w:rsidR="000338BC" w:rsidRPr="000F100B">
              <w:rPr>
                <w:rFonts w:cs="Times New Roman"/>
                <w:b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b/>
                <w:szCs w:val="24"/>
                <w:lang w:eastAsia="ru-RU"/>
              </w:rPr>
              <w:t>редакции</w:t>
            </w:r>
            <w:r w:rsidR="000338BC" w:rsidRPr="000F100B">
              <w:rPr>
                <w:rFonts w:cs="Times New Roman"/>
                <w:b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b/>
                <w:szCs w:val="24"/>
                <w:lang w:eastAsia="ru-RU"/>
              </w:rPr>
              <w:t>1471-р:</w:t>
            </w:r>
          </w:p>
          <w:p w14:paraId="21504EB7" w14:textId="77777777" w:rsidR="003F5D28" w:rsidRPr="000F100B" w:rsidRDefault="003F5D28" w:rsidP="00DA7A92">
            <w:pPr>
              <w:pStyle w:val="affff8"/>
              <w:spacing w:before="0"/>
              <w:rPr>
                <w:rFonts w:cs="Times New Roman"/>
                <w:szCs w:val="24"/>
              </w:rPr>
            </w:pPr>
            <w:r w:rsidRPr="000F100B">
              <w:rPr>
                <w:rFonts w:cs="Times New Roman"/>
                <w:szCs w:val="24"/>
              </w:rPr>
              <w:t>Сведения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о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наличии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документов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об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образовании</w:t>
            </w:r>
          </w:p>
        </w:tc>
      </w:tr>
      <w:tr w:rsidR="003F5D28" w:rsidRPr="000F100B" w14:paraId="380490EC" w14:textId="77777777" w:rsidTr="009C6269">
        <w:tc>
          <w:tcPr>
            <w:tcW w:w="2280" w:type="dxa"/>
            <w:hideMark/>
          </w:tcPr>
          <w:p w14:paraId="12F6332D" w14:textId="77777777" w:rsidR="003F5D28" w:rsidRPr="000F100B" w:rsidRDefault="003F5D28" w:rsidP="00DA7A92">
            <w:pPr>
              <w:spacing w:before="100" w:beforeAutospacing="1" w:after="0" w:afterAutospacing="1"/>
              <w:ind w:firstLine="0"/>
              <w:jc w:val="left"/>
              <w:rPr>
                <w:rFonts w:cs="Times New Roman"/>
                <w:b/>
                <w:szCs w:val="24"/>
                <w:lang w:eastAsia="ru-RU"/>
              </w:rPr>
            </w:pPr>
            <w:proofErr w:type="spellStart"/>
            <w:r w:rsidRPr="000F100B">
              <w:rPr>
                <w:rFonts w:cs="Times New Roman"/>
                <w:b/>
                <w:szCs w:val="24"/>
                <w:lang w:eastAsia="ru-RU"/>
              </w:rPr>
              <w:t>Росавиация</w:t>
            </w:r>
            <w:proofErr w:type="spellEnd"/>
          </w:p>
        </w:tc>
        <w:tc>
          <w:tcPr>
            <w:tcW w:w="7496" w:type="dxa"/>
            <w:hideMark/>
          </w:tcPr>
          <w:p w14:paraId="0A160437" w14:textId="77777777" w:rsidR="003F5D28" w:rsidRPr="000F100B" w:rsidRDefault="003F5D28" w:rsidP="00DA7A92">
            <w:pPr>
              <w:spacing w:before="120" w:after="0"/>
              <w:ind w:left="34" w:firstLine="0"/>
              <w:jc w:val="left"/>
              <w:rPr>
                <w:rFonts w:cs="Times New Roman"/>
                <w:b/>
                <w:szCs w:val="24"/>
                <w:lang w:eastAsia="ru-RU"/>
              </w:rPr>
            </w:pPr>
            <w:r w:rsidRPr="000F100B">
              <w:rPr>
                <w:rFonts w:cs="Times New Roman"/>
                <w:b/>
                <w:szCs w:val="24"/>
                <w:lang w:eastAsia="ru-RU"/>
              </w:rPr>
              <w:t>В</w:t>
            </w:r>
            <w:r w:rsidR="000338BC" w:rsidRPr="000F100B">
              <w:rPr>
                <w:rFonts w:cs="Times New Roman"/>
                <w:b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b/>
                <w:szCs w:val="24"/>
                <w:lang w:eastAsia="ru-RU"/>
              </w:rPr>
              <w:t>новой</w:t>
            </w:r>
            <w:r w:rsidR="000338BC" w:rsidRPr="000F100B">
              <w:rPr>
                <w:rFonts w:cs="Times New Roman"/>
                <w:b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b/>
                <w:szCs w:val="24"/>
                <w:lang w:eastAsia="ru-RU"/>
              </w:rPr>
              <w:t>редакции</w:t>
            </w:r>
            <w:r w:rsidR="000338BC" w:rsidRPr="000F100B">
              <w:rPr>
                <w:rFonts w:cs="Times New Roman"/>
                <w:b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b/>
                <w:szCs w:val="24"/>
                <w:lang w:eastAsia="ru-RU"/>
              </w:rPr>
              <w:t>1471-р:</w:t>
            </w:r>
          </w:p>
          <w:p w14:paraId="09AC74AC" w14:textId="77777777" w:rsidR="003F5D28" w:rsidRPr="000F100B" w:rsidRDefault="003F5D28" w:rsidP="00DA7A92">
            <w:pPr>
              <w:pStyle w:val="affff8"/>
              <w:spacing w:before="0"/>
              <w:rPr>
                <w:rFonts w:cs="Times New Roman"/>
                <w:szCs w:val="24"/>
              </w:rPr>
            </w:pPr>
            <w:r w:rsidRPr="000F100B">
              <w:rPr>
                <w:rFonts w:cs="Times New Roman"/>
                <w:szCs w:val="24"/>
              </w:rPr>
              <w:t>Сведения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о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действующих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сертификатах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летной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годности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экземпляров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гражданских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воздушных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судов</w:t>
            </w:r>
          </w:p>
        </w:tc>
      </w:tr>
      <w:tr w:rsidR="003F5D28" w:rsidRPr="000F100B" w14:paraId="0014DC7C" w14:textId="77777777" w:rsidTr="009C6269">
        <w:tc>
          <w:tcPr>
            <w:tcW w:w="2280" w:type="dxa"/>
            <w:hideMark/>
          </w:tcPr>
          <w:p w14:paraId="22388E8B" w14:textId="77777777" w:rsidR="003F5D28" w:rsidRPr="000F100B" w:rsidRDefault="003F5D28" w:rsidP="00DA7A92">
            <w:pPr>
              <w:spacing w:before="100" w:beforeAutospacing="1" w:after="0" w:afterAutospacing="1"/>
              <w:ind w:firstLine="0"/>
              <w:jc w:val="left"/>
              <w:rPr>
                <w:rFonts w:cs="Times New Roman"/>
                <w:b/>
                <w:szCs w:val="24"/>
                <w:lang w:eastAsia="ru-RU"/>
              </w:rPr>
            </w:pPr>
            <w:r w:rsidRPr="000F100B">
              <w:rPr>
                <w:rFonts w:cs="Times New Roman"/>
                <w:b/>
                <w:szCs w:val="24"/>
                <w:lang w:eastAsia="ru-RU"/>
              </w:rPr>
              <w:t>Минкомсвязи</w:t>
            </w:r>
          </w:p>
        </w:tc>
        <w:tc>
          <w:tcPr>
            <w:tcW w:w="7496" w:type="dxa"/>
            <w:hideMark/>
          </w:tcPr>
          <w:p w14:paraId="6EC1380B" w14:textId="77777777" w:rsidR="003F5D28" w:rsidRPr="000F100B" w:rsidRDefault="003F5D28" w:rsidP="00DA7A92">
            <w:pPr>
              <w:spacing w:before="120" w:after="0"/>
              <w:ind w:left="34" w:firstLine="0"/>
              <w:jc w:val="left"/>
              <w:rPr>
                <w:rFonts w:cs="Times New Roman"/>
                <w:b/>
                <w:szCs w:val="24"/>
                <w:lang w:eastAsia="ru-RU"/>
              </w:rPr>
            </w:pPr>
            <w:r w:rsidRPr="000F100B">
              <w:rPr>
                <w:rFonts w:cs="Times New Roman"/>
                <w:b/>
                <w:szCs w:val="24"/>
                <w:lang w:eastAsia="ru-RU"/>
              </w:rPr>
              <w:t>В</w:t>
            </w:r>
            <w:r w:rsidR="000338BC" w:rsidRPr="000F100B">
              <w:rPr>
                <w:rFonts w:cs="Times New Roman"/>
                <w:b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b/>
                <w:szCs w:val="24"/>
                <w:lang w:eastAsia="ru-RU"/>
              </w:rPr>
              <w:t>новой</w:t>
            </w:r>
            <w:r w:rsidR="000338BC" w:rsidRPr="000F100B">
              <w:rPr>
                <w:rFonts w:cs="Times New Roman"/>
                <w:b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b/>
                <w:szCs w:val="24"/>
                <w:lang w:eastAsia="ru-RU"/>
              </w:rPr>
              <w:t>редакции</w:t>
            </w:r>
            <w:r w:rsidR="000338BC" w:rsidRPr="000F100B">
              <w:rPr>
                <w:rFonts w:cs="Times New Roman"/>
                <w:b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b/>
                <w:szCs w:val="24"/>
                <w:lang w:eastAsia="ru-RU"/>
              </w:rPr>
              <w:t>1471-р:</w:t>
            </w:r>
          </w:p>
          <w:p w14:paraId="058FFE21" w14:textId="77777777" w:rsidR="003F5D28" w:rsidRPr="000F100B" w:rsidRDefault="003F5D28" w:rsidP="00DA7A92">
            <w:pPr>
              <w:pStyle w:val="affff8"/>
              <w:spacing w:before="0"/>
              <w:rPr>
                <w:rFonts w:cs="Times New Roman"/>
                <w:szCs w:val="24"/>
              </w:rPr>
            </w:pPr>
            <w:r w:rsidRPr="000F100B">
              <w:rPr>
                <w:rFonts w:cs="Times New Roman"/>
                <w:szCs w:val="24"/>
              </w:rPr>
              <w:t>Сведения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из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учетной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записи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в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единой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системе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идентификации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и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аутентификации</w:t>
            </w:r>
          </w:p>
        </w:tc>
      </w:tr>
      <w:tr w:rsidR="003F5D28" w:rsidRPr="000F100B" w14:paraId="42013202" w14:textId="77777777" w:rsidTr="009C6269">
        <w:tc>
          <w:tcPr>
            <w:tcW w:w="2280" w:type="dxa"/>
          </w:tcPr>
          <w:p w14:paraId="3B5B1FC5" w14:textId="77777777" w:rsidR="003F5D28" w:rsidRPr="000F100B" w:rsidRDefault="003F5D28" w:rsidP="00DA7A92">
            <w:pPr>
              <w:spacing w:before="100" w:beforeAutospacing="1" w:after="0" w:afterAutospacing="1"/>
              <w:ind w:firstLine="0"/>
              <w:jc w:val="left"/>
              <w:rPr>
                <w:rFonts w:cs="Times New Roman"/>
                <w:b/>
                <w:szCs w:val="24"/>
                <w:lang w:eastAsia="ru-RU"/>
              </w:rPr>
            </w:pPr>
            <w:r w:rsidRPr="000F100B">
              <w:rPr>
                <w:rFonts w:cs="Times New Roman"/>
                <w:b/>
                <w:szCs w:val="24"/>
                <w:lang w:eastAsia="ru-RU"/>
              </w:rPr>
              <w:t>Другие</w:t>
            </w:r>
            <w:r w:rsidR="000338BC" w:rsidRPr="000F100B">
              <w:rPr>
                <w:rFonts w:cs="Times New Roman"/>
                <w:b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b/>
                <w:szCs w:val="24"/>
                <w:lang w:eastAsia="ru-RU"/>
              </w:rPr>
              <w:t>ГИС</w:t>
            </w:r>
          </w:p>
        </w:tc>
        <w:tc>
          <w:tcPr>
            <w:tcW w:w="7496" w:type="dxa"/>
          </w:tcPr>
          <w:p w14:paraId="31DE8E2D" w14:textId="77777777" w:rsidR="003F5D28" w:rsidRPr="000F100B" w:rsidRDefault="003F5D28" w:rsidP="00DA7A92">
            <w:pPr>
              <w:spacing w:before="100" w:beforeAutospacing="1" w:afterAutospacing="1"/>
              <w:ind w:firstLine="0"/>
              <w:jc w:val="left"/>
              <w:rPr>
                <w:rFonts w:cs="Times New Roman"/>
                <w:b/>
                <w:szCs w:val="24"/>
                <w:lang w:eastAsia="ru-RU"/>
              </w:rPr>
            </w:pPr>
            <w:r w:rsidRPr="000F100B">
              <w:rPr>
                <w:rFonts w:cs="Times New Roman"/>
                <w:szCs w:val="24"/>
                <w:lang w:eastAsia="ru-RU"/>
              </w:rPr>
              <w:t>Полный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перечень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сервиса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СМЭВ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доступен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по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ссылке: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hyperlink r:id="rId33" w:history="1">
              <w:r w:rsidRPr="000F100B">
                <w:rPr>
                  <w:rFonts w:cs="Times New Roman"/>
                  <w:color w:val="0563C1" w:themeColor="hyperlink"/>
                  <w:szCs w:val="24"/>
                  <w:u w:val="single"/>
                  <w:lang w:eastAsia="ru-RU"/>
                </w:rPr>
                <w:t>http://reestrmv.gov.ru/appruved_list_requests.html</w:t>
              </w:r>
            </w:hyperlink>
          </w:p>
        </w:tc>
      </w:tr>
    </w:tbl>
    <w:p w14:paraId="42E85284" w14:textId="77777777" w:rsidR="003F5D28" w:rsidRPr="000F100B" w:rsidRDefault="003F5D28" w:rsidP="00D64C66">
      <w:pPr>
        <w:pStyle w:val="affff1"/>
        <w:jc w:val="left"/>
      </w:pPr>
      <w:bookmarkStart w:id="124" w:name="_Toc528584182"/>
      <w:bookmarkStart w:id="125" w:name="_Toc532249652"/>
      <w:bookmarkStart w:id="126" w:name="_Toc533688950"/>
      <w:bookmarkStart w:id="127" w:name="_Toc1495199"/>
      <w:bookmarkStart w:id="128" w:name="_Toc2098633"/>
      <w:bookmarkStart w:id="129" w:name="_Toc3485005"/>
      <w:bookmarkStart w:id="130" w:name="_Toc528246327"/>
      <w:r w:rsidRPr="000F100B">
        <w:lastRenderedPageBreak/>
        <w:t>Приложение</w:t>
      </w:r>
      <w:r w:rsidR="000338BC" w:rsidRPr="000F100B">
        <w:t xml:space="preserve"> </w:t>
      </w:r>
      <w:r w:rsidRPr="000F100B">
        <w:t>3</w:t>
      </w:r>
      <w:bookmarkEnd w:id="124"/>
      <w:bookmarkEnd w:id="125"/>
      <w:bookmarkEnd w:id="126"/>
      <w:r w:rsidR="00943F41" w:rsidRPr="000F100B">
        <w:t>.</w:t>
      </w:r>
      <w:r w:rsidR="000338BC" w:rsidRPr="000F100B">
        <w:t xml:space="preserve"> </w:t>
      </w:r>
      <w:r w:rsidR="005812B3" w:rsidRPr="000F100B">
        <w:t>Список</w:t>
      </w:r>
      <w:r w:rsidR="000338BC" w:rsidRPr="000F100B">
        <w:t xml:space="preserve"> </w:t>
      </w:r>
      <w:r w:rsidR="005812B3" w:rsidRPr="000F100B">
        <w:t>информационных</w:t>
      </w:r>
      <w:r w:rsidR="000338BC" w:rsidRPr="000F100B">
        <w:t xml:space="preserve"> </w:t>
      </w:r>
      <w:r w:rsidR="005812B3" w:rsidRPr="000F100B">
        <w:t>систем</w:t>
      </w:r>
      <w:r w:rsidR="000338BC" w:rsidRPr="000F100B">
        <w:t xml:space="preserve"> </w:t>
      </w:r>
      <w:r w:rsidR="005812B3" w:rsidRPr="000F100B">
        <w:t>и</w:t>
      </w:r>
      <w:r w:rsidR="000338BC" w:rsidRPr="000F100B">
        <w:t xml:space="preserve"> </w:t>
      </w:r>
      <w:r w:rsidR="005812B3" w:rsidRPr="000F100B">
        <w:t>механизмов</w:t>
      </w:r>
      <w:r w:rsidR="000338BC" w:rsidRPr="000F100B">
        <w:t xml:space="preserve"> </w:t>
      </w:r>
      <w:r w:rsidR="005812B3" w:rsidRPr="000F100B">
        <w:t>доступа</w:t>
      </w:r>
      <w:bookmarkEnd w:id="127"/>
      <w:bookmarkEnd w:id="128"/>
      <w:bookmarkEnd w:id="129"/>
    </w:p>
    <w:bookmarkEnd w:id="130"/>
    <w:p w14:paraId="65B258FC" w14:textId="77777777" w:rsidR="003F5D28" w:rsidRPr="000F100B" w:rsidRDefault="003F5D28" w:rsidP="00D64C66">
      <w:pPr>
        <w:ind w:left="709" w:firstLine="0"/>
      </w:pPr>
    </w:p>
    <w:tbl>
      <w:tblPr>
        <w:tblStyle w:val="affff3"/>
        <w:tblW w:w="5000" w:type="pct"/>
        <w:tblLayout w:type="fixed"/>
        <w:tblLook w:val="04A0" w:firstRow="1" w:lastRow="0" w:firstColumn="1" w:lastColumn="0" w:noHBand="0" w:noVBand="1"/>
      </w:tblPr>
      <w:tblGrid>
        <w:gridCol w:w="1721"/>
        <w:gridCol w:w="5608"/>
        <w:gridCol w:w="2300"/>
      </w:tblGrid>
      <w:tr w:rsidR="003F5D28" w:rsidRPr="000F100B" w14:paraId="5789D2CF" w14:textId="77777777" w:rsidTr="009C626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dxa"/>
            <w:shd w:val="clear" w:color="auto" w:fill="3985BE"/>
            <w:hideMark/>
          </w:tcPr>
          <w:p w14:paraId="060C9CE2" w14:textId="77777777" w:rsidR="003F5D28" w:rsidRPr="000F100B" w:rsidRDefault="003F5D28" w:rsidP="00D64C66">
            <w:pPr>
              <w:spacing w:before="100" w:beforeAutospacing="1" w:after="0" w:afterAutospacing="1"/>
              <w:ind w:firstLine="0"/>
              <w:jc w:val="center"/>
              <w:rPr>
                <w:rFonts w:cs="Times New Roman"/>
                <w:szCs w:val="24"/>
                <w:lang w:eastAsia="ru-RU"/>
              </w:rPr>
            </w:pPr>
            <w:r w:rsidRPr="000F100B">
              <w:rPr>
                <w:rFonts w:cs="Times New Roman"/>
                <w:szCs w:val="24"/>
                <w:lang w:eastAsia="ru-RU"/>
              </w:rPr>
              <w:t>Система</w:t>
            </w:r>
          </w:p>
        </w:tc>
        <w:tc>
          <w:tcPr>
            <w:tcW w:w="0" w:type="dxa"/>
            <w:shd w:val="clear" w:color="auto" w:fill="3985BE"/>
            <w:hideMark/>
          </w:tcPr>
          <w:p w14:paraId="2CEB3BB5" w14:textId="77777777" w:rsidR="003F5D28" w:rsidRPr="000F100B" w:rsidRDefault="003F5D28" w:rsidP="00D64C66">
            <w:pPr>
              <w:spacing w:before="100" w:beforeAutospacing="1" w:after="0" w:afterAutospacing="1"/>
              <w:ind w:firstLine="0"/>
              <w:jc w:val="center"/>
              <w:rPr>
                <w:rFonts w:cs="Times New Roman"/>
                <w:szCs w:val="24"/>
                <w:lang w:eastAsia="ru-RU"/>
              </w:rPr>
            </w:pPr>
            <w:r w:rsidRPr="000F100B">
              <w:rPr>
                <w:rFonts w:cs="Times New Roman"/>
                <w:szCs w:val="24"/>
                <w:lang w:eastAsia="ru-RU"/>
              </w:rPr>
              <w:t>Организация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доступа</w:t>
            </w:r>
          </w:p>
        </w:tc>
        <w:tc>
          <w:tcPr>
            <w:tcW w:w="0" w:type="dxa"/>
            <w:shd w:val="clear" w:color="auto" w:fill="3985BE"/>
            <w:hideMark/>
          </w:tcPr>
          <w:p w14:paraId="575E4BAB" w14:textId="77777777" w:rsidR="003F5D28" w:rsidRPr="000F100B" w:rsidRDefault="003F5D28" w:rsidP="00D64C66">
            <w:pPr>
              <w:spacing w:before="100" w:beforeAutospacing="1" w:after="0" w:afterAutospacing="1"/>
              <w:ind w:firstLine="0"/>
              <w:jc w:val="center"/>
              <w:rPr>
                <w:rFonts w:cs="Times New Roman"/>
                <w:szCs w:val="24"/>
                <w:lang w:eastAsia="ru-RU"/>
              </w:rPr>
            </w:pPr>
            <w:r w:rsidRPr="000F100B">
              <w:rPr>
                <w:rFonts w:cs="Times New Roman"/>
                <w:szCs w:val="24"/>
                <w:lang w:eastAsia="ru-RU"/>
              </w:rPr>
              <w:t>Соответствующие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НПА</w:t>
            </w:r>
          </w:p>
        </w:tc>
      </w:tr>
      <w:tr w:rsidR="003F5D28" w:rsidRPr="000F100B" w14:paraId="1971A8F3" w14:textId="77777777" w:rsidTr="009C6269">
        <w:tc>
          <w:tcPr>
            <w:tcW w:w="1696" w:type="dxa"/>
            <w:hideMark/>
          </w:tcPr>
          <w:p w14:paraId="5D693A6C" w14:textId="77777777" w:rsidR="003F5D28" w:rsidRPr="000F100B" w:rsidRDefault="003F5D28" w:rsidP="00DA7A92">
            <w:pPr>
              <w:spacing w:before="100" w:beforeAutospacing="1" w:after="0" w:afterAutospacing="1"/>
              <w:ind w:firstLine="0"/>
              <w:jc w:val="left"/>
              <w:rPr>
                <w:rFonts w:cs="Calibri"/>
                <w:szCs w:val="24"/>
                <w:lang w:eastAsia="ru-RU"/>
              </w:rPr>
            </w:pPr>
            <w:r w:rsidRPr="000F100B">
              <w:rPr>
                <w:rFonts w:cs="Calibri"/>
                <w:szCs w:val="24"/>
                <w:lang w:eastAsia="ru-RU"/>
              </w:rPr>
              <w:t>ЕСИА</w:t>
            </w:r>
          </w:p>
        </w:tc>
        <w:tc>
          <w:tcPr>
            <w:tcW w:w="5529" w:type="dxa"/>
            <w:hideMark/>
          </w:tcPr>
          <w:p w14:paraId="28F3184E" w14:textId="77777777" w:rsidR="003F5D28" w:rsidRPr="000F100B" w:rsidRDefault="003F5D28" w:rsidP="00DA7A92">
            <w:pPr>
              <w:numPr>
                <w:ilvl w:val="0"/>
                <w:numId w:val="7"/>
              </w:numPr>
              <w:spacing w:before="60" w:after="60"/>
              <w:ind w:left="459" w:hanging="425"/>
              <w:jc w:val="left"/>
              <w:rPr>
                <w:rFonts w:cs="Calibri"/>
                <w:szCs w:val="24"/>
                <w:lang w:eastAsia="ru-RU"/>
              </w:rPr>
            </w:pPr>
            <w:r w:rsidRPr="000F100B">
              <w:rPr>
                <w:rFonts w:cs="Calibri"/>
                <w:szCs w:val="24"/>
                <w:lang w:eastAsia="ru-RU"/>
              </w:rPr>
              <w:t>Подать</w:t>
            </w:r>
            <w:r w:rsidR="000338BC" w:rsidRPr="000F100B">
              <w:rPr>
                <w:rFonts w:cs="Calibri"/>
                <w:szCs w:val="24"/>
                <w:lang w:eastAsia="ru-RU"/>
              </w:rPr>
              <w:t xml:space="preserve"> </w:t>
            </w:r>
            <w:r w:rsidRPr="000F100B">
              <w:rPr>
                <w:rFonts w:cs="Calibri"/>
                <w:szCs w:val="24"/>
                <w:lang w:eastAsia="ru-RU"/>
              </w:rPr>
              <w:t>заявку</w:t>
            </w:r>
            <w:r w:rsidR="000338BC" w:rsidRPr="000F100B">
              <w:rPr>
                <w:rFonts w:cs="Calibri"/>
                <w:szCs w:val="24"/>
                <w:lang w:eastAsia="ru-RU"/>
              </w:rPr>
              <w:t xml:space="preserve"> </w:t>
            </w:r>
            <w:r w:rsidRPr="000F100B">
              <w:rPr>
                <w:rFonts w:cs="Calibri"/>
                <w:szCs w:val="24"/>
                <w:lang w:eastAsia="ru-RU"/>
              </w:rPr>
              <w:t>на</w:t>
            </w:r>
            <w:r w:rsidR="000338BC" w:rsidRPr="000F100B">
              <w:rPr>
                <w:rFonts w:cs="Calibri"/>
                <w:szCs w:val="24"/>
                <w:lang w:eastAsia="ru-RU"/>
              </w:rPr>
              <w:t xml:space="preserve"> </w:t>
            </w:r>
            <w:r w:rsidRPr="000F100B">
              <w:rPr>
                <w:rFonts w:cs="Calibri"/>
                <w:szCs w:val="24"/>
                <w:lang w:eastAsia="ru-RU"/>
              </w:rPr>
              <w:t>создание</w:t>
            </w:r>
            <w:r w:rsidR="000338BC" w:rsidRPr="000F100B">
              <w:rPr>
                <w:rFonts w:cs="Calibri"/>
                <w:szCs w:val="24"/>
                <w:lang w:eastAsia="ru-RU"/>
              </w:rPr>
              <w:t xml:space="preserve"> </w:t>
            </w:r>
            <w:r w:rsidRPr="000F100B">
              <w:rPr>
                <w:rFonts w:cs="Calibri"/>
                <w:szCs w:val="24"/>
                <w:lang w:eastAsia="ru-RU"/>
              </w:rPr>
              <w:t>записи</w:t>
            </w:r>
            <w:r w:rsidR="000338BC" w:rsidRPr="000F100B">
              <w:rPr>
                <w:rFonts w:cs="Calibri"/>
                <w:szCs w:val="24"/>
                <w:lang w:eastAsia="ru-RU"/>
              </w:rPr>
              <w:t xml:space="preserve"> </w:t>
            </w:r>
            <w:r w:rsidRPr="000F100B">
              <w:rPr>
                <w:rFonts w:cs="Calibri"/>
                <w:szCs w:val="24"/>
                <w:lang w:eastAsia="ru-RU"/>
              </w:rPr>
              <w:t>регистра</w:t>
            </w:r>
            <w:r w:rsidR="000338BC" w:rsidRPr="000F100B">
              <w:rPr>
                <w:rFonts w:cs="Calibri"/>
                <w:szCs w:val="24"/>
                <w:lang w:eastAsia="ru-RU"/>
              </w:rPr>
              <w:t xml:space="preserve"> </w:t>
            </w:r>
            <w:r w:rsidRPr="000F100B">
              <w:rPr>
                <w:rFonts w:cs="Calibri"/>
                <w:szCs w:val="24"/>
                <w:lang w:eastAsia="ru-RU"/>
              </w:rPr>
              <w:t>органов</w:t>
            </w:r>
            <w:r w:rsidR="000338BC" w:rsidRPr="000F100B">
              <w:rPr>
                <w:rFonts w:cs="Calibri"/>
                <w:szCs w:val="24"/>
                <w:lang w:eastAsia="ru-RU"/>
              </w:rPr>
              <w:t xml:space="preserve"> </w:t>
            </w:r>
            <w:r w:rsidRPr="000F100B">
              <w:rPr>
                <w:rFonts w:cs="Calibri"/>
                <w:szCs w:val="24"/>
                <w:lang w:eastAsia="ru-RU"/>
              </w:rPr>
              <w:t>и</w:t>
            </w:r>
            <w:r w:rsidR="000338BC" w:rsidRPr="000F100B">
              <w:rPr>
                <w:rFonts w:cs="Calibri"/>
                <w:szCs w:val="24"/>
                <w:lang w:eastAsia="ru-RU"/>
              </w:rPr>
              <w:t xml:space="preserve"> </w:t>
            </w:r>
            <w:r w:rsidRPr="000F100B">
              <w:rPr>
                <w:rFonts w:cs="Calibri"/>
                <w:szCs w:val="24"/>
                <w:lang w:eastAsia="ru-RU"/>
              </w:rPr>
              <w:t>организаций,</w:t>
            </w:r>
            <w:r w:rsidR="000338BC" w:rsidRPr="000F100B">
              <w:rPr>
                <w:rFonts w:cs="Calibri"/>
                <w:szCs w:val="24"/>
                <w:lang w:eastAsia="ru-RU"/>
              </w:rPr>
              <w:t xml:space="preserve"> </w:t>
            </w:r>
            <w:r w:rsidRPr="000F100B">
              <w:rPr>
                <w:rFonts w:cs="Calibri"/>
                <w:szCs w:val="24"/>
                <w:lang w:eastAsia="ru-RU"/>
              </w:rPr>
              <w:t>имеющих</w:t>
            </w:r>
            <w:r w:rsidR="000338BC" w:rsidRPr="000F100B">
              <w:rPr>
                <w:rFonts w:cs="Calibri"/>
                <w:szCs w:val="24"/>
                <w:lang w:eastAsia="ru-RU"/>
              </w:rPr>
              <w:t xml:space="preserve"> </w:t>
            </w:r>
            <w:r w:rsidRPr="000F100B">
              <w:rPr>
                <w:rFonts w:cs="Calibri"/>
                <w:szCs w:val="24"/>
                <w:lang w:eastAsia="ru-RU"/>
              </w:rPr>
              <w:t>право</w:t>
            </w:r>
            <w:r w:rsidR="000338BC" w:rsidRPr="000F100B">
              <w:rPr>
                <w:rFonts w:cs="Calibri"/>
                <w:szCs w:val="24"/>
                <w:lang w:eastAsia="ru-RU"/>
              </w:rPr>
              <w:t xml:space="preserve"> </w:t>
            </w:r>
            <w:r w:rsidRPr="000F100B">
              <w:rPr>
                <w:rFonts w:cs="Calibri"/>
                <w:szCs w:val="24"/>
                <w:lang w:eastAsia="ru-RU"/>
              </w:rPr>
              <w:t>создания</w:t>
            </w:r>
            <w:r w:rsidR="000338BC" w:rsidRPr="000F100B">
              <w:rPr>
                <w:rFonts w:cs="Calibri"/>
                <w:szCs w:val="24"/>
                <w:lang w:eastAsia="ru-RU"/>
              </w:rPr>
              <w:t xml:space="preserve"> </w:t>
            </w:r>
            <w:r w:rsidRPr="000F100B">
              <w:rPr>
                <w:rFonts w:cs="Calibri"/>
                <w:szCs w:val="24"/>
                <w:lang w:eastAsia="ru-RU"/>
              </w:rPr>
              <w:t>и</w:t>
            </w:r>
            <w:r w:rsidR="000338BC" w:rsidRPr="000F100B">
              <w:rPr>
                <w:rFonts w:cs="Calibri"/>
                <w:szCs w:val="24"/>
                <w:lang w:eastAsia="ru-RU"/>
              </w:rPr>
              <w:t xml:space="preserve"> </w:t>
            </w:r>
            <w:r w:rsidRPr="000F100B">
              <w:rPr>
                <w:rFonts w:cs="Calibri"/>
                <w:szCs w:val="24"/>
                <w:lang w:eastAsia="ru-RU"/>
              </w:rPr>
              <w:t>выдачи</w:t>
            </w:r>
            <w:r w:rsidR="000338BC" w:rsidRPr="000F100B">
              <w:rPr>
                <w:rFonts w:cs="Calibri"/>
                <w:szCs w:val="24"/>
                <w:lang w:eastAsia="ru-RU"/>
              </w:rPr>
              <w:t xml:space="preserve"> </w:t>
            </w:r>
            <w:r w:rsidRPr="000F100B">
              <w:rPr>
                <w:rFonts w:cs="Calibri"/>
                <w:szCs w:val="24"/>
                <w:lang w:eastAsia="ru-RU"/>
              </w:rPr>
              <w:t>ключа</w:t>
            </w:r>
            <w:r w:rsidR="000338BC" w:rsidRPr="000F100B">
              <w:rPr>
                <w:rFonts w:cs="Calibri"/>
                <w:szCs w:val="24"/>
                <w:lang w:eastAsia="ru-RU"/>
              </w:rPr>
              <w:t xml:space="preserve"> </w:t>
            </w:r>
            <w:r w:rsidRPr="000F100B">
              <w:rPr>
                <w:rFonts w:cs="Calibri"/>
                <w:szCs w:val="24"/>
                <w:lang w:eastAsia="ru-RU"/>
              </w:rPr>
              <w:t>простой</w:t>
            </w:r>
            <w:r w:rsidR="000338BC" w:rsidRPr="000F100B">
              <w:rPr>
                <w:rFonts w:cs="Calibri"/>
                <w:szCs w:val="24"/>
                <w:lang w:eastAsia="ru-RU"/>
              </w:rPr>
              <w:t xml:space="preserve"> </w:t>
            </w:r>
            <w:r w:rsidRPr="000F100B">
              <w:rPr>
                <w:rFonts w:cs="Calibri"/>
                <w:szCs w:val="24"/>
                <w:lang w:eastAsia="ru-RU"/>
              </w:rPr>
              <w:t>электронной</w:t>
            </w:r>
            <w:r w:rsidR="000338BC" w:rsidRPr="000F100B">
              <w:rPr>
                <w:rFonts w:cs="Calibri"/>
                <w:szCs w:val="24"/>
                <w:lang w:eastAsia="ru-RU"/>
              </w:rPr>
              <w:t xml:space="preserve"> </w:t>
            </w:r>
            <w:r w:rsidRPr="000F100B">
              <w:rPr>
                <w:rFonts w:cs="Calibri"/>
                <w:szCs w:val="24"/>
                <w:lang w:eastAsia="ru-RU"/>
              </w:rPr>
              <w:t>подписи;</w:t>
            </w:r>
            <w:r w:rsidR="000338BC" w:rsidRPr="000F100B">
              <w:rPr>
                <w:rFonts w:cs="Calibri"/>
                <w:szCs w:val="24"/>
                <w:lang w:eastAsia="ru-RU"/>
              </w:rPr>
              <w:t xml:space="preserve"> </w:t>
            </w:r>
          </w:p>
          <w:p w14:paraId="10F81E5D" w14:textId="77777777" w:rsidR="003F5D28" w:rsidRPr="000F100B" w:rsidRDefault="003F5D28" w:rsidP="00DA7A92">
            <w:pPr>
              <w:numPr>
                <w:ilvl w:val="0"/>
                <w:numId w:val="7"/>
              </w:numPr>
              <w:spacing w:before="60" w:after="60"/>
              <w:ind w:left="459" w:hanging="425"/>
              <w:jc w:val="left"/>
              <w:rPr>
                <w:rFonts w:cs="Calibri"/>
                <w:szCs w:val="24"/>
                <w:lang w:eastAsia="ru-RU"/>
              </w:rPr>
            </w:pPr>
            <w:r w:rsidRPr="000F100B">
              <w:rPr>
                <w:rFonts w:cs="Calibri"/>
                <w:szCs w:val="24"/>
                <w:lang w:eastAsia="ru-RU"/>
              </w:rPr>
              <w:t>Доработать</w:t>
            </w:r>
            <w:r w:rsidR="000338BC" w:rsidRPr="000F100B">
              <w:rPr>
                <w:rFonts w:cs="Calibri"/>
                <w:szCs w:val="24"/>
                <w:lang w:eastAsia="ru-RU"/>
              </w:rPr>
              <w:t xml:space="preserve"> </w:t>
            </w:r>
            <w:r w:rsidRPr="000F100B">
              <w:rPr>
                <w:rFonts w:cs="Calibri"/>
                <w:szCs w:val="24"/>
                <w:lang w:eastAsia="ru-RU"/>
              </w:rPr>
              <w:t>свою</w:t>
            </w:r>
            <w:r w:rsidR="000338BC" w:rsidRPr="000F100B">
              <w:rPr>
                <w:rFonts w:cs="Calibri"/>
                <w:szCs w:val="24"/>
                <w:lang w:eastAsia="ru-RU"/>
              </w:rPr>
              <w:t xml:space="preserve"> </w:t>
            </w:r>
            <w:r w:rsidRPr="000F100B">
              <w:rPr>
                <w:rFonts w:cs="Calibri"/>
                <w:szCs w:val="24"/>
                <w:lang w:eastAsia="ru-RU"/>
              </w:rPr>
              <w:t>ИС</w:t>
            </w:r>
            <w:r w:rsidR="000338BC" w:rsidRPr="000F100B">
              <w:rPr>
                <w:rFonts w:cs="Calibri"/>
                <w:szCs w:val="24"/>
                <w:lang w:eastAsia="ru-RU"/>
              </w:rPr>
              <w:t xml:space="preserve"> </w:t>
            </w:r>
            <w:r w:rsidRPr="000F100B">
              <w:rPr>
                <w:rFonts w:cs="Calibri"/>
                <w:szCs w:val="24"/>
                <w:lang w:eastAsia="ru-RU"/>
              </w:rPr>
              <w:t>(функция</w:t>
            </w:r>
            <w:r w:rsidR="000338BC" w:rsidRPr="000F100B">
              <w:rPr>
                <w:rFonts w:cs="Calibri"/>
                <w:szCs w:val="24"/>
                <w:lang w:eastAsia="ru-RU"/>
              </w:rPr>
              <w:t xml:space="preserve"> </w:t>
            </w:r>
            <w:r w:rsidRPr="000F100B">
              <w:rPr>
                <w:rFonts w:cs="Calibri"/>
                <w:szCs w:val="24"/>
                <w:lang w:eastAsia="ru-RU"/>
              </w:rPr>
              <w:t>регистрации</w:t>
            </w:r>
            <w:r w:rsidR="000338BC" w:rsidRPr="000F100B">
              <w:rPr>
                <w:rFonts w:cs="Calibri"/>
                <w:szCs w:val="24"/>
                <w:lang w:eastAsia="ru-RU"/>
              </w:rPr>
              <w:t xml:space="preserve"> </w:t>
            </w:r>
            <w:r w:rsidRPr="000F100B">
              <w:rPr>
                <w:rFonts w:cs="Calibri"/>
                <w:szCs w:val="24"/>
                <w:lang w:eastAsia="ru-RU"/>
              </w:rPr>
              <w:t>пользователей</w:t>
            </w:r>
            <w:r w:rsidR="000338BC" w:rsidRPr="000F100B">
              <w:rPr>
                <w:rFonts w:cs="Calibri"/>
                <w:szCs w:val="24"/>
                <w:lang w:eastAsia="ru-RU"/>
              </w:rPr>
              <w:t xml:space="preserve"> </w:t>
            </w:r>
            <w:r w:rsidRPr="000F100B">
              <w:rPr>
                <w:rFonts w:cs="Calibri"/>
                <w:szCs w:val="24"/>
                <w:lang w:eastAsia="ru-RU"/>
              </w:rPr>
              <w:t>ЕСИА);</w:t>
            </w:r>
          </w:p>
          <w:p w14:paraId="19B187D7" w14:textId="77777777" w:rsidR="003F5D28" w:rsidRPr="000F100B" w:rsidRDefault="003F5D28" w:rsidP="00DA7A92">
            <w:pPr>
              <w:numPr>
                <w:ilvl w:val="0"/>
                <w:numId w:val="7"/>
              </w:numPr>
              <w:spacing w:before="60" w:after="60"/>
              <w:ind w:left="459" w:hanging="425"/>
              <w:jc w:val="left"/>
              <w:rPr>
                <w:rFonts w:cs="Calibri"/>
                <w:szCs w:val="24"/>
                <w:lang w:eastAsia="ru-RU"/>
              </w:rPr>
            </w:pPr>
            <w:r w:rsidRPr="000F100B">
              <w:rPr>
                <w:rFonts w:cs="Calibri"/>
                <w:szCs w:val="24"/>
                <w:lang w:eastAsia="ru-RU"/>
              </w:rPr>
              <w:t>Сгенерировать</w:t>
            </w:r>
            <w:r w:rsidR="000338BC" w:rsidRPr="000F100B">
              <w:rPr>
                <w:rFonts w:cs="Calibri"/>
                <w:szCs w:val="24"/>
                <w:lang w:eastAsia="ru-RU"/>
              </w:rPr>
              <w:t xml:space="preserve"> </w:t>
            </w:r>
            <w:r w:rsidRPr="000F100B">
              <w:rPr>
                <w:rFonts w:cs="Calibri"/>
                <w:szCs w:val="24"/>
                <w:lang w:eastAsia="ru-RU"/>
              </w:rPr>
              <w:t>для</w:t>
            </w:r>
            <w:r w:rsidR="000338BC" w:rsidRPr="000F100B">
              <w:rPr>
                <w:rFonts w:cs="Calibri"/>
                <w:szCs w:val="24"/>
                <w:lang w:eastAsia="ru-RU"/>
              </w:rPr>
              <w:t xml:space="preserve"> </w:t>
            </w:r>
            <w:r w:rsidRPr="000F100B">
              <w:rPr>
                <w:rFonts w:cs="Calibri"/>
                <w:szCs w:val="24"/>
                <w:lang w:eastAsia="ru-RU"/>
              </w:rPr>
              <w:t>ИС</w:t>
            </w:r>
            <w:r w:rsidR="000338BC" w:rsidRPr="000F100B">
              <w:rPr>
                <w:rFonts w:cs="Calibri"/>
                <w:szCs w:val="24"/>
                <w:lang w:eastAsia="ru-RU"/>
              </w:rPr>
              <w:t xml:space="preserve"> </w:t>
            </w:r>
            <w:r w:rsidRPr="000F100B">
              <w:rPr>
                <w:rFonts w:cs="Calibri"/>
                <w:szCs w:val="24"/>
                <w:lang w:eastAsia="ru-RU"/>
              </w:rPr>
              <w:t>криптографические</w:t>
            </w:r>
            <w:r w:rsidR="000338BC" w:rsidRPr="000F100B">
              <w:rPr>
                <w:rFonts w:cs="Calibri"/>
                <w:szCs w:val="24"/>
                <w:lang w:eastAsia="ru-RU"/>
              </w:rPr>
              <w:t xml:space="preserve"> </w:t>
            </w:r>
            <w:r w:rsidRPr="000F100B">
              <w:rPr>
                <w:rFonts w:cs="Calibri"/>
                <w:szCs w:val="24"/>
                <w:lang w:eastAsia="ru-RU"/>
              </w:rPr>
              <w:t>ключи</w:t>
            </w:r>
            <w:r w:rsidR="000338BC" w:rsidRPr="000F100B">
              <w:rPr>
                <w:rFonts w:cs="Calibri"/>
                <w:szCs w:val="24"/>
                <w:lang w:eastAsia="ru-RU"/>
              </w:rPr>
              <w:t xml:space="preserve"> </w:t>
            </w:r>
            <w:r w:rsidRPr="000F100B">
              <w:rPr>
                <w:rFonts w:cs="Calibri"/>
                <w:szCs w:val="24"/>
                <w:lang w:eastAsia="ru-RU"/>
              </w:rPr>
              <w:t>и</w:t>
            </w:r>
            <w:r w:rsidR="000338BC" w:rsidRPr="000F100B">
              <w:rPr>
                <w:rFonts w:cs="Calibri"/>
                <w:szCs w:val="24"/>
                <w:lang w:eastAsia="ru-RU"/>
              </w:rPr>
              <w:t xml:space="preserve"> </w:t>
            </w:r>
            <w:r w:rsidRPr="000F100B">
              <w:rPr>
                <w:rFonts w:cs="Calibri"/>
                <w:szCs w:val="24"/>
                <w:lang w:eastAsia="ru-RU"/>
              </w:rPr>
              <w:t>выпустить</w:t>
            </w:r>
            <w:r w:rsidR="000338BC" w:rsidRPr="000F100B">
              <w:rPr>
                <w:rFonts w:cs="Calibri"/>
                <w:szCs w:val="24"/>
                <w:lang w:eastAsia="ru-RU"/>
              </w:rPr>
              <w:t xml:space="preserve"> </w:t>
            </w:r>
            <w:r w:rsidRPr="000F100B">
              <w:rPr>
                <w:rFonts w:cs="Calibri"/>
                <w:szCs w:val="24"/>
                <w:lang w:eastAsia="ru-RU"/>
              </w:rPr>
              <w:t>на</w:t>
            </w:r>
            <w:r w:rsidR="000338BC" w:rsidRPr="000F100B">
              <w:rPr>
                <w:rFonts w:cs="Calibri"/>
                <w:szCs w:val="24"/>
                <w:lang w:eastAsia="ru-RU"/>
              </w:rPr>
              <w:t xml:space="preserve"> </w:t>
            </w:r>
            <w:r w:rsidRPr="000F100B">
              <w:rPr>
                <w:rFonts w:cs="Calibri"/>
                <w:szCs w:val="24"/>
                <w:lang w:eastAsia="ru-RU"/>
              </w:rPr>
              <w:t>них</w:t>
            </w:r>
            <w:r w:rsidR="000338BC" w:rsidRPr="000F100B">
              <w:rPr>
                <w:rFonts w:cs="Calibri"/>
                <w:szCs w:val="24"/>
                <w:lang w:eastAsia="ru-RU"/>
              </w:rPr>
              <w:t xml:space="preserve"> </w:t>
            </w:r>
            <w:r w:rsidRPr="000F100B">
              <w:rPr>
                <w:rFonts w:cs="Calibri"/>
                <w:szCs w:val="24"/>
                <w:lang w:eastAsia="ru-RU"/>
              </w:rPr>
              <w:t>квалифицированный</w:t>
            </w:r>
            <w:r w:rsidR="000338BC" w:rsidRPr="000F100B">
              <w:rPr>
                <w:rFonts w:cs="Calibri"/>
                <w:szCs w:val="24"/>
                <w:lang w:eastAsia="ru-RU"/>
              </w:rPr>
              <w:t xml:space="preserve"> </w:t>
            </w:r>
            <w:r w:rsidRPr="000F100B">
              <w:rPr>
                <w:rFonts w:cs="Calibri"/>
                <w:szCs w:val="24"/>
                <w:lang w:eastAsia="ru-RU"/>
              </w:rPr>
              <w:t>сертификат</w:t>
            </w:r>
            <w:r w:rsidR="000338BC" w:rsidRPr="000F100B">
              <w:rPr>
                <w:rFonts w:cs="Calibri"/>
                <w:szCs w:val="24"/>
                <w:lang w:eastAsia="ru-RU"/>
              </w:rPr>
              <w:t xml:space="preserve"> </w:t>
            </w:r>
            <w:r w:rsidRPr="000F100B">
              <w:rPr>
                <w:rFonts w:cs="Calibri"/>
                <w:szCs w:val="24"/>
                <w:lang w:eastAsia="ru-RU"/>
              </w:rPr>
              <w:t>ЭП;</w:t>
            </w:r>
          </w:p>
          <w:p w14:paraId="4AB50378" w14:textId="77777777" w:rsidR="003F5D28" w:rsidRPr="000F100B" w:rsidRDefault="003F5D28" w:rsidP="00DA7A92">
            <w:pPr>
              <w:numPr>
                <w:ilvl w:val="0"/>
                <w:numId w:val="7"/>
              </w:numPr>
              <w:spacing w:before="60" w:after="60"/>
              <w:ind w:left="459" w:hanging="425"/>
              <w:jc w:val="left"/>
              <w:rPr>
                <w:rFonts w:cs="Calibri"/>
                <w:szCs w:val="24"/>
                <w:lang w:eastAsia="ru-RU"/>
              </w:rPr>
            </w:pPr>
            <w:r w:rsidRPr="000F100B">
              <w:rPr>
                <w:rFonts w:cs="Calibri"/>
                <w:szCs w:val="24"/>
                <w:lang w:eastAsia="ru-RU"/>
              </w:rPr>
              <w:t>Зарегистрировать</w:t>
            </w:r>
            <w:r w:rsidR="000338BC" w:rsidRPr="000F100B">
              <w:rPr>
                <w:rFonts w:cs="Calibri"/>
                <w:szCs w:val="24"/>
                <w:lang w:eastAsia="ru-RU"/>
              </w:rPr>
              <w:t xml:space="preserve"> </w:t>
            </w:r>
            <w:r w:rsidRPr="000F100B">
              <w:rPr>
                <w:rFonts w:cs="Calibri"/>
                <w:szCs w:val="24"/>
                <w:lang w:eastAsia="ru-RU"/>
              </w:rPr>
              <w:t>ИС</w:t>
            </w:r>
            <w:r w:rsidR="000338BC" w:rsidRPr="000F100B">
              <w:rPr>
                <w:rFonts w:cs="Calibri"/>
                <w:szCs w:val="24"/>
                <w:lang w:eastAsia="ru-RU"/>
              </w:rPr>
              <w:t xml:space="preserve"> </w:t>
            </w:r>
            <w:r w:rsidRPr="000F100B">
              <w:rPr>
                <w:rFonts w:cs="Calibri"/>
                <w:szCs w:val="24"/>
                <w:lang w:eastAsia="ru-RU"/>
              </w:rPr>
              <w:t>в</w:t>
            </w:r>
            <w:r w:rsidR="000338BC" w:rsidRPr="000F100B">
              <w:rPr>
                <w:rFonts w:cs="Calibri"/>
                <w:szCs w:val="24"/>
                <w:lang w:eastAsia="ru-RU"/>
              </w:rPr>
              <w:t xml:space="preserve"> </w:t>
            </w:r>
            <w:r w:rsidRPr="000F100B">
              <w:rPr>
                <w:rFonts w:cs="Calibri"/>
                <w:szCs w:val="24"/>
                <w:lang w:eastAsia="ru-RU"/>
              </w:rPr>
              <w:t>СМЭВ;</w:t>
            </w:r>
          </w:p>
          <w:p w14:paraId="1D52ED8F" w14:textId="77777777" w:rsidR="003F5D28" w:rsidRPr="000F100B" w:rsidRDefault="003F5D28" w:rsidP="00DA7A92">
            <w:pPr>
              <w:numPr>
                <w:ilvl w:val="0"/>
                <w:numId w:val="7"/>
              </w:numPr>
              <w:spacing w:before="60" w:after="60"/>
              <w:ind w:left="459" w:hanging="425"/>
              <w:jc w:val="left"/>
              <w:rPr>
                <w:rFonts w:cs="Calibri"/>
                <w:szCs w:val="24"/>
                <w:lang w:eastAsia="ru-RU"/>
              </w:rPr>
            </w:pPr>
            <w:r w:rsidRPr="000F100B">
              <w:rPr>
                <w:rFonts w:cs="Calibri"/>
                <w:szCs w:val="24"/>
                <w:lang w:eastAsia="ru-RU"/>
              </w:rPr>
              <w:t>Получить</w:t>
            </w:r>
            <w:r w:rsidR="000338BC" w:rsidRPr="000F100B">
              <w:rPr>
                <w:rFonts w:cs="Calibri"/>
                <w:szCs w:val="24"/>
                <w:lang w:eastAsia="ru-RU"/>
              </w:rPr>
              <w:t xml:space="preserve"> </w:t>
            </w:r>
            <w:r w:rsidRPr="000F100B">
              <w:rPr>
                <w:rFonts w:cs="Calibri"/>
                <w:szCs w:val="24"/>
                <w:lang w:eastAsia="ru-RU"/>
              </w:rPr>
              <w:t>для</w:t>
            </w:r>
            <w:r w:rsidR="000338BC" w:rsidRPr="000F100B">
              <w:rPr>
                <w:rFonts w:cs="Calibri"/>
                <w:szCs w:val="24"/>
                <w:lang w:eastAsia="ru-RU"/>
              </w:rPr>
              <w:t xml:space="preserve"> </w:t>
            </w:r>
            <w:r w:rsidRPr="000F100B">
              <w:rPr>
                <w:rFonts w:cs="Calibri"/>
                <w:szCs w:val="24"/>
                <w:lang w:eastAsia="ru-RU"/>
              </w:rPr>
              <w:t>ИС</w:t>
            </w:r>
            <w:r w:rsidR="000338BC" w:rsidRPr="000F100B">
              <w:rPr>
                <w:rFonts w:cs="Calibri"/>
                <w:szCs w:val="24"/>
                <w:lang w:eastAsia="ru-RU"/>
              </w:rPr>
              <w:t xml:space="preserve"> </w:t>
            </w:r>
            <w:r w:rsidRPr="000F100B">
              <w:rPr>
                <w:rFonts w:cs="Calibri"/>
                <w:szCs w:val="24"/>
                <w:lang w:eastAsia="ru-RU"/>
              </w:rPr>
              <w:t>в</w:t>
            </w:r>
            <w:r w:rsidR="000338BC" w:rsidRPr="000F100B">
              <w:rPr>
                <w:rFonts w:cs="Calibri"/>
                <w:szCs w:val="24"/>
                <w:lang w:eastAsia="ru-RU"/>
              </w:rPr>
              <w:t xml:space="preserve"> </w:t>
            </w:r>
            <w:r w:rsidRPr="000F100B">
              <w:rPr>
                <w:rFonts w:cs="Calibri"/>
                <w:szCs w:val="24"/>
                <w:lang w:eastAsia="ru-RU"/>
              </w:rPr>
              <w:t>СМЭВ</w:t>
            </w:r>
            <w:r w:rsidR="000338BC" w:rsidRPr="000F100B">
              <w:rPr>
                <w:rFonts w:cs="Calibri"/>
                <w:szCs w:val="24"/>
                <w:lang w:eastAsia="ru-RU"/>
              </w:rPr>
              <w:t xml:space="preserve"> </w:t>
            </w:r>
            <w:r w:rsidRPr="000F100B">
              <w:rPr>
                <w:rFonts w:cs="Calibri"/>
                <w:szCs w:val="24"/>
                <w:lang w:eastAsia="ru-RU"/>
              </w:rPr>
              <w:t>права</w:t>
            </w:r>
            <w:r w:rsidR="000338BC" w:rsidRPr="000F100B">
              <w:rPr>
                <w:rFonts w:cs="Calibri"/>
                <w:szCs w:val="24"/>
                <w:lang w:eastAsia="ru-RU"/>
              </w:rPr>
              <w:t xml:space="preserve"> </w:t>
            </w:r>
            <w:r w:rsidRPr="000F100B">
              <w:rPr>
                <w:rFonts w:cs="Calibri"/>
                <w:szCs w:val="24"/>
                <w:lang w:eastAsia="ru-RU"/>
              </w:rPr>
              <w:t>на</w:t>
            </w:r>
            <w:r w:rsidR="000338BC" w:rsidRPr="000F100B">
              <w:rPr>
                <w:rFonts w:cs="Calibri"/>
                <w:szCs w:val="24"/>
                <w:lang w:eastAsia="ru-RU"/>
              </w:rPr>
              <w:t xml:space="preserve"> </w:t>
            </w:r>
            <w:r w:rsidRPr="000F100B">
              <w:rPr>
                <w:rFonts w:cs="Calibri"/>
                <w:szCs w:val="24"/>
                <w:lang w:eastAsia="ru-RU"/>
              </w:rPr>
              <w:t>доступ</w:t>
            </w:r>
            <w:r w:rsidR="000338BC" w:rsidRPr="000F100B">
              <w:rPr>
                <w:rFonts w:cs="Calibri"/>
                <w:szCs w:val="24"/>
                <w:lang w:eastAsia="ru-RU"/>
              </w:rPr>
              <w:t xml:space="preserve"> </w:t>
            </w:r>
            <w:r w:rsidRPr="000F100B">
              <w:rPr>
                <w:rFonts w:cs="Calibri"/>
                <w:szCs w:val="24"/>
                <w:lang w:eastAsia="ru-RU"/>
              </w:rPr>
              <w:t>к</w:t>
            </w:r>
            <w:r w:rsidR="000338BC" w:rsidRPr="000F100B">
              <w:rPr>
                <w:rFonts w:cs="Calibri"/>
                <w:szCs w:val="24"/>
                <w:lang w:eastAsia="ru-RU"/>
              </w:rPr>
              <w:t xml:space="preserve"> </w:t>
            </w:r>
            <w:r w:rsidRPr="000F100B">
              <w:rPr>
                <w:rFonts w:cs="Calibri"/>
                <w:szCs w:val="24"/>
                <w:lang w:eastAsia="ru-RU"/>
              </w:rPr>
              <w:t>сервису</w:t>
            </w:r>
            <w:r w:rsidR="000338BC" w:rsidRPr="000F100B">
              <w:rPr>
                <w:rFonts w:cs="Calibri"/>
                <w:szCs w:val="24"/>
                <w:lang w:eastAsia="ru-RU"/>
              </w:rPr>
              <w:t xml:space="preserve"> </w:t>
            </w:r>
            <w:r w:rsidRPr="000F100B">
              <w:rPr>
                <w:rFonts w:cs="Calibri"/>
                <w:szCs w:val="24"/>
                <w:lang w:eastAsia="ru-RU"/>
              </w:rPr>
              <w:t>ЕСИА</w:t>
            </w:r>
            <w:r w:rsidR="000338BC" w:rsidRPr="000F100B">
              <w:rPr>
                <w:rFonts w:cs="Calibri"/>
                <w:szCs w:val="24"/>
                <w:lang w:eastAsia="ru-RU"/>
              </w:rPr>
              <w:t xml:space="preserve"> </w:t>
            </w:r>
            <w:r w:rsidRPr="000F100B">
              <w:rPr>
                <w:rFonts w:cs="Calibri"/>
                <w:szCs w:val="24"/>
                <w:lang w:eastAsia="ru-RU"/>
              </w:rPr>
              <w:t>в</w:t>
            </w:r>
            <w:r w:rsidR="000338BC" w:rsidRPr="000F100B">
              <w:rPr>
                <w:rFonts w:cs="Calibri"/>
                <w:szCs w:val="24"/>
                <w:lang w:eastAsia="ru-RU"/>
              </w:rPr>
              <w:t xml:space="preserve"> </w:t>
            </w:r>
            <w:r w:rsidRPr="000F100B">
              <w:rPr>
                <w:rFonts w:cs="Calibri"/>
                <w:szCs w:val="24"/>
                <w:lang w:eastAsia="ru-RU"/>
              </w:rPr>
              <w:t>СМЭВ;</w:t>
            </w:r>
          </w:p>
          <w:p w14:paraId="11704E0F" w14:textId="77777777" w:rsidR="003F5D28" w:rsidRPr="000F100B" w:rsidRDefault="003F5D28" w:rsidP="00DA7A92">
            <w:pPr>
              <w:numPr>
                <w:ilvl w:val="0"/>
                <w:numId w:val="7"/>
              </w:numPr>
              <w:spacing w:before="60" w:after="60"/>
              <w:ind w:left="459" w:hanging="425"/>
              <w:jc w:val="left"/>
              <w:rPr>
                <w:rFonts w:cs="Calibri"/>
                <w:szCs w:val="24"/>
                <w:lang w:eastAsia="ru-RU"/>
              </w:rPr>
            </w:pPr>
            <w:r w:rsidRPr="000F100B">
              <w:rPr>
                <w:rFonts w:cs="Calibri"/>
                <w:szCs w:val="24"/>
                <w:lang w:eastAsia="ru-RU"/>
              </w:rPr>
              <w:t>Зарегистрировать</w:t>
            </w:r>
            <w:r w:rsidR="000338BC" w:rsidRPr="000F100B">
              <w:rPr>
                <w:rFonts w:cs="Calibri"/>
                <w:szCs w:val="24"/>
                <w:lang w:eastAsia="ru-RU"/>
              </w:rPr>
              <w:t xml:space="preserve"> </w:t>
            </w:r>
            <w:r w:rsidRPr="000F100B">
              <w:rPr>
                <w:rFonts w:cs="Calibri"/>
                <w:szCs w:val="24"/>
                <w:lang w:eastAsia="ru-RU"/>
              </w:rPr>
              <w:t>ИС</w:t>
            </w:r>
            <w:r w:rsidR="000338BC" w:rsidRPr="000F100B">
              <w:rPr>
                <w:rFonts w:cs="Calibri"/>
                <w:szCs w:val="24"/>
                <w:lang w:eastAsia="ru-RU"/>
              </w:rPr>
              <w:t xml:space="preserve"> </w:t>
            </w:r>
            <w:r w:rsidRPr="000F100B">
              <w:rPr>
                <w:rFonts w:cs="Calibri"/>
                <w:szCs w:val="24"/>
                <w:lang w:eastAsia="ru-RU"/>
              </w:rPr>
              <w:t>в</w:t>
            </w:r>
            <w:r w:rsidR="000338BC" w:rsidRPr="000F100B">
              <w:rPr>
                <w:rFonts w:cs="Calibri"/>
                <w:szCs w:val="24"/>
                <w:lang w:eastAsia="ru-RU"/>
              </w:rPr>
              <w:t xml:space="preserve"> </w:t>
            </w:r>
            <w:r w:rsidRPr="000F100B">
              <w:rPr>
                <w:rFonts w:cs="Calibri"/>
                <w:szCs w:val="24"/>
                <w:lang w:eastAsia="ru-RU"/>
              </w:rPr>
              <w:t>ЕСИА</w:t>
            </w:r>
          </w:p>
          <w:p w14:paraId="1C6F5763" w14:textId="77777777" w:rsidR="003F5D28" w:rsidRPr="000F100B" w:rsidRDefault="003F5D28" w:rsidP="00DA7A92">
            <w:pPr>
              <w:numPr>
                <w:ilvl w:val="0"/>
                <w:numId w:val="7"/>
              </w:numPr>
              <w:spacing w:before="60" w:after="60"/>
              <w:ind w:left="459" w:hanging="425"/>
              <w:jc w:val="left"/>
              <w:rPr>
                <w:rFonts w:cs="Calibri"/>
                <w:szCs w:val="24"/>
                <w:lang w:eastAsia="ru-RU"/>
              </w:rPr>
            </w:pPr>
            <w:r w:rsidRPr="000F100B">
              <w:rPr>
                <w:rFonts w:cs="Calibri"/>
                <w:szCs w:val="24"/>
                <w:lang w:eastAsia="ru-RU"/>
              </w:rPr>
              <w:t>Зарегистрировать</w:t>
            </w:r>
            <w:r w:rsidR="000338BC" w:rsidRPr="000F100B">
              <w:rPr>
                <w:rFonts w:cs="Calibri"/>
                <w:szCs w:val="24"/>
                <w:lang w:eastAsia="ru-RU"/>
              </w:rPr>
              <w:t xml:space="preserve"> </w:t>
            </w:r>
            <w:r w:rsidRPr="000F100B">
              <w:rPr>
                <w:rFonts w:cs="Calibri"/>
                <w:szCs w:val="24"/>
                <w:lang w:eastAsia="ru-RU"/>
              </w:rPr>
              <w:t>подключение</w:t>
            </w:r>
            <w:r w:rsidR="000338BC" w:rsidRPr="000F100B">
              <w:rPr>
                <w:rFonts w:cs="Calibri"/>
                <w:szCs w:val="24"/>
                <w:lang w:eastAsia="ru-RU"/>
              </w:rPr>
              <w:t xml:space="preserve"> </w:t>
            </w:r>
            <w:r w:rsidRPr="000F100B">
              <w:rPr>
                <w:rFonts w:cs="Calibri"/>
                <w:szCs w:val="24"/>
                <w:lang w:eastAsia="ru-RU"/>
              </w:rPr>
              <w:t>ИС</w:t>
            </w:r>
            <w:r w:rsidR="000338BC" w:rsidRPr="000F100B">
              <w:rPr>
                <w:rFonts w:cs="Calibri"/>
                <w:szCs w:val="24"/>
                <w:lang w:eastAsia="ru-RU"/>
              </w:rPr>
              <w:t xml:space="preserve"> </w:t>
            </w:r>
            <w:r w:rsidRPr="000F100B">
              <w:rPr>
                <w:rFonts w:cs="Calibri"/>
                <w:szCs w:val="24"/>
                <w:lang w:eastAsia="ru-RU"/>
              </w:rPr>
              <w:t>в</w:t>
            </w:r>
            <w:r w:rsidR="000338BC" w:rsidRPr="000F100B">
              <w:rPr>
                <w:rFonts w:cs="Calibri"/>
                <w:szCs w:val="24"/>
                <w:lang w:eastAsia="ru-RU"/>
              </w:rPr>
              <w:t xml:space="preserve"> </w:t>
            </w:r>
            <w:r w:rsidRPr="000F100B">
              <w:rPr>
                <w:rFonts w:cs="Calibri"/>
                <w:szCs w:val="24"/>
                <w:lang w:eastAsia="ru-RU"/>
              </w:rPr>
              <w:t>тестовом</w:t>
            </w:r>
            <w:r w:rsidR="000338BC" w:rsidRPr="000F100B">
              <w:rPr>
                <w:rFonts w:cs="Calibri"/>
                <w:szCs w:val="24"/>
                <w:lang w:eastAsia="ru-RU"/>
              </w:rPr>
              <w:t xml:space="preserve"> </w:t>
            </w:r>
            <w:r w:rsidRPr="000F100B">
              <w:rPr>
                <w:rFonts w:cs="Calibri"/>
                <w:szCs w:val="24"/>
                <w:lang w:eastAsia="ru-RU"/>
              </w:rPr>
              <w:t>контуре</w:t>
            </w:r>
            <w:r w:rsidR="000338BC" w:rsidRPr="000F100B">
              <w:rPr>
                <w:rFonts w:cs="Calibri"/>
                <w:szCs w:val="24"/>
                <w:lang w:eastAsia="ru-RU"/>
              </w:rPr>
              <w:t xml:space="preserve"> </w:t>
            </w:r>
            <w:r w:rsidRPr="000F100B">
              <w:rPr>
                <w:rFonts w:cs="Calibri"/>
                <w:szCs w:val="24"/>
                <w:lang w:eastAsia="ru-RU"/>
              </w:rPr>
              <w:t>ЕСИА;</w:t>
            </w:r>
          </w:p>
          <w:p w14:paraId="767844CE" w14:textId="77777777" w:rsidR="003F5D28" w:rsidRPr="000F100B" w:rsidRDefault="003F5D28" w:rsidP="00DA7A92">
            <w:pPr>
              <w:numPr>
                <w:ilvl w:val="0"/>
                <w:numId w:val="7"/>
              </w:numPr>
              <w:spacing w:before="60" w:after="60"/>
              <w:ind w:left="459" w:hanging="425"/>
              <w:jc w:val="left"/>
              <w:rPr>
                <w:rFonts w:cs="Calibri"/>
                <w:szCs w:val="24"/>
                <w:lang w:eastAsia="ru-RU"/>
              </w:rPr>
            </w:pPr>
            <w:r w:rsidRPr="000F100B">
              <w:rPr>
                <w:rFonts w:cs="Calibri"/>
                <w:szCs w:val="24"/>
                <w:lang w:eastAsia="ru-RU"/>
              </w:rPr>
              <w:t>Зарегистрировать</w:t>
            </w:r>
            <w:r w:rsidR="000338BC" w:rsidRPr="000F100B">
              <w:rPr>
                <w:rFonts w:cs="Calibri"/>
                <w:szCs w:val="24"/>
                <w:lang w:eastAsia="ru-RU"/>
              </w:rPr>
              <w:t xml:space="preserve"> </w:t>
            </w:r>
            <w:r w:rsidRPr="000F100B">
              <w:rPr>
                <w:rFonts w:cs="Calibri"/>
                <w:szCs w:val="24"/>
                <w:lang w:eastAsia="ru-RU"/>
              </w:rPr>
              <w:t>подключение</w:t>
            </w:r>
            <w:r w:rsidR="000338BC" w:rsidRPr="000F100B">
              <w:rPr>
                <w:rFonts w:cs="Calibri"/>
                <w:szCs w:val="24"/>
                <w:lang w:eastAsia="ru-RU"/>
              </w:rPr>
              <w:t xml:space="preserve"> </w:t>
            </w:r>
            <w:r w:rsidRPr="000F100B">
              <w:rPr>
                <w:rFonts w:cs="Calibri"/>
                <w:szCs w:val="24"/>
                <w:lang w:eastAsia="ru-RU"/>
              </w:rPr>
              <w:t>ИС</w:t>
            </w:r>
            <w:r w:rsidR="000338BC" w:rsidRPr="000F100B">
              <w:rPr>
                <w:rFonts w:cs="Calibri"/>
                <w:szCs w:val="24"/>
                <w:lang w:eastAsia="ru-RU"/>
              </w:rPr>
              <w:t xml:space="preserve"> </w:t>
            </w:r>
            <w:r w:rsidRPr="000F100B">
              <w:rPr>
                <w:rFonts w:cs="Calibri"/>
                <w:szCs w:val="24"/>
                <w:lang w:eastAsia="ru-RU"/>
              </w:rPr>
              <w:t>в</w:t>
            </w:r>
            <w:r w:rsidR="000338BC" w:rsidRPr="000F100B">
              <w:rPr>
                <w:rFonts w:cs="Calibri"/>
                <w:szCs w:val="24"/>
                <w:lang w:eastAsia="ru-RU"/>
              </w:rPr>
              <w:t xml:space="preserve"> </w:t>
            </w:r>
            <w:r w:rsidRPr="000F100B">
              <w:rPr>
                <w:rFonts w:cs="Calibri"/>
                <w:szCs w:val="24"/>
                <w:lang w:eastAsia="ru-RU"/>
              </w:rPr>
              <w:t>продуктивном</w:t>
            </w:r>
            <w:r w:rsidR="000338BC" w:rsidRPr="000F100B">
              <w:rPr>
                <w:rFonts w:cs="Calibri"/>
                <w:szCs w:val="24"/>
                <w:lang w:eastAsia="ru-RU"/>
              </w:rPr>
              <w:t xml:space="preserve"> </w:t>
            </w:r>
            <w:r w:rsidRPr="000F100B">
              <w:rPr>
                <w:rFonts w:cs="Calibri"/>
                <w:szCs w:val="24"/>
                <w:lang w:eastAsia="ru-RU"/>
              </w:rPr>
              <w:t>контуре</w:t>
            </w:r>
            <w:r w:rsidR="000338BC" w:rsidRPr="000F100B">
              <w:rPr>
                <w:rFonts w:cs="Calibri"/>
                <w:szCs w:val="24"/>
                <w:lang w:eastAsia="ru-RU"/>
              </w:rPr>
              <w:t xml:space="preserve"> </w:t>
            </w:r>
            <w:r w:rsidRPr="000F100B">
              <w:rPr>
                <w:rFonts w:cs="Calibri"/>
                <w:szCs w:val="24"/>
                <w:lang w:eastAsia="ru-RU"/>
              </w:rPr>
              <w:t>ЕСИА;</w:t>
            </w:r>
          </w:p>
          <w:p w14:paraId="7EF49CDA" w14:textId="77777777" w:rsidR="003F5D28" w:rsidRPr="000F100B" w:rsidRDefault="003F5D28" w:rsidP="00DA7A92">
            <w:pPr>
              <w:numPr>
                <w:ilvl w:val="0"/>
                <w:numId w:val="7"/>
              </w:numPr>
              <w:spacing w:before="60" w:after="60"/>
              <w:ind w:left="459" w:hanging="425"/>
              <w:jc w:val="left"/>
              <w:rPr>
                <w:rFonts w:cs="Calibri"/>
                <w:szCs w:val="24"/>
                <w:lang w:eastAsia="ru-RU"/>
              </w:rPr>
            </w:pPr>
            <w:r w:rsidRPr="000F100B">
              <w:rPr>
                <w:rFonts w:cs="Calibri"/>
                <w:szCs w:val="24"/>
                <w:lang w:eastAsia="ru-RU"/>
              </w:rPr>
              <w:t>Зарегистрировать</w:t>
            </w:r>
            <w:r w:rsidR="000338BC" w:rsidRPr="000F100B">
              <w:rPr>
                <w:rFonts w:cs="Calibri"/>
                <w:szCs w:val="24"/>
                <w:lang w:eastAsia="ru-RU"/>
              </w:rPr>
              <w:t xml:space="preserve"> </w:t>
            </w:r>
            <w:r w:rsidRPr="000F100B">
              <w:rPr>
                <w:rFonts w:cs="Calibri"/>
                <w:szCs w:val="24"/>
                <w:lang w:eastAsia="ru-RU"/>
              </w:rPr>
              <w:t>в</w:t>
            </w:r>
            <w:r w:rsidR="000338BC" w:rsidRPr="000F100B">
              <w:rPr>
                <w:rFonts w:cs="Calibri"/>
                <w:szCs w:val="24"/>
                <w:lang w:eastAsia="ru-RU"/>
              </w:rPr>
              <w:t xml:space="preserve"> </w:t>
            </w:r>
            <w:r w:rsidRPr="000F100B">
              <w:rPr>
                <w:rFonts w:cs="Calibri"/>
                <w:szCs w:val="24"/>
                <w:lang w:eastAsia="ru-RU"/>
              </w:rPr>
              <w:t>ЕСИА</w:t>
            </w:r>
            <w:r w:rsidR="000338BC" w:rsidRPr="000F100B">
              <w:rPr>
                <w:rFonts w:cs="Calibri"/>
                <w:szCs w:val="24"/>
                <w:lang w:eastAsia="ru-RU"/>
              </w:rPr>
              <w:t xml:space="preserve"> </w:t>
            </w:r>
            <w:r w:rsidRPr="000F100B">
              <w:rPr>
                <w:rFonts w:cs="Calibri"/>
                <w:szCs w:val="24"/>
                <w:lang w:eastAsia="ru-RU"/>
              </w:rPr>
              <w:t>Центры</w:t>
            </w:r>
            <w:r w:rsidR="000338BC" w:rsidRPr="000F100B">
              <w:rPr>
                <w:rFonts w:cs="Calibri"/>
                <w:szCs w:val="24"/>
                <w:lang w:eastAsia="ru-RU"/>
              </w:rPr>
              <w:t xml:space="preserve"> </w:t>
            </w:r>
            <w:r w:rsidRPr="000F100B">
              <w:rPr>
                <w:rFonts w:cs="Calibri"/>
                <w:szCs w:val="24"/>
                <w:lang w:eastAsia="ru-RU"/>
              </w:rPr>
              <w:t>обслуживания</w:t>
            </w:r>
            <w:r w:rsidR="000338BC" w:rsidRPr="000F100B">
              <w:rPr>
                <w:rFonts w:cs="Calibri"/>
                <w:szCs w:val="24"/>
                <w:lang w:eastAsia="ru-RU"/>
              </w:rPr>
              <w:t xml:space="preserve"> </w:t>
            </w:r>
            <w:r w:rsidRPr="000F100B">
              <w:rPr>
                <w:rFonts w:cs="Calibri"/>
                <w:szCs w:val="24"/>
                <w:lang w:eastAsia="ru-RU"/>
              </w:rPr>
              <w:t>органа/организации;</w:t>
            </w:r>
          </w:p>
          <w:p w14:paraId="09324784" w14:textId="77777777" w:rsidR="003F5D28" w:rsidRPr="000F100B" w:rsidRDefault="003F5D28" w:rsidP="00DA7A92">
            <w:pPr>
              <w:numPr>
                <w:ilvl w:val="0"/>
                <w:numId w:val="7"/>
              </w:numPr>
              <w:spacing w:before="60" w:after="60"/>
              <w:ind w:left="459" w:hanging="425"/>
              <w:jc w:val="left"/>
              <w:rPr>
                <w:rFonts w:cs="Calibri"/>
                <w:szCs w:val="24"/>
                <w:lang w:eastAsia="ru-RU"/>
              </w:rPr>
            </w:pPr>
            <w:r w:rsidRPr="000F100B">
              <w:rPr>
                <w:rFonts w:cs="Calibri"/>
                <w:szCs w:val="24"/>
                <w:lang w:eastAsia="ru-RU"/>
              </w:rPr>
              <w:t>Настроить</w:t>
            </w:r>
            <w:r w:rsidR="000338BC" w:rsidRPr="000F100B">
              <w:rPr>
                <w:rFonts w:cs="Calibri"/>
                <w:szCs w:val="24"/>
                <w:lang w:eastAsia="ru-RU"/>
              </w:rPr>
              <w:t xml:space="preserve"> </w:t>
            </w:r>
            <w:r w:rsidRPr="000F100B">
              <w:rPr>
                <w:rFonts w:cs="Calibri"/>
                <w:szCs w:val="24"/>
                <w:lang w:eastAsia="ru-RU"/>
              </w:rPr>
              <w:t>ИС</w:t>
            </w:r>
            <w:r w:rsidR="000338BC" w:rsidRPr="000F100B">
              <w:rPr>
                <w:rFonts w:cs="Calibri"/>
                <w:szCs w:val="24"/>
                <w:lang w:eastAsia="ru-RU"/>
              </w:rPr>
              <w:t xml:space="preserve"> </w:t>
            </w:r>
            <w:r w:rsidRPr="000F100B">
              <w:rPr>
                <w:rFonts w:cs="Calibri"/>
                <w:szCs w:val="24"/>
                <w:lang w:eastAsia="ru-RU"/>
              </w:rPr>
              <w:t>согласно</w:t>
            </w:r>
            <w:r w:rsidR="000338BC" w:rsidRPr="000F100B">
              <w:rPr>
                <w:rFonts w:cs="Calibri"/>
                <w:szCs w:val="24"/>
                <w:lang w:eastAsia="ru-RU"/>
              </w:rPr>
              <w:t xml:space="preserve"> </w:t>
            </w:r>
            <w:r w:rsidRPr="000F100B">
              <w:rPr>
                <w:rFonts w:cs="Calibri"/>
                <w:szCs w:val="24"/>
                <w:lang w:eastAsia="ru-RU"/>
              </w:rPr>
              <w:t>ее</w:t>
            </w:r>
            <w:r w:rsidR="000338BC" w:rsidRPr="000F100B">
              <w:rPr>
                <w:rFonts w:cs="Calibri"/>
                <w:szCs w:val="24"/>
                <w:lang w:eastAsia="ru-RU"/>
              </w:rPr>
              <w:t xml:space="preserve"> </w:t>
            </w:r>
            <w:r w:rsidRPr="000F100B">
              <w:rPr>
                <w:rFonts w:cs="Calibri"/>
                <w:szCs w:val="24"/>
                <w:lang w:eastAsia="ru-RU"/>
              </w:rPr>
              <w:t>эксплуатационной</w:t>
            </w:r>
            <w:r w:rsidR="000338BC" w:rsidRPr="000F100B">
              <w:rPr>
                <w:rFonts w:cs="Calibri"/>
                <w:szCs w:val="24"/>
                <w:lang w:eastAsia="ru-RU"/>
              </w:rPr>
              <w:t xml:space="preserve"> </w:t>
            </w:r>
            <w:r w:rsidRPr="000F100B">
              <w:rPr>
                <w:rFonts w:cs="Calibri"/>
                <w:szCs w:val="24"/>
                <w:lang w:eastAsia="ru-RU"/>
              </w:rPr>
              <w:t>документации;</w:t>
            </w:r>
          </w:p>
          <w:p w14:paraId="68EE5137" w14:textId="77777777" w:rsidR="003F5D28" w:rsidRPr="000F100B" w:rsidRDefault="003F5D28" w:rsidP="00DA7A92">
            <w:pPr>
              <w:numPr>
                <w:ilvl w:val="0"/>
                <w:numId w:val="7"/>
              </w:numPr>
              <w:spacing w:before="60" w:after="60"/>
              <w:ind w:left="459" w:hanging="425"/>
              <w:jc w:val="left"/>
              <w:rPr>
                <w:rFonts w:cs="Calibri"/>
                <w:szCs w:val="24"/>
                <w:lang w:eastAsia="ru-RU"/>
              </w:rPr>
            </w:pPr>
            <w:r w:rsidRPr="000F100B">
              <w:rPr>
                <w:rFonts w:cs="Calibri"/>
                <w:szCs w:val="24"/>
                <w:lang w:eastAsia="ru-RU"/>
              </w:rPr>
              <w:t>Выпустить</w:t>
            </w:r>
            <w:r w:rsidR="000338BC" w:rsidRPr="000F100B">
              <w:rPr>
                <w:rFonts w:cs="Calibri"/>
                <w:szCs w:val="24"/>
                <w:lang w:eastAsia="ru-RU"/>
              </w:rPr>
              <w:t xml:space="preserve"> </w:t>
            </w:r>
            <w:r w:rsidRPr="000F100B">
              <w:rPr>
                <w:rFonts w:cs="Calibri"/>
                <w:szCs w:val="24"/>
                <w:lang w:eastAsia="ru-RU"/>
              </w:rPr>
              <w:t>средства</w:t>
            </w:r>
            <w:r w:rsidR="000338BC" w:rsidRPr="000F100B">
              <w:rPr>
                <w:rFonts w:cs="Calibri"/>
                <w:szCs w:val="24"/>
                <w:lang w:eastAsia="ru-RU"/>
              </w:rPr>
              <w:t xml:space="preserve"> </w:t>
            </w:r>
            <w:r w:rsidRPr="000F100B">
              <w:rPr>
                <w:rFonts w:cs="Calibri"/>
                <w:szCs w:val="24"/>
                <w:lang w:eastAsia="ru-RU"/>
              </w:rPr>
              <w:t>КЭП</w:t>
            </w:r>
            <w:r w:rsidR="000338BC" w:rsidRPr="000F100B">
              <w:rPr>
                <w:rFonts w:cs="Calibri"/>
                <w:szCs w:val="24"/>
                <w:lang w:eastAsia="ru-RU"/>
              </w:rPr>
              <w:t xml:space="preserve"> </w:t>
            </w:r>
            <w:r w:rsidRPr="000F100B">
              <w:rPr>
                <w:rFonts w:cs="Calibri"/>
                <w:szCs w:val="24"/>
                <w:lang w:eastAsia="ru-RU"/>
              </w:rPr>
              <w:t>специалистам</w:t>
            </w:r>
            <w:r w:rsidR="000338BC" w:rsidRPr="000F100B">
              <w:rPr>
                <w:rFonts w:cs="Calibri"/>
                <w:szCs w:val="24"/>
                <w:lang w:eastAsia="ru-RU"/>
              </w:rPr>
              <w:t xml:space="preserve"> </w:t>
            </w:r>
            <w:r w:rsidRPr="000F100B">
              <w:rPr>
                <w:rFonts w:cs="Calibri"/>
                <w:szCs w:val="24"/>
                <w:lang w:eastAsia="ru-RU"/>
              </w:rPr>
              <w:t>Центров</w:t>
            </w:r>
            <w:r w:rsidR="000338BC" w:rsidRPr="000F100B">
              <w:rPr>
                <w:rFonts w:cs="Calibri"/>
                <w:szCs w:val="24"/>
                <w:lang w:eastAsia="ru-RU"/>
              </w:rPr>
              <w:t xml:space="preserve"> </w:t>
            </w:r>
            <w:r w:rsidRPr="000F100B">
              <w:rPr>
                <w:rFonts w:cs="Calibri"/>
                <w:szCs w:val="24"/>
                <w:lang w:eastAsia="ru-RU"/>
              </w:rPr>
              <w:t>обслуживания;</w:t>
            </w:r>
          </w:p>
          <w:p w14:paraId="19AEA903" w14:textId="77777777" w:rsidR="003F5D28" w:rsidRPr="000F100B" w:rsidRDefault="003F5D28" w:rsidP="00DA7A92">
            <w:pPr>
              <w:numPr>
                <w:ilvl w:val="0"/>
                <w:numId w:val="7"/>
              </w:numPr>
              <w:spacing w:before="60" w:after="60"/>
              <w:ind w:left="459" w:hanging="425"/>
              <w:jc w:val="left"/>
              <w:rPr>
                <w:rFonts w:cs="Calibri"/>
                <w:szCs w:val="24"/>
                <w:lang w:eastAsia="ru-RU"/>
              </w:rPr>
            </w:pPr>
            <w:r w:rsidRPr="000F100B">
              <w:rPr>
                <w:rFonts w:cs="Calibri"/>
                <w:szCs w:val="24"/>
                <w:lang w:eastAsia="ru-RU"/>
              </w:rPr>
              <w:t>Дать</w:t>
            </w:r>
            <w:r w:rsidR="000338BC" w:rsidRPr="000F100B">
              <w:rPr>
                <w:rFonts w:cs="Calibri"/>
                <w:szCs w:val="24"/>
                <w:lang w:eastAsia="ru-RU"/>
              </w:rPr>
              <w:t xml:space="preserve"> </w:t>
            </w:r>
            <w:r w:rsidRPr="000F100B">
              <w:rPr>
                <w:rFonts w:cs="Calibri"/>
                <w:szCs w:val="24"/>
                <w:lang w:eastAsia="ru-RU"/>
              </w:rPr>
              <w:t>доступ</w:t>
            </w:r>
            <w:r w:rsidR="000338BC" w:rsidRPr="000F100B">
              <w:rPr>
                <w:rFonts w:cs="Calibri"/>
                <w:szCs w:val="24"/>
                <w:lang w:eastAsia="ru-RU"/>
              </w:rPr>
              <w:t xml:space="preserve"> </w:t>
            </w:r>
            <w:r w:rsidRPr="000F100B">
              <w:rPr>
                <w:rFonts w:cs="Calibri"/>
                <w:szCs w:val="24"/>
                <w:lang w:eastAsia="ru-RU"/>
              </w:rPr>
              <w:t>специалистам</w:t>
            </w:r>
            <w:r w:rsidR="000338BC" w:rsidRPr="000F100B">
              <w:rPr>
                <w:rFonts w:cs="Calibri"/>
                <w:szCs w:val="24"/>
                <w:lang w:eastAsia="ru-RU"/>
              </w:rPr>
              <w:t xml:space="preserve"> </w:t>
            </w:r>
            <w:r w:rsidRPr="000F100B">
              <w:rPr>
                <w:rFonts w:cs="Calibri"/>
                <w:szCs w:val="24"/>
                <w:lang w:eastAsia="ru-RU"/>
              </w:rPr>
              <w:t>Центров</w:t>
            </w:r>
            <w:r w:rsidR="000338BC" w:rsidRPr="000F100B">
              <w:rPr>
                <w:rFonts w:cs="Calibri"/>
                <w:szCs w:val="24"/>
                <w:lang w:eastAsia="ru-RU"/>
              </w:rPr>
              <w:t xml:space="preserve"> </w:t>
            </w:r>
            <w:r w:rsidRPr="000F100B">
              <w:rPr>
                <w:rFonts w:cs="Calibri"/>
                <w:szCs w:val="24"/>
                <w:lang w:eastAsia="ru-RU"/>
              </w:rPr>
              <w:t>обслуживания</w:t>
            </w:r>
            <w:r w:rsidR="000338BC" w:rsidRPr="000F100B">
              <w:rPr>
                <w:rFonts w:cs="Calibri"/>
                <w:szCs w:val="24"/>
                <w:lang w:eastAsia="ru-RU"/>
              </w:rPr>
              <w:t xml:space="preserve"> </w:t>
            </w:r>
            <w:r w:rsidRPr="000F100B">
              <w:rPr>
                <w:rFonts w:cs="Calibri"/>
                <w:szCs w:val="24"/>
                <w:lang w:eastAsia="ru-RU"/>
              </w:rPr>
              <w:t>к</w:t>
            </w:r>
            <w:r w:rsidR="000338BC" w:rsidRPr="000F100B">
              <w:rPr>
                <w:rFonts w:cs="Calibri"/>
                <w:szCs w:val="24"/>
                <w:lang w:eastAsia="ru-RU"/>
              </w:rPr>
              <w:t xml:space="preserve"> </w:t>
            </w:r>
            <w:r w:rsidRPr="000F100B">
              <w:rPr>
                <w:rFonts w:cs="Calibri"/>
                <w:szCs w:val="24"/>
                <w:lang w:eastAsia="ru-RU"/>
              </w:rPr>
              <w:t>ИС.</w:t>
            </w:r>
          </w:p>
        </w:tc>
        <w:tc>
          <w:tcPr>
            <w:tcW w:w="2268" w:type="dxa"/>
            <w:hideMark/>
          </w:tcPr>
          <w:p w14:paraId="5C969F7F" w14:textId="77777777" w:rsidR="003F5D28" w:rsidRPr="000F100B" w:rsidRDefault="003F5D28" w:rsidP="00DA7A92">
            <w:pPr>
              <w:spacing w:before="100" w:beforeAutospacing="1" w:after="0" w:afterAutospacing="1"/>
              <w:ind w:firstLine="0"/>
              <w:jc w:val="left"/>
              <w:rPr>
                <w:rFonts w:cs="Calibri"/>
                <w:szCs w:val="24"/>
                <w:lang w:eastAsia="ru-RU"/>
              </w:rPr>
            </w:pPr>
            <w:r w:rsidRPr="000F100B">
              <w:rPr>
                <w:rFonts w:cs="Calibri"/>
                <w:szCs w:val="24"/>
                <w:lang w:eastAsia="ru-RU"/>
              </w:rPr>
              <w:t>ППРФ</w:t>
            </w:r>
            <w:r w:rsidR="000338BC" w:rsidRPr="000F100B">
              <w:rPr>
                <w:rFonts w:cs="Calibri"/>
                <w:szCs w:val="24"/>
                <w:lang w:eastAsia="ru-RU"/>
              </w:rPr>
              <w:t xml:space="preserve"> </w:t>
            </w:r>
            <w:r w:rsidRPr="000F100B">
              <w:rPr>
                <w:rFonts w:cs="Calibri"/>
                <w:szCs w:val="24"/>
                <w:lang w:eastAsia="ru-RU"/>
              </w:rPr>
              <w:t>977</w:t>
            </w:r>
            <w:r w:rsidR="000338BC" w:rsidRPr="000F100B">
              <w:rPr>
                <w:rFonts w:cs="Calibri"/>
                <w:szCs w:val="24"/>
                <w:lang w:eastAsia="ru-RU"/>
              </w:rPr>
              <w:t xml:space="preserve"> </w:t>
            </w:r>
            <w:r w:rsidRPr="000F100B">
              <w:rPr>
                <w:rFonts w:cs="Calibri"/>
                <w:szCs w:val="24"/>
                <w:lang w:eastAsia="ru-RU"/>
              </w:rPr>
              <w:t>и</w:t>
            </w:r>
            <w:r w:rsidR="000338BC" w:rsidRPr="000F100B">
              <w:rPr>
                <w:rFonts w:cs="Calibri"/>
                <w:szCs w:val="24"/>
                <w:lang w:eastAsia="ru-RU"/>
              </w:rPr>
              <w:t xml:space="preserve"> </w:t>
            </w:r>
            <w:r w:rsidRPr="000F100B">
              <w:rPr>
                <w:rFonts w:cs="Calibri"/>
                <w:szCs w:val="24"/>
                <w:lang w:eastAsia="ru-RU"/>
              </w:rPr>
              <w:t>584,</w:t>
            </w:r>
            <w:r w:rsidR="000338BC" w:rsidRPr="000F100B">
              <w:rPr>
                <w:rFonts w:cs="Calibri"/>
                <w:szCs w:val="24"/>
                <w:lang w:eastAsia="ru-RU"/>
              </w:rPr>
              <w:t xml:space="preserve"> </w:t>
            </w:r>
            <w:r w:rsidRPr="000F100B">
              <w:rPr>
                <w:rFonts w:cs="Calibri"/>
                <w:szCs w:val="24"/>
                <w:lang w:eastAsia="ru-RU"/>
              </w:rPr>
              <w:t>Приказ</w:t>
            </w:r>
            <w:r w:rsidR="000338BC" w:rsidRPr="000F100B">
              <w:rPr>
                <w:rFonts w:cs="Calibri"/>
                <w:szCs w:val="24"/>
                <w:lang w:eastAsia="ru-RU"/>
              </w:rPr>
              <w:t xml:space="preserve"> </w:t>
            </w:r>
            <w:r w:rsidRPr="000F100B">
              <w:rPr>
                <w:rFonts w:cs="Calibri"/>
                <w:szCs w:val="24"/>
                <w:lang w:eastAsia="ru-RU"/>
              </w:rPr>
              <w:t>МКС</w:t>
            </w:r>
            <w:r w:rsidR="000338BC" w:rsidRPr="000F100B">
              <w:rPr>
                <w:rFonts w:cs="Calibri"/>
                <w:szCs w:val="24"/>
                <w:lang w:eastAsia="ru-RU"/>
              </w:rPr>
              <w:t xml:space="preserve"> </w:t>
            </w:r>
            <w:r w:rsidRPr="000F100B">
              <w:rPr>
                <w:rFonts w:cs="Calibri"/>
                <w:szCs w:val="24"/>
                <w:lang w:eastAsia="ru-RU"/>
              </w:rPr>
              <w:t>107,</w:t>
            </w:r>
            <w:r w:rsidR="000338BC" w:rsidRPr="000F100B">
              <w:rPr>
                <w:rFonts w:cs="Calibri"/>
                <w:szCs w:val="24"/>
                <w:lang w:eastAsia="ru-RU"/>
              </w:rPr>
              <w:t xml:space="preserve"> </w:t>
            </w:r>
            <w:r w:rsidRPr="000F100B">
              <w:rPr>
                <w:rFonts w:cs="Calibri"/>
                <w:szCs w:val="24"/>
                <w:lang w:eastAsia="ru-RU"/>
              </w:rPr>
              <w:t>482-ФЗ</w:t>
            </w:r>
          </w:p>
        </w:tc>
      </w:tr>
      <w:tr w:rsidR="003F5D28" w:rsidRPr="000F100B" w14:paraId="136AA8FE" w14:textId="77777777" w:rsidTr="009C6269">
        <w:tc>
          <w:tcPr>
            <w:tcW w:w="1696" w:type="dxa"/>
            <w:hideMark/>
          </w:tcPr>
          <w:p w14:paraId="386B35A3" w14:textId="77777777" w:rsidR="003F5D28" w:rsidRPr="000F100B" w:rsidRDefault="003F5D28" w:rsidP="00DA7A92">
            <w:pPr>
              <w:spacing w:before="100" w:beforeAutospacing="1" w:after="0" w:afterAutospacing="1"/>
              <w:ind w:firstLine="0"/>
              <w:jc w:val="left"/>
              <w:rPr>
                <w:rFonts w:cs="Calibri"/>
                <w:szCs w:val="24"/>
                <w:lang w:eastAsia="ru-RU"/>
              </w:rPr>
            </w:pPr>
            <w:r w:rsidRPr="000F100B">
              <w:rPr>
                <w:rFonts w:cs="Calibri"/>
                <w:szCs w:val="24"/>
                <w:lang w:eastAsia="ru-RU"/>
              </w:rPr>
              <w:t>Интеграционный</w:t>
            </w:r>
            <w:r w:rsidR="000338BC" w:rsidRPr="000F100B">
              <w:rPr>
                <w:rFonts w:cs="Calibri"/>
                <w:szCs w:val="24"/>
                <w:lang w:eastAsia="ru-RU"/>
              </w:rPr>
              <w:t xml:space="preserve"> </w:t>
            </w:r>
            <w:r w:rsidRPr="000F100B">
              <w:rPr>
                <w:rFonts w:cs="Calibri"/>
                <w:szCs w:val="24"/>
                <w:lang w:eastAsia="ru-RU"/>
              </w:rPr>
              <w:t>модуль</w:t>
            </w:r>
            <w:r w:rsidR="000338BC" w:rsidRPr="000F100B">
              <w:rPr>
                <w:rFonts w:cs="Calibri"/>
                <w:szCs w:val="24"/>
                <w:lang w:eastAsia="ru-RU"/>
              </w:rPr>
              <w:t xml:space="preserve"> </w:t>
            </w:r>
            <w:r w:rsidRPr="000F100B">
              <w:rPr>
                <w:rFonts w:cs="Calibri"/>
                <w:szCs w:val="24"/>
                <w:lang w:eastAsia="ru-RU"/>
              </w:rPr>
              <w:t>(часть</w:t>
            </w:r>
            <w:r w:rsidR="000338BC" w:rsidRPr="000F100B">
              <w:rPr>
                <w:rFonts w:cs="Calibri"/>
                <w:szCs w:val="24"/>
                <w:lang w:eastAsia="ru-RU"/>
              </w:rPr>
              <w:t xml:space="preserve"> </w:t>
            </w:r>
            <w:r w:rsidRPr="000F100B">
              <w:rPr>
                <w:rFonts w:cs="Calibri"/>
                <w:szCs w:val="24"/>
                <w:lang w:eastAsia="ru-RU"/>
              </w:rPr>
              <w:t>ЕПГУ)</w:t>
            </w:r>
            <w:r w:rsidRPr="000F100B">
              <w:rPr>
                <w:rFonts w:cs="Calibri"/>
                <w:szCs w:val="24"/>
                <w:vertAlign w:val="superscript"/>
                <w:lang w:eastAsia="ru-RU"/>
              </w:rPr>
              <w:footnoteReference w:id="4"/>
            </w:r>
          </w:p>
        </w:tc>
        <w:tc>
          <w:tcPr>
            <w:tcW w:w="5529" w:type="dxa"/>
            <w:hideMark/>
          </w:tcPr>
          <w:p w14:paraId="03F5935F" w14:textId="77777777" w:rsidR="003F5D28" w:rsidRPr="000F100B" w:rsidRDefault="003F5D28" w:rsidP="00DA7A92">
            <w:pPr>
              <w:numPr>
                <w:ilvl w:val="0"/>
                <w:numId w:val="8"/>
              </w:numPr>
              <w:spacing w:before="60" w:after="60"/>
              <w:ind w:left="459" w:hanging="425"/>
              <w:jc w:val="left"/>
              <w:rPr>
                <w:rFonts w:cs="Calibri"/>
                <w:szCs w:val="24"/>
                <w:lang w:eastAsia="ru-RU"/>
              </w:rPr>
            </w:pPr>
            <w:r w:rsidRPr="000F100B">
              <w:rPr>
                <w:rFonts w:cs="Calibri"/>
                <w:szCs w:val="24"/>
                <w:lang w:eastAsia="ru-RU"/>
              </w:rPr>
              <w:t>Информационной</w:t>
            </w:r>
            <w:r w:rsidR="000338BC" w:rsidRPr="000F100B">
              <w:rPr>
                <w:rFonts w:cs="Calibri"/>
                <w:szCs w:val="24"/>
                <w:lang w:eastAsia="ru-RU"/>
              </w:rPr>
              <w:t xml:space="preserve"> </w:t>
            </w:r>
            <w:r w:rsidRPr="000F100B">
              <w:rPr>
                <w:rFonts w:cs="Calibri"/>
                <w:szCs w:val="24"/>
                <w:lang w:eastAsia="ru-RU"/>
              </w:rPr>
              <w:t>системой</w:t>
            </w:r>
            <w:r w:rsidR="000338BC" w:rsidRPr="000F100B">
              <w:rPr>
                <w:rFonts w:cs="Calibri"/>
                <w:szCs w:val="24"/>
                <w:lang w:eastAsia="ru-RU"/>
              </w:rPr>
              <w:t xml:space="preserve"> </w:t>
            </w:r>
            <w:r w:rsidRPr="000F100B">
              <w:rPr>
                <w:rFonts w:cs="Calibri"/>
                <w:szCs w:val="24"/>
                <w:lang w:eastAsia="ru-RU"/>
              </w:rPr>
              <w:t>потребителя</w:t>
            </w:r>
            <w:r w:rsidR="000338BC" w:rsidRPr="000F100B">
              <w:rPr>
                <w:rFonts w:cs="Calibri"/>
                <w:szCs w:val="24"/>
                <w:lang w:eastAsia="ru-RU"/>
              </w:rPr>
              <w:t xml:space="preserve"> </w:t>
            </w:r>
            <w:r w:rsidRPr="000F100B">
              <w:rPr>
                <w:rFonts w:cs="Calibri"/>
                <w:szCs w:val="24"/>
                <w:lang w:eastAsia="ru-RU"/>
              </w:rPr>
              <w:t>данных</w:t>
            </w:r>
            <w:r w:rsidR="000338BC" w:rsidRPr="000F100B">
              <w:rPr>
                <w:rFonts w:cs="Calibri"/>
                <w:szCs w:val="24"/>
                <w:lang w:eastAsia="ru-RU"/>
              </w:rPr>
              <w:t xml:space="preserve"> </w:t>
            </w:r>
            <w:r w:rsidRPr="000F100B">
              <w:rPr>
                <w:rFonts w:cs="Calibri"/>
                <w:szCs w:val="24"/>
                <w:lang w:eastAsia="ru-RU"/>
              </w:rPr>
              <w:t>заполняется</w:t>
            </w:r>
            <w:r w:rsidR="000338BC" w:rsidRPr="000F100B">
              <w:rPr>
                <w:rFonts w:cs="Calibri"/>
                <w:szCs w:val="24"/>
                <w:lang w:eastAsia="ru-RU"/>
              </w:rPr>
              <w:t xml:space="preserve"> </w:t>
            </w:r>
            <w:r w:rsidRPr="000F100B">
              <w:rPr>
                <w:rFonts w:cs="Calibri"/>
                <w:szCs w:val="24"/>
                <w:lang w:eastAsia="ru-RU"/>
              </w:rPr>
              <w:t>черновик</w:t>
            </w:r>
            <w:r w:rsidR="000338BC" w:rsidRPr="000F100B">
              <w:rPr>
                <w:rFonts w:cs="Calibri"/>
                <w:szCs w:val="24"/>
                <w:lang w:eastAsia="ru-RU"/>
              </w:rPr>
              <w:t xml:space="preserve"> </w:t>
            </w:r>
            <w:r w:rsidRPr="000F100B">
              <w:rPr>
                <w:rFonts w:cs="Calibri"/>
                <w:szCs w:val="24"/>
                <w:lang w:eastAsia="ru-RU"/>
              </w:rPr>
              <w:t>заявления</w:t>
            </w:r>
            <w:r w:rsidR="000338BC" w:rsidRPr="000F100B">
              <w:rPr>
                <w:rFonts w:cs="Calibri"/>
                <w:szCs w:val="24"/>
                <w:lang w:eastAsia="ru-RU"/>
              </w:rPr>
              <w:t xml:space="preserve"> </w:t>
            </w:r>
            <w:r w:rsidRPr="000F100B">
              <w:rPr>
                <w:rFonts w:cs="Calibri"/>
                <w:szCs w:val="24"/>
                <w:lang w:eastAsia="ru-RU"/>
              </w:rPr>
              <w:t>на</w:t>
            </w:r>
            <w:r w:rsidR="000338BC" w:rsidRPr="000F100B">
              <w:rPr>
                <w:rFonts w:cs="Calibri"/>
                <w:szCs w:val="24"/>
                <w:lang w:eastAsia="ru-RU"/>
              </w:rPr>
              <w:t xml:space="preserve"> </w:t>
            </w:r>
            <w:r w:rsidRPr="000F100B">
              <w:rPr>
                <w:rFonts w:cs="Calibri"/>
                <w:szCs w:val="24"/>
                <w:lang w:eastAsia="ru-RU"/>
              </w:rPr>
              <w:t>оказание</w:t>
            </w:r>
            <w:r w:rsidR="000338BC" w:rsidRPr="000F100B">
              <w:rPr>
                <w:rFonts w:cs="Calibri"/>
                <w:szCs w:val="24"/>
                <w:lang w:eastAsia="ru-RU"/>
              </w:rPr>
              <w:t xml:space="preserve"> </w:t>
            </w:r>
            <w:r w:rsidRPr="000F100B">
              <w:rPr>
                <w:rFonts w:cs="Calibri"/>
                <w:szCs w:val="24"/>
                <w:lang w:eastAsia="ru-RU"/>
              </w:rPr>
              <w:t>услуги;</w:t>
            </w:r>
            <w:r w:rsidR="000338BC" w:rsidRPr="000F100B">
              <w:rPr>
                <w:rFonts w:cs="Calibri"/>
                <w:szCs w:val="24"/>
                <w:lang w:eastAsia="ru-RU"/>
              </w:rPr>
              <w:t xml:space="preserve"> </w:t>
            </w:r>
          </w:p>
          <w:p w14:paraId="7F235F3A" w14:textId="77777777" w:rsidR="003F5D28" w:rsidRPr="000F100B" w:rsidRDefault="003F5D28" w:rsidP="00DA7A92">
            <w:pPr>
              <w:numPr>
                <w:ilvl w:val="0"/>
                <w:numId w:val="8"/>
              </w:numPr>
              <w:spacing w:before="60" w:after="60"/>
              <w:ind w:left="459" w:hanging="425"/>
              <w:jc w:val="left"/>
              <w:rPr>
                <w:rFonts w:cs="Calibri"/>
                <w:szCs w:val="24"/>
                <w:lang w:eastAsia="ru-RU"/>
              </w:rPr>
            </w:pPr>
            <w:r w:rsidRPr="000F100B">
              <w:rPr>
                <w:rFonts w:cs="Calibri"/>
                <w:szCs w:val="24"/>
                <w:lang w:eastAsia="ru-RU"/>
              </w:rPr>
              <w:t>Пользователь</w:t>
            </w:r>
            <w:r w:rsidR="000338BC" w:rsidRPr="000F100B">
              <w:rPr>
                <w:rFonts w:cs="Calibri"/>
                <w:szCs w:val="24"/>
                <w:lang w:eastAsia="ru-RU"/>
              </w:rPr>
              <w:t xml:space="preserve"> </w:t>
            </w:r>
            <w:r w:rsidRPr="000F100B">
              <w:rPr>
                <w:rFonts w:cs="Calibri"/>
                <w:szCs w:val="24"/>
                <w:lang w:eastAsia="ru-RU"/>
              </w:rPr>
              <w:t>подтверждает</w:t>
            </w:r>
            <w:r w:rsidR="000338BC" w:rsidRPr="000F100B">
              <w:rPr>
                <w:rFonts w:cs="Calibri"/>
                <w:szCs w:val="24"/>
                <w:lang w:eastAsia="ru-RU"/>
              </w:rPr>
              <w:t xml:space="preserve"> </w:t>
            </w:r>
            <w:r w:rsidRPr="000F100B">
              <w:rPr>
                <w:rFonts w:cs="Calibri"/>
                <w:szCs w:val="24"/>
                <w:lang w:eastAsia="ru-RU"/>
              </w:rPr>
              <w:t>желание</w:t>
            </w:r>
            <w:r w:rsidR="000338BC" w:rsidRPr="000F100B">
              <w:rPr>
                <w:rFonts w:cs="Calibri"/>
                <w:szCs w:val="24"/>
                <w:lang w:eastAsia="ru-RU"/>
              </w:rPr>
              <w:t xml:space="preserve"> </w:t>
            </w:r>
            <w:r w:rsidRPr="000F100B">
              <w:rPr>
                <w:rFonts w:cs="Calibri"/>
                <w:szCs w:val="24"/>
                <w:lang w:eastAsia="ru-RU"/>
              </w:rPr>
              <w:t>получения</w:t>
            </w:r>
            <w:r w:rsidR="000338BC" w:rsidRPr="000F100B">
              <w:rPr>
                <w:rFonts w:cs="Calibri"/>
                <w:szCs w:val="24"/>
                <w:lang w:eastAsia="ru-RU"/>
              </w:rPr>
              <w:t xml:space="preserve"> </w:t>
            </w:r>
            <w:r w:rsidRPr="000F100B">
              <w:rPr>
                <w:rFonts w:cs="Calibri"/>
                <w:szCs w:val="24"/>
                <w:lang w:eastAsia="ru-RU"/>
              </w:rPr>
              <w:t>услуги</w:t>
            </w:r>
            <w:r w:rsidR="000338BC" w:rsidRPr="000F100B">
              <w:rPr>
                <w:rFonts w:cs="Calibri"/>
                <w:szCs w:val="24"/>
                <w:lang w:eastAsia="ru-RU"/>
              </w:rPr>
              <w:t xml:space="preserve"> </w:t>
            </w:r>
            <w:r w:rsidRPr="000F100B">
              <w:rPr>
                <w:rFonts w:cs="Calibri"/>
                <w:szCs w:val="24"/>
                <w:lang w:eastAsia="ru-RU"/>
              </w:rPr>
              <w:t>по</w:t>
            </w:r>
            <w:r w:rsidR="000338BC" w:rsidRPr="000F100B">
              <w:rPr>
                <w:rFonts w:cs="Calibri"/>
                <w:szCs w:val="24"/>
                <w:lang w:eastAsia="ru-RU"/>
              </w:rPr>
              <w:t xml:space="preserve"> </w:t>
            </w:r>
            <w:r w:rsidRPr="000F100B">
              <w:rPr>
                <w:rFonts w:cs="Calibri"/>
                <w:szCs w:val="24"/>
                <w:lang w:eastAsia="ru-RU"/>
              </w:rPr>
              <w:t>заполненному</w:t>
            </w:r>
            <w:r w:rsidR="000338BC" w:rsidRPr="000F100B">
              <w:rPr>
                <w:rFonts w:cs="Calibri"/>
                <w:szCs w:val="24"/>
                <w:lang w:eastAsia="ru-RU"/>
              </w:rPr>
              <w:t xml:space="preserve"> </w:t>
            </w:r>
            <w:r w:rsidRPr="000F100B">
              <w:rPr>
                <w:rFonts w:cs="Calibri"/>
                <w:szCs w:val="24"/>
                <w:lang w:eastAsia="ru-RU"/>
              </w:rPr>
              <w:t>черновику;</w:t>
            </w:r>
          </w:p>
          <w:p w14:paraId="0B092B5C" w14:textId="77777777" w:rsidR="003F5D28" w:rsidRPr="000F100B" w:rsidRDefault="003F5D28" w:rsidP="00DA7A92">
            <w:pPr>
              <w:numPr>
                <w:ilvl w:val="0"/>
                <w:numId w:val="8"/>
              </w:numPr>
              <w:spacing w:before="60" w:after="60"/>
              <w:ind w:left="459" w:hanging="425"/>
              <w:jc w:val="left"/>
              <w:rPr>
                <w:rFonts w:cs="Calibri"/>
                <w:szCs w:val="24"/>
                <w:lang w:eastAsia="ru-RU"/>
              </w:rPr>
            </w:pPr>
            <w:r w:rsidRPr="000F100B">
              <w:rPr>
                <w:rFonts w:cs="Calibri"/>
                <w:szCs w:val="24"/>
                <w:lang w:eastAsia="ru-RU"/>
              </w:rPr>
              <w:t>Услуга</w:t>
            </w:r>
            <w:r w:rsidR="000338BC" w:rsidRPr="000F100B">
              <w:rPr>
                <w:rFonts w:cs="Calibri"/>
                <w:szCs w:val="24"/>
                <w:lang w:eastAsia="ru-RU"/>
              </w:rPr>
              <w:t xml:space="preserve"> </w:t>
            </w:r>
            <w:r w:rsidRPr="000F100B">
              <w:rPr>
                <w:rFonts w:cs="Calibri"/>
                <w:szCs w:val="24"/>
                <w:lang w:eastAsia="ru-RU"/>
              </w:rPr>
              <w:t>оказывается</w:t>
            </w:r>
            <w:r w:rsidR="000338BC" w:rsidRPr="000F100B">
              <w:rPr>
                <w:rFonts w:cs="Calibri"/>
                <w:szCs w:val="24"/>
                <w:lang w:eastAsia="ru-RU"/>
              </w:rPr>
              <w:t xml:space="preserve"> </w:t>
            </w:r>
            <w:r w:rsidRPr="000F100B">
              <w:rPr>
                <w:rFonts w:cs="Calibri"/>
                <w:szCs w:val="24"/>
                <w:lang w:eastAsia="ru-RU"/>
              </w:rPr>
              <w:t>посредством</w:t>
            </w:r>
            <w:r w:rsidR="000338BC" w:rsidRPr="000F100B">
              <w:rPr>
                <w:rFonts w:cs="Calibri"/>
                <w:szCs w:val="24"/>
                <w:lang w:eastAsia="ru-RU"/>
              </w:rPr>
              <w:t xml:space="preserve"> </w:t>
            </w:r>
            <w:r w:rsidRPr="000F100B">
              <w:rPr>
                <w:rFonts w:cs="Calibri"/>
                <w:szCs w:val="24"/>
                <w:lang w:eastAsia="ru-RU"/>
              </w:rPr>
              <w:t>Единого</w:t>
            </w:r>
            <w:r w:rsidR="000338BC" w:rsidRPr="000F100B">
              <w:rPr>
                <w:rFonts w:cs="Calibri"/>
                <w:szCs w:val="24"/>
                <w:lang w:eastAsia="ru-RU"/>
              </w:rPr>
              <w:t xml:space="preserve"> </w:t>
            </w:r>
            <w:r w:rsidRPr="000F100B">
              <w:rPr>
                <w:rFonts w:cs="Calibri"/>
                <w:szCs w:val="24"/>
                <w:lang w:eastAsia="ru-RU"/>
              </w:rPr>
              <w:t>портала</w:t>
            </w:r>
            <w:r w:rsidR="000338BC" w:rsidRPr="000F100B">
              <w:rPr>
                <w:rFonts w:cs="Calibri"/>
                <w:szCs w:val="24"/>
                <w:lang w:eastAsia="ru-RU"/>
              </w:rPr>
              <w:t xml:space="preserve"> </w:t>
            </w:r>
            <w:proofErr w:type="spellStart"/>
            <w:r w:rsidRPr="000F100B">
              <w:rPr>
                <w:rFonts w:cs="Calibri"/>
                <w:szCs w:val="24"/>
                <w:lang w:eastAsia="ru-RU"/>
              </w:rPr>
              <w:t>Госуслуг</w:t>
            </w:r>
            <w:proofErr w:type="spellEnd"/>
            <w:r w:rsidRPr="000F100B">
              <w:rPr>
                <w:rFonts w:cs="Calibri"/>
                <w:szCs w:val="24"/>
                <w:lang w:eastAsia="ru-RU"/>
              </w:rPr>
              <w:t>;</w:t>
            </w:r>
          </w:p>
          <w:p w14:paraId="79D1227D" w14:textId="77777777" w:rsidR="003F5D28" w:rsidRPr="000F100B" w:rsidRDefault="003F5D28" w:rsidP="00DA7A92">
            <w:pPr>
              <w:numPr>
                <w:ilvl w:val="0"/>
                <w:numId w:val="8"/>
              </w:numPr>
              <w:spacing w:before="60" w:after="60"/>
              <w:ind w:left="459" w:hanging="425"/>
              <w:jc w:val="left"/>
              <w:rPr>
                <w:rFonts w:cs="Calibri"/>
                <w:szCs w:val="24"/>
                <w:lang w:eastAsia="ru-RU"/>
              </w:rPr>
            </w:pPr>
            <w:r w:rsidRPr="000F100B">
              <w:rPr>
                <w:rFonts w:cs="Calibri"/>
                <w:szCs w:val="24"/>
                <w:lang w:eastAsia="ru-RU"/>
              </w:rPr>
              <w:t>Результат</w:t>
            </w:r>
            <w:r w:rsidR="000338BC" w:rsidRPr="000F100B">
              <w:rPr>
                <w:rFonts w:cs="Calibri"/>
                <w:szCs w:val="24"/>
                <w:lang w:eastAsia="ru-RU"/>
              </w:rPr>
              <w:t xml:space="preserve"> </w:t>
            </w:r>
            <w:r w:rsidRPr="000F100B">
              <w:rPr>
                <w:rFonts w:cs="Calibri"/>
                <w:szCs w:val="24"/>
                <w:lang w:eastAsia="ru-RU"/>
              </w:rPr>
              <w:t>оказания</w:t>
            </w:r>
            <w:r w:rsidR="000338BC" w:rsidRPr="000F100B">
              <w:rPr>
                <w:rFonts w:cs="Calibri"/>
                <w:szCs w:val="24"/>
                <w:lang w:eastAsia="ru-RU"/>
              </w:rPr>
              <w:t xml:space="preserve"> </w:t>
            </w:r>
            <w:r w:rsidRPr="000F100B">
              <w:rPr>
                <w:rFonts w:cs="Calibri"/>
                <w:szCs w:val="24"/>
                <w:lang w:eastAsia="ru-RU"/>
              </w:rPr>
              <w:t>услуги</w:t>
            </w:r>
            <w:r w:rsidR="000338BC" w:rsidRPr="000F100B">
              <w:rPr>
                <w:rFonts w:cs="Calibri"/>
                <w:szCs w:val="24"/>
                <w:lang w:eastAsia="ru-RU"/>
              </w:rPr>
              <w:t xml:space="preserve"> </w:t>
            </w:r>
            <w:r w:rsidRPr="000F100B">
              <w:rPr>
                <w:rFonts w:cs="Calibri"/>
                <w:szCs w:val="24"/>
                <w:lang w:eastAsia="ru-RU"/>
              </w:rPr>
              <w:t>направляется</w:t>
            </w:r>
            <w:r w:rsidR="000338BC" w:rsidRPr="000F100B">
              <w:rPr>
                <w:rFonts w:cs="Calibri"/>
                <w:szCs w:val="24"/>
                <w:lang w:eastAsia="ru-RU"/>
              </w:rPr>
              <w:t xml:space="preserve"> </w:t>
            </w:r>
            <w:r w:rsidRPr="000F100B">
              <w:rPr>
                <w:rFonts w:cs="Calibri"/>
                <w:szCs w:val="24"/>
                <w:lang w:eastAsia="ru-RU"/>
              </w:rPr>
              <w:t>в</w:t>
            </w:r>
            <w:r w:rsidR="000338BC" w:rsidRPr="000F100B">
              <w:rPr>
                <w:rFonts w:cs="Calibri"/>
                <w:szCs w:val="24"/>
                <w:lang w:eastAsia="ru-RU"/>
              </w:rPr>
              <w:t xml:space="preserve"> </w:t>
            </w:r>
            <w:r w:rsidRPr="000F100B">
              <w:rPr>
                <w:rFonts w:cs="Calibri"/>
                <w:szCs w:val="24"/>
                <w:lang w:eastAsia="ru-RU"/>
              </w:rPr>
              <w:t>информационную</w:t>
            </w:r>
            <w:r w:rsidR="000338BC" w:rsidRPr="000F100B">
              <w:rPr>
                <w:rFonts w:cs="Calibri"/>
                <w:szCs w:val="24"/>
                <w:lang w:eastAsia="ru-RU"/>
              </w:rPr>
              <w:t xml:space="preserve"> </w:t>
            </w:r>
            <w:r w:rsidRPr="000F100B">
              <w:rPr>
                <w:rFonts w:cs="Calibri"/>
                <w:szCs w:val="24"/>
                <w:lang w:eastAsia="ru-RU"/>
              </w:rPr>
              <w:t>систему</w:t>
            </w:r>
            <w:r w:rsidR="000338BC" w:rsidRPr="000F100B">
              <w:rPr>
                <w:rFonts w:cs="Calibri"/>
                <w:szCs w:val="24"/>
                <w:lang w:eastAsia="ru-RU"/>
              </w:rPr>
              <w:t xml:space="preserve"> </w:t>
            </w:r>
            <w:r w:rsidRPr="000F100B">
              <w:rPr>
                <w:rFonts w:cs="Calibri"/>
                <w:szCs w:val="24"/>
                <w:lang w:eastAsia="ru-RU"/>
              </w:rPr>
              <w:t>потребителя</w:t>
            </w:r>
            <w:r w:rsidR="000338BC" w:rsidRPr="000F100B">
              <w:rPr>
                <w:rFonts w:cs="Calibri"/>
                <w:szCs w:val="24"/>
                <w:lang w:eastAsia="ru-RU"/>
              </w:rPr>
              <w:t xml:space="preserve"> </w:t>
            </w:r>
            <w:r w:rsidRPr="000F100B">
              <w:rPr>
                <w:rFonts w:cs="Calibri"/>
                <w:szCs w:val="24"/>
                <w:lang w:eastAsia="ru-RU"/>
              </w:rPr>
              <w:t>данных.</w:t>
            </w:r>
            <w:r w:rsidR="000338BC" w:rsidRPr="000F100B">
              <w:rPr>
                <w:rFonts w:cs="Calibri"/>
                <w:szCs w:val="24"/>
                <w:lang w:eastAsia="ru-RU"/>
              </w:rPr>
              <w:t xml:space="preserve"> </w:t>
            </w:r>
            <w:r w:rsidRPr="000F100B">
              <w:rPr>
                <w:rFonts w:cs="Calibri"/>
                <w:szCs w:val="24"/>
                <w:lang w:eastAsia="ru-RU"/>
              </w:rPr>
              <w:t>Также</w:t>
            </w:r>
            <w:r w:rsidR="000338BC" w:rsidRPr="000F100B">
              <w:rPr>
                <w:rFonts w:cs="Calibri"/>
                <w:szCs w:val="24"/>
                <w:lang w:eastAsia="ru-RU"/>
              </w:rPr>
              <w:t xml:space="preserve"> </w:t>
            </w:r>
            <w:r w:rsidRPr="000F100B">
              <w:rPr>
                <w:rFonts w:cs="Calibri"/>
                <w:szCs w:val="24"/>
                <w:lang w:eastAsia="ru-RU"/>
              </w:rPr>
              <w:t>он</w:t>
            </w:r>
            <w:r w:rsidR="000338BC" w:rsidRPr="000F100B">
              <w:rPr>
                <w:rFonts w:cs="Calibri"/>
                <w:szCs w:val="24"/>
                <w:lang w:eastAsia="ru-RU"/>
              </w:rPr>
              <w:t xml:space="preserve"> </w:t>
            </w:r>
            <w:r w:rsidRPr="000F100B">
              <w:rPr>
                <w:rFonts w:cs="Calibri"/>
                <w:szCs w:val="24"/>
                <w:lang w:eastAsia="ru-RU"/>
              </w:rPr>
              <w:t>доступен</w:t>
            </w:r>
            <w:r w:rsidR="000338BC" w:rsidRPr="000F100B">
              <w:rPr>
                <w:rFonts w:cs="Calibri"/>
                <w:szCs w:val="24"/>
                <w:lang w:eastAsia="ru-RU"/>
              </w:rPr>
              <w:t xml:space="preserve"> </w:t>
            </w:r>
            <w:r w:rsidRPr="000F100B">
              <w:rPr>
                <w:rFonts w:cs="Calibri"/>
                <w:szCs w:val="24"/>
                <w:lang w:eastAsia="ru-RU"/>
              </w:rPr>
              <w:t>пользователю</w:t>
            </w:r>
            <w:r w:rsidR="000338BC" w:rsidRPr="000F100B">
              <w:rPr>
                <w:rFonts w:cs="Calibri"/>
                <w:szCs w:val="24"/>
                <w:lang w:eastAsia="ru-RU"/>
              </w:rPr>
              <w:t xml:space="preserve"> </w:t>
            </w:r>
            <w:r w:rsidRPr="000F100B">
              <w:rPr>
                <w:rFonts w:cs="Calibri"/>
                <w:szCs w:val="24"/>
                <w:lang w:eastAsia="ru-RU"/>
              </w:rPr>
              <w:t>в</w:t>
            </w:r>
            <w:r w:rsidR="000338BC" w:rsidRPr="000F100B">
              <w:rPr>
                <w:rFonts w:cs="Calibri"/>
                <w:szCs w:val="24"/>
                <w:lang w:eastAsia="ru-RU"/>
              </w:rPr>
              <w:t xml:space="preserve"> </w:t>
            </w:r>
            <w:r w:rsidRPr="000F100B">
              <w:rPr>
                <w:rFonts w:cs="Calibri"/>
                <w:szCs w:val="24"/>
                <w:lang w:eastAsia="ru-RU"/>
              </w:rPr>
              <w:t>ЛК</w:t>
            </w:r>
            <w:r w:rsidR="000338BC" w:rsidRPr="000F100B">
              <w:rPr>
                <w:rFonts w:cs="Calibri"/>
                <w:szCs w:val="24"/>
                <w:lang w:eastAsia="ru-RU"/>
              </w:rPr>
              <w:t xml:space="preserve"> </w:t>
            </w:r>
            <w:proofErr w:type="spellStart"/>
            <w:r w:rsidRPr="000F100B">
              <w:rPr>
                <w:rFonts w:cs="Calibri"/>
                <w:szCs w:val="24"/>
                <w:lang w:eastAsia="ru-RU"/>
              </w:rPr>
              <w:t>Госуслуг</w:t>
            </w:r>
            <w:proofErr w:type="spellEnd"/>
            <w:r w:rsidRPr="000F100B">
              <w:rPr>
                <w:rFonts w:cs="Calibri"/>
                <w:szCs w:val="24"/>
                <w:lang w:eastAsia="ru-RU"/>
              </w:rPr>
              <w:t>.</w:t>
            </w:r>
          </w:p>
        </w:tc>
        <w:tc>
          <w:tcPr>
            <w:tcW w:w="2268" w:type="dxa"/>
            <w:hideMark/>
          </w:tcPr>
          <w:p w14:paraId="67250CD8" w14:textId="77777777" w:rsidR="003F5D28" w:rsidRPr="000F100B" w:rsidRDefault="003F5D28" w:rsidP="00DA7A92">
            <w:pPr>
              <w:spacing w:before="100" w:beforeAutospacing="1" w:after="0" w:afterAutospacing="1"/>
              <w:ind w:firstLine="0"/>
              <w:jc w:val="left"/>
              <w:rPr>
                <w:rFonts w:cs="Calibri"/>
                <w:szCs w:val="24"/>
                <w:lang w:eastAsia="ru-RU"/>
              </w:rPr>
            </w:pPr>
            <w:r w:rsidRPr="000F100B">
              <w:rPr>
                <w:rFonts w:cs="Calibri"/>
                <w:szCs w:val="24"/>
                <w:lang w:eastAsia="ru-RU"/>
              </w:rPr>
              <w:t>ППРФ</w:t>
            </w:r>
            <w:r w:rsidR="000338BC" w:rsidRPr="000F100B">
              <w:rPr>
                <w:rFonts w:cs="Calibri"/>
                <w:szCs w:val="24"/>
                <w:lang w:eastAsia="ru-RU"/>
              </w:rPr>
              <w:t xml:space="preserve"> </w:t>
            </w:r>
            <w:r w:rsidRPr="000F100B">
              <w:rPr>
                <w:rFonts w:cs="Calibri"/>
                <w:szCs w:val="24"/>
                <w:lang w:eastAsia="ru-RU"/>
              </w:rPr>
              <w:t>№</w:t>
            </w:r>
            <w:r w:rsidR="000338BC" w:rsidRPr="000F100B">
              <w:rPr>
                <w:rFonts w:cs="Calibri"/>
                <w:szCs w:val="24"/>
                <w:lang w:eastAsia="ru-RU"/>
              </w:rPr>
              <w:t xml:space="preserve"> </w:t>
            </w:r>
            <w:r w:rsidRPr="000F100B">
              <w:rPr>
                <w:rFonts w:cs="Calibri"/>
                <w:szCs w:val="24"/>
                <w:lang w:eastAsia="ru-RU"/>
              </w:rPr>
              <w:t>861</w:t>
            </w:r>
          </w:p>
        </w:tc>
      </w:tr>
      <w:tr w:rsidR="003F5D28" w:rsidRPr="000F100B" w14:paraId="1ACE3DE9" w14:textId="77777777" w:rsidTr="009C6269">
        <w:tc>
          <w:tcPr>
            <w:tcW w:w="1696" w:type="dxa"/>
            <w:hideMark/>
          </w:tcPr>
          <w:p w14:paraId="7DE1C8AC" w14:textId="77777777" w:rsidR="003F5D28" w:rsidRPr="000F100B" w:rsidRDefault="003F5D28" w:rsidP="00DA7A92">
            <w:pPr>
              <w:spacing w:before="100" w:beforeAutospacing="1" w:after="0" w:afterAutospacing="1"/>
              <w:ind w:firstLine="0"/>
              <w:jc w:val="left"/>
              <w:rPr>
                <w:rFonts w:cs="Calibri"/>
                <w:szCs w:val="24"/>
                <w:lang w:eastAsia="ru-RU"/>
              </w:rPr>
            </w:pPr>
            <w:r w:rsidRPr="000F100B">
              <w:rPr>
                <w:rFonts w:cs="Calibri"/>
                <w:szCs w:val="24"/>
                <w:lang w:eastAsia="ru-RU"/>
              </w:rPr>
              <w:t>СМЭВ</w:t>
            </w:r>
          </w:p>
        </w:tc>
        <w:tc>
          <w:tcPr>
            <w:tcW w:w="5529" w:type="dxa"/>
            <w:hideMark/>
          </w:tcPr>
          <w:p w14:paraId="59DC7BB9" w14:textId="77777777" w:rsidR="003F5D28" w:rsidRPr="000F100B" w:rsidRDefault="003F5D28" w:rsidP="00DA7A92">
            <w:pPr>
              <w:spacing w:before="100" w:beforeAutospacing="1" w:after="0" w:afterAutospacing="1"/>
              <w:ind w:firstLine="0"/>
              <w:jc w:val="left"/>
              <w:rPr>
                <w:rFonts w:cs="Calibri"/>
                <w:szCs w:val="24"/>
                <w:lang w:eastAsia="ru-RU"/>
              </w:rPr>
            </w:pPr>
            <w:r w:rsidRPr="000F100B">
              <w:rPr>
                <w:rFonts w:cs="Calibri"/>
                <w:szCs w:val="24"/>
                <w:lang w:eastAsia="ru-RU"/>
              </w:rPr>
              <w:t>Потребитель</w:t>
            </w:r>
            <w:r w:rsidR="000338BC" w:rsidRPr="000F100B">
              <w:rPr>
                <w:rFonts w:cs="Calibri"/>
                <w:szCs w:val="24"/>
                <w:lang w:eastAsia="ru-RU"/>
              </w:rPr>
              <w:t xml:space="preserve"> </w:t>
            </w:r>
            <w:r w:rsidRPr="000F100B">
              <w:rPr>
                <w:rFonts w:cs="Calibri"/>
                <w:szCs w:val="24"/>
                <w:lang w:eastAsia="ru-RU"/>
              </w:rPr>
              <w:t>данных</w:t>
            </w:r>
            <w:r w:rsidR="000338BC" w:rsidRPr="000F100B">
              <w:rPr>
                <w:rFonts w:cs="Calibri"/>
                <w:szCs w:val="24"/>
                <w:lang w:eastAsia="ru-RU"/>
              </w:rPr>
              <w:t xml:space="preserve"> </w:t>
            </w:r>
            <w:r w:rsidRPr="000F100B">
              <w:rPr>
                <w:rFonts w:cs="Calibri"/>
                <w:szCs w:val="24"/>
                <w:lang w:eastAsia="ru-RU"/>
              </w:rPr>
              <w:t>заполняет</w:t>
            </w:r>
            <w:r w:rsidR="000338BC" w:rsidRPr="000F100B">
              <w:rPr>
                <w:rFonts w:cs="Calibri"/>
                <w:szCs w:val="24"/>
                <w:lang w:eastAsia="ru-RU"/>
              </w:rPr>
              <w:t xml:space="preserve"> </w:t>
            </w:r>
            <w:r w:rsidRPr="000F100B">
              <w:rPr>
                <w:rFonts w:cs="Calibri"/>
                <w:szCs w:val="24"/>
                <w:lang w:eastAsia="ru-RU"/>
              </w:rPr>
              <w:t>запрос</w:t>
            </w:r>
            <w:r w:rsidR="000338BC" w:rsidRPr="000F100B">
              <w:rPr>
                <w:rFonts w:cs="Calibri"/>
                <w:szCs w:val="24"/>
                <w:lang w:eastAsia="ru-RU"/>
              </w:rPr>
              <w:t xml:space="preserve"> </w:t>
            </w:r>
            <w:r w:rsidRPr="000F100B">
              <w:rPr>
                <w:rFonts w:cs="Calibri"/>
                <w:szCs w:val="24"/>
                <w:lang w:eastAsia="ru-RU"/>
              </w:rPr>
              <w:t>в</w:t>
            </w:r>
            <w:r w:rsidR="000338BC" w:rsidRPr="000F100B">
              <w:rPr>
                <w:rFonts w:cs="Calibri"/>
                <w:szCs w:val="24"/>
                <w:lang w:eastAsia="ru-RU"/>
              </w:rPr>
              <w:t xml:space="preserve"> </w:t>
            </w:r>
            <w:r w:rsidRPr="000F100B">
              <w:rPr>
                <w:rFonts w:cs="Calibri"/>
                <w:szCs w:val="24"/>
                <w:lang w:eastAsia="ru-RU"/>
              </w:rPr>
              <w:t>форме</w:t>
            </w:r>
            <w:r w:rsidR="000338BC" w:rsidRPr="000F100B">
              <w:rPr>
                <w:rFonts w:cs="Calibri"/>
                <w:szCs w:val="24"/>
                <w:lang w:eastAsia="ru-RU"/>
              </w:rPr>
              <w:t xml:space="preserve"> </w:t>
            </w:r>
            <w:r w:rsidRPr="000F100B">
              <w:rPr>
                <w:rFonts w:cs="Calibri"/>
                <w:szCs w:val="24"/>
                <w:lang w:eastAsia="ru-RU"/>
              </w:rPr>
              <w:t>ТКМВ</w:t>
            </w:r>
            <w:r w:rsidR="000338BC" w:rsidRPr="000F100B">
              <w:rPr>
                <w:rFonts w:cs="Calibri"/>
                <w:szCs w:val="24"/>
                <w:lang w:eastAsia="ru-RU"/>
              </w:rPr>
              <w:t xml:space="preserve"> </w:t>
            </w:r>
            <w:r w:rsidRPr="000F100B">
              <w:rPr>
                <w:rFonts w:cs="Calibri"/>
                <w:szCs w:val="24"/>
                <w:lang w:eastAsia="ru-RU"/>
              </w:rPr>
              <w:t>(технологические</w:t>
            </w:r>
            <w:r w:rsidR="000338BC" w:rsidRPr="000F100B">
              <w:rPr>
                <w:rFonts w:cs="Calibri"/>
                <w:szCs w:val="24"/>
                <w:lang w:eastAsia="ru-RU"/>
              </w:rPr>
              <w:t xml:space="preserve"> </w:t>
            </w:r>
            <w:r w:rsidRPr="000F100B">
              <w:rPr>
                <w:rFonts w:cs="Calibri"/>
                <w:szCs w:val="24"/>
                <w:lang w:eastAsia="ru-RU"/>
              </w:rPr>
              <w:t>карты</w:t>
            </w:r>
            <w:r w:rsidR="000338BC" w:rsidRPr="000F100B">
              <w:rPr>
                <w:rFonts w:cs="Calibri"/>
                <w:szCs w:val="24"/>
                <w:lang w:eastAsia="ru-RU"/>
              </w:rPr>
              <w:t xml:space="preserve"> </w:t>
            </w:r>
            <w:r w:rsidRPr="000F100B">
              <w:rPr>
                <w:rFonts w:cs="Calibri"/>
                <w:szCs w:val="24"/>
                <w:lang w:eastAsia="ru-RU"/>
              </w:rPr>
              <w:t>межведомственного</w:t>
            </w:r>
            <w:r w:rsidR="000338BC" w:rsidRPr="000F100B">
              <w:rPr>
                <w:rFonts w:cs="Calibri"/>
                <w:szCs w:val="24"/>
                <w:lang w:eastAsia="ru-RU"/>
              </w:rPr>
              <w:t xml:space="preserve"> </w:t>
            </w:r>
            <w:r w:rsidRPr="000F100B">
              <w:rPr>
                <w:rFonts w:cs="Calibri"/>
                <w:szCs w:val="24"/>
                <w:lang w:eastAsia="ru-RU"/>
              </w:rPr>
              <w:lastRenderedPageBreak/>
              <w:t>взаимодействия,</w:t>
            </w:r>
            <w:r w:rsidR="000338BC" w:rsidRPr="000F100B">
              <w:rPr>
                <w:rFonts w:cs="Calibri"/>
                <w:szCs w:val="24"/>
                <w:lang w:eastAsia="ru-RU"/>
              </w:rPr>
              <w:t xml:space="preserve"> </w:t>
            </w:r>
            <w:r w:rsidRPr="000F100B">
              <w:rPr>
                <w:rFonts w:cs="Calibri"/>
                <w:szCs w:val="24"/>
                <w:lang w:eastAsia="ru-RU"/>
              </w:rPr>
              <w:t>используется</w:t>
            </w:r>
            <w:r w:rsidR="000338BC" w:rsidRPr="000F100B">
              <w:rPr>
                <w:rFonts w:cs="Calibri"/>
                <w:szCs w:val="24"/>
                <w:lang w:eastAsia="ru-RU"/>
              </w:rPr>
              <w:t xml:space="preserve"> </w:t>
            </w:r>
            <w:r w:rsidRPr="000F100B">
              <w:rPr>
                <w:rFonts w:cs="Calibri"/>
                <w:szCs w:val="24"/>
                <w:lang w:eastAsia="ru-RU"/>
              </w:rPr>
              <w:t>«ГИС</w:t>
            </w:r>
            <w:r w:rsidR="000338BC" w:rsidRPr="000F100B">
              <w:rPr>
                <w:rFonts w:cs="Calibri"/>
                <w:szCs w:val="24"/>
                <w:lang w:eastAsia="ru-RU"/>
              </w:rPr>
              <w:t xml:space="preserve"> </w:t>
            </w:r>
            <w:r w:rsidRPr="000F100B">
              <w:rPr>
                <w:rFonts w:cs="Calibri"/>
                <w:szCs w:val="24"/>
                <w:lang w:eastAsia="ru-RU"/>
              </w:rPr>
              <w:t>Проектирование</w:t>
            </w:r>
            <w:r w:rsidR="000338BC" w:rsidRPr="000F100B">
              <w:rPr>
                <w:rFonts w:cs="Calibri"/>
                <w:szCs w:val="24"/>
                <w:lang w:eastAsia="ru-RU"/>
              </w:rPr>
              <w:t xml:space="preserve"> </w:t>
            </w:r>
            <w:r w:rsidRPr="000F100B">
              <w:rPr>
                <w:rFonts w:cs="Calibri"/>
                <w:szCs w:val="24"/>
                <w:lang w:eastAsia="ru-RU"/>
              </w:rPr>
              <w:t>ТКМВ»),</w:t>
            </w:r>
            <w:r w:rsidR="000338BC" w:rsidRPr="000F100B">
              <w:rPr>
                <w:rFonts w:cs="Calibri"/>
                <w:szCs w:val="24"/>
                <w:lang w:eastAsia="ru-RU"/>
              </w:rPr>
              <w:t xml:space="preserve"> </w:t>
            </w:r>
            <w:r w:rsidRPr="000F100B">
              <w:rPr>
                <w:rFonts w:cs="Calibri"/>
                <w:szCs w:val="24"/>
                <w:lang w:eastAsia="ru-RU"/>
              </w:rPr>
              <w:t>в</w:t>
            </w:r>
            <w:r w:rsidR="000338BC" w:rsidRPr="000F100B">
              <w:rPr>
                <w:rFonts w:cs="Calibri"/>
                <w:szCs w:val="24"/>
                <w:lang w:eastAsia="ru-RU"/>
              </w:rPr>
              <w:t xml:space="preserve"> </w:t>
            </w:r>
            <w:r w:rsidRPr="000F100B">
              <w:rPr>
                <w:rFonts w:cs="Calibri"/>
                <w:szCs w:val="24"/>
                <w:lang w:eastAsia="ru-RU"/>
              </w:rPr>
              <w:t>соответствии</w:t>
            </w:r>
            <w:r w:rsidR="000338BC" w:rsidRPr="000F100B">
              <w:rPr>
                <w:rFonts w:cs="Calibri"/>
                <w:szCs w:val="24"/>
                <w:lang w:eastAsia="ru-RU"/>
              </w:rPr>
              <w:t xml:space="preserve"> </w:t>
            </w:r>
            <w:r w:rsidRPr="000F100B">
              <w:rPr>
                <w:rFonts w:cs="Calibri"/>
                <w:szCs w:val="24"/>
                <w:lang w:eastAsia="ru-RU"/>
              </w:rPr>
              <w:t>с</w:t>
            </w:r>
            <w:r w:rsidR="000338BC" w:rsidRPr="000F100B">
              <w:rPr>
                <w:rFonts w:cs="Calibri"/>
                <w:szCs w:val="24"/>
                <w:lang w:eastAsia="ru-RU"/>
              </w:rPr>
              <w:t xml:space="preserve"> </w:t>
            </w:r>
            <w:r w:rsidRPr="000F100B">
              <w:rPr>
                <w:rFonts w:cs="Calibri"/>
                <w:szCs w:val="24"/>
                <w:lang w:eastAsia="ru-RU"/>
              </w:rPr>
              <w:t>требованиями</w:t>
            </w:r>
            <w:r w:rsidR="000338BC" w:rsidRPr="000F100B">
              <w:rPr>
                <w:rFonts w:cs="Calibri"/>
                <w:szCs w:val="24"/>
                <w:lang w:eastAsia="ru-RU"/>
              </w:rPr>
              <w:t xml:space="preserve"> </w:t>
            </w:r>
            <w:r w:rsidRPr="000F100B">
              <w:rPr>
                <w:rFonts w:cs="Calibri"/>
                <w:szCs w:val="24"/>
                <w:lang w:eastAsia="ru-RU"/>
              </w:rPr>
              <w:t>каждого</w:t>
            </w:r>
            <w:r w:rsidR="000338BC" w:rsidRPr="000F100B">
              <w:rPr>
                <w:rFonts w:cs="Calibri"/>
                <w:szCs w:val="24"/>
                <w:lang w:eastAsia="ru-RU"/>
              </w:rPr>
              <w:t xml:space="preserve"> </w:t>
            </w:r>
            <w:r w:rsidRPr="000F100B">
              <w:rPr>
                <w:rFonts w:cs="Calibri"/>
                <w:szCs w:val="24"/>
                <w:lang w:eastAsia="ru-RU"/>
              </w:rPr>
              <w:t>провайдера</w:t>
            </w:r>
            <w:r w:rsidR="000338BC" w:rsidRPr="000F100B">
              <w:rPr>
                <w:rFonts w:cs="Calibri"/>
                <w:szCs w:val="24"/>
                <w:lang w:eastAsia="ru-RU"/>
              </w:rPr>
              <w:t xml:space="preserve"> </w:t>
            </w:r>
            <w:r w:rsidRPr="000F100B">
              <w:rPr>
                <w:rFonts w:cs="Calibri"/>
                <w:szCs w:val="24"/>
                <w:lang w:eastAsia="ru-RU"/>
              </w:rPr>
              <w:t>государственных</w:t>
            </w:r>
            <w:r w:rsidR="000338BC" w:rsidRPr="000F100B">
              <w:rPr>
                <w:rFonts w:cs="Calibri"/>
                <w:szCs w:val="24"/>
                <w:lang w:eastAsia="ru-RU"/>
              </w:rPr>
              <w:t xml:space="preserve"> </w:t>
            </w:r>
            <w:r w:rsidRPr="000F100B">
              <w:rPr>
                <w:rFonts w:cs="Calibri"/>
                <w:szCs w:val="24"/>
                <w:lang w:eastAsia="ru-RU"/>
              </w:rPr>
              <w:t>данных</w:t>
            </w:r>
            <w:r w:rsidR="000338BC" w:rsidRPr="000F100B">
              <w:rPr>
                <w:rFonts w:cs="Calibri"/>
                <w:szCs w:val="24"/>
                <w:lang w:eastAsia="ru-RU"/>
              </w:rPr>
              <w:t xml:space="preserve"> </w:t>
            </w:r>
            <w:r w:rsidRPr="000F100B">
              <w:rPr>
                <w:rFonts w:cs="Calibri"/>
                <w:szCs w:val="24"/>
                <w:lang w:eastAsia="ru-RU"/>
              </w:rPr>
              <w:t>(</w:t>
            </w:r>
            <w:proofErr w:type="spellStart"/>
            <w:r w:rsidRPr="000F100B">
              <w:rPr>
                <w:rFonts w:cs="Calibri"/>
                <w:szCs w:val="24"/>
                <w:lang w:eastAsia="ru-RU"/>
              </w:rPr>
              <w:t>ФОИВами</w:t>
            </w:r>
            <w:proofErr w:type="spellEnd"/>
            <w:r w:rsidRPr="000F100B">
              <w:rPr>
                <w:rFonts w:cs="Calibri"/>
                <w:szCs w:val="24"/>
                <w:lang w:eastAsia="ru-RU"/>
              </w:rPr>
              <w:t>).</w:t>
            </w:r>
            <w:r w:rsidR="000338BC" w:rsidRPr="000F100B">
              <w:rPr>
                <w:rFonts w:cs="Calibri"/>
                <w:szCs w:val="24"/>
                <w:lang w:eastAsia="ru-RU"/>
              </w:rPr>
              <w:t xml:space="preserve"> </w:t>
            </w:r>
            <w:r w:rsidRPr="000F100B">
              <w:rPr>
                <w:rFonts w:cs="Calibri"/>
                <w:szCs w:val="24"/>
                <w:lang w:eastAsia="ru-RU"/>
              </w:rPr>
              <w:t>Запрос</w:t>
            </w:r>
            <w:r w:rsidR="000338BC" w:rsidRPr="000F100B">
              <w:rPr>
                <w:rFonts w:cs="Calibri"/>
                <w:szCs w:val="24"/>
                <w:lang w:eastAsia="ru-RU"/>
              </w:rPr>
              <w:t xml:space="preserve"> </w:t>
            </w:r>
            <w:r w:rsidRPr="000F100B">
              <w:rPr>
                <w:rFonts w:cs="Calibri"/>
                <w:szCs w:val="24"/>
                <w:lang w:eastAsia="ru-RU"/>
              </w:rPr>
              <w:t>согласуется</w:t>
            </w:r>
            <w:r w:rsidR="000338BC" w:rsidRPr="000F100B">
              <w:rPr>
                <w:rFonts w:cs="Calibri"/>
                <w:szCs w:val="24"/>
                <w:lang w:eastAsia="ru-RU"/>
              </w:rPr>
              <w:t xml:space="preserve"> </w:t>
            </w:r>
            <w:r w:rsidRPr="000F100B">
              <w:rPr>
                <w:rFonts w:cs="Calibri"/>
                <w:szCs w:val="24"/>
                <w:lang w:eastAsia="ru-RU"/>
              </w:rPr>
              <w:t>в</w:t>
            </w:r>
            <w:r w:rsidR="000338BC" w:rsidRPr="000F100B">
              <w:rPr>
                <w:rFonts w:cs="Calibri"/>
                <w:szCs w:val="24"/>
                <w:lang w:eastAsia="ru-RU"/>
              </w:rPr>
              <w:t xml:space="preserve"> </w:t>
            </w:r>
            <w:r w:rsidRPr="000F100B">
              <w:rPr>
                <w:rFonts w:cs="Calibri"/>
                <w:szCs w:val="24"/>
                <w:lang w:eastAsia="ru-RU"/>
              </w:rPr>
              <w:t>индивидуальном</w:t>
            </w:r>
            <w:r w:rsidR="000338BC" w:rsidRPr="000F100B">
              <w:rPr>
                <w:rFonts w:cs="Calibri"/>
                <w:szCs w:val="24"/>
                <w:lang w:eastAsia="ru-RU"/>
              </w:rPr>
              <w:t xml:space="preserve"> </w:t>
            </w:r>
            <w:r w:rsidRPr="000F100B">
              <w:rPr>
                <w:rFonts w:cs="Calibri"/>
                <w:szCs w:val="24"/>
                <w:lang w:eastAsia="ru-RU"/>
              </w:rPr>
              <w:t>порядке</w:t>
            </w:r>
            <w:r w:rsidR="000338BC" w:rsidRPr="000F100B">
              <w:rPr>
                <w:rFonts w:cs="Calibri"/>
                <w:szCs w:val="24"/>
                <w:lang w:eastAsia="ru-RU"/>
              </w:rPr>
              <w:t xml:space="preserve"> </w:t>
            </w:r>
            <w:r w:rsidRPr="000F100B">
              <w:rPr>
                <w:rFonts w:cs="Calibri"/>
                <w:szCs w:val="24"/>
                <w:lang w:eastAsia="ru-RU"/>
              </w:rPr>
              <w:t>со</w:t>
            </w:r>
            <w:r w:rsidR="000338BC" w:rsidRPr="000F100B">
              <w:rPr>
                <w:rFonts w:cs="Calibri"/>
                <w:szCs w:val="24"/>
                <w:lang w:eastAsia="ru-RU"/>
              </w:rPr>
              <w:t xml:space="preserve"> </w:t>
            </w:r>
            <w:r w:rsidRPr="000F100B">
              <w:rPr>
                <w:rFonts w:cs="Calibri"/>
                <w:szCs w:val="24"/>
                <w:lang w:eastAsia="ru-RU"/>
              </w:rPr>
              <w:t>всеми</w:t>
            </w:r>
            <w:r w:rsidR="000338BC" w:rsidRPr="000F100B">
              <w:rPr>
                <w:rFonts w:cs="Calibri"/>
                <w:szCs w:val="24"/>
                <w:lang w:eastAsia="ru-RU"/>
              </w:rPr>
              <w:t xml:space="preserve"> </w:t>
            </w:r>
            <w:r w:rsidRPr="000F100B">
              <w:rPr>
                <w:rFonts w:cs="Calibri"/>
                <w:szCs w:val="24"/>
                <w:lang w:eastAsia="ru-RU"/>
              </w:rPr>
              <w:t>провайдерами</w:t>
            </w:r>
            <w:r w:rsidR="000338BC" w:rsidRPr="000F100B">
              <w:rPr>
                <w:rFonts w:cs="Calibri"/>
                <w:szCs w:val="24"/>
                <w:lang w:eastAsia="ru-RU"/>
              </w:rPr>
              <w:t xml:space="preserve"> </w:t>
            </w:r>
            <w:r w:rsidRPr="000F100B">
              <w:rPr>
                <w:rFonts w:cs="Calibri"/>
                <w:szCs w:val="24"/>
                <w:lang w:eastAsia="ru-RU"/>
              </w:rPr>
              <w:t>данных,</w:t>
            </w:r>
            <w:r w:rsidR="000338BC" w:rsidRPr="000F100B">
              <w:rPr>
                <w:rFonts w:cs="Calibri"/>
                <w:szCs w:val="24"/>
                <w:lang w:eastAsia="ru-RU"/>
              </w:rPr>
              <w:t xml:space="preserve"> </w:t>
            </w:r>
            <w:r w:rsidRPr="000F100B">
              <w:rPr>
                <w:rFonts w:cs="Calibri"/>
                <w:szCs w:val="24"/>
                <w:lang w:eastAsia="ru-RU"/>
              </w:rPr>
              <w:t>параллельно,</w:t>
            </w:r>
            <w:r w:rsidR="000338BC" w:rsidRPr="000F100B">
              <w:rPr>
                <w:rFonts w:cs="Calibri"/>
                <w:szCs w:val="24"/>
                <w:lang w:eastAsia="ru-RU"/>
              </w:rPr>
              <w:t xml:space="preserve"> </w:t>
            </w:r>
            <w:r w:rsidRPr="000F100B">
              <w:rPr>
                <w:rFonts w:cs="Calibri"/>
                <w:szCs w:val="24"/>
                <w:lang w:eastAsia="ru-RU"/>
              </w:rPr>
              <w:t>в</w:t>
            </w:r>
            <w:r w:rsidR="000338BC" w:rsidRPr="000F100B">
              <w:rPr>
                <w:rFonts w:cs="Calibri"/>
                <w:szCs w:val="24"/>
                <w:lang w:eastAsia="ru-RU"/>
              </w:rPr>
              <w:t xml:space="preserve"> </w:t>
            </w:r>
            <w:r w:rsidRPr="000F100B">
              <w:rPr>
                <w:rFonts w:cs="Calibri"/>
                <w:szCs w:val="24"/>
                <w:lang w:eastAsia="ru-RU"/>
              </w:rPr>
              <w:t>индивидуальном</w:t>
            </w:r>
            <w:r w:rsidR="000338BC" w:rsidRPr="000F100B">
              <w:rPr>
                <w:rFonts w:cs="Calibri"/>
                <w:szCs w:val="24"/>
                <w:lang w:eastAsia="ru-RU"/>
              </w:rPr>
              <w:t xml:space="preserve"> </w:t>
            </w:r>
            <w:r w:rsidRPr="000F100B">
              <w:rPr>
                <w:rFonts w:cs="Calibri"/>
                <w:szCs w:val="24"/>
                <w:lang w:eastAsia="ru-RU"/>
              </w:rPr>
              <w:t>порядке,</w:t>
            </w:r>
            <w:r w:rsidR="000338BC" w:rsidRPr="000F100B">
              <w:rPr>
                <w:rFonts w:cs="Calibri"/>
                <w:szCs w:val="24"/>
                <w:lang w:eastAsia="ru-RU"/>
              </w:rPr>
              <w:t xml:space="preserve"> </w:t>
            </w:r>
            <w:r w:rsidRPr="000F100B">
              <w:rPr>
                <w:rFonts w:cs="Calibri"/>
                <w:szCs w:val="24"/>
                <w:lang w:eastAsia="ru-RU"/>
              </w:rPr>
              <w:t>организуется</w:t>
            </w:r>
            <w:r w:rsidR="000338BC" w:rsidRPr="000F100B">
              <w:rPr>
                <w:rFonts w:cs="Calibri"/>
                <w:szCs w:val="24"/>
                <w:lang w:eastAsia="ru-RU"/>
              </w:rPr>
              <w:t xml:space="preserve"> </w:t>
            </w:r>
            <w:r w:rsidRPr="000F100B">
              <w:rPr>
                <w:rFonts w:cs="Calibri"/>
                <w:szCs w:val="24"/>
                <w:lang w:eastAsia="ru-RU"/>
              </w:rPr>
              <w:t>техническое</w:t>
            </w:r>
            <w:r w:rsidR="000338BC" w:rsidRPr="000F100B">
              <w:rPr>
                <w:rFonts w:cs="Calibri"/>
                <w:szCs w:val="24"/>
                <w:lang w:eastAsia="ru-RU"/>
              </w:rPr>
              <w:t xml:space="preserve"> </w:t>
            </w:r>
            <w:r w:rsidRPr="000F100B">
              <w:rPr>
                <w:rFonts w:cs="Calibri"/>
                <w:szCs w:val="24"/>
                <w:lang w:eastAsia="ru-RU"/>
              </w:rPr>
              <w:t>взаимодействие.</w:t>
            </w:r>
            <w:r w:rsidR="000338BC" w:rsidRPr="000F100B">
              <w:rPr>
                <w:rFonts w:cs="Calibri"/>
                <w:szCs w:val="24"/>
                <w:lang w:eastAsia="ru-RU"/>
              </w:rPr>
              <w:t xml:space="preserve"> </w:t>
            </w:r>
            <w:r w:rsidRPr="000F100B">
              <w:rPr>
                <w:rFonts w:cs="Calibri"/>
                <w:szCs w:val="24"/>
                <w:lang w:eastAsia="ru-RU"/>
              </w:rPr>
              <w:t>При</w:t>
            </w:r>
            <w:r w:rsidR="000338BC" w:rsidRPr="000F100B">
              <w:rPr>
                <w:rFonts w:cs="Calibri"/>
                <w:szCs w:val="24"/>
                <w:lang w:eastAsia="ru-RU"/>
              </w:rPr>
              <w:t xml:space="preserve"> </w:t>
            </w:r>
            <w:r w:rsidRPr="000F100B">
              <w:rPr>
                <w:rFonts w:cs="Calibri"/>
                <w:szCs w:val="24"/>
                <w:lang w:eastAsia="ru-RU"/>
              </w:rPr>
              <w:t>необходимости,</w:t>
            </w:r>
            <w:r w:rsidR="000338BC" w:rsidRPr="000F100B">
              <w:rPr>
                <w:rFonts w:cs="Calibri"/>
                <w:szCs w:val="24"/>
                <w:lang w:eastAsia="ru-RU"/>
              </w:rPr>
              <w:t xml:space="preserve"> </w:t>
            </w:r>
            <w:r w:rsidRPr="000F100B">
              <w:rPr>
                <w:rFonts w:cs="Calibri"/>
                <w:szCs w:val="24"/>
                <w:lang w:eastAsia="ru-RU"/>
              </w:rPr>
              <w:t>потребитель</w:t>
            </w:r>
            <w:r w:rsidR="000338BC" w:rsidRPr="000F100B">
              <w:rPr>
                <w:rFonts w:cs="Calibri"/>
                <w:szCs w:val="24"/>
                <w:lang w:eastAsia="ru-RU"/>
              </w:rPr>
              <w:t xml:space="preserve"> </w:t>
            </w:r>
            <w:r w:rsidRPr="000F100B">
              <w:rPr>
                <w:rFonts w:cs="Calibri"/>
                <w:szCs w:val="24"/>
                <w:lang w:eastAsia="ru-RU"/>
              </w:rPr>
              <w:t>и</w:t>
            </w:r>
            <w:r w:rsidR="000338BC" w:rsidRPr="000F100B">
              <w:rPr>
                <w:rFonts w:cs="Calibri"/>
                <w:szCs w:val="24"/>
                <w:lang w:eastAsia="ru-RU"/>
              </w:rPr>
              <w:t xml:space="preserve"> </w:t>
            </w:r>
            <w:r w:rsidRPr="000F100B">
              <w:rPr>
                <w:rFonts w:cs="Calibri"/>
                <w:szCs w:val="24"/>
                <w:lang w:eastAsia="ru-RU"/>
              </w:rPr>
              <w:t>провайдер</w:t>
            </w:r>
            <w:r w:rsidR="000338BC" w:rsidRPr="000F100B">
              <w:rPr>
                <w:rFonts w:cs="Calibri"/>
                <w:szCs w:val="24"/>
                <w:lang w:eastAsia="ru-RU"/>
              </w:rPr>
              <w:t xml:space="preserve"> </w:t>
            </w:r>
            <w:r w:rsidRPr="000F100B">
              <w:rPr>
                <w:rFonts w:cs="Calibri"/>
                <w:szCs w:val="24"/>
                <w:lang w:eastAsia="ru-RU"/>
              </w:rPr>
              <w:t>данных</w:t>
            </w:r>
            <w:r w:rsidR="000338BC" w:rsidRPr="000F100B">
              <w:rPr>
                <w:rFonts w:cs="Calibri"/>
                <w:szCs w:val="24"/>
                <w:lang w:eastAsia="ru-RU"/>
              </w:rPr>
              <w:t xml:space="preserve"> </w:t>
            </w:r>
            <w:r w:rsidRPr="000F100B">
              <w:rPr>
                <w:rFonts w:cs="Calibri"/>
                <w:szCs w:val="24"/>
                <w:lang w:eastAsia="ru-RU"/>
              </w:rPr>
              <w:t>формирует</w:t>
            </w:r>
            <w:r w:rsidR="000338BC" w:rsidRPr="000F100B">
              <w:rPr>
                <w:rFonts w:cs="Calibri"/>
                <w:szCs w:val="24"/>
                <w:lang w:eastAsia="ru-RU"/>
              </w:rPr>
              <w:t xml:space="preserve"> </w:t>
            </w:r>
            <w:r w:rsidRPr="000F100B">
              <w:rPr>
                <w:rFonts w:cs="Calibri"/>
                <w:szCs w:val="24"/>
                <w:lang w:eastAsia="ru-RU"/>
              </w:rPr>
              <w:t>предложение</w:t>
            </w:r>
            <w:r w:rsidR="000338BC" w:rsidRPr="000F100B">
              <w:rPr>
                <w:rFonts w:cs="Calibri"/>
                <w:szCs w:val="24"/>
                <w:lang w:eastAsia="ru-RU"/>
              </w:rPr>
              <w:t xml:space="preserve"> </w:t>
            </w:r>
            <w:r w:rsidRPr="000F100B">
              <w:rPr>
                <w:rFonts w:cs="Calibri"/>
                <w:szCs w:val="24"/>
                <w:lang w:eastAsia="ru-RU"/>
              </w:rPr>
              <w:t>с</w:t>
            </w:r>
            <w:r w:rsidR="000338BC" w:rsidRPr="000F100B">
              <w:rPr>
                <w:rFonts w:cs="Calibri"/>
                <w:szCs w:val="24"/>
                <w:lang w:eastAsia="ru-RU"/>
              </w:rPr>
              <w:t xml:space="preserve"> </w:t>
            </w:r>
            <w:r w:rsidRPr="000F100B">
              <w:rPr>
                <w:rFonts w:cs="Calibri"/>
                <w:szCs w:val="24"/>
                <w:lang w:eastAsia="ru-RU"/>
              </w:rPr>
              <w:t>необходимым</w:t>
            </w:r>
            <w:r w:rsidR="000338BC" w:rsidRPr="000F100B">
              <w:rPr>
                <w:rFonts w:cs="Calibri"/>
                <w:szCs w:val="24"/>
                <w:lang w:eastAsia="ru-RU"/>
              </w:rPr>
              <w:t xml:space="preserve"> </w:t>
            </w:r>
            <w:r w:rsidRPr="000F100B">
              <w:rPr>
                <w:rFonts w:cs="Calibri"/>
                <w:szCs w:val="24"/>
                <w:lang w:eastAsia="ru-RU"/>
              </w:rPr>
              <w:t>перечнем</w:t>
            </w:r>
            <w:r w:rsidR="000338BC" w:rsidRPr="000F100B">
              <w:rPr>
                <w:rFonts w:cs="Calibri"/>
                <w:szCs w:val="24"/>
                <w:lang w:eastAsia="ru-RU"/>
              </w:rPr>
              <w:t xml:space="preserve"> </w:t>
            </w:r>
            <w:r w:rsidRPr="000F100B">
              <w:rPr>
                <w:rFonts w:cs="Calibri"/>
                <w:szCs w:val="24"/>
                <w:lang w:eastAsia="ru-RU"/>
              </w:rPr>
              <w:t>изменений</w:t>
            </w:r>
            <w:r w:rsidR="000338BC" w:rsidRPr="000F100B">
              <w:rPr>
                <w:rFonts w:cs="Calibri"/>
                <w:szCs w:val="24"/>
                <w:lang w:eastAsia="ru-RU"/>
              </w:rPr>
              <w:t xml:space="preserve"> </w:t>
            </w:r>
            <w:r w:rsidRPr="000F100B">
              <w:rPr>
                <w:rFonts w:cs="Calibri"/>
                <w:szCs w:val="24"/>
                <w:lang w:eastAsia="ru-RU"/>
              </w:rPr>
              <w:t>НПА.</w:t>
            </w:r>
          </w:p>
        </w:tc>
        <w:tc>
          <w:tcPr>
            <w:tcW w:w="2268" w:type="dxa"/>
            <w:hideMark/>
          </w:tcPr>
          <w:p w14:paraId="7A83512E" w14:textId="77777777" w:rsidR="003F5D28" w:rsidRPr="000F100B" w:rsidRDefault="003F5D28" w:rsidP="00DA7A92">
            <w:pPr>
              <w:spacing w:before="100" w:beforeAutospacing="1" w:after="0" w:afterAutospacing="1"/>
              <w:ind w:firstLine="0"/>
              <w:jc w:val="left"/>
              <w:rPr>
                <w:rFonts w:cs="Calibri"/>
                <w:szCs w:val="24"/>
                <w:lang w:eastAsia="ru-RU"/>
              </w:rPr>
            </w:pPr>
            <w:r w:rsidRPr="000F100B">
              <w:rPr>
                <w:rFonts w:cs="Calibri"/>
                <w:szCs w:val="24"/>
                <w:lang w:eastAsia="ru-RU"/>
              </w:rPr>
              <w:lastRenderedPageBreak/>
              <w:t>Реестр</w:t>
            </w:r>
            <w:r w:rsidR="000338BC" w:rsidRPr="000F100B">
              <w:rPr>
                <w:rFonts w:cs="Calibri"/>
                <w:szCs w:val="24"/>
                <w:lang w:eastAsia="ru-RU"/>
              </w:rPr>
              <w:t xml:space="preserve"> </w:t>
            </w:r>
            <w:r w:rsidRPr="000F100B">
              <w:rPr>
                <w:rFonts w:cs="Calibri"/>
                <w:szCs w:val="24"/>
                <w:lang w:eastAsia="ru-RU"/>
              </w:rPr>
              <w:t>ВС</w:t>
            </w:r>
            <w:r w:rsidR="000338BC" w:rsidRPr="000F100B">
              <w:rPr>
                <w:rFonts w:cs="Calibri"/>
                <w:szCs w:val="24"/>
                <w:lang w:eastAsia="ru-RU"/>
              </w:rPr>
              <w:t xml:space="preserve"> </w:t>
            </w:r>
            <w:r w:rsidRPr="000F100B">
              <w:rPr>
                <w:rFonts w:cs="Calibri"/>
                <w:szCs w:val="24"/>
                <w:lang w:eastAsia="ru-RU"/>
              </w:rPr>
              <w:t>СМЭВ,</w:t>
            </w:r>
            <w:r w:rsidR="000338BC" w:rsidRPr="000F100B">
              <w:rPr>
                <w:rFonts w:cs="Calibri"/>
                <w:szCs w:val="24"/>
                <w:lang w:eastAsia="ru-RU"/>
              </w:rPr>
              <w:t xml:space="preserve"> </w:t>
            </w:r>
            <w:r w:rsidRPr="000F100B">
              <w:rPr>
                <w:rFonts w:cs="Calibri"/>
                <w:szCs w:val="24"/>
                <w:lang w:eastAsia="ru-RU"/>
              </w:rPr>
              <w:t>Регламенты,</w:t>
            </w:r>
            <w:r w:rsidR="000338BC" w:rsidRPr="000F100B">
              <w:rPr>
                <w:rFonts w:cs="Calibri"/>
                <w:szCs w:val="24"/>
                <w:lang w:eastAsia="ru-RU"/>
              </w:rPr>
              <w:t xml:space="preserve"> </w:t>
            </w:r>
            <w:r w:rsidRPr="000F100B">
              <w:rPr>
                <w:rFonts w:cs="Calibri"/>
                <w:szCs w:val="24"/>
                <w:lang w:eastAsia="ru-RU"/>
              </w:rPr>
              <w:t>ППРФ</w:t>
            </w:r>
            <w:r w:rsidR="000338BC" w:rsidRPr="000F100B">
              <w:rPr>
                <w:rFonts w:cs="Calibri"/>
                <w:szCs w:val="24"/>
                <w:lang w:eastAsia="ru-RU"/>
              </w:rPr>
              <w:t xml:space="preserve"> </w:t>
            </w:r>
            <w:r w:rsidRPr="000F100B">
              <w:rPr>
                <w:rFonts w:cs="Calibri"/>
                <w:szCs w:val="24"/>
                <w:lang w:eastAsia="ru-RU"/>
              </w:rPr>
              <w:lastRenderedPageBreak/>
              <w:t>о</w:t>
            </w:r>
            <w:r w:rsidR="000338BC" w:rsidRPr="000F100B">
              <w:rPr>
                <w:rFonts w:cs="Calibri"/>
                <w:szCs w:val="24"/>
                <w:lang w:eastAsia="ru-RU"/>
              </w:rPr>
              <w:t xml:space="preserve"> </w:t>
            </w:r>
            <w:r w:rsidRPr="000F100B">
              <w:rPr>
                <w:rFonts w:cs="Calibri"/>
                <w:szCs w:val="24"/>
                <w:lang w:eastAsia="ru-RU"/>
              </w:rPr>
              <w:t>СМЭВ</w:t>
            </w:r>
            <w:r w:rsidR="000338BC" w:rsidRPr="000F100B">
              <w:rPr>
                <w:rFonts w:cs="Calibri"/>
                <w:szCs w:val="24"/>
                <w:lang w:eastAsia="ru-RU"/>
              </w:rPr>
              <w:t xml:space="preserve"> </w:t>
            </w:r>
            <w:r w:rsidRPr="000F100B">
              <w:rPr>
                <w:rFonts w:cs="Calibri"/>
                <w:szCs w:val="24"/>
                <w:lang w:eastAsia="ru-RU"/>
              </w:rPr>
              <w:t>697,</w:t>
            </w:r>
            <w:r w:rsidR="000338BC" w:rsidRPr="000F100B">
              <w:rPr>
                <w:rFonts w:cs="Calibri"/>
                <w:szCs w:val="24"/>
                <w:lang w:eastAsia="ru-RU"/>
              </w:rPr>
              <w:t xml:space="preserve"> </w:t>
            </w:r>
            <w:r w:rsidRPr="000F100B">
              <w:rPr>
                <w:rFonts w:cs="Calibri"/>
                <w:szCs w:val="24"/>
                <w:lang w:eastAsia="ru-RU"/>
              </w:rPr>
              <w:t>210-ФЗ,</w:t>
            </w:r>
            <w:r w:rsidR="000338BC" w:rsidRPr="000F100B">
              <w:rPr>
                <w:rFonts w:cs="Calibri"/>
                <w:szCs w:val="24"/>
                <w:lang w:eastAsia="ru-RU"/>
              </w:rPr>
              <w:t xml:space="preserve"> </w:t>
            </w:r>
            <w:r w:rsidRPr="000F100B">
              <w:rPr>
                <w:rFonts w:cs="Calibri"/>
                <w:szCs w:val="24"/>
                <w:lang w:eastAsia="ru-RU"/>
              </w:rPr>
              <w:t>1471-р</w:t>
            </w:r>
          </w:p>
        </w:tc>
      </w:tr>
      <w:tr w:rsidR="003F5D28" w:rsidRPr="000F100B" w14:paraId="3E3F74F5" w14:textId="77777777" w:rsidTr="009C6269">
        <w:tc>
          <w:tcPr>
            <w:tcW w:w="1696" w:type="dxa"/>
            <w:hideMark/>
          </w:tcPr>
          <w:p w14:paraId="7529D235" w14:textId="77777777" w:rsidR="003F5D28" w:rsidRPr="000F100B" w:rsidRDefault="003F5D28" w:rsidP="00DA7A92">
            <w:pPr>
              <w:spacing w:before="100" w:beforeAutospacing="1" w:after="0" w:afterAutospacing="1"/>
              <w:ind w:firstLine="0"/>
              <w:jc w:val="left"/>
              <w:rPr>
                <w:rFonts w:cs="Calibri"/>
                <w:szCs w:val="24"/>
                <w:lang w:eastAsia="ru-RU"/>
              </w:rPr>
            </w:pPr>
            <w:r w:rsidRPr="000F100B">
              <w:rPr>
                <w:rFonts w:cs="Calibri"/>
                <w:szCs w:val="24"/>
                <w:lang w:eastAsia="ru-RU"/>
              </w:rPr>
              <w:lastRenderedPageBreak/>
              <w:t>ГИС</w:t>
            </w:r>
          </w:p>
        </w:tc>
        <w:tc>
          <w:tcPr>
            <w:tcW w:w="5529" w:type="dxa"/>
            <w:hideMark/>
          </w:tcPr>
          <w:p w14:paraId="60722ECB" w14:textId="77777777" w:rsidR="003F5D28" w:rsidRPr="000F100B" w:rsidRDefault="003F5D28" w:rsidP="00DA7A92">
            <w:pPr>
              <w:spacing w:before="100" w:beforeAutospacing="1" w:after="0" w:afterAutospacing="1"/>
              <w:ind w:firstLine="0"/>
              <w:rPr>
                <w:rFonts w:cs="Calibri"/>
                <w:szCs w:val="24"/>
                <w:lang w:eastAsia="ru-RU"/>
              </w:rPr>
            </w:pPr>
            <w:r w:rsidRPr="000F100B">
              <w:rPr>
                <w:rFonts w:cs="Calibri"/>
                <w:szCs w:val="24"/>
                <w:lang w:eastAsia="ru-RU"/>
              </w:rPr>
              <w:t>Индивидуальный</w:t>
            </w:r>
            <w:r w:rsidR="000338BC" w:rsidRPr="000F100B">
              <w:rPr>
                <w:rFonts w:cs="Calibri"/>
                <w:szCs w:val="24"/>
                <w:lang w:eastAsia="ru-RU"/>
              </w:rPr>
              <w:t xml:space="preserve"> </w:t>
            </w:r>
            <w:r w:rsidRPr="000F100B">
              <w:rPr>
                <w:rFonts w:cs="Calibri"/>
                <w:szCs w:val="24"/>
                <w:lang w:eastAsia="ru-RU"/>
              </w:rPr>
              <w:t>порядок</w:t>
            </w:r>
            <w:r w:rsidR="000338BC" w:rsidRPr="000F100B">
              <w:rPr>
                <w:rFonts w:cs="Calibri"/>
                <w:szCs w:val="24"/>
                <w:lang w:eastAsia="ru-RU"/>
              </w:rPr>
              <w:t xml:space="preserve"> </w:t>
            </w:r>
            <w:r w:rsidRPr="000F100B">
              <w:rPr>
                <w:rFonts w:cs="Calibri"/>
                <w:szCs w:val="24"/>
                <w:lang w:eastAsia="ru-RU"/>
              </w:rPr>
              <w:t>подключения</w:t>
            </w:r>
          </w:p>
        </w:tc>
        <w:tc>
          <w:tcPr>
            <w:tcW w:w="2268" w:type="dxa"/>
            <w:hideMark/>
          </w:tcPr>
          <w:p w14:paraId="1779FF2F" w14:textId="77777777" w:rsidR="003F5D28" w:rsidRPr="000F100B" w:rsidRDefault="003F5D28" w:rsidP="00DA7A92">
            <w:pPr>
              <w:spacing w:before="100" w:beforeAutospacing="1" w:after="0" w:afterAutospacing="1"/>
              <w:ind w:firstLine="0"/>
              <w:jc w:val="left"/>
              <w:rPr>
                <w:rFonts w:cs="Calibri"/>
                <w:szCs w:val="24"/>
                <w:lang w:eastAsia="ru-RU"/>
              </w:rPr>
            </w:pPr>
            <w:r w:rsidRPr="000F100B">
              <w:rPr>
                <w:rFonts w:cs="Calibri"/>
                <w:szCs w:val="24"/>
                <w:lang w:eastAsia="ru-RU"/>
              </w:rPr>
              <w:t>Прямые</w:t>
            </w:r>
            <w:r w:rsidR="000338BC" w:rsidRPr="000F100B">
              <w:rPr>
                <w:rFonts w:cs="Calibri"/>
                <w:szCs w:val="24"/>
                <w:lang w:eastAsia="ru-RU"/>
              </w:rPr>
              <w:t xml:space="preserve"> </w:t>
            </w:r>
            <w:r w:rsidRPr="000F100B">
              <w:rPr>
                <w:rFonts w:cs="Calibri"/>
                <w:szCs w:val="24"/>
                <w:lang w:eastAsia="ru-RU"/>
              </w:rPr>
              <w:t>договорные</w:t>
            </w:r>
            <w:r w:rsidR="000338BC" w:rsidRPr="000F100B">
              <w:rPr>
                <w:rFonts w:cs="Calibri"/>
                <w:szCs w:val="24"/>
                <w:lang w:eastAsia="ru-RU"/>
              </w:rPr>
              <w:t xml:space="preserve"> </w:t>
            </w:r>
            <w:r w:rsidRPr="000F100B">
              <w:rPr>
                <w:rFonts w:cs="Calibri"/>
                <w:szCs w:val="24"/>
                <w:lang w:eastAsia="ru-RU"/>
              </w:rPr>
              <w:t>отношения</w:t>
            </w:r>
            <w:r w:rsidR="000338BC" w:rsidRPr="000F100B">
              <w:rPr>
                <w:rFonts w:cs="Calibri"/>
                <w:szCs w:val="24"/>
                <w:lang w:eastAsia="ru-RU"/>
              </w:rPr>
              <w:t xml:space="preserve"> </w:t>
            </w:r>
            <w:r w:rsidRPr="000F100B">
              <w:rPr>
                <w:rFonts w:cs="Calibri"/>
                <w:szCs w:val="24"/>
                <w:lang w:eastAsia="ru-RU"/>
              </w:rPr>
              <w:t>с</w:t>
            </w:r>
            <w:r w:rsidR="000338BC" w:rsidRPr="000F100B">
              <w:rPr>
                <w:rFonts w:cs="Calibri"/>
                <w:szCs w:val="24"/>
                <w:lang w:eastAsia="ru-RU"/>
              </w:rPr>
              <w:t xml:space="preserve"> </w:t>
            </w:r>
            <w:r w:rsidRPr="000F100B">
              <w:rPr>
                <w:rFonts w:cs="Calibri"/>
                <w:szCs w:val="24"/>
                <w:lang w:eastAsia="ru-RU"/>
              </w:rPr>
              <w:t>ведомствами</w:t>
            </w:r>
            <w:r w:rsidR="000338BC" w:rsidRPr="000F100B">
              <w:rPr>
                <w:rFonts w:cs="Calibri"/>
                <w:szCs w:val="24"/>
                <w:lang w:eastAsia="ru-RU"/>
              </w:rPr>
              <w:t xml:space="preserve"> </w:t>
            </w:r>
            <w:r w:rsidRPr="000F100B">
              <w:rPr>
                <w:rFonts w:cs="Calibri"/>
                <w:szCs w:val="24"/>
                <w:lang w:eastAsia="ru-RU"/>
              </w:rPr>
              <w:t>в</w:t>
            </w:r>
            <w:r w:rsidR="000338BC" w:rsidRPr="000F100B">
              <w:rPr>
                <w:rFonts w:cs="Calibri"/>
                <w:szCs w:val="24"/>
                <w:lang w:eastAsia="ru-RU"/>
              </w:rPr>
              <w:t xml:space="preserve"> </w:t>
            </w:r>
            <w:r w:rsidRPr="000F100B">
              <w:rPr>
                <w:rFonts w:cs="Calibri"/>
                <w:szCs w:val="24"/>
                <w:lang w:eastAsia="ru-RU"/>
              </w:rPr>
              <w:t>обход</w:t>
            </w:r>
            <w:r w:rsidR="000338BC" w:rsidRPr="000F100B">
              <w:rPr>
                <w:rFonts w:cs="Calibri"/>
                <w:szCs w:val="24"/>
                <w:lang w:eastAsia="ru-RU"/>
              </w:rPr>
              <w:t xml:space="preserve"> </w:t>
            </w:r>
            <w:r w:rsidRPr="000F100B">
              <w:rPr>
                <w:rFonts w:cs="Calibri"/>
                <w:szCs w:val="24"/>
                <w:lang w:eastAsia="ru-RU"/>
              </w:rPr>
              <w:t>СМЭВ</w:t>
            </w:r>
          </w:p>
        </w:tc>
      </w:tr>
    </w:tbl>
    <w:p w14:paraId="2376AE67" w14:textId="77777777" w:rsidR="003F5D28" w:rsidRPr="000F100B" w:rsidRDefault="003F5D28" w:rsidP="003F5D28">
      <w:pPr>
        <w:tabs>
          <w:tab w:val="left" w:pos="709"/>
        </w:tabs>
        <w:spacing w:before="240" w:after="0" w:line="276" w:lineRule="auto"/>
        <w:ind w:firstLine="0"/>
        <w:rPr>
          <w:rFonts w:asciiTheme="minorHAnsi" w:hAnsiTheme="minorHAnsi" w:cs="Times New Roman"/>
          <w:b/>
          <w:color w:val="000000"/>
          <w:sz w:val="28"/>
          <w:szCs w:val="24"/>
        </w:rPr>
      </w:pPr>
      <w:r w:rsidRPr="000F100B">
        <w:rPr>
          <w:rFonts w:cs="Times New Roman"/>
          <w:color w:val="000000"/>
          <w:szCs w:val="24"/>
        </w:rPr>
        <w:t>Список</w:t>
      </w:r>
      <w:r w:rsidR="000338BC" w:rsidRPr="000F100B">
        <w:rPr>
          <w:rFonts w:cs="Times New Roman"/>
          <w:color w:val="000000"/>
          <w:szCs w:val="24"/>
        </w:rPr>
        <w:t xml:space="preserve"> </w:t>
      </w:r>
      <w:r w:rsidRPr="000F100B">
        <w:rPr>
          <w:rFonts w:cs="Times New Roman"/>
          <w:color w:val="000000"/>
          <w:szCs w:val="24"/>
        </w:rPr>
        <w:t>сведений,</w:t>
      </w:r>
      <w:r w:rsidR="000338BC" w:rsidRPr="000F100B">
        <w:rPr>
          <w:rFonts w:cs="Times New Roman"/>
          <w:color w:val="000000"/>
          <w:szCs w:val="24"/>
        </w:rPr>
        <w:t xml:space="preserve"> </w:t>
      </w:r>
      <w:r w:rsidRPr="000F100B">
        <w:rPr>
          <w:rFonts w:cs="Times New Roman"/>
          <w:color w:val="000000"/>
          <w:szCs w:val="24"/>
        </w:rPr>
        <w:t>предоставляемых</w:t>
      </w:r>
      <w:r w:rsidR="000338BC" w:rsidRPr="000F100B">
        <w:rPr>
          <w:rFonts w:cs="Times New Roman"/>
          <w:color w:val="000000"/>
          <w:szCs w:val="24"/>
        </w:rPr>
        <w:t xml:space="preserve"> </w:t>
      </w:r>
      <w:r w:rsidRPr="000F100B">
        <w:rPr>
          <w:rFonts w:cs="Times New Roman"/>
          <w:color w:val="000000"/>
          <w:szCs w:val="24"/>
        </w:rPr>
        <w:t>каждой</w:t>
      </w:r>
      <w:r w:rsidR="000338BC" w:rsidRPr="000F100B">
        <w:rPr>
          <w:rFonts w:cs="Times New Roman"/>
          <w:color w:val="000000"/>
          <w:szCs w:val="24"/>
        </w:rPr>
        <w:t xml:space="preserve"> </w:t>
      </w:r>
      <w:r w:rsidRPr="000F100B">
        <w:rPr>
          <w:rFonts w:cs="Times New Roman"/>
          <w:color w:val="000000"/>
          <w:szCs w:val="24"/>
        </w:rPr>
        <w:t>ГИС,</w:t>
      </w:r>
      <w:r w:rsidR="000338BC" w:rsidRPr="000F100B">
        <w:rPr>
          <w:rFonts w:cs="Times New Roman"/>
          <w:color w:val="000000"/>
          <w:szCs w:val="24"/>
        </w:rPr>
        <w:t xml:space="preserve"> </w:t>
      </w:r>
      <w:r w:rsidRPr="000F100B">
        <w:rPr>
          <w:rFonts w:cs="Times New Roman"/>
          <w:color w:val="000000"/>
          <w:szCs w:val="24"/>
        </w:rPr>
        <w:t>приведен</w:t>
      </w:r>
      <w:r w:rsidR="000338BC" w:rsidRPr="000F100B">
        <w:rPr>
          <w:rFonts w:cs="Times New Roman"/>
          <w:color w:val="000000"/>
          <w:szCs w:val="24"/>
        </w:rPr>
        <w:t xml:space="preserve"> </w:t>
      </w:r>
      <w:r w:rsidRPr="000F100B">
        <w:rPr>
          <w:rFonts w:cs="Times New Roman"/>
          <w:color w:val="000000"/>
          <w:szCs w:val="24"/>
        </w:rPr>
        <w:t>в</w:t>
      </w:r>
      <w:r w:rsidR="000338BC" w:rsidRPr="000F100B">
        <w:rPr>
          <w:rFonts w:cs="Times New Roman"/>
          <w:color w:val="000000"/>
          <w:szCs w:val="24"/>
        </w:rPr>
        <w:t xml:space="preserve"> </w:t>
      </w:r>
      <w:r w:rsidR="00886368" w:rsidRPr="000F100B">
        <w:rPr>
          <w:rFonts w:cs="Times New Roman"/>
          <w:color w:val="000000"/>
          <w:szCs w:val="24"/>
        </w:rPr>
        <w:t>П</w:t>
      </w:r>
      <w:r w:rsidRPr="000F100B">
        <w:rPr>
          <w:rFonts w:cs="Times New Roman"/>
          <w:color w:val="000000"/>
          <w:szCs w:val="24"/>
        </w:rPr>
        <w:t>риложениях</w:t>
      </w:r>
      <w:r w:rsidR="000338BC" w:rsidRPr="000F100B">
        <w:rPr>
          <w:rFonts w:cs="Times New Roman"/>
          <w:color w:val="000000"/>
          <w:szCs w:val="24"/>
        </w:rPr>
        <w:t xml:space="preserve"> </w:t>
      </w:r>
      <w:r w:rsidRPr="000F100B">
        <w:rPr>
          <w:rFonts w:cs="Times New Roman"/>
          <w:color w:val="000000"/>
          <w:szCs w:val="24"/>
        </w:rPr>
        <w:t>5-</w:t>
      </w:r>
      <w:r w:rsidR="00886368" w:rsidRPr="000F100B">
        <w:rPr>
          <w:rFonts w:cs="Times New Roman"/>
          <w:color w:val="000000"/>
          <w:szCs w:val="24"/>
        </w:rPr>
        <w:t>8</w:t>
      </w:r>
      <w:r w:rsidRPr="000F100B">
        <w:rPr>
          <w:rFonts w:cs="Times New Roman"/>
          <w:color w:val="000000"/>
          <w:szCs w:val="24"/>
        </w:rPr>
        <w:t>.</w:t>
      </w:r>
    </w:p>
    <w:p w14:paraId="1B0D5F44" w14:textId="77777777" w:rsidR="003F5D28" w:rsidRPr="000F100B" w:rsidRDefault="003F5D28" w:rsidP="003F5D28">
      <w:pPr>
        <w:spacing w:after="160"/>
        <w:ind w:firstLine="0"/>
        <w:jc w:val="left"/>
        <w:rPr>
          <w:rFonts w:asciiTheme="minorHAnsi" w:eastAsiaTheme="majorEastAsia" w:hAnsiTheme="minorHAnsi" w:cstheme="minorHAnsi"/>
          <w:color w:val="5B9BD5" w:themeColor="accent1"/>
          <w:sz w:val="44"/>
          <w:szCs w:val="44"/>
        </w:rPr>
      </w:pPr>
      <w:r w:rsidRPr="000F100B">
        <w:br w:type="page"/>
      </w:r>
    </w:p>
    <w:p w14:paraId="6B0C6FDE" w14:textId="4041C2A5" w:rsidR="003F5D28" w:rsidRPr="000F100B" w:rsidRDefault="003F5D28" w:rsidP="00D64C66">
      <w:pPr>
        <w:pStyle w:val="affff1"/>
        <w:jc w:val="left"/>
      </w:pPr>
      <w:bookmarkStart w:id="131" w:name="_Toc532249653"/>
      <w:bookmarkStart w:id="132" w:name="_Toc533688951"/>
      <w:bookmarkStart w:id="133" w:name="_Toc1495200"/>
      <w:bookmarkStart w:id="134" w:name="_Toc2098634"/>
      <w:bookmarkStart w:id="135" w:name="_Toc3485006"/>
      <w:r w:rsidRPr="000F100B">
        <w:lastRenderedPageBreak/>
        <w:t>Приложение</w:t>
      </w:r>
      <w:r w:rsidR="000338BC" w:rsidRPr="000F100B">
        <w:t xml:space="preserve"> </w:t>
      </w:r>
      <w:r w:rsidRPr="000F100B">
        <w:t>4</w:t>
      </w:r>
      <w:bookmarkEnd w:id="131"/>
      <w:bookmarkEnd w:id="132"/>
      <w:r w:rsidR="00943F41" w:rsidRPr="000F100B">
        <w:t>.</w:t>
      </w:r>
      <w:r w:rsidR="000338BC" w:rsidRPr="000F100B">
        <w:t xml:space="preserve"> </w:t>
      </w:r>
      <w:r w:rsidR="005812B3" w:rsidRPr="000F100B">
        <w:t>Предварительный</w:t>
      </w:r>
      <w:r w:rsidR="000338BC" w:rsidRPr="000F100B">
        <w:t xml:space="preserve"> </w:t>
      </w:r>
      <w:r w:rsidR="005812B3" w:rsidRPr="000F100B">
        <w:t>состав</w:t>
      </w:r>
      <w:r w:rsidR="000338BC" w:rsidRPr="000F100B">
        <w:t xml:space="preserve"> </w:t>
      </w:r>
      <w:r w:rsidR="005812B3" w:rsidRPr="000F100B">
        <w:t>информации</w:t>
      </w:r>
      <w:r w:rsidR="000338BC" w:rsidRPr="000F100B">
        <w:t xml:space="preserve"> </w:t>
      </w:r>
      <w:r w:rsidR="005812B3" w:rsidRPr="000F100B">
        <w:t>для</w:t>
      </w:r>
      <w:r w:rsidR="000338BC" w:rsidRPr="000F100B">
        <w:t xml:space="preserve"> </w:t>
      </w:r>
      <w:r w:rsidR="005812B3" w:rsidRPr="000F100B">
        <w:t>хранения</w:t>
      </w:r>
      <w:r w:rsidR="000338BC" w:rsidRPr="000F100B">
        <w:t xml:space="preserve"> </w:t>
      </w:r>
      <w:r w:rsidR="005812B3" w:rsidRPr="000F100B">
        <w:t>в</w:t>
      </w:r>
      <w:r w:rsidR="000338BC" w:rsidRPr="000F100B">
        <w:t xml:space="preserve"> </w:t>
      </w:r>
      <w:bookmarkEnd w:id="133"/>
      <w:bookmarkEnd w:id="134"/>
      <w:r w:rsidR="00BD2F34">
        <w:t>инфраструктуре Цифрового профиля</w:t>
      </w:r>
      <w:bookmarkEnd w:id="135"/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796"/>
        <w:gridCol w:w="2320"/>
        <w:gridCol w:w="1345"/>
        <w:gridCol w:w="1597"/>
        <w:gridCol w:w="3571"/>
      </w:tblGrid>
      <w:tr w:rsidR="00B63B0F" w:rsidRPr="000F100B" w14:paraId="332BE819" w14:textId="77777777" w:rsidTr="00BD2F34">
        <w:trPr>
          <w:cantSplit/>
          <w:trHeight w:val="600"/>
          <w:tblHeader/>
        </w:trPr>
        <w:tc>
          <w:tcPr>
            <w:tcW w:w="811" w:type="dxa"/>
            <w:shd w:val="clear" w:color="auto" w:fill="3985BE"/>
          </w:tcPr>
          <w:p w14:paraId="1B3ACB47" w14:textId="77777777" w:rsidR="00B63B0F" w:rsidRPr="000F100B" w:rsidRDefault="00B63B0F" w:rsidP="00BD2F34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b/>
                <w:bCs/>
                <w:color w:val="FFFFFF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b/>
                <w:bCs/>
                <w:color w:val="FFFFFF"/>
                <w:szCs w:val="24"/>
                <w:lang w:eastAsia="ru-RU"/>
              </w:rPr>
              <w:t xml:space="preserve">№ </w:t>
            </w:r>
            <w:proofErr w:type="spellStart"/>
            <w:r w:rsidRPr="000F100B">
              <w:rPr>
                <w:rFonts w:eastAsia="Times New Roman" w:cs="Times New Roman"/>
                <w:b/>
                <w:bCs/>
                <w:color w:val="FFFFFF"/>
                <w:szCs w:val="24"/>
                <w:lang w:eastAsia="ru-RU"/>
              </w:rPr>
              <w:t>п.п</w:t>
            </w:r>
            <w:proofErr w:type="spellEnd"/>
            <w:r w:rsidRPr="000F100B">
              <w:rPr>
                <w:rFonts w:eastAsia="Times New Roman" w:cs="Times New Roman"/>
                <w:b/>
                <w:bCs/>
                <w:color w:val="FFFFFF"/>
                <w:szCs w:val="24"/>
                <w:lang w:eastAsia="ru-RU"/>
              </w:rPr>
              <w:t>.</w:t>
            </w:r>
          </w:p>
        </w:tc>
        <w:tc>
          <w:tcPr>
            <w:tcW w:w="2376" w:type="dxa"/>
            <w:shd w:val="clear" w:color="auto" w:fill="3985BE"/>
            <w:noWrap/>
            <w:vAlign w:val="center"/>
            <w:hideMark/>
          </w:tcPr>
          <w:p w14:paraId="399530DE" w14:textId="77777777" w:rsidR="00B63B0F" w:rsidRPr="000F100B" w:rsidRDefault="00B63B0F" w:rsidP="00BD2F34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b/>
                <w:bCs/>
                <w:color w:val="FFFFFF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b/>
                <w:bCs/>
                <w:color w:val="FFFFFF"/>
                <w:szCs w:val="24"/>
                <w:lang w:eastAsia="ru-RU"/>
              </w:rPr>
              <w:t>Данные для хранения в ЕСИА</w:t>
            </w:r>
          </w:p>
        </w:tc>
        <w:tc>
          <w:tcPr>
            <w:tcW w:w="1375" w:type="dxa"/>
            <w:shd w:val="clear" w:color="auto" w:fill="3985BE"/>
            <w:vAlign w:val="center"/>
            <w:hideMark/>
          </w:tcPr>
          <w:p w14:paraId="2B8098D4" w14:textId="77777777" w:rsidR="00B63B0F" w:rsidRPr="000F100B" w:rsidRDefault="00B63B0F" w:rsidP="00BD2F34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b/>
                <w:bCs/>
                <w:color w:val="FFFFFF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b/>
                <w:bCs/>
                <w:color w:val="FFFFFF"/>
                <w:szCs w:val="24"/>
                <w:lang w:eastAsia="ru-RU"/>
              </w:rPr>
              <w:t>ФОИВ держатель сведений</w:t>
            </w:r>
          </w:p>
        </w:tc>
        <w:tc>
          <w:tcPr>
            <w:tcW w:w="1633" w:type="dxa"/>
            <w:shd w:val="clear" w:color="auto" w:fill="3985BE"/>
            <w:vAlign w:val="center"/>
            <w:hideMark/>
          </w:tcPr>
          <w:p w14:paraId="7F73D13B" w14:textId="77777777" w:rsidR="00B63B0F" w:rsidRPr="000F100B" w:rsidRDefault="00B63B0F" w:rsidP="00BD2F34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b/>
                <w:bCs/>
                <w:color w:val="FFFFFF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b/>
                <w:bCs/>
                <w:color w:val="FFFFFF"/>
                <w:szCs w:val="24"/>
                <w:lang w:eastAsia="ru-RU"/>
              </w:rPr>
              <w:t>Проверка ГИС</w:t>
            </w:r>
          </w:p>
        </w:tc>
        <w:tc>
          <w:tcPr>
            <w:tcW w:w="3660" w:type="dxa"/>
            <w:shd w:val="clear" w:color="auto" w:fill="3985BE"/>
            <w:vAlign w:val="center"/>
            <w:hideMark/>
          </w:tcPr>
          <w:p w14:paraId="192ECAEF" w14:textId="77777777" w:rsidR="00B63B0F" w:rsidRPr="000F100B" w:rsidRDefault="00B63B0F" w:rsidP="00BD2F34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b/>
                <w:bCs/>
                <w:color w:val="FFFFFF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b/>
                <w:bCs/>
                <w:color w:val="FFFFFF"/>
                <w:szCs w:val="24"/>
                <w:lang w:eastAsia="ru-RU"/>
              </w:rPr>
              <w:t>Нормативно правовые акты</w:t>
            </w:r>
          </w:p>
        </w:tc>
      </w:tr>
      <w:tr w:rsidR="00B63B0F" w:rsidRPr="000F100B" w14:paraId="176025B6" w14:textId="77777777" w:rsidTr="00BD2F34">
        <w:trPr>
          <w:cantSplit/>
          <w:trHeight w:val="300"/>
        </w:trPr>
        <w:tc>
          <w:tcPr>
            <w:tcW w:w="9855" w:type="dxa"/>
            <w:gridSpan w:val="5"/>
            <w:shd w:val="clear" w:color="auto" w:fill="3985BE"/>
          </w:tcPr>
          <w:p w14:paraId="3673E68B" w14:textId="77777777" w:rsidR="00B63B0F" w:rsidRPr="000F100B" w:rsidRDefault="00B63B0F" w:rsidP="00BD2F34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b/>
                <w:bCs/>
                <w:color w:val="000000" w:themeColor="text1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b/>
                <w:bCs/>
                <w:color w:val="000000" w:themeColor="text1"/>
                <w:szCs w:val="24"/>
                <w:lang w:eastAsia="ru-RU"/>
              </w:rPr>
              <w:t>Физические лица</w:t>
            </w:r>
          </w:p>
        </w:tc>
      </w:tr>
      <w:tr w:rsidR="00B63B0F" w:rsidRPr="000F100B" w14:paraId="58087F6A" w14:textId="77777777" w:rsidTr="00BD2F34">
        <w:trPr>
          <w:cantSplit/>
          <w:trHeight w:val="300"/>
        </w:trPr>
        <w:tc>
          <w:tcPr>
            <w:tcW w:w="9855" w:type="dxa"/>
            <w:gridSpan w:val="5"/>
            <w:shd w:val="clear" w:color="auto" w:fill="A6A6A6" w:themeFill="background1" w:themeFillShade="A6"/>
          </w:tcPr>
          <w:p w14:paraId="5E9367F8" w14:textId="77777777" w:rsidR="00B63B0F" w:rsidRPr="000F100B" w:rsidRDefault="00B63B0F" w:rsidP="00BD2F34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b/>
                <w:bCs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b/>
                <w:bCs/>
                <w:szCs w:val="24"/>
                <w:lang w:eastAsia="ru-RU"/>
              </w:rPr>
              <w:t>Основная информация</w:t>
            </w:r>
          </w:p>
        </w:tc>
      </w:tr>
      <w:tr w:rsidR="00B63B0F" w:rsidRPr="000F100B" w14:paraId="7AC82F90" w14:textId="77777777" w:rsidTr="00BD2F34">
        <w:trPr>
          <w:cantSplit/>
          <w:trHeight w:val="600"/>
        </w:trPr>
        <w:tc>
          <w:tcPr>
            <w:tcW w:w="811" w:type="dxa"/>
          </w:tcPr>
          <w:p w14:paraId="590CFC0B" w14:textId="77777777" w:rsidR="00B63B0F" w:rsidRPr="000F100B" w:rsidRDefault="00B63B0F" w:rsidP="00BD2F34">
            <w:pPr>
              <w:pStyle w:val="a7"/>
              <w:numPr>
                <w:ilvl w:val="0"/>
                <w:numId w:val="26"/>
              </w:numPr>
              <w:spacing w:after="0"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</w:p>
        </w:tc>
        <w:tc>
          <w:tcPr>
            <w:tcW w:w="2376" w:type="dxa"/>
            <w:shd w:val="clear" w:color="auto" w:fill="auto"/>
            <w:noWrap/>
            <w:hideMark/>
          </w:tcPr>
          <w:p w14:paraId="622E1978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ФИО</w:t>
            </w:r>
          </w:p>
        </w:tc>
        <w:tc>
          <w:tcPr>
            <w:tcW w:w="1375" w:type="dxa"/>
            <w:shd w:val="clear" w:color="auto" w:fill="auto"/>
            <w:noWrap/>
            <w:hideMark/>
          </w:tcPr>
          <w:p w14:paraId="1D940AE1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МВД</w:t>
            </w:r>
          </w:p>
        </w:tc>
        <w:tc>
          <w:tcPr>
            <w:tcW w:w="1633" w:type="dxa"/>
            <w:shd w:val="clear" w:color="auto" w:fill="auto"/>
            <w:noWrap/>
            <w:hideMark/>
          </w:tcPr>
          <w:p w14:paraId="53721DFF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Проверка через ПФР, МВД</w:t>
            </w:r>
          </w:p>
        </w:tc>
        <w:tc>
          <w:tcPr>
            <w:tcW w:w="3660" w:type="dxa"/>
            <w:shd w:val="clear" w:color="auto" w:fill="auto"/>
            <w:hideMark/>
          </w:tcPr>
          <w:p w14:paraId="5BF5ABAF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Постановление Правительства РФ от 10.07.2013 N 584, Приказ Минкомсвязи России от 13.04.2012 N 107</w:t>
            </w:r>
          </w:p>
        </w:tc>
      </w:tr>
      <w:tr w:rsidR="00B63B0F" w:rsidRPr="000F100B" w14:paraId="399FDEEE" w14:textId="77777777" w:rsidTr="00BD2F34">
        <w:trPr>
          <w:cantSplit/>
          <w:trHeight w:val="600"/>
        </w:trPr>
        <w:tc>
          <w:tcPr>
            <w:tcW w:w="811" w:type="dxa"/>
          </w:tcPr>
          <w:p w14:paraId="6CD5A317" w14:textId="77777777" w:rsidR="00B63B0F" w:rsidRPr="000F100B" w:rsidRDefault="00B63B0F" w:rsidP="00BD2F34">
            <w:pPr>
              <w:pStyle w:val="a7"/>
              <w:numPr>
                <w:ilvl w:val="0"/>
                <w:numId w:val="26"/>
              </w:numPr>
              <w:spacing w:after="0"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</w:p>
        </w:tc>
        <w:tc>
          <w:tcPr>
            <w:tcW w:w="2376" w:type="dxa"/>
            <w:shd w:val="clear" w:color="auto" w:fill="auto"/>
            <w:noWrap/>
            <w:hideMark/>
          </w:tcPr>
          <w:p w14:paraId="5ADEAC41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Пол</w:t>
            </w:r>
          </w:p>
        </w:tc>
        <w:tc>
          <w:tcPr>
            <w:tcW w:w="1375" w:type="dxa"/>
            <w:shd w:val="clear" w:color="auto" w:fill="auto"/>
            <w:noWrap/>
            <w:hideMark/>
          </w:tcPr>
          <w:p w14:paraId="2B83200B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МВД</w:t>
            </w:r>
          </w:p>
        </w:tc>
        <w:tc>
          <w:tcPr>
            <w:tcW w:w="1633" w:type="dxa"/>
            <w:shd w:val="clear" w:color="auto" w:fill="auto"/>
            <w:noWrap/>
            <w:hideMark/>
          </w:tcPr>
          <w:p w14:paraId="60710516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Нет</w:t>
            </w:r>
          </w:p>
        </w:tc>
        <w:tc>
          <w:tcPr>
            <w:tcW w:w="3660" w:type="dxa"/>
            <w:shd w:val="clear" w:color="auto" w:fill="auto"/>
            <w:hideMark/>
          </w:tcPr>
          <w:p w14:paraId="6ADCF495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Постановление Правительства РФ от 10.07.2013 N 584, Приказ Минкомсвязи России от 13.04.2012 N 107</w:t>
            </w:r>
          </w:p>
        </w:tc>
      </w:tr>
      <w:tr w:rsidR="00B63B0F" w:rsidRPr="000F100B" w14:paraId="09E5E444" w14:textId="77777777" w:rsidTr="00BD2F34">
        <w:trPr>
          <w:cantSplit/>
          <w:trHeight w:val="600"/>
        </w:trPr>
        <w:tc>
          <w:tcPr>
            <w:tcW w:w="811" w:type="dxa"/>
          </w:tcPr>
          <w:p w14:paraId="45383264" w14:textId="77777777" w:rsidR="00B63B0F" w:rsidRPr="000F100B" w:rsidRDefault="00B63B0F" w:rsidP="00BD2F34">
            <w:pPr>
              <w:pStyle w:val="a7"/>
              <w:numPr>
                <w:ilvl w:val="0"/>
                <w:numId w:val="26"/>
              </w:numPr>
              <w:spacing w:after="0"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</w:p>
        </w:tc>
        <w:tc>
          <w:tcPr>
            <w:tcW w:w="2376" w:type="dxa"/>
            <w:shd w:val="clear" w:color="auto" w:fill="auto"/>
            <w:noWrap/>
            <w:hideMark/>
          </w:tcPr>
          <w:p w14:paraId="17F20FAE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Дата рождения</w:t>
            </w:r>
          </w:p>
        </w:tc>
        <w:tc>
          <w:tcPr>
            <w:tcW w:w="1375" w:type="dxa"/>
            <w:shd w:val="clear" w:color="auto" w:fill="auto"/>
            <w:noWrap/>
            <w:hideMark/>
          </w:tcPr>
          <w:p w14:paraId="3C504886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МВД</w:t>
            </w:r>
          </w:p>
        </w:tc>
        <w:tc>
          <w:tcPr>
            <w:tcW w:w="1633" w:type="dxa"/>
            <w:shd w:val="clear" w:color="auto" w:fill="auto"/>
            <w:noWrap/>
            <w:hideMark/>
          </w:tcPr>
          <w:p w14:paraId="6EFB0D00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Проверка через ПФР</w:t>
            </w:r>
          </w:p>
        </w:tc>
        <w:tc>
          <w:tcPr>
            <w:tcW w:w="3660" w:type="dxa"/>
            <w:shd w:val="clear" w:color="auto" w:fill="auto"/>
            <w:hideMark/>
          </w:tcPr>
          <w:p w14:paraId="302EAE6A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Постановление Правительства РФ от 10.07.2013 N 584, Приказ Минкомсвязи России от 13.04.2012 N 107</w:t>
            </w:r>
          </w:p>
        </w:tc>
      </w:tr>
      <w:tr w:rsidR="00B63B0F" w:rsidRPr="000F100B" w14:paraId="692FE5E6" w14:textId="77777777" w:rsidTr="00BD2F34">
        <w:trPr>
          <w:cantSplit/>
          <w:trHeight w:val="600"/>
        </w:trPr>
        <w:tc>
          <w:tcPr>
            <w:tcW w:w="811" w:type="dxa"/>
          </w:tcPr>
          <w:p w14:paraId="5372AA51" w14:textId="77777777" w:rsidR="00B63B0F" w:rsidRPr="000F100B" w:rsidRDefault="00B63B0F" w:rsidP="00BD2F34">
            <w:pPr>
              <w:pStyle w:val="a7"/>
              <w:numPr>
                <w:ilvl w:val="0"/>
                <w:numId w:val="26"/>
              </w:numPr>
              <w:spacing w:after="0"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</w:p>
        </w:tc>
        <w:tc>
          <w:tcPr>
            <w:tcW w:w="2376" w:type="dxa"/>
            <w:shd w:val="clear" w:color="auto" w:fill="auto"/>
            <w:noWrap/>
            <w:hideMark/>
          </w:tcPr>
          <w:p w14:paraId="70FCC64E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Место рождения</w:t>
            </w:r>
          </w:p>
        </w:tc>
        <w:tc>
          <w:tcPr>
            <w:tcW w:w="1375" w:type="dxa"/>
            <w:shd w:val="clear" w:color="auto" w:fill="auto"/>
            <w:noWrap/>
            <w:hideMark/>
          </w:tcPr>
          <w:p w14:paraId="2C509938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МВД</w:t>
            </w:r>
          </w:p>
        </w:tc>
        <w:tc>
          <w:tcPr>
            <w:tcW w:w="1633" w:type="dxa"/>
            <w:shd w:val="clear" w:color="auto" w:fill="auto"/>
            <w:noWrap/>
            <w:hideMark/>
          </w:tcPr>
          <w:p w14:paraId="2B12CEFD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Нет</w:t>
            </w:r>
          </w:p>
        </w:tc>
        <w:tc>
          <w:tcPr>
            <w:tcW w:w="3660" w:type="dxa"/>
            <w:shd w:val="clear" w:color="auto" w:fill="auto"/>
            <w:hideMark/>
          </w:tcPr>
          <w:p w14:paraId="0B9B8AFE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Постановление Правительства РФ от 10.07.2013 N 584, Приказ Минкомсвязи России от 13.04.2012 N 107</w:t>
            </w:r>
          </w:p>
        </w:tc>
      </w:tr>
      <w:tr w:rsidR="00B63B0F" w:rsidRPr="000F100B" w14:paraId="32624895" w14:textId="77777777" w:rsidTr="00BD2F34">
        <w:trPr>
          <w:cantSplit/>
          <w:trHeight w:val="600"/>
        </w:trPr>
        <w:tc>
          <w:tcPr>
            <w:tcW w:w="811" w:type="dxa"/>
          </w:tcPr>
          <w:p w14:paraId="6D938829" w14:textId="77777777" w:rsidR="00B63B0F" w:rsidRPr="000F100B" w:rsidRDefault="00B63B0F" w:rsidP="00BD2F34">
            <w:pPr>
              <w:pStyle w:val="a7"/>
              <w:numPr>
                <w:ilvl w:val="0"/>
                <w:numId w:val="26"/>
              </w:numPr>
              <w:spacing w:after="0"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</w:p>
        </w:tc>
        <w:tc>
          <w:tcPr>
            <w:tcW w:w="2376" w:type="dxa"/>
            <w:shd w:val="clear" w:color="auto" w:fill="auto"/>
            <w:noWrap/>
            <w:hideMark/>
          </w:tcPr>
          <w:p w14:paraId="4FDB8468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Номер СНИЛС</w:t>
            </w:r>
          </w:p>
        </w:tc>
        <w:tc>
          <w:tcPr>
            <w:tcW w:w="1375" w:type="dxa"/>
            <w:shd w:val="clear" w:color="auto" w:fill="auto"/>
            <w:noWrap/>
            <w:hideMark/>
          </w:tcPr>
          <w:p w14:paraId="337358D5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ПФР</w:t>
            </w:r>
          </w:p>
        </w:tc>
        <w:tc>
          <w:tcPr>
            <w:tcW w:w="1633" w:type="dxa"/>
            <w:shd w:val="clear" w:color="auto" w:fill="auto"/>
            <w:noWrap/>
            <w:hideMark/>
          </w:tcPr>
          <w:p w14:paraId="6B23AF0E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Проверка через ПФР</w:t>
            </w:r>
          </w:p>
        </w:tc>
        <w:tc>
          <w:tcPr>
            <w:tcW w:w="3660" w:type="dxa"/>
            <w:shd w:val="clear" w:color="auto" w:fill="auto"/>
            <w:hideMark/>
          </w:tcPr>
          <w:p w14:paraId="52FF9775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Постановление Правительства РФ от 10.07.2013 N 584, Приказ Минкомсвязи России от 13.04.2012 N 107</w:t>
            </w:r>
          </w:p>
        </w:tc>
      </w:tr>
      <w:tr w:rsidR="00B63B0F" w:rsidRPr="000F100B" w14:paraId="096F6D37" w14:textId="77777777" w:rsidTr="00BD2F34">
        <w:trPr>
          <w:cantSplit/>
          <w:trHeight w:val="600"/>
        </w:trPr>
        <w:tc>
          <w:tcPr>
            <w:tcW w:w="811" w:type="dxa"/>
          </w:tcPr>
          <w:p w14:paraId="7F87573D" w14:textId="77777777" w:rsidR="00B63B0F" w:rsidRPr="000F100B" w:rsidRDefault="00B63B0F" w:rsidP="00BD2F34">
            <w:pPr>
              <w:pStyle w:val="a7"/>
              <w:numPr>
                <w:ilvl w:val="0"/>
                <w:numId w:val="26"/>
              </w:numPr>
              <w:spacing w:after="0"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</w:p>
        </w:tc>
        <w:tc>
          <w:tcPr>
            <w:tcW w:w="2376" w:type="dxa"/>
            <w:shd w:val="clear" w:color="auto" w:fill="auto"/>
            <w:noWrap/>
            <w:hideMark/>
          </w:tcPr>
          <w:p w14:paraId="062ABA92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ИНН</w:t>
            </w:r>
          </w:p>
        </w:tc>
        <w:tc>
          <w:tcPr>
            <w:tcW w:w="1375" w:type="dxa"/>
            <w:shd w:val="clear" w:color="auto" w:fill="auto"/>
            <w:noWrap/>
            <w:hideMark/>
          </w:tcPr>
          <w:p w14:paraId="30442CCF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ФНС</w:t>
            </w:r>
          </w:p>
        </w:tc>
        <w:tc>
          <w:tcPr>
            <w:tcW w:w="1633" w:type="dxa"/>
            <w:shd w:val="clear" w:color="auto" w:fill="auto"/>
            <w:noWrap/>
            <w:hideMark/>
          </w:tcPr>
          <w:p w14:paraId="4277DCC3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Проверка через ФНС</w:t>
            </w:r>
          </w:p>
        </w:tc>
        <w:tc>
          <w:tcPr>
            <w:tcW w:w="3660" w:type="dxa"/>
            <w:shd w:val="clear" w:color="auto" w:fill="auto"/>
            <w:hideMark/>
          </w:tcPr>
          <w:p w14:paraId="0B5CFD55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Постановление Правительства РФ от 10.07.2013 N 584, Приказ Минкомсвязи России от 13.04.2012 N 107</w:t>
            </w:r>
          </w:p>
        </w:tc>
      </w:tr>
      <w:tr w:rsidR="00B63B0F" w:rsidRPr="000F100B" w14:paraId="690E9B10" w14:textId="77777777" w:rsidTr="00BD2F34">
        <w:trPr>
          <w:cantSplit/>
          <w:trHeight w:val="600"/>
        </w:trPr>
        <w:tc>
          <w:tcPr>
            <w:tcW w:w="811" w:type="dxa"/>
          </w:tcPr>
          <w:p w14:paraId="12BD8776" w14:textId="77777777" w:rsidR="00B63B0F" w:rsidRPr="000F100B" w:rsidRDefault="00B63B0F" w:rsidP="00BD2F34">
            <w:pPr>
              <w:pStyle w:val="a7"/>
              <w:numPr>
                <w:ilvl w:val="0"/>
                <w:numId w:val="26"/>
              </w:numPr>
              <w:spacing w:after="0"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</w:p>
        </w:tc>
        <w:tc>
          <w:tcPr>
            <w:tcW w:w="2376" w:type="dxa"/>
            <w:shd w:val="clear" w:color="auto" w:fill="auto"/>
            <w:noWrap/>
            <w:hideMark/>
          </w:tcPr>
          <w:p w14:paraId="0C02815A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Серия номер паспорта</w:t>
            </w:r>
          </w:p>
        </w:tc>
        <w:tc>
          <w:tcPr>
            <w:tcW w:w="1375" w:type="dxa"/>
            <w:shd w:val="clear" w:color="auto" w:fill="auto"/>
            <w:noWrap/>
            <w:hideMark/>
          </w:tcPr>
          <w:p w14:paraId="5729181C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МВД</w:t>
            </w:r>
          </w:p>
        </w:tc>
        <w:tc>
          <w:tcPr>
            <w:tcW w:w="1633" w:type="dxa"/>
            <w:shd w:val="clear" w:color="auto" w:fill="auto"/>
            <w:noWrap/>
            <w:hideMark/>
          </w:tcPr>
          <w:p w14:paraId="5E8ECFC6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Проверка через МВД</w:t>
            </w:r>
          </w:p>
        </w:tc>
        <w:tc>
          <w:tcPr>
            <w:tcW w:w="3660" w:type="dxa"/>
            <w:shd w:val="clear" w:color="auto" w:fill="auto"/>
            <w:hideMark/>
          </w:tcPr>
          <w:p w14:paraId="27C5C476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Постановление Правительства РФ от 10.07.2013 N 584, Приказ Минкомсвязи России от 13.04.2012 N 107</w:t>
            </w:r>
          </w:p>
        </w:tc>
      </w:tr>
      <w:tr w:rsidR="00B63B0F" w:rsidRPr="000F100B" w14:paraId="4E3A8092" w14:textId="77777777" w:rsidTr="00BD2F34">
        <w:trPr>
          <w:cantSplit/>
          <w:trHeight w:val="600"/>
        </w:trPr>
        <w:tc>
          <w:tcPr>
            <w:tcW w:w="811" w:type="dxa"/>
          </w:tcPr>
          <w:p w14:paraId="705F977E" w14:textId="77777777" w:rsidR="00B63B0F" w:rsidRPr="000F100B" w:rsidRDefault="00B63B0F" w:rsidP="00BD2F34">
            <w:pPr>
              <w:pStyle w:val="a7"/>
              <w:numPr>
                <w:ilvl w:val="0"/>
                <w:numId w:val="26"/>
              </w:numPr>
              <w:spacing w:after="0"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</w:p>
        </w:tc>
        <w:tc>
          <w:tcPr>
            <w:tcW w:w="2376" w:type="dxa"/>
            <w:shd w:val="clear" w:color="auto" w:fill="auto"/>
            <w:noWrap/>
            <w:hideMark/>
          </w:tcPr>
          <w:p w14:paraId="1E439F15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Когда выдан паспорт</w:t>
            </w:r>
          </w:p>
        </w:tc>
        <w:tc>
          <w:tcPr>
            <w:tcW w:w="1375" w:type="dxa"/>
            <w:shd w:val="clear" w:color="auto" w:fill="auto"/>
            <w:noWrap/>
            <w:hideMark/>
          </w:tcPr>
          <w:p w14:paraId="233AA818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МВД</w:t>
            </w:r>
          </w:p>
        </w:tc>
        <w:tc>
          <w:tcPr>
            <w:tcW w:w="1633" w:type="dxa"/>
            <w:shd w:val="clear" w:color="auto" w:fill="auto"/>
            <w:noWrap/>
            <w:hideMark/>
          </w:tcPr>
          <w:p w14:paraId="1C4F74CA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Проверка через МВД</w:t>
            </w:r>
          </w:p>
        </w:tc>
        <w:tc>
          <w:tcPr>
            <w:tcW w:w="3660" w:type="dxa"/>
            <w:shd w:val="clear" w:color="auto" w:fill="auto"/>
            <w:hideMark/>
          </w:tcPr>
          <w:p w14:paraId="2F403B95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Постановление Правительства РФ от 10.07.2013 N 584, Приказ Минкомсвязи России от 13.04.2012 N 107</w:t>
            </w:r>
          </w:p>
        </w:tc>
      </w:tr>
      <w:tr w:rsidR="00B63B0F" w:rsidRPr="000F100B" w14:paraId="643561EC" w14:textId="77777777" w:rsidTr="00BD2F34">
        <w:trPr>
          <w:cantSplit/>
          <w:trHeight w:val="600"/>
        </w:trPr>
        <w:tc>
          <w:tcPr>
            <w:tcW w:w="811" w:type="dxa"/>
          </w:tcPr>
          <w:p w14:paraId="356338C8" w14:textId="77777777" w:rsidR="00B63B0F" w:rsidRPr="000F100B" w:rsidRDefault="00B63B0F" w:rsidP="00BD2F34">
            <w:pPr>
              <w:pStyle w:val="a7"/>
              <w:numPr>
                <w:ilvl w:val="0"/>
                <w:numId w:val="26"/>
              </w:numPr>
              <w:spacing w:after="0"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</w:p>
        </w:tc>
        <w:tc>
          <w:tcPr>
            <w:tcW w:w="2376" w:type="dxa"/>
            <w:shd w:val="clear" w:color="auto" w:fill="auto"/>
            <w:noWrap/>
            <w:hideMark/>
          </w:tcPr>
          <w:p w14:paraId="3A861F08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Кем выдан паспорт</w:t>
            </w:r>
          </w:p>
        </w:tc>
        <w:tc>
          <w:tcPr>
            <w:tcW w:w="1375" w:type="dxa"/>
            <w:shd w:val="clear" w:color="auto" w:fill="auto"/>
            <w:noWrap/>
            <w:hideMark/>
          </w:tcPr>
          <w:p w14:paraId="46614F98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МВД</w:t>
            </w:r>
          </w:p>
        </w:tc>
        <w:tc>
          <w:tcPr>
            <w:tcW w:w="1633" w:type="dxa"/>
            <w:shd w:val="clear" w:color="auto" w:fill="auto"/>
            <w:noWrap/>
            <w:hideMark/>
          </w:tcPr>
          <w:p w14:paraId="1E376452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Проверка через МВД</w:t>
            </w:r>
          </w:p>
        </w:tc>
        <w:tc>
          <w:tcPr>
            <w:tcW w:w="3660" w:type="dxa"/>
            <w:shd w:val="clear" w:color="auto" w:fill="auto"/>
            <w:hideMark/>
          </w:tcPr>
          <w:p w14:paraId="4E10590F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Постановление Правительства РФ от 10.07.2013 N 584, Приказ Минкомсвязи России от 13.04.2012 N 107</w:t>
            </w:r>
          </w:p>
        </w:tc>
      </w:tr>
      <w:tr w:rsidR="00B63B0F" w:rsidRPr="000F100B" w14:paraId="4EB913FC" w14:textId="77777777" w:rsidTr="00BD2F34">
        <w:trPr>
          <w:cantSplit/>
          <w:trHeight w:val="600"/>
        </w:trPr>
        <w:tc>
          <w:tcPr>
            <w:tcW w:w="811" w:type="dxa"/>
          </w:tcPr>
          <w:p w14:paraId="6EFA93E4" w14:textId="77777777" w:rsidR="00B63B0F" w:rsidRPr="000F100B" w:rsidRDefault="00B63B0F" w:rsidP="00BD2F34">
            <w:pPr>
              <w:pStyle w:val="a7"/>
              <w:numPr>
                <w:ilvl w:val="0"/>
                <w:numId w:val="26"/>
              </w:numPr>
              <w:spacing w:after="0"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</w:p>
        </w:tc>
        <w:tc>
          <w:tcPr>
            <w:tcW w:w="2376" w:type="dxa"/>
            <w:shd w:val="clear" w:color="auto" w:fill="auto"/>
            <w:noWrap/>
            <w:hideMark/>
          </w:tcPr>
          <w:p w14:paraId="1E088705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Код подразделения</w:t>
            </w:r>
          </w:p>
        </w:tc>
        <w:tc>
          <w:tcPr>
            <w:tcW w:w="1375" w:type="dxa"/>
            <w:shd w:val="clear" w:color="auto" w:fill="auto"/>
            <w:noWrap/>
            <w:hideMark/>
          </w:tcPr>
          <w:p w14:paraId="48308197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МВД</w:t>
            </w:r>
          </w:p>
        </w:tc>
        <w:tc>
          <w:tcPr>
            <w:tcW w:w="1633" w:type="dxa"/>
            <w:shd w:val="clear" w:color="auto" w:fill="auto"/>
            <w:noWrap/>
            <w:hideMark/>
          </w:tcPr>
          <w:p w14:paraId="07E84F3B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Проверка через МВД</w:t>
            </w:r>
          </w:p>
        </w:tc>
        <w:tc>
          <w:tcPr>
            <w:tcW w:w="3660" w:type="dxa"/>
            <w:shd w:val="clear" w:color="auto" w:fill="auto"/>
            <w:hideMark/>
          </w:tcPr>
          <w:p w14:paraId="763447F2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Постановление Правительства РФ от 10.07.2013 N 584, Приказ Минкомсвязи России от 13.04.2012 N 107</w:t>
            </w:r>
          </w:p>
        </w:tc>
      </w:tr>
      <w:tr w:rsidR="00B63B0F" w:rsidRPr="000F100B" w14:paraId="3B08AC37" w14:textId="77777777" w:rsidTr="00BD2F34">
        <w:trPr>
          <w:cantSplit/>
          <w:trHeight w:val="600"/>
        </w:trPr>
        <w:tc>
          <w:tcPr>
            <w:tcW w:w="811" w:type="dxa"/>
          </w:tcPr>
          <w:p w14:paraId="2D409B2A" w14:textId="77777777" w:rsidR="00B63B0F" w:rsidRPr="000F100B" w:rsidRDefault="00B63B0F" w:rsidP="00BD2F34">
            <w:pPr>
              <w:pStyle w:val="a7"/>
              <w:numPr>
                <w:ilvl w:val="0"/>
                <w:numId w:val="26"/>
              </w:numPr>
              <w:spacing w:after="0"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</w:p>
        </w:tc>
        <w:tc>
          <w:tcPr>
            <w:tcW w:w="2376" w:type="dxa"/>
            <w:shd w:val="clear" w:color="auto" w:fill="auto"/>
            <w:noWrap/>
          </w:tcPr>
          <w:p w14:paraId="228D7453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Страна рождения</w:t>
            </w:r>
          </w:p>
        </w:tc>
        <w:tc>
          <w:tcPr>
            <w:tcW w:w="1375" w:type="dxa"/>
            <w:shd w:val="clear" w:color="auto" w:fill="auto"/>
            <w:noWrap/>
          </w:tcPr>
          <w:p w14:paraId="27B4545E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МВД</w:t>
            </w:r>
          </w:p>
        </w:tc>
        <w:tc>
          <w:tcPr>
            <w:tcW w:w="1633" w:type="dxa"/>
            <w:shd w:val="clear" w:color="auto" w:fill="auto"/>
            <w:noWrap/>
          </w:tcPr>
          <w:p w14:paraId="4C15672D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Нет</w:t>
            </w:r>
          </w:p>
        </w:tc>
        <w:tc>
          <w:tcPr>
            <w:tcW w:w="3660" w:type="dxa"/>
            <w:shd w:val="clear" w:color="auto" w:fill="auto"/>
          </w:tcPr>
          <w:p w14:paraId="6C23F8B2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Постановление Правительства РФ от 10.07.2013 N 584, Приказ Минкомсвязи России от 13.04.2012 N 107</w:t>
            </w:r>
          </w:p>
        </w:tc>
      </w:tr>
      <w:tr w:rsidR="00B63B0F" w:rsidRPr="000F100B" w14:paraId="221A34ED" w14:textId="77777777" w:rsidTr="00BD2F34">
        <w:trPr>
          <w:cantSplit/>
          <w:trHeight w:val="600"/>
        </w:trPr>
        <w:tc>
          <w:tcPr>
            <w:tcW w:w="811" w:type="dxa"/>
          </w:tcPr>
          <w:p w14:paraId="56C39504" w14:textId="77777777" w:rsidR="00B63B0F" w:rsidRPr="000F100B" w:rsidRDefault="00B63B0F" w:rsidP="00BD2F34">
            <w:pPr>
              <w:pStyle w:val="a7"/>
              <w:numPr>
                <w:ilvl w:val="0"/>
                <w:numId w:val="26"/>
              </w:numPr>
              <w:spacing w:after="0"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</w:p>
        </w:tc>
        <w:tc>
          <w:tcPr>
            <w:tcW w:w="2376" w:type="dxa"/>
            <w:shd w:val="clear" w:color="auto" w:fill="auto"/>
            <w:noWrap/>
          </w:tcPr>
          <w:p w14:paraId="2838AEE5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Регион рождения</w:t>
            </w:r>
          </w:p>
        </w:tc>
        <w:tc>
          <w:tcPr>
            <w:tcW w:w="1375" w:type="dxa"/>
            <w:shd w:val="clear" w:color="auto" w:fill="auto"/>
            <w:noWrap/>
          </w:tcPr>
          <w:p w14:paraId="219A4502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МВД</w:t>
            </w:r>
          </w:p>
        </w:tc>
        <w:tc>
          <w:tcPr>
            <w:tcW w:w="1633" w:type="dxa"/>
            <w:shd w:val="clear" w:color="auto" w:fill="auto"/>
            <w:noWrap/>
          </w:tcPr>
          <w:p w14:paraId="365631F2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Нет</w:t>
            </w:r>
          </w:p>
        </w:tc>
        <w:tc>
          <w:tcPr>
            <w:tcW w:w="3660" w:type="dxa"/>
            <w:shd w:val="clear" w:color="auto" w:fill="auto"/>
          </w:tcPr>
          <w:p w14:paraId="23C6F10D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Постановление Правительства РФ от 10.07.2013 N 584, Приказ Минкомсвязи России от 13.04.2012 N 107</w:t>
            </w:r>
          </w:p>
        </w:tc>
      </w:tr>
      <w:tr w:rsidR="00B63B0F" w:rsidRPr="000F100B" w14:paraId="1657BBC8" w14:textId="77777777" w:rsidTr="00BD2F34">
        <w:trPr>
          <w:cantSplit/>
          <w:trHeight w:val="600"/>
        </w:trPr>
        <w:tc>
          <w:tcPr>
            <w:tcW w:w="811" w:type="dxa"/>
          </w:tcPr>
          <w:p w14:paraId="626D1A39" w14:textId="77777777" w:rsidR="00B63B0F" w:rsidRPr="000F100B" w:rsidRDefault="00B63B0F" w:rsidP="00BD2F34">
            <w:pPr>
              <w:pStyle w:val="a7"/>
              <w:numPr>
                <w:ilvl w:val="0"/>
                <w:numId w:val="26"/>
              </w:numPr>
              <w:spacing w:after="0"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</w:p>
        </w:tc>
        <w:tc>
          <w:tcPr>
            <w:tcW w:w="2376" w:type="dxa"/>
            <w:shd w:val="clear" w:color="auto" w:fill="auto"/>
            <w:noWrap/>
          </w:tcPr>
          <w:p w14:paraId="0E93EA68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Населенный пункт рождения</w:t>
            </w:r>
          </w:p>
        </w:tc>
        <w:tc>
          <w:tcPr>
            <w:tcW w:w="1375" w:type="dxa"/>
            <w:shd w:val="clear" w:color="auto" w:fill="auto"/>
            <w:noWrap/>
          </w:tcPr>
          <w:p w14:paraId="5B944842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МВД</w:t>
            </w:r>
          </w:p>
        </w:tc>
        <w:tc>
          <w:tcPr>
            <w:tcW w:w="1633" w:type="dxa"/>
            <w:shd w:val="clear" w:color="auto" w:fill="auto"/>
            <w:noWrap/>
          </w:tcPr>
          <w:p w14:paraId="62A4F9D2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Нет</w:t>
            </w:r>
          </w:p>
        </w:tc>
        <w:tc>
          <w:tcPr>
            <w:tcW w:w="3660" w:type="dxa"/>
            <w:shd w:val="clear" w:color="auto" w:fill="auto"/>
          </w:tcPr>
          <w:p w14:paraId="6E10D211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Постановление Правительства РФ от 10.07.2013 N 584, Приказ Минкомсвязи России от 13.04.2012 N 107</w:t>
            </w:r>
          </w:p>
        </w:tc>
      </w:tr>
      <w:tr w:rsidR="00B63B0F" w:rsidRPr="000F100B" w14:paraId="373450E3" w14:textId="77777777" w:rsidTr="00BD2F34">
        <w:trPr>
          <w:cantSplit/>
          <w:trHeight w:val="600"/>
        </w:trPr>
        <w:tc>
          <w:tcPr>
            <w:tcW w:w="811" w:type="dxa"/>
          </w:tcPr>
          <w:p w14:paraId="3ECBA6D2" w14:textId="77777777" w:rsidR="00B63B0F" w:rsidRPr="000F100B" w:rsidRDefault="00B63B0F" w:rsidP="00BD2F34">
            <w:pPr>
              <w:pStyle w:val="a7"/>
              <w:numPr>
                <w:ilvl w:val="0"/>
                <w:numId w:val="26"/>
              </w:numPr>
              <w:spacing w:after="0"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</w:p>
        </w:tc>
        <w:tc>
          <w:tcPr>
            <w:tcW w:w="2376" w:type="dxa"/>
            <w:shd w:val="clear" w:color="auto" w:fill="auto"/>
            <w:noWrap/>
          </w:tcPr>
          <w:p w14:paraId="25CBA4DA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Место рождения</w:t>
            </w:r>
          </w:p>
        </w:tc>
        <w:tc>
          <w:tcPr>
            <w:tcW w:w="1375" w:type="dxa"/>
            <w:shd w:val="clear" w:color="auto" w:fill="auto"/>
            <w:noWrap/>
          </w:tcPr>
          <w:p w14:paraId="107FFB84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МВД</w:t>
            </w:r>
          </w:p>
        </w:tc>
        <w:tc>
          <w:tcPr>
            <w:tcW w:w="1633" w:type="dxa"/>
            <w:shd w:val="clear" w:color="auto" w:fill="auto"/>
            <w:noWrap/>
          </w:tcPr>
          <w:p w14:paraId="18E0B2E6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Проверка через МВД</w:t>
            </w:r>
          </w:p>
        </w:tc>
        <w:tc>
          <w:tcPr>
            <w:tcW w:w="3660" w:type="dxa"/>
            <w:shd w:val="clear" w:color="auto" w:fill="auto"/>
          </w:tcPr>
          <w:p w14:paraId="7F3BE104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Постановление Правительства РФ от 10.07.2013 N 584, Приказ Минкомсвязи России от 13.04.2012 N 107</w:t>
            </w:r>
          </w:p>
        </w:tc>
      </w:tr>
      <w:tr w:rsidR="00B63B0F" w:rsidRPr="000F100B" w14:paraId="0DCD18B9" w14:textId="77777777" w:rsidTr="00BD2F34">
        <w:trPr>
          <w:cantSplit/>
          <w:trHeight w:val="600"/>
        </w:trPr>
        <w:tc>
          <w:tcPr>
            <w:tcW w:w="811" w:type="dxa"/>
          </w:tcPr>
          <w:p w14:paraId="6D0FE6CF" w14:textId="77777777" w:rsidR="00B63B0F" w:rsidRPr="000F100B" w:rsidRDefault="00B63B0F" w:rsidP="00BD2F34">
            <w:pPr>
              <w:pStyle w:val="a7"/>
              <w:numPr>
                <w:ilvl w:val="0"/>
                <w:numId w:val="26"/>
              </w:numPr>
              <w:spacing w:after="0"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</w:p>
        </w:tc>
        <w:tc>
          <w:tcPr>
            <w:tcW w:w="2376" w:type="dxa"/>
            <w:shd w:val="clear" w:color="auto" w:fill="auto"/>
            <w:noWrap/>
            <w:hideMark/>
          </w:tcPr>
          <w:p w14:paraId="161684F1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Гражданство</w:t>
            </w:r>
            <w:r w:rsidRPr="000F100B">
              <w:rPr>
                <w:rFonts w:eastAsia="Times New Roman" w:cs="Times New Roman"/>
                <w:color w:val="000000"/>
                <w:szCs w:val="24"/>
                <w:lang w:val="en-US" w:eastAsia="ru-RU"/>
              </w:rPr>
              <w:t xml:space="preserve"> (</w:t>
            </w: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включая дату вступления)</w:t>
            </w:r>
          </w:p>
        </w:tc>
        <w:tc>
          <w:tcPr>
            <w:tcW w:w="1375" w:type="dxa"/>
            <w:shd w:val="clear" w:color="auto" w:fill="auto"/>
            <w:noWrap/>
            <w:hideMark/>
          </w:tcPr>
          <w:p w14:paraId="78F6E132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МВД</w:t>
            </w:r>
          </w:p>
        </w:tc>
        <w:tc>
          <w:tcPr>
            <w:tcW w:w="1633" w:type="dxa"/>
            <w:shd w:val="clear" w:color="auto" w:fill="auto"/>
            <w:noWrap/>
            <w:hideMark/>
          </w:tcPr>
          <w:p w14:paraId="322A3E97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Нет</w:t>
            </w:r>
          </w:p>
        </w:tc>
        <w:tc>
          <w:tcPr>
            <w:tcW w:w="3660" w:type="dxa"/>
            <w:shd w:val="clear" w:color="auto" w:fill="auto"/>
            <w:hideMark/>
          </w:tcPr>
          <w:p w14:paraId="19AFF169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Постановление Правительства РФ от 10.07.2013 N 584, Приказ Минкомсвязи России от 13.04.2012 N 107</w:t>
            </w:r>
          </w:p>
        </w:tc>
      </w:tr>
      <w:tr w:rsidR="00B63B0F" w:rsidRPr="000F100B" w14:paraId="4060DEBE" w14:textId="77777777" w:rsidTr="00BD2F34">
        <w:trPr>
          <w:cantSplit/>
          <w:trHeight w:val="300"/>
        </w:trPr>
        <w:tc>
          <w:tcPr>
            <w:tcW w:w="811" w:type="dxa"/>
            <w:shd w:val="clear" w:color="auto" w:fill="A6A6A6" w:themeFill="background1" w:themeFillShade="A6"/>
          </w:tcPr>
          <w:p w14:paraId="103A20F1" w14:textId="77777777" w:rsidR="00B63B0F" w:rsidRPr="000F100B" w:rsidRDefault="00B63B0F" w:rsidP="00BD2F34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b/>
                <w:bCs/>
                <w:color w:val="FFFFFF" w:themeColor="background1"/>
                <w:szCs w:val="24"/>
                <w:lang w:eastAsia="ru-RU"/>
              </w:rPr>
            </w:pPr>
          </w:p>
        </w:tc>
        <w:tc>
          <w:tcPr>
            <w:tcW w:w="9044" w:type="dxa"/>
            <w:gridSpan w:val="4"/>
            <w:shd w:val="clear" w:color="auto" w:fill="A6A6A6" w:themeFill="background1" w:themeFillShade="A6"/>
            <w:noWrap/>
            <w:vAlign w:val="bottom"/>
            <w:hideMark/>
          </w:tcPr>
          <w:p w14:paraId="210E65B7" w14:textId="77777777" w:rsidR="00B63B0F" w:rsidRPr="000F100B" w:rsidRDefault="00B63B0F" w:rsidP="00BD2F34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b/>
                <w:bCs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b/>
                <w:bCs/>
                <w:szCs w:val="24"/>
                <w:lang w:eastAsia="ru-RU"/>
              </w:rPr>
              <w:t>Контактная информация</w:t>
            </w:r>
          </w:p>
        </w:tc>
      </w:tr>
      <w:tr w:rsidR="00B63B0F" w:rsidRPr="000F100B" w14:paraId="61419CBD" w14:textId="77777777" w:rsidTr="00BD2F34">
        <w:trPr>
          <w:cantSplit/>
          <w:trHeight w:val="600"/>
        </w:trPr>
        <w:tc>
          <w:tcPr>
            <w:tcW w:w="811" w:type="dxa"/>
          </w:tcPr>
          <w:p w14:paraId="5F4E00E1" w14:textId="77777777" w:rsidR="00B63B0F" w:rsidRPr="000F100B" w:rsidRDefault="00B63B0F" w:rsidP="00BD2F34">
            <w:pPr>
              <w:pStyle w:val="a7"/>
              <w:numPr>
                <w:ilvl w:val="0"/>
                <w:numId w:val="26"/>
              </w:numPr>
              <w:spacing w:after="0"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</w:p>
        </w:tc>
        <w:tc>
          <w:tcPr>
            <w:tcW w:w="2376" w:type="dxa"/>
            <w:shd w:val="clear" w:color="auto" w:fill="auto"/>
            <w:noWrap/>
            <w:hideMark/>
          </w:tcPr>
          <w:p w14:paraId="4E849A1E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Электронная почта</w:t>
            </w:r>
          </w:p>
        </w:tc>
        <w:tc>
          <w:tcPr>
            <w:tcW w:w="1375" w:type="dxa"/>
            <w:shd w:val="clear" w:color="auto" w:fill="auto"/>
            <w:noWrap/>
            <w:hideMark/>
          </w:tcPr>
          <w:p w14:paraId="50195DB2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гражданин</w:t>
            </w:r>
          </w:p>
        </w:tc>
        <w:tc>
          <w:tcPr>
            <w:tcW w:w="1633" w:type="dxa"/>
            <w:shd w:val="clear" w:color="auto" w:fill="auto"/>
            <w:noWrap/>
            <w:hideMark/>
          </w:tcPr>
          <w:p w14:paraId="782C459C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Проверка через е-</w:t>
            </w:r>
            <w:proofErr w:type="spellStart"/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mail</w:t>
            </w:r>
            <w:proofErr w:type="spellEnd"/>
          </w:p>
        </w:tc>
        <w:tc>
          <w:tcPr>
            <w:tcW w:w="3660" w:type="dxa"/>
            <w:shd w:val="clear" w:color="auto" w:fill="auto"/>
            <w:hideMark/>
          </w:tcPr>
          <w:p w14:paraId="55776A9B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Постановление Правительства РФ от 10.07.2013 N 584, Приказ Минкомсвязи России от 13.04.2012 N 107</w:t>
            </w:r>
          </w:p>
        </w:tc>
      </w:tr>
      <w:tr w:rsidR="00B63B0F" w:rsidRPr="000F100B" w14:paraId="0E199F8D" w14:textId="77777777" w:rsidTr="00BD2F34">
        <w:trPr>
          <w:cantSplit/>
          <w:trHeight w:val="600"/>
        </w:trPr>
        <w:tc>
          <w:tcPr>
            <w:tcW w:w="811" w:type="dxa"/>
          </w:tcPr>
          <w:p w14:paraId="2D26F619" w14:textId="77777777" w:rsidR="00B63B0F" w:rsidRPr="000F100B" w:rsidRDefault="00B63B0F" w:rsidP="00BD2F34">
            <w:pPr>
              <w:pStyle w:val="a7"/>
              <w:numPr>
                <w:ilvl w:val="0"/>
                <w:numId w:val="26"/>
              </w:numPr>
              <w:spacing w:after="0"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</w:p>
        </w:tc>
        <w:tc>
          <w:tcPr>
            <w:tcW w:w="2376" w:type="dxa"/>
            <w:shd w:val="clear" w:color="auto" w:fill="auto"/>
            <w:noWrap/>
            <w:hideMark/>
          </w:tcPr>
          <w:p w14:paraId="4ABBE516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Мобильный телефон</w:t>
            </w:r>
          </w:p>
        </w:tc>
        <w:tc>
          <w:tcPr>
            <w:tcW w:w="1375" w:type="dxa"/>
            <w:shd w:val="clear" w:color="auto" w:fill="auto"/>
            <w:noWrap/>
            <w:hideMark/>
          </w:tcPr>
          <w:p w14:paraId="25506C30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гражданин</w:t>
            </w:r>
          </w:p>
        </w:tc>
        <w:tc>
          <w:tcPr>
            <w:tcW w:w="1633" w:type="dxa"/>
            <w:shd w:val="clear" w:color="auto" w:fill="auto"/>
            <w:noWrap/>
            <w:hideMark/>
          </w:tcPr>
          <w:p w14:paraId="19533632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Проверка по СМС</w:t>
            </w:r>
          </w:p>
        </w:tc>
        <w:tc>
          <w:tcPr>
            <w:tcW w:w="3660" w:type="dxa"/>
            <w:shd w:val="clear" w:color="auto" w:fill="auto"/>
            <w:hideMark/>
          </w:tcPr>
          <w:p w14:paraId="2852DDF4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Постановление Правительства РФ от 10.07.2013 N 584, Приказ Минкомсвязи России от 13.04.2012 N 107</w:t>
            </w:r>
          </w:p>
        </w:tc>
      </w:tr>
      <w:tr w:rsidR="00B63B0F" w:rsidRPr="000F100B" w14:paraId="4D83B60B" w14:textId="77777777" w:rsidTr="00BD2F34">
        <w:trPr>
          <w:cantSplit/>
          <w:trHeight w:val="600"/>
        </w:trPr>
        <w:tc>
          <w:tcPr>
            <w:tcW w:w="811" w:type="dxa"/>
          </w:tcPr>
          <w:p w14:paraId="080AA9C3" w14:textId="77777777" w:rsidR="00B63B0F" w:rsidRPr="000F100B" w:rsidRDefault="00B63B0F" w:rsidP="00BD2F34">
            <w:pPr>
              <w:pStyle w:val="a7"/>
              <w:numPr>
                <w:ilvl w:val="0"/>
                <w:numId w:val="26"/>
              </w:numPr>
              <w:spacing w:after="0"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</w:p>
        </w:tc>
        <w:tc>
          <w:tcPr>
            <w:tcW w:w="2376" w:type="dxa"/>
            <w:shd w:val="clear" w:color="auto" w:fill="auto"/>
            <w:noWrap/>
            <w:hideMark/>
          </w:tcPr>
          <w:p w14:paraId="1C1F4089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Адрес регистрации</w:t>
            </w:r>
          </w:p>
        </w:tc>
        <w:tc>
          <w:tcPr>
            <w:tcW w:w="1375" w:type="dxa"/>
            <w:shd w:val="clear" w:color="auto" w:fill="auto"/>
            <w:noWrap/>
            <w:hideMark/>
          </w:tcPr>
          <w:p w14:paraId="75FB7F10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МВД</w:t>
            </w:r>
          </w:p>
        </w:tc>
        <w:tc>
          <w:tcPr>
            <w:tcW w:w="1633" w:type="dxa"/>
            <w:shd w:val="clear" w:color="auto" w:fill="auto"/>
            <w:noWrap/>
            <w:hideMark/>
          </w:tcPr>
          <w:p w14:paraId="4C468AF6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Нет</w:t>
            </w:r>
          </w:p>
        </w:tc>
        <w:tc>
          <w:tcPr>
            <w:tcW w:w="3660" w:type="dxa"/>
            <w:shd w:val="clear" w:color="auto" w:fill="auto"/>
            <w:hideMark/>
          </w:tcPr>
          <w:p w14:paraId="494DECD6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Постановление Правительства РФ от 10.07.2013 N 584, Приказ Минкомсвязи России от 13.04.2012 N 107</w:t>
            </w:r>
          </w:p>
        </w:tc>
      </w:tr>
      <w:tr w:rsidR="00B63B0F" w:rsidRPr="000F100B" w14:paraId="3B2BBD7F" w14:textId="77777777" w:rsidTr="00BD2F34">
        <w:trPr>
          <w:cantSplit/>
          <w:trHeight w:val="600"/>
        </w:trPr>
        <w:tc>
          <w:tcPr>
            <w:tcW w:w="811" w:type="dxa"/>
          </w:tcPr>
          <w:p w14:paraId="50EB97D7" w14:textId="77777777" w:rsidR="00B63B0F" w:rsidRPr="000F100B" w:rsidRDefault="00B63B0F" w:rsidP="00BD2F34">
            <w:pPr>
              <w:pStyle w:val="a7"/>
              <w:numPr>
                <w:ilvl w:val="0"/>
                <w:numId w:val="26"/>
              </w:numPr>
              <w:spacing w:after="0"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</w:p>
        </w:tc>
        <w:tc>
          <w:tcPr>
            <w:tcW w:w="2376" w:type="dxa"/>
            <w:shd w:val="clear" w:color="auto" w:fill="auto"/>
            <w:noWrap/>
          </w:tcPr>
          <w:p w14:paraId="792CF6C2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cs="Times New Roman"/>
                <w:color w:val="000000"/>
                <w:szCs w:val="24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Дата регистрации</w:t>
            </w:r>
          </w:p>
        </w:tc>
        <w:tc>
          <w:tcPr>
            <w:tcW w:w="1375" w:type="dxa"/>
            <w:shd w:val="clear" w:color="auto" w:fill="auto"/>
            <w:noWrap/>
          </w:tcPr>
          <w:p w14:paraId="4D0360A5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cs="Times New Roman"/>
                <w:color w:val="000000"/>
                <w:szCs w:val="24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МВД</w:t>
            </w:r>
          </w:p>
        </w:tc>
        <w:tc>
          <w:tcPr>
            <w:tcW w:w="1633" w:type="dxa"/>
            <w:shd w:val="clear" w:color="auto" w:fill="auto"/>
            <w:noWrap/>
          </w:tcPr>
          <w:p w14:paraId="159F70A3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cs="Times New Roman"/>
                <w:color w:val="000000"/>
                <w:szCs w:val="24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Нет</w:t>
            </w:r>
          </w:p>
        </w:tc>
        <w:tc>
          <w:tcPr>
            <w:tcW w:w="3660" w:type="dxa"/>
            <w:shd w:val="clear" w:color="auto" w:fill="auto"/>
          </w:tcPr>
          <w:p w14:paraId="20B0D6C3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cs="Times New Roman"/>
                <w:color w:val="000000"/>
                <w:szCs w:val="24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Постановление Правительства РФ от 10.07.2013 N 584, Приказ Минкомсвязи России от 13.04.2012 N 107</w:t>
            </w:r>
          </w:p>
        </w:tc>
      </w:tr>
      <w:tr w:rsidR="00B63B0F" w:rsidRPr="000F100B" w14:paraId="0A4DA1B3" w14:textId="77777777" w:rsidTr="00BD2F34">
        <w:trPr>
          <w:cantSplit/>
          <w:trHeight w:val="300"/>
        </w:trPr>
        <w:tc>
          <w:tcPr>
            <w:tcW w:w="811" w:type="dxa"/>
          </w:tcPr>
          <w:p w14:paraId="181195FE" w14:textId="77777777" w:rsidR="00B63B0F" w:rsidRPr="000F100B" w:rsidRDefault="00B63B0F" w:rsidP="00BD2F34">
            <w:pPr>
              <w:pStyle w:val="a7"/>
              <w:numPr>
                <w:ilvl w:val="0"/>
                <w:numId w:val="26"/>
              </w:numPr>
              <w:spacing w:after="0"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</w:p>
        </w:tc>
        <w:tc>
          <w:tcPr>
            <w:tcW w:w="2376" w:type="dxa"/>
            <w:shd w:val="clear" w:color="auto" w:fill="auto"/>
            <w:noWrap/>
            <w:hideMark/>
          </w:tcPr>
          <w:p w14:paraId="75B3F77A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Фактический адрес</w:t>
            </w:r>
          </w:p>
        </w:tc>
        <w:tc>
          <w:tcPr>
            <w:tcW w:w="1375" w:type="dxa"/>
            <w:shd w:val="clear" w:color="auto" w:fill="auto"/>
            <w:noWrap/>
            <w:hideMark/>
          </w:tcPr>
          <w:p w14:paraId="142A0B18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гражданин</w:t>
            </w:r>
          </w:p>
        </w:tc>
        <w:tc>
          <w:tcPr>
            <w:tcW w:w="1633" w:type="dxa"/>
            <w:shd w:val="clear" w:color="auto" w:fill="auto"/>
            <w:noWrap/>
            <w:hideMark/>
          </w:tcPr>
          <w:p w14:paraId="2BF8504B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Нет</w:t>
            </w:r>
          </w:p>
        </w:tc>
        <w:tc>
          <w:tcPr>
            <w:tcW w:w="3660" w:type="dxa"/>
            <w:shd w:val="clear" w:color="auto" w:fill="auto"/>
            <w:hideMark/>
          </w:tcPr>
          <w:p w14:paraId="702D060A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-</w:t>
            </w:r>
          </w:p>
        </w:tc>
      </w:tr>
      <w:tr w:rsidR="00B63B0F" w:rsidRPr="000F100B" w14:paraId="08198C08" w14:textId="77777777" w:rsidTr="00BD2F34">
        <w:trPr>
          <w:cantSplit/>
          <w:trHeight w:val="300"/>
        </w:trPr>
        <w:tc>
          <w:tcPr>
            <w:tcW w:w="811" w:type="dxa"/>
          </w:tcPr>
          <w:p w14:paraId="5F411170" w14:textId="77777777" w:rsidR="00B63B0F" w:rsidRPr="000F100B" w:rsidRDefault="00B63B0F" w:rsidP="00BD2F34">
            <w:pPr>
              <w:pStyle w:val="a7"/>
              <w:numPr>
                <w:ilvl w:val="0"/>
                <w:numId w:val="26"/>
              </w:numPr>
              <w:spacing w:after="0"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</w:p>
        </w:tc>
        <w:tc>
          <w:tcPr>
            <w:tcW w:w="2376" w:type="dxa"/>
            <w:shd w:val="clear" w:color="auto" w:fill="auto"/>
            <w:noWrap/>
            <w:hideMark/>
          </w:tcPr>
          <w:p w14:paraId="5E46E57B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Домашний телефон</w:t>
            </w:r>
          </w:p>
        </w:tc>
        <w:tc>
          <w:tcPr>
            <w:tcW w:w="1375" w:type="dxa"/>
            <w:shd w:val="clear" w:color="auto" w:fill="auto"/>
            <w:noWrap/>
            <w:hideMark/>
          </w:tcPr>
          <w:p w14:paraId="60DE79D2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гражданин</w:t>
            </w:r>
          </w:p>
        </w:tc>
        <w:tc>
          <w:tcPr>
            <w:tcW w:w="1633" w:type="dxa"/>
            <w:shd w:val="clear" w:color="auto" w:fill="auto"/>
            <w:noWrap/>
            <w:hideMark/>
          </w:tcPr>
          <w:p w14:paraId="51F45AD5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Нет</w:t>
            </w:r>
          </w:p>
        </w:tc>
        <w:tc>
          <w:tcPr>
            <w:tcW w:w="3660" w:type="dxa"/>
            <w:shd w:val="clear" w:color="auto" w:fill="auto"/>
            <w:hideMark/>
          </w:tcPr>
          <w:p w14:paraId="264D8CA6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-</w:t>
            </w:r>
          </w:p>
        </w:tc>
      </w:tr>
      <w:tr w:rsidR="00B63B0F" w:rsidRPr="000F100B" w14:paraId="2D3DE9B0" w14:textId="77777777" w:rsidTr="00BD2F34">
        <w:trPr>
          <w:cantSplit/>
          <w:trHeight w:val="300"/>
        </w:trPr>
        <w:tc>
          <w:tcPr>
            <w:tcW w:w="9855" w:type="dxa"/>
            <w:gridSpan w:val="5"/>
            <w:shd w:val="clear" w:color="auto" w:fill="A6A6A6" w:themeFill="background1" w:themeFillShade="A6"/>
          </w:tcPr>
          <w:p w14:paraId="571DCC92" w14:textId="77777777" w:rsidR="00B63B0F" w:rsidRPr="000F100B" w:rsidRDefault="00B63B0F" w:rsidP="00BD2F34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b/>
                <w:bCs/>
                <w:color w:val="FFFFFF" w:themeColor="background1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b/>
                <w:bCs/>
                <w:szCs w:val="24"/>
                <w:lang w:eastAsia="ru-RU"/>
              </w:rPr>
              <w:t>Документы</w:t>
            </w:r>
          </w:p>
        </w:tc>
      </w:tr>
      <w:tr w:rsidR="00B63B0F" w:rsidRPr="000F100B" w14:paraId="6B87D8E3" w14:textId="77777777" w:rsidTr="00BD2F34">
        <w:trPr>
          <w:cantSplit/>
          <w:trHeight w:val="300"/>
        </w:trPr>
        <w:tc>
          <w:tcPr>
            <w:tcW w:w="3187" w:type="dxa"/>
            <w:gridSpan w:val="2"/>
            <w:shd w:val="clear" w:color="auto" w:fill="A6A6A6" w:themeFill="background1" w:themeFillShade="A6"/>
          </w:tcPr>
          <w:p w14:paraId="3B3AC6F3" w14:textId="77777777" w:rsidR="00B63B0F" w:rsidRPr="00B40790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FFFFFF" w:themeColor="background1"/>
                <w:szCs w:val="24"/>
                <w:lang w:eastAsia="ru-RU"/>
              </w:rPr>
            </w:pPr>
            <w:r w:rsidRPr="002F6984">
              <w:rPr>
                <w:rFonts w:eastAsia="Times New Roman" w:cs="Times New Roman"/>
                <w:b/>
                <w:szCs w:val="24"/>
                <w:lang w:eastAsia="ru-RU"/>
              </w:rPr>
              <w:t>Свидетельство о рождении</w:t>
            </w:r>
          </w:p>
        </w:tc>
        <w:tc>
          <w:tcPr>
            <w:tcW w:w="6668" w:type="dxa"/>
            <w:gridSpan w:val="3"/>
            <w:shd w:val="clear" w:color="auto" w:fill="auto"/>
          </w:tcPr>
          <w:p w14:paraId="58EF3317" w14:textId="77777777" w:rsidR="00B63B0F" w:rsidRPr="00B40790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FFFFFF" w:themeColor="background1"/>
                <w:szCs w:val="24"/>
                <w:lang w:eastAsia="ru-RU"/>
              </w:rPr>
            </w:pPr>
          </w:p>
        </w:tc>
      </w:tr>
      <w:tr w:rsidR="00B63B0F" w:rsidRPr="000F100B" w14:paraId="3016E27A" w14:textId="77777777" w:rsidTr="00BD2F34">
        <w:trPr>
          <w:cantSplit/>
          <w:trHeight w:val="300"/>
        </w:trPr>
        <w:tc>
          <w:tcPr>
            <w:tcW w:w="811" w:type="dxa"/>
          </w:tcPr>
          <w:p w14:paraId="55986D02" w14:textId="77777777" w:rsidR="00B63B0F" w:rsidRPr="000F100B" w:rsidRDefault="00B63B0F" w:rsidP="00BD2F34">
            <w:pPr>
              <w:pStyle w:val="a7"/>
              <w:numPr>
                <w:ilvl w:val="0"/>
                <w:numId w:val="26"/>
              </w:numPr>
              <w:spacing w:after="0" w:line="240" w:lineRule="auto"/>
              <w:ind w:left="0" w:firstLine="0"/>
              <w:jc w:val="right"/>
              <w:rPr>
                <w:rFonts w:eastAsia="Times New Roman" w:cs="Times New Roman"/>
                <w:iCs/>
                <w:color w:val="000000"/>
                <w:szCs w:val="24"/>
                <w:lang w:eastAsia="ru-RU"/>
              </w:rPr>
            </w:pPr>
          </w:p>
        </w:tc>
        <w:tc>
          <w:tcPr>
            <w:tcW w:w="2376" w:type="dxa"/>
            <w:shd w:val="clear" w:color="auto" w:fill="auto"/>
            <w:noWrap/>
            <w:hideMark/>
          </w:tcPr>
          <w:p w14:paraId="539AB8F9" w14:textId="77777777" w:rsidR="00B63B0F" w:rsidRPr="00B73817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iCs/>
                <w:color w:val="000000"/>
                <w:szCs w:val="24"/>
                <w:lang w:eastAsia="ru-RU"/>
              </w:rPr>
            </w:pPr>
            <w:r w:rsidRPr="00B73817">
              <w:rPr>
                <w:rFonts w:eastAsia="Times New Roman" w:cs="Times New Roman"/>
                <w:iCs/>
                <w:color w:val="000000"/>
                <w:szCs w:val="24"/>
                <w:lang w:eastAsia="ru-RU"/>
              </w:rPr>
              <w:t>Страна выдачи</w:t>
            </w:r>
          </w:p>
        </w:tc>
        <w:tc>
          <w:tcPr>
            <w:tcW w:w="1375" w:type="dxa"/>
            <w:shd w:val="clear" w:color="auto" w:fill="auto"/>
            <w:noWrap/>
            <w:hideMark/>
          </w:tcPr>
          <w:p w14:paraId="71B6FABA" w14:textId="1F744043" w:rsidR="00B63B0F" w:rsidRPr="00B73817" w:rsidRDefault="00BD2F34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szCs w:val="24"/>
                <w:lang w:eastAsia="ru-RU"/>
              </w:rPr>
            </w:pPr>
            <w:r>
              <w:rPr>
                <w:rFonts w:eastAsia="Times New Roman" w:cs="Times New Roman"/>
                <w:szCs w:val="24"/>
                <w:lang w:eastAsia="ru-RU"/>
              </w:rPr>
              <w:t>ФНС</w:t>
            </w:r>
          </w:p>
        </w:tc>
        <w:tc>
          <w:tcPr>
            <w:tcW w:w="1633" w:type="dxa"/>
            <w:shd w:val="clear" w:color="auto" w:fill="auto"/>
            <w:noWrap/>
            <w:vAlign w:val="bottom"/>
            <w:hideMark/>
          </w:tcPr>
          <w:p w14:paraId="13BD9C59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Нет</w:t>
            </w:r>
          </w:p>
        </w:tc>
        <w:tc>
          <w:tcPr>
            <w:tcW w:w="3660" w:type="dxa"/>
            <w:shd w:val="clear" w:color="auto" w:fill="auto"/>
            <w:vAlign w:val="bottom"/>
            <w:hideMark/>
          </w:tcPr>
          <w:p w14:paraId="6C23AFA9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-</w:t>
            </w:r>
          </w:p>
        </w:tc>
      </w:tr>
      <w:tr w:rsidR="00BD2F34" w:rsidRPr="000F100B" w14:paraId="480C3519" w14:textId="77777777" w:rsidTr="00BD2F34">
        <w:trPr>
          <w:cantSplit/>
          <w:trHeight w:val="300"/>
        </w:trPr>
        <w:tc>
          <w:tcPr>
            <w:tcW w:w="811" w:type="dxa"/>
          </w:tcPr>
          <w:p w14:paraId="78FB345D" w14:textId="77777777" w:rsidR="00BD2F34" w:rsidRPr="000F100B" w:rsidRDefault="00BD2F34" w:rsidP="00BD2F34">
            <w:pPr>
              <w:pStyle w:val="a7"/>
              <w:numPr>
                <w:ilvl w:val="0"/>
                <w:numId w:val="26"/>
              </w:numPr>
              <w:spacing w:after="0" w:line="240" w:lineRule="auto"/>
              <w:ind w:left="0" w:firstLine="0"/>
              <w:jc w:val="right"/>
              <w:rPr>
                <w:rFonts w:eastAsia="Times New Roman" w:cs="Times New Roman"/>
                <w:iCs/>
                <w:color w:val="000000"/>
                <w:szCs w:val="24"/>
                <w:lang w:eastAsia="ru-RU"/>
              </w:rPr>
            </w:pPr>
          </w:p>
        </w:tc>
        <w:tc>
          <w:tcPr>
            <w:tcW w:w="2376" w:type="dxa"/>
            <w:shd w:val="clear" w:color="auto" w:fill="auto"/>
            <w:noWrap/>
            <w:hideMark/>
          </w:tcPr>
          <w:p w14:paraId="5814D004" w14:textId="77777777" w:rsidR="00BD2F34" w:rsidRPr="00B73817" w:rsidRDefault="00BD2F34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iCs/>
                <w:color w:val="000000"/>
                <w:szCs w:val="24"/>
                <w:lang w:eastAsia="ru-RU"/>
              </w:rPr>
            </w:pPr>
            <w:r w:rsidRPr="00B73817">
              <w:rPr>
                <w:rFonts w:eastAsia="Times New Roman" w:cs="Times New Roman"/>
                <w:iCs/>
                <w:color w:val="000000"/>
                <w:szCs w:val="24"/>
                <w:lang w:eastAsia="ru-RU"/>
              </w:rPr>
              <w:t>Серия и номер</w:t>
            </w:r>
          </w:p>
        </w:tc>
        <w:tc>
          <w:tcPr>
            <w:tcW w:w="1375" w:type="dxa"/>
            <w:shd w:val="clear" w:color="auto" w:fill="auto"/>
            <w:noWrap/>
            <w:hideMark/>
          </w:tcPr>
          <w:p w14:paraId="317D0996" w14:textId="6E57F643" w:rsidR="00BD2F34" w:rsidRPr="00B73817" w:rsidRDefault="00BD2F34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szCs w:val="24"/>
                <w:lang w:eastAsia="ru-RU"/>
              </w:rPr>
            </w:pPr>
            <w:r w:rsidRPr="0024178D">
              <w:rPr>
                <w:rFonts w:eastAsia="Times New Roman" w:cs="Times New Roman"/>
                <w:szCs w:val="24"/>
                <w:lang w:eastAsia="ru-RU"/>
              </w:rPr>
              <w:t>ФНС</w:t>
            </w:r>
          </w:p>
        </w:tc>
        <w:tc>
          <w:tcPr>
            <w:tcW w:w="1633" w:type="dxa"/>
            <w:shd w:val="clear" w:color="auto" w:fill="auto"/>
            <w:noWrap/>
            <w:vAlign w:val="bottom"/>
            <w:hideMark/>
          </w:tcPr>
          <w:p w14:paraId="24E59B0E" w14:textId="77777777" w:rsidR="00BD2F34" w:rsidRPr="000F100B" w:rsidRDefault="00BD2F34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Нет</w:t>
            </w:r>
          </w:p>
        </w:tc>
        <w:tc>
          <w:tcPr>
            <w:tcW w:w="3660" w:type="dxa"/>
            <w:shd w:val="clear" w:color="auto" w:fill="auto"/>
            <w:vAlign w:val="bottom"/>
            <w:hideMark/>
          </w:tcPr>
          <w:p w14:paraId="177A4094" w14:textId="77777777" w:rsidR="00BD2F34" w:rsidRPr="000F100B" w:rsidRDefault="00BD2F34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-</w:t>
            </w:r>
          </w:p>
        </w:tc>
      </w:tr>
      <w:tr w:rsidR="00BD2F34" w:rsidRPr="000F100B" w14:paraId="25B5903C" w14:textId="77777777" w:rsidTr="00BD2F34">
        <w:trPr>
          <w:cantSplit/>
          <w:trHeight w:val="300"/>
        </w:trPr>
        <w:tc>
          <w:tcPr>
            <w:tcW w:w="811" w:type="dxa"/>
          </w:tcPr>
          <w:p w14:paraId="175DD6ED" w14:textId="77777777" w:rsidR="00BD2F34" w:rsidRPr="000F100B" w:rsidRDefault="00BD2F34" w:rsidP="00BD2F34">
            <w:pPr>
              <w:pStyle w:val="a7"/>
              <w:numPr>
                <w:ilvl w:val="0"/>
                <w:numId w:val="26"/>
              </w:numPr>
              <w:spacing w:after="0" w:line="240" w:lineRule="auto"/>
              <w:ind w:left="0" w:firstLine="0"/>
              <w:jc w:val="right"/>
              <w:rPr>
                <w:rFonts w:eastAsia="Times New Roman" w:cs="Times New Roman"/>
                <w:iCs/>
                <w:color w:val="000000"/>
                <w:szCs w:val="24"/>
                <w:lang w:eastAsia="ru-RU"/>
              </w:rPr>
            </w:pPr>
          </w:p>
        </w:tc>
        <w:tc>
          <w:tcPr>
            <w:tcW w:w="2376" w:type="dxa"/>
            <w:shd w:val="clear" w:color="auto" w:fill="auto"/>
            <w:noWrap/>
            <w:hideMark/>
          </w:tcPr>
          <w:p w14:paraId="060B0995" w14:textId="77777777" w:rsidR="00BD2F34" w:rsidRPr="00B73817" w:rsidRDefault="00BD2F34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iCs/>
                <w:color w:val="000000"/>
                <w:szCs w:val="24"/>
                <w:lang w:eastAsia="ru-RU"/>
              </w:rPr>
            </w:pPr>
            <w:r w:rsidRPr="00B73817">
              <w:rPr>
                <w:rFonts w:eastAsia="Times New Roman" w:cs="Times New Roman"/>
                <w:iCs/>
                <w:color w:val="000000"/>
                <w:szCs w:val="24"/>
                <w:lang w:eastAsia="ru-RU"/>
              </w:rPr>
              <w:t>Номер актовой записи</w:t>
            </w:r>
          </w:p>
        </w:tc>
        <w:tc>
          <w:tcPr>
            <w:tcW w:w="1375" w:type="dxa"/>
            <w:shd w:val="clear" w:color="auto" w:fill="auto"/>
            <w:noWrap/>
            <w:hideMark/>
          </w:tcPr>
          <w:p w14:paraId="707B578B" w14:textId="7B7C704F" w:rsidR="00BD2F34" w:rsidRPr="00B73817" w:rsidRDefault="00BD2F34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szCs w:val="24"/>
                <w:lang w:eastAsia="ru-RU"/>
              </w:rPr>
            </w:pPr>
            <w:r w:rsidRPr="0024178D">
              <w:rPr>
                <w:rFonts w:eastAsia="Times New Roman" w:cs="Times New Roman"/>
                <w:szCs w:val="24"/>
                <w:lang w:eastAsia="ru-RU"/>
              </w:rPr>
              <w:t>ФНС</w:t>
            </w:r>
          </w:p>
        </w:tc>
        <w:tc>
          <w:tcPr>
            <w:tcW w:w="1633" w:type="dxa"/>
            <w:shd w:val="clear" w:color="auto" w:fill="auto"/>
            <w:noWrap/>
            <w:vAlign w:val="bottom"/>
            <w:hideMark/>
          </w:tcPr>
          <w:p w14:paraId="46DA5519" w14:textId="77777777" w:rsidR="00BD2F34" w:rsidRPr="000F100B" w:rsidRDefault="00BD2F34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Нет</w:t>
            </w:r>
          </w:p>
        </w:tc>
        <w:tc>
          <w:tcPr>
            <w:tcW w:w="3660" w:type="dxa"/>
            <w:shd w:val="clear" w:color="auto" w:fill="auto"/>
            <w:vAlign w:val="bottom"/>
            <w:hideMark/>
          </w:tcPr>
          <w:p w14:paraId="40FF859C" w14:textId="77777777" w:rsidR="00BD2F34" w:rsidRPr="000F100B" w:rsidRDefault="00BD2F34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-</w:t>
            </w:r>
          </w:p>
        </w:tc>
      </w:tr>
      <w:tr w:rsidR="00BD2F34" w:rsidRPr="000F100B" w14:paraId="051261C6" w14:textId="77777777" w:rsidTr="00BD2F34">
        <w:trPr>
          <w:cantSplit/>
          <w:trHeight w:val="300"/>
        </w:trPr>
        <w:tc>
          <w:tcPr>
            <w:tcW w:w="811" w:type="dxa"/>
          </w:tcPr>
          <w:p w14:paraId="416B0A1D" w14:textId="77777777" w:rsidR="00BD2F34" w:rsidRPr="000F100B" w:rsidRDefault="00BD2F34" w:rsidP="00BD2F34">
            <w:pPr>
              <w:pStyle w:val="a7"/>
              <w:numPr>
                <w:ilvl w:val="0"/>
                <w:numId w:val="26"/>
              </w:numPr>
              <w:spacing w:after="0" w:line="240" w:lineRule="auto"/>
              <w:ind w:left="0" w:firstLine="0"/>
              <w:jc w:val="right"/>
              <w:rPr>
                <w:rFonts w:eastAsia="Times New Roman" w:cs="Times New Roman"/>
                <w:iCs/>
                <w:color w:val="000000"/>
                <w:szCs w:val="24"/>
                <w:lang w:eastAsia="ru-RU"/>
              </w:rPr>
            </w:pPr>
          </w:p>
        </w:tc>
        <w:tc>
          <w:tcPr>
            <w:tcW w:w="2376" w:type="dxa"/>
            <w:shd w:val="clear" w:color="auto" w:fill="auto"/>
            <w:noWrap/>
            <w:hideMark/>
          </w:tcPr>
          <w:p w14:paraId="426FDCD7" w14:textId="77777777" w:rsidR="00BD2F34" w:rsidRPr="00B73817" w:rsidRDefault="00BD2F34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iCs/>
                <w:color w:val="000000"/>
                <w:szCs w:val="24"/>
                <w:lang w:eastAsia="ru-RU"/>
              </w:rPr>
            </w:pPr>
            <w:r w:rsidRPr="00B73817">
              <w:rPr>
                <w:rFonts w:eastAsia="Times New Roman" w:cs="Times New Roman"/>
                <w:iCs/>
                <w:color w:val="000000"/>
                <w:szCs w:val="24"/>
                <w:lang w:eastAsia="ru-RU"/>
              </w:rPr>
              <w:t>Дата выдачи</w:t>
            </w:r>
          </w:p>
        </w:tc>
        <w:tc>
          <w:tcPr>
            <w:tcW w:w="1375" w:type="dxa"/>
            <w:shd w:val="clear" w:color="auto" w:fill="auto"/>
            <w:noWrap/>
            <w:hideMark/>
          </w:tcPr>
          <w:p w14:paraId="587809EF" w14:textId="05B9451D" w:rsidR="00BD2F34" w:rsidRPr="00B73817" w:rsidRDefault="00BD2F34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szCs w:val="24"/>
                <w:lang w:eastAsia="ru-RU"/>
              </w:rPr>
            </w:pPr>
            <w:r w:rsidRPr="0024178D">
              <w:rPr>
                <w:rFonts w:eastAsia="Times New Roman" w:cs="Times New Roman"/>
                <w:szCs w:val="24"/>
                <w:lang w:eastAsia="ru-RU"/>
              </w:rPr>
              <w:t>ФНС</w:t>
            </w:r>
          </w:p>
        </w:tc>
        <w:tc>
          <w:tcPr>
            <w:tcW w:w="1633" w:type="dxa"/>
            <w:shd w:val="clear" w:color="auto" w:fill="auto"/>
            <w:noWrap/>
            <w:vAlign w:val="bottom"/>
            <w:hideMark/>
          </w:tcPr>
          <w:p w14:paraId="1021E9E6" w14:textId="77777777" w:rsidR="00BD2F34" w:rsidRPr="000F100B" w:rsidRDefault="00BD2F34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Нет</w:t>
            </w:r>
          </w:p>
        </w:tc>
        <w:tc>
          <w:tcPr>
            <w:tcW w:w="3660" w:type="dxa"/>
            <w:shd w:val="clear" w:color="auto" w:fill="auto"/>
            <w:vAlign w:val="bottom"/>
            <w:hideMark/>
          </w:tcPr>
          <w:p w14:paraId="0016C864" w14:textId="77777777" w:rsidR="00BD2F34" w:rsidRPr="000F100B" w:rsidRDefault="00BD2F34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-</w:t>
            </w:r>
          </w:p>
        </w:tc>
      </w:tr>
      <w:tr w:rsidR="00BD2F34" w:rsidRPr="000F100B" w14:paraId="20F10EDB" w14:textId="77777777" w:rsidTr="00BD2F34">
        <w:trPr>
          <w:cantSplit/>
          <w:trHeight w:val="300"/>
        </w:trPr>
        <w:tc>
          <w:tcPr>
            <w:tcW w:w="811" w:type="dxa"/>
          </w:tcPr>
          <w:p w14:paraId="2D3D9A4F" w14:textId="77777777" w:rsidR="00BD2F34" w:rsidRPr="000F100B" w:rsidRDefault="00BD2F34" w:rsidP="00BD2F34">
            <w:pPr>
              <w:pStyle w:val="a7"/>
              <w:numPr>
                <w:ilvl w:val="0"/>
                <w:numId w:val="26"/>
              </w:numPr>
              <w:spacing w:after="0" w:line="240" w:lineRule="auto"/>
              <w:ind w:left="0" w:firstLine="0"/>
              <w:jc w:val="right"/>
              <w:rPr>
                <w:rFonts w:eastAsia="Times New Roman" w:cs="Times New Roman"/>
                <w:iCs/>
                <w:color w:val="000000"/>
                <w:szCs w:val="24"/>
                <w:lang w:eastAsia="ru-RU"/>
              </w:rPr>
            </w:pPr>
          </w:p>
        </w:tc>
        <w:tc>
          <w:tcPr>
            <w:tcW w:w="2376" w:type="dxa"/>
            <w:shd w:val="clear" w:color="auto" w:fill="auto"/>
            <w:hideMark/>
          </w:tcPr>
          <w:p w14:paraId="2F55A4BB" w14:textId="77777777" w:rsidR="00BD2F34" w:rsidRPr="00B73817" w:rsidRDefault="00BD2F34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iCs/>
                <w:color w:val="000000"/>
                <w:szCs w:val="24"/>
                <w:lang w:eastAsia="ru-RU"/>
              </w:rPr>
            </w:pPr>
            <w:r w:rsidRPr="00B73817">
              <w:rPr>
                <w:rFonts w:eastAsia="Times New Roman" w:cs="Times New Roman"/>
                <w:iCs/>
                <w:color w:val="000000"/>
                <w:szCs w:val="24"/>
                <w:lang w:eastAsia="ru-RU"/>
              </w:rPr>
              <w:t>Место государственной регистрации</w:t>
            </w:r>
          </w:p>
        </w:tc>
        <w:tc>
          <w:tcPr>
            <w:tcW w:w="1375" w:type="dxa"/>
            <w:shd w:val="clear" w:color="auto" w:fill="auto"/>
            <w:noWrap/>
            <w:hideMark/>
          </w:tcPr>
          <w:p w14:paraId="039D6E02" w14:textId="3C2C2E35" w:rsidR="00BD2F34" w:rsidRPr="00B73817" w:rsidRDefault="00BD2F34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szCs w:val="24"/>
                <w:lang w:eastAsia="ru-RU"/>
              </w:rPr>
            </w:pPr>
            <w:r w:rsidRPr="0024178D">
              <w:rPr>
                <w:rFonts w:eastAsia="Times New Roman" w:cs="Times New Roman"/>
                <w:szCs w:val="24"/>
                <w:lang w:eastAsia="ru-RU"/>
              </w:rPr>
              <w:t>ФНС</w:t>
            </w:r>
          </w:p>
        </w:tc>
        <w:tc>
          <w:tcPr>
            <w:tcW w:w="1633" w:type="dxa"/>
            <w:shd w:val="clear" w:color="auto" w:fill="auto"/>
            <w:noWrap/>
            <w:hideMark/>
          </w:tcPr>
          <w:p w14:paraId="4991EE8F" w14:textId="77777777" w:rsidR="00BD2F34" w:rsidRPr="000F100B" w:rsidRDefault="00BD2F34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Нет</w:t>
            </w:r>
          </w:p>
        </w:tc>
        <w:tc>
          <w:tcPr>
            <w:tcW w:w="3660" w:type="dxa"/>
            <w:shd w:val="clear" w:color="auto" w:fill="auto"/>
            <w:vAlign w:val="bottom"/>
            <w:hideMark/>
          </w:tcPr>
          <w:p w14:paraId="7E79C7C0" w14:textId="77777777" w:rsidR="00BD2F34" w:rsidRPr="000F100B" w:rsidRDefault="00BD2F34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-</w:t>
            </w:r>
          </w:p>
        </w:tc>
      </w:tr>
      <w:tr w:rsidR="00B63B0F" w:rsidRPr="000F100B" w14:paraId="4B2AD494" w14:textId="77777777" w:rsidTr="00BD2F34">
        <w:trPr>
          <w:cantSplit/>
          <w:trHeight w:val="300"/>
        </w:trPr>
        <w:tc>
          <w:tcPr>
            <w:tcW w:w="3187" w:type="dxa"/>
            <w:gridSpan w:val="2"/>
            <w:shd w:val="clear" w:color="auto" w:fill="A6A6A6" w:themeFill="background1" w:themeFillShade="A6"/>
          </w:tcPr>
          <w:p w14:paraId="5AD3B602" w14:textId="77777777" w:rsidR="00B63B0F" w:rsidRPr="00B40790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FFFFFF" w:themeColor="background1"/>
                <w:szCs w:val="24"/>
                <w:lang w:eastAsia="ru-RU"/>
              </w:rPr>
            </w:pPr>
            <w:r w:rsidRPr="002F6984">
              <w:rPr>
                <w:rFonts w:eastAsia="Times New Roman" w:cs="Times New Roman"/>
                <w:b/>
                <w:szCs w:val="24"/>
                <w:lang w:eastAsia="ru-RU"/>
              </w:rPr>
              <w:t>Свидетельство о заключении/расторжении брака</w:t>
            </w:r>
          </w:p>
        </w:tc>
        <w:tc>
          <w:tcPr>
            <w:tcW w:w="6668" w:type="dxa"/>
            <w:gridSpan w:val="3"/>
            <w:shd w:val="clear" w:color="auto" w:fill="auto"/>
          </w:tcPr>
          <w:p w14:paraId="06FA4B63" w14:textId="77777777" w:rsidR="00B63B0F" w:rsidRPr="00B40790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FFFFFF" w:themeColor="background1"/>
                <w:szCs w:val="24"/>
                <w:lang w:eastAsia="ru-RU"/>
              </w:rPr>
            </w:pPr>
          </w:p>
        </w:tc>
      </w:tr>
      <w:tr w:rsidR="00BD2F34" w:rsidRPr="000F100B" w14:paraId="343FD816" w14:textId="77777777" w:rsidTr="00BD2F34">
        <w:trPr>
          <w:cantSplit/>
          <w:trHeight w:val="300"/>
        </w:trPr>
        <w:tc>
          <w:tcPr>
            <w:tcW w:w="811" w:type="dxa"/>
          </w:tcPr>
          <w:p w14:paraId="452A13C6" w14:textId="77777777" w:rsidR="00BD2F34" w:rsidRPr="000F100B" w:rsidRDefault="00BD2F34" w:rsidP="00BD2F34">
            <w:pPr>
              <w:pStyle w:val="a7"/>
              <w:numPr>
                <w:ilvl w:val="0"/>
                <w:numId w:val="26"/>
              </w:numPr>
              <w:spacing w:after="0" w:line="240" w:lineRule="auto"/>
              <w:ind w:left="0" w:firstLine="0"/>
              <w:jc w:val="right"/>
              <w:rPr>
                <w:rFonts w:cs="Times New Roman"/>
                <w:iCs/>
                <w:color w:val="000000"/>
                <w:szCs w:val="24"/>
              </w:rPr>
            </w:pPr>
          </w:p>
        </w:tc>
        <w:tc>
          <w:tcPr>
            <w:tcW w:w="2376" w:type="dxa"/>
            <w:shd w:val="clear" w:color="auto" w:fill="auto"/>
          </w:tcPr>
          <w:p w14:paraId="7A455CE1" w14:textId="77777777" w:rsidR="00BD2F34" w:rsidRPr="00B73817" w:rsidRDefault="00BD2F34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iCs/>
                <w:color w:val="000000"/>
                <w:szCs w:val="24"/>
                <w:lang w:eastAsia="ru-RU"/>
              </w:rPr>
            </w:pPr>
            <w:r w:rsidRPr="00B73817">
              <w:rPr>
                <w:rFonts w:cs="Times New Roman"/>
                <w:iCs/>
                <w:color w:val="000000"/>
                <w:szCs w:val="24"/>
              </w:rPr>
              <w:t>Серия и номер свидетельства</w:t>
            </w:r>
          </w:p>
        </w:tc>
        <w:tc>
          <w:tcPr>
            <w:tcW w:w="1375" w:type="dxa"/>
            <w:shd w:val="clear" w:color="auto" w:fill="auto"/>
            <w:noWrap/>
          </w:tcPr>
          <w:p w14:paraId="52092EA8" w14:textId="42FB876F" w:rsidR="00BD2F34" w:rsidRPr="00B40790" w:rsidRDefault="00BD2F34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szCs w:val="24"/>
                <w:lang w:eastAsia="ru-RU"/>
              </w:rPr>
            </w:pPr>
            <w:r w:rsidRPr="00CD3F94">
              <w:rPr>
                <w:rFonts w:eastAsia="Times New Roman" w:cs="Times New Roman"/>
                <w:szCs w:val="24"/>
                <w:lang w:eastAsia="ru-RU"/>
              </w:rPr>
              <w:t>ФНС</w:t>
            </w:r>
          </w:p>
        </w:tc>
        <w:tc>
          <w:tcPr>
            <w:tcW w:w="1633" w:type="dxa"/>
            <w:shd w:val="clear" w:color="auto" w:fill="auto"/>
            <w:noWrap/>
          </w:tcPr>
          <w:p w14:paraId="454FB3E1" w14:textId="77777777" w:rsidR="00BD2F34" w:rsidRPr="000F100B" w:rsidRDefault="00BD2F34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Нет</w:t>
            </w:r>
          </w:p>
        </w:tc>
        <w:tc>
          <w:tcPr>
            <w:tcW w:w="3660" w:type="dxa"/>
            <w:shd w:val="clear" w:color="auto" w:fill="auto"/>
            <w:vAlign w:val="bottom"/>
          </w:tcPr>
          <w:p w14:paraId="1DB49835" w14:textId="77777777" w:rsidR="00BD2F34" w:rsidRPr="000F100B" w:rsidRDefault="00BD2F34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</w:p>
        </w:tc>
      </w:tr>
      <w:tr w:rsidR="00BD2F34" w:rsidRPr="000F100B" w14:paraId="0B87FCEF" w14:textId="77777777" w:rsidTr="00BD2F34">
        <w:trPr>
          <w:cantSplit/>
          <w:trHeight w:val="300"/>
        </w:trPr>
        <w:tc>
          <w:tcPr>
            <w:tcW w:w="811" w:type="dxa"/>
          </w:tcPr>
          <w:p w14:paraId="10518BA0" w14:textId="77777777" w:rsidR="00BD2F34" w:rsidRPr="000F100B" w:rsidRDefault="00BD2F34" w:rsidP="00BD2F34">
            <w:pPr>
              <w:pStyle w:val="a7"/>
              <w:numPr>
                <w:ilvl w:val="0"/>
                <w:numId w:val="26"/>
              </w:numPr>
              <w:spacing w:after="0" w:line="240" w:lineRule="auto"/>
              <w:ind w:left="0" w:firstLine="0"/>
              <w:jc w:val="right"/>
              <w:rPr>
                <w:rFonts w:cs="Times New Roman"/>
                <w:iCs/>
                <w:color w:val="000000"/>
                <w:szCs w:val="24"/>
              </w:rPr>
            </w:pPr>
          </w:p>
        </w:tc>
        <w:tc>
          <w:tcPr>
            <w:tcW w:w="2376" w:type="dxa"/>
            <w:shd w:val="clear" w:color="auto" w:fill="auto"/>
          </w:tcPr>
          <w:p w14:paraId="2366457B" w14:textId="77777777" w:rsidR="00BD2F34" w:rsidRPr="00B73817" w:rsidRDefault="00BD2F34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iCs/>
                <w:color w:val="000000"/>
                <w:szCs w:val="24"/>
                <w:lang w:eastAsia="ru-RU"/>
              </w:rPr>
            </w:pPr>
            <w:r w:rsidRPr="00B73817">
              <w:rPr>
                <w:rFonts w:cs="Times New Roman"/>
                <w:iCs/>
                <w:color w:val="000000"/>
                <w:szCs w:val="24"/>
              </w:rPr>
              <w:t>Дата вступления в брак/расторжения брака</w:t>
            </w:r>
          </w:p>
        </w:tc>
        <w:tc>
          <w:tcPr>
            <w:tcW w:w="1375" w:type="dxa"/>
            <w:shd w:val="clear" w:color="auto" w:fill="auto"/>
            <w:noWrap/>
          </w:tcPr>
          <w:p w14:paraId="258436AF" w14:textId="5698BC1A" w:rsidR="00BD2F34" w:rsidRPr="00B40790" w:rsidRDefault="00BD2F34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szCs w:val="24"/>
                <w:lang w:eastAsia="ru-RU"/>
              </w:rPr>
            </w:pPr>
            <w:r w:rsidRPr="00CD3F94">
              <w:rPr>
                <w:rFonts w:eastAsia="Times New Roman" w:cs="Times New Roman"/>
                <w:szCs w:val="24"/>
                <w:lang w:eastAsia="ru-RU"/>
              </w:rPr>
              <w:t>ФНС</w:t>
            </w:r>
          </w:p>
        </w:tc>
        <w:tc>
          <w:tcPr>
            <w:tcW w:w="1633" w:type="dxa"/>
            <w:shd w:val="clear" w:color="auto" w:fill="auto"/>
            <w:noWrap/>
          </w:tcPr>
          <w:p w14:paraId="5C32977D" w14:textId="77777777" w:rsidR="00BD2F34" w:rsidRPr="000F100B" w:rsidRDefault="00BD2F34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Нет</w:t>
            </w:r>
          </w:p>
        </w:tc>
        <w:tc>
          <w:tcPr>
            <w:tcW w:w="3660" w:type="dxa"/>
            <w:shd w:val="clear" w:color="auto" w:fill="auto"/>
            <w:vAlign w:val="bottom"/>
          </w:tcPr>
          <w:p w14:paraId="1BEA6DEE" w14:textId="77777777" w:rsidR="00BD2F34" w:rsidRPr="000F100B" w:rsidRDefault="00BD2F34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</w:p>
        </w:tc>
      </w:tr>
      <w:tr w:rsidR="00BD2F34" w:rsidRPr="000F100B" w14:paraId="4935823E" w14:textId="77777777" w:rsidTr="00BD2F34">
        <w:trPr>
          <w:cantSplit/>
          <w:trHeight w:val="300"/>
        </w:trPr>
        <w:tc>
          <w:tcPr>
            <w:tcW w:w="811" w:type="dxa"/>
          </w:tcPr>
          <w:p w14:paraId="7AFF1C83" w14:textId="77777777" w:rsidR="00BD2F34" w:rsidRPr="000F100B" w:rsidRDefault="00BD2F34" w:rsidP="00BD2F34">
            <w:pPr>
              <w:pStyle w:val="a7"/>
              <w:numPr>
                <w:ilvl w:val="0"/>
                <w:numId w:val="26"/>
              </w:numPr>
              <w:spacing w:after="0" w:line="240" w:lineRule="auto"/>
              <w:ind w:left="0" w:firstLine="0"/>
              <w:jc w:val="right"/>
              <w:rPr>
                <w:rFonts w:cs="Times New Roman"/>
                <w:iCs/>
                <w:color w:val="000000"/>
                <w:szCs w:val="24"/>
              </w:rPr>
            </w:pPr>
          </w:p>
        </w:tc>
        <w:tc>
          <w:tcPr>
            <w:tcW w:w="2376" w:type="dxa"/>
            <w:shd w:val="clear" w:color="auto" w:fill="auto"/>
          </w:tcPr>
          <w:p w14:paraId="27F5B691" w14:textId="77777777" w:rsidR="00BD2F34" w:rsidRPr="00B73817" w:rsidRDefault="00BD2F34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iCs/>
                <w:color w:val="000000"/>
                <w:szCs w:val="24"/>
                <w:lang w:eastAsia="ru-RU"/>
              </w:rPr>
            </w:pPr>
            <w:r w:rsidRPr="00B73817">
              <w:rPr>
                <w:rFonts w:cs="Times New Roman"/>
                <w:iCs/>
                <w:color w:val="000000"/>
                <w:szCs w:val="24"/>
              </w:rPr>
              <w:t>Дата выдачи свидетельства о браке/расторжения брака</w:t>
            </w:r>
          </w:p>
        </w:tc>
        <w:tc>
          <w:tcPr>
            <w:tcW w:w="1375" w:type="dxa"/>
            <w:shd w:val="clear" w:color="auto" w:fill="auto"/>
            <w:noWrap/>
          </w:tcPr>
          <w:p w14:paraId="18699E96" w14:textId="7588CFC9" w:rsidR="00BD2F34" w:rsidRPr="00B40790" w:rsidRDefault="00BD2F34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szCs w:val="24"/>
                <w:lang w:eastAsia="ru-RU"/>
              </w:rPr>
            </w:pPr>
            <w:r w:rsidRPr="00CD3F94">
              <w:rPr>
                <w:rFonts w:eastAsia="Times New Roman" w:cs="Times New Roman"/>
                <w:szCs w:val="24"/>
                <w:lang w:eastAsia="ru-RU"/>
              </w:rPr>
              <w:t>ФНС</w:t>
            </w:r>
          </w:p>
        </w:tc>
        <w:tc>
          <w:tcPr>
            <w:tcW w:w="1633" w:type="dxa"/>
            <w:shd w:val="clear" w:color="auto" w:fill="auto"/>
            <w:noWrap/>
          </w:tcPr>
          <w:p w14:paraId="26F5A607" w14:textId="77777777" w:rsidR="00BD2F34" w:rsidRPr="000F100B" w:rsidRDefault="00BD2F34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Нет</w:t>
            </w:r>
          </w:p>
        </w:tc>
        <w:tc>
          <w:tcPr>
            <w:tcW w:w="3660" w:type="dxa"/>
            <w:shd w:val="clear" w:color="auto" w:fill="auto"/>
            <w:vAlign w:val="bottom"/>
          </w:tcPr>
          <w:p w14:paraId="38EF2399" w14:textId="77777777" w:rsidR="00BD2F34" w:rsidRPr="000F100B" w:rsidRDefault="00BD2F34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</w:p>
        </w:tc>
      </w:tr>
      <w:tr w:rsidR="00BD2F34" w:rsidRPr="000F100B" w14:paraId="0C08286A" w14:textId="77777777" w:rsidTr="00BD2F34">
        <w:trPr>
          <w:cantSplit/>
          <w:trHeight w:val="300"/>
        </w:trPr>
        <w:tc>
          <w:tcPr>
            <w:tcW w:w="811" w:type="dxa"/>
          </w:tcPr>
          <w:p w14:paraId="24D26050" w14:textId="77777777" w:rsidR="00BD2F34" w:rsidRPr="000F100B" w:rsidRDefault="00BD2F34" w:rsidP="00BD2F34">
            <w:pPr>
              <w:pStyle w:val="a7"/>
              <w:numPr>
                <w:ilvl w:val="0"/>
                <w:numId w:val="26"/>
              </w:numPr>
              <w:spacing w:after="0" w:line="240" w:lineRule="auto"/>
              <w:ind w:left="0" w:firstLine="0"/>
              <w:jc w:val="right"/>
              <w:rPr>
                <w:rFonts w:cs="Times New Roman"/>
                <w:iCs/>
                <w:color w:val="000000"/>
                <w:szCs w:val="24"/>
              </w:rPr>
            </w:pPr>
          </w:p>
        </w:tc>
        <w:tc>
          <w:tcPr>
            <w:tcW w:w="2376" w:type="dxa"/>
            <w:shd w:val="clear" w:color="auto" w:fill="auto"/>
          </w:tcPr>
          <w:p w14:paraId="35C5A418" w14:textId="77777777" w:rsidR="00BD2F34" w:rsidRPr="00B73817" w:rsidRDefault="00BD2F34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iCs/>
                <w:color w:val="000000"/>
                <w:szCs w:val="24"/>
                <w:lang w:eastAsia="ru-RU"/>
              </w:rPr>
            </w:pPr>
            <w:r w:rsidRPr="00B73817">
              <w:rPr>
                <w:rFonts w:cs="Times New Roman"/>
                <w:iCs/>
                <w:color w:val="000000"/>
                <w:szCs w:val="24"/>
              </w:rPr>
              <w:t>Номер актовой записи о браке/расторжении брака</w:t>
            </w:r>
          </w:p>
        </w:tc>
        <w:tc>
          <w:tcPr>
            <w:tcW w:w="1375" w:type="dxa"/>
            <w:shd w:val="clear" w:color="auto" w:fill="auto"/>
            <w:noWrap/>
          </w:tcPr>
          <w:p w14:paraId="7A350E0C" w14:textId="1A52298F" w:rsidR="00BD2F34" w:rsidRPr="00B40790" w:rsidRDefault="00BD2F34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szCs w:val="24"/>
                <w:lang w:eastAsia="ru-RU"/>
              </w:rPr>
            </w:pPr>
            <w:r w:rsidRPr="00CD3F94">
              <w:rPr>
                <w:rFonts w:eastAsia="Times New Roman" w:cs="Times New Roman"/>
                <w:szCs w:val="24"/>
                <w:lang w:eastAsia="ru-RU"/>
              </w:rPr>
              <w:t>ФНС</w:t>
            </w:r>
          </w:p>
        </w:tc>
        <w:tc>
          <w:tcPr>
            <w:tcW w:w="1633" w:type="dxa"/>
            <w:shd w:val="clear" w:color="auto" w:fill="auto"/>
            <w:noWrap/>
          </w:tcPr>
          <w:p w14:paraId="6068E0B0" w14:textId="77777777" w:rsidR="00BD2F34" w:rsidRPr="000F100B" w:rsidRDefault="00BD2F34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Нет</w:t>
            </w:r>
          </w:p>
        </w:tc>
        <w:tc>
          <w:tcPr>
            <w:tcW w:w="3660" w:type="dxa"/>
            <w:shd w:val="clear" w:color="auto" w:fill="auto"/>
            <w:vAlign w:val="bottom"/>
          </w:tcPr>
          <w:p w14:paraId="3280A35E" w14:textId="77777777" w:rsidR="00BD2F34" w:rsidRPr="000F100B" w:rsidRDefault="00BD2F34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</w:p>
        </w:tc>
      </w:tr>
      <w:tr w:rsidR="00BD2F34" w:rsidRPr="000F100B" w14:paraId="7847A9E2" w14:textId="77777777" w:rsidTr="00BD2F34">
        <w:trPr>
          <w:cantSplit/>
          <w:trHeight w:val="300"/>
        </w:trPr>
        <w:tc>
          <w:tcPr>
            <w:tcW w:w="811" w:type="dxa"/>
          </w:tcPr>
          <w:p w14:paraId="30032720" w14:textId="77777777" w:rsidR="00BD2F34" w:rsidRPr="000F100B" w:rsidRDefault="00BD2F34" w:rsidP="00BD2F34">
            <w:pPr>
              <w:pStyle w:val="a7"/>
              <w:numPr>
                <w:ilvl w:val="0"/>
                <w:numId w:val="26"/>
              </w:numPr>
              <w:spacing w:after="0" w:line="240" w:lineRule="auto"/>
              <w:ind w:left="0" w:firstLine="0"/>
              <w:jc w:val="right"/>
              <w:rPr>
                <w:rFonts w:cs="Times New Roman"/>
                <w:iCs/>
                <w:color w:val="000000"/>
                <w:szCs w:val="24"/>
              </w:rPr>
            </w:pPr>
          </w:p>
        </w:tc>
        <w:tc>
          <w:tcPr>
            <w:tcW w:w="2376" w:type="dxa"/>
            <w:shd w:val="clear" w:color="auto" w:fill="auto"/>
          </w:tcPr>
          <w:p w14:paraId="0400CE72" w14:textId="77777777" w:rsidR="00BD2F34" w:rsidRPr="00B73817" w:rsidRDefault="00BD2F34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iCs/>
                <w:color w:val="000000"/>
                <w:szCs w:val="24"/>
                <w:lang w:eastAsia="ru-RU"/>
              </w:rPr>
            </w:pPr>
            <w:r w:rsidRPr="00B73817">
              <w:rPr>
                <w:rFonts w:cs="Times New Roman"/>
                <w:iCs/>
                <w:color w:val="000000"/>
                <w:szCs w:val="24"/>
              </w:rPr>
              <w:t>Кем выдано свидетельство о браке/расторжении брака</w:t>
            </w:r>
          </w:p>
        </w:tc>
        <w:tc>
          <w:tcPr>
            <w:tcW w:w="1375" w:type="dxa"/>
            <w:shd w:val="clear" w:color="auto" w:fill="auto"/>
            <w:noWrap/>
          </w:tcPr>
          <w:p w14:paraId="2DFC9A65" w14:textId="757D43BC" w:rsidR="00BD2F34" w:rsidRPr="00B40790" w:rsidRDefault="00BD2F34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szCs w:val="24"/>
                <w:lang w:eastAsia="ru-RU"/>
              </w:rPr>
            </w:pPr>
            <w:r w:rsidRPr="00CD3F94">
              <w:rPr>
                <w:rFonts w:eastAsia="Times New Roman" w:cs="Times New Roman"/>
                <w:szCs w:val="24"/>
                <w:lang w:eastAsia="ru-RU"/>
              </w:rPr>
              <w:t>ФНС</w:t>
            </w:r>
          </w:p>
        </w:tc>
        <w:tc>
          <w:tcPr>
            <w:tcW w:w="1633" w:type="dxa"/>
            <w:shd w:val="clear" w:color="auto" w:fill="auto"/>
            <w:noWrap/>
          </w:tcPr>
          <w:p w14:paraId="4EBBEA42" w14:textId="77777777" w:rsidR="00BD2F34" w:rsidRPr="000F100B" w:rsidRDefault="00BD2F34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Нет</w:t>
            </w:r>
          </w:p>
        </w:tc>
        <w:tc>
          <w:tcPr>
            <w:tcW w:w="3660" w:type="dxa"/>
            <w:shd w:val="clear" w:color="auto" w:fill="auto"/>
            <w:vAlign w:val="bottom"/>
          </w:tcPr>
          <w:p w14:paraId="1A16D074" w14:textId="77777777" w:rsidR="00BD2F34" w:rsidRPr="000F100B" w:rsidRDefault="00BD2F34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</w:p>
        </w:tc>
      </w:tr>
      <w:tr w:rsidR="00B63B0F" w:rsidRPr="000F100B" w14:paraId="4E31A330" w14:textId="77777777" w:rsidTr="00BD2F34">
        <w:trPr>
          <w:cantSplit/>
          <w:trHeight w:val="290"/>
        </w:trPr>
        <w:tc>
          <w:tcPr>
            <w:tcW w:w="3187" w:type="dxa"/>
            <w:gridSpan w:val="2"/>
            <w:shd w:val="clear" w:color="auto" w:fill="A6A6A6" w:themeFill="background1" w:themeFillShade="A6"/>
          </w:tcPr>
          <w:p w14:paraId="704D48B2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2F6984">
              <w:rPr>
                <w:rFonts w:eastAsia="Times New Roman" w:cs="Times New Roman"/>
                <w:b/>
                <w:szCs w:val="24"/>
                <w:lang w:eastAsia="ru-RU"/>
              </w:rPr>
              <w:t>Водительское удостоверение</w:t>
            </w:r>
          </w:p>
        </w:tc>
        <w:tc>
          <w:tcPr>
            <w:tcW w:w="6668" w:type="dxa"/>
            <w:gridSpan w:val="3"/>
            <w:shd w:val="clear" w:color="auto" w:fill="auto"/>
          </w:tcPr>
          <w:p w14:paraId="5FEACFC5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</w:p>
        </w:tc>
      </w:tr>
      <w:tr w:rsidR="00B63B0F" w:rsidRPr="000F100B" w14:paraId="37CEF727" w14:textId="77777777" w:rsidTr="00BD2F34">
        <w:trPr>
          <w:cantSplit/>
          <w:trHeight w:val="300"/>
        </w:trPr>
        <w:tc>
          <w:tcPr>
            <w:tcW w:w="811" w:type="dxa"/>
          </w:tcPr>
          <w:p w14:paraId="614E547B" w14:textId="77777777" w:rsidR="00B63B0F" w:rsidRPr="000F100B" w:rsidRDefault="00B63B0F" w:rsidP="00BD2F34">
            <w:pPr>
              <w:pStyle w:val="a7"/>
              <w:numPr>
                <w:ilvl w:val="0"/>
                <w:numId w:val="26"/>
              </w:numPr>
              <w:spacing w:after="0" w:line="240" w:lineRule="auto"/>
              <w:ind w:left="0" w:firstLine="0"/>
              <w:jc w:val="right"/>
              <w:rPr>
                <w:rFonts w:eastAsia="Times New Roman" w:cs="Times New Roman"/>
                <w:iCs/>
                <w:color w:val="000000"/>
                <w:szCs w:val="24"/>
                <w:lang w:eastAsia="ru-RU"/>
              </w:rPr>
            </w:pPr>
          </w:p>
        </w:tc>
        <w:tc>
          <w:tcPr>
            <w:tcW w:w="2376" w:type="dxa"/>
            <w:shd w:val="clear" w:color="auto" w:fill="auto"/>
            <w:noWrap/>
            <w:hideMark/>
          </w:tcPr>
          <w:p w14:paraId="150BF00B" w14:textId="77777777" w:rsidR="00B63B0F" w:rsidRPr="00B73817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iCs/>
                <w:color w:val="000000"/>
                <w:szCs w:val="24"/>
                <w:lang w:eastAsia="ru-RU"/>
              </w:rPr>
            </w:pPr>
            <w:r w:rsidRPr="00B73817">
              <w:rPr>
                <w:rFonts w:eastAsia="Times New Roman" w:cs="Times New Roman"/>
                <w:iCs/>
                <w:color w:val="000000"/>
                <w:szCs w:val="24"/>
                <w:lang w:eastAsia="ru-RU"/>
              </w:rPr>
              <w:t>Серия и номер</w:t>
            </w:r>
          </w:p>
        </w:tc>
        <w:tc>
          <w:tcPr>
            <w:tcW w:w="1375" w:type="dxa"/>
            <w:shd w:val="clear" w:color="auto" w:fill="auto"/>
            <w:noWrap/>
            <w:hideMark/>
          </w:tcPr>
          <w:p w14:paraId="0604850E" w14:textId="77777777" w:rsidR="00B63B0F" w:rsidRDefault="00B63B0F" w:rsidP="00BD2F34">
            <w:pPr>
              <w:spacing w:after="100" w:afterAutospacing="1"/>
              <w:ind w:firstLine="0"/>
              <w:jc w:val="left"/>
            </w:pPr>
            <w:r w:rsidRPr="00500ADD">
              <w:rPr>
                <w:rFonts w:eastAsia="Times New Roman" w:cs="Times New Roman"/>
                <w:color w:val="000000"/>
                <w:szCs w:val="24"/>
                <w:lang w:eastAsia="ru-RU"/>
              </w:rPr>
              <w:t>МВД (ГИБДД)</w:t>
            </w:r>
          </w:p>
        </w:tc>
        <w:tc>
          <w:tcPr>
            <w:tcW w:w="1633" w:type="dxa"/>
            <w:shd w:val="clear" w:color="auto" w:fill="auto"/>
            <w:noWrap/>
            <w:hideMark/>
          </w:tcPr>
          <w:p w14:paraId="76712042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Нет</w:t>
            </w:r>
          </w:p>
        </w:tc>
        <w:tc>
          <w:tcPr>
            <w:tcW w:w="3660" w:type="dxa"/>
            <w:shd w:val="clear" w:color="auto" w:fill="auto"/>
            <w:vAlign w:val="bottom"/>
            <w:hideMark/>
          </w:tcPr>
          <w:p w14:paraId="6CEF6A54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-</w:t>
            </w:r>
          </w:p>
        </w:tc>
      </w:tr>
      <w:tr w:rsidR="00B63B0F" w:rsidRPr="000F100B" w14:paraId="3ECFEFED" w14:textId="77777777" w:rsidTr="00BD2F34">
        <w:trPr>
          <w:cantSplit/>
          <w:trHeight w:val="300"/>
        </w:trPr>
        <w:tc>
          <w:tcPr>
            <w:tcW w:w="811" w:type="dxa"/>
          </w:tcPr>
          <w:p w14:paraId="19EC5688" w14:textId="77777777" w:rsidR="00B63B0F" w:rsidRPr="000F100B" w:rsidRDefault="00B63B0F" w:rsidP="00BD2F34">
            <w:pPr>
              <w:pStyle w:val="a7"/>
              <w:numPr>
                <w:ilvl w:val="0"/>
                <w:numId w:val="26"/>
              </w:numPr>
              <w:spacing w:after="0" w:line="240" w:lineRule="auto"/>
              <w:ind w:left="0" w:firstLine="0"/>
              <w:jc w:val="right"/>
              <w:rPr>
                <w:rFonts w:eastAsia="Times New Roman" w:cs="Times New Roman"/>
                <w:iCs/>
                <w:color w:val="000000"/>
                <w:szCs w:val="24"/>
                <w:lang w:eastAsia="ru-RU"/>
              </w:rPr>
            </w:pPr>
          </w:p>
        </w:tc>
        <w:tc>
          <w:tcPr>
            <w:tcW w:w="2376" w:type="dxa"/>
            <w:shd w:val="clear" w:color="auto" w:fill="auto"/>
            <w:noWrap/>
            <w:hideMark/>
          </w:tcPr>
          <w:p w14:paraId="1AC05E33" w14:textId="77777777" w:rsidR="00B63B0F" w:rsidRPr="00B73817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iCs/>
                <w:color w:val="000000"/>
                <w:szCs w:val="24"/>
                <w:lang w:eastAsia="ru-RU"/>
              </w:rPr>
            </w:pPr>
            <w:r w:rsidRPr="00B73817">
              <w:rPr>
                <w:rFonts w:eastAsia="Times New Roman" w:cs="Times New Roman"/>
                <w:iCs/>
                <w:color w:val="000000"/>
                <w:szCs w:val="24"/>
                <w:lang w:eastAsia="ru-RU"/>
              </w:rPr>
              <w:t>Дата выдачи</w:t>
            </w:r>
          </w:p>
        </w:tc>
        <w:tc>
          <w:tcPr>
            <w:tcW w:w="1375" w:type="dxa"/>
            <w:shd w:val="clear" w:color="auto" w:fill="auto"/>
            <w:noWrap/>
            <w:hideMark/>
          </w:tcPr>
          <w:p w14:paraId="60EA863E" w14:textId="77777777" w:rsidR="00B63B0F" w:rsidRDefault="00B63B0F" w:rsidP="00BD2F34">
            <w:pPr>
              <w:spacing w:after="100" w:afterAutospacing="1"/>
              <w:ind w:firstLine="0"/>
              <w:jc w:val="left"/>
            </w:pPr>
            <w:r w:rsidRPr="00500ADD">
              <w:rPr>
                <w:rFonts w:eastAsia="Times New Roman" w:cs="Times New Roman"/>
                <w:color w:val="000000"/>
                <w:szCs w:val="24"/>
                <w:lang w:eastAsia="ru-RU"/>
              </w:rPr>
              <w:t>МВД (ГИБДД)</w:t>
            </w:r>
          </w:p>
        </w:tc>
        <w:tc>
          <w:tcPr>
            <w:tcW w:w="1633" w:type="dxa"/>
            <w:shd w:val="clear" w:color="auto" w:fill="auto"/>
            <w:noWrap/>
            <w:hideMark/>
          </w:tcPr>
          <w:p w14:paraId="202CEFD0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Нет</w:t>
            </w:r>
          </w:p>
        </w:tc>
        <w:tc>
          <w:tcPr>
            <w:tcW w:w="3660" w:type="dxa"/>
            <w:shd w:val="clear" w:color="auto" w:fill="auto"/>
            <w:vAlign w:val="bottom"/>
            <w:hideMark/>
          </w:tcPr>
          <w:p w14:paraId="76F8B8A1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-</w:t>
            </w:r>
          </w:p>
        </w:tc>
      </w:tr>
      <w:tr w:rsidR="00B63B0F" w:rsidRPr="000F100B" w14:paraId="5877D545" w14:textId="77777777" w:rsidTr="00BD2F34">
        <w:trPr>
          <w:cantSplit/>
          <w:trHeight w:val="300"/>
        </w:trPr>
        <w:tc>
          <w:tcPr>
            <w:tcW w:w="811" w:type="dxa"/>
          </w:tcPr>
          <w:p w14:paraId="4A341F41" w14:textId="77777777" w:rsidR="00B63B0F" w:rsidRPr="000F100B" w:rsidRDefault="00B63B0F" w:rsidP="00BD2F34">
            <w:pPr>
              <w:pStyle w:val="a7"/>
              <w:numPr>
                <w:ilvl w:val="0"/>
                <w:numId w:val="26"/>
              </w:numPr>
              <w:spacing w:after="0" w:line="240" w:lineRule="auto"/>
              <w:ind w:left="0" w:firstLine="0"/>
              <w:jc w:val="right"/>
              <w:rPr>
                <w:rFonts w:eastAsia="Times New Roman" w:cs="Times New Roman"/>
                <w:iCs/>
                <w:color w:val="000000"/>
                <w:szCs w:val="24"/>
                <w:lang w:eastAsia="ru-RU"/>
              </w:rPr>
            </w:pPr>
          </w:p>
        </w:tc>
        <w:tc>
          <w:tcPr>
            <w:tcW w:w="2376" w:type="dxa"/>
            <w:shd w:val="clear" w:color="auto" w:fill="auto"/>
            <w:noWrap/>
            <w:hideMark/>
          </w:tcPr>
          <w:p w14:paraId="4C9FD761" w14:textId="77777777" w:rsidR="00B63B0F" w:rsidRPr="00B73817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iCs/>
                <w:color w:val="000000"/>
                <w:szCs w:val="24"/>
                <w:lang w:eastAsia="ru-RU"/>
              </w:rPr>
            </w:pPr>
            <w:r w:rsidRPr="00B73817">
              <w:rPr>
                <w:rFonts w:eastAsia="Times New Roman" w:cs="Times New Roman"/>
                <w:iCs/>
                <w:color w:val="000000"/>
                <w:szCs w:val="24"/>
                <w:lang w:eastAsia="ru-RU"/>
              </w:rPr>
              <w:t>Действителен до</w:t>
            </w:r>
          </w:p>
        </w:tc>
        <w:tc>
          <w:tcPr>
            <w:tcW w:w="1375" w:type="dxa"/>
            <w:shd w:val="clear" w:color="auto" w:fill="auto"/>
            <w:noWrap/>
            <w:hideMark/>
          </w:tcPr>
          <w:p w14:paraId="2B168B1E" w14:textId="77777777" w:rsidR="00B63B0F" w:rsidRDefault="00B63B0F" w:rsidP="00BD2F34">
            <w:pPr>
              <w:spacing w:after="100" w:afterAutospacing="1"/>
              <w:ind w:firstLine="0"/>
              <w:jc w:val="left"/>
            </w:pPr>
            <w:r w:rsidRPr="00500ADD">
              <w:rPr>
                <w:rFonts w:eastAsia="Times New Roman" w:cs="Times New Roman"/>
                <w:color w:val="000000"/>
                <w:szCs w:val="24"/>
                <w:lang w:eastAsia="ru-RU"/>
              </w:rPr>
              <w:t>МВД (ГИБДД)</w:t>
            </w:r>
          </w:p>
        </w:tc>
        <w:tc>
          <w:tcPr>
            <w:tcW w:w="1633" w:type="dxa"/>
            <w:shd w:val="clear" w:color="auto" w:fill="auto"/>
            <w:noWrap/>
            <w:hideMark/>
          </w:tcPr>
          <w:p w14:paraId="1AE3C070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Нет</w:t>
            </w:r>
          </w:p>
        </w:tc>
        <w:tc>
          <w:tcPr>
            <w:tcW w:w="3660" w:type="dxa"/>
            <w:shd w:val="clear" w:color="auto" w:fill="auto"/>
            <w:vAlign w:val="bottom"/>
            <w:hideMark/>
          </w:tcPr>
          <w:p w14:paraId="2E5A478E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-</w:t>
            </w:r>
          </w:p>
        </w:tc>
      </w:tr>
      <w:tr w:rsidR="00B63B0F" w:rsidRPr="000F100B" w14:paraId="6036BF29" w14:textId="77777777" w:rsidTr="00BD2F34">
        <w:trPr>
          <w:cantSplit/>
          <w:trHeight w:val="300"/>
        </w:trPr>
        <w:tc>
          <w:tcPr>
            <w:tcW w:w="811" w:type="dxa"/>
          </w:tcPr>
          <w:p w14:paraId="083DAB3C" w14:textId="77777777" w:rsidR="00B63B0F" w:rsidRPr="000F100B" w:rsidRDefault="00B63B0F" w:rsidP="00BD2F34">
            <w:pPr>
              <w:pStyle w:val="a7"/>
              <w:numPr>
                <w:ilvl w:val="0"/>
                <w:numId w:val="26"/>
              </w:numPr>
              <w:spacing w:after="0" w:line="240" w:lineRule="auto"/>
              <w:ind w:left="0" w:firstLine="0"/>
              <w:jc w:val="right"/>
              <w:rPr>
                <w:rFonts w:cs="Times New Roman"/>
                <w:iCs/>
                <w:color w:val="000000"/>
                <w:szCs w:val="24"/>
              </w:rPr>
            </w:pPr>
          </w:p>
        </w:tc>
        <w:tc>
          <w:tcPr>
            <w:tcW w:w="2376" w:type="dxa"/>
            <w:shd w:val="clear" w:color="auto" w:fill="auto"/>
            <w:noWrap/>
          </w:tcPr>
          <w:p w14:paraId="40DED73E" w14:textId="77777777" w:rsidR="00B63B0F" w:rsidRPr="00B73817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iCs/>
                <w:color w:val="000000"/>
                <w:szCs w:val="24"/>
                <w:lang w:eastAsia="ru-RU"/>
              </w:rPr>
            </w:pPr>
            <w:r w:rsidRPr="00B73817">
              <w:rPr>
                <w:rFonts w:cs="Times New Roman"/>
                <w:iCs/>
                <w:color w:val="000000"/>
                <w:szCs w:val="24"/>
              </w:rPr>
              <w:t>Кем выдано</w:t>
            </w:r>
          </w:p>
        </w:tc>
        <w:tc>
          <w:tcPr>
            <w:tcW w:w="1375" w:type="dxa"/>
            <w:shd w:val="clear" w:color="auto" w:fill="auto"/>
            <w:noWrap/>
          </w:tcPr>
          <w:p w14:paraId="3FF43313" w14:textId="77777777" w:rsidR="00B63B0F" w:rsidRDefault="00B63B0F" w:rsidP="00BD2F34">
            <w:pPr>
              <w:spacing w:after="100" w:afterAutospacing="1"/>
              <w:ind w:firstLine="0"/>
              <w:jc w:val="left"/>
            </w:pPr>
            <w:r w:rsidRPr="00500ADD">
              <w:rPr>
                <w:rFonts w:eastAsia="Times New Roman" w:cs="Times New Roman"/>
                <w:color w:val="000000"/>
                <w:szCs w:val="24"/>
                <w:lang w:eastAsia="ru-RU"/>
              </w:rPr>
              <w:t>МВД (ГИБДД)</w:t>
            </w:r>
          </w:p>
        </w:tc>
        <w:tc>
          <w:tcPr>
            <w:tcW w:w="1633" w:type="dxa"/>
            <w:shd w:val="clear" w:color="auto" w:fill="auto"/>
            <w:noWrap/>
          </w:tcPr>
          <w:p w14:paraId="165839AB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Нет</w:t>
            </w:r>
          </w:p>
        </w:tc>
        <w:tc>
          <w:tcPr>
            <w:tcW w:w="3660" w:type="dxa"/>
            <w:shd w:val="clear" w:color="auto" w:fill="auto"/>
            <w:vAlign w:val="bottom"/>
          </w:tcPr>
          <w:p w14:paraId="51A91FD3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</w:p>
        </w:tc>
      </w:tr>
      <w:tr w:rsidR="00B63B0F" w:rsidRPr="000F100B" w14:paraId="68F07F31" w14:textId="77777777" w:rsidTr="00BD2F34">
        <w:trPr>
          <w:cantSplit/>
          <w:trHeight w:val="300"/>
        </w:trPr>
        <w:tc>
          <w:tcPr>
            <w:tcW w:w="811" w:type="dxa"/>
          </w:tcPr>
          <w:p w14:paraId="2F507C1C" w14:textId="77777777" w:rsidR="00B63B0F" w:rsidRPr="000F100B" w:rsidRDefault="00B63B0F" w:rsidP="00BD2F34">
            <w:pPr>
              <w:pStyle w:val="a7"/>
              <w:numPr>
                <w:ilvl w:val="0"/>
                <w:numId w:val="26"/>
              </w:numPr>
              <w:spacing w:after="0" w:line="240" w:lineRule="auto"/>
              <w:ind w:left="0" w:firstLine="0"/>
              <w:jc w:val="right"/>
              <w:rPr>
                <w:rFonts w:cs="Times New Roman"/>
                <w:iCs/>
                <w:color w:val="000000"/>
                <w:szCs w:val="24"/>
              </w:rPr>
            </w:pPr>
          </w:p>
        </w:tc>
        <w:tc>
          <w:tcPr>
            <w:tcW w:w="2376" w:type="dxa"/>
            <w:shd w:val="clear" w:color="auto" w:fill="auto"/>
            <w:noWrap/>
          </w:tcPr>
          <w:p w14:paraId="3DB60D72" w14:textId="77777777" w:rsidR="00B63B0F" w:rsidRPr="00B73817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iCs/>
                <w:color w:val="000000"/>
                <w:szCs w:val="24"/>
                <w:lang w:eastAsia="ru-RU"/>
              </w:rPr>
            </w:pPr>
            <w:r w:rsidRPr="00B73817">
              <w:rPr>
                <w:rFonts w:cs="Times New Roman"/>
                <w:iCs/>
                <w:color w:val="000000"/>
                <w:szCs w:val="24"/>
              </w:rPr>
              <w:t>Страна выдачи</w:t>
            </w:r>
          </w:p>
        </w:tc>
        <w:tc>
          <w:tcPr>
            <w:tcW w:w="1375" w:type="dxa"/>
            <w:shd w:val="clear" w:color="auto" w:fill="auto"/>
            <w:noWrap/>
          </w:tcPr>
          <w:p w14:paraId="0C2EAF00" w14:textId="77777777" w:rsidR="00B63B0F" w:rsidRDefault="00B63B0F" w:rsidP="00BD2F34">
            <w:pPr>
              <w:spacing w:after="100" w:afterAutospacing="1"/>
              <w:ind w:firstLine="0"/>
              <w:jc w:val="left"/>
            </w:pPr>
            <w:r w:rsidRPr="00500ADD">
              <w:rPr>
                <w:rFonts w:eastAsia="Times New Roman" w:cs="Times New Roman"/>
                <w:color w:val="000000"/>
                <w:szCs w:val="24"/>
                <w:lang w:eastAsia="ru-RU"/>
              </w:rPr>
              <w:t>МВД (ГИБДД)</w:t>
            </w:r>
          </w:p>
        </w:tc>
        <w:tc>
          <w:tcPr>
            <w:tcW w:w="1633" w:type="dxa"/>
            <w:shd w:val="clear" w:color="auto" w:fill="auto"/>
            <w:noWrap/>
          </w:tcPr>
          <w:p w14:paraId="75FC4BA5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Нет</w:t>
            </w:r>
          </w:p>
        </w:tc>
        <w:tc>
          <w:tcPr>
            <w:tcW w:w="3660" w:type="dxa"/>
            <w:shd w:val="clear" w:color="auto" w:fill="auto"/>
            <w:vAlign w:val="bottom"/>
          </w:tcPr>
          <w:p w14:paraId="6AEEDF11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</w:p>
        </w:tc>
      </w:tr>
      <w:tr w:rsidR="00B63B0F" w:rsidRPr="000F100B" w14:paraId="1EB19AAB" w14:textId="77777777" w:rsidTr="00BD2F34">
        <w:trPr>
          <w:cantSplit/>
          <w:trHeight w:val="300"/>
        </w:trPr>
        <w:tc>
          <w:tcPr>
            <w:tcW w:w="811" w:type="dxa"/>
          </w:tcPr>
          <w:p w14:paraId="6D4C69EB" w14:textId="77777777" w:rsidR="00B63B0F" w:rsidRPr="000F100B" w:rsidRDefault="00B63B0F" w:rsidP="00BD2F34">
            <w:pPr>
              <w:pStyle w:val="a7"/>
              <w:numPr>
                <w:ilvl w:val="0"/>
                <w:numId w:val="26"/>
              </w:numPr>
              <w:spacing w:after="0" w:line="240" w:lineRule="auto"/>
              <w:ind w:left="0" w:firstLine="0"/>
              <w:jc w:val="right"/>
              <w:rPr>
                <w:rFonts w:cs="Times New Roman"/>
                <w:iCs/>
                <w:color w:val="000000"/>
                <w:szCs w:val="24"/>
              </w:rPr>
            </w:pPr>
          </w:p>
        </w:tc>
        <w:tc>
          <w:tcPr>
            <w:tcW w:w="2376" w:type="dxa"/>
            <w:shd w:val="clear" w:color="auto" w:fill="auto"/>
            <w:noWrap/>
          </w:tcPr>
          <w:p w14:paraId="27884486" w14:textId="77777777" w:rsidR="00B63B0F" w:rsidRPr="00B73817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iCs/>
                <w:color w:val="000000"/>
                <w:szCs w:val="24"/>
                <w:lang w:eastAsia="ru-RU"/>
              </w:rPr>
            </w:pPr>
            <w:r w:rsidRPr="00B73817">
              <w:rPr>
                <w:rFonts w:cs="Times New Roman"/>
                <w:iCs/>
                <w:color w:val="000000"/>
                <w:szCs w:val="24"/>
              </w:rPr>
              <w:t>Разрешенная категория ТС</w:t>
            </w:r>
          </w:p>
        </w:tc>
        <w:tc>
          <w:tcPr>
            <w:tcW w:w="1375" w:type="dxa"/>
            <w:shd w:val="clear" w:color="auto" w:fill="auto"/>
            <w:noWrap/>
          </w:tcPr>
          <w:p w14:paraId="31B98EBD" w14:textId="77777777" w:rsidR="00B63B0F" w:rsidRDefault="00B63B0F" w:rsidP="00BD2F34">
            <w:pPr>
              <w:spacing w:after="100" w:afterAutospacing="1"/>
              <w:ind w:firstLine="0"/>
              <w:jc w:val="left"/>
            </w:pPr>
            <w:r w:rsidRPr="00500ADD">
              <w:rPr>
                <w:rFonts w:eastAsia="Times New Roman" w:cs="Times New Roman"/>
                <w:color w:val="000000"/>
                <w:szCs w:val="24"/>
                <w:lang w:eastAsia="ru-RU"/>
              </w:rPr>
              <w:t>МВД (ГИБДД)</w:t>
            </w:r>
          </w:p>
        </w:tc>
        <w:tc>
          <w:tcPr>
            <w:tcW w:w="1633" w:type="dxa"/>
            <w:shd w:val="clear" w:color="auto" w:fill="auto"/>
            <w:noWrap/>
          </w:tcPr>
          <w:p w14:paraId="36A5BC22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Нет</w:t>
            </w:r>
          </w:p>
        </w:tc>
        <w:tc>
          <w:tcPr>
            <w:tcW w:w="3660" w:type="dxa"/>
            <w:shd w:val="clear" w:color="auto" w:fill="auto"/>
            <w:vAlign w:val="bottom"/>
          </w:tcPr>
          <w:p w14:paraId="0F2F252B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val="en-US" w:eastAsia="ru-RU"/>
              </w:rPr>
            </w:pPr>
          </w:p>
        </w:tc>
      </w:tr>
      <w:tr w:rsidR="00B63B0F" w:rsidRPr="000F100B" w14:paraId="58B2CE75" w14:textId="77777777" w:rsidTr="00BD2F34">
        <w:trPr>
          <w:cantSplit/>
          <w:trHeight w:val="319"/>
        </w:trPr>
        <w:tc>
          <w:tcPr>
            <w:tcW w:w="3187" w:type="dxa"/>
            <w:gridSpan w:val="2"/>
            <w:shd w:val="clear" w:color="auto" w:fill="A6A6A6" w:themeFill="background1" w:themeFillShade="A6"/>
          </w:tcPr>
          <w:p w14:paraId="1E8766DE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2F6984">
              <w:rPr>
                <w:rFonts w:eastAsia="Times New Roman" w:cs="Times New Roman"/>
                <w:b/>
                <w:szCs w:val="24"/>
                <w:lang w:eastAsia="ru-RU"/>
              </w:rPr>
              <w:t>Полис ОМС</w:t>
            </w:r>
          </w:p>
        </w:tc>
        <w:tc>
          <w:tcPr>
            <w:tcW w:w="6668" w:type="dxa"/>
            <w:gridSpan w:val="3"/>
            <w:shd w:val="clear" w:color="auto" w:fill="auto"/>
          </w:tcPr>
          <w:p w14:paraId="4B8216D5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</w:p>
        </w:tc>
      </w:tr>
      <w:tr w:rsidR="00B63B0F" w:rsidRPr="000F100B" w14:paraId="3E262FE2" w14:textId="77777777" w:rsidTr="00BD2F34">
        <w:trPr>
          <w:cantSplit/>
          <w:trHeight w:val="300"/>
        </w:trPr>
        <w:tc>
          <w:tcPr>
            <w:tcW w:w="811" w:type="dxa"/>
          </w:tcPr>
          <w:p w14:paraId="5EA7399D" w14:textId="77777777" w:rsidR="00B63B0F" w:rsidRPr="000F100B" w:rsidRDefault="00B63B0F" w:rsidP="00BD2F34">
            <w:pPr>
              <w:pStyle w:val="a7"/>
              <w:numPr>
                <w:ilvl w:val="0"/>
                <w:numId w:val="26"/>
              </w:numPr>
              <w:spacing w:after="0" w:line="240" w:lineRule="auto"/>
              <w:ind w:left="0" w:firstLine="0"/>
              <w:jc w:val="right"/>
              <w:rPr>
                <w:rFonts w:eastAsia="Times New Roman" w:cs="Times New Roman"/>
                <w:iCs/>
                <w:color w:val="000000"/>
                <w:szCs w:val="24"/>
                <w:lang w:eastAsia="ru-RU"/>
              </w:rPr>
            </w:pPr>
          </w:p>
        </w:tc>
        <w:tc>
          <w:tcPr>
            <w:tcW w:w="2376" w:type="dxa"/>
            <w:shd w:val="clear" w:color="auto" w:fill="auto"/>
            <w:noWrap/>
            <w:hideMark/>
          </w:tcPr>
          <w:p w14:paraId="505A3771" w14:textId="77777777" w:rsidR="00B63B0F" w:rsidRPr="002F6984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iCs/>
                <w:color w:val="000000"/>
                <w:szCs w:val="24"/>
                <w:lang w:eastAsia="ru-RU"/>
              </w:rPr>
            </w:pPr>
            <w:r w:rsidRPr="002F6984">
              <w:rPr>
                <w:rFonts w:eastAsia="Times New Roman" w:cs="Times New Roman"/>
                <w:iCs/>
                <w:color w:val="000000"/>
                <w:szCs w:val="24"/>
                <w:lang w:eastAsia="ru-RU"/>
              </w:rPr>
              <w:t>Номер</w:t>
            </w:r>
          </w:p>
        </w:tc>
        <w:tc>
          <w:tcPr>
            <w:tcW w:w="1375" w:type="dxa"/>
            <w:shd w:val="clear" w:color="auto" w:fill="auto"/>
            <w:noWrap/>
            <w:vAlign w:val="bottom"/>
            <w:hideMark/>
          </w:tcPr>
          <w:p w14:paraId="300DCA1C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i/>
                <w:iCs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ФОМС</w:t>
            </w:r>
          </w:p>
        </w:tc>
        <w:tc>
          <w:tcPr>
            <w:tcW w:w="1633" w:type="dxa"/>
            <w:shd w:val="clear" w:color="auto" w:fill="auto"/>
            <w:noWrap/>
            <w:vAlign w:val="bottom"/>
            <w:hideMark/>
          </w:tcPr>
          <w:p w14:paraId="1C0F68C5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Нет</w:t>
            </w:r>
          </w:p>
        </w:tc>
        <w:tc>
          <w:tcPr>
            <w:tcW w:w="3660" w:type="dxa"/>
            <w:shd w:val="clear" w:color="auto" w:fill="auto"/>
            <w:vAlign w:val="bottom"/>
            <w:hideMark/>
          </w:tcPr>
          <w:p w14:paraId="163303D1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-</w:t>
            </w:r>
          </w:p>
        </w:tc>
      </w:tr>
      <w:tr w:rsidR="00B63B0F" w:rsidRPr="000F100B" w14:paraId="6982B654" w14:textId="77777777" w:rsidTr="00BD2F34">
        <w:trPr>
          <w:cantSplit/>
          <w:trHeight w:val="242"/>
        </w:trPr>
        <w:tc>
          <w:tcPr>
            <w:tcW w:w="3187" w:type="dxa"/>
            <w:gridSpan w:val="2"/>
            <w:shd w:val="clear" w:color="auto" w:fill="A6A6A6" w:themeFill="background1" w:themeFillShade="A6"/>
          </w:tcPr>
          <w:p w14:paraId="5A07CB77" w14:textId="77777777" w:rsidR="00B63B0F" w:rsidRPr="00B40790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FFFFFF" w:themeColor="background1"/>
                <w:szCs w:val="24"/>
                <w:lang w:eastAsia="ru-RU"/>
              </w:rPr>
            </w:pPr>
            <w:r w:rsidRPr="002F6984">
              <w:rPr>
                <w:rFonts w:eastAsia="Times New Roman" w:cs="Times New Roman"/>
                <w:b/>
                <w:szCs w:val="24"/>
                <w:lang w:eastAsia="ru-RU"/>
              </w:rPr>
              <w:t>Загранпаспорт</w:t>
            </w:r>
          </w:p>
        </w:tc>
        <w:tc>
          <w:tcPr>
            <w:tcW w:w="6668" w:type="dxa"/>
            <w:gridSpan w:val="3"/>
            <w:shd w:val="clear" w:color="auto" w:fill="auto"/>
          </w:tcPr>
          <w:p w14:paraId="78157050" w14:textId="77777777" w:rsidR="00B63B0F" w:rsidRPr="00B40790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FFFFFF" w:themeColor="background1"/>
                <w:szCs w:val="24"/>
                <w:lang w:eastAsia="ru-RU"/>
              </w:rPr>
            </w:pPr>
          </w:p>
        </w:tc>
      </w:tr>
      <w:tr w:rsidR="00B63B0F" w:rsidRPr="000F100B" w14:paraId="07800694" w14:textId="77777777" w:rsidTr="00BD2F34">
        <w:trPr>
          <w:cantSplit/>
          <w:trHeight w:val="300"/>
        </w:trPr>
        <w:tc>
          <w:tcPr>
            <w:tcW w:w="811" w:type="dxa"/>
          </w:tcPr>
          <w:p w14:paraId="5699ABBA" w14:textId="77777777" w:rsidR="00B63B0F" w:rsidRPr="000F100B" w:rsidRDefault="00B63B0F" w:rsidP="00BD2F34">
            <w:pPr>
              <w:pStyle w:val="a7"/>
              <w:numPr>
                <w:ilvl w:val="0"/>
                <w:numId w:val="26"/>
              </w:numPr>
              <w:spacing w:after="0" w:line="240" w:lineRule="auto"/>
              <w:ind w:left="0" w:firstLine="0"/>
              <w:jc w:val="right"/>
              <w:rPr>
                <w:rFonts w:eastAsia="Times New Roman" w:cs="Times New Roman"/>
                <w:iCs/>
                <w:color w:val="000000"/>
                <w:szCs w:val="24"/>
                <w:lang w:eastAsia="ru-RU"/>
              </w:rPr>
            </w:pPr>
          </w:p>
        </w:tc>
        <w:tc>
          <w:tcPr>
            <w:tcW w:w="2376" w:type="dxa"/>
            <w:shd w:val="clear" w:color="auto" w:fill="auto"/>
            <w:noWrap/>
            <w:hideMark/>
          </w:tcPr>
          <w:p w14:paraId="605DD808" w14:textId="77777777" w:rsidR="00B63B0F" w:rsidRPr="002F6984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iCs/>
                <w:color w:val="000000"/>
                <w:szCs w:val="24"/>
                <w:lang w:eastAsia="ru-RU"/>
              </w:rPr>
            </w:pPr>
            <w:r w:rsidRPr="002F6984">
              <w:rPr>
                <w:rFonts w:eastAsia="Times New Roman" w:cs="Times New Roman"/>
                <w:iCs/>
                <w:color w:val="000000"/>
                <w:szCs w:val="24"/>
                <w:lang w:eastAsia="ru-RU"/>
              </w:rPr>
              <w:t>ФИО</w:t>
            </w:r>
          </w:p>
        </w:tc>
        <w:tc>
          <w:tcPr>
            <w:tcW w:w="1375" w:type="dxa"/>
            <w:shd w:val="clear" w:color="auto" w:fill="auto"/>
            <w:noWrap/>
            <w:vAlign w:val="bottom"/>
            <w:hideMark/>
          </w:tcPr>
          <w:p w14:paraId="0B35A677" w14:textId="77777777" w:rsidR="00B63B0F" w:rsidRPr="00B40790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МВД</w:t>
            </w:r>
          </w:p>
        </w:tc>
        <w:tc>
          <w:tcPr>
            <w:tcW w:w="1633" w:type="dxa"/>
            <w:shd w:val="clear" w:color="auto" w:fill="auto"/>
            <w:noWrap/>
            <w:vAlign w:val="bottom"/>
            <w:hideMark/>
          </w:tcPr>
          <w:p w14:paraId="243FEADD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Нет</w:t>
            </w:r>
          </w:p>
        </w:tc>
        <w:tc>
          <w:tcPr>
            <w:tcW w:w="3660" w:type="dxa"/>
            <w:shd w:val="clear" w:color="auto" w:fill="auto"/>
            <w:vAlign w:val="bottom"/>
            <w:hideMark/>
          </w:tcPr>
          <w:p w14:paraId="4321ECA3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-</w:t>
            </w:r>
          </w:p>
        </w:tc>
      </w:tr>
      <w:tr w:rsidR="00B63B0F" w:rsidRPr="000F100B" w14:paraId="40E3FBDF" w14:textId="77777777" w:rsidTr="00BD2F34">
        <w:trPr>
          <w:cantSplit/>
          <w:trHeight w:val="300"/>
        </w:trPr>
        <w:tc>
          <w:tcPr>
            <w:tcW w:w="811" w:type="dxa"/>
          </w:tcPr>
          <w:p w14:paraId="55891BAE" w14:textId="77777777" w:rsidR="00B63B0F" w:rsidRPr="000F100B" w:rsidRDefault="00B63B0F" w:rsidP="00BD2F34">
            <w:pPr>
              <w:pStyle w:val="a7"/>
              <w:numPr>
                <w:ilvl w:val="0"/>
                <w:numId w:val="26"/>
              </w:numPr>
              <w:spacing w:after="0" w:line="240" w:lineRule="auto"/>
              <w:ind w:left="0" w:firstLine="0"/>
              <w:jc w:val="right"/>
              <w:rPr>
                <w:rFonts w:eastAsia="Times New Roman" w:cs="Times New Roman"/>
                <w:iCs/>
                <w:color w:val="000000"/>
                <w:szCs w:val="24"/>
                <w:lang w:eastAsia="ru-RU"/>
              </w:rPr>
            </w:pPr>
          </w:p>
        </w:tc>
        <w:tc>
          <w:tcPr>
            <w:tcW w:w="2376" w:type="dxa"/>
            <w:shd w:val="clear" w:color="auto" w:fill="auto"/>
            <w:noWrap/>
            <w:hideMark/>
          </w:tcPr>
          <w:p w14:paraId="07F7B9BB" w14:textId="77777777" w:rsidR="00B63B0F" w:rsidRPr="002F6984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iCs/>
                <w:color w:val="000000"/>
                <w:szCs w:val="24"/>
                <w:lang w:eastAsia="ru-RU"/>
              </w:rPr>
            </w:pPr>
            <w:r w:rsidRPr="002F6984">
              <w:rPr>
                <w:rFonts w:eastAsia="Times New Roman" w:cs="Times New Roman"/>
                <w:iCs/>
                <w:color w:val="000000"/>
                <w:szCs w:val="24"/>
                <w:lang w:eastAsia="ru-RU"/>
              </w:rPr>
              <w:t>Серия и номер</w:t>
            </w:r>
          </w:p>
        </w:tc>
        <w:tc>
          <w:tcPr>
            <w:tcW w:w="1375" w:type="dxa"/>
            <w:shd w:val="clear" w:color="auto" w:fill="auto"/>
            <w:noWrap/>
            <w:vAlign w:val="bottom"/>
            <w:hideMark/>
          </w:tcPr>
          <w:p w14:paraId="459CF467" w14:textId="77777777" w:rsidR="00B63B0F" w:rsidRPr="00B40790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МВД</w:t>
            </w:r>
          </w:p>
        </w:tc>
        <w:tc>
          <w:tcPr>
            <w:tcW w:w="1633" w:type="dxa"/>
            <w:shd w:val="clear" w:color="auto" w:fill="auto"/>
            <w:noWrap/>
            <w:vAlign w:val="bottom"/>
            <w:hideMark/>
          </w:tcPr>
          <w:p w14:paraId="3158F979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Нет</w:t>
            </w:r>
          </w:p>
        </w:tc>
        <w:tc>
          <w:tcPr>
            <w:tcW w:w="3660" w:type="dxa"/>
            <w:shd w:val="clear" w:color="auto" w:fill="auto"/>
            <w:vAlign w:val="bottom"/>
            <w:hideMark/>
          </w:tcPr>
          <w:p w14:paraId="3D675992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-</w:t>
            </w:r>
          </w:p>
        </w:tc>
      </w:tr>
      <w:tr w:rsidR="00B63B0F" w:rsidRPr="000F100B" w14:paraId="7C3FFC0D" w14:textId="77777777" w:rsidTr="00BD2F34">
        <w:trPr>
          <w:cantSplit/>
          <w:trHeight w:val="300"/>
        </w:trPr>
        <w:tc>
          <w:tcPr>
            <w:tcW w:w="811" w:type="dxa"/>
          </w:tcPr>
          <w:p w14:paraId="05427EF2" w14:textId="77777777" w:rsidR="00B63B0F" w:rsidRPr="000F100B" w:rsidRDefault="00B63B0F" w:rsidP="00BD2F34">
            <w:pPr>
              <w:pStyle w:val="a7"/>
              <w:numPr>
                <w:ilvl w:val="0"/>
                <w:numId w:val="26"/>
              </w:numPr>
              <w:spacing w:after="0" w:line="240" w:lineRule="auto"/>
              <w:ind w:left="0" w:firstLine="0"/>
              <w:jc w:val="right"/>
              <w:rPr>
                <w:rFonts w:eastAsia="Times New Roman" w:cs="Times New Roman"/>
                <w:iCs/>
                <w:color w:val="000000"/>
                <w:szCs w:val="24"/>
                <w:lang w:eastAsia="ru-RU"/>
              </w:rPr>
            </w:pPr>
          </w:p>
        </w:tc>
        <w:tc>
          <w:tcPr>
            <w:tcW w:w="2376" w:type="dxa"/>
            <w:shd w:val="clear" w:color="auto" w:fill="auto"/>
            <w:noWrap/>
            <w:hideMark/>
          </w:tcPr>
          <w:p w14:paraId="630CB0BA" w14:textId="77777777" w:rsidR="00B63B0F" w:rsidRPr="002F6984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iCs/>
                <w:color w:val="000000"/>
                <w:szCs w:val="24"/>
                <w:lang w:eastAsia="ru-RU"/>
              </w:rPr>
            </w:pPr>
            <w:r w:rsidRPr="002F6984">
              <w:rPr>
                <w:rFonts w:eastAsia="Times New Roman" w:cs="Times New Roman"/>
                <w:iCs/>
                <w:color w:val="000000"/>
                <w:szCs w:val="24"/>
                <w:lang w:eastAsia="ru-RU"/>
              </w:rPr>
              <w:t>Дата выдачи</w:t>
            </w:r>
          </w:p>
        </w:tc>
        <w:tc>
          <w:tcPr>
            <w:tcW w:w="1375" w:type="dxa"/>
            <w:shd w:val="clear" w:color="auto" w:fill="auto"/>
            <w:noWrap/>
            <w:vAlign w:val="bottom"/>
            <w:hideMark/>
          </w:tcPr>
          <w:p w14:paraId="78E4ACDA" w14:textId="77777777" w:rsidR="00B63B0F" w:rsidRPr="00B40790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МВД</w:t>
            </w:r>
          </w:p>
        </w:tc>
        <w:tc>
          <w:tcPr>
            <w:tcW w:w="1633" w:type="dxa"/>
            <w:shd w:val="clear" w:color="auto" w:fill="auto"/>
            <w:noWrap/>
            <w:vAlign w:val="bottom"/>
            <w:hideMark/>
          </w:tcPr>
          <w:p w14:paraId="77C82CDD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Нет</w:t>
            </w:r>
          </w:p>
        </w:tc>
        <w:tc>
          <w:tcPr>
            <w:tcW w:w="3660" w:type="dxa"/>
            <w:shd w:val="clear" w:color="auto" w:fill="auto"/>
            <w:vAlign w:val="bottom"/>
            <w:hideMark/>
          </w:tcPr>
          <w:p w14:paraId="556E1C49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-</w:t>
            </w:r>
          </w:p>
        </w:tc>
      </w:tr>
      <w:tr w:rsidR="00B63B0F" w:rsidRPr="000F100B" w14:paraId="0800657E" w14:textId="77777777" w:rsidTr="00BD2F34">
        <w:trPr>
          <w:cantSplit/>
          <w:trHeight w:val="300"/>
        </w:trPr>
        <w:tc>
          <w:tcPr>
            <w:tcW w:w="811" w:type="dxa"/>
          </w:tcPr>
          <w:p w14:paraId="3DB56F44" w14:textId="77777777" w:rsidR="00B63B0F" w:rsidRPr="000F100B" w:rsidRDefault="00B63B0F" w:rsidP="00BD2F34">
            <w:pPr>
              <w:pStyle w:val="a7"/>
              <w:numPr>
                <w:ilvl w:val="0"/>
                <w:numId w:val="26"/>
              </w:numPr>
              <w:spacing w:after="0" w:line="240" w:lineRule="auto"/>
              <w:ind w:left="0" w:firstLine="0"/>
              <w:jc w:val="right"/>
              <w:rPr>
                <w:rFonts w:eastAsia="Times New Roman" w:cs="Times New Roman"/>
                <w:iCs/>
                <w:color w:val="000000"/>
                <w:szCs w:val="24"/>
                <w:lang w:eastAsia="ru-RU"/>
              </w:rPr>
            </w:pPr>
          </w:p>
        </w:tc>
        <w:tc>
          <w:tcPr>
            <w:tcW w:w="2376" w:type="dxa"/>
            <w:shd w:val="clear" w:color="auto" w:fill="auto"/>
            <w:noWrap/>
            <w:hideMark/>
          </w:tcPr>
          <w:p w14:paraId="747A56F2" w14:textId="77777777" w:rsidR="00B63B0F" w:rsidRPr="002F6984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iCs/>
                <w:color w:val="000000"/>
                <w:szCs w:val="24"/>
                <w:lang w:eastAsia="ru-RU"/>
              </w:rPr>
            </w:pPr>
            <w:r w:rsidRPr="002F6984">
              <w:rPr>
                <w:rFonts w:eastAsia="Times New Roman" w:cs="Times New Roman"/>
                <w:iCs/>
                <w:color w:val="000000"/>
                <w:szCs w:val="24"/>
                <w:lang w:eastAsia="ru-RU"/>
              </w:rPr>
              <w:t>Действителен до</w:t>
            </w:r>
          </w:p>
        </w:tc>
        <w:tc>
          <w:tcPr>
            <w:tcW w:w="1375" w:type="dxa"/>
            <w:shd w:val="clear" w:color="auto" w:fill="auto"/>
            <w:noWrap/>
            <w:vAlign w:val="bottom"/>
            <w:hideMark/>
          </w:tcPr>
          <w:p w14:paraId="14667A8D" w14:textId="77777777" w:rsidR="00B63B0F" w:rsidRPr="00B40790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МВД</w:t>
            </w:r>
          </w:p>
        </w:tc>
        <w:tc>
          <w:tcPr>
            <w:tcW w:w="1633" w:type="dxa"/>
            <w:shd w:val="clear" w:color="auto" w:fill="auto"/>
            <w:noWrap/>
            <w:vAlign w:val="bottom"/>
            <w:hideMark/>
          </w:tcPr>
          <w:p w14:paraId="3A7837C8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Нет</w:t>
            </w:r>
          </w:p>
        </w:tc>
        <w:tc>
          <w:tcPr>
            <w:tcW w:w="3660" w:type="dxa"/>
            <w:shd w:val="clear" w:color="auto" w:fill="auto"/>
            <w:vAlign w:val="bottom"/>
            <w:hideMark/>
          </w:tcPr>
          <w:p w14:paraId="3100D537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-</w:t>
            </w:r>
          </w:p>
        </w:tc>
      </w:tr>
      <w:tr w:rsidR="00B63B0F" w:rsidRPr="000F100B" w14:paraId="683CACC6" w14:textId="77777777" w:rsidTr="00BD2F34">
        <w:trPr>
          <w:cantSplit/>
          <w:trHeight w:val="300"/>
        </w:trPr>
        <w:tc>
          <w:tcPr>
            <w:tcW w:w="811" w:type="dxa"/>
          </w:tcPr>
          <w:p w14:paraId="12424355" w14:textId="77777777" w:rsidR="00B63B0F" w:rsidRPr="000F100B" w:rsidRDefault="00B63B0F" w:rsidP="00BD2F34">
            <w:pPr>
              <w:pStyle w:val="a7"/>
              <w:numPr>
                <w:ilvl w:val="0"/>
                <w:numId w:val="26"/>
              </w:numPr>
              <w:spacing w:after="0" w:line="240" w:lineRule="auto"/>
              <w:ind w:left="0" w:firstLine="0"/>
              <w:jc w:val="right"/>
              <w:rPr>
                <w:rFonts w:eastAsia="Times New Roman" w:cs="Times New Roman"/>
                <w:iCs/>
                <w:color w:val="000000"/>
                <w:szCs w:val="24"/>
                <w:lang w:eastAsia="ru-RU"/>
              </w:rPr>
            </w:pPr>
          </w:p>
        </w:tc>
        <w:tc>
          <w:tcPr>
            <w:tcW w:w="2376" w:type="dxa"/>
            <w:shd w:val="clear" w:color="auto" w:fill="auto"/>
            <w:noWrap/>
            <w:hideMark/>
          </w:tcPr>
          <w:p w14:paraId="131DBBF8" w14:textId="77777777" w:rsidR="00B63B0F" w:rsidRPr="002F6984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iCs/>
                <w:color w:val="000000"/>
                <w:szCs w:val="24"/>
                <w:lang w:eastAsia="ru-RU"/>
              </w:rPr>
            </w:pPr>
            <w:r w:rsidRPr="002F6984">
              <w:rPr>
                <w:rFonts w:eastAsia="Times New Roman" w:cs="Times New Roman"/>
                <w:iCs/>
                <w:color w:val="000000"/>
                <w:szCs w:val="24"/>
                <w:lang w:eastAsia="ru-RU"/>
              </w:rPr>
              <w:t>Орган выдавший документ</w:t>
            </w:r>
          </w:p>
        </w:tc>
        <w:tc>
          <w:tcPr>
            <w:tcW w:w="1375" w:type="dxa"/>
            <w:shd w:val="clear" w:color="auto" w:fill="auto"/>
            <w:noWrap/>
            <w:hideMark/>
          </w:tcPr>
          <w:p w14:paraId="76C0D363" w14:textId="77777777" w:rsidR="00B63B0F" w:rsidRPr="00B40790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МВД</w:t>
            </w:r>
          </w:p>
        </w:tc>
        <w:tc>
          <w:tcPr>
            <w:tcW w:w="1633" w:type="dxa"/>
            <w:shd w:val="clear" w:color="auto" w:fill="auto"/>
            <w:noWrap/>
            <w:vAlign w:val="bottom"/>
            <w:hideMark/>
          </w:tcPr>
          <w:p w14:paraId="5E7A62F1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Нет</w:t>
            </w:r>
          </w:p>
        </w:tc>
        <w:tc>
          <w:tcPr>
            <w:tcW w:w="3660" w:type="dxa"/>
            <w:shd w:val="clear" w:color="auto" w:fill="auto"/>
            <w:vAlign w:val="bottom"/>
            <w:hideMark/>
          </w:tcPr>
          <w:p w14:paraId="183299A2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-</w:t>
            </w:r>
          </w:p>
        </w:tc>
      </w:tr>
      <w:tr w:rsidR="00B63B0F" w:rsidRPr="000F100B" w14:paraId="51B8C814" w14:textId="77777777" w:rsidTr="00BD2F34">
        <w:trPr>
          <w:cantSplit/>
          <w:trHeight w:val="216"/>
        </w:trPr>
        <w:tc>
          <w:tcPr>
            <w:tcW w:w="3187" w:type="dxa"/>
            <w:gridSpan w:val="2"/>
            <w:shd w:val="clear" w:color="auto" w:fill="A6A6A6" w:themeFill="background1" w:themeFillShade="A6"/>
          </w:tcPr>
          <w:p w14:paraId="7ABD085C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2F6984">
              <w:rPr>
                <w:rFonts w:eastAsia="Times New Roman" w:cs="Times New Roman"/>
                <w:b/>
                <w:szCs w:val="24"/>
                <w:lang w:eastAsia="ru-RU"/>
              </w:rPr>
              <w:lastRenderedPageBreak/>
              <w:t>Трудовая</w:t>
            </w:r>
            <w:r w:rsidRPr="004425F7">
              <w:rPr>
                <w:rFonts w:eastAsia="Times New Roman" w:cs="Times New Roman"/>
                <w:b/>
                <w:szCs w:val="24"/>
                <w:lang w:eastAsia="ru-RU"/>
              </w:rPr>
              <w:t xml:space="preserve"> </w:t>
            </w:r>
            <w:r w:rsidRPr="002F6984">
              <w:rPr>
                <w:rFonts w:eastAsia="Times New Roman" w:cs="Times New Roman"/>
                <w:b/>
                <w:szCs w:val="24"/>
                <w:lang w:eastAsia="ru-RU"/>
              </w:rPr>
              <w:t>книжка</w:t>
            </w:r>
          </w:p>
        </w:tc>
        <w:tc>
          <w:tcPr>
            <w:tcW w:w="6668" w:type="dxa"/>
            <w:gridSpan w:val="3"/>
            <w:shd w:val="clear" w:color="auto" w:fill="auto"/>
          </w:tcPr>
          <w:p w14:paraId="40F6A8DC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</w:p>
        </w:tc>
      </w:tr>
      <w:tr w:rsidR="00B63B0F" w:rsidRPr="000F100B" w14:paraId="66FF77C8" w14:textId="77777777" w:rsidTr="00BD2F34">
        <w:trPr>
          <w:cantSplit/>
          <w:trHeight w:val="300"/>
        </w:trPr>
        <w:tc>
          <w:tcPr>
            <w:tcW w:w="811" w:type="dxa"/>
          </w:tcPr>
          <w:p w14:paraId="38E07E09" w14:textId="77777777" w:rsidR="00B63B0F" w:rsidRPr="000F100B" w:rsidRDefault="00B63B0F" w:rsidP="00BD2F34">
            <w:pPr>
              <w:pStyle w:val="a7"/>
              <w:numPr>
                <w:ilvl w:val="0"/>
                <w:numId w:val="26"/>
              </w:numPr>
              <w:spacing w:after="0" w:line="240" w:lineRule="auto"/>
              <w:ind w:left="0" w:firstLine="0"/>
              <w:jc w:val="right"/>
              <w:rPr>
                <w:rFonts w:eastAsia="Times New Roman" w:cs="Times New Roman"/>
                <w:iCs/>
                <w:color w:val="000000"/>
                <w:szCs w:val="24"/>
                <w:lang w:eastAsia="ru-RU"/>
              </w:rPr>
            </w:pPr>
          </w:p>
        </w:tc>
        <w:tc>
          <w:tcPr>
            <w:tcW w:w="2376" w:type="dxa"/>
            <w:shd w:val="clear" w:color="auto" w:fill="auto"/>
            <w:noWrap/>
            <w:hideMark/>
          </w:tcPr>
          <w:p w14:paraId="174FDFC9" w14:textId="77777777" w:rsidR="00B63B0F" w:rsidRPr="002F6984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iCs/>
                <w:color w:val="000000"/>
                <w:szCs w:val="24"/>
                <w:lang w:eastAsia="ru-RU"/>
              </w:rPr>
            </w:pPr>
            <w:r w:rsidRPr="002F6984">
              <w:rPr>
                <w:rFonts w:eastAsia="Times New Roman" w:cs="Times New Roman"/>
                <w:iCs/>
                <w:color w:val="000000"/>
                <w:szCs w:val="24"/>
                <w:lang w:eastAsia="ru-RU"/>
              </w:rPr>
              <w:t>Работодател</w:t>
            </w:r>
            <w:r>
              <w:rPr>
                <w:rFonts w:eastAsia="Times New Roman" w:cs="Times New Roman"/>
                <w:iCs/>
                <w:color w:val="000000"/>
                <w:szCs w:val="24"/>
                <w:lang w:eastAsia="ru-RU"/>
              </w:rPr>
              <w:t>ь</w:t>
            </w:r>
          </w:p>
        </w:tc>
        <w:tc>
          <w:tcPr>
            <w:tcW w:w="1375" w:type="dxa"/>
            <w:shd w:val="clear" w:color="auto" w:fill="auto"/>
            <w:noWrap/>
            <w:hideMark/>
          </w:tcPr>
          <w:p w14:paraId="6E48E48E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cs="Times New Roman"/>
                <w:color w:val="000000"/>
                <w:szCs w:val="24"/>
              </w:rPr>
            </w:pPr>
            <w:r w:rsidRPr="000F100B">
              <w:rPr>
                <w:rFonts w:cs="Times New Roman"/>
                <w:szCs w:val="24"/>
              </w:rPr>
              <w:t>ПФР</w:t>
            </w:r>
          </w:p>
        </w:tc>
        <w:tc>
          <w:tcPr>
            <w:tcW w:w="1633" w:type="dxa"/>
            <w:shd w:val="clear" w:color="auto" w:fill="auto"/>
            <w:noWrap/>
            <w:vAlign w:val="bottom"/>
            <w:hideMark/>
          </w:tcPr>
          <w:p w14:paraId="7D7500D0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Нет</w:t>
            </w:r>
          </w:p>
        </w:tc>
        <w:tc>
          <w:tcPr>
            <w:tcW w:w="3660" w:type="dxa"/>
            <w:shd w:val="clear" w:color="auto" w:fill="auto"/>
            <w:vAlign w:val="bottom"/>
            <w:hideMark/>
          </w:tcPr>
          <w:p w14:paraId="0CAD14B1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-</w:t>
            </w:r>
          </w:p>
        </w:tc>
      </w:tr>
      <w:tr w:rsidR="00B63B0F" w:rsidRPr="000F100B" w14:paraId="4A2B4486" w14:textId="77777777" w:rsidTr="00BD2F34">
        <w:trPr>
          <w:cantSplit/>
          <w:trHeight w:val="300"/>
        </w:trPr>
        <w:tc>
          <w:tcPr>
            <w:tcW w:w="811" w:type="dxa"/>
          </w:tcPr>
          <w:p w14:paraId="71A3174F" w14:textId="77777777" w:rsidR="00B63B0F" w:rsidRPr="000F100B" w:rsidRDefault="00B63B0F" w:rsidP="00BD2F34">
            <w:pPr>
              <w:pStyle w:val="a7"/>
              <w:numPr>
                <w:ilvl w:val="0"/>
                <w:numId w:val="26"/>
              </w:numPr>
              <w:spacing w:after="0" w:line="240" w:lineRule="auto"/>
              <w:ind w:left="0" w:firstLine="0"/>
              <w:jc w:val="right"/>
              <w:rPr>
                <w:rFonts w:eastAsia="Times New Roman" w:cs="Times New Roman"/>
                <w:iCs/>
                <w:color w:val="000000"/>
                <w:szCs w:val="24"/>
                <w:lang w:eastAsia="ru-RU"/>
              </w:rPr>
            </w:pPr>
          </w:p>
        </w:tc>
        <w:tc>
          <w:tcPr>
            <w:tcW w:w="2376" w:type="dxa"/>
            <w:shd w:val="clear" w:color="auto" w:fill="auto"/>
            <w:noWrap/>
          </w:tcPr>
          <w:p w14:paraId="18C221DF" w14:textId="77777777" w:rsidR="00B63B0F" w:rsidRPr="002F6984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iCs/>
                <w:color w:val="000000"/>
                <w:szCs w:val="24"/>
                <w:lang w:eastAsia="ru-RU"/>
              </w:rPr>
            </w:pPr>
            <w:r w:rsidRPr="002F6984">
              <w:rPr>
                <w:rFonts w:eastAsia="Times New Roman" w:cs="Times New Roman"/>
                <w:iCs/>
                <w:color w:val="000000"/>
                <w:szCs w:val="24"/>
                <w:lang w:eastAsia="ru-RU"/>
              </w:rPr>
              <w:t>Юридический адрес работодателя</w:t>
            </w:r>
          </w:p>
        </w:tc>
        <w:tc>
          <w:tcPr>
            <w:tcW w:w="1375" w:type="dxa"/>
            <w:shd w:val="clear" w:color="auto" w:fill="auto"/>
            <w:noWrap/>
          </w:tcPr>
          <w:p w14:paraId="6A9A1857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cs="Times New Roman"/>
                <w:szCs w:val="24"/>
              </w:rPr>
              <w:t>ФНС/ПФР</w:t>
            </w:r>
          </w:p>
        </w:tc>
        <w:tc>
          <w:tcPr>
            <w:tcW w:w="1633" w:type="dxa"/>
            <w:shd w:val="clear" w:color="auto" w:fill="auto"/>
            <w:noWrap/>
            <w:vAlign w:val="bottom"/>
          </w:tcPr>
          <w:p w14:paraId="34A4A184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Нет</w:t>
            </w:r>
          </w:p>
        </w:tc>
        <w:tc>
          <w:tcPr>
            <w:tcW w:w="3660" w:type="dxa"/>
            <w:shd w:val="clear" w:color="auto" w:fill="auto"/>
            <w:vAlign w:val="bottom"/>
          </w:tcPr>
          <w:p w14:paraId="2AD50B9D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</w:p>
        </w:tc>
      </w:tr>
      <w:tr w:rsidR="00B63B0F" w:rsidRPr="000F100B" w14:paraId="7AC52C7B" w14:textId="77777777" w:rsidTr="00BD2F34">
        <w:trPr>
          <w:cantSplit/>
          <w:trHeight w:val="300"/>
        </w:trPr>
        <w:tc>
          <w:tcPr>
            <w:tcW w:w="811" w:type="dxa"/>
          </w:tcPr>
          <w:p w14:paraId="78F0B53F" w14:textId="77777777" w:rsidR="00B63B0F" w:rsidRPr="000F100B" w:rsidRDefault="00B63B0F" w:rsidP="00BD2F34">
            <w:pPr>
              <w:pStyle w:val="a7"/>
              <w:numPr>
                <w:ilvl w:val="0"/>
                <w:numId w:val="26"/>
              </w:numPr>
              <w:spacing w:after="0" w:line="240" w:lineRule="auto"/>
              <w:ind w:left="0" w:firstLine="0"/>
              <w:jc w:val="right"/>
              <w:rPr>
                <w:rFonts w:eastAsia="Times New Roman" w:cs="Times New Roman"/>
                <w:iCs/>
                <w:color w:val="000000"/>
                <w:szCs w:val="24"/>
                <w:lang w:eastAsia="ru-RU"/>
              </w:rPr>
            </w:pPr>
          </w:p>
        </w:tc>
        <w:tc>
          <w:tcPr>
            <w:tcW w:w="2376" w:type="dxa"/>
            <w:shd w:val="clear" w:color="auto" w:fill="auto"/>
            <w:noWrap/>
          </w:tcPr>
          <w:p w14:paraId="456639A8" w14:textId="77777777" w:rsidR="00B63B0F" w:rsidRPr="002F6984" w:rsidRDefault="00B63B0F" w:rsidP="00BD2F34">
            <w:pPr>
              <w:spacing w:after="0" w:line="240" w:lineRule="auto"/>
              <w:ind w:firstLine="0"/>
              <w:jc w:val="left"/>
              <w:rPr>
                <w:rFonts w:cs="Times New Roman"/>
                <w:iCs/>
                <w:color w:val="000000"/>
                <w:szCs w:val="24"/>
              </w:rPr>
            </w:pPr>
            <w:r w:rsidRPr="002F6984">
              <w:rPr>
                <w:rFonts w:eastAsia="Times New Roman" w:cs="Times New Roman"/>
                <w:iCs/>
                <w:color w:val="000000"/>
                <w:szCs w:val="24"/>
                <w:lang w:eastAsia="ru-RU"/>
              </w:rPr>
              <w:t>Начало/Конец работы</w:t>
            </w:r>
          </w:p>
        </w:tc>
        <w:tc>
          <w:tcPr>
            <w:tcW w:w="1375" w:type="dxa"/>
            <w:shd w:val="clear" w:color="auto" w:fill="auto"/>
            <w:noWrap/>
          </w:tcPr>
          <w:p w14:paraId="7DBEC0F6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851108">
              <w:rPr>
                <w:rFonts w:cs="Times New Roman"/>
                <w:szCs w:val="24"/>
              </w:rPr>
              <w:t>ФНС/ПФР</w:t>
            </w:r>
          </w:p>
        </w:tc>
        <w:tc>
          <w:tcPr>
            <w:tcW w:w="1633" w:type="dxa"/>
            <w:shd w:val="clear" w:color="auto" w:fill="auto"/>
            <w:noWrap/>
            <w:vAlign w:val="bottom"/>
          </w:tcPr>
          <w:p w14:paraId="19FDA2E4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Нет</w:t>
            </w:r>
          </w:p>
        </w:tc>
        <w:tc>
          <w:tcPr>
            <w:tcW w:w="3660" w:type="dxa"/>
            <w:shd w:val="clear" w:color="auto" w:fill="auto"/>
            <w:vAlign w:val="bottom"/>
          </w:tcPr>
          <w:p w14:paraId="325ED2AE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</w:p>
        </w:tc>
      </w:tr>
      <w:tr w:rsidR="00B63B0F" w:rsidRPr="000F100B" w14:paraId="09599413" w14:textId="77777777" w:rsidTr="00BD2F34">
        <w:trPr>
          <w:cantSplit/>
          <w:trHeight w:val="300"/>
        </w:trPr>
        <w:tc>
          <w:tcPr>
            <w:tcW w:w="811" w:type="dxa"/>
          </w:tcPr>
          <w:p w14:paraId="794871A0" w14:textId="77777777" w:rsidR="00B63B0F" w:rsidRPr="000F100B" w:rsidRDefault="00B63B0F" w:rsidP="00BD2F34">
            <w:pPr>
              <w:pStyle w:val="a7"/>
              <w:numPr>
                <w:ilvl w:val="0"/>
                <w:numId w:val="26"/>
              </w:numPr>
              <w:spacing w:after="0" w:line="240" w:lineRule="auto"/>
              <w:ind w:left="0" w:firstLine="0"/>
              <w:jc w:val="right"/>
              <w:rPr>
                <w:rFonts w:eastAsia="Times New Roman" w:cs="Times New Roman"/>
                <w:iCs/>
                <w:color w:val="000000"/>
                <w:szCs w:val="24"/>
                <w:lang w:eastAsia="ru-RU"/>
              </w:rPr>
            </w:pPr>
          </w:p>
        </w:tc>
        <w:tc>
          <w:tcPr>
            <w:tcW w:w="2376" w:type="dxa"/>
            <w:shd w:val="clear" w:color="auto" w:fill="auto"/>
            <w:noWrap/>
            <w:hideMark/>
          </w:tcPr>
          <w:p w14:paraId="6B3C0C92" w14:textId="77777777" w:rsidR="00B63B0F" w:rsidRPr="002F6984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iCs/>
                <w:color w:val="000000"/>
                <w:szCs w:val="24"/>
                <w:lang w:eastAsia="ru-RU"/>
              </w:rPr>
            </w:pPr>
            <w:r w:rsidRPr="002F6984">
              <w:rPr>
                <w:rFonts w:eastAsia="Times New Roman" w:cs="Times New Roman"/>
                <w:iCs/>
                <w:color w:val="000000"/>
                <w:szCs w:val="24"/>
                <w:lang w:eastAsia="ru-RU"/>
              </w:rPr>
              <w:t>Должности</w:t>
            </w:r>
          </w:p>
        </w:tc>
        <w:tc>
          <w:tcPr>
            <w:tcW w:w="1375" w:type="dxa"/>
            <w:shd w:val="clear" w:color="auto" w:fill="auto"/>
            <w:noWrap/>
          </w:tcPr>
          <w:p w14:paraId="79BB2A35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cs="Times New Roman"/>
                <w:color w:val="000000"/>
                <w:szCs w:val="24"/>
              </w:rPr>
            </w:pPr>
            <w:r w:rsidRPr="00851108">
              <w:rPr>
                <w:rFonts w:cs="Times New Roman"/>
                <w:szCs w:val="24"/>
              </w:rPr>
              <w:t>ФНС/ПФР</w:t>
            </w:r>
          </w:p>
        </w:tc>
        <w:tc>
          <w:tcPr>
            <w:tcW w:w="1633" w:type="dxa"/>
            <w:shd w:val="clear" w:color="auto" w:fill="auto"/>
            <w:noWrap/>
            <w:vAlign w:val="bottom"/>
            <w:hideMark/>
          </w:tcPr>
          <w:p w14:paraId="1C4F261F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Нет</w:t>
            </w:r>
          </w:p>
        </w:tc>
        <w:tc>
          <w:tcPr>
            <w:tcW w:w="3660" w:type="dxa"/>
            <w:shd w:val="clear" w:color="auto" w:fill="auto"/>
            <w:vAlign w:val="bottom"/>
            <w:hideMark/>
          </w:tcPr>
          <w:p w14:paraId="23763846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-</w:t>
            </w:r>
          </w:p>
        </w:tc>
      </w:tr>
      <w:tr w:rsidR="00B63B0F" w:rsidRPr="000F100B" w14:paraId="7869BDFD" w14:textId="77777777" w:rsidTr="00BD2F34">
        <w:trPr>
          <w:cantSplit/>
          <w:trHeight w:val="300"/>
        </w:trPr>
        <w:tc>
          <w:tcPr>
            <w:tcW w:w="811" w:type="dxa"/>
          </w:tcPr>
          <w:p w14:paraId="4C924AAF" w14:textId="77777777" w:rsidR="00B63B0F" w:rsidRPr="000F100B" w:rsidRDefault="00B63B0F" w:rsidP="00BD2F34">
            <w:pPr>
              <w:pStyle w:val="a7"/>
              <w:numPr>
                <w:ilvl w:val="0"/>
                <w:numId w:val="26"/>
              </w:numPr>
              <w:spacing w:after="0" w:line="240" w:lineRule="auto"/>
              <w:ind w:left="0" w:firstLine="0"/>
              <w:jc w:val="right"/>
              <w:rPr>
                <w:rFonts w:eastAsia="Times New Roman" w:cs="Times New Roman"/>
                <w:iCs/>
                <w:color w:val="000000"/>
                <w:szCs w:val="24"/>
                <w:lang w:eastAsia="ru-RU"/>
              </w:rPr>
            </w:pPr>
          </w:p>
        </w:tc>
        <w:tc>
          <w:tcPr>
            <w:tcW w:w="2376" w:type="dxa"/>
            <w:shd w:val="clear" w:color="auto" w:fill="auto"/>
            <w:noWrap/>
            <w:hideMark/>
          </w:tcPr>
          <w:p w14:paraId="2347F4BE" w14:textId="77777777" w:rsidR="00B63B0F" w:rsidRPr="002F6984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iCs/>
                <w:color w:val="000000"/>
                <w:szCs w:val="24"/>
                <w:lang w:eastAsia="ru-RU"/>
              </w:rPr>
            </w:pPr>
            <w:r w:rsidRPr="002F6984">
              <w:rPr>
                <w:rFonts w:eastAsia="Times New Roman" w:cs="Times New Roman"/>
                <w:iCs/>
                <w:color w:val="000000"/>
                <w:szCs w:val="24"/>
                <w:lang w:eastAsia="ru-RU"/>
              </w:rPr>
              <w:t>Стаж</w:t>
            </w:r>
          </w:p>
        </w:tc>
        <w:tc>
          <w:tcPr>
            <w:tcW w:w="1375" w:type="dxa"/>
            <w:shd w:val="clear" w:color="auto" w:fill="auto"/>
            <w:noWrap/>
          </w:tcPr>
          <w:p w14:paraId="1A84D659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cs="Times New Roman"/>
                <w:color w:val="000000"/>
                <w:szCs w:val="24"/>
              </w:rPr>
            </w:pPr>
            <w:r w:rsidRPr="00851108">
              <w:rPr>
                <w:rFonts w:cs="Times New Roman"/>
                <w:szCs w:val="24"/>
              </w:rPr>
              <w:t>ФНС/ПФР</w:t>
            </w:r>
          </w:p>
        </w:tc>
        <w:tc>
          <w:tcPr>
            <w:tcW w:w="1633" w:type="dxa"/>
            <w:shd w:val="clear" w:color="auto" w:fill="auto"/>
            <w:noWrap/>
            <w:vAlign w:val="bottom"/>
            <w:hideMark/>
          </w:tcPr>
          <w:p w14:paraId="751FC615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Нет</w:t>
            </w:r>
          </w:p>
        </w:tc>
        <w:tc>
          <w:tcPr>
            <w:tcW w:w="3660" w:type="dxa"/>
            <w:shd w:val="clear" w:color="auto" w:fill="auto"/>
            <w:vAlign w:val="bottom"/>
            <w:hideMark/>
          </w:tcPr>
          <w:p w14:paraId="5EFF04D8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-</w:t>
            </w:r>
          </w:p>
        </w:tc>
      </w:tr>
      <w:tr w:rsidR="00B63B0F" w:rsidRPr="000F100B" w14:paraId="4792F625" w14:textId="77777777" w:rsidTr="00BD2F34">
        <w:trPr>
          <w:cantSplit/>
          <w:trHeight w:val="300"/>
        </w:trPr>
        <w:tc>
          <w:tcPr>
            <w:tcW w:w="811" w:type="dxa"/>
          </w:tcPr>
          <w:p w14:paraId="0BAA85DB" w14:textId="77777777" w:rsidR="00B63B0F" w:rsidRPr="000F100B" w:rsidRDefault="00B63B0F" w:rsidP="00BD2F34">
            <w:pPr>
              <w:pStyle w:val="a7"/>
              <w:numPr>
                <w:ilvl w:val="0"/>
                <w:numId w:val="26"/>
              </w:numPr>
              <w:spacing w:after="0" w:line="240" w:lineRule="auto"/>
              <w:ind w:left="0" w:firstLine="0"/>
              <w:jc w:val="right"/>
              <w:rPr>
                <w:rFonts w:eastAsia="Times New Roman" w:cs="Times New Roman"/>
                <w:iCs/>
                <w:color w:val="000000"/>
                <w:szCs w:val="24"/>
                <w:lang w:eastAsia="ru-RU"/>
              </w:rPr>
            </w:pPr>
          </w:p>
        </w:tc>
        <w:tc>
          <w:tcPr>
            <w:tcW w:w="2376" w:type="dxa"/>
            <w:shd w:val="clear" w:color="auto" w:fill="auto"/>
            <w:noWrap/>
            <w:hideMark/>
          </w:tcPr>
          <w:p w14:paraId="27DDC840" w14:textId="77777777" w:rsidR="00B63B0F" w:rsidRPr="002F6984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iCs/>
                <w:color w:val="000000"/>
                <w:szCs w:val="24"/>
                <w:lang w:eastAsia="ru-RU"/>
              </w:rPr>
            </w:pPr>
            <w:r w:rsidRPr="002F6984">
              <w:rPr>
                <w:rFonts w:eastAsia="Times New Roman" w:cs="Times New Roman"/>
                <w:iCs/>
                <w:color w:val="000000"/>
                <w:szCs w:val="24"/>
                <w:lang w:eastAsia="ru-RU"/>
              </w:rPr>
              <w:t>Доход</w:t>
            </w:r>
          </w:p>
        </w:tc>
        <w:tc>
          <w:tcPr>
            <w:tcW w:w="1375" w:type="dxa"/>
            <w:shd w:val="clear" w:color="auto" w:fill="auto"/>
            <w:noWrap/>
          </w:tcPr>
          <w:p w14:paraId="025800BE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cs="Times New Roman"/>
                <w:color w:val="000000"/>
                <w:szCs w:val="24"/>
              </w:rPr>
            </w:pPr>
            <w:r w:rsidRPr="00851108">
              <w:rPr>
                <w:rFonts w:cs="Times New Roman"/>
                <w:szCs w:val="24"/>
              </w:rPr>
              <w:t>ФНС/ПФР</w:t>
            </w:r>
          </w:p>
        </w:tc>
        <w:tc>
          <w:tcPr>
            <w:tcW w:w="1633" w:type="dxa"/>
            <w:shd w:val="clear" w:color="auto" w:fill="auto"/>
            <w:noWrap/>
            <w:vAlign w:val="bottom"/>
            <w:hideMark/>
          </w:tcPr>
          <w:p w14:paraId="05212310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Нет</w:t>
            </w:r>
          </w:p>
        </w:tc>
        <w:tc>
          <w:tcPr>
            <w:tcW w:w="3660" w:type="dxa"/>
            <w:shd w:val="clear" w:color="auto" w:fill="auto"/>
            <w:vAlign w:val="bottom"/>
            <w:hideMark/>
          </w:tcPr>
          <w:p w14:paraId="634ACC78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-</w:t>
            </w:r>
          </w:p>
        </w:tc>
      </w:tr>
      <w:tr w:rsidR="00B63B0F" w:rsidRPr="000F100B" w14:paraId="6F9424B4" w14:textId="77777777" w:rsidTr="00BD2F34">
        <w:trPr>
          <w:cantSplit/>
          <w:trHeight w:val="300"/>
        </w:trPr>
        <w:tc>
          <w:tcPr>
            <w:tcW w:w="811" w:type="dxa"/>
          </w:tcPr>
          <w:p w14:paraId="6BF9BCD6" w14:textId="77777777" w:rsidR="00B63B0F" w:rsidRPr="000F100B" w:rsidRDefault="00B63B0F" w:rsidP="00BD2F34">
            <w:pPr>
              <w:pStyle w:val="a7"/>
              <w:numPr>
                <w:ilvl w:val="0"/>
                <w:numId w:val="26"/>
              </w:numPr>
              <w:spacing w:after="0" w:line="240" w:lineRule="auto"/>
              <w:ind w:left="0" w:firstLine="0"/>
              <w:jc w:val="right"/>
              <w:rPr>
                <w:rFonts w:eastAsia="Times New Roman" w:cs="Times New Roman"/>
                <w:iCs/>
                <w:color w:val="000000"/>
                <w:szCs w:val="24"/>
                <w:lang w:eastAsia="ru-RU"/>
              </w:rPr>
            </w:pPr>
          </w:p>
        </w:tc>
        <w:tc>
          <w:tcPr>
            <w:tcW w:w="2376" w:type="dxa"/>
            <w:shd w:val="clear" w:color="auto" w:fill="auto"/>
            <w:noWrap/>
            <w:hideMark/>
          </w:tcPr>
          <w:p w14:paraId="66CE3DF3" w14:textId="77777777" w:rsidR="00B63B0F" w:rsidRPr="002F6984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iCs/>
                <w:color w:val="000000"/>
                <w:szCs w:val="24"/>
                <w:lang w:eastAsia="ru-RU"/>
              </w:rPr>
            </w:pPr>
            <w:r w:rsidRPr="002F6984">
              <w:rPr>
                <w:rFonts w:eastAsia="Times New Roman" w:cs="Times New Roman"/>
                <w:iCs/>
                <w:color w:val="000000"/>
                <w:szCs w:val="24"/>
                <w:lang w:eastAsia="ru-RU"/>
              </w:rPr>
              <w:t>Записи</w:t>
            </w:r>
          </w:p>
        </w:tc>
        <w:tc>
          <w:tcPr>
            <w:tcW w:w="1375" w:type="dxa"/>
            <w:shd w:val="clear" w:color="auto" w:fill="auto"/>
            <w:noWrap/>
            <w:hideMark/>
          </w:tcPr>
          <w:p w14:paraId="112B75D0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851108">
              <w:rPr>
                <w:rFonts w:cs="Times New Roman"/>
                <w:szCs w:val="24"/>
              </w:rPr>
              <w:t>ФНС/ПФР</w:t>
            </w:r>
          </w:p>
        </w:tc>
        <w:tc>
          <w:tcPr>
            <w:tcW w:w="1633" w:type="dxa"/>
            <w:shd w:val="clear" w:color="auto" w:fill="auto"/>
            <w:noWrap/>
            <w:vAlign w:val="bottom"/>
            <w:hideMark/>
          </w:tcPr>
          <w:p w14:paraId="4B535A91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Нет</w:t>
            </w:r>
          </w:p>
        </w:tc>
        <w:tc>
          <w:tcPr>
            <w:tcW w:w="3660" w:type="dxa"/>
            <w:shd w:val="clear" w:color="auto" w:fill="auto"/>
            <w:vAlign w:val="bottom"/>
            <w:hideMark/>
          </w:tcPr>
          <w:p w14:paraId="57C65ABF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-</w:t>
            </w:r>
          </w:p>
        </w:tc>
      </w:tr>
      <w:tr w:rsidR="00B63B0F" w:rsidRPr="000F100B" w14:paraId="5422CAC9" w14:textId="77777777" w:rsidTr="00BD2F34">
        <w:trPr>
          <w:cantSplit/>
          <w:trHeight w:val="300"/>
        </w:trPr>
        <w:tc>
          <w:tcPr>
            <w:tcW w:w="811" w:type="dxa"/>
          </w:tcPr>
          <w:p w14:paraId="21510CFF" w14:textId="77777777" w:rsidR="00B63B0F" w:rsidRPr="000F100B" w:rsidRDefault="00B63B0F" w:rsidP="00BD2F34">
            <w:pPr>
              <w:pStyle w:val="a7"/>
              <w:numPr>
                <w:ilvl w:val="0"/>
                <w:numId w:val="26"/>
              </w:numPr>
              <w:spacing w:after="0" w:line="240" w:lineRule="auto"/>
              <w:ind w:left="0" w:firstLine="0"/>
              <w:jc w:val="right"/>
              <w:rPr>
                <w:rFonts w:eastAsia="Times New Roman" w:cs="Times New Roman"/>
                <w:iCs/>
                <w:color w:val="000000"/>
                <w:szCs w:val="24"/>
                <w:lang w:eastAsia="ru-RU"/>
              </w:rPr>
            </w:pPr>
          </w:p>
        </w:tc>
        <w:tc>
          <w:tcPr>
            <w:tcW w:w="2376" w:type="dxa"/>
            <w:shd w:val="clear" w:color="auto" w:fill="auto"/>
            <w:noWrap/>
          </w:tcPr>
          <w:p w14:paraId="3D6C5300" w14:textId="77777777" w:rsidR="00B63B0F" w:rsidRPr="002F6984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iCs/>
                <w:color w:val="000000"/>
                <w:szCs w:val="24"/>
                <w:lang w:eastAsia="ru-RU"/>
              </w:rPr>
            </w:pPr>
            <w:r w:rsidRPr="002F6984">
              <w:rPr>
                <w:rFonts w:eastAsia="Times New Roman" w:cs="Times New Roman"/>
                <w:iCs/>
                <w:color w:val="000000"/>
                <w:szCs w:val="24"/>
                <w:lang w:eastAsia="ru-RU"/>
              </w:rPr>
              <w:t>ИНН Работодателя</w:t>
            </w:r>
          </w:p>
        </w:tc>
        <w:tc>
          <w:tcPr>
            <w:tcW w:w="1375" w:type="dxa"/>
            <w:shd w:val="clear" w:color="auto" w:fill="auto"/>
            <w:noWrap/>
          </w:tcPr>
          <w:p w14:paraId="7FB901F6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i/>
                <w:iCs/>
                <w:color w:val="000000"/>
                <w:szCs w:val="24"/>
                <w:lang w:eastAsia="ru-RU"/>
              </w:rPr>
            </w:pPr>
            <w:r w:rsidRPr="00851108">
              <w:rPr>
                <w:rFonts w:cs="Times New Roman"/>
                <w:szCs w:val="24"/>
              </w:rPr>
              <w:t>ФНС/ПФР</w:t>
            </w:r>
          </w:p>
        </w:tc>
        <w:tc>
          <w:tcPr>
            <w:tcW w:w="1633" w:type="dxa"/>
            <w:shd w:val="clear" w:color="auto" w:fill="auto"/>
            <w:noWrap/>
          </w:tcPr>
          <w:p w14:paraId="778D27D6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</w:p>
        </w:tc>
        <w:tc>
          <w:tcPr>
            <w:tcW w:w="3660" w:type="dxa"/>
            <w:shd w:val="clear" w:color="auto" w:fill="auto"/>
            <w:vAlign w:val="bottom"/>
          </w:tcPr>
          <w:p w14:paraId="7D3E251D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</w:p>
        </w:tc>
      </w:tr>
      <w:tr w:rsidR="00B63B0F" w:rsidRPr="000F100B" w14:paraId="15DC10D9" w14:textId="77777777" w:rsidTr="00BD2F34">
        <w:trPr>
          <w:cantSplit/>
          <w:trHeight w:val="300"/>
        </w:trPr>
        <w:tc>
          <w:tcPr>
            <w:tcW w:w="811" w:type="dxa"/>
          </w:tcPr>
          <w:p w14:paraId="55CA6798" w14:textId="77777777" w:rsidR="00B63B0F" w:rsidRPr="000F100B" w:rsidRDefault="00B63B0F" w:rsidP="00BD2F34">
            <w:pPr>
              <w:pStyle w:val="a7"/>
              <w:numPr>
                <w:ilvl w:val="0"/>
                <w:numId w:val="26"/>
              </w:numPr>
              <w:spacing w:after="0" w:line="240" w:lineRule="auto"/>
              <w:ind w:left="0" w:firstLine="0"/>
              <w:jc w:val="right"/>
              <w:rPr>
                <w:rFonts w:eastAsia="Times New Roman" w:cs="Times New Roman"/>
                <w:iCs/>
                <w:color w:val="000000"/>
                <w:szCs w:val="24"/>
                <w:lang w:eastAsia="ru-RU"/>
              </w:rPr>
            </w:pPr>
          </w:p>
        </w:tc>
        <w:tc>
          <w:tcPr>
            <w:tcW w:w="2376" w:type="dxa"/>
            <w:shd w:val="clear" w:color="auto" w:fill="auto"/>
            <w:noWrap/>
          </w:tcPr>
          <w:p w14:paraId="50F5259C" w14:textId="77777777" w:rsidR="00B63B0F" w:rsidRPr="002F6984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iCs/>
                <w:color w:val="000000"/>
                <w:szCs w:val="24"/>
                <w:lang w:eastAsia="ru-RU"/>
              </w:rPr>
            </w:pPr>
            <w:r w:rsidRPr="002F6984">
              <w:rPr>
                <w:rFonts w:eastAsia="Times New Roman" w:cs="Times New Roman"/>
                <w:iCs/>
                <w:color w:val="000000"/>
                <w:szCs w:val="24"/>
                <w:lang w:eastAsia="ru-RU"/>
              </w:rPr>
              <w:t>ОГРН Работодателя</w:t>
            </w:r>
          </w:p>
        </w:tc>
        <w:tc>
          <w:tcPr>
            <w:tcW w:w="1375" w:type="dxa"/>
            <w:shd w:val="clear" w:color="auto" w:fill="auto"/>
            <w:noWrap/>
          </w:tcPr>
          <w:p w14:paraId="67B0A105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i/>
                <w:iCs/>
                <w:color w:val="000000"/>
                <w:szCs w:val="24"/>
                <w:lang w:eastAsia="ru-RU"/>
              </w:rPr>
            </w:pPr>
            <w:r w:rsidRPr="00851108">
              <w:rPr>
                <w:rFonts w:cs="Times New Roman"/>
                <w:szCs w:val="24"/>
              </w:rPr>
              <w:t>ФНС/ПФР</w:t>
            </w:r>
          </w:p>
        </w:tc>
        <w:tc>
          <w:tcPr>
            <w:tcW w:w="1633" w:type="dxa"/>
            <w:shd w:val="clear" w:color="auto" w:fill="auto"/>
            <w:noWrap/>
          </w:tcPr>
          <w:p w14:paraId="7E1E245D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</w:p>
        </w:tc>
        <w:tc>
          <w:tcPr>
            <w:tcW w:w="3660" w:type="dxa"/>
            <w:shd w:val="clear" w:color="auto" w:fill="auto"/>
            <w:vAlign w:val="bottom"/>
          </w:tcPr>
          <w:p w14:paraId="65660509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</w:p>
        </w:tc>
      </w:tr>
      <w:tr w:rsidR="00B63B0F" w:rsidRPr="000F100B" w14:paraId="3FF9C93D" w14:textId="77777777" w:rsidTr="00BD2F34">
        <w:trPr>
          <w:cantSplit/>
          <w:trHeight w:val="530"/>
        </w:trPr>
        <w:tc>
          <w:tcPr>
            <w:tcW w:w="811" w:type="dxa"/>
          </w:tcPr>
          <w:p w14:paraId="367F21DC" w14:textId="77777777" w:rsidR="00B63B0F" w:rsidRPr="000F100B" w:rsidRDefault="00B63B0F" w:rsidP="00BD2F34">
            <w:pPr>
              <w:pStyle w:val="a7"/>
              <w:numPr>
                <w:ilvl w:val="0"/>
                <w:numId w:val="26"/>
              </w:numPr>
              <w:spacing w:after="0" w:line="240" w:lineRule="auto"/>
              <w:ind w:left="0" w:firstLine="0"/>
              <w:jc w:val="right"/>
              <w:rPr>
                <w:rFonts w:eastAsia="Times New Roman" w:cs="Times New Roman"/>
                <w:iCs/>
                <w:color w:val="000000"/>
                <w:szCs w:val="24"/>
                <w:lang w:eastAsia="ru-RU"/>
              </w:rPr>
            </w:pPr>
          </w:p>
        </w:tc>
        <w:tc>
          <w:tcPr>
            <w:tcW w:w="2376" w:type="dxa"/>
            <w:shd w:val="clear" w:color="auto" w:fill="auto"/>
            <w:noWrap/>
            <w:hideMark/>
          </w:tcPr>
          <w:p w14:paraId="4642C445" w14:textId="77777777" w:rsidR="00B63B0F" w:rsidRPr="002F6984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iCs/>
                <w:color w:val="000000"/>
                <w:szCs w:val="24"/>
                <w:lang w:eastAsia="ru-RU"/>
              </w:rPr>
            </w:pPr>
            <w:r w:rsidRPr="002F6984">
              <w:rPr>
                <w:rFonts w:eastAsia="Times New Roman" w:cs="Times New Roman"/>
                <w:iCs/>
                <w:color w:val="000000"/>
                <w:szCs w:val="24"/>
                <w:lang w:eastAsia="ru-RU"/>
              </w:rPr>
              <w:t>Накопительная часть по годам</w:t>
            </w:r>
          </w:p>
        </w:tc>
        <w:tc>
          <w:tcPr>
            <w:tcW w:w="1375" w:type="dxa"/>
            <w:shd w:val="clear" w:color="auto" w:fill="auto"/>
            <w:noWrap/>
            <w:hideMark/>
          </w:tcPr>
          <w:p w14:paraId="0A70729F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i/>
                <w:iCs/>
                <w:color w:val="000000"/>
                <w:szCs w:val="24"/>
                <w:lang w:eastAsia="ru-RU"/>
              </w:rPr>
            </w:pPr>
            <w:r w:rsidRPr="00851108">
              <w:rPr>
                <w:rFonts w:cs="Times New Roman"/>
                <w:szCs w:val="24"/>
              </w:rPr>
              <w:t>ФНС/ПФР</w:t>
            </w:r>
          </w:p>
        </w:tc>
        <w:tc>
          <w:tcPr>
            <w:tcW w:w="1633" w:type="dxa"/>
            <w:shd w:val="clear" w:color="auto" w:fill="auto"/>
            <w:noWrap/>
            <w:hideMark/>
          </w:tcPr>
          <w:p w14:paraId="16E9F24A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Нет</w:t>
            </w:r>
          </w:p>
        </w:tc>
        <w:tc>
          <w:tcPr>
            <w:tcW w:w="3660" w:type="dxa"/>
            <w:shd w:val="clear" w:color="auto" w:fill="auto"/>
            <w:vAlign w:val="bottom"/>
            <w:hideMark/>
          </w:tcPr>
          <w:p w14:paraId="2800C106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-</w:t>
            </w:r>
          </w:p>
        </w:tc>
      </w:tr>
      <w:tr w:rsidR="00B63B0F" w:rsidRPr="000F100B" w14:paraId="544CD529" w14:textId="77777777" w:rsidTr="00BD2F34">
        <w:trPr>
          <w:cantSplit/>
          <w:trHeight w:val="680"/>
        </w:trPr>
        <w:tc>
          <w:tcPr>
            <w:tcW w:w="811" w:type="dxa"/>
          </w:tcPr>
          <w:p w14:paraId="6CA9FCA1" w14:textId="77777777" w:rsidR="00B63B0F" w:rsidRPr="000F100B" w:rsidRDefault="00B63B0F" w:rsidP="00BD2F34">
            <w:pPr>
              <w:pStyle w:val="a7"/>
              <w:numPr>
                <w:ilvl w:val="0"/>
                <w:numId w:val="26"/>
              </w:numPr>
              <w:spacing w:after="0" w:line="240" w:lineRule="auto"/>
              <w:ind w:left="0" w:firstLine="0"/>
              <w:jc w:val="right"/>
              <w:rPr>
                <w:rFonts w:eastAsia="Times New Roman" w:cs="Times New Roman"/>
                <w:iCs/>
                <w:color w:val="000000"/>
                <w:szCs w:val="24"/>
                <w:lang w:eastAsia="ru-RU"/>
              </w:rPr>
            </w:pPr>
          </w:p>
        </w:tc>
        <w:tc>
          <w:tcPr>
            <w:tcW w:w="2376" w:type="dxa"/>
            <w:shd w:val="clear" w:color="auto" w:fill="auto"/>
            <w:noWrap/>
            <w:hideMark/>
          </w:tcPr>
          <w:p w14:paraId="504D93AA" w14:textId="77777777" w:rsidR="00B63B0F" w:rsidRPr="002F6984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iCs/>
                <w:color w:val="000000"/>
                <w:szCs w:val="24"/>
                <w:lang w:eastAsia="ru-RU"/>
              </w:rPr>
            </w:pPr>
            <w:r w:rsidRPr="002F6984">
              <w:rPr>
                <w:rFonts w:eastAsia="Times New Roman" w:cs="Times New Roman"/>
                <w:iCs/>
                <w:color w:val="000000"/>
                <w:szCs w:val="24"/>
                <w:lang w:eastAsia="ru-RU"/>
              </w:rPr>
              <w:t>Страховая часть по годам</w:t>
            </w:r>
          </w:p>
        </w:tc>
        <w:tc>
          <w:tcPr>
            <w:tcW w:w="1375" w:type="dxa"/>
            <w:shd w:val="clear" w:color="auto" w:fill="auto"/>
            <w:noWrap/>
            <w:hideMark/>
          </w:tcPr>
          <w:p w14:paraId="4B26BF3E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i/>
                <w:iCs/>
                <w:color w:val="000000"/>
                <w:szCs w:val="24"/>
                <w:lang w:eastAsia="ru-RU"/>
              </w:rPr>
            </w:pPr>
            <w:r w:rsidRPr="00851108">
              <w:rPr>
                <w:rFonts w:cs="Times New Roman"/>
                <w:szCs w:val="24"/>
              </w:rPr>
              <w:t>ФНС/ПФР</w:t>
            </w:r>
          </w:p>
        </w:tc>
        <w:tc>
          <w:tcPr>
            <w:tcW w:w="1633" w:type="dxa"/>
            <w:shd w:val="clear" w:color="auto" w:fill="auto"/>
            <w:noWrap/>
            <w:hideMark/>
          </w:tcPr>
          <w:p w14:paraId="2883893D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Нет</w:t>
            </w:r>
          </w:p>
        </w:tc>
        <w:tc>
          <w:tcPr>
            <w:tcW w:w="3660" w:type="dxa"/>
            <w:shd w:val="clear" w:color="auto" w:fill="auto"/>
            <w:vAlign w:val="bottom"/>
            <w:hideMark/>
          </w:tcPr>
          <w:p w14:paraId="5934A939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-</w:t>
            </w:r>
          </w:p>
        </w:tc>
      </w:tr>
      <w:tr w:rsidR="00127E89" w:rsidRPr="000F100B" w14:paraId="4AD27918" w14:textId="77777777" w:rsidTr="00127E89">
        <w:trPr>
          <w:cantSplit/>
          <w:trHeight w:val="242"/>
        </w:trPr>
        <w:tc>
          <w:tcPr>
            <w:tcW w:w="3187" w:type="dxa"/>
            <w:gridSpan w:val="2"/>
            <w:shd w:val="clear" w:color="auto" w:fill="A6A6A6" w:themeFill="background1" w:themeFillShade="A6"/>
          </w:tcPr>
          <w:p w14:paraId="503EF3E6" w14:textId="77777777" w:rsidR="00127E89" w:rsidRPr="00B40790" w:rsidRDefault="00127E89" w:rsidP="00127E89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FFFFFF" w:themeColor="background1"/>
                <w:szCs w:val="24"/>
                <w:lang w:eastAsia="ru-RU"/>
              </w:rPr>
            </w:pPr>
            <w:r w:rsidRPr="002F6984">
              <w:rPr>
                <w:rFonts w:eastAsia="Times New Roman" w:cs="Times New Roman"/>
                <w:b/>
                <w:szCs w:val="24"/>
                <w:lang w:eastAsia="ru-RU"/>
              </w:rPr>
              <w:t>Загранпаспорт</w:t>
            </w:r>
          </w:p>
        </w:tc>
        <w:tc>
          <w:tcPr>
            <w:tcW w:w="6668" w:type="dxa"/>
            <w:gridSpan w:val="3"/>
            <w:shd w:val="clear" w:color="auto" w:fill="auto"/>
          </w:tcPr>
          <w:p w14:paraId="1A1FA390" w14:textId="77777777" w:rsidR="00127E89" w:rsidRPr="00B40790" w:rsidRDefault="00127E89" w:rsidP="00127E89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FFFFFF" w:themeColor="background1"/>
                <w:szCs w:val="24"/>
                <w:lang w:eastAsia="ru-RU"/>
              </w:rPr>
            </w:pPr>
          </w:p>
        </w:tc>
      </w:tr>
      <w:tr w:rsidR="00127E89" w:rsidRPr="000F100B" w14:paraId="4E2E7E3C" w14:textId="77777777" w:rsidTr="00127E89">
        <w:trPr>
          <w:cantSplit/>
          <w:trHeight w:val="300"/>
        </w:trPr>
        <w:tc>
          <w:tcPr>
            <w:tcW w:w="811" w:type="dxa"/>
          </w:tcPr>
          <w:p w14:paraId="077C66E3" w14:textId="77777777" w:rsidR="00127E89" w:rsidRPr="000F100B" w:rsidRDefault="00127E89" w:rsidP="00127E89">
            <w:pPr>
              <w:pStyle w:val="a7"/>
              <w:numPr>
                <w:ilvl w:val="0"/>
                <w:numId w:val="26"/>
              </w:numPr>
              <w:spacing w:after="0" w:line="240" w:lineRule="auto"/>
              <w:ind w:left="0" w:firstLine="0"/>
              <w:jc w:val="right"/>
              <w:rPr>
                <w:rFonts w:eastAsia="Times New Roman" w:cs="Times New Roman"/>
                <w:iCs/>
                <w:color w:val="000000"/>
                <w:szCs w:val="24"/>
                <w:lang w:eastAsia="ru-RU"/>
              </w:rPr>
            </w:pPr>
          </w:p>
        </w:tc>
        <w:tc>
          <w:tcPr>
            <w:tcW w:w="2376" w:type="dxa"/>
            <w:shd w:val="clear" w:color="auto" w:fill="auto"/>
            <w:noWrap/>
            <w:hideMark/>
          </w:tcPr>
          <w:p w14:paraId="4A83CBC9" w14:textId="77777777" w:rsidR="00127E89" w:rsidRPr="002F6984" w:rsidRDefault="00127E89" w:rsidP="00127E89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iCs/>
                <w:color w:val="000000"/>
                <w:szCs w:val="24"/>
                <w:lang w:eastAsia="ru-RU"/>
              </w:rPr>
            </w:pPr>
            <w:r w:rsidRPr="002F6984">
              <w:rPr>
                <w:rFonts w:eastAsia="Times New Roman" w:cs="Times New Roman"/>
                <w:iCs/>
                <w:color w:val="000000"/>
                <w:szCs w:val="24"/>
                <w:lang w:eastAsia="ru-RU"/>
              </w:rPr>
              <w:t>ФИО</w:t>
            </w:r>
          </w:p>
        </w:tc>
        <w:tc>
          <w:tcPr>
            <w:tcW w:w="1375" w:type="dxa"/>
            <w:shd w:val="clear" w:color="auto" w:fill="auto"/>
            <w:noWrap/>
            <w:vAlign w:val="bottom"/>
            <w:hideMark/>
          </w:tcPr>
          <w:p w14:paraId="3D2DB623" w14:textId="77777777" w:rsidR="00127E89" w:rsidRPr="00B40790" w:rsidRDefault="00127E89" w:rsidP="00127E89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МВД</w:t>
            </w:r>
          </w:p>
        </w:tc>
        <w:tc>
          <w:tcPr>
            <w:tcW w:w="1633" w:type="dxa"/>
            <w:shd w:val="clear" w:color="auto" w:fill="auto"/>
            <w:noWrap/>
            <w:vAlign w:val="bottom"/>
            <w:hideMark/>
          </w:tcPr>
          <w:p w14:paraId="1DB12792" w14:textId="77777777" w:rsidR="00127E89" w:rsidRPr="000F100B" w:rsidRDefault="00127E89" w:rsidP="00127E89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Нет</w:t>
            </w:r>
          </w:p>
        </w:tc>
        <w:tc>
          <w:tcPr>
            <w:tcW w:w="3660" w:type="dxa"/>
            <w:shd w:val="clear" w:color="auto" w:fill="auto"/>
            <w:vAlign w:val="bottom"/>
            <w:hideMark/>
          </w:tcPr>
          <w:p w14:paraId="3047D120" w14:textId="77777777" w:rsidR="00127E89" w:rsidRPr="000F100B" w:rsidRDefault="00127E89" w:rsidP="00127E89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-</w:t>
            </w:r>
          </w:p>
        </w:tc>
      </w:tr>
      <w:tr w:rsidR="00127E89" w:rsidRPr="000F100B" w14:paraId="41505C2A" w14:textId="77777777" w:rsidTr="00127E89">
        <w:trPr>
          <w:cantSplit/>
          <w:trHeight w:val="300"/>
        </w:trPr>
        <w:tc>
          <w:tcPr>
            <w:tcW w:w="811" w:type="dxa"/>
          </w:tcPr>
          <w:p w14:paraId="68AD93D1" w14:textId="77777777" w:rsidR="00127E89" w:rsidRPr="000F100B" w:rsidRDefault="00127E89" w:rsidP="00127E89">
            <w:pPr>
              <w:pStyle w:val="a7"/>
              <w:numPr>
                <w:ilvl w:val="0"/>
                <w:numId w:val="26"/>
              </w:numPr>
              <w:spacing w:after="0" w:line="240" w:lineRule="auto"/>
              <w:ind w:left="0" w:firstLine="0"/>
              <w:jc w:val="right"/>
              <w:rPr>
                <w:rFonts w:eastAsia="Times New Roman" w:cs="Times New Roman"/>
                <w:iCs/>
                <w:color w:val="000000"/>
                <w:szCs w:val="24"/>
                <w:lang w:eastAsia="ru-RU"/>
              </w:rPr>
            </w:pPr>
          </w:p>
        </w:tc>
        <w:tc>
          <w:tcPr>
            <w:tcW w:w="2376" w:type="dxa"/>
            <w:shd w:val="clear" w:color="auto" w:fill="auto"/>
            <w:noWrap/>
            <w:hideMark/>
          </w:tcPr>
          <w:p w14:paraId="660CB8D4" w14:textId="77777777" w:rsidR="00127E89" w:rsidRPr="002F6984" w:rsidRDefault="00127E89" w:rsidP="00127E89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iCs/>
                <w:color w:val="000000"/>
                <w:szCs w:val="24"/>
                <w:lang w:eastAsia="ru-RU"/>
              </w:rPr>
            </w:pPr>
            <w:r w:rsidRPr="002F6984">
              <w:rPr>
                <w:rFonts w:eastAsia="Times New Roman" w:cs="Times New Roman"/>
                <w:iCs/>
                <w:color w:val="000000"/>
                <w:szCs w:val="24"/>
                <w:lang w:eastAsia="ru-RU"/>
              </w:rPr>
              <w:t>Серия и номер</w:t>
            </w:r>
          </w:p>
        </w:tc>
        <w:tc>
          <w:tcPr>
            <w:tcW w:w="1375" w:type="dxa"/>
            <w:shd w:val="clear" w:color="auto" w:fill="auto"/>
            <w:noWrap/>
            <w:vAlign w:val="bottom"/>
            <w:hideMark/>
          </w:tcPr>
          <w:p w14:paraId="111B792E" w14:textId="77777777" w:rsidR="00127E89" w:rsidRPr="00B40790" w:rsidRDefault="00127E89" w:rsidP="00127E89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МВД</w:t>
            </w:r>
          </w:p>
        </w:tc>
        <w:tc>
          <w:tcPr>
            <w:tcW w:w="1633" w:type="dxa"/>
            <w:shd w:val="clear" w:color="auto" w:fill="auto"/>
            <w:noWrap/>
            <w:vAlign w:val="bottom"/>
            <w:hideMark/>
          </w:tcPr>
          <w:p w14:paraId="66049D38" w14:textId="77777777" w:rsidR="00127E89" w:rsidRPr="000F100B" w:rsidRDefault="00127E89" w:rsidP="00127E89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Нет</w:t>
            </w:r>
          </w:p>
        </w:tc>
        <w:tc>
          <w:tcPr>
            <w:tcW w:w="3660" w:type="dxa"/>
            <w:shd w:val="clear" w:color="auto" w:fill="auto"/>
            <w:vAlign w:val="bottom"/>
            <w:hideMark/>
          </w:tcPr>
          <w:p w14:paraId="5A10606F" w14:textId="77777777" w:rsidR="00127E89" w:rsidRPr="000F100B" w:rsidRDefault="00127E89" w:rsidP="00127E89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-</w:t>
            </w:r>
          </w:p>
        </w:tc>
      </w:tr>
      <w:tr w:rsidR="00127E89" w:rsidRPr="000F100B" w14:paraId="31602859" w14:textId="77777777" w:rsidTr="00127E89">
        <w:trPr>
          <w:cantSplit/>
          <w:trHeight w:val="300"/>
        </w:trPr>
        <w:tc>
          <w:tcPr>
            <w:tcW w:w="811" w:type="dxa"/>
          </w:tcPr>
          <w:p w14:paraId="42EC88EE" w14:textId="77777777" w:rsidR="00127E89" w:rsidRPr="000F100B" w:rsidRDefault="00127E89" w:rsidP="00127E89">
            <w:pPr>
              <w:pStyle w:val="a7"/>
              <w:numPr>
                <w:ilvl w:val="0"/>
                <w:numId w:val="26"/>
              </w:numPr>
              <w:spacing w:after="0" w:line="240" w:lineRule="auto"/>
              <w:ind w:left="0" w:firstLine="0"/>
              <w:jc w:val="right"/>
              <w:rPr>
                <w:rFonts w:eastAsia="Times New Roman" w:cs="Times New Roman"/>
                <w:iCs/>
                <w:color w:val="000000"/>
                <w:szCs w:val="24"/>
                <w:lang w:eastAsia="ru-RU"/>
              </w:rPr>
            </w:pPr>
          </w:p>
        </w:tc>
        <w:tc>
          <w:tcPr>
            <w:tcW w:w="2376" w:type="dxa"/>
            <w:shd w:val="clear" w:color="auto" w:fill="auto"/>
            <w:noWrap/>
            <w:hideMark/>
          </w:tcPr>
          <w:p w14:paraId="074DEBDB" w14:textId="77777777" w:rsidR="00127E89" w:rsidRPr="002F6984" w:rsidRDefault="00127E89" w:rsidP="00127E89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iCs/>
                <w:color w:val="000000"/>
                <w:szCs w:val="24"/>
                <w:lang w:eastAsia="ru-RU"/>
              </w:rPr>
            </w:pPr>
            <w:r w:rsidRPr="002F6984">
              <w:rPr>
                <w:rFonts w:eastAsia="Times New Roman" w:cs="Times New Roman"/>
                <w:iCs/>
                <w:color w:val="000000"/>
                <w:szCs w:val="24"/>
                <w:lang w:eastAsia="ru-RU"/>
              </w:rPr>
              <w:t>Дата выдачи</w:t>
            </w:r>
          </w:p>
        </w:tc>
        <w:tc>
          <w:tcPr>
            <w:tcW w:w="1375" w:type="dxa"/>
            <w:shd w:val="clear" w:color="auto" w:fill="auto"/>
            <w:noWrap/>
            <w:vAlign w:val="bottom"/>
            <w:hideMark/>
          </w:tcPr>
          <w:p w14:paraId="535DD86B" w14:textId="77777777" w:rsidR="00127E89" w:rsidRPr="00B40790" w:rsidRDefault="00127E89" w:rsidP="00127E89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МВД</w:t>
            </w:r>
          </w:p>
        </w:tc>
        <w:tc>
          <w:tcPr>
            <w:tcW w:w="1633" w:type="dxa"/>
            <w:shd w:val="clear" w:color="auto" w:fill="auto"/>
            <w:noWrap/>
            <w:vAlign w:val="bottom"/>
            <w:hideMark/>
          </w:tcPr>
          <w:p w14:paraId="524472FC" w14:textId="77777777" w:rsidR="00127E89" w:rsidRPr="000F100B" w:rsidRDefault="00127E89" w:rsidP="00127E89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Нет</w:t>
            </w:r>
          </w:p>
        </w:tc>
        <w:tc>
          <w:tcPr>
            <w:tcW w:w="3660" w:type="dxa"/>
            <w:shd w:val="clear" w:color="auto" w:fill="auto"/>
            <w:vAlign w:val="bottom"/>
            <w:hideMark/>
          </w:tcPr>
          <w:p w14:paraId="26FC1FE4" w14:textId="77777777" w:rsidR="00127E89" w:rsidRPr="000F100B" w:rsidRDefault="00127E89" w:rsidP="00127E89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-</w:t>
            </w:r>
          </w:p>
        </w:tc>
      </w:tr>
      <w:tr w:rsidR="00B63B0F" w:rsidRPr="000F100B" w14:paraId="170144DA" w14:textId="77777777" w:rsidTr="00BD2F34">
        <w:trPr>
          <w:cantSplit/>
          <w:trHeight w:val="300"/>
        </w:trPr>
        <w:tc>
          <w:tcPr>
            <w:tcW w:w="9855" w:type="dxa"/>
            <w:gridSpan w:val="5"/>
            <w:shd w:val="clear" w:color="auto" w:fill="3985BE"/>
          </w:tcPr>
          <w:p w14:paraId="229A5D7D" w14:textId="77777777" w:rsidR="00B63B0F" w:rsidRPr="000F100B" w:rsidRDefault="00B63B0F" w:rsidP="00BD2F34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b/>
                <w:bCs/>
                <w:color w:val="FFFFFF" w:themeColor="background1"/>
                <w:szCs w:val="24"/>
                <w:lang w:eastAsia="ru-RU"/>
              </w:rPr>
              <w:t>Дети</w:t>
            </w:r>
          </w:p>
        </w:tc>
      </w:tr>
      <w:tr w:rsidR="00B63B0F" w:rsidRPr="000F100B" w14:paraId="2B87DE1D" w14:textId="77777777" w:rsidTr="00BD2F34">
        <w:trPr>
          <w:cantSplit/>
          <w:trHeight w:val="381"/>
        </w:trPr>
        <w:tc>
          <w:tcPr>
            <w:tcW w:w="3187" w:type="dxa"/>
            <w:gridSpan w:val="2"/>
            <w:shd w:val="clear" w:color="auto" w:fill="A6A6A6" w:themeFill="background1" w:themeFillShade="A6"/>
          </w:tcPr>
          <w:p w14:paraId="26BB1AC4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2F6984">
              <w:rPr>
                <w:rFonts w:eastAsia="Times New Roman" w:cs="Times New Roman"/>
                <w:b/>
                <w:bCs/>
                <w:szCs w:val="24"/>
                <w:lang w:eastAsia="ru-RU"/>
              </w:rPr>
              <w:t>Основная информация</w:t>
            </w:r>
            <w:r w:rsidRPr="002F6984">
              <w:rPr>
                <w:rFonts w:eastAsia="Times New Roman" w:cs="Times New Roman"/>
                <w:szCs w:val="24"/>
                <w:lang w:eastAsia="ru-RU"/>
              </w:rPr>
              <w:t xml:space="preserve"> (</w:t>
            </w:r>
            <w:proofErr w:type="spellStart"/>
            <w:r w:rsidRPr="002F6984">
              <w:rPr>
                <w:rFonts w:eastAsia="Times New Roman" w:cs="Times New Roman"/>
                <w:szCs w:val="24"/>
                <w:lang w:eastAsia="ru-RU"/>
              </w:rPr>
              <w:t>см.выше</w:t>
            </w:r>
            <w:proofErr w:type="spellEnd"/>
            <w:r w:rsidRPr="002F6984">
              <w:rPr>
                <w:rFonts w:eastAsia="Times New Roman" w:cs="Times New Roman"/>
                <w:szCs w:val="24"/>
                <w:lang w:eastAsia="ru-RU"/>
              </w:rPr>
              <w:t xml:space="preserve"> в этой же таблице раздел «Основная информация»)</w:t>
            </w:r>
          </w:p>
        </w:tc>
        <w:tc>
          <w:tcPr>
            <w:tcW w:w="6668" w:type="dxa"/>
            <w:gridSpan w:val="3"/>
            <w:shd w:val="clear" w:color="auto" w:fill="auto"/>
          </w:tcPr>
          <w:p w14:paraId="72FE9430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</w:p>
        </w:tc>
      </w:tr>
      <w:tr w:rsidR="00B63B0F" w:rsidRPr="000F100B" w14:paraId="70953206" w14:textId="77777777" w:rsidTr="00BD2F34">
        <w:trPr>
          <w:cantSplit/>
          <w:trHeight w:val="272"/>
        </w:trPr>
        <w:tc>
          <w:tcPr>
            <w:tcW w:w="3187" w:type="dxa"/>
            <w:gridSpan w:val="2"/>
            <w:shd w:val="clear" w:color="auto" w:fill="A6A6A6" w:themeFill="background1" w:themeFillShade="A6"/>
          </w:tcPr>
          <w:p w14:paraId="1660CEF0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b/>
                <w:color w:val="000000" w:themeColor="text1"/>
                <w:szCs w:val="24"/>
                <w:lang w:eastAsia="ru-RU"/>
              </w:rPr>
              <w:t>Свидетельство о рождении</w:t>
            </w:r>
          </w:p>
        </w:tc>
        <w:tc>
          <w:tcPr>
            <w:tcW w:w="6668" w:type="dxa"/>
            <w:gridSpan w:val="3"/>
            <w:shd w:val="clear" w:color="auto" w:fill="auto"/>
          </w:tcPr>
          <w:p w14:paraId="1AEF7CD8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</w:p>
        </w:tc>
      </w:tr>
      <w:tr w:rsidR="00BD2F34" w:rsidRPr="000F100B" w14:paraId="206C8404" w14:textId="77777777" w:rsidTr="00BD2F34">
        <w:trPr>
          <w:cantSplit/>
          <w:trHeight w:val="300"/>
        </w:trPr>
        <w:tc>
          <w:tcPr>
            <w:tcW w:w="811" w:type="dxa"/>
          </w:tcPr>
          <w:p w14:paraId="26ACFBEE" w14:textId="77777777" w:rsidR="00BD2F34" w:rsidRPr="000F100B" w:rsidRDefault="00BD2F34" w:rsidP="00BD2F34">
            <w:pPr>
              <w:pStyle w:val="a7"/>
              <w:numPr>
                <w:ilvl w:val="0"/>
                <w:numId w:val="26"/>
              </w:numPr>
              <w:spacing w:after="0" w:line="240" w:lineRule="auto"/>
              <w:ind w:left="0" w:firstLine="0"/>
              <w:jc w:val="right"/>
              <w:rPr>
                <w:rFonts w:eastAsia="Times New Roman" w:cs="Times New Roman"/>
                <w:iCs/>
                <w:color w:val="000000"/>
                <w:szCs w:val="24"/>
                <w:lang w:eastAsia="ru-RU"/>
              </w:rPr>
            </w:pPr>
          </w:p>
        </w:tc>
        <w:tc>
          <w:tcPr>
            <w:tcW w:w="2376" w:type="dxa"/>
            <w:shd w:val="clear" w:color="auto" w:fill="auto"/>
            <w:noWrap/>
            <w:hideMark/>
          </w:tcPr>
          <w:p w14:paraId="554994BA" w14:textId="77777777" w:rsidR="00BD2F34" w:rsidRPr="002F6984" w:rsidRDefault="00BD2F34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iCs/>
                <w:color w:val="000000"/>
                <w:szCs w:val="24"/>
                <w:lang w:eastAsia="ru-RU"/>
              </w:rPr>
            </w:pPr>
            <w:r w:rsidRPr="002F6984">
              <w:rPr>
                <w:rFonts w:eastAsia="Times New Roman" w:cs="Times New Roman"/>
                <w:iCs/>
                <w:color w:val="000000"/>
                <w:szCs w:val="24"/>
                <w:lang w:eastAsia="ru-RU"/>
              </w:rPr>
              <w:t>Серия и номер</w:t>
            </w:r>
          </w:p>
        </w:tc>
        <w:tc>
          <w:tcPr>
            <w:tcW w:w="1375" w:type="dxa"/>
            <w:shd w:val="clear" w:color="auto" w:fill="auto"/>
            <w:noWrap/>
            <w:hideMark/>
          </w:tcPr>
          <w:p w14:paraId="02DB976A" w14:textId="033C2915" w:rsidR="00BD2F34" w:rsidRPr="002F6984" w:rsidRDefault="00BD2F34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504DF0">
              <w:rPr>
                <w:rFonts w:eastAsia="Times New Roman" w:cs="Times New Roman"/>
                <w:szCs w:val="24"/>
                <w:lang w:eastAsia="ru-RU"/>
              </w:rPr>
              <w:t>ФНС</w:t>
            </w:r>
          </w:p>
        </w:tc>
        <w:tc>
          <w:tcPr>
            <w:tcW w:w="1633" w:type="dxa"/>
            <w:shd w:val="clear" w:color="auto" w:fill="auto"/>
            <w:noWrap/>
            <w:vAlign w:val="bottom"/>
            <w:hideMark/>
          </w:tcPr>
          <w:p w14:paraId="3D4C69F1" w14:textId="77777777" w:rsidR="00BD2F34" w:rsidRPr="000F100B" w:rsidRDefault="00BD2F34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Нет</w:t>
            </w:r>
          </w:p>
        </w:tc>
        <w:tc>
          <w:tcPr>
            <w:tcW w:w="3660" w:type="dxa"/>
            <w:shd w:val="clear" w:color="auto" w:fill="auto"/>
            <w:vAlign w:val="bottom"/>
            <w:hideMark/>
          </w:tcPr>
          <w:p w14:paraId="37891161" w14:textId="77777777" w:rsidR="00BD2F34" w:rsidRPr="000F100B" w:rsidRDefault="00BD2F34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-</w:t>
            </w:r>
          </w:p>
        </w:tc>
      </w:tr>
      <w:tr w:rsidR="00BD2F34" w:rsidRPr="000F100B" w14:paraId="5C1AEB38" w14:textId="77777777" w:rsidTr="00BD2F34">
        <w:trPr>
          <w:cantSplit/>
          <w:trHeight w:val="300"/>
        </w:trPr>
        <w:tc>
          <w:tcPr>
            <w:tcW w:w="811" w:type="dxa"/>
          </w:tcPr>
          <w:p w14:paraId="7E1155C1" w14:textId="77777777" w:rsidR="00BD2F34" w:rsidRPr="000F100B" w:rsidRDefault="00BD2F34" w:rsidP="00BD2F34">
            <w:pPr>
              <w:pStyle w:val="a7"/>
              <w:numPr>
                <w:ilvl w:val="0"/>
                <w:numId w:val="26"/>
              </w:numPr>
              <w:spacing w:after="0" w:line="240" w:lineRule="auto"/>
              <w:ind w:left="0" w:firstLine="0"/>
              <w:jc w:val="right"/>
              <w:rPr>
                <w:rFonts w:eastAsia="Times New Roman" w:cs="Times New Roman"/>
                <w:iCs/>
                <w:color w:val="000000"/>
                <w:szCs w:val="24"/>
                <w:lang w:eastAsia="ru-RU"/>
              </w:rPr>
            </w:pPr>
          </w:p>
        </w:tc>
        <w:tc>
          <w:tcPr>
            <w:tcW w:w="2376" w:type="dxa"/>
            <w:shd w:val="clear" w:color="auto" w:fill="auto"/>
            <w:noWrap/>
            <w:hideMark/>
          </w:tcPr>
          <w:p w14:paraId="7A13D82D" w14:textId="77777777" w:rsidR="00BD2F34" w:rsidRPr="002F6984" w:rsidRDefault="00BD2F34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iCs/>
                <w:color w:val="000000"/>
                <w:szCs w:val="24"/>
                <w:lang w:eastAsia="ru-RU"/>
              </w:rPr>
            </w:pPr>
            <w:r w:rsidRPr="002F6984">
              <w:rPr>
                <w:rFonts w:eastAsia="Times New Roman" w:cs="Times New Roman"/>
                <w:iCs/>
                <w:color w:val="000000"/>
                <w:szCs w:val="24"/>
                <w:lang w:eastAsia="ru-RU"/>
              </w:rPr>
              <w:t>Номер актовой записи</w:t>
            </w:r>
          </w:p>
        </w:tc>
        <w:tc>
          <w:tcPr>
            <w:tcW w:w="1375" w:type="dxa"/>
            <w:shd w:val="clear" w:color="auto" w:fill="auto"/>
            <w:noWrap/>
            <w:hideMark/>
          </w:tcPr>
          <w:p w14:paraId="66593B58" w14:textId="546A706A" w:rsidR="00BD2F34" w:rsidRPr="002F6984" w:rsidRDefault="00BD2F34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504DF0">
              <w:rPr>
                <w:rFonts w:eastAsia="Times New Roman" w:cs="Times New Roman"/>
                <w:szCs w:val="24"/>
                <w:lang w:eastAsia="ru-RU"/>
              </w:rPr>
              <w:t>ФНС</w:t>
            </w:r>
          </w:p>
        </w:tc>
        <w:tc>
          <w:tcPr>
            <w:tcW w:w="1633" w:type="dxa"/>
            <w:shd w:val="clear" w:color="auto" w:fill="auto"/>
            <w:noWrap/>
            <w:vAlign w:val="bottom"/>
            <w:hideMark/>
          </w:tcPr>
          <w:p w14:paraId="084688B2" w14:textId="77777777" w:rsidR="00BD2F34" w:rsidRPr="000F100B" w:rsidRDefault="00BD2F34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Нет</w:t>
            </w:r>
          </w:p>
        </w:tc>
        <w:tc>
          <w:tcPr>
            <w:tcW w:w="3660" w:type="dxa"/>
            <w:shd w:val="clear" w:color="auto" w:fill="auto"/>
            <w:vAlign w:val="bottom"/>
            <w:hideMark/>
          </w:tcPr>
          <w:p w14:paraId="14F6D375" w14:textId="77777777" w:rsidR="00BD2F34" w:rsidRPr="000F100B" w:rsidRDefault="00BD2F34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-</w:t>
            </w:r>
          </w:p>
        </w:tc>
      </w:tr>
      <w:tr w:rsidR="00BD2F34" w:rsidRPr="000F100B" w14:paraId="5630B3BF" w14:textId="77777777" w:rsidTr="00BD2F34">
        <w:trPr>
          <w:cantSplit/>
          <w:trHeight w:val="300"/>
        </w:trPr>
        <w:tc>
          <w:tcPr>
            <w:tcW w:w="811" w:type="dxa"/>
          </w:tcPr>
          <w:p w14:paraId="0FBEBAA2" w14:textId="77777777" w:rsidR="00BD2F34" w:rsidRPr="000F100B" w:rsidRDefault="00BD2F34" w:rsidP="00BD2F34">
            <w:pPr>
              <w:pStyle w:val="a7"/>
              <w:numPr>
                <w:ilvl w:val="0"/>
                <w:numId w:val="26"/>
              </w:numPr>
              <w:spacing w:after="0" w:line="240" w:lineRule="auto"/>
              <w:ind w:left="0" w:firstLine="0"/>
              <w:jc w:val="right"/>
              <w:rPr>
                <w:rFonts w:eastAsia="Times New Roman" w:cs="Times New Roman"/>
                <w:iCs/>
                <w:color w:val="000000"/>
                <w:szCs w:val="24"/>
                <w:lang w:eastAsia="ru-RU"/>
              </w:rPr>
            </w:pPr>
          </w:p>
        </w:tc>
        <w:tc>
          <w:tcPr>
            <w:tcW w:w="2376" w:type="dxa"/>
            <w:shd w:val="clear" w:color="auto" w:fill="auto"/>
            <w:noWrap/>
            <w:hideMark/>
          </w:tcPr>
          <w:p w14:paraId="230A92EC" w14:textId="77777777" w:rsidR="00BD2F34" w:rsidRPr="002F6984" w:rsidRDefault="00BD2F34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iCs/>
                <w:color w:val="000000"/>
                <w:szCs w:val="24"/>
                <w:lang w:eastAsia="ru-RU"/>
              </w:rPr>
            </w:pPr>
            <w:r w:rsidRPr="002F6984">
              <w:rPr>
                <w:rFonts w:eastAsia="Times New Roman" w:cs="Times New Roman"/>
                <w:iCs/>
                <w:color w:val="000000"/>
                <w:szCs w:val="24"/>
                <w:lang w:eastAsia="ru-RU"/>
              </w:rPr>
              <w:t>Дата выдачи</w:t>
            </w:r>
          </w:p>
        </w:tc>
        <w:tc>
          <w:tcPr>
            <w:tcW w:w="1375" w:type="dxa"/>
            <w:shd w:val="clear" w:color="auto" w:fill="auto"/>
            <w:noWrap/>
            <w:hideMark/>
          </w:tcPr>
          <w:p w14:paraId="67B338CE" w14:textId="269A2E26" w:rsidR="00BD2F34" w:rsidRPr="002F6984" w:rsidRDefault="00BD2F34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504DF0">
              <w:rPr>
                <w:rFonts w:eastAsia="Times New Roman" w:cs="Times New Roman"/>
                <w:szCs w:val="24"/>
                <w:lang w:eastAsia="ru-RU"/>
              </w:rPr>
              <w:t>ФНС</w:t>
            </w:r>
          </w:p>
        </w:tc>
        <w:tc>
          <w:tcPr>
            <w:tcW w:w="1633" w:type="dxa"/>
            <w:shd w:val="clear" w:color="auto" w:fill="auto"/>
            <w:noWrap/>
            <w:vAlign w:val="bottom"/>
            <w:hideMark/>
          </w:tcPr>
          <w:p w14:paraId="61972534" w14:textId="77777777" w:rsidR="00BD2F34" w:rsidRPr="000F100B" w:rsidRDefault="00BD2F34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Нет</w:t>
            </w:r>
          </w:p>
        </w:tc>
        <w:tc>
          <w:tcPr>
            <w:tcW w:w="3660" w:type="dxa"/>
            <w:shd w:val="clear" w:color="auto" w:fill="auto"/>
            <w:vAlign w:val="bottom"/>
            <w:hideMark/>
          </w:tcPr>
          <w:p w14:paraId="7E7B2B15" w14:textId="77777777" w:rsidR="00BD2F34" w:rsidRPr="000F100B" w:rsidRDefault="00BD2F34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-</w:t>
            </w:r>
          </w:p>
        </w:tc>
      </w:tr>
      <w:tr w:rsidR="00BD2F34" w:rsidRPr="000F100B" w14:paraId="5F1770BC" w14:textId="77777777" w:rsidTr="00BD2F34">
        <w:trPr>
          <w:cantSplit/>
          <w:trHeight w:val="300"/>
        </w:trPr>
        <w:tc>
          <w:tcPr>
            <w:tcW w:w="811" w:type="dxa"/>
          </w:tcPr>
          <w:p w14:paraId="256C8E9D" w14:textId="77777777" w:rsidR="00BD2F34" w:rsidRPr="000F100B" w:rsidRDefault="00BD2F34" w:rsidP="00BD2F34">
            <w:pPr>
              <w:pStyle w:val="a7"/>
              <w:numPr>
                <w:ilvl w:val="0"/>
                <w:numId w:val="26"/>
              </w:numPr>
              <w:spacing w:after="0" w:line="240" w:lineRule="auto"/>
              <w:ind w:left="0" w:firstLine="0"/>
              <w:jc w:val="right"/>
              <w:rPr>
                <w:rFonts w:eastAsia="Times New Roman" w:cs="Times New Roman"/>
                <w:iCs/>
                <w:color w:val="000000"/>
                <w:szCs w:val="24"/>
                <w:lang w:eastAsia="ru-RU"/>
              </w:rPr>
            </w:pPr>
          </w:p>
        </w:tc>
        <w:tc>
          <w:tcPr>
            <w:tcW w:w="2376" w:type="dxa"/>
            <w:shd w:val="clear" w:color="auto" w:fill="auto"/>
            <w:hideMark/>
          </w:tcPr>
          <w:p w14:paraId="50A7E9E9" w14:textId="77777777" w:rsidR="00BD2F34" w:rsidRPr="002F6984" w:rsidRDefault="00BD2F34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iCs/>
                <w:color w:val="000000"/>
                <w:szCs w:val="24"/>
                <w:lang w:eastAsia="ru-RU"/>
              </w:rPr>
            </w:pPr>
            <w:r w:rsidRPr="002F6984">
              <w:rPr>
                <w:rFonts w:eastAsia="Times New Roman" w:cs="Times New Roman"/>
                <w:iCs/>
                <w:color w:val="000000"/>
                <w:szCs w:val="24"/>
                <w:lang w:eastAsia="ru-RU"/>
              </w:rPr>
              <w:t>Место государственной регистрации</w:t>
            </w:r>
          </w:p>
        </w:tc>
        <w:tc>
          <w:tcPr>
            <w:tcW w:w="1375" w:type="dxa"/>
            <w:shd w:val="clear" w:color="auto" w:fill="auto"/>
            <w:noWrap/>
            <w:hideMark/>
          </w:tcPr>
          <w:p w14:paraId="54C5776B" w14:textId="2593D39C" w:rsidR="00BD2F34" w:rsidRPr="002F6984" w:rsidRDefault="00BD2F34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504DF0">
              <w:rPr>
                <w:rFonts w:eastAsia="Times New Roman" w:cs="Times New Roman"/>
                <w:szCs w:val="24"/>
                <w:lang w:eastAsia="ru-RU"/>
              </w:rPr>
              <w:t>ФНС</w:t>
            </w:r>
          </w:p>
        </w:tc>
        <w:tc>
          <w:tcPr>
            <w:tcW w:w="1633" w:type="dxa"/>
            <w:shd w:val="clear" w:color="auto" w:fill="auto"/>
            <w:noWrap/>
            <w:vAlign w:val="bottom"/>
            <w:hideMark/>
          </w:tcPr>
          <w:p w14:paraId="368333AA" w14:textId="77777777" w:rsidR="00BD2F34" w:rsidRPr="000F100B" w:rsidRDefault="00BD2F34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Нет</w:t>
            </w:r>
          </w:p>
        </w:tc>
        <w:tc>
          <w:tcPr>
            <w:tcW w:w="3660" w:type="dxa"/>
            <w:shd w:val="clear" w:color="auto" w:fill="auto"/>
            <w:vAlign w:val="bottom"/>
            <w:hideMark/>
          </w:tcPr>
          <w:p w14:paraId="6261DAE5" w14:textId="77777777" w:rsidR="00BD2F34" w:rsidRPr="000F100B" w:rsidRDefault="00BD2F34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-</w:t>
            </w:r>
          </w:p>
        </w:tc>
      </w:tr>
      <w:tr w:rsidR="00B63B0F" w:rsidRPr="000F100B" w14:paraId="634EB215" w14:textId="77777777" w:rsidTr="00BD2F34">
        <w:trPr>
          <w:cantSplit/>
          <w:trHeight w:val="362"/>
        </w:trPr>
        <w:tc>
          <w:tcPr>
            <w:tcW w:w="3187" w:type="dxa"/>
            <w:gridSpan w:val="2"/>
            <w:shd w:val="clear" w:color="auto" w:fill="A6A6A6" w:themeFill="background1" w:themeFillShade="A6"/>
          </w:tcPr>
          <w:p w14:paraId="214CCB91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b/>
                <w:color w:val="000000" w:themeColor="text1"/>
                <w:szCs w:val="24"/>
                <w:lang w:eastAsia="ru-RU"/>
              </w:rPr>
              <w:t>Полис ОМС</w:t>
            </w:r>
          </w:p>
        </w:tc>
        <w:tc>
          <w:tcPr>
            <w:tcW w:w="6668" w:type="dxa"/>
            <w:gridSpan w:val="3"/>
            <w:shd w:val="clear" w:color="auto" w:fill="auto"/>
          </w:tcPr>
          <w:p w14:paraId="1A2A4967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</w:p>
        </w:tc>
      </w:tr>
      <w:tr w:rsidR="00B63B0F" w:rsidRPr="000F100B" w14:paraId="5FEA929D" w14:textId="77777777" w:rsidTr="00BD2F34">
        <w:trPr>
          <w:cantSplit/>
          <w:trHeight w:val="300"/>
        </w:trPr>
        <w:tc>
          <w:tcPr>
            <w:tcW w:w="811" w:type="dxa"/>
          </w:tcPr>
          <w:p w14:paraId="5D12BC46" w14:textId="77777777" w:rsidR="00B63B0F" w:rsidRPr="000F100B" w:rsidRDefault="00B63B0F" w:rsidP="00BD2F34">
            <w:pPr>
              <w:pStyle w:val="a7"/>
              <w:numPr>
                <w:ilvl w:val="0"/>
                <w:numId w:val="26"/>
              </w:numPr>
              <w:spacing w:after="0" w:line="240" w:lineRule="auto"/>
              <w:ind w:left="0" w:firstLine="0"/>
              <w:jc w:val="right"/>
              <w:rPr>
                <w:rFonts w:eastAsia="Times New Roman" w:cs="Times New Roman"/>
                <w:iCs/>
                <w:color w:val="000000"/>
                <w:szCs w:val="24"/>
                <w:lang w:eastAsia="ru-RU"/>
              </w:rPr>
            </w:pPr>
          </w:p>
        </w:tc>
        <w:tc>
          <w:tcPr>
            <w:tcW w:w="2376" w:type="dxa"/>
            <w:shd w:val="clear" w:color="auto" w:fill="auto"/>
            <w:noWrap/>
            <w:hideMark/>
          </w:tcPr>
          <w:p w14:paraId="32CDB1CE" w14:textId="77777777" w:rsidR="00B63B0F" w:rsidRPr="002F6984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iCs/>
                <w:color w:val="000000"/>
                <w:szCs w:val="24"/>
                <w:lang w:eastAsia="ru-RU"/>
              </w:rPr>
            </w:pPr>
            <w:r w:rsidRPr="002F6984">
              <w:rPr>
                <w:rFonts w:eastAsia="Times New Roman" w:cs="Times New Roman"/>
                <w:iCs/>
                <w:color w:val="000000"/>
                <w:szCs w:val="24"/>
                <w:lang w:eastAsia="ru-RU"/>
              </w:rPr>
              <w:t>Номер</w:t>
            </w:r>
          </w:p>
        </w:tc>
        <w:tc>
          <w:tcPr>
            <w:tcW w:w="1375" w:type="dxa"/>
            <w:shd w:val="clear" w:color="auto" w:fill="auto"/>
            <w:noWrap/>
            <w:hideMark/>
          </w:tcPr>
          <w:p w14:paraId="182B06A7" w14:textId="77777777" w:rsidR="00B63B0F" w:rsidRPr="002F6984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ФОМС</w:t>
            </w:r>
          </w:p>
        </w:tc>
        <w:tc>
          <w:tcPr>
            <w:tcW w:w="1633" w:type="dxa"/>
            <w:shd w:val="clear" w:color="auto" w:fill="auto"/>
            <w:noWrap/>
            <w:vAlign w:val="bottom"/>
            <w:hideMark/>
          </w:tcPr>
          <w:p w14:paraId="45AAEDD7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Нет</w:t>
            </w:r>
          </w:p>
        </w:tc>
        <w:tc>
          <w:tcPr>
            <w:tcW w:w="3660" w:type="dxa"/>
            <w:shd w:val="clear" w:color="auto" w:fill="auto"/>
            <w:vAlign w:val="bottom"/>
            <w:hideMark/>
          </w:tcPr>
          <w:p w14:paraId="49731B49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-</w:t>
            </w:r>
          </w:p>
        </w:tc>
      </w:tr>
      <w:tr w:rsidR="00B63B0F" w:rsidRPr="000F100B" w14:paraId="0B91E827" w14:textId="77777777" w:rsidTr="00BD2F34">
        <w:trPr>
          <w:cantSplit/>
          <w:trHeight w:val="234"/>
        </w:trPr>
        <w:tc>
          <w:tcPr>
            <w:tcW w:w="3187" w:type="dxa"/>
            <w:gridSpan w:val="2"/>
            <w:shd w:val="clear" w:color="auto" w:fill="A6A6A6" w:themeFill="background1" w:themeFillShade="A6"/>
          </w:tcPr>
          <w:p w14:paraId="45077BBC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b/>
                <w:color w:val="000000" w:themeColor="text1"/>
                <w:szCs w:val="24"/>
                <w:lang w:eastAsia="ru-RU"/>
              </w:rPr>
              <w:t>Загранпаспорт</w:t>
            </w:r>
          </w:p>
        </w:tc>
        <w:tc>
          <w:tcPr>
            <w:tcW w:w="6668" w:type="dxa"/>
            <w:gridSpan w:val="3"/>
            <w:shd w:val="clear" w:color="auto" w:fill="auto"/>
          </w:tcPr>
          <w:p w14:paraId="4B22A7F3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</w:p>
        </w:tc>
      </w:tr>
      <w:tr w:rsidR="00B63B0F" w:rsidRPr="000F100B" w14:paraId="4B67F3CF" w14:textId="77777777" w:rsidTr="00BD2F34">
        <w:trPr>
          <w:cantSplit/>
          <w:trHeight w:val="300"/>
        </w:trPr>
        <w:tc>
          <w:tcPr>
            <w:tcW w:w="811" w:type="dxa"/>
          </w:tcPr>
          <w:p w14:paraId="7783CF98" w14:textId="77777777" w:rsidR="00B63B0F" w:rsidRPr="000F100B" w:rsidRDefault="00B63B0F" w:rsidP="00BD2F34">
            <w:pPr>
              <w:pStyle w:val="a7"/>
              <w:numPr>
                <w:ilvl w:val="0"/>
                <w:numId w:val="26"/>
              </w:numPr>
              <w:spacing w:after="0" w:line="240" w:lineRule="auto"/>
              <w:ind w:left="0" w:firstLine="0"/>
              <w:jc w:val="right"/>
              <w:rPr>
                <w:rFonts w:eastAsia="Times New Roman" w:cs="Times New Roman"/>
                <w:iCs/>
                <w:color w:val="000000"/>
                <w:szCs w:val="24"/>
                <w:lang w:eastAsia="ru-RU"/>
              </w:rPr>
            </w:pPr>
          </w:p>
        </w:tc>
        <w:tc>
          <w:tcPr>
            <w:tcW w:w="2376" w:type="dxa"/>
            <w:shd w:val="clear" w:color="auto" w:fill="auto"/>
            <w:noWrap/>
            <w:hideMark/>
          </w:tcPr>
          <w:p w14:paraId="16BFF99A" w14:textId="77777777" w:rsidR="00B63B0F" w:rsidRPr="002F6984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iCs/>
                <w:color w:val="000000"/>
                <w:szCs w:val="24"/>
                <w:lang w:eastAsia="ru-RU"/>
              </w:rPr>
            </w:pPr>
            <w:r w:rsidRPr="002F6984">
              <w:rPr>
                <w:rFonts w:eastAsia="Times New Roman" w:cs="Times New Roman"/>
                <w:iCs/>
                <w:color w:val="000000"/>
                <w:szCs w:val="24"/>
                <w:lang w:eastAsia="ru-RU"/>
              </w:rPr>
              <w:t>ФИО</w:t>
            </w:r>
          </w:p>
        </w:tc>
        <w:tc>
          <w:tcPr>
            <w:tcW w:w="1375" w:type="dxa"/>
            <w:shd w:val="clear" w:color="auto" w:fill="auto"/>
            <w:noWrap/>
            <w:hideMark/>
          </w:tcPr>
          <w:p w14:paraId="5DD73454" w14:textId="77777777" w:rsidR="00B63B0F" w:rsidRDefault="00B63B0F" w:rsidP="00BD2F34">
            <w:pPr>
              <w:ind w:firstLine="0"/>
              <w:jc w:val="left"/>
            </w:pPr>
            <w:r w:rsidRPr="00507AD3">
              <w:rPr>
                <w:rFonts w:eastAsia="Times New Roman" w:cs="Times New Roman"/>
                <w:color w:val="000000"/>
                <w:szCs w:val="24"/>
                <w:lang w:eastAsia="ru-RU"/>
              </w:rPr>
              <w:t>МВД</w:t>
            </w:r>
          </w:p>
        </w:tc>
        <w:tc>
          <w:tcPr>
            <w:tcW w:w="1633" w:type="dxa"/>
            <w:shd w:val="clear" w:color="auto" w:fill="auto"/>
            <w:noWrap/>
            <w:hideMark/>
          </w:tcPr>
          <w:p w14:paraId="23FF5AE0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Нет</w:t>
            </w:r>
          </w:p>
        </w:tc>
        <w:tc>
          <w:tcPr>
            <w:tcW w:w="3660" w:type="dxa"/>
            <w:shd w:val="clear" w:color="auto" w:fill="auto"/>
            <w:vAlign w:val="bottom"/>
            <w:hideMark/>
          </w:tcPr>
          <w:p w14:paraId="164E0D7B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-</w:t>
            </w:r>
          </w:p>
        </w:tc>
      </w:tr>
      <w:tr w:rsidR="00B63B0F" w:rsidRPr="000F100B" w14:paraId="27995279" w14:textId="77777777" w:rsidTr="00BD2F34">
        <w:trPr>
          <w:cantSplit/>
          <w:trHeight w:val="300"/>
        </w:trPr>
        <w:tc>
          <w:tcPr>
            <w:tcW w:w="811" w:type="dxa"/>
          </w:tcPr>
          <w:p w14:paraId="6E013B04" w14:textId="77777777" w:rsidR="00B63B0F" w:rsidRPr="000F100B" w:rsidRDefault="00B63B0F" w:rsidP="00BD2F34">
            <w:pPr>
              <w:pStyle w:val="a7"/>
              <w:numPr>
                <w:ilvl w:val="0"/>
                <w:numId w:val="26"/>
              </w:numPr>
              <w:spacing w:after="0" w:line="240" w:lineRule="auto"/>
              <w:ind w:left="0" w:firstLine="0"/>
              <w:jc w:val="right"/>
              <w:rPr>
                <w:rFonts w:eastAsia="Times New Roman" w:cs="Times New Roman"/>
                <w:iCs/>
                <w:color w:val="000000"/>
                <w:szCs w:val="24"/>
                <w:lang w:eastAsia="ru-RU"/>
              </w:rPr>
            </w:pPr>
          </w:p>
        </w:tc>
        <w:tc>
          <w:tcPr>
            <w:tcW w:w="2376" w:type="dxa"/>
            <w:shd w:val="clear" w:color="auto" w:fill="auto"/>
            <w:noWrap/>
            <w:hideMark/>
          </w:tcPr>
          <w:p w14:paraId="4041FB18" w14:textId="77777777" w:rsidR="00B63B0F" w:rsidRPr="002F6984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iCs/>
                <w:color w:val="000000"/>
                <w:szCs w:val="24"/>
                <w:lang w:eastAsia="ru-RU"/>
              </w:rPr>
            </w:pPr>
            <w:r w:rsidRPr="002F6984">
              <w:rPr>
                <w:rFonts w:eastAsia="Times New Roman" w:cs="Times New Roman"/>
                <w:iCs/>
                <w:color w:val="000000"/>
                <w:szCs w:val="24"/>
                <w:lang w:eastAsia="ru-RU"/>
              </w:rPr>
              <w:t>Серия и номер</w:t>
            </w:r>
          </w:p>
        </w:tc>
        <w:tc>
          <w:tcPr>
            <w:tcW w:w="1375" w:type="dxa"/>
            <w:shd w:val="clear" w:color="auto" w:fill="auto"/>
            <w:noWrap/>
            <w:hideMark/>
          </w:tcPr>
          <w:p w14:paraId="3E4A9E43" w14:textId="77777777" w:rsidR="00B63B0F" w:rsidRDefault="00B63B0F" w:rsidP="00BD2F34">
            <w:pPr>
              <w:ind w:firstLine="0"/>
              <w:jc w:val="left"/>
            </w:pPr>
            <w:r w:rsidRPr="00507AD3">
              <w:rPr>
                <w:rFonts w:eastAsia="Times New Roman" w:cs="Times New Roman"/>
                <w:color w:val="000000"/>
                <w:szCs w:val="24"/>
                <w:lang w:eastAsia="ru-RU"/>
              </w:rPr>
              <w:t>МВД</w:t>
            </w:r>
          </w:p>
        </w:tc>
        <w:tc>
          <w:tcPr>
            <w:tcW w:w="1633" w:type="dxa"/>
            <w:shd w:val="clear" w:color="auto" w:fill="auto"/>
            <w:noWrap/>
            <w:hideMark/>
          </w:tcPr>
          <w:p w14:paraId="4FA64250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Нет</w:t>
            </w:r>
          </w:p>
        </w:tc>
        <w:tc>
          <w:tcPr>
            <w:tcW w:w="3660" w:type="dxa"/>
            <w:shd w:val="clear" w:color="auto" w:fill="auto"/>
            <w:vAlign w:val="bottom"/>
            <w:hideMark/>
          </w:tcPr>
          <w:p w14:paraId="384AC5F6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-</w:t>
            </w:r>
          </w:p>
        </w:tc>
      </w:tr>
      <w:tr w:rsidR="00B63B0F" w:rsidRPr="000F100B" w14:paraId="3219FA95" w14:textId="77777777" w:rsidTr="00BD2F34">
        <w:trPr>
          <w:cantSplit/>
          <w:trHeight w:val="300"/>
        </w:trPr>
        <w:tc>
          <w:tcPr>
            <w:tcW w:w="811" w:type="dxa"/>
          </w:tcPr>
          <w:p w14:paraId="3FFDB935" w14:textId="77777777" w:rsidR="00B63B0F" w:rsidRPr="000F100B" w:rsidRDefault="00B63B0F" w:rsidP="00BD2F34">
            <w:pPr>
              <w:pStyle w:val="a7"/>
              <w:numPr>
                <w:ilvl w:val="0"/>
                <w:numId w:val="26"/>
              </w:numPr>
              <w:spacing w:after="0" w:line="240" w:lineRule="auto"/>
              <w:ind w:left="0" w:firstLine="0"/>
              <w:jc w:val="right"/>
              <w:rPr>
                <w:rFonts w:eastAsia="Times New Roman" w:cs="Times New Roman"/>
                <w:iCs/>
                <w:color w:val="000000"/>
                <w:szCs w:val="24"/>
                <w:lang w:eastAsia="ru-RU"/>
              </w:rPr>
            </w:pPr>
          </w:p>
        </w:tc>
        <w:tc>
          <w:tcPr>
            <w:tcW w:w="2376" w:type="dxa"/>
            <w:shd w:val="clear" w:color="auto" w:fill="auto"/>
            <w:noWrap/>
            <w:hideMark/>
          </w:tcPr>
          <w:p w14:paraId="03B70A83" w14:textId="77777777" w:rsidR="00B63B0F" w:rsidRPr="002F6984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iCs/>
                <w:color w:val="000000"/>
                <w:szCs w:val="24"/>
                <w:lang w:eastAsia="ru-RU"/>
              </w:rPr>
            </w:pPr>
            <w:r w:rsidRPr="002F6984">
              <w:rPr>
                <w:rFonts w:eastAsia="Times New Roman" w:cs="Times New Roman"/>
                <w:iCs/>
                <w:color w:val="000000"/>
                <w:szCs w:val="24"/>
                <w:lang w:eastAsia="ru-RU"/>
              </w:rPr>
              <w:t>Дата выдачи</w:t>
            </w:r>
          </w:p>
        </w:tc>
        <w:tc>
          <w:tcPr>
            <w:tcW w:w="1375" w:type="dxa"/>
            <w:shd w:val="clear" w:color="auto" w:fill="auto"/>
            <w:noWrap/>
            <w:hideMark/>
          </w:tcPr>
          <w:p w14:paraId="201AF86B" w14:textId="77777777" w:rsidR="00B63B0F" w:rsidRDefault="00B63B0F" w:rsidP="00BD2F34">
            <w:pPr>
              <w:ind w:firstLine="0"/>
              <w:jc w:val="left"/>
            </w:pPr>
            <w:r w:rsidRPr="00507AD3">
              <w:rPr>
                <w:rFonts w:eastAsia="Times New Roman" w:cs="Times New Roman"/>
                <w:color w:val="000000"/>
                <w:szCs w:val="24"/>
                <w:lang w:eastAsia="ru-RU"/>
              </w:rPr>
              <w:t>МВД</w:t>
            </w:r>
          </w:p>
        </w:tc>
        <w:tc>
          <w:tcPr>
            <w:tcW w:w="1633" w:type="dxa"/>
            <w:shd w:val="clear" w:color="auto" w:fill="auto"/>
            <w:noWrap/>
            <w:hideMark/>
          </w:tcPr>
          <w:p w14:paraId="45B8D685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Нет</w:t>
            </w:r>
          </w:p>
        </w:tc>
        <w:tc>
          <w:tcPr>
            <w:tcW w:w="3660" w:type="dxa"/>
            <w:shd w:val="clear" w:color="auto" w:fill="auto"/>
            <w:vAlign w:val="bottom"/>
            <w:hideMark/>
          </w:tcPr>
          <w:p w14:paraId="5F0A8840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-</w:t>
            </w:r>
          </w:p>
        </w:tc>
      </w:tr>
      <w:tr w:rsidR="00B63B0F" w:rsidRPr="000F100B" w14:paraId="16EA7089" w14:textId="77777777" w:rsidTr="00BD2F34">
        <w:trPr>
          <w:cantSplit/>
          <w:trHeight w:val="300"/>
        </w:trPr>
        <w:tc>
          <w:tcPr>
            <w:tcW w:w="811" w:type="dxa"/>
          </w:tcPr>
          <w:p w14:paraId="29AEFF38" w14:textId="77777777" w:rsidR="00B63B0F" w:rsidRPr="000F100B" w:rsidRDefault="00B63B0F" w:rsidP="00BD2F34">
            <w:pPr>
              <w:pStyle w:val="a7"/>
              <w:numPr>
                <w:ilvl w:val="0"/>
                <w:numId w:val="26"/>
              </w:numPr>
              <w:spacing w:after="0" w:line="240" w:lineRule="auto"/>
              <w:ind w:left="0" w:firstLine="0"/>
              <w:jc w:val="right"/>
              <w:rPr>
                <w:rFonts w:eastAsia="Times New Roman" w:cs="Times New Roman"/>
                <w:iCs/>
                <w:color w:val="000000"/>
                <w:szCs w:val="24"/>
                <w:lang w:eastAsia="ru-RU"/>
              </w:rPr>
            </w:pPr>
          </w:p>
        </w:tc>
        <w:tc>
          <w:tcPr>
            <w:tcW w:w="2376" w:type="dxa"/>
            <w:shd w:val="clear" w:color="auto" w:fill="auto"/>
            <w:noWrap/>
            <w:hideMark/>
          </w:tcPr>
          <w:p w14:paraId="3981E00F" w14:textId="77777777" w:rsidR="00B63B0F" w:rsidRPr="002F6984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iCs/>
                <w:color w:val="000000"/>
                <w:szCs w:val="24"/>
                <w:lang w:eastAsia="ru-RU"/>
              </w:rPr>
            </w:pPr>
            <w:r w:rsidRPr="002F6984">
              <w:rPr>
                <w:rFonts w:eastAsia="Times New Roman" w:cs="Times New Roman"/>
                <w:iCs/>
                <w:color w:val="000000"/>
                <w:szCs w:val="24"/>
                <w:lang w:eastAsia="ru-RU"/>
              </w:rPr>
              <w:t>Действителен до</w:t>
            </w:r>
          </w:p>
        </w:tc>
        <w:tc>
          <w:tcPr>
            <w:tcW w:w="1375" w:type="dxa"/>
            <w:shd w:val="clear" w:color="auto" w:fill="auto"/>
            <w:noWrap/>
            <w:hideMark/>
          </w:tcPr>
          <w:p w14:paraId="467D7BB0" w14:textId="77777777" w:rsidR="00B63B0F" w:rsidRDefault="00B63B0F" w:rsidP="00BD2F34">
            <w:pPr>
              <w:ind w:firstLine="0"/>
              <w:jc w:val="left"/>
            </w:pPr>
            <w:r w:rsidRPr="00507AD3">
              <w:rPr>
                <w:rFonts w:eastAsia="Times New Roman" w:cs="Times New Roman"/>
                <w:color w:val="000000"/>
                <w:szCs w:val="24"/>
                <w:lang w:eastAsia="ru-RU"/>
              </w:rPr>
              <w:t>МВД</w:t>
            </w:r>
          </w:p>
        </w:tc>
        <w:tc>
          <w:tcPr>
            <w:tcW w:w="1633" w:type="dxa"/>
            <w:shd w:val="clear" w:color="auto" w:fill="auto"/>
            <w:noWrap/>
            <w:hideMark/>
          </w:tcPr>
          <w:p w14:paraId="56FED96A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Нет</w:t>
            </w:r>
          </w:p>
        </w:tc>
        <w:tc>
          <w:tcPr>
            <w:tcW w:w="3660" w:type="dxa"/>
            <w:shd w:val="clear" w:color="auto" w:fill="auto"/>
            <w:vAlign w:val="bottom"/>
            <w:hideMark/>
          </w:tcPr>
          <w:p w14:paraId="09E7A67B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-</w:t>
            </w:r>
          </w:p>
        </w:tc>
      </w:tr>
      <w:tr w:rsidR="00B63B0F" w:rsidRPr="000F100B" w14:paraId="3C8E0D06" w14:textId="77777777" w:rsidTr="00BD2F34">
        <w:trPr>
          <w:cantSplit/>
          <w:trHeight w:val="300"/>
        </w:trPr>
        <w:tc>
          <w:tcPr>
            <w:tcW w:w="811" w:type="dxa"/>
          </w:tcPr>
          <w:p w14:paraId="3AEC05EC" w14:textId="77777777" w:rsidR="00B63B0F" w:rsidRPr="000F100B" w:rsidRDefault="00B63B0F" w:rsidP="00BD2F34">
            <w:pPr>
              <w:pStyle w:val="a7"/>
              <w:numPr>
                <w:ilvl w:val="0"/>
                <w:numId w:val="26"/>
              </w:numPr>
              <w:spacing w:after="0" w:line="240" w:lineRule="auto"/>
              <w:ind w:left="0" w:firstLine="0"/>
              <w:jc w:val="right"/>
              <w:rPr>
                <w:rFonts w:eastAsia="Times New Roman" w:cs="Times New Roman"/>
                <w:iCs/>
                <w:color w:val="000000"/>
                <w:szCs w:val="24"/>
                <w:lang w:eastAsia="ru-RU"/>
              </w:rPr>
            </w:pPr>
          </w:p>
        </w:tc>
        <w:tc>
          <w:tcPr>
            <w:tcW w:w="2376" w:type="dxa"/>
            <w:shd w:val="clear" w:color="auto" w:fill="auto"/>
            <w:noWrap/>
            <w:hideMark/>
          </w:tcPr>
          <w:p w14:paraId="0BABF386" w14:textId="77777777" w:rsidR="00B63B0F" w:rsidRPr="002F6984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iCs/>
                <w:color w:val="000000"/>
                <w:szCs w:val="24"/>
                <w:lang w:eastAsia="ru-RU"/>
              </w:rPr>
            </w:pPr>
            <w:r w:rsidRPr="002F6984">
              <w:rPr>
                <w:rFonts w:eastAsia="Times New Roman" w:cs="Times New Roman"/>
                <w:iCs/>
                <w:color w:val="000000"/>
                <w:szCs w:val="24"/>
                <w:lang w:eastAsia="ru-RU"/>
              </w:rPr>
              <w:t>Орган выдавший документ</w:t>
            </w:r>
          </w:p>
        </w:tc>
        <w:tc>
          <w:tcPr>
            <w:tcW w:w="1375" w:type="dxa"/>
            <w:shd w:val="clear" w:color="auto" w:fill="auto"/>
            <w:noWrap/>
            <w:hideMark/>
          </w:tcPr>
          <w:p w14:paraId="5EAA056A" w14:textId="77777777" w:rsidR="00B63B0F" w:rsidRDefault="00B63B0F" w:rsidP="00BD2F34">
            <w:pPr>
              <w:ind w:firstLine="0"/>
              <w:jc w:val="left"/>
            </w:pPr>
            <w:r w:rsidRPr="00507AD3">
              <w:rPr>
                <w:rFonts w:eastAsia="Times New Roman" w:cs="Times New Roman"/>
                <w:color w:val="000000"/>
                <w:szCs w:val="24"/>
                <w:lang w:eastAsia="ru-RU"/>
              </w:rPr>
              <w:t>МВД</w:t>
            </w:r>
          </w:p>
        </w:tc>
        <w:tc>
          <w:tcPr>
            <w:tcW w:w="1633" w:type="dxa"/>
            <w:shd w:val="clear" w:color="auto" w:fill="auto"/>
            <w:noWrap/>
            <w:hideMark/>
          </w:tcPr>
          <w:p w14:paraId="3B9E9404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Нет</w:t>
            </w:r>
          </w:p>
        </w:tc>
        <w:tc>
          <w:tcPr>
            <w:tcW w:w="3660" w:type="dxa"/>
            <w:shd w:val="clear" w:color="auto" w:fill="auto"/>
            <w:vAlign w:val="bottom"/>
            <w:hideMark/>
          </w:tcPr>
          <w:p w14:paraId="4DA1357E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-</w:t>
            </w:r>
          </w:p>
        </w:tc>
      </w:tr>
      <w:tr w:rsidR="00B63B0F" w:rsidRPr="000F100B" w14:paraId="152F6334" w14:textId="77777777" w:rsidTr="00BD2F34">
        <w:trPr>
          <w:cantSplit/>
          <w:trHeight w:val="300"/>
        </w:trPr>
        <w:tc>
          <w:tcPr>
            <w:tcW w:w="9855" w:type="dxa"/>
            <w:gridSpan w:val="5"/>
            <w:shd w:val="clear" w:color="auto" w:fill="A6A6A6" w:themeFill="background1" w:themeFillShade="A6"/>
          </w:tcPr>
          <w:p w14:paraId="30966863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b/>
                <w:color w:val="000000"/>
                <w:szCs w:val="24"/>
                <w:lang w:eastAsia="ru-RU"/>
              </w:rPr>
            </w:pPr>
            <w:r w:rsidRPr="002F6984">
              <w:rPr>
                <w:rFonts w:eastAsia="Times New Roman" w:cs="Times New Roman"/>
                <w:b/>
                <w:bCs/>
                <w:szCs w:val="24"/>
                <w:lang w:eastAsia="ru-RU"/>
              </w:rPr>
              <w:t>Транспортные средства</w:t>
            </w:r>
          </w:p>
        </w:tc>
      </w:tr>
      <w:tr w:rsidR="00B63B0F" w:rsidRPr="000F100B" w14:paraId="6BCF1AC6" w14:textId="77777777" w:rsidTr="00BD2F34">
        <w:trPr>
          <w:cantSplit/>
          <w:trHeight w:val="300"/>
        </w:trPr>
        <w:tc>
          <w:tcPr>
            <w:tcW w:w="811" w:type="dxa"/>
          </w:tcPr>
          <w:p w14:paraId="55FD6F12" w14:textId="77777777" w:rsidR="00B63B0F" w:rsidRPr="000F100B" w:rsidRDefault="00B63B0F" w:rsidP="00BD2F34">
            <w:pPr>
              <w:pStyle w:val="a7"/>
              <w:numPr>
                <w:ilvl w:val="0"/>
                <w:numId w:val="26"/>
              </w:numPr>
              <w:spacing w:after="0" w:line="240" w:lineRule="auto"/>
              <w:ind w:left="0" w:firstLine="0"/>
              <w:jc w:val="left"/>
              <w:rPr>
                <w:rFonts w:eastAsia="Times New Roman" w:cs="Times New Roman"/>
                <w:iCs/>
                <w:color w:val="000000"/>
                <w:szCs w:val="24"/>
                <w:lang w:eastAsia="ru-RU"/>
              </w:rPr>
            </w:pPr>
          </w:p>
        </w:tc>
        <w:tc>
          <w:tcPr>
            <w:tcW w:w="2376" w:type="dxa"/>
            <w:shd w:val="clear" w:color="auto" w:fill="auto"/>
            <w:noWrap/>
          </w:tcPr>
          <w:p w14:paraId="769AF3AE" w14:textId="77777777" w:rsidR="00B63B0F" w:rsidRPr="002F6984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iCs/>
                <w:color w:val="000000"/>
                <w:szCs w:val="24"/>
                <w:lang w:eastAsia="ru-RU"/>
              </w:rPr>
            </w:pPr>
            <w:r w:rsidRPr="002F6984">
              <w:rPr>
                <w:rFonts w:eastAsia="Times New Roman" w:cs="Times New Roman"/>
                <w:iCs/>
                <w:color w:val="000000"/>
                <w:szCs w:val="24"/>
                <w:lang w:eastAsia="ru-RU"/>
              </w:rPr>
              <w:t>ГРЗ</w:t>
            </w:r>
          </w:p>
        </w:tc>
        <w:tc>
          <w:tcPr>
            <w:tcW w:w="1375" w:type="dxa"/>
            <w:shd w:val="clear" w:color="auto" w:fill="auto"/>
            <w:noWrap/>
          </w:tcPr>
          <w:p w14:paraId="31835ADD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МВД (ГИБДД)</w:t>
            </w:r>
          </w:p>
        </w:tc>
        <w:tc>
          <w:tcPr>
            <w:tcW w:w="1633" w:type="dxa"/>
            <w:shd w:val="clear" w:color="auto" w:fill="auto"/>
            <w:noWrap/>
            <w:vAlign w:val="bottom"/>
          </w:tcPr>
          <w:p w14:paraId="1741A57B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</w:p>
        </w:tc>
        <w:tc>
          <w:tcPr>
            <w:tcW w:w="3660" w:type="dxa"/>
            <w:shd w:val="clear" w:color="auto" w:fill="auto"/>
            <w:vAlign w:val="bottom"/>
          </w:tcPr>
          <w:p w14:paraId="4C762751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</w:p>
        </w:tc>
      </w:tr>
      <w:tr w:rsidR="00B63B0F" w:rsidRPr="000F100B" w14:paraId="5717802C" w14:textId="77777777" w:rsidTr="00BD2F34">
        <w:trPr>
          <w:cantSplit/>
          <w:trHeight w:val="300"/>
        </w:trPr>
        <w:tc>
          <w:tcPr>
            <w:tcW w:w="3187" w:type="dxa"/>
            <w:gridSpan w:val="2"/>
            <w:shd w:val="clear" w:color="auto" w:fill="A6A6A6" w:themeFill="background1" w:themeFillShade="A6"/>
          </w:tcPr>
          <w:p w14:paraId="034321A8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b/>
                <w:iCs/>
                <w:color w:val="000000"/>
                <w:szCs w:val="24"/>
                <w:lang w:eastAsia="ru-RU"/>
              </w:rPr>
              <w:t>СТС</w:t>
            </w:r>
          </w:p>
        </w:tc>
        <w:tc>
          <w:tcPr>
            <w:tcW w:w="6668" w:type="dxa"/>
            <w:gridSpan w:val="3"/>
            <w:shd w:val="clear" w:color="auto" w:fill="auto"/>
          </w:tcPr>
          <w:p w14:paraId="416EEA18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</w:p>
        </w:tc>
      </w:tr>
      <w:tr w:rsidR="00B63B0F" w:rsidRPr="000F100B" w14:paraId="164F2E6E" w14:textId="77777777" w:rsidTr="00BD2F34">
        <w:trPr>
          <w:cantSplit/>
          <w:trHeight w:val="300"/>
        </w:trPr>
        <w:tc>
          <w:tcPr>
            <w:tcW w:w="811" w:type="dxa"/>
          </w:tcPr>
          <w:p w14:paraId="3B9D0694" w14:textId="77777777" w:rsidR="00B63B0F" w:rsidRPr="000F100B" w:rsidRDefault="00B63B0F" w:rsidP="00BD2F34">
            <w:pPr>
              <w:pStyle w:val="a7"/>
              <w:numPr>
                <w:ilvl w:val="0"/>
                <w:numId w:val="26"/>
              </w:numPr>
              <w:spacing w:after="0" w:line="240" w:lineRule="auto"/>
              <w:ind w:left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2376" w:type="dxa"/>
            <w:shd w:val="clear" w:color="auto" w:fill="auto"/>
            <w:noWrap/>
          </w:tcPr>
          <w:p w14:paraId="12123981" w14:textId="77777777" w:rsidR="00B63B0F" w:rsidRPr="002F6984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iCs/>
                <w:color w:val="000000"/>
                <w:szCs w:val="24"/>
                <w:lang w:eastAsia="ru-RU"/>
              </w:rPr>
            </w:pPr>
            <w:r w:rsidRPr="002F6984">
              <w:rPr>
                <w:rFonts w:cs="Times New Roman"/>
                <w:szCs w:val="24"/>
              </w:rPr>
              <w:t>Серия и номер свидетельства о регистрации</w:t>
            </w:r>
          </w:p>
        </w:tc>
        <w:tc>
          <w:tcPr>
            <w:tcW w:w="1375" w:type="dxa"/>
            <w:shd w:val="clear" w:color="auto" w:fill="auto"/>
            <w:noWrap/>
          </w:tcPr>
          <w:p w14:paraId="6034C641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МВД (ГИБДД)</w:t>
            </w:r>
          </w:p>
        </w:tc>
        <w:tc>
          <w:tcPr>
            <w:tcW w:w="1633" w:type="dxa"/>
            <w:shd w:val="clear" w:color="auto" w:fill="auto"/>
            <w:noWrap/>
            <w:vAlign w:val="bottom"/>
          </w:tcPr>
          <w:p w14:paraId="63A694E3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</w:p>
        </w:tc>
        <w:tc>
          <w:tcPr>
            <w:tcW w:w="3660" w:type="dxa"/>
            <w:shd w:val="clear" w:color="auto" w:fill="auto"/>
            <w:vAlign w:val="bottom"/>
          </w:tcPr>
          <w:p w14:paraId="08AAAA2D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</w:p>
        </w:tc>
      </w:tr>
      <w:tr w:rsidR="00B63B0F" w:rsidRPr="000F100B" w14:paraId="29BFCCEF" w14:textId="77777777" w:rsidTr="00BD2F34">
        <w:trPr>
          <w:cantSplit/>
          <w:trHeight w:val="300"/>
        </w:trPr>
        <w:tc>
          <w:tcPr>
            <w:tcW w:w="811" w:type="dxa"/>
          </w:tcPr>
          <w:p w14:paraId="76B500A2" w14:textId="77777777" w:rsidR="00B63B0F" w:rsidRPr="000F100B" w:rsidRDefault="00B63B0F" w:rsidP="00BD2F34">
            <w:pPr>
              <w:pStyle w:val="a7"/>
              <w:numPr>
                <w:ilvl w:val="0"/>
                <w:numId w:val="26"/>
              </w:numPr>
              <w:spacing w:after="0" w:line="240" w:lineRule="auto"/>
              <w:ind w:left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2376" w:type="dxa"/>
            <w:shd w:val="clear" w:color="auto" w:fill="auto"/>
            <w:noWrap/>
          </w:tcPr>
          <w:p w14:paraId="18E63C6B" w14:textId="77777777" w:rsidR="00B63B0F" w:rsidRPr="002F6984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iCs/>
                <w:color w:val="000000"/>
                <w:szCs w:val="24"/>
                <w:lang w:eastAsia="ru-RU"/>
              </w:rPr>
            </w:pPr>
            <w:r w:rsidRPr="002F6984">
              <w:rPr>
                <w:rFonts w:cs="Times New Roman"/>
                <w:szCs w:val="24"/>
              </w:rPr>
              <w:t>Категория ТС</w:t>
            </w:r>
          </w:p>
        </w:tc>
        <w:tc>
          <w:tcPr>
            <w:tcW w:w="1375" w:type="dxa"/>
            <w:shd w:val="clear" w:color="auto" w:fill="auto"/>
            <w:noWrap/>
          </w:tcPr>
          <w:p w14:paraId="53A88832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</w:p>
        </w:tc>
        <w:tc>
          <w:tcPr>
            <w:tcW w:w="1633" w:type="dxa"/>
            <w:shd w:val="clear" w:color="auto" w:fill="auto"/>
            <w:noWrap/>
            <w:vAlign w:val="bottom"/>
          </w:tcPr>
          <w:p w14:paraId="037DD044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Нет</w:t>
            </w:r>
          </w:p>
        </w:tc>
        <w:tc>
          <w:tcPr>
            <w:tcW w:w="3660" w:type="dxa"/>
            <w:shd w:val="clear" w:color="auto" w:fill="auto"/>
            <w:vAlign w:val="bottom"/>
          </w:tcPr>
          <w:p w14:paraId="0CAB7BFA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</w:p>
        </w:tc>
      </w:tr>
      <w:tr w:rsidR="00B63B0F" w:rsidRPr="000F100B" w14:paraId="4039272F" w14:textId="77777777" w:rsidTr="00BD2F34">
        <w:trPr>
          <w:cantSplit/>
          <w:trHeight w:val="300"/>
        </w:trPr>
        <w:tc>
          <w:tcPr>
            <w:tcW w:w="811" w:type="dxa"/>
          </w:tcPr>
          <w:p w14:paraId="3E25BF9F" w14:textId="77777777" w:rsidR="00B63B0F" w:rsidRPr="000F100B" w:rsidRDefault="00B63B0F" w:rsidP="00BD2F34">
            <w:pPr>
              <w:pStyle w:val="a7"/>
              <w:numPr>
                <w:ilvl w:val="0"/>
                <w:numId w:val="26"/>
              </w:numPr>
              <w:spacing w:after="0" w:line="240" w:lineRule="auto"/>
              <w:ind w:left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2376" w:type="dxa"/>
            <w:shd w:val="clear" w:color="auto" w:fill="auto"/>
            <w:noWrap/>
          </w:tcPr>
          <w:p w14:paraId="49350596" w14:textId="77777777" w:rsidR="00B63B0F" w:rsidRPr="002F6984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iCs/>
                <w:color w:val="000000"/>
                <w:szCs w:val="24"/>
                <w:lang w:eastAsia="ru-RU"/>
              </w:rPr>
            </w:pPr>
            <w:r w:rsidRPr="002F6984">
              <w:rPr>
                <w:rFonts w:cs="Times New Roman"/>
                <w:szCs w:val="24"/>
              </w:rPr>
              <w:t>VIN номер</w:t>
            </w:r>
          </w:p>
        </w:tc>
        <w:tc>
          <w:tcPr>
            <w:tcW w:w="1375" w:type="dxa"/>
            <w:shd w:val="clear" w:color="auto" w:fill="auto"/>
            <w:noWrap/>
          </w:tcPr>
          <w:p w14:paraId="122428A2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</w:p>
        </w:tc>
        <w:tc>
          <w:tcPr>
            <w:tcW w:w="1633" w:type="dxa"/>
            <w:shd w:val="clear" w:color="auto" w:fill="auto"/>
            <w:noWrap/>
            <w:vAlign w:val="bottom"/>
          </w:tcPr>
          <w:p w14:paraId="103779DD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Нет</w:t>
            </w:r>
          </w:p>
        </w:tc>
        <w:tc>
          <w:tcPr>
            <w:tcW w:w="3660" w:type="dxa"/>
            <w:shd w:val="clear" w:color="auto" w:fill="auto"/>
            <w:vAlign w:val="bottom"/>
          </w:tcPr>
          <w:p w14:paraId="3B4AD0CD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</w:p>
        </w:tc>
      </w:tr>
      <w:tr w:rsidR="00B63B0F" w:rsidRPr="000F100B" w14:paraId="37B5CC81" w14:textId="77777777" w:rsidTr="00BD2F34">
        <w:trPr>
          <w:cantSplit/>
          <w:trHeight w:val="300"/>
        </w:trPr>
        <w:tc>
          <w:tcPr>
            <w:tcW w:w="811" w:type="dxa"/>
          </w:tcPr>
          <w:p w14:paraId="6BA10053" w14:textId="77777777" w:rsidR="00B63B0F" w:rsidRPr="000F100B" w:rsidRDefault="00B63B0F" w:rsidP="00BD2F34">
            <w:pPr>
              <w:pStyle w:val="a7"/>
              <w:numPr>
                <w:ilvl w:val="0"/>
                <w:numId w:val="26"/>
              </w:numPr>
              <w:spacing w:after="0" w:line="240" w:lineRule="auto"/>
              <w:ind w:left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2376" w:type="dxa"/>
            <w:shd w:val="clear" w:color="auto" w:fill="auto"/>
            <w:noWrap/>
          </w:tcPr>
          <w:p w14:paraId="1A967095" w14:textId="77777777" w:rsidR="00B63B0F" w:rsidRPr="002F6984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iCs/>
                <w:color w:val="000000"/>
                <w:szCs w:val="24"/>
                <w:lang w:eastAsia="ru-RU"/>
              </w:rPr>
            </w:pPr>
            <w:r w:rsidRPr="002F6984">
              <w:rPr>
                <w:rFonts w:cs="Times New Roman"/>
                <w:szCs w:val="24"/>
              </w:rPr>
              <w:t>Номер шасси (рамы)</w:t>
            </w:r>
          </w:p>
        </w:tc>
        <w:tc>
          <w:tcPr>
            <w:tcW w:w="1375" w:type="dxa"/>
            <w:shd w:val="clear" w:color="auto" w:fill="auto"/>
            <w:noWrap/>
          </w:tcPr>
          <w:p w14:paraId="1869C47F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</w:p>
        </w:tc>
        <w:tc>
          <w:tcPr>
            <w:tcW w:w="1633" w:type="dxa"/>
            <w:shd w:val="clear" w:color="auto" w:fill="auto"/>
            <w:noWrap/>
            <w:vAlign w:val="bottom"/>
          </w:tcPr>
          <w:p w14:paraId="2CA3F0BD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Нет</w:t>
            </w:r>
          </w:p>
        </w:tc>
        <w:tc>
          <w:tcPr>
            <w:tcW w:w="3660" w:type="dxa"/>
            <w:shd w:val="clear" w:color="auto" w:fill="auto"/>
            <w:vAlign w:val="bottom"/>
          </w:tcPr>
          <w:p w14:paraId="285749C5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</w:p>
        </w:tc>
      </w:tr>
      <w:tr w:rsidR="00B63B0F" w:rsidRPr="000F100B" w14:paraId="11576522" w14:textId="77777777" w:rsidTr="00BD2F34">
        <w:trPr>
          <w:cantSplit/>
          <w:trHeight w:val="300"/>
        </w:trPr>
        <w:tc>
          <w:tcPr>
            <w:tcW w:w="811" w:type="dxa"/>
          </w:tcPr>
          <w:p w14:paraId="547344B5" w14:textId="77777777" w:rsidR="00B63B0F" w:rsidRPr="000F100B" w:rsidRDefault="00B63B0F" w:rsidP="00BD2F34">
            <w:pPr>
              <w:pStyle w:val="a7"/>
              <w:numPr>
                <w:ilvl w:val="0"/>
                <w:numId w:val="26"/>
              </w:numPr>
              <w:spacing w:after="0" w:line="240" w:lineRule="auto"/>
              <w:ind w:left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2376" w:type="dxa"/>
            <w:shd w:val="clear" w:color="auto" w:fill="auto"/>
            <w:noWrap/>
          </w:tcPr>
          <w:p w14:paraId="651FB768" w14:textId="77777777" w:rsidR="00B63B0F" w:rsidRPr="002F6984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iCs/>
                <w:color w:val="000000"/>
                <w:szCs w:val="24"/>
                <w:lang w:eastAsia="ru-RU"/>
              </w:rPr>
            </w:pPr>
            <w:r w:rsidRPr="002F6984">
              <w:rPr>
                <w:rFonts w:cs="Times New Roman"/>
                <w:szCs w:val="24"/>
              </w:rPr>
              <w:t>Номер кузова</w:t>
            </w:r>
          </w:p>
        </w:tc>
        <w:tc>
          <w:tcPr>
            <w:tcW w:w="1375" w:type="dxa"/>
            <w:shd w:val="clear" w:color="auto" w:fill="auto"/>
            <w:noWrap/>
          </w:tcPr>
          <w:p w14:paraId="0CCC00F4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</w:p>
        </w:tc>
        <w:tc>
          <w:tcPr>
            <w:tcW w:w="1633" w:type="dxa"/>
            <w:shd w:val="clear" w:color="auto" w:fill="auto"/>
            <w:noWrap/>
            <w:vAlign w:val="bottom"/>
          </w:tcPr>
          <w:p w14:paraId="094D40E6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Нет</w:t>
            </w:r>
          </w:p>
        </w:tc>
        <w:tc>
          <w:tcPr>
            <w:tcW w:w="3660" w:type="dxa"/>
            <w:shd w:val="clear" w:color="auto" w:fill="auto"/>
            <w:vAlign w:val="bottom"/>
          </w:tcPr>
          <w:p w14:paraId="73BF6A21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</w:p>
        </w:tc>
      </w:tr>
      <w:tr w:rsidR="00B63B0F" w:rsidRPr="000F100B" w14:paraId="42BBD7CD" w14:textId="77777777" w:rsidTr="00BD2F34">
        <w:trPr>
          <w:cantSplit/>
          <w:trHeight w:val="300"/>
        </w:trPr>
        <w:tc>
          <w:tcPr>
            <w:tcW w:w="811" w:type="dxa"/>
          </w:tcPr>
          <w:p w14:paraId="60CF879E" w14:textId="77777777" w:rsidR="00B63B0F" w:rsidRPr="000F100B" w:rsidRDefault="00B63B0F" w:rsidP="00BD2F34">
            <w:pPr>
              <w:pStyle w:val="a7"/>
              <w:numPr>
                <w:ilvl w:val="0"/>
                <w:numId w:val="26"/>
              </w:numPr>
              <w:spacing w:after="0" w:line="240" w:lineRule="auto"/>
              <w:ind w:left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2376" w:type="dxa"/>
            <w:shd w:val="clear" w:color="auto" w:fill="auto"/>
            <w:noWrap/>
          </w:tcPr>
          <w:p w14:paraId="14929011" w14:textId="77777777" w:rsidR="00B63B0F" w:rsidRPr="002F6984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iCs/>
                <w:color w:val="000000"/>
                <w:szCs w:val="24"/>
                <w:lang w:eastAsia="ru-RU"/>
              </w:rPr>
            </w:pPr>
            <w:r w:rsidRPr="002F6984">
              <w:rPr>
                <w:rFonts w:cs="Times New Roman"/>
                <w:szCs w:val="24"/>
              </w:rPr>
              <w:t>Марка</w:t>
            </w:r>
          </w:p>
        </w:tc>
        <w:tc>
          <w:tcPr>
            <w:tcW w:w="1375" w:type="dxa"/>
            <w:shd w:val="clear" w:color="auto" w:fill="auto"/>
            <w:noWrap/>
          </w:tcPr>
          <w:p w14:paraId="55ADA395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</w:p>
        </w:tc>
        <w:tc>
          <w:tcPr>
            <w:tcW w:w="1633" w:type="dxa"/>
            <w:shd w:val="clear" w:color="auto" w:fill="auto"/>
            <w:noWrap/>
            <w:vAlign w:val="bottom"/>
          </w:tcPr>
          <w:p w14:paraId="016968F1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Нет</w:t>
            </w:r>
          </w:p>
        </w:tc>
        <w:tc>
          <w:tcPr>
            <w:tcW w:w="3660" w:type="dxa"/>
            <w:shd w:val="clear" w:color="auto" w:fill="auto"/>
            <w:vAlign w:val="bottom"/>
          </w:tcPr>
          <w:p w14:paraId="43EBA8E9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</w:p>
        </w:tc>
      </w:tr>
      <w:tr w:rsidR="00B63B0F" w:rsidRPr="000F100B" w14:paraId="31161484" w14:textId="77777777" w:rsidTr="00BD2F34">
        <w:trPr>
          <w:cantSplit/>
          <w:trHeight w:val="300"/>
        </w:trPr>
        <w:tc>
          <w:tcPr>
            <w:tcW w:w="811" w:type="dxa"/>
          </w:tcPr>
          <w:p w14:paraId="3B529AA8" w14:textId="77777777" w:rsidR="00B63B0F" w:rsidRPr="000F100B" w:rsidRDefault="00B63B0F" w:rsidP="00BD2F34">
            <w:pPr>
              <w:pStyle w:val="a7"/>
              <w:numPr>
                <w:ilvl w:val="0"/>
                <w:numId w:val="26"/>
              </w:numPr>
              <w:spacing w:after="0" w:line="240" w:lineRule="auto"/>
              <w:ind w:left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2376" w:type="dxa"/>
            <w:shd w:val="clear" w:color="auto" w:fill="auto"/>
            <w:noWrap/>
          </w:tcPr>
          <w:p w14:paraId="6B03E7EF" w14:textId="77777777" w:rsidR="00B63B0F" w:rsidRPr="002F6984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iCs/>
                <w:color w:val="000000"/>
                <w:szCs w:val="24"/>
                <w:lang w:eastAsia="ru-RU"/>
              </w:rPr>
            </w:pPr>
            <w:r w:rsidRPr="002F6984">
              <w:rPr>
                <w:rFonts w:cs="Times New Roman"/>
                <w:szCs w:val="24"/>
              </w:rPr>
              <w:t>Модель</w:t>
            </w:r>
          </w:p>
        </w:tc>
        <w:tc>
          <w:tcPr>
            <w:tcW w:w="1375" w:type="dxa"/>
            <w:shd w:val="clear" w:color="auto" w:fill="auto"/>
            <w:noWrap/>
          </w:tcPr>
          <w:p w14:paraId="0FE5B1EA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</w:p>
        </w:tc>
        <w:tc>
          <w:tcPr>
            <w:tcW w:w="1633" w:type="dxa"/>
            <w:shd w:val="clear" w:color="auto" w:fill="auto"/>
            <w:noWrap/>
            <w:vAlign w:val="bottom"/>
          </w:tcPr>
          <w:p w14:paraId="79E71BAC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Нет</w:t>
            </w:r>
          </w:p>
        </w:tc>
        <w:tc>
          <w:tcPr>
            <w:tcW w:w="3660" w:type="dxa"/>
            <w:shd w:val="clear" w:color="auto" w:fill="auto"/>
            <w:vAlign w:val="bottom"/>
          </w:tcPr>
          <w:p w14:paraId="321D8222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</w:p>
        </w:tc>
      </w:tr>
      <w:tr w:rsidR="00B63B0F" w:rsidRPr="000F100B" w14:paraId="0EBCF83A" w14:textId="77777777" w:rsidTr="00BD2F34">
        <w:trPr>
          <w:cantSplit/>
          <w:trHeight w:val="300"/>
        </w:trPr>
        <w:tc>
          <w:tcPr>
            <w:tcW w:w="811" w:type="dxa"/>
          </w:tcPr>
          <w:p w14:paraId="371DCE57" w14:textId="77777777" w:rsidR="00B63B0F" w:rsidRPr="000F100B" w:rsidRDefault="00B63B0F" w:rsidP="00BD2F34">
            <w:pPr>
              <w:pStyle w:val="a7"/>
              <w:numPr>
                <w:ilvl w:val="0"/>
                <w:numId w:val="26"/>
              </w:numPr>
              <w:spacing w:after="0" w:line="240" w:lineRule="auto"/>
              <w:ind w:left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2376" w:type="dxa"/>
            <w:shd w:val="clear" w:color="auto" w:fill="auto"/>
            <w:noWrap/>
          </w:tcPr>
          <w:p w14:paraId="0D81B6E6" w14:textId="77777777" w:rsidR="00B63B0F" w:rsidRPr="002F6984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iCs/>
                <w:color w:val="000000"/>
                <w:szCs w:val="24"/>
                <w:lang w:eastAsia="ru-RU"/>
              </w:rPr>
            </w:pPr>
            <w:r w:rsidRPr="002F6984">
              <w:rPr>
                <w:rFonts w:cs="Times New Roman"/>
                <w:szCs w:val="24"/>
              </w:rPr>
              <w:t>Год выпуска</w:t>
            </w:r>
          </w:p>
        </w:tc>
        <w:tc>
          <w:tcPr>
            <w:tcW w:w="1375" w:type="dxa"/>
            <w:shd w:val="clear" w:color="auto" w:fill="auto"/>
            <w:noWrap/>
          </w:tcPr>
          <w:p w14:paraId="4452607C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</w:p>
        </w:tc>
        <w:tc>
          <w:tcPr>
            <w:tcW w:w="1633" w:type="dxa"/>
            <w:shd w:val="clear" w:color="auto" w:fill="auto"/>
            <w:noWrap/>
            <w:vAlign w:val="bottom"/>
          </w:tcPr>
          <w:p w14:paraId="274C411A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Нет</w:t>
            </w:r>
          </w:p>
        </w:tc>
        <w:tc>
          <w:tcPr>
            <w:tcW w:w="3660" w:type="dxa"/>
            <w:shd w:val="clear" w:color="auto" w:fill="auto"/>
            <w:vAlign w:val="bottom"/>
          </w:tcPr>
          <w:p w14:paraId="336A43EF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</w:p>
        </w:tc>
      </w:tr>
      <w:tr w:rsidR="00B63B0F" w:rsidRPr="000F100B" w14:paraId="3BA33F21" w14:textId="77777777" w:rsidTr="00BD2F34">
        <w:trPr>
          <w:cantSplit/>
          <w:trHeight w:val="300"/>
        </w:trPr>
        <w:tc>
          <w:tcPr>
            <w:tcW w:w="9855" w:type="dxa"/>
            <w:gridSpan w:val="5"/>
            <w:shd w:val="clear" w:color="auto" w:fill="A6A6A6"/>
          </w:tcPr>
          <w:p w14:paraId="028B78BB" w14:textId="77777777" w:rsidR="00B63B0F" w:rsidRPr="000F100B" w:rsidRDefault="00B63B0F" w:rsidP="00BD2F34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b/>
                <w:color w:val="000000"/>
                <w:szCs w:val="24"/>
                <w:lang w:eastAsia="ru-RU"/>
              </w:rPr>
            </w:pPr>
            <w:r w:rsidRPr="002F6984">
              <w:rPr>
                <w:rFonts w:eastAsia="Times New Roman" w:cs="Times New Roman"/>
                <w:b/>
                <w:bCs/>
                <w:szCs w:val="24"/>
                <w:lang w:eastAsia="ru-RU"/>
              </w:rPr>
              <w:t>Иные документы</w:t>
            </w:r>
          </w:p>
        </w:tc>
      </w:tr>
      <w:tr w:rsidR="00B63B0F" w:rsidRPr="000F100B" w14:paraId="7C38E179" w14:textId="77777777" w:rsidTr="00BD2F34">
        <w:trPr>
          <w:cantSplit/>
          <w:trHeight w:val="300"/>
        </w:trPr>
        <w:tc>
          <w:tcPr>
            <w:tcW w:w="3187" w:type="dxa"/>
            <w:gridSpan w:val="2"/>
            <w:shd w:val="clear" w:color="auto" w:fill="A6A6A6"/>
          </w:tcPr>
          <w:p w14:paraId="00B99A61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b/>
                <w:iCs/>
                <w:color w:val="000000"/>
                <w:szCs w:val="24"/>
                <w:lang w:eastAsia="ru-RU"/>
              </w:rPr>
              <w:t>Доверенность</w:t>
            </w:r>
          </w:p>
        </w:tc>
        <w:tc>
          <w:tcPr>
            <w:tcW w:w="6668" w:type="dxa"/>
            <w:gridSpan w:val="3"/>
            <w:shd w:val="clear" w:color="auto" w:fill="auto"/>
          </w:tcPr>
          <w:p w14:paraId="6B6426FE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</w:p>
        </w:tc>
      </w:tr>
      <w:tr w:rsidR="00B63B0F" w:rsidRPr="000F100B" w14:paraId="674F4234" w14:textId="77777777" w:rsidTr="00BD2F34">
        <w:trPr>
          <w:cantSplit/>
          <w:trHeight w:val="300"/>
        </w:trPr>
        <w:tc>
          <w:tcPr>
            <w:tcW w:w="811" w:type="dxa"/>
          </w:tcPr>
          <w:p w14:paraId="2D2EC66F" w14:textId="77777777" w:rsidR="00B63B0F" w:rsidRPr="000F100B" w:rsidRDefault="00B63B0F" w:rsidP="00BD2F34">
            <w:pPr>
              <w:pStyle w:val="a7"/>
              <w:numPr>
                <w:ilvl w:val="0"/>
                <w:numId w:val="26"/>
              </w:numPr>
              <w:spacing w:after="0" w:line="240" w:lineRule="auto"/>
              <w:ind w:left="0" w:firstLine="0"/>
              <w:jc w:val="right"/>
              <w:rPr>
                <w:rFonts w:cs="Times New Roman"/>
                <w:iCs/>
                <w:color w:val="000000"/>
                <w:szCs w:val="24"/>
              </w:rPr>
            </w:pPr>
          </w:p>
        </w:tc>
        <w:tc>
          <w:tcPr>
            <w:tcW w:w="2376" w:type="dxa"/>
            <w:shd w:val="clear" w:color="auto" w:fill="auto"/>
            <w:noWrap/>
          </w:tcPr>
          <w:p w14:paraId="767F6451" w14:textId="77777777" w:rsidR="00B63B0F" w:rsidRPr="002F6984" w:rsidRDefault="00B63B0F" w:rsidP="00BD2F34">
            <w:pPr>
              <w:spacing w:after="0" w:line="240" w:lineRule="auto"/>
              <w:ind w:firstLine="0"/>
              <w:jc w:val="left"/>
              <w:rPr>
                <w:rFonts w:cs="Times New Roman"/>
                <w:szCs w:val="24"/>
              </w:rPr>
            </w:pPr>
            <w:r w:rsidRPr="002F6984">
              <w:rPr>
                <w:rFonts w:cs="Times New Roman"/>
                <w:iCs/>
                <w:color w:val="000000"/>
                <w:szCs w:val="24"/>
              </w:rPr>
              <w:t>Номер</w:t>
            </w:r>
          </w:p>
        </w:tc>
        <w:tc>
          <w:tcPr>
            <w:tcW w:w="1375" w:type="dxa"/>
            <w:shd w:val="clear" w:color="auto" w:fill="auto"/>
            <w:noWrap/>
          </w:tcPr>
          <w:p w14:paraId="10386905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ФНП</w:t>
            </w:r>
          </w:p>
        </w:tc>
        <w:tc>
          <w:tcPr>
            <w:tcW w:w="1633" w:type="dxa"/>
            <w:shd w:val="clear" w:color="auto" w:fill="auto"/>
            <w:noWrap/>
            <w:vAlign w:val="bottom"/>
          </w:tcPr>
          <w:p w14:paraId="5F21A661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Нет</w:t>
            </w:r>
          </w:p>
        </w:tc>
        <w:tc>
          <w:tcPr>
            <w:tcW w:w="3660" w:type="dxa"/>
            <w:shd w:val="clear" w:color="auto" w:fill="auto"/>
            <w:vAlign w:val="bottom"/>
          </w:tcPr>
          <w:p w14:paraId="28F8AE9B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</w:p>
        </w:tc>
      </w:tr>
      <w:tr w:rsidR="00B63B0F" w:rsidRPr="000F100B" w14:paraId="05F69597" w14:textId="77777777" w:rsidTr="00BD2F34">
        <w:trPr>
          <w:cantSplit/>
          <w:trHeight w:val="300"/>
        </w:trPr>
        <w:tc>
          <w:tcPr>
            <w:tcW w:w="811" w:type="dxa"/>
          </w:tcPr>
          <w:p w14:paraId="66ABB32F" w14:textId="77777777" w:rsidR="00B63B0F" w:rsidRPr="000F100B" w:rsidRDefault="00B63B0F" w:rsidP="00BD2F34">
            <w:pPr>
              <w:pStyle w:val="a7"/>
              <w:numPr>
                <w:ilvl w:val="0"/>
                <w:numId w:val="26"/>
              </w:numPr>
              <w:spacing w:after="0" w:line="240" w:lineRule="auto"/>
              <w:ind w:left="0" w:firstLine="0"/>
              <w:jc w:val="right"/>
              <w:rPr>
                <w:rFonts w:cs="Times New Roman"/>
                <w:iCs/>
                <w:color w:val="000000"/>
                <w:szCs w:val="24"/>
              </w:rPr>
            </w:pPr>
          </w:p>
        </w:tc>
        <w:tc>
          <w:tcPr>
            <w:tcW w:w="2376" w:type="dxa"/>
            <w:shd w:val="clear" w:color="auto" w:fill="auto"/>
            <w:noWrap/>
          </w:tcPr>
          <w:p w14:paraId="6405FA4C" w14:textId="77777777" w:rsidR="00B63B0F" w:rsidRPr="002F6984" w:rsidRDefault="00B63B0F" w:rsidP="00BD2F34">
            <w:pPr>
              <w:spacing w:after="0" w:line="240" w:lineRule="auto"/>
              <w:ind w:firstLine="0"/>
              <w:jc w:val="left"/>
              <w:rPr>
                <w:rFonts w:cs="Times New Roman"/>
                <w:szCs w:val="24"/>
              </w:rPr>
            </w:pPr>
            <w:r w:rsidRPr="002F6984">
              <w:rPr>
                <w:rFonts w:cs="Times New Roman"/>
                <w:iCs/>
                <w:color w:val="000000"/>
                <w:szCs w:val="24"/>
              </w:rPr>
              <w:t>Кем выдана</w:t>
            </w:r>
          </w:p>
        </w:tc>
        <w:tc>
          <w:tcPr>
            <w:tcW w:w="1375" w:type="dxa"/>
            <w:shd w:val="clear" w:color="auto" w:fill="auto"/>
            <w:noWrap/>
          </w:tcPr>
          <w:p w14:paraId="546028D9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ФНП</w:t>
            </w:r>
          </w:p>
        </w:tc>
        <w:tc>
          <w:tcPr>
            <w:tcW w:w="1633" w:type="dxa"/>
            <w:shd w:val="clear" w:color="auto" w:fill="auto"/>
            <w:noWrap/>
            <w:vAlign w:val="bottom"/>
          </w:tcPr>
          <w:p w14:paraId="080BF49D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Нет</w:t>
            </w:r>
          </w:p>
        </w:tc>
        <w:tc>
          <w:tcPr>
            <w:tcW w:w="3660" w:type="dxa"/>
            <w:shd w:val="clear" w:color="auto" w:fill="auto"/>
            <w:vAlign w:val="bottom"/>
          </w:tcPr>
          <w:p w14:paraId="4DB3CE1A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</w:p>
        </w:tc>
      </w:tr>
      <w:tr w:rsidR="00B63B0F" w:rsidRPr="000F100B" w14:paraId="4172ED24" w14:textId="77777777" w:rsidTr="00BD2F34">
        <w:trPr>
          <w:cantSplit/>
          <w:trHeight w:val="300"/>
        </w:trPr>
        <w:tc>
          <w:tcPr>
            <w:tcW w:w="811" w:type="dxa"/>
          </w:tcPr>
          <w:p w14:paraId="5FD562AC" w14:textId="77777777" w:rsidR="00B63B0F" w:rsidRPr="000F100B" w:rsidRDefault="00B63B0F" w:rsidP="00BD2F34">
            <w:pPr>
              <w:pStyle w:val="a7"/>
              <w:numPr>
                <w:ilvl w:val="0"/>
                <w:numId w:val="26"/>
              </w:numPr>
              <w:spacing w:after="0" w:line="240" w:lineRule="auto"/>
              <w:ind w:left="0" w:firstLine="0"/>
              <w:jc w:val="right"/>
              <w:rPr>
                <w:rFonts w:cs="Times New Roman"/>
                <w:iCs/>
                <w:color w:val="000000"/>
                <w:szCs w:val="24"/>
              </w:rPr>
            </w:pPr>
          </w:p>
        </w:tc>
        <w:tc>
          <w:tcPr>
            <w:tcW w:w="2376" w:type="dxa"/>
            <w:shd w:val="clear" w:color="auto" w:fill="auto"/>
            <w:noWrap/>
          </w:tcPr>
          <w:p w14:paraId="18374FC1" w14:textId="77777777" w:rsidR="00B63B0F" w:rsidRPr="002F6984" w:rsidRDefault="00B63B0F" w:rsidP="00BD2F34">
            <w:pPr>
              <w:spacing w:after="0" w:line="240" w:lineRule="auto"/>
              <w:ind w:firstLine="0"/>
              <w:jc w:val="left"/>
              <w:rPr>
                <w:rFonts w:cs="Times New Roman"/>
                <w:szCs w:val="24"/>
              </w:rPr>
            </w:pPr>
            <w:r w:rsidRPr="002F6984">
              <w:rPr>
                <w:rFonts w:cs="Times New Roman"/>
                <w:iCs/>
                <w:color w:val="000000"/>
                <w:szCs w:val="24"/>
              </w:rPr>
              <w:t>Дата выдачи</w:t>
            </w:r>
          </w:p>
        </w:tc>
        <w:tc>
          <w:tcPr>
            <w:tcW w:w="1375" w:type="dxa"/>
            <w:shd w:val="clear" w:color="auto" w:fill="auto"/>
            <w:noWrap/>
          </w:tcPr>
          <w:p w14:paraId="1CFB6ED7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ФНП</w:t>
            </w:r>
          </w:p>
        </w:tc>
        <w:tc>
          <w:tcPr>
            <w:tcW w:w="1633" w:type="dxa"/>
            <w:shd w:val="clear" w:color="auto" w:fill="auto"/>
            <w:noWrap/>
            <w:vAlign w:val="bottom"/>
          </w:tcPr>
          <w:p w14:paraId="74D7EBC5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Нет</w:t>
            </w:r>
          </w:p>
        </w:tc>
        <w:tc>
          <w:tcPr>
            <w:tcW w:w="3660" w:type="dxa"/>
            <w:shd w:val="clear" w:color="auto" w:fill="auto"/>
            <w:vAlign w:val="bottom"/>
          </w:tcPr>
          <w:p w14:paraId="1A7CD137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</w:p>
        </w:tc>
      </w:tr>
      <w:tr w:rsidR="00B63B0F" w:rsidRPr="000F100B" w14:paraId="72C24025" w14:textId="77777777" w:rsidTr="00BD2F34">
        <w:trPr>
          <w:cantSplit/>
          <w:trHeight w:val="300"/>
        </w:trPr>
        <w:tc>
          <w:tcPr>
            <w:tcW w:w="811" w:type="dxa"/>
          </w:tcPr>
          <w:p w14:paraId="710066D3" w14:textId="77777777" w:rsidR="00B63B0F" w:rsidRPr="000F100B" w:rsidRDefault="00B63B0F" w:rsidP="00BD2F34">
            <w:pPr>
              <w:pStyle w:val="a7"/>
              <w:numPr>
                <w:ilvl w:val="0"/>
                <w:numId w:val="26"/>
              </w:numPr>
              <w:spacing w:after="0" w:line="240" w:lineRule="auto"/>
              <w:ind w:left="0" w:firstLine="0"/>
              <w:jc w:val="right"/>
              <w:rPr>
                <w:rFonts w:cs="Times New Roman"/>
                <w:iCs/>
                <w:color w:val="000000"/>
                <w:szCs w:val="24"/>
              </w:rPr>
            </w:pPr>
          </w:p>
        </w:tc>
        <w:tc>
          <w:tcPr>
            <w:tcW w:w="2376" w:type="dxa"/>
            <w:shd w:val="clear" w:color="auto" w:fill="auto"/>
            <w:noWrap/>
          </w:tcPr>
          <w:p w14:paraId="3775AA4F" w14:textId="77777777" w:rsidR="00B63B0F" w:rsidRPr="002F6984" w:rsidRDefault="00B63B0F" w:rsidP="00BD2F34">
            <w:pPr>
              <w:spacing w:after="0" w:line="240" w:lineRule="auto"/>
              <w:ind w:firstLine="0"/>
              <w:jc w:val="left"/>
              <w:rPr>
                <w:rFonts w:cs="Times New Roman"/>
                <w:szCs w:val="24"/>
              </w:rPr>
            </w:pPr>
            <w:r w:rsidRPr="002F6984">
              <w:rPr>
                <w:rFonts w:cs="Times New Roman"/>
                <w:iCs/>
                <w:color w:val="000000"/>
                <w:szCs w:val="24"/>
              </w:rPr>
              <w:t>Срок полномочий</w:t>
            </w:r>
          </w:p>
        </w:tc>
        <w:tc>
          <w:tcPr>
            <w:tcW w:w="1375" w:type="dxa"/>
            <w:shd w:val="clear" w:color="auto" w:fill="auto"/>
            <w:noWrap/>
          </w:tcPr>
          <w:p w14:paraId="381363B4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ФНП</w:t>
            </w:r>
          </w:p>
        </w:tc>
        <w:tc>
          <w:tcPr>
            <w:tcW w:w="1633" w:type="dxa"/>
            <w:shd w:val="clear" w:color="auto" w:fill="auto"/>
            <w:noWrap/>
            <w:vAlign w:val="bottom"/>
          </w:tcPr>
          <w:p w14:paraId="5AE4C369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Нет</w:t>
            </w:r>
          </w:p>
        </w:tc>
        <w:tc>
          <w:tcPr>
            <w:tcW w:w="3660" w:type="dxa"/>
            <w:shd w:val="clear" w:color="auto" w:fill="auto"/>
            <w:vAlign w:val="bottom"/>
          </w:tcPr>
          <w:p w14:paraId="152976E1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</w:p>
        </w:tc>
      </w:tr>
      <w:tr w:rsidR="00B63B0F" w:rsidRPr="000F100B" w14:paraId="73ADE34B" w14:textId="77777777" w:rsidTr="00BD2F34">
        <w:trPr>
          <w:cantSplit/>
          <w:trHeight w:val="300"/>
        </w:trPr>
        <w:tc>
          <w:tcPr>
            <w:tcW w:w="811" w:type="dxa"/>
          </w:tcPr>
          <w:p w14:paraId="2123C44E" w14:textId="77777777" w:rsidR="00B63B0F" w:rsidRPr="000F100B" w:rsidRDefault="00B63B0F" w:rsidP="00BD2F34">
            <w:pPr>
              <w:pStyle w:val="a7"/>
              <w:numPr>
                <w:ilvl w:val="0"/>
                <w:numId w:val="26"/>
              </w:numPr>
              <w:spacing w:after="0" w:line="240" w:lineRule="auto"/>
              <w:ind w:left="0" w:firstLine="0"/>
              <w:jc w:val="right"/>
              <w:rPr>
                <w:rFonts w:cs="Times New Roman"/>
                <w:iCs/>
                <w:color w:val="000000"/>
                <w:szCs w:val="24"/>
              </w:rPr>
            </w:pPr>
          </w:p>
        </w:tc>
        <w:tc>
          <w:tcPr>
            <w:tcW w:w="2376" w:type="dxa"/>
            <w:shd w:val="clear" w:color="auto" w:fill="auto"/>
            <w:noWrap/>
          </w:tcPr>
          <w:p w14:paraId="742E975C" w14:textId="77777777" w:rsidR="00B63B0F" w:rsidRPr="002F6984" w:rsidRDefault="00B63B0F" w:rsidP="00BD2F34">
            <w:pPr>
              <w:spacing w:after="0" w:line="240" w:lineRule="auto"/>
              <w:ind w:firstLine="0"/>
              <w:jc w:val="left"/>
              <w:rPr>
                <w:rFonts w:cs="Times New Roman"/>
                <w:szCs w:val="24"/>
              </w:rPr>
            </w:pPr>
            <w:r w:rsidRPr="002F6984">
              <w:rPr>
                <w:rFonts w:cs="Times New Roman"/>
                <w:iCs/>
                <w:color w:val="000000"/>
                <w:szCs w:val="24"/>
              </w:rPr>
              <w:t>Цель выдачи</w:t>
            </w:r>
          </w:p>
        </w:tc>
        <w:tc>
          <w:tcPr>
            <w:tcW w:w="1375" w:type="dxa"/>
            <w:shd w:val="clear" w:color="auto" w:fill="auto"/>
            <w:noWrap/>
          </w:tcPr>
          <w:p w14:paraId="3A719903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ФНП</w:t>
            </w:r>
          </w:p>
        </w:tc>
        <w:tc>
          <w:tcPr>
            <w:tcW w:w="1633" w:type="dxa"/>
            <w:shd w:val="clear" w:color="auto" w:fill="auto"/>
            <w:noWrap/>
            <w:vAlign w:val="bottom"/>
          </w:tcPr>
          <w:p w14:paraId="3307D3D8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Нет</w:t>
            </w:r>
          </w:p>
        </w:tc>
        <w:tc>
          <w:tcPr>
            <w:tcW w:w="3660" w:type="dxa"/>
            <w:shd w:val="clear" w:color="auto" w:fill="auto"/>
            <w:vAlign w:val="bottom"/>
          </w:tcPr>
          <w:p w14:paraId="4E56D172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</w:p>
        </w:tc>
      </w:tr>
      <w:tr w:rsidR="00B63B0F" w:rsidRPr="000F100B" w14:paraId="383DC401" w14:textId="77777777" w:rsidTr="00BD2F34">
        <w:trPr>
          <w:cantSplit/>
          <w:trHeight w:val="300"/>
        </w:trPr>
        <w:tc>
          <w:tcPr>
            <w:tcW w:w="3187" w:type="dxa"/>
            <w:gridSpan w:val="2"/>
            <w:shd w:val="clear" w:color="auto" w:fill="A6A6A6"/>
          </w:tcPr>
          <w:p w14:paraId="70F5AF20" w14:textId="77777777" w:rsidR="00B63B0F" w:rsidRPr="004A4796" w:rsidRDefault="00B63B0F" w:rsidP="00BD2F34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b/>
                <w:color w:val="000000"/>
                <w:szCs w:val="24"/>
                <w:lang w:eastAsia="ru-RU"/>
              </w:rPr>
            </w:pPr>
            <w:r>
              <w:rPr>
                <w:rFonts w:eastAsia="Times New Roman" w:cs="Times New Roman"/>
                <w:b/>
                <w:color w:val="000000"/>
                <w:szCs w:val="24"/>
                <w:lang w:eastAsia="ru-RU"/>
              </w:rPr>
              <w:t>Ранее выданные</w:t>
            </w:r>
            <w:r w:rsidRPr="004A4796">
              <w:rPr>
                <w:rFonts w:eastAsia="Times New Roman" w:cs="Times New Roman"/>
                <w:b/>
                <w:color w:val="000000"/>
                <w:szCs w:val="24"/>
                <w:lang w:eastAsia="ru-RU"/>
              </w:rPr>
              <w:t xml:space="preserve"> паспорта</w:t>
            </w:r>
          </w:p>
        </w:tc>
        <w:tc>
          <w:tcPr>
            <w:tcW w:w="6668" w:type="dxa"/>
            <w:gridSpan w:val="3"/>
            <w:shd w:val="clear" w:color="auto" w:fill="auto"/>
          </w:tcPr>
          <w:p w14:paraId="1C4C5AA2" w14:textId="77777777" w:rsidR="00B63B0F" w:rsidRPr="004A4796" w:rsidRDefault="00B63B0F" w:rsidP="00BD2F34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b/>
                <w:color w:val="000000"/>
                <w:szCs w:val="24"/>
                <w:lang w:eastAsia="ru-RU"/>
              </w:rPr>
            </w:pPr>
          </w:p>
        </w:tc>
      </w:tr>
      <w:tr w:rsidR="00B63B0F" w:rsidRPr="000F100B" w14:paraId="2B1E4D42" w14:textId="77777777" w:rsidTr="00BD2F34">
        <w:trPr>
          <w:cantSplit/>
          <w:trHeight w:val="300"/>
        </w:trPr>
        <w:tc>
          <w:tcPr>
            <w:tcW w:w="811" w:type="dxa"/>
          </w:tcPr>
          <w:p w14:paraId="34953B52" w14:textId="77777777" w:rsidR="00B63B0F" w:rsidRPr="000F100B" w:rsidRDefault="00B63B0F" w:rsidP="00BD2F34">
            <w:pPr>
              <w:pStyle w:val="a7"/>
              <w:numPr>
                <w:ilvl w:val="0"/>
                <w:numId w:val="26"/>
              </w:numPr>
              <w:spacing w:after="0" w:line="240" w:lineRule="auto"/>
              <w:ind w:left="0" w:firstLine="0"/>
              <w:jc w:val="right"/>
              <w:rPr>
                <w:rFonts w:cs="Times New Roman"/>
                <w:iCs/>
                <w:color w:val="000000"/>
                <w:szCs w:val="24"/>
              </w:rPr>
            </w:pPr>
          </w:p>
        </w:tc>
        <w:tc>
          <w:tcPr>
            <w:tcW w:w="237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nil"/>
            </w:tcBorders>
            <w:shd w:val="clear" w:color="auto" w:fill="auto"/>
            <w:noWrap/>
          </w:tcPr>
          <w:p w14:paraId="5C119446" w14:textId="77777777" w:rsidR="00B63B0F" w:rsidRPr="002F6984" w:rsidRDefault="00B63B0F" w:rsidP="00BD2F34">
            <w:pPr>
              <w:spacing w:after="0" w:line="240" w:lineRule="auto"/>
              <w:ind w:firstLine="0"/>
              <w:jc w:val="left"/>
              <w:rPr>
                <w:rFonts w:cs="Times New Roman"/>
                <w:iCs/>
                <w:color w:val="000000"/>
                <w:szCs w:val="24"/>
              </w:rPr>
            </w:pPr>
            <w:r>
              <w:t>Тип документа</w:t>
            </w:r>
          </w:p>
        </w:tc>
        <w:tc>
          <w:tcPr>
            <w:tcW w:w="1375" w:type="dxa"/>
            <w:shd w:val="clear" w:color="auto" w:fill="auto"/>
            <w:noWrap/>
          </w:tcPr>
          <w:p w14:paraId="29723951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</w:p>
        </w:tc>
        <w:tc>
          <w:tcPr>
            <w:tcW w:w="1633" w:type="dxa"/>
            <w:shd w:val="clear" w:color="auto" w:fill="auto"/>
            <w:noWrap/>
            <w:vAlign w:val="bottom"/>
          </w:tcPr>
          <w:p w14:paraId="1E0DA3E2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</w:p>
        </w:tc>
        <w:tc>
          <w:tcPr>
            <w:tcW w:w="3660" w:type="dxa"/>
            <w:shd w:val="clear" w:color="auto" w:fill="auto"/>
            <w:vAlign w:val="bottom"/>
          </w:tcPr>
          <w:p w14:paraId="0C54C536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</w:p>
        </w:tc>
      </w:tr>
      <w:tr w:rsidR="00B63B0F" w:rsidRPr="000F100B" w14:paraId="2F95BBCA" w14:textId="77777777" w:rsidTr="00BD2F34">
        <w:trPr>
          <w:cantSplit/>
          <w:trHeight w:val="300"/>
        </w:trPr>
        <w:tc>
          <w:tcPr>
            <w:tcW w:w="811" w:type="dxa"/>
          </w:tcPr>
          <w:p w14:paraId="4486AFFF" w14:textId="77777777" w:rsidR="00B63B0F" w:rsidRPr="000F100B" w:rsidRDefault="00B63B0F" w:rsidP="00BD2F34">
            <w:pPr>
              <w:pStyle w:val="a7"/>
              <w:numPr>
                <w:ilvl w:val="0"/>
                <w:numId w:val="26"/>
              </w:numPr>
              <w:spacing w:after="0" w:line="240" w:lineRule="auto"/>
              <w:ind w:left="0" w:firstLine="0"/>
              <w:jc w:val="right"/>
              <w:rPr>
                <w:rFonts w:cs="Times New Roman"/>
                <w:iCs/>
                <w:color w:val="000000"/>
                <w:szCs w:val="24"/>
              </w:rPr>
            </w:pPr>
          </w:p>
        </w:tc>
        <w:tc>
          <w:tcPr>
            <w:tcW w:w="2376" w:type="dxa"/>
            <w:tcBorders>
              <w:top w:val="nil"/>
              <w:left w:val="single" w:sz="8" w:space="0" w:color="000000"/>
              <w:bottom w:val="single" w:sz="8" w:space="0" w:color="000000"/>
              <w:right w:val="nil"/>
            </w:tcBorders>
            <w:shd w:val="clear" w:color="auto" w:fill="auto"/>
            <w:noWrap/>
          </w:tcPr>
          <w:p w14:paraId="7E1AAD5D" w14:textId="77777777" w:rsidR="00B63B0F" w:rsidRPr="002F6984" w:rsidRDefault="00B63B0F" w:rsidP="00BD2F34">
            <w:pPr>
              <w:spacing w:after="0" w:line="240" w:lineRule="auto"/>
              <w:ind w:firstLine="0"/>
              <w:jc w:val="left"/>
              <w:rPr>
                <w:rFonts w:cs="Times New Roman"/>
                <w:iCs/>
                <w:color w:val="000000"/>
                <w:szCs w:val="24"/>
              </w:rPr>
            </w:pPr>
            <w:r>
              <w:t>Серия документа</w:t>
            </w:r>
          </w:p>
        </w:tc>
        <w:tc>
          <w:tcPr>
            <w:tcW w:w="1375" w:type="dxa"/>
            <w:shd w:val="clear" w:color="auto" w:fill="auto"/>
            <w:noWrap/>
          </w:tcPr>
          <w:p w14:paraId="6079BFEB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</w:p>
        </w:tc>
        <w:tc>
          <w:tcPr>
            <w:tcW w:w="1633" w:type="dxa"/>
            <w:shd w:val="clear" w:color="auto" w:fill="auto"/>
            <w:noWrap/>
            <w:vAlign w:val="bottom"/>
          </w:tcPr>
          <w:p w14:paraId="39C49362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</w:p>
        </w:tc>
        <w:tc>
          <w:tcPr>
            <w:tcW w:w="3660" w:type="dxa"/>
            <w:shd w:val="clear" w:color="auto" w:fill="auto"/>
            <w:vAlign w:val="bottom"/>
          </w:tcPr>
          <w:p w14:paraId="4556D77D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</w:p>
        </w:tc>
      </w:tr>
      <w:tr w:rsidR="00B63B0F" w:rsidRPr="000F100B" w14:paraId="0C63B628" w14:textId="77777777" w:rsidTr="00BD2F34">
        <w:trPr>
          <w:cantSplit/>
          <w:trHeight w:val="300"/>
        </w:trPr>
        <w:tc>
          <w:tcPr>
            <w:tcW w:w="811" w:type="dxa"/>
          </w:tcPr>
          <w:p w14:paraId="1E520502" w14:textId="77777777" w:rsidR="00B63B0F" w:rsidRPr="000F100B" w:rsidRDefault="00B63B0F" w:rsidP="00BD2F34">
            <w:pPr>
              <w:pStyle w:val="a7"/>
              <w:numPr>
                <w:ilvl w:val="0"/>
                <w:numId w:val="26"/>
              </w:numPr>
              <w:spacing w:after="0" w:line="240" w:lineRule="auto"/>
              <w:ind w:left="0" w:firstLine="0"/>
              <w:jc w:val="right"/>
              <w:rPr>
                <w:rFonts w:cs="Times New Roman"/>
                <w:iCs/>
                <w:color w:val="000000"/>
                <w:szCs w:val="24"/>
              </w:rPr>
            </w:pPr>
          </w:p>
        </w:tc>
        <w:tc>
          <w:tcPr>
            <w:tcW w:w="2376" w:type="dxa"/>
            <w:tcBorders>
              <w:top w:val="nil"/>
              <w:left w:val="single" w:sz="8" w:space="0" w:color="000000"/>
              <w:bottom w:val="single" w:sz="8" w:space="0" w:color="000000"/>
              <w:right w:val="nil"/>
            </w:tcBorders>
            <w:shd w:val="clear" w:color="auto" w:fill="auto"/>
            <w:noWrap/>
          </w:tcPr>
          <w:p w14:paraId="4B96E249" w14:textId="77777777" w:rsidR="00B63B0F" w:rsidRPr="002F6984" w:rsidRDefault="00B63B0F" w:rsidP="00BD2F34">
            <w:pPr>
              <w:spacing w:after="0" w:line="240" w:lineRule="auto"/>
              <w:ind w:firstLine="0"/>
              <w:jc w:val="left"/>
              <w:rPr>
                <w:rFonts w:cs="Times New Roman"/>
                <w:iCs/>
                <w:color w:val="000000"/>
                <w:szCs w:val="24"/>
              </w:rPr>
            </w:pPr>
            <w:r>
              <w:t>Номер документа</w:t>
            </w:r>
          </w:p>
        </w:tc>
        <w:tc>
          <w:tcPr>
            <w:tcW w:w="1375" w:type="dxa"/>
            <w:shd w:val="clear" w:color="auto" w:fill="auto"/>
            <w:noWrap/>
          </w:tcPr>
          <w:p w14:paraId="7673EC13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</w:p>
        </w:tc>
        <w:tc>
          <w:tcPr>
            <w:tcW w:w="1633" w:type="dxa"/>
            <w:shd w:val="clear" w:color="auto" w:fill="auto"/>
            <w:noWrap/>
            <w:vAlign w:val="bottom"/>
          </w:tcPr>
          <w:p w14:paraId="583481C6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</w:p>
        </w:tc>
        <w:tc>
          <w:tcPr>
            <w:tcW w:w="3660" w:type="dxa"/>
            <w:shd w:val="clear" w:color="auto" w:fill="auto"/>
            <w:vAlign w:val="bottom"/>
          </w:tcPr>
          <w:p w14:paraId="71635FEB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</w:p>
        </w:tc>
      </w:tr>
      <w:tr w:rsidR="00B63B0F" w:rsidRPr="000F100B" w14:paraId="1DBE677E" w14:textId="77777777" w:rsidTr="00BD2F34">
        <w:trPr>
          <w:cantSplit/>
          <w:trHeight w:val="300"/>
        </w:trPr>
        <w:tc>
          <w:tcPr>
            <w:tcW w:w="811" w:type="dxa"/>
          </w:tcPr>
          <w:p w14:paraId="684FD2B4" w14:textId="77777777" w:rsidR="00B63B0F" w:rsidRPr="000F100B" w:rsidRDefault="00B63B0F" w:rsidP="00BD2F34">
            <w:pPr>
              <w:pStyle w:val="a7"/>
              <w:numPr>
                <w:ilvl w:val="0"/>
                <w:numId w:val="26"/>
              </w:numPr>
              <w:spacing w:after="0" w:line="240" w:lineRule="auto"/>
              <w:ind w:left="0" w:firstLine="0"/>
              <w:jc w:val="right"/>
              <w:rPr>
                <w:rFonts w:cs="Times New Roman"/>
                <w:iCs/>
                <w:color w:val="000000"/>
                <w:szCs w:val="24"/>
              </w:rPr>
            </w:pPr>
          </w:p>
        </w:tc>
        <w:tc>
          <w:tcPr>
            <w:tcW w:w="2376" w:type="dxa"/>
            <w:tcBorders>
              <w:top w:val="nil"/>
              <w:left w:val="single" w:sz="8" w:space="0" w:color="000000"/>
              <w:bottom w:val="single" w:sz="8" w:space="0" w:color="000000"/>
              <w:right w:val="nil"/>
            </w:tcBorders>
            <w:shd w:val="clear" w:color="auto" w:fill="auto"/>
            <w:noWrap/>
          </w:tcPr>
          <w:p w14:paraId="595329BE" w14:textId="77777777" w:rsidR="00B63B0F" w:rsidRPr="002F6984" w:rsidRDefault="00B63B0F" w:rsidP="00BD2F34">
            <w:pPr>
              <w:spacing w:after="0" w:line="240" w:lineRule="auto"/>
              <w:ind w:firstLine="0"/>
              <w:jc w:val="left"/>
              <w:rPr>
                <w:rFonts w:cs="Times New Roman"/>
                <w:iCs/>
                <w:color w:val="000000"/>
                <w:szCs w:val="24"/>
              </w:rPr>
            </w:pPr>
            <w:r>
              <w:t>Дата выдачи</w:t>
            </w:r>
          </w:p>
        </w:tc>
        <w:tc>
          <w:tcPr>
            <w:tcW w:w="1375" w:type="dxa"/>
            <w:shd w:val="clear" w:color="auto" w:fill="auto"/>
            <w:noWrap/>
          </w:tcPr>
          <w:p w14:paraId="66753C82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</w:p>
        </w:tc>
        <w:tc>
          <w:tcPr>
            <w:tcW w:w="1633" w:type="dxa"/>
            <w:shd w:val="clear" w:color="auto" w:fill="auto"/>
            <w:noWrap/>
            <w:vAlign w:val="bottom"/>
          </w:tcPr>
          <w:p w14:paraId="3A9F22F0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</w:p>
        </w:tc>
        <w:tc>
          <w:tcPr>
            <w:tcW w:w="3660" w:type="dxa"/>
            <w:shd w:val="clear" w:color="auto" w:fill="auto"/>
            <w:vAlign w:val="bottom"/>
          </w:tcPr>
          <w:p w14:paraId="060C379E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</w:p>
        </w:tc>
      </w:tr>
      <w:tr w:rsidR="00B63B0F" w:rsidRPr="000F100B" w14:paraId="6D46C319" w14:textId="77777777" w:rsidTr="00BD2F34">
        <w:trPr>
          <w:cantSplit/>
          <w:trHeight w:val="300"/>
        </w:trPr>
        <w:tc>
          <w:tcPr>
            <w:tcW w:w="811" w:type="dxa"/>
          </w:tcPr>
          <w:p w14:paraId="2C94FE01" w14:textId="77777777" w:rsidR="00B63B0F" w:rsidRPr="000F100B" w:rsidRDefault="00B63B0F" w:rsidP="00BD2F34">
            <w:pPr>
              <w:pStyle w:val="a7"/>
              <w:numPr>
                <w:ilvl w:val="0"/>
                <w:numId w:val="26"/>
              </w:numPr>
              <w:spacing w:after="0" w:line="240" w:lineRule="auto"/>
              <w:ind w:left="0" w:firstLine="0"/>
              <w:jc w:val="right"/>
              <w:rPr>
                <w:rFonts w:cs="Times New Roman"/>
                <w:iCs/>
                <w:color w:val="000000"/>
                <w:szCs w:val="24"/>
              </w:rPr>
            </w:pPr>
          </w:p>
        </w:tc>
        <w:tc>
          <w:tcPr>
            <w:tcW w:w="2376" w:type="dxa"/>
            <w:tcBorders>
              <w:top w:val="nil"/>
              <w:left w:val="single" w:sz="8" w:space="0" w:color="000000"/>
              <w:bottom w:val="single" w:sz="8" w:space="0" w:color="000000"/>
              <w:right w:val="nil"/>
            </w:tcBorders>
            <w:shd w:val="clear" w:color="auto" w:fill="auto"/>
            <w:noWrap/>
          </w:tcPr>
          <w:p w14:paraId="6AE12CCD" w14:textId="77777777" w:rsidR="00B63B0F" w:rsidRPr="002F6984" w:rsidRDefault="00B63B0F" w:rsidP="00BD2F34">
            <w:pPr>
              <w:spacing w:after="0" w:line="240" w:lineRule="auto"/>
              <w:ind w:firstLine="0"/>
              <w:jc w:val="left"/>
              <w:rPr>
                <w:rFonts w:cs="Times New Roman"/>
                <w:iCs/>
                <w:color w:val="000000"/>
                <w:szCs w:val="24"/>
              </w:rPr>
            </w:pPr>
            <w:r>
              <w:t>Код выдавшего подразделения</w:t>
            </w:r>
          </w:p>
        </w:tc>
        <w:tc>
          <w:tcPr>
            <w:tcW w:w="1375" w:type="dxa"/>
            <w:shd w:val="clear" w:color="auto" w:fill="auto"/>
            <w:noWrap/>
          </w:tcPr>
          <w:p w14:paraId="5B809667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</w:p>
        </w:tc>
        <w:tc>
          <w:tcPr>
            <w:tcW w:w="1633" w:type="dxa"/>
            <w:shd w:val="clear" w:color="auto" w:fill="auto"/>
            <w:noWrap/>
            <w:vAlign w:val="bottom"/>
          </w:tcPr>
          <w:p w14:paraId="6F16D6D7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</w:p>
        </w:tc>
        <w:tc>
          <w:tcPr>
            <w:tcW w:w="3660" w:type="dxa"/>
            <w:shd w:val="clear" w:color="auto" w:fill="auto"/>
            <w:vAlign w:val="bottom"/>
          </w:tcPr>
          <w:p w14:paraId="5A3CE5BF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</w:p>
        </w:tc>
      </w:tr>
      <w:tr w:rsidR="00B63B0F" w:rsidRPr="000F100B" w14:paraId="72E55D94" w14:textId="77777777" w:rsidTr="00BD2F34">
        <w:trPr>
          <w:cantSplit/>
          <w:trHeight w:val="300"/>
        </w:trPr>
        <w:tc>
          <w:tcPr>
            <w:tcW w:w="811" w:type="dxa"/>
          </w:tcPr>
          <w:p w14:paraId="4EB799CE" w14:textId="77777777" w:rsidR="00B63B0F" w:rsidRPr="000F100B" w:rsidRDefault="00B63B0F" w:rsidP="00BD2F34">
            <w:pPr>
              <w:pStyle w:val="a7"/>
              <w:numPr>
                <w:ilvl w:val="0"/>
                <w:numId w:val="26"/>
              </w:numPr>
              <w:spacing w:after="0" w:line="240" w:lineRule="auto"/>
              <w:ind w:left="0" w:firstLine="0"/>
              <w:jc w:val="right"/>
              <w:rPr>
                <w:rFonts w:cs="Times New Roman"/>
                <w:iCs/>
                <w:color w:val="000000"/>
                <w:szCs w:val="24"/>
              </w:rPr>
            </w:pPr>
          </w:p>
        </w:tc>
        <w:tc>
          <w:tcPr>
            <w:tcW w:w="2376" w:type="dxa"/>
            <w:tcBorders>
              <w:top w:val="nil"/>
              <w:left w:val="single" w:sz="8" w:space="0" w:color="000000"/>
              <w:bottom w:val="single" w:sz="8" w:space="0" w:color="000000"/>
              <w:right w:val="nil"/>
            </w:tcBorders>
            <w:shd w:val="clear" w:color="auto" w:fill="auto"/>
            <w:noWrap/>
          </w:tcPr>
          <w:p w14:paraId="74945A43" w14:textId="77777777" w:rsidR="00B63B0F" w:rsidRPr="002F6984" w:rsidRDefault="00B63B0F" w:rsidP="00BD2F34">
            <w:pPr>
              <w:spacing w:after="0" w:line="240" w:lineRule="auto"/>
              <w:ind w:firstLine="0"/>
              <w:jc w:val="left"/>
              <w:rPr>
                <w:rFonts w:cs="Times New Roman"/>
                <w:iCs/>
                <w:color w:val="000000"/>
                <w:szCs w:val="24"/>
              </w:rPr>
            </w:pPr>
            <w:r>
              <w:t>Наименование выдавшего подразделения</w:t>
            </w:r>
          </w:p>
        </w:tc>
        <w:tc>
          <w:tcPr>
            <w:tcW w:w="1375" w:type="dxa"/>
            <w:shd w:val="clear" w:color="auto" w:fill="auto"/>
            <w:noWrap/>
          </w:tcPr>
          <w:p w14:paraId="7A57A1CA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</w:p>
        </w:tc>
        <w:tc>
          <w:tcPr>
            <w:tcW w:w="1633" w:type="dxa"/>
            <w:shd w:val="clear" w:color="auto" w:fill="auto"/>
            <w:noWrap/>
            <w:vAlign w:val="bottom"/>
          </w:tcPr>
          <w:p w14:paraId="0EE6C07E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</w:p>
        </w:tc>
        <w:tc>
          <w:tcPr>
            <w:tcW w:w="3660" w:type="dxa"/>
            <w:shd w:val="clear" w:color="auto" w:fill="auto"/>
            <w:vAlign w:val="bottom"/>
          </w:tcPr>
          <w:p w14:paraId="457349DC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</w:p>
        </w:tc>
      </w:tr>
      <w:tr w:rsidR="00B63B0F" w:rsidRPr="000F100B" w14:paraId="790716DC" w14:textId="77777777" w:rsidTr="00BD2F34">
        <w:trPr>
          <w:cantSplit/>
          <w:trHeight w:val="300"/>
        </w:trPr>
        <w:tc>
          <w:tcPr>
            <w:tcW w:w="811" w:type="dxa"/>
          </w:tcPr>
          <w:p w14:paraId="6443DCBE" w14:textId="77777777" w:rsidR="00B63B0F" w:rsidRPr="000F100B" w:rsidRDefault="00B63B0F" w:rsidP="00BD2F34">
            <w:pPr>
              <w:pStyle w:val="a7"/>
              <w:numPr>
                <w:ilvl w:val="0"/>
                <w:numId w:val="26"/>
              </w:numPr>
              <w:spacing w:after="0" w:line="240" w:lineRule="auto"/>
              <w:ind w:left="0" w:firstLine="0"/>
              <w:jc w:val="right"/>
              <w:rPr>
                <w:rFonts w:cs="Times New Roman"/>
                <w:iCs/>
                <w:color w:val="000000"/>
                <w:szCs w:val="24"/>
              </w:rPr>
            </w:pPr>
          </w:p>
        </w:tc>
        <w:tc>
          <w:tcPr>
            <w:tcW w:w="2376" w:type="dxa"/>
            <w:tcBorders>
              <w:top w:val="nil"/>
              <w:left w:val="single" w:sz="8" w:space="0" w:color="000000"/>
              <w:bottom w:val="single" w:sz="8" w:space="0" w:color="000000"/>
              <w:right w:val="nil"/>
            </w:tcBorders>
            <w:shd w:val="clear" w:color="auto" w:fill="auto"/>
            <w:noWrap/>
            <w:vAlign w:val="center"/>
          </w:tcPr>
          <w:p w14:paraId="1A78471B" w14:textId="77777777" w:rsidR="00B63B0F" w:rsidRPr="002F6984" w:rsidRDefault="00B63B0F" w:rsidP="00BD2F34">
            <w:pPr>
              <w:spacing w:after="0" w:line="240" w:lineRule="auto"/>
              <w:ind w:firstLine="0"/>
              <w:jc w:val="left"/>
              <w:rPr>
                <w:rFonts w:cs="Times New Roman"/>
                <w:iCs/>
                <w:color w:val="000000"/>
                <w:szCs w:val="24"/>
              </w:rPr>
            </w:pPr>
            <w:r>
              <w:t>Статус паспорта</w:t>
            </w:r>
          </w:p>
        </w:tc>
        <w:tc>
          <w:tcPr>
            <w:tcW w:w="1375" w:type="dxa"/>
            <w:shd w:val="clear" w:color="auto" w:fill="auto"/>
            <w:noWrap/>
          </w:tcPr>
          <w:p w14:paraId="134CA7BC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</w:p>
        </w:tc>
        <w:tc>
          <w:tcPr>
            <w:tcW w:w="1633" w:type="dxa"/>
            <w:shd w:val="clear" w:color="auto" w:fill="auto"/>
            <w:noWrap/>
            <w:vAlign w:val="bottom"/>
          </w:tcPr>
          <w:p w14:paraId="7ECB915D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</w:p>
        </w:tc>
        <w:tc>
          <w:tcPr>
            <w:tcW w:w="3660" w:type="dxa"/>
            <w:shd w:val="clear" w:color="auto" w:fill="auto"/>
            <w:vAlign w:val="bottom"/>
          </w:tcPr>
          <w:p w14:paraId="62949438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</w:p>
        </w:tc>
      </w:tr>
      <w:tr w:rsidR="00B63B0F" w:rsidRPr="000F100B" w14:paraId="61E11BFC" w14:textId="77777777" w:rsidTr="00BD2F34">
        <w:trPr>
          <w:cantSplit/>
          <w:trHeight w:val="300"/>
        </w:trPr>
        <w:tc>
          <w:tcPr>
            <w:tcW w:w="811" w:type="dxa"/>
          </w:tcPr>
          <w:p w14:paraId="2004F30E" w14:textId="77777777" w:rsidR="00B63B0F" w:rsidRPr="000F100B" w:rsidRDefault="00B63B0F" w:rsidP="00BD2F34">
            <w:pPr>
              <w:pStyle w:val="a7"/>
              <w:numPr>
                <w:ilvl w:val="0"/>
                <w:numId w:val="26"/>
              </w:numPr>
              <w:spacing w:after="0" w:line="240" w:lineRule="auto"/>
              <w:ind w:left="0" w:firstLine="0"/>
              <w:jc w:val="right"/>
              <w:rPr>
                <w:rFonts w:cs="Times New Roman"/>
                <w:iCs/>
                <w:color w:val="000000"/>
                <w:szCs w:val="24"/>
              </w:rPr>
            </w:pPr>
          </w:p>
        </w:tc>
        <w:tc>
          <w:tcPr>
            <w:tcW w:w="2376" w:type="dxa"/>
            <w:tcBorders>
              <w:top w:val="nil"/>
              <w:left w:val="single" w:sz="8" w:space="0" w:color="000000"/>
              <w:bottom w:val="single" w:sz="8" w:space="0" w:color="000000"/>
              <w:right w:val="nil"/>
            </w:tcBorders>
            <w:shd w:val="clear" w:color="auto" w:fill="auto"/>
            <w:noWrap/>
            <w:vAlign w:val="center"/>
          </w:tcPr>
          <w:p w14:paraId="78ED20BF" w14:textId="77777777" w:rsidR="00B63B0F" w:rsidRPr="002F6984" w:rsidRDefault="00B63B0F" w:rsidP="00BD2F34">
            <w:pPr>
              <w:spacing w:after="0" w:line="240" w:lineRule="auto"/>
              <w:ind w:firstLine="0"/>
              <w:jc w:val="left"/>
              <w:rPr>
                <w:rFonts w:cs="Times New Roman"/>
                <w:iCs/>
                <w:color w:val="000000"/>
                <w:szCs w:val="24"/>
              </w:rPr>
            </w:pPr>
            <w:r>
              <w:t>Причина недействительности</w:t>
            </w:r>
          </w:p>
        </w:tc>
        <w:tc>
          <w:tcPr>
            <w:tcW w:w="1375" w:type="dxa"/>
            <w:shd w:val="clear" w:color="auto" w:fill="auto"/>
            <w:noWrap/>
          </w:tcPr>
          <w:p w14:paraId="3C0E3639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</w:p>
        </w:tc>
        <w:tc>
          <w:tcPr>
            <w:tcW w:w="1633" w:type="dxa"/>
            <w:shd w:val="clear" w:color="auto" w:fill="auto"/>
            <w:noWrap/>
            <w:vAlign w:val="bottom"/>
          </w:tcPr>
          <w:p w14:paraId="084305D9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</w:p>
        </w:tc>
        <w:tc>
          <w:tcPr>
            <w:tcW w:w="3660" w:type="dxa"/>
            <w:shd w:val="clear" w:color="auto" w:fill="auto"/>
            <w:vAlign w:val="bottom"/>
          </w:tcPr>
          <w:p w14:paraId="0E4400D8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</w:p>
        </w:tc>
      </w:tr>
      <w:tr w:rsidR="00B63B0F" w:rsidRPr="000F100B" w14:paraId="3034BB3B" w14:textId="77777777" w:rsidTr="00BD2F34">
        <w:trPr>
          <w:cantSplit/>
          <w:trHeight w:val="300"/>
        </w:trPr>
        <w:tc>
          <w:tcPr>
            <w:tcW w:w="9855" w:type="dxa"/>
            <w:gridSpan w:val="5"/>
            <w:shd w:val="clear" w:color="auto" w:fill="3985BE"/>
          </w:tcPr>
          <w:p w14:paraId="13FB7142" w14:textId="77777777" w:rsidR="00B63B0F" w:rsidRPr="000F100B" w:rsidRDefault="00B63B0F" w:rsidP="00BD2F34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b/>
                <w:bCs/>
                <w:color w:val="000000" w:themeColor="text1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b/>
                <w:bCs/>
                <w:color w:val="FFFFFF" w:themeColor="background1"/>
                <w:szCs w:val="24"/>
                <w:lang w:eastAsia="ru-RU"/>
              </w:rPr>
              <w:t>Юридические лица (через ЛК ФЛ с правом доступа)</w:t>
            </w:r>
          </w:p>
        </w:tc>
      </w:tr>
      <w:tr w:rsidR="00B63B0F" w:rsidRPr="000F100B" w14:paraId="76BD0EB6" w14:textId="77777777" w:rsidTr="00BD2F34">
        <w:trPr>
          <w:cantSplit/>
          <w:trHeight w:val="300"/>
        </w:trPr>
        <w:tc>
          <w:tcPr>
            <w:tcW w:w="9855" w:type="dxa"/>
            <w:gridSpan w:val="5"/>
            <w:shd w:val="clear" w:color="auto" w:fill="A6A6A6" w:themeFill="background1" w:themeFillShade="A6"/>
          </w:tcPr>
          <w:p w14:paraId="71FFA07F" w14:textId="77777777" w:rsidR="00B63B0F" w:rsidRPr="000F100B" w:rsidRDefault="00B63B0F" w:rsidP="00BD2F34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b/>
                <w:bCs/>
                <w:szCs w:val="24"/>
                <w:lang w:eastAsia="ru-RU"/>
              </w:rPr>
              <w:t>Сведения о юридическом лице</w:t>
            </w:r>
          </w:p>
        </w:tc>
      </w:tr>
      <w:tr w:rsidR="00B63B0F" w:rsidRPr="000F100B" w14:paraId="1F940E32" w14:textId="77777777" w:rsidTr="00BD2F34">
        <w:trPr>
          <w:cantSplit/>
          <w:trHeight w:val="300"/>
        </w:trPr>
        <w:tc>
          <w:tcPr>
            <w:tcW w:w="811" w:type="dxa"/>
          </w:tcPr>
          <w:p w14:paraId="4DEA4F95" w14:textId="77777777" w:rsidR="00B63B0F" w:rsidRPr="000F100B" w:rsidRDefault="00B63B0F" w:rsidP="00BD2F34">
            <w:pPr>
              <w:pStyle w:val="a7"/>
              <w:numPr>
                <w:ilvl w:val="0"/>
                <w:numId w:val="26"/>
              </w:numPr>
              <w:spacing w:after="0"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</w:p>
        </w:tc>
        <w:tc>
          <w:tcPr>
            <w:tcW w:w="2376" w:type="dxa"/>
            <w:shd w:val="clear" w:color="auto" w:fill="auto"/>
            <w:noWrap/>
            <w:hideMark/>
          </w:tcPr>
          <w:p w14:paraId="30FBDD86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Организационно-правовая форма</w:t>
            </w:r>
          </w:p>
        </w:tc>
        <w:tc>
          <w:tcPr>
            <w:tcW w:w="1375" w:type="dxa"/>
            <w:shd w:val="clear" w:color="auto" w:fill="auto"/>
            <w:noWrap/>
            <w:hideMark/>
          </w:tcPr>
          <w:p w14:paraId="496E21B7" w14:textId="77777777" w:rsidR="00B63B0F" w:rsidRPr="002F6984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iCs/>
                <w:color w:val="000000"/>
                <w:szCs w:val="24"/>
                <w:lang w:eastAsia="ru-RU"/>
              </w:rPr>
            </w:pPr>
            <w:r w:rsidRPr="002F6984">
              <w:rPr>
                <w:rFonts w:eastAsia="Times New Roman" w:cs="Times New Roman"/>
                <w:iCs/>
                <w:color w:val="000000"/>
                <w:szCs w:val="24"/>
                <w:lang w:eastAsia="ru-RU"/>
              </w:rPr>
              <w:t>Из сертификата ЭП</w:t>
            </w:r>
          </w:p>
        </w:tc>
        <w:tc>
          <w:tcPr>
            <w:tcW w:w="1633" w:type="dxa"/>
            <w:shd w:val="clear" w:color="auto" w:fill="auto"/>
            <w:noWrap/>
            <w:hideMark/>
          </w:tcPr>
          <w:p w14:paraId="211040A0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Нет</w:t>
            </w:r>
          </w:p>
        </w:tc>
        <w:tc>
          <w:tcPr>
            <w:tcW w:w="3660" w:type="dxa"/>
            <w:shd w:val="clear" w:color="auto" w:fill="auto"/>
            <w:hideMark/>
          </w:tcPr>
          <w:p w14:paraId="078BF71F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Приказ Минкомсвязи России от 13.04.2012 N 107</w:t>
            </w:r>
          </w:p>
        </w:tc>
      </w:tr>
      <w:tr w:rsidR="00B63B0F" w:rsidRPr="000F100B" w14:paraId="3710CE0E" w14:textId="77777777" w:rsidTr="00BD2F34">
        <w:trPr>
          <w:cantSplit/>
          <w:trHeight w:val="300"/>
        </w:trPr>
        <w:tc>
          <w:tcPr>
            <w:tcW w:w="811" w:type="dxa"/>
          </w:tcPr>
          <w:p w14:paraId="0DF154E8" w14:textId="77777777" w:rsidR="00B63B0F" w:rsidRPr="000F100B" w:rsidRDefault="00B63B0F" w:rsidP="00BD2F34">
            <w:pPr>
              <w:pStyle w:val="a7"/>
              <w:numPr>
                <w:ilvl w:val="0"/>
                <w:numId w:val="26"/>
              </w:numPr>
              <w:spacing w:after="0"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</w:p>
        </w:tc>
        <w:tc>
          <w:tcPr>
            <w:tcW w:w="2376" w:type="dxa"/>
            <w:shd w:val="clear" w:color="auto" w:fill="auto"/>
            <w:noWrap/>
            <w:hideMark/>
          </w:tcPr>
          <w:p w14:paraId="7E52F95B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Наименование</w:t>
            </w:r>
          </w:p>
        </w:tc>
        <w:tc>
          <w:tcPr>
            <w:tcW w:w="1375" w:type="dxa"/>
            <w:shd w:val="clear" w:color="auto" w:fill="auto"/>
            <w:noWrap/>
            <w:hideMark/>
          </w:tcPr>
          <w:p w14:paraId="50351749" w14:textId="77777777" w:rsidR="00B63B0F" w:rsidRPr="002F6984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iCs/>
                <w:color w:val="000000"/>
                <w:szCs w:val="24"/>
                <w:lang w:eastAsia="ru-RU"/>
              </w:rPr>
            </w:pPr>
            <w:r w:rsidRPr="002F6984">
              <w:rPr>
                <w:rFonts w:eastAsia="Times New Roman" w:cs="Times New Roman"/>
                <w:iCs/>
                <w:color w:val="000000"/>
                <w:szCs w:val="24"/>
                <w:lang w:eastAsia="ru-RU"/>
              </w:rPr>
              <w:t>Из сертификата ЭП</w:t>
            </w:r>
          </w:p>
        </w:tc>
        <w:tc>
          <w:tcPr>
            <w:tcW w:w="1633" w:type="dxa"/>
            <w:shd w:val="clear" w:color="auto" w:fill="auto"/>
            <w:noWrap/>
            <w:hideMark/>
          </w:tcPr>
          <w:p w14:paraId="1FCB35D8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Нет</w:t>
            </w:r>
          </w:p>
        </w:tc>
        <w:tc>
          <w:tcPr>
            <w:tcW w:w="3660" w:type="dxa"/>
            <w:shd w:val="clear" w:color="auto" w:fill="auto"/>
            <w:hideMark/>
          </w:tcPr>
          <w:p w14:paraId="51DD6FA4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Приказ Минкомсвязи России от 13.04.2012 N 107</w:t>
            </w:r>
          </w:p>
        </w:tc>
      </w:tr>
      <w:tr w:rsidR="00B63B0F" w:rsidRPr="000F100B" w14:paraId="41B41275" w14:textId="77777777" w:rsidTr="00BD2F34">
        <w:trPr>
          <w:cantSplit/>
          <w:trHeight w:val="300"/>
        </w:trPr>
        <w:tc>
          <w:tcPr>
            <w:tcW w:w="811" w:type="dxa"/>
          </w:tcPr>
          <w:p w14:paraId="1ABDC302" w14:textId="77777777" w:rsidR="00B63B0F" w:rsidRPr="000F100B" w:rsidRDefault="00B63B0F" w:rsidP="00BD2F34">
            <w:pPr>
              <w:pStyle w:val="a7"/>
              <w:numPr>
                <w:ilvl w:val="0"/>
                <w:numId w:val="26"/>
              </w:numPr>
              <w:spacing w:after="0"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</w:p>
        </w:tc>
        <w:tc>
          <w:tcPr>
            <w:tcW w:w="2376" w:type="dxa"/>
            <w:shd w:val="clear" w:color="auto" w:fill="auto"/>
            <w:noWrap/>
            <w:hideMark/>
          </w:tcPr>
          <w:p w14:paraId="7CEEE7FC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ОГРН</w:t>
            </w:r>
          </w:p>
        </w:tc>
        <w:tc>
          <w:tcPr>
            <w:tcW w:w="1375" w:type="dxa"/>
            <w:shd w:val="clear" w:color="auto" w:fill="auto"/>
            <w:noWrap/>
            <w:hideMark/>
          </w:tcPr>
          <w:p w14:paraId="74469A97" w14:textId="77777777" w:rsidR="00B63B0F" w:rsidRPr="002F6984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iCs/>
                <w:color w:val="000000"/>
                <w:szCs w:val="24"/>
                <w:lang w:eastAsia="ru-RU"/>
              </w:rPr>
            </w:pPr>
            <w:r w:rsidRPr="002F6984">
              <w:rPr>
                <w:rFonts w:eastAsia="Times New Roman" w:cs="Times New Roman"/>
                <w:iCs/>
                <w:color w:val="000000"/>
                <w:szCs w:val="24"/>
                <w:lang w:eastAsia="ru-RU"/>
              </w:rPr>
              <w:t>Из сертификата ЭП</w:t>
            </w:r>
          </w:p>
        </w:tc>
        <w:tc>
          <w:tcPr>
            <w:tcW w:w="1633" w:type="dxa"/>
            <w:shd w:val="clear" w:color="auto" w:fill="auto"/>
            <w:noWrap/>
            <w:hideMark/>
          </w:tcPr>
          <w:p w14:paraId="53A5905C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Нет</w:t>
            </w:r>
          </w:p>
        </w:tc>
        <w:tc>
          <w:tcPr>
            <w:tcW w:w="3660" w:type="dxa"/>
            <w:shd w:val="clear" w:color="auto" w:fill="auto"/>
            <w:hideMark/>
          </w:tcPr>
          <w:p w14:paraId="119FFCDB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Приказ Минкомсвязи России от 13.04.2012 N 107</w:t>
            </w:r>
          </w:p>
        </w:tc>
      </w:tr>
      <w:tr w:rsidR="00B63B0F" w:rsidRPr="000F100B" w14:paraId="7ABDBA73" w14:textId="77777777" w:rsidTr="00BD2F34">
        <w:trPr>
          <w:cantSplit/>
          <w:trHeight w:val="300"/>
        </w:trPr>
        <w:tc>
          <w:tcPr>
            <w:tcW w:w="811" w:type="dxa"/>
          </w:tcPr>
          <w:p w14:paraId="3434F57C" w14:textId="77777777" w:rsidR="00B63B0F" w:rsidRPr="000F100B" w:rsidRDefault="00B63B0F" w:rsidP="00BD2F34">
            <w:pPr>
              <w:pStyle w:val="a7"/>
              <w:numPr>
                <w:ilvl w:val="0"/>
                <w:numId w:val="26"/>
              </w:numPr>
              <w:spacing w:after="0"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</w:p>
        </w:tc>
        <w:tc>
          <w:tcPr>
            <w:tcW w:w="2376" w:type="dxa"/>
            <w:shd w:val="clear" w:color="auto" w:fill="auto"/>
            <w:noWrap/>
            <w:hideMark/>
          </w:tcPr>
          <w:p w14:paraId="6EBA6DDC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ИНН</w:t>
            </w:r>
          </w:p>
        </w:tc>
        <w:tc>
          <w:tcPr>
            <w:tcW w:w="1375" w:type="dxa"/>
            <w:shd w:val="clear" w:color="auto" w:fill="auto"/>
            <w:noWrap/>
            <w:hideMark/>
          </w:tcPr>
          <w:p w14:paraId="01158CA2" w14:textId="77777777" w:rsidR="00B63B0F" w:rsidRPr="002F6984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iCs/>
                <w:color w:val="000000"/>
                <w:szCs w:val="24"/>
                <w:lang w:eastAsia="ru-RU"/>
              </w:rPr>
            </w:pPr>
            <w:r w:rsidRPr="002F6984">
              <w:rPr>
                <w:rFonts w:eastAsia="Times New Roman" w:cs="Times New Roman"/>
                <w:iCs/>
                <w:color w:val="000000"/>
                <w:szCs w:val="24"/>
                <w:lang w:eastAsia="ru-RU"/>
              </w:rPr>
              <w:t>Из сертификата ЭП</w:t>
            </w:r>
          </w:p>
        </w:tc>
        <w:tc>
          <w:tcPr>
            <w:tcW w:w="1633" w:type="dxa"/>
            <w:shd w:val="clear" w:color="auto" w:fill="auto"/>
            <w:noWrap/>
            <w:hideMark/>
          </w:tcPr>
          <w:p w14:paraId="32C0D222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Нет</w:t>
            </w:r>
          </w:p>
        </w:tc>
        <w:tc>
          <w:tcPr>
            <w:tcW w:w="3660" w:type="dxa"/>
            <w:shd w:val="clear" w:color="auto" w:fill="auto"/>
            <w:hideMark/>
          </w:tcPr>
          <w:p w14:paraId="2A4A2D6F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Приказ Минкомсвязи России от 13.04.2012 N 107</w:t>
            </w:r>
          </w:p>
        </w:tc>
      </w:tr>
      <w:tr w:rsidR="00B63B0F" w:rsidRPr="000F100B" w14:paraId="394BCDF8" w14:textId="77777777" w:rsidTr="00BD2F34">
        <w:trPr>
          <w:cantSplit/>
          <w:trHeight w:val="300"/>
        </w:trPr>
        <w:tc>
          <w:tcPr>
            <w:tcW w:w="811" w:type="dxa"/>
          </w:tcPr>
          <w:p w14:paraId="5BA6BC08" w14:textId="77777777" w:rsidR="00B63B0F" w:rsidRPr="000F100B" w:rsidRDefault="00B63B0F" w:rsidP="00BD2F34">
            <w:pPr>
              <w:pStyle w:val="a7"/>
              <w:numPr>
                <w:ilvl w:val="0"/>
                <w:numId w:val="26"/>
              </w:numPr>
              <w:spacing w:after="0"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</w:p>
        </w:tc>
        <w:tc>
          <w:tcPr>
            <w:tcW w:w="2376" w:type="dxa"/>
            <w:shd w:val="clear" w:color="auto" w:fill="auto"/>
            <w:noWrap/>
            <w:hideMark/>
          </w:tcPr>
          <w:p w14:paraId="268876DE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Электронная почта</w:t>
            </w:r>
          </w:p>
        </w:tc>
        <w:tc>
          <w:tcPr>
            <w:tcW w:w="1375" w:type="dxa"/>
            <w:shd w:val="clear" w:color="auto" w:fill="auto"/>
            <w:noWrap/>
            <w:hideMark/>
          </w:tcPr>
          <w:p w14:paraId="5C44F511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Гражданин</w:t>
            </w:r>
          </w:p>
        </w:tc>
        <w:tc>
          <w:tcPr>
            <w:tcW w:w="1633" w:type="dxa"/>
            <w:shd w:val="clear" w:color="auto" w:fill="auto"/>
            <w:noWrap/>
            <w:hideMark/>
          </w:tcPr>
          <w:p w14:paraId="5C7A85E2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Нет</w:t>
            </w:r>
          </w:p>
        </w:tc>
        <w:tc>
          <w:tcPr>
            <w:tcW w:w="3660" w:type="dxa"/>
            <w:shd w:val="clear" w:color="auto" w:fill="auto"/>
            <w:hideMark/>
          </w:tcPr>
          <w:p w14:paraId="636F20D7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Приказ Минкомсвязи России от 13.04.2012 N 107</w:t>
            </w:r>
          </w:p>
        </w:tc>
      </w:tr>
      <w:tr w:rsidR="00B63B0F" w:rsidRPr="000F100B" w14:paraId="4D0FA0FD" w14:textId="77777777" w:rsidTr="00BD2F34">
        <w:trPr>
          <w:cantSplit/>
          <w:trHeight w:val="300"/>
        </w:trPr>
        <w:tc>
          <w:tcPr>
            <w:tcW w:w="9855" w:type="dxa"/>
            <w:gridSpan w:val="5"/>
            <w:shd w:val="clear" w:color="auto" w:fill="A6A6A6" w:themeFill="background1" w:themeFillShade="A6"/>
          </w:tcPr>
          <w:p w14:paraId="2C297238" w14:textId="77777777" w:rsidR="00B63B0F" w:rsidRPr="000F100B" w:rsidRDefault="00B63B0F" w:rsidP="00BD2F34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b/>
                <w:bCs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b/>
                <w:bCs/>
                <w:szCs w:val="24"/>
                <w:lang w:eastAsia="ru-RU"/>
              </w:rPr>
              <w:t>Личные данные руководителя</w:t>
            </w:r>
          </w:p>
        </w:tc>
      </w:tr>
      <w:tr w:rsidR="00B63B0F" w:rsidRPr="000F100B" w14:paraId="0936501B" w14:textId="77777777" w:rsidTr="00BD2F34">
        <w:trPr>
          <w:cantSplit/>
          <w:trHeight w:val="300"/>
        </w:trPr>
        <w:tc>
          <w:tcPr>
            <w:tcW w:w="811" w:type="dxa"/>
          </w:tcPr>
          <w:p w14:paraId="6B9FF129" w14:textId="77777777" w:rsidR="00B63B0F" w:rsidRPr="000F100B" w:rsidRDefault="00B63B0F" w:rsidP="00BD2F34">
            <w:pPr>
              <w:pStyle w:val="a7"/>
              <w:numPr>
                <w:ilvl w:val="0"/>
                <w:numId w:val="26"/>
              </w:numPr>
              <w:spacing w:after="0"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</w:p>
        </w:tc>
        <w:tc>
          <w:tcPr>
            <w:tcW w:w="2376" w:type="dxa"/>
            <w:shd w:val="clear" w:color="auto" w:fill="auto"/>
            <w:noWrap/>
            <w:hideMark/>
          </w:tcPr>
          <w:p w14:paraId="71F39745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ФИО руководителя</w:t>
            </w:r>
          </w:p>
        </w:tc>
        <w:tc>
          <w:tcPr>
            <w:tcW w:w="1375" w:type="dxa"/>
            <w:shd w:val="clear" w:color="auto" w:fill="auto"/>
            <w:noWrap/>
            <w:hideMark/>
          </w:tcPr>
          <w:p w14:paraId="28FF2921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ФНС</w:t>
            </w:r>
          </w:p>
        </w:tc>
        <w:tc>
          <w:tcPr>
            <w:tcW w:w="1633" w:type="dxa"/>
            <w:shd w:val="clear" w:color="auto" w:fill="auto"/>
            <w:noWrap/>
            <w:hideMark/>
          </w:tcPr>
          <w:p w14:paraId="5FD9A297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Нет</w:t>
            </w:r>
          </w:p>
        </w:tc>
        <w:tc>
          <w:tcPr>
            <w:tcW w:w="3660" w:type="dxa"/>
            <w:shd w:val="clear" w:color="auto" w:fill="auto"/>
            <w:hideMark/>
          </w:tcPr>
          <w:p w14:paraId="3B3F5F43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Приказ Минкомсвязи России от 13.04.2012 N 107</w:t>
            </w:r>
          </w:p>
        </w:tc>
      </w:tr>
      <w:tr w:rsidR="00B63B0F" w:rsidRPr="000F100B" w14:paraId="73E74C2A" w14:textId="77777777" w:rsidTr="00BD2F34">
        <w:trPr>
          <w:cantSplit/>
          <w:trHeight w:val="300"/>
        </w:trPr>
        <w:tc>
          <w:tcPr>
            <w:tcW w:w="811" w:type="dxa"/>
          </w:tcPr>
          <w:p w14:paraId="03ABC938" w14:textId="77777777" w:rsidR="00B63B0F" w:rsidRPr="000F100B" w:rsidRDefault="00B63B0F" w:rsidP="00BD2F34">
            <w:pPr>
              <w:pStyle w:val="a7"/>
              <w:numPr>
                <w:ilvl w:val="0"/>
                <w:numId w:val="26"/>
              </w:numPr>
              <w:spacing w:after="0"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</w:p>
        </w:tc>
        <w:tc>
          <w:tcPr>
            <w:tcW w:w="2376" w:type="dxa"/>
            <w:shd w:val="clear" w:color="auto" w:fill="auto"/>
            <w:noWrap/>
            <w:hideMark/>
          </w:tcPr>
          <w:p w14:paraId="70531FAA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ИНН руководителя</w:t>
            </w:r>
          </w:p>
        </w:tc>
        <w:tc>
          <w:tcPr>
            <w:tcW w:w="1375" w:type="dxa"/>
            <w:shd w:val="clear" w:color="auto" w:fill="auto"/>
            <w:noWrap/>
            <w:hideMark/>
          </w:tcPr>
          <w:p w14:paraId="3FF2B10C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ФНС</w:t>
            </w:r>
          </w:p>
        </w:tc>
        <w:tc>
          <w:tcPr>
            <w:tcW w:w="1633" w:type="dxa"/>
            <w:shd w:val="clear" w:color="auto" w:fill="auto"/>
            <w:noWrap/>
            <w:hideMark/>
          </w:tcPr>
          <w:p w14:paraId="5C7EEF9A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Нет</w:t>
            </w:r>
          </w:p>
        </w:tc>
        <w:tc>
          <w:tcPr>
            <w:tcW w:w="3660" w:type="dxa"/>
            <w:shd w:val="clear" w:color="auto" w:fill="auto"/>
            <w:hideMark/>
          </w:tcPr>
          <w:p w14:paraId="0CBAC369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Приказ Минкомсвязи России от 13.04.2012 N 107</w:t>
            </w:r>
          </w:p>
        </w:tc>
      </w:tr>
      <w:tr w:rsidR="00B63B0F" w:rsidRPr="000F100B" w14:paraId="5F64A933" w14:textId="77777777" w:rsidTr="00BD2F34">
        <w:trPr>
          <w:cantSplit/>
          <w:trHeight w:val="300"/>
        </w:trPr>
        <w:tc>
          <w:tcPr>
            <w:tcW w:w="811" w:type="dxa"/>
          </w:tcPr>
          <w:p w14:paraId="0B61C9DE" w14:textId="77777777" w:rsidR="00B63B0F" w:rsidRPr="000F100B" w:rsidRDefault="00B63B0F" w:rsidP="00BD2F34">
            <w:pPr>
              <w:pStyle w:val="a7"/>
              <w:numPr>
                <w:ilvl w:val="0"/>
                <w:numId w:val="26"/>
              </w:numPr>
              <w:spacing w:after="0"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</w:p>
        </w:tc>
        <w:tc>
          <w:tcPr>
            <w:tcW w:w="2376" w:type="dxa"/>
            <w:shd w:val="clear" w:color="auto" w:fill="auto"/>
            <w:noWrap/>
            <w:hideMark/>
          </w:tcPr>
          <w:p w14:paraId="4189FE9F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Должность руководителя</w:t>
            </w:r>
          </w:p>
        </w:tc>
        <w:tc>
          <w:tcPr>
            <w:tcW w:w="1375" w:type="dxa"/>
            <w:shd w:val="clear" w:color="auto" w:fill="auto"/>
            <w:noWrap/>
            <w:hideMark/>
          </w:tcPr>
          <w:p w14:paraId="65FA03B5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ФНС</w:t>
            </w:r>
          </w:p>
        </w:tc>
        <w:tc>
          <w:tcPr>
            <w:tcW w:w="1633" w:type="dxa"/>
            <w:shd w:val="clear" w:color="auto" w:fill="auto"/>
            <w:noWrap/>
            <w:hideMark/>
          </w:tcPr>
          <w:p w14:paraId="436D30D0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Нет</w:t>
            </w:r>
          </w:p>
        </w:tc>
        <w:tc>
          <w:tcPr>
            <w:tcW w:w="3660" w:type="dxa"/>
            <w:shd w:val="clear" w:color="auto" w:fill="auto"/>
            <w:hideMark/>
          </w:tcPr>
          <w:p w14:paraId="4EF67148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Приказ Минкомсвязи России от 13.04.2012 N 107</w:t>
            </w:r>
          </w:p>
        </w:tc>
      </w:tr>
      <w:tr w:rsidR="00B63B0F" w:rsidRPr="000F100B" w14:paraId="74847115" w14:textId="77777777" w:rsidTr="00BD2F34">
        <w:trPr>
          <w:cantSplit/>
          <w:trHeight w:val="300"/>
        </w:trPr>
        <w:tc>
          <w:tcPr>
            <w:tcW w:w="811" w:type="dxa"/>
          </w:tcPr>
          <w:p w14:paraId="33BC05C2" w14:textId="77777777" w:rsidR="00B63B0F" w:rsidRPr="000F100B" w:rsidRDefault="00B63B0F" w:rsidP="00BD2F34">
            <w:pPr>
              <w:pStyle w:val="a7"/>
              <w:numPr>
                <w:ilvl w:val="0"/>
                <w:numId w:val="26"/>
              </w:numPr>
              <w:spacing w:after="0"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</w:p>
        </w:tc>
        <w:tc>
          <w:tcPr>
            <w:tcW w:w="2376" w:type="dxa"/>
            <w:shd w:val="clear" w:color="auto" w:fill="auto"/>
            <w:noWrap/>
            <w:hideMark/>
          </w:tcPr>
          <w:p w14:paraId="4F35C376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Основные данные ФЛ (см. физические лица)</w:t>
            </w:r>
          </w:p>
        </w:tc>
        <w:tc>
          <w:tcPr>
            <w:tcW w:w="1375" w:type="dxa"/>
            <w:shd w:val="clear" w:color="auto" w:fill="auto"/>
            <w:noWrap/>
            <w:hideMark/>
          </w:tcPr>
          <w:p w14:paraId="5C98537E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</w:p>
        </w:tc>
        <w:tc>
          <w:tcPr>
            <w:tcW w:w="1633" w:type="dxa"/>
            <w:shd w:val="clear" w:color="auto" w:fill="auto"/>
            <w:noWrap/>
            <w:hideMark/>
          </w:tcPr>
          <w:p w14:paraId="5AC7E981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--</w:t>
            </w:r>
          </w:p>
        </w:tc>
        <w:tc>
          <w:tcPr>
            <w:tcW w:w="3660" w:type="dxa"/>
            <w:shd w:val="clear" w:color="auto" w:fill="auto"/>
            <w:hideMark/>
          </w:tcPr>
          <w:p w14:paraId="4255E6CF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-</w:t>
            </w:r>
          </w:p>
        </w:tc>
      </w:tr>
      <w:tr w:rsidR="00B63B0F" w:rsidRPr="000F100B" w14:paraId="659EE1D2" w14:textId="77777777" w:rsidTr="00BD2F34">
        <w:trPr>
          <w:cantSplit/>
          <w:trHeight w:val="300"/>
        </w:trPr>
        <w:tc>
          <w:tcPr>
            <w:tcW w:w="9855" w:type="dxa"/>
            <w:gridSpan w:val="5"/>
            <w:shd w:val="clear" w:color="auto" w:fill="A6A6A6" w:themeFill="background1" w:themeFillShade="A6"/>
          </w:tcPr>
          <w:p w14:paraId="17F32353" w14:textId="77777777" w:rsidR="00B63B0F" w:rsidRPr="000F100B" w:rsidRDefault="00B63B0F" w:rsidP="00BD2F34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b/>
                <w:bCs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b/>
                <w:bCs/>
                <w:szCs w:val="24"/>
                <w:lang w:eastAsia="ru-RU"/>
              </w:rPr>
              <w:t>Личные данные сотрудников</w:t>
            </w:r>
          </w:p>
        </w:tc>
      </w:tr>
      <w:tr w:rsidR="00B63B0F" w:rsidRPr="000F100B" w14:paraId="336640CC" w14:textId="77777777" w:rsidTr="00BD2F34">
        <w:trPr>
          <w:cantSplit/>
          <w:trHeight w:val="300"/>
        </w:trPr>
        <w:tc>
          <w:tcPr>
            <w:tcW w:w="811" w:type="dxa"/>
          </w:tcPr>
          <w:p w14:paraId="1B4A17BF" w14:textId="77777777" w:rsidR="00B63B0F" w:rsidRPr="000F100B" w:rsidRDefault="00B63B0F" w:rsidP="00BD2F34">
            <w:pPr>
              <w:pStyle w:val="a7"/>
              <w:numPr>
                <w:ilvl w:val="0"/>
                <w:numId w:val="26"/>
              </w:numPr>
              <w:spacing w:after="0"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</w:p>
        </w:tc>
        <w:tc>
          <w:tcPr>
            <w:tcW w:w="2376" w:type="dxa"/>
            <w:shd w:val="clear" w:color="auto" w:fill="auto"/>
            <w:noWrap/>
            <w:hideMark/>
          </w:tcPr>
          <w:p w14:paraId="047DC7CB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ФИО</w:t>
            </w:r>
          </w:p>
        </w:tc>
        <w:tc>
          <w:tcPr>
            <w:tcW w:w="1375" w:type="dxa"/>
            <w:shd w:val="clear" w:color="auto" w:fill="auto"/>
            <w:noWrap/>
            <w:hideMark/>
          </w:tcPr>
          <w:p w14:paraId="68665C35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МВД</w:t>
            </w:r>
          </w:p>
        </w:tc>
        <w:tc>
          <w:tcPr>
            <w:tcW w:w="1633" w:type="dxa"/>
            <w:shd w:val="clear" w:color="auto" w:fill="auto"/>
            <w:noWrap/>
            <w:hideMark/>
          </w:tcPr>
          <w:p w14:paraId="39EC5690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Нет</w:t>
            </w:r>
          </w:p>
        </w:tc>
        <w:tc>
          <w:tcPr>
            <w:tcW w:w="3660" w:type="dxa"/>
            <w:shd w:val="clear" w:color="auto" w:fill="auto"/>
            <w:hideMark/>
          </w:tcPr>
          <w:p w14:paraId="3AC1AF13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Приказ Минкомсвязи России от 13.04.2012 N 107</w:t>
            </w:r>
          </w:p>
        </w:tc>
      </w:tr>
      <w:tr w:rsidR="00B63B0F" w:rsidRPr="000F100B" w14:paraId="3895761B" w14:textId="77777777" w:rsidTr="00BD2F34">
        <w:trPr>
          <w:cantSplit/>
          <w:trHeight w:val="300"/>
        </w:trPr>
        <w:tc>
          <w:tcPr>
            <w:tcW w:w="811" w:type="dxa"/>
          </w:tcPr>
          <w:p w14:paraId="74D0A43A" w14:textId="77777777" w:rsidR="00B63B0F" w:rsidRPr="000F100B" w:rsidRDefault="00B63B0F" w:rsidP="00BD2F34">
            <w:pPr>
              <w:pStyle w:val="a7"/>
              <w:numPr>
                <w:ilvl w:val="0"/>
                <w:numId w:val="26"/>
              </w:numPr>
              <w:spacing w:after="0"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</w:p>
        </w:tc>
        <w:tc>
          <w:tcPr>
            <w:tcW w:w="2376" w:type="dxa"/>
            <w:shd w:val="clear" w:color="auto" w:fill="auto"/>
            <w:noWrap/>
            <w:hideMark/>
          </w:tcPr>
          <w:p w14:paraId="03394846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СНИЛС</w:t>
            </w:r>
          </w:p>
        </w:tc>
        <w:tc>
          <w:tcPr>
            <w:tcW w:w="1375" w:type="dxa"/>
            <w:shd w:val="clear" w:color="auto" w:fill="auto"/>
            <w:noWrap/>
            <w:hideMark/>
          </w:tcPr>
          <w:p w14:paraId="47965B01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ПФР</w:t>
            </w:r>
          </w:p>
        </w:tc>
        <w:tc>
          <w:tcPr>
            <w:tcW w:w="1633" w:type="dxa"/>
            <w:shd w:val="clear" w:color="auto" w:fill="auto"/>
            <w:noWrap/>
            <w:hideMark/>
          </w:tcPr>
          <w:p w14:paraId="6E2E0A55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Нет</w:t>
            </w:r>
          </w:p>
        </w:tc>
        <w:tc>
          <w:tcPr>
            <w:tcW w:w="3660" w:type="dxa"/>
            <w:shd w:val="clear" w:color="auto" w:fill="auto"/>
            <w:hideMark/>
          </w:tcPr>
          <w:p w14:paraId="774F4EF8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-</w:t>
            </w:r>
          </w:p>
        </w:tc>
      </w:tr>
      <w:tr w:rsidR="00B63B0F" w:rsidRPr="000F100B" w14:paraId="47867D91" w14:textId="77777777" w:rsidTr="00BD2F34">
        <w:trPr>
          <w:cantSplit/>
          <w:trHeight w:val="300"/>
        </w:trPr>
        <w:tc>
          <w:tcPr>
            <w:tcW w:w="811" w:type="dxa"/>
          </w:tcPr>
          <w:p w14:paraId="58E0C6F1" w14:textId="77777777" w:rsidR="00B63B0F" w:rsidRPr="000F100B" w:rsidRDefault="00B63B0F" w:rsidP="00BD2F34">
            <w:pPr>
              <w:pStyle w:val="a7"/>
              <w:numPr>
                <w:ilvl w:val="0"/>
                <w:numId w:val="26"/>
              </w:numPr>
              <w:spacing w:after="0"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</w:p>
        </w:tc>
        <w:tc>
          <w:tcPr>
            <w:tcW w:w="2376" w:type="dxa"/>
            <w:shd w:val="clear" w:color="auto" w:fill="auto"/>
            <w:noWrap/>
            <w:hideMark/>
          </w:tcPr>
          <w:p w14:paraId="423D0349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ИНН</w:t>
            </w:r>
          </w:p>
        </w:tc>
        <w:tc>
          <w:tcPr>
            <w:tcW w:w="1375" w:type="dxa"/>
            <w:shd w:val="clear" w:color="auto" w:fill="auto"/>
            <w:noWrap/>
            <w:hideMark/>
          </w:tcPr>
          <w:p w14:paraId="39B3EB66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ФНС</w:t>
            </w:r>
          </w:p>
        </w:tc>
        <w:tc>
          <w:tcPr>
            <w:tcW w:w="1633" w:type="dxa"/>
            <w:shd w:val="clear" w:color="auto" w:fill="auto"/>
            <w:noWrap/>
            <w:hideMark/>
          </w:tcPr>
          <w:p w14:paraId="465A86C4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Нет</w:t>
            </w:r>
          </w:p>
        </w:tc>
        <w:tc>
          <w:tcPr>
            <w:tcW w:w="3660" w:type="dxa"/>
            <w:shd w:val="clear" w:color="auto" w:fill="auto"/>
            <w:hideMark/>
          </w:tcPr>
          <w:p w14:paraId="19F0D776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-</w:t>
            </w:r>
          </w:p>
        </w:tc>
      </w:tr>
      <w:tr w:rsidR="00B63B0F" w:rsidRPr="000F100B" w14:paraId="1DC3064E" w14:textId="77777777" w:rsidTr="00BD2F34">
        <w:trPr>
          <w:cantSplit/>
          <w:trHeight w:val="300"/>
        </w:trPr>
        <w:tc>
          <w:tcPr>
            <w:tcW w:w="811" w:type="dxa"/>
          </w:tcPr>
          <w:p w14:paraId="0D8C0A42" w14:textId="77777777" w:rsidR="00B63B0F" w:rsidRPr="000F100B" w:rsidRDefault="00B63B0F" w:rsidP="00BD2F34">
            <w:pPr>
              <w:pStyle w:val="a7"/>
              <w:numPr>
                <w:ilvl w:val="0"/>
                <w:numId w:val="26"/>
              </w:numPr>
              <w:spacing w:after="0"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</w:p>
        </w:tc>
        <w:tc>
          <w:tcPr>
            <w:tcW w:w="2376" w:type="dxa"/>
            <w:shd w:val="clear" w:color="auto" w:fill="auto"/>
            <w:noWrap/>
            <w:hideMark/>
          </w:tcPr>
          <w:p w14:paraId="50722CA4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Электронная почта</w:t>
            </w:r>
          </w:p>
        </w:tc>
        <w:tc>
          <w:tcPr>
            <w:tcW w:w="1375" w:type="dxa"/>
            <w:shd w:val="clear" w:color="auto" w:fill="auto"/>
            <w:noWrap/>
            <w:hideMark/>
          </w:tcPr>
          <w:p w14:paraId="47275EED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гражданин</w:t>
            </w:r>
          </w:p>
        </w:tc>
        <w:tc>
          <w:tcPr>
            <w:tcW w:w="1633" w:type="dxa"/>
            <w:shd w:val="clear" w:color="auto" w:fill="auto"/>
            <w:noWrap/>
            <w:hideMark/>
          </w:tcPr>
          <w:p w14:paraId="4C7191A6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--</w:t>
            </w:r>
          </w:p>
        </w:tc>
        <w:tc>
          <w:tcPr>
            <w:tcW w:w="3660" w:type="dxa"/>
            <w:shd w:val="clear" w:color="auto" w:fill="auto"/>
            <w:hideMark/>
          </w:tcPr>
          <w:p w14:paraId="3BED6831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Приказ Минкомсвязи России от 13.04.2012 N 107</w:t>
            </w:r>
          </w:p>
        </w:tc>
      </w:tr>
      <w:tr w:rsidR="00B63B0F" w:rsidRPr="000F100B" w14:paraId="68108A29" w14:textId="77777777" w:rsidTr="00BD2F34">
        <w:trPr>
          <w:cantSplit/>
          <w:trHeight w:val="300"/>
        </w:trPr>
        <w:tc>
          <w:tcPr>
            <w:tcW w:w="9855" w:type="dxa"/>
            <w:gridSpan w:val="5"/>
            <w:shd w:val="clear" w:color="auto" w:fill="A6A6A6" w:themeFill="background1" w:themeFillShade="A6"/>
          </w:tcPr>
          <w:p w14:paraId="5DD5A464" w14:textId="77777777" w:rsidR="00B63B0F" w:rsidRPr="000F100B" w:rsidRDefault="00B63B0F" w:rsidP="00BD2F34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b/>
                <w:bCs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b/>
                <w:bCs/>
                <w:szCs w:val="24"/>
                <w:lang w:eastAsia="ru-RU"/>
              </w:rPr>
              <w:t>Основные данные организации</w:t>
            </w:r>
          </w:p>
        </w:tc>
      </w:tr>
      <w:tr w:rsidR="00B63B0F" w:rsidRPr="000F100B" w14:paraId="63A3D865" w14:textId="77777777" w:rsidTr="00BD2F34">
        <w:trPr>
          <w:cantSplit/>
          <w:trHeight w:val="300"/>
        </w:trPr>
        <w:tc>
          <w:tcPr>
            <w:tcW w:w="811" w:type="dxa"/>
          </w:tcPr>
          <w:p w14:paraId="5D912E12" w14:textId="77777777" w:rsidR="00B63B0F" w:rsidRPr="000F100B" w:rsidRDefault="00B63B0F" w:rsidP="00BD2F34">
            <w:pPr>
              <w:pStyle w:val="a7"/>
              <w:numPr>
                <w:ilvl w:val="0"/>
                <w:numId w:val="26"/>
              </w:numPr>
              <w:spacing w:after="0" w:line="240" w:lineRule="auto"/>
              <w:ind w:left="0" w:firstLine="0"/>
              <w:jc w:val="left"/>
              <w:rPr>
                <w:rFonts w:eastAsia="Times New Roman" w:cs="Times New Roman"/>
                <w:szCs w:val="24"/>
                <w:lang w:eastAsia="ru-RU"/>
              </w:rPr>
            </w:pPr>
          </w:p>
        </w:tc>
        <w:tc>
          <w:tcPr>
            <w:tcW w:w="2376" w:type="dxa"/>
            <w:shd w:val="clear" w:color="auto" w:fill="auto"/>
            <w:noWrap/>
            <w:hideMark/>
          </w:tcPr>
          <w:p w14:paraId="25A146F3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szCs w:val="24"/>
                <w:lang w:eastAsia="ru-RU"/>
              </w:rPr>
              <w:t>ГРН записей</w:t>
            </w:r>
          </w:p>
        </w:tc>
        <w:tc>
          <w:tcPr>
            <w:tcW w:w="1375" w:type="dxa"/>
            <w:shd w:val="clear" w:color="auto" w:fill="auto"/>
            <w:noWrap/>
            <w:hideMark/>
          </w:tcPr>
          <w:p w14:paraId="372BAD06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szCs w:val="24"/>
                <w:lang w:eastAsia="ru-RU"/>
              </w:rPr>
              <w:t>ФНС</w:t>
            </w:r>
          </w:p>
        </w:tc>
        <w:tc>
          <w:tcPr>
            <w:tcW w:w="1633" w:type="dxa"/>
            <w:shd w:val="clear" w:color="auto" w:fill="auto"/>
            <w:noWrap/>
            <w:hideMark/>
          </w:tcPr>
          <w:p w14:paraId="2199835E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Нет</w:t>
            </w:r>
          </w:p>
        </w:tc>
        <w:tc>
          <w:tcPr>
            <w:tcW w:w="3660" w:type="dxa"/>
            <w:shd w:val="clear" w:color="auto" w:fill="auto"/>
            <w:hideMark/>
          </w:tcPr>
          <w:p w14:paraId="19516BDE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-</w:t>
            </w:r>
          </w:p>
        </w:tc>
      </w:tr>
      <w:tr w:rsidR="00B63B0F" w:rsidRPr="000F100B" w14:paraId="63E436E3" w14:textId="77777777" w:rsidTr="00BD2F34">
        <w:trPr>
          <w:cantSplit/>
          <w:trHeight w:val="300"/>
        </w:trPr>
        <w:tc>
          <w:tcPr>
            <w:tcW w:w="811" w:type="dxa"/>
          </w:tcPr>
          <w:p w14:paraId="1FB1961A" w14:textId="77777777" w:rsidR="00B63B0F" w:rsidRPr="000F100B" w:rsidRDefault="00B63B0F" w:rsidP="00BD2F34">
            <w:pPr>
              <w:pStyle w:val="a7"/>
              <w:numPr>
                <w:ilvl w:val="0"/>
                <w:numId w:val="26"/>
              </w:numPr>
              <w:spacing w:after="0" w:line="240" w:lineRule="auto"/>
              <w:ind w:left="0" w:firstLine="0"/>
              <w:jc w:val="left"/>
              <w:rPr>
                <w:rFonts w:eastAsia="Times New Roman" w:cs="Times New Roman"/>
                <w:szCs w:val="24"/>
                <w:lang w:eastAsia="ru-RU"/>
              </w:rPr>
            </w:pPr>
          </w:p>
        </w:tc>
        <w:tc>
          <w:tcPr>
            <w:tcW w:w="2376" w:type="dxa"/>
            <w:shd w:val="clear" w:color="auto" w:fill="auto"/>
            <w:noWrap/>
            <w:hideMark/>
          </w:tcPr>
          <w:p w14:paraId="7AD81D23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szCs w:val="24"/>
                <w:lang w:eastAsia="ru-RU"/>
              </w:rPr>
              <w:t>Даты внесения сведений</w:t>
            </w:r>
          </w:p>
        </w:tc>
        <w:tc>
          <w:tcPr>
            <w:tcW w:w="1375" w:type="dxa"/>
            <w:shd w:val="clear" w:color="auto" w:fill="auto"/>
            <w:noWrap/>
            <w:hideMark/>
          </w:tcPr>
          <w:p w14:paraId="4FE2C2AC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szCs w:val="24"/>
                <w:lang w:eastAsia="ru-RU"/>
              </w:rPr>
              <w:t>ФНС</w:t>
            </w:r>
          </w:p>
        </w:tc>
        <w:tc>
          <w:tcPr>
            <w:tcW w:w="1633" w:type="dxa"/>
            <w:shd w:val="clear" w:color="auto" w:fill="auto"/>
            <w:noWrap/>
            <w:hideMark/>
          </w:tcPr>
          <w:p w14:paraId="49531D2C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Нет</w:t>
            </w:r>
          </w:p>
        </w:tc>
        <w:tc>
          <w:tcPr>
            <w:tcW w:w="3660" w:type="dxa"/>
            <w:shd w:val="clear" w:color="auto" w:fill="auto"/>
            <w:hideMark/>
          </w:tcPr>
          <w:p w14:paraId="1492EEEA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-</w:t>
            </w:r>
          </w:p>
        </w:tc>
      </w:tr>
      <w:tr w:rsidR="00B63B0F" w:rsidRPr="000F100B" w14:paraId="7B2C56E2" w14:textId="77777777" w:rsidTr="00BD2F34">
        <w:trPr>
          <w:cantSplit/>
          <w:trHeight w:val="300"/>
        </w:trPr>
        <w:tc>
          <w:tcPr>
            <w:tcW w:w="811" w:type="dxa"/>
          </w:tcPr>
          <w:p w14:paraId="451A7EED" w14:textId="77777777" w:rsidR="00B63B0F" w:rsidRPr="000F100B" w:rsidRDefault="00B63B0F" w:rsidP="00BD2F34">
            <w:pPr>
              <w:pStyle w:val="a7"/>
              <w:numPr>
                <w:ilvl w:val="0"/>
                <w:numId w:val="26"/>
              </w:numPr>
              <w:spacing w:after="0" w:line="240" w:lineRule="auto"/>
              <w:ind w:left="0" w:firstLine="0"/>
              <w:jc w:val="left"/>
              <w:rPr>
                <w:rFonts w:eastAsia="Times New Roman" w:cs="Times New Roman"/>
                <w:szCs w:val="24"/>
                <w:lang w:eastAsia="ru-RU"/>
              </w:rPr>
            </w:pPr>
          </w:p>
        </w:tc>
        <w:tc>
          <w:tcPr>
            <w:tcW w:w="2376" w:type="dxa"/>
            <w:shd w:val="clear" w:color="auto" w:fill="auto"/>
            <w:noWrap/>
            <w:hideMark/>
          </w:tcPr>
          <w:p w14:paraId="2484297C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szCs w:val="24"/>
                <w:lang w:eastAsia="ru-RU"/>
              </w:rPr>
              <w:t>Наименование</w:t>
            </w:r>
          </w:p>
        </w:tc>
        <w:tc>
          <w:tcPr>
            <w:tcW w:w="1375" w:type="dxa"/>
            <w:shd w:val="clear" w:color="auto" w:fill="auto"/>
            <w:noWrap/>
            <w:hideMark/>
          </w:tcPr>
          <w:p w14:paraId="7D383649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szCs w:val="24"/>
                <w:lang w:eastAsia="ru-RU"/>
              </w:rPr>
              <w:t>ФНС</w:t>
            </w:r>
          </w:p>
        </w:tc>
        <w:tc>
          <w:tcPr>
            <w:tcW w:w="1633" w:type="dxa"/>
            <w:shd w:val="clear" w:color="auto" w:fill="auto"/>
            <w:noWrap/>
            <w:hideMark/>
          </w:tcPr>
          <w:p w14:paraId="70879038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Нет</w:t>
            </w:r>
          </w:p>
        </w:tc>
        <w:tc>
          <w:tcPr>
            <w:tcW w:w="3660" w:type="dxa"/>
            <w:shd w:val="clear" w:color="auto" w:fill="auto"/>
            <w:hideMark/>
          </w:tcPr>
          <w:p w14:paraId="1BB49E5F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Приказ Минкомсвязи России от 13.04.2012 N 107</w:t>
            </w:r>
          </w:p>
        </w:tc>
      </w:tr>
      <w:tr w:rsidR="00B63B0F" w:rsidRPr="000F100B" w14:paraId="56FCFEBF" w14:textId="77777777" w:rsidTr="00BD2F34">
        <w:trPr>
          <w:cantSplit/>
          <w:trHeight w:val="300"/>
        </w:trPr>
        <w:tc>
          <w:tcPr>
            <w:tcW w:w="811" w:type="dxa"/>
          </w:tcPr>
          <w:p w14:paraId="6F0E1B07" w14:textId="77777777" w:rsidR="00B63B0F" w:rsidRPr="000F100B" w:rsidRDefault="00B63B0F" w:rsidP="00BD2F34">
            <w:pPr>
              <w:pStyle w:val="a7"/>
              <w:numPr>
                <w:ilvl w:val="0"/>
                <w:numId w:val="26"/>
              </w:numPr>
              <w:spacing w:after="0" w:line="240" w:lineRule="auto"/>
              <w:ind w:left="0" w:firstLine="0"/>
              <w:jc w:val="left"/>
              <w:rPr>
                <w:rFonts w:eastAsia="Times New Roman" w:cs="Times New Roman"/>
                <w:szCs w:val="24"/>
                <w:lang w:eastAsia="ru-RU"/>
              </w:rPr>
            </w:pPr>
          </w:p>
        </w:tc>
        <w:tc>
          <w:tcPr>
            <w:tcW w:w="2376" w:type="dxa"/>
            <w:shd w:val="clear" w:color="auto" w:fill="auto"/>
            <w:noWrap/>
            <w:hideMark/>
          </w:tcPr>
          <w:p w14:paraId="0B2FD05C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szCs w:val="24"/>
                <w:lang w:eastAsia="ru-RU"/>
              </w:rPr>
              <w:t>Статус международной компании</w:t>
            </w:r>
          </w:p>
        </w:tc>
        <w:tc>
          <w:tcPr>
            <w:tcW w:w="1375" w:type="dxa"/>
            <w:shd w:val="clear" w:color="auto" w:fill="auto"/>
            <w:noWrap/>
            <w:hideMark/>
          </w:tcPr>
          <w:p w14:paraId="445913CB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szCs w:val="24"/>
                <w:lang w:eastAsia="ru-RU"/>
              </w:rPr>
              <w:t>ФНС</w:t>
            </w:r>
          </w:p>
        </w:tc>
        <w:tc>
          <w:tcPr>
            <w:tcW w:w="1633" w:type="dxa"/>
            <w:shd w:val="clear" w:color="auto" w:fill="auto"/>
            <w:noWrap/>
            <w:hideMark/>
          </w:tcPr>
          <w:p w14:paraId="28591955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Нет</w:t>
            </w:r>
          </w:p>
        </w:tc>
        <w:tc>
          <w:tcPr>
            <w:tcW w:w="3660" w:type="dxa"/>
            <w:shd w:val="clear" w:color="auto" w:fill="auto"/>
            <w:hideMark/>
          </w:tcPr>
          <w:p w14:paraId="7D2D8966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-</w:t>
            </w:r>
          </w:p>
        </w:tc>
      </w:tr>
      <w:tr w:rsidR="00B63B0F" w:rsidRPr="000F100B" w14:paraId="40A1ACB8" w14:textId="77777777" w:rsidTr="00BD2F34">
        <w:trPr>
          <w:cantSplit/>
          <w:trHeight w:val="300"/>
        </w:trPr>
        <w:tc>
          <w:tcPr>
            <w:tcW w:w="811" w:type="dxa"/>
          </w:tcPr>
          <w:p w14:paraId="42C5C66B" w14:textId="77777777" w:rsidR="00B63B0F" w:rsidRPr="000F100B" w:rsidRDefault="00B63B0F" w:rsidP="00BD2F34">
            <w:pPr>
              <w:pStyle w:val="a7"/>
              <w:numPr>
                <w:ilvl w:val="0"/>
                <w:numId w:val="26"/>
              </w:numPr>
              <w:spacing w:after="0"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</w:p>
        </w:tc>
        <w:tc>
          <w:tcPr>
            <w:tcW w:w="2376" w:type="dxa"/>
            <w:shd w:val="clear" w:color="auto" w:fill="auto"/>
            <w:noWrap/>
            <w:hideMark/>
          </w:tcPr>
          <w:p w14:paraId="3859D954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Адрес (место нахождение)</w:t>
            </w:r>
          </w:p>
        </w:tc>
        <w:tc>
          <w:tcPr>
            <w:tcW w:w="1375" w:type="dxa"/>
            <w:shd w:val="clear" w:color="auto" w:fill="auto"/>
            <w:noWrap/>
            <w:hideMark/>
          </w:tcPr>
          <w:p w14:paraId="69F338EA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szCs w:val="24"/>
                <w:lang w:eastAsia="ru-RU"/>
              </w:rPr>
              <w:t>ФНС</w:t>
            </w:r>
          </w:p>
        </w:tc>
        <w:tc>
          <w:tcPr>
            <w:tcW w:w="1633" w:type="dxa"/>
            <w:shd w:val="clear" w:color="auto" w:fill="auto"/>
            <w:noWrap/>
            <w:hideMark/>
          </w:tcPr>
          <w:p w14:paraId="32DB5B33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Нет</w:t>
            </w:r>
          </w:p>
        </w:tc>
        <w:tc>
          <w:tcPr>
            <w:tcW w:w="3660" w:type="dxa"/>
            <w:shd w:val="clear" w:color="auto" w:fill="auto"/>
            <w:hideMark/>
          </w:tcPr>
          <w:p w14:paraId="2446867A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-</w:t>
            </w:r>
          </w:p>
        </w:tc>
      </w:tr>
      <w:tr w:rsidR="00B63B0F" w:rsidRPr="000F100B" w14:paraId="5CB7A331" w14:textId="77777777" w:rsidTr="00BD2F34">
        <w:trPr>
          <w:cantSplit/>
          <w:trHeight w:val="300"/>
        </w:trPr>
        <w:tc>
          <w:tcPr>
            <w:tcW w:w="811" w:type="dxa"/>
          </w:tcPr>
          <w:p w14:paraId="156BE3BE" w14:textId="77777777" w:rsidR="00B63B0F" w:rsidRPr="000F100B" w:rsidRDefault="00B63B0F" w:rsidP="00BD2F34">
            <w:pPr>
              <w:pStyle w:val="a7"/>
              <w:numPr>
                <w:ilvl w:val="0"/>
                <w:numId w:val="26"/>
              </w:numPr>
              <w:spacing w:after="0"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</w:p>
        </w:tc>
        <w:tc>
          <w:tcPr>
            <w:tcW w:w="2376" w:type="dxa"/>
            <w:shd w:val="clear" w:color="auto" w:fill="auto"/>
            <w:noWrap/>
            <w:hideMark/>
          </w:tcPr>
          <w:p w14:paraId="670C9BC8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Способ образования</w:t>
            </w:r>
          </w:p>
        </w:tc>
        <w:tc>
          <w:tcPr>
            <w:tcW w:w="1375" w:type="dxa"/>
            <w:shd w:val="clear" w:color="auto" w:fill="auto"/>
            <w:noWrap/>
            <w:hideMark/>
          </w:tcPr>
          <w:p w14:paraId="69C1247D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szCs w:val="24"/>
                <w:lang w:eastAsia="ru-RU"/>
              </w:rPr>
              <w:t>ФНС</w:t>
            </w:r>
          </w:p>
        </w:tc>
        <w:tc>
          <w:tcPr>
            <w:tcW w:w="1633" w:type="dxa"/>
            <w:shd w:val="clear" w:color="auto" w:fill="auto"/>
            <w:noWrap/>
            <w:hideMark/>
          </w:tcPr>
          <w:p w14:paraId="31A1D1A3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Нет</w:t>
            </w:r>
          </w:p>
        </w:tc>
        <w:tc>
          <w:tcPr>
            <w:tcW w:w="3660" w:type="dxa"/>
            <w:shd w:val="clear" w:color="auto" w:fill="auto"/>
            <w:hideMark/>
          </w:tcPr>
          <w:p w14:paraId="27F42838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-</w:t>
            </w:r>
          </w:p>
        </w:tc>
      </w:tr>
      <w:tr w:rsidR="00B63B0F" w:rsidRPr="000F100B" w14:paraId="5CA27498" w14:textId="77777777" w:rsidTr="00BD2F34">
        <w:trPr>
          <w:cantSplit/>
          <w:trHeight w:val="300"/>
        </w:trPr>
        <w:tc>
          <w:tcPr>
            <w:tcW w:w="811" w:type="dxa"/>
          </w:tcPr>
          <w:p w14:paraId="0BFC6725" w14:textId="77777777" w:rsidR="00B63B0F" w:rsidRPr="000F100B" w:rsidRDefault="00B63B0F" w:rsidP="00BD2F34">
            <w:pPr>
              <w:pStyle w:val="a7"/>
              <w:numPr>
                <w:ilvl w:val="0"/>
                <w:numId w:val="26"/>
              </w:numPr>
              <w:spacing w:after="0"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</w:p>
        </w:tc>
        <w:tc>
          <w:tcPr>
            <w:tcW w:w="2376" w:type="dxa"/>
            <w:shd w:val="clear" w:color="auto" w:fill="auto"/>
            <w:noWrap/>
            <w:hideMark/>
          </w:tcPr>
          <w:p w14:paraId="6D0DAFD6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ОГРН</w:t>
            </w:r>
          </w:p>
        </w:tc>
        <w:tc>
          <w:tcPr>
            <w:tcW w:w="1375" w:type="dxa"/>
            <w:shd w:val="clear" w:color="auto" w:fill="auto"/>
            <w:noWrap/>
            <w:hideMark/>
          </w:tcPr>
          <w:p w14:paraId="411F83D4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szCs w:val="24"/>
                <w:lang w:eastAsia="ru-RU"/>
              </w:rPr>
              <w:t>ФНС</w:t>
            </w:r>
          </w:p>
        </w:tc>
        <w:tc>
          <w:tcPr>
            <w:tcW w:w="1633" w:type="dxa"/>
            <w:shd w:val="clear" w:color="auto" w:fill="auto"/>
            <w:noWrap/>
            <w:hideMark/>
          </w:tcPr>
          <w:p w14:paraId="711122D2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Нет</w:t>
            </w:r>
          </w:p>
        </w:tc>
        <w:tc>
          <w:tcPr>
            <w:tcW w:w="3660" w:type="dxa"/>
            <w:shd w:val="clear" w:color="auto" w:fill="auto"/>
            <w:hideMark/>
          </w:tcPr>
          <w:p w14:paraId="3971C514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Приказ Минкомсвязи России от 13.04.2012 N 107</w:t>
            </w:r>
          </w:p>
        </w:tc>
      </w:tr>
      <w:tr w:rsidR="00B63B0F" w:rsidRPr="000F100B" w14:paraId="21456A82" w14:textId="77777777" w:rsidTr="00BD2F34">
        <w:trPr>
          <w:cantSplit/>
          <w:trHeight w:val="300"/>
        </w:trPr>
        <w:tc>
          <w:tcPr>
            <w:tcW w:w="811" w:type="dxa"/>
          </w:tcPr>
          <w:p w14:paraId="5F5FCD60" w14:textId="77777777" w:rsidR="00B63B0F" w:rsidRPr="000F100B" w:rsidRDefault="00B63B0F" w:rsidP="00BD2F34">
            <w:pPr>
              <w:pStyle w:val="a7"/>
              <w:numPr>
                <w:ilvl w:val="0"/>
                <w:numId w:val="26"/>
              </w:numPr>
              <w:spacing w:after="0"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</w:p>
        </w:tc>
        <w:tc>
          <w:tcPr>
            <w:tcW w:w="2376" w:type="dxa"/>
            <w:shd w:val="clear" w:color="auto" w:fill="auto"/>
            <w:noWrap/>
            <w:hideMark/>
          </w:tcPr>
          <w:p w14:paraId="7956B3C3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Дата ОГРН</w:t>
            </w:r>
          </w:p>
        </w:tc>
        <w:tc>
          <w:tcPr>
            <w:tcW w:w="1375" w:type="dxa"/>
            <w:shd w:val="clear" w:color="auto" w:fill="auto"/>
            <w:noWrap/>
            <w:hideMark/>
          </w:tcPr>
          <w:p w14:paraId="0E3B4285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szCs w:val="24"/>
                <w:lang w:eastAsia="ru-RU"/>
              </w:rPr>
              <w:t>ФНС</w:t>
            </w:r>
          </w:p>
        </w:tc>
        <w:tc>
          <w:tcPr>
            <w:tcW w:w="1633" w:type="dxa"/>
            <w:shd w:val="clear" w:color="auto" w:fill="auto"/>
            <w:noWrap/>
            <w:hideMark/>
          </w:tcPr>
          <w:p w14:paraId="12739367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Нет</w:t>
            </w:r>
          </w:p>
        </w:tc>
        <w:tc>
          <w:tcPr>
            <w:tcW w:w="3660" w:type="dxa"/>
            <w:shd w:val="clear" w:color="auto" w:fill="auto"/>
            <w:hideMark/>
          </w:tcPr>
          <w:p w14:paraId="76EA9AE6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-</w:t>
            </w:r>
          </w:p>
        </w:tc>
      </w:tr>
      <w:tr w:rsidR="00B63B0F" w:rsidRPr="000F100B" w14:paraId="2C93C9EA" w14:textId="77777777" w:rsidTr="00BD2F34">
        <w:trPr>
          <w:cantSplit/>
          <w:trHeight w:val="300"/>
        </w:trPr>
        <w:tc>
          <w:tcPr>
            <w:tcW w:w="9855" w:type="dxa"/>
            <w:gridSpan w:val="5"/>
            <w:shd w:val="clear" w:color="auto" w:fill="A6A6A6" w:themeFill="background1" w:themeFillShade="A6"/>
          </w:tcPr>
          <w:p w14:paraId="350C1BD0" w14:textId="77777777" w:rsidR="00B63B0F" w:rsidRPr="000F100B" w:rsidRDefault="00B63B0F" w:rsidP="00BD2F34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b/>
                <w:bCs/>
                <w:color w:val="FFFFFF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b/>
                <w:bCs/>
                <w:color w:val="000000" w:themeColor="text1"/>
                <w:szCs w:val="24"/>
                <w:lang w:eastAsia="ru-RU"/>
              </w:rPr>
              <w:t>Индивидуальные предприниматели (через ЛК ФЛ)</w:t>
            </w:r>
          </w:p>
        </w:tc>
      </w:tr>
      <w:tr w:rsidR="00B63B0F" w:rsidRPr="000F100B" w14:paraId="410060AE" w14:textId="77777777" w:rsidTr="00BD2F34">
        <w:trPr>
          <w:cantSplit/>
          <w:trHeight w:val="300"/>
        </w:trPr>
        <w:tc>
          <w:tcPr>
            <w:tcW w:w="811" w:type="dxa"/>
          </w:tcPr>
          <w:p w14:paraId="3CB5D732" w14:textId="77777777" w:rsidR="00B63B0F" w:rsidRPr="000F100B" w:rsidRDefault="00B63B0F" w:rsidP="00BD2F34">
            <w:pPr>
              <w:pStyle w:val="a7"/>
              <w:numPr>
                <w:ilvl w:val="0"/>
                <w:numId w:val="26"/>
              </w:numPr>
              <w:spacing w:after="0" w:line="240" w:lineRule="auto"/>
              <w:ind w:left="0" w:firstLine="0"/>
              <w:jc w:val="left"/>
              <w:rPr>
                <w:rFonts w:eastAsia="Times New Roman" w:cs="Times New Roman"/>
                <w:szCs w:val="24"/>
                <w:lang w:eastAsia="ru-RU"/>
              </w:rPr>
            </w:pPr>
          </w:p>
        </w:tc>
        <w:tc>
          <w:tcPr>
            <w:tcW w:w="2376" w:type="dxa"/>
            <w:shd w:val="clear" w:color="auto" w:fill="auto"/>
            <w:noWrap/>
            <w:hideMark/>
          </w:tcPr>
          <w:p w14:paraId="270D740E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szCs w:val="24"/>
                <w:lang w:eastAsia="ru-RU"/>
              </w:rPr>
              <w:t>ФИО</w:t>
            </w:r>
          </w:p>
        </w:tc>
        <w:tc>
          <w:tcPr>
            <w:tcW w:w="1375" w:type="dxa"/>
            <w:shd w:val="clear" w:color="auto" w:fill="auto"/>
            <w:noWrap/>
            <w:hideMark/>
          </w:tcPr>
          <w:p w14:paraId="4A29FD39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szCs w:val="24"/>
                <w:lang w:eastAsia="ru-RU"/>
              </w:rPr>
              <w:t>ФНС</w:t>
            </w:r>
          </w:p>
        </w:tc>
        <w:tc>
          <w:tcPr>
            <w:tcW w:w="1633" w:type="dxa"/>
            <w:shd w:val="clear" w:color="auto" w:fill="auto"/>
            <w:noWrap/>
            <w:hideMark/>
          </w:tcPr>
          <w:p w14:paraId="47E46021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Нет</w:t>
            </w:r>
          </w:p>
        </w:tc>
        <w:tc>
          <w:tcPr>
            <w:tcW w:w="3660" w:type="dxa"/>
            <w:shd w:val="clear" w:color="auto" w:fill="auto"/>
            <w:hideMark/>
          </w:tcPr>
          <w:p w14:paraId="1F48A576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szCs w:val="24"/>
                <w:lang w:eastAsia="ru-RU"/>
              </w:rPr>
              <w:t>Приказ Минкомсвязи России от 13.04.2012 N 107</w:t>
            </w:r>
          </w:p>
        </w:tc>
      </w:tr>
      <w:tr w:rsidR="00B63B0F" w:rsidRPr="000F100B" w14:paraId="49BB2734" w14:textId="77777777" w:rsidTr="00BD2F34">
        <w:trPr>
          <w:cantSplit/>
          <w:trHeight w:val="300"/>
        </w:trPr>
        <w:tc>
          <w:tcPr>
            <w:tcW w:w="811" w:type="dxa"/>
          </w:tcPr>
          <w:p w14:paraId="4689D19F" w14:textId="77777777" w:rsidR="00B63B0F" w:rsidRPr="000F100B" w:rsidRDefault="00B63B0F" w:rsidP="00BD2F34">
            <w:pPr>
              <w:pStyle w:val="a7"/>
              <w:numPr>
                <w:ilvl w:val="0"/>
                <w:numId w:val="26"/>
              </w:numPr>
              <w:spacing w:after="0" w:line="240" w:lineRule="auto"/>
              <w:ind w:left="0" w:firstLine="0"/>
              <w:jc w:val="left"/>
              <w:rPr>
                <w:rFonts w:eastAsia="Times New Roman" w:cs="Times New Roman"/>
                <w:szCs w:val="24"/>
                <w:lang w:eastAsia="ru-RU"/>
              </w:rPr>
            </w:pPr>
          </w:p>
        </w:tc>
        <w:tc>
          <w:tcPr>
            <w:tcW w:w="2376" w:type="dxa"/>
            <w:shd w:val="clear" w:color="auto" w:fill="auto"/>
            <w:noWrap/>
            <w:hideMark/>
          </w:tcPr>
          <w:p w14:paraId="303B9582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szCs w:val="24"/>
                <w:lang w:eastAsia="ru-RU"/>
              </w:rPr>
              <w:t>Пол</w:t>
            </w:r>
          </w:p>
        </w:tc>
        <w:tc>
          <w:tcPr>
            <w:tcW w:w="1375" w:type="dxa"/>
            <w:shd w:val="clear" w:color="auto" w:fill="auto"/>
            <w:noWrap/>
            <w:hideMark/>
          </w:tcPr>
          <w:p w14:paraId="78E36068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szCs w:val="24"/>
                <w:lang w:eastAsia="ru-RU"/>
              </w:rPr>
              <w:t>ФНС</w:t>
            </w:r>
          </w:p>
        </w:tc>
        <w:tc>
          <w:tcPr>
            <w:tcW w:w="1633" w:type="dxa"/>
            <w:shd w:val="clear" w:color="auto" w:fill="auto"/>
            <w:noWrap/>
            <w:hideMark/>
          </w:tcPr>
          <w:p w14:paraId="45F68139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szCs w:val="24"/>
                <w:lang w:eastAsia="ru-RU"/>
              </w:rPr>
              <w:t>Нет</w:t>
            </w:r>
          </w:p>
        </w:tc>
        <w:tc>
          <w:tcPr>
            <w:tcW w:w="3660" w:type="dxa"/>
            <w:shd w:val="clear" w:color="auto" w:fill="auto"/>
            <w:hideMark/>
          </w:tcPr>
          <w:p w14:paraId="1CC842E6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szCs w:val="24"/>
                <w:lang w:eastAsia="ru-RU"/>
              </w:rPr>
              <w:t>Приказ Минкомсвязи России от 13.04.2012 N 107</w:t>
            </w:r>
          </w:p>
        </w:tc>
      </w:tr>
      <w:tr w:rsidR="00B63B0F" w:rsidRPr="000F100B" w14:paraId="7BB1EA81" w14:textId="77777777" w:rsidTr="00BD2F34">
        <w:trPr>
          <w:cantSplit/>
          <w:trHeight w:val="600"/>
        </w:trPr>
        <w:tc>
          <w:tcPr>
            <w:tcW w:w="811" w:type="dxa"/>
          </w:tcPr>
          <w:p w14:paraId="2BDBD1D4" w14:textId="77777777" w:rsidR="00B63B0F" w:rsidRPr="000F100B" w:rsidRDefault="00B63B0F" w:rsidP="00BD2F34">
            <w:pPr>
              <w:pStyle w:val="a7"/>
              <w:numPr>
                <w:ilvl w:val="0"/>
                <w:numId w:val="26"/>
              </w:numPr>
              <w:spacing w:after="0" w:line="240" w:lineRule="auto"/>
              <w:ind w:left="0" w:firstLine="0"/>
              <w:jc w:val="left"/>
              <w:rPr>
                <w:rFonts w:eastAsia="Times New Roman" w:cs="Times New Roman"/>
                <w:szCs w:val="24"/>
                <w:lang w:eastAsia="ru-RU"/>
              </w:rPr>
            </w:pPr>
          </w:p>
        </w:tc>
        <w:tc>
          <w:tcPr>
            <w:tcW w:w="2376" w:type="dxa"/>
            <w:shd w:val="clear" w:color="auto" w:fill="auto"/>
            <w:noWrap/>
            <w:hideMark/>
          </w:tcPr>
          <w:p w14:paraId="2B0D86FC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szCs w:val="24"/>
                <w:lang w:eastAsia="ru-RU"/>
              </w:rPr>
              <w:t>Дата и место рождения</w:t>
            </w:r>
          </w:p>
        </w:tc>
        <w:tc>
          <w:tcPr>
            <w:tcW w:w="1375" w:type="dxa"/>
            <w:shd w:val="clear" w:color="auto" w:fill="auto"/>
            <w:noWrap/>
            <w:hideMark/>
          </w:tcPr>
          <w:p w14:paraId="41004AA3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szCs w:val="24"/>
                <w:lang w:eastAsia="ru-RU"/>
              </w:rPr>
              <w:t>ФНС</w:t>
            </w:r>
          </w:p>
        </w:tc>
        <w:tc>
          <w:tcPr>
            <w:tcW w:w="1633" w:type="dxa"/>
            <w:shd w:val="clear" w:color="auto" w:fill="auto"/>
            <w:noWrap/>
            <w:hideMark/>
          </w:tcPr>
          <w:p w14:paraId="433C27EE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szCs w:val="24"/>
                <w:lang w:eastAsia="ru-RU"/>
              </w:rPr>
              <w:t>Нет</w:t>
            </w:r>
          </w:p>
        </w:tc>
        <w:tc>
          <w:tcPr>
            <w:tcW w:w="3660" w:type="dxa"/>
            <w:shd w:val="clear" w:color="auto" w:fill="auto"/>
            <w:hideMark/>
          </w:tcPr>
          <w:p w14:paraId="75D4B1B2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szCs w:val="24"/>
                <w:lang w:eastAsia="ru-RU"/>
              </w:rPr>
              <w:t>Приказ Минкомсвязи России от 13.04.2012 N 107 (за исключением места рождения)</w:t>
            </w:r>
          </w:p>
        </w:tc>
      </w:tr>
      <w:tr w:rsidR="00B63B0F" w:rsidRPr="000F100B" w14:paraId="1EAA9CA6" w14:textId="77777777" w:rsidTr="00BD2F34">
        <w:trPr>
          <w:cantSplit/>
          <w:trHeight w:val="300"/>
        </w:trPr>
        <w:tc>
          <w:tcPr>
            <w:tcW w:w="811" w:type="dxa"/>
          </w:tcPr>
          <w:p w14:paraId="737E45FB" w14:textId="77777777" w:rsidR="00B63B0F" w:rsidRPr="000F100B" w:rsidRDefault="00B63B0F" w:rsidP="00BD2F34">
            <w:pPr>
              <w:pStyle w:val="a7"/>
              <w:numPr>
                <w:ilvl w:val="0"/>
                <w:numId w:val="26"/>
              </w:numPr>
              <w:spacing w:after="0" w:line="240" w:lineRule="auto"/>
              <w:ind w:left="0" w:firstLine="0"/>
              <w:jc w:val="left"/>
              <w:rPr>
                <w:rFonts w:eastAsia="Times New Roman" w:cs="Times New Roman"/>
                <w:szCs w:val="24"/>
                <w:lang w:eastAsia="ru-RU"/>
              </w:rPr>
            </w:pPr>
          </w:p>
        </w:tc>
        <w:tc>
          <w:tcPr>
            <w:tcW w:w="2376" w:type="dxa"/>
            <w:shd w:val="clear" w:color="auto" w:fill="auto"/>
            <w:noWrap/>
            <w:hideMark/>
          </w:tcPr>
          <w:p w14:paraId="4E4F9669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szCs w:val="24"/>
                <w:lang w:eastAsia="ru-RU"/>
              </w:rPr>
              <w:t>Гражданство</w:t>
            </w:r>
          </w:p>
        </w:tc>
        <w:tc>
          <w:tcPr>
            <w:tcW w:w="1375" w:type="dxa"/>
            <w:shd w:val="clear" w:color="auto" w:fill="auto"/>
            <w:noWrap/>
            <w:hideMark/>
          </w:tcPr>
          <w:p w14:paraId="5E4A0718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szCs w:val="24"/>
                <w:lang w:eastAsia="ru-RU"/>
              </w:rPr>
              <w:t>ФНС</w:t>
            </w:r>
          </w:p>
        </w:tc>
        <w:tc>
          <w:tcPr>
            <w:tcW w:w="1633" w:type="dxa"/>
            <w:shd w:val="clear" w:color="auto" w:fill="auto"/>
            <w:noWrap/>
            <w:hideMark/>
          </w:tcPr>
          <w:p w14:paraId="58FF1276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szCs w:val="24"/>
                <w:lang w:eastAsia="ru-RU"/>
              </w:rPr>
              <w:t>Нет</w:t>
            </w:r>
          </w:p>
        </w:tc>
        <w:tc>
          <w:tcPr>
            <w:tcW w:w="3660" w:type="dxa"/>
            <w:shd w:val="clear" w:color="auto" w:fill="auto"/>
            <w:hideMark/>
          </w:tcPr>
          <w:p w14:paraId="4C74248A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szCs w:val="24"/>
                <w:lang w:eastAsia="ru-RU"/>
              </w:rPr>
              <w:t>Приказ Минкомсвязи России от 13.04.2012 N 107</w:t>
            </w:r>
          </w:p>
        </w:tc>
      </w:tr>
      <w:tr w:rsidR="00B63B0F" w:rsidRPr="000F100B" w14:paraId="7F94BED7" w14:textId="77777777" w:rsidTr="00BD2F34">
        <w:trPr>
          <w:cantSplit/>
          <w:trHeight w:val="300"/>
        </w:trPr>
        <w:tc>
          <w:tcPr>
            <w:tcW w:w="811" w:type="dxa"/>
          </w:tcPr>
          <w:p w14:paraId="12484FF8" w14:textId="77777777" w:rsidR="00B63B0F" w:rsidRPr="000F100B" w:rsidRDefault="00B63B0F" w:rsidP="00BD2F34">
            <w:pPr>
              <w:pStyle w:val="a7"/>
              <w:numPr>
                <w:ilvl w:val="0"/>
                <w:numId w:val="26"/>
              </w:numPr>
              <w:spacing w:after="0" w:line="240" w:lineRule="auto"/>
              <w:ind w:left="0" w:firstLine="0"/>
              <w:jc w:val="left"/>
              <w:rPr>
                <w:rFonts w:eastAsia="Times New Roman" w:cs="Times New Roman"/>
                <w:szCs w:val="24"/>
                <w:lang w:eastAsia="ru-RU"/>
              </w:rPr>
            </w:pPr>
          </w:p>
        </w:tc>
        <w:tc>
          <w:tcPr>
            <w:tcW w:w="2376" w:type="dxa"/>
            <w:shd w:val="clear" w:color="auto" w:fill="auto"/>
            <w:noWrap/>
            <w:hideMark/>
          </w:tcPr>
          <w:p w14:paraId="7B309164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szCs w:val="24"/>
                <w:lang w:eastAsia="ru-RU"/>
              </w:rPr>
              <w:t>Место жительства</w:t>
            </w:r>
          </w:p>
        </w:tc>
        <w:tc>
          <w:tcPr>
            <w:tcW w:w="1375" w:type="dxa"/>
            <w:shd w:val="clear" w:color="auto" w:fill="auto"/>
            <w:noWrap/>
            <w:hideMark/>
          </w:tcPr>
          <w:p w14:paraId="1146A14B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szCs w:val="24"/>
                <w:lang w:eastAsia="ru-RU"/>
              </w:rPr>
              <w:t>ФНС</w:t>
            </w:r>
          </w:p>
        </w:tc>
        <w:tc>
          <w:tcPr>
            <w:tcW w:w="1633" w:type="dxa"/>
            <w:shd w:val="clear" w:color="auto" w:fill="auto"/>
            <w:noWrap/>
            <w:hideMark/>
          </w:tcPr>
          <w:p w14:paraId="5DA66661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szCs w:val="24"/>
                <w:lang w:eastAsia="ru-RU"/>
              </w:rPr>
              <w:t>Нет</w:t>
            </w:r>
          </w:p>
        </w:tc>
        <w:tc>
          <w:tcPr>
            <w:tcW w:w="3660" w:type="dxa"/>
            <w:shd w:val="clear" w:color="auto" w:fill="auto"/>
            <w:hideMark/>
          </w:tcPr>
          <w:p w14:paraId="53B2708D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szCs w:val="24"/>
                <w:lang w:eastAsia="ru-RU"/>
              </w:rPr>
              <w:t>-</w:t>
            </w:r>
          </w:p>
        </w:tc>
      </w:tr>
      <w:tr w:rsidR="00B63B0F" w:rsidRPr="000F100B" w14:paraId="62D9681A" w14:textId="77777777" w:rsidTr="00BD2F34">
        <w:trPr>
          <w:cantSplit/>
          <w:trHeight w:val="300"/>
        </w:trPr>
        <w:tc>
          <w:tcPr>
            <w:tcW w:w="811" w:type="dxa"/>
          </w:tcPr>
          <w:p w14:paraId="086A3459" w14:textId="77777777" w:rsidR="00B63B0F" w:rsidRPr="000F100B" w:rsidRDefault="00B63B0F" w:rsidP="00BD2F34">
            <w:pPr>
              <w:pStyle w:val="a7"/>
              <w:numPr>
                <w:ilvl w:val="0"/>
                <w:numId w:val="26"/>
              </w:numPr>
              <w:spacing w:after="0" w:line="240" w:lineRule="auto"/>
              <w:ind w:left="0" w:firstLine="0"/>
              <w:jc w:val="left"/>
              <w:rPr>
                <w:rFonts w:eastAsia="Times New Roman" w:cs="Times New Roman"/>
                <w:szCs w:val="24"/>
                <w:lang w:eastAsia="ru-RU"/>
              </w:rPr>
            </w:pPr>
          </w:p>
        </w:tc>
        <w:tc>
          <w:tcPr>
            <w:tcW w:w="2376" w:type="dxa"/>
            <w:shd w:val="clear" w:color="auto" w:fill="auto"/>
            <w:noWrap/>
            <w:hideMark/>
          </w:tcPr>
          <w:p w14:paraId="6D66DFB8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szCs w:val="24"/>
                <w:lang w:eastAsia="ru-RU"/>
              </w:rPr>
              <w:t>Адрес электронной почты</w:t>
            </w:r>
          </w:p>
        </w:tc>
        <w:tc>
          <w:tcPr>
            <w:tcW w:w="1375" w:type="dxa"/>
            <w:shd w:val="clear" w:color="auto" w:fill="auto"/>
            <w:noWrap/>
            <w:hideMark/>
          </w:tcPr>
          <w:p w14:paraId="1EA18830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szCs w:val="24"/>
                <w:lang w:eastAsia="ru-RU"/>
              </w:rPr>
              <w:t>Гражданин</w:t>
            </w:r>
          </w:p>
        </w:tc>
        <w:tc>
          <w:tcPr>
            <w:tcW w:w="1633" w:type="dxa"/>
            <w:shd w:val="clear" w:color="auto" w:fill="auto"/>
            <w:noWrap/>
            <w:hideMark/>
          </w:tcPr>
          <w:p w14:paraId="35F2541B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Нет</w:t>
            </w:r>
          </w:p>
        </w:tc>
        <w:tc>
          <w:tcPr>
            <w:tcW w:w="3660" w:type="dxa"/>
            <w:shd w:val="clear" w:color="auto" w:fill="auto"/>
            <w:hideMark/>
          </w:tcPr>
          <w:p w14:paraId="2C917244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szCs w:val="24"/>
                <w:lang w:eastAsia="ru-RU"/>
              </w:rPr>
              <w:t>Приказ Минкомсвязи России от 13.04.2012 N 107</w:t>
            </w:r>
          </w:p>
        </w:tc>
      </w:tr>
      <w:tr w:rsidR="00B63B0F" w:rsidRPr="000F100B" w14:paraId="0282C02F" w14:textId="77777777" w:rsidTr="00BD2F34">
        <w:trPr>
          <w:cantSplit/>
          <w:trHeight w:val="300"/>
        </w:trPr>
        <w:tc>
          <w:tcPr>
            <w:tcW w:w="811" w:type="dxa"/>
          </w:tcPr>
          <w:p w14:paraId="497B9FA3" w14:textId="77777777" w:rsidR="00B63B0F" w:rsidRPr="000F100B" w:rsidRDefault="00B63B0F" w:rsidP="00BD2F34">
            <w:pPr>
              <w:pStyle w:val="a7"/>
              <w:numPr>
                <w:ilvl w:val="0"/>
                <w:numId w:val="26"/>
              </w:numPr>
              <w:spacing w:after="0" w:line="240" w:lineRule="auto"/>
              <w:ind w:left="0" w:firstLine="0"/>
              <w:jc w:val="left"/>
              <w:rPr>
                <w:rFonts w:eastAsia="Times New Roman" w:cs="Times New Roman"/>
                <w:szCs w:val="24"/>
                <w:lang w:eastAsia="ru-RU"/>
              </w:rPr>
            </w:pPr>
          </w:p>
        </w:tc>
        <w:tc>
          <w:tcPr>
            <w:tcW w:w="2376" w:type="dxa"/>
            <w:shd w:val="clear" w:color="auto" w:fill="auto"/>
            <w:noWrap/>
            <w:hideMark/>
          </w:tcPr>
          <w:p w14:paraId="26A8032A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szCs w:val="24"/>
                <w:lang w:eastAsia="ru-RU"/>
              </w:rPr>
              <w:t>Серия номер паспорта</w:t>
            </w:r>
          </w:p>
        </w:tc>
        <w:tc>
          <w:tcPr>
            <w:tcW w:w="1375" w:type="dxa"/>
            <w:shd w:val="clear" w:color="auto" w:fill="auto"/>
            <w:noWrap/>
            <w:hideMark/>
          </w:tcPr>
          <w:p w14:paraId="168E18A9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szCs w:val="24"/>
                <w:lang w:eastAsia="ru-RU"/>
              </w:rPr>
              <w:t>ФНС</w:t>
            </w:r>
          </w:p>
        </w:tc>
        <w:tc>
          <w:tcPr>
            <w:tcW w:w="1633" w:type="dxa"/>
            <w:shd w:val="clear" w:color="auto" w:fill="auto"/>
            <w:noWrap/>
            <w:hideMark/>
          </w:tcPr>
          <w:p w14:paraId="6454B9EC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szCs w:val="24"/>
                <w:lang w:eastAsia="ru-RU"/>
              </w:rPr>
              <w:t>Нет</w:t>
            </w:r>
          </w:p>
        </w:tc>
        <w:tc>
          <w:tcPr>
            <w:tcW w:w="3660" w:type="dxa"/>
            <w:shd w:val="clear" w:color="auto" w:fill="auto"/>
            <w:hideMark/>
          </w:tcPr>
          <w:p w14:paraId="216D8B39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szCs w:val="24"/>
                <w:lang w:eastAsia="ru-RU"/>
              </w:rPr>
              <w:t>Приказ Минкомсвязи России от 13.04.2012 N 107</w:t>
            </w:r>
          </w:p>
        </w:tc>
      </w:tr>
      <w:tr w:rsidR="00B63B0F" w:rsidRPr="000F100B" w14:paraId="117AE657" w14:textId="77777777" w:rsidTr="00BD2F34">
        <w:trPr>
          <w:cantSplit/>
          <w:trHeight w:val="300"/>
        </w:trPr>
        <w:tc>
          <w:tcPr>
            <w:tcW w:w="811" w:type="dxa"/>
          </w:tcPr>
          <w:p w14:paraId="6D138092" w14:textId="77777777" w:rsidR="00B63B0F" w:rsidRPr="000F100B" w:rsidRDefault="00B63B0F" w:rsidP="00BD2F34">
            <w:pPr>
              <w:pStyle w:val="a7"/>
              <w:numPr>
                <w:ilvl w:val="0"/>
                <w:numId w:val="26"/>
              </w:numPr>
              <w:spacing w:after="0" w:line="240" w:lineRule="auto"/>
              <w:ind w:left="0" w:firstLine="0"/>
              <w:jc w:val="left"/>
              <w:rPr>
                <w:rFonts w:eastAsia="Times New Roman" w:cs="Times New Roman"/>
                <w:szCs w:val="24"/>
                <w:lang w:eastAsia="ru-RU"/>
              </w:rPr>
            </w:pPr>
          </w:p>
        </w:tc>
        <w:tc>
          <w:tcPr>
            <w:tcW w:w="2376" w:type="dxa"/>
            <w:shd w:val="clear" w:color="auto" w:fill="auto"/>
            <w:noWrap/>
            <w:hideMark/>
          </w:tcPr>
          <w:p w14:paraId="20385568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szCs w:val="24"/>
                <w:lang w:eastAsia="ru-RU"/>
              </w:rPr>
              <w:t>Когда выдан паспорт</w:t>
            </w:r>
          </w:p>
        </w:tc>
        <w:tc>
          <w:tcPr>
            <w:tcW w:w="1375" w:type="dxa"/>
            <w:shd w:val="clear" w:color="auto" w:fill="auto"/>
            <w:noWrap/>
            <w:hideMark/>
          </w:tcPr>
          <w:p w14:paraId="2C3144A2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szCs w:val="24"/>
                <w:lang w:eastAsia="ru-RU"/>
              </w:rPr>
              <w:t>ФНС</w:t>
            </w:r>
          </w:p>
        </w:tc>
        <w:tc>
          <w:tcPr>
            <w:tcW w:w="1633" w:type="dxa"/>
            <w:shd w:val="clear" w:color="auto" w:fill="auto"/>
            <w:noWrap/>
            <w:hideMark/>
          </w:tcPr>
          <w:p w14:paraId="7922CA1F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szCs w:val="24"/>
                <w:lang w:eastAsia="ru-RU"/>
              </w:rPr>
              <w:t>Нет</w:t>
            </w:r>
          </w:p>
        </w:tc>
        <w:tc>
          <w:tcPr>
            <w:tcW w:w="3660" w:type="dxa"/>
            <w:shd w:val="clear" w:color="auto" w:fill="auto"/>
            <w:hideMark/>
          </w:tcPr>
          <w:p w14:paraId="46B10E35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szCs w:val="24"/>
                <w:lang w:eastAsia="ru-RU"/>
              </w:rPr>
              <w:t>Приказ Минкомсвязи России от 13.04.2012 N 107</w:t>
            </w:r>
          </w:p>
        </w:tc>
      </w:tr>
      <w:tr w:rsidR="00B63B0F" w:rsidRPr="000F100B" w14:paraId="70DB0E66" w14:textId="77777777" w:rsidTr="00BD2F34">
        <w:trPr>
          <w:cantSplit/>
          <w:trHeight w:val="300"/>
        </w:trPr>
        <w:tc>
          <w:tcPr>
            <w:tcW w:w="811" w:type="dxa"/>
          </w:tcPr>
          <w:p w14:paraId="32E35E57" w14:textId="77777777" w:rsidR="00B63B0F" w:rsidRPr="000F100B" w:rsidRDefault="00B63B0F" w:rsidP="00BD2F34">
            <w:pPr>
              <w:pStyle w:val="a7"/>
              <w:numPr>
                <w:ilvl w:val="0"/>
                <w:numId w:val="26"/>
              </w:numPr>
              <w:spacing w:after="0" w:line="240" w:lineRule="auto"/>
              <w:ind w:left="0" w:firstLine="0"/>
              <w:jc w:val="left"/>
              <w:rPr>
                <w:rFonts w:eastAsia="Times New Roman" w:cs="Times New Roman"/>
                <w:szCs w:val="24"/>
                <w:lang w:eastAsia="ru-RU"/>
              </w:rPr>
            </w:pPr>
          </w:p>
        </w:tc>
        <w:tc>
          <w:tcPr>
            <w:tcW w:w="2376" w:type="dxa"/>
            <w:shd w:val="clear" w:color="auto" w:fill="auto"/>
            <w:noWrap/>
            <w:hideMark/>
          </w:tcPr>
          <w:p w14:paraId="57A6F510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szCs w:val="24"/>
                <w:lang w:eastAsia="ru-RU"/>
              </w:rPr>
              <w:t>Кем выдан паспорт</w:t>
            </w:r>
          </w:p>
        </w:tc>
        <w:tc>
          <w:tcPr>
            <w:tcW w:w="1375" w:type="dxa"/>
            <w:shd w:val="clear" w:color="auto" w:fill="auto"/>
            <w:noWrap/>
            <w:hideMark/>
          </w:tcPr>
          <w:p w14:paraId="3B144F43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szCs w:val="24"/>
                <w:lang w:eastAsia="ru-RU"/>
              </w:rPr>
              <w:t>ФНС</w:t>
            </w:r>
          </w:p>
        </w:tc>
        <w:tc>
          <w:tcPr>
            <w:tcW w:w="1633" w:type="dxa"/>
            <w:shd w:val="clear" w:color="auto" w:fill="auto"/>
            <w:noWrap/>
            <w:hideMark/>
          </w:tcPr>
          <w:p w14:paraId="15319F20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szCs w:val="24"/>
                <w:lang w:eastAsia="ru-RU"/>
              </w:rPr>
              <w:t>Нет</w:t>
            </w:r>
          </w:p>
        </w:tc>
        <w:tc>
          <w:tcPr>
            <w:tcW w:w="3660" w:type="dxa"/>
            <w:shd w:val="clear" w:color="auto" w:fill="auto"/>
            <w:hideMark/>
          </w:tcPr>
          <w:p w14:paraId="2BB243AD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szCs w:val="24"/>
                <w:lang w:eastAsia="ru-RU"/>
              </w:rPr>
              <w:t>-</w:t>
            </w:r>
          </w:p>
        </w:tc>
      </w:tr>
      <w:tr w:rsidR="00B63B0F" w:rsidRPr="000F100B" w14:paraId="3B0D5172" w14:textId="77777777" w:rsidTr="00BD2F34">
        <w:trPr>
          <w:cantSplit/>
          <w:trHeight w:val="300"/>
        </w:trPr>
        <w:tc>
          <w:tcPr>
            <w:tcW w:w="811" w:type="dxa"/>
          </w:tcPr>
          <w:p w14:paraId="1EC454FF" w14:textId="77777777" w:rsidR="00B63B0F" w:rsidRPr="000F100B" w:rsidRDefault="00B63B0F" w:rsidP="00BD2F34">
            <w:pPr>
              <w:pStyle w:val="a7"/>
              <w:numPr>
                <w:ilvl w:val="0"/>
                <w:numId w:val="26"/>
              </w:numPr>
              <w:spacing w:after="0" w:line="240" w:lineRule="auto"/>
              <w:ind w:left="0" w:firstLine="0"/>
              <w:jc w:val="left"/>
              <w:rPr>
                <w:rFonts w:eastAsia="Times New Roman" w:cs="Times New Roman"/>
                <w:szCs w:val="24"/>
                <w:lang w:eastAsia="ru-RU"/>
              </w:rPr>
            </w:pPr>
          </w:p>
        </w:tc>
        <w:tc>
          <w:tcPr>
            <w:tcW w:w="2376" w:type="dxa"/>
            <w:shd w:val="clear" w:color="auto" w:fill="auto"/>
            <w:noWrap/>
            <w:hideMark/>
          </w:tcPr>
          <w:p w14:paraId="6CFD6A83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szCs w:val="24"/>
                <w:lang w:eastAsia="ru-RU"/>
              </w:rPr>
              <w:t>Код подразделения</w:t>
            </w:r>
          </w:p>
        </w:tc>
        <w:tc>
          <w:tcPr>
            <w:tcW w:w="1375" w:type="dxa"/>
            <w:shd w:val="clear" w:color="auto" w:fill="auto"/>
            <w:noWrap/>
            <w:hideMark/>
          </w:tcPr>
          <w:p w14:paraId="50EC266A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szCs w:val="24"/>
                <w:lang w:eastAsia="ru-RU"/>
              </w:rPr>
              <w:t>ФНС</w:t>
            </w:r>
          </w:p>
        </w:tc>
        <w:tc>
          <w:tcPr>
            <w:tcW w:w="1633" w:type="dxa"/>
            <w:shd w:val="clear" w:color="auto" w:fill="auto"/>
            <w:noWrap/>
            <w:hideMark/>
          </w:tcPr>
          <w:p w14:paraId="0E8A900B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szCs w:val="24"/>
                <w:lang w:eastAsia="ru-RU"/>
              </w:rPr>
              <w:t>Нет</w:t>
            </w:r>
          </w:p>
        </w:tc>
        <w:tc>
          <w:tcPr>
            <w:tcW w:w="3660" w:type="dxa"/>
            <w:shd w:val="clear" w:color="auto" w:fill="auto"/>
            <w:hideMark/>
          </w:tcPr>
          <w:p w14:paraId="74C4C02C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szCs w:val="24"/>
                <w:lang w:eastAsia="ru-RU"/>
              </w:rPr>
              <w:t>-</w:t>
            </w:r>
          </w:p>
        </w:tc>
      </w:tr>
      <w:tr w:rsidR="00B63B0F" w:rsidRPr="000F100B" w14:paraId="5BD259F0" w14:textId="77777777" w:rsidTr="00BD2F34">
        <w:trPr>
          <w:cantSplit/>
          <w:trHeight w:val="900"/>
        </w:trPr>
        <w:tc>
          <w:tcPr>
            <w:tcW w:w="811" w:type="dxa"/>
          </w:tcPr>
          <w:p w14:paraId="08FA46D4" w14:textId="77777777" w:rsidR="00B63B0F" w:rsidRPr="000F100B" w:rsidRDefault="00B63B0F" w:rsidP="00BD2F34">
            <w:pPr>
              <w:pStyle w:val="a7"/>
              <w:numPr>
                <w:ilvl w:val="0"/>
                <w:numId w:val="26"/>
              </w:numPr>
              <w:spacing w:after="0" w:line="240" w:lineRule="auto"/>
              <w:ind w:left="0" w:firstLine="0"/>
              <w:jc w:val="left"/>
              <w:rPr>
                <w:rFonts w:eastAsia="Times New Roman" w:cs="Times New Roman"/>
                <w:szCs w:val="24"/>
                <w:lang w:eastAsia="ru-RU"/>
              </w:rPr>
            </w:pPr>
          </w:p>
        </w:tc>
        <w:tc>
          <w:tcPr>
            <w:tcW w:w="2376" w:type="dxa"/>
            <w:shd w:val="clear" w:color="auto" w:fill="auto"/>
            <w:hideMark/>
          </w:tcPr>
          <w:p w14:paraId="047BE047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szCs w:val="24"/>
                <w:lang w:eastAsia="ru-RU"/>
              </w:rPr>
              <w:t>Вид, данные и срок действия документа, подтверждающего право проживания на территории Российской Федерации</w:t>
            </w:r>
          </w:p>
        </w:tc>
        <w:tc>
          <w:tcPr>
            <w:tcW w:w="1375" w:type="dxa"/>
            <w:shd w:val="clear" w:color="auto" w:fill="auto"/>
            <w:noWrap/>
            <w:hideMark/>
          </w:tcPr>
          <w:p w14:paraId="1F57AC2F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szCs w:val="24"/>
                <w:lang w:eastAsia="ru-RU"/>
              </w:rPr>
              <w:t>ФНС</w:t>
            </w:r>
          </w:p>
        </w:tc>
        <w:tc>
          <w:tcPr>
            <w:tcW w:w="1633" w:type="dxa"/>
            <w:shd w:val="clear" w:color="auto" w:fill="auto"/>
            <w:noWrap/>
            <w:hideMark/>
          </w:tcPr>
          <w:p w14:paraId="017536E2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szCs w:val="24"/>
                <w:lang w:eastAsia="ru-RU"/>
              </w:rPr>
              <w:t>Нет</w:t>
            </w:r>
          </w:p>
        </w:tc>
        <w:tc>
          <w:tcPr>
            <w:tcW w:w="3660" w:type="dxa"/>
            <w:shd w:val="clear" w:color="auto" w:fill="auto"/>
            <w:hideMark/>
          </w:tcPr>
          <w:p w14:paraId="08C72B3C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szCs w:val="24"/>
                <w:lang w:eastAsia="ru-RU"/>
              </w:rPr>
              <w:t>-</w:t>
            </w:r>
          </w:p>
        </w:tc>
      </w:tr>
      <w:tr w:rsidR="00B63B0F" w:rsidRPr="000F100B" w14:paraId="730A1CD4" w14:textId="77777777" w:rsidTr="00BD2F34">
        <w:trPr>
          <w:cantSplit/>
          <w:trHeight w:val="300"/>
        </w:trPr>
        <w:tc>
          <w:tcPr>
            <w:tcW w:w="811" w:type="dxa"/>
          </w:tcPr>
          <w:p w14:paraId="2FD139EC" w14:textId="77777777" w:rsidR="00B63B0F" w:rsidRPr="000F100B" w:rsidRDefault="00B63B0F" w:rsidP="00BD2F34">
            <w:pPr>
              <w:pStyle w:val="a7"/>
              <w:numPr>
                <w:ilvl w:val="0"/>
                <w:numId w:val="26"/>
              </w:numPr>
              <w:spacing w:after="0" w:line="240" w:lineRule="auto"/>
              <w:ind w:left="0" w:firstLine="0"/>
              <w:jc w:val="left"/>
              <w:rPr>
                <w:rFonts w:eastAsia="Times New Roman" w:cs="Times New Roman"/>
                <w:szCs w:val="24"/>
                <w:lang w:eastAsia="ru-RU"/>
              </w:rPr>
            </w:pPr>
          </w:p>
        </w:tc>
        <w:tc>
          <w:tcPr>
            <w:tcW w:w="2376" w:type="dxa"/>
            <w:shd w:val="clear" w:color="auto" w:fill="auto"/>
            <w:noWrap/>
            <w:hideMark/>
          </w:tcPr>
          <w:p w14:paraId="08A7D9EC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szCs w:val="24"/>
                <w:lang w:eastAsia="ru-RU"/>
              </w:rPr>
              <w:t>Дата регистрации качестве ИП</w:t>
            </w:r>
          </w:p>
        </w:tc>
        <w:tc>
          <w:tcPr>
            <w:tcW w:w="1375" w:type="dxa"/>
            <w:shd w:val="clear" w:color="auto" w:fill="auto"/>
            <w:noWrap/>
            <w:hideMark/>
          </w:tcPr>
          <w:p w14:paraId="2A5FD547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szCs w:val="24"/>
                <w:lang w:eastAsia="ru-RU"/>
              </w:rPr>
              <w:t>ФНС</w:t>
            </w:r>
          </w:p>
        </w:tc>
        <w:tc>
          <w:tcPr>
            <w:tcW w:w="1633" w:type="dxa"/>
            <w:shd w:val="clear" w:color="auto" w:fill="auto"/>
            <w:noWrap/>
            <w:hideMark/>
          </w:tcPr>
          <w:p w14:paraId="3985D484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szCs w:val="24"/>
                <w:lang w:eastAsia="ru-RU"/>
              </w:rPr>
              <w:t>Нет</w:t>
            </w:r>
          </w:p>
        </w:tc>
        <w:tc>
          <w:tcPr>
            <w:tcW w:w="3660" w:type="dxa"/>
            <w:shd w:val="clear" w:color="auto" w:fill="auto"/>
            <w:hideMark/>
          </w:tcPr>
          <w:p w14:paraId="5E36AFFB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szCs w:val="24"/>
                <w:lang w:eastAsia="ru-RU"/>
              </w:rPr>
              <w:t>-</w:t>
            </w:r>
          </w:p>
        </w:tc>
      </w:tr>
      <w:tr w:rsidR="00B63B0F" w:rsidRPr="000F100B" w14:paraId="410A20F8" w14:textId="77777777" w:rsidTr="00BD2F34">
        <w:trPr>
          <w:cantSplit/>
          <w:trHeight w:val="300"/>
        </w:trPr>
        <w:tc>
          <w:tcPr>
            <w:tcW w:w="811" w:type="dxa"/>
          </w:tcPr>
          <w:p w14:paraId="6600D964" w14:textId="77777777" w:rsidR="00B63B0F" w:rsidRPr="000F100B" w:rsidRDefault="00B63B0F" w:rsidP="00BD2F34">
            <w:pPr>
              <w:pStyle w:val="a7"/>
              <w:numPr>
                <w:ilvl w:val="0"/>
                <w:numId w:val="26"/>
              </w:numPr>
              <w:spacing w:after="0" w:line="240" w:lineRule="auto"/>
              <w:ind w:left="0" w:firstLine="0"/>
              <w:jc w:val="left"/>
              <w:rPr>
                <w:rFonts w:eastAsia="Times New Roman" w:cs="Times New Roman"/>
                <w:szCs w:val="24"/>
                <w:lang w:eastAsia="ru-RU"/>
              </w:rPr>
            </w:pPr>
          </w:p>
        </w:tc>
        <w:tc>
          <w:tcPr>
            <w:tcW w:w="2376" w:type="dxa"/>
            <w:shd w:val="clear" w:color="auto" w:fill="auto"/>
            <w:noWrap/>
            <w:hideMark/>
          </w:tcPr>
          <w:p w14:paraId="49A0AC37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szCs w:val="24"/>
                <w:lang w:eastAsia="ru-RU"/>
              </w:rPr>
              <w:t>Сведения о полученных лицензиях</w:t>
            </w:r>
          </w:p>
        </w:tc>
        <w:tc>
          <w:tcPr>
            <w:tcW w:w="1375" w:type="dxa"/>
            <w:shd w:val="clear" w:color="auto" w:fill="auto"/>
            <w:noWrap/>
            <w:hideMark/>
          </w:tcPr>
          <w:p w14:paraId="33FBA07C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szCs w:val="24"/>
                <w:lang w:eastAsia="ru-RU"/>
              </w:rPr>
              <w:t>ФНС</w:t>
            </w:r>
          </w:p>
        </w:tc>
        <w:tc>
          <w:tcPr>
            <w:tcW w:w="1633" w:type="dxa"/>
            <w:shd w:val="clear" w:color="auto" w:fill="auto"/>
            <w:noWrap/>
            <w:hideMark/>
          </w:tcPr>
          <w:p w14:paraId="57487B1B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szCs w:val="24"/>
                <w:lang w:eastAsia="ru-RU"/>
              </w:rPr>
              <w:t>Нет</w:t>
            </w:r>
          </w:p>
        </w:tc>
        <w:tc>
          <w:tcPr>
            <w:tcW w:w="3660" w:type="dxa"/>
            <w:shd w:val="clear" w:color="auto" w:fill="auto"/>
            <w:hideMark/>
          </w:tcPr>
          <w:p w14:paraId="12A78E48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szCs w:val="24"/>
                <w:lang w:eastAsia="ru-RU"/>
              </w:rPr>
              <w:t>-</w:t>
            </w:r>
          </w:p>
        </w:tc>
      </w:tr>
      <w:tr w:rsidR="00B63B0F" w:rsidRPr="000F100B" w14:paraId="155A2E90" w14:textId="77777777" w:rsidTr="00BD2F34">
        <w:trPr>
          <w:cantSplit/>
          <w:trHeight w:val="600"/>
        </w:trPr>
        <w:tc>
          <w:tcPr>
            <w:tcW w:w="811" w:type="dxa"/>
          </w:tcPr>
          <w:p w14:paraId="3C9FA881" w14:textId="77777777" w:rsidR="00B63B0F" w:rsidRPr="000F100B" w:rsidRDefault="00B63B0F" w:rsidP="00BD2F34">
            <w:pPr>
              <w:pStyle w:val="a7"/>
              <w:numPr>
                <w:ilvl w:val="0"/>
                <w:numId w:val="26"/>
              </w:numPr>
              <w:spacing w:after="0" w:line="240" w:lineRule="auto"/>
              <w:ind w:left="0" w:firstLine="0"/>
              <w:jc w:val="left"/>
              <w:rPr>
                <w:rFonts w:eastAsia="Times New Roman" w:cs="Times New Roman"/>
                <w:szCs w:val="24"/>
                <w:lang w:eastAsia="ru-RU"/>
              </w:rPr>
            </w:pPr>
          </w:p>
        </w:tc>
        <w:tc>
          <w:tcPr>
            <w:tcW w:w="2376" w:type="dxa"/>
            <w:shd w:val="clear" w:color="auto" w:fill="auto"/>
            <w:noWrap/>
            <w:hideMark/>
          </w:tcPr>
          <w:p w14:paraId="5410319B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szCs w:val="24"/>
                <w:lang w:eastAsia="ru-RU"/>
              </w:rPr>
              <w:t>ИНН</w:t>
            </w:r>
          </w:p>
        </w:tc>
        <w:tc>
          <w:tcPr>
            <w:tcW w:w="1375" w:type="dxa"/>
            <w:shd w:val="clear" w:color="auto" w:fill="auto"/>
            <w:noWrap/>
            <w:hideMark/>
          </w:tcPr>
          <w:p w14:paraId="0C4BF1DC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szCs w:val="24"/>
                <w:lang w:eastAsia="ru-RU"/>
              </w:rPr>
              <w:t>ФНС</w:t>
            </w:r>
          </w:p>
        </w:tc>
        <w:tc>
          <w:tcPr>
            <w:tcW w:w="1633" w:type="dxa"/>
            <w:shd w:val="clear" w:color="auto" w:fill="auto"/>
            <w:noWrap/>
            <w:hideMark/>
          </w:tcPr>
          <w:p w14:paraId="588A43A3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Нет</w:t>
            </w:r>
          </w:p>
        </w:tc>
        <w:tc>
          <w:tcPr>
            <w:tcW w:w="3660" w:type="dxa"/>
            <w:shd w:val="clear" w:color="auto" w:fill="auto"/>
            <w:hideMark/>
          </w:tcPr>
          <w:p w14:paraId="4B519F54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szCs w:val="24"/>
                <w:lang w:eastAsia="ru-RU"/>
              </w:rPr>
              <w:t>Приказ Минкомсвязи России от 13.04.2012 N 107 (ИНН через регистр физического лица)</w:t>
            </w:r>
          </w:p>
        </w:tc>
      </w:tr>
      <w:tr w:rsidR="00B63B0F" w:rsidRPr="000F100B" w14:paraId="7875D21D" w14:textId="77777777" w:rsidTr="00BD2F34">
        <w:trPr>
          <w:cantSplit/>
          <w:trHeight w:val="300"/>
        </w:trPr>
        <w:tc>
          <w:tcPr>
            <w:tcW w:w="811" w:type="dxa"/>
          </w:tcPr>
          <w:p w14:paraId="3FB90402" w14:textId="77777777" w:rsidR="00B63B0F" w:rsidRPr="000F100B" w:rsidRDefault="00B63B0F" w:rsidP="00BD2F34">
            <w:pPr>
              <w:pStyle w:val="a7"/>
              <w:numPr>
                <w:ilvl w:val="0"/>
                <w:numId w:val="26"/>
              </w:numPr>
              <w:spacing w:after="0" w:line="240" w:lineRule="auto"/>
              <w:ind w:left="0" w:firstLine="0"/>
              <w:jc w:val="left"/>
              <w:rPr>
                <w:rFonts w:eastAsia="Times New Roman" w:cs="Times New Roman"/>
                <w:szCs w:val="24"/>
                <w:lang w:eastAsia="ru-RU"/>
              </w:rPr>
            </w:pPr>
          </w:p>
        </w:tc>
        <w:tc>
          <w:tcPr>
            <w:tcW w:w="2376" w:type="dxa"/>
            <w:shd w:val="clear" w:color="auto" w:fill="auto"/>
            <w:noWrap/>
            <w:hideMark/>
          </w:tcPr>
          <w:p w14:paraId="37DB9552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szCs w:val="24"/>
                <w:lang w:eastAsia="ru-RU"/>
              </w:rPr>
              <w:t>Коды ОКВЭД</w:t>
            </w:r>
          </w:p>
        </w:tc>
        <w:tc>
          <w:tcPr>
            <w:tcW w:w="1375" w:type="dxa"/>
            <w:shd w:val="clear" w:color="auto" w:fill="auto"/>
            <w:noWrap/>
            <w:hideMark/>
          </w:tcPr>
          <w:p w14:paraId="7DFC4766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szCs w:val="24"/>
                <w:lang w:eastAsia="ru-RU"/>
              </w:rPr>
              <w:t>ФНС</w:t>
            </w:r>
          </w:p>
        </w:tc>
        <w:tc>
          <w:tcPr>
            <w:tcW w:w="1633" w:type="dxa"/>
            <w:shd w:val="clear" w:color="auto" w:fill="auto"/>
            <w:noWrap/>
            <w:hideMark/>
          </w:tcPr>
          <w:p w14:paraId="524C0160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szCs w:val="24"/>
                <w:lang w:eastAsia="ru-RU"/>
              </w:rPr>
              <w:t>Нет</w:t>
            </w:r>
          </w:p>
        </w:tc>
        <w:tc>
          <w:tcPr>
            <w:tcW w:w="3660" w:type="dxa"/>
            <w:shd w:val="clear" w:color="auto" w:fill="auto"/>
            <w:hideMark/>
          </w:tcPr>
          <w:p w14:paraId="48DD9A50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szCs w:val="24"/>
                <w:lang w:eastAsia="ru-RU"/>
              </w:rPr>
              <w:t>-</w:t>
            </w:r>
          </w:p>
        </w:tc>
      </w:tr>
      <w:tr w:rsidR="00B63B0F" w:rsidRPr="000F100B" w14:paraId="402B812C" w14:textId="77777777" w:rsidTr="00BD2F34">
        <w:trPr>
          <w:cantSplit/>
          <w:trHeight w:val="300"/>
        </w:trPr>
        <w:tc>
          <w:tcPr>
            <w:tcW w:w="811" w:type="dxa"/>
          </w:tcPr>
          <w:p w14:paraId="5B0AA7AE" w14:textId="77777777" w:rsidR="00B63B0F" w:rsidRPr="000F100B" w:rsidRDefault="00B63B0F" w:rsidP="00BD2F34">
            <w:pPr>
              <w:pStyle w:val="a7"/>
              <w:numPr>
                <w:ilvl w:val="0"/>
                <w:numId w:val="26"/>
              </w:numPr>
              <w:spacing w:after="0" w:line="240" w:lineRule="auto"/>
              <w:ind w:left="0" w:firstLine="0"/>
              <w:jc w:val="left"/>
              <w:rPr>
                <w:rFonts w:eastAsia="Times New Roman" w:cs="Times New Roman"/>
                <w:szCs w:val="24"/>
                <w:lang w:eastAsia="ru-RU"/>
              </w:rPr>
            </w:pPr>
          </w:p>
        </w:tc>
        <w:tc>
          <w:tcPr>
            <w:tcW w:w="2376" w:type="dxa"/>
            <w:shd w:val="clear" w:color="auto" w:fill="auto"/>
            <w:noWrap/>
            <w:hideMark/>
          </w:tcPr>
          <w:p w14:paraId="42CFB5DF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szCs w:val="24"/>
                <w:lang w:eastAsia="ru-RU"/>
              </w:rPr>
              <w:t>Номер регистрации ИП в качестве страхователя</w:t>
            </w:r>
          </w:p>
        </w:tc>
        <w:tc>
          <w:tcPr>
            <w:tcW w:w="1375" w:type="dxa"/>
            <w:shd w:val="clear" w:color="auto" w:fill="auto"/>
            <w:noWrap/>
            <w:hideMark/>
          </w:tcPr>
          <w:p w14:paraId="358108EC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szCs w:val="24"/>
                <w:lang w:eastAsia="ru-RU"/>
              </w:rPr>
              <w:t>ФНС</w:t>
            </w:r>
          </w:p>
        </w:tc>
        <w:tc>
          <w:tcPr>
            <w:tcW w:w="1633" w:type="dxa"/>
            <w:shd w:val="clear" w:color="auto" w:fill="auto"/>
            <w:noWrap/>
            <w:hideMark/>
          </w:tcPr>
          <w:p w14:paraId="32402891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szCs w:val="24"/>
                <w:lang w:eastAsia="ru-RU"/>
              </w:rPr>
              <w:t>Нет</w:t>
            </w:r>
          </w:p>
        </w:tc>
        <w:tc>
          <w:tcPr>
            <w:tcW w:w="3660" w:type="dxa"/>
            <w:shd w:val="clear" w:color="auto" w:fill="auto"/>
            <w:hideMark/>
          </w:tcPr>
          <w:p w14:paraId="62610C8E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szCs w:val="24"/>
                <w:lang w:eastAsia="ru-RU"/>
              </w:rPr>
              <w:t>-</w:t>
            </w:r>
          </w:p>
        </w:tc>
      </w:tr>
      <w:tr w:rsidR="00B63B0F" w:rsidRPr="000F100B" w14:paraId="55A95F9D" w14:textId="77777777" w:rsidTr="00BD2F34">
        <w:trPr>
          <w:cantSplit/>
          <w:trHeight w:val="300"/>
        </w:trPr>
        <w:tc>
          <w:tcPr>
            <w:tcW w:w="811" w:type="dxa"/>
          </w:tcPr>
          <w:p w14:paraId="600749CD" w14:textId="77777777" w:rsidR="00B63B0F" w:rsidRPr="000F100B" w:rsidRDefault="00B63B0F" w:rsidP="00BD2F34">
            <w:pPr>
              <w:pStyle w:val="a7"/>
              <w:numPr>
                <w:ilvl w:val="0"/>
                <w:numId w:val="26"/>
              </w:numPr>
              <w:spacing w:after="0" w:line="240" w:lineRule="auto"/>
              <w:ind w:left="0" w:firstLine="0"/>
              <w:jc w:val="left"/>
              <w:rPr>
                <w:rFonts w:eastAsia="Times New Roman" w:cs="Times New Roman"/>
                <w:szCs w:val="24"/>
                <w:lang w:eastAsia="ru-RU"/>
              </w:rPr>
            </w:pPr>
          </w:p>
        </w:tc>
        <w:tc>
          <w:tcPr>
            <w:tcW w:w="2376" w:type="dxa"/>
            <w:shd w:val="clear" w:color="auto" w:fill="auto"/>
            <w:noWrap/>
            <w:hideMark/>
          </w:tcPr>
          <w:p w14:paraId="12A72EFE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szCs w:val="24"/>
                <w:lang w:eastAsia="ru-RU"/>
              </w:rPr>
              <w:t>Дата регистрации ИП в качестве страхователя</w:t>
            </w:r>
          </w:p>
        </w:tc>
        <w:tc>
          <w:tcPr>
            <w:tcW w:w="1375" w:type="dxa"/>
            <w:shd w:val="clear" w:color="auto" w:fill="auto"/>
            <w:noWrap/>
            <w:hideMark/>
          </w:tcPr>
          <w:p w14:paraId="32C280DE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szCs w:val="24"/>
                <w:lang w:eastAsia="ru-RU"/>
              </w:rPr>
              <w:t>ФНС</w:t>
            </w:r>
          </w:p>
        </w:tc>
        <w:tc>
          <w:tcPr>
            <w:tcW w:w="1633" w:type="dxa"/>
            <w:shd w:val="clear" w:color="auto" w:fill="auto"/>
            <w:noWrap/>
            <w:hideMark/>
          </w:tcPr>
          <w:p w14:paraId="6AD6A022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szCs w:val="24"/>
                <w:lang w:eastAsia="ru-RU"/>
              </w:rPr>
              <w:t>Нет</w:t>
            </w:r>
          </w:p>
        </w:tc>
        <w:tc>
          <w:tcPr>
            <w:tcW w:w="3660" w:type="dxa"/>
            <w:shd w:val="clear" w:color="auto" w:fill="auto"/>
            <w:hideMark/>
          </w:tcPr>
          <w:p w14:paraId="46CA303D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szCs w:val="24"/>
                <w:lang w:eastAsia="ru-RU"/>
              </w:rPr>
              <w:t>-</w:t>
            </w:r>
          </w:p>
        </w:tc>
      </w:tr>
      <w:tr w:rsidR="00B63B0F" w:rsidRPr="000F100B" w14:paraId="092EA899" w14:textId="77777777" w:rsidTr="00BD2F34">
        <w:trPr>
          <w:cantSplit/>
          <w:trHeight w:val="900"/>
        </w:trPr>
        <w:tc>
          <w:tcPr>
            <w:tcW w:w="811" w:type="dxa"/>
          </w:tcPr>
          <w:p w14:paraId="5DC5E080" w14:textId="77777777" w:rsidR="00B63B0F" w:rsidRPr="000F100B" w:rsidRDefault="00B63B0F" w:rsidP="00BD2F34">
            <w:pPr>
              <w:pStyle w:val="a7"/>
              <w:numPr>
                <w:ilvl w:val="0"/>
                <w:numId w:val="26"/>
              </w:numPr>
              <w:spacing w:after="0" w:line="240" w:lineRule="auto"/>
              <w:ind w:left="0" w:firstLine="0"/>
              <w:jc w:val="left"/>
              <w:rPr>
                <w:rFonts w:eastAsia="Times New Roman" w:cs="Times New Roman"/>
                <w:szCs w:val="24"/>
                <w:lang w:eastAsia="ru-RU"/>
              </w:rPr>
            </w:pPr>
          </w:p>
        </w:tc>
        <w:tc>
          <w:tcPr>
            <w:tcW w:w="2376" w:type="dxa"/>
            <w:shd w:val="clear" w:color="auto" w:fill="auto"/>
            <w:hideMark/>
          </w:tcPr>
          <w:p w14:paraId="0B427FDF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szCs w:val="24"/>
                <w:lang w:eastAsia="ru-RU"/>
              </w:rPr>
              <w:t>Основной государственный регистрационный номер индивидуального предпринимателя (ОГРНИП)</w:t>
            </w:r>
          </w:p>
        </w:tc>
        <w:tc>
          <w:tcPr>
            <w:tcW w:w="1375" w:type="dxa"/>
            <w:shd w:val="clear" w:color="auto" w:fill="auto"/>
            <w:noWrap/>
            <w:hideMark/>
          </w:tcPr>
          <w:p w14:paraId="11303AAC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szCs w:val="24"/>
                <w:lang w:eastAsia="ru-RU"/>
              </w:rPr>
              <w:t>ФНС</w:t>
            </w:r>
          </w:p>
        </w:tc>
        <w:tc>
          <w:tcPr>
            <w:tcW w:w="1633" w:type="dxa"/>
            <w:shd w:val="clear" w:color="auto" w:fill="auto"/>
            <w:noWrap/>
            <w:hideMark/>
          </w:tcPr>
          <w:p w14:paraId="024795DB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Нет</w:t>
            </w:r>
          </w:p>
        </w:tc>
        <w:tc>
          <w:tcPr>
            <w:tcW w:w="3660" w:type="dxa"/>
            <w:shd w:val="clear" w:color="auto" w:fill="auto"/>
            <w:hideMark/>
          </w:tcPr>
          <w:p w14:paraId="0F4C9CF9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szCs w:val="24"/>
                <w:lang w:eastAsia="ru-RU"/>
              </w:rPr>
              <w:t>Приказ Минкомсвязи России от 13.04.2012 N 107</w:t>
            </w:r>
          </w:p>
        </w:tc>
      </w:tr>
    </w:tbl>
    <w:p w14:paraId="60B9EB07" w14:textId="77777777" w:rsidR="003F5D28" w:rsidRPr="000F100B" w:rsidRDefault="003F5D28" w:rsidP="00B63B0F">
      <w:pPr>
        <w:ind w:firstLine="0"/>
      </w:pPr>
    </w:p>
    <w:p w14:paraId="577A58F0" w14:textId="77777777" w:rsidR="003F5D28" w:rsidRPr="000F100B" w:rsidRDefault="003F5D28" w:rsidP="00D64C66">
      <w:pPr>
        <w:pStyle w:val="affff1"/>
        <w:spacing w:after="0"/>
        <w:jc w:val="left"/>
      </w:pPr>
      <w:bookmarkStart w:id="136" w:name="_Toc533688952"/>
      <w:bookmarkStart w:id="137" w:name="_Toc1495201"/>
      <w:bookmarkStart w:id="138" w:name="_Toc2098635"/>
      <w:bookmarkStart w:id="139" w:name="_Toc3485007"/>
      <w:r w:rsidRPr="000F100B">
        <w:lastRenderedPageBreak/>
        <w:t>Приложение</w:t>
      </w:r>
      <w:r w:rsidR="000338BC" w:rsidRPr="000F100B">
        <w:t xml:space="preserve"> </w:t>
      </w:r>
      <w:r w:rsidRPr="000F100B">
        <w:t>5</w:t>
      </w:r>
      <w:bookmarkEnd w:id="136"/>
      <w:r w:rsidR="00943F41" w:rsidRPr="000F100B">
        <w:t>.</w:t>
      </w:r>
      <w:r w:rsidR="000338BC" w:rsidRPr="000F100B">
        <w:t xml:space="preserve"> </w:t>
      </w:r>
      <w:r w:rsidR="005812B3" w:rsidRPr="000F100B">
        <w:t>Список</w:t>
      </w:r>
      <w:r w:rsidR="000338BC" w:rsidRPr="000F100B">
        <w:t xml:space="preserve"> </w:t>
      </w:r>
      <w:r w:rsidR="005812B3" w:rsidRPr="000F100B">
        <w:t>дополнительных</w:t>
      </w:r>
      <w:r w:rsidR="000338BC" w:rsidRPr="000F100B">
        <w:t xml:space="preserve"> </w:t>
      </w:r>
      <w:r w:rsidR="005812B3" w:rsidRPr="000F100B">
        <w:t>сведений</w:t>
      </w:r>
      <w:r w:rsidR="000338BC" w:rsidRPr="000F100B">
        <w:t xml:space="preserve"> </w:t>
      </w:r>
      <w:r w:rsidR="005812B3" w:rsidRPr="000F100B">
        <w:t>гражданина</w:t>
      </w:r>
      <w:bookmarkEnd w:id="137"/>
      <w:bookmarkEnd w:id="138"/>
      <w:bookmarkEnd w:id="139"/>
    </w:p>
    <w:tbl>
      <w:tblPr>
        <w:tblpPr w:leftFromText="180" w:rightFromText="180" w:vertAnchor="page" w:horzAnchor="margin" w:tblpY="1713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684"/>
        <w:gridCol w:w="2573"/>
        <w:gridCol w:w="1584"/>
        <w:gridCol w:w="1652"/>
        <w:gridCol w:w="3136"/>
      </w:tblGrid>
      <w:tr w:rsidR="00B63B0F" w:rsidRPr="000F100B" w14:paraId="0BCE0CA6" w14:textId="77777777" w:rsidTr="00B63B0F">
        <w:trPr>
          <w:cantSplit/>
          <w:trHeight w:val="600"/>
          <w:tblHeader/>
        </w:trPr>
        <w:tc>
          <w:tcPr>
            <w:tcW w:w="696" w:type="dxa"/>
            <w:shd w:val="clear" w:color="auto" w:fill="3985BE"/>
            <w:vAlign w:val="center"/>
          </w:tcPr>
          <w:p w14:paraId="3CC80026" w14:textId="77777777" w:rsidR="00B63B0F" w:rsidRPr="000F100B" w:rsidRDefault="00B63B0F" w:rsidP="007C5299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b/>
                <w:bCs/>
                <w:color w:val="FFFFFF" w:themeColor="background1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b/>
                <w:bCs/>
                <w:color w:val="FFFFFF" w:themeColor="background1"/>
                <w:szCs w:val="24"/>
                <w:lang w:eastAsia="ru-RU"/>
              </w:rPr>
              <w:t xml:space="preserve">№ </w:t>
            </w:r>
            <w:proofErr w:type="spellStart"/>
            <w:r w:rsidRPr="000F100B">
              <w:rPr>
                <w:rFonts w:eastAsia="Times New Roman" w:cs="Times New Roman"/>
                <w:b/>
                <w:bCs/>
                <w:color w:val="FFFFFF" w:themeColor="background1"/>
                <w:szCs w:val="24"/>
                <w:lang w:eastAsia="ru-RU"/>
              </w:rPr>
              <w:t>п.п</w:t>
            </w:r>
            <w:proofErr w:type="spellEnd"/>
            <w:r w:rsidRPr="000F100B">
              <w:rPr>
                <w:rFonts w:eastAsia="Times New Roman" w:cs="Times New Roman"/>
                <w:b/>
                <w:bCs/>
                <w:color w:val="FFFFFF" w:themeColor="background1"/>
                <w:szCs w:val="24"/>
                <w:lang w:eastAsia="ru-RU"/>
              </w:rPr>
              <w:t>.</w:t>
            </w:r>
          </w:p>
        </w:tc>
        <w:tc>
          <w:tcPr>
            <w:tcW w:w="2635" w:type="dxa"/>
            <w:shd w:val="clear" w:color="auto" w:fill="3985BE"/>
            <w:noWrap/>
            <w:vAlign w:val="center"/>
            <w:hideMark/>
          </w:tcPr>
          <w:p w14:paraId="5FBA88A5" w14:textId="77777777" w:rsidR="00B63B0F" w:rsidRPr="000F100B" w:rsidRDefault="00B63B0F" w:rsidP="007C5299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b/>
                <w:bCs/>
                <w:color w:val="FFFFFF" w:themeColor="background1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b/>
                <w:bCs/>
                <w:color w:val="FFFFFF" w:themeColor="background1"/>
                <w:szCs w:val="24"/>
                <w:lang w:eastAsia="ru-RU"/>
              </w:rPr>
              <w:t>Данные для хранения в ЕСИА</w:t>
            </w:r>
          </w:p>
        </w:tc>
        <w:tc>
          <w:tcPr>
            <w:tcW w:w="1620" w:type="dxa"/>
            <w:shd w:val="clear" w:color="auto" w:fill="3985BE"/>
            <w:vAlign w:val="center"/>
            <w:hideMark/>
          </w:tcPr>
          <w:p w14:paraId="12190FCA" w14:textId="77777777" w:rsidR="00B63B0F" w:rsidRPr="000F100B" w:rsidRDefault="00B63B0F" w:rsidP="007C5299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b/>
                <w:bCs/>
                <w:color w:val="FFFFFF" w:themeColor="background1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b/>
                <w:bCs/>
                <w:color w:val="FFFFFF" w:themeColor="background1"/>
                <w:szCs w:val="24"/>
                <w:lang w:eastAsia="ru-RU"/>
              </w:rPr>
              <w:t>ФОИВ держатель сведений</w:t>
            </w:r>
          </w:p>
        </w:tc>
        <w:tc>
          <w:tcPr>
            <w:tcW w:w="1690" w:type="dxa"/>
            <w:shd w:val="clear" w:color="auto" w:fill="3985BE"/>
            <w:vAlign w:val="center"/>
            <w:hideMark/>
          </w:tcPr>
          <w:p w14:paraId="667F76CC" w14:textId="77777777" w:rsidR="00B63B0F" w:rsidRPr="000F100B" w:rsidRDefault="00B63B0F" w:rsidP="007C5299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b/>
                <w:bCs/>
                <w:color w:val="FFFFFF" w:themeColor="background1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b/>
                <w:bCs/>
                <w:color w:val="FFFFFF" w:themeColor="background1"/>
                <w:szCs w:val="24"/>
                <w:lang w:eastAsia="ru-RU"/>
              </w:rPr>
              <w:t>Проверка ГИС</w:t>
            </w:r>
          </w:p>
        </w:tc>
        <w:tc>
          <w:tcPr>
            <w:tcW w:w="3214" w:type="dxa"/>
            <w:shd w:val="clear" w:color="auto" w:fill="3985BE"/>
            <w:vAlign w:val="center"/>
            <w:hideMark/>
          </w:tcPr>
          <w:p w14:paraId="42FD55B6" w14:textId="77777777" w:rsidR="00B63B0F" w:rsidRPr="000F100B" w:rsidRDefault="00B63B0F" w:rsidP="007C5299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b/>
                <w:bCs/>
                <w:color w:val="FFFFFF" w:themeColor="background1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b/>
                <w:bCs/>
                <w:color w:val="FFFFFF" w:themeColor="background1"/>
                <w:szCs w:val="24"/>
                <w:lang w:eastAsia="ru-RU"/>
              </w:rPr>
              <w:t>Нормативно правовые акты</w:t>
            </w:r>
          </w:p>
        </w:tc>
      </w:tr>
      <w:tr w:rsidR="00B63B0F" w:rsidRPr="000F100B" w14:paraId="08281297" w14:textId="77777777" w:rsidTr="00B63B0F">
        <w:trPr>
          <w:cantSplit/>
          <w:trHeight w:val="300"/>
        </w:trPr>
        <w:tc>
          <w:tcPr>
            <w:tcW w:w="9855" w:type="dxa"/>
            <w:gridSpan w:val="5"/>
            <w:shd w:val="clear" w:color="auto" w:fill="A6A6A6" w:themeFill="background1" w:themeFillShade="A6"/>
          </w:tcPr>
          <w:p w14:paraId="6FDCE41D" w14:textId="545F1DE3" w:rsidR="00B63B0F" w:rsidRPr="000F100B" w:rsidRDefault="00B63B0F" w:rsidP="00BD2F34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b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b/>
                <w:color w:val="000000"/>
                <w:szCs w:val="24"/>
                <w:lang w:eastAsia="ru-RU"/>
              </w:rPr>
              <w:t>Справки и иные документы</w:t>
            </w:r>
            <w:r w:rsidR="00CF31C0">
              <w:rPr>
                <w:rFonts w:eastAsia="Times New Roman" w:cs="Times New Roman"/>
                <w:b/>
                <w:color w:val="000000"/>
                <w:szCs w:val="24"/>
                <w:lang w:eastAsia="ru-RU"/>
              </w:rPr>
              <w:t xml:space="preserve"> физического лица</w:t>
            </w:r>
          </w:p>
        </w:tc>
      </w:tr>
      <w:tr w:rsidR="00B63B0F" w:rsidRPr="000F100B" w14:paraId="2941C248" w14:textId="77777777" w:rsidTr="00B63B0F">
        <w:trPr>
          <w:cantSplit/>
          <w:trHeight w:val="300"/>
        </w:trPr>
        <w:tc>
          <w:tcPr>
            <w:tcW w:w="696" w:type="dxa"/>
          </w:tcPr>
          <w:p w14:paraId="1EE0A28A" w14:textId="77777777" w:rsidR="00B63B0F" w:rsidRPr="000F100B" w:rsidRDefault="00B63B0F" w:rsidP="00B63B0F">
            <w:pPr>
              <w:pStyle w:val="a7"/>
              <w:numPr>
                <w:ilvl w:val="0"/>
                <w:numId w:val="25"/>
              </w:numPr>
              <w:spacing w:after="0" w:line="240" w:lineRule="auto"/>
              <w:ind w:left="357" w:hanging="357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</w:p>
        </w:tc>
        <w:tc>
          <w:tcPr>
            <w:tcW w:w="2635" w:type="dxa"/>
            <w:shd w:val="clear" w:color="auto" w:fill="auto"/>
            <w:noWrap/>
            <w:vAlign w:val="bottom"/>
          </w:tcPr>
          <w:p w14:paraId="2AC851CA" w14:textId="77777777" w:rsidR="00B63B0F" w:rsidRPr="000F100B" w:rsidRDefault="00B63B0F" w:rsidP="00B63B0F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Справка 2-НДФЛ</w:t>
            </w:r>
          </w:p>
        </w:tc>
        <w:tc>
          <w:tcPr>
            <w:tcW w:w="1620" w:type="dxa"/>
            <w:shd w:val="clear" w:color="auto" w:fill="auto"/>
            <w:noWrap/>
            <w:vAlign w:val="bottom"/>
          </w:tcPr>
          <w:p w14:paraId="61F67B10" w14:textId="77777777" w:rsidR="00B63B0F" w:rsidRPr="000F100B" w:rsidRDefault="00B63B0F" w:rsidP="00B63B0F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szCs w:val="24"/>
                <w:lang w:eastAsia="ru-RU"/>
              </w:rPr>
              <w:t>ФНС</w:t>
            </w:r>
          </w:p>
        </w:tc>
        <w:tc>
          <w:tcPr>
            <w:tcW w:w="1690" w:type="dxa"/>
            <w:shd w:val="clear" w:color="auto" w:fill="auto"/>
            <w:noWrap/>
            <w:vAlign w:val="bottom"/>
          </w:tcPr>
          <w:p w14:paraId="47DBF5FF" w14:textId="77777777" w:rsidR="00B63B0F" w:rsidRPr="000F100B" w:rsidRDefault="00B63B0F" w:rsidP="00B63B0F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szCs w:val="24"/>
                <w:lang w:eastAsia="ru-RU"/>
              </w:rPr>
              <w:t>Нет</w:t>
            </w:r>
          </w:p>
        </w:tc>
        <w:tc>
          <w:tcPr>
            <w:tcW w:w="3214" w:type="dxa"/>
            <w:shd w:val="clear" w:color="auto" w:fill="auto"/>
            <w:vAlign w:val="bottom"/>
          </w:tcPr>
          <w:p w14:paraId="5C7901AA" w14:textId="77777777" w:rsidR="00B63B0F" w:rsidRPr="000F100B" w:rsidRDefault="00B63B0F" w:rsidP="00B63B0F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szCs w:val="24"/>
                <w:lang w:eastAsia="ru-RU"/>
              </w:rPr>
              <w:t>-</w:t>
            </w:r>
          </w:p>
        </w:tc>
      </w:tr>
      <w:tr w:rsidR="00CF31C0" w:rsidRPr="000F100B" w14:paraId="3BCC869C" w14:textId="77777777" w:rsidTr="00B63B0F">
        <w:trPr>
          <w:cantSplit/>
          <w:trHeight w:val="300"/>
        </w:trPr>
        <w:tc>
          <w:tcPr>
            <w:tcW w:w="696" w:type="dxa"/>
          </w:tcPr>
          <w:p w14:paraId="045DED9F" w14:textId="77777777" w:rsidR="00CF31C0" w:rsidRPr="000F100B" w:rsidRDefault="00CF31C0" w:rsidP="00CF31C0">
            <w:pPr>
              <w:pStyle w:val="a7"/>
              <w:numPr>
                <w:ilvl w:val="0"/>
                <w:numId w:val="25"/>
              </w:numPr>
              <w:spacing w:after="0" w:line="240" w:lineRule="auto"/>
              <w:ind w:left="357" w:hanging="357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</w:p>
        </w:tc>
        <w:tc>
          <w:tcPr>
            <w:tcW w:w="2635" w:type="dxa"/>
            <w:shd w:val="clear" w:color="auto" w:fill="auto"/>
            <w:noWrap/>
            <w:vAlign w:val="bottom"/>
          </w:tcPr>
          <w:p w14:paraId="22719A2C" w14:textId="223E997D" w:rsidR="00CF31C0" w:rsidRPr="00B63B0F" w:rsidRDefault="00EE3265" w:rsidP="00CF31C0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>
              <w:rPr>
                <w:rFonts w:eastAsia="Times New Roman" w:cs="Times New Roman"/>
                <w:color w:val="000000"/>
                <w:szCs w:val="24"/>
                <w:lang w:eastAsia="ru-RU"/>
              </w:rPr>
              <w:t>Охотничий билет</w:t>
            </w:r>
          </w:p>
        </w:tc>
        <w:tc>
          <w:tcPr>
            <w:tcW w:w="1620" w:type="dxa"/>
            <w:shd w:val="clear" w:color="auto" w:fill="auto"/>
            <w:noWrap/>
            <w:vAlign w:val="bottom"/>
          </w:tcPr>
          <w:p w14:paraId="7B34404E" w14:textId="65F6D45C" w:rsidR="00CF31C0" w:rsidRPr="000F100B" w:rsidRDefault="00EE3265" w:rsidP="00CF31C0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szCs w:val="24"/>
                <w:lang w:eastAsia="ru-RU"/>
              </w:rPr>
            </w:pPr>
            <w:r>
              <w:rPr>
                <w:rFonts w:eastAsia="Times New Roman" w:cs="Times New Roman"/>
                <w:szCs w:val="24"/>
                <w:lang w:eastAsia="ru-RU"/>
              </w:rPr>
              <w:t>-</w:t>
            </w:r>
          </w:p>
        </w:tc>
        <w:tc>
          <w:tcPr>
            <w:tcW w:w="1690" w:type="dxa"/>
            <w:shd w:val="clear" w:color="auto" w:fill="auto"/>
            <w:noWrap/>
            <w:vAlign w:val="bottom"/>
          </w:tcPr>
          <w:p w14:paraId="1E93E4A1" w14:textId="7AA89C25" w:rsidR="00CF31C0" w:rsidRPr="000F100B" w:rsidRDefault="00CF31C0" w:rsidP="00CF31C0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szCs w:val="24"/>
                <w:lang w:eastAsia="ru-RU"/>
              </w:rPr>
              <w:t>Нет</w:t>
            </w:r>
          </w:p>
        </w:tc>
        <w:tc>
          <w:tcPr>
            <w:tcW w:w="3214" w:type="dxa"/>
            <w:shd w:val="clear" w:color="auto" w:fill="auto"/>
            <w:vAlign w:val="bottom"/>
          </w:tcPr>
          <w:p w14:paraId="2AB6A45E" w14:textId="5B834FC2" w:rsidR="00CF31C0" w:rsidRPr="000F100B" w:rsidRDefault="00CF31C0" w:rsidP="00CF31C0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szCs w:val="24"/>
                <w:lang w:eastAsia="ru-RU"/>
              </w:rPr>
              <w:t>-</w:t>
            </w:r>
          </w:p>
        </w:tc>
      </w:tr>
    </w:tbl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663"/>
        <w:gridCol w:w="2630"/>
        <w:gridCol w:w="1525"/>
        <w:gridCol w:w="1663"/>
        <w:gridCol w:w="3148"/>
      </w:tblGrid>
      <w:tr w:rsidR="00CF31C0" w:rsidRPr="000F100B" w14:paraId="32064240" w14:textId="77777777" w:rsidTr="00E53C61">
        <w:trPr>
          <w:cantSplit/>
          <w:trHeight w:val="300"/>
        </w:trPr>
        <w:tc>
          <w:tcPr>
            <w:tcW w:w="675" w:type="dxa"/>
          </w:tcPr>
          <w:p w14:paraId="73EDA60F" w14:textId="77777777" w:rsidR="00CF31C0" w:rsidRPr="000F100B" w:rsidRDefault="00CF31C0" w:rsidP="00E53C61">
            <w:pPr>
              <w:pStyle w:val="a7"/>
              <w:numPr>
                <w:ilvl w:val="0"/>
                <w:numId w:val="25"/>
              </w:numPr>
              <w:tabs>
                <w:tab w:val="left" w:pos="213"/>
              </w:tabs>
              <w:spacing w:after="0"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</w:p>
        </w:tc>
        <w:tc>
          <w:tcPr>
            <w:tcW w:w="2694" w:type="dxa"/>
            <w:shd w:val="clear" w:color="auto" w:fill="auto"/>
            <w:noWrap/>
            <w:hideMark/>
          </w:tcPr>
          <w:p w14:paraId="7F087752" w14:textId="3D184FDE" w:rsidR="00CF31C0" w:rsidRPr="000F100B" w:rsidRDefault="00EE3265" w:rsidP="00E53C61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>
              <w:rPr>
                <w:rFonts w:eastAsia="Times New Roman" w:cs="Times New Roman"/>
                <w:color w:val="000000"/>
                <w:szCs w:val="24"/>
                <w:lang w:eastAsia="ru-RU"/>
              </w:rPr>
              <w:t>Разрешение н</w:t>
            </w:r>
            <w:r w:rsidR="008464AF">
              <w:rPr>
                <w:rFonts w:eastAsia="Times New Roman" w:cs="Times New Roman"/>
                <w:color w:val="000000"/>
                <w:szCs w:val="24"/>
                <w:lang w:eastAsia="ru-RU"/>
              </w:rPr>
              <w:t>а ношение оружия</w:t>
            </w:r>
          </w:p>
        </w:tc>
        <w:tc>
          <w:tcPr>
            <w:tcW w:w="1559" w:type="dxa"/>
            <w:shd w:val="clear" w:color="auto" w:fill="auto"/>
            <w:noWrap/>
            <w:hideMark/>
          </w:tcPr>
          <w:p w14:paraId="02D677F5" w14:textId="15692171" w:rsidR="00CF31C0" w:rsidRPr="000F100B" w:rsidRDefault="00EE3265" w:rsidP="00E53C61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szCs w:val="24"/>
                <w:lang w:eastAsia="ru-RU"/>
              </w:rPr>
            </w:pPr>
            <w:proofErr w:type="spellStart"/>
            <w:r>
              <w:rPr>
                <w:rFonts w:eastAsia="Times New Roman" w:cs="Times New Roman"/>
                <w:szCs w:val="24"/>
                <w:lang w:eastAsia="ru-RU"/>
              </w:rPr>
              <w:t>Росгвардия</w:t>
            </w:r>
            <w:proofErr w:type="spellEnd"/>
          </w:p>
        </w:tc>
        <w:tc>
          <w:tcPr>
            <w:tcW w:w="1701" w:type="dxa"/>
            <w:shd w:val="clear" w:color="auto" w:fill="auto"/>
            <w:noWrap/>
            <w:hideMark/>
          </w:tcPr>
          <w:p w14:paraId="78C4AC85" w14:textId="77777777" w:rsidR="00CF31C0" w:rsidRPr="000F100B" w:rsidRDefault="00CF31C0" w:rsidP="00E53C61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Нет</w:t>
            </w:r>
          </w:p>
        </w:tc>
        <w:tc>
          <w:tcPr>
            <w:tcW w:w="3226" w:type="dxa"/>
            <w:shd w:val="clear" w:color="auto" w:fill="auto"/>
            <w:hideMark/>
          </w:tcPr>
          <w:p w14:paraId="2C1B6534" w14:textId="77777777" w:rsidR="00CF31C0" w:rsidRPr="000F100B" w:rsidRDefault="00CF31C0" w:rsidP="00E53C61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-</w:t>
            </w:r>
          </w:p>
        </w:tc>
      </w:tr>
      <w:tr w:rsidR="00CF31C0" w:rsidRPr="000F100B" w14:paraId="412D2F59" w14:textId="77777777" w:rsidTr="00E53C61">
        <w:trPr>
          <w:cantSplit/>
          <w:trHeight w:val="300"/>
        </w:trPr>
        <w:tc>
          <w:tcPr>
            <w:tcW w:w="675" w:type="dxa"/>
          </w:tcPr>
          <w:p w14:paraId="35285A3B" w14:textId="77777777" w:rsidR="00CF31C0" w:rsidRPr="000F100B" w:rsidRDefault="00CF31C0" w:rsidP="00E53C61">
            <w:pPr>
              <w:pStyle w:val="a7"/>
              <w:numPr>
                <w:ilvl w:val="0"/>
                <w:numId w:val="25"/>
              </w:numPr>
              <w:tabs>
                <w:tab w:val="left" w:pos="213"/>
              </w:tabs>
              <w:spacing w:after="0"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</w:p>
        </w:tc>
        <w:tc>
          <w:tcPr>
            <w:tcW w:w="2694" w:type="dxa"/>
            <w:shd w:val="clear" w:color="auto" w:fill="auto"/>
            <w:noWrap/>
            <w:hideMark/>
          </w:tcPr>
          <w:p w14:paraId="681A6020" w14:textId="124FEA97" w:rsidR="00CF31C0" w:rsidRPr="000F100B" w:rsidRDefault="008464AF" w:rsidP="00E53C61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>
              <w:rPr>
                <w:rFonts w:eastAsia="Times New Roman" w:cs="Times New Roman"/>
                <w:color w:val="000000"/>
                <w:szCs w:val="24"/>
                <w:lang w:eastAsia="ru-RU"/>
              </w:rPr>
              <w:t>Иные разрешения и разрешительные документы, в том числе лицензия, разрешения и справки</w:t>
            </w:r>
          </w:p>
        </w:tc>
        <w:tc>
          <w:tcPr>
            <w:tcW w:w="1559" w:type="dxa"/>
            <w:shd w:val="clear" w:color="auto" w:fill="auto"/>
            <w:noWrap/>
            <w:hideMark/>
          </w:tcPr>
          <w:p w14:paraId="56E68B88" w14:textId="2BD3AD75" w:rsidR="00CF31C0" w:rsidRPr="000F100B" w:rsidRDefault="008464AF" w:rsidP="00E53C61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szCs w:val="24"/>
                <w:lang w:eastAsia="ru-RU"/>
              </w:rPr>
            </w:pPr>
            <w:r>
              <w:rPr>
                <w:rFonts w:eastAsia="Times New Roman" w:cs="Times New Roman"/>
                <w:szCs w:val="24"/>
                <w:lang w:eastAsia="ru-RU"/>
              </w:rPr>
              <w:t>-</w:t>
            </w:r>
          </w:p>
        </w:tc>
        <w:tc>
          <w:tcPr>
            <w:tcW w:w="1701" w:type="dxa"/>
            <w:shd w:val="clear" w:color="auto" w:fill="auto"/>
            <w:noWrap/>
            <w:hideMark/>
          </w:tcPr>
          <w:p w14:paraId="6583CD6D" w14:textId="77777777" w:rsidR="00CF31C0" w:rsidRPr="000F100B" w:rsidRDefault="00CF31C0" w:rsidP="00E53C61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Нет</w:t>
            </w:r>
          </w:p>
        </w:tc>
        <w:tc>
          <w:tcPr>
            <w:tcW w:w="3226" w:type="dxa"/>
            <w:shd w:val="clear" w:color="auto" w:fill="auto"/>
            <w:hideMark/>
          </w:tcPr>
          <w:p w14:paraId="0C6CB374" w14:textId="77777777" w:rsidR="00CF31C0" w:rsidRPr="000F100B" w:rsidRDefault="00CF31C0" w:rsidP="00E53C61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-</w:t>
            </w:r>
          </w:p>
        </w:tc>
      </w:tr>
      <w:tr w:rsidR="00CF31C0" w:rsidRPr="000F100B" w14:paraId="1A679463" w14:textId="77777777" w:rsidTr="00E53C61">
        <w:trPr>
          <w:cantSplit/>
          <w:trHeight w:val="300"/>
        </w:trPr>
        <w:tc>
          <w:tcPr>
            <w:tcW w:w="675" w:type="dxa"/>
          </w:tcPr>
          <w:p w14:paraId="7D7E4ABC" w14:textId="77777777" w:rsidR="00CF31C0" w:rsidRPr="000F100B" w:rsidRDefault="00CF31C0" w:rsidP="00E53C61">
            <w:pPr>
              <w:pStyle w:val="a7"/>
              <w:numPr>
                <w:ilvl w:val="0"/>
                <w:numId w:val="25"/>
              </w:numPr>
              <w:tabs>
                <w:tab w:val="left" w:pos="213"/>
              </w:tabs>
              <w:spacing w:after="0"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</w:p>
        </w:tc>
        <w:tc>
          <w:tcPr>
            <w:tcW w:w="2694" w:type="dxa"/>
            <w:shd w:val="clear" w:color="auto" w:fill="auto"/>
            <w:noWrap/>
            <w:hideMark/>
          </w:tcPr>
          <w:p w14:paraId="71061397" w14:textId="2DA81996" w:rsidR="00CF31C0" w:rsidRPr="000F100B" w:rsidRDefault="008464AF" w:rsidP="00E53C61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>
              <w:rPr>
                <w:rFonts w:eastAsia="Times New Roman" w:cs="Times New Roman"/>
                <w:color w:val="000000"/>
                <w:szCs w:val="24"/>
                <w:lang w:eastAsia="ru-RU"/>
              </w:rPr>
              <w:t>Иные документы</w:t>
            </w:r>
          </w:p>
        </w:tc>
        <w:tc>
          <w:tcPr>
            <w:tcW w:w="1559" w:type="dxa"/>
            <w:shd w:val="clear" w:color="auto" w:fill="auto"/>
            <w:noWrap/>
            <w:hideMark/>
          </w:tcPr>
          <w:p w14:paraId="112A8D75" w14:textId="7501D1E9" w:rsidR="00CF31C0" w:rsidRPr="000F100B" w:rsidRDefault="008464AF" w:rsidP="00E53C61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szCs w:val="24"/>
                <w:lang w:eastAsia="ru-RU"/>
              </w:rPr>
            </w:pPr>
            <w:r>
              <w:rPr>
                <w:rFonts w:eastAsia="Times New Roman" w:cs="Times New Roman"/>
                <w:szCs w:val="24"/>
                <w:lang w:eastAsia="ru-RU"/>
              </w:rPr>
              <w:t>-</w:t>
            </w:r>
          </w:p>
        </w:tc>
        <w:tc>
          <w:tcPr>
            <w:tcW w:w="1701" w:type="dxa"/>
            <w:shd w:val="clear" w:color="auto" w:fill="auto"/>
            <w:noWrap/>
            <w:hideMark/>
          </w:tcPr>
          <w:p w14:paraId="28816FE3" w14:textId="77777777" w:rsidR="00CF31C0" w:rsidRPr="000F100B" w:rsidRDefault="00CF31C0" w:rsidP="00E53C61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Нет</w:t>
            </w:r>
          </w:p>
        </w:tc>
        <w:tc>
          <w:tcPr>
            <w:tcW w:w="3226" w:type="dxa"/>
            <w:shd w:val="clear" w:color="auto" w:fill="auto"/>
            <w:hideMark/>
          </w:tcPr>
          <w:p w14:paraId="08AE1BA7" w14:textId="77777777" w:rsidR="00CF31C0" w:rsidRPr="000F100B" w:rsidRDefault="00CF31C0" w:rsidP="00E53C61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-</w:t>
            </w:r>
          </w:p>
        </w:tc>
      </w:tr>
      <w:tr w:rsidR="003B613C" w:rsidRPr="000F100B" w14:paraId="2AF9D5DF" w14:textId="77777777" w:rsidTr="00073F79">
        <w:trPr>
          <w:cantSplit/>
          <w:trHeight w:val="300"/>
        </w:trPr>
        <w:tc>
          <w:tcPr>
            <w:tcW w:w="9855" w:type="dxa"/>
            <w:gridSpan w:val="5"/>
            <w:shd w:val="clear" w:color="auto" w:fill="A6A6A6" w:themeFill="background1" w:themeFillShade="A6"/>
          </w:tcPr>
          <w:p w14:paraId="12D5B127" w14:textId="18CE4390" w:rsidR="003B613C" w:rsidRPr="000F100B" w:rsidRDefault="003B613C" w:rsidP="00E53C61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b/>
                <w:bCs/>
                <w:szCs w:val="24"/>
                <w:lang w:eastAsia="ru-RU"/>
              </w:rPr>
            </w:pPr>
            <w:r>
              <w:rPr>
                <w:rFonts w:eastAsia="Times New Roman" w:cs="Times New Roman"/>
                <w:b/>
                <w:bCs/>
                <w:szCs w:val="24"/>
                <w:lang w:eastAsia="ru-RU"/>
              </w:rPr>
              <w:t>Дополнительные</w:t>
            </w:r>
            <w:r w:rsidRPr="000F100B">
              <w:rPr>
                <w:rFonts w:eastAsia="Times New Roman" w:cs="Times New Roman"/>
                <w:b/>
                <w:bCs/>
                <w:szCs w:val="24"/>
                <w:lang w:eastAsia="ru-RU"/>
              </w:rPr>
              <w:t xml:space="preserve"> данные организации</w:t>
            </w:r>
          </w:p>
        </w:tc>
      </w:tr>
      <w:tr w:rsidR="003B613C" w:rsidRPr="000F100B" w14:paraId="66D55DBE" w14:textId="77777777" w:rsidTr="00073F79">
        <w:trPr>
          <w:cantSplit/>
          <w:trHeight w:val="300"/>
        </w:trPr>
        <w:tc>
          <w:tcPr>
            <w:tcW w:w="675" w:type="dxa"/>
          </w:tcPr>
          <w:p w14:paraId="7E993F96" w14:textId="77777777" w:rsidR="003B613C" w:rsidRPr="000F100B" w:rsidRDefault="003B613C" w:rsidP="00073F79">
            <w:pPr>
              <w:pStyle w:val="a7"/>
              <w:numPr>
                <w:ilvl w:val="0"/>
                <w:numId w:val="25"/>
              </w:numPr>
              <w:tabs>
                <w:tab w:val="left" w:pos="213"/>
              </w:tabs>
              <w:spacing w:after="0"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</w:p>
        </w:tc>
        <w:tc>
          <w:tcPr>
            <w:tcW w:w="2694" w:type="dxa"/>
            <w:shd w:val="clear" w:color="auto" w:fill="auto"/>
            <w:noWrap/>
            <w:hideMark/>
          </w:tcPr>
          <w:p w14:paraId="58295D65" w14:textId="77777777" w:rsidR="003B613C" w:rsidRPr="000F100B" w:rsidRDefault="003B613C" w:rsidP="00E53C61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Регистрирующий орган</w:t>
            </w:r>
          </w:p>
        </w:tc>
        <w:tc>
          <w:tcPr>
            <w:tcW w:w="1559" w:type="dxa"/>
            <w:shd w:val="clear" w:color="auto" w:fill="auto"/>
            <w:noWrap/>
            <w:hideMark/>
          </w:tcPr>
          <w:p w14:paraId="45F0C7EE" w14:textId="77777777" w:rsidR="003B613C" w:rsidRPr="000F100B" w:rsidRDefault="003B613C" w:rsidP="00E53C61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szCs w:val="24"/>
                <w:lang w:eastAsia="ru-RU"/>
              </w:rPr>
              <w:t>ФНС</w:t>
            </w:r>
          </w:p>
        </w:tc>
        <w:tc>
          <w:tcPr>
            <w:tcW w:w="1701" w:type="dxa"/>
            <w:shd w:val="clear" w:color="auto" w:fill="auto"/>
            <w:noWrap/>
            <w:hideMark/>
          </w:tcPr>
          <w:p w14:paraId="4132BFF1" w14:textId="77777777" w:rsidR="003B613C" w:rsidRPr="000F100B" w:rsidRDefault="003B613C" w:rsidP="00E53C61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Нет</w:t>
            </w:r>
          </w:p>
        </w:tc>
        <w:tc>
          <w:tcPr>
            <w:tcW w:w="3226" w:type="dxa"/>
            <w:shd w:val="clear" w:color="auto" w:fill="auto"/>
            <w:hideMark/>
          </w:tcPr>
          <w:p w14:paraId="52FA4928" w14:textId="77777777" w:rsidR="003B613C" w:rsidRPr="000F100B" w:rsidRDefault="003B613C" w:rsidP="00E53C61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-</w:t>
            </w:r>
          </w:p>
        </w:tc>
      </w:tr>
      <w:tr w:rsidR="003B613C" w:rsidRPr="000F100B" w14:paraId="30492E4D" w14:textId="77777777" w:rsidTr="00073F79">
        <w:trPr>
          <w:cantSplit/>
          <w:trHeight w:val="300"/>
        </w:trPr>
        <w:tc>
          <w:tcPr>
            <w:tcW w:w="675" w:type="dxa"/>
          </w:tcPr>
          <w:p w14:paraId="227A368A" w14:textId="77777777" w:rsidR="003B613C" w:rsidRPr="000F100B" w:rsidRDefault="003B613C" w:rsidP="00073F79">
            <w:pPr>
              <w:pStyle w:val="a7"/>
              <w:numPr>
                <w:ilvl w:val="0"/>
                <w:numId w:val="25"/>
              </w:numPr>
              <w:tabs>
                <w:tab w:val="left" w:pos="213"/>
              </w:tabs>
              <w:spacing w:after="0"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</w:p>
        </w:tc>
        <w:tc>
          <w:tcPr>
            <w:tcW w:w="2694" w:type="dxa"/>
            <w:shd w:val="clear" w:color="auto" w:fill="auto"/>
            <w:noWrap/>
            <w:hideMark/>
          </w:tcPr>
          <w:p w14:paraId="458B10EB" w14:textId="77777777" w:rsidR="003B613C" w:rsidRPr="000F100B" w:rsidRDefault="003B613C" w:rsidP="00E53C61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Адрес регистрирующего органа</w:t>
            </w:r>
          </w:p>
        </w:tc>
        <w:tc>
          <w:tcPr>
            <w:tcW w:w="1559" w:type="dxa"/>
            <w:shd w:val="clear" w:color="auto" w:fill="auto"/>
            <w:noWrap/>
            <w:hideMark/>
          </w:tcPr>
          <w:p w14:paraId="0314D779" w14:textId="77777777" w:rsidR="003B613C" w:rsidRPr="000F100B" w:rsidRDefault="003B613C" w:rsidP="00E53C61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szCs w:val="24"/>
                <w:lang w:eastAsia="ru-RU"/>
              </w:rPr>
              <w:t>ФНС</w:t>
            </w:r>
          </w:p>
        </w:tc>
        <w:tc>
          <w:tcPr>
            <w:tcW w:w="1701" w:type="dxa"/>
            <w:shd w:val="clear" w:color="auto" w:fill="auto"/>
            <w:noWrap/>
            <w:hideMark/>
          </w:tcPr>
          <w:p w14:paraId="519AF71A" w14:textId="77777777" w:rsidR="003B613C" w:rsidRPr="000F100B" w:rsidRDefault="003B613C" w:rsidP="00E53C61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Нет</w:t>
            </w:r>
          </w:p>
        </w:tc>
        <w:tc>
          <w:tcPr>
            <w:tcW w:w="3226" w:type="dxa"/>
            <w:shd w:val="clear" w:color="auto" w:fill="auto"/>
            <w:hideMark/>
          </w:tcPr>
          <w:p w14:paraId="4106787D" w14:textId="77777777" w:rsidR="003B613C" w:rsidRPr="000F100B" w:rsidRDefault="003B613C" w:rsidP="00E53C61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-</w:t>
            </w:r>
          </w:p>
        </w:tc>
      </w:tr>
      <w:tr w:rsidR="003B613C" w:rsidRPr="000F100B" w14:paraId="538FF217" w14:textId="77777777" w:rsidTr="00073F79">
        <w:trPr>
          <w:cantSplit/>
          <w:trHeight w:val="300"/>
        </w:trPr>
        <w:tc>
          <w:tcPr>
            <w:tcW w:w="675" w:type="dxa"/>
          </w:tcPr>
          <w:p w14:paraId="0282001E" w14:textId="77777777" w:rsidR="003B613C" w:rsidRPr="000F100B" w:rsidRDefault="003B613C" w:rsidP="00073F79">
            <w:pPr>
              <w:pStyle w:val="a7"/>
              <w:numPr>
                <w:ilvl w:val="0"/>
                <w:numId w:val="25"/>
              </w:numPr>
              <w:tabs>
                <w:tab w:val="left" w:pos="213"/>
              </w:tabs>
              <w:spacing w:after="0"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</w:p>
        </w:tc>
        <w:tc>
          <w:tcPr>
            <w:tcW w:w="2694" w:type="dxa"/>
            <w:shd w:val="clear" w:color="auto" w:fill="auto"/>
            <w:noWrap/>
            <w:hideMark/>
          </w:tcPr>
          <w:p w14:paraId="504B1E98" w14:textId="77777777" w:rsidR="003B613C" w:rsidRPr="000F100B" w:rsidRDefault="003B613C" w:rsidP="00E53C61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ИНН</w:t>
            </w:r>
          </w:p>
        </w:tc>
        <w:tc>
          <w:tcPr>
            <w:tcW w:w="1559" w:type="dxa"/>
            <w:shd w:val="clear" w:color="auto" w:fill="auto"/>
            <w:noWrap/>
            <w:hideMark/>
          </w:tcPr>
          <w:p w14:paraId="6CE180B0" w14:textId="77777777" w:rsidR="003B613C" w:rsidRPr="000F100B" w:rsidRDefault="003B613C" w:rsidP="00E53C61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szCs w:val="24"/>
                <w:lang w:eastAsia="ru-RU"/>
              </w:rPr>
              <w:t>ФНС</w:t>
            </w:r>
          </w:p>
        </w:tc>
        <w:tc>
          <w:tcPr>
            <w:tcW w:w="1701" w:type="dxa"/>
            <w:shd w:val="clear" w:color="auto" w:fill="auto"/>
            <w:noWrap/>
            <w:hideMark/>
          </w:tcPr>
          <w:p w14:paraId="2212DE1E" w14:textId="77777777" w:rsidR="003B613C" w:rsidRPr="000F100B" w:rsidRDefault="003B613C" w:rsidP="00E53C61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Нет</w:t>
            </w:r>
          </w:p>
        </w:tc>
        <w:tc>
          <w:tcPr>
            <w:tcW w:w="3226" w:type="dxa"/>
            <w:shd w:val="clear" w:color="auto" w:fill="auto"/>
            <w:hideMark/>
          </w:tcPr>
          <w:p w14:paraId="48DFFA3E" w14:textId="77777777" w:rsidR="003B613C" w:rsidRPr="000F100B" w:rsidRDefault="003B613C" w:rsidP="00E53C61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Приказ Минкомсвязи России от 13.04.2012 N 107</w:t>
            </w:r>
          </w:p>
        </w:tc>
      </w:tr>
      <w:tr w:rsidR="003B613C" w:rsidRPr="000F100B" w14:paraId="7FBFDE98" w14:textId="77777777" w:rsidTr="00073F79">
        <w:trPr>
          <w:cantSplit/>
          <w:trHeight w:val="300"/>
        </w:trPr>
        <w:tc>
          <w:tcPr>
            <w:tcW w:w="675" w:type="dxa"/>
          </w:tcPr>
          <w:p w14:paraId="544746D4" w14:textId="77777777" w:rsidR="003B613C" w:rsidRPr="000F100B" w:rsidRDefault="003B613C" w:rsidP="00073F79">
            <w:pPr>
              <w:pStyle w:val="a7"/>
              <w:numPr>
                <w:ilvl w:val="0"/>
                <w:numId w:val="25"/>
              </w:numPr>
              <w:tabs>
                <w:tab w:val="left" w:pos="213"/>
              </w:tabs>
              <w:spacing w:after="0"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</w:p>
        </w:tc>
        <w:tc>
          <w:tcPr>
            <w:tcW w:w="2694" w:type="dxa"/>
            <w:shd w:val="clear" w:color="auto" w:fill="auto"/>
            <w:noWrap/>
            <w:hideMark/>
          </w:tcPr>
          <w:p w14:paraId="4D751120" w14:textId="77777777" w:rsidR="003B613C" w:rsidRPr="000F100B" w:rsidRDefault="003B613C" w:rsidP="00E53C61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КПП</w:t>
            </w:r>
          </w:p>
        </w:tc>
        <w:tc>
          <w:tcPr>
            <w:tcW w:w="1559" w:type="dxa"/>
            <w:shd w:val="clear" w:color="auto" w:fill="auto"/>
            <w:noWrap/>
            <w:hideMark/>
          </w:tcPr>
          <w:p w14:paraId="1F1ED7DC" w14:textId="77777777" w:rsidR="003B613C" w:rsidRPr="000F100B" w:rsidRDefault="003B613C" w:rsidP="00E53C61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szCs w:val="24"/>
                <w:lang w:eastAsia="ru-RU"/>
              </w:rPr>
              <w:t>ФНС</w:t>
            </w:r>
          </w:p>
        </w:tc>
        <w:tc>
          <w:tcPr>
            <w:tcW w:w="1701" w:type="dxa"/>
            <w:shd w:val="clear" w:color="auto" w:fill="auto"/>
            <w:noWrap/>
            <w:hideMark/>
          </w:tcPr>
          <w:p w14:paraId="7D4BE796" w14:textId="77777777" w:rsidR="003B613C" w:rsidRPr="000F100B" w:rsidRDefault="003B613C" w:rsidP="00E53C61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Нет</w:t>
            </w:r>
          </w:p>
        </w:tc>
        <w:tc>
          <w:tcPr>
            <w:tcW w:w="3226" w:type="dxa"/>
            <w:shd w:val="clear" w:color="auto" w:fill="auto"/>
            <w:hideMark/>
          </w:tcPr>
          <w:p w14:paraId="64006F6F" w14:textId="77777777" w:rsidR="003B613C" w:rsidRPr="000F100B" w:rsidRDefault="003B613C" w:rsidP="00E53C61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-</w:t>
            </w:r>
          </w:p>
        </w:tc>
      </w:tr>
      <w:tr w:rsidR="003B613C" w:rsidRPr="000F100B" w14:paraId="24B1535F" w14:textId="77777777" w:rsidTr="00073F79">
        <w:trPr>
          <w:cantSplit/>
          <w:trHeight w:val="300"/>
        </w:trPr>
        <w:tc>
          <w:tcPr>
            <w:tcW w:w="675" w:type="dxa"/>
          </w:tcPr>
          <w:p w14:paraId="7ECB7549" w14:textId="77777777" w:rsidR="003B613C" w:rsidRPr="000F100B" w:rsidRDefault="003B613C" w:rsidP="00073F79">
            <w:pPr>
              <w:pStyle w:val="a7"/>
              <w:numPr>
                <w:ilvl w:val="0"/>
                <w:numId w:val="25"/>
              </w:numPr>
              <w:tabs>
                <w:tab w:val="left" w:pos="213"/>
              </w:tabs>
              <w:spacing w:after="0"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</w:p>
        </w:tc>
        <w:tc>
          <w:tcPr>
            <w:tcW w:w="2694" w:type="dxa"/>
            <w:shd w:val="clear" w:color="auto" w:fill="auto"/>
            <w:noWrap/>
            <w:hideMark/>
          </w:tcPr>
          <w:p w14:paraId="5E5F6C53" w14:textId="77777777" w:rsidR="003B613C" w:rsidRPr="000F100B" w:rsidRDefault="003B613C" w:rsidP="00E53C61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Дата постановки на учет</w:t>
            </w:r>
          </w:p>
        </w:tc>
        <w:tc>
          <w:tcPr>
            <w:tcW w:w="1559" w:type="dxa"/>
            <w:shd w:val="clear" w:color="auto" w:fill="auto"/>
            <w:noWrap/>
            <w:hideMark/>
          </w:tcPr>
          <w:p w14:paraId="0DCBA145" w14:textId="77777777" w:rsidR="003B613C" w:rsidRPr="000F100B" w:rsidRDefault="003B613C" w:rsidP="00E53C61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szCs w:val="24"/>
                <w:lang w:eastAsia="ru-RU"/>
              </w:rPr>
              <w:t>ФНС</w:t>
            </w:r>
          </w:p>
        </w:tc>
        <w:tc>
          <w:tcPr>
            <w:tcW w:w="1701" w:type="dxa"/>
            <w:shd w:val="clear" w:color="auto" w:fill="auto"/>
            <w:noWrap/>
            <w:hideMark/>
          </w:tcPr>
          <w:p w14:paraId="57F683DF" w14:textId="77777777" w:rsidR="003B613C" w:rsidRPr="000F100B" w:rsidRDefault="003B613C" w:rsidP="00E53C61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Нет</w:t>
            </w:r>
          </w:p>
        </w:tc>
        <w:tc>
          <w:tcPr>
            <w:tcW w:w="3226" w:type="dxa"/>
            <w:shd w:val="clear" w:color="auto" w:fill="auto"/>
            <w:hideMark/>
          </w:tcPr>
          <w:p w14:paraId="272DD782" w14:textId="77777777" w:rsidR="003B613C" w:rsidRPr="000F100B" w:rsidRDefault="003B613C" w:rsidP="00E53C61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-</w:t>
            </w:r>
          </w:p>
        </w:tc>
      </w:tr>
      <w:tr w:rsidR="003B613C" w:rsidRPr="000F100B" w14:paraId="0CFE4EC1" w14:textId="77777777" w:rsidTr="00073F79">
        <w:trPr>
          <w:cantSplit/>
          <w:trHeight w:val="300"/>
        </w:trPr>
        <w:tc>
          <w:tcPr>
            <w:tcW w:w="675" w:type="dxa"/>
          </w:tcPr>
          <w:p w14:paraId="41D81F61" w14:textId="77777777" w:rsidR="003B613C" w:rsidRPr="000F100B" w:rsidRDefault="003B613C" w:rsidP="00073F79">
            <w:pPr>
              <w:pStyle w:val="a7"/>
              <w:numPr>
                <w:ilvl w:val="0"/>
                <w:numId w:val="25"/>
              </w:numPr>
              <w:tabs>
                <w:tab w:val="left" w:pos="213"/>
              </w:tabs>
              <w:spacing w:after="0"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</w:p>
        </w:tc>
        <w:tc>
          <w:tcPr>
            <w:tcW w:w="2694" w:type="dxa"/>
            <w:shd w:val="clear" w:color="auto" w:fill="auto"/>
            <w:noWrap/>
            <w:hideMark/>
          </w:tcPr>
          <w:p w14:paraId="1B38AB1A" w14:textId="77777777" w:rsidR="003B613C" w:rsidRPr="000F100B" w:rsidRDefault="003B613C" w:rsidP="00E53C61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Наименование налогового органа</w:t>
            </w:r>
          </w:p>
        </w:tc>
        <w:tc>
          <w:tcPr>
            <w:tcW w:w="1559" w:type="dxa"/>
            <w:shd w:val="clear" w:color="auto" w:fill="auto"/>
            <w:noWrap/>
            <w:hideMark/>
          </w:tcPr>
          <w:p w14:paraId="6808B645" w14:textId="77777777" w:rsidR="003B613C" w:rsidRPr="000F100B" w:rsidRDefault="003B613C" w:rsidP="00E53C61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szCs w:val="24"/>
                <w:lang w:eastAsia="ru-RU"/>
              </w:rPr>
              <w:t>ФНС</w:t>
            </w:r>
          </w:p>
        </w:tc>
        <w:tc>
          <w:tcPr>
            <w:tcW w:w="1701" w:type="dxa"/>
            <w:shd w:val="clear" w:color="auto" w:fill="auto"/>
            <w:noWrap/>
            <w:hideMark/>
          </w:tcPr>
          <w:p w14:paraId="31456D41" w14:textId="77777777" w:rsidR="003B613C" w:rsidRPr="000F100B" w:rsidRDefault="003B613C" w:rsidP="00E53C61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Нет</w:t>
            </w:r>
          </w:p>
        </w:tc>
        <w:tc>
          <w:tcPr>
            <w:tcW w:w="3226" w:type="dxa"/>
            <w:shd w:val="clear" w:color="auto" w:fill="auto"/>
            <w:hideMark/>
          </w:tcPr>
          <w:p w14:paraId="4F7D1793" w14:textId="77777777" w:rsidR="003B613C" w:rsidRPr="000F100B" w:rsidRDefault="003B613C" w:rsidP="00E53C61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-</w:t>
            </w:r>
          </w:p>
        </w:tc>
      </w:tr>
      <w:tr w:rsidR="003B613C" w:rsidRPr="000F100B" w14:paraId="76DA7031" w14:textId="77777777" w:rsidTr="00073F79">
        <w:trPr>
          <w:cantSplit/>
          <w:trHeight w:val="300"/>
        </w:trPr>
        <w:tc>
          <w:tcPr>
            <w:tcW w:w="675" w:type="dxa"/>
          </w:tcPr>
          <w:p w14:paraId="131FE841" w14:textId="77777777" w:rsidR="003B613C" w:rsidRPr="000F100B" w:rsidRDefault="003B613C" w:rsidP="00073F79">
            <w:pPr>
              <w:pStyle w:val="a7"/>
              <w:numPr>
                <w:ilvl w:val="0"/>
                <w:numId w:val="25"/>
              </w:numPr>
              <w:tabs>
                <w:tab w:val="left" w:pos="213"/>
              </w:tabs>
              <w:spacing w:after="0"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</w:p>
        </w:tc>
        <w:tc>
          <w:tcPr>
            <w:tcW w:w="2694" w:type="dxa"/>
            <w:shd w:val="clear" w:color="auto" w:fill="auto"/>
            <w:noWrap/>
            <w:hideMark/>
          </w:tcPr>
          <w:p w14:paraId="4A1DCA8C" w14:textId="77777777" w:rsidR="003B613C" w:rsidRPr="000F100B" w:rsidRDefault="003B613C" w:rsidP="00E53C61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Рег. номер страхователя в ПФР</w:t>
            </w:r>
          </w:p>
        </w:tc>
        <w:tc>
          <w:tcPr>
            <w:tcW w:w="1559" w:type="dxa"/>
            <w:shd w:val="clear" w:color="auto" w:fill="auto"/>
            <w:noWrap/>
            <w:hideMark/>
          </w:tcPr>
          <w:p w14:paraId="73F03AE4" w14:textId="77777777" w:rsidR="003B613C" w:rsidRPr="000F100B" w:rsidRDefault="003B613C" w:rsidP="00E53C61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szCs w:val="24"/>
                <w:lang w:eastAsia="ru-RU"/>
              </w:rPr>
              <w:t>ФНС</w:t>
            </w:r>
          </w:p>
        </w:tc>
        <w:tc>
          <w:tcPr>
            <w:tcW w:w="1701" w:type="dxa"/>
            <w:shd w:val="clear" w:color="auto" w:fill="auto"/>
            <w:noWrap/>
            <w:hideMark/>
          </w:tcPr>
          <w:p w14:paraId="62103B75" w14:textId="77777777" w:rsidR="003B613C" w:rsidRPr="000F100B" w:rsidRDefault="003B613C" w:rsidP="00E53C61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Нет</w:t>
            </w:r>
          </w:p>
        </w:tc>
        <w:tc>
          <w:tcPr>
            <w:tcW w:w="3226" w:type="dxa"/>
            <w:shd w:val="clear" w:color="auto" w:fill="auto"/>
            <w:hideMark/>
          </w:tcPr>
          <w:p w14:paraId="23C5D072" w14:textId="77777777" w:rsidR="003B613C" w:rsidRPr="000F100B" w:rsidRDefault="003B613C" w:rsidP="00E53C61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-</w:t>
            </w:r>
          </w:p>
        </w:tc>
      </w:tr>
      <w:tr w:rsidR="003B613C" w:rsidRPr="000F100B" w14:paraId="1AA93E12" w14:textId="77777777" w:rsidTr="00073F79">
        <w:trPr>
          <w:cantSplit/>
          <w:trHeight w:val="300"/>
        </w:trPr>
        <w:tc>
          <w:tcPr>
            <w:tcW w:w="675" w:type="dxa"/>
          </w:tcPr>
          <w:p w14:paraId="350EEC48" w14:textId="77777777" w:rsidR="003B613C" w:rsidRPr="000F100B" w:rsidRDefault="003B613C" w:rsidP="00073F79">
            <w:pPr>
              <w:pStyle w:val="a7"/>
              <w:numPr>
                <w:ilvl w:val="0"/>
                <w:numId w:val="25"/>
              </w:numPr>
              <w:tabs>
                <w:tab w:val="left" w:pos="213"/>
              </w:tabs>
              <w:spacing w:after="0"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</w:p>
        </w:tc>
        <w:tc>
          <w:tcPr>
            <w:tcW w:w="2694" w:type="dxa"/>
            <w:shd w:val="clear" w:color="auto" w:fill="auto"/>
            <w:noWrap/>
            <w:hideMark/>
          </w:tcPr>
          <w:p w14:paraId="188B4FF7" w14:textId="77777777" w:rsidR="003B613C" w:rsidRPr="000F100B" w:rsidRDefault="003B613C" w:rsidP="00E53C61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Дата регистрации</w:t>
            </w:r>
          </w:p>
        </w:tc>
        <w:tc>
          <w:tcPr>
            <w:tcW w:w="1559" w:type="dxa"/>
            <w:shd w:val="clear" w:color="auto" w:fill="auto"/>
            <w:noWrap/>
            <w:hideMark/>
          </w:tcPr>
          <w:p w14:paraId="338766FC" w14:textId="77777777" w:rsidR="003B613C" w:rsidRPr="000F100B" w:rsidRDefault="003B613C" w:rsidP="00E53C61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szCs w:val="24"/>
                <w:lang w:eastAsia="ru-RU"/>
              </w:rPr>
              <w:t>ФНС</w:t>
            </w:r>
          </w:p>
        </w:tc>
        <w:tc>
          <w:tcPr>
            <w:tcW w:w="1701" w:type="dxa"/>
            <w:shd w:val="clear" w:color="auto" w:fill="auto"/>
            <w:noWrap/>
            <w:hideMark/>
          </w:tcPr>
          <w:p w14:paraId="6C86AA7C" w14:textId="77777777" w:rsidR="003B613C" w:rsidRPr="000F100B" w:rsidRDefault="003B613C" w:rsidP="00E53C61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Нет</w:t>
            </w:r>
          </w:p>
        </w:tc>
        <w:tc>
          <w:tcPr>
            <w:tcW w:w="3226" w:type="dxa"/>
            <w:shd w:val="clear" w:color="auto" w:fill="auto"/>
            <w:hideMark/>
          </w:tcPr>
          <w:p w14:paraId="05474831" w14:textId="77777777" w:rsidR="003B613C" w:rsidRPr="000F100B" w:rsidRDefault="003B613C" w:rsidP="00E53C61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-</w:t>
            </w:r>
          </w:p>
        </w:tc>
      </w:tr>
      <w:tr w:rsidR="003B613C" w:rsidRPr="000F100B" w14:paraId="3394B04B" w14:textId="77777777" w:rsidTr="00073F79">
        <w:trPr>
          <w:cantSplit/>
          <w:trHeight w:val="300"/>
        </w:trPr>
        <w:tc>
          <w:tcPr>
            <w:tcW w:w="675" w:type="dxa"/>
          </w:tcPr>
          <w:p w14:paraId="69BEE9D7" w14:textId="77777777" w:rsidR="003B613C" w:rsidRPr="000F100B" w:rsidRDefault="003B613C" w:rsidP="00073F79">
            <w:pPr>
              <w:pStyle w:val="a7"/>
              <w:numPr>
                <w:ilvl w:val="0"/>
                <w:numId w:val="25"/>
              </w:numPr>
              <w:tabs>
                <w:tab w:val="left" w:pos="213"/>
              </w:tabs>
              <w:spacing w:after="0"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</w:p>
        </w:tc>
        <w:tc>
          <w:tcPr>
            <w:tcW w:w="2694" w:type="dxa"/>
            <w:shd w:val="clear" w:color="auto" w:fill="auto"/>
            <w:noWrap/>
            <w:hideMark/>
          </w:tcPr>
          <w:p w14:paraId="5C1DCAE0" w14:textId="77777777" w:rsidR="003B613C" w:rsidRPr="000F100B" w:rsidRDefault="003B613C" w:rsidP="00E53C61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Тер. орган ПФР</w:t>
            </w:r>
          </w:p>
        </w:tc>
        <w:tc>
          <w:tcPr>
            <w:tcW w:w="1559" w:type="dxa"/>
            <w:shd w:val="clear" w:color="auto" w:fill="auto"/>
            <w:noWrap/>
            <w:hideMark/>
          </w:tcPr>
          <w:p w14:paraId="7DFCD12F" w14:textId="77777777" w:rsidR="003B613C" w:rsidRPr="000F100B" w:rsidRDefault="003B613C" w:rsidP="00E53C61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szCs w:val="24"/>
                <w:lang w:eastAsia="ru-RU"/>
              </w:rPr>
              <w:t>ФНС</w:t>
            </w:r>
          </w:p>
        </w:tc>
        <w:tc>
          <w:tcPr>
            <w:tcW w:w="1701" w:type="dxa"/>
            <w:shd w:val="clear" w:color="auto" w:fill="auto"/>
            <w:noWrap/>
            <w:hideMark/>
          </w:tcPr>
          <w:p w14:paraId="66F1E1CC" w14:textId="77777777" w:rsidR="003B613C" w:rsidRPr="000F100B" w:rsidRDefault="003B613C" w:rsidP="00E53C61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Нет</w:t>
            </w:r>
          </w:p>
        </w:tc>
        <w:tc>
          <w:tcPr>
            <w:tcW w:w="3226" w:type="dxa"/>
            <w:shd w:val="clear" w:color="auto" w:fill="auto"/>
            <w:hideMark/>
          </w:tcPr>
          <w:p w14:paraId="68703456" w14:textId="77777777" w:rsidR="003B613C" w:rsidRPr="000F100B" w:rsidRDefault="003B613C" w:rsidP="00E53C61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-</w:t>
            </w:r>
          </w:p>
        </w:tc>
      </w:tr>
      <w:tr w:rsidR="003B613C" w:rsidRPr="000F100B" w14:paraId="7D9532B9" w14:textId="77777777" w:rsidTr="00073F79">
        <w:trPr>
          <w:cantSplit/>
          <w:trHeight w:val="300"/>
        </w:trPr>
        <w:tc>
          <w:tcPr>
            <w:tcW w:w="675" w:type="dxa"/>
          </w:tcPr>
          <w:p w14:paraId="6A3BFA0C" w14:textId="77777777" w:rsidR="003B613C" w:rsidRPr="000F100B" w:rsidRDefault="003B613C" w:rsidP="00073F79">
            <w:pPr>
              <w:pStyle w:val="a7"/>
              <w:numPr>
                <w:ilvl w:val="0"/>
                <w:numId w:val="25"/>
              </w:numPr>
              <w:tabs>
                <w:tab w:val="left" w:pos="213"/>
              </w:tabs>
              <w:spacing w:after="0"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</w:p>
        </w:tc>
        <w:tc>
          <w:tcPr>
            <w:tcW w:w="2694" w:type="dxa"/>
            <w:shd w:val="clear" w:color="auto" w:fill="auto"/>
            <w:noWrap/>
            <w:hideMark/>
          </w:tcPr>
          <w:p w14:paraId="19F47F2B" w14:textId="77777777" w:rsidR="003B613C" w:rsidRPr="000F100B" w:rsidRDefault="003B613C" w:rsidP="00E53C61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Рег. номер страхователя в ФСС</w:t>
            </w:r>
          </w:p>
        </w:tc>
        <w:tc>
          <w:tcPr>
            <w:tcW w:w="1559" w:type="dxa"/>
            <w:shd w:val="clear" w:color="auto" w:fill="auto"/>
            <w:noWrap/>
            <w:hideMark/>
          </w:tcPr>
          <w:p w14:paraId="53BF622C" w14:textId="77777777" w:rsidR="003B613C" w:rsidRPr="000F100B" w:rsidRDefault="003B613C" w:rsidP="00E53C61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szCs w:val="24"/>
                <w:lang w:eastAsia="ru-RU"/>
              </w:rPr>
              <w:t>ФНС</w:t>
            </w:r>
          </w:p>
        </w:tc>
        <w:tc>
          <w:tcPr>
            <w:tcW w:w="1701" w:type="dxa"/>
            <w:shd w:val="clear" w:color="auto" w:fill="auto"/>
            <w:noWrap/>
            <w:hideMark/>
          </w:tcPr>
          <w:p w14:paraId="70260BBF" w14:textId="77777777" w:rsidR="003B613C" w:rsidRPr="000F100B" w:rsidRDefault="003B613C" w:rsidP="00E53C61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Нет</w:t>
            </w:r>
          </w:p>
        </w:tc>
        <w:tc>
          <w:tcPr>
            <w:tcW w:w="3226" w:type="dxa"/>
            <w:shd w:val="clear" w:color="auto" w:fill="auto"/>
            <w:hideMark/>
          </w:tcPr>
          <w:p w14:paraId="7E9D8F73" w14:textId="77777777" w:rsidR="003B613C" w:rsidRPr="000F100B" w:rsidRDefault="003B613C" w:rsidP="00E53C61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-</w:t>
            </w:r>
          </w:p>
        </w:tc>
      </w:tr>
      <w:tr w:rsidR="003B613C" w:rsidRPr="000F100B" w14:paraId="6B0C30C1" w14:textId="77777777" w:rsidTr="00073F79">
        <w:trPr>
          <w:cantSplit/>
          <w:trHeight w:val="300"/>
        </w:trPr>
        <w:tc>
          <w:tcPr>
            <w:tcW w:w="675" w:type="dxa"/>
          </w:tcPr>
          <w:p w14:paraId="5FC7DE76" w14:textId="77777777" w:rsidR="003B613C" w:rsidRPr="000F100B" w:rsidRDefault="003B613C" w:rsidP="00073F79">
            <w:pPr>
              <w:pStyle w:val="a7"/>
              <w:numPr>
                <w:ilvl w:val="0"/>
                <w:numId w:val="25"/>
              </w:numPr>
              <w:tabs>
                <w:tab w:val="left" w:pos="213"/>
              </w:tabs>
              <w:spacing w:after="0"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</w:p>
        </w:tc>
        <w:tc>
          <w:tcPr>
            <w:tcW w:w="2694" w:type="dxa"/>
            <w:shd w:val="clear" w:color="auto" w:fill="auto"/>
            <w:noWrap/>
            <w:hideMark/>
          </w:tcPr>
          <w:p w14:paraId="11AE4D6E" w14:textId="77777777" w:rsidR="003B613C" w:rsidRPr="000F100B" w:rsidRDefault="003B613C" w:rsidP="00E53C61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Дата регистрации</w:t>
            </w:r>
          </w:p>
        </w:tc>
        <w:tc>
          <w:tcPr>
            <w:tcW w:w="1559" w:type="dxa"/>
            <w:shd w:val="clear" w:color="auto" w:fill="auto"/>
            <w:noWrap/>
            <w:hideMark/>
          </w:tcPr>
          <w:p w14:paraId="66DD3266" w14:textId="77777777" w:rsidR="003B613C" w:rsidRPr="000F100B" w:rsidRDefault="003B613C" w:rsidP="00E53C61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szCs w:val="24"/>
                <w:lang w:eastAsia="ru-RU"/>
              </w:rPr>
              <w:t>ФНС</w:t>
            </w:r>
          </w:p>
        </w:tc>
        <w:tc>
          <w:tcPr>
            <w:tcW w:w="1701" w:type="dxa"/>
            <w:shd w:val="clear" w:color="auto" w:fill="auto"/>
            <w:noWrap/>
            <w:hideMark/>
          </w:tcPr>
          <w:p w14:paraId="4EE37129" w14:textId="77777777" w:rsidR="003B613C" w:rsidRPr="000F100B" w:rsidRDefault="003B613C" w:rsidP="00E53C61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Нет</w:t>
            </w:r>
          </w:p>
        </w:tc>
        <w:tc>
          <w:tcPr>
            <w:tcW w:w="3226" w:type="dxa"/>
            <w:shd w:val="clear" w:color="auto" w:fill="auto"/>
            <w:hideMark/>
          </w:tcPr>
          <w:p w14:paraId="06790046" w14:textId="77777777" w:rsidR="003B613C" w:rsidRPr="000F100B" w:rsidRDefault="003B613C" w:rsidP="00E53C61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-</w:t>
            </w:r>
          </w:p>
        </w:tc>
      </w:tr>
      <w:tr w:rsidR="003B613C" w:rsidRPr="000F100B" w14:paraId="5A1ECE97" w14:textId="77777777" w:rsidTr="00073F79">
        <w:trPr>
          <w:cantSplit/>
          <w:trHeight w:val="300"/>
        </w:trPr>
        <w:tc>
          <w:tcPr>
            <w:tcW w:w="675" w:type="dxa"/>
          </w:tcPr>
          <w:p w14:paraId="4DB74636" w14:textId="77777777" w:rsidR="003B613C" w:rsidRPr="000F100B" w:rsidRDefault="003B613C" w:rsidP="00073F79">
            <w:pPr>
              <w:pStyle w:val="a7"/>
              <w:numPr>
                <w:ilvl w:val="0"/>
                <w:numId w:val="25"/>
              </w:numPr>
              <w:tabs>
                <w:tab w:val="left" w:pos="213"/>
              </w:tabs>
              <w:spacing w:after="0"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</w:p>
        </w:tc>
        <w:tc>
          <w:tcPr>
            <w:tcW w:w="2694" w:type="dxa"/>
            <w:shd w:val="clear" w:color="auto" w:fill="auto"/>
            <w:noWrap/>
            <w:hideMark/>
          </w:tcPr>
          <w:p w14:paraId="0B0D6741" w14:textId="77777777" w:rsidR="003B613C" w:rsidRPr="000F100B" w:rsidRDefault="003B613C" w:rsidP="00E53C61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Исполнительный орган ФСС</w:t>
            </w:r>
          </w:p>
        </w:tc>
        <w:tc>
          <w:tcPr>
            <w:tcW w:w="1559" w:type="dxa"/>
            <w:shd w:val="clear" w:color="auto" w:fill="auto"/>
            <w:noWrap/>
            <w:hideMark/>
          </w:tcPr>
          <w:p w14:paraId="1C3ECFBA" w14:textId="77777777" w:rsidR="003B613C" w:rsidRPr="000F100B" w:rsidRDefault="003B613C" w:rsidP="00E53C61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szCs w:val="24"/>
                <w:lang w:eastAsia="ru-RU"/>
              </w:rPr>
              <w:t>ФНС</w:t>
            </w:r>
          </w:p>
        </w:tc>
        <w:tc>
          <w:tcPr>
            <w:tcW w:w="1701" w:type="dxa"/>
            <w:shd w:val="clear" w:color="auto" w:fill="auto"/>
            <w:noWrap/>
            <w:hideMark/>
          </w:tcPr>
          <w:p w14:paraId="30B3E55E" w14:textId="77777777" w:rsidR="003B613C" w:rsidRPr="000F100B" w:rsidRDefault="003B613C" w:rsidP="00E53C61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Нет</w:t>
            </w:r>
          </w:p>
        </w:tc>
        <w:tc>
          <w:tcPr>
            <w:tcW w:w="3226" w:type="dxa"/>
            <w:shd w:val="clear" w:color="auto" w:fill="auto"/>
            <w:hideMark/>
          </w:tcPr>
          <w:p w14:paraId="007315FA" w14:textId="77777777" w:rsidR="003B613C" w:rsidRPr="000F100B" w:rsidRDefault="003B613C" w:rsidP="00E53C61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-</w:t>
            </w:r>
          </w:p>
        </w:tc>
      </w:tr>
      <w:tr w:rsidR="003B613C" w:rsidRPr="000F100B" w14:paraId="3F0F6B37" w14:textId="77777777" w:rsidTr="00073F79">
        <w:trPr>
          <w:cantSplit/>
          <w:trHeight w:val="300"/>
        </w:trPr>
        <w:tc>
          <w:tcPr>
            <w:tcW w:w="675" w:type="dxa"/>
          </w:tcPr>
          <w:p w14:paraId="6AE86E97" w14:textId="77777777" w:rsidR="003B613C" w:rsidRPr="000F100B" w:rsidRDefault="003B613C" w:rsidP="00073F79">
            <w:pPr>
              <w:pStyle w:val="a7"/>
              <w:numPr>
                <w:ilvl w:val="0"/>
                <w:numId w:val="25"/>
              </w:numPr>
              <w:tabs>
                <w:tab w:val="left" w:pos="213"/>
              </w:tabs>
              <w:spacing w:after="0"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</w:p>
        </w:tc>
        <w:tc>
          <w:tcPr>
            <w:tcW w:w="2694" w:type="dxa"/>
            <w:shd w:val="clear" w:color="auto" w:fill="auto"/>
            <w:noWrap/>
            <w:hideMark/>
          </w:tcPr>
          <w:p w14:paraId="71E78632" w14:textId="77777777" w:rsidR="003B613C" w:rsidRPr="000F100B" w:rsidRDefault="003B613C" w:rsidP="00E53C61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Вид уставного капитала</w:t>
            </w:r>
          </w:p>
        </w:tc>
        <w:tc>
          <w:tcPr>
            <w:tcW w:w="1559" w:type="dxa"/>
            <w:shd w:val="clear" w:color="auto" w:fill="auto"/>
            <w:noWrap/>
            <w:hideMark/>
          </w:tcPr>
          <w:p w14:paraId="5A14295E" w14:textId="77777777" w:rsidR="003B613C" w:rsidRPr="000F100B" w:rsidRDefault="003B613C" w:rsidP="00E53C61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szCs w:val="24"/>
                <w:lang w:eastAsia="ru-RU"/>
              </w:rPr>
              <w:t>ФНС</w:t>
            </w:r>
          </w:p>
        </w:tc>
        <w:tc>
          <w:tcPr>
            <w:tcW w:w="1701" w:type="dxa"/>
            <w:shd w:val="clear" w:color="auto" w:fill="auto"/>
            <w:noWrap/>
            <w:hideMark/>
          </w:tcPr>
          <w:p w14:paraId="5283E911" w14:textId="77777777" w:rsidR="003B613C" w:rsidRPr="000F100B" w:rsidRDefault="003B613C" w:rsidP="00E53C61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Нет</w:t>
            </w:r>
          </w:p>
        </w:tc>
        <w:tc>
          <w:tcPr>
            <w:tcW w:w="3226" w:type="dxa"/>
            <w:shd w:val="clear" w:color="auto" w:fill="auto"/>
            <w:hideMark/>
          </w:tcPr>
          <w:p w14:paraId="29911CED" w14:textId="77777777" w:rsidR="003B613C" w:rsidRPr="000F100B" w:rsidRDefault="003B613C" w:rsidP="00E53C61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-</w:t>
            </w:r>
          </w:p>
        </w:tc>
      </w:tr>
      <w:tr w:rsidR="003B613C" w:rsidRPr="000F100B" w14:paraId="3EDEC15B" w14:textId="77777777" w:rsidTr="00073F79">
        <w:trPr>
          <w:cantSplit/>
          <w:trHeight w:val="300"/>
        </w:trPr>
        <w:tc>
          <w:tcPr>
            <w:tcW w:w="675" w:type="dxa"/>
          </w:tcPr>
          <w:p w14:paraId="4D9102E2" w14:textId="77777777" w:rsidR="003B613C" w:rsidRPr="000F100B" w:rsidRDefault="003B613C" w:rsidP="00073F79">
            <w:pPr>
              <w:pStyle w:val="a7"/>
              <w:numPr>
                <w:ilvl w:val="0"/>
                <w:numId w:val="25"/>
              </w:numPr>
              <w:tabs>
                <w:tab w:val="left" w:pos="213"/>
              </w:tabs>
              <w:spacing w:after="0"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</w:p>
        </w:tc>
        <w:tc>
          <w:tcPr>
            <w:tcW w:w="2694" w:type="dxa"/>
            <w:shd w:val="clear" w:color="auto" w:fill="auto"/>
            <w:noWrap/>
            <w:hideMark/>
          </w:tcPr>
          <w:p w14:paraId="4F287324" w14:textId="77777777" w:rsidR="003B613C" w:rsidRPr="000F100B" w:rsidRDefault="003B613C" w:rsidP="00E53C61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Размер уставного капитала</w:t>
            </w:r>
          </w:p>
        </w:tc>
        <w:tc>
          <w:tcPr>
            <w:tcW w:w="1559" w:type="dxa"/>
            <w:shd w:val="clear" w:color="auto" w:fill="auto"/>
            <w:noWrap/>
            <w:hideMark/>
          </w:tcPr>
          <w:p w14:paraId="5DD5FA27" w14:textId="77777777" w:rsidR="003B613C" w:rsidRPr="000F100B" w:rsidRDefault="003B613C" w:rsidP="00E53C61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szCs w:val="24"/>
                <w:lang w:eastAsia="ru-RU"/>
              </w:rPr>
              <w:t>ФНС</w:t>
            </w:r>
          </w:p>
        </w:tc>
        <w:tc>
          <w:tcPr>
            <w:tcW w:w="1701" w:type="dxa"/>
            <w:shd w:val="clear" w:color="auto" w:fill="auto"/>
            <w:noWrap/>
            <w:hideMark/>
          </w:tcPr>
          <w:p w14:paraId="74EA8E58" w14:textId="77777777" w:rsidR="003B613C" w:rsidRPr="000F100B" w:rsidRDefault="003B613C" w:rsidP="00E53C61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Нет</w:t>
            </w:r>
          </w:p>
        </w:tc>
        <w:tc>
          <w:tcPr>
            <w:tcW w:w="3226" w:type="dxa"/>
            <w:shd w:val="clear" w:color="auto" w:fill="auto"/>
            <w:hideMark/>
          </w:tcPr>
          <w:p w14:paraId="6563C08D" w14:textId="77777777" w:rsidR="003B613C" w:rsidRPr="000F100B" w:rsidRDefault="003B613C" w:rsidP="00E53C61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-</w:t>
            </w:r>
          </w:p>
        </w:tc>
      </w:tr>
      <w:tr w:rsidR="003B613C" w:rsidRPr="000F100B" w14:paraId="58205637" w14:textId="77777777" w:rsidTr="00073F79">
        <w:trPr>
          <w:cantSplit/>
          <w:trHeight w:val="300"/>
        </w:trPr>
        <w:tc>
          <w:tcPr>
            <w:tcW w:w="675" w:type="dxa"/>
          </w:tcPr>
          <w:p w14:paraId="02AC9BA0" w14:textId="77777777" w:rsidR="003B613C" w:rsidRPr="000F100B" w:rsidRDefault="003B613C" w:rsidP="00073F79">
            <w:pPr>
              <w:pStyle w:val="a7"/>
              <w:numPr>
                <w:ilvl w:val="0"/>
                <w:numId w:val="25"/>
              </w:numPr>
              <w:tabs>
                <w:tab w:val="left" w:pos="213"/>
              </w:tabs>
              <w:spacing w:after="0"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</w:p>
        </w:tc>
        <w:tc>
          <w:tcPr>
            <w:tcW w:w="2694" w:type="dxa"/>
            <w:shd w:val="clear" w:color="auto" w:fill="auto"/>
            <w:noWrap/>
            <w:hideMark/>
          </w:tcPr>
          <w:p w14:paraId="32DAFB41" w14:textId="77777777" w:rsidR="003B613C" w:rsidRPr="000F100B" w:rsidRDefault="003B613C" w:rsidP="00E53C61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ИНН учредителя</w:t>
            </w:r>
          </w:p>
        </w:tc>
        <w:tc>
          <w:tcPr>
            <w:tcW w:w="1559" w:type="dxa"/>
            <w:shd w:val="clear" w:color="auto" w:fill="auto"/>
            <w:noWrap/>
            <w:hideMark/>
          </w:tcPr>
          <w:p w14:paraId="15E5B3F3" w14:textId="77777777" w:rsidR="003B613C" w:rsidRPr="000F100B" w:rsidRDefault="003B613C" w:rsidP="00E53C61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szCs w:val="24"/>
                <w:lang w:eastAsia="ru-RU"/>
              </w:rPr>
              <w:t>ФНС</w:t>
            </w:r>
          </w:p>
        </w:tc>
        <w:tc>
          <w:tcPr>
            <w:tcW w:w="1701" w:type="dxa"/>
            <w:shd w:val="clear" w:color="auto" w:fill="auto"/>
            <w:noWrap/>
            <w:hideMark/>
          </w:tcPr>
          <w:p w14:paraId="283538C3" w14:textId="77777777" w:rsidR="003B613C" w:rsidRPr="000F100B" w:rsidRDefault="003B613C" w:rsidP="00E53C61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Нет</w:t>
            </w:r>
          </w:p>
        </w:tc>
        <w:tc>
          <w:tcPr>
            <w:tcW w:w="3226" w:type="dxa"/>
            <w:shd w:val="clear" w:color="auto" w:fill="auto"/>
            <w:hideMark/>
          </w:tcPr>
          <w:p w14:paraId="1CCF4F42" w14:textId="77777777" w:rsidR="003B613C" w:rsidRPr="000F100B" w:rsidRDefault="003B613C" w:rsidP="00E53C61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-</w:t>
            </w:r>
          </w:p>
        </w:tc>
      </w:tr>
      <w:tr w:rsidR="003B613C" w:rsidRPr="000F100B" w14:paraId="240F063B" w14:textId="77777777" w:rsidTr="00073F79">
        <w:trPr>
          <w:cantSplit/>
          <w:trHeight w:val="300"/>
        </w:trPr>
        <w:tc>
          <w:tcPr>
            <w:tcW w:w="675" w:type="dxa"/>
          </w:tcPr>
          <w:p w14:paraId="6B986182" w14:textId="77777777" w:rsidR="003B613C" w:rsidRPr="000F100B" w:rsidRDefault="003B613C" w:rsidP="00073F79">
            <w:pPr>
              <w:pStyle w:val="a7"/>
              <w:numPr>
                <w:ilvl w:val="0"/>
                <w:numId w:val="25"/>
              </w:numPr>
              <w:tabs>
                <w:tab w:val="left" w:pos="213"/>
              </w:tabs>
              <w:spacing w:after="0"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</w:p>
        </w:tc>
        <w:tc>
          <w:tcPr>
            <w:tcW w:w="2694" w:type="dxa"/>
            <w:shd w:val="clear" w:color="auto" w:fill="auto"/>
            <w:noWrap/>
            <w:hideMark/>
          </w:tcPr>
          <w:p w14:paraId="4FE196C9" w14:textId="77777777" w:rsidR="003B613C" w:rsidRPr="000F100B" w:rsidRDefault="003B613C" w:rsidP="00E53C61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Наименование учредителя</w:t>
            </w:r>
          </w:p>
        </w:tc>
        <w:tc>
          <w:tcPr>
            <w:tcW w:w="1559" w:type="dxa"/>
            <w:shd w:val="clear" w:color="auto" w:fill="auto"/>
            <w:noWrap/>
            <w:hideMark/>
          </w:tcPr>
          <w:p w14:paraId="1C627FDA" w14:textId="77777777" w:rsidR="003B613C" w:rsidRPr="000F100B" w:rsidRDefault="003B613C" w:rsidP="00E53C61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szCs w:val="24"/>
                <w:lang w:eastAsia="ru-RU"/>
              </w:rPr>
              <w:t>ФНС</w:t>
            </w:r>
          </w:p>
        </w:tc>
        <w:tc>
          <w:tcPr>
            <w:tcW w:w="1701" w:type="dxa"/>
            <w:shd w:val="clear" w:color="auto" w:fill="auto"/>
            <w:noWrap/>
            <w:hideMark/>
          </w:tcPr>
          <w:p w14:paraId="09CF9814" w14:textId="77777777" w:rsidR="003B613C" w:rsidRPr="000F100B" w:rsidRDefault="003B613C" w:rsidP="00E53C61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Нет</w:t>
            </w:r>
          </w:p>
        </w:tc>
        <w:tc>
          <w:tcPr>
            <w:tcW w:w="3226" w:type="dxa"/>
            <w:shd w:val="clear" w:color="auto" w:fill="auto"/>
            <w:hideMark/>
          </w:tcPr>
          <w:p w14:paraId="7C09EE7C" w14:textId="77777777" w:rsidR="003B613C" w:rsidRPr="000F100B" w:rsidRDefault="003B613C" w:rsidP="00E53C61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-</w:t>
            </w:r>
          </w:p>
        </w:tc>
      </w:tr>
      <w:tr w:rsidR="003B613C" w:rsidRPr="000F100B" w14:paraId="12D9778E" w14:textId="77777777" w:rsidTr="00073F79">
        <w:trPr>
          <w:cantSplit/>
          <w:trHeight w:val="300"/>
        </w:trPr>
        <w:tc>
          <w:tcPr>
            <w:tcW w:w="675" w:type="dxa"/>
          </w:tcPr>
          <w:p w14:paraId="6F6ED096" w14:textId="77777777" w:rsidR="003B613C" w:rsidRPr="000F100B" w:rsidRDefault="003B613C" w:rsidP="00073F79">
            <w:pPr>
              <w:pStyle w:val="a7"/>
              <w:numPr>
                <w:ilvl w:val="0"/>
                <w:numId w:val="25"/>
              </w:numPr>
              <w:tabs>
                <w:tab w:val="left" w:pos="213"/>
              </w:tabs>
              <w:spacing w:after="0"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</w:p>
        </w:tc>
        <w:tc>
          <w:tcPr>
            <w:tcW w:w="2694" w:type="dxa"/>
            <w:shd w:val="clear" w:color="auto" w:fill="auto"/>
            <w:noWrap/>
            <w:hideMark/>
          </w:tcPr>
          <w:p w14:paraId="0944EB74" w14:textId="77777777" w:rsidR="003B613C" w:rsidRPr="000F100B" w:rsidRDefault="003B613C" w:rsidP="00E53C61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Наименование держателя реестра</w:t>
            </w:r>
          </w:p>
        </w:tc>
        <w:tc>
          <w:tcPr>
            <w:tcW w:w="1559" w:type="dxa"/>
            <w:shd w:val="clear" w:color="auto" w:fill="auto"/>
            <w:noWrap/>
            <w:hideMark/>
          </w:tcPr>
          <w:p w14:paraId="3409766A" w14:textId="77777777" w:rsidR="003B613C" w:rsidRPr="000F100B" w:rsidRDefault="003B613C" w:rsidP="00E53C61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szCs w:val="24"/>
                <w:lang w:eastAsia="ru-RU"/>
              </w:rPr>
              <w:t>ФНС</w:t>
            </w:r>
          </w:p>
        </w:tc>
        <w:tc>
          <w:tcPr>
            <w:tcW w:w="1701" w:type="dxa"/>
            <w:shd w:val="clear" w:color="auto" w:fill="auto"/>
            <w:noWrap/>
            <w:hideMark/>
          </w:tcPr>
          <w:p w14:paraId="6A109FF7" w14:textId="77777777" w:rsidR="003B613C" w:rsidRPr="000F100B" w:rsidRDefault="003B613C" w:rsidP="00E53C61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Нет</w:t>
            </w:r>
          </w:p>
        </w:tc>
        <w:tc>
          <w:tcPr>
            <w:tcW w:w="3226" w:type="dxa"/>
            <w:shd w:val="clear" w:color="auto" w:fill="auto"/>
            <w:hideMark/>
          </w:tcPr>
          <w:p w14:paraId="1AD5B04F" w14:textId="77777777" w:rsidR="003B613C" w:rsidRPr="000F100B" w:rsidRDefault="003B613C" w:rsidP="00E53C61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-</w:t>
            </w:r>
          </w:p>
        </w:tc>
      </w:tr>
      <w:tr w:rsidR="003B613C" w:rsidRPr="000F100B" w14:paraId="37DF413C" w14:textId="77777777" w:rsidTr="00073F79">
        <w:trPr>
          <w:cantSplit/>
          <w:trHeight w:val="300"/>
        </w:trPr>
        <w:tc>
          <w:tcPr>
            <w:tcW w:w="675" w:type="dxa"/>
          </w:tcPr>
          <w:p w14:paraId="3BCC468C" w14:textId="77777777" w:rsidR="003B613C" w:rsidRPr="000F100B" w:rsidRDefault="003B613C" w:rsidP="00073F79">
            <w:pPr>
              <w:pStyle w:val="a7"/>
              <w:numPr>
                <w:ilvl w:val="0"/>
                <w:numId w:val="25"/>
              </w:numPr>
              <w:tabs>
                <w:tab w:val="left" w:pos="213"/>
              </w:tabs>
              <w:spacing w:after="0"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</w:p>
        </w:tc>
        <w:tc>
          <w:tcPr>
            <w:tcW w:w="2694" w:type="dxa"/>
            <w:shd w:val="clear" w:color="auto" w:fill="auto"/>
            <w:noWrap/>
            <w:hideMark/>
          </w:tcPr>
          <w:p w14:paraId="26BB3909" w14:textId="77777777" w:rsidR="003B613C" w:rsidRPr="000F100B" w:rsidRDefault="003B613C" w:rsidP="00E53C61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ОГРН</w:t>
            </w:r>
          </w:p>
        </w:tc>
        <w:tc>
          <w:tcPr>
            <w:tcW w:w="1559" w:type="dxa"/>
            <w:shd w:val="clear" w:color="auto" w:fill="auto"/>
            <w:noWrap/>
            <w:hideMark/>
          </w:tcPr>
          <w:p w14:paraId="7787CF61" w14:textId="77777777" w:rsidR="003B613C" w:rsidRPr="000F100B" w:rsidRDefault="003B613C" w:rsidP="00E53C61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szCs w:val="24"/>
                <w:lang w:eastAsia="ru-RU"/>
              </w:rPr>
              <w:t>ФНС</w:t>
            </w:r>
          </w:p>
        </w:tc>
        <w:tc>
          <w:tcPr>
            <w:tcW w:w="1701" w:type="dxa"/>
            <w:shd w:val="clear" w:color="auto" w:fill="auto"/>
            <w:noWrap/>
            <w:hideMark/>
          </w:tcPr>
          <w:p w14:paraId="302BB686" w14:textId="77777777" w:rsidR="003B613C" w:rsidRPr="000F100B" w:rsidRDefault="003B613C" w:rsidP="00E53C61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Нет</w:t>
            </w:r>
          </w:p>
        </w:tc>
        <w:tc>
          <w:tcPr>
            <w:tcW w:w="3226" w:type="dxa"/>
            <w:shd w:val="clear" w:color="auto" w:fill="auto"/>
            <w:hideMark/>
          </w:tcPr>
          <w:p w14:paraId="1805F6F1" w14:textId="77777777" w:rsidR="003B613C" w:rsidRPr="000F100B" w:rsidRDefault="003B613C" w:rsidP="00E53C61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Приказ Минкомсвязи России от 13.04.2012 N 107</w:t>
            </w:r>
          </w:p>
        </w:tc>
      </w:tr>
      <w:tr w:rsidR="003B613C" w:rsidRPr="000F100B" w14:paraId="4E29CC77" w14:textId="77777777" w:rsidTr="00073F79">
        <w:trPr>
          <w:cantSplit/>
          <w:trHeight w:val="300"/>
        </w:trPr>
        <w:tc>
          <w:tcPr>
            <w:tcW w:w="675" w:type="dxa"/>
          </w:tcPr>
          <w:p w14:paraId="0AD671CB" w14:textId="77777777" w:rsidR="003B613C" w:rsidRPr="000F100B" w:rsidRDefault="003B613C" w:rsidP="00073F79">
            <w:pPr>
              <w:pStyle w:val="a7"/>
              <w:numPr>
                <w:ilvl w:val="0"/>
                <w:numId w:val="25"/>
              </w:numPr>
              <w:tabs>
                <w:tab w:val="left" w:pos="213"/>
              </w:tabs>
              <w:spacing w:after="0"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</w:p>
        </w:tc>
        <w:tc>
          <w:tcPr>
            <w:tcW w:w="2694" w:type="dxa"/>
            <w:shd w:val="clear" w:color="auto" w:fill="auto"/>
            <w:noWrap/>
            <w:hideMark/>
          </w:tcPr>
          <w:p w14:paraId="5FD827CD" w14:textId="77777777" w:rsidR="003B613C" w:rsidRPr="000F100B" w:rsidRDefault="003B613C" w:rsidP="00E53C61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Основной ВЭД</w:t>
            </w:r>
          </w:p>
        </w:tc>
        <w:tc>
          <w:tcPr>
            <w:tcW w:w="1559" w:type="dxa"/>
            <w:shd w:val="clear" w:color="auto" w:fill="auto"/>
            <w:noWrap/>
            <w:hideMark/>
          </w:tcPr>
          <w:p w14:paraId="027BC003" w14:textId="77777777" w:rsidR="003B613C" w:rsidRPr="000F100B" w:rsidRDefault="003B613C" w:rsidP="00E53C61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szCs w:val="24"/>
                <w:lang w:eastAsia="ru-RU"/>
              </w:rPr>
              <w:t>ФНС</w:t>
            </w:r>
          </w:p>
        </w:tc>
        <w:tc>
          <w:tcPr>
            <w:tcW w:w="1701" w:type="dxa"/>
            <w:shd w:val="clear" w:color="auto" w:fill="auto"/>
            <w:noWrap/>
            <w:hideMark/>
          </w:tcPr>
          <w:p w14:paraId="6081F314" w14:textId="77777777" w:rsidR="003B613C" w:rsidRPr="000F100B" w:rsidRDefault="003B613C" w:rsidP="00E53C61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Нет</w:t>
            </w:r>
          </w:p>
        </w:tc>
        <w:tc>
          <w:tcPr>
            <w:tcW w:w="3226" w:type="dxa"/>
            <w:shd w:val="clear" w:color="auto" w:fill="auto"/>
            <w:hideMark/>
          </w:tcPr>
          <w:p w14:paraId="745724C0" w14:textId="77777777" w:rsidR="003B613C" w:rsidRPr="000F100B" w:rsidRDefault="003B613C" w:rsidP="00E53C61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-</w:t>
            </w:r>
          </w:p>
        </w:tc>
      </w:tr>
      <w:tr w:rsidR="003B613C" w:rsidRPr="000F100B" w14:paraId="26D92212" w14:textId="77777777" w:rsidTr="00073F79">
        <w:trPr>
          <w:cantSplit/>
          <w:trHeight w:val="300"/>
        </w:trPr>
        <w:tc>
          <w:tcPr>
            <w:tcW w:w="675" w:type="dxa"/>
          </w:tcPr>
          <w:p w14:paraId="3495CEAB" w14:textId="77777777" w:rsidR="003B613C" w:rsidRPr="000F100B" w:rsidRDefault="003B613C" w:rsidP="00073F79">
            <w:pPr>
              <w:pStyle w:val="a7"/>
              <w:numPr>
                <w:ilvl w:val="0"/>
                <w:numId w:val="25"/>
              </w:numPr>
              <w:tabs>
                <w:tab w:val="left" w:pos="213"/>
              </w:tabs>
              <w:spacing w:after="0"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</w:p>
        </w:tc>
        <w:tc>
          <w:tcPr>
            <w:tcW w:w="2694" w:type="dxa"/>
            <w:shd w:val="clear" w:color="auto" w:fill="auto"/>
            <w:noWrap/>
            <w:hideMark/>
          </w:tcPr>
          <w:p w14:paraId="72263D00" w14:textId="77777777" w:rsidR="003B613C" w:rsidRPr="000F100B" w:rsidRDefault="003B613C" w:rsidP="00E53C61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Дополнительные ВЭД</w:t>
            </w:r>
          </w:p>
        </w:tc>
        <w:tc>
          <w:tcPr>
            <w:tcW w:w="1559" w:type="dxa"/>
            <w:shd w:val="clear" w:color="auto" w:fill="auto"/>
            <w:noWrap/>
            <w:hideMark/>
          </w:tcPr>
          <w:p w14:paraId="3FFF22C2" w14:textId="77777777" w:rsidR="003B613C" w:rsidRPr="000F100B" w:rsidRDefault="003B613C" w:rsidP="00E53C61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szCs w:val="24"/>
                <w:lang w:eastAsia="ru-RU"/>
              </w:rPr>
              <w:t>ФНС</w:t>
            </w:r>
          </w:p>
        </w:tc>
        <w:tc>
          <w:tcPr>
            <w:tcW w:w="1701" w:type="dxa"/>
            <w:shd w:val="clear" w:color="auto" w:fill="auto"/>
            <w:noWrap/>
            <w:hideMark/>
          </w:tcPr>
          <w:p w14:paraId="39E54CC3" w14:textId="77777777" w:rsidR="003B613C" w:rsidRPr="000F100B" w:rsidRDefault="003B613C" w:rsidP="00E53C61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Нет</w:t>
            </w:r>
          </w:p>
        </w:tc>
        <w:tc>
          <w:tcPr>
            <w:tcW w:w="3226" w:type="dxa"/>
            <w:shd w:val="clear" w:color="auto" w:fill="auto"/>
            <w:hideMark/>
          </w:tcPr>
          <w:p w14:paraId="2CBE97FA" w14:textId="77777777" w:rsidR="003B613C" w:rsidRPr="000F100B" w:rsidRDefault="003B613C" w:rsidP="00E53C61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-</w:t>
            </w:r>
          </w:p>
        </w:tc>
      </w:tr>
      <w:tr w:rsidR="003B613C" w:rsidRPr="000F100B" w14:paraId="3E3AD82F" w14:textId="77777777" w:rsidTr="00073F79">
        <w:trPr>
          <w:cantSplit/>
          <w:trHeight w:val="300"/>
        </w:trPr>
        <w:tc>
          <w:tcPr>
            <w:tcW w:w="675" w:type="dxa"/>
          </w:tcPr>
          <w:p w14:paraId="72FCD49E" w14:textId="77777777" w:rsidR="003B613C" w:rsidRPr="000F100B" w:rsidRDefault="003B613C" w:rsidP="00073F79">
            <w:pPr>
              <w:pStyle w:val="a7"/>
              <w:numPr>
                <w:ilvl w:val="0"/>
                <w:numId w:val="25"/>
              </w:numPr>
              <w:tabs>
                <w:tab w:val="left" w:pos="213"/>
              </w:tabs>
              <w:spacing w:after="0"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</w:p>
        </w:tc>
        <w:tc>
          <w:tcPr>
            <w:tcW w:w="2694" w:type="dxa"/>
            <w:shd w:val="clear" w:color="auto" w:fill="auto"/>
            <w:noWrap/>
            <w:hideMark/>
          </w:tcPr>
          <w:p w14:paraId="6875A78F" w14:textId="77777777" w:rsidR="003B613C" w:rsidRPr="000F100B" w:rsidRDefault="003B613C" w:rsidP="00E53C61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Номер лицензии</w:t>
            </w:r>
          </w:p>
        </w:tc>
        <w:tc>
          <w:tcPr>
            <w:tcW w:w="1559" w:type="dxa"/>
            <w:shd w:val="clear" w:color="auto" w:fill="auto"/>
            <w:noWrap/>
            <w:hideMark/>
          </w:tcPr>
          <w:p w14:paraId="04AA0407" w14:textId="77777777" w:rsidR="003B613C" w:rsidRPr="000F100B" w:rsidRDefault="003B613C" w:rsidP="00E53C61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szCs w:val="24"/>
                <w:lang w:eastAsia="ru-RU"/>
              </w:rPr>
              <w:t>ФНС</w:t>
            </w:r>
          </w:p>
        </w:tc>
        <w:tc>
          <w:tcPr>
            <w:tcW w:w="1701" w:type="dxa"/>
            <w:shd w:val="clear" w:color="auto" w:fill="auto"/>
            <w:noWrap/>
            <w:hideMark/>
          </w:tcPr>
          <w:p w14:paraId="09692350" w14:textId="77777777" w:rsidR="003B613C" w:rsidRPr="000F100B" w:rsidRDefault="003B613C" w:rsidP="00E53C61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Нет</w:t>
            </w:r>
          </w:p>
        </w:tc>
        <w:tc>
          <w:tcPr>
            <w:tcW w:w="3226" w:type="dxa"/>
            <w:shd w:val="clear" w:color="auto" w:fill="auto"/>
            <w:hideMark/>
          </w:tcPr>
          <w:p w14:paraId="217C7255" w14:textId="77777777" w:rsidR="003B613C" w:rsidRPr="000F100B" w:rsidRDefault="003B613C" w:rsidP="00E53C61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-</w:t>
            </w:r>
          </w:p>
        </w:tc>
      </w:tr>
      <w:tr w:rsidR="003B613C" w:rsidRPr="000F100B" w14:paraId="14E986A8" w14:textId="77777777" w:rsidTr="00073F79">
        <w:trPr>
          <w:cantSplit/>
          <w:trHeight w:val="300"/>
        </w:trPr>
        <w:tc>
          <w:tcPr>
            <w:tcW w:w="675" w:type="dxa"/>
          </w:tcPr>
          <w:p w14:paraId="72844A7A" w14:textId="77777777" w:rsidR="003B613C" w:rsidRPr="000F100B" w:rsidRDefault="003B613C" w:rsidP="00073F79">
            <w:pPr>
              <w:pStyle w:val="a7"/>
              <w:numPr>
                <w:ilvl w:val="0"/>
                <w:numId w:val="25"/>
              </w:numPr>
              <w:tabs>
                <w:tab w:val="left" w:pos="213"/>
              </w:tabs>
              <w:spacing w:after="0"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</w:p>
        </w:tc>
        <w:tc>
          <w:tcPr>
            <w:tcW w:w="2694" w:type="dxa"/>
            <w:shd w:val="clear" w:color="auto" w:fill="auto"/>
            <w:noWrap/>
            <w:hideMark/>
          </w:tcPr>
          <w:p w14:paraId="582A2E7E" w14:textId="77777777" w:rsidR="003B613C" w:rsidRPr="000F100B" w:rsidRDefault="003B613C" w:rsidP="00E53C61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Дата выдачи</w:t>
            </w:r>
          </w:p>
        </w:tc>
        <w:tc>
          <w:tcPr>
            <w:tcW w:w="1559" w:type="dxa"/>
            <w:shd w:val="clear" w:color="auto" w:fill="auto"/>
            <w:noWrap/>
            <w:hideMark/>
          </w:tcPr>
          <w:p w14:paraId="6546817F" w14:textId="77777777" w:rsidR="003B613C" w:rsidRPr="000F100B" w:rsidRDefault="003B613C" w:rsidP="00E53C61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szCs w:val="24"/>
                <w:lang w:eastAsia="ru-RU"/>
              </w:rPr>
              <w:t>ФНС</w:t>
            </w:r>
          </w:p>
        </w:tc>
        <w:tc>
          <w:tcPr>
            <w:tcW w:w="1701" w:type="dxa"/>
            <w:shd w:val="clear" w:color="auto" w:fill="auto"/>
            <w:noWrap/>
            <w:hideMark/>
          </w:tcPr>
          <w:p w14:paraId="5CE2CA4A" w14:textId="77777777" w:rsidR="003B613C" w:rsidRPr="000F100B" w:rsidRDefault="003B613C" w:rsidP="00E53C61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Нет</w:t>
            </w:r>
          </w:p>
        </w:tc>
        <w:tc>
          <w:tcPr>
            <w:tcW w:w="3226" w:type="dxa"/>
            <w:shd w:val="clear" w:color="auto" w:fill="auto"/>
            <w:hideMark/>
          </w:tcPr>
          <w:p w14:paraId="03775AF8" w14:textId="77777777" w:rsidR="003B613C" w:rsidRPr="000F100B" w:rsidRDefault="003B613C" w:rsidP="00E53C61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-</w:t>
            </w:r>
          </w:p>
        </w:tc>
      </w:tr>
      <w:tr w:rsidR="003B613C" w:rsidRPr="000F100B" w14:paraId="337D5B20" w14:textId="77777777" w:rsidTr="00073F79">
        <w:trPr>
          <w:cantSplit/>
          <w:trHeight w:val="300"/>
        </w:trPr>
        <w:tc>
          <w:tcPr>
            <w:tcW w:w="675" w:type="dxa"/>
          </w:tcPr>
          <w:p w14:paraId="5DDF9519" w14:textId="77777777" w:rsidR="003B613C" w:rsidRPr="000F100B" w:rsidRDefault="003B613C" w:rsidP="00073F79">
            <w:pPr>
              <w:pStyle w:val="a7"/>
              <w:numPr>
                <w:ilvl w:val="0"/>
                <w:numId w:val="25"/>
              </w:numPr>
              <w:tabs>
                <w:tab w:val="left" w:pos="213"/>
              </w:tabs>
              <w:spacing w:after="0"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</w:p>
        </w:tc>
        <w:tc>
          <w:tcPr>
            <w:tcW w:w="2694" w:type="dxa"/>
            <w:shd w:val="clear" w:color="auto" w:fill="auto"/>
            <w:noWrap/>
            <w:hideMark/>
          </w:tcPr>
          <w:p w14:paraId="6567D784" w14:textId="77777777" w:rsidR="003B613C" w:rsidRPr="000F100B" w:rsidRDefault="003B613C" w:rsidP="00E53C61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Дата истечения</w:t>
            </w:r>
          </w:p>
        </w:tc>
        <w:tc>
          <w:tcPr>
            <w:tcW w:w="1559" w:type="dxa"/>
            <w:shd w:val="clear" w:color="auto" w:fill="auto"/>
            <w:noWrap/>
            <w:hideMark/>
          </w:tcPr>
          <w:p w14:paraId="5BC3D152" w14:textId="77777777" w:rsidR="003B613C" w:rsidRPr="000F100B" w:rsidRDefault="003B613C" w:rsidP="00E53C61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szCs w:val="24"/>
                <w:lang w:eastAsia="ru-RU"/>
              </w:rPr>
              <w:t>ФНС</w:t>
            </w:r>
          </w:p>
        </w:tc>
        <w:tc>
          <w:tcPr>
            <w:tcW w:w="1701" w:type="dxa"/>
            <w:shd w:val="clear" w:color="auto" w:fill="auto"/>
            <w:noWrap/>
            <w:hideMark/>
          </w:tcPr>
          <w:p w14:paraId="024225FD" w14:textId="77777777" w:rsidR="003B613C" w:rsidRPr="000F100B" w:rsidRDefault="003B613C" w:rsidP="00E53C61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Нет</w:t>
            </w:r>
          </w:p>
        </w:tc>
        <w:tc>
          <w:tcPr>
            <w:tcW w:w="3226" w:type="dxa"/>
            <w:shd w:val="clear" w:color="auto" w:fill="auto"/>
            <w:hideMark/>
          </w:tcPr>
          <w:p w14:paraId="3EB7FD4D" w14:textId="77777777" w:rsidR="003B613C" w:rsidRPr="000F100B" w:rsidRDefault="003B613C" w:rsidP="00E53C61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-</w:t>
            </w:r>
          </w:p>
        </w:tc>
      </w:tr>
      <w:tr w:rsidR="003B613C" w:rsidRPr="000F100B" w14:paraId="423BBC60" w14:textId="77777777" w:rsidTr="00073F79">
        <w:trPr>
          <w:cantSplit/>
          <w:trHeight w:val="300"/>
        </w:trPr>
        <w:tc>
          <w:tcPr>
            <w:tcW w:w="675" w:type="dxa"/>
          </w:tcPr>
          <w:p w14:paraId="6B1DB789" w14:textId="77777777" w:rsidR="003B613C" w:rsidRPr="000F100B" w:rsidRDefault="003B613C" w:rsidP="00073F79">
            <w:pPr>
              <w:pStyle w:val="a7"/>
              <w:numPr>
                <w:ilvl w:val="0"/>
                <w:numId w:val="25"/>
              </w:numPr>
              <w:tabs>
                <w:tab w:val="left" w:pos="213"/>
              </w:tabs>
              <w:spacing w:after="0"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</w:p>
        </w:tc>
        <w:tc>
          <w:tcPr>
            <w:tcW w:w="2694" w:type="dxa"/>
            <w:shd w:val="clear" w:color="auto" w:fill="auto"/>
            <w:noWrap/>
            <w:hideMark/>
          </w:tcPr>
          <w:p w14:paraId="6E16E599" w14:textId="77777777" w:rsidR="003B613C" w:rsidRPr="000F100B" w:rsidRDefault="003B613C" w:rsidP="00E53C61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Вид лицензируемой деятельности</w:t>
            </w:r>
          </w:p>
        </w:tc>
        <w:tc>
          <w:tcPr>
            <w:tcW w:w="1559" w:type="dxa"/>
            <w:shd w:val="clear" w:color="auto" w:fill="auto"/>
            <w:noWrap/>
            <w:hideMark/>
          </w:tcPr>
          <w:p w14:paraId="7F730EE5" w14:textId="77777777" w:rsidR="003B613C" w:rsidRPr="000F100B" w:rsidRDefault="003B613C" w:rsidP="00E53C61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szCs w:val="24"/>
                <w:lang w:eastAsia="ru-RU"/>
              </w:rPr>
              <w:t>ФНС</w:t>
            </w:r>
          </w:p>
        </w:tc>
        <w:tc>
          <w:tcPr>
            <w:tcW w:w="1701" w:type="dxa"/>
            <w:shd w:val="clear" w:color="auto" w:fill="auto"/>
            <w:noWrap/>
            <w:hideMark/>
          </w:tcPr>
          <w:p w14:paraId="7C0F722E" w14:textId="77777777" w:rsidR="003B613C" w:rsidRPr="000F100B" w:rsidRDefault="003B613C" w:rsidP="00E53C61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Нет</w:t>
            </w:r>
          </w:p>
        </w:tc>
        <w:tc>
          <w:tcPr>
            <w:tcW w:w="3226" w:type="dxa"/>
            <w:shd w:val="clear" w:color="auto" w:fill="auto"/>
            <w:hideMark/>
          </w:tcPr>
          <w:p w14:paraId="779C4CD0" w14:textId="77777777" w:rsidR="003B613C" w:rsidRPr="000F100B" w:rsidRDefault="003B613C" w:rsidP="00E53C61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-</w:t>
            </w:r>
          </w:p>
        </w:tc>
      </w:tr>
      <w:tr w:rsidR="003B613C" w:rsidRPr="000F100B" w14:paraId="62E0F5D0" w14:textId="77777777" w:rsidTr="00073F79">
        <w:trPr>
          <w:cantSplit/>
          <w:trHeight w:val="300"/>
        </w:trPr>
        <w:tc>
          <w:tcPr>
            <w:tcW w:w="675" w:type="dxa"/>
          </w:tcPr>
          <w:p w14:paraId="08B68F9C" w14:textId="77777777" w:rsidR="003B613C" w:rsidRPr="000F100B" w:rsidRDefault="003B613C" w:rsidP="00073F79">
            <w:pPr>
              <w:pStyle w:val="a7"/>
              <w:numPr>
                <w:ilvl w:val="0"/>
                <w:numId w:val="25"/>
              </w:numPr>
              <w:tabs>
                <w:tab w:val="left" w:pos="213"/>
              </w:tabs>
              <w:spacing w:after="0"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</w:p>
        </w:tc>
        <w:tc>
          <w:tcPr>
            <w:tcW w:w="2694" w:type="dxa"/>
            <w:shd w:val="clear" w:color="auto" w:fill="auto"/>
            <w:noWrap/>
            <w:hideMark/>
          </w:tcPr>
          <w:p w14:paraId="5EB01A41" w14:textId="77777777" w:rsidR="003B613C" w:rsidRPr="000F100B" w:rsidRDefault="003B613C" w:rsidP="00E53C61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Орган выдавший лицензию</w:t>
            </w:r>
          </w:p>
        </w:tc>
        <w:tc>
          <w:tcPr>
            <w:tcW w:w="1559" w:type="dxa"/>
            <w:shd w:val="clear" w:color="auto" w:fill="auto"/>
            <w:noWrap/>
            <w:hideMark/>
          </w:tcPr>
          <w:p w14:paraId="24EC0D80" w14:textId="77777777" w:rsidR="003B613C" w:rsidRPr="000F100B" w:rsidRDefault="003B613C" w:rsidP="00E53C61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szCs w:val="24"/>
                <w:lang w:eastAsia="ru-RU"/>
              </w:rPr>
              <w:t>ФНС</w:t>
            </w:r>
          </w:p>
        </w:tc>
        <w:tc>
          <w:tcPr>
            <w:tcW w:w="1701" w:type="dxa"/>
            <w:shd w:val="clear" w:color="auto" w:fill="auto"/>
            <w:noWrap/>
            <w:hideMark/>
          </w:tcPr>
          <w:p w14:paraId="0ECEB1D5" w14:textId="77777777" w:rsidR="003B613C" w:rsidRPr="000F100B" w:rsidRDefault="003B613C" w:rsidP="00E53C61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Нет</w:t>
            </w:r>
          </w:p>
        </w:tc>
        <w:tc>
          <w:tcPr>
            <w:tcW w:w="3226" w:type="dxa"/>
            <w:shd w:val="clear" w:color="auto" w:fill="auto"/>
            <w:hideMark/>
          </w:tcPr>
          <w:p w14:paraId="2A88F30D" w14:textId="77777777" w:rsidR="003B613C" w:rsidRPr="000F100B" w:rsidRDefault="003B613C" w:rsidP="00E53C61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-</w:t>
            </w:r>
          </w:p>
        </w:tc>
      </w:tr>
      <w:tr w:rsidR="003B613C" w:rsidRPr="000F100B" w14:paraId="3E54F3FD" w14:textId="77777777" w:rsidTr="00073F79">
        <w:trPr>
          <w:cantSplit/>
          <w:trHeight w:val="300"/>
        </w:trPr>
        <w:tc>
          <w:tcPr>
            <w:tcW w:w="675" w:type="dxa"/>
          </w:tcPr>
          <w:p w14:paraId="6B432053" w14:textId="77777777" w:rsidR="003B613C" w:rsidRPr="000F100B" w:rsidRDefault="003B613C" w:rsidP="00073F79">
            <w:pPr>
              <w:pStyle w:val="a7"/>
              <w:numPr>
                <w:ilvl w:val="0"/>
                <w:numId w:val="25"/>
              </w:numPr>
              <w:tabs>
                <w:tab w:val="left" w:pos="213"/>
              </w:tabs>
              <w:spacing w:after="0"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</w:p>
        </w:tc>
        <w:tc>
          <w:tcPr>
            <w:tcW w:w="2694" w:type="dxa"/>
            <w:shd w:val="clear" w:color="auto" w:fill="auto"/>
            <w:noWrap/>
            <w:hideMark/>
          </w:tcPr>
          <w:p w14:paraId="093C0259" w14:textId="77777777" w:rsidR="003B613C" w:rsidRPr="000F100B" w:rsidRDefault="003B613C" w:rsidP="00E53C61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Наименование филиала</w:t>
            </w:r>
          </w:p>
        </w:tc>
        <w:tc>
          <w:tcPr>
            <w:tcW w:w="1559" w:type="dxa"/>
            <w:shd w:val="clear" w:color="auto" w:fill="auto"/>
            <w:noWrap/>
            <w:hideMark/>
          </w:tcPr>
          <w:p w14:paraId="5E32BCEA" w14:textId="77777777" w:rsidR="003B613C" w:rsidRPr="000F100B" w:rsidRDefault="003B613C" w:rsidP="00E53C61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szCs w:val="24"/>
                <w:lang w:eastAsia="ru-RU"/>
              </w:rPr>
              <w:t>ФНС</w:t>
            </w:r>
          </w:p>
        </w:tc>
        <w:tc>
          <w:tcPr>
            <w:tcW w:w="1701" w:type="dxa"/>
            <w:shd w:val="clear" w:color="auto" w:fill="auto"/>
            <w:noWrap/>
            <w:hideMark/>
          </w:tcPr>
          <w:p w14:paraId="5B8639C5" w14:textId="77777777" w:rsidR="003B613C" w:rsidRPr="000F100B" w:rsidRDefault="003B613C" w:rsidP="00E53C61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Нет</w:t>
            </w:r>
          </w:p>
        </w:tc>
        <w:tc>
          <w:tcPr>
            <w:tcW w:w="3226" w:type="dxa"/>
            <w:shd w:val="clear" w:color="auto" w:fill="auto"/>
            <w:hideMark/>
          </w:tcPr>
          <w:p w14:paraId="47630F76" w14:textId="77777777" w:rsidR="003B613C" w:rsidRPr="000F100B" w:rsidRDefault="003B613C" w:rsidP="00E53C61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-</w:t>
            </w:r>
          </w:p>
        </w:tc>
      </w:tr>
      <w:tr w:rsidR="003B613C" w:rsidRPr="000F100B" w14:paraId="3898C6E7" w14:textId="77777777" w:rsidTr="00073F79">
        <w:trPr>
          <w:cantSplit/>
          <w:trHeight w:val="300"/>
        </w:trPr>
        <w:tc>
          <w:tcPr>
            <w:tcW w:w="675" w:type="dxa"/>
          </w:tcPr>
          <w:p w14:paraId="5C210DBF" w14:textId="77777777" w:rsidR="003B613C" w:rsidRPr="000F100B" w:rsidRDefault="003B613C" w:rsidP="00073F79">
            <w:pPr>
              <w:pStyle w:val="a7"/>
              <w:numPr>
                <w:ilvl w:val="0"/>
                <w:numId w:val="25"/>
              </w:numPr>
              <w:tabs>
                <w:tab w:val="left" w:pos="213"/>
              </w:tabs>
              <w:spacing w:after="0"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</w:p>
        </w:tc>
        <w:tc>
          <w:tcPr>
            <w:tcW w:w="2694" w:type="dxa"/>
            <w:shd w:val="clear" w:color="auto" w:fill="auto"/>
            <w:noWrap/>
            <w:hideMark/>
          </w:tcPr>
          <w:p w14:paraId="7B19343F" w14:textId="77777777" w:rsidR="003B613C" w:rsidRPr="000F100B" w:rsidRDefault="003B613C" w:rsidP="00E53C61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Адрес филиала</w:t>
            </w:r>
          </w:p>
        </w:tc>
        <w:tc>
          <w:tcPr>
            <w:tcW w:w="1559" w:type="dxa"/>
            <w:shd w:val="clear" w:color="auto" w:fill="auto"/>
            <w:noWrap/>
            <w:hideMark/>
          </w:tcPr>
          <w:p w14:paraId="10F64941" w14:textId="77777777" w:rsidR="003B613C" w:rsidRPr="000F100B" w:rsidRDefault="003B613C" w:rsidP="00E53C61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szCs w:val="24"/>
                <w:lang w:eastAsia="ru-RU"/>
              </w:rPr>
              <w:t>ФНС</w:t>
            </w:r>
          </w:p>
        </w:tc>
        <w:tc>
          <w:tcPr>
            <w:tcW w:w="1701" w:type="dxa"/>
            <w:shd w:val="clear" w:color="auto" w:fill="auto"/>
            <w:noWrap/>
            <w:hideMark/>
          </w:tcPr>
          <w:p w14:paraId="5364F989" w14:textId="77777777" w:rsidR="003B613C" w:rsidRPr="000F100B" w:rsidRDefault="003B613C" w:rsidP="00E53C61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Нет</w:t>
            </w:r>
          </w:p>
        </w:tc>
        <w:tc>
          <w:tcPr>
            <w:tcW w:w="3226" w:type="dxa"/>
            <w:shd w:val="clear" w:color="auto" w:fill="auto"/>
            <w:hideMark/>
          </w:tcPr>
          <w:p w14:paraId="63C5DC14" w14:textId="77777777" w:rsidR="003B613C" w:rsidRPr="000F100B" w:rsidRDefault="003B613C" w:rsidP="00E53C61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-</w:t>
            </w:r>
          </w:p>
        </w:tc>
      </w:tr>
      <w:tr w:rsidR="003B613C" w:rsidRPr="000F100B" w14:paraId="47DD3B97" w14:textId="77777777" w:rsidTr="00073F79">
        <w:trPr>
          <w:cantSplit/>
          <w:trHeight w:val="300"/>
        </w:trPr>
        <w:tc>
          <w:tcPr>
            <w:tcW w:w="675" w:type="dxa"/>
          </w:tcPr>
          <w:p w14:paraId="58136B60" w14:textId="77777777" w:rsidR="003B613C" w:rsidRPr="000F100B" w:rsidRDefault="003B613C" w:rsidP="00073F79">
            <w:pPr>
              <w:pStyle w:val="a7"/>
              <w:numPr>
                <w:ilvl w:val="0"/>
                <w:numId w:val="25"/>
              </w:numPr>
              <w:tabs>
                <w:tab w:val="left" w:pos="213"/>
              </w:tabs>
              <w:spacing w:after="0"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</w:p>
        </w:tc>
        <w:tc>
          <w:tcPr>
            <w:tcW w:w="2694" w:type="dxa"/>
            <w:shd w:val="clear" w:color="auto" w:fill="auto"/>
            <w:noWrap/>
            <w:hideMark/>
          </w:tcPr>
          <w:p w14:paraId="7C0B2B72" w14:textId="77777777" w:rsidR="003B613C" w:rsidRPr="000F100B" w:rsidRDefault="003B613C" w:rsidP="00E53C61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Страна нахождения представительства</w:t>
            </w:r>
          </w:p>
        </w:tc>
        <w:tc>
          <w:tcPr>
            <w:tcW w:w="1559" w:type="dxa"/>
            <w:shd w:val="clear" w:color="auto" w:fill="auto"/>
            <w:noWrap/>
            <w:hideMark/>
          </w:tcPr>
          <w:p w14:paraId="538EB1FE" w14:textId="77777777" w:rsidR="003B613C" w:rsidRPr="000F100B" w:rsidRDefault="003B613C" w:rsidP="00E53C61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szCs w:val="24"/>
                <w:lang w:eastAsia="ru-RU"/>
              </w:rPr>
              <w:t>ФНС</w:t>
            </w:r>
          </w:p>
        </w:tc>
        <w:tc>
          <w:tcPr>
            <w:tcW w:w="1701" w:type="dxa"/>
            <w:shd w:val="clear" w:color="auto" w:fill="auto"/>
            <w:noWrap/>
            <w:hideMark/>
          </w:tcPr>
          <w:p w14:paraId="244F4799" w14:textId="77777777" w:rsidR="003B613C" w:rsidRPr="000F100B" w:rsidRDefault="003B613C" w:rsidP="00E53C61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Нет</w:t>
            </w:r>
          </w:p>
        </w:tc>
        <w:tc>
          <w:tcPr>
            <w:tcW w:w="3226" w:type="dxa"/>
            <w:shd w:val="clear" w:color="auto" w:fill="auto"/>
            <w:hideMark/>
          </w:tcPr>
          <w:p w14:paraId="107A88C2" w14:textId="77777777" w:rsidR="003B613C" w:rsidRPr="000F100B" w:rsidRDefault="003B613C" w:rsidP="00E53C61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-</w:t>
            </w:r>
          </w:p>
        </w:tc>
      </w:tr>
      <w:tr w:rsidR="003B613C" w:rsidRPr="000F100B" w14:paraId="38009D56" w14:textId="77777777" w:rsidTr="00073F79">
        <w:trPr>
          <w:cantSplit/>
          <w:trHeight w:val="300"/>
        </w:trPr>
        <w:tc>
          <w:tcPr>
            <w:tcW w:w="675" w:type="dxa"/>
          </w:tcPr>
          <w:p w14:paraId="0D43E3C7" w14:textId="77777777" w:rsidR="003B613C" w:rsidRPr="000F100B" w:rsidRDefault="003B613C" w:rsidP="00073F79">
            <w:pPr>
              <w:pStyle w:val="a7"/>
              <w:numPr>
                <w:ilvl w:val="0"/>
                <w:numId w:val="25"/>
              </w:numPr>
              <w:tabs>
                <w:tab w:val="left" w:pos="213"/>
              </w:tabs>
              <w:spacing w:after="0"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</w:p>
        </w:tc>
        <w:tc>
          <w:tcPr>
            <w:tcW w:w="2694" w:type="dxa"/>
            <w:shd w:val="clear" w:color="auto" w:fill="auto"/>
            <w:noWrap/>
            <w:hideMark/>
          </w:tcPr>
          <w:p w14:paraId="00860D8F" w14:textId="77777777" w:rsidR="003B613C" w:rsidRPr="000F100B" w:rsidRDefault="003B613C" w:rsidP="00E53C61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Адрес нахождения представительства</w:t>
            </w:r>
          </w:p>
        </w:tc>
        <w:tc>
          <w:tcPr>
            <w:tcW w:w="1559" w:type="dxa"/>
            <w:shd w:val="clear" w:color="auto" w:fill="auto"/>
            <w:noWrap/>
            <w:hideMark/>
          </w:tcPr>
          <w:p w14:paraId="31C2C645" w14:textId="77777777" w:rsidR="003B613C" w:rsidRPr="000F100B" w:rsidRDefault="003B613C" w:rsidP="00E53C61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szCs w:val="24"/>
                <w:lang w:eastAsia="ru-RU"/>
              </w:rPr>
              <w:t>ФНС</w:t>
            </w:r>
          </w:p>
        </w:tc>
        <w:tc>
          <w:tcPr>
            <w:tcW w:w="1701" w:type="dxa"/>
            <w:shd w:val="clear" w:color="auto" w:fill="auto"/>
            <w:noWrap/>
            <w:hideMark/>
          </w:tcPr>
          <w:p w14:paraId="183D1C10" w14:textId="77777777" w:rsidR="003B613C" w:rsidRPr="000F100B" w:rsidRDefault="003B613C" w:rsidP="00E53C61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Нет</w:t>
            </w:r>
          </w:p>
        </w:tc>
        <w:tc>
          <w:tcPr>
            <w:tcW w:w="3226" w:type="dxa"/>
            <w:shd w:val="clear" w:color="auto" w:fill="auto"/>
            <w:hideMark/>
          </w:tcPr>
          <w:p w14:paraId="7B6A4C5E" w14:textId="77777777" w:rsidR="003B613C" w:rsidRPr="000F100B" w:rsidRDefault="003B613C" w:rsidP="00E53C61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-</w:t>
            </w:r>
          </w:p>
        </w:tc>
      </w:tr>
      <w:tr w:rsidR="003B613C" w:rsidRPr="000F100B" w14:paraId="25F22BD0" w14:textId="77777777" w:rsidTr="00073F79">
        <w:trPr>
          <w:cantSplit/>
          <w:trHeight w:val="300"/>
        </w:trPr>
        <w:tc>
          <w:tcPr>
            <w:tcW w:w="675" w:type="dxa"/>
          </w:tcPr>
          <w:p w14:paraId="0AA0ACC2" w14:textId="77777777" w:rsidR="003B613C" w:rsidRPr="000F100B" w:rsidRDefault="003B613C" w:rsidP="00073F79">
            <w:pPr>
              <w:pStyle w:val="a7"/>
              <w:numPr>
                <w:ilvl w:val="0"/>
                <w:numId w:val="25"/>
              </w:numPr>
              <w:tabs>
                <w:tab w:val="left" w:pos="213"/>
              </w:tabs>
              <w:spacing w:after="0"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</w:p>
        </w:tc>
        <w:tc>
          <w:tcPr>
            <w:tcW w:w="2694" w:type="dxa"/>
            <w:shd w:val="clear" w:color="auto" w:fill="auto"/>
            <w:noWrap/>
            <w:hideMark/>
          </w:tcPr>
          <w:p w14:paraId="51105103" w14:textId="77777777" w:rsidR="003B613C" w:rsidRPr="000F100B" w:rsidRDefault="003B613C" w:rsidP="00E53C61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 xml:space="preserve">Наименование </w:t>
            </w:r>
            <w:proofErr w:type="spellStart"/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правопредшественников</w:t>
            </w:r>
            <w:proofErr w:type="spellEnd"/>
          </w:p>
        </w:tc>
        <w:tc>
          <w:tcPr>
            <w:tcW w:w="1559" w:type="dxa"/>
            <w:shd w:val="clear" w:color="auto" w:fill="auto"/>
            <w:noWrap/>
            <w:hideMark/>
          </w:tcPr>
          <w:p w14:paraId="7A00C551" w14:textId="77777777" w:rsidR="003B613C" w:rsidRPr="000F100B" w:rsidRDefault="003B613C" w:rsidP="00E53C61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szCs w:val="24"/>
                <w:lang w:eastAsia="ru-RU"/>
              </w:rPr>
              <w:t>ФНС</w:t>
            </w:r>
          </w:p>
        </w:tc>
        <w:tc>
          <w:tcPr>
            <w:tcW w:w="1701" w:type="dxa"/>
            <w:shd w:val="clear" w:color="auto" w:fill="auto"/>
            <w:noWrap/>
            <w:hideMark/>
          </w:tcPr>
          <w:p w14:paraId="0A9E9D7B" w14:textId="77777777" w:rsidR="003B613C" w:rsidRPr="000F100B" w:rsidRDefault="003B613C" w:rsidP="00E53C61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Нет</w:t>
            </w:r>
          </w:p>
        </w:tc>
        <w:tc>
          <w:tcPr>
            <w:tcW w:w="3226" w:type="dxa"/>
            <w:shd w:val="clear" w:color="auto" w:fill="auto"/>
            <w:hideMark/>
          </w:tcPr>
          <w:p w14:paraId="020C1E47" w14:textId="77777777" w:rsidR="003B613C" w:rsidRPr="000F100B" w:rsidRDefault="003B613C" w:rsidP="00E53C61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-</w:t>
            </w:r>
          </w:p>
        </w:tc>
      </w:tr>
      <w:tr w:rsidR="003B613C" w:rsidRPr="000F100B" w14:paraId="701B7646" w14:textId="77777777" w:rsidTr="00073F79">
        <w:trPr>
          <w:cantSplit/>
          <w:trHeight w:val="300"/>
        </w:trPr>
        <w:tc>
          <w:tcPr>
            <w:tcW w:w="675" w:type="dxa"/>
          </w:tcPr>
          <w:p w14:paraId="56878FDF" w14:textId="77777777" w:rsidR="003B613C" w:rsidRPr="000F100B" w:rsidRDefault="003B613C" w:rsidP="00073F79">
            <w:pPr>
              <w:pStyle w:val="a7"/>
              <w:numPr>
                <w:ilvl w:val="0"/>
                <w:numId w:val="25"/>
              </w:numPr>
              <w:tabs>
                <w:tab w:val="left" w:pos="213"/>
              </w:tabs>
              <w:spacing w:after="0"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</w:p>
        </w:tc>
        <w:tc>
          <w:tcPr>
            <w:tcW w:w="2694" w:type="dxa"/>
            <w:shd w:val="clear" w:color="auto" w:fill="auto"/>
            <w:noWrap/>
            <w:hideMark/>
          </w:tcPr>
          <w:p w14:paraId="29A74F88" w14:textId="77777777" w:rsidR="003B613C" w:rsidRPr="000F100B" w:rsidRDefault="003B613C" w:rsidP="00E53C61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 xml:space="preserve">ОГРН </w:t>
            </w:r>
            <w:proofErr w:type="spellStart"/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правопредшественников</w:t>
            </w:r>
            <w:proofErr w:type="spellEnd"/>
          </w:p>
        </w:tc>
        <w:tc>
          <w:tcPr>
            <w:tcW w:w="1559" w:type="dxa"/>
            <w:shd w:val="clear" w:color="auto" w:fill="auto"/>
            <w:noWrap/>
            <w:hideMark/>
          </w:tcPr>
          <w:p w14:paraId="12A2CF01" w14:textId="77777777" w:rsidR="003B613C" w:rsidRPr="000F100B" w:rsidRDefault="003B613C" w:rsidP="00E53C61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szCs w:val="24"/>
                <w:lang w:eastAsia="ru-RU"/>
              </w:rPr>
              <w:t>ФНС</w:t>
            </w:r>
          </w:p>
        </w:tc>
        <w:tc>
          <w:tcPr>
            <w:tcW w:w="1701" w:type="dxa"/>
            <w:shd w:val="clear" w:color="auto" w:fill="auto"/>
            <w:noWrap/>
            <w:hideMark/>
          </w:tcPr>
          <w:p w14:paraId="0AEC0E7E" w14:textId="77777777" w:rsidR="003B613C" w:rsidRPr="000F100B" w:rsidRDefault="003B613C" w:rsidP="00E53C61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Нет</w:t>
            </w:r>
          </w:p>
        </w:tc>
        <w:tc>
          <w:tcPr>
            <w:tcW w:w="3226" w:type="dxa"/>
            <w:shd w:val="clear" w:color="auto" w:fill="auto"/>
            <w:hideMark/>
          </w:tcPr>
          <w:p w14:paraId="1CF4A2EF" w14:textId="77777777" w:rsidR="003B613C" w:rsidRPr="000F100B" w:rsidRDefault="003B613C" w:rsidP="00E53C61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-</w:t>
            </w:r>
          </w:p>
        </w:tc>
      </w:tr>
      <w:tr w:rsidR="003B613C" w:rsidRPr="000F100B" w14:paraId="1C50ADEF" w14:textId="77777777" w:rsidTr="00073F79">
        <w:trPr>
          <w:cantSplit/>
          <w:trHeight w:val="300"/>
        </w:trPr>
        <w:tc>
          <w:tcPr>
            <w:tcW w:w="675" w:type="dxa"/>
          </w:tcPr>
          <w:p w14:paraId="68955842" w14:textId="77777777" w:rsidR="003B613C" w:rsidRPr="000F100B" w:rsidRDefault="003B613C" w:rsidP="00073F79">
            <w:pPr>
              <w:pStyle w:val="a7"/>
              <w:numPr>
                <w:ilvl w:val="0"/>
                <w:numId w:val="25"/>
              </w:numPr>
              <w:tabs>
                <w:tab w:val="left" w:pos="213"/>
              </w:tabs>
              <w:spacing w:after="0"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</w:p>
        </w:tc>
        <w:tc>
          <w:tcPr>
            <w:tcW w:w="2694" w:type="dxa"/>
            <w:shd w:val="clear" w:color="auto" w:fill="auto"/>
            <w:noWrap/>
            <w:hideMark/>
          </w:tcPr>
          <w:p w14:paraId="4467CD7E" w14:textId="77777777" w:rsidR="003B613C" w:rsidRPr="000F100B" w:rsidRDefault="003B613C" w:rsidP="00E53C61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 xml:space="preserve">ИНН </w:t>
            </w:r>
            <w:proofErr w:type="spellStart"/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правопредшественников</w:t>
            </w:r>
            <w:proofErr w:type="spellEnd"/>
          </w:p>
        </w:tc>
        <w:tc>
          <w:tcPr>
            <w:tcW w:w="1559" w:type="dxa"/>
            <w:shd w:val="clear" w:color="auto" w:fill="auto"/>
            <w:noWrap/>
            <w:hideMark/>
          </w:tcPr>
          <w:p w14:paraId="5D433BBB" w14:textId="77777777" w:rsidR="003B613C" w:rsidRPr="000F100B" w:rsidRDefault="003B613C" w:rsidP="00E53C61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szCs w:val="24"/>
                <w:lang w:eastAsia="ru-RU"/>
              </w:rPr>
              <w:t>ФНС</w:t>
            </w:r>
          </w:p>
        </w:tc>
        <w:tc>
          <w:tcPr>
            <w:tcW w:w="1701" w:type="dxa"/>
            <w:shd w:val="clear" w:color="auto" w:fill="auto"/>
            <w:noWrap/>
            <w:hideMark/>
          </w:tcPr>
          <w:p w14:paraId="7757506B" w14:textId="77777777" w:rsidR="003B613C" w:rsidRPr="000F100B" w:rsidRDefault="003B613C" w:rsidP="00E53C61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Нет</w:t>
            </w:r>
          </w:p>
        </w:tc>
        <w:tc>
          <w:tcPr>
            <w:tcW w:w="3226" w:type="dxa"/>
            <w:shd w:val="clear" w:color="auto" w:fill="auto"/>
            <w:hideMark/>
          </w:tcPr>
          <w:p w14:paraId="6BB510C1" w14:textId="77777777" w:rsidR="003B613C" w:rsidRPr="000F100B" w:rsidRDefault="003B613C" w:rsidP="00E53C61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-</w:t>
            </w:r>
          </w:p>
        </w:tc>
      </w:tr>
      <w:tr w:rsidR="003B613C" w:rsidRPr="000F100B" w14:paraId="63A26168" w14:textId="77777777" w:rsidTr="00073F79">
        <w:trPr>
          <w:cantSplit/>
          <w:trHeight w:val="300"/>
        </w:trPr>
        <w:tc>
          <w:tcPr>
            <w:tcW w:w="675" w:type="dxa"/>
          </w:tcPr>
          <w:p w14:paraId="5E2D5A00" w14:textId="77777777" w:rsidR="003B613C" w:rsidRPr="000F100B" w:rsidRDefault="003B613C" w:rsidP="00073F79">
            <w:pPr>
              <w:pStyle w:val="a7"/>
              <w:numPr>
                <w:ilvl w:val="0"/>
                <w:numId w:val="25"/>
              </w:numPr>
              <w:tabs>
                <w:tab w:val="left" w:pos="213"/>
              </w:tabs>
              <w:spacing w:after="0"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</w:p>
        </w:tc>
        <w:tc>
          <w:tcPr>
            <w:tcW w:w="2694" w:type="dxa"/>
            <w:shd w:val="clear" w:color="auto" w:fill="auto"/>
            <w:noWrap/>
            <w:hideMark/>
          </w:tcPr>
          <w:p w14:paraId="0CE2AA57" w14:textId="77777777" w:rsidR="003B613C" w:rsidRPr="000F100B" w:rsidRDefault="003B613C" w:rsidP="00E53C61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Способ прекращения юридического лица</w:t>
            </w:r>
          </w:p>
        </w:tc>
        <w:tc>
          <w:tcPr>
            <w:tcW w:w="1559" w:type="dxa"/>
            <w:shd w:val="clear" w:color="auto" w:fill="auto"/>
            <w:noWrap/>
            <w:hideMark/>
          </w:tcPr>
          <w:p w14:paraId="6EAD7424" w14:textId="77777777" w:rsidR="003B613C" w:rsidRPr="000F100B" w:rsidRDefault="003B613C" w:rsidP="00E53C61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szCs w:val="24"/>
                <w:lang w:eastAsia="ru-RU"/>
              </w:rPr>
              <w:t>ФНС</w:t>
            </w:r>
          </w:p>
        </w:tc>
        <w:tc>
          <w:tcPr>
            <w:tcW w:w="1701" w:type="dxa"/>
            <w:shd w:val="clear" w:color="auto" w:fill="auto"/>
            <w:noWrap/>
            <w:hideMark/>
          </w:tcPr>
          <w:p w14:paraId="0F4D6D30" w14:textId="77777777" w:rsidR="003B613C" w:rsidRPr="000F100B" w:rsidRDefault="003B613C" w:rsidP="00E53C61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Нет</w:t>
            </w:r>
          </w:p>
        </w:tc>
        <w:tc>
          <w:tcPr>
            <w:tcW w:w="3226" w:type="dxa"/>
            <w:shd w:val="clear" w:color="auto" w:fill="auto"/>
            <w:hideMark/>
          </w:tcPr>
          <w:p w14:paraId="28627154" w14:textId="77777777" w:rsidR="003B613C" w:rsidRPr="000F100B" w:rsidRDefault="003B613C" w:rsidP="00E53C61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-</w:t>
            </w:r>
          </w:p>
        </w:tc>
      </w:tr>
      <w:tr w:rsidR="003B613C" w:rsidRPr="000F100B" w14:paraId="3B965386" w14:textId="77777777" w:rsidTr="00073F79">
        <w:trPr>
          <w:cantSplit/>
          <w:trHeight w:val="300"/>
        </w:trPr>
        <w:tc>
          <w:tcPr>
            <w:tcW w:w="675" w:type="dxa"/>
          </w:tcPr>
          <w:p w14:paraId="677FADF8" w14:textId="77777777" w:rsidR="003B613C" w:rsidRPr="000F100B" w:rsidRDefault="003B613C" w:rsidP="00073F79">
            <w:pPr>
              <w:pStyle w:val="a7"/>
              <w:numPr>
                <w:ilvl w:val="0"/>
                <w:numId w:val="25"/>
              </w:numPr>
              <w:tabs>
                <w:tab w:val="left" w:pos="213"/>
              </w:tabs>
              <w:spacing w:after="0"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</w:p>
        </w:tc>
        <w:tc>
          <w:tcPr>
            <w:tcW w:w="2694" w:type="dxa"/>
            <w:shd w:val="clear" w:color="auto" w:fill="auto"/>
            <w:noWrap/>
            <w:hideMark/>
          </w:tcPr>
          <w:p w14:paraId="2841DF1C" w14:textId="77777777" w:rsidR="003B613C" w:rsidRPr="000F100B" w:rsidRDefault="003B613C" w:rsidP="00E53C61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Учредительный документ</w:t>
            </w:r>
          </w:p>
        </w:tc>
        <w:tc>
          <w:tcPr>
            <w:tcW w:w="1559" w:type="dxa"/>
            <w:shd w:val="clear" w:color="auto" w:fill="auto"/>
            <w:noWrap/>
            <w:hideMark/>
          </w:tcPr>
          <w:p w14:paraId="0218EAC0" w14:textId="77777777" w:rsidR="003B613C" w:rsidRPr="000F100B" w:rsidRDefault="003B613C" w:rsidP="00E53C61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szCs w:val="24"/>
                <w:lang w:eastAsia="ru-RU"/>
              </w:rPr>
              <w:t>ФНС</w:t>
            </w:r>
          </w:p>
        </w:tc>
        <w:tc>
          <w:tcPr>
            <w:tcW w:w="1701" w:type="dxa"/>
            <w:shd w:val="clear" w:color="auto" w:fill="auto"/>
            <w:noWrap/>
            <w:hideMark/>
          </w:tcPr>
          <w:p w14:paraId="10F2765C" w14:textId="77777777" w:rsidR="003B613C" w:rsidRPr="000F100B" w:rsidRDefault="003B613C" w:rsidP="00E53C61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Нет</w:t>
            </w:r>
          </w:p>
        </w:tc>
        <w:tc>
          <w:tcPr>
            <w:tcW w:w="3226" w:type="dxa"/>
            <w:shd w:val="clear" w:color="auto" w:fill="auto"/>
            <w:hideMark/>
          </w:tcPr>
          <w:p w14:paraId="40B35A27" w14:textId="77777777" w:rsidR="003B613C" w:rsidRPr="000F100B" w:rsidRDefault="003B613C" w:rsidP="00E53C61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-</w:t>
            </w:r>
          </w:p>
        </w:tc>
      </w:tr>
      <w:tr w:rsidR="003B613C" w:rsidRPr="000F100B" w14:paraId="75F94A75" w14:textId="77777777" w:rsidTr="00073F79">
        <w:trPr>
          <w:cantSplit/>
          <w:trHeight w:val="300"/>
        </w:trPr>
        <w:tc>
          <w:tcPr>
            <w:tcW w:w="675" w:type="dxa"/>
          </w:tcPr>
          <w:p w14:paraId="110F0EDA" w14:textId="77777777" w:rsidR="003B613C" w:rsidRPr="000F100B" w:rsidRDefault="003B613C" w:rsidP="00073F79">
            <w:pPr>
              <w:pStyle w:val="a7"/>
              <w:numPr>
                <w:ilvl w:val="0"/>
                <w:numId w:val="25"/>
              </w:numPr>
              <w:tabs>
                <w:tab w:val="left" w:pos="213"/>
              </w:tabs>
              <w:spacing w:after="0"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</w:p>
        </w:tc>
        <w:tc>
          <w:tcPr>
            <w:tcW w:w="2694" w:type="dxa"/>
            <w:shd w:val="clear" w:color="auto" w:fill="auto"/>
            <w:noWrap/>
            <w:hideMark/>
          </w:tcPr>
          <w:p w14:paraId="09B98C80" w14:textId="77777777" w:rsidR="003B613C" w:rsidRPr="000F100B" w:rsidRDefault="003B613C" w:rsidP="00E53C61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Процесс реорганизации</w:t>
            </w:r>
          </w:p>
        </w:tc>
        <w:tc>
          <w:tcPr>
            <w:tcW w:w="1559" w:type="dxa"/>
            <w:shd w:val="clear" w:color="auto" w:fill="auto"/>
            <w:noWrap/>
            <w:hideMark/>
          </w:tcPr>
          <w:p w14:paraId="2E4FD308" w14:textId="77777777" w:rsidR="003B613C" w:rsidRPr="000F100B" w:rsidRDefault="003B613C" w:rsidP="00E53C61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szCs w:val="24"/>
                <w:lang w:eastAsia="ru-RU"/>
              </w:rPr>
              <w:t>ФНС</w:t>
            </w:r>
          </w:p>
        </w:tc>
        <w:tc>
          <w:tcPr>
            <w:tcW w:w="1701" w:type="dxa"/>
            <w:shd w:val="clear" w:color="auto" w:fill="auto"/>
            <w:noWrap/>
            <w:hideMark/>
          </w:tcPr>
          <w:p w14:paraId="475FAD27" w14:textId="77777777" w:rsidR="003B613C" w:rsidRPr="000F100B" w:rsidRDefault="003B613C" w:rsidP="00E53C61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Нет</w:t>
            </w:r>
          </w:p>
        </w:tc>
        <w:tc>
          <w:tcPr>
            <w:tcW w:w="3226" w:type="dxa"/>
            <w:shd w:val="clear" w:color="auto" w:fill="auto"/>
            <w:hideMark/>
          </w:tcPr>
          <w:p w14:paraId="3C828371" w14:textId="77777777" w:rsidR="003B613C" w:rsidRPr="000F100B" w:rsidRDefault="003B613C" w:rsidP="00E53C61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-</w:t>
            </w:r>
          </w:p>
        </w:tc>
      </w:tr>
    </w:tbl>
    <w:p w14:paraId="2652D8C4" w14:textId="73A5FFB7" w:rsidR="003F5D28" w:rsidRPr="000F100B" w:rsidRDefault="003F5D28" w:rsidP="00B63B0F">
      <w:pPr>
        <w:ind w:firstLine="0"/>
      </w:pPr>
    </w:p>
    <w:p w14:paraId="53529132" w14:textId="77777777" w:rsidR="003F5D28" w:rsidRPr="000F100B" w:rsidRDefault="003F5D28" w:rsidP="00D64C66">
      <w:pPr>
        <w:pStyle w:val="affff1"/>
        <w:jc w:val="left"/>
      </w:pPr>
      <w:bookmarkStart w:id="140" w:name="_Toc528584185"/>
      <w:bookmarkStart w:id="141" w:name="_Toc532249654"/>
      <w:bookmarkStart w:id="142" w:name="_Toc533688953"/>
      <w:bookmarkStart w:id="143" w:name="_Toc1495202"/>
      <w:bookmarkStart w:id="144" w:name="_Toc2098636"/>
      <w:bookmarkStart w:id="145" w:name="_Toc3485008"/>
      <w:bookmarkStart w:id="146" w:name="_Toc528246330"/>
      <w:r w:rsidRPr="000F100B">
        <w:lastRenderedPageBreak/>
        <w:t>Приложение</w:t>
      </w:r>
      <w:r w:rsidR="000338BC" w:rsidRPr="000F100B">
        <w:t xml:space="preserve"> </w:t>
      </w:r>
      <w:bookmarkEnd w:id="140"/>
      <w:bookmarkEnd w:id="141"/>
      <w:bookmarkEnd w:id="142"/>
      <w:r w:rsidR="00CD30E1" w:rsidRPr="000F100B">
        <w:t>6</w:t>
      </w:r>
      <w:r w:rsidR="00943F41" w:rsidRPr="000F100B">
        <w:t>.</w:t>
      </w:r>
      <w:r w:rsidR="000338BC" w:rsidRPr="000F100B">
        <w:t xml:space="preserve"> </w:t>
      </w:r>
      <w:r w:rsidR="005812B3" w:rsidRPr="000F100B">
        <w:t>Список</w:t>
      </w:r>
      <w:r w:rsidR="000338BC" w:rsidRPr="000F100B">
        <w:t xml:space="preserve"> </w:t>
      </w:r>
      <w:r w:rsidR="005812B3" w:rsidRPr="000F100B">
        <w:t>сервисов</w:t>
      </w:r>
      <w:r w:rsidR="000338BC" w:rsidRPr="000F100B">
        <w:t xml:space="preserve"> </w:t>
      </w:r>
      <w:r w:rsidR="005812B3" w:rsidRPr="000F100B">
        <w:t>ЕПГУ</w:t>
      </w:r>
      <w:r w:rsidR="000338BC" w:rsidRPr="000F100B">
        <w:t xml:space="preserve"> </w:t>
      </w:r>
      <w:r w:rsidR="005812B3" w:rsidRPr="000F100B">
        <w:t>(интеграционный</w:t>
      </w:r>
      <w:r w:rsidR="000338BC" w:rsidRPr="000F100B">
        <w:t xml:space="preserve"> </w:t>
      </w:r>
      <w:r w:rsidR="005812B3" w:rsidRPr="000F100B">
        <w:t>модуль)</w:t>
      </w:r>
      <w:bookmarkEnd w:id="143"/>
      <w:bookmarkEnd w:id="144"/>
      <w:bookmarkEnd w:id="145"/>
    </w:p>
    <w:bookmarkEnd w:id="146"/>
    <w:p w14:paraId="21991BA2" w14:textId="77777777" w:rsidR="003F5D28" w:rsidRPr="000F100B" w:rsidRDefault="003F5D28" w:rsidP="00D64C66">
      <w:pPr>
        <w:ind w:left="709" w:firstLine="0"/>
      </w:pPr>
    </w:p>
    <w:tbl>
      <w:tblPr>
        <w:tblStyle w:val="affff3"/>
        <w:tblW w:w="9634" w:type="dxa"/>
        <w:tblLayout w:type="fixed"/>
        <w:tblLook w:val="04A0" w:firstRow="1" w:lastRow="0" w:firstColumn="1" w:lastColumn="0" w:noHBand="0" w:noVBand="1"/>
      </w:tblPr>
      <w:tblGrid>
        <w:gridCol w:w="3256"/>
        <w:gridCol w:w="4394"/>
        <w:gridCol w:w="1984"/>
      </w:tblGrid>
      <w:tr w:rsidR="003F5D28" w:rsidRPr="000F100B" w14:paraId="29A2DCF4" w14:textId="77777777" w:rsidTr="008C2D0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885"/>
        </w:trPr>
        <w:tc>
          <w:tcPr>
            <w:tcW w:w="0" w:type="dxa"/>
            <w:shd w:val="clear" w:color="auto" w:fill="3985BE"/>
          </w:tcPr>
          <w:p w14:paraId="09C5E1FB" w14:textId="77777777" w:rsidR="003F5D28" w:rsidRPr="000F100B" w:rsidRDefault="003F5D28" w:rsidP="00D64C66">
            <w:pPr>
              <w:spacing w:before="100" w:beforeAutospacing="1" w:after="0" w:afterAutospacing="1"/>
              <w:ind w:firstLine="0"/>
              <w:jc w:val="center"/>
              <w:rPr>
                <w:rFonts w:cs="Times New Roman"/>
                <w:szCs w:val="24"/>
                <w:lang w:eastAsia="ru-RU"/>
              </w:rPr>
            </w:pPr>
            <w:r w:rsidRPr="000F100B">
              <w:rPr>
                <w:rFonts w:cs="Times New Roman"/>
                <w:szCs w:val="24"/>
                <w:lang w:eastAsia="ru-RU"/>
              </w:rPr>
              <w:t>Название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услуги</w:t>
            </w:r>
          </w:p>
        </w:tc>
        <w:tc>
          <w:tcPr>
            <w:tcW w:w="0" w:type="dxa"/>
            <w:shd w:val="clear" w:color="auto" w:fill="3985BE"/>
          </w:tcPr>
          <w:p w14:paraId="077B22A5" w14:textId="77777777" w:rsidR="003F5D28" w:rsidRPr="000F100B" w:rsidRDefault="003F5D28" w:rsidP="00D64C66">
            <w:pPr>
              <w:spacing w:before="100" w:beforeAutospacing="1" w:after="0" w:afterAutospacing="1"/>
              <w:ind w:firstLine="0"/>
              <w:jc w:val="center"/>
              <w:rPr>
                <w:rFonts w:cs="Times New Roman"/>
                <w:szCs w:val="24"/>
                <w:lang w:eastAsia="ru-RU"/>
              </w:rPr>
            </w:pPr>
            <w:r w:rsidRPr="000F100B">
              <w:rPr>
                <w:rFonts w:cs="Times New Roman"/>
                <w:szCs w:val="24"/>
                <w:lang w:eastAsia="ru-RU"/>
              </w:rPr>
              <w:t>Результат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оказания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услуги</w:t>
            </w:r>
          </w:p>
        </w:tc>
        <w:tc>
          <w:tcPr>
            <w:tcW w:w="0" w:type="dxa"/>
            <w:shd w:val="clear" w:color="auto" w:fill="3985BE"/>
          </w:tcPr>
          <w:p w14:paraId="19ECB9DC" w14:textId="77777777" w:rsidR="003F5D28" w:rsidRPr="000F100B" w:rsidRDefault="003F5D28" w:rsidP="00D64C66">
            <w:pPr>
              <w:spacing w:before="100" w:beforeAutospacing="1" w:after="0" w:afterAutospacing="1"/>
              <w:ind w:firstLine="0"/>
              <w:jc w:val="center"/>
              <w:rPr>
                <w:rFonts w:cs="Times New Roman"/>
                <w:szCs w:val="24"/>
                <w:lang w:eastAsia="ru-RU"/>
              </w:rPr>
            </w:pPr>
            <w:r w:rsidRPr="000F100B">
              <w:rPr>
                <w:rFonts w:cs="Times New Roman"/>
                <w:szCs w:val="24"/>
                <w:lang w:eastAsia="ru-RU"/>
              </w:rPr>
              <w:t>Ответственный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ФОИВ</w:t>
            </w:r>
          </w:p>
        </w:tc>
      </w:tr>
      <w:tr w:rsidR="003F5D28" w:rsidRPr="000F100B" w14:paraId="13BAFD63" w14:textId="77777777" w:rsidTr="00DA7A92">
        <w:tc>
          <w:tcPr>
            <w:tcW w:w="3256" w:type="dxa"/>
            <w:hideMark/>
          </w:tcPr>
          <w:p w14:paraId="680340AC" w14:textId="77777777" w:rsidR="003F5D28" w:rsidRPr="000F100B" w:rsidRDefault="003F5D28" w:rsidP="00DA7A92">
            <w:pPr>
              <w:spacing w:before="100" w:beforeAutospacing="1" w:after="0" w:afterAutospacing="1"/>
              <w:ind w:firstLine="0"/>
              <w:jc w:val="left"/>
              <w:rPr>
                <w:rFonts w:cs="Times New Roman"/>
                <w:szCs w:val="24"/>
                <w:lang w:eastAsia="ru-RU"/>
              </w:rPr>
            </w:pPr>
            <w:r w:rsidRPr="000F100B">
              <w:rPr>
                <w:rFonts w:cs="Times New Roman"/>
                <w:szCs w:val="24"/>
                <w:lang w:eastAsia="ru-RU"/>
              </w:rPr>
              <w:t>Извещение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о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состоянии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лицевого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счета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в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ПФР</w:t>
            </w:r>
          </w:p>
          <w:p w14:paraId="5FD503FD" w14:textId="77777777" w:rsidR="003F5D28" w:rsidRPr="000F100B" w:rsidRDefault="003F5D28" w:rsidP="00DA7A92">
            <w:pPr>
              <w:spacing w:before="100" w:beforeAutospacing="1" w:after="0" w:afterAutospacing="1"/>
              <w:ind w:firstLine="0"/>
              <w:rPr>
                <w:rFonts w:cs="Times New Roman"/>
                <w:b/>
                <w:szCs w:val="24"/>
                <w:lang w:eastAsia="ru-RU"/>
              </w:rPr>
            </w:pPr>
          </w:p>
        </w:tc>
        <w:tc>
          <w:tcPr>
            <w:tcW w:w="4394" w:type="dxa"/>
          </w:tcPr>
          <w:p w14:paraId="0A06E445" w14:textId="77777777" w:rsidR="003F5D28" w:rsidRPr="000F100B" w:rsidRDefault="003F5D28" w:rsidP="00DA7A92">
            <w:pPr>
              <w:spacing w:before="100" w:beforeAutospacing="1" w:after="0" w:afterAutospacing="1"/>
              <w:ind w:firstLine="0"/>
              <w:jc w:val="left"/>
              <w:rPr>
                <w:rFonts w:cs="Times New Roman"/>
                <w:szCs w:val="24"/>
                <w:lang w:eastAsia="ru-RU"/>
              </w:rPr>
            </w:pPr>
            <w:r w:rsidRPr="000F100B">
              <w:rPr>
                <w:rFonts w:cs="Times New Roman"/>
                <w:szCs w:val="24"/>
                <w:lang w:eastAsia="ru-RU"/>
              </w:rPr>
              <w:t>Получение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сведений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о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состоянии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индивидуального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лицевого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счёта</w:t>
            </w:r>
          </w:p>
          <w:p w14:paraId="456FD8FF" w14:textId="77777777" w:rsidR="003F5D28" w:rsidRPr="000F100B" w:rsidRDefault="003F5D28" w:rsidP="00DA7A92">
            <w:pPr>
              <w:spacing w:before="100" w:beforeAutospacing="1" w:after="0" w:afterAutospacing="1"/>
              <w:ind w:firstLine="0"/>
              <w:jc w:val="left"/>
              <w:rPr>
                <w:rFonts w:cs="Times New Roman"/>
                <w:szCs w:val="24"/>
                <w:lang w:eastAsia="ru-RU"/>
              </w:rPr>
            </w:pPr>
          </w:p>
          <w:p w14:paraId="6EE495BC" w14:textId="77777777" w:rsidR="003F5D28" w:rsidRPr="000F100B" w:rsidRDefault="003F5D28" w:rsidP="00DA7A92">
            <w:pPr>
              <w:spacing w:before="100" w:beforeAutospacing="1" w:after="0" w:afterAutospacing="1"/>
              <w:ind w:firstLine="0"/>
              <w:jc w:val="left"/>
              <w:rPr>
                <w:rFonts w:cs="Times New Roman"/>
                <w:szCs w:val="24"/>
                <w:lang w:eastAsia="ru-RU"/>
              </w:rPr>
            </w:pPr>
            <w:r w:rsidRPr="000F100B">
              <w:rPr>
                <w:rFonts w:cs="Times New Roman"/>
                <w:i/>
                <w:szCs w:val="24"/>
                <w:lang w:eastAsia="ru-RU"/>
              </w:rPr>
              <w:t>Срок</w:t>
            </w:r>
            <w:r w:rsidR="000338BC" w:rsidRPr="000F100B">
              <w:rPr>
                <w:rFonts w:cs="Times New Roman"/>
                <w:i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i/>
                <w:szCs w:val="24"/>
                <w:lang w:eastAsia="ru-RU"/>
              </w:rPr>
              <w:t>—</w:t>
            </w:r>
            <w:r w:rsidR="000338BC" w:rsidRPr="000F100B">
              <w:rPr>
                <w:rFonts w:cs="Times New Roman"/>
                <w:i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i/>
                <w:szCs w:val="24"/>
                <w:lang w:eastAsia="ru-RU"/>
              </w:rPr>
              <w:t>в</w:t>
            </w:r>
            <w:r w:rsidR="000338BC" w:rsidRPr="000F100B">
              <w:rPr>
                <w:rFonts w:cs="Times New Roman"/>
                <w:i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i/>
                <w:szCs w:val="24"/>
                <w:lang w:eastAsia="ru-RU"/>
              </w:rPr>
              <w:t>режиме</w:t>
            </w:r>
            <w:r w:rsidR="000338BC" w:rsidRPr="000F100B">
              <w:rPr>
                <w:rFonts w:cs="Times New Roman"/>
                <w:i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i/>
                <w:szCs w:val="24"/>
                <w:lang w:eastAsia="ru-RU"/>
              </w:rPr>
              <w:t>реального</w:t>
            </w:r>
            <w:r w:rsidR="000338BC" w:rsidRPr="000F100B">
              <w:rPr>
                <w:rFonts w:cs="Times New Roman"/>
                <w:i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i/>
                <w:szCs w:val="24"/>
                <w:lang w:eastAsia="ru-RU"/>
              </w:rPr>
              <w:t>времени</w:t>
            </w:r>
          </w:p>
        </w:tc>
        <w:tc>
          <w:tcPr>
            <w:tcW w:w="1984" w:type="dxa"/>
          </w:tcPr>
          <w:p w14:paraId="52514B1A" w14:textId="77777777" w:rsidR="003F5D28" w:rsidRPr="000F100B" w:rsidRDefault="003F5D28" w:rsidP="00DA7A92">
            <w:pPr>
              <w:spacing w:before="100" w:beforeAutospacing="1" w:after="0" w:afterAutospacing="1"/>
              <w:ind w:firstLine="0"/>
              <w:jc w:val="center"/>
              <w:rPr>
                <w:rFonts w:cs="Times New Roman"/>
                <w:szCs w:val="24"/>
                <w:lang w:eastAsia="ru-RU"/>
              </w:rPr>
            </w:pPr>
            <w:r w:rsidRPr="000F100B">
              <w:rPr>
                <w:rFonts w:cs="Times New Roman"/>
                <w:szCs w:val="24"/>
                <w:lang w:eastAsia="ru-RU"/>
              </w:rPr>
              <w:t>ПФР</w:t>
            </w:r>
          </w:p>
        </w:tc>
      </w:tr>
      <w:tr w:rsidR="003F5D28" w:rsidRPr="000F100B" w14:paraId="6E09D7B5" w14:textId="77777777" w:rsidTr="00D64C66">
        <w:trPr>
          <w:trHeight w:val="1159"/>
        </w:trPr>
        <w:tc>
          <w:tcPr>
            <w:tcW w:w="0" w:type="dxa"/>
          </w:tcPr>
          <w:p w14:paraId="079789BF" w14:textId="77777777" w:rsidR="003F5D28" w:rsidRPr="000F100B" w:rsidRDefault="003F5D28" w:rsidP="00DA7A92">
            <w:pPr>
              <w:spacing w:before="100" w:beforeAutospacing="1" w:after="0" w:afterAutospacing="1"/>
              <w:ind w:firstLine="0"/>
              <w:jc w:val="left"/>
              <w:rPr>
                <w:rFonts w:cs="Times New Roman"/>
                <w:szCs w:val="24"/>
                <w:lang w:eastAsia="ru-RU"/>
              </w:rPr>
            </w:pPr>
            <w:r w:rsidRPr="000F100B">
              <w:rPr>
                <w:rFonts w:cs="Times New Roman"/>
                <w:szCs w:val="24"/>
                <w:lang w:eastAsia="ru-RU"/>
              </w:rPr>
              <w:t>Справка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об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отсутствии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судимости</w:t>
            </w:r>
          </w:p>
        </w:tc>
        <w:tc>
          <w:tcPr>
            <w:tcW w:w="0" w:type="dxa"/>
          </w:tcPr>
          <w:p w14:paraId="5B8C2280" w14:textId="77777777" w:rsidR="003F5D28" w:rsidRPr="000F100B" w:rsidRDefault="003F5D28" w:rsidP="00DA7A92">
            <w:pPr>
              <w:spacing w:before="100" w:beforeAutospacing="1" w:after="0" w:afterAutospacing="1"/>
              <w:ind w:firstLine="0"/>
              <w:jc w:val="left"/>
              <w:rPr>
                <w:rFonts w:cs="Times New Roman"/>
                <w:szCs w:val="24"/>
                <w:lang w:eastAsia="ru-RU"/>
              </w:rPr>
            </w:pPr>
            <w:r w:rsidRPr="000F100B">
              <w:rPr>
                <w:rFonts w:cs="Times New Roman"/>
                <w:szCs w:val="24"/>
                <w:lang w:eastAsia="ru-RU"/>
              </w:rPr>
              <w:t>Получение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заверенной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МВД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электронной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справки.</w:t>
            </w:r>
          </w:p>
          <w:p w14:paraId="2A147898" w14:textId="77777777" w:rsidR="003F5D28" w:rsidRPr="000F100B" w:rsidRDefault="003F5D28" w:rsidP="00DA7A92">
            <w:pPr>
              <w:spacing w:before="100" w:beforeAutospacing="1" w:after="0" w:afterAutospacing="1"/>
              <w:ind w:firstLine="0"/>
              <w:jc w:val="left"/>
              <w:rPr>
                <w:rFonts w:cs="Times New Roman"/>
                <w:i/>
                <w:szCs w:val="24"/>
                <w:lang w:eastAsia="ru-RU"/>
              </w:rPr>
            </w:pPr>
            <w:r w:rsidRPr="000F100B">
              <w:rPr>
                <w:rFonts w:cs="Times New Roman"/>
                <w:i/>
                <w:szCs w:val="24"/>
                <w:lang w:eastAsia="ru-RU"/>
              </w:rPr>
              <w:t>Срок</w:t>
            </w:r>
            <w:r w:rsidR="000338BC" w:rsidRPr="000F100B">
              <w:rPr>
                <w:rFonts w:cs="Times New Roman"/>
                <w:i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i/>
                <w:szCs w:val="24"/>
                <w:lang w:eastAsia="ru-RU"/>
              </w:rPr>
              <w:t>—</w:t>
            </w:r>
            <w:r w:rsidR="000338BC" w:rsidRPr="000F100B">
              <w:rPr>
                <w:rFonts w:cs="Times New Roman"/>
                <w:i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i/>
                <w:szCs w:val="24"/>
                <w:lang w:eastAsia="ru-RU"/>
              </w:rPr>
              <w:t>30</w:t>
            </w:r>
            <w:r w:rsidR="000338BC" w:rsidRPr="000F100B">
              <w:rPr>
                <w:rFonts w:cs="Times New Roman"/>
                <w:i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i/>
                <w:szCs w:val="24"/>
                <w:lang w:eastAsia="ru-RU"/>
              </w:rPr>
              <w:t>дней</w:t>
            </w:r>
          </w:p>
        </w:tc>
        <w:tc>
          <w:tcPr>
            <w:tcW w:w="0" w:type="dxa"/>
          </w:tcPr>
          <w:p w14:paraId="6E632EDD" w14:textId="77777777" w:rsidR="003F5D28" w:rsidRPr="000F100B" w:rsidRDefault="003F5D28" w:rsidP="00DA7A92">
            <w:pPr>
              <w:spacing w:before="100" w:beforeAutospacing="1" w:after="0" w:afterAutospacing="1"/>
              <w:ind w:firstLine="0"/>
              <w:jc w:val="center"/>
              <w:rPr>
                <w:rFonts w:cs="Times New Roman"/>
                <w:szCs w:val="24"/>
                <w:lang w:eastAsia="ru-RU"/>
              </w:rPr>
            </w:pPr>
            <w:r w:rsidRPr="000F100B">
              <w:rPr>
                <w:rFonts w:cs="Times New Roman"/>
                <w:szCs w:val="24"/>
                <w:lang w:eastAsia="ru-RU"/>
              </w:rPr>
              <w:t>МВД</w:t>
            </w:r>
          </w:p>
        </w:tc>
      </w:tr>
      <w:tr w:rsidR="003F5D28" w:rsidRPr="000F100B" w14:paraId="08D5D010" w14:textId="77777777" w:rsidTr="00DA7A92">
        <w:tc>
          <w:tcPr>
            <w:tcW w:w="3256" w:type="dxa"/>
          </w:tcPr>
          <w:p w14:paraId="0AA52BAD" w14:textId="77777777" w:rsidR="003F5D28" w:rsidRPr="000F100B" w:rsidRDefault="003F5D28" w:rsidP="00DA7A92">
            <w:pPr>
              <w:spacing w:before="100" w:beforeAutospacing="1" w:after="0" w:afterAutospacing="1"/>
              <w:ind w:firstLine="0"/>
              <w:jc w:val="left"/>
              <w:rPr>
                <w:rFonts w:cs="Times New Roman"/>
                <w:szCs w:val="24"/>
                <w:lang w:eastAsia="ru-RU"/>
              </w:rPr>
            </w:pPr>
            <w:r w:rsidRPr="000F100B">
              <w:rPr>
                <w:rFonts w:cs="Times New Roman"/>
                <w:szCs w:val="24"/>
                <w:lang w:eastAsia="ru-RU"/>
              </w:rPr>
              <w:t>Выплата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страховых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пенсий,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накопительной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пенсии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и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пенсий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по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государственному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пенсионному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обеспечению</w:t>
            </w:r>
          </w:p>
        </w:tc>
        <w:tc>
          <w:tcPr>
            <w:tcW w:w="4394" w:type="dxa"/>
          </w:tcPr>
          <w:p w14:paraId="7D893521" w14:textId="77777777" w:rsidR="003F5D28" w:rsidRPr="000F100B" w:rsidRDefault="003F5D28" w:rsidP="00DA7A92">
            <w:pPr>
              <w:spacing w:before="100" w:beforeAutospacing="1" w:after="0" w:afterAutospacing="1"/>
              <w:ind w:firstLine="0"/>
              <w:jc w:val="left"/>
              <w:rPr>
                <w:rFonts w:cs="Times New Roman"/>
                <w:szCs w:val="24"/>
                <w:lang w:eastAsia="ru-RU"/>
              </w:rPr>
            </w:pPr>
            <w:r w:rsidRPr="000F100B">
              <w:rPr>
                <w:rFonts w:cs="Times New Roman"/>
                <w:szCs w:val="24"/>
                <w:lang w:eastAsia="ru-RU"/>
              </w:rPr>
              <w:t>Изменение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способа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получения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пенсии.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(требуется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принести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оригиналы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документов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в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отделение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ПФР).</w:t>
            </w:r>
          </w:p>
          <w:p w14:paraId="13C8366A" w14:textId="77777777" w:rsidR="003F5D28" w:rsidRPr="000F100B" w:rsidRDefault="003F5D28" w:rsidP="00DA7A92">
            <w:pPr>
              <w:spacing w:before="100" w:beforeAutospacing="1" w:after="0" w:afterAutospacing="1"/>
              <w:ind w:firstLine="0"/>
              <w:jc w:val="left"/>
              <w:rPr>
                <w:rFonts w:cs="Times New Roman"/>
                <w:szCs w:val="24"/>
                <w:lang w:eastAsia="ru-RU"/>
              </w:rPr>
            </w:pPr>
          </w:p>
          <w:p w14:paraId="02DC4B11" w14:textId="77777777" w:rsidR="003F5D28" w:rsidRPr="000F100B" w:rsidRDefault="003F5D28" w:rsidP="00DA7A92">
            <w:pPr>
              <w:spacing w:before="100" w:beforeAutospacing="1" w:after="0" w:afterAutospacing="1"/>
              <w:ind w:firstLine="0"/>
              <w:jc w:val="left"/>
              <w:rPr>
                <w:rFonts w:cs="Times New Roman"/>
                <w:i/>
                <w:szCs w:val="24"/>
                <w:lang w:eastAsia="ru-RU"/>
              </w:rPr>
            </w:pPr>
            <w:r w:rsidRPr="000F100B">
              <w:rPr>
                <w:rFonts w:cs="Times New Roman"/>
                <w:i/>
                <w:szCs w:val="24"/>
                <w:lang w:eastAsia="ru-RU"/>
              </w:rPr>
              <w:t>Срок</w:t>
            </w:r>
            <w:r w:rsidR="000338BC" w:rsidRPr="000F100B">
              <w:rPr>
                <w:rFonts w:cs="Times New Roman"/>
                <w:i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i/>
                <w:szCs w:val="24"/>
                <w:lang w:eastAsia="ru-RU"/>
              </w:rPr>
              <w:t>—</w:t>
            </w:r>
            <w:r w:rsidR="000338BC" w:rsidRPr="000F100B">
              <w:rPr>
                <w:rFonts w:cs="Times New Roman"/>
                <w:i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i/>
                <w:szCs w:val="24"/>
                <w:lang w:eastAsia="ru-RU"/>
              </w:rPr>
              <w:t>3</w:t>
            </w:r>
            <w:r w:rsidR="000338BC" w:rsidRPr="000F100B">
              <w:rPr>
                <w:rFonts w:cs="Times New Roman"/>
                <w:i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i/>
                <w:szCs w:val="24"/>
                <w:lang w:eastAsia="ru-RU"/>
              </w:rPr>
              <w:t>дня</w:t>
            </w:r>
            <w:r w:rsidR="000338BC" w:rsidRPr="000F100B">
              <w:rPr>
                <w:rFonts w:cs="Times New Roman"/>
                <w:i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i/>
                <w:szCs w:val="24"/>
                <w:lang w:eastAsia="ru-RU"/>
              </w:rPr>
              <w:t>с</w:t>
            </w:r>
            <w:r w:rsidR="000338BC" w:rsidRPr="000F100B">
              <w:rPr>
                <w:rFonts w:cs="Times New Roman"/>
                <w:i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i/>
                <w:szCs w:val="24"/>
                <w:lang w:eastAsia="ru-RU"/>
              </w:rPr>
              <w:t>момента</w:t>
            </w:r>
            <w:r w:rsidR="000338BC" w:rsidRPr="000F100B">
              <w:rPr>
                <w:rFonts w:cs="Times New Roman"/>
                <w:i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i/>
                <w:szCs w:val="24"/>
                <w:lang w:eastAsia="ru-RU"/>
              </w:rPr>
              <w:t>предоставления</w:t>
            </w:r>
            <w:r w:rsidR="000338BC" w:rsidRPr="000F100B">
              <w:rPr>
                <w:rFonts w:cs="Times New Roman"/>
                <w:i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i/>
                <w:szCs w:val="24"/>
                <w:lang w:eastAsia="ru-RU"/>
              </w:rPr>
              <w:t>оригиналов</w:t>
            </w:r>
            <w:r w:rsidR="000338BC" w:rsidRPr="000F100B">
              <w:rPr>
                <w:rFonts w:cs="Times New Roman"/>
                <w:i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i/>
                <w:szCs w:val="24"/>
                <w:lang w:eastAsia="ru-RU"/>
              </w:rPr>
              <w:t>документов</w:t>
            </w:r>
          </w:p>
        </w:tc>
        <w:tc>
          <w:tcPr>
            <w:tcW w:w="1984" w:type="dxa"/>
          </w:tcPr>
          <w:p w14:paraId="58387463" w14:textId="77777777" w:rsidR="003F5D28" w:rsidRPr="000F100B" w:rsidRDefault="003F5D28" w:rsidP="00DA7A92">
            <w:pPr>
              <w:spacing w:before="100" w:beforeAutospacing="1" w:after="0" w:afterAutospacing="1"/>
              <w:ind w:firstLine="0"/>
              <w:jc w:val="center"/>
              <w:rPr>
                <w:rFonts w:cs="Times New Roman"/>
                <w:szCs w:val="24"/>
                <w:lang w:eastAsia="ru-RU"/>
              </w:rPr>
            </w:pPr>
            <w:r w:rsidRPr="000F100B">
              <w:rPr>
                <w:rFonts w:cs="Times New Roman"/>
                <w:szCs w:val="24"/>
                <w:lang w:eastAsia="ru-RU"/>
              </w:rPr>
              <w:t>ПФР</w:t>
            </w:r>
          </w:p>
        </w:tc>
      </w:tr>
      <w:tr w:rsidR="003F5D28" w:rsidRPr="000F100B" w14:paraId="3F66CBEB" w14:textId="77777777" w:rsidTr="00DA7A92">
        <w:tc>
          <w:tcPr>
            <w:tcW w:w="3256" w:type="dxa"/>
          </w:tcPr>
          <w:p w14:paraId="0D9BB4FB" w14:textId="77777777" w:rsidR="003F5D28" w:rsidRPr="000F100B" w:rsidRDefault="003F5D28" w:rsidP="00DA7A92">
            <w:pPr>
              <w:spacing w:before="100" w:beforeAutospacing="1" w:after="0" w:afterAutospacing="1"/>
              <w:ind w:firstLine="0"/>
              <w:jc w:val="left"/>
              <w:rPr>
                <w:rFonts w:cs="Times New Roman"/>
                <w:szCs w:val="24"/>
                <w:lang w:eastAsia="ru-RU"/>
              </w:rPr>
            </w:pPr>
            <w:r w:rsidRPr="000F100B">
              <w:rPr>
                <w:rFonts w:cs="Times New Roman"/>
                <w:szCs w:val="24"/>
                <w:lang w:eastAsia="ru-RU"/>
              </w:rPr>
              <w:t>Установление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пенсии</w:t>
            </w:r>
          </w:p>
        </w:tc>
        <w:tc>
          <w:tcPr>
            <w:tcW w:w="4394" w:type="dxa"/>
          </w:tcPr>
          <w:p w14:paraId="297AB962" w14:textId="77777777" w:rsidR="003F5D28" w:rsidRPr="000F100B" w:rsidRDefault="003F5D28" w:rsidP="00DA7A92">
            <w:pPr>
              <w:spacing w:before="100" w:beforeAutospacing="1" w:after="0" w:afterAutospacing="1"/>
              <w:ind w:firstLine="0"/>
              <w:jc w:val="left"/>
              <w:rPr>
                <w:rFonts w:cs="Times New Roman"/>
                <w:i/>
                <w:szCs w:val="24"/>
                <w:lang w:eastAsia="ru-RU"/>
              </w:rPr>
            </w:pPr>
            <w:r w:rsidRPr="000F100B">
              <w:rPr>
                <w:rFonts w:cs="Times New Roman"/>
                <w:szCs w:val="24"/>
                <w:lang w:eastAsia="ru-RU"/>
              </w:rPr>
              <w:t>Передача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информации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о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результате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рассмотрения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заявки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в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ЛК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ЕПГУ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(требуется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принести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оригиналы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документов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в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отделение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ПФР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или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МФЦ).</w:t>
            </w:r>
          </w:p>
          <w:p w14:paraId="6426A0EB" w14:textId="77777777" w:rsidR="003F5D28" w:rsidRPr="000F100B" w:rsidRDefault="003F5D28" w:rsidP="00DA7A92">
            <w:pPr>
              <w:spacing w:before="100" w:beforeAutospacing="1" w:after="0" w:afterAutospacing="1"/>
              <w:ind w:firstLine="0"/>
              <w:jc w:val="left"/>
              <w:rPr>
                <w:rFonts w:cs="Times New Roman"/>
                <w:szCs w:val="24"/>
                <w:lang w:eastAsia="ru-RU"/>
              </w:rPr>
            </w:pPr>
          </w:p>
          <w:p w14:paraId="38F839AE" w14:textId="77777777" w:rsidR="003F5D28" w:rsidRPr="000F100B" w:rsidRDefault="003F5D28" w:rsidP="00DA7A92">
            <w:pPr>
              <w:spacing w:before="100" w:beforeAutospacing="1" w:after="0" w:afterAutospacing="1"/>
              <w:ind w:firstLine="0"/>
              <w:jc w:val="left"/>
              <w:rPr>
                <w:rFonts w:cs="Times New Roman"/>
                <w:i/>
                <w:szCs w:val="24"/>
                <w:lang w:eastAsia="ru-RU"/>
              </w:rPr>
            </w:pPr>
            <w:r w:rsidRPr="000F100B">
              <w:rPr>
                <w:rFonts w:cs="Times New Roman"/>
                <w:i/>
                <w:szCs w:val="24"/>
                <w:lang w:eastAsia="ru-RU"/>
              </w:rPr>
              <w:t>Срок</w:t>
            </w:r>
            <w:r w:rsidR="000338BC" w:rsidRPr="000F100B">
              <w:rPr>
                <w:rFonts w:cs="Times New Roman"/>
                <w:i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i/>
                <w:szCs w:val="24"/>
                <w:lang w:eastAsia="ru-RU"/>
              </w:rPr>
              <w:t>—</w:t>
            </w:r>
            <w:r w:rsidR="000338BC" w:rsidRPr="000F100B">
              <w:rPr>
                <w:rFonts w:cs="Times New Roman"/>
                <w:i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i/>
                <w:szCs w:val="24"/>
                <w:lang w:eastAsia="ru-RU"/>
              </w:rPr>
              <w:t>10</w:t>
            </w:r>
            <w:r w:rsidR="000338BC" w:rsidRPr="000F100B">
              <w:rPr>
                <w:rFonts w:cs="Times New Roman"/>
                <w:i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i/>
                <w:szCs w:val="24"/>
                <w:lang w:eastAsia="ru-RU"/>
              </w:rPr>
              <w:t>рабочих</w:t>
            </w:r>
            <w:r w:rsidR="000338BC" w:rsidRPr="000F100B">
              <w:rPr>
                <w:rFonts w:cs="Times New Roman"/>
                <w:i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i/>
                <w:szCs w:val="24"/>
                <w:lang w:eastAsia="ru-RU"/>
              </w:rPr>
              <w:t>дней</w:t>
            </w:r>
          </w:p>
        </w:tc>
        <w:tc>
          <w:tcPr>
            <w:tcW w:w="1984" w:type="dxa"/>
          </w:tcPr>
          <w:p w14:paraId="25C987AD" w14:textId="77777777" w:rsidR="003F5D28" w:rsidRPr="000F100B" w:rsidRDefault="003F5D28" w:rsidP="00DA7A92">
            <w:pPr>
              <w:spacing w:before="100" w:beforeAutospacing="1" w:after="0" w:afterAutospacing="1"/>
              <w:ind w:firstLine="0"/>
              <w:jc w:val="center"/>
              <w:rPr>
                <w:rFonts w:cs="Times New Roman"/>
                <w:szCs w:val="24"/>
                <w:lang w:eastAsia="ru-RU"/>
              </w:rPr>
            </w:pPr>
            <w:r w:rsidRPr="000F100B">
              <w:rPr>
                <w:rFonts w:cs="Times New Roman"/>
                <w:szCs w:val="24"/>
                <w:lang w:eastAsia="ru-RU"/>
              </w:rPr>
              <w:t>ПФР</w:t>
            </w:r>
          </w:p>
        </w:tc>
      </w:tr>
    </w:tbl>
    <w:p w14:paraId="65A9C891" w14:textId="77777777" w:rsidR="003F5D28" w:rsidRPr="000F100B" w:rsidRDefault="003F5D28" w:rsidP="003F5D28">
      <w:pPr>
        <w:ind w:firstLine="0"/>
      </w:pPr>
    </w:p>
    <w:p w14:paraId="3D80467B" w14:textId="77777777" w:rsidR="003F5D28" w:rsidRPr="000F100B" w:rsidRDefault="003F5D28" w:rsidP="003F5D28">
      <w:pPr>
        <w:spacing w:after="160"/>
        <w:ind w:firstLine="0"/>
        <w:jc w:val="left"/>
      </w:pPr>
      <w:r w:rsidRPr="000F100B">
        <w:br w:type="page"/>
      </w:r>
    </w:p>
    <w:p w14:paraId="7D1CB46C" w14:textId="77777777" w:rsidR="003F5D28" w:rsidRPr="000F100B" w:rsidRDefault="003F5D28" w:rsidP="007720CF">
      <w:pPr>
        <w:pStyle w:val="affff1"/>
        <w:jc w:val="both"/>
      </w:pPr>
      <w:bookmarkStart w:id="147" w:name="_Toc528584186"/>
      <w:bookmarkStart w:id="148" w:name="_Toc532249655"/>
      <w:bookmarkStart w:id="149" w:name="_Toc533688954"/>
      <w:bookmarkStart w:id="150" w:name="_Toc1495203"/>
      <w:bookmarkStart w:id="151" w:name="_Toc2098637"/>
      <w:bookmarkStart w:id="152" w:name="_Toc3485009"/>
      <w:bookmarkStart w:id="153" w:name="_Toc528246331"/>
      <w:r w:rsidRPr="000F100B">
        <w:lastRenderedPageBreak/>
        <w:t>Приложение</w:t>
      </w:r>
      <w:r w:rsidR="000338BC" w:rsidRPr="000F100B">
        <w:t xml:space="preserve"> </w:t>
      </w:r>
      <w:bookmarkEnd w:id="147"/>
      <w:bookmarkEnd w:id="148"/>
      <w:bookmarkEnd w:id="149"/>
      <w:r w:rsidR="00CD30E1" w:rsidRPr="000F100B">
        <w:t>7</w:t>
      </w:r>
      <w:r w:rsidR="00943F41" w:rsidRPr="000F100B">
        <w:t>.</w:t>
      </w:r>
      <w:r w:rsidR="000338BC" w:rsidRPr="000F100B">
        <w:t xml:space="preserve"> </w:t>
      </w:r>
      <w:r w:rsidR="00103758" w:rsidRPr="000F100B">
        <w:t xml:space="preserve">Список </w:t>
      </w:r>
      <w:r w:rsidR="005812B3" w:rsidRPr="000F100B">
        <w:t>сервисов</w:t>
      </w:r>
      <w:r w:rsidR="00103758" w:rsidRPr="000F100B">
        <w:t>,</w:t>
      </w:r>
      <w:r w:rsidR="000338BC" w:rsidRPr="000F100B">
        <w:t xml:space="preserve"> </w:t>
      </w:r>
      <w:r w:rsidR="005812B3" w:rsidRPr="000F100B">
        <w:t>доступных</w:t>
      </w:r>
      <w:r w:rsidR="000338BC" w:rsidRPr="000F100B">
        <w:t xml:space="preserve"> </w:t>
      </w:r>
      <w:r w:rsidR="00103758" w:rsidRPr="000F100B">
        <w:t xml:space="preserve">в соответствии с </w:t>
      </w:r>
      <w:r w:rsidR="005812B3" w:rsidRPr="000F100B">
        <w:t>распоряжени</w:t>
      </w:r>
      <w:r w:rsidR="00103758" w:rsidRPr="000F100B">
        <w:t>ем</w:t>
      </w:r>
      <w:r w:rsidR="000338BC" w:rsidRPr="000F100B">
        <w:t xml:space="preserve"> </w:t>
      </w:r>
      <w:r w:rsidR="00103758" w:rsidRPr="000F100B">
        <w:t xml:space="preserve">Правительства Российской Федерации </w:t>
      </w:r>
      <w:r w:rsidR="005812B3" w:rsidRPr="000F100B">
        <w:t>№</w:t>
      </w:r>
      <w:r w:rsidR="000338BC" w:rsidRPr="000F100B">
        <w:t xml:space="preserve"> </w:t>
      </w:r>
      <w:r w:rsidR="005812B3" w:rsidRPr="000F100B">
        <w:t>1471-р</w:t>
      </w:r>
      <w:bookmarkEnd w:id="150"/>
      <w:bookmarkEnd w:id="151"/>
      <w:bookmarkEnd w:id="152"/>
    </w:p>
    <w:bookmarkEnd w:id="153"/>
    <w:p w14:paraId="514287F9" w14:textId="77777777" w:rsidR="003F5D28" w:rsidRPr="000F100B" w:rsidRDefault="003F5D28" w:rsidP="00D64C66">
      <w:pPr>
        <w:ind w:left="709" w:firstLine="0"/>
      </w:pPr>
    </w:p>
    <w:p w14:paraId="0067354D" w14:textId="77777777" w:rsidR="003F5D28" w:rsidRPr="000F100B" w:rsidRDefault="00103758" w:rsidP="003F5D28">
      <w:pPr>
        <w:tabs>
          <w:tab w:val="left" w:pos="709"/>
        </w:tabs>
        <w:spacing w:before="240" w:after="240" w:line="276" w:lineRule="auto"/>
        <w:ind w:firstLine="0"/>
        <w:rPr>
          <w:rFonts w:cs="Times New Roman"/>
          <w:color w:val="000000"/>
          <w:szCs w:val="24"/>
        </w:rPr>
      </w:pPr>
      <w:r w:rsidRPr="000F100B">
        <w:rPr>
          <w:rFonts w:cs="Times New Roman"/>
          <w:color w:val="000000"/>
          <w:szCs w:val="24"/>
        </w:rPr>
        <w:t>В</w:t>
      </w:r>
      <w:r w:rsidR="000338BC" w:rsidRPr="000F100B">
        <w:rPr>
          <w:rFonts w:cs="Times New Roman"/>
          <w:color w:val="000000"/>
          <w:szCs w:val="24"/>
        </w:rPr>
        <w:t xml:space="preserve"> </w:t>
      </w:r>
      <w:r w:rsidR="003F5D28" w:rsidRPr="000F100B">
        <w:rPr>
          <w:rFonts w:cs="Times New Roman"/>
          <w:color w:val="000000"/>
          <w:szCs w:val="24"/>
        </w:rPr>
        <w:t>2017</w:t>
      </w:r>
      <w:r w:rsidR="000338BC" w:rsidRPr="000F100B">
        <w:rPr>
          <w:rFonts w:cs="Times New Roman"/>
          <w:color w:val="000000"/>
          <w:szCs w:val="24"/>
        </w:rPr>
        <w:t xml:space="preserve"> </w:t>
      </w:r>
      <w:r w:rsidRPr="000F100B">
        <w:rPr>
          <w:rFonts w:cs="Times New Roman"/>
          <w:color w:val="000000"/>
          <w:szCs w:val="24"/>
        </w:rPr>
        <w:t xml:space="preserve">году приняты поправки к распоряжению Правительства </w:t>
      </w:r>
      <w:r w:rsidR="003F5D28" w:rsidRPr="000F100B">
        <w:rPr>
          <w:rFonts w:cs="Times New Roman"/>
          <w:color w:val="000000"/>
          <w:szCs w:val="24"/>
        </w:rPr>
        <w:t>Российской</w:t>
      </w:r>
      <w:r w:rsidR="000338BC" w:rsidRPr="000F100B">
        <w:rPr>
          <w:rFonts w:cs="Times New Roman"/>
          <w:color w:val="000000"/>
          <w:szCs w:val="24"/>
        </w:rPr>
        <w:t xml:space="preserve"> </w:t>
      </w:r>
      <w:r w:rsidR="003F5D28" w:rsidRPr="000F100B">
        <w:rPr>
          <w:rFonts w:cs="Times New Roman"/>
          <w:color w:val="000000"/>
          <w:szCs w:val="24"/>
        </w:rPr>
        <w:t>Федерации</w:t>
      </w:r>
      <w:r w:rsidR="000338BC" w:rsidRPr="000F100B">
        <w:rPr>
          <w:rFonts w:cs="Times New Roman"/>
          <w:color w:val="000000"/>
          <w:szCs w:val="24"/>
        </w:rPr>
        <w:t xml:space="preserve"> </w:t>
      </w:r>
      <w:r w:rsidR="003F5D28" w:rsidRPr="000F100B">
        <w:rPr>
          <w:rFonts w:cs="Times New Roman"/>
          <w:color w:val="000000"/>
          <w:szCs w:val="24"/>
        </w:rPr>
        <w:t>№</w:t>
      </w:r>
      <w:r w:rsidR="000338BC" w:rsidRPr="000F100B">
        <w:rPr>
          <w:rFonts w:cs="Times New Roman"/>
          <w:color w:val="000000"/>
          <w:szCs w:val="24"/>
        </w:rPr>
        <w:t xml:space="preserve"> </w:t>
      </w:r>
      <w:r w:rsidR="003F5D28" w:rsidRPr="000F100B">
        <w:rPr>
          <w:rFonts w:cs="Times New Roman"/>
          <w:color w:val="000000"/>
          <w:szCs w:val="24"/>
        </w:rPr>
        <w:t>1471-р,</w:t>
      </w:r>
      <w:r w:rsidR="000338BC" w:rsidRPr="000F100B">
        <w:rPr>
          <w:rFonts w:cs="Times New Roman"/>
          <w:color w:val="000000"/>
          <w:szCs w:val="24"/>
        </w:rPr>
        <w:t xml:space="preserve"> </w:t>
      </w:r>
      <w:r w:rsidR="00EE235D" w:rsidRPr="000F100B">
        <w:rPr>
          <w:rFonts w:cs="Times New Roman"/>
          <w:color w:val="000000"/>
          <w:szCs w:val="24"/>
        </w:rPr>
        <w:t xml:space="preserve">обеспечивающие </w:t>
      </w:r>
      <w:r w:rsidR="003F5D28" w:rsidRPr="000F100B">
        <w:rPr>
          <w:rFonts w:cs="Times New Roman"/>
          <w:color w:val="000000"/>
          <w:szCs w:val="24"/>
        </w:rPr>
        <w:t>банкам</w:t>
      </w:r>
      <w:r w:rsidR="000338BC" w:rsidRPr="000F100B">
        <w:rPr>
          <w:rFonts w:cs="Times New Roman"/>
          <w:color w:val="000000"/>
          <w:szCs w:val="24"/>
        </w:rPr>
        <w:t xml:space="preserve"> </w:t>
      </w:r>
      <w:r w:rsidR="003F5D28" w:rsidRPr="000F100B">
        <w:rPr>
          <w:rFonts w:cs="Times New Roman"/>
          <w:color w:val="000000"/>
          <w:szCs w:val="24"/>
        </w:rPr>
        <w:t>доступ</w:t>
      </w:r>
      <w:r w:rsidR="000338BC" w:rsidRPr="000F100B">
        <w:rPr>
          <w:rFonts w:cs="Times New Roman"/>
          <w:color w:val="000000"/>
          <w:szCs w:val="24"/>
        </w:rPr>
        <w:t xml:space="preserve"> </w:t>
      </w:r>
      <w:r w:rsidR="003F5D28" w:rsidRPr="000F100B">
        <w:rPr>
          <w:rFonts w:cs="Times New Roman"/>
          <w:color w:val="000000"/>
          <w:szCs w:val="24"/>
        </w:rPr>
        <w:t>к</w:t>
      </w:r>
      <w:r w:rsidR="000338BC" w:rsidRPr="000F100B">
        <w:rPr>
          <w:rFonts w:cs="Times New Roman"/>
          <w:color w:val="000000"/>
          <w:szCs w:val="24"/>
        </w:rPr>
        <w:t xml:space="preserve"> </w:t>
      </w:r>
      <w:r w:rsidR="003F5D28" w:rsidRPr="000F100B">
        <w:rPr>
          <w:rFonts w:cs="Times New Roman"/>
          <w:color w:val="000000"/>
          <w:szCs w:val="24"/>
        </w:rPr>
        <w:t>20</w:t>
      </w:r>
      <w:r w:rsidR="000338BC" w:rsidRPr="000F100B">
        <w:rPr>
          <w:rFonts w:cs="Times New Roman"/>
          <w:color w:val="000000"/>
          <w:szCs w:val="24"/>
        </w:rPr>
        <w:t xml:space="preserve"> </w:t>
      </w:r>
      <w:r w:rsidR="003F5D28" w:rsidRPr="000F100B">
        <w:rPr>
          <w:rFonts w:cs="Times New Roman"/>
          <w:color w:val="000000"/>
          <w:szCs w:val="24"/>
        </w:rPr>
        <w:t>видам</w:t>
      </w:r>
      <w:r w:rsidR="000338BC" w:rsidRPr="000F100B">
        <w:rPr>
          <w:rFonts w:cs="Times New Roman"/>
          <w:color w:val="000000"/>
          <w:szCs w:val="24"/>
        </w:rPr>
        <w:t xml:space="preserve"> </w:t>
      </w:r>
      <w:r w:rsidR="003F5D28" w:rsidRPr="000F100B">
        <w:rPr>
          <w:rFonts w:cs="Times New Roman"/>
          <w:color w:val="000000"/>
          <w:szCs w:val="24"/>
        </w:rPr>
        <w:t>документов</w:t>
      </w:r>
      <w:r w:rsidR="000338BC" w:rsidRPr="000F100B">
        <w:rPr>
          <w:rFonts w:cs="Times New Roman"/>
          <w:color w:val="000000"/>
          <w:szCs w:val="24"/>
        </w:rPr>
        <w:t xml:space="preserve"> </w:t>
      </w:r>
      <w:r w:rsidR="003F5D28" w:rsidRPr="000F100B">
        <w:rPr>
          <w:rFonts w:cs="Times New Roman"/>
          <w:color w:val="000000"/>
          <w:szCs w:val="24"/>
        </w:rPr>
        <w:t>и</w:t>
      </w:r>
      <w:r w:rsidR="000338BC" w:rsidRPr="000F100B">
        <w:rPr>
          <w:rFonts w:cs="Times New Roman"/>
          <w:color w:val="000000"/>
          <w:szCs w:val="24"/>
        </w:rPr>
        <w:t xml:space="preserve"> </w:t>
      </w:r>
      <w:r w:rsidR="003F5D28" w:rsidRPr="000F100B">
        <w:rPr>
          <w:rFonts w:cs="Times New Roman"/>
          <w:color w:val="000000"/>
          <w:szCs w:val="24"/>
        </w:rPr>
        <w:t>сведений</w:t>
      </w:r>
      <w:r w:rsidR="000338BC" w:rsidRPr="000F100B">
        <w:rPr>
          <w:rFonts w:cs="Times New Roman"/>
          <w:color w:val="000000"/>
          <w:szCs w:val="24"/>
        </w:rPr>
        <w:t xml:space="preserve"> </w:t>
      </w:r>
      <w:r w:rsidR="003F5D28" w:rsidRPr="000F100B">
        <w:rPr>
          <w:rFonts w:cs="Times New Roman"/>
          <w:color w:val="000000"/>
          <w:szCs w:val="24"/>
        </w:rPr>
        <w:t>о</w:t>
      </w:r>
      <w:r w:rsidR="000338BC" w:rsidRPr="000F100B">
        <w:rPr>
          <w:rFonts w:cs="Times New Roman"/>
          <w:color w:val="000000"/>
          <w:szCs w:val="24"/>
        </w:rPr>
        <w:t xml:space="preserve"> </w:t>
      </w:r>
      <w:r w:rsidR="003F5D28" w:rsidRPr="000F100B">
        <w:rPr>
          <w:rFonts w:cs="Times New Roman"/>
          <w:color w:val="000000"/>
          <w:szCs w:val="24"/>
        </w:rPr>
        <w:t>физических</w:t>
      </w:r>
      <w:r w:rsidR="000338BC" w:rsidRPr="000F100B">
        <w:rPr>
          <w:rFonts w:cs="Times New Roman"/>
          <w:color w:val="000000"/>
          <w:szCs w:val="24"/>
        </w:rPr>
        <w:t xml:space="preserve"> </w:t>
      </w:r>
      <w:r w:rsidR="003F5D28" w:rsidRPr="000F100B">
        <w:rPr>
          <w:rFonts w:cs="Times New Roman"/>
          <w:color w:val="000000"/>
          <w:szCs w:val="24"/>
        </w:rPr>
        <w:t>и</w:t>
      </w:r>
      <w:r w:rsidR="000338BC" w:rsidRPr="000F100B">
        <w:rPr>
          <w:rFonts w:cs="Times New Roman"/>
          <w:color w:val="000000"/>
          <w:szCs w:val="24"/>
        </w:rPr>
        <w:t xml:space="preserve"> </w:t>
      </w:r>
      <w:r w:rsidR="003F5D28" w:rsidRPr="000F100B">
        <w:rPr>
          <w:rFonts w:cs="Times New Roman"/>
          <w:color w:val="000000"/>
          <w:szCs w:val="24"/>
        </w:rPr>
        <w:t>юридических</w:t>
      </w:r>
      <w:r w:rsidR="000338BC" w:rsidRPr="000F100B">
        <w:rPr>
          <w:rFonts w:cs="Times New Roman"/>
          <w:color w:val="000000"/>
          <w:szCs w:val="24"/>
        </w:rPr>
        <w:t xml:space="preserve"> </w:t>
      </w:r>
      <w:r w:rsidR="003F5D28" w:rsidRPr="000F100B">
        <w:rPr>
          <w:rFonts w:cs="Times New Roman"/>
          <w:color w:val="000000"/>
          <w:szCs w:val="24"/>
        </w:rPr>
        <w:t>лицах</w:t>
      </w:r>
      <w:r w:rsidR="000338BC" w:rsidRPr="000F100B">
        <w:rPr>
          <w:rFonts w:cs="Times New Roman"/>
          <w:color w:val="000000"/>
          <w:szCs w:val="24"/>
        </w:rPr>
        <w:t xml:space="preserve"> </w:t>
      </w:r>
      <w:r w:rsidR="003F5D28" w:rsidRPr="000F100B">
        <w:rPr>
          <w:rFonts w:cs="Times New Roman"/>
          <w:color w:val="000000"/>
          <w:szCs w:val="24"/>
        </w:rPr>
        <w:t>с</w:t>
      </w:r>
      <w:r w:rsidR="000338BC" w:rsidRPr="000F100B">
        <w:rPr>
          <w:rFonts w:cs="Times New Roman"/>
          <w:color w:val="000000"/>
          <w:szCs w:val="24"/>
        </w:rPr>
        <w:t xml:space="preserve"> </w:t>
      </w:r>
      <w:r w:rsidR="003F5D28" w:rsidRPr="000F100B">
        <w:rPr>
          <w:rFonts w:cs="Times New Roman"/>
          <w:color w:val="000000"/>
          <w:szCs w:val="24"/>
        </w:rPr>
        <w:t>использованием</w:t>
      </w:r>
      <w:r w:rsidR="000338BC" w:rsidRPr="000F100B">
        <w:rPr>
          <w:rFonts w:cs="Times New Roman"/>
          <w:color w:val="000000"/>
          <w:szCs w:val="24"/>
        </w:rPr>
        <w:t xml:space="preserve"> </w:t>
      </w:r>
      <w:r w:rsidR="003F5D28" w:rsidRPr="000F100B">
        <w:rPr>
          <w:rFonts w:cs="Times New Roman"/>
          <w:color w:val="000000"/>
          <w:szCs w:val="24"/>
        </w:rPr>
        <w:t>СМЭВ.</w:t>
      </w:r>
    </w:p>
    <w:tbl>
      <w:tblPr>
        <w:tblStyle w:val="affff3"/>
        <w:tblW w:w="9634" w:type="dxa"/>
        <w:tblLayout w:type="fixed"/>
        <w:tblLook w:val="04A0" w:firstRow="1" w:lastRow="0" w:firstColumn="1" w:lastColumn="0" w:noHBand="0" w:noVBand="1"/>
      </w:tblPr>
      <w:tblGrid>
        <w:gridCol w:w="7792"/>
        <w:gridCol w:w="1842"/>
      </w:tblGrid>
      <w:tr w:rsidR="003F5D28" w:rsidRPr="000F100B" w14:paraId="7778B473" w14:textId="77777777" w:rsidTr="008C2D0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0"/>
          <w:tblHeader/>
        </w:trPr>
        <w:tc>
          <w:tcPr>
            <w:tcW w:w="0" w:type="dxa"/>
            <w:shd w:val="clear" w:color="auto" w:fill="3985BE"/>
            <w:noWrap/>
            <w:hideMark/>
          </w:tcPr>
          <w:p w14:paraId="12747649" w14:textId="77777777" w:rsidR="003F5D28" w:rsidRPr="000F100B" w:rsidRDefault="000A30A2" w:rsidP="00B25436">
            <w:pPr>
              <w:spacing w:before="60" w:after="60"/>
              <w:ind w:firstLine="0"/>
              <w:jc w:val="center"/>
              <w:rPr>
                <w:rFonts w:eastAsia="Times New Roman" w:cs="Times New Roman"/>
                <w:bCs/>
                <w:szCs w:val="24"/>
                <w:lang w:eastAsia="en-GB"/>
              </w:rPr>
            </w:pPr>
            <w:r w:rsidRPr="000F100B">
              <w:rPr>
                <w:rFonts w:eastAsia="Times New Roman" w:cs="Times New Roman"/>
                <w:bCs/>
                <w:szCs w:val="24"/>
                <w:lang w:eastAsia="en-GB"/>
              </w:rPr>
              <w:t>Вид</w:t>
            </w:r>
            <w:r w:rsidR="000338BC" w:rsidRPr="000F100B">
              <w:rPr>
                <w:rFonts w:eastAsia="Times New Roman" w:cs="Times New Roman"/>
                <w:bCs/>
                <w:szCs w:val="24"/>
                <w:lang w:eastAsia="en-GB"/>
              </w:rPr>
              <w:t xml:space="preserve"> </w:t>
            </w:r>
            <w:r w:rsidR="00B25436" w:rsidRPr="000F100B">
              <w:rPr>
                <w:rFonts w:eastAsia="Times New Roman" w:cs="Times New Roman"/>
                <w:bCs/>
                <w:szCs w:val="24"/>
                <w:lang w:eastAsia="en-GB"/>
              </w:rPr>
              <w:t>сведений</w:t>
            </w:r>
          </w:p>
        </w:tc>
        <w:tc>
          <w:tcPr>
            <w:tcW w:w="0" w:type="dxa"/>
            <w:shd w:val="clear" w:color="auto" w:fill="3985BE"/>
            <w:noWrap/>
            <w:hideMark/>
          </w:tcPr>
          <w:p w14:paraId="18EA818D" w14:textId="77777777" w:rsidR="003F5D28" w:rsidRPr="000F100B" w:rsidRDefault="003F5D28" w:rsidP="00DA7A92">
            <w:pPr>
              <w:spacing w:before="60" w:after="60"/>
              <w:ind w:firstLine="0"/>
              <w:jc w:val="center"/>
              <w:rPr>
                <w:rFonts w:eastAsia="Times New Roman" w:cs="Times New Roman"/>
                <w:bCs/>
                <w:szCs w:val="24"/>
                <w:lang w:eastAsia="en-GB"/>
              </w:rPr>
            </w:pPr>
            <w:r w:rsidRPr="000F100B">
              <w:rPr>
                <w:rFonts w:eastAsia="Times New Roman" w:cs="Times New Roman"/>
                <w:bCs/>
                <w:szCs w:val="24"/>
                <w:lang w:eastAsia="en-GB"/>
              </w:rPr>
              <w:t>Поставщик</w:t>
            </w:r>
          </w:p>
        </w:tc>
      </w:tr>
      <w:tr w:rsidR="003F5D28" w:rsidRPr="000F100B" w14:paraId="26F1ECFF" w14:textId="77777777" w:rsidTr="00DA7A92">
        <w:trPr>
          <w:trHeight w:val="20"/>
        </w:trPr>
        <w:tc>
          <w:tcPr>
            <w:tcW w:w="9634" w:type="dxa"/>
            <w:gridSpan w:val="2"/>
            <w:noWrap/>
            <w:hideMark/>
          </w:tcPr>
          <w:p w14:paraId="6CAF94F2" w14:textId="77777777" w:rsidR="003F5D28" w:rsidRPr="000F100B" w:rsidRDefault="003F5D28" w:rsidP="00DA7A92">
            <w:pPr>
              <w:spacing w:before="60" w:after="60"/>
              <w:ind w:firstLine="0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en-GB"/>
              </w:rPr>
            </w:pPr>
            <w:r w:rsidRPr="000F100B">
              <w:rPr>
                <w:rFonts w:eastAsia="Times New Roman" w:cs="Times New Roman"/>
                <w:b/>
                <w:bCs/>
                <w:color w:val="000000"/>
                <w:szCs w:val="24"/>
                <w:lang w:eastAsia="en-GB"/>
              </w:rPr>
              <w:t>Сведения</w:t>
            </w:r>
            <w:r w:rsidR="000338BC" w:rsidRPr="000F100B">
              <w:rPr>
                <w:rFonts w:eastAsia="Times New Roman" w:cs="Times New Roman"/>
                <w:b/>
                <w:bCs/>
                <w:color w:val="000000"/>
                <w:szCs w:val="24"/>
                <w:lang w:eastAsia="en-GB"/>
              </w:rPr>
              <w:t xml:space="preserve"> </w:t>
            </w:r>
            <w:r w:rsidRPr="000F100B">
              <w:rPr>
                <w:rFonts w:eastAsia="Times New Roman" w:cs="Times New Roman"/>
                <w:b/>
                <w:bCs/>
                <w:color w:val="000000"/>
                <w:szCs w:val="24"/>
                <w:lang w:eastAsia="en-GB"/>
              </w:rPr>
              <w:t>в</w:t>
            </w:r>
            <w:r w:rsidR="000338BC" w:rsidRPr="000F100B">
              <w:rPr>
                <w:rFonts w:eastAsia="Times New Roman" w:cs="Times New Roman"/>
                <w:b/>
                <w:bCs/>
                <w:color w:val="000000"/>
                <w:szCs w:val="24"/>
                <w:lang w:eastAsia="en-GB"/>
              </w:rPr>
              <w:t xml:space="preserve"> </w:t>
            </w:r>
            <w:r w:rsidRPr="000F100B">
              <w:rPr>
                <w:rFonts w:eastAsia="Times New Roman" w:cs="Times New Roman"/>
                <w:b/>
                <w:bCs/>
                <w:color w:val="000000"/>
                <w:szCs w:val="24"/>
                <w:lang w:eastAsia="en-GB"/>
              </w:rPr>
              <w:t>текущей</w:t>
            </w:r>
            <w:r w:rsidR="000338BC" w:rsidRPr="000F100B">
              <w:rPr>
                <w:rFonts w:eastAsia="Times New Roman" w:cs="Times New Roman"/>
                <w:b/>
                <w:bCs/>
                <w:color w:val="000000"/>
                <w:szCs w:val="24"/>
                <w:lang w:eastAsia="en-GB"/>
              </w:rPr>
              <w:t xml:space="preserve"> </w:t>
            </w:r>
            <w:r w:rsidRPr="000F100B">
              <w:rPr>
                <w:rFonts w:eastAsia="Times New Roman" w:cs="Times New Roman"/>
                <w:b/>
                <w:bCs/>
                <w:color w:val="000000"/>
                <w:szCs w:val="24"/>
                <w:lang w:eastAsia="en-GB"/>
              </w:rPr>
              <w:t>редакции</w:t>
            </w:r>
            <w:r w:rsidR="000338BC" w:rsidRPr="000F100B">
              <w:rPr>
                <w:rFonts w:eastAsia="Times New Roman" w:cs="Times New Roman"/>
                <w:b/>
                <w:bCs/>
                <w:color w:val="000000"/>
                <w:szCs w:val="24"/>
                <w:lang w:eastAsia="en-GB"/>
              </w:rPr>
              <w:t xml:space="preserve"> </w:t>
            </w:r>
            <w:r w:rsidRPr="000F100B">
              <w:rPr>
                <w:rFonts w:eastAsia="Times New Roman" w:cs="Times New Roman"/>
                <w:b/>
                <w:bCs/>
                <w:color w:val="000000"/>
                <w:szCs w:val="24"/>
                <w:lang w:eastAsia="en-GB"/>
              </w:rPr>
              <w:t>1471-р</w:t>
            </w:r>
          </w:p>
        </w:tc>
      </w:tr>
      <w:tr w:rsidR="003F5D28" w:rsidRPr="000F100B" w14:paraId="4EAE35E1" w14:textId="77777777" w:rsidTr="00DA7A92">
        <w:trPr>
          <w:trHeight w:val="20"/>
        </w:trPr>
        <w:tc>
          <w:tcPr>
            <w:tcW w:w="9634" w:type="dxa"/>
            <w:gridSpan w:val="2"/>
            <w:hideMark/>
          </w:tcPr>
          <w:p w14:paraId="2A1DA776" w14:textId="77777777" w:rsidR="003F5D28" w:rsidRPr="000F100B" w:rsidRDefault="003F5D28" w:rsidP="00DA7A92">
            <w:pPr>
              <w:spacing w:before="60" w:after="60"/>
              <w:ind w:firstLine="0"/>
              <w:jc w:val="left"/>
              <w:rPr>
                <w:rFonts w:cs="Times New Roman"/>
                <w:b/>
                <w:szCs w:val="24"/>
              </w:rPr>
            </w:pPr>
            <w:r w:rsidRPr="000F100B">
              <w:rPr>
                <w:rFonts w:cs="Times New Roman"/>
                <w:b/>
                <w:szCs w:val="24"/>
              </w:rPr>
              <w:t>I.</w:t>
            </w:r>
            <w:r w:rsidR="000338BC" w:rsidRPr="000F100B">
              <w:rPr>
                <w:rFonts w:cs="Times New Roman"/>
                <w:b/>
                <w:szCs w:val="24"/>
              </w:rPr>
              <w:t xml:space="preserve"> </w:t>
            </w:r>
            <w:r w:rsidRPr="000F100B">
              <w:rPr>
                <w:rFonts w:cs="Times New Roman"/>
                <w:b/>
                <w:szCs w:val="24"/>
              </w:rPr>
              <w:t>Документы,</w:t>
            </w:r>
            <w:r w:rsidR="000338BC" w:rsidRPr="000F100B">
              <w:rPr>
                <w:rFonts w:cs="Times New Roman"/>
                <w:b/>
                <w:szCs w:val="24"/>
              </w:rPr>
              <w:t xml:space="preserve"> </w:t>
            </w:r>
            <w:r w:rsidRPr="000F100B">
              <w:rPr>
                <w:rFonts w:cs="Times New Roman"/>
                <w:b/>
                <w:szCs w:val="24"/>
              </w:rPr>
              <w:t>направляемые</w:t>
            </w:r>
            <w:r w:rsidR="000338BC" w:rsidRPr="000F100B">
              <w:rPr>
                <w:rFonts w:cs="Times New Roman"/>
                <w:b/>
                <w:szCs w:val="24"/>
              </w:rPr>
              <w:t xml:space="preserve"> </w:t>
            </w:r>
            <w:r w:rsidRPr="000F100B">
              <w:rPr>
                <w:rFonts w:cs="Times New Roman"/>
                <w:b/>
                <w:szCs w:val="24"/>
              </w:rPr>
              <w:t>федеральными</w:t>
            </w:r>
            <w:r w:rsidR="000338BC" w:rsidRPr="000F100B">
              <w:rPr>
                <w:rFonts w:cs="Times New Roman"/>
                <w:b/>
                <w:szCs w:val="24"/>
              </w:rPr>
              <w:t xml:space="preserve"> </w:t>
            </w:r>
            <w:r w:rsidRPr="000F100B">
              <w:rPr>
                <w:rFonts w:cs="Times New Roman"/>
                <w:b/>
                <w:szCs w:val="24"/>
              </w:rPr>
              <w:t>органами</w:t>
            </w:r>
            <w:r w:rsidR="000338BC" w:rsidRPr="000F100B">
              <w:rPr>
                <w:rFonts w:cs="Times New Roman"/>
                <w:b/>
                <w:szCs w:val="24"/>
              </w:rPr>
              <w:t xml:space="preserve"> </w:t>
            </w:r>
            <w:r w:rsidRPr="000F100B">
              <w:rPr>
                <w:rFonts w:cs="Times New Roman"/>
                <w:b/>
                <w:szCs w:val="24"/>
              </w:rPr>
              <w:t>исполнительной</w:t>
            </w:r>
            <w:r w:rsidR="000338BC" w:rsidRPr="000F100B">
              <w:rPr>
                <w:rFonts w:cs="Times New Roman"/>
                <w:b/>
                <w:szCs w:val="24"/>
              </w:rPr>
              <w:t xml:space="preserve"> </w:t>
            </w:r>
            <w:r w:rsidRPr="000F100B">
              <w:rPr>
                <w:rFonts w:cs="Times New Roman"/>
                <w:b/>
                <w:szCs w:val="24"/>
              </w:rPr>
              <w:t>власти</w:t>
            </w:r>
            <w:r w:rsidR="000338BC" w:rsidRPr="000F100B">
              <w:rPr>
                <w:rFonts w:cs="Times New Roman"/>
                <w:b/>
                <w:szCs w:val="24"/>
              </w:rPr>
              <w:t xml:space="preserve"> </w:t>
            </w:r>
            <w:r w:rsidRPr="000F100B">
              <w:rPr>
                <w:rFonts w:cs="Times New Roman"/>
                <w:b/>
                <w:szCs w:val="24"/>
              </w:rPr>
              <w:t>и</w:t>
            </w:r>
            <w:r w:rsidR="000338BC" w:rsidRPr="000F100B">
              <w:rPr>
                <w:rFonts w:cs="Times New Roman"/>
                <w:b/>
                <w:szCs w:val="24"/>
              </w:rPr>
              <w:t xml:space="preserve"> </w:t>
            </w:r>
            <w:r w:rsidRPr="000F100B">
              <w:rPr>
                <w:rFonts w:cs="Times New Roman"/>
                <w:b/>
                <w:szCs w:val="24"/>
              </w:rPr>
              <w:t>государственными</w:t>
            </w:r>
            <w:r w:rsidR="000338BC" w:rsidRPr="000F100B">
              <w:rPr>
                <w:rFonts w:cs="Times New Roman"/>
                <w:b/>
                <w:szCs w:val="24"/>
              </w:rPr>
              <w:t xml:space="preserve"> </w:t>
            </w:r>
            <w:r w:rsidRPr="000F100B">
              <w:rPr>
                <w:rFonts w:cs="Times New Roman"/>
                <w:b/>
                <w:szCs w:val="24"/>
              </w:rPr>
              <w:t>внебюджетными</w:t>
            </w:r>
            <w:r w:rsidR="000338BC" w:rsidRPr="000F100B">
              <w:rPr>
                <w:rFonts w:cs="Times New Roman"/>
                <w:b/>
                <w:szCs w:val="24"/>
              </w:rPr>
              <w:t xml:space="preserve"> </w:t>
            </w:r>
            <w:r w:rsidRPr="000F100B">
              <w:rPr>
                <w:rFonts w:cs="Times New Roman"/>
                <w:b/>
                <w:szCs w:val="24"/>
              </w:rPr>
              <w:t>фондами</w:t>
            </w:r>
            <w:r w:rsidR="000338BC" w:rsidRPr="000F100B">
              <w:rPr>
                <w:rFonts w:cs="Times New Roman"/>
                <w:b/>
                <w:szCs w:val="24"/>
              </w:rPr>
              <w:t xml:space="preserve"> </w:t>
            </w:r>
            <w:r w:rsidRPr="000F100B">
              <w:rPr>
                <w:rFonts w:cs="Times New Roman"/>
                <w:b/>
                <w:szCs w:val="24"/>
              </w:rPr>
              <w:t>РФ</w:t>
            </w:r>
            <w:r w:rsidR="000338BC" w:rsidRPr="000F100B">
              <w:rPr>
                <w:rFonts w:cs="Times New Roman"/>
                <w:b/>
                <w:szCs w:val="24"/>
              </w:rPr>
              <w:t xml:space="preserve"> </w:t>
            </w:r>
            <w:r w:rsidRPr="000F100B">
              <w:rPr>
                <w:rFonts w:cs="Times New Roman"/>
                <w:b/>
                <w:szCs w:val="24"/>
              </w:rPr>
              <w:t>в</w:t>
            </w:r>
            <w:r w:rsidR="000338BC" w:rsidRPr="000F100B">
              <w:rPr>
                <w:rFonts w:cs="Times New Roman"/>
                <w:b/>
                <w:szCs w:val="24"/>
              </w:rPr>
              <w:t xml:space="preserve"> </w:t>
            </w:r>
            <w:r w:rsidRPr="000F100B">
              <w:rPr>
                <w:rFonts w:cs="Times New Roman"/>
                <w:b/>
                <w:szCs w:val="24"/>
              </w:rPr>
              <w:t>кредитные</w:t>
            </w:r>
            <w:r w:rsidR="000338BC" w:rsidRPr="000F100B">
              <w:rPr>
                <w:rFonts w:cs="Times New Roman"/>
                <w:b/>
                <w:szCs w:val="24"/>
              </w:rPr>
              <w:t xml:space="preserve"> </w:t>
            </w:r>
            <w:r w:rsidRPr="000F100B">
              <w:rPr>
                <w:rFonts w:cs="Times New Roman"/>
                <w:b/>
                <w:szCs w:val="24"/>
              </w:rPr>
              <w:t>организации,</w:t>
            </w:r>
            <w:r w:rsidR="000338BC" w:rsidRPr="000F100B">
              <w:rPr>
                <w:rFonts w:cs="Times New Roman"/>
                <w:b/>
                <w:szCs w:val="24"/>
              </w:rPr>
              <w:t xml:space="preserve"> </w:t>
            </w:r>
            <w:r w:rsidRPr="000F100B">
              <w:rPr>
                <w:rFonts w:cs="Times New Roman"/>
                <w:b/>
                <w:szCs w:val="24"/>
              </w:rPr>
              <w:t>государственную</w:t>
            </w:r>
            <w:r w:rsidR="000338BC" w:rsidRPr="000F100B">
              <w:rPr>
                <w:rFonts w:cs="Times New Roman"/>
                <w:b/>
                <w:szCs w:val="24"/>
              </w:rPr>
              <w:t xml:space="preserve"> </w:t>
            </w:r>
            <w:r w:rsidRPr="000F100B">
              <w:rPr>
                <w:rFonts w:cs="Times New Roman"/>
                <w:b/>
                <w:szCs w:val="24"/>
              </w:rPr>
              <w:t>корпорацию</w:t>
            </w:r>
            <w:r w:rsidR="000338BC" w:rsidRPr="000F100B">
              <w:rPr>
                <w:rFonts w:cs="Times New Roman"/>
                <w:b/>
                <w:szCs w:val="24"/>
              </w:rPr>
              <w:t xml:space="preserve"> </w:t>
            </w:r>
            <w:r w:rsidRPr="000F100B">
              <w:rPr>
                <w:rFonts w:cs="Times New Roman"/>
                <w:b/>
                <w:szCs w:val="24"/>
              </w:rPr>
              <w:t>«Агентство</w:t>
            </w:r>
            <w:r w:rsidR="000338BC" w:rsidRPr="000F100B">
              <w:rPr>
                <w:rFonts w:cs="Times New Roman"/>
                <w:b/>
                <w:szCs w:val="24"/>
              </w:rPr>
              <w:t xml:space="preserve"> </w:t>
            </w:r>
            <w:r w:rsidRPr="000F100B">
              <w:rPr>
                <w:rFonts w:cs="Times New Roman"/>
                <w:b/>
                <w:szCs w:val="24"/>
              </w:rPr>
              <w:t>по</w:t>
            </w:r>
            <w:r w:rsidR="000338BC" w:rsidRPr="000F100B">
              <w:rPr>
                <w:rFonts w:cs="Times New Roman"/>
                <w:b/>
                <w:szCs w:val="24"/>
              </w:rPr>
              <w:t xml:space="preserve"> </w:t>
            </w:r>
            <w:r w:rsidRPr="000F100B">
              <w:rPr>
                <w:rFonts w:cs="Times New Roman"/>
                <w:b/>
                <w:szCs w:val="24"/>
              </w:rPr>
              <w:t>страхованию</w:t>
            </w:r>
            <w:r w:rsidR="000338BC" w:rsidRPr="000F100B">
              <w:rPr>
                <w:rFonts w:cs="Times New Roman"/>
                <w:b/>
                <w:szCs w:val="24"/>
              </w:rPr>
              <w:t xml:space="preserve"> </w:t>
            </w:r>
            <w:r w:rsidRPr="000F100B">
              <w:rPr>
                <w:rFonts w:cs="Times New Roman"/>
                <w:b/>
                <w:szCs w:val="24"/>
              </w:rPr>
              <w:t>вкладов»</w:t>
            </w:r>
            <w:r w:rsidR="000338BC" w:rsidRPr="000F100B">
              <w:rPr>
                <w:rFonts w:cs="Times New Roman"/>
                <w:b/>
                <w:szCs w:val="24"/>
              </w:rPr>
              <w:t xml:space="preserve"> </w:t>
            </w:r>
            <w:r w:rsidRPr="000F100B">
              <w:rPr>
                <w:rFonts w:cs="Times New Roman"/>
                <w:b/>
                <w:szCs w:val="24"/>
              </w:rPr>
              <w:t>при</w:t>
            </w:r>
            <w:r w:rsidR="000338BC" w:rsidRPr="000F100B">
              <w:rPr>
                <w:rFonts w:cs="Times New Roman"/>
                <w:b/>
                <w:szCs w:val="24"/>
              </w:rPr>
              <w:t xml:space="preserve"> </w:t>
            </w:r>
            <w:r w:rsidRPr="000F100B">
              <w:rPr>
                <w:rFonts w:cs="Times New Roman"/>
                <w:b/>
                <w:szCs w:val="24"/>
              </w:rPr>
              <w:t>осуществлении</w:t>
            </w:r>
            <w:r w:rsidR="000338BC" w:rsidRPr="000F100B">
              <w:rPr>
                <w:rFonts w:cs="Times New Roman"/>
                <w:b/>
                <w:szCs w:val="24"/>
              </w:rPr>
              <w:t xml:space="preserve"> </w:t>
            </w:r>
            <w:r w:rsidRPr="000F100B">
              <w:rPr>
                <w:rFonts w:cs="Times New Roman"/>
                <w:b/>
                <w:szCs w:val="24"/>
              </w:rPr>
              <w:t>функции</w:t>
            </w:r>
            <w:r w:rsidR="000338BC" w:rsidRPr="000F100B">
              <w:rPr>
                <w:rFonts w:cs="Times New Roman"/>
                <w:b/>
                <w:szCs w:val="24"/>
              </w:rPr>
              <w:t xml:space="preserve"> </w:t>
            </w:r>
            <w:r w:rsidRPr="000F100B">
              <w:rPr>
                <w:rFonts w:cs="Times New Roman"/>
                <w:b/>
                <w:szCs w:val="24"/>
              </w:rPr>
              <w:t>конкурсного</w:t>
            </w:r>
            <w:r w:rsidR="000338BC" w:rsidRPr="000F100B">
              <w:rPr>
                <w:rFonts w:cs="Times New Roman"/>
                <w:b/>
                <w:szCs w:val="24"/>
              </w:rPr>
              <w:t xml:space="preserve"> </w:t>
            </w:r>
            <w:r w:rsidRPr="000F100B">
              <w:rPr>
                <w:rFonts w:cs="Times New Roman"/>
                <w:b/>
                <w:szCs w:val="24"/>
              </w:rPr>
              <w:t>управляющего</w:t>
            </w:r>
            <w:r w:rsidR="000338BC" w:rsidRPr="000F100B">
              <w:rPr>
                <w:rFonts w:cs="Times New Roman"/>
                <w:b/>
                <w:szCs w:val="24"/>
              </w:rPr>
              <w:t xml:space="preserve"> </w:t>
            </w:r>
            <w:r w:rsidRPr="000F100B">
              <w:rPr>
                <w:rFonts w:cs="Times New Roman"/>
                <w:b/>
                <w:szCs w:val="24"/>
              </w:rPr>
              <w:t>при</w:t>
            </w:r>
            <w:r w:rsidR="000338BC" w:rsidRPr="000F100B">
              <w:rPr>
                <w:rFonts w:cs="Times New Roman"/>
                <w:b/>
                <w:szCs w:val="24"/>
              </w:rPr>
              <w:t xml:space="preserve"> </w:t>
            </w:r>
            <w:r w:rsidRPr="000F100B">
              <w:rPr>
                <w:rFonts w:cs="Times New Roman"/>
                <w:b/>
                <w:szCs w:val="24"/>
              </w:rPr>
              <w:t>банкротстве</w:t>
            </w:r>
            <w:r w:rsidR="000338BC" w:rsidRPr="000F100B">
              <w:rPr>
                <w:rFonts w:cs="Times New Roman"/>
                <w:b/>
                <w:szCs w:val="24"/>
              </w:rPr>
              <w:t xml:space="preserve"> </w:t>
            </w:r>
            <w:r w:rsidRPr="000F100B">
              <w:rPr>
                <w:rFonts w:cs="Times New Roman"/>
                <w:b/>
                <w:szCs w:val="24"/>
              </w:rPr>
              <w:t>кредитных</w:t>
            </w:r>
            <w:r w:rsidR="000338BC" w:rsidRPr="000F100B">
              <w:rPr>
                <w:rFonts w:cs="Times New Roman"/>
                <w:b/>
                <w:szCs w:val="24"/>
              </w:rPr>
              <w:t xml:space="preserve"> </w:t>
            </w:r>
            <w:r w:rsidRPr="000F100B">
              <w:rPr>
                <w:rFonts w:cs="Times New Roman"/>
                <w:b/>
                <w:szCs w:val="24"/>
              </w:rPr>
              <w:t>организаций,</w:t>
            </w:r>
            <w:r w:rsidR="000338BC" w:rsidRPr="000F100B">
              <w:rPr>
                <w:rFonts w:cs="Times New Roman"/>
                <w:b/>
                <w:szCs w:val="24"/>
              </w:rPr>
              <w:t xml:space="preserve"> </w:t>
            </w:r>
            <w:r w:rsidRPr="000F100B">
              <w:rPr>
                <w:rFonts w:cs="Times New Roman"/>
                <w:b/>
                <w:szCs w:val="24"/>
              </w:rPr>
              <w:t>конкурсным</w:t>
            </w:r>
            <w:r w:rsidR="000338BC" w:rsidRPr="000F100B">
              <w:rPr>
                <w:rFonts w:cs="Times New Roman"/>
                <w:b/>
                <w:szCs w:val="24"/>
              </w:rPr>
              <w:t xml:space="preserve"> </w:t>
            </w:r>
            <w:r w:rsidRPr="000F100B">
              <w:rPr>
                <w:rFonts w:cs="Times New Roman"/>
                <w:b/>
                <w:szCs w:val="24"/>
              </w:rPr>
              <w:t>управляющим,</w:t>
            </w:r>
            <w:r w:rsidR="000338BC" w:rsidRPr="000F100B">
              <w:rPr>
                <w:rFonts w:cs="Times New Roman"/>
                <w:b/>
                <w:szCs w:val="24"/>
              </w:rPr>
              <w:t xml:space="preserve"> </w:t>
            </w:r>
            <w:r w:rsidRPr="000F100B">
              <w:rPr>
                <w:rFonts w:cs="Times New Roman"/>
                <w:b/>
                <w:szCs w:val="24"/>
              </w:rPr>
              <w:t>назначаемым</w:t>
            </w:r>
            <w:r w:rsidR="000338BC" w:rsidRPr="000F100B">
              <w:rPr>
                <w:rFonts w:cs="Times New Roman"/>
                <w:b/>
                <w:szCs w:val="24"/>
              </w:rPr>
              <w:t xml:space="preserve"> </w:t>
            </w:r>
            <w:r w:rsidRPr="000F100B">
              <w:rPr>
                <w:rFonts w:cs="Times New Roman"/>
                <w:b/>
                <w:szCs w:val="24"/>
              </w:rPr>
              <w:t>из</w:t>
            </w:r>
            <w:r w:rsidR="000338BC" w:rsidRPr="000F100B">
              <w:rPr>
                <w:rFonts w:cs="Times New Roman"/>
                <w:b/>
                <w:szCs w:val="24"/>
              </w:rPr>
              <w:t xml:space="preserve"> </w:t>
            </w:r>
            <w:r w:rsidRPr="000F100B">
              <w:rPr>
                <w:rFonts w:cs="Times New Roman"/>
                <w:b/>
                <w:szCs w:val="24"/>
              </w:rPr>
              <w:t>числа</w:t>
            </w:r>
            <w:r w:rsidR="000338BC" w:rsidRPr="000F100B">
              <w:rPr>
                <w:rFonts w:cs="Times New Roman"/>
                <w:b/>
                <w:szCs w:val="24"/>
              </w:rPr>
              <w:t xml:space="preserve"> </w:t>
            </w:r>
            <w:r w:rsidRPr="000F100B">
              <w:rPr>
                <w:rFonts w:cs="Times New Roman"/>
                <w:b/>
                <w:szCs w:val="24"/>
              </w:rPr>
              <w:t>арбитражных</w:t>
            </w:r>
            <w:r w:rsidR="000338BC" w:rsidRPr="000F100B">
              <w:rPr>
                <w:rFonts w:cs="Times New Roman"/>
                <w:b/>
                <w:szCs w:val="24"/>
              </w:rPr>
              <w:t xml:space="preserve"> </w:t>
            </w:r>
            <w:r w:rsidRPr="000F100B">
              <w:rPr>
                <w:rFonts w:cs="Times New Roman"/>
                <w:b/>
                <w:szCs w:val="24"/>
              </w:rPr>
              <w:t>управляющих,</w:t>
            </w:r>
            <w:r w:rsidR="000338BC" w:rsidRPr="000F100B">
              <w:rPr>
                <w:rFonts w:cs="Times New Roman"/>
                <w:b/>
                <w:szCs w:val="24"/>
              </w:rPr>
              <w:t xml:space="preserve"> </w:t>
            </w:r>
            <w:r w:rsidRPr="000F100B">
              <w:rPr>
                <w:rFonts w:cs="Times New Roman"/>
                <w:b/>
                <w:szCs w:val="24"/>
              </w:rPr>
              <w:t>аккредитованных</w:t>
            </w:r>
            <w:r w:rsidR="000338BC" w:rsidRPr="000F100B">
              <w:rPr>
                <w:rFonts w:cs="Times New Roman"/>
                <w:b/>
                <w:szCs w:val="24"/>
              </w:rPr>
              <w:t xml:space="preserve"> </w:t>
            </w:r>
            <w:r w:rsidRPr="000F100B">
              <w:rPr>
                <w:rFonts w:cs="Times New Roman"/>
                <w:b/>
                <w:szCs w:val="24"/>
              </w:rPr>
              <w:t>при</w:t>
            </w:r>
            <w:r w:rsidR="000338BC" w:rsidRPr="000F100B">
              <w:rPr>
                <w:rFonts w:cs="Times New Roman"/>
                <w:b/>
                <w:szCs w:val="24"/>
              </w:rPr>
              <w:t xml:space="preserve"> </w:t>
            </w:r>
            <w:r w:rsidRPr="000F100B">
              <w:rPr>
                <w:rFonts w:cs="Times New Roman"/>
                <w:b/>
                <w:szCs w:val="24"/>
              </w:rPr>
              <w:t>Банке</w:t>
            </w:r>
            <w:r w:rsidR="000338BC" w:rsidRPr="000F100B">
              <w:rPr>
                <w:rFonts w:cs="Times New Roman"/>
                <w:b/>
                <w:szCs w:val="24"/>
              </w:rPr>
              <w:t xml:space="preserve"> </w:t>
            </w:r>
            <w:r w:rsidRPr="000F100B">
              <w:rPr>
                <w:rFonts w:cs="Times New Roman"/>
                <w:b/>
                <w:szCs w:val="24"/>
              </w:rPr>
              <w:t>России</w:t>
            </w:r>
            <w:r w:rsidR="000338BC" w:rsidRPr="000F100B">
              <w:rPr>
                <w:rFonts w:cs="Times New Roman"/>
                <w:b/>
                <w:szCs w:val="24"/>
              </w:rPr>
              <w:t xml:space="preserve"> </w:t>
            </w:r>
            <w:r w:rsidRPr="000F100B">
              <w:rPr>
                <w:rFonts w:cs="Times New Roman"/>
                <w:b/>
                <w:szCs w:val="24"/>
              </w:rPr>
              <w:t>в</w:t>
            </w:r>
            <w:r w:rsidR="000338BC" w:rsidRPr="000F100B">
              <w:rPr>
                <w:rFonts w:cs="Times New Roman"/>
                <w:b/>
                <w:szCs w:val="24"/>
              </w:rPr>
              <w:t xml:space="preserve"> </w:t>
            </w:r>
            <w:r w:rsidRPr="000F100B">
              <w:rPr>
                <w:rFonts w:cs="Times New Roman"/>
                <w:b/>
                <w:szCs w:val="24"/>
              </w:rPr>
              <w:t>качестве</w:t>
            </w:r>
            <w:r w:rsidR="000338BC" w:rsidRPr="000F100B">
              <w:rPr>
                <w:rFonts w:cs="Times New Roman"/>
                <w:b/>
                <w:szCs w:val="24"/>
              </w:rPr>
              <w:t xml:space="preserve"> </w:t>
            </w:r>
            <w:r w:rsidRPr="000F100B">
              <w:rPr>
                <w:rFonts w:cs="Times New Roman"/>
                <w:b/>
                <w:szCs w:val="24"/>
              </w:rPr>
              <w:t>конкурсных</w:t>
            </w:r>
            <w:r w:rsidR="000338BC" w:rsidRPr="000F100B">
              <w:rPr>
                <w:rFonts w:cs="Times New Roman"/>
                <w:b/>
                <w:szCs w:val="24"/>
              </w:rPr>
              <w:t xml:space="preserve"> </w:t>
            </w:r>
            <w:r w:rsidRPr="000F100B">
              <w:rPr>
                <w:rFonts w:cs="Times New Roman"/>
                <w:b/>
                <w:szCs w:val="24"/>
              </w:rPr>
              <w:t>управляющих</w:t>
            </w:r>
            <w:r w:rsidR="000338BC" w:rsidRPr="000F100B">
              <w:rPr>
                <w:rFonts w:cs="Times New Roman"/>
                <w:b/>
                <w:szCs w:val="24"/>
              </w:rPr>
              <w:t xml:space="preserve"> </w:t>
            </w:r>
            <w:r w:rsidRPr="000F100B">
              <w:rPr>
                <w:rFonts w:cs="Times New Roman"/>
                <w:b/>
                <w:szCs w:val="24"/>
              </w:rPr>
              <w:t>при</w:t>
            </w:r>
            <w:r w:rsidR="000338BC" w:rsidRPr="000F100B">
              <w:rPr>
                <w:rFonts w:cs="Times New Roman"/>
                <w:b/>
                <w:szCs w:val="24"/>
              </w:rPr>
              <w:t xml:space="preserve"> </w:t>
            </w:r>
            <w:r w:rsidRPr="000F100B">
              <w:rPr>
                <w:rFonts w:cs="Times New Roman"/>
                <w:b/>
                <w:szCs w:val="24"/>
              </w:rPr>
              <w:t>банкротстве</w:t>
            </w:r>
            <w:r w:rsidR="000338BC" w:rsidRPr="000F100B">
              <w:rPr>
                <w:rFonts w:cs="Times New Roman"/>
                <w:b/>
                <w:szCs w:val="24"/>
              </w:rPr>
              <w:t xml:space="preserve"> </w:t>
            </w:r>
            <w:r w:rsidRPr="000F100B">
              <w:rPr>
                <w:rFonts w:cs="Times New Roman"/>
                <w:b/>
                <w:szCs w:val="24"/>
              </w:rPr>
              <w:t>кредитных</w:t>
            </w:r>
            <w:r w:rsidR="000338BC" w:rsidRPr="000F100B">
              <w:rPr>
                <w:rFonts w:cs="Times New Roman"/>
                <w:b/>
                <w:szCs w:val="24"/>
              </w:rPr>
              <w:t xml:space="preserve"> </w:t>
            </w:r>
            <w:r w:rsidRPr="000F100B">
              <w:rPr>
                <w:rFonts w:cs="Times New Roman"/>
                <w:b/>
                <w:szCs w:val="24"/>
              </w:rPr>
              <w:t>организаций,</w:t>
            </w:r>
            <w:r w:rsidR="000338BC" w:rsidRPr="000F100B">
              <w:rPr>
                <w:rFonts w:cs="Times New Roman"/>
                <w:b/>
                <w:szCs w:val="24"/>
              </w:rPr>
              <w:t xml:space="preserve"> </w:t>
            </w:r>
            <w:r w:rsidRPr="000F100B">
              <w:rPr>
                <w:rFonts w:cs="Times New Roman"/>
                <w:b/>
                <w:szCs w:val="24"/>
              </w:rPr>
              <w:t>ликвидационным</w:t>
            </w:r>
            <w:r w:rsidR="000338BC" w:rsidRPr="000F100B">
              <w:rPr>
                <w:rFonts w:cs="Times New Roman"/>
                <w:b/>
                <w:szCs w:val="24"/>
              </w:rPr>
              <w:t xml:space="preserve"> </w:t>
            </w:r>
            <w:r w:rsidRPr="000F100B">
              <w:rPr>
                <w:rFonts w:cs="Times New Roman"/>
                <w:b/>
                <w:szCs w:val="24"/>
              </w:rPr>
              <w:t>комиссиям,</w:t>
            </w:r>
            <w:r w:rsidR="000338BC" w:rsidRPr="000F100B">
              <w:rPr>
                <w:rFonts w:cs="Times New Roman"/>
                <w:b/>
                <w:szCs w:val="24"/>
              </w:rPr>
              <w:t xml:space="preserve"> </w:t>
            </w:r>
            <w:r w:rsidRPr="000F100B">
              <w:rPr>
                <w:rFonts w:cs="Times New Roman"/>
                <w:b/>
                <w:szCs w:val="24"/>
              </w:rPr>
              <w:t>назначаемым</w:t>
            </w:r>
            <w:r w:rsidR="000338BC" w:rsidRPr="000F100B">
              <w:rPr>
                <w:rFonts w:cs="Times New Roman"/>
                <w:b/>
                <w:szCs w:val="24"/>
              </w:rPr>
              <w:t xml:space="preserve"> </w:t>
            </w:r>
            <w:r w:rsidRPr="000F100B">
              <w:rPr>
                <w:rFonts w:cs="Times New Roman"/>
                <w:b/>
                <w:szCs w:val="24"/>
              </w:rPr>
              <w:t>в</w:t>
            </w:r>
            <w:r w:rsidR="000338BC" w:rsidRPr="000F100B">
              <w:rPr>
                <w:rFonts w:cs="Times New Roman"/>
                <w:b/>
                <w:szCs w:val="24"/>
              </w:rPr>
              <w:t xml:space="preserve"> </w:t>
            </w:r>
            <w:r w:rsidRPr="000F100B">
              <w:rPr>
                <w:rFonts w:cs="Times New Roman"/>
                <w:b/>
                <w:szCs w:val="24"/>
              </w:rPr>
              <w:t>случае</w:t>
            </w:r>
            <w:r w:rsidR="000338BC" w:rsidRPr="000F100B">
              <w:rPr>
                <w:rFonts w:cs="Times New Roman"/>
                <w:b/>
                <w:szCs w:val="24"/>
              </w:rPr>
              <w:t xml:space="preserve"> </w:t>
            </w:r>
            <w:r w:rsidRPr="000F100B">
              <w:rPr>
                <w:rFonts w:cs="Times New Roman"/>
                <w:b/>
                <w:szCs w:val="24"/>
              </w:rPr>
              <w:t>принятия</w:t>
            </w:r>
            <w:r w:rsidR="000338BC" w:rsidRPr="000F100B">
              <w:rPr>
                <w:rFonts w:cs="Times New Roman"/>
                <w:b/>
                <w:szCs w:val="24"/>
              </w:rPr>
              <w:t xml:space="preserve"> </w:t>
            </w:r>
            <w:r w:rsidRPr="000F100B">
              <w:rPr>
                <w:rFonts w:cs="Times New Roman"/>
                <w:b/>
                <w:szCs w:val="24"/>
              </w:rPr>
              <w:t>участниками</w:t>
            </w:r>
            <w:r w:rsidR="000338BC" w:rsidRPr="000F100B">
              <w:rPr>
                <w:rFonts w:cs="Times New Roman"/>
                <w:b/>
                <w:szCs w:val="24"/>
              </w:rPr>
              <w:t xml:space="preserve"> </w:t>
            </w:r>
            <w:r w:rsidRPr="000F100B">
              <w:rPr>
                <w:rFonts w:cs="Times New Roman"/>
                <w:b/>
                <w:szCs w:val="24"/>
              </w:rPr>
              <w:t>кредитных</w:t>
            </w:r>
            <w:r w:rsidR="000338BC" w:rsidRPr="000F100B">
              <w:rPr>
                <w:rFonts w:cs="Times New Roman"/>
                <w:b/>
                <w:szCs w:val="24"/>
              </w:rPr>
              <w:t xml:space="preserve"> </w:t>
            </w:r>
            <w:r w:rsidRPr="000F100B">
              <w:rPr>
                <w:rFonts w:cs="Times New Roman"/>
                <w:b/>
                <w:szCs w:val="24"/>
              </w:rPr>
              <w:t>организаций</w:t>
            </w:r>
            <w:r w:rsidR="000338BC" w:rsidRPr="000F100B">
              <w:rPr>
                <w:rFonts w:cs="Times New Roman"/>
                <w:b/>
                <w:szCs w:val="24"/>
              </w:rPr>
              <w:t xml:space="preserve"> </w:t>
            </w:r>
            <w:r w:rsidRPr="000F100B">
              <w:rPr>
                <w:rFonts w:cs="Times New Roman"/>
                <w:b/>
                <w:szCs w:val="24"/>
              </w:rPr>
              <w:t>решения</w:t>
            </w:r>
            <w:r w:rsidR="000338BC" w:rsidRPr="000F100B">
              <w:rPr>
                <w:rFonts w:cs="Times New Roman"/>
                <w:b/>
                <w:szCs w:val="24"/>
              </w:rPr>
              <w:t xml:space="preserve"> </w:t>
            </w:r>
            <w:r w:rsidRPr="000F100B">
              <w:rPr>
                <w:rFonts w:cs="Times New Roman"/>
                <w:b/>
                <w:szCs w:val="24"/>
              </w:rPr>
              <w:t>об</w:t>
            </w:r>
            <w:r w:rsidR="000338BC" w:rsidRPr="000F100B">
              <w:rPr>
                <w:rFonts w:cs="Times New Roman"/>
                <w:b/>
                <w:szCs w:val="24"/>
              </w:rPr>
              <w:t xml:space="preserve"> </w:t>
            </w:r>
            <w:r w:rsidRPr="000F100B">
              <w:rPr>
                <w:rFonts w:cs="Times New Roman"/>
                <w:b/>
                <w:szCs w:val="24"/>
              </w:rPr>
              <w:t>их</w:t>
            </w:r>
            <w:r w:rsidR="000338BC" w:rsidRPr="000F100B">
              <w:rPr>
                <w:rFonts w:cs="Times New Roman"/>
                <w:b/>
                <w:szCs w:val="24"/>
              </w:rPr>
              <w:t xml:space="preserve"> </w:t>
            </w:r>
            <w:r w:rsidRPr="000F100B">
              <w:rPr>
                <w:rFonts w:cs="Times New Roman"/>
                <w:b/>
                <w:szCs w:val="24"/>
              </w:rPr>
              <w:t>добровольной</w:t>
            </w:r>
            <w:r w:rsidR="000338BC" w:rsidRPr="000F100B">
              <w:rPr>
                <w:rFonts w:cs="Times New Roman"/>
                <w:b/>
                <w:szCs w:val="24"/>
              </w:rPr>
              <w:t xml:space="preserve"> </w:t>
            </w:r>
            <w:r w:rsidRPr="000F100B">
              <w:rPr>
                <w:rFonts w:cs="Times New Roman"/>
                <w:b/>
                <w:szCs w:val="24"/>
              </w:rPr>
              <w:t>ликвидации</w:t>
            </w:r>
          </w:p>
        </w:tc>
      </w:tr>
      <w:tr w:rsidR="003F5D28" w:rsidRPr="000F100B" w14:paraId="71CDBC03" w14:textId="77777777" w:rsidTr="00DA7A92">
        <w:trPr>
          <w:trHeight w:val="20"/>
        </w:trPr>
        <w:tc>
          <w:tcPr>
            <w:tcW w:w="7792" w:type="dxa"/>
            <w:hideMark/>
          </w:tcPr>
          <w:p w14:paraId="0C55D4AE" w14:textId="77777777" w:rsidR="003F5D28" w:rsidRPr="000F100B" w:rsidRDefault="003F5D28" w:rsidP="00DA7A92">
            <w:pPr>
              <w:spacing w:before="60" w:after="60"/>
              <w:ind w:firstLine="0"/>
              <w:jc w:val="left"/>
              <w:rPr>
                <w:rFonts w:cs="Times New Roman"/>
                <w:szCs w:val="24"/>
              </w:rPr>
            </w:pPr>
            <w:r w:rsidRPr="000F100B">
              <w:rPr>
                <w:rFonts w:cs="Times New Roman"/>
                <w:szCs w:val="24"/>
              </w:rPr>
              <w:t>Сведения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о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действительности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(недействительности)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документа,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удостоверяющего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личность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заявителя</w:t>
            </w:r>
          </w:p>
        </w:tc>
        <w:tc>
          <w:tcPr>
            <w:tcW w:w="1842" w:type="dxa"/>
            <w:noWrap/>
            <w:hideMark/>
          </w:tcPr>
          <w:p w14:paraId="53CCC5D1" w14:textId="77777777" w:rsidR="003F5D28" w:rsidRPr="000F100B" w:rsidRDefault="003F5D28" w:rsidP="00DA7A92">
            <w:pPr>
              <w:spacing w:before="60" w:after="60"/>
              <w:ind w:firstLine="0"/>
              <w:jc w:val="center"/>
              <w:rPr>
                <w:rFonts w:cs="Times New Roman"/>
                <w:szCs w:val="24"/>
              </w:rPr>
            </w:pPr>
            <w:r w:rsidRPr="000F100B">
              <w:rPr>
                <w:rFonts w:cs="Times New Roman"/>
                <w:szCs w:val="24"/>
              </w:rPr>
              <w:t>МВД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России</w:t>
            </w:r>
          </w:p>
        </w:tc>
      </w:tr>
      <w:tr w:rsidR="003F5D28" w:rsidRPr="000F100B" w14:paraId="6F3BE979" w14:textId="77777777" w:rsidTr="00DA7A92">
        <w:trPr>
          <w:trHeight w:val="20"/>
        </w:trPr>
        <w:tc>
          <w:tcPr>
            <w:tcW w:w="7792" w:type="dxa"/>
            <w:hideMark/>
          </w:tcPr>
          <w:p w14:paraId="7CB2BE2A" w14:textId="77777777" w:rsidR="003F5D28" w:rsidRPr="000F100B" w:rsidRDefault="003F5D28" w:rsidP="00DA7A92">
            <w:pPr>
              <w:spacing w:before="60" w:after="60"/>
              <w:ind w:firstLine="0"/>
              <w:jc w:val="left"/>
              <w:rPr>
                <w:rFonts w:cs="Times New Roman"/>
                <w:szCs w:val="24"/>
              </w:rPr>
            </w:pPr>
            <w:r w:rsidRPr="000F100B">
              <w:rPr>
                <w:rFonts w:cs="Times New Roman"/>
                <w:szCs w:val="24"/>
              </w:rPr>
              <w:t>Сведения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о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действительности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(недействительности)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регистрации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заявителя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по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месту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жительства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или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месту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пребывания</w:t>
            </w:r>
          </w:p>
        </w:tc>
        <w:tc>
          <w:tcPr>
            <w:tcW w:w="1842" w:type="dxa"/>
            <w:noWrap/>
            <w:hideMark/>
          </w:tcPr>
          <w:p w14:paraId="703653DB" w14:textId="77777777" w:rsidR="003F5D28" w:rsidRPr="000F100B" w:rsidRDefault="003F5D28" w:rsidP="00DA7A92">
            <w:pPr>
              <w:spacing w:before="60" w:after="60"/>
              <w:ind w:firstLine="0"/>
              <w:jc w:val="center"/>
              <w:rPr>
                <w:rFonts w:cs="Times New Roman"/>
                <w:szCs w:val="24"/>
              </w:rPr>
            </w:pPr>
            <w:r w:rsidRPr="000F100B">
              <w:rPr>
                <w:rFonts w:cs="Times New Roman"/>
                <w:szCs w:val="24"/>
              </w:rPr>
              <w:t>МВД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России</w:t>
            </w:r>
          </w:p>
        </w:tc>
      </w:tr>
      <w:tr w:rsidR="003F5D28" w:rsidRPr="000F100B" w14:paraId="56E3CFCE" w14:textId="77777777" w:rsidTr="00DA7A92">
        <w:trPr>
          <w:trHeight w:val="20"/>
        </w:trPr>
        <w:tc>
          <w:tcPr>
            <w:tcW w:w="7792" w:type="dxa"/>
            <w:hideMark/>
          </w:tcPr>
          <w:p w14:paraId="6878BCF8" w14:textId="77777777" w:rsidR="003F5D28" w:rsidRPr="000F100B" w:rsidRDefault="003F5D28" w:rsidP="00DA7A92">
            <w:pPr>
              <w:spacing w:before="60" w:after="60"/>
              <w:ind w:firstLine="0"/>
              <w:jc w:val="left"/>
              <w:rPr>
                <w:rFonts w:cs="Times New Roman"/>
                <w:szCs w:val="24"/>
              </w:rPr>
            </w:pPr>
            <w:r w:rsidRPr="000F100B">
              <w:rPr>
                <w:rFonts w:cs="Times New Roman"/>
                <w:szCs w:val="24"/>
              </w:rPr>
              <w:t>Сведения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о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подтверждении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соответствия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фамилии,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имени,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отчества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(если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имеется),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серии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и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номера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документа,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удостоверяющего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личность,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предоставленных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заявителем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в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кредитную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организацию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или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иную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организацию,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уполномоченную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на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осуществление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упрощенной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идентификации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клиента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—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физического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лица,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в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соответствии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с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Федеральным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законом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«О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противодействии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легализации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(отмыванию)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доходов,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полученных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преступным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путем,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и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финансированию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терроризма»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</w:p>
        </w:tc>
        <w:tc>
          <w:tcPr>
            <w:tcW w:w="1842" w:type="dxa"/>
            <w:noWrap/>
            <w:hideMark/>
          </w:tcPr>
          <w:p w14:paraId="7AF6533A" w14:textId="77777777" w:rsidR="003F5D28" w:rsidRPr="000F100B" w:rsidRDefault="003F5D28" w:rsidP="00DA7A92">
            <w:pPr>
              <w:spacing w:before="60" w:after="60"/>
              <w:ind w:firstLine="0"/>
              <w:jc w:val="center"/>
              <w:rPr>
                <w:rFonts w:cs="Times New Roman"/>
                <w:szCs w:val="24"/>
              </w:rPr>
            </w:pPr>
            <w:r w:rsidRPr="000F100B">
              <w:rPr>
                <w:rFonts w:cs="Times New Roman"/>
                <w:szCs w:val="24"/>
              </w:rPr>
              <w:t>МВД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России</w:t>
            </w:r>
          </w:p>
        </w:tc>
      </w:tr>
      <w:tr w:rsidR="003F5D28" w:rsidRPr="000F100B" w14:paraId="7B2691FC" w14:textId="77777777" w:rsidTr="00DA7A92">
        <w:trPr>
          <w:trHeight w:val="20"/>
        </w:trPr>
        <w:tc>
          <w:tcPr>
            <w:tcW w:w="7792" w:type="dxa"/>
            <w:hideMark/>
          </w:tcPr>
          <w:p w14:paraId="7CA7F5DD" w14:textId="77777777" w:rsidR="003F5D28" w:rsidRPr="000F100B" w:rsidRDefault="003F5D28" w:rsidP="00DA7A92">
            <w:pPr>
              <w:spacing w:before="60" w:after="60"/>
              <w:ind w:firstLine="0"/>
              <w:jc w:val="left"/>
              <w:rPr>
                <w:rFonts w:cs="Times New Roman"/>
                <w:szCs w:val="24"/>
              </w:rPr>
            </w:pPr>
            <w:r w:rsidRPr="000F100B">
              <w:rPr>
                <w:rFonts w:cs="Times New Roman"/>
                <w:szCs w:val="24"/>
              </w:rPr>
              <w:t>Выписка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из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Единого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государственного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реестра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недвижимости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об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объекте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недвижимости</w:t>
            </w:r>
          </w:p>
        </w:tc>
        <w:tc>
          <w:tcPr>
            <w:tcW w:w="1842" w:type="dxa"/>
            <w:noWrap/>
            <w:hideMark/>
          </w:tcPr>
          <w:p w14:paraId="52900BEE" w14:textId="77777777" w:rsidR="003F5D28" w:rsidRPr="000F100B" w:rsidRDefault="003F5D28" w:rsidP="00DA7A92">
            <w:pPr>
              <w:spacing w:before="60" w:after="60"/>
              <w:ind w:firstLine="0"/>
              <w:jc w:val="center"/>
              <w:rPr>
                <w:rFonts w:cs="Times New Roman"/>
                <w:szCs w:val="24"/>
              </w:rPr>
            </w:pPr>
            <w:proofErr w:type="spellStart"/>
            <w:r w:rsidRPr="000F100B">
              <w:rPr>
                <w:rFonts w:cs="Times New Roman"/>
                <w:szCs w:val="24"/>
              </w:rPr>
              <w:t>Росреестр</w:t>
            </w:r>
            <w:proofErr w:type="spellEnd"/>
          </w:p>
        </w:tc>
      </w:tr>
      <w:tr w:rsidR="003F5D28" w:rsidRPr="000F100B" w14:paraId="2F6C1B97" w14:textId="77777777" w:rsidTr="00DA7A92">
        <w:trPr>
          <w:trHeight w:val="20"/>
        </w:trPr>
        <w:tc>
          <w:tcPr>
            <w:tcW w:w="7792" w:type="dxa"/>
            <w:hideMark/>
          </w:tcPr>
          <w:p w14:paraId="11BB594D" w14:textId="77777777" w:rsidR="003F5D28" w:rsidRPr="000F100B" w:rsidRDefault="003F5D28" w:rsidP="00DA7A92">
            <w:pPr>
              <w:spacing w:before="60" w:after="60"/>
              <w:ind w:firstLine="0"/>
              <w:jc w:val="left"/>
              <w:rPr>
                <w:rFonts w:cs="Times New Roman"/>
                <w:szCs w:val="24"/>
              </w:rPr>
            </w:pPr>
            <w:r w:rsidRPr="000F100B">
              <w:rPr>
                <w:rFonts w:cs="Times New Roman"/>
                <w:szCs w:val="24"/>
              </w:rPr>
              <w:t>Выписка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из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Единого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государственного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реестра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недвижимости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о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переходе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прав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на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объект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недвижимости</w:t>
            </w:r>
          </w:p>
        </w:tc>
        <w:tc>
          <w:tcPr>
            <w:tcW w:w="1842" w:type="dxa"/>
            <w:noWrap/>
            <w:hideMark/>
          </w:tcPr>
          <w:p w14:paraId="5B5D900D" w14:textId="77777777" w:rsidR="003F5D28" w:rsidRPr="000F100B" w:rsidRDefault="003F5D28" w:rsidP="00DA7A92">
            <w:pPr>
              <w:spacing w:before="60" w:after="60"/>
              <w:ind w:firstLine="0"/>
              <w:jc w:val="center"/>
              <w:rPr>
                <w:rFonts w:cs="Times New Roman"/>
                <w:szCs w:val="24"/>
              </w:rPr>
            </w:pPr>
            <w:proofErr w:type="spellStart"/>
            <w:r w:rsidRPr="000F100B">
              <w:rPr>
                <w:rFonts w:cs="Times New Roman"/>
                <w:szCs w:val="24"/>
              </w:rPr>
              <w:t>Росреестр</w:t>
            </w:r>
            <w:proofErr w:type="spellEnd"/>
          </w:p>
        </w:tc>
      </w:tr>
      <w:tr w:rsidR="003F5D28" w:rsidRPr="000F100B" w14:paraId="596A37C7" w14:textId="77777777" w:rsidTr="00DA7A92">
        <w:trPr>
          <w:trHeight w:val="20"/>
        </w:trPr>
        <w:tc>
          <w:tcPr>
            <w:tcW w:w="7792" w:type="dxa"/>
            <w:hideMark/>
          </w:tcPr>
          <w:p w14:paraId="616B33AA" w14:textId="77777777" w:rsidR="003F5D28" w:rsidRPr="000F100B" w:rsidRDefault="003F5D28" w:rsidP="00DA7A92">
            <w:pPr>
              <w:spacing w:before="60" w:after="60"/>
              <w:ind w:firstLine="0"/>
              <w:jc w:val="left"/>
              <w:rPr>
                <w:rFonts w:cs="Times New Roman"/>
                <w:szCs w:val="24"/>
              </w:rPr>
            </w:pPr>
            <w:r w:rsidRPr="000F100B">
              <w:rPr>
                <w:rFonts w:cs="Times New Roman"/>
                <w:szCs w:val="24"/>
              </w:rPr>
              <w:t>Выписка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из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Единого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государственного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реестра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недвижимости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об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основных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характеристиках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и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зарегистрированных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правах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на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объект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недвижимости</w:t>
            </w:r>
          </w:p>
        </w:tc>
        <w:tc>
          <w:tcPr>
            <w:tcW w:w="1842" w:type="dxa"/>
            <w:noWrap/>
            <w:hideMark/>
          </w:tcPr>
          <w:p w14:paraId="68A9E95B" w14:textId="77777777" w:rsidR="003F5D28" w:rsidRPr="000F100B" w:rsidRDefault="003F5D28" w:rsidP="00DA7A92">
            <w:pPr>
              <w:spacing w:before="60" w:after="60"/>
              <w:ind w:firstLine="0"/>
              <w:jc w:val="center"/>
              <w:rPr>
                <w:rFonts w:cs="Times New Roman"/>
                <w:szCs w:val="24"/>
              </w:rPr>
            </w:pPr>
            <w:proofErr w:type="spellStart"/>
            <w:r w:rsidRPr="000F100B">
              <w:rPr>
                <w:rFonts w:cs="Times New Roman"/>
                <w:szCs w:val="24"/>
              </w:rPr>
              <w:t>Росреестр</w:t>
            </w:r>
            <w:proofErr w:type="spellEnd"/>
          </w:p>
        </w:tc>
      </w:tr>
      <w:tr w:rsidR="003F5D28" w:rsidRPr="000F100B" w14:paraId="7B59104C" w14:textId="77777777" w:rsidTr="00DA7A92">
        <w:trPr>
          <w:trHeight w:val="20"/>
        </w:trPr>
        <w:tc>
          <w:tcPr>
            <w:tcW w:w="7792" w:type="dxa"/>
            <w:hideMark/>
          </w:tcPr>
          <w:p w14:paraId="5AEAA076" w14:textId="77777777" w:rsidR="003F5D28" w:rsidRPr="000F100B" w:rsidRDefault="003F5D28" w:rsidP="00DA7A92">
            <w:pPr>
              <w:spacing w:before="60" w:after="60"/>
              <w:ind w:firstLine="0"/>
              <w:jc w:val="left"/>
              <w:rPr>
                <w:rFonts w:cs="Times New Roman"/>
                <w:szCs w:val="24"/>
              </w:rPr>
            </w:pPr>
            <w:r w:rsidRPr="000F100B">
              <w:rPr>
                <w:rFonts w:cs="Times New Roman"/>
                <w:szCs w:val="24"/>
              </w:rPr>
              <w:t>Данные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годовой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бухгалтерской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(финансовой)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отчетности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юридических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лиц</w:t>
            </w:r>
          </w:p>
        </w:tc>
        <w:tc>
          <w:tcPr>
            <w:tcW w:w="1842" w:type="dxa"/>
            <w:noWrap/>
            <w:hideMark/>
          </w:tcPr>
          <w:p w14:paraId="761AC088" w14:textId="77777777" w:rsidR="003F5D28" w:rsidRPr="000F100B" w:rsidRDefault="003F5D28" w:rsidP="00DA7A92">
            <w:pPr>
              <w:spacing w:before="60" w:after="60"/>
              <w:ind w:firstLine="0"/>
              <w:jc w:val="center"/>
              <w:rPr>
                <w:rFonts w:cs="Times New Roman"/>
                <w:szCs w:val="24"/>
              </w:rPr>
            </w:pPr>
            <w:r w:rsidRPr="000F100B">
              <w:rPr>
                <w:rFonts w:cs="Times New Roman"/>
                <w:szCs w:val="24"/>
              </w:rPr>
              <w:t>Росстат</w:t>
            </w:r>
          </w:p>
        </w:tc>
      </w:tr>
      <w:tr w:rsidR="003F5D28" w:rsidRPr="000F100B" w14:paraId="6AE744AD" w14:textId="77777777" w:rsidTr="00DA7A92">
        <w:trPr>
          <w:trHeight w:val="20"/>
        </w:trPr>
        <w:tc>
          <w:tcPr>
            <w:tcW w:w="7792" w:type="dxa"/>
            <w:hideMark/>
          </w:tcPr>
          <w:p w14:paraId="22D32D38" w14:textId="77777777" w:rsidR="003F5D28" w:rsidRPr="000F100B" w:rsidRDefault="003F5D28" w:rsidP="00DA7A92">
            <w:pPr>
              <w:spacing w:before="60" w:after="60"/>
              <w:ind w:firstLine="0"/>
              <w:jc w:val="left"/>
              <w:rPr>
                <w:rFonts w:cs="Times New Roman"/>
                <w:szCs w:val="24"/>
              </w:rPr>
            </w:pPr>
            <w:r w:rsidRPr="000F100B">
              <w:rPr>
                <w:rFonts w:cs="Times New Roman"/>
                <w:szCs w:val="24"/>
              </w:rPr>
              <w:lastRenderedPageBreak/>
              <w:t>Сведения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о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наличии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(отсутствии)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юридического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лица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в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реестре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недобросовестных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поставщиков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(подрядчиков,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исполнителей)</w:t>
            </w:r>
          </w:p>
        </w:tc>
        <w:tc>
          <w:tcPr>
            <w:tcW w:w="1842" w:type="dxa"/>
            <w:noWrap/>
            <w:hideMark/>
          </w:tcPr>
          <w:p w14:paraId="1A7A8FB1" w14:textId="77777777" w:rsidR="003F5D28" w:rsidRPr="000F100B" w:rsidRDefault="003F5D28" w:rsidP="00DA7A92">
            <w:pPr>
              <w:spacing w:before="60" w:after="60"/>
              <w:ind w:firstLine="0"/>
              <w:jc w:val="center"/>
              <w:rPr>
                <w:rFonts w:cs="Times New Roman"/>
                <w:szCs w:val="24"/>
              </w:rPr>
            </w:pPr>
            <w:r w:rsidRPr="000F100B">
              <w:rPr>
                <w:rFonts w:cs="Times New Roman"/>
                <w:szCs w:val="24"/>
              </w:rPr>
              <w:t>ФАС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России</w:t>
            </w:r>
          </w:p>
        </w:tc>
      </w:tr>
      <w:tr w:rsidR="003F5D28" w:rsidRPr="000F100B" w14:paraId="5FCC640A" w14:textId="77777777" w:rsidTr="00DA7A92">
        <w:trPr>
          <w:trHeight w:val="20"/>
        </w:trPr>
        <w:tc>
          <w:tcPr>
            <w:tcW w:w="7792" w:type="dxa"/>
            <w:hideMark/>
          </w:tcPr>
          <w:p w14:paraId="454296B6" w14:textId="77777777" w:rsidR="003F5D28" w:rsidRPr="000F100B" w:rsidRDefault="003F5D28" w:rsidP="00DA7A92">
            <w:pPr>
              <w:spacing w:before="60" w:after="60"/>
              <w:ind w:firstLine="0"/>
              <w:jc w:val="left"/>
              <w:rPr>
                <w:rFonts w:cs="Times New Roman"/>
                <w:szCs w:val="24"/>
              </w:rPr>
            </w:pPr>
            <w:r w:rsidRPr="000F100B">
              <w:rPr>
                <w:rFonts w:cs="Times New Roman"/>
                <w:szCs w:val="24"/>
              </w:rPr>
              <w:t>Сведения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о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наличии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(отсутствии)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юридического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лица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в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реестре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недобросовестных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поставщиков,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предусмотренном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Федеральным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законом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«О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закупках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товаров,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работ,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услуг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отдельными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видами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юридических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лиц»</w:t>
            </w:r>
          </w:p>
        </w:tc>
        <w:tc>
          <w:tcPr>
            <w:tcW w:w="1842" w:type="dxa"/>
            <w:noWrap/>
            <w:hideMark/>
          </w:tcPr>
          <w:p w14:paraId="269C9351" w14:textId="77777777" w:rsidR="003F5D28" w:rsidRPr="000F100B" w:rsidRDefault="003F5D28" w:rsidP="00DA7A92">
            <w:pPr>
              <w:spacing w:before="60" w:after="60"/>
              <w:ind w:firstLine="0"/>
              <w:jc w:val="center"/>
              <w:rPr>
                <w:rFonts w:cs="Times New Roman"/>
                <w:szCs w:val="24"/>
              </w:rPr>
            </w:pPr>
            <w:r w:rsidRPr="000F100B">
              <w:rPr>
                <w:rFonts w:cs="Times New Roman"/>
                <w:szCs w:val="24"/>
              </w:rPr>
              <w:t>ФАС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России</w:t>
            </w:r>
          </w:p>
        </w:tc>
      </w:tr>
      <w:tr w:rsidR="003F5D28" w:rsidRPr="000F100B" w14:paraId="2DA76052" w14:textId="77777777" w:rsidTr="00DA7A92">
        <w:trPr>
          <w:trHeight w:val="20"/>
        </w:trPr>
        <w:tc>
          <w:tcPr>
            <w:tcW w:w="7792" w:type="dxa"/>
            <w:hideMark/>
          </w:tcPr>
          <w:p w14:paraId="3F26B6C3" w14:textId="77777777" w:rsidR="003F5D28" w:rsidRPr="000F100B" w:rsidRDefault="003F5D28" w:rsidP="00DA7A92">
            <w:pPr>
              <w:spacing w:before="60" w:after="60"/>
              <w:ind w:firstLine="0"/>
              <w:jc w:val="left"/>
              <w:rPr>
                <w:rFonts w:cs="Times New Roman"/>
                <w:szCs w:val="24"/>
              </w:rPr>
            </w:pPr>
            <w:r w:rsidRPr="000F100B">
              <w:rPr>
                <w:rFonts w:cs="Times New Roman"/>
                <w:szCs w:val="24"/>
              </w:rPr>
              <w:t>Постановления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судебного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пристава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о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наложении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(снятии)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ареста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на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денежные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средства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на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счетах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должника,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иное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имущество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должника,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о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списании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денежных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средств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со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счетов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должника,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об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обращении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(прекращении)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взыскания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на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имущество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должника,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о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розыске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и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аресте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счетов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должника,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о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принятии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исполнительного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производства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в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электронном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виде,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направляемые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кредитной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организации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для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исполнения</w:t>
            </w:r>
          </w:p>
        </w:tc>
        <w:tc>
          <w:tcPr>
            <w:tcW w:w="1842" w:type="dxa"/>
            <w:noWrap/>
            <w:hideMark/>
          </w:tcPr>
          <w:p w14:paraId="4B3E3C98" w14:textId="77777777" w:rsidR="003F5D28" w:rsidRPr="000F100B" w:rsidRDefault="003F5D28" w:rsidP="00DA7A92">
            <w:pPr>
              <w:spacing w:before="60" w:after="60"/>
              <w:ind w:firstLine="0"/>
              <w:jc w:val="center"/>
              <w:rPr>
                <w:rFonts w:cs="Times New Roman"/>
                <w:szCs w:val="24"/>
              </w:rPr>
            </w:pPr>
            <w:r w:rsidRPr="000F100B">
              <w:rPr>
                <w:rFonts w:cs="Times New Roman"/>
                <w:szCs w:val="24"/>
              </w:rPr>
              <w:t>ФССП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России</w:t>
            </w:r>
          </w:p>
        </w:tc>
      </w:tr>
      <w:tr w:rsidR="003F5D28" w:rsidRPr="000F100B" w14:paraId="6E55D26C" w14:textId="77777777" w:rsidTr="00DA7A92">
        <w:trPr>
          <w:trHeight w:val="20"/>
        </w:trPr>
        <w:tc>
          <w:tcPr>
            <w:tcW w:w="7792" w:type="dxa"/>
            <w:hideMark/>
          </w:tcPr>
          <w:p w14:paraId="0927001C" w14:textId="77777777" w:rsidR="003F5D28" w:rsidRPr="000F100B" w:rsidRDefault="003F5D28" w:rsidP="00DA7A92">
            <w:pPr>
              <w:spacing w:before="60" w:after="60"/>
              <w:ind w:firstLine="0"/>
              <w:jc w:val="left"/>
              <w:rPr>
                <w:rFonts w:cs="Times New Roman"/>
                <w:szCs w:val="24"/>
              </w:rPr>
            </w:pPr>
            <w:r w:rsidRPr="000F100B">
              <w:rPr>
                <w:rFonts w:cs="Times New Roman"/>
                <w:szCs w:val="24"/>
              </w:rPr>
              <w:t>Постановления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судебного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пристава,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направляемые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кредитной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организации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—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стороне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исполнительного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производства</w:t>
            </w:r>
          </w:p>
        </w:tc>
        <w:tc>
          <w:tcPr>
            <w:tcW w:w="1842" w:type="dxa"/>
            <w:noWrap/>
            <w:hideMark/>
          </w:tcPr>
          <w:p w14:paraId="383BEF3D" w14:textId="77777777" w:rsidR="003F5D28" w:rsidRPr="000F100B" w:rsidRDefault="003F5D28" w:rsidP="00DA7A92">
            <w:pPr>
              <w:spacing w:before="60" w:after="60"/>
              <w:ind w:firstLine="0"/>
              <w:jc w:val="center"/>
              <w:rPr>
                <w:rFonts w:cs="Times New Roman"/>
                <w:szCs w:val="24"/>
              </w:rPr>
            </w:pPr>
            <w:r w:rsidRPr="000F100B">
              <w:rPr>
                <w:rFonts w:cs="Times New Roman"/>
                <w:szCs w:val="24"/>
              </w:rPr>
              <w:t>ФССП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России</w:t>
            </w:r>
          </w:p>
        </w:tc>
      </w:tr>
      <w:tr w:rsidR="003F5D28" w:rsidRPr="000F100B" w14:paraId="0ACF2467" w14:textId="77777777" w:rsidTr="00DA7A92">
        <w:trPr>
          <w:trHeight w:val="20"/>
        </w:trPr>
        <w:tc>
          <w:tcPr>
            <w:tcW w:w="7792" w:type="dxa"/>
            <w:hideMark/>
          </w:tcPr>
          <w:p w14:paraId="6D765C36" w14:textId="77777777" w:rsidR="003F5D28" w:rsidRPr="000F100B" w:rsidRDefault="003F5D28" w:rsidP="00DA7A92">
            <w:pPr>
              <w:spacing w:before="60" w:after="60"/>
              <w:ind w:firstLine="0"/>
              <w:jc w:val="left"/>
              <w:rPr>
                <w:rFonts w:cs="Times New Roman"/>
                <w:szCs w:val="24"/>
              </w:rPr>
            </w:pPr>
            <w:r w:rsidRPr="000F100B">
              <w:rPr>
                <w:rFonts w:cs="Times New Roman"/>
                <w:szCs w:val="24"/>
              </w:rPr>
              <w:t>Сведения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о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ходе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исполнительного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производства,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предоставляемые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кредитной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организации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—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стороне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исполнительного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производства</w:t>
            </w:r>
          </w:p>
        </w:tc>
        <w:tc>
          <w:tcPr>
            <w:tcW w:w="1842" w:type="dxa"/>
            <w:noWrap/>
            <w:hideMark/>
          </w:tcPr>
          <w:p w14:paraId="70BC81DE" w14:textId="77777777" w:rsidR="003F5D28" w:rsidRPr="000F100B" w:rsidRDefault="003F5D28" w:rsidP="00DA7A92">
            <w:pPr>
              <w:spacing w:before="60" w:after="60"/>
              <w:ind w:firstLine="0"/>
              <w:jc w:val="center"/>
              <w:rPr>
                <w:rFonts w:cs="Times New Roman"/>
                <w:szCs w:val="24"/>
              </w:rPr>
            </w:pPr>
            <w:r w:rsidRPr="000F100B">
              <w:rPr>
                <w:rFonts w:cs="Times New Roman"/>
                <w:szCs w:val="24"/>
              </w:rPr>
              <w:t>ФССП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России</w:t>
            </w:r>
          </w:p>
        </w:tc>
      </w:tr>
      <w:tr w:rsidR="003F5D28" w:rsidRPr="000F100B" w14:paraId="5BC245A4" w14:textId="77777777" w:rsidTr="00DA7A92">
        <w:trPr>
          <w:trHeight w:val="20"/>
        </w:trPr>
        <w:tc>
          <w:tcPr>
            <w:tcW w:w="7792" w:type="dxa"/>
            <w:hideMark/>
          </w:tcPr>
          <w:p w14:paraId="47B4358B" w14:textId="77777777" w:rsidR="003F5D28" w:rsidRPr="000F100B" w:rsidRDefault="003F5D28" w:rsidP="00DA7A92">
            <w:pPr>
              <w:spacing w:before="60" w:after="60"/>
              <w:ind w:firstLine="0"/>
              <w:jc w:val="left"/>
              <w:rPr>
                <w:rFonts w:cs="Times New Roman"/>
                <w:szCs w:val="24"/>
              </w:rPr>
            </w:pPr>
            <w:r w:rsidRPr="000F100B">
              <w:rPr>
                <w:rFonts w:cs="Times New Roman"/>
                <w:szCs w:val="24"/>
              </w:rPr>
              <w:t>Общедоступная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информация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из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банка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данных,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содержащего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сведения,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необходимые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для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осуществления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задач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по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принудительному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исполнению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судебных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актов,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актов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других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органов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и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должностных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лиц</w:t>
            </w:r>
          </w:p>
        </w:tc>
        <w:tc>
          <w:tcPr>
            <w:tcW w:w="1842" w:type="dxa"/>
            <w:noWrap/>
            <w:hideMark/>
          </w:tcPr>
          <w:p w14:paraId="67770330" w14:textId="77777777" w:rsidR="003F5D28" w:rsidRPr="000F100B" w:rsidRDefault="003F5D28" w:rsidP="00DA7A92">
            <w:pPr>
              <w:spacing w:before="60" w:after="60"/>
              <w:ind w:firstLine="0"/>
              <w:jc w:val="center"/>
              <w:rPr>
                <w:rFonts w:cs="Times New Roman"/>
                <w:szCs w:val="24"/>
              </w:rPr>
            </w:pPr>
            <w:r w:rsidRPr="000F100B">
              <w:rPr>
                <w:rFonts w:cs="Times New Roman"/>
                <w:szCs w:val="24"/>
              </w:rPr>
              <w:t>ФССП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России</w:t>
            </w:r>
          </w:p>
        </w:tc>
      </w:tr>
      <w:tr w:rsidR="003F5D28" w:rsidRPr="000F100B" w14:paraId="74F83EB1" w14:textId="77777777" w:rsidTr="00DA7A92">
        <w:trPr>
          <w:trHeight w:val="20"/>
        </w:trPr>
        <w:tc>
          <w:tcPr>
            <w:tcW w:w="7792" w:type="dxa"/>
            <w:hideMark/>
          </w:tcPr>
          <w:p w14:paraId="46F6926C" w14:textId="77777777" w:rsidR="003F5D28" w:rsidRPr="000F100B" w:rsidRDefault="003F5D28" w:rsidP="00DA7A92">
            <w:pPr>
              <w:spacing w:before="60" w:after="60"/>
              <w:ind w:firstLine="0"/>
              <w:jc w:val="left"/>
              <w:rPr>
                <w:rFonts w:cs="Times New Roman"/>
                <w:szCs w:val="24"/>
              </w:rPr>
            </w:pPr>
            <w:r w:rsidRPr="000F100B">
              <w:rPr>
                <w:rFonts w:cs="Times New Roman"/>
                <w:szCs w:val="24"/>
              </w:rPr>
              <w:t>Общедоступные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сведения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из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Единого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государственного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реестра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юридических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лиц</w:t>
            </w:r>
          </w:p>
        </w:tc>
        <w:tc>
          <w:tcPr>
            <w:tcW w:w="1842" w:type="dxa"/>
            <w:noWrap/>
            <w:hideMark/>
          </w:tcPr>
          <w:p w14:paraId="7C5C1E02" w14:textId="77777777" w:rsidR="003F5D28" w:rsidRPr="000F100B" w:rsidRDefault="003F5D28" w:rsidP="00DA7A92">
            <w:pPr>
              <w:spacing w:before="60" w:after="60"/>
              <w:ind w:firstLine="0"/>
              <w:jc w:val="center"/>
              <w:rPr>
                <w:rFonts w:cs="Times New Roman"/>
                <w:szCs w:val="24"/>
              </w:rPr>
            </w:pPr>
            <w:r w:rsidRPr="000F100B">
              <w:rPr>
                <w:rFonts w:cs="Times New Roman"/>
                <w:szCs w:val="24"/>
              </w:rPr>
              <w:t>ФНС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России</w:t>
            </w:r>
          </w:p>
        </w:tc>
      </w:tr>
      <w:tr w:rsidR="003F5D28" w:rsidRPr="000F100B" w14:paraId="2ECA3A08" w14:textId="77777777" w:rsidTr="00DA7A92">
        <w:trPr>
          <w:trHeight w:val="20"/>
        </w:trPr>
        <w:tc>
          <w:tcPr>
            <w:tcW w:w="7792" w:type="dxa"/>
            <w:hideMark/>
          </w:tcPr>
          <w:p w14:paraId="7289F1D3" w14:textId="77777777" w:rsidR="003F5D28" w:rsidRPr="000F100B" w:rsidRDefault="003F5D28" w:rsidP="00DA7A92">
            <w:pPr>
              <w:spacing w:before="60" w:after="60"/>
              <w:ind w:firstLine="0"/>
              <w:jc w:val="left"/>
              <w:rPr>
                <w:rFonts w:cs="Times New Roman"/>
                <w:szCs w:val="24"/>
              </w:rPr>
            </w:pPr>
            <w:r w:rsidRPr="000F100B">
              <w:rPr>
                <w:rFonts w:cs="Times New Roman"/>
                <w:szCs w:val="24"/>
              </w:rPr>
              <w:t>Общедоступные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сведения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из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Единого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государственного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реестра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индивидуальных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предпринимателей</w:t>
            </w:r>
          </w:p>
        </w:tc>
        <w:tc>
          <w:tcPr>
            <w:tcW w:w="1842" w:type="dxa"/>
            <w:noWrap/>
            <w:hideMark/>
          </w:tcPr>
          <w:p w14:paraId="310F30A7" w14:textId="77777777" w:rsidR="003F5D28" w:rsidRPr="000F100B" w:rsidRDefault="003F5D28" w:rsidP="00DA7A92">
            <w:pPr>
              <w:spacing w:before="60" w:after="60"/>
              <w:ind w:firstLine="0"/>
              <w:jc w:val="center"/>
              <w:rPr>
                <w:rFonts w:cs="Times New Roman"/>
                <w:szCs w:val="24"/>
              </w:rPr>
            </w:pPr>
            <w:r w:rsidRPr="000F100B">
              <w:rPr>
                <w:rFonts w:cs="Times New Roman"/>
                <w:szCs w:val="24"/>
              </w:rPr>
              <w:t>ФНС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России</w:t>
            </w:r>
          </w:p>
        </w:tc>
      </w:tr>
      <w:tr w:rsidR="003F5D28" w:rsidRPr="000F100B" w14:paraId="64BE614F" w14:textId="77777777" w:rsidTr="00DA7A92">
        <w:trPr>
          <w:trHeight w:val="20"/>
        </w:trPr>
        <w:tc>
          <w:tcPr>
            <w:tcW w:w="7792" w:type="dxa"/>
            <w:hideMark/>
          </w:tcPr>
          <w:p w14:paraId="1F2103B3" w14:textId="77777777" w:rsidR="003F5D28" w:rsidRPr="000F100B" w:rsidRDefault="003F5D28" w:rsidP="00DA7A92">
            <w:pPr>
              <w:spacing w:before="60" w:after="60"/>
              <w:ind w:firstLine="0"/>
              <w:jc w:val="left"/>
              <w:rPr>
                <w:rFonts w:cs="Times New Roman"/>
                <w:szCs w:val="24"/>
              </w:rPr>
            </w:pPr>
            <w:r w:rsidRPr="000F100B">
              <w:rPr>
                <w:rFonts w:cs="Times New Roman"/>
                <w:szCs w:val="24"/>
              </w:rPr>
              <w:t>Адресные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сведения,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содержащиеся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в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федеральной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информационной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адресной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системе</w:t>
            </w:r>
          </w:p>
        </w:tc>
        <w:tc>
          <w:tcPr>
            <w:tcW w:w="1842" w:type="dxa"/>
            <w:noWrap/>
            <w:hideMark/>
          </w:tcPr>
          <w:p w14:paraId="5097A5BF" w14:textId="77777777" w:rsidR="003F5D28" w:rsidRPr="000F100B" w:rsidRDefault="003F5D28" w:rsidP="00DA7A92">
            <w:pPr>
              <w:spacing w:before="60" w:after="60"/>
              <w:ind w:firstLine="0"/>
              <w:jc w:val="center"/>
              <w:rPr>
                <w:rFonts w:cs="Times New Roman"/>
                <w:szCs w:val="24"/>
              </w:rPr>
            </w:pPr>
            <w:r w:rsidRPr="000F100B">
              <w:rPr>
                <w:rFonts w:cs="Times New Roman"/>
                <w:szCs w:val="24"/>
              </w:rPr>
              <w:t>ФНС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России</w:t>
            </w:r>
          </w:p>
        </w:tc>
      </w:tr>
      <w:tr w:rsidR="003F5D28" w:rsidRPr="000F100B" w14:paraId="4E3756C1" w14:textId="77777777" w:rsidTr="00DA7A92">
        <w:trPr>
          <w:trHeight w:val="20"/>
        </w:trPr>
        <w:tc>
          <w:tcPr>
            <w:tcW w:w="7792" w:type="dxa"/>
            <w:hideMark/>
          </w:tcPr>
          <w:p w14:paraId="76A7F421" w14:textId="77777777" w:rsidR="003F5D28" w:rsidRPr="000F100B" w:rsidRDefault="003F5D28" w:rsidP="00DA7A92">
            <w:pPr>
              <w:spacing w:before="60" w:after="60"/>
              <w:ind w:firstLine="0"/>
              <w:jc w:val="left"/>
              <w:rPr>
                <w:rFonts w:cs="Times New Roman"/>
                <w:szCs w:val="24"/>
              </w:rPr>
            </w:pPr>
            <w:r w:rsidRPr="000F100B">
              <w:rPr>
                <w:rFonts w:cs="Times New Roman"/>
                <w:szCs w:val="24"/>
              </w:rPr>
              <w:t>Сведения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о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наличии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решения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о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приостановлении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(об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отмене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решения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о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приостановлении)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операций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по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счетам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налогоплательщика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—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организации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и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переводов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его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электронных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денежных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средств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в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банке,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а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также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по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счетам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лиц,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указанных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в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пункте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11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статьи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76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Налогового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кодекса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Российской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Федерации</w:t>
            </w:r>
          </w:p>
        </w:tc>
        <w:tc>
          <w:tcPr>
            <w:tcW w:w="1842" w:type="dxa"/>
            <w:noWrap/>
            <w:hideMark/>
          </w:tcPr>
          <w:p w14:paraId="244D8D6D" w14:textId="77777777" w:rsidR="003F5D28" w:rsidRPr="000F100B" w:rsidRDefault="003F5D28" w:rsidP="00DA7A92">
            <w:pPr>
              <w:spacing w:before="60" w:after="60"/>
              <w:ind w:firstLine="0"/>
              <w:jc w:val="center"/>
              <w:rPr>
                <w:rFonts w:cs="Times New Roman"/>
                <w:szCs w:val="24"/>
              </w:rPr>
            </w:pPr>
            <w:r w:rsidRPr="000F100B">
              <w:rPr>
                <w:rFonts w:cs="Times New Roman"/>
                <w:szCs w:val="24"/>
              </w:rPr>
              <w:t>ФНС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России</w:t>
            </w:r>
          </w:p>
        </w:tc>
      </w:tr>
      <w:tr w:rsidR="003F5D28" w:rsidRPr="000F100B" w14:paraId="70CFD5EF" w14:textId="77777777" w:rsidTr="00DA7A92">
        <w:trPr>
          <w:trHeight w:val="20"/>
        </w:trPr>
        <w:tc>
          <w:tcPr>
            <w:tcW w:w="7792" w:type="dxa"/>
            <w:hideMark/>
          </w:tcPr>
          <w:p w14:paraId="3C0800E1" w14:textId="77777777" w:rsidR="003F5D28" w:rsidRPr="000F100B" w:rsidRDefault="003F5D28" w:rsidP="00DA7A92">
            <w:pPr>
              <w:spacing w:before="60" w:after="60"/>
              <w:ind w:firstLine="0"/>
              <w:jc w:val="left"/>
              <w:rPr>
                <w:rFonts w:cs="Times New Roman"/>
                <w:szCs w:val="24"/>
              </w:rPr>
            </w:pPr>
            <w:r w:rsidRPr="000F100B">
              <w:rPr>
                <w:rFonts w:cs="Times New Roman"/>
                <w:szCs w:val="24"/>
              </w:rPr>
              <w:t>Идентификационный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номер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налогоплательщика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—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физического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лица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(на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основании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данных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о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фамилии,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имени,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отчестве,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паспортных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данных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и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даты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рождения)</w:t>
            </w:r>
          </w:p>
        </w:tc>
        <w:tc>
          <w:tcPr>
            <w:tcW w:w="1842" w:type="dxa"/>
            <w:noWrap/>
            <w:hideMark/>
          </w:tcPr>
          <w:p w14:paraId="1A169E9E" w14:textId="77777777" w:rsidR="003F5D28" w:rsidRPr="000F100B" w:rsidRDefault="003F5D28" w:rsidP="00DA7A92">
            <w:pPr>
              <w:spacing w:before="60" w:after="60"/>
              <w:ind w:firstLine="0"/>
              <w:jc w:val="center"/>
              <w:rPr>
                <w:rFonts w:cs="Times New Roman"/>
                <w:szCs w:val="24"/>
              </w:rPr>
            </w:pPr>
            <w:r w:rsidRPr="000F100B">
              <w:rPr>
                <w:rFonts w:cs="Times New Roman"/>
                <w:szCs w:val="24"/>
              </w:rPr>
              <w:t>ФНС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России</w:t>
            </w:r>
          </w:p>
        </w:tc>
      </w:tr>
      <w:tr w:rsidR="003F5D28" w:rsidRPr="000F100B" w14:paraId="5F28F6AD" w14:textId="77777777" w:rsidTr="00DA7A92">
        <w:trPr>
          <w:trHeight w:val="20"/>
        </w:trPr>
        <w:tc>
          <w:tcPr>
            <w:tcW w:w="7792" w:type="dxa"/>
            <w:hideMark/>
          </w:tcPr>
          <w:p w14:paraId="704F170D" w14:textId="77777777" w:rsidR="003F5D28" w:rsidRPr="000F100B" w:rsidRDefault="003F5D28" w:rsidP="00DA7A92">
            <w:pPr>
              <w:spacing w:before="60" w:after="60"/>
              <w:ind w:firstLine="0"/>
              <w:jc w:val="left"/>
              <w:rPr>
                <w:rFonts w:cs="Times New Roman"/>
                <w:szCs w:val="24"/>
              </w:rPr>
            </w:pPr>
            <w:r w:rsidRPr="000F100B">
              <w:rPr>
                <w:rFonts w:cs="Times New Roman"/>
                <w:szCs w:val="24"/>
              </w:rPr>
              <w:t>Сведения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о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постановке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на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учет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организации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в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налоговом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органе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по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месту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нахождения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ее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обособленного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подразделения,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содержащиеся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в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Едином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государственном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реестре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налогоплательщиков</w:t>
            </w:r>
          </w:p>
        </w:tc>
        <w:tc>
          <w:tcPr>
            <w:tcW w:w="1842" w:type="dxa"/>
            <w:noWrap/>
            <w:hideMark/>
          </w:tcPr>
          <w:p w14:paraId="253436D9" w14:textId="77777777" w:rsidR="003F5D28" w:rsidRPr="000F100B" w:rsidRDefault="003F5D28" w:rsidP="00DA7A92">
            <w:pPr>
              <w:spacing w:before="60" w:after="60"/>
              <w:ind w:firstLine="0"/>
              <w:jc w:val="center"/>
              <w:rPr>
                <w:rFonts w:cs="Times New Roman"/>
                <w:szCs w:val="24"/>
              </w:rPr>
            </w:pPr>
            <w:r w:rsidRPr="000F100B">
              <w:rPr>
                <w:rFonts w:cs="Times New Roman"/>
                <w:szCs w:val="24"/>
              </w:rPr>
              <w:t>ФНС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России</w:t>
            </w:r>
          </w:p>
        </w:tc>
      </w:tr>
      <w:tr w:rsidR="003F5D28" w:rsidRPr="000F100B" w14:paraId="014B7ABE" w14:textId="77777777" w:rsidTr="00DA7A92">
        <w:trPr>
          <w:trHeight w:val="20"/>
        </w:trPr>
        <w:tc>
          <w:tcPr>
            <w:tcW w:w="7792" w:type="dxa"/>
            <w:hideMark/>
          </w:tcPr>
          <w:p w14:paraId="418C2E81" w14:textId="77777777" w:rsidR="003F5D28" w:rsidRPr="000F100B" w:rsidRDefault="003F5D28" w:rsidP="00DA7A92">
            <w:pPr>
              <w:spacing w:before="60" w:after="60"/>
              <w:ind w:firstLine="0"/>
              <w:jc w:val="left"/>
              <w:rPr>
                <w:rFonts w:cs="Times New Roman"/>
                <w:szCs w:val="24"/>
              </w:rPr>
            </w:pPr>
            <w:r w:rsidRPr="000F100B">
              <w:rPr>
                <w:rFonts w:cs="Times New Roman"/>
                <w:szCs w:val="24"/>
              </w:rPr>
              <w:lastRenderedPageBreak/>
              <w:t>Сведения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о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подтверждении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соответствия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паспортных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данных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(фамилия,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имя,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отчество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(если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имеется),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серия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и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номер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паспорта)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и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идентификационного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номера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налогоплательщика,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предоставленных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заявителем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в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кредитную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организацию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или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иную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организацию,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уполномоченную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на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осуществление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упрощенной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идентификации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клиента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—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физического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лица,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в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соответствии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с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Федеральным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законом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«О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противодействии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легализации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(отмыванию)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доходов,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полученных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преступным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путем,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и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финансированию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терроризма»</w:t>
            </w:r>
          </w:p>
        </w:tc>
        <w:tc>
          <w:tcPr>
            <w:tcW w:w="1842" w:type="dxa"/>
            <w:noWrap/>
            <w:hideMark/>
          </w:tcPr>
          <w:p w14:paraId="39E0D4AB" w14:textId="77777777" w:rsidR="003F5D28" w:rsidRPr="000F100B" w:rsidRDefault="003F5D28" w:rsidP="00DA7A92">
            <w:pPr>
              <w:spacing w:before="60" w:after="60"/>
              <w:ind w:firstLine="0"/>
              <w:jc w:val="center"/>
              <w:rPr>
                <w:rFonts w:cs="Times New Roman"/>
                <w:szCs w:val="24"/>
              </w:rPr>
            </w:pPr>
            <w:r w:rsidRPr="000F100B">
              <w:rPr>
                <w:rFonts w:cs="Times New Roman"/>
                <w:szCs w:val="24"/>
              </w:rPr>
              <w:t>ПФР</w:t>
            </w:r>
          </w:p>
        </w:tc>
      </w:tr>
      <w:tr w:rsidR="003F5D28" w:rsidRPr="000F100B" w14:paraId="22FF7427" w14:textId="77777777" w:rsidTr="00DA7A92">
        <w:trPr>
          <w:trHeight w:val="20"/>
        </w:trPr>
        <w:tc>
          <w:tcPr>
            <w:tcW w:w="7792" w:type="dxa"/>
            <w:hideMark/>
          </w:tcPr>
          <w:p w14:paraId="47B07D9A" w14:textId="77777777" w:rsidR="003F5D28" w:rsidRPr="000F100B" w:rsidRDefault="003F5D28" w:rsidP="00DA7A92">
            <w:pPr>
              <w:spacing w:before="60" w:after="60"/>
              <w:ind w:firstLine="0"/>
              <w:jc w:val="left"/>
              <w:rPr>
                <w:rFonts w:cs="Times New Roman"/>
                <w:szCs w:val="24"/>
              </w:rPr>
            </w:pPr>
            <w:r w:rsidRPr="000F100B">
              <w:rPr>
                <w:rFonts w:cs="Times New Roman"/>
                <w:szCs w:val="24"/>
              </w:rPr>
              <w:t>Сведения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о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подтверждении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соответствия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фамилии,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имени,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отчества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(если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имеется)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и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страхового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номера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индивидуального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лицевого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счета,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предоставленных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заявителем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в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кредитную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организацию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или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иную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организацию,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уполномоченную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на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осуществление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упрощенной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идентификации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клиента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—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физического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лица,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в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соответствии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с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Федеральным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законом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«О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противодействии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легализации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(отмыванию)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доходов,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полученных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преступным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путем,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и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финансированию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терроризма»,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сведениям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индивидуального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лицевого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счета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застрахованного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лица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в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системе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индивидуального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(персонифицированного)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учета</w:t>
            </w:r>
          </w:p>
        </w:tc>
        <w:tc>
          <w:tcPr>
            <w:tcW w:w="1842" w:type="dxa"/>
            <w:noWrap/>
            <w:hideMark/>
          </w:tcPr>
          <w:p w14:paraId="58CF47B9" w14:textId="77777777" w:rsidR="003F5D28" w:rsidRPr="000F100B" w:rsidRDefault="003F5D28" w:rsidP="00DA7A92">
            <w:pPr>
              <w:spacing w:before="60" w:after="60"/>
              <w:ind w:firstLine="0"/>
              <w:jc w:val="center"/>
              <w:rPr>
                <w:rFonts w:cs="Times New Roman"/>
                <w:szCs w:val="24"/>
              </w:rPr>
            </w:pPr>
            <w:r w:rsidRPr="000F100B">
              <w:rPr>
                <w:rFonts w:cs="Times New Roman"/>
                <w:szCs w:val="24"/>
              </w:rPr>
              <w:t>ФНС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России</w:t>
            </w:r>
          </w:p>
        </w:tc>
      </w:tr>
      <w:tr w:rsidR="003F5D28" w:rsidRPr="000F100B" w14:paraId="6777DDA6" w14:textId="77777777" w:rsidTr="00DA7A92">
        <w:trPr>
          <w:trHeight w:val="20"/>
        </w:trPr>
        <w:tc>
          <w:tcPr>
            <w:tcW w:w="7792" w:type="dxa"/>
            <w:hideMark/>
          </w:tcPr>
          <w:p w14:paraId="3D17BDE1" w14:textId="77777777" w:rsidR="003F5D28" w:rsidRPr="000F100B" w:rsidRDefault="003F5D28" w:rsidP="00DA7A92">
            <w:pPr>
              <w:spacing w:before="60" w:after="60"/>
              <w:ind w:firstLine="0"/>
              <w:jc w:val="left"/>
              <w:rPr>
                <w:rFonts w:cs="Times New Roman"/>
                <w:szCs w:val="24"/>
              </w:rPr>
            </w:pPr>
            <w:r w:rsidRPr="000F100B">
              <w:rPr>
                <w:rFonts w:cs="Times New Roman"/>
                <w:szCs w:val="24"/>
              </w:rPr>
              <w:t>Сведения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о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подтверждении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соответствия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фамилии,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имени,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отчества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(если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имеется)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и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номера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полиса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обязательного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медицинского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страхования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застрахованного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лица,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предоставленных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заявителем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в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кредитную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организацию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или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иную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организацию,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уполномоченную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на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осуществление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упрощенной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идентификации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клиента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—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физического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лица,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в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соответствии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с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Федеральным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законом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«О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противодействии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легализации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(отмыванию)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доходов,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полученных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преступным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путем,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и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финансированию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терроризма»</w:t>
            </w:r>
          </w:p>
        </w:tc>
        <w:tc>
          <w:tcPr>
            <w:tcW w:w="1842" w:type="dxa"/>
            <w:noWrap/>
            <w:hideMark/>
          </w:tcPr>
          <w:p w14:paraId="52DC460A" w14:textId="77777777" w:rsidR="003F5D28" w:rsidRPr="000F100B" w:rsidRDefault="003F5D28" w:rsidP="00DA7A92">
            <w:pPr>
              <w:spacing w:before="60" w:after="60"/>
              <w:ind w:firstLine="0"/>
              <w:jc w:val="center"/>
              <w:rPr>
                <w:rFonts w:cs="Times New Roman"/>
                <w:szCs w:val="24"/>
              </w:rPr>
            </w:pPr>
            <w:r w:rsidRPr="000F100B">
              <w:rPr>
                <w:rFonts w:cs="Times New Roman"/>
                <w:szCs w:val="24"/>
              </w:rPr>
              <w:t>ПФР</w:t>
            </w:r>
          </w:p>
        </w:tc>
      </w:tr>
      <w:tr w:rsidR="003F5D28" w:rsidRPr="000F100B" w14:paraId="5452650E" w14:textId="77777777" w:rsidTr="00DA7A92">
        <w:trPr>
          <w:trHeight w:val="20"/>
        </w:trPr>
        <w:tc>
          <w:tcPr>
            <w:tcW w:w="7792" w:type="dxa"/>
            <w:hideMark/>
          </w:tcPr>
          <w:p w14:paraId="7C7F1858" w14:textId="77777777" w:rsidR="003F5D28" w:rsidRPr="000F100B" w:rsidRDefault="003F5D28" w:rsidP="00DA7A92">
            <w:pPr>
              <w:spacing w:before="60" w:after="60"/>
              <w:ind w:firstLine="0"/>
              <w:jc w:val="left"/>
              <w:rPr>
                <w:rFonts w:cs="Times New Roman"/>
                <w:szCs w:val="24"/>
              </w:rPr>
            </w:pPr>
            <w:r w:rsidRPr="000F100B">
              <w:rPr>
                <w:rFonts w:cs="Times New Roman"/>
                <w:szCs w:val="24"/>
              </w:rPr>
              <w:t>Сведения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о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подтверждении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соответствия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фамилии,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имени,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отчества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(если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имеется)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и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номера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полиса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обязательного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медицинского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страхования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застрахованного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лица,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предоставленных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заявителем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в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кредитную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организацию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или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иную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организацию,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уполномоченную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на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осуществление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упрощенной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идентификации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клиента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—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физического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лица,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в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соответствии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с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Федеральным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законом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«О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противодействии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легализации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(отмыванию)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доходов,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полученных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преступным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путем,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и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финансированию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терроризма»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</w:p>
        </w:tc>
        <w:tc>
          <w:tcPr>
            <w:tcW w:w="1842" w:type="dxa"/>
            <w:noWrap/>
            <w:hideMark/>
          </w:tcPr>
          <w:p w14:paraId="32D5EF84" w14:textId="77777777" w:rsidR="003F5D28" w:rsidRPr="000F100B" w:rsidRDefault="003F5D28" w:rsidP="00DA7A92">
            <w:pPr>
              <w:spacing w:before="60" w:after="60"/>
              <w:ind w:firstLine="0"/>
              <w:jc w:val="center"/>
              <w:rPr>
                <w:rFonts w:cs="Times New Roman"/>
                <w:szCs w:val="24"/>
              </w:rPr>
            </w:pPr>
            <w:r w:rsidRPr="000F100B">
              <w:rPr>
                <w:rFonts w:cs="Times New Roman"/>
                <w:szCs w:val="24"/>
              </w:rPr>
              <w:t>ФОМС</w:t>
            </w:r>
          </w:p>
        </w:tc>
      </w:tr>
      <w:tr w:rsidR="003F5D28" w:rsidRPr="000F100B" w14:paraId="0F7E4239" w14:textId="77777777" w:rsidTr="00DA7A92">
        <w:trPr>
          <w:trHeight w:val="20"/>
        </w:trPr>
        <w:tc>
          <w:tcPr>
            <w:tcW w:w="9634" w:type="dxa"/>
            <w:gridSpan w:val="2"/>
            <w:hideMark/>
          </w:tcPr>
          <w:p w14:paraId="77FBBC93" w14:textId="77777777" w:rsidR="003F5D28" w:rsidRPr="000F100B" w:rsidRDefault="003F5D28" w:rsidP="00DA7A92">
            <w:pPr>
              <w:spacing w:before="60" w:after="60"/>
              <w:ind w:firstLine="0"/>
              <w:jc w:val="left"/>
              <w:rPr>
                <w:rFonts w:cs="Times New Roman"/>
                <w:b/>
                <w:szCs w:val="24"/>
              </w:rPr>
            </w:pPr>
            <w:r w:rsidRPr="000F100B">
              <w:rPr>
                <w:rFonts w:cs="Times New Roman"/>
                <w:b/>
                <w:szCs w:val="24"/>
              </w:rPr>
              <w:t>IV.</w:t>
            </w:r>
            <w:r w:rsidR="000338BC" w:rsidRPr="000F100B">
              <w:rPr>
                <w:rFonts w:cs="Times New Roman"/>
                <w:b/>
                <w:szCs w:val="24"/>
              </w:rPr>
              <w:t xml:space="preserve"> </w:t>
            </w:r>
            <w:r w:rsidRPr="000F100B">
              <w:rPr>
                <w:rFonts w:cs="Times New Roman"/>
                <w:b/>
                <w:szCs w:val="24"/>
              </w:rPr>
              <w:t>Документы</w:t>
            </w:r>
            <w:r w:rsidR="000338BC" w:rsidRPr="000F100B">
              <w:rPr>
                <w:rFonts w:cs="Times New Roman"/>
                <w:b/>
                <w:szCs w:val="24"/>
              </w:rPr>
              <w:t xml:space="preserve"> </w:t>
            </w:r>
            <w:r w:rsidRPr="000F100B">
              <w:rPr>
                <w:rFonts w:cs="Times New Roman"/>
                <w:b/>
                <w:szCs w:val="24"/>
              </w:rPr>
              <w:t>(сведения),</w:t>
            </w:r>
            <w:r w:rsidR="000338BC" w:rsidRPr="000F100B">
              <w:rPr>
                <w:rFonts w:cs="Times New Roman"/>
                <w:b/>
                <w:szCs w:val="24"/>
              </w:rPr>
              <w:t xml:space="preserve"> </w:t>
            </w:r>
            <w:r w:rsidRPr="000F100B">
              <w:rPr>
                <w:rFonts w:cs="Times New Roman"/>
                <w:b/>
                <w:szCs w:val="24"/>
              </w:rPr>
              <w:t>предоставляемые</w:t>
            </w:r>
            <w:r w:rsidR="000338BC" w:rsidRPr="000F100B">
              <w:rPr>
                <w:rFonts w:cs="Times New Roman"/>
                <w:b/>
                <w:szCs w:val="24"/>
              </w:rPr>
              <w:t xml:space="preserve"> </w:t>
            </w:r>
            <w:r w:rsidRPr="000F100B">
              <w:rPr>
                <w:rFonts w:cs="Times New Roman"/>
                <w:b/>
                <w:szCs w:val="24"/>
              </w:rPr>
              <w:t>федеральными</w:t>
            </w:r>
            <w:r w:rsidR="000338BC" w:rsidRPr="000F100B">
              <w:rPr>
                <w:rFonts w:cs="Times New Roman"/>
                <w:b/>
                <w:szCs w:val="24"/>
              </w:rPr>
              <w:t xml:space="preserve"> </w:t>
            </w:r>
            <w:r w:rsidRPr="000F100B">
              <w:rPr>
                <w:rFonts w:cs="Times New Roman"/>
                <w:b/>
                <w:szCs w:val="24"/>
              </w:rPr>
              <w:t>органами</w:t>
            </w:r>
            <w:r w:rsidR="000338BC" w:rsidRPr="000F100B">
              <w:rPr>
                <w:rFonts w:cs="Times New Roman"/>
                <w:b/>
                <w:szCs w:val="24"/>
              </w:rPr>
              <w:t xml:space="preserve"> </w:t>
            </w:r>
            <w:r w:rsidRPr="000F100B">
              <w:rPr>
                <w:rFonts w:cs="Times New Roman"/>
                <w:b/>
                <w:szCs w:val="24"/>
              </w:rPr>
              <w:t>исполнительной</w:t>
            </w:r>
            <w:r w:rsidR="000338BC" w:rsidRPr="000F100B">
              <w:rPr>
                <w:rFonts w:cs="Times New Roman"/>
                <w:b/>
                <w:szCs w:val="24"/>
              </w:rPr>
              <w:t xml:space="preserve"> </w:t>
            </w:r>
            <w:r w:rsidRPr="000F100B">
              <w:rPr>
                <w:rFonts w:cs="Times New Roman"/>
                <w:b/>
                <w:szCs w:val="24"/>
              </w:rPr>
              <w:t>власти</w:t>
            </w:r>
            <w:r w:rsidR="000338BC" w:rsidRPr="000F100B">
              <w:rPr>
                <w:rFonts w:cs="Times New Roman"/>
                <w:b/>
                <w:szCs w:val="24"/>
              </w:rPr>
              <w:t xml:space="preserve"> </w:t>
            </w:r>
            <w:r w:rsidRPr="000F100B">
              <w:rPr>
                <w:rFonts w:cs="Times New Roman"/>
                <w:b/>
                <w:szCs w:val="24"/>
              </w:rPr>
              <w:t>и</w:t>
            </w:r>
            <w:r w:rsidR="000338BC" w:rsidRPr="000F100B">
              <w:rPr>
                <w:rFonts w:cs="Times New Roman"/>
                <w:b/>
                <w:szCs w:val="24"/>
              </w:rPr>
              <w:t xml:space="preserve"> </w:t>
            </w:r>
            <w:r w:rsidRPr="000F100B">
              <w:rPr>
                <w:rFonts w:cs="Times New Roman"/>
                <w:b/>
                <w:szCs w:val="24"/>
              </w:rPr>
              <w:t>организациями</w:t>
            </w:r>
            <w:r w:rsidR="000338BC" w:rsidRPr="000F100B">
              <w:rPr>
                <w:rFonts w:cs="Times New Roman"/>
                <w:b/>
                <w:szCs w:val="24"/>
              </w:rPr>
              <w:t xml:space="preserve"> </w:t>
            </w:r>
            <w:r w:rsidRPr="000F100B">
              <w:rPr>
                <w:rFonts w:cs="Times New Roman"/>
                <w:b/>
                <w:szCs w:val="24"/>
              </w:rPr>
              <w:t>заявителям</w:t>
            </w:r>
            <w:r w:rsidR="000338BC" w:rsidRPr="000F100B">
              <w:rPr>
                <w:rFonts w:cs="Times New Roman"/>
                <w:b/>
                <w:szCs w:val="24"/>
              </w:rPr>
              <w:t xml:space="preserve"> </w:t>
            </w:r>
            <w:r w:rsidRPr="000F100B">
              <w:rPr>
                <w:rFonts w:cs="Times New Roman"/>
                <w:b/>
                <w:szCs w:val="24"/>
              </w:rPr>
              <w:t>для</w:t>
            </w:r>
            <w:r w:rsidR="000338BC" w:rsidRPr="000F100B">
              <w:rPr>
                <w:rFonts w:cs="Times New Roman"/>
                <w:b/>
                <w:szCs w:val="24"/>
              </w:rPr>
              <w:t xml:space="preserve"> </w:t>
            </w:r>
            <w:r w:rsidRPr="000F100B">
              <w:rPr>
                <w:rFonts w:cs="Times New Roman"/>
                <w:b/>
                <w:szCs w:val="24"/>
              </w:rPr>
              <w:t>их</w:t>
            </w:r>
            <w:r w:rsidR="000338BC" w:rsidRPr="000F100B">
              <w:rPr>
                <w:rFonts w:cs="Times New Roman"/>
                <w:b/>
                <w:szCs w:val="24"/>
              </w:rPr>
              <w:t xml:space="preserve"> </w:t>
            </w:r>
            <w:r w:rsidRPr="000F100B">
              <w:rPr>
                <w:rFonts w:cs="Times New Roman"/>
                <w:b/>
                <w:szCs w:val="24"/>
              </w:rPr>
              <w:t>последующей</w:t>
            </w:r>
            <w:r w:rsidR="000338BC" w:rsidRPr="000F100B">
              <w:rPr>
                <w:rFonts w:cs="Times New Roman"/>
                <w:b/>
                <w:szCs w:val="24"/>
              </w:rPr>
              <w:t xml:space="preserve"> </w:t>
            </w:r>
            <w:r w:rsidRPr="000F100B">
              <w:rPr>
                <w:rFonts w:cs="Times New Roman"/>
                <w:b/>
                <w:szCs w:val="24"/>
              </w:rPr>
              <w:t>передачи</w:t>
            </w:r>
            <w:r w:rsidR="000338BC" w:rsidRPr="000F100B">
              <w:rPr>
                <w:rFonts w:cs="Times New Roman"/>
                <w:b/>
                <w:szCs w:val="24"/>
              </w:rPr>
              <w:t xml:space="preserve"> </w:t>
            </w:r>
            <w:r w:rsidRPr="000F100B">
              <w:rPr>
                <w:rFonts w:cs="Times New Roman"/>
                <w:b/>
                <w:szCs w:val="24"/>
              </w:rPr>
              <w:t>по</w:t>
            </w:r>
            <w:r w:rsidR="000338BC" w:rsidRPr="000F100B">
              <w:rPr>
                <w:rFonts w:cs="Times New Roman"/>
                <w:b/>
                <w:szCs w:val="24"/>
              </w:rPr>
              <w:t xml:space="preserve"> </w:t>
            </w:r>
            <w:r w:rsidRPr="000F100B">
              <w:rPr>
                <w:rFonts w:cs="Times New Roman"/>
                <w:b/>
                <w:szCs w:val="24"/>
              </w:rPr>
              <w:t>запросу</w:t>
            </w:r>
            <w:r w:rsidR="000338BC" w:rsidRPr="000F100B">
              <w:rPr>
                <w:rFonts w:cs="Times New Roman"/>
                <w:b/>
                <w:szCs w:val="24"/>
              </w:rPr>
              <w:t xml:space="preserve"> </w:t>
            </w:r>
            <w:r w:rsidRPr="000F100B">
              <w:rPr>
                <w:rFonts w:cs="Times New Roman"/>
                <w:b/>
                <w:szCs w:val="24"/>
              </w:rPr>
              <w:t>заинтересованных</w:t>
            </w:r>
            <w:r w:rsidR="000338BC" w:rsidRPr="000F100B">
              <w:rPr>
                <w:rFonts w:cs="Times New Roman"/>
                <w:b/>
                <w:szCs w:val="24"/>
              </w:rPr>
              <w:t xml:space="preserve"> </w:t>
            </w:r>
            <w:r w:rsidRPr="000F100B">
              <w:rPr>
                <w:rFonts w:cs="Times New Roman"/>
                <w:b/>
                <w:szCs w:val="24"/>
              </w:rPr>
              <w:t>органов</w:t>
            </w:r>
            <w:r w:rsidR="000338BC" w:rsidRPr="000F100B">
              <w:rPr>
                <w:rFonts w:cs="Times New Roman"/>
                <w:b/>
                <w:szCs w:val="24"/>
              </w:rPr>
              <w:t xml:space="preserve"> </w:t>
            </w:r>
            <w:r w:rsidRPr="000F100B">
              <w:rPr>
                <w:rFonts w:cs="Times New Roman"/>
                <w:b/>
                <w:szCs w:val="24"/>
              </w:rPr>
              <w:t>власти</w:t>
            </w:r>
            <w:r w:rsidR="000338BC" w:rsidRPr="000F100B">
              <w:rPr>
                <w:rFonts w:cs="Times New Roman"/>
                <w:b/>
                <w:szCs w:val="24"/>
              </w:rPr>
              <w:t xml:space="preserve"> </w:t>
            </w:r>
            <w:r w:rsidRPr="000F100B">
              <w:rPr>
                <w:rFonts w:cs="Times New Roman"/>
                <w:b/>
                <w:szCs w:val="24"/>
              </w:rPr>
              <w:t>и</w:t>
            </w:r>
            <w:r w:rsidR="000338BC" w:rsidRPr="000F100B">
              <w:rPr>
                <w:rFonts w:cs="Times New Roman"/>
                <w:b/>
                <w:szCs w:val="24"/>
              </w:rPr>
              <w:t xml:space="preserve"> </w:t>
            </w:r>
            <w:r w:rsidRPr="000F100B">
              <w:rPr>
                <w:rFonts w:cs="Times New Roman"/>
                <w:b/>
                <w:szCs w:val="24"/>
              </w:rPr>
              <w:t>организаций,</w:t>
            </w:r>
            <w:r w:rsidR="000338BC" w:rsidRPr="000F100B">
              <w:rPr>
                <w:rFonts w:cs="Times New Roman"/>
                <w:b/>
                <w:szCs w:val="24"/>
              </w:rPr>
              <w:t xml:space="preserve"> </w:t>
            </w:r>
            <w:r w:rsidRPr="000F100B">
              <w:rPr>
                <w:rFonts w:cs="Times New Roman"/>
                <w:b/>
                <w:szCs w:val="24"/>
              </w:rPr>
              <w:t>подключенных</w:t>
            </w:r>
            <w:r w:rsidR="000338BC" w:rsidRPr="000F100B">
              <w:rPr>
                <w:rFonts w:cs="Times New Roman"/>
                <w:b/>
                <w:szCs w:val="24"/>
              </w:rPr>
              <w:t xml:space="preserve"> </w:t>
            </w:r>
            <w:r w:rsidRPr="000F100B">
              <w:rPr>
                <w:rFonts w:cs="Times New Roman"/>
                <w:b/>
                <w:szCs w:val="24"/>
              </w:rPr>
              <w:t>к</w:t>
            </w:r>
            <w:r w:rsidR="000338BC" w:rsidRPr="000F100B">
              <w:rPr>
                <w:rFonts w:cs="Times New Roman"/>
                <w:b/>
                <w:szCs w:val="24"/>
              </w:rPr>
              <w:t xml:space="preserve"> </w:t>
            </w:r>
            <w:r w:rsidRPr="000F100B">
              <w:rPr>
                <w:rFonts w:cs="Times New Roman"/>
                <w:b/>
                <w:szCs w:val="24"/>
              </w:rPr>
              <w:t>единой</w:t>
            </w:r>
            <w:r w:rsidR="000338BC" w:rsidRPr="000F100B">
              <w:rPr>
                <w:rFonts w:cs="Times New Roman"/>
                <w:b/>
                <w:szCs w:val="24"/>
              </w:rPr>
              <w:t xml:space="preserve"> </w:t>
            </w:r>
            <w:r w:rsidRPr="000F100B">
              <w:rPr>
                <w:rFonts w:cs="Times New Roman"/>
                <w:b/>
                <w:szCs w:val="24"/>
              </w:rPr>
              <w:t>системе</w:t>
            </w:r>
            <w:r w:rsidR="000338BC" w:rsidRPr="000F100B">
              <w:rPr>
                <w:rFonts w:cs="Times New Roman"/>
                <w:b/>
                <w:szCs w:val="24"/>
              </w:rPr>
              <w:t xml:space="preserve"> </w:t>
            </w:r>
            <w:r w:rsidRPr="000F100B">
              <w:rPr>
                <w:rFonts w:cs="Times New Roman"/>
                <w:b/>
                <w:szCs w:val="24"/>
              </w:rPr>
              <w:t>межведомственного</w:t>
            </w:r>
            <w:r w:rsidR="000338BC" w:rsidRPr="000F100B">
              <w:rPr>
                <w:rFonts w:cs="Times New Roman"/>
                <w:b/>
                <w:szCs w:val="24"/>
              </w:rPr>
              <w:t xml:space="preserve"> </w:t>
            </w:r>
            <w:r w:rsidRPr="000F100B">
              <w:rPr>
                <w:rFonts w:cs="Times New Roman"/>
                <w:b/>
                <w:szCs w:val="24"/>
              </w:rPr>
              <w:t>электронного</w:t>
            </w:r>
            <w:r w:rsidR="000338BC" w:rsidRPr="000F100B">
              <w:rPr>
                <w:rFonts w:cs="Times New Roman"/>
                <w:b/>
                <w:szCs w:val="24"/>
              </w:rPr>
              <w:t xml:space="preserve"> </w:t>
            </w:r>
            <w:r w:rsidRPr="000F100B">
              <w:rPr>
                <w:rFonts w:cs="Times New Roman"/>
                <w:b/>
                <w:szCs w:val="24"/>
              </w:rPr>
              <w:t>взаимодействия,</w:t>
            </w:r>
            <w:r w:rsidR="000338BC" w:rsidRPr="000F100B">
              <w:rPr>
                <w:rFonts w:cs="Times New Roman"/>
                <w:b/>
                <w:szCs w:val="24"/>
              </w:rPr>
              <w:t xml:space="preserve"> </w:t>
            </w:r>
            <w:r w:rsidRPr="000F100B">
              <w:rPr>
                <w:rFonts w:cs="Times New Roman"/>
                <w:b/>
                <w:szCs w:val="24"/>
              </w:rPr>
              <w:t>с</w:t>
            </w:r>
            <w:r w:rsidR="000338BC" w:rsidRPr="000F100B">
              <w:rPr>
                <w:rFonts w:cs="Times New Roman"/>
                <w:b/>
                <w:szCs w:val="24"/>
              </w:rPr>
              <w:t xml:space="preserve"> </w:t>
            </w:r>
            <w:r w:rsidRPr="000F100B">
              <w:rPr>
                <w:rFonts w:cs="Times New Roman"/>
                <w:b/>
                <w:szCs w:val="24"/>
              </w:rPr>
              <w:t>использованием</w:t>
            </w:r>
            <w:r w:rsidR="000338BC" w:rsidRPr="000F100B">
              <w:rPr>
                <w:rFonts w:cs="Times New Roman"/>
                <w:b/>
                <w:szCs w:val="24"/>
              </w:rPr>
              <w:t xml:space="preserve"> </w:t>
            </w:r>
            <w:r w:rsidRPr="000F100B">
              <w:rPr>
                <w:rFonts w:cs="Times New Roman"/>
                <w:b/>
                <w:szCs w:val="24"/>
              </w:rPr>
              <w:t>федеральной</w:t>
            </w:r>
            <w:r w:rsidR="000338BC" w:rsidRPr="000F100B">
              <w:rPr>
                <w:rFonts w:cs="Times New Roman"/>
                <w:b/>
                <w:szCs w:val="24"/>
              </w:rPr>
              <w:t xml:space="preserve"> </w:t>
            </w:r>
            <w:r w:rsidRPr="000F100B">
              <w:rPr>
                <w:rFonts w:cs="Times New Roman"/>
                <w:b/>
                <w:szCs w:val="24"/>
              </w:rPr>
              <w:t>государственной</w:t>
            </w:r>
            <w:r w:rsidR="000338BC" w:rsidRPr="000F100B">
              <w:rPr>
                <w:rFonts w:cs="Times New Roman"/>
                <w:b/>
                <w:szCs w:val="24"/>
              </w:rPr>
              <w:t xml:space="preserve"> </w:t>
            </w:r>
            <w:r w:rsidRPr="000F100B">
              <w:rPr>
                <w:rFonts w:cs="Times New Roman"/>
                <w:b/>
                <w:szCs w:val="24"/>
              </w:rPr>
              <w:t>информационной</w:t>
            </w:r>
            <w:r w:rsidR="000338BC" w:rsidRPr="000F100B">
              <w:rPr>
                <w:rFonts w:cs="Times New Roman"/>
                <w:b/>
                <w:szCs w:val="24"/>
              </w:rPr>
              <w:t xml:space="preserve"> </w:t>
            </w:r>
            <w:r w:rsidRPr="000F100B">
              <w:rPr>
                <w:rFonts w:cs="Times New Roman"/>
                <w:b/>
                <w:szCs w:val="24"/>
              </w:rPr>
              <w:t>системы</w:t>
            </w:r>
            <w:r w:rsidR="000338BC" w:rsidRPr="000F100B">
              <w:rPr>
                <w:rFonts w:cs="Times New Roman"/>
                <w:b/>
                <w:szCs w:val="24"/>
              </w:rPr>
              <w:t xml:space="preserve"> </w:t>
            </w:r>
            <w:r w:rsidRPr="000F100B">
              <w:rPr>
                <w:rFonts w:cs="Times New Roman"/>
                <w:b/>
                <w:szCs w:val="24"/>
              </w:rPr>
              <w:t>ЕПГУ</w:t>
            </w:r>
          </w:p>
        </w:tc>
      </w:tr>
      <w:tr w:rsidR="003F5D28" w:rsidRPr="000F100B" w14:paraId="72D4B0A0" w14:textId="77777777" w:rsidTr="00DA7A92">
        <w:trPr>
          <w:trHeight w:val="20"/>
        </w:trPr>
        <w:tc>
          <w:tcPr>
            <w:tcW w:w="7792" w:type="dxa"/>
            <w:hideMark/>
          </w:tcPr>
          <w:p w14:paraId="79BF510E" w14:textId="77777777" w:rsidR="003F5D28" w:rsidRPr="000F100B" w:rsidRDefault="003F5D28" w:rsidP="00DA7A92">
            <w:pPr>
              <w:spacing w:before="60" w:after="60"/>
              <w:ind w:firstLine="0"/>
              <w:jc w:val="left"/>
              <w:rPr>
                <w:rFonts w:cs="Times New Roman"/>
                <w:szCs w:val="24"/>
              </w:rPr>
            </w:pPr>
            <w:r w:rsidRPr="000F100B">
              <w:rPr>
                <w:rFonts w:cs="Times New Roman"/>
                <w:szCs w:val="24"/>
              </w:rPr>
              <w:t>Выписка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из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Единого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государственного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реестра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недвижимости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о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правах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отдельного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лица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на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имевшиеся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(имеющиеся)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у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него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объекты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недвижимости</w:t>
            </w:r>
          </w:p>
        </w:tc>
        <w:tc>
          <w:tcPr>
            <w:tcW w:w="1842" w:type="dxa"/>
            <w:noWrap/>
            <w:hideMark/>
          </w:tcPr>
          <w:p w14:paraId="3B9589CF" w14:textId="77777777" w:rsidR="003F5D28" w:rsidRPr="000F100B" w:rsidRDefault="003F5D28" w:rsidP="00DA7A92">
            <w:pPr>
              <w:spacing w:before="60" w:after="60"/>
              <w:ind w:firstLine="0"/>
              <w:jc w:val="center"/>
              <w:rPr>
                <w:rFonts w:cs="Times New Roman"/>
                <w:szCs w:val="24"/>
              </w:rPr>
            </w:pPr>
            <w:proofErr w:type="spellStart"/>
            <w:r w:rsidRPr="000F100B">
              <w:rPr>
                <w:rFonts w:cs="Times New Roman"/>
                <w:szCs w:val="24"/>
              </w:rPr>
              <w:t>Росреестр</w:t>
            </w:r>
            <w:proofErr w:type="spellEnd"/>
          </w:p>
        </w:tc>
      </w:tr>
      <w:tr w:rsidR="003F5D28" w:rsidRPr="000F100B" w14:paraId="0AD4A19B" w14:textId="77777777" w:rsidTr="00DA7A92">
        <w:trPr>
          <w:trHeight w:val="20"/>
        </w:trPr>
        <w:tc>
          <w:tcPr>
            <w:tcW w:w="7792" w:type="dxa"/>
            <w:hideMark/>
          </w:tcPr>
          <w:p w14:paraId="6488CF93" w14:textId="77777777" w:rsidR="003F5D28" w:rsidRPr="000F100B" w:rsidRDefault="003F5D28" w:rsidP="00DA7A92">
            <w:pPr>
              <w:spacing w:before="60" w:after="60"/>
              <w:ind w:firstLine="0"/>
              <w:jc w:val="left"/>
              <w:rPr>
                <w:rFonts w:cs="Times New Roman"/>
                <w:szCs w:val="24"/>
              </w:rPr>
            </w:pPr>
            <w:r w:rsidRPr="000F100B">
              <w:rPr>
                <w:rFonts w:cs="Times New Roman"/>
                <w:szCs w:val="24"/>
              </w:rPr>
              <w:lastRenderedPageBreak/>
              <w:t>Учредительные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документы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в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электронной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форме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(в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случае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если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были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представлены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юридическим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лицом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в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электронной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форме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в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ФНС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России)</w:t>
            </w:r>
          </w:p>
        </w:tc>
        <w:tc>
          <w:tcPr>
            <w:tcW w:w="1842" w:type="dxa"/>
            <w:noWrap/>
            <w:hideMark/>
          </w:tcPr>
          <w:p w14:paraId="6F903881" w14:textId="77777777" w:rsidR="003F5D28" w:rsidRPr="000F100B" w:rsidRDefault="003F5D28" w:rsidP="00DA7A92">
            <w:pPr>
              <w:spacing w:before="60" w:after="60"/>
              <w:ind w:firstLine="0"/>
              <w:jc w:val="center"/>
              <w:rPr>
                <w:rFonts w:cs="Times New Roman"/>
                <w:szCs w:val="24"/>
              </w:rPr>
            </w:pPr>
            <w:r w:rsidRPr="000F100B">
              <w:rPr>
                <w:rFonts w:cs="Times New Roman"/>
                <w:szCs w:val="24"/>
              </w:rPr>
              <w:t>ФНС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России</w:t>
            </w:r>
          </w:p>
        </w:tc>
      </w:tr>
      <w:tr w:rsidR="003F5D28" w:rsidRPr="000F100B" w14:paraId="7054F6F7" w14:textId="77777777" w:rsidTr="00DA7A92">
        <w:trPr>
          <w:trHeight w:val="20"/>
        </w:trPr>
        <w:tc>
          <w:tcPr>
            <w:tcW w:w="7792" w:type="dxa"/>
            <w:hideMark/>
          </w:tcPr>
          <w:p w14:paraId="1A486AC9" w14:textId="77777777" w:rsidR="003F5D28" w:rsidRPr="000F100B" w:rsidRDefault="003F5D28" w:rsidP="00DA7A92">
            <w:pPr>
              <w:spacing w:before="60" w:after="60"/>
              <w:ind w:firstLine="0"/>
              <w:jc w:val="left"/>
              <w:rPr>
                <w:rFonts w:cs="Times New Roman"/>
                <w:szCs w:val="24"/>
              </w:rPr>
            </w:pPr>
            <w:r w:rsidRPr="000F100B">
              <w:rPr>
                <w:rFonts w:cs="Times New Roman"/>
                <w:szCs w:val="24"/>
              </w:rPr>
              <w:t>Сведения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о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наличии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счетов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организаций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(индивидуальных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предпринимателей)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в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банках:</w:t>
            </w:r>
          </w:p>
          <w:p w14:paraId="673572B0" w14:textId="77777777" w:rsidR="003F5D28" w:rsidRPr="000F100B" w:rsidRDefault="003F5D28" w:rsidP="00DA7A92">
            <w:pPr>
              <w:pStyle w:val="affffa"/>
              <w:spacing w:before="0"/>
              <w:ind w:left="313"/>
              <w:jc w:val="left"/>
              <w:rPr>
                <w:rFonts w:cs="Times New Roman"/>
                <w:szCs w:val="24"/>
              </w:rPr>
            </w:pPr>
            <w:r w:rsidRPr="000F100B">
              <w:rPr>
                <w:rFonts w:cs="Times New Roman"/>
                <w:szCs w:val="24"/>
              </w:rPr>
              <w:t>вид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счета;</w:t>
            </w:r>
          </w:p>
          <w:p w14:paraId="087DC9B2" w14:textId="77777777" w:rsidR="003F5D28" w:rsidRPr="000F100B" w:rsidRDefault="003F5D28" w:rsidP="00DA7A92">
            <w:pPr>
              <w:pStyle w:val="affffa"/>
              <w:spacing w:before="0"/>
              <w:ind w:left="313"/>
              <w:jc w:val="left"/>
              <w:rPr>
                <w:rFonts w:cs="Times New Roman"/>
                <w:szCs w:val="24"/>
              </w:rPr>
            </w:pPr>
            <w:r w:rsidRPr="000F100B">
              <w:rPr>
                <w:rFonts w:cs="Times New Roman"/>
                <w:szCs w:val="24"/>
              </w:rPr>
              <w:t>дата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открытия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счета;</w:t>
            </w:r>
          </w:p>
          <w:p w14:paraId="5CAF5986" w14:textId="77777777" w:rsidR="003F5D28" w:rsidRPr="000F100B" w:rsidRDefault="003F5D28" w:rsidP="00DA7A92">
            <w:pPr>
              <w:pStyle w:val="affffa"/>
              <w:spacing w:before="0"/>
              <w:ind w:left="313"/>
              <w:jc w:val="left"/>
              <w:rPr>
                <w:rFonts w:cs="Times New Roman"/>
                <w:szCs w:val="24"/>
              </w:rPr>
            </w:pPr>
            <w:r w:rsidRPr="000F100B">
              <w:rPr>
                <w:rFonts w:cs="Times New Roman"/>
                <w:szCs w:val="24"/>
              </w:rPr>
              <w:t>реквизиты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банка;</w:t>
            </w:r>
          </w:p>
          <w:p w14:paraId="4E0A5BCC" w14:textId="77777777" w:rsidR="003F5D28" w:rsidRPr="000F100B" w:rsidRDefault="003F5D28" w:rsidP="00DA7A92">
            <w:pPr>
              <w:pStyle w:val="affffa"/>
              <w:spacing w:before="0"/>
              <w:ind w:left="313"/>
              <w:jc w:val="left"/>
              <w:rPr>
                <w:rFonts w:cs="Times New Roman"/>
                <w:szCs w:val="24"/>
              </w:rPr>
            </w:pPr>
            <w:r w:rsidRPr="000F100B">
              <w:rPr>
                <w:rFonts w:cs="Times New Roman"/>
                <w:szCs w:val="24"/>
              </w:rPr>
              <w:t>номер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счета;</w:t>
            </w:r>
          </w:p>
          <w:p w14:paraId="7E706D15" w14:textId="77777777" w:rsidR="003F5D28" w:rsidRPr="000F100B" w:rsidRDefault="003F5D28" w:rsidP="00DA7A92">
            <w:pPr>
              <w:pStyle w:val="affffa"/>
              <w:spacing w:before="0"/>
              <w:ind w:left="313"/>
              <w:jc w:val="left"/>
              <w:rPr>
                <w:rFonts w:cs="Times New Roman"/>
                <w:szCs w:val="24"/>
              </w:rPr>
            </w:pPr>
            <w:r w:rsidRPr="000F100B">
              <w:rPr>
                <w:rFonts w:cs="Times New Roman"/>
                <w:szCs w:val="24"/>
              </w:rPr>
              <w:t>дата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закрытия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счета</w:t>
            </w:r>
          </w:p>
        </w:tc>
        <w:tc>
          <w:tcPr>
            <w:tcW w:w="1842" w:type="dxa"/>
            <w:noWrap/>
            <w:hideMark/>
          </w:tcPr>
          <w:p w14:paraId="3A15C5E0" w14:textId="77777777" w:rsidR="003F5D28" w:rsidRPr="000F100B" w:rsidRDefault="003F5D28" w:rsidP="00DA7A92">
            <w:pPr>
              <w:spacing w:before="60" w:after="60"/>
              <w:ind w:firstLine="0"/>
              <w:jc w:val="center"/>
              <w:rPr>
                <w:rFonts w:cs="Times New Roman"/>
                <w:szCs w:val="24"/>
              </w:rPr>
            </w:pPr>
            <w:r w:rsidRPr="000F100B">
              <w:rPr>
                <w:rFonts w:cs="Times New Roman"/>
                <w:szCs w:val="24"/>
              </w:rPr>
              <w:t>ФНС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России</w:t>
            </w:r>
          </w:p>
        </w:tc>
      </w:tr>
      <w:tr w:rsidR="003F5D28" w:rsidRPr="000F100B" w14:paraId="7B58327A" w14:textId="77777777" w:rsidTr="00DA7A92">
        <w:trPr>
          <w:trHeight w:val="20"/>
        </w:trPr>
        <w:tc>
          <w:tcPr>
            <w:tcW w:w="7792" w:type="dxa"/>
            <w:hideMark/>
          </w:tcPr>
          <w:p w14:paraId="069364B5" w14:textId="77777777" w:rsidR="003F5D28" w:rsidRPr="000F100B" w:rsidRDefault="003F5D28" w:rsidP="00DA7A92">
            <w:pPr>
              <w:spacing w:before="60" w:after="60"/>
              <w:ind w:firstLine="0"/>
              <w:jc w:val="left"/>
              <w:rPr>
                <w:rFonts w:cs="Times New Roman"/>
                <w:szCs w:val="24"/>
              </w:rPr>
            </w:pPr>
            <w:r w:rsidRPr="000F100B">
              <w:rPr>
                <w:rFonts w:cs="Times New Roman"/>
                <w:szCs w:val="24"/>
              </w:rPr>
              <w:t>Сведения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из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налоговой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декларации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по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налогу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на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прибыль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организаций</w:t>
            </w:r>
          </w:p>
        </w:tc>
        <w:tc>
          <w:tcPr>
            <w:tcW w:w="1842" w:type="dxa"/>
            <w:noWrap/>
            <w:hideMark/>
          </w:tcPr>
          <w:p w14:paraId="5F8B3AB6" w14:textId="77777777" w:rsidR="003F5D28" w:rsidRPr="000F100B" w:rsidRDefault="003F5D28" w:rsidP="00DA7A92">
            <w:pPr>
              <w:spacing w:before="60" w:after="60"/>
              <w:ind w:firstLine="0"/>
              <w:jc w:val="center"/>
              <w:rPr>
                <w:rFonts w:cs="Times New Roman"/>
                <w:szCs w:val="24"/>
              </w:rPr>
            </w:pPr>
            <w:r w:rsidRPr="000F100B">
              <w:rPr>
                <w:rFonts w:cs="Times New Roman"/>
                <w:szCs w:val="24"/>
              </w:rPr>
              <w:t>ФНС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России</w:t>
            </w:r>
          </w:p>
        </w:tc>
      </w:tr>
      <w:tr w:rsidR="003F5D28" w:rsidRPr="000F100B" w14:paraId="65F5AEAD" w14:textId="77777777" w:rsidTr="00DA7A92">
        <w:trPr>
          <w:trHeight w:val="20"/>
        </w:trPr>
        <w:tc>
          <w:tcPr>
            <w:tcW w:w="7792" w:type="dxa"/>
            <w:hideMark/>
          </w:tcPr>
          <w:p w14:paraId="019574C6" w14:textId="77777777" w:rsidR="003F5D28" w:rsidRPr="000F100B" w:rsidRDefault="003F5D28" w:rsidP="00DA7A92">
            <w:pPr>
              <w:spacing w:before="60" w:after="60"/>
              <w:ind w:firstLine="0"/>
              <w:jc w:val="left"/>
              <w:rPr>
                <w:rFonts w:cs="Times New Roman"/>
                <w:szCs w:val="24"/>
              </w:rPr>
            </w:pPr>
            <w:r w:rsidRPr="000F100B">
              <w:rPr>
                <w:rFonts w:cs="Times New Roman"/>
                <w:szCs w:val="24"/>
              </w:rPr>
              <w:t>Сведения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из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налоговой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декларации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по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налогу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на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добавленную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стоимость</w:t>
            </w:r>
          </w:p>
        </w:tc>
        <w:tc>
          <w:tcPr>
            <w:tcW w:w="1842" w:type="dxa"/>
            <w:noWrap/>
            <w:hideMark/>
          </w:tcPr>
          <w:p w14:paraId="5DAD8C8C" w14:textId="77777777" w:rsidR="003F5D28" w:rsidRPr="000F100B" w:rsidRDefault="003F5D28" w:rsidP="00DA7A92">
            <w:pPr>
              <w:spacing w:before="60" w:after="60"/>
              <w:ind w:firstLine="0"/>
              <w:jc w:val="center"/>
              <w:rPr>
                <w:rFonts w:cs="Times New Roman"/>
                <w:szCs w:val="24"/>
              </w:rPr>
            </w:pPr>
            <w:r w:rsidRPr="000F100B">
              <w:rPr>
                <w:rFonts w:cs="Times New Roman"/>
                <w:szCs w:val="24"/>
              </w:rPr>
              <w:t>ФНС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России</w:t>
            </w:r>
          </w:p>
        </w:tc>
      </w:tr>
      <w:tr w:rsidR="003F5D28" w:rsidRPr="000F100B" w14:paraId="5C975AE4" w14:textId="77777777" w:rsidTr="00DA7A92">
        <w:trPr>
          <w:trHeight w:val="20"/>
        </w:trPr>
        <w:tc>
          <w:tcPr>
            <w:tcW w:w="7792" w:type="dxa"/>
            <w:hideMark/>
          </w:tcPr>
          <w:p w14:paraId="1D3B03A8" w14:textId="77777777" w:rsidR="003F5D28" w:rsidRPr="000F100B" w:rsidRDefault="003F5D28" w:rsidP="00DA7A92">
            <w:pPr>
              <w:spacing w:before="60" w:after="60"/>
              <w:ind w:firstLine="0"/>
              <w:jc w:val="left"/>
              <w:rPr>
                <w:rFonts w:cs="Times New Roman"/>
                <w:szCs w:val="24"/>
              </w:rPr>
            </w:pPr>
            <w:r w:rsidRPr="000F100B">
              <w:rPr>
                <w:rFonts w:cs="Times New Roman"/>
                <w:szCs w:val="24"/>
              </w:rPr>
              <w:t>Сведения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из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налоговой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декларации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по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налогу,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уплачиваемому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в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связи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с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применением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упрощенной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системы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налогообложения</w:t>
            </w:r>
          </w:p>
        </w:tc>
        <w:tc>
          <w:tcPr>
            <w:tcW w:w="1842" w:type="dxa"/>
            <w:noWrap/>
            <w:hideMark/>
          </w:tcPr>
          <w:p w14:paraId="7C081194" w14:textId="77777777" w:rsidR="003F5D28" w:rsidRPr="000F100B" w:rsidRDefault="003F5D28" w:rsidP="00DA7A92">
            <w:pPr>
              <w:spacing w:before="60" w:after="60"/>
              <w:ind w:firstLine="0"/>
              <w:jc w:val="center"/>
              <w:rPr>
                <w:rFonts w:cs="Times New Roman"/>
                <w:szCs w:val="24"/>
              </w:rPr>
            </w:pPr>
            <w:r w:rsidRPr="000F100B">
              <w:rPr>
                <w:rFonts w:cs="Times New Roman"/>
                <w:szCs w:val="24"/>
              </w:rPr>
              <w:t>ФНС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России</w:t>
            </w:r>
          </w:p>
        </w:tc>
      </w:tr>
      <w:tr w:rsidR="003F5D28" w:rsidRPr="000F100B" w14:paraId="57DC4605" w14:textId="77777777" w:rsidTr="00DA7A92">
        <w:trPr>
          <w:trHeight w:val="20"/>
        </w:trPr>
        <w:tc>
          <w:tcPr>
            <w:tcW w:w="7792" w:type="dxa"/>
            <w:hideMark/>
          </w:tcPr>
          <w:p w14:paraId="3586CE0C" w14:textId="77777777" w:rsidR="003F5D28" w:rsidRPr="000F100B" w:rsidRDefault="003F5D28" w:rsidP="00DA7A92">
            <w:pPr>
              <w:spacing w:before="60" w:after="60"/>
              <w:ind w:firstLine="0"/>
              <w:jc w:val="left"/>
              <w:rPr>
                <w:rFonts w:cs="Times New Roman"/>
                <w:szCs w:val="24"/>
              </w:rPr>
            </w:pPr>
            <w:r w:rsidRPr="000F100B">
              <w:rPr>
                <w:rFonts w:cs="Times New Roman"/>
                <w:szCs w:val="24"/>
              </w:rPr>
              <w:t>Сведения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из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справки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о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доходах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физического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лица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по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форме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2-НДФЛ</w:t>
            </w:r>
          </w:p>
        </w:tc>
        <w:tc>
          <w:tcPr>
            <w:tcW w:w="1842" w:type="dxa"/>
            <w:noWrap/>
            <w:hideMark/>
          </w:tcPr>
          <w:p w14:paraId="0F9B6772" w14:textId="77777777" w:rsidR="003F5D28" w:rsidRPr="000F100B" w:rsidRDefault="003F5D28" w:rsidP="00DA7A92">
            <w:pPr>
              <w:spacing w:before="60" w:after="60"/>
              <w:ind w:firstLine="0"/>
              <w:jc w:val="center"/>
              <w:rPr>
                <w:rFonts w:cs="Times New Roman"/>
                <w:szCs w:val="24"/>
              </w:rPr>
            </w:pPr>
            <w:r w:rsidRPr="000F100B">
              <w:rPr>
                <w:rFonts w:cs="Times New Roman"/>
                <w:szCs w:val="24"/>
              </w:rPr>
              <w:t>ФНС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России</w:t>
            </w:r>
          </w:p>
        </w:tc>
      </w:tr>
      <w:tr w:rsidR="003F5D28" w:rsidRPr="000F100B" w14:paraId="29143020" w14:textId="77777777" w:rsidTr="00DA7A92">
        <w:trPr>
          <w:trHeight w:val="20"/>
        </w:trPr>
        <w:tc>
          <w:tcPr>
            <w:tcW w:w="7792" w:type="dxa"/>
            <w:hideMark/>
          </w:tcPr>
          <w:p w14:paraId="38772434" w14:textId="77777777" w:rsidR="003F5D28" w:rsidRPr="000F100B" w:rsidRDefault="003F5D28" w:rsidP="00DA7A92">
            <w:pPr>
              <w:spacing w:before="60" w:after="60"/>
              <w:ind w:firstLine="0"/>
              <w:jc w:val="left"/>
              <w:rPr>
                <w:rFonts w:cs="Times New Roman"/>
                <w:szCs w:val="24"/>
              </w:rPr>
            </w:pPr>
            <w:r w:rsidRPr="000F100B">
              <w:rPr>
                <w:rFonts w:cs="Times New Roman"/>
                <w:szCs w:val="24"/>
              </w:rPr>
              <w:t>Сведения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из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налоговой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декларации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по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налогу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на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доходы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физических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лиц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по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форме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3-НДФЛ</w:t>
            </w:r>
          </w:p>
        </w:tc>
        <w:tc>
          <w:tcPr>
            <w:tcW w:w="1842" w:type="dxa"/>
            <w:noWrap/>
            <w:hideMark/>
          </w:tcPr>
          <w:p w14:paraId="4DB4B86E" w14:textId="77777777" w:rsidR="003F5D28" w:rsidRPr="000F100B" w:rsidRDefault="003F5D28" w:rsidP="00DA7A92">
            <w:pPr>
              <w:spacing w:before="60" w:after="60"/>
              <w:ind w:firstLine="0"/>
              <w:jc w:val="center"/>
              <w:rPr>
                <w:rFonts w:cs="Times New Roman"/>
                <w:szCs w:val="24"/>
              </w:rPr>
            </w:pPr>
            <w:r w:rsidRPr="000F100B">
              <w:rPr>
                <w:rFonts w:cs="Times New Roman"/>
                <w:szCs w:val="24"/>
              </w:rPr>
              <w:t>ФНС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России</w:t>
            </w:r>
          </w:p>
        </w:tc>
      </w:tr>
      <w:tr w:rsidR="003F5D28" w:rsidRPr="000F100B" w14:paraId="298EFEE4" w14:textId="77777777" w:rsidTr="00DA7A92">
        <w:trPr>
          <w:trHeight w:val="20"/>
        </w:trPr>
        <w:tc>
          <w:tcPr>
            <w:tcW w:w="7792" w:type="dxa"/>
            <w:hideMark/>
          </w:tcPr>
          <w:p w14:paraId="0686FF24" w14:textId="77777777" w:rsidR="003F5D28" w:rsidRPr="000F100B" w:rsidRDefault="003F5D28" w:rsidP="00DA7A92">
            <w:pPr>
              <w:spacing w:before="60" w:after="60"/>
              <w:ind w:firstLine="0"/>
              <w:jc w:val="left"/>
              <w:rPr>
                <w:rFonts w:cs="Times New Roman"/>
                <w:szCs w:val="24"/>
              </w:rPr>
            </w:pPr>
            <w:r w:rsidRPr="000F100B">
              <w:rPr>
                <w:rFonts w:cs="Times New Roman"/>
                <w:szCs w:val="24"/>
              </w:rPr>
              <w:t>Сведения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из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электронного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паспорта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транспортного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средства</w:t>
            </w:r>
          </w:p>
        </w:tc>
        <w:tc>
          <w:tcPr>
            <w:tcW w:w="1842" w:type="dxa"/>
            <w:hideMark/>
          </w:tcPr>
          <w:p w14:paraId="03F6AE72" w14:textId="77777777" w:rsidR="003F5D28" w:rsidRPr="000F100B" w:rsidRDefault="003F5D28" w:rsidP="00DA7A92">
            <w:pPr>
              <w:spacing w:before="60" w:after="60"/>
              <w:ind w:firstLine="0"/>
              <w:jc w:val="center"/>
              <w:rPr>
                <w:rFonts w:cs="Times New Roman"/>
                <w:szCs w:val="24"/>
              </w:rPr>
            </w:pPr>
            <w:r w:rsidRPr="000F100B">
              <w:rPr>
                <w:rFonts w:cs="Times New Roman"/>
                <w:szCs w:val="24"/>
              </w:rPr>
              <w:t>акционерное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общество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«Электронный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паспорт»</w:t>
            </w:r>
          </w:p>
        </w:tc>
      </w:tr>
      <w:tr w:rsidR="003F5D28" w:rsidRPr="000F100B" w14:paraId="296501E4" w14:textId="77777777" w:rsidTr="00DA7A92">
        <w:trPr>
          <w:trHeight w:val="20"/>
        </w:trPr>
        <w:tc>
          <w:tcPr>
            <w:tcW w:w="9634" w:type="dxa"/>
            <w:gridSpan w:val="2"/>
            <w:noWrap/>
            <w:hideMark/>
          </w:tcPr>
          <w:p w14:paraId="6DD5427F" w14:textId="77777777" w:rsidR="003F5D28" w:rsidRPr="000F100B" w:rsidRDefault="003F5D28" w:rsidP="00DA7A92">
            <w:pPr>
              <w:spacing w:before="60" w:after="60"/>
              <w:ind w:firstLine="0"/>
              <w:jc w:val="center"/>
              <w:rPr>
                <w:rFonts w:cs="Times New Roman"/>
                <w:b/>
                <w:szCs w:val="24"/>
              </w:rPr>
            </w:pPr>
            <w:r w:rsidRPr="000F100B">
              <w:rPr>
                <w:rFonts w:cs="Times New Roman"/>
                <w:b/>
                <w:szCs w:val="24"/>
              </w:rPr>
              <w:t>Новая</w:t>
            </w:r>
            <w:r w:rsidR="000338BC" w:rsidRPr="000F100B">
              <w:rPr>
                <w:rFonts w:cs="Times New Roman"/>
                <w:b/>
                <w:szCs w:val="24"/>
              </w:rPr>
              <w:t xml:space="preserve"> </w:t>
            </w:r>
            <w:r w:rsidRPr="000F100B">
              <w:rPr>
                <w:rFonts w:cs="Times New Roman"/>
                <w:b/>
                <w:szCs w:val="24"/>
              </w:rPr>
              <w:t>редакция</w:t>
            </w:r>
            <w:r w:rsidR="000338BC" w:rsidRPr="000F100B">
              <w:rPr>
                <w:rFonts w:cs="Times New Roman"/>
                <w:b/>
                <w:szCs w:val="24"/>
              </w:rPr>
              <w:t xml:space="preserve"> </w:t>
            </w:r>
            <w:r w:rsidRPr="000F100B">
              <w:rPr>
                <w:rFonts w:cs="Times New Roman"/>
                <w:b/>
                <w:szCs w:val="24"/>
              </w:rPr>
              <w:t>1471-р</w:t>
            </w:r>
          </w:p>
        </w:tc>
      </w:tr>
      <w:tr w:rsidR="003F5D28" w:rsidRPr="000F100B" w14:paraId="452302B6" w14:textId="77777777" w:rsidTr="00DA7A92">
        <w:trPr>
          <w:trHeight w:val="20"/>
        </w:trPr>
        <w:tc>
          <w:tcPr>
            <w:tcW w:w="9634" w:type="dxa"/>
            <w:gridSpan w:val="2"/>
            <w:hideMark/>
          </w:tcPr>
          <w:p w14:paraId="23065621" w14:textId="77777777" w:rsidR="003F5D28" w:rsidRPr="000F100B" w:rsidRDefault="003F5D28" w:rsidP="00DA7A92">
            <w:pPr>
              <w:spacing w:before="60" w:after="60"/>
              <w:ind w:firstLine="0"/>
              <w:jc w:val="left"/>
              <w:rPr>
                <w:rFonts w:cs="Times New Roman"/>
                <w:b/>
                <w:szCs w:val="24"/>
              </w:rPr>
            </w:pPr>
            <w:r w:rsidRPr="000F100B">
              <w:rPr>
                <w:rFonts w:cs="Times New Roman"/>
                <w:b/>
                <w:szCs w:val="24"/>
              </w:rPr>
              <w:t>I.</w:t>
            </w:r>
            <w:r w:rsidR="000338BC" w:rsidRPr="000F100B">
              <w:rPr>
                <w:rFonts w:cs="Times New Roman"/>
                <w:b/>
                <w:szCs w:val="24"/>
              </w:rPr>
              <w:t xml:space="preserve"> </w:t>
            </w:r>
            <w:r w:rsidRPr="000F100B">
              <w:rPr>
                <w:rFonts w:cs="Times New Roman"/>
                <w:b/>
                <w:szCs w:val="24"/>
              </w:rPr>
              <w:t>Документы,</w:t>
            </w:r>
            <w:r w:rsidR="000338BC" w:rsidRPr="000F100B">
              <w:rPr>
                <w:rFonts w:cs="Times New Roman"/>
                <w:b/>
                <w:szCs w:val="24"/>
              </w:rPr>
              <w:t xml:space="preserve"> </w:t>
            </w:r>
            <w:r w:rsidRPr="000F100B">
              <w:rPr>
                <w:rFonts w:cs="Times New Roman"/>
                <w:b/>
                <w:szCs w:val="24"/>
              </w:rPr>
              <w:t>направляемые</w:t>
            </w:r>
            <w:r w:rsidR="000338BC" w:rsidRPr="000F100B">
              <w:rPr>
                <w:rFonts w:cs="Times New Roman"/>
                <w:b/>
                <w:szCs w:val="24"/>
              </w:rPr>
              <w:t xml:space="preserve"> </w:t>
            </w:r>
            <w:r w:rsidRPr="000F100B">
              <w:rPr>
                <w:rFonts w:cs="Times New Roman"/>
                <w:b/>
                <w:szCs w:val="24"/>
              </w:rPr>
              <w:t>федеральными</w:t>
            </w:r>
            <w:r w:rsidR="000338BC" w:rsidRPr="000F100B">
              <w:rPr>
                <w:rFonts w:cs="Times New Roman"/>
                <w:b/>
                <w:szCs w:val="24"/>
              </w:rPr>
              <w:t xml:space="preserve"> </w:t>
            </w:r>
            <w:r w:rsidRPr="000F100B">
              <w:rPr>
                <w:rFonts w:cs="Times New Roman"/>
                <w:b/>
                <w:szCs w:val="24"/>
              </w:rPr>
              <w:t>органами</w:t>
            </w:r>
            <w:r w:rsidR="000338BC" w:rsidRPr="000F100B">
              <w:rPr>
                <w:rFonts w:cs="Times New Roman"/>
                <w:b/>
                <w:szCs w:val="24"/>
              </w:rPr>
              <w:t xml:space="preserve"> </w:t>
            </w:r>
            <w:r w:rsidRPr="000F100B">
              <w:rPr>
                <w:rFonts w:cs="Times New Roman"/>
                <w:b/>
                <w:szCs w:val="24"/>
              </w:rPr>
              <w:t>исполнительной</w:t>
            </w:r>
            <w:r w:rsidR="000338BC" w:rsidRPr="000F100B">
              <w:rPr>
                <w:rFonts w:cs="Times New Roman"/>
                <w:b/>
                <w:szCs w:val="24"/>
              </w:rPr>
              <w:t xml:space="preserve"> </w:t>
            </w:r>
            <w:r w:rsidRPr="000F100B">
              <w:rPr>
                <w:rFonts w:cs="Times New Roman"/>
                <w:b/>
                <w:szCs w:val="24"/>
              </w:rPr>
              <w:t>власти</w:t>
            </w:r>
            <w:r w:rsidR="000338BC" w:rsidRPr="000F100B">
              <w:rPr>
                <w:rFonts w:cs="Times New Roman"/>
                <w:b/>
                <w:szCs w:val="24"/>
              </w:rPr>
              <w:t xml:space="preserve"> </w:t>
            </w:r>
            <w:r w:rsidRPr="000F100B">
              <w:rPr>
                <w:rFonts w:cs="Times New Roman"/>
                <w:b/>
                <w:szCs w:val="24"/>
              </w:rPr>
              <w:t>и</w:t>
            </w:r>
            <w:r w:rsidR="000338BC" w:rsidRPr="000F100B">
              <w:rPr>
                <w:rFonts w:cs="Times New Roman"/>
                <w:b/>
                <w:szCs w:val="24"/>
              </w:rPr>
              <w:t xml:space="preserve"> </w:t>
            </w:r>
            <w:r w:rsidRPr="000F100B">
              <w:rPr>
                <w:rFonts w:cs="Times New Roman"/>
                <w:b/>
                <w:szCs w:val="24"/>
              </w:rPr>
              <w:t>государственными</w:t>
            </w:r>
            <w:r w:rsidR="000338BC" w:rsidRPr="000F100B">
              <w:rPr>
                <w:rFonts w:cs="Times New Roman"/>
                <w:b/>
                <w:szCs w:val="24"/>
              </w:rPr>
              <w:t xml:space="preserve"> </w:t>
            </w:r>
            <w:r w:rsidRPr="000F100B">
              <w:rPr>
                <w:rFonts w:cs="Times New Roman"/>
                <w:b/>
                <w:szCs w:val="24"/>
              </w:rPr>
              <w:t>внебюджетными</w:t>
            </w:r>
            <w:r w:rsidR="000338BC" w:rsidRPr="000F100B">
              <w:rPr>
                <w:rFonts w:cs="Times New Roman"/>
                <w:b/>
                <w:szCs w:val="24"/>
              </w:rPr>
              <w:t xml:space="preserve"> </w:t>
            </w:r>
            <w:r w:rsidRPr="000F100B">
              <w:rPr>
                <w:rFonts w:cs="Times New Roman"/>
                <w:b/>
                <w:szCs w:val="24"/>
              </w:rPr>
              <w:t>фондами</w:t>
            </w:r>
            <w:r w:rsidR="000338BC" w:rsidRPr="000F100B">
              <w:rPr>
                <w:rFonts w:cs="Times New Roman"/>
                <w:b/>
                <w:szCs w:val="24"/>
              </w:rPr>
              <w:t xml:space="preserve"> </w:t>
            </w:r>
            <w:r w:rsidRPr="000F100B">
              <w:rPr>
                <w:rFonts w:cs="Times New Roman"/>
                <w:b/>
                <w:szCs w:val="24"/>
              </w:rPr>
              <w:t>РФ</w:t>
            </w:r>
            <w:r w:rsidR="000338BC" w:rsidRPr="000F100B">
              <w:rPr>
                <w:rFonts w:cs="Times New Roman"/>
                <w:b/>
                <w:szCs w:val="24"/>
              </w:rPr>
              <w:t xml:space="preserve"> </w:t>
            </w:r>
            <w:r w:rsidRPr="000F100B">
              <w:rPr>
                <w:rFonts w:cs="Times New Roman"/>
                <w:b/>
                <w:szCs w:val="24"/>
              </w:rPr>
              <w:t>в</w:t>
            </w:r>
            <w:r w:rsidR="000338BC" w:rsidRPr="000F100B">
              <w:rPr>
                <w:rFonts w:cs="Times New Roman"/>
                <w:b/>
                <w:szCs w:val="24"/>
              </w:rPr>
              <w:t xml:space="preserve"> </w:t>
            </w:r>
            <w:r w:rsidRPr="000F100B">
              <w:rPr>
                <w:rFonts w:cs="Times New Roman"/>
                <w:b/>
                <w:szCs w:val="24"/>
              </w:rPr>
              <w:t>кредитные</w:t>
            </w:r>
            <w:r w:rsidR="000338BC" w:rsidRPr="000F100B">
              <w:rPr>
                <w:rFonts w:cs="Times New Roman"/>
                <w:b/>
                <w:szCs w:val="24"/>
              </w:rPr>
              <w:t xml:space="preserve"> </w:t>
            </w:r>
            <w:r w:rsidRPr="000F100B">
              <w:rPr>
                <w:rFonts w:cs="Times New Roman"/>
                <w:b/>
                <w:szCs w:val="24"/>
              </w:rPr>
              <w:t>организации,</w:t>
            </w:r>
            <w:r w:rsidR="000338BC" w:rsidRPr="000F100B">
              <w:rPr>
                <w:rFonts w:cs="Times New Roman"/>
                <w:b/>
                <w:szCs w:val="24"/>
              </w:rPr>
              <w:t xml:space="preserve"> </w:t>
            </w:r>
            <w:r w:rsidRPr="000F100B">
              <w:rPr>
                <w:rFonts w:cs="Times New Roman"/>
                <w:b/>
                <w:szCs w:val="24"/>
              </w:rPr>
              <w:t>государственную</w:t>
            </w:r>
            <w:r w:rsidR="000338BC" w:rsidRPr="000F100B">
              <w:rPr>
                <w:rFonts w:cs="Times New Roman"/>
                <w:b/>
                <w:szCs w:val="24"/>
              </w:rPr>
              <w:t xml:space="preserve"> </w:t>
            </w:r>
            <w:r w:rsidRPr="000F100B">
              <w:rPr>
                <w:rFonts w:cs="Times New Roman"/>
                <w:b/>
                <w:szCs w:val="24"/>
              </w:rPr>
              <w:t>корпорацию</w:t>
            </w:r>
            <w:r w:rsidR="000338BC" w:rsidRPr="000F100B">
              <w:rPr>
                <w:rFonts w:cs="Times New Roman"/>
                <w:b/>
                <w:szCs w:val="24"/>
              </w:rPr>
              <w:t xml:space="preserve"> </w:t>
            </w:r>
            <w:r w:rsidRPr="000F100B">
              <w:rPr>
                <w:rFonts w:cs="Times New Roman"/>
                <w:b/>
                <w:szCs w:val="24"/>
              </w:rPr>
              <w:t>«Агентство</w:t>
            </w:r>
            <w:r w:rsidR="000338BC" w:rsidRPr="000F100B">
              <w:rPr>
                <w:rFonts w:cs="Times New Roman"/>
                <w:b/>
                <w:szCs w:val="24"/>
              </w:rPr>
              <w:t xml:space="preserve"> </w:t>
            </w:r>
            <w:r w:rsidRPr="000F100B">
              <w:rPr>
                <w:rFonts w:cs="Times New Roman"/>
                <w:b/>
                <w:szCs w:val="24"/>
              </w:rPr>
              <w:t>по</w:t>
            </w:r>
            <w:r w:rsidR="000338BC" w:rsidRPr="000F100B">
              <w:rPr>
                <w:rFonts w:cs="Times New Roman"/>
                <w:b/>
                <w:szCs w:val="24"/>
              </w:rPr>
              <w:t xml:space="preserve"> </w:t>
            </w:r>
            <w:r w:rsidRPr="000F100B">
              <w:rPr>
                <w:rFonts w:cs="Times New Roman"/>
                <w:b/>
                <w:szCs w:val="24"/>
              </w:rPr>
              <w:t>страхованию</w:t>
            </w:r>
            <w:r w:rsidR="000338BC" w:rsidRPr="000F100B">
              <w:rPr>
                <w:rFonts w:cs="Times New Roman"/>
                <w:b/>
                <w:szCs w:val="24"/>
              </w:rPr>
              <w:t xml:space="preserve"> </w:t>
            </w:r>
            <w:r w:rsidRPr="000F100B">
              <w:rPr>
                <w:rFonts w:cs="Times New Roman"/>
                <w:b/>
                <w:szCs w:val="24"/>
              </w:rPr>
              <w:t>вкладов»</w:t>
            </w:r>
            <w:r w:rsidR="000338BC" w:rsidRPr="000F100B">
              <w:rPr>
                <w:rFonts w:cs="Times New Roman"/>
                <w:b/>
                <w:szCs w:val="24"/>
              </w:rPr>
              <w:t xml:space="preserve"> </w:t>
            </w:r>
            <w:r w:rsidRPr="000F100B">
              <w:rPr>
                <w:rFonts w:cs="Times New Roman"/>
                <w:b/>
                <w:szCs w:val="24"/>
              </w:rPr>
              <w:t>при</w:t>
            </w:r>
            <w:r w:rsidR="000338BC" w:rsidRPr="000F100B">
              <w:rPr>
                <w:rFonts w:cs="Times New Roman"/>
                <w:b/>
                <w:szCs w:val="24"/>
              </w:rPr>
              <w:t xml:space="preserve"> </w:t>
            </w:r>
            <w:r w:rsidRPr="000F100B">
              <w:rPr>
                <w:rFonts w:cs="Times New Roman"/>
                <w:b/>
                <w:szCs w:val="24"/>
              </w:rPr>
              <w:t>осуществлении</w:t>
            </w:r>
            <w:r w:rsidR="000338BC" w:rsidRPr="000F100B">
              <w:rPr>
                <w:rFonts w:cs="Times New Roman"/>
                <w:b/>
                <w:szCs w:val="24"/>
              </w:rPr>
              <w:t xml:space="preserve"> </w:t>
            </w:r>
            <w:r w:rsidRPr="000F100B">
              <w:rPr>
                <w:rFonts w:cs="Times New Roman"/>
                <w:b/>
                <w:szCs w:val="24"/>
              </w:rPr>
              <w:t>функции</w:t>
            </w:r>
            <w:r w:rsidR="000338BC" w:rsidRPr="000F100B">
              <w:rPr>
                <w:rFonts w:cs="Times New Roman"/>
                <w:b/>
                <w:szCs w:val="24"/>
              </w:rPr>
              <w:t xml:space="preserve"> </w:t>
            </w:r>
            <w:r w:rsidRPr="000F100B">
              <w:rPr>
                <w:rFonts w:cs="Times New Roman"/>
                <w:b/>
                <w:szCs w:val="24"/>
              </w:rPr>
              <w:t>конкурсного</w:t>
            </w:r>
            <w:r w:rsidR="000338BC" w:rsidRPr="000F100B">
              <w:rPr>
                <w:rFonts w:cs="Times New Roman"/>
                <w:b/>
                <w:szCs w:val="24"/>
              </w:rPr>
              <w:t xml:space="preserve"> </w:t>
            </w:r>
            <w:r w:rsidRPr="000F100B">
              <w:rPr>
                <w:rFonts w:cs="Times New Roman"/>
                <w:b/>
                <w:szCs w:val="24"/>
              </w:rPr>
              <w:t>управляющего</w:t>
            </w:r>
            <w:r w:rsidR="000338BC" w:rsidRPr="000F100B">
              <w:rPr>
                <w:rFonts w:cs="Times New Roman"/>
                <w:b/>
                <w:szCs w:val="24"/>
              </w:rPr>
              <w:t xml:space="preserve"> </w:t>
            </w:r>
            <w:r w:rsidRPr="000F100B">
              <w:rPr>
                <w:rFonts w:cs="Times New Roman"/>
                <w:b/>
                <w:szCs w:val="24"/>
              </w:rPr>
              <w:t>при</w:t>
            </w:r>
            <w:r w:rsidR="000338BC" w:rsidRPr="000F100B">
              <w:rPr>
                <w:rFonts w:cs="Times New Roman"/>
                <w:b/>
                <w:szCs w:val="24"/>
              </w:rPr>
              <w:t xml:space="preserve"> </w:t>
            </w:r>
            <w:r w:rsidRPr="000F100B">
              <w:rPr>
                <w:rFonts w:cs="Times New Roman"/>
                <w:b/>
                <w:szCs w:val="24"/>
              </w:rPr>
              <w:t>банкротстве</w:t>
            </w:r>
            <w:r w:rsidR="000338BC" w:rsidRPr="000F100B">
              <w:rPr>
                <w:rFonts w:cs="Times New Roman"/>
                <w:b/>
                <w:szCs w:val="24"/>
              </w:rPr>
              <w:t xml:space="preserve"> </w:t>
            </w:r>
            <w:r w:rsidRPr="000F100B">
              <w:rPr>
                <w:rFonts w:cs="Times New Roman"/>
                <w:b/>
                <w:szCs w:val="24"/>
              </w:rPr>
              <w:t>кредитных</w:t>
            </w:r>
            <w:r w:rsidR="000338BC" w:rsidRPr="000F100B">
              <w:rPr>
                <w:rFonts w:cs="Times New Roman"/>
                <w:b/>
                <w:szCs w:val="24"/>
              </w:rPr>
              <w:t xml:space="preserve"> </w:t>
            </w:r>
            <w:r w:rsidRPr="000F100B">
              <w:rPr>
                <w:rFonts w:cs="Times New Roman"/>
                <w:b/>
                <w:szCs w:val="24"/>
              </w:rPr>
              <w:t>организаций,</w:t>
            </w:r>
            <w:r w:rsidR="000338BC" w:rsidRPr="000F100B">
              <w:rPr>
                <w:rFonts w:cs="Times New Roman"/>
                <w:b/>
                <w:szCs w:val="24"/>
              </w:rPr>
              <w:t xml:space="preserve"> </w:t>
            </w:r>
            <w:r w:rsidRPr="000F100B">
              <w:rPr>
                <w:rFonts w:cs="Times New Roman"/>
                <w:b/>
                <w:szCs w:val="24"/>
              </w:rPr>
              <w:t>конкурсным</w:t>
            </w:r>
            <w:r w:rsidR="000338BC" w:rsidRPr="000F100B">
              <w:rPr>
                <w:rFonts w:cs="Times New Roman"/>
                <w:b/>
                <w:szCs w:val="24"/>
              </w:rPr>
              <w:t xml:space="preserve"> </w:t>
            </w:r>
            <w:r w:rsidRPr="000F100B">
              <w:rPr>
                <w:rFonts w:cs="Times New Roman"/>
                <w:b/>
                <w:szCs w:val="24"/>
              </w:rPr>
              <w:t>управляющим,</w:t>
            </w:r>
            <w:r w:rsidR="000338BC" w:rsidRPr="000F100B">
              <w:rPr>
                <w:rFonts w:cs="Times New Roman"/>
                <w:b/>
                <w:szCs w:val="24"/>
              </w:rPr>
              <w:t xml:space="preserve"> </w:t>
            </w:r>
            <w:r w:rsidRPr="000F100B">
              <w:rPr>
                <w:rFonts w:cs="Times New Roman"/>
                <w:b/>
                <w:szCs w:val="24"/>
              </w:rPr>
              <w:t>назначаемым</w:t>
            </w:r>
            <w:r w:rsidR="000338BC" w:rsidRPr="000F100B">
              <w:rPr>
                <w:rFonts w:cs="Times New Roman"/>
                <w:b/>
                <w:szCs w:val="24"/>
              </w:rPr>
              <w:t xml:space="preserve"> </w:t>
            </w:r>
            <w:r w:rsidRPr="000F100B">
              <w:rPr>
                <w:rFonts w:cs="Times New Roman"/>
                <w:b/>
                <w:szCs w:val="24"/>
              </w:rPr>
              <w:t>из</w:t>
            </w:r>
            <w:r w:rsidR="000338BC" w:rsidRPr="000F100B">
              <w:rPr>
                <w:rFonts w:cs="Times New Roman"/>
                <w:b/>
                <w:szCs w:val="24"/>
              </w:rPr>
              <w:t xml:space="preserve"> </w:t>
            </w:r>
            <w:r w:rsidRPr="000F100B">
              <w:rPr>
                <w:rFonts w:cs="Times New Roman"/>
                <w:b/>
                <w:szCs w:val="24"/>
              </w:rPr>
              <w:t>числа</w:t>
            </w:r>
            <w:r w:rsidR="000338BC" w:rsidRPr="000F100B">
              <w:rPr>
                <w:rFonts w:cs="Times New Roman"/>
                <w:b/>
                <w:szCs w:val="24"/>
              </w:rPr>
              <w:t xml:space="preserve"> </w:t>
            </w:r>
            <w:r w:rsidRPr="000F100B">
              <w:rPr>
                <w:rFonts w:cs="Times New Roman"/>
                <w:b/>
                <w:szCs w:val="24"/>
              </w:rPr>
              <w:t>арбитражных</w:t>
            </w:r>
            <w:r w:rsidR="000338BC" w:rsidRPr="000F100B">
              <w:rPr>
                <w:rFonts w:cs="Times New Roman"/>
                <w:b/>
                <w:szCs w:val="24"/>
              </w:rPr>
              <w:t xml:space="preserve"> </w:t>
            </w:r>
            <w:r w:rsidRPr="000F100B">
              <w:rPr>
                <w:rFonts w:cs="Times New Roman"/>
                <w:b/>
                <w:szCs w:val="24"/>
              </w:rPr>
              <w:t>управляющих,</w:t>
            </w:r>
            <w:r w:rsidR="000338BC" w:rsidRPr="000F100B">
              <w:rPr>
                <w:rFonts w:cs="Times New Roman"/>
                <w:b/>
                <w:szCs w:val="24"/>
              </w:rPr>
              <w:t xml:space="preserve"> </w:t>
            </w:r>
            <w:r w:rsidRPr="000F100B">
              <w:rPr>
                <w:rFonts w:cs="Times New Roman"/>
                <w:b/>
                <w:szCs w:val="24"/>
              </w:rPr>
              <w:t>аккредитованных</w:t>
            </w:r>
            <w:r w:rsidR="000338BC" w:rsidRPr="000F100B">
              <w:rPr>
                <w:rFonts w:cs="Times New Roman"/>
                <w:b/>
                <w:szCs w:val="24"/>
              </w:rPr>
              <w:t xml:space="preserve"> </w:t>
            </w:r>
            <w:r w:rsidRPr="000F100B">
              <w:rPr>
                <w:rFonts w:cs="Times New Roman"/>
                <w:b/>
                <w:szCs w:val="24"/>
              </w:rPr>
              <w:t>при</w:t>
            </w:r>
            <w:r w:rsidR="000338BC" w:rsidRPr="000F100B">
              <w:rPr>
                <w:rFonts w:cs="Times New Roman"/>
                <w:b/>
                <w:szCs w:val="24"/>
              </w:rPr>
              <w:t xml:space="preserve"> </w:t>
            </w:r>
            <w:r w:rsidRPr="000F100B">
              <w:rPr>
                <w:rFonts w:cs="Times New Roman"/>
                <w:b/>
                <w:szCs w:val="24"/>
              </w:rPr>
              <w:t>Банке</w:t>
            </w:r>
            <w:r w:rsidR="000338BC" w:rsidRPr="000F100B">
              <w:rPr>
                <w:rFonts w:cs="Times New Roman"/>
                <w:b/>
                <w:szCs w:val="24"/>
              </w:rPr>
              <w:t xml:space="preserve"> </w:t>
            </w:r>
            <w:r w:rsidRPr="000F100B">
              <w:rPr>
                <w:rFonts w:cs="Times New Roman"/>
                <w:b/>
                <w:szCs w:val="24"/>
              </w:rPr>
              <w:t>России</w:t>
            </w:r>
            <w:r w:rsidR="000338BC" w:rsidRPr="000F100B">
              <w:rPr>
                <w:rFonts w:cs="Times New Roman"/>
                <w:b/>
                <w:szCs w:val="24"/>
              </w:rPr>
              <w:t xml:space="preserve"> </w:t>
            </w:r>
            <w:r w:rsidRPr="000F100B">
              <w:rPr>
                <w:rFonts w:cs="Times New Roman"/>
                <w:b/>
                <w:szCs w:val="24"/>
              </w:rPr>
              <w:t>в</w:t>
            </w:r>
            <w:r w:rsidR="000338BC" w:rsidRPr="000F100B">
              <w:rPr>
                <w:rFonts w:cs="Times New Roman"/>
                <w:b/>
                <w:szCs w:val="24"/>
              </w:rPr>
              <w:t xml:space="preserve"> </w:t>
            </w:r>
            <w:r w:rsidRPr="000F100B">
              <w:rPr>
                <w:rFonts w:cs="Times New Roman"/>
                <w:b/>
                <w:szCs w:val="24"/>
              </w:rPr>
              <w:t>качестве</w:t>
            </w:r>
            <w:r w:rsidR="000338BC" w:rsidRPr="000F100B">
              <w:rPr>
                <w:rFonts w:cs="Times New Roman"/>
                <w:b/>
                <w:szCs w:val="24"/>
              </w:rPr>
              <w:t xml:space="preserve"> </w:t>
            </w:r>
            <w:r w:rsidRPr="000F100B">
              <w:rPr>
                <w:rFonts w:cs="Times New Roman"/>
                <w:b/>
                <w:szCs w:val="24"/>
              </w:rPr>
              <w:t>конкурсных</w:t>
            </w:r>
            <w:r w:rsidR="000338BC" w:rsidRPr="000F100B">
              <w:rPr>
                <w:rFonts w:cs="Times New Roman"/>
                <w:b/>
                <w:szCs w:val="24"/>
              </w:rPr>
              <w:t xml:space="preserve"> </w:t>
            </w:r>
            <w:r w:rsidRPr="000F100B">
              <w:rPr>
                <w:rFonts w:cs="Times New Roman"/>
                <w:b/>
                <w:szCs w:val="24"/>
              </w:rPr>
              <w:t>управляющих</w:t>
            </w:r>
            <w:r w:rsidR="000338BC" w:rsidRPr="000F100B">
              <w:rPr>
                <w:rFonts w:cs="Times New Roman"/>
                <w:b/>
                <w:szCs w:val="24"/>
              </w:rPr>
              <w:t xml:space="preserve"> </w:t>
            </w:r>
            <w:r w:rsidRPr="000F100B">
              <w:rPr>
                <w:rFonts w:cs="Times New Roman"/>
                <w:b/>
                <w:szCs w:val="24"/>
              </w:rPr>
              <w:t>при</w:t>
            </w:r>
            <w:r w:rsidR="000338BC" w:rsidRPr="000F100B">
              <w:rPr>
                <w:rFonts w:cs="Times New Roman"/>
                <w:b/>
                <w:szCs w:val="24"/>
              </w:rPr>
              <w:t xml:space="preserve"> </w:t>
            </w:r>
            <w:r w:rsidRPr="000F100B">
              <w:rPr>
                <w:rFonts w:cs="Times New Roman"/>
                <w:b/>
                <w:szCs w:val="24"/>
              </w:rPr>
              <w:t>банкротстве</w:t>
            </w:r>
            <w:r w:rsidR="000338BC" w:rsidRPr="000F100B">
              <w:rPr>
                <w:rFonts w:cs="Times New Roman"/>
                <w:b/>
                <w:szCs w:val="24"/>
              </w:rPr>
              <w:t xml:space="preserve"> </w:t>
            </w:r>
            <w:r w:rsidRPr="000F100B">
              <w:rPr>
                <w:rFonts w:cs="Times New Roman"/>
                <w:b/>
                <w:szCs w:val="24"/>
              </w:rPr>
              <w:t>кредитных</w:t>
            </w:r>
            <w:r w:rsidR="000338BC" w:rsidRPr="000F100B">
              <w:rPr>
                <w:rFonts w:cs="Times New Roman"/>
                <w:b/>
                <w:szCs w:val="24"/>
              </w:rPr>
              <w:t xml:space="preserve"> </w:t>
            </w:r>
            <w:r w:rsidRPr="000F100B">
              <w:rPr>
                <w:rFonts w:cs="Times New Roman"/>
                <w:b/>
                <w:szCs w:val="24"/>
              </w:rPr>
              <w:t>организаций,</w:t>
            </w:r>
            <w:r w:rsidR="000338BC" w:rsidRPr="000F100B">
              <w:rPr>
                <w:rFonts w:cs="Times New Roman"/>
                <w:b/>
                <w:szCs w:val="24"/>
              </w:rPr>
              <w:t xml:space="preserve"> </w:t>
            </w:r>
            <w:r w:rsidRPr="000F100B">
              <w:rPr>
                <w:rFonts w:cs="Times New Roman"/>
                <w:b/>
                <w:szCs w:val="24"/>
              </w:rPr>
              <w:t>ликвидационным</w:t>
            </w:r>
            <w:r w:rsidR="000338BC" w:rsidRPr="000F100B">
              <w:rPr>
                <w:rFonts w:cs="Times New Roman"/>
                <w:b/>
                <w:szCs w:val="24"/>
              </w:rPr>
              <w:t xml:space="preserve"> </w:t>
            </w:r>
            <w:r w:rsidRPr="000F100B">
              <w:rPr>
                <w:rFonts w:cs="Times New Roman"/>
                <w:b/>
                <w:szCs w:val="24"/>
              </w:rPr>
              <w:t>комиссиям,</w:t>
            </w:r>
            <w:r w:rsidR="000338BC" w:rsidRPr="000F100B">
              <w:rPr>
                <w:rFonts w:cs="Times New Roman"/>
                <w:b/>
                <w:szCs w:val="24"/>
              </w:rPr>
              <w:t xml:space="preserve"> </w:t>
            </w:r>
            <w:r w:rsidRPr="000F100B">
              <w:rPr>
                <w:rFonts w:cs="Times New Roman"/>
                <w:b/>
                <w:szCs w:val="24"/>
              </w:rPr>
              <w:t>назначаемым</w:t>
            </w:r>
            <w:r w:rsidR="000338BC" w:rsidRPr="000F100B">
              <w:rPr>
                <w:rFonts w:cs="Times New Roman"/>
                <w:b/>
                <w:szCs w:val="24"/>
              </w:rPr>
              <w:t xml:space="preserve"> </w:t>
            </w:r>
            <w:r w:rsidRPr="000F100B">
              <w:rPr>
                <w:rFonts w:cs="Times New Roman"/>
                <w:b/>
                <w:szCs w:val="24"/>
              </w:rPr>
              <w:t>в</w:t>
            </w:r>
            <w:r w:rsidR="000338BC" w:rsidRPr="000F100B">
              <w:rPr>
                <w:rFonts w:cs="Times New Roman"/>
                <w:b/>
                <w:szCs w:val="24"/>
              </w:rPr>
              <w:t xml:space="preserve"> </w:t>
            </w:r>
            <w:r w:rsidRPr="000F100B">
              <w:rPr>
                <w:rFonts w:cs="Times New Roman"/>
                <w:b/>
                <w:szCs w:val="24"/>
              </w:rPr>
              <w:t>случае</w:t>
            </w:r>
            <w:r w:rsidR="000338BC" w:rsidRPr="000F100B">
              <w:rPr>
                <w:rFonts w:cs="Times New Roman"/>
                <w:b/>
                <w:szCs w:val="24"/>
              </w:rPr>
              <w:t xml:space="preserve"> </w:t>
            </w:r>
            <w:r w:rsidRPr="000F100B">
              <w:rPr>
                <w:rFonts w:cs="Times New Roman"/>
                <w:b/>
                <w:szCs w:val="24"/>
              </w:rPr>
              <w:t>принятия</w:t>
            </w:r>
            <w:r w:rsidR="000338BC" w:rsidRPr="000F100B">
              <w:rPr>
                <w:rFonts w:cs="Times New Roman"/>
                <w:b/>
                <w:szCs w:val="24"/>
              </w:rPr>
              <w:t xml:space="preserve"> </w:t>
            </w:r>
            <w:r w:rsidRPr="000F100B">
              <w:rPr>
                <w:rFonts w:cs="Times New Roman"/>
                <w:b/>
                <w:szCs w:val="24"/>
              </w:rPr>
              <w:t>участниками</w:t>
            </w:r>
            <w:r w:rsidR="000338BC" w:rsidRPr="000F100B">
              <w:rPr>
                <w:rFonts w:cs="Times New Roman"/>
                <w:b/>
                <w:szCs w:val="24"/>
              </w:rPr>
              <w:t xml:space="preserve"> </w:t>
            </w:r>
            <w:r w:rsidRPr="000F100B">
              <w:rPr>
                <w:rFonts w:cs="Times New Roman"/>
                <w:b/>
                <w:szCs w:val="24"/>
              </w:rPr>
              <w:t>кредитных</w:t>
            </w:r>
            <w:r w:rsidR="000338BC" w:rsidRPr="000F100B">
              <w:rPr>
                <w:rFonts w:cs="Times New Roman"/>
                <w:b/>
                <w:szCs w:val="24"/>
              </w:rPr>
              <w:t xml:space="preserve"> </w:t>
            </w:r>
            <w:r w:rsidRPr="000F100B">
              <w:rPr>
                <w:rFonts w:cs="Times New Roman"/>
                <w:b/>
                <w:szCs w:val="24"/>
              </w:rPr>
              <w:t>организаций</w:t>
            </w:r>
            <w:r w:rsidR="000338BC" w:rsidRPr="000F100B">
              <w:rPr>
                <w:rFonts w:cs="Times New Roman"/>
                <w:b/>
                <w:szCs w:val="24"/>
              </w:rPr>
              <w:t xml:space="preserve"> </w:t>
            </w:r>
            <w:r w:rsidRPr="000F100B">
              <w:rPr>
                <w:rFonts w:cs="Times New Roman"/>
                <w:b/>
                <w:szCs w:val="24"/>
              </w:rPr>
              <w:t>решения</w:t>
            </w:r>
            <w:r w:rsidR="000338BC" w:rsidRPr="000F100B">
              <w:rPr>
                <w:rFonts w:cs="Times New Roman"/>
                <w:b/>
                <w:szCs w:val="24"/>
              </w:rPr>
              <w:t xml:space="preserve"> </w:t>
            </w:r>
            <w:r w:rsidRPr="000F100B">
              <w:rPr>
                <w:rFonts w:cs="Times New Roman"/>
                <w:b/>
                <w:szCs w:val="24"/>
              </w:rPr>
              <w:t>об</w:t>
            </w:r>
            <w:r w:rsidR="000338BC" w:rsidRPr="000F100B">
              <w:rPr>
                <w:rFonts w:cs="Times New Roman"/>
                <w:b/>
                <w:szCs w:val="24"/>
              </w:rPr>
              <w:t xml:space="preserve"> </w:t>
            </w:r>
            <w:r w:rsidRPr="000F100B">
              <w:rPr>
                <w:rFonts w:cs="Times New Roman"/>
                <w:b/>
                <w:szCs w:val="24"/>
              </w:rPr>
              <w:t>их</w:t>
            </w:r>
            <w:r w:rsidR="000338BC" w:rsidRPr="000F100B">
              <w:rPr>
                <w:rFonts w:cs="Times New Roman"/>
                <w:b/>
                <w:szCs w:val="24"/>
              </w:rPr>
              <w:t xml:space="preserve"> </w:t>
            </w:r>
            <w:r w:rsidRPr="000F100B">
              <w:rPr>
                <w:rFonts w:cs="Times New Roman"/>
                <w:b/>
                <w:szCs w:val="24"/>
              </w:rPr>
              <w:t>добровольной</w:t>
            </w:r>
            <w:r w:rsidR="000338BC" w:rsidRPr="000F100B">
              <w:rPr>
                <w:rFonts w:cs="Times New Roman"/>
                <w:b/>
                <w:szCs w:val="24"/>
              </w:rPr>
              <w:t xml:space="preserve"> </w:t>
            </w:r>
            <w:r w:rsidRPr="000F100B">
              <w:rPr>
                <w:rFonts w:cs="Times New Roman"/>
                <w:b/>
                <w:szCs w:val="24"/>
              </w:rPr>
              <w:t>ликвидации</w:t>
            </w:r>
          </w:p>
        </w:tc>
      </w:tr>
      <w:tr w:rsidR="003F5D28" w:rsidRPr="000F100B" w14:paraId="5FF449A0" w14:textId="77777777" w:rsidTr="00DA7A92">
        <w:trPr>
          <w:trHeight w:val="20"/>
        </w:trPr>
        <w:tc>
          <w:tcPr>
            <w:tcW w:w="7792" w:type="dxa"/>
            <w:hideMark/>
          </w:tcPr>
          <w:p w14:paraId="6B2BC7F9" w14:textId="77777777" w:rsidR="003F5D28" w:rsidRPr="000F100B" w:rsidRDefault="003F5D28" w:rsidP="00DA7A92">
            <w:pPr>
              <w:spacing w:before="60" w:after="60"/>
              <w:ind w:firstLine="0"/>
              <w:jc w:val="left"/>
              <w:rPr>
                <w:rFonts w:cs="Times New Roman"/>
                <w:szCs w:val="24"/>
              </w:rPr>
            </w:pPr>
            <w:r w:rsidRPr="000F100B">
              <w:rPr>
                <w:rFonts w:cs="Times New Roman"/>
                <w:szCs w:val="24"/>
              </w:rPr>
              <w:t>Сведения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о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действительности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(недействительности)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документа,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подтверждающего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право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иностранного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гражданина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или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лица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без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гражданства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на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пребывание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(проживание)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в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Российской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Федерации</w:t>
            </w:r>
          </w:p>
        </w:tc>
        <w:tc>
          <w:tcPr>
            <w:tcW w:w="1842" w:type="dxa"/>
            <w:hideMark/>
          </w:tcPr>
          <w:p w14:paraId="09A37CB8" w14:textId="77777777" w:rsidR="003F5D28" w:rsidRPr="000F100B" w:rsidRDefault="003F5D28" w:rsidP="00DA7A92">
            <w:pPr>
              <w:spacing w:before="60" w:after="60"/>
              <w:ind w:firstLine="0"/>
              <w:jc w:val="center"/>
              <w:rPr>
                <w:rFonts w:cs="Times New Roman"/>
                <w:szCs w:val="24"/>
              </w:rPr>
            </w:pPr>
            <w:r w:rsidRPr="000F100B">
              <w:rPr>
                <w:rFonts w:cs="Times New Roman"/>
                <w:szCs w:val="24"/>
              </w:rPr>
              <w:t>МВД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России</w:t>
            </w:r>
          </w:p>
        </w:tc>
      </w:tr>
      <w:tr w:rsidR="003F5D28" w:rsidRPr="000F100B" w14:paraId="49448FAE" w14:textId="77777777" w:rsidTr="00DA7A92">
        <w:trPr>
          <w:trHeight w:val="20"/>
        </w:trPr>
        <w:tc>
          <w:tcPr>
            <w:tcW w:w="7792" w:type="dxa"/>
            <w:hideMark/>
          </w:tcPr>
          <w:p w14:paraId="39B97477" w14:textId="77777777" w:rsidR="003F5D28" w:rsidRPr="000F100B" w:rsidRDefault="003F5D28" w:rsidP="00DA7A92">
            <w:pPr>
              <w:spacing w:before="60" w:after="60"/>
              <w:ind w:firstLine="0"/>
              <w:jc w:val="left"/>
              <w:rPr>
                <w:rFonts w:cs="Times New Roman"/>
                <w:szCs w:val="24"/>
              </w:rPr>
            </w:pPr>
            <w:r w:rsidRPr="000F100B">
              <w:rPr>
                <w:rFonts w:cs="Times New Roman"/>
                <w:szCs w:val="24"/>
              </w:rPr>
              <w:t>Сведения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из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единого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государственного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реестра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объектов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культурного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наследия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(памятников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истории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и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культуры)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народов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Российской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Федерации</w:t>
            </w:r>
          </w:p>
        </w:tc>
        <w:tc>
          <w:tcPr>
            <w:tcW w:w="1842" w:type="dxa"/>
            <w:hideMark/>
          </w:tcPr>
          <w:p w14:paraId="1AB5BDF1" w14:textId="77777777" w:rsidR="003F5D28" w:rsidRPr="000F100B" w:rsidRDefault="003F5D28" w:rsidP="00DA7A92">
            <w:pPr>
              <w:spacing w:before="60" w:after="60"/>
              <w:ind w:firstLine="0"/>
              <w:jc w:val="center"/>
              <w:rPr>
                <w:rFonts w:cs="Times New Roman"/>
                <w:szCs w:val="24"/>
              </w:rPr>
            </w:pPr>
            <w:r w:rsidRPr="000F100B">
              <w:rPr>
                <w:rFonts w:cs="Times New Roman"/>
                <w:szCs w:val="24"/>
              </w:rPr>
              <w:t>Минкультуры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России</w:t>
            </w:r>
          </w:p>
        </w:tc>
      </w:tr>
      <w:tr w:rsidR="003F5D28" w:rsidRPr="000F100B" w14:paraId="64C4A056" w14:textId="77777777" w:rsidTr="00DA7A92">
        <w:trPr>
          <w:trHeight w:val="20"/>
        </w:trPr>
        <w:tc>
          <w:tcPr>
            <w:tcW w:w="7792" w:type="dxa"/>
            <w:hideMark/>
          </w:tcPr>
          <w:p w14:paraId="6648EAD6" w14:textId="77777777" w:rsidR="003F5D28" w:rsidRPr="000F100B" w:rsidRDefault="003F5D28" w:rsidP="00DA7A92">
            <w:pPr>
              <w:spacing w:before="60" w:after="60"/>
              <w:ind w:firstLine="0"/>
              <w:jc w:val="left"/>
              <w:rPr>
                <w:rFonts w:cs="Times New Roman"/>
                <w:szCs w:val="24"/>
              </w:rPr>
            </w:pPr>
            <w:r w:rsidRPr="000F100B">
              <w:rPr>
                <w:rFonts w:cs="Times New Roman"/>
                <w:szCs w:val="24"/>
              </w:rPr>
              <w:lastRenderedPageBreak/>
              <w:t>Выписка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из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реестра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нотариусов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и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лиц,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сдавших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квалификационный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экзамен</w:t>
            </w:r>
          </w:p>
        </w:tc>
        <w:tc>
          <w:tcPr>
            <w:tcW w:w="1842" w:type="dxa"/>
            <w:hideMark/>
          </w:tcPr>
          <w:p w14:paraId="166611C6" w14:textId="77777777" w:rsidR="003F5D28" w:rsidRPr="000F100B" w:rsidRDefault="003F5D28" w:rsidP="00DA7A92">
            <w:pPr>
              <w:spacing w:before="60" w:after="60"/>
              <w:ind w:firstLine="0"/>
              <w:jc w:val="center"/>
              <w:rPr>
                <w:rFonts w:cs="Times New Roman"/>
                <w:szCs w:val="24"/>
              </w:rPr>
            </w:pPr>
            <w:r w:rsidRPr="000F100B">
              <w:rPr>
                <w:rFonts w:cs="Times New Roman"/>
                <w:szCs w:val="24"/>
              </w:rPr>
              <w:t>Минюст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России</w:t>
            </w:r>
          </w:p>
        </w:tc>
      </w:tr>
      <w:tr w:rsidR="003F5D28" w:rsidRPr="000F100B" w14:paraId="62B88F91" w14:textId="77777777" w:rsidTr="00DA7A92">
        <w:trPr>
          <w:trHeight w:val="20"/>
        </w:trPr>
        <w:tc>
          <w:tcPr>
            <w:tcW w:w="7792" w:type="dxa"/>
            <w:hideMark/>
          </w:tcPr>
          <w:p w14:paraId="6647E10D" w14:textId="77777777" w:rsidR="003F5D28" w:rsidRPr="000F100B" w:rsidRDefault="003F5D28" w:rsidP="00DA7A92">
            <w:pPr>
              <w:spacing w:before="60" w:after="60"/>
              <w:ind w:firstLine="0"/>
              <w:jc w:val="left"/>
              <w:rPr>
                <w:rFonts w:cs="Times New Roman"/>
                <w:szCs w:val="24"/>
              </w:rPr>
            </w:pPr>
            <w:r w:rsidRPr="000F100B">
              <w:rPr>
                <w:rFonts w:cs="Times New Roman"/>
                <w:szCs w:val="24"/>
              </w:rPr>
              <w:t>Сведения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о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доверенности,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содержащиеся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в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единой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информационной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системе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нотариата</w:t>
            </w:r>
          </w:p>
        </w:tc>
        <w:tc>
          <w:tcPr>
            <w:tcW w:w="1842" w:type="dxa"/>
            <w:hideMark/>
          </w:tcPr>
          <w:p w14:paraId="6E919972" w14:textId="77777777" w:rsidR="003F5D28" w:rsidRPr="000F100B" w:rsidRDefault="003F5D28" w:rsidP="00DA7A92">
            <w:pPr>
              <w:spacing w:before="60" w:after="60"/>
              <w:ind w:firstLine="0"/>
              <w:jc w:val="center"/>
              <w:rPr>
                <w:rFonts w:cs="Times New Roman"/>
                <w:szCs w:val="24"/>
              </w:rPr>
            </w:pPr>
            <w:r w:rsidRPr="000F100B">
              <w:rPr>
                <w:rFonts w:cs="Times New Roman"/>
                <w:szCs w:val="24"/>
              </w:rPr>
              <w:t>Федеральная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нотариальная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палата</w:t>
            </w:r>
          </w:p>
        </w:tc>
      </w:tr>
      <w:tr w:rsidR="003F5D28" w:rsidRPr="000F100B" w14:paraId="473DBB45" w14:textId="77777777" w:rsidTr="00DA7A92">
        <w:trPr>
          <w:trHeight w:val="20"/>
        </w:trPr>
        <w:tc>
          <w:tcPr>
            <w:tcW w:w="7792" w:type="dxa"/>
            <w:hideMark/>
          </w:tcPr>
          <w:p w14:paraId="5D688FE8" w14:textId="77777777" w:rsidR="003F5D28" w:rsidRPr="000F100B" w:rsidRDefault="003F5D28" w:rsidP="00DA7A92">
            <w:pPr>
              <w:spacing w:before="60" w:after="60"/>
              <w:ind w:firstLine="0"/>
              <w:jc w:val="left"/>
              <w:rPr>
                <w:rFonts w:cs="Times New Roman"/>
                <w:szCs w:val="24"/>
              </w:rPr>
            </w:pPr>
            <w:r w:rsidRPr="000F100B">
              <w:rPr>
                <w:rFonts w:cs="Times New Roman"/>
                <w:szCs w:val="24"/>
              </w:rPr>
              <w:t>Сведения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о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наличии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документов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об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образовании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</w:p>
        </w:tc>
        <w:tc>
          <w:tcPr>
            <w:tcW w:w="1842" w:type="dxa"/>
            <w:hideMark/>
          </w:tcPr>
          <w:p w14:paraId="0F659625" w14:textId="77777777" w:rsidR="003F5D28" w:rsidRPr="000F100B" w:rsidRDefault="003F5D28" w:rsidP="00DA7A92">
            <w:pPr>
              <w:spacing w:before="60" w:after="60"/>
              <w:ind w:firstLine="0"/>
              <w:jc w:val="center"/>
              <w:rPr>
                <w:rFonts w:cs="Times New Roman"/>
                <w:szCs w:val="24"/>
              </w:rPr>
            </w:pPr>
            <w:proofErr w:type="spellStart"/>
            <w:r w:rsidRPr="000F100B">
              <w:rPr>
                <w:rFonts w:cs="Times New Roman"/>
                <w:szCs w:val="24"/>
              </w:rPr>
              <w:t>Рособрнадзор</w:t>
            </w:r>
            <w:proofErr w:type="spellEnd"/>
          </w:p>
        </w:tc>
      </w:tr>
      <w:tr w:rsidR="003F5D28" w:rsidRPr="000F100B" w14:paraId="671B9FBA" w14:textId="77777777" w:rsidTr="00DA7A92">
        <w:trPr>
          <w:trHeight w:val="20"/>
        </w:trPr>
        <w:tc>
          <w:tcPr>
            <w:tcW w:w="7792" w:type="dxa"/>
            <w:hideMark/>
          </w:tcPr>
          <w:p w14:paraId="264617E4" w14:textId="77777777" w:rsidR="003F5D28" w:rsidRPr="000F100B" w:rsidRDefault="003F5D28" w:rsidP="00DA7A92">
            <w:pPr>
              <w:spacing w:before="60" w:after="60"/>
              <w:ind w:firstLine="0"/>
              <w:jc w:val="left"/>
              <w:rPr>
                <w:rFonts w:cs="Times New Roman"/>
                <w:szCs w:val="24"/>
              </w:rPr>
            </w:pPr>
            <w:r w:rsidRPr="000F100B">
              <w:rPr>
                <w:rFonts w:cs="Times New Roman"/>
                <w:szCs w:val="24"/>
              </w:rPr>
              <w:t>Сведения,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содержащиеся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в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Статистическом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регистре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Федеральной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службы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государственной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статистики</w:t>
            </w:r>
          </w:p>
        </w:tc>
        <w:tc>
          <w:tcPr>
            <w:tcW w:w="1842" w:type="dxa"/>
            <w:hideMark/>
          </w:tcPr>
          <w:p w14:paraId="6A0F46CA" w14:textId="77777777" w:rsidR="003F5D28" w:rsidRPr="000F100B" w:rsidRDefault="003F5D28" w:rsidP="00DA7A92">
            <w:pPr>
              <w:spacing w:before="60" w:after="60"/>
              <w:ind w:firstLine="0"/>
              <w:jc w:val="center"/>
              <w:rPr>
                <w:rFonts w:cs="Times New Roman"/>
                <w:szCs w:val="24"/>
              </w:rPr>
            </w:pPr>
            <w:r w:rsidRPr="000F100B">
              <w:rPr>
                <w:rFonts w:cs="Times New Roman"/>
                <w:szCs w:val="24"/>
              </w:rPr>
              <w:t>Росстат</w:t>
            </w:r>
          </w:p>
        </w:tc>
      </w:tr>
      <w:tr w:rsidR="003F5D28" w:rsidRPr="000F100B" w14:paraId="20A7E7CD" w14:textId="77777777" w:rsidTr="00DA7A92">
        <w:trPr>
          <w:trHeight w:val="20"/>
        </w:trPr>
        <w:tc>
          <w:tcPr>
            <w:tcW w:w="7792" w:type="dxa"/>
            <w:hideMark/>
          </w:tcPr>
          <w:p w14:paraId="29CB9570" w14:textId="77777777" w:rsidR="003F5D28" w:rsidRPr="000F100B" w:rsidRDefault="003F5D28" w:rsidP="00DA7A92">
            <w:pPr>
              <w:spacing w:before="60" w:after="60"/>
              <w:ind w:firstLine="0"/>
              <w:jc w:val="left"/>
              <w:rPr>
                <w:rFonts w:cs="Times New Roman"/>
                <w:szCs w:val="24"/>
              </w:rPr>
            </w:pPr>
            <w:r w:rsidRPr="000F100B">
              <w:rPr>
                <w:rFonts w:cs="Times New Roman"/>
                <w:szCs w:val="24"/>
              </w:rPr>
              <w:t>Сведения,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содержащиеся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в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государственном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реестре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товарных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знаков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и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знаков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обслуживания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РФ,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государственном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реестре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изобретений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РФ,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государственном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реестре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полезных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моделей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РФ,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государственном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реестре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промышленных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образцов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РФ,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государственном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реестре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наименований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мест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происхождения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товаров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РФ,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реестре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программ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для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ЭВМ,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реестре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баз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данных,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реестры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топологий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интегральных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микросхем</w:t>
            </w:r>
          </w:p>
        </w:tc>
        <w:tc>
          <w:tcPr>
            <w:tcW w:w="1842" w:type="dxa"/>
            <w:hideMark/>
          </w:tcPr>
          <w:p w14:paraId="0230AEA0" w14:textId="77777777" w:rsidR="003F5D28" w:rsidRPr="000F100B" w:rsidRDefault="003F5D28" w:rsidP="00DA7A92">
            <w:pPr>
              <w:spacing w:before="60" w:after="60"/>
              <w:ind w:firstLine="0"/>
              <w:jc w:val="center"/>
              <w:rPr>
                <w:rFonts w:cs="Times New Roman"/>
                <w:szCs w:val="24"/>
              </w:rPr>
            </w:pPr>
            <w:r w:rsidRPr="000F100B">
              <w:rPr>
                <w:rFonts w:cs="Times New Roman"/>
                <w:szCs w:val="24"/>
              </w:rPr>
              <w:t>Роспатент</w:t>
            </w:r>
          </w:p>
        </w:tc>
      </w:tr>
      <w:tr w:rsidR="003F5D28" w:rsidRPr="000F100B" w14:paraId="2F570143" w14:textId="77777777" w:rsidTr="00DA7A92">
        <w:trPr>
          <w:trHeight w:val="20"/>
        </w:trPr>
        <w:tc>
          <w:tcPr>
            <w:tcW w:w="7792" w:type="dxa"/>
            <w:hideMark/>
          </w:tcPr>
          <w:p w14:paraId="64745560" w14:textId="77777777" w:rsidR="003F5D28" w:rsidRPr="000F100B" w:rsidRDefault="003F5D28" w:rsidP="00DA7A92">
            <w:pPr>
              <w:spacing w:before="60" w:after="60"/>
              <w:ind w:firstLine="0"/>
              <w:jc w:val="left"/>
              <w:rPr>
                <w:rFonts w:cs="Times New Roman"/>
                <w:szCs w:val="24"/>
              </w:rPr>
            </w:pPr>
            <w:r w:rsidRPr="000F100B">
              <w:rPr>
                <w:rFonts w:cs="Times New Roman"/>
                <w:szCs w:val="24"/>
              </w:rPr>
              <w:t>Выписка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из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государственного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реестра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СРО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в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области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инженерных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изысканий,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архитектурно-строительного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проектирования,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строительства,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реконструкции,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капитального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ремонта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объектов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капитального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строительства</w:t>
            </w:r>
          </w:p>
        </w:tc>
        <w:tc>
          <w:tcPr>
            <w:tcW w:w="1842" w:type="dxa"/>
            <w:hideMark/>
          </w:tcPr>
          <w:p w14:paraId="5DFC33AB" w14:textId="77777777" w:rsidR="003F5D28" w:rsidRPr="000F100B" w:rsidRDefault="003F5D28" w:rsidP="00DA7A92">
            <w:pPr>
              <w:spacing w:before="60" w:after="60"/>
              <w:ind w:firstLine="0"/>
              <w:jc w:val="center"/>
              <w:rPr>
                <w:rFonts w:cs="Times New Roman"/>
                <w:szCs w:val="24"/>
              </w:rPr>
            </w:pPr>
            <w:proofErr w:type="spellStart"/>
            <w:r w:rsidRPr="000F100B">
              <w:rPr>
                <w:rFonts w:cs="Times New Roman"/>
                <w:szCs w:val="24"/>
              </w:rPr>
              <w:t>Ростехнадзор</w:t>
            </w:r>
            <w:proofErr w:type="spellEnd"/>
          </w:p>
        </w:tc>
      </w:tr>
      <w:tr w:rsidR="003F5D28" w:rsidRPr="000F100B" w14:paraId="1B93B138" w14:textId="77777777" w:rsidTr="00DA7A92">
        <w:trPr>
          <w:trHeight w:val="20"/>
        </w:trPr>
        <w:tc>
          <w:tcPr>
            <w:tcW w:w="7792" w:type="dxa"/>
            <w:hideMark/>
          </w:tcPr>
          <w:p w14:paraId="37D82E86" w14:textId="77777777" w:rsidR="003F5D28" w:rsidRPr="000F100B" w:rsidRDefault="003F5D28" w:rsidP="00DA7A92">
            <w:pPr>
              <w:spacing w:before="60" w:after="60"/>
              <w:ind w:firstLine="0"/>
              <w:jc w:val="left"/>
              <w:rPr>
                <w:rFonts w:cs="Times New Roman"/>
                <w:szCs w:val="24"/>
              </w:rPr>
            </w:pPr>
            <w:r w:rsidRPr="000F100B">
              <w:rPr>
                <w:rFonts w:cs="Times New Roman"/>
                <w:szCs w:val="24"/>
              </w:rPr>
              <w:t>Сведения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о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действующих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сертификатах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летной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годности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экземпляров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гражданских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воздушных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судов</w:t>
            </w:r>
          </w:p>
        </w:tc>
        <w:tc>
          <w:tcPr>
            <w:tcW w:w="1842" w:type="dxa"/>
            <w:hideMark/>
          </w:tcPr>
          <w:p w14:paraId="7B7D9395" w14:textId="77777777" w:rsidR="003F5D28" w:rsidRPr="000F100B" w:rsidRDefault="003F5D28" w:rsidP="00DA7A92">
            <w:pPr>
              <w:spacing w:before="60" w:after="60"/>
              <w:ind w:firstLine="0"/>
              <w:jc w:val="center"/>
              <w:rPr>
                <w:rFonts w:cs="Times New Roman"/>
                <w:szCs w:val="24"/>
              </w:rPr>
            </w:pPr>
            <w:proofErr w:type="spellStart"/>
            <w:r w:rsidRPr="000F100B">
              <w:rPr>
                <w:rFonts w:cs="Times New Roman"/>
                <w:szCs w:val="24"/>
              </w:rPr>
              <w:t>Росавиация</w:t>
            </w:r>
            <w:proofErr w:type="spellEnd"/>
          </w:p>
        </w:tc>
      </w:tr>
      <w:tr w:rsidR="003F5D28" w:rsidRPr="000F100B" w14:paraId="703B00E2" w14:textId="77777777" w:rsidTr="00DA7A92">
        <w:trPr>
          <w:trHeight w:val="20"/>
        </w:trPr>
        <w:tc>
          <w:tcPr>
            <w:tcW w:w="7792" w:type="dxa"/>
            <w:hideMark/>
          </w:tcPr>
          <w:p w14:paraId="0C026F03" w14:textId="77777777" w:rsidR="003F5D28" w:rsidRPr="000F100B" w:rsidRDefault="003F5D28" w:rsidP="00DA7A92">
            <w:pPr>
              <w:spacing w:before="60" w:after="60"/>
              <w:ind w:firstLine="0"/>
              <w:jc w:val="left"/>
              <w:rPr>
                <w:rFonts w:cs="Times New Roman"/>
                <w:szCs w:val="24"/>
              </w:rPr>
            </w:pPr>
            <w:r w:rsidRPr="000F100B">
              <w:rPr>
                <w:rFonts w:cs="Times New Roman"/>
                <w:szCs w:val="24"/>
              </w:rPr>
              <w:t>Выписка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из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государственного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реестра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аккредитованных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филиалов,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представительств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иностранных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юридических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лиц</w:t>
            </w:r>
          </w:p>
        </w:tc>
        <w:tc>
          <w:tcPr>
            <w:tcW w:w="1842" w:type="dxa"/>
            <w:hideMark/>
          </w:tcPr>
          <w:p w14:paraId="54698C5F" w14:textId="77777777" w:rsidR="003F5D28" w:rsidRPr="000F100B" w:rsidRDefault="003F5D28" w:rsidP="00DA7A92">
            <w:pPr>
              <w:spacing w:before="60" w:after="60"/>
              <w:ind w:firstLine="0"/>
              <w:jc w:val="center"/>
              <w:rPr>
                <w:rFonts w:cs="Times New Roman"/>
                <w:szCs w:val="24"/>
              </w:rPr>
            </w:pPr>
            <w:r w:rsidRPr="000F100B">
              <w:rPr>
                <w:rFonts w:cs="Times New Roman"/>
                <w:szCs w:val="24"/>
              </w:rPr>
              <w:t>ФНС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России</w:t>
            </w:r>
          </w:p>
        </w:tc>
      </w:tr>
      <w:tr w:rsidR="003F5D28" w:rsidRPr="000F100B" w14:paraId="0CAD0EB3" w14:textId="77777777" w:rsidTr="00DA7A92">
        <w:trPr>
          <w:trHeight w:val="20"/>
        </w:trPr>
        <w:tc>
          <w:tcPr>
            <w:tcW w:w="7792" w:type="dxa"/>
            <w:hideMark/>
          </w:tcPr>
          <w:p w14:paraId="229DDF48" w14:textId="77777777" w:rsidR="003F5D28" w:rsidRPr="000F100B" w:rsidRDefault="003F5D28" w:rsidP="00DA7A92">
            <w:pPr>
              <w:spacing w:before="60" w:after="60"/>
              <w:ind w:firstLine="0"/>
              <w:jc w:val="left"/>
              <w:rPr>
                <w:rFonts w:cs="Times New Roman"/>
                <w:szCs w:val="24"/>
              </w:rPr>
            </w:pPr>
            <w:r w:rsidRPr="000F100B">
              <w:rPr>
                <w:rFonts w:cs="Times New Roman"/>
                <w:szCs w:val="24"/>
              </w:rPr>
              <w:t>Сведения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из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единого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реестра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субъектов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малого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и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среднего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предпринимательства</w:t>
            </w:r>
          </w:p>
        </w:tc>
        <w:tc>
          <w:tcPr>
            <w:tcW w:w="1842" w:type="dxa"/>
            <w:hideMark/>
          </w:tcPr>
          <w:p w14:paraId="1D8B8654" w14:textId="77777777" w:rsidR="003F5D28" w:rsidRPr="000F100B" w:rsidRDefault="003F5D28" w:rsidP="00DA7A92">
            <w:pPr>
              <w:spacing w:before="60" w:after="60"/>
              <w:ind w:firstLine="0"/>
              <w:jc w:val="center"/>
              <w:rPr>
                <w:rFonts w:cs="Times New Roman"/>
                <w:szCs w:val="24"/>
              </w:rPr>
            </w:pPr>
            <w:r w:rsidRPr="000F100B">
              <w:rPr>
                <w:rFonts w:cs="Times New Roman"/>
                <w:szCs w:val="24"/>
              </w:rPr>
              <w:t>ФНС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России</w:t>
            </w:r>
          </w:p>
        </w:tc>
      </w:tr>
      <w:tr w:rsidR="003F5D28" w:rsidRPr="000F100B" w14:paraId="6CF970FF" w14:textId="77777777" w:rsidTr="00DA7A92">
        <w:trPr>
          <w:trHeight w:val="20"/>
        </w:trPr>
        <w:tc>
          <w:tcPr>
            <w:tcW w:w="7792" w:type="dxa"/>
            <w:hideMark/>
          </w:tcPr>
          <w:p w14:paraId="661995C2" w14:textId="77777777" w:rsidR="003F5D28" w:rsidRPr="000F100B" w:rsidRDefault="003F5D28" w:rsidP="00DA7A92">
            <w:pPr>
              <w:spacing w:before="60" w:after="60"/>
              <w:ind w:firstLine="0"/>
              <w:jc w:val="left"/>
              <w:rPr>
                <w:rFonts w:cs="Times New Roman"/>
                <w:szCs w:val="24"/>
              </w:rPr>
            </w:pPr>
            <w:r w:rsidRPr="000F100B">
              <w:rPr>
                <w:rFonts w:cs="Times New Roman"/>
                <w:szCs w:val="24"/>
              </w:rPr>
              <w:t>Сведения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из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реестра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дисквалифицированных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лиц</w:t>
            </w:r>
          </w:p>
        </w:tc>
        <w:tc>
          <w:tcPr>
            <w:tcW w:w="1842" w:type="dxa"/>
            <w:hideMark/>
          </w:tcPr>
          <w:p w14:paraId="7E931E2C" w14:textId="77777777" w:rsidR="003F5D28" w:rsidRPr="000F100B" w:rsidRDefault="003F5D28" w:rsidP="00DA7A92">
            <w:pPr>
              <w:spacing w:before="60" w:after="60"/>
              <w:ind w:firstLine="0"/>
              <w:jc w:val="center"/>
              <w:rPr>
                <w:rFonts w:cs="Times New Roman"/>
                <w:szCs w:val="24"/>
              </w:rPr>
            </w:pPr>
            <w:r w:rsidRPr="000F100B">
              <w:rPr>
                <w:rFonts w:cs="Times New Roman"/>
                <w:szCs w:val="24"/>
              </w:rPr>
              <w:t>ФНС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России</w:t>
            </w:r>
          </w:p>
        </w:tc>
      </w:tr>
      <w:tr w:rsidR="003F5D28" w:rsidRPr="000F100B" w14:paraId="4D04589D" w14:textId="77777777" w:rsidTr="00DA7A92">
        <w:trPr>
          <w:trHeight w:val="20"/>
        </w:trPr>
        <w:tc>
          <w:tcPr>
            <w:tcW w:w="7792" w:type="dxa"/>
            <w:hideMark/>
          </w:tcPr>
          <w:p w14:paraId="3870DFF2" w14:textId="77777777" w:rsidR="003F5D28" w:rsidRPr="000F100B" w:rsidRDefault="003F5D28" w:rsidP="00DA7A92">
            <w:pPr>
              <w:spacing w:before="60" w:after="60"/>
              <w:ind w:firstLine="0"/>
              <w:jc w:val="left"/>
              <w:rPr>
                <w:rFonts w:cs="Times New Roman"/>
                <w:szCs w:val="24"/>
              </w:rPr>
            </w:pPr>
            <w:r w:rsidRPr="000F100B">
              <w:rPr>
                <w:rFonts w:cs="Times New Roman"/>
                <w:szCs w:val="24"/>
              </w:rPr>
              <w:t>Сведения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о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лицах,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в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отношении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которых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факт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невозможности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участия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(осуществления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руководства)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в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организации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установлен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(подтвержден)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в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судебном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порядке</w:t>
            </w:r>
          </w:p>
        </w:tc>
        <w:tc>
          <w:tcPr>
            <w:tcW w:w="1842" w:type="dxa"/>
            <w:hideMark/>
          </w:tcPr>
          <w:p w14:paraId="5D4C23C0" w14:textId="77777777" w:rsidR="003F5D28" w:rsidRPr="000F100B" w:rsidRDefault="003F5D28" w:rsidP="00DA7A92">
            <w:pPr>
              <w:spacing w:before="60" w:after="60"/>
              <w:ind w:firstLine="0"/>
              <w:jc w:val="center"/>
              <w:rPr>
                <w:rFonts w:cs="Times New Roman"/>
                <w:szCs w:val="24"/>
              </w:rPr>
            </w:pPr>
            <w:r w:rsidRPr="000F100B">
              <w:rPr>
                <w:rFonts w:cs="Times New Roman"/>
                <w:szCs w:val="24"/>
              </w:rPr>
              <w:t>ФНС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России</w:t>
            </w:r>
          </w:p>
        </w:tc>
      </w:tr>
      <w:tr w:rsidR="003F5D28" w:rsidRPr="000F100B" w14:paraId="066A5A07" w14:textId="77777777" w:rsidTr="00DA7A92">
        <w:trPr>
          <w:trHeight w:val="20"/>
        </w:trPr>
        <w:tc>
          <w:tcPr>
            <w:tcW w:w="7792" w:type="dxa"/>
            <w:hideMark/>
          </w:tcPr>
          <w:p w14:paraId="3AC84D09" w14:textId="77777777" w:rsidR="003F5D28" w:rsidRPr="000F100B" w:rsidRDefault="003F5D28" w:rsidP="00DA7A92">
            <w:pPr>
              <w:spacing w:before="60" w:after="60"/>
              <w:ind w:firstLine="0"/>
              <w:jc w:val="left"/>
              <w:rPr>
                <w:rFonts w:cs="Times New Roman"/>
                <w:szCs w:val="24"/>
              </w:rPr>
            </w:pPr>
            <w:r w:rsidRPr="000F100B">
              <w:rPr>
                <w:rFonts w:cs="Times New Roman"/>
                <w:szCs w:val="24"/>
              </w:rPr>
              <w:t>Сведения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о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юридических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лицах,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имеющих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задолженности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по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уплате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налогов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и\или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не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представляющих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налоговую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отчетность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более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года</w:t>
            </w:r>
          </w:p>
        </w:tc>
        <w:tc>
          <w:tcPr>
            <w:tcW w:w="1842" w:type="dxa"/>
            <w:hideMark/>
          </w:tcPr>
          <w:p w14:paraId="31402F7B" w14:textId="77777777" w:rsidR="003F5D28" w:rsidRPr="000F100B" w:rsidRDefault="003F5D28" w:rsidP="00DA7A92">
            <w:pPr>
              <w:spacing w:before="60" w:after="60"/>
              <w:ind w:firstLine="0"/>
              <w:jc w:val="center"/>
              <w:rPr>
                <w:rFonts w:cs="Times New Roman"/>
                <w:szCs w:val="24"/>
              </w:rPr>
            </w:pPr>
            <w:r w:rsidRPr="000F100B">
              <w:rPr>
                <w:rFonts w:cs="Times New Roman"/>
                <w:szCs w:val="24"/>
              </w:rPr>
              <w:t>ФНС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России</w:t>
            </w:r>
          </w:p>
        </w:tc>
      </w:tr>
      <w:tr w:rsidR="003F5D28" w:rsidRPr="000F100B" w14:paraId="2E621146" w14:textId="77777777" w:rsidTr="00DA7A92">
        <w:trPr>
          <w:trHeight w:val="20"/>
        </w:trPr>
        <w:tc>
          <w:tcPr>
            <w:tcW w:w="9634" w:type="dxa"/>
            <w:gridSpan w:val="2"/>
            <w:hideMark/>
          </w:tcPr>
          <w:p w14:paraId="390C77F0" w14:textId="77777777" w:rsidR="003F5D28" w:rsidRPr="000F100B" w:rsidRDefault="003F5D28" w:rsidP="00DA7A92">
            <w:pPr>
              <w:spacing w:before="60" w:after="60"/>
              <w:ind w:firstLine="0"/>
              <w:jc w:val="left"/>
              <w:rPr>
                <w:rFonts w:cs="Times New Roman"/>
                <w:b/>
                <w:szCs w:val="24"/>
              </w:rPr>
            </w:pPr>
            <w:r w:rsidRPr="000F100B">
              <w:rPr>
                <w:rFonts w:cs="Times New Roman"/>
                <w:b/>
                <w:szCs w:val="24"/>
              </w:rPr>
              <w:t>IV.</w:t>
            </w:r>
            <w:r w:rsidR="000338BC" w:rsidRPr="000F100B">
              <w:rPr>
                <w:rFonts w:cs="Times New Roman"/>
                <w:b/>
                <w:szCs w:val="24"/>
              </w:rPr>
              <w:t xml:space="preserve"> </w:t>
            </w:r>
            <w:r w:rsidRPr="000F100B">
              <w:rPr>
                <w:rFonts w:cs="Times New Roman"/>
                <w:b/>
                <w:szCs w:val="24"/>
              </w:rPr>
              <w:t>Документы</w:t>
            </w:r>
            <w:r w:rsidR="000338BC" w:rsidRPr="000F100B">
              <w:rPr>
                <w:rFonts w:cs="Times New Roman"/>
                <w:b/>
                <w:szCs w:val="24"/>
              </w:rPr>
              <w:t xml:space="preserve"> </w:t>
            </w:r>
            <w:r w:rsidRPr="000F100B">
              <w:rPr>
                <w:rFonts w:cs="Times New Roman"/>
                <w:b/>
                <w:szCs w:val="24"/>
              </w:rPr>
              <w:t>(сведения),</w:t>
            </w:r>
            <w:r w:rsidR="000338BC" w:rsidRPr="000F100B">
              <w:rPr>
                <w:rFonts w:cs="Times New Roman"/>
                <w:b/>
                <w:szCs w:val="24"/>
              </w:rPr>
              <w:t xml:space="preserve"> </w:t>
            </w:r>
            <w:r w:rsidRPr="000F100B">
              <w:rPr>
                <w:rFonts w:cs="Times New Roman"/>
                <w:b/>
                <w:szCs w:val="24"/>
              </w:rPr>
              <w:t>предоставляемые</w:t>
            </w:r>
            <w:r w:rsidR="000338BC" w:rsidRPr="000F100B">
              <w:rPr>
                <w:rFonts w:cs="Times New Roman"/>
                <w:b/>
                <w:szCs w:val="24"/>
              </w:rPr>
              <w:t xml:space="preserve"> </w:t>
            </w:r>
            <w:r w:rsidRPr="000F100B">
              <w:rPr>
                <w:rFonts w:cs="Times New Roman"/>
                <w:b/>
                <w:szCs w:val="24"/>
              </w:rPr>
              <w:t>федеральными</w:t>
            </w:r>
            <w:r w:rsidR="000338BC" w:rsidRPr="000F100B">
              <w:rPr>
                <w:rFonts w:cs="Times New Roman"/>
                <w:b/>
                <w:szCs w:val="24"/>
              </w:rPr>
              <w:t xml:space="preserve"> </w:t>
            </w:r>
            <w:r w:rsidRPr="000F100B">
              <w:rPr>
                <w:rFonts w:cs="Times New Roman"/>
                <w:b/>
                <w:szCs w:val="24"/>
              </w:rPr>
              <w:t>органами</w:t>
            </w:r>
            <w:r w:rsidR="000338BC" w:rsidRPr="000F100B">
              <w:rPr>
                <w:rFonts w:cs="Times New Roman"/>
                <w:b/>
                <w:szCs w:val="24"/>
              </w:rPr>
              <w:t xml:space="preserve"> </w:t>
            </w:r>
            <w:r w:rsidRPr="000F100B">
              <w:rPr>
                <w:rFonts w:cs="Times New Roman"/>
                <w:b/>
                <w:szCs w:val="24"/>
              </w:rPr>
              <w:t>исполнительной</w:t>
            </w:r>
            <w:r w:rsidR="000338BC" w:rsidRPr="000F100B">
              <w:rPr>
                <w:rFonts w:cs="Times New Roman"/>
                <w:b/>
                <w:szCs w:val="24"/>
              </w:rPr>
              <w:t xml:space="preserve"> </w:t>
            </w:r>
            <w:r w:rsidRPr="000F100B">
              <w:rPr>
                <w:rFonts w:cs="Times New Roman"/>
                <w:b/>
                <w:szCs w:val="24"/>
              </w:rPr>
              <w:t>власти</w:t>
            </w:r>
            <w:r w:rsidR="000338BC" w:rsidRPr="000F100B">
              <w:rPr>
                <w:rFonts w:cs="Times New Roman"/>
                <w:b/>
                <w:szCs w:val="24"/>
              </w:rPr>
              <w:t xml:space="preserve"> </w:t>
            </w:r>
            <w:r w:rsidRPr="000F100B">
              <w:rPr>
                <w:rFonts w:cs="Times New Roman"/>
                <w:b/>
                <w:szCs w:val="24"/>
              </w:rPr>
              <w:t>и</w:t>
            </w:r>
            <w:r w:rsidR="000338BC" w:rsidRPr="000F100B">
              <w:rPr>
                <w:rFonts w:cs="Times New Roman"/>
                <w:b/>
                <w:szCs w:val="24"/>
              </w:rPr>
              <w:t xml:space="preserve"> </w:t>
            </w:r>
            <w:r w:rsidRPr="000F100B">
              <w:rPr>
                <w:rFonts w:cs="Times New Roman"/>
                <w:b/>
                <w:szCs w:val="24"/>
              </w:rPr>
              <w:t>организациями</w:t>
            </w:r>
            <w:r w:rsidR="000338BC" w:rsidRPr="000F100B">
              <w:rPr>
                <w:rFonts w:cs="Times New Roman"/>
                <w:b/>
                <w:szCs w:val="24"/>
              </w:rPr>
              <w:t xml:space="preserve"> </w:t>
            </w:r>
            <w:r w:rsidRPr="000F100B">
              <w:rPr>
                <w:rFonts w:cs="Times New Roman"/>
                <w:b/>
                <w:szCs w:val="24"/>
              </w:rPr>
              <w:t>заявителям</w:t>
            </w:r>
            <w:r w:rsidR="000338BC" w:rsidRPr="000F100B">
              <w:rPr>
                <w:rFonts w:cs="Times New Roman"/>
                <w:b/>
                <w:szCs w:val="24"/>
              </w:rPr>
              <w:t xml:space="preserve"> </w:t>
            </w:r>
            <w:r w:rsidRPr="000F100B">
              <w:rPr>
                <w:rFonts w:cs="Times New Roman"/>
                <w:b/>
                <w:szCs w:val="24"/>
              </w:rPr>
              <w:t>для</w:t>
            </w:r>
            <w:r w:rsidR="000338BC" w:rsidRPr="000F100B">
              <w:rPr>
                <w:rFonts w:cs="Times New Roman"/>
                <w:b/>
                <w:szCs w:val="24"/>
              </w:rPr>
              <w:t xml:space="preserve"> </w:t>
            </w:r>
            <w:r w:rsidRPr="000F100B">
              <w:rPr>
                <w:rFonts w:cs="Times New Roman"/>
                <w:b/>
                <w:szCs w:val="24"/>
              </w:rPr>
              <w:t>их</w:t>
            </w:r>
            <w:r w:rsidR="000338BC" w:rsidRPr="000F100B">
              <w:rPr>
                <w:rFonts w:cs="Times New Roman"/>
                <w:b/>
                <w:szCs w:val="24"/>
              </w:rPr>
              <w:t xml:space="preserve"> </w:t>
            </w:r>
            <w:r w:rsidRPr="000F100B">
              <w:rPr>
                <w:rFonts w:cs="Times New Roman"/>
                <w:b/>
                <w:szCs w:val="24"/>
              </w:rPr>
              <w:t>последующей</w:t>
            </w:r>
            <w:r w:rsidR="000338BC" w:rsidRPr="000F100B">
              <w:rPr>
                <w:rFonts w:cs="Times New Roman"/>
                <w:b/>
                <w:szCs w:val="24"/>
              </w:rPr>
              <w:t xml:space="preserve"> </w:t>
            </w:r>
            <w:r w:rsidRPr="000F100B">
              <w:rPr>
                <w:rFonts w:cs="Times New Roman"/>
                <w:b/>
                <w:szCs w:val="24"/>
              </w:rPr>
              <w:t>передачи</w:t>
            </w:r>
            <w:r w:rsidR="000338BC" w:rsidRPr="000F100B">
              <w:rPr>
                <w:rFonts w:cs="Times New Roman"/>
                <w:b/>
                <w:szCs w:val="24"/>
              </w:rPr>
              <w:t xml:space="preserve"> </w:t>
            </w:r>
            <w:r w:rsidRPr="000F100B">
              <w:rPr>
                <w:rFonts w:cs="Times New Roman"/>
                <w:b/>
                <w:szCs w:val="24"/>
              </w:rPr>
              <w:t>по</w:t>
            </w:r>
            <w:r w:rsidR="000338BC" w:rsidRPr="000F100B">
              <w:rPr>
                <w:rFonts w:cs="Times New Roman"/>
                <w:b/>
                <w:szCs w:val="24"/>
              </w:rPr>
              <w:t xml:space="preserve"> </w:t>
            </w:r>
            <w:r w:rsidRPr="000F100B">
              <w:rPr>
                <w:rFonts w:cs="Times New Roman"/>
                <w:b/>
                <w:szCs w:val="24"/>
              </w:rPr>
              <w:t>запросу</w:t>
            </w:r>
            <w:r w:rsidR="000338BC" w:rsidRPr="000F100B">
              <w:rPr>
                <w:rFonts w:cs="Times New Roman"/>
                <w:b/>
                <w:szCs w:val="24"/>
              </w:rPr>
              <w:t xml:space="preserve"> </w:t>
            </w:r>
            <w:r w:rsidRPr="000F100B">
              <w:rPr>
                <w:rFonts w:cs="Times New Roman"/>
                <w:b/>
                <w:szCs w:val="24"/>
              </w:rPr>
              <w:t>заинтересованных</w:t>
            </w:r>
            <w:r w:rsidR="000338BC" w:rsidRPr="000F100B">
              <w:rPr>
                <w:rFonts w:cs="Times New Roman"/>
                <w:b/>
                <w:szCs w:val="24"/>
              </w:rPr>
              <w:t xml:space="preserve"> </w:t>
            </w:r>
            <w:r w:rsidRPr="000F100B">
              <w:rPr>
                <w:rFonts w:cs="Times New Roman"/>
                <w:b/>
                <w:szCs w:val="24"/>
              </w:rPr>
              <w:t>органов</w:t>
            </w:r>
            <w:r w:rsidR="000338BC" w:rsidRPr="000F100B">
              <w:rPr>
                <w:rFonts w:cs="Times New Roman"/>
                <w:b/>
                <w:szCs w:val="24"/>
              </w:rPr>
              <w:t xml:space="preserve"> </w:t>
            </w:r>
            <w:r w:rsidRPr="000F100B">
              <w:rPr>
                <w:rFonts w:cs="Times New Roman"/>
                <w:b/>
                <w:szCs w:val="24"/>
              </w:rPr>
              <w:t>власти</w:t>
            </w:r>
            <w:r w:rsidR="000338BC" w:rsidRPr="000F100B">
              <w:rPr>
                <w:rFonts w:cs="Times New Roman"/>
                <w:b/>
                <w:szCs w:val="24"/>
              </w:rPr>
              <w:t xml:space="preserve"> </w:t>
            </w:r>
            <w:r w:rsidRPr="000F100B">
              <w:rPr>
                <w:rFonts w:cs="Times New Roman"/>
                <w:b/>
                <w:szCs w:val="24"/>
              </w:rPr>
              <w:t>и</w:t>
            </w:r>
            <w:r w:rsidR="000338BC" w:rsidRPr="000F100B">
              <w:rPr>
                <w:rFonts w:cs="Times New Roman"/>
                <w:b/>
                <w:szCs w:val="24"/>
              </w:rPr>
              <w:t xml:space="preserve"> </w:t>
            </w:r>
            <w:r w:rsidRPr="000F100B">
              <w:rPr>
                <w:rFonts w:cs="Times New Roman"/>
                <w:b/>
                <w:szCs w:val="24"/>
              </w:rPr>
              <w:t>организаций,</w:t>
            </w:r>
            <w:r w:rsidR="000338BC" w:rsidRPr="000F100B">
              <w:rPr>
                <w:rFonts w:cs="Times New Roman"/>
                <w:b/>
                <w:szCs w:val="24"/>
              </w:rPr>
              <w:t xml:space="preserve"> </w:t>
            </w:r>
            <w:r w:rsidRPr="000F100B">
              <w:rPr>
                <w:rFonts w:cs="Times New Roman"/>
                <w:b/>
                <w:szCs w:val="24"/>
              </w:rPr>
              <w:t>подключенных</w:t>
            </w:r>
            <w:r w:rsidR="000338BC" w:rsidRPr="000F100B">
              <w:rPr>
                <w:rFonts w:cs="Times New Roman"/>
                <w:b/>
                <w:szCs w:val="24"/>
              </w:rPr>
              <w:t xml:space="preserve"> </w:t>
            </w:r>
            <w:r w:rsidRPr="000F100B">
              <w:rPr>
                <w:rFonts w:cs="Times New Roman"/>
                <w:b/>
                <w:szCs w:val="24"/>
              </w:rPr>
              <w:t>к</w:t>
            </w:r>
            <w:r w:rsidR="000338BC" w:rsidRPr="000F100B">
              <w:rPr>
                <w:rFonts w:cs="Times New Roman"/>
                <w:b/>
                <w:szCs w:val="24"/>
              </w:rPr>
              <w:t xml:space="preserve"> </w:t>
            </w:r>
            <w:r w:rsidRPr="000F100B">
              <w:rPr>
                <w:rFonts w:cs="Times New Roman"/>
                <w:b/>
                <w:szCs w:val="24"/>
              </w:rPr>
              <w:t>единой</w:t>
            </w:r>
            <w:r w:rsidR="000338BC" w:rsidRPr="000F100B">
              <w:rPr>
                <w:rFonts w:cs="Times New Roman"/>
                <w:b/>
                <w:szCs w:val="24"/>
              </w:rPr>
              <w:t xml:space="preserve"> </w:t>
            </w:r>
            <w:r w:rsidRPr="000F100B">
              <w:rPr>
                <w:rFonts w:cs="Times New Roman"/>
                <w:b/>
                <w:szCs w:val="24"/>
              </w:rPr>
              <w:t>системе</w:t>
            </w:r>
            <w:r w:rsidR="000338BC" w:rsidRPr="000F100B">
              <w:rPr>
                <w:rFonts w:cs="Times New Roman"/>
                <w:b/>
                <w:szCs w:val="24"/>
              </w:rPr>
              <w:t xml:space="preserve"> </w:t>
            </w:r>
            <w:r w:rsidRPr="000F100B">
              <w:rPr>
                <w:rFonts w:cs="Times New Roman"/>
                <w:b/>
                <w:szCs w:val="24"/>
              </w:rPr>
              <w:t>межведомственного</w:t>
            </w:r>
            <w:r w:rsidR="000338BC" w:rsidRPr="000F100B">
              <w:rPr>
                <w:rFonts w:cs="Times New Roman"/>
                <w:b/>
                <w:szCs w:val="24"/>
              </w:rPr>
              <w:t xml:space="preserve"> </w:t>
            </w:r>
            <w:r w:rsidRPr="000F100B">
              <w:rPr>
                <w:rFonts w:cs="Times New Roman"/>
                <w:b/>
                <w:szCs w:val="24"/>
              </w:rPr>
              <w:t>электронного</w:t>
            </w:r>
            <w:r w:rsidR="000338BC" w:rsidRPr="000F100B">
              <w:rPr>
                <w:rFonts w:cs="Times New Roman"/>
                <w:b/>
                <w:szCs w:val="24"/>
              </w:rPr>
              <w:t xml:space="preserve"> </w:t>
            </w:r>
            <w:r w:rsidRPr="000F100B">
              <w:rPr>
                <w:rFonts w:cs="Times New Roman"/>
                <w:b/>
                <w:szCs w:val="24"/>
              </w:rPr>
              <w:t>взаимодействия,</w:t>
            </w:r>
            <w:r w:rsidR="000338BC" w:rsidRPr="000F100B">
              <w:rPr>
                <w:rFonts w:cs="Times New Roman"/>
                <w:b/>
                <w:szCs w:val="24"/>
              </w:rPr>
              <w:t xml:space="preserve"> </w:t>
            </w:r>
            <w:r w:rsidRPr="000F100B">
              <w:rPr>
                <w:rFonts w:cs="Times New Roman"/>
                <w:b/>
                <w:szCs w:val="24"/>
              </w:rPr>
              <w:t>с</w:t>
            </w:r>
            <w:r w:rsidR="000338BC" w:rsidRPr="000F100B">
              <w:rPr>
                <w:rFonts w:cs="Times New Roman"/>
                <w:b/>
                <w:szCs w:val="24"/>
              </w:rPr>
              <w:t xml:space="preserve"> </w:t>
            </w:r>
            <w:r w:rsidRPr="000F100B">
              <w:rPr>
                <w:rFonts w:cs="Times New Roman"/>
                <w:b/>
                <w:szCs w:val="24"/>
              </w:rPr>
              <w:t>использованием</w:t>
            </w:r>
            <w:r w:rsidR="000338BC" w:rsidRPr="000F100B">
              <w:rPr>
                <w:rFonts w:cs="Times New Roman"/>
                <w:b/>
                <w:szCs w:val="24"/>
              </w:rPr>
              <w:t xml:space="preserve"> </w:t>
            </w:r>
            <w:r w:rsidRPr="000F100B">
              <w:rPr>
                <w:rFonts w:cs="Times New Roman"/>
                <w:b/>
                <w:szCs w:val="24"/>
              </w:rPr>
              <w:t>федеральной</w:t>
            </w:r>
            <w:r w:rsidR="000338BC" w:rsidRPr="000F100B">
              <w:rPr>
                <w:rFonts w:cs="Times New Roman"/>
                <w:b/>
                <w:szCs w:val="24"/>
              </w:rPr>
              <w:t xml:space="preserve"> </w:t>
            </w:r>
            <w:r w:rsidRPr="000F100B">
              <w:rPr>
                <w:rFonts w:cs="Times New Roman"/>
                <w:b/>
                <w:szCs w:val="24"/>
              </w:rPr>
              <w:t>государственной</w:t>
            </w:r>
            <w:r w:rsidR="000338BC" w:rsidRPr="000F100B">
              <w:rPr>
                <w:rFonts w:cs="Times New Roman"/>
                <w:b/>
                <w:szCs w:val="24"/>
              </w:rPr>
              <w:t xml:space="preserve"> </w:t>
            </w:r>
            <w:r w:rsidRPr="000F100B">
              <w:rPr>
                <w:rFonts w:cs="Times New Roman"/>
                <w:b/>
                <w:szCs w:val="24"/>
              </w:rPr>
              <w:t>информационной</w:t>
            </w:r>
            <w:r w:rsidR="000338BC" w:rsidRPr="000F100B">
              <w:rPr>
                <w:rFonts w:cs="Times New Roman"/>
                <w:b/>
                <w:szCs w:val="24"/>
              </w:rPr>
              <w:t xml:space="preserve"> </w:t>
            </w:r>
            <w:r w:rsidRPr="000F100B">
              <w:rPr>
                <w:rFonts w:cs="Times New Roman"/>
                <w:b/>
                <w:szCs w:val="24"/>
              </w:rPr>
              <w:t>системы</w:t>
            </w:r>
            <w:r w:rsidR="000338BC" w:rsidRPr="000F100B">
              <w:rPr>
                <w:rFonts w:cs="Times New Roman"/>
                <w:b/>
                <w:szCs w:val="24"/>
              </w:rPr>
              <w:t xml:space="preserve"> </w:t>
            </w:r>
            <w:r w:rsidRPr="000F100B">
              <w:rPr>
                <w:rFonts w:cs="Times New Roman"/>
                <w:b/>
                <w:szCs w:val="24"/>
              </w:rPr>
              <w:t>ЕПГУ</w:t>
            </w:r>
          </w:p>
        </w:tc>
      </w:tr>
      <w:tr w:rsidR="003F5D28" w:rsidRPr="000F100B" w14:paraId="7C1FDDEE" w14:textId="77777777" w:rsidTr="00DA7A92">
        <w:trPr>
          <w:trHeight w:val="20"/>
        </w:trPr>
        <w:tc>
          <w:tcPr>
            <w:tcW w:w="7792" w:type="dxa"/>
            <w:hideMark/>
          </w:tcPr>
          <w:p w14:paraId="033D712B" w14:textId="77777777" w:rsidR="003F5D28" w:rsidRPr="000F100B" w:rsidRDefault="003F5D28" w:rsidP="00DA7A92">
            <w:pPr>
              <w:spacing w:before="60" w:after="60"/>
              <w:ind w:firstLine="0"/>
              <w:jc w:val="left"/>
              <w:rPr>
                <w:rFonts w:cs="Times New Roman"/>
                <w:szCs w:val="24"/>
              </w:rPr>
            </w:pPr>
            <w:r w:rsidRPr="000F100B">
              <w:rPr>
                <w:rFonts w:cs="Times New Roman"/>
                <w:szCs w:val="24"/>
              </w:rPr>
              <w:lastRenderedPageBreak/>
              <w:t>Сведения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из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свидетельства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о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праве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собственности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на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судно</w:t>
            </w:r>
          </w:p>
        </w:tc>
        <w:tc>
          <w:tcPr>
            <w:tcW w:w="1842" w:type="dxa"/>
            <w:hideMark/>
          </w:tcPr>
          <w:p w14:paraId="672B1DB7" w14:textId="77777777" w:rsidR="003F5D28" w:rsidRPr="000F100B" w:rsidRDefault="003F5D28" w:rsidP="00DA7A92">
            <w:pPr>
              <w:spacing w:before="60" w:after="60"/>
              <w:ind w:firstLine="0"/>
              <w:jc w:val="center"/>
              <w:rPr>
                <w:rFonts w:cs="Times New Roman"/>
                <w:szCs w:val="24"/>
              </w:rPr>
            </w:pPr>
            <w:r w:rsidRPr="000F100B">
              <w:rPr>
                <w:rFonts w:cs="Times New Roman"/>
                <w:szCs w:val="24"/>
              </w:rPr>
              <w:t>МЧС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России</w:t>
            </w:r>
          </w:p>
        </w:tc>
      </w:tr>
      <w:tr w:rsidR="003F5D28" w:rsidRPr="000F100B" w14:paraId="16EC6C41" w14:textId="77777777" w:rsidTr="00DA7A92">
        <w:trPr>
          <w:trHeight w:val="20"/>
        </w:trPr>
        <w:tc>
          <w:tcPr>
            <w:tcW w:w="7792" w:type="dxa"/>
            <w:hideMark/>
          </w:tcPr>
          <w:p w14:paraId="6D91EC3E" w14:textId="77777777" w:rsidR="003F5D28" w:rsidRPr="000F100B" w:rsidRDefault="003F5D28" w:rsidP="00DA7A92">
            <w:pPr>
              <w:spacing w:before="60" w:after="60"/>
              <w:ind w:firstLine="0"/>
              <w:jc w:val="left"/>
              <w:rPr>
                <w:rFonts w:cs="Times New Roman"/>
                <w:szCs w:val="24"/>
              </w:rPr>
            </w:pPr>
            <w:r w:rsidRPr="000F100B">
              <w:rPr>
                <w:rFonts w:cs="Times New Roman"/>
                <w:szCs w:val="24"/>
              </w:rPr>
              <w:t>Выписка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из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Единого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реестра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государственного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реестра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прав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на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воздушные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суда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и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сделок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с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ними</w:t>
            </w:r>
          </w:p>
        </w:tc>
        <w:tc>
          <w:tcPr>
            <w:tcW w:w="1842" w:type="dxa"/>
            <w:hideMark/>
          </w:tcPr>
          <w:p w14:paraId="1220FF3C" w14:textId="77777777" w:rsidR="003F5D28" w:rsidRPr="000F100B" w:rsidRDefault="003F5D28" w:rsidP="00DA7A92">
            <w:pPr>
              <w:spacing w:before="60" w:after="60"/>
              <w:ind w:firstLine="0"/>
              <w:jc w:val="center"/>
              <w:rPr>
                <w:rFonts w:cs="Times New Roman"/>
                <w:szCs w:val="24"/>
              </w:rPr>
            </w:pPr>
            <w:proofErr w:type="spellStart"/>
            <w:r w:rsidRPr="000F100B">
              <w:rPr>
                <w:rFonts w:cs="Times New Roman"/>
                <w:szCs w:val="24"/>
              </w:rPr>
              <w:t>Росавиация</w:t>
            </w:r>
            <w:proofErr w:type="spellEnd"/>
          </w:p>
        </w:tc>
      </w:tr>
      <w:tr w:rsidR="003F5D28" w:rsidRPr="000F100B" w14:paraId="47B7D1DA" w14:textId="77777777" w:rsidTr="00DA7A92">
        <w:trPr>
          <w:trHeight w:val="20"/>
        </w:trPr>
        <w:tc>
          <w:tcPr>
            <w:tcW w:w="7792" w:type="dxa"/>
            <w:hideMark/>
          </w:tcPr>
          <w:p w14:paraId="0701A9B9" w14:textId="77777777" w:rsidR="003F5D28" w:rsidRPr="000F100B" w:rsidRDefault="003F5D28" w:rsidP="00DA7A92">
            <w:pPr>
              <w:spacing w:before="60" w:after="60"/>
              <w:ind w:firstLine="0"/>
              <w:jc w:val="left"/>
              <w:rPr>
                <w:rFonts w:cs="Times New Roman"/>
                <w:szCs w:val="24"/>
              </w:rPr>
            </w:pPr>
            <w:r w:rsidRPr="000F100B">
              <w:rPr>
                <w:rFonts w:cs="Times New Roman"/>
                <w:szCs w:val="24"/>
              </w:rPr>
              <w:t>Сведения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о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выданных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гражданину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паспортах</w:t>
            </w:r>
          </w:p>
        </w:tc>
        <w:tc>
          <w:tcPr>
            <w:tcW w:w="1842" w:type="dxa"/>
            <w:hideMark/>
          </w:tcPr>
          <w:p w14:paraId="65D8C2D8" w14:textId="77777777" w:rsidR="003F5D28" w:rsidRPr="000F100B" w:rsidRDefault="003F5D28" w:rsidP="00DA7A92">
            <w:pPr>
              <w:spacing w:before="60" w:after="60"/>
              <w:ind w:firstLine="0"/>
              <w:jc w:val="center"/>
              <w:rPr>
                <w:rFonts w:cs="Times New Roman"/>
                <w:szCs w:val="24"/>
              </w:rPr>
            </w:pPr>
            <w:r w:rsidRPr="000F100B">
              <w:rPr>
                <w:rFonts w:cs="Times New Roman"/>
                <w:szCs w:val="24"/>
              </w:rPr>
              <w:t>МВД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России</w:t>
            </w:r>
          </w:p>
        </w:tc>
      </w:tr>
      <w:tr w:rsidR="003F5D28" w:rsidRPr="000F100B" w14:paraId="57AE54A8" w14:textId="77777777" w:rsidTr="00DA7A92">
        <w:trPr>
          <w:trHeight w:val="20"/>
        </w:trPr>
        <w:tc>
          <w:tcPr>
            <w:tcW w:w="7792" w:type="dxa"/>
            <w:hideMark/>
          </w:tcPr>
          <w:p w14:paraId="71FA7BEC" w14:textId="77777777" w:rsidR="003F5D28" w:rsidRPr="000F100B" w:rsidRDefault="003F5D28" w:rsidP="00DA7A92">
            <w:pPr>
              <w:spacing w:before="60" w:after="60"/>
              <w:ind w:firstLine="0"/>
              <w:jc w:val="left"/>
              <w:rPr>
                <w:rFonts w:cs="Times New Roman"/>
                <w:szCs w:val="24"/>
              </w:rPr>
            </w:pPr>
            <w:r w:rsidRPr="000F100B">
              <w:rPr>
                <w:rFonts w:cs="Times New Roman"/>
                <w:szCs w:val="24"/>
              </w:rPr>
              <w:t>Сведения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о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регистрации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физического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лица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по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месту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жительства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или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месту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пребывания</w:t>
            </w:r>
          </w:p>
        </w:tc>
        <w:tc>
          <w:tcPr>
            <w:tcW w:w="1842" w:type="dxa"/>
            <w:hideMark/>
          </w:tcPr>
          <w:p w14:paraId="317103DF" w14:textId="77777777" w:rsidR="003F5D28" w:rsidRPr="000F100B" w:rsidRDefault="003F5D28" w:rsidP="00DA7A92">
            <w:pPr>
              <w:spacing w:before="60" w:after="60"/>
              <w:ind w:firstLine="0"/>
              <w:jc w:val="center"/>
              <w:rPr>
                <w:rFonts w:cs="Times New Roman"/>
                <w:szCs w:val="24"/>
              </w:rPr>
            </w:pPr>
            <w:r w:rsidRPr="000F100B">
              <w:rPr>
                <w:rFonts w:cs="Times New Roman"/>
                <w:szCs w:val="24"/>
              </w:rPr>
              <w:t>МВД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России</w:t>
            </w:r>
          </w:p>
        </w:tc>
      </w:tr>
      <w:tr w:rsidR="003F5D28" w:rsidRPr="000F100B" w14:paraId="74674364" w14:textId="77777777" w:rsidTr="00DA7A92">
        <w:trPr>
          <w:trHeight w:val="20"/>
        </w:trPr>
        <w:tc>
          <w:tcPr>
            <w:tcW w:w="7792" w:type="dxa"/>
            <w:hideMark/>
          </w:tcPr>
          <w:p w14:paraId="55F29848" w14:textId="77777777" w:rsidR="003F5D28" w:rsidRPr="000F100B" w:rsidRDefault="003F5D28" w:rsidP="00DA7A92">
            <w:pPr>
              <w:spacing w:before="60" w:after="60"/>
              <w:ind w:firstLine="0"/>
              <w:jc w:val="left"/>
              <w:rPr>
                <w:rFonts w:cs="Times New Roman"/>
                <w:szCs w:val="24"/>
              </w:rPr>
            </w:pPr>
            <w:r w:rsidRPr="000F100B">
              <w:rPr>
                <w:rFonts w:cs="Times New Roman"/>
                <w:szCs w:val="24"/>
              </w:rPr>
              <w:t>Сведения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о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лицах,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зарегистрированных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в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жилом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помещении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или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о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лицах,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снятых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с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регистрационного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учета</w:t>
            </w:r>
          </w:p>
        </w:tc>
        <w:tc>
          <w:tcPr>
            <w:tcW w:w="1842" w:type="dxa"/>
            <w:hideMark/>
          </w:tcPr>
          <w:p w14:paraId="56C8E788" w14:textId="77777777" w:rsidR="003F5D28" w:rsidRPr="000F100B" w:rsidRDefault="003F5D28" w:rsidP="00DA7A92">
            <w:pPr>
              <w:spacing w:before="60" w:after="60"/>
              <w:ind w:firstLine="0"/>
              <w:jc w:val="center"/>
              <w:rPr>
                <w:rFonts w:cs="Times New Roman"/>
                <w:szCs w:val="24"/>
              </w:rPr>
            </w:pPr>
            <w:r w:rsidRPr="000F100B">
              <w:rPr>
                <w:rFonts w:cs="Times New Roman"/>
                <w:szCs w:val="24"/>
              </w:rPr>
              <w:t>МВД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России</w:t>
            </w:r>
          </w:p>
        </w:tc>
      </w:tr>
      <w:tr w:rsidR="003F5D28" w:rsidRPr="000F100B" w14:paraId="2EF7F194" w14:textId="77777777" w:rsidTr="00DA7A92">
        <w:trPr>
          <w:trHeight w:val="20"/>
        </w:trPr>
        <w:tc>
          <w:tcPr>
            <w:tcW w:w="7792" w:type="dxa"/>
            <w:hideMark/>
          </w:tcPr>
          <w:p w14:paraId="38913E40" w14:textId="77777777" w:rsidR="003F5D28" w:rsidRPr="000F100B" w:rsidRDefault="003F5D28" w:rsidP="00DA7A92">
            <w:pPr>
              <w:spacing w:before="60" w:after="60"/>
              <w:ind w:firstLine="0"/>
              <w:jc w:val="left"/>
              <w:rPr>
                <w:rFonts w:cs="Times New Roman"/>
                <w:szCs w:val="24"/>
              </w:rPr>
            </w:pPr>
            <w:r w:rsidRPr="000F100B">
              <w:rPr>
                <w:rFonts w:cs="Times New Roman"/>
                <w:szCs w:val="24"/>
              </w:rPr>
              <w:t>Сведения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о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наличии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(отсутс</w:t>
            </w:r>
            <w:r w:rsidR="000A30A2" w:rsidRPr="000F100B">
              <w:rPr>
                <w:rFonts w:cs="Times New Roman"/>
                <w:szCs w:val="24"/>
              </w:rPr>
              <w:t>т</w:t>
            </w:r>
            <w:r w:rsidRPr="000F100B">
              <w:rPr>
                <w:rFonts w:cs="Times New Roman"/>
                <w:szCs w:val="24"/>
              </w:rPr>
              <w:t>вии)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судимости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и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(или)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факта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уголовного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преследования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либо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о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прекращении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уголовного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преследования,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о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нахождении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в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розыске</w:t>
            </w:r>
          </w:p>
        </w:tc>
        <w:tc>
          <w:tcPr>
            <w:tcW w:w="1842" w:type="dxa"/>
            <w:hideMark/>
          </w:tcPr>
          <w:p w14:paraId="370DFEE2" w14:textId="77777777" w:rsidR="003F5D28" w:rsidRPr="000F100B" w:rsidRDefault="003F5D28" w:rsidP="00DA7A92">
            <w:pPr>
              <w:spacing w:before="60" w:after="60"/>
              <w:ind w:firstLine="0"/>
              <w:jc w:val="center"/>
              <w:rPr>
                <w:rFonts w:cs="Times New Roman"/>
                <w:szCs w:val="24"/>
              </w:rPr>
            </w:pPr>
            <w:r w:rsidRPr="000F100B">
              <w:rPr>
                <w:rFonts w:cs="Times New Roman"/>
                <w:szCs w:val="24"/>
              </w:rPr>
              <w:t>МВД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России</w:t>
            </w:r>
          </w:p>
        </w:tc>
      </w:tr>
      <w:tr w:rsidR="003F5D28" w:rsidRPr="000F100B" w14:paraId="78DCC7D9" w14:textId="77777777" w:rsidTr="00DA7A92">
        <w:trPr>
          <w:trHeight w:val="20"/>
        </w:trPr>
        <w:tc>
          <w:tcPr>
            <w:tcW w:w="7792" w:type="dxa"/>
            <w:hideMark/>
          </w:tcPr>
          <w:p w14:paraId="78FB8D8F" w14:textId="77777777" w:rsidR="003F5D28" w:rsidRPr="000F100B" w:rsidRDefault="003F5D28" w:rsidP="00DA7A92">
            <w:pPr>
              <w:spacing w:before="60" w:after="60"/>
              <w:ind w:firstLine="0"/>
              <w:jc w:val="left"/>
              <w:rPr>
                <w:rFonts w:cs="Times New Roman"/>
                <w:szCs w:val="24"/>
              </w:rPr>
            </w:pPr>
            <w:r w:rsidRPr="000F100B">
              <w:rPr>
                <w:rFonts w:cs="Times New Roman"/>
                <w:szCs w:val="24"/>
              </w:rPr>
              <w:t>Сведения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о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зарегистрированном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транспортном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средстве</w:t>
            </w:r>
          </w:p>
        </w:tc>
        <w:tc>
          <w:tcPr>
            <w:tcW w:w="1842" w:type="dxa"/>
            <w:hideMark/>
          </w:tcPr>
          <w:p w14:paraId="65729C23" w14:textId="77777777" w:rsidR="003F5D28" w:rsidRPr="000F100B" w:rsidRDefault="003F5D28" w:rsidP="00DA7A92">
            <w:pPr>
              <w:spacing w:before="60" w:after="60"/>
              <w:ind w:firstLine="0"/>
              <w:jc w:val="center"/>
              <w:rPr>
                <w:rFonts w:cs="Times New Roman"/>
                <w:szCs w:val="24"/>
              </w:rPr>
            </w:pPr>
            <w:r w:rsidRPr="000F100B">
              <w:rPr>
                <w:rFonts w:cs="Times New Roman"/>
                <w:szCs w:val="24"/>
              </w:rPr>
              <w:t>МВД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России</w:t>
            </w:r>
          </w:p>
        </w:tc>
      </w:tr>
      <w:tr w:rsidR="003F5D28" w:rsidRPr="000F100B" w14:paraId="66398B09" w14:textId="77777777" w:rsidTr="00DA7A92">
        <w:trPr>
          <w:trHeight w:val="20"/>
        </w:trPr>
        <w:tc>
          <w:tcPr>
            <w:tcW w:w="7792" w:type="dxa"/>
            <w:hideMark/>
          </w:tcPr>
          <w:p w14:paraId="48EBC791" w14:textId="77777777" w:rsidR="003F5D28" w:rsidRPr="000F100B" w:rsidRDefault="003F5D28" w:rsidP="00DA7A92">
            <w:pPr>
              <w:spacing w:before="60" w:after="60"/>
              <w:ind w:firstLine="0"/>
              <w:jc w:val="left"/>
              <w:rPr>
                <w:rFonts w:cs="Times New Roman"/>
                <w:szCs w:val="24"/>
              </w:rPr>
            </w:pPr>
            <w:r w:rsidRPr="000F100B">
              <w:rPr>
                <w:rFonts w:cs="Times New Roman"/>
                <w:szCs w:val="24"/>
              </w:rPr>
              <w:t>Сведения,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подтверждающие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статус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налогового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резидента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иностранного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государства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(территории)</w:t>
            </w:r>
          </w:p>
        </w:tc>
        <w:tc>
          <w:tcPr>
            <w:tcW w:w="1842" w:type="dxa"/>
            <w:hideMark/>
          </w:tcPr>
          <w:p w14:paraId="1853E9B5" w14:textId="77777777" w:rsidR="003F5D28" w:rsidRPr="000F100B" w:rsidRDefault="003F5D28" w:rsidP="00DA7A92">
            <w:pPr>
              <w:spacing w:before="60" w:after="60"/>
              <w:ind w:firstLine="0"/>
              <w:jc w:val="center"/>
              <w:rPr>
                <w:rFonts w:cs="Times New Roman"/>
                <w:szCs w:val="24"/>
              </w:rPr>
            </w:pPr>
            <w:r w:rsidRPr="000F100B">
              <w:rPr>
                <w:rFonts w:cs="Times New Roman"/>
                <w:szCs w:val="24"/>
              </w:rPr>
              <w:t>ФНС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России</w:t>
            </w:r>
          </w:p>
        </w:tc>
      </w:tr>
      <w:tr w:rsidR="003F5D28" w:rsidRPr="000F100B" w14:paraId="53AE4FA5" w14:textId="77777777" w:rsidTr="00DA7A92">
        <w:trPr>
          <w:trHeight w:val="20"/>
        </w:trPr>
        <w:tc>
          <w:tcPr>
            <w:tcW w:w="7792" w:type="dxa"/>
            <w:hideMark/>
          </w:tcPr>
          <w:p w14:paraId="4897C0A5" w14:textId="77777777" w:rsidR="003F5D28" w:rsidRPr="000F100B" w:rsidRDefault="003F5D28" w:rsidP="00DA7A92">
            <w:pPr>
              <w:spacing w:before="60" w:after="60"/>
              <w:ind w:firstLine="0"/>
              <w:jc w:val="left"/>
              <w:rPr>
                <w:rFonts w:cs="Times New Roman"/>
                <w:szCs w:val="24"/>
              </w:rPr>
            </w:pPr>
            <w:r w:rsidRPr="000F100B">
              <w:rPr>
                <w:rFonts w:cs="Times New Roman"/>
                <w:szCs w:val="24"/>
              </w:rPr>
              <w:t>Сведения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о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налоговых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начислениях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физического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лица,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срок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уплаты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которых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не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истек</w:t>
            </w:r>
          </w:p>
        </w:tc>
        <w:tc>
          <w:tcPr>
            <w:tcW w:w="1842" w:type="dxa"/>
            <w:hideMark/>
          </w:tcPr>
          <w:p w14:paraId="00C654C2" w14:textId="77777777" w:rsidR="003F5D28" w:rsidRPr="000F100B" w:rsidRDefault="003F5D28" w:rsidP="00DA7A92">
            <w:pPr>
              <w:spacing w:before="60" w:after="60"/>
              <w:ind w:firstLine="0"/>
              <w:jc w:val="center"/>
              <w:rPr>
                <w:rFonts w:cs="Times New Roman"/>
                <w:szCs w:val="24"/>
              </w:rPr>
            </w:pPr>
            <w:r w:rsidRPr="000F100B">
              <w:rPr>
                <w:rFonts w:cs="Times New Roman"/>
                <w:szCs w:val="24"/>
              </w:rPr>
              <w:t>ФНС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России</w:t>
            </w:r>
          </w:p>
        </w:tc>
      </w:tr>
      <w:tr w:rsidR="003F5D28" w:rsidRPr="000F100B" w14:paraId="02D6E8FE" w14:textId="77777777" w:rsidTr="00DA7A92">
        <w:trPr>
          <w:trHeight w:val="20"/>
        </w:trPr>
        <w:tc>
          <w:tcPr>
            <w:tcW w:w="7792" w:type="dxa"/>
            <w:hideMark/>
          </w:tcPr>
          <w:p w14:paraId="61325D7C" w14:textId="77777777" w:rsidR="003F5D28" w:rsidRPr="000F100B" w:rsidRDefault="003F5D28" w:rsidP="00DA7A92">
            <w:pPr>
              <w:spacing w:before="60" w:after="60"/>
              <w:ind w:firstLine="0"/>
              <w:jc w:val="left"/>
              <w:rPr>
                <w:rFonts w:cs="Times New Roman"/>
                <w:szCs w:val="24"/>
              </w:rPr>
            </w:pPr>
            <w:r w:rsidRPr="000F100B">
              <w:rPr>
                <w:rFonts w:cs="Times New Roman"/>
                <w:szCs w:val="24"/>
              </w:rPr>
              <w:t>Сведения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о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размере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пенсии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и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иных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социальных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выплатах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физическому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лицу,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осуществляемых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Пенсионным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фондом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Российской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Федерации</w:t>
            </w:r>
          </w:p>
        </w:tc>
        <w:tc>
          <w:tcPr>
            <w:tcW w:w="1842" w:type="dxa"/>
            <w:hideMark/>
          </w:tcPr>
          <w:p w14:paraId="64393C9B" w14:textId="77777777" w:rsidR="003F5D28" w:rsidRPr="000F100B" w:rsidRDefault="003F5D28" w:rsidP="00DA7A92">
            <w:pPr>
              <w:spacing w:before="60" w:after="60"/>
              <w:ind w:firstLine="0"/>
              <w:jc w:val="center"/>
              <w:rPr>
                <w:rFonts w:cs="Times New Roman"/>
                <w:szCs w:val="24"/>
              </w:rPr>
            </w:pPr>
            <w:r w:rsidRPr="000F100B">
              <w:rPr>
                <w:rFonts w:cs="Times New Roman"/>
                <w:szCs w:val="24"/>
              </w:rPr>
              <w:t>Пенсионный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фонд</w:t>
            </w:r>
          </w:p>
        </w:tc>
      </w:tr>
      <w:tr w:rsidR="003F5D28" w:rsidRPr="000F100B" w14:paraId="4FFC5B43" w14:textId="77777777" w:rsidTr="00DA7A92">
        <w:trPr>
          <w:trHeight w:val="20"/>
        </w:trPr>
        <w:tc>
          <w:tcPr>
            <w:tcW w:w="7792" w:type="dxa"/>
            <w:hideMark/>
          </w:tcPr>
          <w:p w14:paraId="09B51438" w14:textId="77777777" w:rsidR="003F5D28" w:rsidRPr="000F100B" w:rsidRDefault="003F5D28" w:rsidP="00DA7A92">
            <w:pPr>
              <w:spacing w:before="60" w:after="60"/>
              <w:ind w:firstLine="0"/>
              <w:jc w:val="left"/>
              <w:rPr>
                <w:rFonts w:cs="Times New Roman"/>
                <w:szCs w:val="24"/>
              </w:rPr>
            </w:pPr>
            <w:r w:rsidRPr="000F100B">
              <w:rPr>
                <w:rFonts w:cs="Times New Roman"/>
                <w:szCs w:val="24"/>
              </w:rPr>
              <w:t>Сведения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из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учетной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записи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в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единой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системе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идентификации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и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аутентификации</w:t>
            </w:r>
          </w:p>
        </w:tc>
        <w:tc>
          <w:tcPr>
            <w:tcW w:w="1842" w:type="dxa"/>
            <w:hideMark/>
          </w:tcPr>
          <w:p w14:paraId="02D567D0" w14:textId="77777777" w:rsidR="003F5D28" w:rsidRPr="000F100B" w:rsidRDefault="003F5D28" w:rsidP="00DA7A92">
            <w:pPr>
              <w:spacing w:before="60" w:after="60"/>
              <w:ind w:firstLine="0"/>
              <w:jc w:val="center"/>
              <w:rPr>
                <w:rFonts w:cs="Times New Roman"/>
                <w:szCs w:val="24"/>
              </w:rPr>
            </w:pPr>
            <w:r w:rsidRPr="000F100B">
              <w:rPr>
                <w:rFonts w:cs="Times New Roman"/>
                <w:szCs w:val="24"/>
              </w:rPr>
              <w:t>Минкомсвязь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России</w:t>
            </w:r>
          </w:p>
        </w:tc>
      </w:tr>
    </w:tbl>
    <w:p w14:paraId="1F45F995" w14:textId="77777777" w:rsidR="003F5D28" w:rsidRPr="000F100B" w:rsidRDefault="003F5D28" w:rsidP="00D64C66">
      <w:pPr>
        <w:pStyle w:val="affff1"/>
        <w:jc w:val="left"/>
      </w:pPr>
      <w:bookmarkStart w:id="154" w:name="_Toc528584187"/>
      <w:bookmarkStart w:id="155" w:name="_Toc532249656"/>
      <w:bookmarkStart w:id="156" w:name="_Toc533688955"/>
      <w:bookmarkStart w:id="157" w:name="_Toc1495204"/>
      <w:bookmarkStart w:id="158" w:name="_Toc2098638"/>
      <w:bookmarkStart w:id="159" w:name="_Toc3485010"/>
      <w:r w:rsidRPr="000F100B">
        <w:lastRenderedPageBreak/>
        <w:t>Приложение</w:t>
      </w:r>
      <w:r w:rsidR="000338BC" w:rsidRPr="000F100B">
        <w:t xml:space="preserve"> </w:t>
      </w:r>
      <w:bookmarkEnd w:id="154"/>
      <w:bookmarkEnd w:id="155"/>
      <w:bookmarkEnd w:id="156"/>
      <w:r w:rsidR="00CD30E1" w:rsidRPr="000F100B">
        <w:t>8</w:t>
      </w:r>
      <w:r w:rsidR="00943F41" w:rsidRPr="000F100B">
        <w:t>.</w:t>
      </w:r>
      <w:r w:rsidR="000338BC" w:rsidRPr="000F100B">
        <w:t xml:space="preserve"> </w:t>
      </w:r>
      <w:r w:rsidR="005812B3" w:rsidRPr="000F100B">
        <w:t>Состав</w:t>
      </w:r>
      <w:r w:rsidR="000338BC" w:rsidRPr="000F100B">
        <w:t xml:space="preserve"> </w:t>
      </w:r>
      <w:r w:rsidR="005812B3" w:rsidRPr="000F100B">
        <w:t>сведений</w:t>
      </w:r>
      <w:r w:rsidR="000338BC" w:rsidRPr="000F100B">
        <w:t xml:space="preserve"> </w:t>
      </w:r>
      <w:r w:rsidR="005812B3" w:rsidRPr="000F100B">
        <w:t>ЕГРЮЛ</w:t>
      </w:r>
      <w:r w:rsidR="000338BC" w:rsidRPr="000F100B">
        <w:t xml:space="preserve"> </w:t>
      </w:r>
      <w:r w:rsidR="005812B3" w:rsidRPr="000F100B">
        <w:t>и</w:t>
      </w:r>
      <w:r w:rsidR="000338BC" w:rsidRPr="000F100B">
        <w:t xml:space="preserve"> </w:t>
      </w:r>
      <w:r w:rsidR="005812B3" w:rsidRPr="000F100B">
        <w:t>ЕГРИП</w:t>
      </w:r>
      <w:bookmarkEnd w:id="157"/>
      <w:bookmarkEnd w:id="158"/>
      <w:bookmarkEnd w:id="159"/>
    </w:p>
    <w:p w14:paraId="5A847D5A" w14:textId="77777777" w:rsidR="003F5D28" w:rsidRPr="000F100B" w:rsidRDefault="003F5D28" w:rsidP="00D64C66">
      <w:pPr>
        <w:ind w:left="709" w:firstLine="0"/>
      </w:pPr>
    </w:p>
    <w:p w14:paraId="27C9D6B0" w14:textId="77777777" w:rsidR="003F5D28" w:rsidRPr="000F100B" w:rsidRDefault="003F5D28" w:rsidP="003F5D28">
      <w:pPr>
        <w:tabs>
          <w:tab w:val="left" w:pos="709"/>
        </w:tabs>
        <w:spacing w:before="240" w:after="240" w:line="276" w:lineRule="auto"/>
        <w:ind w:firstLine="0"/>
        <w:rPr>
          <w:rFonts w:cs="Times New Roman"/>
          <w:color w:val="000000"/>
          <w:szCs w:val="24"/>
        </w:rPr>
      </w:pPr>
      <w:r w:rsidRPr="000F100B">
        <w:rPr>
          <w:rFonts w:cs="Times New Roman"/>
          <w:color w:val="000000"/>
          <w:szCs w:val="24"/>
        </w:rPr>
        <w:t>С</w:t>
      </w:r>
      <w:r w:rsidR="000338BC" w:rsidRPr="000F100B">
        <w:rPr>
          <w:rFonts w:cs="Times New Roman"/>
          <w:color w:val="000000"/>
          <w:szCs w:val="24"/>
        </w:rPr>
        <w:t xml:space="preserve"> </w:t>
      </w:r>
      <w:r w:rsidRPr="000F100B">
        <w:rPr>
          <w:rFonts w:cs="Times New Roman"/>
          <w:color w:val="000000"/>
          <w:szCs w:val="24"/>
        </w:rPr>
        <w:t>01.10.2018</w:t>
      </w:r>
      <w:r w:rsidR="000338BC" w:rsidRPr="000F100B">
        <w:rPr>
          <w:rFonts w:cs="Times New Roman"/>
          <w:color w:val="000000"/>
          <w:szCs w:val="24"/>
        </w:rPr>
        <w:t xml:space="preserve"> </w:t>
      </w:r>
      <w:r w:rsidRPr="000F100B">
        <w:rPr>
          <w:rFonts w:cs="Times New Roman"/>
          <w:color w:val="000000"/>
          <w:szCs w:val="24"/>
        </w:rPr>
        <w:t>вступают</w:t>
      </w:r>
      <w:r w:rsidR="000338BC" w:rsidRPr="000F100B">
        <w:rPr>
          <w:rFonts w:cs="Times New Roman"/>
          <w:color w:val="000000"/>
          <w:szCs w:val="24"/>
        </w:rPr>
        <w:t xml:space="preserve"> </w:t>
      </w:r>
      <w:r w:rsidRPr="000F100B">
        <w:rPr>
          <w:rFonts w:cs="Times New Roman"/>
          <w:color w:val="000000"/>
          <w:szCs w:val="24"/>
        </w:rPr>
        <w:t>в</w:t>
      </w:r>
      <w:r w:rsidR="000338BC" w:rsidRPr="000F100B">
        <w:rPr>
          <w:rFonts w:cs="Times New Roman"/>
          <w:color w:val="000000"/>
          <w:szCs w:val="24"/>
        </w:rPr>
        <w:t xml:space="preserve"> </w:t>
      </w:r>
      <w:r w:rsidRPr="000F100B">
        <w:rPr>
          <w:rFonts w:cs="Times New Roman"/>
          <w:color w:val="000000"/>
          <w:szCs w:val="24"/>
        </w:rPr>
        <w:t>силу</w:t>
      </w:r>
      <w:r w:rsidR="000338BC" w:rsidRPr="000F100B">
        <w:rPr>
          <w:rFonts w:cs="Times New Roman"/>
          <w:color w:val="000000"/>
          <w:szCs w:val="24"/>
        </w:rPr>
        <w:t xml:space="preserve"> </w:t>
      </w:r>
      <w:r w:rsidRPr="000F100B">
        <w:rPr>
          <w:rFonts w:cs="Times New Roman"/>
          <w:color w:val="000000"/>
          <w:szCs w:val="24"/>
        </w:rPr>
        <w:t>поправки</w:t>
      </w:r>
      <w:r w:rsidR="000338BC" w:rsidRPr="000F100B">
        <w:rPr>
          <w:rFonts w:cs="Times New Roman"/>
          <w:color w:val="000000"/>
          <w:szCs w:val="24"/>
        </w:rPr>
        <w:t xml:space="preserve"> </w:t>
      </w:r>
      <w:r w:rsidRPr="000F100B">
        <w:rPr>
          <w:rFonts w:cs="Times New Roman"/>
          <w:color w:val="000000"/>
          <w:szCs w:val="24"/>
        </w:rPr>
        <w:t>к</w:t>
      </w:r>
      <w:r w:rsidR="000338BC" w:rsidRPr="000F100B">
        <w:rPr>
          <w:rFonts w:cs="Times New Roman"/>
          <w:color w:val="000000"/>
          <w:szCs w:val="24"/>
        </w:rPr>
        <w:t xml:space="preserve"> </w:t>
      </w:r>
      <w:r w:rsidRPr="000F100B">
        <w:rPr>
          <w:rFonts w:cs="Times New Roman"/>
          <w:color w:val="000000"/>
          <w:szCs w:val="24"/>
        </w:rPr>
        <w:t>статье</w:t>
      </w:r>
      <w:r w:rsidR="000338BC" w:rsidRPr="000F100B">
        <w:rPr>
          <w:rFonts w:cs="Times New Roman"/>
          <w:color w:val="000000"/>
          <w:szCs w:val="24"/>
        </w:rPr>
        <w:t xml:space="preserve"> </w:t>
      </w:r>
      <w:r w:rsidRPr="000F100B">
        <w:rPr>
          <w:rFonts w:cs="Times New Roman"/>
          <w:color w:val="000000"/>
          <w:szCs w:val="24"/>
        </w:rPr>
        <w:t>5</w:t>
      </w:r>
      <w:r w:rsidR="000338BC" w:rsidRPr="000F100B">
        <w:rPr>
          <w:rFonts w:cs="Times New Roman"/>
          <w:color w:val="000000"/>
          <w:szCs w:val="24"/>
        </w:rPr>
        <w:t xml:space="preserve"> </w:t>
      </w:r>
      <w:r w:rsidRPr="000F100B">
        <w:rPr>
          <w:rFonts w:cs="Times New Roman"/>
          <w:color w:val="000000"/>
          <w:szCs w:val="24"/>
        </w:rPr>
        <w:t>129-ФЗ</w:t>
      </w:r>
      <w:r w:rsidR="000338BC" w:rsidRPr="000F100B">
        <w:rPr>
          <w:rFonts w:cs="Times New Roman"/>
          <w:color w:val="000000"/>
          <w:szCs w:val="24"/>
        </w:rPr>
        <w:t xml:space="preserve"> </w:t>
      </w:r>
      <w:r w:rsidRPr="000F100B">
        <w:rPr>
          <w:rFonts w:cs="Times New Roman"/>
          <w:color w:val="000000"/>
          <w:szCs w:val="24"/>
        </w:rPr>
        <w:t>«О</w:t>
      </w:r>
      <w:r w:rsidR="000338BC" w:rsidRPr="000F100B">
        <w:rPr>
          <w:rFonts w:cs="Times New Roman"/>
          <w:color w:val="000000"/>
          <w:szCs w:val="24"/>
        </w:rPr>
        <w:t xml:space="preserve"> </w:t>
      </w:r>
      <w:r w:rsidRPr="000F100B">
        <w:rPr>
          <w:rFonts w:cs="Times New Roman"/>
          <w:color w:val="000000"/>
          <w:szCs w:val="24"/>
        </w:rPr>
        <w:t>государственной</w:t>
      </w:r>
      <w:r w:rsidR="000338BC" w:rsidRPr="000F100B">
        <w:rPr>
          <w:rFonts w:cs="Times New Roman"/>
          <w:color w:val="000000"/>
          <w:szCs w:val="24"/>
        </w:rPr>
        <w:t xml:space="preserve"> </w:t>
      </w:r>
      <w:r w:rsidRPr="000F100B">
        <w:rPr>
          <w:rFonts w:cs="Times New Roman"/>
          <w:color w:val="000000"/>
          <w:szCs w:val="24"/>
        </w:rPr>
        <w:t>регистрации</w:t>
      </w:r>
      <w:r w:rsidR="000338BC" w:rsidRPr="000F100B">
        <w:rPr>
          <w:rFonts w:cs="Times New Roman"/>
          <w:color w:val="000000"/>
          <w:szCs w:val="24"/>
        </w:rPr>
        <w:t xml:space="preserve"> </w:t>
      </w:r>
      <w:r w:rsidRPr="000F100B">
        <w:rPr>
          <w:rFonts w:cs="Times New Roman"/>
          <w:color w:val="000000"/>
          <w:szCs w:val="24"/>
        </w:rPr>
        <w:t>юридических</w:t>
      </w:r>
      <w:r w:rsidR="000338BC" w:rsidRPr="000F100B">
        <w:rPr>
          <w:rFonts w:cs="Times New Roman"/>
          <w:color w:val="000000"/>
          <w:szCs w:val="24"/>
        </w:rPr>
        <w:t xml:space="preserve"> </w:t>
      </w:r>
      <w:r w:rsidRPr="000F100B">
        <w:rPr>
          <w:rFonts w:cs="Times New Roman"/>
          <w:color w:val="000000"/>
          <w:szCs w:val="24"/>
        </w:rPr>
        <w:t>лиц</w:t>
      </w:r>
      <w:r w:rsidR="000338BC" w:rsidRPr="000F100B">
        <w:rPr>
          <w:rFonts w:cs="Times New Roman"/>
          <w:color w:val="000000"/>
          <w:szCs w:val="24"/>
        </w:rPr>
        <w:t xml:space="preserve"> </w:t>
      </w:r>
      <w:r w:rsidRPr="000F100B">
        <w:rPr>
          <w:rFonts w:cs="Times New Roman"/>
          <w:color w:val="000000"/>
          <w:szCs w:val="24"/>
        </w:rPr>
        <w:t>и</w:t>
      </w:r>
      <w:r w:rsidR="000338BC" w:rsidRPr="000F100B">
        <w:rPr>
          <w:rFonts w:cs="Times New Roman"/>
          <w:color w:val="000000"/>
          <w:szCs w:val="24"/>
        </w:rPr>
        <w:t xml:space="preserve"> </w:t>
      </w:r>
      <w:r w:rsidRPr="000F100B">
        <w:rPr>
          <w:rFonts w:cs="Times New Roman"/>
          <w:color w:val="000000"/>
          <w:szCs w:val="24"/>
        </w:rPr>
        <w:t>индивидуальных</w:t>
      </w:r>
      <w:r w:rsidR="000338BC" w:rsidRPr="000F100B">
        <w:rPr>
          <w:rFonts w:cs="Times New Roman"/>
          <w:color w:val="000000"/>
          <w:szCs w:val="24"/>
        </w:rPr>
        <w:t xml:space="preserve"> </w:t>
      </w:r>
      <w:r w:rsidRPr="000F100B">
        <w:rPr>
          <w:rFonts w:cs="Times New Roman"/>
          <w:color w:val="000000"/>
          <w:szCs w:val="24"/>
        </w:rPr>
        <w:t>предпринимателей»</w:t>
      </w:r>
      <w:r w:rsidR="00E73F27" w:rsidRPr="000F100B">
        <w:rPr>
          <w:rFonts w:cs="Times New Roman"/>
          <w:color w:val="000000"/>
          <w:szCs w:val="24"/>
        </w:rPr>
        <w:t>, в соответствии с которыми ЕГРЮЛ и ЕГРИП содержат следующие сведения:</w:t>
      </w:r>
    </w:p>
    <w:tbl>
      <w:tblPr>
        <w:tblStyle w:val="affff3"/>
        <w:tblW w:w="5000" w:type="pct"/>
        <w:tblLayout w:type="fixed"/>
        <w:tblLook w:val="04A0" w:firstRow="1" w:lastRow="0" w:firstColumn="1" w:lastColumn="0" w:noHBand="0" w:noVBand="1"/>
      </w:tblPr>
      <w:tblGrid>
        <w:gridCol w:w="795"/>
        <w:gridCol w:w="7564"/>
        <w:gridCol w:w="1270"/>
      </w:tblGrid>
      <w:tr w:rsidR="00C00FE6" w:rsidRPr="000F100B" w14:paraId="55DDC190" w14:textId="77777777" w:rsidTr="00794CB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0"/>
          <w:tblHeader/>
        </w:trPr>
        <w:tc>
          <w:tcPr>
            <w:tcW w:w="795" w:type="dxa"/>
            <w:shd w:val="clear" w:color="auto" w:fill="3985BE"/>
          </w:tcPr>
          <w:p w14:paraId="053DF47C" w14:textId="77777777" w:rsidR="00C00FE6" w:rsidRPr="000F100B" w:rsidRDefault="00C00FE6" w:rsidP="00B25436">
            <w:pPr>
              <w:spacing w:after="0"/>
              <w:ind w:firstLine="0"/>
              <w:jc w:val="center"/>
              <w:rPr>
                <w:rFonts w:eastAsia="Times New Roman" w:cs="Times New Roman"/>
                <w:bCs/>
                <w:szCs w:val="24"/>
                <w:lang w:eastAsia="en-GB"/>
              </w:rPr>
            </w:pPr>
            <w:r w:rsidRPr="000F100B">
              <w:rPr>
                <w:rFonts w:eastAsia="Times New Roman" w:cs="Times New Roman"/>
                <w:bCs/>
                <w:szCs w:val="24"/>
                <w:lang w:eastAsia="en-GB"/>
              </w:rPr>
              <w:t xml:space="preserve">№ </w:t>
            </w:r>
            <w:proofErr w:type="spellStart"/>
            <w:r w:rsidRPr="000F100B">
              <w:rPr>
                <w:rFonts w:eastAsia="Times New Roman" w:cs="Times New Roman"/>
                <w:bCs/>
                <w:szCs w:val="24"/>
                <w:lang w:eastAsia="en-GB"/>
              </w:rPr>
              <w:t>п.п</w:t>
            </w:r>
            <w:proofErr w:type="spellEnd"/>
            <w:r w:rsidRPr="000F100B">
              <w:rPr>
                <w:rFonts w:eastAsia="Times New Roman" w:cs="Times New Roman"/>
                <w:bCs/>
                <w:szCs w:val="24"/>
                <w:lang w:eastAsia="en-GB"/>
              </w:rPr>
              <w:t>.</w:t>
            </w:r>
          </w:p>
        </w:tc>
        <w:tc>
          <w:tcPr>
            <w:tcW w:w="7564" w:type="dxa"/>
            <w:shd w:val="clear" w:color="auto" w:fill="3985BE"/>
            <w:noWrap/>
            <w:hideMark/>
          </w:tcPr>
          <w:p w14:paraId="34D8E4A8" w14:textId="77777777" w:rsidR="00C00FE6" w:rsidRPr="000F100B" w:rsidRDefault="00C00FE6" w:rsidP="00B25436">
            <w:pPr>
              <w:spacing w:after="0"/>
              <w:ind w:firstLine="0"/>
              <w:jc w:val="center"/>
              <w:rPr>
                <w:rFonts w:eastAsia="Times New Roman" w:cs="Times New Roman"/>
                <w:bCs/>
                <w:szCs w:val="24"/>
                <w:lang w:eastAsia="en-GB"/>
              </w:rPr>
            </w:pPr>
            <w:proofErr w:type="spellStart"/>
            <w:r w:rsidRPr="000F100B">
              <w:rPr>
                <w:rFonts w:eastAsia="Times New Roman" w:cs="Times New Roman"/>
                <w:bCs/>
                <w:szCs w:val="24"/>
                <w:lang w:val="en-GB" w:eastAsia="en-GB"/>
              </w:rPr>
              <w:t>Вид</w:t>
            </w:r>
            <w:proofErr w:type="spellEnd"/>
            <w:r w:rsidRPr="000F100B">
              <w:rPr>
                <w:rFonts w:eastAsia="Times New Roman" w:cs="Times New Roman"/>
                <w:bCs/>
                <w:szCs w:val="24"/>
                <w:lang w:val="en-GB" w:eastAsia="en-GB"/>
              </w:rPr>
              <w:t xml:space="preserve"> </w:t>
            </w:r>
            <w:r w:rsidRPr="000F100B">
              <w:rPr>
                <w:rFonts w:eastAsia="Times New Roman" w:cs="Times New Roman"/>
                <w:bCs/>
                <w:szCs w:val="24"/>
                <w:lang w:eastAsia="en-GB"/>
              </w:rPr>
              <w:t>сведений</w:t>
            </w:r>
          </w:p>
        </w:tc>
        <w:tc>
          <w:tcPr>
            <w:tcW w:w="1270" w:type="dxa"/>
            <w:shd w:val="clear" w:color="auto" w:fill="3985BE"/>
            <w:noWrap/>
            <w:hideMark/>
          </w:tcPr>
          <w:p w14:paraId="7FC8CFED" w14:textId="77777777" w:rsidR="00C00FE6" w:rsidRPr="000F100B" w:rsidRDefault="00C00FE6" w:rsidP="00DA7A92">
            <w:pPr>
              <w:spacing w:after="0"/>
              <w:ind w:firstLine="0"/>
              <w:jc w:val="center"/>
              <w:rPr>
                <w:rFonts w:eastAsia="Times New Roman" w:cs="Times New Roman"/>
                <w:bCs/>
                <w:szCs w:val="24"/>
                <w:lang w:val="en-GB" w:eastAsia="en-GB"/>
              </w:rPr>
            </w:pPr>
            <w:proofErr w:type="spellStart"/>
            <w:r w:rsidRPr="000F100B">
              <w:rPr>
                <w:rFonts w:eastAsia="Times New Roman" w:cs="Times New Roman"/>
                <w:bCs/>
                <w:szCs w:val="24"/>
                <w:lang w:val="en-GB" w:eastAsia="en-GB"/>
              </w:rPr>
              <w:t>Поставщик</w:t>
            </w:r>
            <w:proofErr w:type="spellEnd"/>
          </w:p>
        </w:tc>
      </w:tr>
      <w:tr w:rsidR="00C00FE6" w:rsidRPr="000F100B" w14:paraId="434A311D" w14:textId="77777777" w:rsidTr="00794CB1">
        <w:trPr>
          <w:trHeight w:val="20"/>
        </w:trPr>
        <w:tc>
          <w:tcPr>
            <w:tcW w:w="795" w:type="dxa"/>
          </w:tcPr>
          <w:p w14:paraId="3757A4ED" w14:textId="77777777" w:rsidR="00C00FE6" w:rsidRPr="000F100B" w:rsidRDefault="00C00FE6" w:rsidP="00C968A8">
            <w:pPr>
              <w:pStyle w:val="a7"/>
              <w:numPr>
                <w:ilvl w:val="0"/>
                <w:numId w:val="27"/>
              </w:numPr>
              <w:spacing w:after="0"/>
              <w:ind w:left="0" w:firstLine="0"/>
              <w:jc w:val="left"/>
              <w:rPr>
                <w:rFonts w:cs="Times New Roman"/>
                <w:szCs w:val="24"/>
              </w:rPr>
            </w:pPr>
          </w:p>
        </w:tc>
        <w:tc>
          <w:tcPr>
            <w:tcW w:w="7564" w:type="dxa"/>
          </w:tcPr>
          <w:p w14:paraId="385EFC5A" w14:textId="77777777" w:rsidR="00C00FE6" w:rsidRPr="000F100B" w:rsidRDefault="00C00FE6" w:rsidP="00DA7A92">
            <w:pPr>
              <w:spacing w:after="0"/>
              <w:ind w:firstLine="0"/>
              <w:jc w:val="left"/>
              <w:rPr>
                <w:rFonts w:cs="Times New Roman"/>
                <w:szCs w:val="24"/>
              </w:rPr>
            </w:pPr>
            <w:r w:rsidRPr="000F100B">
              <w:rPr>
                <w:rFonts w:cs="Times New Roman"/>
                <w:szCs w:val="24"/>
              </w:rPr>
              <w:t>Полное название юридического лица</w:t>
            </w:r>
          </w:p>
        </w:tc>
        <w:tc>
          <w:tcPr>
            <w:tcW w:w="1270" w:type="dxa"/>
            <w:noWrap/>
          </w:tcPr>
          <w:p w14:paraId="2F03E3E2" w14:textId="77777777" w:rsidR="00C00FE6" w:rsidRPr="000F100B" w:rsidRDefault="00C00FE6" w:rsidP="00DA7A92">
            <w:pPr>
              <w:spacing w:after="0"/>
              <w:ind w:firstLine="0"/>
              <w:jc w:val="center"/>
              <w:rPr>
                <w:rFonts w:cs="Times New Roman"/>
                <w:szCs w:val="24"/>
              </w:rPr>
            </w:pPr>
            <w:r w:rsidRPr="000F100B">
              <w:rPr>
                <w:rFonts w:cs="Times New Roman"/>
                <w:szCs w:val="24"/>
              </w:rPr>
              <w:t>ЕГРЮЛ</w:t>
            </w:r>
          </w:p>
        </w:tc>
      </w:tr>
      <w:tr w:rsidR="00C00FE6" w:rsidRPr="000F100B" w14:paraId="179FFE28" w14:textId="77777777" w:rsidTr="00794CB1">
        <w:trPr>
          <w:trHeight w:val="20"/>
        </w:trPr>
        <w:tc>
          <w:tcPr>
            <w:tcW w:w="795" w:type="dxa"/>
          </w:tcPr>
          <w:p w14:paraId="104B017A" w14:textId="77777777" w:rsidR="00C00FE6" w:rsidRPr="000F100B" w:rsidRDefault="00C00FE6" w:rsidP="00C968A8">
            <w:pPr>
              <w:pStyle w:val="a7"/>
              <w:numPr>
                <w:ilvl w:val="0"/>
                <w:numId w:val="27"/>
              </w:numPr>
              <w:spacing w:after="0"/>
              <w:ind w:left="0" w:firstLine="0"/>
              <w:jc w:val="left"/>
              <w:rPr>
                <w:rFonts w:cs="Times New Roman"/>
                <w:szCs w:val="24"/>
              </w:rPr>
            </w:pPr>
          </w:p>
        </w:tc>
        <w:tc>
          <w:tcPr>
            <w:tcW w:w="7564" w:type="dxa"/>
          </w:tcPr>
          <w:p w14:paraId="288453ED" w14:textId="77777777" w:rsidR="00C00FE6" w:rsidRPr="000F100B" w:rsidRDefault="00C00FE6" w:rsidP="00DA7A92">
            <w:pPr>
              <w:spacing w:after="0"/>
              <w:ind w:firstLine="0"/>
              <w:jc w:val="left"/>
              <w:rPr>
                <w:rFonts w:cs="Times New Roman"/>
                <w:szCs w:val="24"/>
              </w:rPr>
            </w:pPr>
            <w:r w:rsidRPr="000F100B">
              <w:rPr>
                <w:rFonts w:cs="Times New Roman"/>
                <w:szCs w:val="24"/>
              </w:rPr>
              <w:t>Сокращенное название юридического лица</w:t>
            </w:r>
          </w:p>
        </w:tc>
        <w:tc>
          <w:tcPr>
            <w:tcW w:w="1270" w:type="dxa"/>
            <w:noWrap/>
          </w:tcPr>
          <w:p w14:paraId="7794842F" w14:textId="77777777" w:rsidR="00C00FE6" w:rsidRPr="000F100B" w:rsidRDefault="00C00FE6" w:rsidP="00DA7A92">
            <w:pPr>
              <w:spacing w:after="0"/>
              <w:ind w:firstLine="0"/>
              <w:jc w:val="center"/>
              <w:rPr>
                <w:rFonts w:cs="Times New Roman"/>
                <w:szCs w:val="24"/>
              </w:rPr>
            </w:pPr>
            <w:r w:rsidRPr="000F100B">
              <w:rPr>
                <w:rFonts w:cs="Times New Roman"/>
                <w:szCs w:val="24"/>
              </w:rPr>
              <w:t>ЕГРЮЛ</w:t>
            </w:r>
          </w:p>
        </w:tc>
      </w:tr>
      <w:tr w:rsidR="00C00FE6" w:rsidRPr="000F100B" w14:paraId="1AA269DF" w14:textId="77777777" w:rsidTr="00794CB1">
        <w:trPr>
          <w:trHeight w:val="20"/>
        </w:trPr>
        <w:tc>
          <w:tcPr>
            <w:tcW w:w="795" w:type="dxa"/>
          </w:tcPr>
          <w:p w14:paraId="6FE5FA67" w14:textId="77777777" w:rsidR="00C00FE6" w:rsidRPr="000F100B" w:rsidRDefault="00C00FE6" w:rsidP="00C968A8">
            <w:pPr>
              <w:pStyle w:val="a7"/>
              <w:numPr>
                <w:ilvl w:val="0"/>
                <w:numId w:val="27"/>
              </w:numPr>
              <w:spacing w:after="0"/>
              <w:ind w:left="0" w:firstLine="0"/>
              <w:jc w:val="left"/>
              <w:rPr>
                <w:rFonts w:cs="Times New Roman"/>
                <w:szCs w:val="24"/>
              </w:rPr>
            </w:pPr>
          </w:p>
        </w:tc>
        <w:tc>
          <w:tcPr>
            <w:tcW w:w="7564" w:type="dxa"/>
          </w:tcPr>
          <w:p w14:paraId="64C43242" w14:textId="77777777" w:rsidR="00C00FE6" w:rsidRPr="000F100B" w:rsidRDefault="00C00FE6" w:rsidP="00DA7A92">
            <w:pPr>
              <w:spacing w:after="0"/>
              <w:ind w:firstLine="0"/>
              <w:jc w:val="left"/>
              <w:rPr>
                <w:rFonts w:cs="Times New Roman"/>
                <w:szCs w:val="24"/>
              </w:rPr>
            </w:pPr>
            <w:r w:rsidRPr="000F100B">
              <w:rPr>
                <w:rFonts w:cs="Times New Roman"/>
                <w:szCs w:val="24"/>
              </w:rPr>
              <w:t>Наименование юридического лица на языке народов Российской Федерации</w:t>
            </w:r>
          </w:p>
        </w:tc>
        <w:tc>
          <w:tcPr>
            <w:tcW w:w="1270" w:type="dxa"/>
            <w:noWrap/>
          </w:tcPr>
          <w:p w14:paraId="55C8FD18" w14:textId="77777777" w:rsidR="00C00FE6" w:rsidRPr="000F100B" w:rsidRDefault="00C00FE6" w:rsidP="00DA7A92">
            <w:pPr>
              <w:spacing w:after="0"/>
              <w:ind w:firstLine="0"/>
              <w:jc w:val="center"/>
              <w:rPr>
                <w:rFonts w:cs="Times New Roman"/>
                <w:szCs w:val="24"/>
              </w:rPr>
            </w:pPr>
            <w:r w:rsidRPr="000F100B">
              <w:rPr>
                <w:rFonts w:cs="Times New Roman"/>
                <w:szCs w:val="24"/>
              </w:rPr>
              <w:t>ЕГРЮЛ</w:t>
            </w:r>
          </w:p>
        </w:tc>
      </w:tr>
      <w:tr w:rsidR="00C00FE6" w:rsidRPr="000F100B" w14:paraId="451846FF" w14:textId="77777777" w:rsidTr="00794CB1">
        <w:trPr>
          <w:trHeight w:val="20"/>
        </w:trPr>
        <w:tc>
          <w:tcPr>
            <w:tcW w:w="795" w:type="dxa"/>
          </w:tcPr>
          <w:p w14:paraId="63C455EB" w14:textId="77777777" w:rsidR="00C00FE6" w:rsidRPr="000F100B" w:rsidRDefault="00C00FE6" w:rsidP="00C968A8">
            <w:pPr>
              <w:pStyle w:val="a7"/>
              <w:numPr>
                <w:ilvl w:val="0"/>
                <w:numId w:val="27"/>
              </w:numPr>
              <w:spacing w:after="0"/>
              <w:ind w:left="0" w:firstLine="0"/>
              <w:jc w:val="left"/>
              <w:rPr>
                <w:rFonts w:cs="Times New Roman"/>
                <w:szCs w:val="24"/>
              </w:rPr>
            </w:pPr>
          </w:p>
        </w:tc>
        <w:tc>
          <w:tcPr>
            <w:tcW w:w="7564" w:type="dxa"/>
          </w:tcPr>
          <w:p w14:paraId="7E210444" w14:textId="77777777" w:rsidR="00C00FE6" w:rsidRPr="000F100B" w:rsidRDefault="00C00FE6" w:rsidP="00DA7A92">
            <w:pPr>
              <w:spacing w:after="0"/>
              <w:ind w:firstLine="0"/>
              <w:jc w:val="left"/>
              <w:rPr>
                <w:rFonts w:cs="Times New Roman"/>
                <w:szCs w:val="24"/>
              </w:rPr>
            </w:pPr>
            <w:r w:rsidRPr="000F100B">
              <w:rPr>
                <w:rFonts w:cs="Times New Roman"/>
                <w:szCs w:val="24"/>
              </w:rPr>
              <w:t>Организационно-правовая форма</w:t>
            </w:r>
          </w:p>
        </w:tc>
        <w:tc>
          <w:tcPr>
            <w:tcW w:w="1270" w:type="dxa"/>
            <w:noWrap/>
          </w:tcPr>
          <w:p w14:paraId="53AD941F" w14:textId="77777777" w:rsidR="00C00FE6" w:rsidRPr="000F100B" w:rsidRDefault="00C00FE6" w:rsidP="00DA7A92">
            <w:pPr>
              <w:spacing w:after="0"/>
              <w:ind w:firstLine="0"/>
              <w:jc w:val="center"/>
              <w:rPr>
                <w:rFonts w:cs="Times New Roman"/>
                <w:szCs w:val="24"/>
              </w:rPr>
            </w:pPr>
            <w:r w:rsidRPr="000F100B">
              <w:rPr>
                <w:rFonts w:cs="Times New Roman"/>
                <w:szCs w:val="24"/>
              </w:rPr>
              <w:t>ЕГРЮЛ</w:t>
            </w:r>
          </w:p>
        </w:tc>
      </w:tr>
      <w:tr w:rsidR="00C00FE6" w:rsidRPr="000F100B" w14:paraId="050E4C1E" w14:textId="77777777" w:rsidTr="00794CB1">
        <w:trPr>
          <w:trHeight w:val="20"/>
        </w:trPr>
        <w:tc>
          <w:tcPr>
            <w:tcW w:w="795" w:type="dxa"/>
          </w:tcPr>
          <w:p w14:paraId="4F688764" w14:textId="77777777" w:rsidR="00C00FE6" w:rsidRPr="000F100B" w:rsidRDefault="00C00FE6" w:rsidP="00C968A8">
            <w:pPr>
              <w:pStyle w:val="a7"/>
              <w:numPr>
                <w:ilvl w:val="0"/>
                <w:numId w:val="27"/>
              </w:numPr>
              <w:spacing w:after="0"/>
              <w:ind w:left="0" w:firstLine="0"/>
              <w:jc w:val="left"/>
              <w:rPr>
                <w:rFonts w:cs="Times New Roman"/>
                <w:szCs w:val="24"/>
              </w:rPr>
            </w:pPr>
          </w:p>
        </w:tc>
        <w:tc>
          <w:tcPr>
            <w:tcW w:w="7564" w:type="dxa"/>
          </w:tcPr>
          <w:p w14:paraId="781EF099" w14:textId="77777777" w:rsidR="00C00FE6" w:rsidRPr="000F100B" w:rsidRDefault="00C00FE6" w:rsidP="00DA7A92">
            <w:pPr>
              <w:spacing w:after="0"/>
              <w:ind w:firstLine="0"/>
              <w:jc w:val="left"/>
              <w:rPr>
                <w:rFonts w:cs="Times New Roman"/>
                <w:szCs w:val="24"/>
              </w:rPr>
            </w:pPr>
            <w:r w:rsidRPr="000F100B">
              <w:rPr>
                <w:rFonts w:cs="Times New Roman"/>
                <w:szCs w:val="24"/>
              </w:rPr>
              <w:t>Указание на то, что хозяйственное общество имеет статус международной компании (в применимых случаях)</w:t>
            </w:r>
          </w:p>
        </w:tc>
        <w:tc>
          <w:tcPr>
            <w:tcW w:w="1270" w:type="dxa"/>
            <w:noWrap/>
          </w:tcPr>
          <w:p w14:paraId="560125A7" w14:textId="77777777" w:rsidR="00C00FE6" w:rsidRPr="000F100B" w:rsidRDefault="00C00FE6" w:rsidP="00DA7A92">
            <w:pPr>
              <w:spacing w:after="0"/>
              <w:ind w:firstLine="0"/>
              <w:jc w:val="center"/>
              <w:rPr>
                <w:rFonts w:cs="Times New Roman"/>
                <w:szCs w:val="24"/>
              </w:rPr>
            </w:pPr>
            <w:r w:rsidRPr="000F100B">
              <w:rPr>
                <w:rFonts w:cs="Times New Roman"/>
                <w:szCs w:val="24"/>
              </w:rPr>
              <w:t>ЕГРЮЛ</w:t>
            </w:r>
          </w:p>
        </w:tc>
      </w:tr>
      <w:tr w:rsidR="00C00FE6" w:rsidRPr="000F100B" w14:paraId="47D39543" w14:textId="77777777" w:rsidTr="00794CB1">
        <w:trPr>
          <w:trHeight w:val="20"/>
        </w:trPr>
        <w:tc>
          <w:tcPr>
            <w:tcW w:w="795" w:type="dxa"/>
          </w:tcPr>
          <w:p w14:paraId="108AC337" w14:textId="77777777" w:rsidR="00C00FE6" w:rsidRPr="000F100B" w:rsidRDefault="00C00FE6" w:rsidP="00C968A8">
            <w:pPr>
              <w:pStyle w:val="a7"/>
              <w:numPr>
                <w:ilvl w:val="0"/>
                <w:numId w:val="27"/>
              </w:numPr>
              <w:spacing w:after="0"/>
              <w:ind w:left="0" w:firstLine="0"/>
              <w:jc w:val="left"/>
              <w:rPr>
                <w:rFonts w:cs="Times New Roman"/>
                <w:szCs w:val="24"/>
              </w:rPr>
            </w:pPr>
          </w:p>
        </w:tc>
        <w:tc>
          <w:tcPr>
            <w:tcW w:w="7564" w:type="dxa"/>
          </w:tcPr>
          <w:p w14:paraId="366FBDD1" w14:textId="77777777" w:rsidR="00C00FE6" w:rsidRPr="000F100B" w:rsidRDefault="00C00FE6" w:rsidP="00DA7A92">
            <w:pPr>
              <w:spacing w:after="0"/>
              <w:ind w:firstLine="0"/>
              <w:jc w:val="left"/>
              <w:rPr>
                <w:rFonts w:cs="Times New Roman"/>
                <w:szCs w:val="24"/>
              </w:rPr>
            </w:pPr>
            <w:r w:rsidRPr="000F100B">
              <w:rPr>
                <w:rFonts w:cs="Times New Roman"/>
                <w:szCs w:val="24"/>
              </w:rPr>
              <w:t>Адрес юридического лица в пределах местонахождения юридического лица</w:t>
            </w:r>
          </w:p>
        </w:tc>
        <w:tc>
          <w:tcPr>
            <w:tcW w:w="1270" w:type="dxa"/>
            <w:noWrap/>
          </w:tcPr>
          <w:p w14:paraId="77D1D489" w14:textId="77777777" w:rsidR="00C00FE6" w:rsidRPr="000F100B" w:rsidRDefault="00C00FE6" w:rsidP="00DA7A92">
            <w:pPr>
              <w:spacing w:after="0"/>
              <w:ind w:firstLine="0"/>
              <w:jc w:val="center"/>
              <w:rPr>
                <w:rFonts w:cs="Times New Roman"/>
                <w:szCs w:val="24"/>
              </w:rPr>
            </w:pPr>
            <w:r w:rsidRPr="000F100B">
              <w:rPr>
                <w:rFonts w:cs="Times New Roman"/>
                <w:szCs w:val="24"/>
              </w:rPr>
              <w:t>ЕГРЮЛ</w:t>
            </w:r>
          </w:p>
        </w:tc>
      </w:tr>
      <w:tr w:rsidR="00C00FE6" w:rsidRPr="000F100B" w14:paraId="6E2F65F0" w14:textId="77777777" w:rsidTr="00794CB1">
        <w:trPr>
          <w:trHeight w:val="20"/>
        </w:trPr>
        <w:tc>
          <w:tcPr>
            <w:tcW w:w="795" w:type="dxa"/>
          </w:tcPr>
          <w:p w14:paraId="1B12112C" w14:textId="77777777" w:rsidR="00C00FE6" w:rsidRPr="000F100B" w:rsidRDefault="00C00FE6" w:rsidP="00C968A8">
            <w:pPr>
              <w:pStyle w:val="a7"/>
              <w:numPr>
                <w:ilvl w:val="0"/>
                <w:numId w:val="27"/>
              </w:numPr>
              <w:spacing w:after="0"/>
              <w:ind w:left="0" w:firstLine="0"/>
              <w:jc w:val="left"/>
              <w:rPr>
                <w:rFonts w:cs="Times New Roman"/>
                <w:szCs w:val="24"/>
              </w:rPr>
            </w:pPr>
          </w:p>
        </w:tc>
        <w:tc>
          <w:tcPr>
            <w:tcW w:w="7564" w:type="dxa"/>
          </w:tcPr>
          <w:p w14:paraId="1F2972B1" w14:textId="77777777" w:rsidR="00C00FE6" w:rsidRPr="000F100B" w:rsidRDefault="00C00FE6" w:rsidP="00DA7A92">
            <w:pPr>
              <w:spacing w:after="0"/>
              <w:ind w:firstLine="0"/>
              <w:jc w:val="left"/>
              <w:rPr>
                <w:rFonts w:cs="Times New Roman"/>
                <w:szCs w:val="24"/>
              </w:rPr>
            </w:pPr>
            <w:r w:rsidRPr="000F100B">
              <w:rPr>
                <w:rFonts w:cs="Times New Roman"/>
                <w:szCs w:val="24"/>
              </w:rPr>
              <w:t>Адрес электронной почты юридического лица</w:t>
            </w:r>
          </w:p>
        </w:tc>
        <w:tc>
          <w:tcPr>
            <w:tcW w:w="1270" w:type="dxa"/>
            <w:noWrap/>
          </w:tcPr>
          <w:p w14:paraId="1421C280" w14:textId="77777777" w:rsidR="00C00FE6" w:rsidRPr="000F100B" w:rsidRDefault="00C00FE6" w:rsidP="00DA7A92">
            <w:pPr>
              <w:spacing w:after="0"/>
              <w:ind w:firstLine="0"/>
              <w:jc w:val="center"/>
              <w:rPr>
                <w:rFonts w:cs="Times New Roman"/>
                <w:szCs w:val="24"/>
              </w:rPr>
            </w:pPr>
            <w:r w:rsidRPr="000F100B">
              <w:rPr>
                <w:rFonts w:cs="Times New Roman"/>
                <w:szCs w:val="24"/>
              </w:rPr>
              <w:t>ЕГРЮЛ</w:t>
            </w:r>
          </w:p>
        </w:tc>
      </w:tr>
      <w:tr w:rsidR="00C00FE6" w:rsidRPr="000F100B" w14:paraId="6F1649C4" w14:textId="77777777" w:rsidTr="00794CB1">
        <w:trPr>
          <w:trHeight w:val="20"/>
        </w:trPr>
        <w:tc>
          <w:tcPr>
            <w:tcW w:w="795" w:type="dxa"/>
          </w:tcPr>
          <w:p w14:paraId="2B66A64B" w14:textId="77777777" w:rsidR="00C00FE6" w:rsidRPr="000F100B" w:rsidRDefault="00C00FE6" w:rsidP="00C968A8">
            <w:pPr>
              <w:pStyle w:val="a7"/>
              <w:numPr>
                <w:ilvl w:val="0"/>
                <w:numId w:val="27"/>
              </w:numPr>
              <w:spacing w:after="0"/>
              <w:ind w:left="0" w:firstLine="0"/>
              <w:jc w:val="left"/>
              <w:rPr>
                <w:rFonts w:cs="Times New Roman"/>
                <w:szCs w:val="24"/>
              </w:rPr>
            </w:pPr>
          </w:p>
        </w:tc>
        <w:tc>
          <w:tcPr>
            <w:tcW w:w="7564" w:type="dxa"/>
          </w:tcPr>
          <w:p w14:paraId="1C0659B3" w14:textId="77777777" w:rsidR="00C00FE6" w:rsidRPr="000F100B" w:rsidRDefault="00C00FE6" w:rsidP="00DA7A92">
            <w:pPr>
              <w:spacing w:after="0"/>
              <w:ind w:firstLine="0"/>
              <w:jc w:val="left"/>
              <w:rPr>
                <w:rFonts w:cs="Times New Roman"/>
                <w:szCs w:val="24"/>
              </w:rPr>
            </w:pPr>
            <w:r w:rsidRPr="000F100B">
              <w:rPr>
                <w:rFonts w:cs="Times New Roman"/>
                <w:szCs w:val="24"/>
              </w:rPr>
              <w:t>Сведения об изменении местонахождения</w:t>
            </w:r>
          </w:p>
        </w:tc>
        <w:tc>
          <w:tcPr>
            <w:tcW w:w="1270" w:type="dxa"/>
            <w:noWrap/>
          </w:tcPr>
          <w:p w14:paraId="3AABE252" w14:textId="77777777" w:rsidR="00C00FE6" w:rsidRPr="000F100B" w:rsidRDefault="00C00FE6" w:rsidP="00DA7A92">
            <w:pPr>
              <w:spacing w:after="0"/>
              <w:ind w:firstLine="0"/>
              <w:jc w:val="center"/>
              <w:rPr>
                <w:rFonts w:cs="Times New Roman"/>
                <w:szCs w:val="24"/>
              </w:rPr>
            </w:pPr>
            <w:r w:rsidRPr="000F100B">
              <w:rPr>
                <w:rFonts w:cs="Times New Roman"/>
                <w:szCs w:val="24"/>
              </w:rPr>
              <w:t>ЕГРЮЛ</w:t>
            </w:r>
          </w:p>
        </w:tc>
      </w:tr>
      <w:tr w:rsidR="00C00FE6" w:rsidRPr="000F100B" w14:paraId="12B0AFEB" w14:textId="77777777" w:rsidTr="00794CB1">
        <w:trPr>
          <w:trHeight w:val="20"/>
        </w:trPr>
        <w:tc>
          <w:tcPr>
            <w:tcW w:w="795" w:type="dxa"/>
          </w:tcPr>
          <w:p w14:paraId="4518C636" w14:textId="77777777" w:rsidR="00C00FE6" w:rsidRPr="000F100B" w:rsidRDefault="00C00FE6" w:rsidP="00C968A8">
            <w:pPr>
              <w:pStyle w:val="a7"/>
              <w:numPr>
                <w:ilvl w:val="0"/>
                <w:numId w:val="27"/>
              </w:numPr>
              <w:spacing w:after="0"/>
              <w:ind w:left="0" w:firstLine="0"/>
              <w:jc w:val="left"/>
              <w:rPr>
                <w:rFonts w:cs="Times New Roman"/>
                <w:szCs w:val="24"/>
              </w:rPr>
            </w:pPr>
          </w:p>
        </w:tc>
        <w:tc>
          <w:tcPr>
            <w:tcW w:w="7564" w:type="dxa"/>
          </w:tcPr>
          <w:p w14:paraId="6278CF92" w14:textId="77777777" w:rsidR="00C00FE6" w:rsidRPr="000F100B" w:rsidRDefault="00C00FE6" w:rsidP="00DA7A92">
            <w:pPr>
              <w:spacing w:after="0"/>
              <w:ind w:firstLine="0"/>
              <w:jc w:val="left"/>
              <w:rPr>
                <w:rFonts w:cs="Times New Roman"/>
                <w:szCs w:val="24"/>
              </w:rPr>
            </w:pPr>
            <w:r w:rsidRPr="000F100B">
              <w:rPr>
                <w:rFonts w:cs="Times New Roman"/>
                <w:szCs w:val="24"/>
              </w:rPr>
              <w:t>Способ образования юридического лица</w:t>
            </w:r>
          </w:p>
        </w:tc>
        <w:tc>
          <w:tcPr>
            <w:tcW w:w="1270" w:type="dxa"/>
            <w:noWrap/>
          </w:tcPr>
          <w:p w14:paraId="4FBFF898" w14:textId="77777777" w:rsidR="00C00FE6" w:rsidRPr="000F100B" w:rsidRDefault="00C00FE6" w:rsidP="00DA7A92">
            <w:pPr>
              <w:spacing w:after="0"/>
              <w:ind w:firstLine="0"/>
              <w:jc w:val="center"/>
              <w:rPr>
                <w:rFonts w:cs="Times New Roman"/>
                <w:szCs w:val="24"/>
              </w:rPr>
            </w:pPr>
            <w:r w:rsidRPr="000F100B">
              <w:rPr>
                <w:rFonts w:cs="Times New Roman"/>
                <w:szCs w:val="24"/>
              </w:rPr>
              <w:t>ЕГРЮЛ</w:t>
            </w:r>
          </w:p>
        </w:tc>
      </w:tr>
      <w:tr w:rsidR="00C00FE6" w:rsidRPr="000F100B" w14:paraId="65C9C9ED" w14:textId="77777777" w:rsidTr="00794CB1">
        <w:trPr>
          <w:trHeight w:val="20"/>
        </w:trPr>
        <w:tc>
          <w:tcPr>
            <w:tcW w:w="795" w:type="dxa"/>
          </w:tcPr>
          <w:p w14:paraId="1F5995E7" w14:textId="77777777" w:rsidR="00C00FE6" w:rsidRPr="000F100B" w:rsidRDefault="00C00FE6" w:rsidP="00C968A8">
            <w:pPr>
              <w:pStyle w:val="a7"/>
              <w:numPr>
                <w:ilvl w:val="0"/>
                <w:numId w:val="27"/>
              </w:numPr>
              <w:spacing w:after="0"/>
              <w:ind w:left="0" w:firstLine="0"/>
              <w:jc w:val="left"/>
              <w:rPr>
                <w:rFonts w:cs="Times New Roman"/>
                <w:szCs w:val="24"/>
              </w:rPr>
            </w:pPr>
          </w:p>
        </w:tc>
        <w:tc>
          <w:tcPr>
            <w:tcW w:w="7564" w:type="dxa"/>
          </w:tcPr>
          <w:p w14:paraId="4AD875FD" w14:textId="77777777" w:rsidR="00C00FE6" w:rsidRPr="000F100B" w:rsidRDefault="00C00FE6" w:rsidP="00DA7A92">
            <w:pPr>
              <w:spacing w:after="0"/>
              <w:ind w:firstLine="0"/>
              <w:jc w:val="left"/>
              <w:rPr>
                <w:rFonts w:cs="Times New Roman"/>
                <w:szCs w:val="24"/>
              </w:rPr>
            </w:pPr>
            <w:r w:rsidRPr="000F100B">
              <w:rPr>
                <w:rFonts w:cs="Times New Roman"/>
                <w:szCs w:val="24"/>
              </w:rPr>
              <w:t>Сведения об учредителях (участниках) юридического лица</w:t>
            </w:r>
          </w:p>
        </w:tc>
        <w:tc>
          <w:tcPr>
            <w:tcW w:w="1270" w:type="dxa"/>
            <w:noWrap/>
          </w:tcPr>
          <w:p w14:paraId="6D335827" w14:textId="77777777" w:rsidR="00C00FE6" w:rsidRPr="000F100B" w:rsidRDefault="00C00FE6" w:rsidP="00DA7A92">
            <w:pPr>
              <w:spacing w:after="0"/>
              <w:ind w:firstLine="0"/>
              <w:jc w:val="center"/>
              <w:rPr>
                <w:rFonts w:cs="Times New Roman"/>
                <w:szCs w:val="24"/>
              </w:rPr>
            </w:pPr>
            <w:r w:rsidRPr="000F100B">
              <w:rPr>
                <w:rFonts w:cs="Times New Roman"/>
                <w:szCs w:val="24"/>
              </w:rPr>
              <w:t>ЕГРЮЛ</w:t>
            </w:r>
          </w:p>
        </w:tc>
      </w:tr>
      <w:tr w:rsidR="00C00FE6" w:rsidRPr="000F100B" w14:paraId="59919BB9" w14:textId="77777777" w:rsidTr="00794CB1">
        <w:trPr>
          <w:trHeight w:val="20"/>
        </w:trPr>
        <w:tc>
          <w:tcPr>
            <w:tcW w:w="795" w:type="dxa"/>
          </w:tcPr>
          <w:p w14:paraId="09546962" w14:textId="77777777" w:rsidR="00C00FE6" w:rsidRPr="000F100B" w:rsidRDefault="00C00FE6" w:rsidP="00C968A8">
            <w:pPr>
              <w:pStyle w:val="a7"/>
              <w:numPr>
                <w:ilvl w:val="0"/>
                <w:numId w:val="27"/>
              </w:numPr>
              <w:spacing w:after="0"/>
              <w:ind w:left="0" w:firstLine="0"/>
              <w:jc w:val="left"/>
              <w:rPr>
                <w:rFonts w:cs="Times New Roman"/>
                <w:szCs w:val="24"/>
              </w:rPr>
            </w:pPr>
          </w:p>
        </w:tc>
        <w:tc>
          <w:tcPr>
            <w:tcW w:w="7564" w:type="dxa"/>
          </w:tcPr>
          <w:p w14:paraId="065B97BE" w14:textId="77777777" w:rsidR="00C00FE6" w:rsidRPr="000F100B" w:rsidRDefault="00C00FE6" w:rsidP="00DA7A92">
            <w:pPr>
              <w:spacing w:after="0"/>
              <w:ind w:firstLine="0"/>
              <w:jc w:val="left"/>
              <w:rPr>
                <w:rFonts w:cs="Times New Roman"/>
                <w:szCs w:val="24"/>
              </w:rPr>
            </w:pPr>
            <w:r w:rsidRPr="000F100B">
              <w:rPr>
                <w:rFonts w:cs="Times New Roman"/>
                <w:szCs w:val="24"/>
              </w:rPr>
              <w:t>Подлинник или копия учредительного документа</w:t>
            </w:r>
          </w:p>
        </w:tc>
        <w:tc>
          <w:tcPr>
            <w:tcW w:w="1270" w:type="dxa"/>
            <w:noWrap/>
          </w:tcPr>
          <w:p w14:paraId="02D8FDEA" w14:textId="77777777" w:rsidR="00C00FE6" w:rsidRPr="000F100B" w:rsidRDefault="00C00FE6" w:rsidP="00DA7A92">
            <w:pPr>
              <w:spacing w:after="0"/>
              <w:ind w:firstLine="0"/>
              <w:jc w:val="center"/>
              <w:rPr>
                <w:rFonts w:cs="Times New Roman"/>
                <w:szCs w:val="24"/>
              </w:rPr>
            </w:pPr>
            <w:r w:rsidRPr="000F100B">
              <w:rPr>
                <w:rFonts w:cs="Times New Roman"/>
                <w:szCs w:val="24"/>
              </w:rPr>
              <w:t>ЕГРЮЛ</w:t>
            </w:r>
          </w:p>
        </w:tc>
      </w:tr>
      <w:tr w:rsidR="00C00FE6" w:rsidRPr="000F100B" w14:paraId="06196F11" w14:textId="77777777" w:rsidTr="00794CB1">
        <w:trPr>
          <w:trHeight w:val="20"/>
        </w:trPr>
        <w:tc>
          <w:tcPr>
            <w:tcW w:w="795" w:type="dxa"/>
          </w:tcPr>
          <w:p w14:paraId="420FFE5F" w14:textId="77777777" w:rsidR="00C00FE6" w:rsidRPr="000F100B" w:rsidRDefault="00C00FE6" w:rsidP="00C968A8">
            <w:pPr>
              <w:pStyle w:val="a7"/>
              <w:numPr>
                <w:ilvl w:val="0"/>
                <w:numId w:val="27"/>
              </w:numPr>
              <w:spacing w:after="0"/>
              <w:ind w:left="0" w:firstLine="0"/>
              <w:jc w:val="left"/>
              <w:rPr>
                <w:rFonts w:cs="Times New Roman"/>
                <w:szCs w:val="24"/>
              </w:rPr>
            </w:pPr>
          </w:p>
        </w:tc>
        <w:tc>
          <w:tcPr>
            <w:tcW w:w="7564" w:type="dxa"/>
          </w:tcPr>
          <w:p w14:paraId="7A9E5E25" w14:textId="77777777" w:rsidR="00C00FE6" w:rsidRPr="000F100B" w:rsidRDefault="00C00FE6" w:rsidP="00DA7A92">
            <w:pPr>
              <w:spacing w:after="0"/>
              <w:ind w:firstLine="0"/>
              <w:jc w:val="left"/>
              <w:rPr>
                <w:rFonts w:cs="Times New Roman"/>
                <w:szCs w:val="24"/>
              </w:rPr>
            </w:pPr>
            <w:r w:rsidRPr="000F100B">
              <w:rPr>
                <w:rFonts w:cs="Times New Roman"/>
                <w:szCs w:val="24"/>
              </w:rPr>
              <w:t>Сведения о правопреемстве</w:t>
            </w:r>
          </w:p>
        </w:tc>
        <w:tc>
          <w:tcPr>
            <w:tcW w:w="1270" w:type="dxa"/>
            <w:noWrap/>
          </w:tcPr>
          <w:p w14:paraId="288EB744" w14:textId="77777777" w:rsidR="00C00FE6" w:rsidRPr="000F100B" w:rsidRDefault="00C00FE6" w:rsidP="00DA7A92">
            <w:pPr>
              <w:spacing w:after="0"/>
              <w:ind w:firstLine="0"/>
              <w:jc w:val="center"/>
              <w:rPr>
                <w:rFonts w:cs="Times New Roman"/>
                <w:szCs w:val="24"/>
              </w:rPr>
            </w:pPr>
            <w:r w:rsidRPr="000F100B">
              <w:rPr>
                <w:rFonts w:cs="Times New Roman"/>
                <w:szCs w:val="24"/>
              </w:rPr>
              <w:t>ЕГРЮЛ</w:t>
            </w:r>
          </w:p>
        </w:tc>
      </w:tr>
      <w:tr w:rsidR="00C00FE6" w:rsidRPr="000F100B" w14:paraId="1A48DF7B" w14:textId="77777777" w:rsidTr="00794CB1">
        <w:trPr>
          <w:trHeight w:val="20"/>
        </w:trPr>
        <w:tc>
          <w:tcPr>
            <w:tcW w:w="795" w:type="dxa"/>
          </w:tcPr>
          <w:p w14:paraId="18C69DF8" w14:textId="77777777" w:rsidR="00C00FE6" w:rsidRPr="000F100B" w:rsidRDefault="00C00FE6" w:rsidP="00C968A8">
            <w:pPr>
              <w:pStyle w:val="a7"/>
              <w:numPr>
                <w:ilvl w:val="0"/>
                <w:numId w:val="27"/>
              </w:numPr>
              <w:spacing w:after="0"/>
              <w:ind w:left="0" w:firstLine="0"/>
              <w:jc w:val="left"/>
              <w:rPr>
                <w:rFonts w:cs="Times New Roman"/>
                <w:szCs w:val="24"/>
              </w:rPr>
            </w:pPr>
          </w:p>
        </w:tc>
        <w:tc>
          <w:tcPr>
            <w:tcW w:w="7564" w:type="dxa"/>
          </w:tcPr>
          <w:p w14:paraId="16A6EED0" w14:textId="77777777" w:rsidR="00C00FE6" w:rsidRPr="000F100B" w:rsidRDefault="00C00FE6" w:rsidP="00DA7A92">
            <w:pPr>
              <w:spacing w:after="0"/>
              <w:ind w:firstLine="0"/>
              <w:jc w:val="left"/>
              <w:rPr>
                <w:rFonts w:cs="Times New Roman"/>
                <w:szCs w:val="24"/>
              </w:rPr>
            </w:pPr>
            <w:r w:rsidRPr="000F100B">
              <w:rPr>
                <w:rFonts w:cs="Times New Roman"/>
                <w:szCs w:val="24"/>
              </w:rPr>
              <w:t>Способ прекращения юридического лица</w:t>
            </w:r>
          </w:p>
        </w:tc>
        <w:tc>
          <w:tcPr>
            <w:tcW w:w="1270" w:type="dxa"/>
            <w:noWrap/>
          </w:tcPr>
          <w:p w14:paraId="1D24727D" w14:textId="77777777" w:rsidR="00C00FE6" w:rsidRPr="000F100B" w:rsidRDefault="00C00FE6" w:rsidP="00DA7A92">
            <w:pPr>
              <w:spacing w:after="0"/>
              <w:ind w:firstLine="0"/>
              <w:jc w:val="center"/>
              <w:rPr>
                <w:rFonts w:cs="Times New Roman"/>
                <w:szCs w:val="24"/>
              </w:rPr>
            </w:pPr>
            <w:r w:rsidRPr="000F100B">
              <w:rPr>
                <w:rFonts w:cs="Times New Roman"/>
                <w:szCs w:val="24"/>
              </w:rPr>
              <w:t>ЕГРЮЛ</w:t>
            </w:r>
          </w:p>
        </w:tc>
      </w:tr>
      <w:tr w:rsidR="00C00FE6" w:rsidRPr="000F100B" w14:paraId="023D9D5E" w14:textId="77777777" w:rsidTr="00794CB1">
        <w:trPr>
          <w:trHeight w:val="20"/>
        </w:trPr>
        <w:tc>
          <w:tcPr>
            <w:tcW w:w="795" w:type="dxa"/>
          </w:tcPr>
          <w:p w14:paraId="78B242C1" w14:textId="77777777" w:rsidR="00C00FE6" w:rsidRPr="000F100B" w:rsidRDefault="00C00FE6" w:rsidP="00C968A8">
            <w:pPr>
              <w:pStyle w:val="a7"/>
              <w:numPr>
                <w:ilvl w:val="0"/>
                <w:numId w:val="27"/>
              </w:numPr>
              <w:spacing w:after="0"/>
              <w:ind w:left="0" w:firstLine="0"/>
              <w:jc w:val="left"/>
              <w:rPr>
                <w:rFonts w:cs="Times New Roman"/>
                <w:szCs w:val="24"/>
              </w:rPr>
            </w:pPr>
          </w:p>
        </w:tc>
        <w:tc>
          <w:tcPr>
            <w:tcW w:w="7564" w:type="dxa"/>
          </w:tcPr>
          <w:p w14:paraId="69B7D47B" w14:textId="77777777" w:rsidR="00C00FE6" w:rsidRPr="000F100B" w:rsidRDefault="00C00FE6" w:rsidP="00DA7A92">
            <w:pPr>
              <w:spacing w:after="0"/>
              <w:ind w:firstLine="0"/>
              <w:jc w:val="left"/>
              <w:rPr>
                <w:rFonts w:cs="Times New Roman"/>
                <w:szCs w:val="24"/>
              </w:rPr>
            </w:pPr>
            <w:r w:rsidRPr="000F100B">
              <w:rPr>
                <w:rFonts w:cs="Times New Roman"/>
                <w:szCs w:val="24"/>
              </w:rPr>
              <w:t>Размер уставного капитала</w:t>
            </w:r>
          </w:p>
        </w:tc>
        <w:tc>
          <w:tcPr>
            <w:tcW w:w="1270" w:type="dxa"/>
            <w:noWrap/>
          </w:tcPr>
          <w:p w14:paraId="4C5F61F4" w14:textId="77777777" w:rsidR="00C00FE6" w:rsidRPr="000F100B" w:rsidRDefault="00C00FE6" w:rsidP="00DA7A92">
            <w:pPr>
              <w:spacing w:after="0"/>
              <w:ind w:firstLine="0"/>
              <w:jc w:val="center"/>
              <w:rPr>
                <w:rFonts w:cs="Times New Roman"/>
                <w:szCs w:val="24"/>
              </w:rPr>
            </w:pPr>
            <w:r w:rsidRPr="000F100B">
              <w:rPr>
                <w:rFonts w:cs="Times New Roman"/>
                <w:szCs w:val="24"/>
              </w:rPr>
              <w:t>ЕГРЮЛ</w:t>
            </w:r>
          </w:p>
        </w:tc>
      </w:tr>
      <w:tr w:rsidR="00C00FE6" w:rsidRPr="000F100B" w14:paraId="7C8D6C98" w14:textId="77777777" w:rsidTr="00794CB1">
        <w:trPr>
          <w:trHeight w:val="20"/>
        </w:trPr>
        <w:tc>
          <w:tcPr>
            <w:tcW w:w="795" w:type="dxa"/>
          </w:tcPr>
          <w:p w14:paraId="10CADCD1" w14:textId="77777777" w:rsidR="00C00FE6" w:rsidRPr="000F100B" w:rsidRDefault="00C00FE6" w:rsidP="00C968A8">
            <w:pPr>
              <w:pStyle w:val="a7"/>
              <w:numPr>
                <w:ilvl w:val="0"/>
                <w:numId w:val="27"/>
              </w:numPr>
              <w:spacing w:after="0"/>
              <w:ind w:left="0" w:firstLine="0"/>
              <w:jc w:val="left"/>
              <w:rPr>
                <w:rFonts w:cs="Times New Roman"/>
                <w:szCs w:val="24"/>
              </w:rPr>
            </w:pPr>
          </w:p>
        </w:tc>
        <w:tc>
          <w:tcPr>
            <w:tcW w:w="7564" w:type="dxa"/>
          </w:tcPr>
          <w:p w14:paraId="51860436" w14:textId="77777777" w:rsidR="00C00FE6" w:rsidRPr="000F100B" w:rsidRDefault="00C00FE6" w:rsidP="00DA7A92">
            <w:pPr>
              <w:spacing w:after="0"/>
              <w:ind w:firstLine="0"/>
              <w:jc w:val="left"/>
              <w:rPr>
                <w:rFonts w:cs="Times New Roman"/>
                <w:szCs w:val="24"/>
              </w:rPr>
            </w:pPr>
            <w:r w:rsidRPr="000F100B">
              <w:rPr>
                <w:rFonts w:cs="Times New Roman"/>
                <w:szCs w:val="24"/>
              </w:rPr>
              <w:t>Фамилия, имя, отчество лица, имеющего право действовать от имени юридического лица</w:t>
            </w:r>
          </w:p>
        </w:tc>
        <w:tc>
          <w:tcPr>
            <w:tcW w:w="1270" w:type="dxa"/>
            <w:noWrap/>
          </w:tcPr>
          <w:p w14:paraId="1D5C64A2" w14:textId="77777777" w:rsidR="00C00FE6" w:rsidRPr="000F100B" w:rsidRDefault="00C00FE6" w:rsidP="00DA7A92">
            <w:pPr>
              <w:spacing w:after="0"/>
              <w:ind w:firstLine="0"/>
              <w:jc w:val="center"/>
              <w:rPr>
                <w:rFonts w:cs="Times New Roman"/>
                <w:szCs w:val="24"/>
              </w:rPr>
            </w:pPr>
            <w:r w:rsidRPr="000F100B">
              <w:rPr>
                <w:rFonts w:cs="Times New Roman"/>
                <w:szCs w:val="24"/>
              </w:rPr>
              <w:t>ЕГРЮЛ</w:t>
            </w:r>
          </w:p>
        </w:tc>
      </w:tr>
      <w:tr w:rsidR="00C00FE6" w:rsidRPr="000F100B" w14:paraId="5115C221" w14:textId="77777777" w:rsidTr="00794CB1">
        <w:trPr>
          <w:trHeight w:val="20"/>
        </w:trPr>
        <w:tc>
          <w:tcPr>
            <w:tcW w:w="795" w:type="dxa"/>
          </w:tcPr>
          <w:p w14:paraId="588C09F0" w14:textId="77777777" w:rsidR="00C00FE6" w:rsidRPr="000F100B" w:rsidRDefault="00C00FE6" w:rsidP="00C968A8">
            <w:pPr>
              <w:pStyle w:val="a7"/>
              <w:numPr>
                <w:ilvl w:val="0"/>
                <w:numId w:val="27"/>
              </w:numPr>
              <w:spacing w:after="0"/>
              <w:ind w:left="0" w:firstLine="0"/>
              <w:jc w:val="left"/>
              <w:rPr>
                <w:rFonts w:cs="Times New Roman"/>
                <w:szCs w:val="24"/>
              </w:rPr>
            </w:pPr>
          </w:p>
        </w:tc>
        <w:tc>
          <w:tcPr>
            <w:tcW w:w="7564" w:type="dxa"/>
          </w:tcPr>
          <w:p w14:paraId="0F662CCF" w14:textId="77777777" w:rsidR="00C00FE6" w:rsidRPr="000F100B" w:rsidRDefault="00C00FE6" w:rsidP="00DA7A92">
            <w:pPr>
              <w:spacing w:after="0"/>
              <w:ind w:firstLine="0"/>
              <w:jc w:val="left"/>
              <w:rPr>
                <w:rFonts w:cs="Times New Roman"/>
                <w:szCs w:val="24"/>
              </w:rPr>
            </w:pPr>
            <w:r w:rsidRPr="000F100B">
              <w:rPr>
                <w:rFonts w:cs="Times New Roman"/>
                <w:szCs w:val="24"/>
              </w:rPr>
              <w:t>Сведения о наличии корпоративного договора</w:t>
            </w:r>
          </w:p>
        </w:tc>
        <w:tc>
          <w:tcPr>
            <w:tcW w:w="1270" w:type="dxa"/>
            <w:noWrap/>
          </w:tcPr>
          <w:p w14:paraId="5DD1B4E6" w14:textId="77777777" w:rsidR="00C00FE6" w:rsidRPr="000F100B" w:rsidRDefault="00C00FE6" w:rsidP="00DA7A92">
            <w:pPr>
              <w:spacing w:after="0"/>
              <w:ind w:firstLine="0"/>
              <w:jc w:val="center"/>
              <w:rPr>
                <w:rFonts w:cs="Times New Roman"/>
                <w:szCs w:val="24"/>
              </w:rPr>
            </w:pPr>
            <w:r w:rsidRPr="000F100B">
              <w:rPr>
                <w:rFonts w:cs="Times New Roman"/>
                <w:szCs w:val="24"/>
              </w:rPr>
              <w:t>ЕГРЮЛ</w:t>
            </w:r>
          </w:p>
        </w:tc>
      </w:tr>
      <w:tr w:rsidR="00C00FE6" w:rsidRPr="000F100B" w14:paraId="4CF80DE2" w14:textId="77777777" w:rsidTr="00794CB1">
        <w:trPr>
          <w:trHeight w:val="20"/>
        </w:trPr>
        <w:tc>
          <w:tcPr>
            <w:tcW w:w="795" w:type="dxa"/>
          </w:tcPr>
          <w:p w14:paraId="4AC55F61" w14:textId="77777777" w:rsidR="00C00FE6" w:rsidRPr="000F100B" w:rsidRDefault="00C00FE6" w:rsidP="00C968A8">
            <w:pPr>
              <w:pStyle w:val="a7"/>
              <w:numPr>
                <w:ilvl w:val="0"/>
                <w:numId w:val="27"/>
              </w:numPr>
              <w:spacing w:after="0"/>
              <w:ind w:left="0" w:firstLine="0"/>
              <w:jc w:val="left"/>
              <w:rPr>
                <w:rFonts w:cs="Times New Roman"/>
                <w:szCs w:val="24"/>
              </w:rPr>
            </w:pPr>
          </w:p>
        </w:tc>
        <w:tc>
          <w:tcPr>
            <w:tcW w:w="7564" w:type="dxa"/>
          </w:tcPr>
          <w:p w14:paraId="10E8DB97" w14:textId="77777777" w:rsidR="00C00FE6" w:rsidRPr="000F100B" w:rsidRDefault="00C00FE6" w:rsidP="00DA7A92">
            <w:pPr>
              <w:spacing w:after="0"/>
              <w:ind w:firstLine="0"/>
              <w:jc w:val="left"/>
              <w:rPr>
                <w:rFonts w:cs="Times New Roman"/>
                <w:szCs w:val="24"/>
              </w:rPr>
            </w:pPr>
            <w:r w:rsidRPr="000F100B">
              <w:rPr>
                <w:rFonts w:cs="Times New Roman"/>
                <w:szCs w:val="24"/>
              </w:rPr>
              <w:t>Сведения о лицензиях</w:t>
            </w:r>
          </w:p>
        </w:tc>
        <w:tc>
          <w:tcPr>
            <w:tcW w:w="1270" w:type="dxa"/>
            <w:noWrap/>
          </w:tcPr>
          <w:p w14:paraId="503CF10B" w14:textId="77777777" w:rsidR="00C00FE6" w:rsidRPr="000F100B" w:rsidRDefault="00C00FE6" w:rsidP="00DA7A92">
            <w:pPr>
              <w:spacing w:after="0"/>
              <w:ind w:firstLine="0"/>
              <w:jc w:val="center"/>
              <w:rPr>
                <w:rFonts w:cs="Times New Roman"/>
                <w:szCs w:val="24"/>
              </w:rPr>
            </w:pPr>
            <w:r w:rsidRPr="000F100B">
              <w:rPr>
                <w:rFonts w:cs="Times New Roman"/>
                <w:szCs w:val="24"/>
              </w:rPr>
              <w:t>ЕГРЮЛ</w:t>
            </w:r>
          </w:p>
        </w:tc>
      </w:tr>
      <w:tr w:rsidR="00C00FE6" w:rsidRPr="000F100B" w14:paraId="368CAA93" w14:textId="77777777" w:rsidTr="00794CB1">
        <w:trPr>
          <w:trHeight w:val="20"/>
        </w:trPr>
        <w:tc>
          <w:tcPr>
            <w:tcW w:w="795" w:type="dxa"/>
          </w:tcPr>
          <w:p w14:paraId="63397D9A" w14:textId="77777777" w:rsidR="00C00FE6" w:rsidRPr="000F100B" w:rsidRDefault="00C00FE6" w:rsidP="00C968A8">
            <w:pPr>
              <w:pStyle w:val="a7"/>
              <w:numPr>
                <w:ilvl w:val="0"/>
                <w:numId w:val="27"/>
              </w:numPr>
              <w:spacing w:after="0"/>
              <w:ind w:left="0" w:firstLine="0"/>
              <w:jc w:val="left"/>
              <w:rPr>
                <w:rFonts w:cs="Times New Roman"/>
                <w:szCs w:val="24"/>
              </w:rPr>
            </w:pPr>
          </w:p>
        </w:tc>
        <w:tc>
          <w:tcPr>
            <w:tcW w:w="7564" w:type="dxa"/>
          </w:tcPr>
          <w:p w14:paraId="2F94695E" w14:textId="77777777" w:rsidR="00C00FE6" w:rsidRPr="000F100B" w:rsidRDefault="00C00FE6" w:rsidP="00DA7A92">
            <w:pPr>
              <w:spacing w:after="0"/>
              <w:ind w:firstLine="0"/>
              <w:jc w:val="left"/>
              <w:rPr>
                <w:rFonts w:cs="Times New Roman"/>
                <w:szCs w:val="24"/>
              </w:rPr>
            </w:pPr>
            <w:r w:rsidRPr="000F100B">
              <w:rPr>
                <w:rFonts w:cs="Times New Roman"/>
                <w:szCs w:val="24"/>
              </w:rPr>
              <w:t>Сведения о филиалах и представительствах</w:t>
            </w:r>
          </w:p>
        </w:tc>
        <w:tc>
          <w:tcPr>
            <w:tcW w:w="1270" w:type="dxa"/>
            <w:noWrap/>
          </w:tcPr>
          <w:p w14:paraId="6B9B0E9E" w14:textId="77777777" w:rsidR="00C00FE6" w:rsidRPr="000F100B" w:rsidRDefault="00C00FE6" w:rsidP="00DA7A92">
            <w:pPr>
              <w:spacing w:after="0"/>
              <w:ind w:firstLine="0"/>
              <w:jc w:val="center"/>
              <w:rPr>
                <w:rFonts w:cs="Times New Roman"/>
                <w:szCs w:val="24"/>
              </w:rPr>
            </w:pPr>
            <w:r w:rsidRPr="000F100B">
              <w:rPr>
                <w:rFonts w:cs="Times New Roman"/>
                <w:szCs w:val="24"/>
              </w:rPr>
              <w:t>ЕГРЮЛ</w:t>
            </w:r>
          </w:p>
        </w:tc>
      </w:tr>
      <w:tr w:rsidR="00C00FE6" w:rsidRPr="000F100B" w14:paraId="59A64862" w14:textId="77777777" w:rsidTr="00794CB1">
        <w:trPr>
          <w:trHeight w:val="20"/>
        </w:trPr>
        <w:tc>
          <w:tcPr>
            <w:tcW w:w="795" w:type="dxa"/>
          </w:tcPr>
          <w:p w14:paraId="4D78A7E3" w14:textId="77777777" w:rsidR="00C00FE6" w:rsidRPr="000F100B" w:rsidRDefault="00C00FE6" w:rsidP="00C968A8">
            <w:pPr>
              <w:pStyle w:val="a7"/>
              <w:numPr>
                <w:ilvl w:val="0"/>
                <w:numId w:val="27"/>
              </w:numPr>
              <w:spacing w:after="0"/>
              <w:ind w:left="0" w:firstLine="0"/>
              <w:jc w:val="left"/>
              <w:rPr>
                <w:rFonts w:cs="Times New Roman"/>
                <w:szCs w:val="24"/>
              </w:rPr>
            </w:pPr>
          </w:p>
        </w:tc>
        <w:tc>
          <w:tcPr>
            <w:tcW w:w="7564" w:type="dxa"/>
          </w:tcPr>
          <w:p w14:paraId="28CD8B2E" w14:textId="77777777" w:rsidR="00C00FE6" w:rsidRPr="000F100B" w:rsidRDefault="00C00FE6" w:rsidP="00DA7A92">
            <w:pPr>
              <w:spacing w:after="0"/>
              <w:ind w:firstLine="0"/>
              <w:jc w:val="left"/>
              <w:rPr>
                <w:rFonts w:cs="Times New Roman"/>
                <w:szCs w:val="24"/>
              </w:rPr>
            </w:pPr>
            <w:r w:rsidRPr="000F100B">
              <w:rPr>
                <w:rFonts w:cs="Times New Roman"/>
                <w:szCs w:val="24"/>
              </w:rPr>
              <w:t>Идентификационный номер налогоплательщика</w:t>
            </w:r>
          </w:p>
        </w:tc>
        <w:tc>
          <w:tcPr>
            <w:tcW w:w="1270" w:type="dxa"/>
            <w:noWrap/>
          </w:tcPr>
          <w:p w14:paraId="706123C6" w14:textId="77777777" w:rsidR="00C00FE6" w:rsidRPr="000F100B" w:rsidRDefault="00C00FE6" w:rsidP="00DA7A92">
            <w:pPr>
              <w:spacing w:after="0"/>
              <w:ind w:firstLine="0"/>
              <w:jc w:val="center"/>
              <w:rPr>
                <w:rFonts w:cs="Times New Roman"/>
                <w:szCs w:val="24"/>
              </w:rPr>
            </w:pPr>
            <w:r w:rsidRPr="000F100B">
              <w:rPr>
                <w:rFonts w:cs="Times New Roman"/>
                <w:szCs w:val="24"/>
              </w:rPr>
              <w:t>ЕГРЮЛ</w:t>
            </w:r>
          </w:p>
        </w:tc>
      </w:tr>
      <w:tr w:rsidR="00C00FE6" w:rsidRPr="000F100B" w14:paraId="309A3522" w14:textId="77777777" w:rsidTr="00794CB1">
        <w:trPr>
          <w:trHeight w:val="20"/>
        </w:trPr>
        <w:tc>
          <w:tcPr>
            <w:tcW w:w="795" w:type="dxa"/>
          </w:tcPr>
          <w:p w14:paraId="5B33AF57" w14:textId="77777777" w:rsidR="00C00FE6" w:rsidRPr="000F100B" w:rsidRDefault="00C00FE6" w:rsidP="00C968A8">
            <w:pPr>
              <w:pStyle w:val="a7"/>
              <w:numPr>
                <w:ilvl w:val="0"/>
                <w:numId w:val="27"/>
              </w:numPr>
              <w:spacing w:after="0"/>
              <w:ind w:left="0" w:firstLine="0"/>
              <w:jc w:val="left"/>
              <w:rPr>
                <w:rFonts w:cs="Times New Roman"/>
                <w:szCs w:val="24"/>
              </w:rPr>
            </w:pPr>
          </w:p>
        </w:tc>
        <w:tc>
          <w:tcPr>
            <w:tcW w:w="7564" w:type="dxa"/>
          </w:tcPr>
          <w:p w14:paraId="68DA9157" w14:textId="77777777" w:rsidR="00C00FE6" w:rsidRPr="000F100B" w:rsidRDefault="00C00FE6" w:rsidP="00DA7A92">
            <w:pPr>
              <w:spacing w:after="0"/>
              <w:ind w:firstLine="0"/>
              <w:jc w:val="left"/>
              <w:rPr>
                <w:rFonts w:cs="Times New Roman"/>
                <w:szCs w:val="24"/>
              </w:rPr>
            </w:pPr>
            <w:r w:rsidRPr="000F100B">
              <w:rPr>
                <w:rFonts w:cs="Times New Roman"/>
                <w:szCs w:val="24"/>
              </w:rPr>
              <w:t>Код причины постановки на учет</w:t>
            </w:r>
          </w:p>
        </w:tc>
        <w:tc>
          <w:tcPr>
            <w:tcW w:w="1270" w:type="dxa"/>
            <w:noWrap/>
          </w:tcPr>
          <w:p w14:paraId="2406B6A9" w14:textId="77777777" w:rsidR="00C00FE6" w:rsidRPr="000F100B" w:rsidRDefault="00C00FE6" w:rsidP="00DA7A92">
            <w:pPr>
              <w:spacing w:after="0"/>
              <w:ind w:firstLine="0"/>
              <w:jc w:val="center"/>
              <w:rPr>
                <w:rFonts w:cs="Times New Roman"/>
                <w:szCs w:val="24"/>
              </w:rPr>
            </w:pPr>
            <w:r w:rsidRPr="000F100B">
              <w:rPr>
                <w:rFonts w:cs="Times New Roman"/>
                <w:szCs w:val="24"/>
              </w:rPr>
              <w:t>ЕГРЮЛ</w:t>
            </w:r>
          </w:p>
        </w:tc>
      </w:tr>
      <w:tr w:rsidR="00C00FE6" w:rsidRPr="000F100B" w14:paraId="64B8B0D4" w14:textId="77777777" w:rsidTr="00794CB1">
        <w:trPr>
          <w:trHeight w:val="20"/>
        </w:trPr>
        <w:tc>
          <w:tcPr>
            <w:tcW w:w="795" w:type="dxa"/>
          </w:tcPr>
          <w:p w14:paraId="26F5149F" w14:textId="77777777" w:rsidR="00C00FE6" w:rsidRPr="000F100B" w:rsidRDefault="00C00FE6" w:rsidP="00C968A8">
            <w:pPr>
              <w:pStyle w:val="a7"/>
              <w:numPr>
                <w:ilvl w:val="0"/>
                <w:numId w:val="27"/>
              </w:numPr>
              <w:spacing w:after="0"/>
              <w:ind w:left="0" w:firstLine="0"/>
              <w:jc w:val="left"/>
              <w:rPr>
                <w:rFonts w:cs="Times New Roman"/>
                <w:szCs w:val="24"/>
              </w:rPr>
            </w:pPr>
          </w:p>
        </w:tc>
        <w:tc>
          <w:tcPr>
            <w:tcW w:w="7564" w:type="dxa"/>
          </w:tcPr>
          <w:p w14:paraId="2324E53D" w14:textId="77777777" w:rsidR="00C00FE6" w:rsidRPr="000F100B" w:rsidRDefault="00C00FE6" w:rsidP="00DA7A92">
            <w:pPr>
              <w:spacing w:after="0"/>
              <w:ind w:firstLine="0"/>
              <w:jc w:val="left"/>
              <w:rPr>
                <w:rFonts w:cs="Times New Roman"/>
                <w:szCs w:val="24"/>
              </w:rPr>
            </w:pPr>
            <w:r w:rsidRPr="000F100B">
              <w:rPr>
                <w:rFonts w:cs="Times New Roman"/>
                <w:szCs w:val="24"/>
              </w:rPr>
              <w:t>Дата постановки на учет</w:t>
            </w:r>
          </w:p>
        </w:tc>
        <w:tc>
          <w:tcPr>
            <w:tcW w:w="1270" w:type="dxa"/>
            <w:noWrap/>
          </w:tcPr>
          <w:p w14:paraId="597B27F4" w14:textId="77777777" w:rsidR="00C00FE6" w:rsidRPr="000F100B" w:rsidRDefault="00C00FE6" w:rsidP="00DA7A92">
            <w:pPr>
              <w:spacing w:after="0"/>
              <w:ind w:firstLine="0"/>
              <w:jc w:val="center"/>
              <w:rPr>
                <w:rFonts w:cs="Times New Roman"/>
                <w:szCs w:val="24"/>
              </w:rPr>
            </w:pPr>
            <w:r w:rsidRPr="000F100B">
              <w:rPr>
                <w:rFonts w:cs="Times New Roman"/>
                <w:szCs w:val="24"/>
              </w:rPr>
              <w:t>ЕГРЮЛ</w:t>
            </w:r>
          </w:p>
        </w:tc>
      </w:tr>
      <w:tr w:rsidR="00C00FE6" w:rsidRPr="000F100B" w14:paraId="075DE6CE" w14:textId="77777777" w:rsidTr="00794CB1">
        <w:trPr>
          <w:trHeight w:val="20"/>
        </w:trPr>
        <w:tc>
          <w:tcPr>
            <w:tcW w:w="795" w:type="dxa"/>
          </w:tcPr>
          <w:p w14:paraId="1C649227" w14:textId="77777777" w:rsidR="00C00FE6" w:rsidRPr="000F100B" w:rsidRDefault="00C00FE6" w:rsidP="00C968A8">
            <w:pPr>
              <w:pStyle w:val="a7"/>
              <w:numPr>
                <w:ilvl w:val="0"/>
                <w:numId w:val="27"/>
              </w:numPr>
              <w:spacing w:after="0"/>
              <w:ind w:left="0" w:firstLine="0"/>
              <w:jc w:val="left"/>
              <w:rPr>
                <w:rFonts w:cs="Times New Roman"/>
                <w:szCs w:val="24"/>
              </w:rPr>
            </w:pPr>
          </w:p>
        </w:tc>
        <w:tc>
          <w:tcPr>
            <w:tcW w:w="7564" w:type="dxa"/>
          </w:tcPr>
          <w:p w14:paraId="5947B38A" w14:textId="77777777" w:rsidR="00C00FE6" w:rsidRPr="000F100B" w:rsidRDefault="00C00FE6" w:rsidP="00DA7A92">
            <w:pPr>
              <w:spacing w:after="0"/>
              <w:ind w:firstLine="0"/>
              <w:jc w:val="left"/>
              <w:rPr>
                <w:rFonts w:cs="Times New Roman"/>
                <w:szCs w:val="24"/>
              </w:rPr>
            </w:pPr>
            <w:r w:rsidRPr="000F100B">
              <w:rPr>
                <w:rFonts w:cs="Times New Roman"/>
                <w:szCs w:val="24"/>
              </w:rPr>
              <w:t>Коды ОКВЭД</w:t>
            </w:r>
          </w:p>
        </w:tc>
        <w:tc>
          <w:tcPr>
            <w:tcW w:w="1270" w:type="dxa"/>
            <w:noWrap/>
          </w:tcPr>
          <w:p w14:paraId="2EBF9903" w14:textId="77777777" w:rsidR="00C00FE6" w:rsidRPr="000F100B" w:rsidRDefault="00C00FE6" w:rsidP="00DA7A92">
            <w:pPr>
              <w:spacing w:after="0"/>
              <w:ind w:firstLine="0"/>
              <w:jc w:val="center"/>
              <w:rPr>
                <w:rFonts w:cs="Times New Roman"/>
                <w:szCs w:val="24"/>
              </w:rPr>
            </w:pPr>
            <w:r w:rsidRPr="000F100B">
              <w:rPr>
                <w:rFonts w:cs="Times New Roman"/>
                <w:szCs w:val="24"/>
              </w:rPr>
              <w:t>ЕГРЮЛ</w:t>
            </w:r>
          </w:p>
        </w:tc>
      </w:tr>
      <w:tr w:rsidR="00C00FE6" w:rsidRPr="000F100B" w14:paraId="1D7732FD" w14:textId="77777777" w:rsidTr="00794CB1">
        <w:trPr>
          <w:trHeight w:val="20"/>
        </w:trPr>
        <w:tc>
          <w:tcPr>
            <w:tcW w:w="795" w:type="dxa"/>
          </w:tcPr>
          <w:p w14:paraId="386C10BA" w14:textId="77777777" w:rsidR="00C00FE6" w:rsidRPr="000F100B" w:rsidRDefault="00C00FE6" w:rsidP="00C968A8">
            <w:pPr>
              <w:pStyle w:val="a7"/>
              <w:numPr>
                <w:ilvl w:val="0"/>
                <w:numId w:val="27"/>
              </w:numPr>
              <w:spacing w:after="0"/>
              <w:ind w:left="0" w:firstLine="0"/>
              <w:jc w:val="left"/>
              <w:rPr>
                <w:rFonts w:cs="Times New Roman"/>
                <w:szCs w:val="24"/>
              </w:rPr>
            </w:pPr>
          </w:p>
        </w:tc>
        <w:tc>
          <w:tcPr>
            <w:tcW w:w="7564" w:type="dxa"/>
          </w:tcPr>
          <w:p w14:paraId="24CA89A3" w14:textId="77777777" w:rsidR="00C00FE6" w:rsidRPr="000F100B" w:rsidRDefault="00C00FE6" w:rsidP="00DA7A92">
            <w:pPr>
              <w:spacing w:after="0"/>
              <w:ind w:firstLine="0"/>
              <w:jc w:val="left"/>
              <w:rPr>
                <w:rFonts w:cs="Times New Roman"/>
                <w:szCs w:val="24"/>
              </w:rPr>
            </w:pPr>
            <w:r w:rsidRPr="000F100B">
              <w:rPr>
                <w:rFonts w:cs="Times New Roman"/>
                <w:szCs w:val="24"/>
              </w:rPr>
              <w:t>Номер регистрации юридического лица в качестве страхователя</w:t>
            </w:r>
          </w:p>
        </w:tc>
        <w:tc>
          <w:tcPr>
            <w:tcW w:w="1270" w:type="dxa"/>
            <w:noWrap/>
          </w:tcPr>
          <w:p w14:paraId="090EF26F" w14:textId="77777777" w:rsidR="00C00FE6" w:rsidRPr="000F100B" w:rsidRDefault="00C00FE6" w:rsidP="00DA7A92">
            <w:pPr>
              <w:spacing w:after="0"/>
              <w:ind w:firstLine="0"/>
              <w:jc w:val="center"/>
              <w:rPr>
                <w:rFonts w:cs="Times New Roman"/>
                <w:szCs w:val="24"/>
              </w:rPr>
            </w:pPr>
            <w:r w:rsidRPr="000F100B">
              <w:rPr>
                <w:rFonts w:cs="Times New Roman"/>
                <w:szCs w:val="24"/>
              </w:rPr>
              <w:t>ЕГРЮЛ</w:t>
            </w:r>
          </w:p>
        </w:tc>
      </w:tr>
      <w:tr w:rsidR="00C00FE6" w:rsidRPr="000F100B" w14:paraId="540B0F93" w14:textId="77777777" w:rsidTr="00794CB1">
        <w:trPr>
          <w:trHeight w:val="20"/>
        </w:trPr>
        <w:tc>
          <w:tcPr>
            <w:tcW w:w="795" w:type="dxa"/>
          </w:tcPr>
          <w:p w14:paraId="00EBE343" w14:textId="77777777" w:rsidR="00C00FE6" w:rsidRPr="000F100B" w:rsidRDefault="00C00FE6" w:rsidP="00C968A8">
            <w:pPr>
              <w:pStyle w:val="a7"/>
              <w:numPr>
                <w:ilvl w:val="0"/>
                <w:numId w:val="27"/>
              </w:numPr>
              <w:spacing w:after="0"/>
              <w:ind w:left="0" w:firstLine="0"/>
              <w:jc w:val="left"/>
              <w:rPr>
                <w:rFonts w:cs="Times New Roman"/>
                <w:szCs w:val="24"/>
              </w:rPr>
            </w:pPr>
          </w:p>
        </w:tc>
        <w:tc>
          <w:tcPr>
            <w:tcW w:w="7564" w:type="dxa"/>
          </w:tcPr>
          <w:p w14:paraId="747A4286" w14:textId="77777777" w:rsidR="00C00FE6" w:rsidRPr="000F100B" w:rsidRDefault="00C00FE6" w:rsidP="00DA7A92">
            <w:pPr>
              <w:spacing w:after="0"/>
              <w:ind w:firstLine="0"/>
              <w:jc w:val="left"/>
              <w:rPr>
                <w:rFonts w:cs="Times New Roman"/>
                <w:szCs w:val="24"/>
              </w:rPr>
            </w:pPr>
            <w:r w:rsidRPr="000F100B">
              <w:rPr>
                <w:rFonts w:cs="Times New Roman"/>
                <w:szCs w:val="24"/>
              </w:rPr>
              <w:t>Дата регистрации юридического лица в качестве страхователя</w:t>
            </w:r>
          </w:p>
        </w:tc>
        <w:tc>
          <w:tcPr>
            <w:tcW w:w="1270" w:type="dxa"/>
            <w:noWrap/>
          </w:tcPr>
          <w:p w14:paraId="11570FEF" w14:textId="77777777" w:rsidR="00C00FE6" w:rsidRPr="000F100B" w:rsidRDefault="00C00FE6" w:rsidP="00DA7A92">
            <w:pPr>
              <w:spacing w:after="0"/>
              <w:ind w:firstLine="0"/>
              <w:jc w:val="center"/>
              <w:rPr>
                <w:rFonts w:cs="Times New Roman"/>
                <w:szCs w:val="24"/>
              </w:rPr>
            </w:pPr>
            <w:r w:rsidRPr="000F100B">
              <w:rPr>
                <w:rFonts w:cs="Times New Roman"/>
                <w:szCs w:val="24"/>
              </w:rPr>
              <w:t>ЕГРЮЛ</w:t>
            </w:r>
          </w:p>
        </w:tc>
      </w:tr>
      <w:tr w:rsidR="00C00FE6" w:rsidRPr="000F100B" w14:paraId="5278C31D" w14:textId="77777777" w:rsidTr="00794CB1">
        <w:trPr>
          <w:trHeight w:val="20"/>
        </w:trPr>
        <w:tc>
          <w:tcPr>
            <w:tcW w:w="795" w:type="dxa"/>
          </w:tcPr>
          <w:p w14:paraId="47616CBE" w14:textId="77777777" w:rsidR="00C00FE6" w:rsidRPr="000F100B" w:rsidRDefault="00C00FE6" w:rsidP="00C968A8">
            <w:pPr>
              <w:pStyle w:val="a7"/>
              <w:numPr>
                <w:ilvl w:val="0"/>
                <w:numId w:val="27"/>
              </w:numPr>
              <w:spacing w:after="0"/>
              <w:ind w:left="0" w:firstLine="0"/>
              <w:jc w:val="left"/>
              <w:rPr>
                <w:rFonts w:cs="Times New Roman"/>
                <w:szCs w:val="24"/>
              </w:rPr>
            </w:pPr>
          </w:p>
        </w:tc>
        <w:tc>
          <w:tcPr>
            <w:tcW w:w="7564" w:type="dxa"/>
          </w:tcPr>
          <w:p w14:paraId="7F9595E7" w14:textId="77777777" w:rsidR="00C00FE6" w:rsidRPr="000F100B" w:rsidRDefault="00C00FE6" w:rsidP="00DA7A92">
            <w:pPr>
              <w:spacing w:after="0"/>
              <w:ind w:firstLine="0"/>
              <w:jc w:val="left"/>
              <w:rPr>
                <w:rFonts w:cs="Times New Roman"/>
                <w:szCs w:val="24"/>
              </w:rPr>
            </w:pPr>
            <w:r w:rsidRPr="000F100B">
              <w:rPr>
                <w:rFonts w:cs="Times New Roman"/>
                <w:szCs w:val="24"/>
              </w:rPr>
              <w:t>Сведения о том, что юридическое лицо находится в процессе реорганизации</w:t>
            </w:r>
          </w:p>
        </w:tc>
        <w:tc>
          <w:tcPr>
            <w:tcW w:w="1270" w:type="dxa"/>
            <w:noWrap/>
          </w:tcPr>
          <w:p w14:paraId="28A4B9CD" w14:textId="77777777" w:rsidR="00C00FE6" w:rsidRPr="000F100B" w:rsidRDefault="00C00FE6" w:rsidP="00DA7A92">
            <w:pPr>
              <w:spacing w:after="0"/>
              <w:ind w:firstLine="0"/>
              <w:jc w:val="center"/>
              <w:rPr>
                <w:rFonts w:cs="Times New Roman"/>
                <w:szCs w:val="24"/>
              </w:rPr>
            </w:pPr>
            <w:r w:rsidRPr="000F100B">
              <w:rPr>
                <w:rFonts w:cs="Times New Roman"/>
                <w:szCs w:val="24"/>
              </w:rPr>
              <w:t>ЕГРЮЛ</w:t>
            </w:r>
          </w:p>
        </w:tc>
      </w:tr>
      <w:tr w:rsidR="00C00FE6" w:rsidRPr="000F100B" w14:paraId="2BF3FA38" w14:textId="77777777" w:rsidTr="00794CB1">
        <w:trPr>
          <w:trHeight w:val="20"/>
        </w:trPr>
        <w:tc>
          <w:tcPr>
            <w:tcW w:w="795" w:type="dxa"/>
          </w:tcPr>
          <w:p w14:paraId="7DE220F9" w14:textId="77777777" w:rsidR="00C00FE6" w:rsidRPr="000F100B" w:rsidRDefault="00C00FE6" w:rsidP="00C968A8">
            <w:pPr>
              <w:pStyle w:val="a7"/>
              <w:numPr>
                <w:ilvl w:val="0"/>
                <w:numId w:val="27"/>
              </w:numPr>
              <w:spacing w:after="0"/>
              <w:ind w:left="0" w:firstLine="0"/>
              <w:jc w:val="left"/>
              <w:rPr>
                <w:rFonts w:cs="Times New Roman"/>
                <w:szCs w:val="24"/>
              </w:rPr>
            </w:pPr>
          </w:p>
        </w:tc>
        <w:tc>
          <w:tcPr>
            <w:tcW w:w="7564" w:type="dxa"/>
          </w:tcPr>
          <w:p w14:paraId="6717F0CF" w14:textId="77777777" w:rsidR="00C00FE6" w:rsidRPr="000F100B" w:rsidRDefault="00C00FE6" w:rsidP="00DA7A92">
            <w:pPr>
              <w:spacing w:after="0"/>
              <w:ind w:firstLine="0"/>
              <w:jc w:val="left"/>
              <w:rPr>
                <w:rFonts w:cs="Times New Roman"/>
                <w:szCs w:val="24"/>
              </w:rPr>
            </w:pPr>
            <w:r w:rsidRPr="000F100B">
              <w:rPr>
                <w:rFonts w:cs="Times New Roman"/>
                <w:szCs w:val="24"/>
              </w:rPr>
              <w:t>Сведения о том, что юридическое лицо находится в процессе уменьшения уставного капитала</w:t>
            </w:r>
          </w:p>
        </w:tc>
        <w:tc>
          <w:tcPr>
            <w:tcW w:w="1270" w:type="dxa"/>
            <w:noWrap/>
          </w:tcPr>
          <w:p w14:paraId="1C7E14E3" w14:textId="77777777" w:rsidR="00C00FE6" w:rsidRPr="000F100B" w:rsidRDefault="00C00FE6" w:rsidP="00DA7A92">
            <w:pPr>
              <w:spacing w:after="0"/>
              <w:ind w:firstLine="0"/>
              <w:jc w:val="center"/>
              <w:rPr>
                <w:rFonts w:cs="Times New Roman"/>
                <w:szCs w:val="24"/>
              </w:rPr>
            </w:pPr>
            <w:r w:rsidRPr="000F100B">
              <w:rPr>
                <w:rFonts w:cs="Times New Roman"/>
                <w:szCs w:val="24"/>
              </w:rPr>
              <w:t>ЕГРЮЛ</w:t>
            </w:r>
          </w:p>
        </w:tc>
      </w:tr>
      <w:tr w:rsidR="00C00FE6" w:rsidRPr="000F100B" w14:paraId="230F9BF8" w14:textId="77777777" w:rsidTr="00794CB1">
        <w:trPr>
          <w:trHeight w:val="20"/>
        </w:trPr>
        <w:tc>
          <w:tcPr>
            <w:tcW w:w="795" w:type="dxa"/>
          </w:tcPr>
          <w:p w14:paraId="49D30132" w14:textId="77777777" w:rsidR="00C00FE6" w:rsidRPr="000F100B" w:rsidRDefault="00C00FE6" w:rsidP="00C968A8">
            <w:pPr>
              <w:pStyle w:val="a7"/>
              <w:numPr>
                <w:ilvl w:val="0"/>
                <w:numId w:val="27"/>
              </w:numPr>
              <w:spacing w:after="0"/>
              <w:ind w:left="0" w:firstLine="0"/>
              <w:jc w:val="left"/>
              <w:rPr>
                <w:rFonts w:cs="Times New Roman"/>
                <w:szCs w:val="24"/>
              </w:rPr>
            </w:pPr>
          </w:p>
        </w:tc>
        <w:tc>
          <w:tcPr>
            <w:tcW w:w="7564" w:type="dxa"/>
          </w:tcPr>
          <w:p w14:paraId="3EE1C69D" w14:textId="77777777" w:rsidR="00C00FE6" w:rsidRPr="000F100B" w:rsidRDefault="00C00FE6" w:rsidP="00DA7A92">
            <w:pPr>
              <w:spacing w:after="0"/>
              <w:ind w:firstLine="0"/>
              <w:jc w:val="left"/>
              <w:rPr>
                <w:rFonts w:cs="Times New Roman"/>
                <w:szCs w:val="24"/>
              </w:rPr>
            </w:pPr>
            <w:r w:rsidRPr="000F100B">
              <w:rPr>
                <w:rFonts w:cs="Times New Roman"/>
                <w:szCs w:val="24"/>
              </w:rPr>
              <w:t>Фамилия, имя, отчество</w:t>
            </w:r>
          </w:p>
        </w:tc>
        <w:tc>
          <w:tcPr>
            <w:tcW w:w="1270" w:type="dxa"/>
            <w:noWrap/>
          </w:tcPr>
          <w:p w14:paraId="768D3AA4" w14:textId="77777777" w:rsidR="00C00FE6" w:rsidRPr="000F100B" w:rsidRDefault="00C00FE6" w:rsidP="00DA7A92">
            <w:pPr>
              <w:spacing w:after="0"/>
              <w:ind w:firstLine="0"/>
              <w:jc w:val="center"/>
              <w:rPr>
                <w:rFonts w:cs="Times New Roman"/>
                <w:szCs w:val="24"/>
              </w:rPr>
            </w:pPr>
            <w:r w:rsidRPr="000F100B">
              <w:rPr>
                <w:rFonts w:cs="Times New Roman"/>
                <w:szCs w:val="24"/>
              </w:rPr>
              <w:t>ЕГРИП</w:t>
            </w:r>
          </w:p>
        </w:tc>
      </w:tr>
      <w:tr w:rsidR="00C00FE6" w:rsidRPr="000F100B" w14:paraId="047FE9A5" w14:textId="77777777" w:rsidTr="00794CB1">
        <w:trPr>
          <w:trHeight w:val="20"/>
        </w:trPr>
        <w:tc>
          <w:tcPr>
            <w:tcW w:w="795" w:type="dxa"/>
          </w:tcPr>
          <w:p w14:paraId="28DF2C46" w14:textId="77777777" w:rsidR="00C00FE6" w:rsidRPr="000F100B" w:rsidRDefault="00C00FE6" w:rsidP="00C968A8">
            <w:pPr>
              <w:pStyle w:val="a7"/>
              <w:numPr>
                <w:ilvl w:val="0"/>
                <w:numId w:val="27"/>
              </w:numPr>
              <w:spacing w:after="0"/>
              <w:ind w:left="0" w:firstLine="0"/>
              <w:jc w:val="left"/>
              <w:rPr>
                <w:rFonts w:cs="Times New Roman"/>
                <w:szCs w:val="24"/>
              </w:rPr>
            </w:pPr>
          </w:p>
        </w:tc>
        <w:tc>
          <w:tcPr>
            <w:tcW w:w="7564" w:type="dxa"/>
          </w:tcPr>
          <w:p w14:paraId="14B22F3B" w14:textId="77777777" w:rsidR="00C00FE6" w:rsidRPr="000F100B" w:rsidRDefault="00C00FE6" w:rsidP="00DA7A92">
            <w:pPr>
              <w:spacing w:after="0"/>
              <w:ind w:firstLine="0"/>
              <w:jc w:val="left"/>
              <w:rPr>
                <w:rFonts w:cs="Times New Roman"/>
                <w:szCs w:val="24"/>
              </w:rPr>
            </w:pPr>
            <w:r w:rsidRPr="000F100B">
              <w:rPr>
                <w:rFonts w:cs="Times New Roman"/>
                <w:szCs w:val="24"/>
              </w:rPr>
              <w:t>Пол</w:t>
            </w:r>
          </w:p>
        </w:tc>
        <w:tc>
          <w:tcPr>
            <w:tcW w:w="1270" w:type="dxa"/>
            <w:noWrap/>
          </w:tcPr>
          <w:p w14:paraId="12CAADF2" w14:textId="77777777" w:rsidR="00C00FE6" w:rsidRPr="000F100B" w:rsidRDefault="00C00FE6" w:rsidP="00DA7A92">
            <w:pPr>
              <w:spacing w:after="0"/>
              <w:ind w:firstLine="0"/>
              <w:jc w:val="center"/>
              <w:rPr>
                <w:rFonts w:cs="Times New Roman"/>
                <w:szCs w:val="24"/>
              </w:rPr>
            </w:pPr>
            <w:r w:rsidRPr="000F100B">
              <w:rPr>
                <w:rFonts w:cs="Times New Roman"/>
                <w:szCs w:val="24"/>
              </w:rPr>
              <w:t>ЕГРИП</w:t>
            </w:r>
          </w:p>
        </w:tc>
      </w:tr>
      <w:tr w:rsidR="00C00FE6" w:rsidRPr="000F100B" w14:paraId="11C12FB1" w14:textId="77777777" w:rsidTr="00794CB1">
        <w:trPr>
          <w:trHeight w:val="20"/>
        </w:trPr>
        <w:tc>
          <w:tcPr>
            <w:tcW w:w="795" w:type="dxa"/>
          </w:tcPr>
          <w:p w14:paraId="3A33126B" w14:textId="77777777" w:rsidR="00C00FE6" w:rsidRPr="000F100B" w:rsidRDefault="00C00FE6" w:rsidP="00C968A8">
            <w:pPr>
              <w:pStyle w:val="a7"/>
              <w:numPr>
                <w:ilvl w:val="0"/>
                <w:numId w:val="27"/>
              </w:numPr>
              <w:spacing w:after="0"/>
              <w:ind w:left="0" w:firstLine="0"/>
              <w:jc w:val="left"/>
              <w:rPr>
                <w:rFonts w:cs="Times New Roman"/>
                <w:szCs w:val="24"/>
              </w:rPr>
            </w:pPr>
          </w:p>
        </w:tc>
        <w:tc>
          <w:tcPr>
            <w:tcW w:w="7564" w:type="dxa"/>
          </w:tcPr>
          <w:p w14:paraId="5456648B" w14:textId="77777777" w:rsidR="00C00FE6" w:rsidRPr="000F100B" w:rsidRDefault="00C00FE6" w:rsidP="00DA7A92">
            <w:pPr>
              <w:spacing w:after="0"/>
              <w:ind w:firstLine="0"/>
              <w:jc w:val="left"/>
              <w:rPr>
                <w:rFonts w:cs="Times New Roman"/>
                <w:szCs w:val="24"/>
              </w:rPr>
            </w:pPr>
            <w:r w:rsidRPr="000F100B">
              <w:rPr>
                <w:rFonts w:cs="Times New Roman"/>
                <w:szCs w:val="24"/>
              </w:rPr>
              <w:t>Дата и место рождения</w:t>
            </w:r>
          </w:p>
        </w:tc>
        <w:tc>
          <w:tcPr>
            <w:tcW w:w="1270" w:type="dxa"/>
            <w:noWrap/>
          </w:tcPr>
          <w:p w14:paraId="115C01E4" w14:textId="77777777" w:rsidR="00C00FE6" w:rsidRPr="000F100B" w:rsidRDefault="00C00FE6" w:rsidP="00DA7A92">
            <w:pPr>
              <w:spacing w:after="0"/>
              <w:ind w:firstLine="0"/>
              <w:jc w:val="center"/>
              <w:rPr>
                <w:rFonts w:cs="Times New Roman"/>
                <w:szCs w:val="24"/>
              </w:rPr>
            </w:pPr>
            <w:r w:rsidRPr="000F100B">
              <w:rPr>
                <w:rFonts w:cs="Times New Roman"/>
                <w:szCs w:val="24"/>
              </w:rPr>
              <w:t>ЕГРИП</w:t>
            </w:r>
          </w:p>
        </w:tc>
      </w:tr>
      <w:tr w:rsidR="00C00FE6" w:rsidRPr="000F100B" w14:paraId="3B4FB542" w14:textId="77777777" w:rsidTr="00794CB1">
        <w:trPr>
          <w:trHeight w:val="20"/>
        </w:trPr>
        <w:tc>
          <w:tcPr>
            <w:tcW w:w="795" w:type="dxa"/>
          </w:tcPr>
          <w:p w14:paraId="3B4F650E" w14:textId="77777777" w:rsidR="00C00FE6" w:rsidRPr="000F100B" w:rsidRDefault="00C00FE6" w:rsidP="00C968A8">
            <w:pPr>
              <w:pStyle w:val="a7"/>
              <w:numPr>
                <w:ilvl w:val="0"/>
                <w:numId w:val="27"/>
              </w:numPr>
              <w:spacing w:after="0"/>
              <w:ind w:left="0" w:firstLine="0"/>
              <w:jc w:val="left"/>
              <w:rPr>
                <w:rFonts w:cs="Times New Roman"/>
                <w:szCs w:val="24"/>
              </w:rPr>
            </w:pPr>
          </w:p>
        </w:tc>
        <w:tc>
          <w:tcPr>
            <w:tcW w:w="7564" w:type="dxa"/>
          </w:tcPr>
          <w:p w14:paraId="6FE49610" w14:textId="77777777" w:rsidR="00C00FE6" w:rsidRPr="000F100B" w:rsidRDefault="00C00FE6" w:rsidP="00DA7A92">
            <w:pPr>
              <w:spacing w:after="0"/>
              <w:ind w:firstLine="0"/>
              <w:jc w:val="left"/>
              <w:rPr>
                <w:rFonts w:cs="Times New Roman"/>
                <w:szCs w:val="24"/>
              </w:rPr>
            </w:pPr>
            <w:r w:rsidRPr="000F100B">
              <w:rPr>
                <w:rFonts w:cs="Times New Roman"/>
                <w:szCs w:val="24"/>
              </w:rPr>
              <w:t>Гражданство</w:t>
            </w:r>
          </w:p>
        </w:tc>
        <w:tc>
          <w:tcPr>
            <w:tcW w:w="1270" w:type="dxa"/>
            <w:noWrap/>
          </w:tcPr>
          <w:p w14:paraId="2F5DC4B2" w14:textId="77777777" w:rsidR="00C00FE6" w:rsidRPr="000F100B" w:rsidRDefault="00C00FE6" w:rsidP="00DA7A92">
            <w:pPr>
              <w:spacing w:after="0"/>
              <w:ind w:firstLine="0"/>
              <w:jc w:val="center"/>
              <w:rPr>
                <w:rFonts w:cs="Times New Roman"/>
                <w:szCs w:val="24"/>
              </w:rPr>
            </w:pPr>
            <w:r w:rsidRPr="000F100B">
              <w:rPr>
                <w:rFonts w:cs="Times New Roman"/>
                <w:szCs w:val="24"/>
              </w:rPr>
              <w:t>ЕГРИП</w:t>
            </w:r>
          </w:p>
        </w:tc>
      </w:tr>
      <w:tr w:rsidR="00C00FE6" w:rsidRPr="000F100B" w14:paraId="791D750D" w14:textId="77777777" w:rsidTr="00794CB1">
        <w:trPr>
          <w:trHeight w:val="20"/>
        </w:trPr>
        <w:tc>
          <w:tcPr>
            <w:tcW w:w="795" w:type="dxa"/>
          </w:tcPr>
          <w:p w14:paraId="7BE98196" w14:textId="77777777" w:rsidR="00C00FE6" w:rsidRPr="000F100B" w:rsidRDefault="00C00FE6" w:rsidP="00C968A8">
            <w:pPr>
              <w:pStyle w:val="a7"/>
              <w:numPr>
                <w:ilvl w:val="0"/>
                <w:numId w:val="27"/>
              </w:numPr>
              <w:spacing w:after="0"/>
              <w:ind w:left="0" w:firstLine="0"/>
              <w:jc w:val="left"/>
              <w:rPr>
                <w:rFonts w:cs="Times New Roman"/>
                <w:szCs w:val="24"/>
              </w:rPr>
            </w:pPr>
          </w:p>
        </w:tc>
        <w:tc>
          <w:tcPr>
            <w:tcW w:w="7564" w:type="dxa"/>
          </w:tcPr>
          <w:p w14:paraId="481D44D0" w14:textId="77777777" w:rsidR="00C00FE6" w:rsidRPr="000F100B" w:rsidRDefault="00C00FE6" w:rsidP="00DA7A92">
            <w:pPr>
              <w:spacing w:after="0"/>
              <w:ind w:firstLine="0"/>
              <w:jc w:val="left"/>
              <w:rPr>
                <w:rFonts w:cs="Times New Roman"/>
                <w:szCs w:val="24"/>
              </w:rPr>
            </w:pPr>
            <w:r w:rsidRPr="000F100B">
              <w:rPr>
                <w:rFonts w:cs="Times New Roman"/>
                <w:szCs w:val="24"/>
              </w:rPr>
              <w:t>Место жительства в Российской Федерации</w:t>
            </w:r>
          </w:p>
        </w:tc>
        <w:tc>
          <w:tcPr>
            <w:tcW w:w="1270" w:type="dxa"/>
            <w:noWrap/>
          </w:tcPr>
          <w:p w14:paraId="25E5BA01" w14:textId="77777777" w:rsidR="00C00FE6" w:rsidRPr="000F100B" w:rsidRDefault="00C00FE6" w:rsidP="00DA7A92">
            <w:pPr>
              <w:spacing w:after="0"/>
              <w:ind w:firstLine="0"/>
              <w:jc w:val="center"/>
              <w:rPr>
                <w:rFonts w:cs="Times New Roman"/>
                <w:szCs w:val="24"/>
              </w:rPr>
            </w:pPr>
            <w:r w:rsidRPr="000F100B">
              <w:rPr>
                <w:rFonts w:cs="Times New Roman"/>
                <w:szCs w:val="24"/>
              </w:rPr>
              <w:t>ЕГРИП</w:t>
            </w:r>
          </w:p>
        </w:tc>
      </w:tr>
      <w:tr w:rsidR="00C00FE6" w:rsidRPr="000F100B" w14:paraId="03AD9E61" w14:textId="77777777" w:rsidTr="00794CB1">
        <w:trPr>
          <w:trHeight w:val="20"/>
        </w:trPr>
        <w:tc>
          <w:tcPr>
            <w:tcW w:w="795" w:type="dxa"/>
          </w:tcPr>
          <w:p w14:paraId="7A2078DE" w14:textId="77777777" w:rsidR="00C00FE6" w:rsidRPr="000F100B" w:rsidRDefault="00C00FE6" w:rsidP="00C968A8">
            <w:pPr>
              <w:pStyle w:val="a7"/>
              <w:numPr>
                <w:ilvl w:val="0"/>
                <w:numId w:val="27"/>
              </w:numPr>
              <w:spacing w:after="0"/>
              <w:ind w:left="0" w:firstLine="0"/>
              <w:jc w:val="left"/>
              <w:rPr>
                <w:rFonts w:cs="Times New Roman"/>
                <w:szCs w:val="24"/>
              </w:rPr>
            </w:pPr>
          </w:p>
        </w:tc>
        <w:tc>
          <w:tcPr>
            <w:tcW w:w="7564" w:type="dxa"/>
          </w:tcPr>
          <w:p w14:paraId="4AC9D44F" w14:textId="77777777" w:rsidR="00C00FE6" w:rsidRPr="000F100B" w:rsidRDefault="00C00FE6" w:rsidP="00DA7A92">
            <w:pPr>
              <w:spacing w:after="0"/>
              <w:ind w:firstLine="0"/>
              <w:jc w:val="left"/>
              <w:rPr>
                <w:rFonts w:cs="Times New Roman"/>
                <w:szCs w:val="24"/>
              </w:rPr>
            </w:pPr>
            <w:r w:rsidRPr="000F100B">
              <w:rPr>
                <w:rFonts w:cs="Times New Roman"/>
                <w:szCs w:val="24"/>
              </w:rPr>
              <w:t>Адрес электронной почты</w:t>
            </w:r>
          </w:p>
        </w:tc>
        <w:tc>
          <w:tcPr>
            <w:tcW w:w="1270" w:type="dxa"/>
            <w:noWrap/>
          </w:tcPr>
          <w:p w14:paraId="3BE2B7B0" w14:textId="77777777" w:rsidR="00C00FE6" w:rsidRPr="000F100B" w:rsidRDefault="00C00FE6" w:rsidP="00DA7A92">
            <w:pPr>
              <w:spacing w:after="0"/>
              <w:ind w:firstLine="0"/>
              <w:jc w:val="center"/>
              <w:rPr>
                <w:rFonts w:cs="Times New Roman"/>
                <w:szCs w:val="24"/>
              </w:rPr>
            </w:pPr>
            <w:r w:rsidRPr="000F100B">
              <w:rPr>
                <w:rFonts w:cs="Times New Roman"/>
                <w:szCs w:val="24"/>
              </w:rPr>
              <w:t>ЕГРИП</w:t>
            </w:r>
          </w:p>
        </w:tc>
      </w:tr>
      <w:tr w:rsidR="00C00FE6" w:rsidRPr="000F100B" w14:paraId="6B656AE8" w14:textId="77777777" w:rsidTr="00794CB1">
        <w:trPr>
          <w:trHeight w:val="20"/>
        </w:trPr>
        <w:tc>
          <w:tcPr>
            <w:tcW w:w="795" w:type="dxa"/>
          </w:tcPr>
          <w:p w14:paraId="36A18EA2" w14:textId="77777777" w:rsidR="00C00FE6" w:rsidRPr="000F100B" w:rsidRDefault="00C00FE6" w:rsidP="00C968A8">
            <w:pPr>
              <w:pStyle w:val="a7"/>
              <w:numPr>
                <w:ilvl w:val="0"/>
                <w:numId w:val="27"/>
              </w:numPr>
              <w:spacing w:after="0"/>
              <w:ind w:left="0" w:firstLine="0"/>
              <w:jc w:val="left"/>
              <w:rPr>
                <w:rFonts w:cs="Times New Roman"/>
                <w:szCs w:val="24"/>
              </w:rPr>
            </w:pPr>
          </w:p>
        </w:tc>
        <w:tc>
          <w:tcPr>
            <w:tcW w:w="7564" w:type="dxa"/>
          </w:tcPr>
          <w:p w14:paraId="6EE9BACF" w14:textId="77777777" w:rsidR="00C00FE6" w:rsidRPr="000F100B" w:rsidRDefault="00C00FE6" w:rsidP="00DA7A92">
            <w:pPr>
              <w:spacing w:after="0"/>
              <w:ind w:firstLine="0"/>
              <w:jc w:val="left"/>
              <w:rPr>
                <w:rFonts w:cs="Times New Roman"/>
                <w:szCs w:val="24"/>
              </w:rPr>
            </w:pPr>
            <w:r w:rsidRPr="000F100B">
              <w:rPr>
                <w:rFonts w:cs="Times New Roman"/>
                <w:szCs w:val="24"/>
              </w:rPr>
              <w:t>Данные основного документа, удостоверяющего личность</w:t>
            </w:r>
          </w:p>
        </w:tc>
        <w:tc>
          <w:tcPr>
            <w:tcW w:w="1270" w:type="dxa"/>
            <w:noWrap/>
          </w:tcPr>
          <w:p w14:paraId="17B08EDD" w14:textId="77777777" w:rsidR="00C00FE6" w:rsidRPr="000F100B" w:rsidRDefault="00C00FE6" w:rsidP="00DA7A92">
            <w:pPr>
              <w:spacing w:after="0"/>
              <w:ind w:firstLine="0"/>
              <w:jc w:val="center"/>
              <w:rPr>
                <w:rFonts w:cs="Times New Roman"/>
                <w:szCs w:val="24"/>
              </w:rPr>
            </w:pPr>
            <w:r w:rsidRPr="000F100B">
              <w:rPr>
                <w:rFonts w:cs="Times New Roman"/>
                <w:szCs w:val="24"/>
              </w:rPr>
              <w:t>ЕГРИП</w:t>
            </w:r>
          </w:p>
        </w:tc>
      </w:tr>
      <w:tr w:rsidR="00C00FE6" w:rsidRPr="000F100B" w14:paraId="5320CF65" w14:textId="77777777" w:rsidTr="00794CB1">
        <w:trPr>
          <w:trHeight w:val="20"/>
        </w:trPr>
        <w:tc>
          <w:tcPr>
            <w:tcW w:w="795" w:type="dxa"/>
          </w:tcPr>
          <w:p w14:paraId="2CC33015" w14:textId="77777777" w:rsidR="00C00FE6" w:rsidRPr="000F100B" w:rsidRDefault="00C00FE6" w:rsidP="00C968A8">
            <w:pPr>
              <w:pStyle w:val="a7"/>
              <w:numPr>
                <w:ilvl w:val="0"/>
                <w:numId w:val="27"/>
              </w:numPr>
              <w:spacing w:after="0"/>
              <w:ind w:left="0" w:firstLine="0"/>
              <w:jc w:val="left"/>
              <w:rPr>
                <w:rFonts w:cs="Times New Roman"/>
                <w:szCs w:val="24"/>
              </w:rPr>
            </w:pPr>
          </w:p>
        </w:tc>
        <w:tc>
          <w:tcPr>
            <w:tcW w:w="7564" w:type="dxa"/>
          </w:tcPr>
          <w:p w14:paraId="57185B63" w14:textId="77777777" w:rsidR="00C00FE6" w:rsidRPr="000F100B" w:rsidRDefault="00C00FE6" w:rsidP="00DA7A92">
            <w:pPr>
              <w:spacing w:after="0"/>
              <w:ind w:firstLine="0"/>
              <w:jc w:val="left"/>
              <w:rPr>
                <w:rFonts w:cs="Times New Roman"/>
                <w:szCs w:val="24"/>
              </w:rPr>
            </w:pPr>
            <w:r w:rsidRPr="000F100B">
              <w:rPr>
                <w:rFonts w:cs="Times New Roman"/>
                <w:szCs w:val="24"/>
              </w:rPr>
              <w:t>Вид, данные и срок действия документа, подтверждающего право проживания на территории Российской Федерации</w:t>
            </w:r>
          </w:p>
        </w:tc>
        <w:tc>
          <w:tcPr>
            <w:tcW w:w="1270" w:type="dxa"/>
            <w:noWrap/>
          </w:tcPr>
          <w:p w14:paraId="5C76C2EC" w14:textId="77777777" w:rsidR="00C00FE6" w:rsidRPr="000F100B" w:rsidRDefault="00C00FE6" w:rsidP="00DA7A92">
            <w:pPr>
              <w:spacing w:after="0"/>
              <w:ind w:firstLine="0"/>
              <w:jc w:val="center"/>
              <w:rPr>
                <w:rFonts w:cs="Times New Roman"/>
                <w:szCs w:val="24"/>
              </w:rPr>
            </w:pPr>
            <w:r w:rsidRPr="000F100B">
              <w:rPr>
                <w:rFonts w:cs="Times New Roman"/>
                <w:szCs w:val="24"/>
              </w:rPr>
              <w:t>ЕГРИП</w:t>
            </w:r>
          </w:p>
        </w:tc>
      </w:tr>
      <w:tr w:rsidR="00C00FE6" w:rsidRPr="000F100B" w14:paraId="37664192" w14:textId="77777777" w:rsidTr="00794CB1">
        <w:trPr>
          <w:trHeight w:val="20"/>
        </w:trPr>
        <w:tc>
          <w:tcPr>
            <w:tcW w:w="795" w:type="dxa"/>
          </w:tcPr>
          <w:p w14:paraId="2CC1329B" w14:textId="77777777" w:rsidR="00C00FE6" w:rsidRPr="000F100B" w:rsidRDefault="00C00FE6" w:rsidP="00C968A8">
            <w:pPr>
              <w:pStyle w:val="a7"/>
              <w:numPr>
                <w:ilvl w:val="0"/>
                <w:numId w:val="27"/>
              </w:numPr>
              <w:spacing w:after="0"/>
              <w:ind w:left="0" w:firstLine="0"/>
              <w:jc w:val="left"/>
              <w:rPr>
                <w:rFonts w:cs="Times New Roman"/>
                <w:szCs w:val="24"/>
              </w:rPr>
            </w:pPr>
          </w:p>
        </w:tc>
        <w:tc>
          <w:tcPr>
            <w:tcW w:w="7564" w:type="dxa"/>
          </w:tcPr>
          <w:p w14:paraId="0ABF20C8" w14:textId="77777777" w:rsidR="00C00FE6" w:rsidRPr="000F100B" w:rsidRDefault="00C00FE6" w:rsidP="00DA7A92">
            <w:pPr>
              <w:spacing w:after="0"/>
              <w:ind w:firstLine="0"/>
              <w:jc w:val="left"/>
              <w:rPr>
                <w:rFonts w:cs="Times New Roman"/>
                <w:szCs w:val="24"/>
              </w:rPr>
            </w:pPr>
            <w:r w:rsidRPr="000F100B">
              <w:rPr>
                <w:rFonts w:cs="Times New Roman"/>
                <w:szCs w:val="24"/>
              </w:rPr>
              <w:t>Дата государственной регистрации физического лица в качестве индивидуального предпринимателя</w:t>
            </w:r>
          </w:p>
        </w:tc>
        <w:tc>
          <w:tcPr>
            <w:tcW w:w="1270" w:type="dxa"/>
            <w:noWrap/>
          </w:tcPr>
          <w:p w14:paraId="61593C2C" w14:textId="77777777" w:rsidR="00C00FE6" w:rsidRPr="000F100B" w:rsidRDefault="00C00FE6" w:rsidP="00DA7A92">
            <w:pPr>
              <w:spacing w:after="0"/>
              <w:ind w:firstLine="0"/>
              <w:jc w:val="center"/>
              <w:rPr>
                <w:rFonts w:cs="Times New Roman"/>
                <w:szCs w:val="24"/>
              </w:rPr>
            </w:pPr>
            <w:r w:rsidRPr="000F100B">
              <w:rPr>
                <w:rFonts w:cs="Times New Roman"/>
                <w:szCs w:val="24"/>
              </w:rPr>
              <w:t>ЕГРИП</w:t>
            </w:r>
          </w:p>
        </w:tc>
      </w:tr>
      <w:tr w:rsidR="00C00FE6" w:rsidRPr="000F100B" w14:paraId="34F6BD69" w14:textId="77777777" w:rsidTr="00794CB1">
        <w:trPr>
          <w:trHeight w:val="20"/>
        </w:trPr>
        <w:tc>
          <w:tcPr>
            <w:tcW w:w="795" w:type="dxa"/>
          </w:tcPr>
          <w:p w14:paraId="68EE52DB" w14:textId="77777777" w:rsidR="00C00FE6" w:rsidRPr="000F100B" w:rsidRDefault="00C00FE6" w:rsidP="00C968A8">
            <w:pPr>
              <w:pStyle w:val="a7"/>
              <w:numPr>
                <w:ilvl w:val="0"/>
                <w:numId w:val="27"/>
              </w:numPr>
              <w:spacing w:after="0"/>
              <w:ind w:left="0" w:firstLine="0"/>
              <w:jc w:val="left"/>
              <w:rPr>
                <w:rFonts w:cs="Times New Roman"/>
                <w:szCs w:val="24"/>
              </w:rPr>
            </w:pPr>
          </w:p>
        </w:tc>
        <w:tc>
          <w:tcPr>
            <w:tcW w:w="7564" w:type="dxa"/>
          </w:tcPr>
          <w:p w14:paraId="19ED8D14" w14:textId="77777777" w:rsidR="00C00FE6" w:rsidRPr="000F100B" w:rsidRDefault="00C00FE6" w:rsidP="00DA7A92">
            <w:pPr>
              <w:spacing w:after="0"/>
              <w:ind w:firstLine="0"/>
              <w:jc w:val="left"/>
              <w:rPr>
                <w:rFonts w:cs="Times New Roman"/>
                <w:szCs w:val="24"/>
              </w:rPr>
            </w:pPr>
            <w:r w:rsidRPr="000F100B">
              <w:rPr>
                <w:rFonts w:cs="Times New Roman"/>
                <w:szCs w:val="24"/>
              </w:rPr>
              <w:t>Сведения о полученных лицензиях</w:t>
            </w:r>
          </w:p>
        </w:tc>
        <w:tc>
          <w:tcPr>
            <w:tcW w:w="1270" w:type="dxa"/>
            <w:noWrap/>
          </w:tcPr>
          <w:p w14:paraId="4949F2DC" w14:textId="77777777" w:rsidR="00C00FE6" w:rsidRPr="000F100B" w:rsidRDefault="00C00FE6" w:rsidP="00DA7A92">
            <w:pPr>
              <w:spacing w:after="0"/>
              <w:ind w:firstLine="0"/>
              <w:jc w:val="center"/>
              <w:rPr>
                <w:rFonts w:cs="Times New Roman"/>
                <w:szCs w:val="24"/>
              </w:rPr>
            </w:pPr>
            <w:r w:rsidRPr="000F100B">
              <w:rPr>
                <w:rFonts w:cs="Times New Roman"/>
                <w:szCs w:val="24"/>
              </w:rPr>
              <w:t>ЕГРИП</w:t>
            </w:r>
          </w:p>
        </w:tc>
      </w:tr>
      <w:tr w:rsidR="00C00FE6" w:rsidRPr="000F100B" w14:paraId="57046FF6" w14:textId="77777777" w:rsidTr="00794CB1">
        <w:trPr>
          <w:trHeight w:val="20"/>
        </w:trPr>
        <w:tc>
          <w:tcPr>
            <w:tcW w:w="795" w:type="dxa"/>
          </w:tcPr>
          <w:p w14:paraId="78CD36AA" w14:textId="77777777" w:rsidR="00C00FE6" w:rsidRPr="000F100B" w:rsidRDefault="00C00FE6" w:rsidP="00C968A8">
            <w:pPr>
              <w:pStyle w:val="a7"/>
              <w:numPr>
                <w:ilvl w:val="0"/>
                <w:numId w:val="27"/>
              </w:numPr>
              <w:spacing w:after="0"/>
              <w:ind w:left="0" w:firstLine="0"/>
              <w:jc w:val="left"/>
              <w:rPr>
                <w:rFonts w:cs="Times New Roman"/>
                <w:szCs w:val="24"/>
              </w:rPr>
            </w:pPr>
          </w:p>
        </w:tc>
        <w:tc>
          <w:tcPr>
            <w:tcW w:w="7564" w:type="dxa"/>
          </w:tcPr>
          <w:p w14:paraId="73B70992" w14:textId="77777777" w:rsidR="00C00FE6" w:rsidRPr="000F100B" w:rsidRDefault="00C00FE6" w:rsidP="00DA7A92">
            <w:pPr>
              <w:spacing w:after="0"/>
              <w:ind w:firstLine="0"/>
              <w:jc w:val="left"/>
              <w:rPr>
                <w:rFonts w:cs="Times New Roman"/>
                <w:szCs w:val="24"/>
              </w:rPr>
            </w:pPr>
            <w:r w:rsidRPr="000F100B">
              <w:rPr>
                <w:rFonts w:cs="Times New Roman"/>
                <w:szCs w:val="24"/>
              </w:rPr>
              <w:t>Идентификационный номер налогоплательщика</w:t>
            </w:r>
          </w:p>
        </w:tc>
        <w:tc>
          <w:tcPr>
            <w:tcW w:w="1270" w:type="dxa"/>
            <w:noWrap/>
          </w:tcPr>
          <w:p w14:paraId="4FF722F2" w14:textId="77777777" w:rsidR="00C00FE6" w:rsidRPr="000F100B" w:rsidRDefault="00C00FE6" w:rsidP="00DA7A92">
            <w:pPr>
              <w:spacing w:after="0"/>
              <w:ind w:firstLine="0"/>
              <w:jc w:val="center"/>
              <w:rPr>
                <w:rFonts w:cs="Times New Roman"/>
                <w:szCs w:val="24"/>
              </w:rPr>
            </w:pPr>
            <w:r w:rsidRPr="000F100B">
              <w:rPr>
                <w:rFonts w:cs="Times New Roman"/>
                <w:szCs w:val="24"/>
              </w:rPr>
              <w:t>ЕГРИП</w:t>
            </w:r>
          </w:p>
        </w:tc>
      </w:tr>
      <w:tr w:rsidR="00C00FE6" w:rsidRPr="000F100B" w14:paraId="36713BE4" w14:textId="77777777" w:rsidTr="00794CB1">
        <w:trPr>
          <w:trHeight w:val="20"/>
        </w:trPr>
        <w:tc>
          <w:tcPr>
            <w:tcW w:w="795" w:type="dxa"/>
          </w:tcPr>
          <w:p w14:paraId="6048063C" w14:textId="77777777" w:rsidR="00C00FE6" w:rsidRPr="000F100B" w:rsidRDefault="00C00FE6" w:rsidP="00C968A8">
            <w:pPr>
              <w:pStyle w:val="a7"/>
              <w:numPr>
                <w:ilvl w:val="0"/>
                <w:numId w:val="27"/>
              </w:numPr>
              <w:spacing w:after="0"/>
              <w:ind w:left="0" w:firstLine="0"/>
              <w:jc w:val="left"/>
              <w:rPr>
                <w:rFonts w:cs="Times New Roman"/>
                <w:szCs w:val="24"/>
              </w:rPr>
            </w:pPr>
          </w:p>
        </w:tc>
        <w:tc>
          <w:tcPr>
            <w:tcW w:w="7564" w:type="dxa"/>
          </w:tcPr>
          <w:p w14:paraId="46240BC8" w14:textId="77777777" w:rsidR="00C00FE6" w:rsidRPr="000F100B" w:rsidRDefault="00C00FE6" w:rsidP="00DA7A92">
            <w:pPr>
              <w:spacing w:after="0"/>
              <w:ind w:firstLine="0"/>
              <w:jc w:val="left"/>
              <w:rPr>
                <w:rFonts w:cs="Times New Roman"/>
                <w:szCs w:val="24"/>
              </w:rPr>
            </w:pPr>
            <w:r w:rsidRPr="000F100B">
              <w:rPr>
                <w:rFonts w:cs="Times New Roman"/>
                <w:szCs w:val="24"/>
              </w:rPr>
              <w:t>Коды ОКВЭД</w:t>
            </w:r>
          </w:p>
        </w:tc>
        <w:tc>
          <w:tcPr>
            <w:tcW w:w="1270" w:type="dxa"/>
            <w:noWrap/>
          </w:tcPr>
          <w:p w14:paraId="6FE4C548" w14:textId="77777777" w:rsidR="00C00FE6" w:rsidRPr="000F100B" w:rsidRDefault="00C00FE6" w:rsidP="00DA7A92">
            <w:pPr>
              <w:spacing w:after="0"/>
              <w:ind w:firstLine="0"/>
              <w:jc w:val="center"/>
              <w:rPr>
                <w:rFonts w:cs="Times New Roman"/>
                <w:szCs w:val="24"/>
              </w:rPr>
            </w:pPr>
            <w:r w:rsidRPr="000F100B">
              <w:rPr>
                <w:rFonts w:cs="Times New Roman"/>
                <w:szCs w:val="24"/>
              </w:rPr>
              <w:t>ЕГРИП</w:t>
            </w:r>
          </w:p>
        </w:tc>
      </w:tr>
      <w:tr w:rsidR="00C00FE6" w:rsidRPr="000F100B" w14:paraId="0B8CE209" w14:textId="77777777" w:rsidTr="00794CB1">
        <w:trPr>
          <w:trHeight w:val="20"/>
        </w:trPr>
        <w:tc>
          <w:tcPr>
            <w:tcW w:w="795" w:type="dxa"/>
          </w:tcPr>
          <w:p w14:paraId="3113607D" w14:textId="77777777" w:rsidR="00C00FE6" w:rsidRPr="000F100B" w:rsidRDefault="00C00FE6" w:rsidP="00C968A8">
            <w:pPr>
              <w:pStyle w:val="a7"/>
              <w:numPr>
                <w:ilvl w:val="0"/>
                <w:numId w:val="27"/>
              </w:numPr>
              <w:spacing w:after="0"/>
              <w:ind w:left="0" w:firstLine="0"/>
              <w:jc w:val="left"/>
              <w:rPr>
                <w:rFonts w:cs="Times New Roman"/>
                <w:szCs w:val="24"/>
              </w:rPr>
            </w:pPr>
          </w:p>
        </w:tc>
        <w:tc>
          <w:tcPr>
            <w:tcW w:w="7564" w:type="dxa"/>
          </w:tcPr>
          <w:p w14:paraId="4F6959E6" w14:textId="77777777" w:rsidR="00C00FE6" w:rsidRPr="000F100B" w:rsidRDefault="00C00FE6" w:rsidP="00DA7A92">
            <w:pPr>
              <w:spacing w:after="0"/>
              <w:ind w:firstLine="0"/>
              <w:jc w:val="left"/>
              <w:rPr>
                <w:rFonts w:cs="Times New Roman"/>
                <w:szCs w:val="24"/>
              </w:rPr>
            </w:pPr>
            <w:r w:rsidRPr="000F100B">
              <w:rPr>
                <w:rFonts w:cs="Times New Roman"/>
                <w:szCs w:val="24"/>
              </w:rPr>
              <w:t>Номер регистрации индивидуального предпринимателя в качестве страхователя</w:t>
            </w:r>
          </w:p>
        </w:tc>
        <w:tc>
          <w:tcPr>
            <w:tcW w:w="1270" w:type="dxa"/>
            <w:noWrap/>
          </w:tcPr>
          <w:p w14:paraId="17AAB921" w14:textId="77777777" w:rsidR="00C00FE6" w:rsidRPr="000F100B" w:rsidRDefault="00C00FE6" w:rsidP="00DA7A92">
            <w:pPr>
              <w:spacing w:after="0"/>
              <w:ind w:firstLine="0"/>
              <w:jc w:val="center"/>
              <w:rPr>
                <w:rFonts w:cs="Times New Roman"/>
                <w:szCs w:val="24"/>
              </w:rPr>
            </w:pPr>
            <w:r w:rsidRPr="000F100B">
              <w:rPr>
                <w:rFonts w:cs="Times New Roman"/>
                <w:szCs w:val="24"/>
              </w:rPr>
              <w:t>ЕГРИП</w:t>
            </w:r>
          </w:p>
        </w:tc>
      </w:tr>
      <w:tr w:rsidR="00C00FE6" w:rsidRPr="000F100B" w14:paraId="0A0D831F" w14:textId="77777777" w:rsidTr="00794CB1">
        <w:trPr>
          <w:trHeight w:val="20"/>
        </w:trPr>
        <w:tc>
          <w:tcPr>
            <w:tcW w:w="795" w:type="dxa"/>
          </w:tcPr>
          <w:p w14:paraId="36C82BD7" w14:textId="77777777" w:rsidR="00C00FE6" w:rsidRPr="000F100B" w:rsidRDefault="00C00FE6" w:rsidP="00C968A8">
            <w:pPr>
              <w:pStyle w:val="a7"/>
              <w:numPr>
                <w:ilvl w:val="0"/>
                <w:numId w:val="27"/>
              </w:numPr>
              <w:spacing w:after="0"/>
              <w:ind w:left="0" w:firstLine="0"/>
              <w:jc w:val="left"/>
              <w:rPr>
                <w:rFonts w:cs="Times New Roman"/>
                <w:szCs w:val="24"/>
              </w:rPr>
            </w:pPr>
          </w:p>
        </w:tc>
        <w:tc>
          <w:tcPr>
            <w:tcW w:w="7564" w:type="dxa"/>
          </w:tcPr>
          <w:p w14:paraId="3846B644" w14:textId="77777777" w:rsidR="00C00FE6" w:rsidRPr="000F100B" w:rsidRDefault="00C00FE6" w:rsidP="00DA7A92">
            <w:pPr>
              <w:spacing w:after="0"/>
              <w:ind w:firstLine="0"/>
              <w:jc w:val="left"/>
              <w:rPr>
                <w:rFonts w:cs="Times New Roman"/>
                <w:szCs w:val="24"/>
              </w:rPr>
            </w:pPr>
            <w:r w:rsidRPr="000F100B">
              <w:rPr>
                <w:rFonts w:cs="Times New Roman"/>
                <w:szCs w:val="24"/>
              </w:rPr>
              <w:t>Дата регистрации индивидуального предпринимателя в качестве страхователя</w:t>
            </w:r>
          </w:p>
        </w:tc>
        <w:tc>
          <w:tcPr>
            <w:tcW w:w="1270" w:type="dxa"/>
            <w:noWrap/>
          </w:tcPr>
          <w:p w14:paraId="0BCB1C68" w14:textId="77777777" w:rsidR="00C00FE6" w:rsidRPr="000F100B" w:rsidRDefault="00C00FE6" w:rsidP="00DA7A92">
            <w:pPr>
              <w:spacing w:after="0"/>
              <w:ind w:firstLine="0"/>
              <w:jc w:val="center"/>
              <w:rPr>
                <w:rFonts w:cs="Times New Roman"/>
                <w:szCs w:val="24"/>
              </w:rPr>
            </w:pPr>
            <w:r w:rsidRPr="000F100B">
              <w:rPr>
                <w:rFonts w:cs="Times New Roman"/>
                <w:szCs w:val="24"/>
              </w:rPr>
              <w:t>ЕГРИП</w:t>
            </w:r>
          </w:p>
        </w:tc>
      </w:tr>
    </w:tbl>
    <w:p w14:paraId="436BFEB9" w14:textId="77777777" w:rsidR="003F5D28" w:rsidRPr="000F100B" w:rsidRDefault="003F5D28" w:rsidP="003F5D28"/>
    <w:p w14:paraId="2117DD78" w14:textId="77777777" w:rsidR="00EA0B25" w:rsidRPr="000F100B" w:rsidRDefault="00EA0B25"/>
    <w:p w14:paraId="2B980B67" w14:textId="77777777" w:rsidR="004728F3" w:rsidRPr="000F100B" w:rsidRDefault="004728F3"/>
    <w:p w14:paraId="02FA3AD9" w14:textId="77777777" w:rsidR="004728F3" w:rsidRPr="000F100B" w:rsidRDefault="004728F3"/>
    <w:p w14:paraId="54B054CC" w14:textId="77777777" w:rsidR="004728F3" w:rsidRPr="000F100B" w:rsidRDefault="004728F3"/>
    <w:p w14:paraId="0BB1F845" w14:textId="77777777" w:rsidR="004728F3" w:rsidRPr="000F100B" w:rsidRDefault="004728F3"/>
    <w:p w14:paraId="458E3799" w14:textId="77777777" w:rsidR="004728F3" w:rsidRPr="000F100B" w:rsidRDefault="004728F3" w:rsidP="005F118B">
      <w:pPr>
        <w:ind w:firstLine="0"/>
      </w:pPr>
    </w:p>
    <w:p w14:paraId="7BF7BBD3" w14:textId="77777777" w:rsidR="004728F3" w:rsidRPr="000F100B" w:rsidRDefault="004728F3" w:rsidP="00D64C66">
      <w:pPr>
        <w:pStyle w:val="affff1"/>
        <w:jc w:val="left"/>
      </w:pPr>
      <w:bookmarkStart w:id="160" w:name="_Toc1495205"/>
      <w:bookmarkStart w:id="161" w:name="_Toc2098639"/>
      <w:bookmarkStart w:id="162" w:name="_Toc3485011"/>
      <w:r w:rsidRPr="000F100B">
        <w:lastRenderedPageBreak/>
        <w:t>Приложение</w:t>
      </w:r>
      <w:r w:rsidR="000338BC" w:rsidRPr="000F100B">
        <w:t xml:space="preserve"> </w:t>
      </w:r>
      <w:r w:rsidR="00CD30E1" w:rsidRPr="000F100B">
        <w:t>9</w:t>
      </w:r>
      <w:r w:rsidR="00943F41" w:rsidRPr="000F100B">
        <w:t>.</w:t>
      </w:r>
      <w:r w:rsidR="000338BC" w:rsidRPr="000F100B">
        <w:t xml:space="preserve"> </w:t>
      </w:r>
      <w:r w:rsidR="005812B3" w:rsidRPr="000F100B">
        <w:t>Частота</w:t>
      </w:r>
      <w:r w:rsidR="000338BC" w:rsidRPr="000F100B">
        <w:t xml:space="preserve"> </w:t>
      </w:r>
      <w:r w:rsidR="005812B3" w:rsidRPr="000F100B">
        <w:t>использования</w:t>
      </w:r>
      <w:r w:rsidR="000338BC" w:rsidRPr="000F100B">
        <w:t xml:space="preserve"> </w:t>
      </w:r>
      <w:r w:rsidR="005812B3" w:rsidRPr="000F100B">
        <w:t>атрибутов</w:t>
      </w:r>
      <w:r w:rsidR="008C5AB3" w:rsidRPr="000F100B">
        <w:t xml:space="preserve"> </w:t>
      </w:r>
      <w:bookmarkEnd w:id="160"/>
      <w:r w:rsidR="00E66608" w:rsidRPr="000F100B">
        <w:t>при</w:t>
      </w:r>
      <w:r w:rsidR="000338BC" w:rsidRPr="000F100B">
        <w:t xml:space="preserve"> </w:t>
      </w:r>
      <w:r w:rsidR="00E66608" w:rsidRPr="000F100B">
        <w:t>предоставлении</w:t>
      </w:r>
      <w:r w:rsidR="000338BC" w:rsidRPr="000F100B">
        <w:t xml:space="preserve"> </w:t>
      </w:r>
      <w:proofErr w:type="spellStart"/>
      <w:r w:rsidR="00E66608" w:rsidRPr="000F100B">
        <w:t>госуслуг</w:t>
      </w:r>
      <w:bookmarkEnd w:id="161"/>
      <w:bookmarkEnd w:id="162"/>
      <w:proofErr w:type="spellEnd"/>
    </w:p>
    <w:p w14:paraId="69ED8649" w14:textId="77777777" w:rsidR="004728F3" w:rsidRPr="000F100B" w:rsidRDefault="004728F3" w:rsidP="00D64C66">
      <w:pPr>
        <w:ind w:left="709" w:firstLine="0"/>
      </w:pPr>
    </w:p>
    <w:p w14:paraId="58458971" w14:textId="77777777" w:rsidR="004728F3" w:rsidRPr="000F100B" w:rsidRDefault="004728F3" w:rsidP="004728F3">
      <w:pPr>
        <w:spacing w:after="120"/>
      </w:pPr>
      <w:r w:rsidRPr="000F100B">
        <w:t>В</w:t>
      </w:r>
      <w:r w:rsidR="000338BC" w:rsidRPr="000F100B">
        <w:t xml:space="preserve"> </w:t>
      </w:r>
      <w:r w:rsidRPr="000F100B">
        <w:t>рамках</w:t>
      </w:r>
      <w:r w:rsidR="000338BC" w:rsidRPr="000F100B">
        <w:t xml:space="preserve"> </w:t>
      </w:r>
      <w:r w:rsidRPr="000F100B">
        <w:t>анализа</w:t>
      </w:r>
      <w:r w:rsidR="000338BC" w:rsidRPr="000F100B">
        <w:t xml:space="preserve"> </w:t>
      </w:r>
      <w:r w:rsidRPr="000F100B">
        <w:t>было</w:t>
      </w:r>
      <w:r w:rsidR="000338BC" w:rsidRPr="000F100B">
        <w:t xml:space="preserve"> </w:t>
      </w:r>
      <w:r w:rsidRPr="000F100B">
        <w:t>выбрано</w:t>
      </w:r>
      <w:r w:rsidR="000338BC" w:rsidRPr="000F100B">
        <w:t xml:space="preserve"> </w:t>
      </w:r>
      <w:r w:rsidRPr="000F100B">
        <w:t>25</w:t>
      </w:r>
      <w:r w:rsidR="000338BC" w:rsidRPr="000F100B">
        <w:t xml:space="preserve"> </w:t>
      </w:r>
      <w:r w:rsidRPr="000F100B">
        <w:t>государственных</w:t>
      </w:r>
      <w:r w:rsidR="000338BC" w:rsidRPr="000F100B">
        <w:t xml:space="preserve"> </w:t>
      </w:r>
      <w:r w:rsidRPr="000F100B">
        <w:t>услуг,</w:t>
      </w:r>
      <w:r w:rsidR="000338BC" w:rsidRPr="000F100B">
        <w:t xml:space="preserve"> </w:t>
      </w:r>
      <w:r w:rsidRPr="000F100B">
        <w:t>обращения</w:t>
      </w:r>
      <w:r w:rsidR="000338BC" w:rsidRPr="000F100B">
        <w:t xml:space="preserve"> </w:t>
      </w:r>
      <w:r w:rsidRPr="000F100B">
        <w:t>к</w:t>
      </w:r>
      <w:r w:rsidR="000338BC" w:rsidRPr="000F100B">
        <w:t xml:space="preserve"> </w:t>
      </w:r>
      <w:r w:rsidRPr="000F100B">
        <w:t>которым</w:t>
      </w:r>
      <w:r w:rsidR="000338BC" w:rsidRPr="000F100B">
        <w:t xml:space="preserve"> </w:t>
      </w:r>
      <w:r w:rsidRPr="000F100B">
        <w:t>в</w:t>
      </w:r>
      <w:r w:rsidR="000338BC" w:rsidRPr="000F100B">
        <w:t xml:space="preserve"> </w:t>
      </w:r>
      <w:r w:rsidRPr="000F100B">
        <w:t>совокупности</w:t>
      </w:r>
      <w:r w:rsidR="000338BC" w:rsidRPr="000F100B">
        <w:t xml:space="preserve"> </w:t>
      </w:r>
      <w:r w:rsidRPr="000F100B">
        <w:t>составляли</w:t>
      </w:r>
      <w:r w:rsidR="000338BC" w:rsidRPr="000F100B">
        <w:t xml:space="preserve"> </w:t>
      </w:r>
      <w:r w:rsidRPr="000F100B">
        <w:t>71,14%</w:t>
      </w:r>
      <w:r w:rsidR="000338BC" w:rsidRPr="000F100B">
        <w:t xml:space="preserve"> </w:t>
      </w:r>
      <w:r w:rsidRPr="000F100B">
        <w:t>от</w:t>
      </w:r>
      <w:r w:rsidR="000338BC" w:rsidRPr="000F100B">
        <w:t xml:space="preserve"> </w:t>
      </w:r>
      <w:r w:rsidRPr="000F100B">
        <w:t>общего</w:t>
      </w:r>
      <w:r w:rsidR="000338BC" w:rsidRPr="000F100B">
        <w:t xml:space="preserve"> </w:t>
      </w:r>
      <w:r w:rsidRPr="000F100B">
        <w:t>количества</w:t>
      </w:r>
      <w:r w:rsidR="000338BC" w:rsidRPr="000F100B">
        <w:t xml:space="preserve"> </w:t>
      </w:r>
      <w:r w:rsidRPr="000F100B">
        <w:t>обращений</w:t>
      </w:r>
      <w:r w:rsidR="000338BC" w:rsidRPr="000F100B">
        <w:t xml:space="preserve"> </w:t>
      </w:r>
      <w:r w:rsidRPr="000F100B">
        <w:t>к</w:t>
      </w:r>
      <w:r w:rsidR="000338BC" w:rsidRPr="000F100B">
        <w:t xml:space="preserve"> </w:t>
      </w:r>
      <w:proofErr w:type="spellStart"/>
      <w:r w:rsidRPr="000F100B">
        <w:t>госуслугам</w:t>
      </w:r>
      <w:proofErr w:type="spellEnd"/>
      <w:r w:rsidR="000338BC" w:rsidRPr="000F100B">
        <w:t xml:space="preserve"> </w:t>
      </w:r>
      <w:r w:rsidRPr="000F100B">
        <w:t>через</w:t>
      </w:r>
      <w:r w:rsidR="000338BC" w:rsidRPr="000F100B">
        <w:t xml:space="preserve"> </w:t>
      </w:r>
      <w:r w:rsidRPr="000F100B">
        <w:t>ЕПГУ</w:t>
      </w:r>
      <w:r w:rsidR="000338BC" w:rsidRPr="000F100B">
        <w:t xml:space="preserve"> </w:t>
      </w:r>
      <w:r w:rsidRPr="000F100B">
        <w:t>за</w:t>
      </w:r>
      <w:r w:rsidR="000338BC" w:rsidRPr="000F100B">
        <w:t xml:space="preserve"> </w:t>
      </w:r>
      <w:r w:rsidRPr="000F100B">
        <w:t>11</w:t>
      </w:r>
      <w:r w:rsidR="000338BC" w:rsidRPr="000F100B">
        <w:t xml:space="preserve"> </w:t>
      </w:r>
      <w:r w:rsidRPr="000F100B">
        <w:t>месяцев</w:t>
      </w:r>
      <w:r w:rsidR="000338BC" w:rsidRPr="000F100B">
        <w:t xml:space="preserve"> </w:t>
      </w:r>
      <w:r w:rsidRPr="000F100B">
        <w:t>2018</w:t>
      </w:r>
      <w:r w:rsidR="000338BC" w:rsidRPr="000F100B">
        <w:t xml:space="preserve"> </w:t>
      </w:r>
      <w:r w:rsidRPr="000F100B">
        <w:t>года.</w:t>
      </w:r>
    </w:p>
    <w:tbl>
      <w:tblPr>
        <w:tblW w:w="5000" w:type="pct"/>
        <w:tblInd w:w="-5" w:type="dxa"/>
        <w:tblLook w:val="04A0" w:firstRow="1" w:lastRow="0" w:firstColumn="1" w:lastColumn="0" w:noHBand="0" w:noVBand="1"/>
      </w:tblPr>
      <w:tblGrid>
        <w:gridCol w:w="8556"/>
        <w:gridCol w:w="1073"/>
      </w:tblGrid>
      <w:tr w:rsidR="004728F3" w:rsidRPr="000F100B" w14:paraId="495BE3B4" w14:textId="77777777" w:rsidTr="008C2D0F">
        <w:trPr>
          <w:trHeight w:val="300"/>
          <w:tblHeader/>
        </w:trPr>
        <w:tc>
          <w:tcPr>
            <w:tcW w:w="79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3985BE"/>
            <w:noWrap/>
            <w:vAlign w:val="center"/>
            <w:hideMark/>
          </w:tcPr>
          <w:p w14:paraId="7EB6959B" w14:textId="77777777" w:rsidR="004728F3" w:rsidRPr="000F100B" w:rsidRDefault="004728F3" w:rsidP="00F90E3A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b/>
                <w:bCs/>
                <w:color w:val="FFFFFF" w:themeColor="background1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b/>
                <w:bCs/>
                <w:color w:val="FFFFFF" w:themeColor="background1"/>
                <w:szCs w:val="24"/>
                <w:lang w:eastAsia="ru-RU"/>
              </w:rPr>
              <w:t>Услуга</w:t>
            </w:r>
          </w:p>
        </w:tc>
        <w:tc>
          <w:tcPr>
            <w:tcW w:w="56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3985BE"/>
            <w:noWrap/>
            <w:vAlign w:val="center"/>
            <w:hideMark/>
          </w:tcPr>
          <w:p w14:paraId="3D96482E" w14:textId="77777777" w:rsidR="004728F3" w:rsidRPr="000F100B" w:rsidRDefault="004728F3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b/>
                <w:bCs/>
                <w:color w:val="FFFFFF" w:themeColor="background1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b/>
                <w:bCs/>
                <w:color w:val="FFFFFF" w:themeColor="background1"/>
                <w:szCs w:val="24"/>
                <w:lang w:eastAsia="ru-RU"/>
              </w:rPr>
              <w:t>%</w:t>
            </w:r>
          </w:p>
        </w:tc>
      </w:tr>
      <w:tr w:rsidR="004728F3" w:rsidRPr="000F100B" w14:paraId="35F9FCA6" w14:textId="77777777" w:rsidTr="008C2D0F">
        <w:trPr>
          <w:trHeight w:val="600"/>
        </w:trPr>
        <w:tc>
          <w:tcPr>
            <w:tcW w:w="793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53B45CF" w14:textId="77777777" w:rsidR="004728F3" w:rsidRPr="000F100B" w:rsidRDefault="004728F3" w:rsidP="009C6269">
            <w:pPr>
              <w:spacing w:after="0" w:line="240" w:lineRule="auto"/>
              <w:ind w:firstLine="0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Получение</w:t>
            </w:r>
            <w:r w:rsidR="000338BC"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 xml:space="preserve"> </w:t>
            </w: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информации</w:t>
            </w:r>
            <w:r w:rsidR="000338BC"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 xml:space="preserve"> </w:t>
            </w: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о</w:t>
            </w:r>
            <w:r w:rsidR="000338BC"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 xml:space="preserve"> </w:t>
            </w: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состоянии</w:t>
            </w:r>
            <w:r w:rsidR="000338BC"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 xml:space="preserve"> </w:t>
            </w: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индивидуального</w:t>
            </w:r>
            <w:r w:rsidR="000338BC"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 xml:space="preserve"> </w:t>
            </w: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лицевого</w:t>
            </w:r>
            <w:r w:rsidR="000338BC"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 xml:space="preserve"> </w:t>
            </w: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счета</w:t>
            </w:r>
          </w:p>
        </w:tc>
        <w:tc>
          <w:tcPr>
            <w:tcW w:w="5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DF1F2BD" w14:textId="77777777" w:rsidR="004728F3" w:rsidRPr="000F100B" w:rsidRDefault="004728F3" w:rsidP="009C6269">
            <w:pPr>
              <w:spacing w:after="0" w:line="240" w:lineRule="auto"/>
              <w:ind w:firstLine="0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18,41%</w:t>
            </w:r>
          </w:p>
        </w:tc>
      </w:tr>
      <w:tr w:rsidR="004728F3" w:rsidRPr="000F100B" w14:paraId="5F4B9625" w14:textId="77777777" w:rsidTr="008C2D0F">
        <w:trPr>
          <w:trHeight w:val="300"/>
        </w:trPr>
        <w:tc>
          <w:tcPr>
            <w:tcW w:w="793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25E4ACA" w14:textId="77777777" w:rsidR="004728F3" w:rsidRPr="000F100B" w:rsidRDefault="004728F3" w:rsidP="009C6269">
            <w:pPr>
              <w:spacing w:after="0" w:line="240" w:lineRule="auto"/>
              <w:ind w:firstLine="0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Получение</w:t>
            </w:r>
            <w:r w:rsidR="000338BC"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 xml:space="preserve"> </w:t>
            </w: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информации</w:t>
            </w:r>
            <w:r w:rsidR="000338BC"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 xml:space="preserve"> </w:t>
            </w: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об</w:t>
            </w:r>
            <w:r w:rsidR="000338BC"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 xml:space="preserve"> </w:t>
            </w: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оказанных</w:t>
            </w:r>
            <w:r w:rsidR="000338BC"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 xml:space="preserve"> </w:t>
            </w: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медицинских</w:t>
            </w:r>
            <w:r w:rsidR="000338BC"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 xml:space="preserve"> </w:t>
            </w: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услугах</w:t>
            </w:r>
          </w:p>
        </w:tc>
        <w:tc>
          <w:tcPr>
            <w:tcW w:w="5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6680319" w14:textId="77777777" w:rsidR="004728F3" w:rsidRPr="000F100B" w:rsidRDefault="004728F3" w:rsidP="009C6269">
            <w:pPr>
              <w:spacing w:after="0" w:line="240" w:lineRule="auto"/>
              <w:ind w:firstLine="0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9,84%</w:t>
            </w:r>
          </w:p>
        </w:tc>
      </w:tr>
      <w:tr w:rsidR="004728F3" w:rsidRPr="000F100B" w14:paraId="75104588" w14:textId="77777777" w:rsidTr="008C2D0F">
        <w:trPr>
          <w:trHeight w:val="300"/>
        </w:trPr>
        <w:tc>
          <w:tcPr>
            <w:tcW w:w="793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CBEEE4" w14:textId="77777777" w:rsidR="004728F3" w:rsidRPr="000F100B" w:rsidRDefault="004728F3" w:rsidP="009C6269">
            <w:pPr>
              <w:spacing w:after="0" w:line="240" w:lineRule="auto"/>
              <w:ind w:firstLine="0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Запись</w:t>
            </w:r>
            <w:r w:rsidR="000338BC"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 xml:space="preserve"> </w:t>
            </w: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на</w:t>
            </w:r>
            <w:r w:rsidR="000338BC"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 xml:space="preserve"> </w:t>
            </w: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прием</w:t>
            </w:r>
            <w:r w:rsidR="000338BC"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 xml:space="preserve"> </w:t>
            </w: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к</w:t>
            </w:r>
            <w:r w:rsidR="000338BC"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 xml:space="preserve"> </w:t>
            </w: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врачу</w:t>
            </w:r>
          </w:p>
        </w:tc>
        <w:tc>
          <w:tcPr>
            <w:tcW w:w="5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7989EC9" w14:textId="77777777" w:rsidR="004728F3" w:rsidRPr="000F100B" w:rsidRDefault="004728F3" w:rsidP="009C6269">
            <w:pPr>
              <w:spacing w:after="0" w:line="240" w:lineRule="auto"/>
              <w:ind w:firstLine="0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7,99%</w:t>
            </w:r>
          </w:p>
        </w:tc>
      </w:tr>
      <w:tr w:rsidR="004728F3" w:rsidRPr="000F100B" w14:paraId="0E2D115E" w14:textId="77777777" w:rsidTr="008C2D0F">
        <w:trPr>
          <w:trHeight w:val="300"/>
        </w:trPr>
        <w:tc>
          <w:tcPr>
            <w:tcW w:w="793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C485B4F" w14:textId="77777777" w:rsidR="004728F3" w:rsidRPr="000F100B" w:rsidRDefault="004728F3" w:rsidP="009C6269">
            <w:pPr>
              <w:spacing w:after="0" w:line="240" w:lineRule="auto"/>
              <w:ind w:firstLine="0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Регистрация</w:t>
            </w:r>
            <w:r w:rsidR="000338BC"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 xml:space="preserve"> </w:t>
            </w: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транспортных</w:t>
            </w:r>
            <w:r w:rsidR="000338BC"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 xml:space="preserve"> </w:t>
            </w: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средств</w:t>
            </w:r>
          </w:p>
        </w:tc>
        <w:tc>
          <w:tcPr>
            <w:tcW w:w="5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EE3A490" w14:textId="77777777" w:rsidR="004728F3" w:rsidRPr="000F100B" w:rsidRDefault="004728F3" w:rsidP="009C6269">
            <w:pPr>
              <w:spacing w:after="0" w:line="240" w:lineRule="auto"/>
              <w:ind w:firstLine="0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5,54%</w:t>
            </w:r>
          </w:p>
        </w:tc>
      </w:tr>
      <w:tr w:rsidR="004728F3" w:rsidRPr="000F100B" w14:paraId="7E655785" w14:textId="77777777" w:rsidTr="008C2D0F">
        <w:trPr>
          <w:trHeight w:val="1200"/>
        </w:trPr>
        <w:tc>
          <w:tcPr>
            <w:tcW w:w="793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FFE995" w14:textId="77777777" w:rsidR="004728F3" w:rsidRPr="000F100B" w:rsidRDefault="004728F3" w:rsidP="009C6269">
            <w:pPr>
              <w:spacing w:after="0" w:line="240" w:lineRule="auto"/>
              <w:ind w:firstLine="0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Оформление</w:t>
            </w:r>
            <w:r w:rsidR="000338BC"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 xml:space="preserve"> </w:t>
            </w: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и</w:t>
            </w:r>
            <w:r w:rsidR="000338BC"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 xml:space="preserve"> </w:t>
            </w: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выдача</w:t>
            </w:r>
            <w:r w:rsidR="000338BC"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 xml:space="preserve"> </w:t>
            </w: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паспортов</w:t>
            </w:r>
            <w:r w:rsidR="000338BC"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 xml:space="preserve"> </w:t>
            </w: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гражданина</w:t>
            </w:r>
            <w:r w:rsidR="000338BC"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 xml:space="preserve"> </w:t>
            </w: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Российской</w:t>
            </w:r>
            <w:r w:rsidR="000338BC"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 xml:space="preserve"> </w:t>
            </w: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Федерации,</w:t>
            </w:r>
            <w:r w:rsidR="000338BC"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 xml:space="preserve"> </w:t>
            </w: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удостоверяющих</w:t>
            </w:r>
            <w:r w:rsidR="000338BC"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 xml:space="preserve"> </w:t>
            </w: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личность</w:t>
            </w:r>
            <w:r w:rsidR="000338BC"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 xml:space="preserve"> </w:t>
            </w: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гражданина</w:t>
            </w:r>
            <w:r w:rsidR="000338BC"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 xml:space="preserve"> </w:t>
            </w: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Российской</w:t>
            </w:r>
            <w:r w:rsidR="000338BC"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 xml:space="preserve"> </w:t>
            </w: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Федерации</w:t>
            </w:r>
            <w:r w:rsidR="000338BC"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 xml:space="preserve"> </w:t>
            </w: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за</w:t>
            </w:r>
            <w:r w:rsidR="000338BC"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 xml:space="preserve"> </w:t>
            </w: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пределами</w:t>
            </w:r>
            <w:r w:rsidR="000338BC"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 xml:space="preserve"> </w:t>
            </w: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территории</w:t>
            </w:r>
            <w:r w:rsidR="000338BC"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 xml:space="preserve"> </w:t>
            </w: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Российской</w:t>
            </w:r>
            <w:r w:rsidR="000338BC"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 xml:space="preserve"> </w:t>
            </w: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Федерации,</w:t>
            </w:r>
            <w:r w:rsidR="000338BC"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 xml:space="preserve"> </w:t>
            </w: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содержащих</w:t>
            </w:r>
            <w:r w:rsidR="000338BC"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 xml:space="preserve"> </w:t>
            </w: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электронный</w:t>
            </w:r>
            <w:r w:rsidR="000338BC"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 xml:space="preserve"> </w:t>
            </w: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носитель</w:t>
            </w:r>
            <w:r w:rsidR="000338BC"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 xml:space="preserve"> </w:t>
            </w: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информации</w:t>
            </w:r>
          </w:p>
        </w:tc>
        <w:tc>
          <w:tcPr>
            <w:tcW w:w="5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1B1004E" w14:textId="77777777" w:rsidR="004728F3" w:rsidRPr="000F100B" w:rsidRDefault="004728F3" w:rsidP="009C6269">
            <w:pPr>
              <w:spacing w:after="0" w:line="240" w:lineRule="auto"/>
              <w:ind w:firstLine="0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3,64%</w:t>
            </w:r>
          </w:p>
        </w:tc>
      </w:tr>
      <w:tr w:rsidR="004728F3" w:rsidRPr="000F100B" w14:paraId="6F24A593" w14:textId="77777777" w:rsidTr="008C2D0F">
        <w:trPr>
          <w:trHeight w:val="600"/>
        </w:trPr>
        <w:tc>
          <w:tcPr>
            <w:tcW w:w="793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0DB8973" w14:textId="77777777" w:rsidR="004728F3" w:rsidRPr="000F100B" w:rsidRDefault="004728F3" w:rsidP="009C6269">
            <w:pPr>
              <w:spacing w:after="0" w:line="240" w:lineRule="auto"/>
              <w:ind w:firstLine="0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Изменение</w:t>
            </w:r>
            <w:r w:rsidR="000338BC"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 xml:space="preserve"> </w:t>
            </w: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регистрационных</w:t>
            </w:r>
            <w:r w:rsidR="000338BC"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 xml:space="preserve"> </w:t>
            </w: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данных</w:t>
            </w:r>
            <w:r w:rsidR="000338BC"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 xml:space="preserve"> </w:t>
            </w: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в</w:t>
            </w:r>
            <w:r w:rsidR="000338BC"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 xml:space="preserve"> </w:t>
            </w: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связи</w:t>
            </w:r>
            <w:r w:rsidR="000338BC"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 xml:space="preserve"> </w:t>
            </w: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с</w:t>
            </w:r>
            <w:r w:rsidR="000338BC"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 xml:space="preserve"> </w:t>
            </w: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переходом</w:t>
            </w:r>
            <w:r w:rsidR="000338BC"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 xml:space="preserve"> </w:t>
            </w: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права</w:t>
            </w:r>
            <w:r w:rsidR="000338BC"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 xml:space="preserve"> </w:t>
            </w: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собственности</w:t>
            </w:r>
            <w:r w:rsidR="000338BC"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 xml:space="preserve"> </w:t>
            </w: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(купли-продажи)</w:t>
            </w:r>
          </w:p>
        </w:tc>
        <w:tc>
          <w:tcPr>
            <w:tcW w:w="5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134BC32" w14:textId="77777777" w:rsidR="004728F3" w:rsidRPr="000F100B" w:rsidRDefault="004728F3" w:rsidP="009C6269">
            <w:pPr>
              <w:spacing w:after="0" w:line="240" w:lineRule="auto"/>
              <w:ind w:firstLine="0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3,25%</w:t>
            </w:r>
          </w:p>
        </w:tc>
      </w:tr>
      <w:tr w:rsidR="004728F3" w:rsidRPr="000F100B" w14:paraId="201DABD3" w14:textId="77777777" w:rsidTr="008C2D0F">
        <w:trPr>
          <w:trHeight w:val="1500"/>
        </w:trPr>
        <w:tc>
          <w:tcPr>
            <w:tcW w:w="793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BF0E951" w14:textId="77777777" w:rsidR="004728F3" w:rsidRPr="000F100B" w:rsidRDefault="004728F3" w:rsidP="009C6269">
            <w:pPr>
              <w:spacing w:after="0" w:line="240" w:lineRule="auto"/>
              <w:ind w:firstLine="0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Замена</w:t>
            </w:r>
            <w:r w:rsidR="000338BC"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 xml:space="preserve"> </w:t>
            </w: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водительского</w:t>
            </w:r>
            <w:r w:rsidR="000338BC"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 xml:space="preserve"> </w:t>
            </w: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удостоверения</w:t>
            </w:r>
            <w:r w:rsidR="000338BC"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 xml:space="preserve"> </w:t>
            </w: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при</w:t>
            </w:r>
            <w:r w:rsidR="000338BC"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 xml:space="preserve"> </w:t>
            </w: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истечении</w:t>
            </w:r>
            <w:r w:rsidR="000338BC"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 xml:space="preserve"> </w:t>
            </w: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срока</w:t>
            </w:r>
            <w:r w:rsidR="000338BC"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 xml:space="preserve"> </w:t>
            </w: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его</w:t>
            </w:r>
            <w:r w:rsidR="000338BC"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 xml:space="preserve"> </w:t>
            </w: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действия</w:t>
            </w:r>
            <w:r w:rsidR="000338BC"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 xml:space="preserve"> </w:t>
            </w: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либо</w:t>
            </w:r>
            <w:r w:rsidR="000338BC"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 xml:space="preserve"> </w:t>
            </w: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при</w:t>
            </w:r>
            <w:r w:rsidR="000338BC"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 xml:space="preserve"> </w:t>
            </w: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подтверждении</w:t>
            </w:r>
            <w:r w:rsidR="000338BC"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 xml:space="preserve"> </w:t>
            </w: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наличия</w:t>
            </w:r>
            <w:r w:rsidR="000338BC"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 xml:space="preserve"> </w:t>
            </w: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у</w:t>
            </w:r>
            <w:r w:rsidR="000338BC"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 xml:space="preserve"> </w:t>
            </w: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водителя</w:t>
            </w:r>
            <w:r w:rsidR="000338BC"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 xml:space="preserve"> </w:t>
            </w: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транспортного</w:t>
            </w:r>
            <w:r w:rsidR="000338BC"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 xml:space="preserve"> </w:t>
            </w: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средства</w:t>
            </w:r>
            <w:r w:rsidR="000338BC"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 xml:space="preserve"> </w:t>
            </w: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изменений</w:t>
            </w:r>
            <w:r w:rsidR="000338BC"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 xml:space="preserve"> </w:t>
            </w: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в</w:t>
            </w:r>
            <w:r w:rsidR="000338BC"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 xml:space="preserve"> </w:t>
            </w: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состоянии</w:t>
            </w:r>
            <w:r w:rsidR="000338BC"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 xml:space="preserve"> </w:t>
            </w: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здоровья,</w:t>
            </w:r>
            <w:r w:rsidR="000338BC"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 xml:space="preserve"> </w:t>
            </w: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в</w:t>
            </w:r>
            <w:r w:rsidR="000338BC"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 xml:space="preserve"> </w:t>
            </w: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том</w:t>
            </w:r>
            <w:r w:rsidR="000338BC"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 xml:space="preserve"> </w:t>
            </w: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числе</w:t>
            </w:r>
            <w:r w:rsidR="000338BC"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 xml:space="preserve"> </w:t>
            </w: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ранее</w:t>
            </w:r>
            <w:r w:rsidR="000338BC"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 xml:space="preserve"> </w:t>
            </w: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не</w:t>
            </w:r>
            <w:r w:rsidR="000338BC"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 xml:space="preserve"> </w:t>
            </w: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выявлявшихся</w:t>
            </w:r>
            <w:r w:rsidR="000338BC"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 xml:space="preserve"> </w:t>
            </w: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медицинских</w:t>
            </w:r>
            <w:r w:rsidR="000338BC"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 xml:space="preserve"> </w:t>
            </w: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показаний</w:t>
            </w:r>
            <w:r w:rsidR="000338BC"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 xml:space="preserve"> </w:t>
            </w: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или</w:t>
            </w:r>
            <w:r w:rsidR="000338BC"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 xml:space="preserve"> </w:t>
            </w: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медицинских</w:t>
            </w:r>
            <w:r w:rsidR="000338BC"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 xml:space="preserve"> </w:t>
            </w: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ограничений</w:t>
            </w:r>
            <w:r w:rsidR="000338BC"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 xml:space="preserve"> </w:t>
            </w: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к</w:t>
            </w:r>
            <w:r w:rsidR="000338BC"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 xml:space="preserve"> </w:t>
            </w: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управлению</w:t>
            </w:r>
            <w:r w:rsidR="000338BC"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 xml:space="preserve"> </w:t>
            </w: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транспортным</w:t>
            </w:r>
            <w:r w:rsidR="000338BC"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 xml:space="preserve"> </w:t>
            </w: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средством</w:t>
            </w:r>
          </w:p>
        </w:tc>
        <w:tc>
          <w:tcPr>
            <w:tcW w:w="5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433BE71" w14:textId="77777777" w:rsidR="004728F3" w:rsidRPr="000F100B" w:rsidRDefault="004728F3" w:rsidP="009C6269">
            <w:pPr>
              <w:spacing w:after="0" w:line="240" w:lineRule="auto"/>
              <w:ind w:firstLine="0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2,96%</w:t>
            </w:r>
          </w:p>
        </w:tc>
      </w:tr>
      <w:tr w:rsidR="004728F3" w:rsidRPr="000F100B" w14:paraId="6ECDC728" w14:textId="77777777" w:rsidTr="008C2D0F">
        <w:trPr>
          <w:trHeight w:val="900"/>
        </w:trPr>
        <w:tc>
          <w:tcPr>
            <w:tcW w:w="793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D558F07" w14:textId="77777777" w:rsidR="004728F3" w:rsidRPr="000F100B" w:rsidRDefault="004728F3" w:rsidP="009C6269">
            <w:pPr>
              <w:spacing w:after="0" w:line="240" w:lineRule="auto"/>
              <w:ind w:firstLine="0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Подача</w:t>
            </w:r>
            <w:r w:rsidR="000338BC"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 xml:space="preserve"> </w:t>
            </w: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заявления</w:t>
            </w:r>
            <w:r w:rsidR="000338BC"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 xml:space="preserve"> </w:t>
            </w: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на</w:t>
            </w:r>
            <w:r w:rsidR="000338BC"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 xml:space="preserve"> </w:t>
            </w: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сдачу</w:t>
            </w:r>
            <w:r w:rsidR="000338BC"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 xml:space="preserve"> </w:t>
            </w: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экзаменов</w:t>
            </w:r>
            <w:r w:rsidR="000338BC"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 xml:space="preserve"> </w:t>
            </w: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после</w:t>
            </w:r>
            <w:r w:rsidR="000338BC"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 xml:space="preserve"> </w:t>
            </w: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прохождения</w:t>
            </w:r>
            <w:r w:rsidR="000338BC"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 xml:space="preserve"> </w:t>
            </w: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профессионального</w:t>
            </w:r>
            <w:r w:rsidR="000338BC"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 xml:space="preserve"> </w:t>
            </w: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обучения</w:t>
            </w:r>
            <w:r w:rsidR="000338BC"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 xml:space="preserve"> </w:t>
            </w: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на</w:t>
            </w:r>
            <w:r w:rsidR="000338BC"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 xml:space="preserve"> </w:t>
            </w: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право</w:t>
            </w:r>
            <w:r w:rsidR="000338BC"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 xml:space="preserve"> </w:t>
            </w: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управления</w:t>
            </w:r>
            <w:r w:rsidR="000338BC"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 xml:space="preserve"> </w:t>
            </w: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транспортными</w:t>
            </w:r>
            <w:r w:rsidR="000338BC"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 xml:space="preserve"> </w:t>
            </w: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средствами</w:t>
            </w:r>
          </w:p>
        </w:tc>
        <w:tc>
          <w:tcPr>
            <w:tcW w:w="5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65CBD0F" w14:textId="77777777" w:rsidR="004728F3" w:rsidRPr="000F100B" w:rsidRDefault="004728F3" w:rsidP="009C6269">
            <w:pPr>
              <w:spacing w:after="0" w:line="240" w:lineRule="auto"/>
              <w:ind w:firstLine="0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2,65%</w:t>
            </w:r>
          </w:p>
        </w:tc>
      </w:tr>
      <w:tr w:rsidR="004728F3" w:rsidRPr="000F100B" w14:paraId="315D1419" w14:textId="77777777" w:rsidTr="008C2D0F">
        <w:trPr>
          <w:trHeight w:val="900"/>
        </w:trPr>
        <w:tc>
          <w:tcPr>
            <w:tcW w:w="793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75E3A25" w14:textId="77777777" w:rsidR="004728F3" w:rsidRPr="000F100B" w:rsidRDefault="004728F3" w:rsidP="009C6269">
            <w:pPr>
              <w:spacing w:after="0" w:line="240" w:lineRule="auto"/>
              <w:ind w:firstLine="0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Получение</w:t>
            </w:r>
            <w:r w:rsidR="000338BC"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 xml:space="preserve"> </w:t>
            </w: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справки</w:t>
            </w:r>
            <w:r w:rsidR="000338BC"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 xml:space="preserve"> </w:t>
            </w: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о</w:t>
            </w:r>
            <w:r w:rsidR="000338BC"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 xml:space="preserve"> </w:t>
            </w: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наличии</w:t>
            </w:r>
            <w:r w:rsidR="000338BC"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 xml:space="preserve"> </w:t>
            </w: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(отсутствии)</w:t>
            </w:r>
            <w:r w:rsidR="000338BC"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 xml:space="preserve"> </w:t>
            </w: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судимости</w:t>
            </w:r>
            <w:r w:rsidR="000338BC"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 xml:space="preserve"> </w:t>
            </w: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и</w:t>
            </w:r>
            <w:r w:rsidR="000338BC"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 xml:space="preserve"> </w:t>
            </w: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(или)</w:t>
            </w:r>
            <w:r w:rsidR="000338BC"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 xml:space="preserve"> </w:t>
            </w: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факта</w:t>
            </w:r>
            <w:r w:rsidR="000338BC"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 xml:space="preserve"> </w:t>
            </w: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уголовного</w:t>
            </w:r>
            <w:r w:rsidR="000338BC"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 xml:space="preserve"> </w:t>
            </w: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преследования</w:t>
            </w:r>
            <w:r w:rsidR="000338BC"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 xml:space="preserve"> </w:t>
            </w: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либо</w:t>
            </w:r>
            <w:r w:rsidR="000338BC"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 xml:space="preserve"> </w:t>
            </w: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о</w:t>
            </w:r>
            <w:r w:rsidR="000338BC"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 xml:space="preserve"> </w:t>
            </w: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прекращении</w:t>
            </w:r>
            <w:r w:rsidR="000338BC"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 xml:space="preserve"> </w:t>
            </w: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уголовного</w:t>
            </w:r>
            <w:r w:rsidR="000338BC"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 xml:space="preserve"> </w:t>
            </w: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преследования</w:t>
            </w:r>
          </w:p>
        </w:tc>
        <w:tc>
          <w:tcPr>
            <w:tcW w:w="5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4E99DF2" w14:textId="77777777" w:rsidR="004728F3" w:rsidRPr="000F100B" w:rsidRDefault="004728F3" w:rsidP="009C6269">
            <w:pPr>
              <w:spacing w:after="0" w:line="240" w:lineRule="auto"/>
              <w:ind w:firstLine="0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2,38%</w:t>
            </w:r>
          </w:p>
        </w:tc>
      </w:tr>
      <w:tr w:rsidR="004728F3" w:rsidRPr="000F100B" w14:paraId="5B1EC2E1" w14:textId="77777777" w:rsidTr="008C2D0F">
        <w:trPr>
          <w:trHeight w:val="300"/>
        </w:trPr>
        <w:tc>
          <w:tcPr>
            <w:tcW w:w="793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AD8CBFC" w14:textId="77777777" w:rsidR="004728F3" w:rsidRPr="000F100B" w:rsidRDefault="004728F3" w:rsidP="009C6269">
            <w:pPr>
              <w:spacing w:after="0" w:line="240" w:lineRule="auto"/>
              <w:ind w:firstLine="0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Регистрация</w:t>
            </w:r>
            <w:r w:rsidR="000338BC"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 xml:space="preserve"> </w:t>
            </w: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гражданина</w:t>
            </w:r>
            <w:r w:rsidR="000338BC"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 xml:space="preserve"> </w:t>
            </w: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по</w:t>
            </w:r>
            <w:r w:rsidR="000338BC"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 xml:space="preserve"> </w:t>
            </w: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месту</w:t>
            </w:r>
            <w:r w:rsidR="000338BC"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 xml:space="preserve"> </w:t>
            </w: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жительства</w:t>
            </w:r>
          </w:p>
        </w:tc>
        <w:tc>
          <w:tcPr>
            <w:tcW w:w="5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A1678A2" w14:textId="77777777" w:rsidR="004728F3" w:rsidRPr="000F100B" w:rsidRDefault="004728F3" w:rsidP="009C6269">
            <w:pPr>
              <w:spacing w:after="0" w:line="240" w:lineRule="auto"/>
              <w:ind w:firstLine="0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2,26%</w:t>
            </w:r>
          </w:p>
        </w:tc>
      </w:tr>
      <w:tr w:rsidR="004728F3" w:rsidRPr="000F100B" w14:paraId="647EBAA2" w14:textId="77777777" w:rsidTr="008C2D0F">
        <w:trPr>
          <w:trHeight w:val="300"/>
        </w:trPr>
        <w:tc>
          <w:tcPr>
            <w:tcW w:w="793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6271E62" w14:textId="77777777" w:rsidR="004728F3" w:rsidRPr="000F100B" w:rsidRDefault="004728F3" w:rsidP="009C6269">
            <w:pPr>
              <w:spacing w:after="0" w:line="240" w:lineRule="auto"/>
              <w:ind w:firstLine="0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Узнай</w:t>
            </w:r>
            <w:r w:rsidR="000338BC"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 xml:space="preserve"> </w:t>
            </w: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свой</w:t>
            </w:r>
            <w:r w:rsidR="000338BC"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 xml:space="preserve"> </w:t>
            </w: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ИНН</w:t>
            </w:r>
          </w:p>
        </w:tc>
        <w:tc>
          <w:tcPr>
            <w:tcW w:w="5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5C57DFA" w14:textId="77777777" w:rsidR="004728F3" w:rsidRPr="000F100B" w:rsidRDefault="004728F3" w:rsidP="009C6269">
            <w:pPr>
              <w:spacing w:after="0" w:line="240" w:lineRule="auto"/>
              <w:ind w:firstLine="0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1,53%</w:t>
            </w:r>
          </w:p>
        </w:tc>
      </w:tr>
      <w:tr w:rsidR="004728F3" w:rsidRPr="000F100B" w14:paraId="6ADDF6AF" w14:textId="77777777" w:rsidTr="008C2D0F">
        <w:trPr>
          <w:trHeight w:val="900"/>
        </w:trPr>
        <w:tc>
          <w:tcPr>
            <w:tcW w:w="793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CCAB862" w14:textId="77777777" w:rsidR="004728F3" w:rsidRPr="000F100B" w:rsidRDefault="004728F3" w:rsidP="009C6269">
            <w:pPr>
              <w:spacing w:after="0" w:line="240" w:lineRule="auto"/>
              <w:ind w:firstLine="0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Получение</w:t>
            </w:r>
            <w:r w:rsidR="000338BC"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 xml:space="preserve"> </w:t>
            </w: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паспорта</w:t>
            </w:r>
            <w:r w:rsidR="000338BC"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 xml:space="preserve"> </w:t>
            </w: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нового</w:t>
            </w:r>
            <w:r w:rsidR="000338BC"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 xml:space="preserve"> </w:t>
            </w: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поколения</w:t>
            </w:r>
            <w:r w:rsidR="000338BC"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 xml:space="preserve"> </w:t>
            </w: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гражданином</w:t>
            </w:r>
            <w:r w:rsidR="000338BC"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 xml:space="preserve"> </w:t>
            </w: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Российской</w:t>
            </w:r>
            <w:r w:rsidR="000338BC"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 xml:space="preserve"> </w:t>
            </w: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Федерации,</w:t>
            </w:r>
            <w:r w:rsidR="000338BC"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 xml:space="preserve"> </w:t>
            </w: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признанным</w:t>
            </w:r>
            <w:r w:rsidR="000338BC"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 xml:space="preserve"> </w:t>
            </w: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судом</w:t>
            </w:r>
            <w:r w:rsidR="000338BC"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 xml:space="preserve"> </w:t>
            </w: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недееспособным</w:t>
            </w:r>
            <w:r w:rsidR="000338BC"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 xml:space="preserve"> </w:t>
            </w: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(ограниченно</w:t>
            </w:r>
            <w:r w:rsidR="000338BC"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 xml:space="preserve"> </w:t>
            </w: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дееспособным)</w:t>
            </w:r>
          </w:p>
        </w:tc>
        <w:tc>
          <w:tcPr>
            <w:tcW w:w="5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8107825" w14:textId="77777777" w:rsidR="004728F3" w:rsidRPr="000F100B" w:rsidRDefault="004728F3" w:rsidP="009C6269">
            <w:pPr>
              <w:spacing w:after="0" w:line="240" w:lineRule="auto"/>
              <w:ind w:firstLine="0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1,19%</w:t>
            </w:r>
          </w:p>
        </w:tc>
      </w:tr>
      <w:tr w:rsidR="004728F3" w:rsidRPr="000F100B" w14:paraId="5A859BE7" w14:textId="77777777" w:rsidTr="008C2D0F">
        <w:trPr>
          <w:trHeight w:val="900"/>
        </w:trPr>
        <w:tc>
          <w:tcPr>
            <w:tcW w:w="793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04D9035" w14:textId="77777777" w:rsidR="004728F3" w:rsidRPr="000F100B" w:rsidRDefault="004728F3" w:rsidP="009C6269">
            <w:pPr>
              <w:spacing w:after="0" w:line="240" w:lineRule="auto"/>
              <w:ind w:firstLine="0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Продление</w:t>
            </w:r>
            <w:r w:rsidR="000338BC"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 xml:space="preserve"> </w:t>
            </w: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разрешения</w:t>
            </w:r>
            <w:r w:rsidR="000338BC"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 xml:space="preserve"> </w:t>
            </w: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на</w:t>
            </w:r>
            <w:r w:rsidR="000338BC"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 xml:space="preserve"> </w:t>
            </w: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хранение</w:t>
            </w:r>
            <w:r w:rsidR="000338BC"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 xml:space="preserve"> </w:t>
            </w: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и</w:t>
            </w:r>
            <w:r w:rsidR="000338BC"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 xml:space="preserve"> </w:t>
            </w: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ношение</w:t>
            </w:r>
            <w:r w:rsidR="000338BC"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 xml:space="preserve"> </w:t>
            </w: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охотничьего</w:t>
            </w:r>
            <w:r w:rsidR="000338BC"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 xml:space="preserve"> </w:t>
            </w: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пневматического,</w:t>
            </w:r>
            <w:r w:rsidR="000338BC"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 xml:space="preserve"> </w:t>
            </w: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огнестрельного</w:t>
            </w:r>
            <w:r w:rsidR="000338BC"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 xml:space="preserve"> </w:t>
            </w: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оружия</w:t>
            </w:r>
            <w:r w:rsidR="000338BC"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 xml:space="preserve"> </w:t>
            </w: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либо</w:t>
            </w:r>
            <w:r w:rsidR="000338BC"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 xml:space="preserve"> </w:t>
            </w: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оружия</w:t>
            </w:r>
            <w:r w:rsidR="000338BC"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 xml:space="preserve"> </w:t>
            </w: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ограниченного</w:t>
            </w:r>
            <w:r w:rsidR="000338BC"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 xml:space="preserve"> </w:t>
            </w: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поражения</w:t>
            </w:r>
            <w:r w:rsidR="000338BC"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 xml:space="preserve"> </w:t>
            </w: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и</w:t>
            </w:r>
            <w:r w:rsidR="000338BC"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 xml:space="preserve"> </w:t>
            </w: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патронов</w:t>
            </w:r>
            <w:r w:rsidR="000338BC"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 xml:space="preserve"> </w:t>
            </w: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к</w:t>
            </w:r>
            <w:r w:rsidR="000338BC"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 xml:space="preserve"> </w:t>
            </w: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нему</w:t>
            </w:r>
          </w:p>
        </w:tc>
        <w:tc>
          <w:tcPr>
            <w:tcW w:w="5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AA22C2E" w14:textId="77777777" w:rsidR="004728F3" w:rsidRPr="000F100B" w:rsidRDefault="004728F3" w:rsidP="009C6269">
            <w:pPr>
              <w:spacing w:after="0" w:line="240" w:lineRule="auto"/>
              <w:ind w:firstLine="0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1,03%</w:t>
            </w:r>
          </w:p>
        </w:tc>
      </w:tr>
      <w:tr w:rsidR="004728F3" w:rsidRPr="000F100B" w14:paraId="2DD2E56D" w14:textId="77777777" w:rsidTr="008C2D0F">
        <w:trPr>
          <w:trHeight w:val="300"/>
        </w:trPr>
        <w:tc>
          <w:tcPr>
            <w:tcW w:w="793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2BAD9CA" w14:textId="77777777" w:rsidR="004728F3" w:rsidRPr="000F100B" w:rsidRDefault="004728F3" w:rsidP="009C6269">
            <w:pPr>
              <w:spacing w:after="0" w:line="240" w:lineRule="auto"/>
              <w:ind w:firstLine="0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Снятие</w:t>
            </w:r>
            <w:r w:rsidR="000338BC"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 xml:space="preserve"> </w:t>
            </w: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гражданина</w:t>
            </w:r>
            <w:r w:rsidR="000338BC"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 xml:space="preserve"> </w:t>
            </w: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с</w:t>
            </w:r>
            <w:r w:rsidR="000338BC"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 xml:space="preserve"> </w:t>
            </w: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регистрационного</w:t>
            </w:r>
            <w:r w:rsidR="000338BC"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 xml:space="preserve"> </w:t>
            </w: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учета</w:t>
            </w:r>
            <w:r w:rsidR="000338BC"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 xml:space="preserve"> </w:t>
            </w: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по</w:t>
            </w:r>
            <w:r w:rsidR="000338BC"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 xml:space="preserve"> </w:t>
            </w: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месту</w:t>
            </w:r>
            <w:r w:rsidR="000338BC"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 xml:space="preserve"> </w:t>
            </w: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жительства</w:t>
            </w:r>
          </w:p>
        </w:tc>
        <w:tc>
          <w:tcPr>
            <w:tcW w:w="5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541F14C" w14:textId="77777777" w:rsidR="004728F3" w:rsidRPr="000F100B" w:rsidRDefault="004728F3" w:rsidP="009C6269">
            <w:pPr>
              <w:spacing w:after="0" w:line="240" w:lineRule="auto"/>
              <w:ind w:firstLine="0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0,90%</w:t>
            </w:r>
          </w:p>
        </w:tc>
      </w:tr>
      <w:tr w:rsidR="004728F3" w:rsidRPr="000F100B" w14:paraId="4D8ED0D7" w14:textId="77777777" w:rsidTr="008C2D0F">
        <w:trPr>
          <w:trHeight w:val="900"/>
        </w:trPr>
        <w:tc>
          <w:tcPr>
            <w:tcW w:w="793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EB840E5" w14:textId="77777777" w:rsidR="004728F3" w:rsidRPr="000F100B" w:rsidRDefault="004728F3" w:rsidP="009C6269">
            <w:pPr>
              <w:spacing w:after="0" w:line="240" w:lineRule="auto"/>
              <w:ind w:firstLine="0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Выдача</w:t>
            </w:r>
            <w:r w:rsidR="000338BC"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 xml:space="preserve"> </w:t>
            </w: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паспорта,</w:t>
            </w:r>
            <w:r w:rsidR="000338BC"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 xml:space="preserve"> </w:t>
            </w: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удостоверяющего</w:t>
            </w:r>
            <w:r w:rsidR="000338BC"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 xml:space="preserve"> </w:t>
            </w: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личность</w:t>
            </w:r>
            <w:r w:rsidR="000338BC"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 xml:space="preserve"> </w:t>
            </w: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гражданина</w:t>
            </w:r>
            <w:r w:rsidR="000338BC"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 xml:space="preserve"> </w:t>
            </w: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Российской</w:t>
            </w:r>
            <w:r w:rsidR="000338BC"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 xml:space="preserve"> </w:t>
            </w: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Федерации</w:t>
            </w:r>
            <w:r w:rsidR="000338BC"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 xml:space="preserve"> </w:t>
            </w: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за</w:t>
            </w:r>
            <w:r w:rsidR="000338BC"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 xml:space="preserve"> </w:t>
            </w: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пределами</w:t>
            </w:r>
            <w:r w:rsidR="000338BC"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 xml:space="preserve"> </w:t>
            </w: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территории</w:t>
            </w:r>
            <w:r w:rsidR="000338BC"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 xml:space="preserve"> </w:t>
            </w: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Российской</w:t>
            </w:r>
            <w:r w:rsidR="000338BC"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 xml:space="preserve"> </w:t>
            </w: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Федерации,</w:t>
            </w:r>
            <w:r w:rsidR="000338BC"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 xml:space="preserve"> </w:t>
            </w: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гражданину</w:t>
            </w:r>
            <w:r w:rsidR="000338BC"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 xml:space="preserve"> </w:t>
            </w: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достигшему</w:t>
            </w:r>
            <w:r w:rsidR="000338BC"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 xml:space="preserve"> </w:t>
            </w: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18</w:t>
            </w:r>
            <w:r w:rsidR="000338BC"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 xml:space="preserve"> </w:t>
            </w: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лет</w:t>
            </w:r>
          </w:p>
        </w:tc>
        <w:tc>
          <w:tcPr>
            <w:tcW w:w="5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D9E50CE" w14:textId="77777777" w:rsidR="004728F3" w:rsidRPr="000F100B" w:rsidRDefault="004728F3" w:rsidP="009C6269">
            <w:pPr>
              <w:spacing w:after="0" w:line="240" w:lineRule="auto"/>
              <w:ind w:firstLine="0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0,84%</w:t>
            </w:r>
          </w:p>
        </w:tc>
      </w:tr>
      <w:tr w:rsidR="004728F3" w:rsidRPr="000F100B" w14:paraId="50D3753B" w14:textId="77777777" w:rsidTr="008C2D0F">
        <w:trPr>
          <w:trHeight w:val="900"/>
        </w:trPr>
        <w:tc>
          <w:tcPr>
            <w:tcW w:w="793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AEEB86B" w14:textId="77777777" w:rsidR="004728F3" w:rsidRPr="000F100B" w:rsidRDefault="004728F3" w:rsidP="009C6269">
            <w:pPr>
              <w:spacing w:after="0" w:line="240" w:lineRule="auto"/>
              <w:ind w:firstLine="0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Информирование</w:t>
            </w:r>
            <w:r w:rsidR="000338BC"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 xml:space="preserve"> </w:t>
            </w: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граждан</w:t>
            </w:r>
            <w:r w:rsidR="000338BC"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 xml:space="preserve"> </w:t>
            </w: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в</w:t>
            </w:r>
            <w:r w:rsidR="000338BC"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 xml:space="preserve"> </w:t>
            </w: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электронной</w:t>
            </w:r>
            <w:r w:rsidR="000338BC"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 xml:space="preserve"> </w:t>
            </w: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форме</w:t>
            </w:r>
            <w:r w:rsidR="000338BC"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 xml:space="preserve"> </w:t>
            </w: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о</w:t>
            </w:r>
            <w:r w:rsidR="000338BC"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 xml:space="preserve"> </w:t>
            </w: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предоставлении</w:t>
            </w:r>
            <w:r w:rsidR="000338BC"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 xml:space="preserve"> </w:t>
            </w: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государственной</w:t>
            </w:r>
            <w:r w:rsidR="000338BC"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 xml:space="preserve"> </w:t>
            </w: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социальной</w:t>
            </w:r>
            <w:r w:rsidR="000338BC"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 xml:space="preserve"> </w:t>
            </w: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помощи</w:t>
            </w:r>
            <w:r w:rsidR="000338BC"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 xml:space="preserve"> </w:t>
            </w: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в</w:t>
            </w:r>
            <w:r w:rsidR="000338BC"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 xml:space="preserve"> </w:t>
            </w: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виде</w:t>
            </w:r>
            <w:r w:rsidR="000338BC"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 xml:space="preserve"> </w:t>
            </w: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набора</w:t>
            </w:r>
            <w:r w:rsidR="000338BC"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 xml:space="preserve"> </w:t>
            </w: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социальных</w:t>
            </w:r>
            <w:r w:rsidR="000338BC"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 xml:space="preserve"> </w:t>
            </w: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услуг</w:t>
            </w:r>
          </w:p>
        </w:tc>
        <w:tc>
          <w:tcPr>
            <w:tcW w:w="5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325EBCA" w14:textId="77777777" w:rsidR="004728F3" w:rsidRPr="000F100B" w:rsidRDefault="004728F3" w:rsidP="009C6269">
            <w:pPr>
              <w:spacing w:after="0" w:line="240" w:lineRule="auto"/>
              <w:ind w:firstLine="0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0,81%</w:t>
            </w:r>
          </w:p>
        </w:tc>
      </w:tr>
      <w:tr w:rsidR="004728F3" w:rsidRPr="000F100B" w14:paraId="4E20A262" w14:textId="77777777" w:rsidTr="008C2D0F">
        <w:trPr>
          <w:trHeight w:val="300"/>
        </w:trPr>
        <w:tc>
          <w:tcPr>
            <w:tcW w:w="793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B4531E6" w14:textId="77777777" w:rsidR="004728F3" w:rsidRPr="000F100B" w:rsidRDefault="004728F3" w:rsidP="009C6269">
            <w:pPr>
              <w:spacing w:after="0" w:line="240" w:lineRule="auto"/>
              <w:ind w:firstLine="0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Сведения</w:t>
            </w:r>
            <w:r w:rsidR="000338BC"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 xml:space="preserve"> </w:t>
            </w: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о</w:t>
            </w:r>
            <w:r w:rsidR="000338BC"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 xml:space="preserve"> </w:t>
            </w: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прикреплении</w:t>
            </w:r>
            <w:r w:rsidR="000338BC"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 xml:space="preserve"> </w:t>
            </w: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к</w:t>
            </w:r>
            <w:r w:rsidR="000338BC"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 xml:space="preserve"> </w:t>
            </w: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медицинской</w:t>
            </w:r>
            <w:r w:rsidR="000338BC"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 xml:space="preserve"> </w:t>
            </w: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организации</w:t>
            </w:r>
          </w:p>
        </w:tc>
        <w:tc>
          <w:tcPr>
            <w:tcW w:w="5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89819C0" w14:textId="77777777" w:rsidR="004728F3" w:rsidRPr="000F100B" w:rsidRDefault="004728F3" w:rsidP="009C6269">
            <w:pPr>
              <w:spacing w:after="0" w:line="240" w:lineRule="auto"/>
              <w:ind w:firstLine="0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0,77%</w:t>
            </w:r>
          </w:p>
        </w:tc>
      </w:tr>
      <w:tr w:rsidR="004728F3" w:rsidRPr="000F100B" w14:paraId="34EB9947" w14:textId="77777777" w:rsidTr="008C2D0F">
        <w:trPr>
          <w:trHeight w:val="600"/>
        </w:trPr>
        <w:tc>
          <w:tcPr>
            <w:tcW w:w="793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50255F4" w14:textId="77777777" w:rsidR="004728F3" w:rsidRPr="000F100B" w:rsidRDefault="004728F3" w:rsidP="009C6269">
            <w:pPr>
              <w:spacing w:after="0" w:line="240" w:lineRule="auto"/>
              <w:ind w:firstLine="0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lastRenderedPageBreak/>
              <w:t>Замена</w:t>
            </w:r>
            <w:r w:rsidR="000338BC"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 xml:space="preserve"> </w:t>
            </w: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паспорта</w:t>
            </w:r>
            <w:r w:rsidR="000338BC"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 xml:space="preserve"> </w:t>
            </w: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гражданина</w:t>
            </w:r>
            <w:r w:rsidR="000338BC"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 xml:space="preserve"> </w:t>
            </w: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Российской</w:t>
            </w:r>
            <w:r w:rsidR="000338BC"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 xml:space="preserve"> </w:t>
            </w: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Федерации</w:t>
            </w:r>
            <w:r w:rsidR="000338BC"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 xml:space="preserve"> </w:t>
            </w: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в</w:t>
            </w:r>
            <w:r w:rsidR="000338BC"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 xml:space="preserve"> </w:t>
            </w: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случае</w:t>
            </w:r>
            <w:r w:rsidR="000338BC"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 xml:space="preserve"> </w:t>
            </w: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достижения</w:t>
            </w:r>
            <w:r w:rsidR="000338BC"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 xml:space="preserve"> </w:t>
            </w: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возраста</w:t>
            </w:r>
            <w:r w:rsidR="000338BC"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 xml:space="preserve"> </w:t>
            </w: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20</w:t>
            </w:r>
            <w:r w:rsidR="000338BC"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 xml:space="preserve"> </w:t>
            </w: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или</w:t>
            </w:r>
            <w:r w:rsidR="000338BC"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 xml:space="preserve"> </w:t>
            </w: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45</w:t>
            </w:r>
            <w:r w:rsidR="000338BC"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 xml:space="preserve"> </w:t>
            </w: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лет</w:t>
            </w:r>
          </w:p>
        </w:tc>
        <w:tc>
          <w:tcPr>
            <w:tcW w:w="5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5A84F00" w14:textId="77777777" w:rsidR="004728F3" w:rsidRPr="000F100B" w:rsidRDefault="004728F3" w:rsidP="009C6269">
            <w:pPr>
              <w:spacing w:after="0" w:line="240" w:lineRule="auto"/>
              <w:ind w:firstLine="0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0,74%</w:t>
            </w:r>
          </w:p>
        </w:tc>
      </w:tr>
      <w:tr w:rsidR="004728F3" w:rsidRPr="000F100B" w14:paraId="317FF576" w14:textId="77777777" w:rsidTr="008C2D0F">
        <w:trPr>
          <w:trHeight w:val="300"/>
        </w:trPr>
        <w:tc>
          <w:tcPr>
            <w:tcW w:w="793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D64104F" w14:textId="77777777" w:rsidR="004728F3" w:rsidRPr="000F100B" w:rsidRDefault="004728F3" w:rsidP="009C6269">
            <w:pPr>
              <w:spacing w:after="0" w:line="240" w:lineRule="auto"/>
              <w:ind w:firstLine="0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Узнай</w:t>
            </w:r>
            <w:r w:rsidR="000338BC"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 xml:space="preserve"> </w:t>
            </w: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свой</w:t>
            </w:r>
            <w:r w:rsidR="000338BC"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 xml:space="preserve"> </w:t>
            </w: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ИНН</w:t>
            </w:r>
          </w:p>
        </w:tc>
        <w:tc>
          <w:tcPr>
            <w:tcW w:w="5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2D28689" w14:textId="77777777" w:rsidR="004728F3" w:rsidRPr="000F100B" w:rsidRDefault="004728F3" w:rsidP="009C6269">
            <w:pPr>
              <w:spacing w:after="0" w:line="240" w:lineRule="auto"/>
              <w:ind w:firstLine="0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0,71%</w:t>
            </w:r>
          </w:p>
        </w:tc>
      </w:tr>
      <w:tr w:rsidR="004728F3" w:rsidRPr="000F100B" w14:paraId="086A12E3" w14:textId="77777777" w:rsidTr="008C2D0F">
        <w:trPr>
          <w:trHeight w:val="300"/>
        </w:trPr>
        <w:tc>
          <w:tcPr>
            <w:tcW w:w="793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4F8727B" w14:textId="77777777" w:rsidR="004728F3" w:rsidRPr="000F100B" w:rsidRDefault="004728F3" w:rsidP="009C6269">
            <w:pPr>
              <w:spacing w:after="0" w:line="240" w:lineRule="auto"/>
              <w:ind w:firstLine="0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Регистрация</w:t>
            </w:r>
            <w:r w:rsidR="000338BC"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 xml:space="preserve"> </w:t>
            </w: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гражданина</w:t>
            </w:r>
            <w:r w:rsidR="000338BC"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 xml:space="preserve"> </w:t>
            </w: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по</w:t>
            </w:r>
            <w:r w:rsidR="000338BC"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 xml:space="preserve"> </w:t>
            </w: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месту</w:t>
            </w:r>
            <w:r w:rsidR="000338BC"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 xml:space="preserve"> </w:t>
            </w: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пребывания</w:t>
            </w:r>
          </w:p>
        </w:tc>
        <w:tc>
          <w:tcPr>
            <w:tcW w:w="5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A4C9E85" w14:textId="77777777" w:rsidR="004728F3" w:rsidRPr="000F100B" w:rsidRDefault="004728F3" w:rsidP="009C6269">
            <w:pPr>
              <w:spacing w:after="0" w:line="240" w:lineRule="auto"/>
              <w:ind w:firstLine="0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0,66%</w:t>
            </w:r>
          </w:p>
        </w:tc>
      </w:tr>
      <w:tr w:rsidR="004728F3" w:rsidRPr="000F100B" w14:paraId="2EC55893" w14:textId="77777777" w:rsidTr="008C2D0F">
        <w:trPr>
          <w:trHeight w:val="1200"/>
        </w:trPr>
        <w:tc>
          <w:tcPr>
            <w:tcW w:w="793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8633547" w14:textId="77777777" w:rsidR="004728F3" w:rsidRPr="000F100B" w:rsidRDefault="004728F3" w:rsidP="009C6269">
            <w:pPr>
              <w:spacing w:after="0" w:line="240" w:lineRule="auto"/>
              <w:ind w:firstLine="0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Направление</w:t>
            </w:r>
            <w:r w:rsidR="000338BC"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 xml:space="preserve"> </w:t>
            </w: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в</w:t>
            </w:r>
            <w:r w:rsidR="000338BC"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 xml:space="preserve"> </w:t>
            </w: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подразделения</w:t>
            </w:r>
            <w:r w:rsidR="000338BC"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 xml:space="preserve"> </w:t>
            </w: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Федеральной</w:t>
            </w:r>
            <w:r w:rsidR="000338BC"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 xml:space="preserve"> </w:t>
            </w: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службы</w:t>
            </w:r>
            <w:r w:rsidR="000338BC"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 xml:space="preserve"> </w:t>
            </w: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войск</w:t>
            </w:r>
            <w:r w:rsidR="000338BC"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 xml:space="preserve"> </w:t>
            </w: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национальной</w:t>
            </w:r>
            <w:r w:rsidR="000338BC"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 xml:space="preserve"> </w:t>
            </w: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гвардии</w:t>
            </w:r>
            <w:r w:rsidR="000338BC"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 xml:space="preserve"> </w:t>
            </w: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Российской</w:t>
            </w:r>
            <w:r w:rsidR="000338BC"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 xml:space="preserve"> </w:t>
            </w: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Федерации</w:t>
            </w:r>
            <w:r w:rsidR="000338BC"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 xml:space="preserve"> </w:t>
            </w: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уведомления</w:t>
            </w:r>
            <w:r w:rsidR="000338BC"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 xml:space="preserve"> </w:t>
            </w: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о</w:t>
            </w:r>
            <w:r w:rsidR="000338BC"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 xml:space="preserve"> </w:t>
            </w: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начале</w:t>
            </w:r>
            <w:r w:rsidR="000338BC"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 xml:space="preserve"> </w:t>
            </w: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и</w:t>
            </w:r>
            <w:r w:rsidR="000338BC"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 xml:space="preserve"> </w:t>
            </w: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об</w:t>
            </w:r>
            <w:r w:rsidR="000338BC"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 xml:space="preserve"> </w:t>
            </w: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окончании</w:t>
            </w:r>
            <w:r w:rsidR="000338BC"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 xml:space="preserve"> </w:t>
            </w: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оказания</w:t>
            </w:r>
            <w:r w:rsidR="000338BC"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 xml:space="preserve"> </w:t>
            </w: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охранных</w:t>
            </w:r>
            <w:r w:rsidR="000338BC"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 xml:space="preserve"> </w:t>
            </w: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услуг,</w:t>
            </w:r>
            <w:r w:rsidR="000338BC"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 xml:space="preserve"> </w:t>
            </w: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изменении</w:t>
            </w:r>
            <w:r w:rsidR="000338BC"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 xml:space="preserve"> </w:t>
            </w: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состава</w:t>
            </w:r>
            <w:r w:rsidR="000338BC"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 xml:space="preserve"> </w:t>
            </w: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учредителей</w:t>
            </w:r>
            <w:r w:rsidR="000338BC"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 xml:space="preserve"> </w:t>
            </w: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(участников)</w:t>
            </w:r>
            <w:r w:rsidR="000338BC"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 xml:space="preserve"> </w:t>
            </w:r>
          </w:p>
        </w:tc>
        <w:tc>
          <w:tcPr>
            <w:tcW w:w="5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0FFC214" w14:textId="77777777" w:rsidR="004728F3" w:rsidRPr="000F100B" w:rsidRDefault="004728F3" w:rsidP="009C6269">
            <w:pPr>
              <w:spacing w:after="0" w:line="240" w:lineRule="auto"/>
              <w:ind w:firstLine="0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0,66%</w:t>
            </w:r>
          </w:p>
        </w:tc>
      </w:tr>
      <w:tr w:rsidR="004728F3" w:rsidRPr="000F100B" w14:paraId="1CF8D1EF" w14:textId="77777777" w:rsidTr="008C2D0F">
        <w:trPr>
          <w:trHeight w:val="300"/>
        </w:trPr>
        <w:tc>
          <w:tcPr>
            <w:tcW w:w="793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3E3DB0A" w14:textId="77777777" w:rsidR="004728F3" w:rsidRPr="000F100B" w:rsidRDefault="004728F3" w:rsidP="009C6269">
            <w:pPr>
              <w:spacing w:after="0" w:line="240" w:lineRule="auto"/>
              <w:ind w:firstLine="0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Заполнение</w:t>
            </w:r>
            <w:r w:rsidR="000338BC"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 xml:space="preserve"> </w:t>
            </w: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переписных</w:t>
            </w:r>
            <w:r w:rsidR="000338BC"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 xml:space="preserve"> </w:t>
            </w: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листов</w:t>
            </w:r>
            <w:r w:rsidR="000338BC"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 xml:space="preserve"> </w:t>
            </w: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в</w:t>
            </w:r>
            <w:r w:rsidR="000338BC"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 xml:space="preserve"> </w:t>
            </w: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электронной</w:t>
            </w:r>
            <w:r w:rsidR="000338BC"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 xml:space="preserve"> </w:t>
            </w: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форме</w:t>
            </w:r>
          </w:p>
        </w:tc>
        <w:tc>
          <w:tcPr>
            <w:tcW w:w="5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756EE18" w14:textId="77777777" w:rsidR="004728F3" w:rsidRPr="000F100B" w:rsidRDefault="004728F3" w:rsidP="009C6269">
            <w:pPr>
              <w:spacing w:after="0" w:line="240" w:lineRule="auto"/>
              <w:ind w:firstLine="0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0,61%</w:t>
            </w:r>
          </w:p>
        </w:tc>
      </w:tr>
      <w:tr w:rsidR="004728F3" w:rsidRPr="000F100B" w14:paraId="5A8FE128" w14:textId="77777777" w:rsidTr="008C2D0F">
        <w:trPr>
          <w:trHeight w:val="2100"/>
        </w:trPr>
        <w:tc>
          <w:tcPr>
            <w:tcW w:w="793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09A6EAE" w14:textId="77777777" w:rsidR="004728F3" w:rsidRPr="000F100B" w:rsidRDefault="004728F3" w:rsidP="009C6269">
            <w:pPr>
              <w:spacing w:after="0" w:line="240" w:lineRule="auto"/>
              <w:ind w:firstLine="0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Замена</w:t>
            </w:r>
            <w:r w:rsidR="000338BC"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 xml:space="preserve"> </w:t>
            </w: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водительского</w:t>
            </w:r>
            <w:r w:rsidR="000338BC"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 xml:space="preserve"> </w:t>
            </w: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удостоверения</w:t>
            </w:r>
            <w:r w:rsidR="000338BC"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 xml:space="preserve"> </w:t>
            </w: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при</w:t>
            </w:r>
            <w:r w:rsidR="000338BC"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 xml:space="preserve"> </w:t>
            </w: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изменении</w:t>
            </w:r>
            <w:r w:rsidR="000338BC"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 xml:space="preserve"> </w:t>
            </w: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содержащихся</w:t>
            </w:r>
            <w:r w:rsidR="000338BC"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 xml:space="preserve"> </w:t>
            </w: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в</w:t>
            </w:r>
            <w:r w:rsidR="000338BC"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 xml:space="preserve"> </w:t>
            </w: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водительском</w:t>
            </w:r>
            <w:r w:rsidR="000338BC"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 xml:space="preserve"> </w:t>
            </w: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удостоверении</w:t>
            </w:r>
            <w:r w:rsidR="000338BC"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 xml:space="preserve"> </w:t>
            </w: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персональных</w:t>
            </w:r>
            <w:r w:rsidR="000338BC"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 xml:space="preserve"> </w:t>
            </w: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данных</w:t>
            </w:r>
            <w:r w:rsidR="000338BC"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 xml:space="preserve"> </w:t>
            </w: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его</w:t>
            </w:r>
            <w:r w:rsidR="000338BC"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 xml:space="preserve"> </w:t>
            </w: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владельца</w:t>
            </w:r>
            <w:r w:rsidR="000338BC"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 xml:space="preserve"> </w:t>
            </w: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либо</w:t>
            </w:r>
            <w:r w:rsidR="000338BC"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 xml:space="preserve"> </w:t>
            </w: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в</w:t>
            </w:r>
            <w:r w:rsidR="000338BC"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 xml:space="preserve"> </w:t>
            </w: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случае</w:t>
            </w:r>
            <w:r w:rsidR="000338BC"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 xml:space="preserve"> </w:t>
            </w: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если</w:t>
            </w:r>
            <w:r w:rsidR="000338BC"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 xml:space="preserve"> </w:t>
            </w: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водительское</w:t>
            </w:r>
            <w:r w:rsidR="000338BC"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 xml:space="preserve"> </w:t>
            </w: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удостоверение</w:t>
            </w:r>
            <w:r w:rsidR="000338BC"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 xml:space="preserve"> </w:t>
            </w: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пришло</w:t>
            </w:r>
            <w:r w:rsidR="000338BC"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 xml:space="preserve"> </w:t>
            </w: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в</w:t>
            </w:r>
            <w:r w:rsidR="000338BC"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 xml:space="preserve"> </w:t>
            </w: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негодность</w:t>
            </w:r>
            <w:r w:rsidR="000338BC"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 xml:space="preserve"> </w:t>
            </w: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для</w:t>
            </w:r>
            <w:r w:rsidR="000338BC"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 xml:space="preserve"> </w:t>
            </w: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дальнейшего</w:t>
            </w:r>
            <w:r w:rsidR="000338BC"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 xml:space="preserve"> </w:t>
            </w: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использования</w:t>
            </w:r>
            <w:r w:rsidR="000338BC"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 xml:space="preserve"> </w:t>
            </w: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вследствие</w:t>
            </w:r>
            <w:r w:rsidR="000338BC"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 xml:space="preserve"> </w:t>
            </w: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износа,</w:t>
            </w:r>
            <w:r w:rsidR="000338BC"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 xml:space="preserve"> </w:t>
            </w: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повреждения</w:t>
            </w:r>
            <w:r w:rsidR="000338BC"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 xml:space="preserve"> </w:t>
            </w: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или</w:t>
            </w:r>
            <w:r w:rsidR="000338BC"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 xml:space="preserve"> </w:t>
            </w: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других</w:t>
            </w:r>
            <w:r w:rsidR="000338BC"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 xml:space="preserve"> </w:t>
            </w: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причин</w:t>
            </w:r>
            <w:r w:rsidR="000338BC"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 xml:space="preserve"> </w:t>
            </w: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и</w:t>
            </w:r>
            <w:r w:rsidR="000338BC"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 xml:space="preserve"> </w:t>
            </w: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сведения,</w:t>
            </w:r>
            <w:r w:rsidR="000338BC"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 xml:space="preserve"> </w:t>
            </w: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указанные</w:t>
            </w:r>
            <w:r w:rsidR="000338BC"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 xml:space="preserve"> </w:t>
            </w: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в</w:t>
            </w:r>
            <w:r w:rsidR="000338BC"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 xml:space="preserve"> </w:t>
            </w: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нем</w:t>
            </w:r>
            <w:r w:rsidR="000338BC"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 xml:space="preserve"> </w:t>
            </w: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(либо</w:t>
            </w:r>
            <w:r w:rsidR="000338BC"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 xml:space="preserve"> </w:t>
            </w: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в</w:t>
            </w:r>
            <w:r w:rsidR="000338BC"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 xml:space="preserve"> </w:t>
            </w: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его</w:t>
            </w:r>
            <w:r w:rsidR="000338BC"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 xml:space="preserve"> </w:t>
            </w: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части),</w:t>
            </w:r>
            <w:r w:rsidR="000338BC"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 xml:space="preserve"> </w:t>
            </w: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невозможно</w:t>
            </w:r>
            <w:r w:rsidR="000338BC"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 xml:space="preserve"> </w:t>
            </w: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определить</w:t>
            </w:r>
            <w:r w:rsidR="000338BC"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 xml:space="preserve"> </w:t>
            </w: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визуально</w:t>
            </w:r>
            <w:r w:rsidR="000338BC"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 xml:space="preserve"> </w:t>
            </w: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либо</w:t>
            </w:r>
            <w:r w:rsidR="000338BC"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 xml:space="preserve"> </w:t>
            </w: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в</w:t>
            </w:r>
            <w:r w:rsidR="000338BC"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 xml:space="preserve"> </w:t>
            </w: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случае</w:t>
            </w:r>
            <w:r w:rsidR="000338BC"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 xml:space="preserve"> </w:t>
            </w: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его</w:t>
            </w:r>
            <w:r w:rsidR="000338BC"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 xml:space="preserve"> </w:t>
            </w: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утраты</w:t>
            </w:r>
            <w:r w:rsidR="000338BC"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 xml:space="preserve"> </w:t>
            </w: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(хищения)</w:t>
            </w:r>
          </w:p>
        </w:tc>
        <w:tc>
          <w:tcPr>
            <w:tcW w:w="5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F94CD2D" w14:textId="77777777" w:rsidR="004728F3" w:rsidRPr="000F100B" w:rsidRDefault="004728F3" w:rsidP="009C6269">
            <w:pPr>
              <w:spacing w:after="0" w:line="240" w:lineRule="auto"/>
              <w:ind w:firstLine="0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0,59%</w:t>
            </w:r>
          </w:p>
        </w:tc>
      </w:tr>
      <w:tr w:rsidR="004728F3" w:rsidRPr="000F100B" w14:paraId="50E63F90" w14:textId="77777777" w:rsidTr="008C2D0F">
        <w:trPr>
          <w:trHeight w:val="300"/>
        </w:trPr>
        <w:tc>
          <w:tcPr>
            <w:tcW w:w="793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CBDA301" w14:textId="77777777" w:rsidR="004728F3" w:rsidRPr="000F100B" w:rsidRDefault="004728F3" w:rsidP="009C6269">
            <w:pPr>
              <w:spacing w:after="0" w:line="240" w:lineRule="auto"/>
              <w:ind w:firstLine="0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Прекращение</w:t>
            </w:r>
            <w:r w:rsidR="000338BC"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 xml:space="preserve"> </w:t>
            </w: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регистрации</w:t>
            </w:r>
            <w:r w:rsidR="000338BC"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 xml:space="preserve"> </w:t>
            </w: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транспортного</w:t>
            </w:r>
            <w:r w:rsidR="000338BC"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 xml:space="preserve"> </w:t>
            </w: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средства</w:t>
            </w:r>
            <w:r w:rsidR="000338BC"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 xml:space="preserve"> </w:t>
            </w: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в</w:t>
            </w:r>
            <w:r w:rsidR="000338BC"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 xml:space="preserve"> </w:t>
            </w: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связи</w:t>
            </w:r>
            <w:r w:rsidR="000338BC"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 xml:space="preserve"> </w:t>
            </w: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с</w:t>
            </w:r>
            <w:r w:rsidR="000338BC"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 xml:space="preserve"> </w:t>
            </w: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утратой.</w:t>
            </w:r>
          </w:p>
        </w:tc>
        <w:tc>
          <w:tcPr>
            <w:tcW w:w="5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22357A5" w14:textId="77777777" w:rsidR="004728F3" w:rsidRPr="000F100B" w:rsidRDefault="004728F3" w:rsidP="009C6269">
            <w:pPr>
              <w:spacing w:after="0" w:line="240" w:lineRule="auto"/>
              <w:ind w:firstLine="0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0,59%</w:t>
            </w:r>
          </w:p>
        </w:tc>
      </w:tr>
      <w:tr w:rsidR="004728F3" w:rsidRPr="000F100B" w14:paraId="7F1CFCD0" w14:textId="77777777" w:rsidTr="008C2D0F">
        <w:trPr>
          <w:trHeight w:val="1200"/>
        </w:trPr>
        <w:tc>
          <w:tcPr>
            <w:tcW w:w="793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C216370" w14:textId="77777777" w:rsidR="004728F3" w:rsidRPr="000F100B" w:rsidRDefault="004728F3" w:rsidP="009C6269">
            <w:pPr>
              <w:spacing w:after="0" w:line="240" w:lineRule="auto"/>
              <w:ind w:firstLine="0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Изменение</w:t>
            </w:r>
            <w:r w:rsidR="000338BC"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 xml:space="preserve">  </w:t>
            </w: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регистрационных</w:t>
            </w:r>
            <w:r w:rsidR="000338BC"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 xml:space="preserve"> </w:t>
            </w: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данных</w:t>
            </w:r>
            <w:r w:rsidR="000338BC"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 xml:space="preserve"> </w:t>
            </w: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транспортных</w:t>
            </w:r>
            <w:r w:rsidR="000338BC"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 xml:space="preserve"> </w:t>
            </w: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средств,</w:t>
            </w:r>
            <w:r w:rsidR="000338BC"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 xml:space="preserve">  </w:t>
            </w: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связанных</w:t>
            </w:r>
            <w:r w:rsidR="000338BC"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 xml:space="preserve"> </w:t>
            </w: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с</w:t>
            </w:r>
            <w:r w:rsidR="000338BC"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 xml:space="preserve"> </w:t>
            </w: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выдачей</w:t>
            </w:r>
            <w:r w:rsidR="000338BC"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 xml:space="preserve"> </w:t>
            </w: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дубликатов</w:t>
            </w:r>
            <w:r w:rsidR="000338BC"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 xml:space="preserve"> </w:t>
            </w: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свидетельств</w:t>
            </w:r>
            <w:r w:rsidR="000338BC"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 xml:space="preserve"> </w:t>
            </w: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о</w:t>
            </w:r>
            <w:r w:rsidR="000338BC"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 xml:space="preserve"> </w:t>
            </w: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регистрации,</w:t>
            </w:r>
            <w:r w:rsidR="000338BC"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 xml:space="preserve"> </w:t>
            </w: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ПТС,</w:t>
            </w:r>
            <w:r w:rsidR="000338BC"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 xml:space="preserve"> </w:t>
            </w: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регистрационных</w:t>
            </w:r>
            <w:r w:rsidR="000338BC"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 xml:space="preserve"> </w:t>
            </w: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знаков</w:t>
            </w:r>
            <w:r w:rsidR="000338BC"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 xml:space="preserve"> </w:t>
            </w: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транспортных</w:t>
            </w:r>
            <w:r w:rsidR="000338BC"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 xml:space="preserve"> </w:t>
            </w: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средств,</w:t>
            </w:r>
            <w:r w:rsidR="000338BC"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 xml:space="preserve"> </w:t>
            </w: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взамен</w:t>
            </w:r>
            <w:r w:rsidR="000338BC"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 xml:space="preserve"> </w:t>
            </w: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утраченных,</w:t>
            </w:r>
            <w:r w:rsidR="000338BC"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 xml:space="preserve"> </w:t>
            </w: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непригодных</w:t>
            </w:r>
            <w:r w:rsidR="000338BC"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 xml:space="preserve"> </w:t>
            </w: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для</w:t>
            </w:r>
            <w:r w:rsidR="000338BC"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 xml:space="preserve"> </w:t>
            </w: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пользования</w:t>
            </w:r>
          </w:p>
        </w:tc>
        <w:tc>
          <w:tcPr>
            <w:tcW w:w="5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7F07749" w14:textId="77777777" w:rsidR="004728F3" w:rsidRPr="000F100B" w:rsidRDefault="004728F3" w:rsidP="009C6269">
            <w:pPr>
              <w:spacing w:after="0" w:line="240" w:lineRule="auto"/>
              <w:ind w:firstLine="0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0,57%</w:t>
            </w:r>
          </w:p>
        </w:tc>
      </w:tr>
      <w:tr w:rsidR="004728F3" w:rsidRPr="000F100B" w14:paraId="40C67F48" w14:textId="77777777" w:rsidTr="009C6269">
        <w:trPr>
          <w:trHeight w:val="300"/>
        </w:trPr>
        <w:tc>
          <w:tcPr>
            <w:tcW w:w="793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3985BE"/>
            <w:vAlign w:val="center"/>
            <w:hideMark/>
          </w:tcPr>
          <w:p w14:paraId="161BBAD7" w14:textId="77777777" w:rsidR="004728F3" w:rsidRPr="000F100B" w:rsidRDefault="004728F3" w:rsidP="009C6269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b/>
                <w:color w:val="FFFFFF" w:themeColor="background1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b/>
                <w:color w:val="FFFFFF" w:themeColor="background1"/>
                <w:szCs w:val="24"/>
                <w:lang w:eastAsia="ru-RU"/>
              </w:rPr>
              <w:t>Итого:</w:t>
            </w:r>
          </w:p>
        </w:tc>
        <w:tc>
          <w:tcPr>
            <w:tcW w:w="5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3985BE"/>
            <w:noWrap/>
            <w:vAlign w:val="bottom"/>
            <w:hideMark/>
          </w:tcPr>
          <w:p w14:paraId="40DB8693" w14:textId="77777777" w:rsidR="004728F3" w:rsidRPr="000F100B" w:rsidRDefault="004728F3" w:rsidP="009C6269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b/>
                <w:color w:val="FFFFFF" w:themeColor="background1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b/>
                <w:color w:val="FFFFFF" w:themeColor="background1"/>
                <w:szCs w:val="24"/>
                <w:lang w:eastAsia="ru-RU"/>
              </w:rPr>
              <w:t>71,14%</w:t>
            </w:r>
          </w:p>
        </w:tc>
      </w:tr>
    </w:tbl>
    <w:p w14:paraId="1A0DCABF" w14:textId="77777777" w:rsidR="004728F3" w:rsidRPr="000F100B" w:rsidRDefault="004728F3" w:rsidP="004728F3">
      <w:pPr>
        <w:spacing w:after="120"/>
      </w:pPr>
    </w:p>
    <w:p w14:paraId="1E27AFD8" w14:textId="77777777" w:rsidR="004728F3" w:rsidRPr="000F100B" w:rsidRDefault="004728F3" w:rsidP="004728F3">
      <w:pPr>
        <w:spacing w:after="120"/>
      </w:pPr>
      <w:r w:rsidRPr="000F100B">
        <w:t>По</w:t>
      </w:r>
      <w:r w:rsidR="000338BC" w:rsidRPr="000F100B">
        <w:t xml:space="preserve"> </w:t>
      </w:r>
      <w:r w:rsidRPr="000F100B">
        <w:t>итогу</w:t>
      </w:r>
      <w:r w:rsidR="000338BC" w:rsidRPr="000F100B">
        <w:t xml:space="preserve"> </w:t>
      </w:r>
      <w:r w:rsidRPr="000F100B">
        <w:t>анализа</w:t>
      </w:r>
      <w:r w:rsidR="000338BC" w:rsidRPr="000F100B">
        <w:t xml:space="preserve"> </w:t>
      </w:r>
      <w:r w:rsidRPr="000F100B">
        <w:t>указанных</w:t>
      </w:r>
      <w:r w:rsidR="000338BC" w:rsidRPr="000F100B">
        <w:t xml:space="preserve"> </w:t>
      </w:r>
      <w:r w:rsidRPr="000F100B">
        <w:t>услуг</w:t>
      </w:r>
      <w:r w:rsidR="000338BC" w:rsidRPr="000F100B">
        <w:t xml:space="preserve"> </w:t>
      </w:r>
      <w:r w:rsidRPr="000F100B">
        <w:t>было</w:t>
      </w:r>
      <w:r w:rsidR="000338BC" w:rsidRPr="000F100B">
        <w:t xml:space="preserve"> </w:t>
      </w:r>
      <w:r w:rsidRPr="000F100B">
        <w:t>определено,</w:t>
      </w:r>
      <w:r w:rsidR="000338BC" w:rsidRPr="000F100B">
        <w:t xml:space="preserve"> </w:t>
      </w:r>
      <w:r w:rsidRPr="000F100B">
        <w:t>что</w:t>
      </w:r>
      <w:r w:rsidR="000338BC" w:rsidRPr="000F100B">
        <w:t xml:space="preserve"> </w:t>
      </w:r>
      <w:r w:rsidRPr="000F100B">
        <w:t>данные</w:t>
      </w:r>
      <w:r w:rsidR="000338BC" w:rsidRPr="000F100B">
        <w:t xml:space="preserve"> </w:t>
      </w:r>
      <w:r w:rsidRPr="000F100B">
        <w:t>услуги</w:t>
      </w:r>
      <w:r w:rsidR="000338BC" w:rsidRPr="000F100B">
        <w:t xml:space="preserve"> </w:t>
      </w:r>
      <w:r w:rsidRPr="000F100B">
        <w:t>могут</w:t>
      </w:r>
      <w:r w:rsidR="000338BC" w:rsidRPr="000F100B">
        <w:t xml:space="preserve"> </w:t>
      </w:r>
      <w:r w:rsidRPr="000F100B">
        <w:t>быть</w:t>
      </w:r>
      <w:r w:rsidR="000338BC" w:rsidRPr="000F100B">
        <w:t xml:space="preserve"> </w:t>
      </w:r>
      <w:r w:rsidRPr="000F100B">
        <w:t>оказаны</w:t>
      </w:r>
      <w:r w:rsidR="000338BC" w:rsidRPr="000F100B">
        <w:t xml:space="preserve"> </w:t>
      </w:r>
      <w:r w:rsidRPr="000F100B">
        <w:t>с</w:t>
      </w:r>
      <w:r w:rsidR="000338BC" w:rsidRPr="000F100B">
        <w:t xml:space="preserve"> </w:t>
      </w:r>
      <w:r w:rsidRPr="000F100B">
        <w:t>использованием</w:t>
      </w:r>
      <w:r w:rsidR="000338BC" w:rsidRPr="000F100B">
        <w:t xml:space="preserve"> </w:t>
      </w:r>
      <w:r w:rsidRPr="000F100B">
        <w:rPr>
          <w:b/>
        </w:rPr>
        <w:t>11</w:t>
      </w:r>
      <w:r w:rsidR="000338BC" w:rsidRPr="000F100B">
        <w:rPr>
          <w:b/>
        </w:rPr>
        <w:t xml:space="preserve"> </w:t>
      </w:r>
      <w:r w:rsidRPr="000F100B">
        <w:rPr>
          <w:b/>
        </w:rPr>
        <w:t>видов</w:t>
      </w:r>
      <w:r w:rsidR="000338BC" w:rsidRPr="000F100B">
        <w:rPr>
          <w:b/>
        </w:rPr>
        <w:t xml:space="preserve"> </w:t>
      </w:r>
      <w:r w:rsidRPr="000F100B">
        <w:rPr>
          <w:b/>
        </w:rPr>
        <w:t>обязательных</w:t>
      </w:r>
      <w:r w:rsidR="000338BC" w:rsidRPr="000F100B">
        <w:rPr>
          <w:b/>
        </w:rPr>
        <w:t xml:space="preserve"> </w:t>
      </w:r>
      <w:r w:rsidRPr="000F100B">
        <w:rPr>
          <w:b/>
        </w:rPr>
        <w:t>документов</w:t>
      </w:r>
      <w:r w:rsidRPr="000F100B">
        <w:t>.</w:t>
      </w:r>
    </w:p>
    <w:p w14:paraId="7391BC9E" w14:textId="77777777" w:rsidR="004728F3" w:rsidRPr="000F100B" w:rsidRDefault="004728F3" w:rsidP="004728F3">
      <w:pPr>
        <w:spacing w:after="120"/>
      </w:pPr>
      <w:r w:rsidRPr="000F100B">
        <w:t>Мастер-системами</w:t>
      </w:r>
      <w:r w:rsidR="000338BC" w:rsidRPr="000F100B">
        <w:t xml:space="preserve"> </w:t>
      </w:r>
      <w:r w:rsidRPr="000F100B">
        <w:t>данных</w:t>
      </w:r>
      <w:r w:rsidR="000338BC" w:rsidRPr="000F100B">
        <w:t xml:space="preserve"> </w:t>
      </w:r>
      <w:r w:rsidRPr="000F100B">
        <w:t>требуемых</w:t>
      </w:r>
      <w:r w:rsidR="000338BC" w:rsidRPr="000F100B">
        <w:t xml:space="preserve"> </w:t>
      </w:r>
      <w:r w:rsidRPr="000F100B">
        <w:t>для</w:t>
      </w:r>
      <w:r w:rsidR="000338BC" w:rsidRPr="000F100B">
        <w:t xml:space="preserve"> </w:t>
      </w:r>
      <w:r w:rsidRPr="000F100B">
        <w:t>оказания</w:t>
      </w:r>
      <w:r w:rsidR="000338BC" w:rsidRPr="000F100B">
        <w:t xml:space="preserve"> </w:t>
      </w:r>
      <w:r w:rsidRPr="000F100B">
        <w:t>указанных</w:t>
      </w:r>
      <w:r w:rsidR="000338BC" w:rsidRPr="000F100B">
        <w:t xml:space="preserve"> </w:t>
      </w:r>
      <w:r w:rsidRPr="000F100B">
        <w:t>выше</w:t>
      </w:r>
      <w:r w:rsidR="000338BC" w:rsidRPr="000F100B">
        <w:t xml:space="preserve"> </w:t>
      </w:r>
      <w:r w:rsidRPr="000F100B">
        <w:t>услуг</w:t>
      </w:r>
      <w:r w:rsidR="000338BC" w:rsidRPr="000F100B">
        <w:t xml:space="preserve"> </w:t>
      </w:r>
      <w:r w:rsidRPr="000F100B">
        <w:t>могут</w:t>
      </w:r>
      <w:r w:rsidR="000338BC" w:rsidRPr="000F100B">
        <w:t xml:space="preserve"> </w:t>
      </w:r>
      <w:r w:rsidRPr="000F100B">
        <w:t>выступать</w:t>
      </w:r>
      <w:r w:rsidR="000338BC" w:rsidRPr="000F100B">
        <w:t xml:space="preserve"> </w:t>
      </w:r>
      <w:r w:rsidR="00EE76A3">
        <w:rPr>
          <w:b/>
        </w:rPr>
        <w:t>6</w:t>
      </w:r>
      <w:r w:rsidR="000338BC" w:rsidRPr="000F100B">
        <w:rPr>
          <w:b/>
        </w:rPr>
        <w:t xml:space="preserve"> </w:t>
      </w:r>
      <w:r w:rsidRPr="000F100B">
        <w:rPr>
          <w:b/>
        </w:rPr>
        <w:t>ведомств</w:t>
      </w:r>
      <w:r w:rsidRPr="000F100B">
        <w:t>:</w:t>
      </w:r>
      <w:r w:rsidR="000338BC" w:rsidRPr="000F100B">
        <w:t xml:space="preserve"> </w:t>
      </w:r>
      <w:r w:rsidRPr="000F100B">
        <w:t>МВД</w:t>
      </w:r>
      <w:r w:rsidR="000338BC" w:rsidRPr="000F100B">
        <w:t xml:space="preserve"> </w:t>
      </w:r>
      <w:r w:rsidR="002756AA" w:rsidRPr="000F100B">
        <w:t>России,</w:t>
      </w:r>
      <w:r w:rsidR="000338BC" w:rsidRPr="000F100B">
        <w:t xml:space="preserve"> </w:t>
      </w:r>
      <w:r w:rsidRPr="000F100B">
        <w:t>ПФР</w:t>
      </w:r>
      <w:r w:rsidR="002756AA" w:rsidRPr="000F100B">
        <w:t>,</w:t>
      </w:r>
      <w:r w:rsidR="000338BC" w:rsidRPr="000F100B">
        <w:t xml:space="preserve"> </w:t>
      </w:r>
      <w:r w:rsidRPr="000F100B">
        <w:t>ФНС;</w:t>
      </w:r>
      <w:r w:rsidR="000338BC" w:rsidRPr="000F100B">
        <w:t xml:space="preserve"> </w:t>
      </w:r>
      <w:r w:rsidRPr="000F100B">
        <w:t>Минздрав</w:t>
      </w:r>
      <w:r w:rsidR="000338BC" w:rsidRPr="000F100B">
        <w:t xml:space="preserve"> </w:t>
      </w:r>
      <w:r w:rsidR="002756AA" w:rsidRPr="000F100B">
        <w:t>России</w:t>
      </w:r>
      <w:r w:rsidRPr="000F100B">
        <w:t>;</w:t>
      </w:r>
      <w:r w:rsidR="000338BC" w:rsidRPr="000F100B">
        <w:t xml:space="preserve"> </w:t>
      </w:r>
      <w:r w:rsidRPr="000F100B">
        <w:t>ЗАГС;</w:t>
      </w:r>
      <w:r w:rsidR="00EE76A3">
        <w:t xml:space="preserve"> </w:t>
      </w:r>
      <w:r w:rsidRPr="000F100B">
        <w:t>ФНП</w:t>
      </w:r>
      <w:r w:rsidR="002756AA" w:rsidRPr="000F100B">
        <w:t>.</w:t>
      </w:r>
    </w:p>
    <w:p w14:paraId="38FE00B8" w14:textId="77777777" w:rsidR="004728F3" w:rsidRPr="007720CF" w:rsidRDefault="004728F3" w:rsidP="004728F3">
      <w:pPr>
        <w:spacing w:after="120"/>
      </w:pPr>
      <w:r w:rsidRPr="000F100B">
        <w:t>Со</w:t>
      </w:r>
      <w:r w:rsidR="000338BC" w:rsidRPr="000F100B">
        <w:t xml:space="preserve"> </w:t>
      </w:r>
      <w:r w:rsidRPr="000F100B">
        <w:t>стороны</w:t>
      </w:r>
      <w:r w:rsidR="000338BC" w:rsidRPr="000F100B">
        <w:t xml:space="preserve"> </w:t>
      </w:r>
      <w:r w:rsidRPr="000F100B">
        <w:t>атрибутного</w:t>
      </w:r>
      <w:r w:rsidR="000338BC" w:rsidRPr="000F100B">
        <w:t xml:space="preserve"> </w:t>
      </w:r>
      <w:r w:rsidRPr="000F100B">
        <w:t>состава</w:t>
      </w:r>
      <w:r w:rsidR="000338BC" w:rsidRPr="000F100B">
        <w:t xml:space="preserve"> </w:t>
      </w:r>
      <w:r w:rsidRPr="000F100B">
        <w:t>выделено</w:t>
      </w:r>
      <w:r w:rsidR="000338BC" w:rsidRPr="000F100B">
        <w:t xml:space="preserve"> </w:t>
      </w:r>
      <w:r w:rsidRPr="000F100B">
        <w:t>6</w:t>
      </w:r>
      <w:r w:rsidR="00434FA5" w:rsidRPr="000F100B">
        <w:t>5</w:t>
      </w:r>
      <w:r w:rsidR="000338BC" w:rsidRPr="000F100B">
        <w:t xml:space="preserve"> </w:t>
      </w:r>
      <w:r w:rsidRPr="000F100B">
        <w:t>атрибутов</w:t>
      </w:r>
      <w:r w:rsidR="000338BC" w:rsidRPr="000F100B">
        <w:t xml:space="preserve"> </w:t>
      </w:r>
      <w:r w:rsidRPr="000F100B">
        <w:t>по</w:t>
      </w:r>
      <w:r w:rsidR="000338BC" w:rsidRPr="000F100B">
        <w:t xml:space="preserve"> </w:t>
      </w:r>
      <w:r w:rsidRPr="000F100B">
        <w:t>частоте</w:t>
      </w:r>
      <w:r w:rsidR="000338BC" w:rsidRPr="000F100B">
        <w:t xml:space="preserve"> </w:t>
      </w:r>
      <w:r w:rsidRPr="000F100B">
        <w:t>их</w:t>
      </w:r>
      <w:r w:rsidR="000338BC" w:rsidRPr="000F100B">
        <w:t xml:space="preserve"> </w:t>
      </w:r>
      <w:r w:rsidRPr="000F100B">
        <w:t>использования</w:t>
      </w:r>
      <w:r w:rsidR="000338BC" w:rsidRPr="000F100B">
        <w:t xml:space="preserve"> </w:t>
      </w:r>
      <w:r w:rsidRPr="000F100B">
        <w:t>в</w:t>
      </w:r>
      <w:r w:rsidR="000338BC" w:rsidRPr="000F100B">
        <w:t xml:space="preserve"> </w:t>
      </w:r>
      <w:r w:rsidRPr="000F100B">
        <w:t>государственных</w:t>
      </w:r>
      <w:r w:rsidR="000338BC" w:rsidRPr="000F100B">
        <w:t xml:space="preserve"> </w:t>
      </w:r>
      <w:r w:rsidRPr="000F100B">
        <w:t>услугах.</w:t>
      </w:r>
    </w:p>
    <w:tbl>
      <w:tblPr>
        <w:tblW w:w="5000" w:type="pct"/>
        <w:tblLayout w:type="fixed"/>
        <w:tblLook w:val="04A0" w:firstRow="1" w:lastRow="0" w:firstColumn="1" w:lastColumn="0" w:noHBand="0" w:noVBand="1"/>
      </w:tblPr>
      <w:tblGrid>
        <w:gridCol w:w="657"/>
        <w:gridCol w:w="3450"/>
        <w:gridCol w:w="1608"/>
        <w:gridCol w:w="1149"/>
        <w:gridCol w:w="1050"/>
        <w:gridCol w:w="1715"/>
      </w:tblGrid>
      <w:tr w:rsidR="00B63B0F" w:rsidRPr="000F100B" w14:paraId="12035FDA" w14:textId="77777777" w:rsidTr="00BD2F34">
        <w:trPr>
          <w:trHeight w:val="900"/>
          <w:tblHeader/>
        </w:trPr>
        <w:tc>
          <w:tcPr>
            <w:tcW w:w="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3985BE"/>
            <w:vAlign w:val="center"/>
          </w:tcPr>
          <w:p w14:paraId="7D28FDAB" w14:textId="77777777" w:rsidR="00B63B0F" w:rsidRPr="000F100B" w:rsidRDefault="00B63B0F" w:rsidP="00BD2F34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b/>
                <w:bCs/>
                <w:color w:val="FFFFFF" w:themeColor="background1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b/>
                <w:bCs/>
                <w:color w:val="FFFFFF" w:themeColor="background1"/>
                <w:szCs w:val="24"/>
                <w:lang w:eastAsia="ru-RU"/>
              </w:rPr>
              <w:t xml:space="preserve">№ </w:t>
            </w:r>
            <w:proofErr w:type="spellStart"/>
            <w:r w:rsidRPr="000F100B">
              <w:rPr>
                <w:rFonts w:eastAsia="Times New Roman" w:cs="Times New Roman"/>
                <w:b/>
                <w:bCs/>
                <w:color w:val="FFFFFF" w:themeColor="background1"/>
                <w:szCs w:val="24"/>
                <w:lang w:eastAsia="ru-RU"/>
              </w:rPr>
              <w:t>п.п</w:t>
            </w:r>
            <w:proofErr w:type="spellEnd"/>
            <w:r w:rsidRPr="000F100B">
              <w:rPr>
                <w:rFonts w:eastAsia="Times New Roman" w:cs="Times New Roman"/>
                <w:b/>
                <w:bCs/>
                <w:color w:val="FFFFFF" w:themeColor="background1"/>
                <w:szCs w:val="24"/>
                <w:lang w:eastAsia="ru-RU"/>
              </w:rPr>
              <w:t>.</w:t>
            </w:r>
          </w:p>
        </w:tc>
        <w:tc>
          <w:tcPr>
            <w:tcW w:w="3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3985BE"/>
            <w:noWrap/>
            <w:vAlign w:val="center"/>
            <w:hideMark/>
          </w:tcPr>
          <w:p w14:paraId="2898764B" w14:textId="77777777" w:rsidR="00B63B0F" w:rsidRPr="000F100B" w:rsidRDefault="00B63B0F" w:rsidP="00BD2F34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b/>
                <w:bCs/>
                <w:color w:val="FFFFFF" w:themeColor="background1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b/>
                <w:bCs/>
                <w:color w:val="FFFFFF" w:themeColor="background1"/>
                <w:szCs w:val="24"/>
                <w:lang w:eastAsia="ru-RU"/>
              </w:rPr>
              <w:t>Атрибут</w:t>
            </w:r>
          </w:p>
        </w:tc>
        <w:tc>
          <w:tcPr>
            <w:tcW w:w="160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3985BE"/>
            <w:noWrap/>
            <w:vAlign w:val="center"/>
            <w:hideMark/>
          </w:tcPr>
          <w:p w14:paraId="7BFEE7BF" w14:textId="77777777" w:rsidR="00B63B0F" w:rsidRPr="000F100B" w:rsidRDefault="00B63B0F" w:rsidP="00BD2F34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b/>
                <w:bCs/>
                <w:color w:val="FFFFFF" w:themeColor="background1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b/>
                <w:bCs/>
                <w:color w:val="FFFFFF" w:themeColor="background1"/>
                <w:szCs w:val="24"/>
                <w:lang w:eastAsia="ru-RU"/>
              </w:rPr>
              <w:t>Частота использования</w:t>
            </w:r>
          </w:p>
        </w:tc>
        <w:tc>
          <w:tcPr>
            <w:tcW w:w="114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3985BE"/>
            <w:vAlign w:val="center"/>
            <w:hideMark/>
          </w:tcPr>
          <w:p w14:paraId="7D0D75AE" w14:textId="77777777" w:rsidR="00B63B0F" w:rsidRPr="000F100B" w:rsidRDefault="00B63B0F" w:rsidP="00BD2F34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b/>
                <w:bCs/>
                <w:color w:val="FFFFFF" w:themeColor="background1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b/>
                <w:bCs/>
                <w:color w:val="FFFFFF" w:themeColor="background1"/>
                <w:szCs w:val="24"/>
                <w:lang w:eastAsia="ru-RU"/>
              </w:rPr>
              <w:t>От топ-25 обращений</w:t>
            </w:r>
          </w:p>
        </w:tc>
        <w:tc>
          <w:tcPr>
            <w:tcW w:w="10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3985BE"/>
            <w:noWrap/>
            <w:vAlign w:val="center"/>
            <w:hideMark/>
          </w:tcPr>
          <w:p w14:paraId="0868989D" w14:textId="77777777" w:rsidR="00B63B0F" w:rsidRPr="000F100B" w:rsidRDefault="00B63B0F" w:rsidP="00BD2F34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b/>
                <w:bCs/>
                <w:color w:val="FFFFFF" w:themeColor="background1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b/>
                <w:bCs/>
                <w:color w:val="FFFFFF" w:themeColor="background1"/>
                <w:szCs w:val="24"/>
                <w:lang w:eastAsia="ru-RU"/>
              </w:rPr>
              <w:t>Ведомство</w:t>
            </w:r>
          </w:p>
        </w:tc>
        <w:tc>
          <w:tcPr>
            <w:tcW w:w="171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3985BE"/>
            <w:noWrap/>
            <w:vAlign w:val="center"/>
            <w:hideMark/>
          </w:tcPr>
          <w:p w14:paraId="2FB37103" w14:textId="77777777" w:rsidR="00B63B0F" w:rsidRPr="000F100B" w:rsidRDefault="00B63B0F" w:rsidP="00BD2F34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b/>
                <w:bCs/>
                <w:color w:val="FFFFFF" w:themeColor="background1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b/>
                <w:bCs/>
                <w:color w:val="FFFFFF" w:themeColor="background1"/>
                <w:szCs w:val="24"/>
                <w:lang w:eastAsia="ru-RU"/>
              </w:rPr>
              <w:t>Документ</w:t>
            </w:r>
          </w:p>
        </w:tc>
      </w:tr>
      <w:tr w:rsidR="00B63B0F" w:rsidRPr="000F100B" w14:paraId="1BCD5CDB" w14:textId="77777777" w:rsidTr="00BD2F34">
        <w:trPr>
          <w:trHeight w:val="300"/>
        </w:trPr>
        <w:tc>
          <w:tcPr>
            <w:tcW w:w="6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80E6EB" w14:textId="77777777" w:rsidR="00B63B0F" w:rsidRPr="000F100B" w:rsidRDefault="00B63B0F" w:rsidP="00BD2F34">
            <w:pPr>
              <w:pStyle w:val="a7"/>
              <w:numPr>
                <w:ilvl w:val="0"/>
                <w:numId w:val="28"/>
              </w:numPr>
              <w:spacing w:after="0"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</w:p>
        </w:tc>
        <w:tc>
          <w:tcPr>
            <w:tcW w:w="34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A278C1B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ФИО</w:t>
            </w:r>
          </w:p>
        </w:tc>
        <w:tc>
          <w:tcPr>
            <w:tcW w:w="16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A36AD45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53797011</w:t>
            </w:r>
          </w:p>
        </w:tc>
        <w:tc>
          <w:tcPr>
            <w:tcW w:w="11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EA1F227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100,00%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5D3A3F3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МВД</w:t>
            </w:r>
          </w:p>
        </w:tc>
        <w:tc>
          <w:tcPr>
            <w:tcW w:w="17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3457CB2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Паспорт</w:t>
            </w:r>
          </w:p>
        </w:tc>
      </w:tr>
      <w:tr w:rsidR="00B63B0F" w:rsidRPr="000F100B" w14:paraId="5E4D9852" w14:textId="77777777" w:rsidTr="00BD2F34">
        <w:trPr>
          <w:trHeight w:val="300"/>
        </w:trPr>
        <w:tc>
          <w:tcPr>
            <w:tcW w:w="6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700D23" w14:textId="77777777" w:rsidR="00B63B0F" w:rsidRPr="000F100B" w:rsidRDefault="00B63B0F" w:rsidP="00BD2F34">
            <w:pPr>
              <w:pStyle w:val="a7"/>
              <w:numPr>
                <w:ilvl w:val="0"/>
                <w:numId w:val="28"/>
              </w:numPr>
              <w:spacing w:after="0"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</w:p>
        </w:tc>
        <w:tc>
          <w:tcPr>
            <w:tcW w:w="34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5B4BE72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Дата рождения</w:t>
            </w:r>
          </w:p>
        </w:tc>
        <w:tc>
          <w:tcPr>
            <w:tcW w:w="16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1FB073D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46288455</w:t>
            </w:r>
          </w:p>
        </w:tc>
        <w:tc>
          <w:tcPr>
            <w:tcW w:w="11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651713F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86,04%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D725FAB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МВД</w:t>
            </w:r>
          </w:p>
        </w:tc>
        <w:tc>
          <w:tcPr>
            <w:tcW w:w="17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7CCFE8A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Паспорт</w:t>
            </w:r>
          </w:p>
        </w:tc>
      </w:tr>
      <w:tr w:rsidR="00B63B0F" w:rsidRPr="000F100B" w14:paraId="069004A3" w14:textId="77777777" w:rsidTr="00BD2F34">
        <w:trPr>
          <w:trHeight w:val="300"/>
        </w:trPr>
        <w:tc>
          <w:tcPr>
            <w:tcW w:w="6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D977B9" w14:textId="77777777" w:rsidR="00B63B0F" w:rsidRPr="000F100B" w:rsidRDefault="00B63B0F" w:rsidP="00BD2F34">
            <w:pPr>
              <w:pStyle w:val="a7"/>
              <w:numPr>
                <w:ilvl w:val="0"/>
                <w:numId w:val="28"/>
              </w:numPr>
              <w:spacing w:after="0"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</w:p>
        </w:tc>
        <w:tc>
          <w:tcPr>
            <w:tcW w:w="34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ED2F0A9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Пол</w:t>
            </w:r>
          </w:p>
        </w:tc>
        <w:tc>
          <w:tcPr>
            <w:tcW w:w="16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D677849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30502474</w:t>
            </w:r>
          </w:p>
        </w:tc>
        <w:tc>
          <w:tcPr>
            <w:tcW w:w="11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57E49C7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56,70%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8E15F84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МВД</w:t>
            </w:r>
          </w:p>
        </w:tc>
        <w:tc>
          <w:tcPr>
            <w:tcW w:w="17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91A071F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Паспорт</w:t>
            </w:r>
          </w:p>
        </w:tc>
      </w:tr>
      <w:tr w:rsidR="00B63B0F" w:rsidRPr="000F100B" w14:paraId="29B3085B" w14:textId="77777777" w:rsidTr="00BD2F34">
        <w:trPr>
          <w:trHeight w:val="300"/>
        </w:trPr>
        <w:tc>
          <w:tcPr>
            <w:tcW w:w="6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0E828E" w14:textId="77777777" w:rsidR="00B63B0F" w:rsidRPr="000F100B" w:rsidRDefault="00B63B0F" w:rsidP="00BD2F34">
            <w:pPr>
              <w:pStyle w:val="a7"/>
              <w:numPr>
                <w:ilvl w:val="0"/>
                <w:numId w:val="28"/>
              </w:numPr>
              <w:spacing w:after="0"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</w:p>
        </w:tc>
        <w:tc>
          <w:tcPr>
            <w:tcW w:w="34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DB37B44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СНИЛС</w:t>
            </w:r>
          </w:p>
        </w:tc>
        <w:tc>
          <w:tcPr>
            <w:tcW w:w="16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98CDF4F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30097072</w:t>
            </w:r>
          </w:p>
        </w:tc>
        <w:tc>
          <w:tcPr>
            <w:tcW w:w="11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C5F9A10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55,95%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AA632C7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ПФР</w:t>
            </w:r>
          </w:p>
        </w:tc>
        <w:tc>
          <w:tcPr>
            <w:tcW w:w="17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4F6C367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СНИЛС</w:t>
            </w:r>
          </w:p>
        </w:tc>
      </w:tr>
      <w:tr w:rsidR="00B63B0F" w:rsidRPr="000F100B" w14:paraId="370DB680" w14:textId="77777777" w:rsidTr="00BD2F34">
        <w:trPr>
          <w:trHeight w:val="300"/>
        </w:trPr>
        <w:tc>
          <w:tcPr>
            <w:tcW w:w="6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545EE7" w14:textId="77777777" w:rsidR="00B63B0F" w:rsidRPr="000F100B" w:rsidRDefault="00B63B0F" w:rsidP="00BD2F34">
            <w:pPr>
              <w:pStyle w:val="a7"/>
              <w:numPr>
                <w:ilvl w:val="0"/>
                <w:numId w:val="28"/>
              </w:numPr>
              <w:spacing w:after="0"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</w:p>
        </w:tc>
        <w:tc>
          <w:tcPr>
            <w:tcW w:w="34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3C9A793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Электронная почта</w:t>
            </w:r>
          </w:p>
        </w:tc>
        <w:tc>
          <w:tcPr>
            <w:tcW w:w="16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A2E7C35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28851171</w:t>
            </w:r>
          </w:p>
        </w:tc>
        <w:tc>
          <w:tcPr>
            <w:tcW w:w="11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45FD3DF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53,63%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B4FEAF3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Гражданин</w:t>
            </w:r>
          </w:p>
        </w:tc>
        <w:tc>
          <w:tcPr>
            <w:tcW w:w="17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3F55D6B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-</w:t>
            </w:r>
          </w:p>
        </w:tc>
      </w:tr>
      <w:tr w:rsidR="00B63B0F" w:rsidRPr="000F100B" w14:paraId="5196EE69" w14:textId="77777777" w:rsidTr="00BD2F34">
        <w:trPr>
          <w:trHeight w:val="300"/>
        </w:trPr>
        <w:tc>
          <w:tcPr>
            <w:tcW w:w="6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1F242B" w14:textId="77777777" w:rsidR="00B63B0F" w:rsidRPr="000F100B" w:rsidRDefault="00B63B0F" w:rsidP="00BD2F34">
            <w:pPr>
              <w:pStyle w:val="a7"/>
              <w:numPr>
                <w:ilvl w:val="0"/>
                <w:numId w:val="28"/>
              </w:numPr>
              <w:spacing w:after="0"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</w:p>
        </w:tc>
        <w:tc>
          <w:tcPr>
            <w:tcW w:w="34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9BB4D07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Телефон</w:t>
            </w:r>
          </w:p>
        </w:tc>
        <w:tc>
          <w:tcPr>
            <w:tcW w:w="16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186E35B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28851171</w:t>
            </w:r>
          </w:p>
        </w:tc>
        <w:tc>
          <w:tcPr>
            <w:tcW w:w="11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ECCDD6C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53,63%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4573708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Гражданин</w:t>
            </w:r>
          </w:p>
        </w:tc>
        <w:tc>
          <w:tcPr>
            <w:tcW w:w="17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0E6CEC4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-</w:t>
            </w:r>
          </w:p>
        </w:tc>
      </w:tr>
      <w:tr w:rsidR="00B63B0F" w:rsidRPr="000F100B" w14:paraId="248143E7" w14:textId="77777777" w:rsidTr="00BD2F34">
        <w:trPr>
          <w:trHeight w:val="300"/>
        </w:trPr>
        <w:tc>
          <w:tcPr>
            <w:tcW w:w="6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4512FE" w14:textId="77777777" w:rsidR="00B63B0F" w:rsidRPr="000F100B" w:rsidRDefault="00B63B0F" w:rsidP="00BD2F34">
            <w:pPr>
              <w:pStyle w:val="a7"/>
              <w:numPr>
                <w:ilvl w:val="0"/>
                <w:numId w:val="28"/>
              </w:numPr>
              <w:spacing w:after="0"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</w:p>
        </w:tc>
        <w:tc>
          <w:tcPr>
            <w:tcW w:w="34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2F6582A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Серия паспорта</w:t>
            </w:r>
          </w:p>
        </w:tc>
        <w:tc>
          <w:tcPr>
            <w:tcW w:w="16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FA11E71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24464022</w:t>
            </w:r>
          </w:p>
        </w:tc>
        <w:tc>
          <w:tcPr>
            <w:tcW w:w="11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319D76D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45,47%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16A4C88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МВД</w:t>
            </w:r>
          </w:p>
        </w:tc>
        <w:tc>
          <w:tcPr>
            <w:tcW w:w="17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606F8BE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Паспорт</w:t>
            </w:r>
          </w:p>
        </w:tc>
      </w:tr>
      <w:tr w:rsidR="00B63B0F" w:rsidRPr="000F100B" w14:paraId="2430E486" w14:textId="77777777" w:rsidTr="00BD2F34">
        <w:trPr>
          <w:trHeight w:val="300"/>
        </w:trPr>
        <w:tc>
          <w:tcPr>
            <w:tcW w:w="6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16B536" w14:textId="77777777" w:rsidR="00B63B0F" w:rsidRPr="000F100B" w:rsidRDefault="00B63B0F" w:rsidP="00BD2F34">
            <w:pPr>
              <w:pStyle w:val="a7"/>
              <w:numPr>
                <w:ilvl w:val="0"/>
                <w:numId w:val="28"/>
              </w:numPr>
              <w:spacing w:after="0"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</w:p>
        </w:tc>
        <w:tc>
          <w:tcPr>
            <w:tcW w:w="34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8328640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Номер паспорта</w:t>
            </w:r>
          </w:p>
        </w:tc>
        <w:tc>
          <w:tcPr>
            <w:tcW w:w="16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555107A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24464022</w:t>
            </w:r>
          </w:p>
        </w:tc>
        <w:tc>
          <w:tcPr>
            <w:tcW w:w="11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B660040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45,47%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3244840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МВД</w:t>
            </w:r>
          </w:p>
        </w:tc>
        <w:tc>
          <w:tcPr>
            <w:tcW w:w="17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1F4B784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Паспорт</w:t>
            </w:r>
          </w:p>
        </w:tc>
      </w:tr>
      <w:tr w:rsidR="00B63B0F" w:rsidRPr="000F100B" w14:paraId="68170A6D" w14:textId="77777777" w:rsidTr="00BD2F34">
        <w:trPr>
          <w:trHeight w:val="300"/>
        </w:trPr>
        <w:tc>
          <w:tcPr>
            <w:tcW w:w="6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BBAA8C" w14:textId="77777777" w:rsidR="00B63B0F" w:rsidRPr="000F100B" w:rsidRDefault="00B63B0F" w:rsidP="00BD2F34">
            <w:pPr>
              <w:pStyle w:val="a7"/>
              <w:numPr>
                <w:ilvl w:val="0"/>
                <w:numId w:val="28"/>
              </w:numPr>
              <w:spacing w:after="0"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</w:p>
        </w:tc>
        <w:tc>
          <w:tcPr>
            <w:tcW w:w="34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48A7A5F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Дата выдачи паспорта</w:t>
            </w:r>
          </w:p>
        </w:tc>
        <w:tc>
          <w:tcPr>
            <w:tcW w:w="16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F859395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24464022</w:t>
            </w:r>
          </w:p>
        </w:tc>
        <w:tc>
          <w:tcPr>
            <w:tcW w:w="11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27BC2D3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45,47%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0EDF0B2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МВД</w:t>
            </w:r>
          </w:p>
        </w:tc>
        <w:tc>
          <w:tcPr>
            <w:tcW w:w="17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337A08C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Паспорт</w:t>
            </w:r>
          </w:p>
        </w:tc>
      </w:tr>
      <w:tr w:rsidR="00B63B0F" w:rsidRPr="000F100B" w14:paraId="0C300133" w14:textId="77777777" w:rsidTr="00BD2F34">
        <w:trPr>
          <w:trHeight w:val="300"/>
        </w:trPr>
        <w:tc>
          <w:tcPr>
            <w:tcW w:w="6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F7E332" w14:textId="77777777" w:rsidR="00B63B0F" w:rsidRPr="000F100B" w:rsidRDefault="00B63B0F" w:rsidP="00BD2F34">
            <w:pPr>
              <w:pStyle w:val="a7"/>
              <w:numPr>
                <w:ilvl w:val="0"/>
                <w:numId w:val="28"/>
              </w:numPr>
              <w:spacing w:after="0"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</w:p>
        </w:tc>
        <w:tc>
          <w:tcPr>
            <w:tcW w:w="34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ED3C8B5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Кем выдан паспорт</w:t>
            </w:r>
          </w:p>
        </w:tc>
        <w:tc>
          <w:tcPr>
            <w:tcW w:w="16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DC7B5E7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22754342</w:t>
            </w:r>
          </w:p>
        </w:tc>
        <w:tc>
          <w:tcPr>
            <w:tcW w:w="11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19A12FF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42,30%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ED77D54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МВД</w:t>
            </w:r>
          </w:p>
        </w:tc>
        <w:tc>
          <w:tcPr>
            <w:tcW w:w="17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BEFDE4E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Паспорт</w:t>
            </w:r>
          </w:p>
        </w:tc>
      </w:tr>
      <w:tr w:rsidR="00B63B0F" w:rsidRPr="000F100B" w14:paraId="2CDD7D50" w14:textId="77777777" w:rsidTr="00BD2F34">
        <w:trPr>
          <w:trHeight w:val="300"/>
        </w:trPr>
        <w:tc>
          <w:tcPr>
            <w:tcW w:w="6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AAB11C" w14:textId="77777777" w:rsidR="00B63B0F" w:rsidRPr="000F100B" w:rsidRDefault="00B63B0F" w:rsidP="00BD2F34">
            <w:pPr>
              <w:pStyle w:val="a7"/>
              <w:numPr>
                <w:ilvl w:val="0"/>
                <w:numId w:val="28"/>
              </w:numPr>
              <w:spacing w:after="0"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</w:p>
        </w:tc>
        <w:tc>
          <w:tcPr>
            <w:tcW w:w="34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7593FC3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Код подразделения УФМС</w:t>
            </w:r>
          </w:p>
        </w:tc>
        <w:tc>
          <w:tcPr>
            <w:tcW w:w="16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5EFE557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20936443</w:t>
            </w:r>
          </w:p>
        </w:tc>
        <w:tc>
          <w:tcPr>
            <w:tcW w:w="11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F3E4214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38,92%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279BC53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МВД</w:t>
            </w:r>
          </w:p>
        </w:tc>
        <w:tc>
          <w:tcPr>
            <w:tcW w:w="17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33AABCB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Паспорт</w:t>
            </w:r>
          </w:p>
        </w:tc>
      </w:tr>
      <w:tr w:rsidR="00B63B0F" w:rsidRPr="000F100B" w14:paraId="686D607D" w14:textId="77777777" w:rsidTr="00BD2F34">
        <w:trPr>
          <w:trHeight w:val="300"/>
        </w:trPr>
        <w:tc>
          <w:tcPr>
            <w:tcW w:w="6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1D3590" w14:textId="77777777" w:rsidR="00B63B0F" w:rsidRPr="000F100B" w:rsidRDefault="00B63B0F" w:rsidP="00BD2F34">
            <w:pPr>
              <w:pStyle w:val="a7"/>
              <w:numPr>
                <w:ilvl w:val="0"/>
                <w:numId w:val="28"/>
              </w:numPr>
              <w:spacing w:after="0"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</w:p>
        </w:tc>
        <w:tc>
          <w:tcPr>
            <w:tcW w:w="34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39CA470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Место рождения</w:t>
            </w:r>
          </w:p>
        </w:tc>
        <w:tc>
          <w:tcPr>
            <w:tcW w:w="16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B5D2F55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20299875</w:t>
            </w:r>
          </w:p>
        </w:tc>
        <w:tc>
          <w:tcPr>
            <w:tcW w:w="11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0EDB721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37,73%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A97525E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МВД</w:t>
            </w:r>
          </w:p>
        </w:tc>
        <w:tc>
          <w:tcPr>
            <w:tcW w:w="17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A3FB0C6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Паспорт</w:t>
            </w:r>
          </w:p>
        </w:tc>
      </w:tr>
      <w:tr w:rsidR="00B63B0F" w:rsidRPr="000F100B" w14:paraId="5C5ECB67" w14:textId="77777777" w:rsidTr="00BD2F34">
        <w:trPr>
          <w:trHeight w:val="300"/>
        </w:trPr>
        <w:tc>
          <w:tcPr>
            <w:tcW w:w="6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1B7CF7" w14:textId="77777777" w:rsidR="00B63B0F" w:rsidRPr="000F100B" w:rsidRDefault="00B63B0F" w:rsidP="00BD2F34">
            <w:pPr>
              <w:pStyle w:val="a7"/>
              <w:numPr>
                <w:ilvl w:val="0"/>
                <w:numId w:val="28"/>
              </w:numPr>
              <w:spacing w:after="0"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</w:p>
        </w:tc>
        <w:tc>
          <w:tcPr>
            <w:tcW w:w="34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495FC9B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Место проживания</w:t>
            </w:r>
          </w:p>
        </w:tc>
        <w:tc>
          <w:tcPr>
            <w:tcW w:w="16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90876DE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20299875</w:t>
            </w:r>
          </w:p>
        </w:tc>
        <w:tc>
          <w:tcPr>
            <w:tcW w:w="11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4C4CABD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37,73%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CA26EF5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Гражданин</w:t>
            </w:r>
          </w:p>
        </w:tc>
        <w:tc>
          <w:tcPr>
            <w:tcW w:w="17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E876C9E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-</w:t>
            </w:r>
          </w:p>
        </w:tc>
      </w:tr>
      <w:tr w:rsidR="00B63B0F" w:rsidRPr="000F100B" w14:paraId="0522A52F" w14:textId="77777777" w:rsidTr="00BD2F34">
        <w:trPr>
          <w:trHeight w:val="300"/>
        </w:trPr>
        <w:tc>
          <w:tcPr>
            <w:tcW w:w="6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AE1EBC" w14:textId="77777777" w:rsidR="00B63B0F" w:rsidRPr="000F100B" w:rsidRDefault="00B63B0F" w:rsidP="00BD2F34">
            <w:pPr>
              <w:pStyle w:val="a7"/>
              <w:numPr>
                <w:ilvl w:val="0"/>
                <w:numId w:val="28"/>
              </w:numPr>
              <w:spacing w:after="0"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</w:p>
        </w:tc>
        <w:tc>
          <w:tcPr>
            <w:tcW w:w="34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1DDF6DA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Страна рождения</w:t>
            </w:r>
          </w:p>
        </w:tc>
        <w:tc>
          <w:tcPr>
            <w:tcW w:w="16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B53D9E4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20149378</w:t>
            </w:r>
          </w:p>
        </w:tc>
        <w:tc>
          <w:tcPr>
            <w:tcW w:w="11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ADAF1B8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37,45%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C77FD47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МВД</w:t>
            </w:r>
          </w:p>
        </w:tc>
        <w:tc>
          <w:tcPr>
            <w:tcW w:w="17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23C7A0A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Паспорт</w:t>
            </w:r>
          </w:p>
        </w:tc>
      </w:tr>
      <w:tr w:rsidR="00B63B0F" w:rsidRPr="000F100B" w14:paraId="635441AE" w14:textId="77777777" w:rsidTr="00BD2F34">
        <w:trPr>
          <w:trHeight w:val="300"/>
        </w:trPr>
        <w:tc>
          <w:tcPr>
            <w:tcW w:w="6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279D7F" w14:textId="77777777" w:rsidR="00B63B0F" w:rsidRPr="000F100B" w:rsidRDefault="00B63B0F" w:rsidP="00BD2F34">
            <w:pPr>
              <w:pStyle w:val="a7"/>
              <w:numPr>
                <w:ilvl w:val="0"/>
                <w:numId w:val="28"/>
              </w:numPr>
              <w:spacing w:after="0"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</w:p>
        </w:tc>
        <w:tc>
          <w:tcPr>
            <w:tcW w:w="34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3D1C511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Адрес регистрации</w:t>
            </w:r>
          </w:p>
        </w:tc>
        <w:tc>
          <w:tcPr>
            <w:tcW w:w="16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181CBEE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18938275</w:t>
            </w:r>
          </w:p>
        </w:tc>
        <w:tc>
          <w:tcPr>
            <w:tcW w:w="11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B79507D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35,20%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8119BF6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МВД</w:t>
            </w:r>
          </w:p>
        </w:tc>
        <w:tc>
          <w:tcPr>
            <w:tcW w:w="17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698E9F5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Паспорт</w:t>
            </w:r>
          </w:p>
        </w:tc>
      </w:tr>
      <w:tr w:rsidR="00B63B0F" w:rsidRPr="000F100B" w14:paraId="52840A55" w14:textId="77777777" w:rsidTr="00BD2F34">
        <w:trPr>
          <w:trHeight w:val="300"/>
        </w:trPr>
        <w:tc>
          <w:tcPr>
            <w:tcW w:w="6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689CC8" w14:textId="77777777" w:rsidR="00B63B0F" w:rsidRPr="000F100B" w:rsidRDefault="00B63B0F" w:rsidP="00BD2F34">
            <w:pPr>
              <w:pStyle w:val="a7"/>
              <w:numPr>
                <w:ilvl w:val="0"/>
                <w:numId w:val="28"/>
              </w:numPr>
              <w:spacing w:after="0"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</w:p>
        </w:tc>
        <w:tc>
          <w:tcPr>
            <w:tcW w:w="34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253860F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Гражданство</w:t>
            </w:r>
          </w:p>
        </w:tc>
        <w:tc>
          <w:tcPr>
            <w:tcW w:w="16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94AF2C0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15724079</w:t>
            </w:r>
          </w:p>
        </w:tc>
        <w:tc>
          <w:tcPr>
            <w:tcW w:w="11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B4F68A0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29,23%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06D706E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МВД</w:t>
            </w:r>
          </w:p>
        </w:tc>
        <w:tc>
          <w:tcPr>
            <w:tcW w:w="17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17F0F8B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Паспорт</w:t>
            </w:r>
          </w:p>
        </w:tc>
      </w:tr>
      <w:tr w:rsidR="00B63B0F" w:rsidRPr="000F100B" w14:paraId="55906458" w14:textId="77777777" w:rsidTr="00BD2F34">
        <w:trPr>
          <w:trHeight w:val="300"/>
        </w:trPr>
        <w:tc>
          <w:tcPr>
            <w:tcW w:w="6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8D399E" w14:textId="77777777" w:rsidR="00B63B0F" w:rsidRPr="000F100B" w:rsidRDefault="00B63B0F" w:rsidP="00BD2F34">
            <w:pPr>
              <w:pStyle w:val="a7"/>
              <w:numPr>
                <w:ilvl w:val="0"/>
                <w:numId w:val="28"/>
              </w:numPr>
              <w:spacing w:after="0"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</w:p>
        </w:tc>
        <w:tc>
          <w:tcPr>
            <w:tcW w:w="34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AE83AF6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ИНН</w:t>
            </w:r>
          </w:p>
        </w:tc>
        <w:tc>
          <w:tcPr>
            <w:tcW w:w="16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A2AE408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8382330</w:t>
            </w:r>
          </w:p>
        </w:tc>
        <w:tc>
          <w:tcPr>
            <w:tcW w:w="11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A7AD9B4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15,58%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5FE9D36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ФНС</w:t>
            </w:r>
          </w:p>
        </w:tc>
        <w:tc>
          <w:tcPr>
            <w:tcW w:w="17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3E2241E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ИНН</w:t>
            </w:r>
          </w:p>
        </w:tc>
      </w:tr>
      <w:tr w:rsidR="00B63B0F" w:rsidRPr="000F100B" w14:paraId="3CFBC486" w14:textId="77777777" w:rsidTr="00BD2F34">
        <w:trPr>
          <w:trHeight w:val="300"/>
        </w:trPr>
        <w:tc>
          <w:tcPr>
            <w:tcW w:w="6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666ED2" w14:textId="77777777" w:rsidR="00B63B0F" w:rsidRPr="000F100B" w:rsidRDefault="00B63B0F" w:rsidP="00BD2F34">
            <w:pPr>
              <w:pStyle w:val="a7"/>
              <w:numPr>
                <w:ilvl w:val="0"/>
                <w:numId w:val="28"/>
              </w:numPr>
              <w:spacing w:after="0"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</w:p>
        </w:tc>
        <w:tc>
          <w:tcPr>
            <w:tcW w:w="34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7B62284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proofErr w:type="spellStart"/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Гос</w:t>
            </w:r>
            <w:proofErr w:type="spellEnd"/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 xml:space="preserve"> знак ТС</w:t>
            </w:r>
          </w:p>
        </w:tc>
        <w:tc>
          <w:tcPr>
            <w:tcW w:w="16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156EC94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7595265</w:t>
            </w:r>
          </w:p>
        </w:tc>
        <w:tc>
          <w:tcPr>
            <w:tcW w:w="11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EBEE6AB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14,12%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CA42674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МВД</w:t>
            </w:r>
          </w:p>
        </w:tc>
        <w:tc>
          <w:tcPr>
            <w:tcW w:w="17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0642568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СТС</w:t>
            </w:r>
          </w:p>
        </w:tc>
      </w:tr>
      <w:tr w:rsidR="00B63B0F" w:rsidRPr="000F100B" w14:paraId="67745D48" w14:textId="77777777" w:rsidTr="00BD2F34">
        <w:trPr>
          <w:trHeight w:val="300"/>
        </w:trPr>
        <w:tc>
          <w:tcPr>
            <w:tcW w:w="6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AF15EF" w14:textId="77777777" w:rsidR="00B63B0F" w:rsidRPr="000F100B" w:rsidRDefault="00B63B0F" w:rsidP="00BD2F34">
            <w:pPr>
              <w:pStyle w:val="a7"/>
              <w:numPr>
                <w:ilvl w:val="0"/>
                <w:numId w:val="28"/>
              </w:numPr>
              <w:spacing w:after="0"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</w:p>
        </w:tc>
        <w:tc>
          <w:tcPr>
            <w:tcW w:w="34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4E92FB7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Категория ТС</w:t>
            </w:r>
          </w:p>
        </w:tc>
        <w:tc>
          <w:tcPr>
            <w:tcW w:w="16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0D85AAC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7595265</w:t>
            </w:r>
          </w:p>
        </w:tc>
        <w:tc>
          <w:tcPr>
            <w:tcW w:w="11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71B2E22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14,12%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8C5AA4A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МВД</w:t>
            </w:r>
          </w:p>
        </w:tc>
        <w:tc>
          <w:tcPr>
            <w:tcW w:w="17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222ADDA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СТС</w:t>
            </w:r>
          </w:p>
        </w:tc>
      </w:tr>
      <w:tr w:rsidR="00B63B0F" w:rsidRPr="000F100B" w14:paraId="6C3EAF6F" w14:textId="77777777" w:rsidTr="00BD2F34">
        <w:trPr>
          <w:trHeight w:val="300"/>
        </w:trPr>
        <w:tc>
          <w:tcPr>
            <w:tcW w:w="6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2B923B" w14:textId="77777777" w:rsidR="00B63B0F" w:rsidRPr="000F100B" w:rsidRDefault="00B63B0F" w:rsidP="00BD2F34">
            <w:pPr>
              <w:pStyle w:val="a7"/>
              <w:numPr>
                <w:ilvl w:val="0"/>
                <w:numId w:val="28"/>
              </w:numPr>
              <w:spacing w:after="0"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</w:p>
        </w:tc>
        <w:tc>
          <w:tcPr>
            <w:tcW w:w="34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095E40A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VIN ТС</w:t>
            </w:r>
          </w:p>
        </w:tc>
        <w:tc>
          <w:tcPr>
            <w:tcW w:w="16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159F7D4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7595265</w:t>
            </w:r>
          </w:p>
        </w:tc>
        <w:tc>
          <w:tcPr>
            <w:tcW w:w="11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385293A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14,12%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68B77AA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МВД</w:t>
            </w:r>
          </w:p>
        </w:tc>
        <w:tc>
          <w:tcPr>
            <w:tcW w:w="17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F7A91F9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СТС</w:t>
            </w:r>
          </w:p>
        </w:tc>
      </w:tr>
      <w:tr w:rsidR="00B63B0F" w:rsidRPr="000F100B" w14:paraId="05C17571" w14:textId="77777777" w:rsidTr="00BD2F34">
        <w:trPr>
          <w:trHeight w:val="300"/>
        </w:trPr>
        <w:tc>
          <w:tcPr>
            <w:tcW w:w="6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DD1515" w14:textId="77777777" w:rsidR="00B63B0F" w:rsidRPr="000F100B" w:rsidRDefault="00B63B0F" w:rsidP="00BD2F34">
            <w:pPr>
              <w:pStyle w:val="a7"/>
              <w:numPr>
                <w:ilvl w:val="0"/>
                <w:numId w:val="28"/>
              </w:numPr>
              <w:spacing w:after="0"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</w:p>
        </w:tc>
        <w:tc>
          <w:tcPr>
            <w:tcW w:w="34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B7EA5DD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Номер шасси (рамы)</w:t>
            </w:r>
          </w:p>
        </w:tc>
        <w:tc>
          <w:tcPr>
            <w:tcW w:w="16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4ADE3F5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7595265</w:t>
            </w:r>
          </w:p>
        </w:tc>
        <w:tc>
          <w:tcPr>
            <w:tcW w:w="11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E0EEB39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14,12%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D62AC8A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МВД</w:t>
            </w:r>
          </w:p>
        </w:tc>
        <w:tc>
          <w:tcPr>
            <w:tcW w:w="17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D822B3B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СТС</w:t>
            </w:r>
          </w:p>
        </w:tc>
      </w:tr>
      <w:tr w:rsidR="00B63B0F" w:rsidRPr="000F100B" w14:paraId="4051775D" w14:textId="77777777" w:rsidTr="00BD2F34">
        <w:trPr>
          <w:trHeight w:val="300"/>
        </w:trPr>
        <w:tc>
          <w:tcPr>
            <w:tcW w:w="6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C31F07" w14:textId="77777777" w:rsidR="00B63B0F" w:rsidRPr="000F100B" w:rsidRDefault="00B63B0F" w:rsidP="00BD2F34">
            <w:pPr>
              <w:pStyle w:val="a7"/>
              <w:numPr>
                <w:ilvl w:val="0"/>
                <w:numId w:val="28"/>
              </w:numPr>
              <w:spacing w:after="0"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</w:p>
        </w:tc>
        <w:tc>
          <w:tcPr>
            <w:tcW w:w="34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D8A4B79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Номер кузова ТС</w:t>
            </w:r>
          </w:p>
        </w:tc>
        <w:tc>
          <w:tcPr>
            <w:tcW w:w="16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D7E4B6E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7595265</w:t>
            </w:r>
          </w:p>
        </w:tc>
        <w:tc>
          <w:tcPr>
            <w:tcW w:w="11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1209926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14,12%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AA006A5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МВД</w:t>
            </w:r>
          </w:p>
        </w:tc>
        <w:tc>
          <w:tcPr>
            <w:tcW w:w="17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82BB87C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СТС</w:t>
            </w:r>
          </w:p>
        </w:tc>
      </w:tr>
      <w:tr w:rsidR="00B63B0F" w:rsidRPr="000F100B" w14:paraId="2CC294BC" w14:textId="77777777" w:rsidTr="00BD2F34">
        <w:trPr>
          <w:trHeight w:val="300"/>
        </w:trPr>
        <w:tc>
          <w:tcPr>
            <w:tcW w:w="6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5D109E" w14:textId="77777777" w:rsidR="00B63B0F" w:rsidRPr="000F100B" w:rsidRDefault="00B63B0F" w:rsidP="00BD2F34">
            <w:pPr>
              <w:pStyle w:val="a7"/>
              <w:numPr>
                <w:ilvl w:val="0"/>
                <w:numId w:val="28"/>
              </w:numPr>
              <w:spacing w:after="0"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</w:p>
        </w:tc>
        <w:tc>
          <w:tcPr>
            <w:tcW w:w="34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D532B1A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Марка ТС</w:t>
            </w:r>
          </w:p>
        </w:tc>
        <w:tc>
          <w:tcPr>
            <w:tcW w:w="16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AA97D01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7595265</w:t>
            </w:r>
          </w:p>
        </w:tc>
        <w:tc>
          <w:tcPr>
            <w:tcW w:w="11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32D732B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14,12%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1A8105C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МВД</w:t>
            </w:r>
          </w:p>
        </w:tc>
        <w:tc>
          <w:tcPr>
            <w:tcW w:w="17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7888E29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СТС</w:t>
            </w:r>
          </w:p>
        </w:tc>
      </w:tr>
      <w:tr w:rsidR="00B63B0F" w:rsidRPr="000F100B" w14:paraId="0BCC64D5" w14:textId="77777777" w:rsidTr="00BD2F34">
        <w:trPr>
          <w:trHeight w:val="300"/>
        </w:trPr>
        <w:tc>
          <w:tcPr>
            <w:tcW w:w="6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D0C1F8" w14:textId="77777777" w:rsidR="00B63B0F" w:rsidRPr="000F100B" w:rsidRDefault="00B63B0F" w:rsidP="00BD2F34">
            <w:pPr>
              <w:pStyle w:val="a7"/>
              <w:numPr>
                <w:ilvl w:val="0"/>
                <w:numId w:val="28"/>
              </w:numPr>
              <w:spacing w:after="0"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</w:p>
        </w:tc>
        <w:tc>
          <w:tcPr>
            <w:tcW w:w="34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6AE207C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Модель ТС</w:t>
            </w:r>
          </w:p>
        </w:tc>
        <w:tc>
          <w:tcPr>
            <w:tcW w:w="16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1210346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7595265</w:t>
            </w:r>
          </w:p>
        </w:tc>
        <w:tc>
          <w:tcPr>
            <w:tcW w:w="11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A876030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14,12%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681B70E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МВД</w:t>
            </w:r>
          </w:p>
        </w:tc>
        <w:tc>
          <w:tcPr>
            <w:tcW w:w="17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9584E9B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СТС</w:t>
            </w:r>
          </w:p>
        </w:tc>
      </w:tr>
      <w:tr w:rsidR="00B63B0F" w:rsidRPr="000F100B" w14:paraId="3E1DA6FC" w14:textId="77777777" w:rsidTr="00BD2F34">
        <w:trPr>
          <w:trHeight w:val="300"/>
        </w:trPr>
        <w:tc>
          <w:tcPr>
            <w:tcW w:w="6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44EEA9" w14:textId="77777777" w:rsidR="00B63B0F" w:rsidRPr="000F100B" w:rsidRDefault="00B63B0F" w:rsidP="00BD2F34">
            <w:pPr>
              <w:pStyle w:val="a7"/>
              <w:numPr>
                <w:ilvl w:val="0"/>
                <w:numId w:val="28"/>
              </w:numPr>
              <w:spacing w:after="0"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</w:p>
        </w:tc>
        <w:tc>
          <w:tcPr>
            <w:tcW w:w="34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E849479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Год выпуска ТС</w:t>
            </w:r>
          </w:p>
        </w:tc>
        <w:tc>
          <w:tcPr>
            <w:tcW w:w="16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F40BFF3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7595265</w:t>
            </w:r>
          </w:p>
        </w:tc>
        <w:tc>
          <w:tcPr>
            <w:tcW w:w="11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2108687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14,12%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F0593D4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МВД</w:t>
            </w:r>
          </w:p>
        </w:tc>
        <w:tc>
          <w:tcPr>
            <w:tcW w:w="17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404FAFE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СТС</w:t>
            </w:r>
          </w:p>
        </w:tc>
      </w:tr>
      <w:tr w:rsidR="00B63B0F" w:rsidRPr="000F100B" w14:paraId="3CE79AF9" w14:textId="77777777" w:rsidTr="00BD2F34">
        <w:trPr>
          <w:trHeight w:val="300"/>
        </w:trPr>
        <w:tc>
          <w:tcPr>
            <w:tcW w:w="6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9BDAAE" w14:textId="77777777" w:rsidR="00B63B0F" w:rsidRPr="000F100B" w:rsidRDefault="00B63B0F" w:rsidP="00BD2F34">
            <w:pPr>
              <w:pStyle w:val="a7"/>
              <w:numPr>
                <w:ilvl w:val="0"/>
                <w:numId w:val="28"/>
              </w:numPr>
              <w:spacing w:after="0"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</w:p>
        </w:tc>
        <w:tc>
          <w:tcPr>
            <w:tcW w:w="34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021037B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 xml:space="preserve">Номер полиса ОМС </w:t>
            </w:r>
          </w:p>
        </w:tc>
        <w:tc>
          <w:tcPr>
            <w:tcW w:w="16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D8F36FD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6682589</w:t>
            </w:r>
          </w:p>
        </w:tc>
        <w:tc>
          <w:tcPr>
            <w:tcW w:w="11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A3D4F51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12,42%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D18C29B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Минздрав/ФОМС</w:t>
            </w:r>
          </w:p>
        </w:tc>
        <w:tc>
          <w:tcPr>
            <w:tcW w:w="17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9EE7ABE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Полис ОМС</w:t>
            </w:r>
          </w:p>
        </w:tc>
      </w:tr>
      <w:tr w:rsidR="00B63B0F" w:rsidRPr="000F100B" w14:paraId="743BBCAF" w14:textId="77777777" w:rsidTr="00BD2F34">
        <w:trPr>
          <w:trHeight w:val="300"/>
        </w:trPr>
        <w:tc>
          <w:tcPr>
            <w:tcW w:w="6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311508" w14:textId="77777777" w:rsidR="00B63B0F" w:rsidRPr="000F100B" w:rsidRDefault="00B63B0F" w:rsidP="00BD2F34">
            <w:pPr>
              <w:pStyle w:val="a7"/>
              <w:numPr>
                <w:ilvl w:val="0"/>
                <w:numId w:val="28"/>
              </w:numPr>
              <w:spacing w:after="0"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</w:p>
        </w:tc>
        <w:tc>
          <w:tcPr>
            <w:tcW w:w="34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2008DD4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Серия загранпаспорта</w:t>
            </w:r>
          </w:p>
        </w:tc>
        <w:tc>
          <w:tcPr>
            <w:tcW w:w="16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A4DC128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4893355</w:t>
            </w:r>
          </w:p>
        </w:tc>
        <w:tc>
          <w:tcPr>
            <w:tcW w:w="11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3F7C56A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9,10%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35D61F4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МВД</w:t>
            </w:r>
          </w:p>
        </w:tc>
        <w:tc>
          <w:tcPr>
            <w:tcW w:w="17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0839D71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Загранпаспорт</w:t>
            </w:r>
          </w:p>
        </w:tc>
      </w:tr>
      <w:tr w:rsidR="00B63B0F" w:rsidRPr="000F100B" w14:paraId="1CAFDADB" w14:textId="77777777" w:rsidTr="00BD2F34">
        <w:trPr>
          <w:trHeight w:val="300"/>
        </w:trPr>
        <w:tc>
          <w:tcPr>
            <w:tcW w:w="6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C26E1A" w14:textId="77777777" w:rsidR="00B63B0F" w:rsidRPr="000F100B" w:rsidRDefault="00B63B0F" w:rsidP="00BD2F34">
            <w:pPr>
              <w:pStyle w:val="a7"/>
              <w:numPr>
                <w:ilvl w:val="0"/>
                <w:numId w:val="28"/>
              </w:numPr>
              <w:spacing w:after="0"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</w:p>
        </w:tc>
        <w:tc>
          <w:tcPr>
            <w:tcW w:w="34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8069DE8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Номер загранпаспорта</w:t>
            </w:r>
          </w:p>
        </w:tc>
        <w:tc>
          <w:tcPr>
            <w:tcW w:w="16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0E4AB8A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4893355</w:t>
            </w:r>
          </w:p>
        </w:tc>
        <w:tc>
          <w:tcPr>
            <w:tcW w:w="11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F95BA4E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9,10%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E190EC3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МВД</w:t>
            </w:r>
          </w:p>
        </w:tc>
        <w:tc>
          <w:tcPr>
            <w:tcW w:w="17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258332B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Загранпаспорт</w:t>
            </w:r>
          </w:p>
        </w:tc>
      </w:tr>
      <w:tr w:rsidR="00B63B0F" w:rsidRPr="000F100B" w14:paraId="6E2A8278" w14:textId="77777777" w:rsidTr="00BD2F34">
        <w:trPr>
          <w:trHeight w:val="300"/>
        </w:trPr>
        <w:tc>
          <w:tcPr>
            <w:tcW w:w="6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6BBC0F" w14:textId="77777777" w:rsidR="00B63B0F" w:rsidRPr="000F100B" w:rsidRDefault="00B63B0F" w:rsidP="00BD2F34">
            <w:pPr>
              <w:pStyle w:val="a7"/>
              <w:numPr>
                <w:ilvl w:val="0"/>
                <w:numId w:val="28"/>
              </w:numPr>
              <w:spacing w:after="0"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</w:p>
        </w:tc>
        <w:tc>
          <w:tcPr>
            <w:tcW w:w="34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D1A3D47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Дата выдачи загранпаспорта</w:t>
            </w:r>
          </w:p>
        </w:tc>
        <w:tc>
          <w:tcPr>
            <w:tcW w:w="16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2AD9E9E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4893355</w:t>
            </w:r>
          </w:p>
        </w:tc>
        <w:tc>
          <w:tcPr>
            <w:tcW w:w="11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9AAD45C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9,10%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9A1B9C5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МВД</w:t>
            </w:r>
          </w:p>
        </w:tc>
        <w:tc>
          <w:tcPr>
            <w:tcW w:w="17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C608712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Загранпаспорт</w:t>
            </w:r>
          </w:p>
        </w:tc>
      </w:tr>
      <w:tr w:rsidR="00B63B0F" w:rsidRPr="000F100B" w14:paraId="3429E630" w14:textId="77777777" w:rsidTr="00BD2F34">
        <w:trPr>
          <w:trHeight w:val="300"/>
        </w:trPr>
        <w:tc>
          <w:tcPr>
            <w:tcW w:w="6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DC39FD" w14:textId="77777777" w:rsidR="00B63B0F" w:rsidRPr="000F100B" w:rsidRDefault="00B63B0F" w:rsidP="00BD2F34">
            <w:pPr>
              <w:pStyle w:val="a7"/>
              <w:numPr>
                <w:ilvl w:val="0"/>
                <w:numId w:val="28"/>
              </w:numPr>
              <w:spacing w:after="0"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</w:p>
        </w:tc>
        <w:tc>
          <w:tcPr>
            <w:tcW w:w="34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EA99D9D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Кем выдан загранпаспорта</w:t>
            </w:r>
          </w:p>
        </w:tc>
        <w:tc>
          <w:tcPr>
            <w:tcW w:w="16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C106FDD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4893355</w:t>
            </w:r>
          </w:p>
        </w:tc>
        <w:tc>
          <w:tcPr>
            <w:tcW w:w="11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DA07DC7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9,10%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10604F3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МВД</w:t>
            </w:r>
          </w:p>
        </w:tc>
        <w:tc>
          <w:tcPr>
            <w:tcW w:w="17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EF8A6F5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Загранпаспорт</w:t>
            </w:r>
          </w:p>
        </w:tc>
      </w:tr>
      <w:tr w:rsidR="00B63B0F" w:rsidRPr="000F100B" w14:paraId="4D244FAA" w14:textId="77777777" w:rsidTr="00BD2F34">
        <w:trPr>
          <w:trHeight w:val="300"/>
        </w:trPr>
        <w:tc>
          <w:tcPr>
            <w:tcW w:w="6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708977" w14:textId="77777777" w:rsidR="00B63B0F" w:rsidRPr="000F100B" w:rsidRDefault="00B63B0F" w:rsidP="00BD2F34">
            <w:pPr>
              <w:pStyle w:val="a7"/>
              <w:numPr>
                <w:ilvl w:val="0"/>
                <w:numId w:val="28"/>
              </w:numPr>
              <w:spacing w:after="0"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</w:p>
        </w:tc>
        <w:tc>
          <w:tcPr>
            <w:tcW w:w="34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65685C0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Разрешенная категория ТС</w:t>
            </w:r>
          </w:p>
        </w:tc>
        <w:tc>
          <w:tcPr>
            <w:tcW w:w="16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05609B1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4738235</w:t>
            </w:r>
          </w:p>
        </w:tc>
        <w:tc>
          <w:tcPr>
            <w:tcW w:w="11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FBE9735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8,81%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DBB7FCD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МВД</w:t>
            </w:r>
          </w:p>
        </w:tc>
        <w:tc>
          <w:tcPr>
            <w:tcW w:w="17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D22DA7A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ВУ</w:t>
            </w:r>
          </w:p>
        </w:tc>
      </w:tr>
      <w:tr w:rsidR="00B63B0F" w:rsidRPr="000F100B" w14:paraId="71B73461" w14:textId="77777777" w:rsidTr="00BD2F34">
        <w:trPr>
          <w:trHeight w:val="300"/>
        </w:trPr>
        <w:tc>
          <w:tcPr>
            <w:tcW w:w="6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110254" w14:textId="77777777" w:rsidR="00B63B0F" w:rsidRPr="000F100B" w:rsidDel="006A60C1" w:rsidRDefault="00B63B0F" w:rsidP="00BD2F34">
            <w:pPr>
              <w:pStyle w:val="a7"/>
              <w:numPr>
                <w:ilvl w:val="0"/>
                <w:numId w:val="28"/>
              </w:numPr>
              <w:spacing w:after="0"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</w:p>
        </w:tc>
        <w:tc>
          <w:tcPr>
            <w:tcW w:w="34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893149F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Срок действия загранпаспорта (до даты)</w:t>
            </w:r>
          </w:p>
        </w:tc>
        <w:tc>
          <w:tcPr>
            <w:tcW w:w="16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D8B1C3C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4329006</w:t>
            </w:r>
          </w:p>
        </w:tc>
        <w:tc>
          <w:tcPr>
            <w:tcW w:w="11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CC70909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8,05%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AB24C94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МВД</w:t>
            </w:r>
          </w:p>
        </w:tc>
        <w:tc>
          <w:tcPr>
            <w:tcW w:w="17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53086FB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Загранпаспорт</w:t>
            </w:r>
          </w:p>
        </w:tc>
      </w:tr>
      <w:tr w:rsidR="00B63B0F" w:rsidRPr="000F100B" w14:paraId="0F56CD0B" w14:textId="77777777" w:rsidTr="00BD2F34">
        <w:trPr>
          <w:trHeight w:val="300"/>
        </w:trPr>
        <w:tc>
          <w:tcPr>
            <w:tcW w:w="6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616E58" w14:textId="77777777" w:rsidR="00B63B0F" w:rsidRPr="000F100B" w:rsidRDefault="00B63B0F" w:rsidP="00BD2F34">
            <w:pPr>
              <w:pStyle w:val="a7"/>
              <w:numPr>
                <w:ilvl w:val="0"/>
                <w:numId w:val="28"/>
              </w:numPr>
              <w:spacing w:after="0"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</w:p>
        </w:tc>
        <w:tc>
          <w:tcPr>
            <w:tcW w:w="34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0D2D83E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Должность</w:t>
            </w:r>
          </w:p>
        </w:tc>
        <w:tc>
          <w:tcPr>
            <w:tcW w:w="16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3BEBE28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4329006</w:t>
            </w:r>
          </w:p>
        </w:tc>
        <w:tc>
          <w:tcPr>
            <w:tcW w:w="11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791D322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8,05%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05D8795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ПФР/ФНС</w:t>
            </w:r>
          </w:p>
        </w:tc>
        <w:tc>
          <w:tcPr>
            <w:tcW w:w="17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F273CDE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-</w:t>
            </w:r>
          </w:p>
        </w:tc>
      </w:tr>
      <w:tr w:rsidR="00B63B0F" w:rsidRPr="000F100B" w14:paraId="76DD85E1" w14:textId="77777777" w:rsidTr="00BD2F34">
        <w:trPr>
          <w:trHeight w:val="300"/>
        </w:trPr>
        <w:tc>
          <w:tcPr>
            <w:tcW w:w="6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04E1E9" w14:textId="77777777" w:rsidR="00B63B0F" w:rsidRPr="000F100B" w:rsidRDefault="00B63B0F" w:rsidP="00BD2F34">
            <w:pPr>
              <w:pStyle w:val="a7"/>
              <w:numPr>
                <w:ilvl w:val="0"/>
                <w:numId w:val="28"/>
              </w:numPr>
              <w:spacing w:after="0"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</w:p>
        </w:tc>
        <w:tc>
          <w:tcPr>
            <w:tcW w:w="34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65B62FD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Место работы</w:t>
            </w:r>
          </w:p>
        </w:tc>
        <w:tc>
          <w:tcPr>
            <w:tcW w:w="16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AF1585B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4329006</w:t>
            </w:r>
          </w:p>
        </w:tc>
        <w:tc>
          <w:tcPr>
            <w:tcW w:w="11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7D769BC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8,05%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E00207F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ПФР/ФНС</w:t>
            </w:r>
          </w:p>
        </w:tc>
        <w:tc>
          <w:tcPr>
            <w:tcW w:w="17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5EB81C0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-</w:t>
            </w:r>
          </w:p>
        </w:tc>
      </w:tr>
      <w:tr w:rsidR="00B63B0F" w:rsidRPr="000F100B" w14:paraId="79A95559" w14:textId="77777777" w:rsidTr="00BD2F34">
        <w:trPr>
          <w:trHeight w:val="300"/>
        </w:trPr>
        <w:tc>
          <w:tcPr>
            <w:tcW w:w="6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65EE7E" w14:textId="77777777" w:rsidR="00B63B0F" w:rsidRPr="000F100B" w:rsidRDefault="00B63B0F" w:rsidP="00BD2F34">
            <w:pPr>
              <w:pStyle w:val="a7"/>
              <w:numPr>
                <w:ilvl w:val="0"/>
                <w:numId w:val="28"/>
              </w:numPr>
              <w:spacing w:after="0"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</w:p>
        </w:tc>
        <w:tc>
          <w:tcPr>
            <w:tcW w:w="34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07B2507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Юридический адрес</w:t>
            </w:r>
          </w:p>
        </w:tc>
        <w:tc>
          <w:tcPr>
            <w:tcW w:w="16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F483B70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4329006</w:t>
            </w:r>
          </w:p>
        </w:tc>
        <w:tc>
          <w:tcPr>
            <w:tcW w:w="11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11CEC83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8,05%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DAA451B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ПФР/ФНС</w:t>
            </w:r>
          </w:p>
        </w:tc>
        <w:tc>
          <w:tcPr>
            <w:tcW w:w="17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829E0FE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-</w:t>
            </w:r>
          </w:p>
        </w:tc>
      </w:tr>
      <w:tr w:rsidR="00B63B0F" w:rsidRPr="000F100B" w14:paraId="0B8041A1" w14:textId="77777777" w:rsidTr="00BD2F34">
        <w:trPr>
          <w:trHeight w:val="300"/>
        </w:trPr>
        <w:tc>
          <w:tcPr>
            <w:tcW w:w="6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3C38E1" w14:textId="77777777" w:rsidR="00B63B0F" w:rsidRPr="000F100B" w:rsidRDefault="00B63B0F" w:rsidP="00BD2F34">
            <w:pPr>
              <w:pStyle w:val="a7"/>
              <w:numPr>
                <w:ilvl w:val="0"/>
                <w:numId w:val="28"/>
              </w:numPr>
              <w:spacing w:after="0"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</w:p>
        </w:tc>
        <w:tc>
          <w:tcPr>
            <w:tcW w:w="34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15F1230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Месяц начала работы</w:t>
            </w:r>
          </w:p>
        </w:tc>
        <w:tc>
          <w:tcPr>
            <w:tcW w:w="16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7499E6B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4329006</w:t>
            </w:r>
          </w:p>
        </w:tc>
        <w:tc>
          <w:tcPr>
            <w:tcW w:w="11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E4F46AF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8,05%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257A347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ПФР/ФНС</w:t>
            </w:r>
          </w:p>
        </w:tc>
        <w:tc>
          <w:tcPr>
            <w:tcW w:w="17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71FD6CD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-</w:t>
            </w:r>
          </w:p>
        </w:tc>
      </w:tr>
      <w:tr w:rsidR="00B63B0F" w:rsidRPr="000F100B" w14:paraId="643F0F0A" w14:textId="77777777" w:rsidTr="00BD2F34">
        <w:trPr>
          <w:trHeight w:val="300"/>
        </w:trPr>
        <w:tc>
          <w:tcPr>
            <w:tcW w:w="6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627815" w14:textId="77777777" w:rsidR="00B63B0F" w:rsidRPr="000F100B" w:rsidRDefault="00B63B0F" w:rsidP="00BD2F34">
            <w:pPr>
              <w:pStyle w:val="a7"/>
              <w:numPr>
                <w:ilvl w:val="0"/>
                <w:numId w:val="28"/>
              </w:numPr>
              <w:spacing w:after="0"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</w:p>
        </w:tc>
        <w:tc>
          <w:tcPr>
            <w:tcW w:w="34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6A5991E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Год начала работы</w:t>
            </w:r>
          </w:p>
        </w:tc>
        <w:tc>
          <w:tcPr>
            <w:tcW w:w="16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9EFE56C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4329006</w:t>
            </w:r>
          </w:p>
        </w:tc>
        <w:tc>
          <w:tcPr>
            <w:tcW w:w="11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3412BB0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8,05%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635D568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ПФР/ФНС</w:t>
            </w:r>
          </w:p>
        </w:tc>
        <w:tc>
          <w:tcPr>
            <w:tcW w:w="17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A48C1C9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-</w:t>
            </w:r>
          </w:p>
        </w:tc>
      </w:tr>
      <w:tr w:rsidR="00B63B0F" w:rsidRPr="000F100B" w14:paraId="0649649B" w14:textId="77777777" w:rsidTr="00BD2F34">
        <w:trPr>
          <w:trHeight w:val="300"/>
        </w:trPr>
        <w:tc>
          <w:tcPr>
            <w:tcW w:w="6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30D65C" w14:textId="77777777" w:rsidR="00B63B0F" w:rsidRPr="000F100B" w:rsidRDefault="00B63B0F" w:rsidP="00BD2F34">
            <w:pPr>
              <w:pStyle w:val="a7"/>
              <w:numPr>
                <w:ilvl w:val="0"/>
                <w:numId w:val="28"/>
              </w:numPr>
              <w:spacing w:after="0"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</w:p>
        </w:tc>
        <w:tc>
          <w:tcPr>
            <w:tcW w:w="34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69C7E90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Месяц окончания работы</w:t>
            </w:r>
          </w:p>
        </w:tc>
        <w:tc>
          <w:tcPr>
            <w:tcW w:w="16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CB00672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4329006</w:t>
            </w:r>
          </w:p>
        </w:tc>
        <w:tc>
          <w:tcPr>
            <w:tcW w:w="11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7F41CBA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8,05%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AFEF930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ПФР/ФНС</w:t>
            </w:r>
          </w:p>
        </w:tc>
        <w:tc>
          <w:tcPr>
            <w:tcW w:w="17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2AA9CAD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-</w:t>
            </w:r>
          </w:p>
        </w:tc>
      </w:tr>
      <w:tr w:rsidR="00B63B0F" w:rsidRPr="000F100B" w14:paraId="70D7E84C" w14:textId="77777777" w:rsidTr="00BD2F34">
        <w:trPr>
          <w:trHeight w:val="300"/>
        </w:trPr>
        <w:tc>
          <w:tcPr>
            <w:tcW w:w="6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A533EC" w14:textId="77777777" w:rsidR="00B63B0F" w:rsidRPr="000F100B" w:rsidRDefault="00B63B0F" w:rsidP="00BD2F34">
            <w:pPr>
              <w:pStyle w:val="a7"/>
              <w:numPr>
                <w:ilvl w:val="0"/>
                <w:numId w:val="28"/>
              </w:numPr>
              <w:spacing w:after="0"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</w:p>
        </w:tc>
        <w:tc>
          <w:tcPr>
            <w:tcW w:w="34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4C5C59F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Год окончания работы</w:t>
            </w:r>
          </w:p>
        </w:tc>
        <w:tc>
          <w:tcPr>
            <w:tcW w:w="16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23B12EB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4329006</w:t>
            </w:r>
          </w:p>
        </w:tc>
        <w:tc>
          <w:tcPr>
            <w:tcW w:w="11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F519704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8,05%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81B3F89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ПФР/ФНС</w:t>
            </w:r>
          </w:p>
        </w:tc>
        <w:tc>
          <w:tcPr>
            <w:tcW w:w="17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8611E65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-</w:t>
            </w:r>
          </w:p>
        </w:tc>
      </w:tr>
      <w:tr w:rsidR="00B63B0F" w:rsidRPr="000F100B" w14:paraId="22AB008D" w14:textId="77777777" w:rsidTr="00BD2F34">
        <w:trPr>
          <w:trHeight w:val="300"/>
        </w:trPr>
        <w:tc>
          <w:tcPr>
            <w:tcW w:w="6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F7A31F" w14:textId="77777777" w:rsidR="00B63B0F" w:rsidRPr="000F100B" w:rsidRDefault="00B63B0F" w:rsidP="00BD2F34">
            <w:pPr>
              <w:pStyle w:val="a7"/>
              <w:numPr>
                <w:ilvl w:val="0"/>
                <w:numId w:val="28"/>
              </w:numPr>
              <w:spacing w:after="0"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</w:p>
        </w:tc>
        <w:tc>
          <w:tcPr>
            <w:tcW w:w="34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839AB50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Дата регистрации</w:t>
            </w:r>
          </w:p>
        </w:tc>
        <w:tc>
          <w:tcPr>
            <w:tcW w:w="16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76DE7BD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3561284</w:t>
            </w:r>
          </w:p>
        </w:tc>
        <w:tc>
          <w:tcPr>
            <w:tcW w:w="11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E602908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6,62%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A12FCE9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МВД</w:t>
            </w:r>
          </w:p>
        </w:tc>
        <w:tc>
          <w:tcPr>
            <w:tcW w:w="17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57D4ACA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Паспорт</w:t>
            </w:r>
          </w:p>
        </w:tc>
      </w:tr>
      <w:tr w:rsidR="00B63B0F" w:rsidRPr="000F100B" w14:paraId="149719FB" w14:textId="77777777" w:rsidTr="00BD2F34">
        <w:trPr>
          <w:trHeight w:val="300"/>
        </w:trPr>
        <w:tc>
          <w:tcPr>
            <w:tcW w:w="6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40DA8C" w14:textId="77777777" w:rsidR="00B63B0F" w:rsidRPr="000F100B" w:rsidRDefault="00B63B0F" w:rsidP="00BD2F34">
            <w:pPr>
              <w:pStyle w:val="a7"/>
              <w:numPr>
                <w:ilvl w:val="0"/>
                <w:numId w:val="28"/>
              </w:numPr>
              <w:spacing w:after="0"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</w:p>
        </w:tc>
        <w:tc>
          <w:tcPr>
            <w:tcW w:w="34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40CDE9C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Регион рождения</w:t>
            </w:r>
          </w:p>
        </w:tc>
        <w:tc>
          <w:tcPr>
            <w:tcW w:w="16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CC4F7E4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2922523</w:t>
            </w:r>
          </w:p>
        </w:tc>
        <w:tc>
          <w:tcPr>
            <w:tcW w:w="11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B66AAFD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5,43%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CBA787D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МВД</w:t>
            </w:r>
          </w:p>
        </w:tc>
        <w:tc>
          <w:tcPr>
            <w:tcW w:w="17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8AD1F50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-</w:t>
            </w:r>
          </w:p>
        </w:tc>
      </w:tr>
      <w:tr w:rsidR="00B63B0F" w:rsidRPr="000F100B" w14:paraId="68E3436D" w14:textId="77777777" w:rsidTr="00BD2F34">
        <w:trPr>
          <w:trHeight w:val="300"/>
        </w:trPr>
        <w:tc>
          <w:tcPr>
            <w:tcW w:w="6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CC6477" w14:textId="77777777" w:rsidR="00B63B0F" w:rsidRPr="000F100B" w:rsidRDefault="00B63B0F" w:rsidP="00BD2F34">
            <w:pPr>
              <w:pStyle w:val="a7"/>
              <w:numPr>
                <w:ilvl w:val="0"/>
                <w:numId w:val="28"/>
              </w:numPr>
              <w:spacing w:after="0"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</w:p>
        </w:tc>
        <w:tc>
          <w:tcPr>
            <w:tcW w:w="34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336D822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Населенный пункт</w:t>
            </w:r>
          </w:p>
        </w:tc>
        <w:tc>
          <w:tcPr>
            <w:tcW w:w="16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A0E8550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2922523</w:t>
            </w:r>
          </w:p>
        </w:tc>
        <w:tc>
          <w:tcPr>
            <w:tcW w:w="11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A1D3CA9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5,43%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EACD6C4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МВД</w:t>
            </w:r>
          </w:p>
        </w:tc>
        <w:tc>
          <w:tcPr>
            <w:tcW w:w="17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7B7FFF5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Паспорт</w:t>
            </w:r>
          </w:p>
        </w:tc>
      </w:tr>
      <w:tr w:rsidR="00B63B0F" w:rsidRPr="000F100B" w14:paraId="1DF2553A" w14:textId="77777777" w:rsidTr="00BD2F34">
        <w:trPr>
          <w:trHeight w:val="300"/>
        </w:trPr>
        <w:tc>
          <w:tcPr>
            <w:tcW w:w="6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9E9C50" w14:textId="77777777" w:rsidR="00B63B0F" w:rsidRPr="000F100B" w:rsidRDefault="00B63B0F" w:rsidP="00BD2F34">
            <w:pPr>
              <w:pStyle w:val="a7"/>
              <w:numPr>
                <w:ilvl w:val="0"/>
                <w:numId w:val="28"/>
              </w:numPr>
              <w:spacing w:after="0"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</w:p>
        </w:tc>
        <w:tc>
          <w:tcPr>
            <w:tcW w:w="34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CDFA298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 xml:space="preserve">Серия </w:t>
            </w:r>
            <w:proofErr w:type="spellStart"/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СоР</w:t>
            </w:r>
            <w:proofErr w:type="spellEnd"/>
          </w:p>
        </w:tc>
        <w:tc>
          <w:tcPr>
            <w:tcW w:w="16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A6D9309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2922523</w:t>
            </w:r>
          </w:p>
        </w:tc>
        <w:tc>
          <w:tcPr>
            <w:tcW w:w="11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8AE96D0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5,43%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CDC7B89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ЗАГС</w:t>
            </w:r>
          </w:p>
        </w:tc>
        <w:tc>
          <w:tcPr>
            <w:tcW w:w="17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17C05AB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Свидетельство о рождении</w:t>
            </w:r>
          </w:p>
        </w:tc>
      </w:tr>
      <w:tr w:rsidR="00B63B0F" w:rsidRPr="000F100B" w14:paraId="30E3C6FE" w14:textId="77777777" w:rsidTr="00BD2F34">
        <w:trPr>
          <w:trHeight w:val="300"/>
        </w:trPr>
        <w:tc>
          <w:tcPr>
            <w:tcW w:w="6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BC5F52" w14:textId="77777777" w:rsidR="00B63B0F" w:rsidRPr="000F100B" w:rsidRDefault="00B63B0F" w:rsidP="00BD2F34">
            <w:pPr>
              <w:pStyle w:val="a7"/>
              <w:numPr>
                <w:ilvl w:val="0"/>
                <w:numId w:val="28"/>
              </w:numPr>
              <w:spacing w:after="0"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</w:p>
        </w:tc>
        <w:tc>
          <w:tcPr>
            <w:tcW w:w="34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9A1B10A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 xml:space="preserve">Номер </w:t>
            </w:r>
            <w:proofErr w:type="spellStart"/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СоР</w:t>
            </w:r>
            <w:proofErr w:type="spellEnd"/>
          </w:p>
        </w:tc>
        <w:tc>
          <w:tcPr>
            <w:tcW w:w="16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B11CE55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2922523</w:t>
            </w:r>
          </w:p>
        </w:tc>
        <w:tc>
          <w:tcPr>
            <w:tcW w:w="11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5257CE8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5,43%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A358496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ЗАГС</w:t>
            </w:r>
          </w:p>
        </w:tc>
        <w:tc>
          <w:tcPr>
            <w:tcW w:w="17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22C19BA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Свидетельство о рождении</w:t>
            </w:r>
          </w:p>
        </w:tc>
      </w:tr>
      <w:tr w:rsidR="00B63B0F" w:rsidRPr="000F100B" w14:paraId="27C58381" w14:textId="77777777" w:rsidTr="00BD2F34">
        <w:trPr>
          <w:trHeight w:val="300"/>
        </w:trPr>
        <w:tc>
          <w:tcPr>
            <w:tcW w:w="6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55D09F" w14:textId="77777777" w:rsidR="00B63B0F" w:rsidRPr="000F100B" w:rsidRDefault="00B63B0F" w:rsidP="00BD2F34">
            <w:pPr>
              <w:pStyle w:val="a7"/>
              <w:numPr>
                <w:ilvl w:val="0"/>
                <w:numId w:val="28"/>
              </w:numPr>
              <w:spacing w:after="0"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</w:p>
        </w:tc>
        <w:tc>
          <w:tcPr>
            <w:tcW w:w="34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0312F24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 xml:space="preserve">Номер актовой записи </w:t>
            </w:r>
            <w:proofErr w:type="spellStart"/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СоР</w:t>
            </w:r>
            <w:proofErr w:type="spellEnd"/>
          </w:p>
        </w:tc>
        <w:tc>
          <w:tcPr>
            <w:tcW w:w="16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9EA4795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2922523</w:t>
            </w:r>
          </w:p>
        </w:tc>
        <w:tc>
          <w:tcPr>
            <w:tcW w:w="11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BC8C7E3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5,43%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0A94879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ЗАГС</w:t>
            </w:r>
          </w:p>
        </w:tc>
        <w:tc>
          <w:tcPr>
            <w:tcW w:w="17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94E3148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Свидетельство о рождении</w:t>
            </w:r>
          </w:p>
        </w:tc>
      </w:tr>
      <w:tr w:rsidR="00B63B0F" w:rsidRPr="000F100B" w14:paraId="4DA3DB33" w14:textId="77777777" w:rsidTr="00BD2F34">
        <w:trPr>
          <w:trHeight w:val="300"/>
        </w:trPr>
        <w:tc>
          <w:tcPr>
            <w:tcW w:w="6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52B85D" w14:textId="77777777" w:rsidR="00B63B0F" w:rsidRPr="000F100B" w:rsidRDefault="00B63B0F" w:rsidP="00BD2F34">
            <w:pPr>
              <w:pStyle w:val="a7"/>
              <w:numPr>
                <w:ilvl w:val="0"/>
                <w:numId w:val="28"/>
              </w:numPr>
              <w:spacing w:after="0"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</w:p>
        </w:tc>
        <w:tc>
          <w:tcPr>
            <w:tcW w:w="34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377B316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 xml:space="preserve">Кем выдан </w:t>
            </w:r>
            <w:proofErr w:type="spellStart"/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СоР</w:t>
            </w:r>
            <w:proofErr w:type="spellEnd"/>
          </w:p>
        </w:tc>
        <w:tc>
          <w:tcPr>
            <w:tcW w:w="16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21E0AAB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2922523</w:t>
            </w:r>
          </w:p>
        </w:tc>
        <w:tc>
          <w:tcPr>
            <w:tcW w:w="11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58BF405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5,43%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51D62F9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ЗАГС</w:t>
            </w:r>
          </w:p>
        </w:tc>
        <w:tc>
          <w:tcPr>
            <w:tcW w:w="17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36AA760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Свидетельство о рождении</w:t>
            </w:r>
          </w:p>
        </w:tc>
      </w:tr>
      <w:tr w:rsidR="00B63B0F" w:rsidRPr="000F100B" w14:paraId="0029DA43" w14:textId="77777777" w:rsidTr="00BD2F34">
        <w:trPr>
          <w:trHeight w:val="300"/>
        </w:trPr>
        <w:tc>
          <w:tcPr>
            <w:tcW w:w="6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1D1EC0" w14:textId="77777777" w:rsidR="00B63B0F" w:rsidRPr="000F100B" w:rsidRDefault="00B63B0F" w:rsidP="00BD2F34">
            <w:pPr>
              <w:pStyle w:val="a7"/>
              <w:numPr>
                <w:ilvl w:val="0"/>
                <w:numId w:val="28"/>
              </w:numPr>
              <w:spacing w:after="0"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</w:p>
        </w:tc>
        <w:tc>
          <w:tcPr>
            <w:tcW w:w="34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23182D1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Дата вступления в гражданство</w:t>
            </w:r>
          </w:p>
        </w:tc>
        <w:tc>
          <w:tcPr>
            <w:tcW w:w="16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0746850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2922523</w:t>
            </w:r>
          </w:p>
        </w:tc>
        <w:tc>
          <w:tcPr>
            <w:tcW w:w="11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CD29D7B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5,43%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6F0380C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МВД</w:t>
            </w:r>
          </w:p>
        </w:tc>
        <w:tc>
          <w:tcPr>
            <w:tcW w:w="17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8A2FF52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-</w:t>
            </w:r>
          </w:p>
        </w:tc>
      </w:tr>
      <w:tr w:rsidR="00B63B0F" w:rsidRPr="000F100B" w14:paraId="450E2691" w14:textId="77777777" w:rsidTr="00BD2F34">
        <w:trPr>
          <w:trHeight w:val="300"/>
        </w:trPr>
        <w:tc>
          <w:tcPr>
            <w:tcW w:w="6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A6FE46" w14:textId="77777777" w:rsidR="00B63B0F" w:rsidRPr="000F100B" w:rsidRDefault="00B63B0F" w:rsidP="00BD2F34">
            <w:pPr>
              <w:pStyle w:val="a7"/>
              <w:numPr>
                <w:ilvl w:val="0"/>
                <w:numId w:val="28"/>
              </w:numPr>
              <w:spacing w:after="0"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</w:p>
        </w:tc>
        <w:tc>
          <w:tcPr>
            <w:tcW w:w="34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175BDA5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Статус занятости (из ПФР)</w:t>
            </w:r>
          </w:p>
        </w:tc>
        <w:tc>
          <w:tcPr>
            <w:tcW w:w="16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CF90842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2922523</w:t>
            </w:r>
          </w:p>
        </w:tc>
        <w:tc>
          <w:tcPr>
            <w:tcW w:w="11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8BE90FD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5,43%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1CD040D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ПФР/ФНС</w:t>
            </w:r>
          </w:p>
        </w:tc>
        <w:tc>
          <w:tcPr>
            <w:tcW w:w="17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1214985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-</w:t>
            </w:r>
          </w:p>
        </w:tc>
      </w:tr>
      <w:tr w:rsidR="00B63B0F" w:rsidRPr="000F100B" w14:paraId="6962FA49" w14:textId="77777777" w:rsidTr="00BD2F34">
        <w:trPr>
          <w:trHeight w:val="300"/>
        </w:trPr>
        <w:tc>
          <w:tcPr>
            <w:tcW w:w="6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EA6BCE" w14:textId="77777777" w:rsidR="00B63B0F" w:rsidRPr="000F100B" w:rsidRDefault="00B63B0F" w:rsidP="00BD2F34">
            <w:pPr>
              <w:pStyle w:val="a7"/>
              <w:numPr>
                <w:ilvl w:val="0"/>
                <w:numId w:val="28"/>
              </w:numPr>
              <w:spacing w:after="0"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</w:p>
        </w:tc>
        <w:tc>
          <w:tcPr>
            <w:tcW w:w="34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E36A397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Серия ВУ</w:t>
            </w:r>
          </w:p>
        </w:tc>
        <w:tc>
          <w:tcPr>
            <w:tcW w:w="16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12EA4F5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2712185</w:t>
            </w:r>
          </w:p>
        </w:tc>
        <w:tc>
          <w:tcPr>
            <w:tcW w:w="11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57B2152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5,04%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FBA2A38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МВД</w:t>
            </w:r>
          </w:p>
        </w:tc>
        <w:tc>
          <w:tcPr>
            <w:tcW w:w="17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3F2819B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ВУ</w:t>
            </w:r>
          </w:p>
        </w:tc>
      </w:tr>
      <w:tr w:rsidR="00B63B0F" w:rsidRPr="000F100B" w14:paraId="75F11823" w14:textId="77777777" w:rsidTr="00BD2F34">
        <w:trPr>
          <w:trHeight w:val="300"/>
        </w:trPr>
        <w:tc>
          <w:tcPr>
            <w:tcW w:w="6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28C0B4" w14:textId="77777777" w:rsidR="00B63B0F" w:rsidRPr="000F100B" w:rsidRDefault="00B63B0F" w:rsidP="00BD2F34">
            <w:pPr>
              <w:pStyle w:val="a7"/>
              <w:numPr>
                <w:ilvl w:val="0"/>
                <w:numId w:val="28"/>
              </w:numPr>
              <w:spacing w:after="0"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</w:p>
        </w:tc>
        <w:tc>
          <w:tcPr>
            <w:tcW w:w="34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775685F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Номер ВУ</w:t>
            </w:r>
          </w:p>
        </w:tc>
        <w:tc>
          <w:tcPr>
            <w:tcW w:w="16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E31DA14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2712185</w:t>
            </w:r>
          </w:p>
        </w:tc>
        <w:tc>
          <w:tcPr>
            <w:tcW w:w="11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9881BBD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5,04%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59CFFC6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МВД</w:t>
            </w:r>
          </w:p>
        </w:tc>
        <w:tc>
          <w:tcPr>
            <w:tcW w:w="17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30D07CE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ВУ</w:t>
            </w:r>
          </w:p>
        </w:tc>
      </w:tr>
      <w:tr w:rsidR="00B63B0F" w:rsidRPr="000F100B" w14:paraId="73EFEC2E" w14:textId="77777777" w:rsidTr="00BD2F34">
        <w:trPr>
          <w:trHeight w:val="300"/>
        </w:trPr>
        <w:tc>
          <w:tcPr>
            <w:tcW w:w="6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3800A9" w14:textId="77777777" w:rsidR="00B63B0F" w:rsidRPr="000F100B" w:rsidRDefault="00B63B0F" w:rsidP="00BD2F34">
            <w:pPr>
              <w:pStyle w:val="a7"/>
              <w:numPr>
                <w:ilvl w:val="0"/>
                <w:numId w:val="28"/>
              </w:numPr>
              <w:spacing w:after="0"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</w:p>
        </w:tc>
        <w:tc>
          <w:tcPr>
            <w:tcW w:w="34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87E164F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Дата выдачи ВУ</w:t>
            </w:r>
          </w:p>
        </w:tc>
        <w:tc>
          <w:tcPr>
            <w:tcW w:w="16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82A900C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2712185</w:t>
            </w:r>
          </w:p>
        </w:tc>
        <w:tc>
          <w:tcPr>
            <w:tcW w:w="11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3E4CA70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5,04%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B371FB9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МВД</w:t>
            </w:r>
          </w:p>
        </w:tc>
        <w:tc>
          <w:tcPr>
            <w:tcW w:w="17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CC8F1C4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ВУ</w:t>
            </w:r>
          </w:p>
        </w:tc>
      </w:tr>
      <w:tr w:rsidR="00B63B0F" w:rsidRPr="000F100B" w14:paraId="29C9E613" w14:textId="77777777" w:rsidTr="00BD2F34">
        <w:trPr>
          <w:trHeight w:val="300"/>
        </w:trPr>
        <w:tc>
          <w:tcPr>
            <w:tcW w:w="6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4483D7" w14:textId="77777777" w:rsidR="00B63B0F" w:rsidRPr="000F100B" w:rsidRDefault="00B63B0F" w:rsidP="00BD2F34">
            <w:pPr>
              <w:pStyle w:val="a7"/>
              <w:numPr>
                <w:ilvl w:val="0"/>
                <w:numId w:val="28"/>
              </w:numPr>
              <w:spacing w:after="0"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</w:p>
        </w:tc>
        <w:tc>
          <w:tcPr>
            <w:tcW w:w="34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D82B4EF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Кем выдано ВУ</w:t>
            </w:r>
          </w:p>
        </w:tc>
        <w:tc>
          <w:tcPr>
            <w:tcW w:w="16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A6408E5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2712185</w:t>
            </w:r>
          </w:p>
        </w:tc>
        <w:tc>
          <w:tcPr>
            <w:tcW w:w="11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AB60B64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5,04%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4DFB8C5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МВД</w:t>
            </w:r>
          </w:p>
        </w:tc>
        <w:tc>
          <w:tcPr>
            <w:tcW w:w="17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5C0354F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ВУ</w:t>
            </w:r>
          </w:p>
        </w:tc>
      </w:tr>
      <w:tr w:rsidR="00B63B0F" w:rsidRPr="000F100B" w14:paraId="783BEE24" w14:textId="77777777" w:rsidTr="00BD2F34">
        <w:trPr>
          <w:trHeight w:val="300"/>
        </w:trPr>
        <w:tc>
          <w:tcPr>
            <w:tcW w:w="6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8C4097" w14:textId="77777777" w:rsidR="00B63B0F" w:rsidRPr="000F100B" w:rsidRDefault="00B63B0F" w:rsidP="00BD2F34">
            <w:pPr>
              <w:pStyle w:val="a7"/>
              <w:numPr>
                <w:ilvl w:val="0"/>
                <w:numId w:val="28"/>
              </w:numPr>
              <w:spacing w:after="0"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</w:p>
        </w:tc>
        <w:tc>
          <w:tcPr>
            <w:tcW w:w="34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C96CAF4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Страна ВУ</w:t>
            </w:r>
          </w:p>
        </w:tc>
        <w:tc>
          <w:tcPr>
            <w:tcW w:w="16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FF4D445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2712185</w:t>
            </w:r>
          </w:p>
        </w:tc>
        <w:tc>
          <w:tcPr>
            <w:tcW w:w="11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E804EE7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5,04%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B5FED3A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МВД</w:t>
            </w:r>
          </w:p>
        </w:tc>
        <w:tc>
          <w:tcPr>
            <w:tcW w:w="17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A1CA6E8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ВУ</w:t>
            </w:r>
          </w:p>
        </w:tc>
      </w:tr>
      <w:tr w:rsidR="00B63B0F" w:rsidRPr="000F100B" w14:paraId="6E45B3C8" w14:textId="77777777" w:rsidTr="00BD2F34">
        <w:trPr>
          <w:trHeight w:val="300"/>
        </w:trPr>
        <w:tc>
          <w:tcPr>
            <w:tcW w:w="6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2BCF71" w14:textId="77777777" w:rsidR="00B63B0F" w:rsidRPr="000F100B" w:rsidRDefault="00B63B0F" w:rsidP="00BD2F34">
            <w:pPr>
              <w:pStyle w:val="a7"/>
              <w:numPr>
                <w:ilvl w:val="0"/>
                <w:numId w:val="28"/>
              </w:numPr>
              <w:spacing w:after="0"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</w:p>
        </w:tc>
        <w:tc>
          <w:tcPr>
            <w:tcW w:w="34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1C1FF56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Категория ВУ</w:t>
            </w:r>
          </w:p>
        </w:tc>
        <w:tc>
          <w:tcPr>
            <w:tcW w:w="16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A6D658C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2712185</w:t>
            </w:r>
          </w:p>
        </w:tc>
        <w:tc>
          <w:tcPr>
            <w:tcW w:w="11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1DDADDD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5,04%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063B062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МВД</w:t>
            </w:r>
          </w:p>
        </w:tc>
        <w:tc>
          <w:tcPr>
            <w:tcW w:w="17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B7262D0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ВУ</w:t>
            </w:r>
          </w:p>
        </w:tc>
      </w:tr>
      <w:tr w:rsidR="00B63B0F" w:rsidRPr="000F100B" w14:paraId="104A4675" w14:textId="77777777" w:rsidTr="00BD2F34">
        <w:trPr>
          <w:trHeight w:val="300"/>
        </w:trPr>
        <w:tc>
          <w:tcPr>
            <w:tcW w:w="6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0EE0FE" w14:textId="77777777" w:rsidR="00B63B0F" w:rsidRPr="000F100B" w:rsidRDefault="00B63B0F" w:rsidP="00BD2F34">
            <w:pPr>
              <w:pStyle w:val="a7"/>
              <w:numPr>
                <w:ilvl w:val="0"/>
                <w:numId w:val="28"/>
              </w:numPr>
              <w:spacing w:after="0"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</w:p>
        </w:tc>
        <w:tc>
          <w:tcPr>
            <w:tcW w:w="34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CDA21F3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Дата вступления в брак</w:t>
            </w:r>
          </w:p>
        </w:tc>
        <w:tc>
          <w:tcPr>
            <w:tcW w:w="16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7555188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564349</w:t>
            </w:r>
          </w:p>
        </w:tc>
        <w:tc>
          <w:tcPr>
            <w:tcW w:w="11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F258853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1,05%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DEBC1A8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ЗАГС</w:t>
            </w:r>
          </w:p>
        </w:tc>
        <w:tc>
          <w:tcPr>
            <w:tcW w:w="17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870F3EB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Свидетельство о браке/ о расторжении брака</w:t>
            </w:r>
          </w:p>
        </w:tc>
      </w:tr>
      <w:tr w:rsidR="00B63B0F" w:rsidRPr="000F100B" w14:paraId="414BD0D7" w14:textId="77777777" w:rsidTr="00BD2F34">
        <w:trPr>
          <w:trHeight w:val="300"/>
        </w:trPr>
        <w:tc>
          <w:tcPr>
            <w:tcW w:w="6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7D9FF1" w14:textId="77777777" w:rsidR="00B63B0F" w:rsidRPr="000F100B" w:rsidRDefault="00B63B0F" w:rsidP="00BD2F34">
            <w:pPr>
              <w:pStyle w:val="a7"/>
              <w:numPr>
                <w:ilvl w:val="0"/>
                <w:numId w:val="28"/>
              </w:numPr>
              <w:spacing w:after="0"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</w:p>
        </w:tc>
        <w:tc>
          <w:tcPr>
            <w:tcW w:w="34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A6DA52F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Серия свидетельства о браке</w:t>
            </w:r>
          </w:p>
        </w:tc>
        <w:tc>
          <w:tcPr>
            <w:tcW w:w="16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B66E499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564349</w:t>
            </w:r>
          </w:p>
        </w:tc>
        <w:tc>
          <w:tcPr>
            <w:tcW w:w="11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55CAA54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1,05%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EFF5652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ЗАГС</w:t>
            </w:r>
          </w:p>
        </w:tc>
        <w:tc>
          <w:tcPr>
            <w:tcW w:w="17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49F60A8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Свидетельство о браке/ о расторжении брака</w:t>
            </w:r>
          </w:p>
        </w:tc>
      </w:tr>
      <w:tr w:rsidR="00B63B0F" w:rsidRPr="000F100B" w14:paraId="13E85762" w14:textId="77777777" w:rsidTr="00BD2F34">
        <w:trPr>
          <w:trHeight w:val="300"/>
        </w:trPr>
        <w:tc>
          <w:tcPr>
            <w:tcW w:w="6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97B0B5" w14:textId="77777777" w:rsidR="00B63B0F" w:rsidRPr="000F100B" w:rsidRDefault="00B63B0F" w:rsidP="00BD2F34">
            <w:pPr>
              <w:pStyle w:val="a7"/>
              <w:numPr>
                <w:ilvl w:val="0"/>
                <w:numId w:val="28"/>
              </w:numPr>
              <w:spacing w:after="0"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</w:p>
        </w:tc>
        <w:tc>
          <w:tcPr>
            <w:tcW w:w="34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A62D91C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Номер свидетельства о браке</w:t>
            </w:r>
          </w:p>
        </w:tc>
        <w:tc>
          <w:tcPr>
            <w:tcW w:w="16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D2FDA57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564349</w:t>
            </w:r>
          </w:p>
        </w:tc>
        <w:tc>
          <w:tcPr>
            <w:tcW w:w="11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FD82D46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1,05%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34D9EF5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ЗАГС</w:t>
            </w:r>
          </w:p>
        </w:tc>
        <w:tc>
          <w:tcPr>
            <w:tcW w:w="17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3D8169E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Свидетельство о браке/ о расторжении брака</w:t>
            </w:r>
          </w:p>
        </w:tc>
      </w:tr>
      <w:tr w:rsidR="00B63B0F" w:rsidRPr="000F100B" w14:paraId="2F278979" w14:textId="77777777" w:rsidTr="00BD2F34">
        <w:trPr>
          <w:trHeight w:val="300"/>
        </w:trPr>
        <w:tc>
          <w:tcPr>
            <w:tcW w:w="6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6D15FB" w14:textId="77777777" w:rsidR="00B63B0F" w:rsidRPr="000F100B" w:rsidRDefault="00B63B0F" w:rsidP="00BD2F34">
            <w:pPr>
              <w:pStyle w:val="a7"/>
              <w:numPr>
                <w:ilvl w:val="0"/>
                <w:numId w:val="28"/>
              </w:numPr>
              <w:spacing w:after="0"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</w:p>
        </w:tc>
        <w:tc>
          <w:tcPr>
            <w:tcW w:w="34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AF10DAF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Дата выдачи свидетельства о браке</w:t>
            </w:r>
          </w:p>
        </w:tc>
        <w:tc>
          <w:tcPr>
            <w:tcW w:w="16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CA6C1B3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564349</w:t>
            </w:r>
          </w:p>
        </w:tc>
        <w:tc>
          <w:tcPr>
            <w:tcW w:w="11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461C2AD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1,05%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57627BD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ЗАГС</w:t>
            </w:r>
          </w:p>
        </w:tc>
        <w:tc>
          <w:tcPr>
            <w:tcW w:w="17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0DF3CAD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Свидетельство о браке/ о расторжении брака</w:t>
            </w:r>
          </w:p>
        </w:tc>
      </w:tr>
      <w:tr w:rsidR="00B63B0F" w:rsidRPr="000F100B" w14:paraId="6937C081" w14:textId="77777777" w:rsidTr="00BD2F34">
        <w:trPr>
          <w:trHeight w:val="300"/>
        </w:trPr>
        <w:tc>
          <w:tcPr>
            <w:tcW w:w="6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D1AB85" w14:textId="77777777" w:rsidR="00B63B0F" w:rsidRPr="000F100B" w:rsidRDefault="00B63B0F" w:rsidP="00BD2F34">
            <w:pPr>
              <w:pStyle w:val="a7"/>
              <w:numPr>
                <w:ilvl w:val="0"/>
                <w:numId w:val="28"/>
              </w:numPr>
              <w:spacing w:after="0"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</w:p>
        </w:tc>
        <w:tc>
          <w:tcPr>
            <w:tcW w:w="34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8ADC882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Номер актовой  записи о браке</w:t>
            </w:r>
          </w:p>
        </w:tc>
        <w:tc>
          <w:tcPr>
            <w:tcW w:w="16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DF21019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564349</w:t>
            </w:r>
          </w:p>
        </w:tc>
        <w:tc>
          <w:tcPr>
            <w:tcW w:w="11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A606614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1,05%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F38BC52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ЗАГС</w:t>
            </w:r>
          </w:p>
        </w:tc>
        <w:tc>
          <w:tcPr>
            <w:tcW w:w="17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E9D7254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Свидетельство о браке/ о расторжении брака</w:t>
            </w:r>
          </w:p>
        </w:tc>
      </w:tr>
      <w:tr w:rsidR="00B63B0F" w:rsidRPr="000F100B" w14:paraId="50472166" w14:textId="77777777" w:rsidTr="00BD2F34">
        <w:trPr>
          <w:trHeight w:val="300"/>
        </w:trPr>
        <w:tc>
          <w:tcPr>
            <w:tcW w:w="6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E0F35A" w14:textId="77777777" w:rsidR="00B63B0F" w:rsidRPr="000F100B" w:rsidRDefault="00B63B0F" w:rsidP="00BD2F34">
            <w:pPr>
              <w:pStyle w:val="a7"/>
              <w:numPr>
                <w:ilvl w:val="0"/>
                <w:numId w:val="28"/>
              </w:numPr>
              <w:spacing w:after="0"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</w:p>
        </w:tc>
        <w:tc>
          <w:tcPr>
            <w:tcW w:w="34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2E4790B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Кем выдано свидетельство о браке</w:t>
            </w:r>
          </w:p>
        </w:tc>
        <w:tc>
          <w:tcPr>
            <w:tcW w:w="16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204816C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564349</w:t>
            </w:r>
          </w:p>
        </w:tc>
        <w:tc>
          <w:tcPr>
            <w:tcW w:w="11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1E5F1B1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1,05%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D75C487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ЗАГС</w:t>
            </w:r>
          </w:p>
        </w:tc>
        <w:tc>
          <w:tcPr>
            <w:tcW w:w="17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A0155D8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Свидетельство о браке/ о расторжении брака</w:t>
            </w:r>
          </w:p>
        </w:tc>
      </w:tr>
      <w:tr w:rsidR="00B63B0F" w:rsidRPr="000F100B" w14:paraId="59B19595" w14:textId="77777777" w:rsidTr="00BD2F34">
        <w:trPr>
          <w:trHeight w:val="300"/>
        </w:trPr>
        <w:tc>
          <w:tcPr>
            <w:tcW w:w="6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D92F67" w14:textId="77777777" w:rsidR="00B63B0F" w:rsidRPr="000F100B" w:rsidRDefault="00B63B0F" w:rsidP="00BD2F34">
            <w:pPr>
              <w:pStyle w:val="a7"/>
              <w:numPr>
                <w:ilvl w:val="0"/>
                <w:numId w:val="28"/>
              </w:numPr>
              <w:spacing w:after="0"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</w:p>
        </w:tc>
        <w:tc>
          <w:tcPr>
            <w:tcW w:w="34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DFC6B18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Номер доверенности</w:t>
            </w:r>
          </w:p>
        </w:tc>
        <w:tc>
          <w:tcPr>
            <w:tcW w:w="16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7A5480A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-</w:t>
            </w:r>
          </w:p>
        </w:tc>
        <w:tc>
          <w:tcPr>
            <w:tcW w:w="11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AC99D0C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-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39AA10A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ФНП</w:t>
            </w:r>
          </w:p>
        </w:tc>
        <w:tc>
          <w:tcPr>
            <w:tcW w:w="17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E20C1A4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Доверенность</w:t>
            </w:r>
          </w:p>
        </w:tc>
      </w:tr>
      <w:tr w:rsidR="00B63B0F" w:rsidRPr="000F100B" w14:paraId="07D732BB" w14:textId="77777777" w:rsidTr="00BD2F34">
        <w:trPr>
          <w:trHeight w:val="300"/>
        </w:trPr>
        <w:tc>
          <w:tcPr>
            <w:tcW w:w="6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C44947" w14:textId="77777777" w:rsidR="00B63B0F" w:rsidRPr="000F100B" w:rsidRDefault="00B63B0F" w:rsidP="00BD2F34">
            <w:pPr>
              <w:pStyle w:val="a7"/>
              <w:numPr>
                <w:ilvl w:val="0"/>
                <w:numId w:val="28"/>
              </w:numPr>
              <w:spacing w:after="0"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</w:p>
        </w:tc>
        <w:tc>
          <w:tcPr>
            <w:tcW w:w="34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13BDB98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Кем выдана доверенность</w:t>
            </w:r>
          </w:p>
        </w:tc>
        <w:tc>
          <w:tcPr>
            <w:tcW w:w="16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06435E7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-</w:t>
            </w:r>
          </w:p>
        </w:tc>
        <w:tc>
          <w:tcPr>
            <w:tcW w:w="11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F74B709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-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B9E9F20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ФНП</w:t>
            </w:r>
          </w:p>
        </w:tc>
        <w:tc>
          <w:tcPr>
            <w:tcW w:w="17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F4B53B5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Доверенность</w:t>
            </w:r>
          </w:p>
        </w:tc>
      </w:tr>
      <w:tr w:rsidR="00B63B0F" w:rsidRPr="000F100B" w14:paraId="758DD94A" w14:textId="77777777" w:rsidTr="00BD2F34">
        <w:trPr>
          <w:trHeight w:val="300"/>
        </w:trPr>
        <w:tc>
          <w:tcPr>
            <w:tcW w:w="6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C1D9AB" w14:textId="77777777" w:rsidR="00B63B0F" w:rsidRPr="000F100B" w:rsidRDefault="00B63B0F" w:rsidP="00BD2F34">
            <w:pPr>
              <w:pStyle w:val="a7"/>
              <w:numPr>
                <w:ilvl w:val="0"/>
                <w:numId w:val="28"/>
              </w:numPr>
              <w:spacing w:after="0"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</w:p>
        </w:tc>
        <w:tc>
          <w:tcPr>
            <w:tcW w:w="34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8C855A1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Дата выдачи доверенности</w:t>
            </w:r>
          </w:p>
        </w:tc>
        <w:tc>
          <w:tcPr>
            <w:tcW w:w="16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889D988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-</w:t>
            </w:r>
          </w:p>
        </w:tc>
        <w:tc>
          <w:tcPr>
            <w:tcW w:w="11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B6AFA4A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-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210D873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ФНП</w:t>
            </w:r>
          </w:p>
        </w:tc>
        <w:tc>
          <w:tcPr>
            <w:tcW w:w="17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B4C9F72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Доверенность</w:t>
            </w:r>
          </w:p>
        </w:tc>
      </w:tr>
      <w:tr w:rsidR="00B63B0F" w:rsidRPr="000F100B" w14:paraId="5769C845" w14:textId="77777777" w:rsidTr="00BD2F34">
        <w:trPr>
          <w:trHeight w:val="300"/>
        </w:trPr>
        <w:tc>
          <w:tcPr>
            <w:tcW w:w="6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D5D5E8" w14:textId="77777777" w:rsidR="00B63B0F" w:rsidRPr="000F100B" w:rsidRDefault="00B63B0F" w:rsidP="00BD2F34">
            <w:pPr>
              <w:pStyle w:val="a7"/>
              <w:numPr>
                <w:ilvl w:val="0"/>
                <w:numId w:val="28"/>
              </w:numPr>
              <w:spacing w:after="0"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</w:p>
        </w:tc>
        <w:tc>
          <w:tcPr>
            <w:tcW w:w="34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F7C0004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Срок полномочий по доверенности</w:t>
            </w:r>
          </w:p>
        </w:tc>
        <w:tc>
          <w:tcPr>
            <w:tcW w:w="16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3199863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-</w:t>
            </w:r>
          </w:p>
        </w:tc>
        <w:tc>
          <w:tcPr>
            <w:tcW w:w="11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7F7B60E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-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50FF162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ФНП</w:t>
            </w:r>
          </w:p>
        </w:tc>
        <w:tc>
          <w:tcPr>
            <w:tcW w:w="17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FAC1336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Доверенность</w:t>
            </w:r>
          </w:p>
        </w:tc>
      </w:tr>
      <w:tr w:rsidR="00B63B0F" w:rsidRPr="000F100B" w14:paraId="51B1229D" w14:textId="77777777" w:rsidTr="00BD2F34">
        <w:trPr>
          <w:trHeight w:val="300"/>
        </w:trPr>
        <w:tc>
          <w:tcPr>
            <w:tcW w:w="6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34EE1D" w14:textId="77777777" w:rsidR="00B63B0F" w:rsidRPr="000F100B" w:rsidRDefault="00B63B0F" w:rsidP="00BD2F34">
            <w:pPr>
              <w:pStyle w:val="a7"/>
              <w:numPr>
                <w:ilvl w:val="0"/>
                <w:numId w:val="28"/>
              </w:numPr>
              <w:spacing w:after="0"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</w:p>
        </w:tc>
        <w:tc>
          <w:tcPr>
            <w:tcW w:w="34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99F895A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Цель выдачи по доверенности</w:t>
            </w:r>
          </w:p>
        </w:tc>
        <w:tc>
          <w:tcPr>
            <w:tcW w:w="16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8653216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-</w:t>
            </w:r>
          </w:p>
        </w:tc>
        <w:tc>
          <w:tcPr>
            <w:tcW w:w="11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D3F6184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-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38CD188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ФНП</w:t>
            </w:r>
          </w:p>
        </w:tc>
        <w:tc>
          <w:tcPr>
            <w:tcW w:w="17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C4F1A50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Доверенность</w:t>
            </w:r>
          </w:p>
        </w:tc>
      </w:tr>
    </w:tbl>
    <w:p w14:paraId="01036117" w14:textId="77777777" w:rsidR="00B63B0F" w:rsidRPr="00B63B0F" w:rsidRDefault="00B63B0F" w:rsidP="00B63B0F">
      <w:pPr>
        <w:spacing w:after="120"/>
        <w:ind w:firstLine="0"/>
        <w:rPr>
          <w:lang w:val="en-US"/>
        </w:rPr>
      </w:pPr>
    </w:p>
    <w:p w14:paraId="2CBDAED3" w14:textId="77777777" w:rsidR="00D044E3" w:rsidRPr="000F100B" w:rsidRDefault="00D044E3" w:rsidP="00D044E3">
      <w:pPr>
        <w:pStyle w:val="affff1"/>
        <w:jc w:val="both"/>
      </w:pPr>
      <w:bookmarkStart w:id="163" w:name="_Toc1495206"/>
      <w:bookmarkStart w:id="164" w:name="_Toc2098640"/>
      <w:bookmarkStart w:id="165" w:name="_Toc3485012"/>
      <w:bookmarkStart w:id="166" w:name="_Toc1495207"/>
      <w:r w:rsidRPr="000F100B">
        <w:lastRenderedPageBreak/>
        <w:t>Приложение 10. Обеспечение информационной безопасности Цифрового профиля</w:t>
      </w:r>
      <w:bookmarkEnd w:id="163"/>
      <w:bookmarkEnd w:id="164"/>
      <w:bookmarkEnd w:id="165"/>
    </w:p>
    <w:p w14:paraId="03E89399" w14:textId="77777777" w:rsidR="00D044E3" w:rsidRPr="006631C1" w:rsidRDefault="00D044E3" w:rsidP="00D044E3">
      <w:pPr>
        <w:pStyle w:val="a"/>
        <w:numPr>
          <w:ilvl w:val="0"/>
          <w:numId w:val="0"/>
        </w:numPr>
      </w:pPr>
      <w:r w:rsidRPr="00C1316C">
        <w:t>Защита персональных данных должна осуществляться в соответствии с требованиями определяемыми Федеральным законом от 27 июля 2006 г. № 149-ФЗ «Об информации, информационных технологиях и о защите информации» и Приказом ФСТЭК России от 11.02.2013 №17 «Об утверждении требований о защите информации, не составляющей государственную тайну, содержащейся в государственных информационных системах».</w:t>
      </w:r>
    </w:p>
    <w:p w14:paraId="0C72F7E0" w14:textId="77777777" w:rsidR="00D044E3" w:rsidRPr="00C1316C" w:rsidRDefault="00D044E3" w:rsidP="00D044E3">
      <w:pPr>
        <w:pStyle w:val="a"/>
        <w:numPr>
          <w:ilvl w:val="0"/>
          <w:numId w:val="0"/>
        </w:numPr>
      </w:pPr>
      <w:r w:rsidRPr="00C1316C">
        <w:t>При создании инфраструктуры Цифрового профиля необходимо:</w:t>
      </w:r>
    </w:p>
    <w:p w14:paraId="319C150F" w14:textId="77777777" w:rsidR="00D044E3" w:rsidRPr="00C1316C" w:rsidRDefault="00D044E3" w:rsidP="009A45A8">
      <w:pPr>
        <w:pStyle w:val="a"/>
        <w:numPr>
          <w:ilvl w:val="0"/>
          <w:numId w:val="33"/>
        </w:numPr>
      </w:pPr>
      <w:r w:rsidRPr="00C1316C">
        <w:t>разработать модель угроз безопасности обрабатываемой информации и действий нарушителя, а также основанные на них системы защиты информации для всех информационных подсистем информационной системы по управлению цифровыми профилями и цифровыми согласиями. Разработанные модели угроз безопасности информации и действий нарушителя, а также проекты по созданию основанных на них систем защиты информации подлежат обязательному согласованию с федеральным органом исполнительной власти в области обеспечения безопасности (ФСБ России) и федеральным органом исполнительной власти, уполномоченным в области противодействия техническим разведкам и технической защиты информации (ФСТЭК России).при разработке моделей угроз безопасности обрабатываемой информации и действий нарушителя учитывать следующие положения:</w:t>
      </w:r>
    </w:p>
    <w:p w14:paraId="4BE09B44" w14:textId="77777777" w:rsidR="00D044E3" w:rsidRPr="00C1316C" w:rsidRDefault="00D044E3" w:rsidP="009A45A8">
      <w:pPr>
        <w:pStyle w:val="a"/>
        <w:numPr>
          <w:ilvl w:val="0"/>
          <w:numId w:val="0"/>
        </w:numPr>
        <w:ind w:left="720"/>
      </w:pPr>
      <w:r w:rsidRPr="00C1316C">
        <w:t>администраторы соответствующих информационных систем должны рассматриваться в качестве внутренних нарушителей и в моделях должны признаваться актуальными угрозы, источниками которых они являются;</w:t>
      </w:r>
    </w:p>
    <w:p w14:paraId="02B1701A" w14:textId="77777777" w:rsidR="00D044E3" w:rsidRPr="00C1316C" w:rsidRDefault="00D044E3" w:rsidP="009A45A8">
      <w:pPr>
        <w:pStyle w:val="a"/>
        <w:numPr>
          <w:ilvl w:val="0"/>
          <w:numId w:val="33"/>
        </w:numPr>
      </w:pPr>
      <w:r w:rsidRPr="00C1316C">
        <w:t>не допускается установление для всех пользователей информационных систем равных прав доступа к обрабатываемой в этой системе информации; сформировать модель угроз инфраструктуры Цифрового профиля с учетом существующих моделей угроз Единой системы идентификации и аутентификации (ЕСИА) и Единой биометрической системы (ЕБС); разработать план поэтапной модернизации ЕСИА в части перехода на отечественное программное обеспечение и российских средств защиты.</w:t>
      </w:r>
    </w:p>
    <w:p w14:paraId="6C26343D" w14:textId="77777777" w:rsidR="00D044E3" w:rsidRPr="00C1316C" w:rsidRDefault="00D044E3" w:rsidP="00D044E3">
      <w:pPr>
        <w:pStyle w:val="a"/>
        <w:numPr>
          <w:ilvl w:val="0"/>
          <w:numId w:val="0"/>
        </w:numPr>
      </w:pPr>
      <w:r w:rsidRPr="00C1316C">
        <w:t xml:space="preserve">Используемые в инфраструктуре Цифрового профиля средства защиты информации будут соответствовать требованиям, определяемым исходя из модели угроз безопасности обрабатываемой информации и действий нарушителя. Средства криптографической защиты информации должны будут иметь подтверждение соответствия таким требованиям, установленным ФСБ России. </w:t>
      </w:r>
      <w:proofErr w:type="spellStart"/>
      <w:r w:rsidRPr="00C1316C">
        <w:t>Некриптографические</w:t>
      </w:r>
      <w:proofErr w:type="spellEnd"/>
      <w:r w:rsidRPr="00C1316C">
        <w:t xml:space="preserve"> средства защиты информации будут иметь сертификаты соответствия таким требованиям, установленным ФСТЭК России.</w:t>
      </w:r>
    </w:p>
    <w:p w14:paraId="10AEFB1B" w14:textId="73E4C401" w:rsidR="00D044E3" w:rsidRPr="00C1316C" w:rsidRDefault="00D044E3" w:rsidP="00D044E3">
      <w:pPr>
        <w:pStyle w:val="a"/>
        <w:numPr>
          <w:ilvl w:val="0"/>
          <w:numId w:val="0"/>
        </w:numPr>
      </w:pPr>
      <w:r w:rsidRPr="00C1316C">
        <w:t xml:space="preserve">Для обеспечения защиты от не санкционируемого доступа </w:t>
      </w:r>
      <w:r w:rsidR="00B83033">
        <w:t>планируется</w:t>
      </w:r>
      <w:r w:rsidRPr="00C1316C">
        <w:t xml:space="preserve"> использовать средства защиты не ниже 4 класса защищенности по требованиям ФСТЭК. Для прикладного ПО будет проведен анализ программного кода на отсутствие НДВ по 4 классу и проводить анализ защищенности всей системы.</w:t>
      </w:r>
    </w:p>
    <w:p w14:paraId="23E3F76D" w14:textId="77777777" w:rsidR="00D044E3" w:rsidRPr="00C1316C" w:rsidRDefault="00D044E3" w:rsidP="00D044E3">
      <w:pPr>
        <w:pStyle w:val="a"/>
        <w:numPr>
          <w:ilvl w:val="0"/>
          <w:numId w:val="0"/>
        </w:numPr>
      </w:pPr>
      <w:r w:rsidRPr="00C1316C">
        <w:t>Системой защиты информации будут реализовывать процессы обнаружения, предупреждения и ликвидации компьютерных атак во взаимодействии с Национальным координационным центром по компьютерным инцидентам.</w:t>
      </w:r>
    </w:p>
    <w:p w14:paraId="7B97E869" w14:textId="77777777" w:rsidR="00D044E3" w:rsidRPr="00C1316C" w:rsidRDefault="00D044E3" w:rsidP="00D044E3">
      <w:pPr>
        <w:pStyle w:val="a"/>
        <w:numPr>
          <w:ilvl w:val="0"/>
          <w:numId w:val="0"/>
        </w:numPr>
      </w:pPr>
      <w:r w:rsidRPr="00C1316C">
        <w:t>При разработке систем защиты информации будут учитываться следующие положения:</w:t>
      </w:r>
    </w:p>
    <w:p w14:paraId="0DBBFFDB" w14:textId="77777777" w:rsidR="00D044E3" w:rsidRPr="00C1316C" w:rsidRDefault="00D044E3" w:rsidP="0064315D">
      <w:pPr>
        <w:pStyle w:val="a"/>
        <w:numPr>
          <w:ilvl w:val="0"/>
          <w:numId w:val="32"/>
        </w:numPr>
      </w:pPr>
      <w:r w:rsidRPr="00C1316C">
        <w:t>система защиты информации будет разработана в рамках разработки информационной системы в целом по отдельному специальному техническому заданию;</w:t>
      </w:r>
    </w:p>
    <w:p w14:paraId="005323D8" w14:textId="77777777" w:rsidR="00D044E3" w:rsidRPr="00C1316C" w:rsidRDefault="00D044E3" w:rsidP="0064315D">
      <w:pPr>
        <w:pStyle w:val="a"/>
        <w:numPr>
          <w:ilvl w:val="0"/>
          <w:numId w:val="32"/>
        </w:numPr>
      </w:pPr>
      <w:r w:rsidRPr="00C1316C">
        <w:lastRenderedPageBreak/>
        <w:t>система защиты информации будет обеспечивать целостность и доступность информации, хранящейся и обрабатываемой в рамках соответствующей информационной системы, конфиденциальность информации ограниченного доступа, не содержащей сведений, составляющих государственную тайну, идентификацию и аутентификацию субъектов доступа (пользователей и процессов) к объектам доступа, установление авторства размещаемой в информационной системе информации;</w:t>
      </w:r>
    </w:p>
    <w:p w14:paraId="1092BA30" w14:textId="77777777" w:rsidR="00D044E3" w:rsidRPr="00C1316C" w:rsidRDefault="00D044E3" w:rsidP="0064315D">
      <w:pPr>
        <w:pStyle w:val="a"/>
        <w:numPr>
          <w:ilvl w:val="0"/>
          <w:numId w:val="32"/>
        </w:numPr>
      </w:pPr>
      <w:r w:rsidRPr="00C1316C">
        <w:t xml:space="preserve">система защиты информации будет содержать в своем составе подсистему учета обращений к цифровым профилям и цифровым согласиям, а также учета обращений к информационным ресурсам информационных систем, взаимодействующих с ней (далее – подсистема </w:t>
      </w:r>
      <w:proofErr w:type="spellStart"/>
      <w:r w:rsidRPr="00C1316C">
        <w:t>биллинга</w:t>
      </w:r>
      <w:proofErr w:type="spellEnd"/>
      <w:r w:rsidRPr="00C1316C">
        <w:t>), фиксирующую, в том числе время, субъект, объект и результат каждого обращения (транзакции);</w:t>
      </w:r>
    </w:p>
    <w:p w14:paraId="67FD7710" w14:textId="77777777" w:rsidR="00D044E3" w:rsidRPr="00C1316C" w:rsidRDefault="00D044E3" w:rsidP="0064315D">
      <w:pPr>
        <w:pStyle w:val="a"/>
        <w:numPr>
          <w:ilvl w:val="0"/>
          <w:numId w:val="32"/>
        </w:numPr>
      </w:pPr>
      <w:r w:rsidRPr="00C1316C">
        <w:t xml:space="preserve">подсистема </w:t>
      </w:r>
      <w:proofErr w:type="spellStart"/>
      <w:r w:rsidRPr="00C1316C">
        <w:t>биллинга</w:t>
      </w:r>
      <w:proofErr w:type="spellEnd"/>
      <w:r w:rsidRPr="00C1316C">
        <w:t xml:space="preserve"> систем защиты информации будет обеспечивать </w:t>
      </w:r>
      <w:proofErr w:type="spellStart"/>
      <w:r w:rsidRPr="00C1316C">
        <w:t>неотказуемость</w:t>
      </w:r>
      <w:proofErr w:type="spellEnd"/>
      <w:r w:rsidRPr="00C1316C">
        <w:t xml:space="preserve"> каждой транзакции;</w:t>
      </w:r>
    </w:p>
    <w:p w14:paraId="01CD8ECB" w14:textId="77777777" w:rsidR="00D044E3" w:rsidRPr="00C1316C" w:rsidRDefault="00D044E3" w:rsidP="0064315D">
      <w:pPr>
        <w:pStyle w:val="a"/>
        <w:numPr>
          <w:ilvl w:val="0"/>
          <w:numId w:val="32"/>
        </w:numPr>
      </w:pPr>
      <w:r w:rsidRPr="00C1316C">
        <w:t xml:space="preserve">целостность и </w:t>
      </w:r>
      <w:proofErr w:type="spellStart"/>
      <w:r w:rsidRPr="00C1316C">
        <w:t>некорректируемость</w:t>
      </w:r>
      <w:proofErr w:type="spellEnd"/>
      <w:r w:rsidRPr="00C1316C">
        <w:t xml:space="preserve"> журналов учета обращений будет обеспечены подсистемой </w:t>
      </w:r>
      <w:proofErr w:type="spellStart"/>
      <w:r w:rsidRPr="00C1316C">
        <w:t>биллинга</w:t>
      </w:r>
      <w:proofErr w:type="spellEnd"/>
      <w:r w:rsidRPr="00C1316C">
        <w:t xml:space="preserve"> система защиты информации;</w:t>
      </w:r>
    </w:p>
    <w:p w14:paraId="45EBAF9A" w14:textId="77777777" w:rsidR="00D044E3" w:rsidRPr="00C1316C" w:rsidRDefault="00D044E3" w:rsidP="0064315D">
      <w:pPr>
        <w:pStyle w:val="a"/>
        <w:numPr>
          <w:ilvl w:val="0"/>
          <w:numId w:val="32"/>
        </w:numPr>
      </w:pPr>
      <w:r w:rsidRPr="00C1316C">
        <w:t>требуется использовать единую службу времени с доверенными метками времени.</w:t>
      </w:r>
    </w:p>
    <w:p w14:paraId="7DBC8714" w14:textId="77777777" w:rsidR="00D044E3" w:rsidRPr="00C1316C" w:rsidRDefault="00D044E3" w:rsidP="00D044E3">
      <w:pPr>
        <w:pStyle w:val="a"/>
        <w:numPr>
          <w:ilvl w:val="0"/>
          <w:numId w:val="0"/>
        </w:numPr>
      </w:pPr>
      <w:r w:rsidRPr="00C1316C">
        <w:t>Кроме того, будет предусмотрено отделение механизма информирования граждан и юридических лиц о существующем профиле цифровых согласий (без возможности внесения в них изменений) от механизма внесения изменений в цифровые согласия.</w:t>
      </w:r>
    </w:p>
    <w:p w14:paraId="6F6E46E0" w14:textId="7FD6F5E7" w:rsidR="00D044E3" w:rsidRPr="00C1316C" w:rsidRDefault="00D044E3" w:rsidP="00D044E3">
      <w:pPr>
        <w:pStyle w:val="a"/>
        <w:numPr>
          <w:ilvl w:val="0"/>
          <w:numId w:val="0"/>
        </w:numPr>
      </w:pPr>
      <w:r w:rsidRPr="00A37557">
        <w:t>Внесение изменений в цифровые согласия (предоставление или отзыв)</w:t>
      </w:r>
      <w:r w:rsidR="00CA7A05">
        <w:t xml:space="preserve"> </w:t>
      </w:r>
      <w:r w:rsidRPr="00A37557">
        <w:t xml:space="preserve">при запросе государственной (муниципальной, коммерческой) услуги </w:t>
      </w:r>
      <w:r w:rsidR="00B83033">
        <w:t>планируется</w:t>
      </w:r>
      <w:r w:rsidRPr="00A37557">
        <w:t xml:space="preserve"> обеспечивать с использованием усиленной квалифицированной электронной подписи или ОКЭП</w:t>
      </w:r>
      <w:r w:rsidR="00151B99">
        <w:t>,</w:t>
      </w:r>
      <w:r w:rsidRPr="00A37557">
        <w:t xml:space="preserve"> с указанием срока действия такого согласия.</w:t>
      </w:r>
    </w:p>
    <w:p w14:paraId="74A1F4DC" w14:textId="77777777" w:rsidR="00D044E3" w:rsidRPr="00C1316C" w:rsidRDefault="00D044E3" w:rsidP="00D044E3">
      <w:pPr>
        <w:pStyle w:val="a"/>
        <w:numPr>
          <w:ilvl w:val="0"/>
          <w:numId w:val="0"/>
        </w:numPr>
      </w:pPr>
      <w:r w:rsidRPr="00C1316C">
        <w:t xml:space="preserve">Доступ к инфраструктуре Цифрового профиля с целью обновления цифрового профиля гражданина или организации будет предоставляться в соответствии с регламентом обновления данных из ГИС и ограничен только государственными органами, государственными внебюджетными фондами, органами местного самоуправления с использованием СМЭВ. </w:t>
      </w:r>
    </w:p>
    <w:p w14:paraId="043B94EF" w14:textId="77777777" w:rsidR="00D044E3" w:rsidRPr="00C1316C" w:rsidRDefault="00D044E3" w:rsidP="00D044E3">
      <w:pPr>
        <w:pStyle w:val="a"/>
        <w:numPr>
          <w:ilvl w:val="0"/>
          <w:numId w:val="0"/>
        </w:numPr>
      </w:pPr>
      <w:r w:rsidRPr="00C1316C">
        <w:t>Доступ иных организаций к инфраструктуре Цифрового профиля будет ограничен только функцией использования цифрового профиля в соответствии с категорией организации и матрицы доступа к данным и предоставляться через СМЭВ или другие каналы предоставления данных с соответствующим уровнем безопасности.</w:t>
      </w:r>
    </w:p>
    <w:p w14:paraId="7CCD55C9" w14:textId="77777777" w:rsidR="00D044E3" w:rsidRPr="00C1316C" w:rsidRDefault="00D044E3" w:rsidP="00D044E3">
      <w:pPr>
        <w:pStyle w:val="a"/>
        <w:numPr>
          <w:ilvl w:val="0"/>
          <w:numId w:val="0"/>
        </w:numPr>
      </w:pPr>
      <w:r w:rsidRPr="00C1316C">
        <w:t xml:space="preserve">Идентификация физического или юридического лица инфраструктуры Цифрового профиля осуществляется с использованием механизмов ЕСИА. </w:t>
      </w:r>
    </w:p>
    <w:p w14:paraId="6C60EC5D" w14:textId="77777777" w:rsidR="00D044E3" w:rsidRPr="00C1316C" w:rsidRDefault="00D044E3" w:rsidP="00D044E3">
      <w:pPr>
        <w:pStyle w:val="a"/>
        <w:numPr>
          <w:ilvl w:val="0"/>
          <w:numId w:val="0"/>
        </w:numPr>
      </w:pPr>
      <w:r w:rsidRPr="00C1316C">
        <w:t>Для доступа к персональным данным пользователя и управления цифровыми согласиями в дополнение к механизмам аутентификации ЕСИА будет использоваться удаленная идентификация (биометрическая верификации) или авторизация по второму фактору (SMS, 2FA).</w:t>
      </w:r>
    </w:p>
    <w:p w14:paraId="5D589ECC" w14:textId="74A49740" w:rsidR="00D044E3" w:rsidRPr="00C1316C" w:rsidRDefault="00D044E3" w:rsidP="00D044E3">
      <w:pPr>
        <w:pStyle w:val="a"/>
        <w:numPr>
          <w:ilvl w:val="0"/>
          <w:numId w:val="0"/>
        </w:numPr>
      </w:pPr>
      <w:r w:rsidRPr="00C1316C">
        <w:t xml:space="preserve">Все запросы и заявки пользователей, сформированные в инфраструктуре Цифрового профиля при взаимодействии с другими ГИС </w:t>
      </w:r>
      <w:r w:rsidR="00B83033">
        <w:t xml:space="preserve">планируется </w:t>
      </w:r>
      <w:r w:rsidRPr="00C1316C">
        <w:t>подписыва</w:t>
      </w:r>
      <w:r w:rsidR="00B83033">
        <w:t>ть</w:t>
      </w:r>
      <w:r w:rsidRPr="00C1316C">
        <w:t xml:space="preserve"> с использованием КЭП или ОКЭП, полученн</w:t>
      </w:r>
      <w:r>
        <w:t>ым</w:t>
      </w:r>
      <w:r w:rsidRPr="00C1316C">
        <w:t xml:space="preserve"> в аккредитованном </w:t>
      </w:r>
      <w:r>
        <w:t>удостоверяющем центре</w:t>
      </w:r>
      <w:r w:rsidRPr="00C1316C">
        <w:t xml:space="preserve">, для обеспечения их юридической значимости. </w:t>
      </w:r>
    </w:p>
    <w:p w14:paraId="2BD0F16B" w14:textId="0CD4B084" w:rsidR="00D044E3" w:rsidRPr="00C1316C" w:rsidRDefault="00D044E3" w:rsidP="00D044E3">
      <w:pPr>
        <w:pStyle w:val="a"/>
        <w:numPr>
          <w:ilvl w:val="0"/>
          <w:numId w:val="0"/>
        </w:numPr>
      </w:pPr>
      <w:r w:rsidRPr="00C1316C">
        <w:t xml:space="preserve">В </w:t>
      </w:r>
      <w:r w:rsidR="00B20B4B" w:rsidRPr="00C1316C">
        <w:t xml:space="preserve">целях защиты от угроз нарушения целостности, достоверности и конфиденциальности в </w:t>
      </w:r>
      <w:r w:rsidRPr="00C1316C">
        <w:t xml:space="preserve">инфраструктуре Цифрового профиля при обработке и хранении персональных данных </w:t>
      </w:r>
      <w:r w:rsidRPr="00C1316C">
        <w:lastRenderedPageBreak/>
        <w:t>физических лиц</w:t>
      </w:r>
      <w:r w:rsidR="00B20B4B">
        <w:t xml:space="preserve"> и</w:t>
      </w:r>
      <w:r w:rsidRPr="00C1316C">
        <w:t xml:space="preserve"> данных юридических лиц, </w:t>
      </w:r>
      <w:r w:rsidR="00B20B4B">
        <w:t xml:space="preserve">формировании </w:t>
      </w:r>
      <w:r w:rsidRPr="00C1316C">
        <w:t>соответствующих реестров согласий и ссылок на данные в ГИС</w:t>
      </w:r>
      <w:r w:rsidR="00B83033">
        <w:t xml:space="preserve"> планируется</w:t>
      </w:r>
      <w:r w:rsidRPr="00C1316C">
        <w:t xml:space="preserve"> использовать </w:t>
      </w:r>
      <w:r w:rsidR="00B20B4B">
        <w:t xml:space="preserve">средства криптографической защиты информации (далее – </w:t>
      </w:r>
      <w:r w:rsidRPr="00C1316C">
        <w:t>СКЗИ</w:t>
      </w:r>
      <w:r w:rsidR="00B20B4B">
        <w:t>)</w:t>
      </w:r>
      <w:r w:rsidRPr="00C1316C">
        <w:t xml:space="preserve"> класса не ниже КВ по требованиям ФСБ.</w:t>
      </w:r>
    </w:p>
    <w:p w14:paraId="09CA72A3" w14:textId="56845D91" w:rsidR="00D044E3" w:rsidRPr="00C1316C" w:rsidRDefault="00B83033" w:rsidP="00D044E3">
      <w:pPr>
        <w:pStyle w:val="a"/>
        <w:numPr>
          <w:ilvl w:val="0"/>
          <w:numId w:val="0"/>
        </w:numPr>
      </w:pPr>
      <w:r>
        <w:t>Планируется реализовать м</w:t>
      </w:r>
      <w:r w:rsidR="00D044E3" w:rsidRPr="00C1316C">
        <w:t xml:space="preserve">еханизмы шифрования </w:t>
      </w:r>
      <w:r w:rsidR="00D044E3" w:rsidRPr="00B5453D">
        <w:rPr>
          <w:b/>
          <w:u w:val="single"/>
        </w:rPr>
        <w:t>базы данных Цифрового профиля</w:t>
      </w:r>
      <w:r>
        <w:t>,</w:t>
      </w:r>
      <w:r w:rsidR="00D044E3" w:rsidRPr="00C1316C">
        <w:t xml:space="preserve"> </w:t>
      </w:r>
      <w:r>
        <w:t>которые</w:t>
      </w:r>
      <w:r w:rsidR="00D044E3" w:rsidRPr="00C1316C">
        <w:t xml:space="preserve"> будут поддерживать возможность смены ключей при окончании их срока действия, кластеризации данных на разных ключах, возможность безопасного резервного копирования и восстановления данных при аварии.</w:t>
      </w:r>
    </w:p>
    <w:p w14:paraId="369C85BF" w14:textId="234C9678" w:rsidR="00D044E3" w:rsidRPr="00C1316C" w:rsidRDefault="00D044E3" w:rsidP="00D044E3">
      <w:pPr>
        <w:pStyle w:val="a"/>
        <w:numPr>
          <w:ilvl w:val="0"/>
          <w:numId w:val="0"/>
        </w:numPr>
      </w:pPr>
      <w:r w:rsidRPr="00C1316C">
        <w:t xml:space="preserve">В инфраструктуре Цифрового профиля в процессе идентификации при формировании и обработке </w:t>
      </w:r>
      <w:proofErr w:type="spellStart"/>
      <w:r w:rsidRPr="00C1316C">
        <w:t>токенов</w:t>
      </w:r>
      <w:proofErr w:type="spellEnd"/>
      <w:r w:rsidRPr="00C1316C">
        <w:t xml:space="preserve"> авторизации с использованием ГОСТ, в целях защиты от угроз нарушения целостности и конфиденциальности </w:t>
      </w:r>
      <w:r w:rsidR="00B83033">
        <w:t>планируется</w:t>
      </w:r>
      <w:r w:rsidRPr="00C1316C">
        <w:t xml:space="preserve"> использовать СКЗИ класса не ниже КС3 по требованиям ФСБ.</w:t>
      </w:r>
    </w:p>
    <w:p w14:paraId="2DC3C282" w14:textId="342DA23D" w:rsidR="00D044E3" w:rsidRPr="00C1316C" w:rsidRDefault="00D044E3" w:rsidP="00D044E3">
      <w:pPr>
        <w:pStyle w:val="a"/>
        <w:numPr>
          <w:ilvl w:val="0"/>
          <w:numId w:val="0"/>
        </w:numPr>
      </w:pPr>
      <w:r w:rsidRPr="00C1316C">
        <w:t xml:space="preserve">Обеспечение защищенного взаимодействия между пользователем и инфраструктурой Цифрового профиля </w:t>
      </w:r>
      <w:r w:rsidR="00B83033">
        <w:t>планируется</w:t>
      </w:r>
      <w:r w:rsidRPr="00C1316C">
        <w:t xml:space="preserve"> осуществлять с использованием СКЗИ класса не ниже КС1 на стороне пользователя и СКЗИ класса не ниже КС3 на стороне инфраструктуры Цифрового профиля.</w:t>
      </w:r>
    </w:p>
    <w:p w14:paraId="4A09D210" w14:textId="3C32096A" w:rsidR="00D044E3" w:rsidRPr="00C1316C" w:rsidRDefault="00D044E3" w:rsidP="00D044E3">
      <w:pPr>
        <w:pStyle w:val="a"/>
        <w:numPr>
          <w:ilvl w:val="0"/>
          <w:numId w:val="0"/>
        </w:numPr>
      </w:pPr>
      <w:r w:rsidRPr="00C1316C">
        <w:t xml:space="preserve">При формировании и передаче данных ГИС в инфраструктуре Цифрового профиля в целях защиты от угроз нарушения целостности и достоверности </w:t>
      </w:r>
      <w:r w:rsidR="00B83033">
        <w:t>планируется</w:t>
      </w:r>
      <w:r w:rsidRPr="00C1316C">
        <w:t xml:space="preserve"> использовать СКЗИ класса не ниже КВ по требованиям ФСБ.</w:t>
      </w:r>
    </w:p>
    <w:p w14:paraId="75CC8BAC" w14:textId="22131402" w:rsidR="00D044E3" w:rsidRPr="00C1316C" w:rsidRDefault="00D044E3" w:rsidP="00D044E3">
      <w:pPr>
        <w:pStyle w:val="a"/>
        <w:numPr>
          <w:ilvl w:val="0"/>
          <w:numId w:val="0"/>
        </w:numPr>
      </w:pPr>
      <w:r w:rsidRPr="00C1316C">
        <w:t xml:space="preserve">При передаче данных между ГИС и инфраструктурой Цифрового профиля в целях защиты от угроз нарушения целостности и конфиденциальности </w:t>
      </w:r>
      <w:r w:rsidR="00B83033">
        <w:t>планируется</w:t>
      </w:r>
      <w:r w:rsidRPr="00C1316C">
        <w:t xml:space="preserve"> использовать СКЗИ класса не ниже КС3 по требованиям ФСБ.</w:t>
      </w:r>
    </w:p>
    <w:p w14:paraId="431739D9" w14:textId="222172D2" w:rsidR="00D044E3" w:rsidRPr="00C1316C" w:rsidRDefault="00D044E3" w:rsidP="00D044E3">
      <w:pPr>
        <w:pStyle w:val="a"/>
        <w:numPr>
          <w:ilvl w:val="0"/>
          <w:numId w:val="0"/>
        </w:numPr>
      </w:pPr>
      <w:r w:rsidRPr="00C1316C">
        <w:t xml:space="preserve">При формировании и передаче данных инфраструктурой Цифрового профиля во внешние организации, в целях защиты от угроз нарушения целостности и достоверности </w:t>
      </w:r>
      <w:r w:rsidR="00B83033">
        <w:t>планируется</w:t>
      </w:r>
      <w:r w:rsidRPr="00C1316C">
        <w:t xml:space="preserve"> использовать СКЗИ класса не ниже КВ по требованиям ФСБ.</w:t>
      </w:r>
    </w:p>
    <w:p w14:paraId="52994CD5" w14:textId="15A23F41" w:rsidR="00D044E3" w:rsidRPr="00C1316C" w:rsidRDefault="00D044E3" w:rsidP="00D044E3">
      <w:pPr>
        <w:pStyle w:val="a"/>
        <w:numPr>
          <w:ilvl w:val="0"/>
          <w:numId w:val="0"/>
        </w:numPr>
      </w:pPr>
      <w:r w:rsidRPr="00C1316C">
        <w:t xml:space="preserve">При формировании запросов и передаваемых данных от внешних организаций в инфраструктуру Цифрового профиля, в целях защиты от угроз нарушения целостности и достоверности </w:t>
      </w:r>
      <w:r w:rsidR="00B83033">
        <w:t>планируется</w:t>
      </w:r>
      <w:r w:rsidRPr="00C1316C">
        <w:t xml:space="preserve"> использовать СКЗИ класса не ниже КС3 по требованиям ФСБ.</w:t>
      </w:r>
    </w:p>
    <w:p w14:paraId="106AB936" w14:textId="0FE6255F" w:rsidR="00D044E3" w:rsidRPr="00C1316C" w:rsidRDefault="00D044E3" w:rsidP="00D044E3">
      <w:pPr>
        <w:pStyle w:val="a"/>
        <w:numPr>
          <w:ilvl w:val="0"/>
          <w:numId w:val="0"/>
        </w:numPr>
      </w:pPr>
      <w:r w:rsidRPr="00C1316C">
        <w:t xml:space="preserve">При передаче данных между инфраструктурой Цифрового профиля и внешними организациями в целях защиты от угроз нарушения целостности и конфиденциальности </w:t>
      </w:r>
      <w:r w:rsidR="00B83033">
        <w:t>планируется</w:t>
      </w:r>
      <w:r w:rsidRPr="00C1316C">
        <w:t xml:space="preserve"> использовать СКЗИ класса не ниже КС3 по требованиям ФСБ.</w:t>
      </w:r>
    </w:p>
    <w:p w14:paraId="695001E4" w14:textId="77777777" w:rsidR="00D044E3" w:rsidRPr="00C1316C" w:rsidRDefault="003D73F1" w:rsidP="00D044E3">
      <w:pPr>
        <w:pStyle w:val="aff2"/>
        <w:jc w:val="center"/>
      </w:pPr>
      <w:r w:rsidRPr="00C1316C">
        <w:rPr>
          <w:noProof/>
        </w:rPr>
        <w:object w:dxaOrig="15701" w:dyaOrig="9380" w14:anchorId="24A017CC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67.25pt;height:277.5pt" o:ole="">
            <v:imagedata r:id="rId34" o:title=""/>
          </v:shape>
          <o:OLEObject Type="Embed" ProgID="Visio.Drawing.15" ShapeID="_x0000_i1025" DrawAspect="Content" ObjectID="_1642905152" r:id="rId35"/>
        </w:object>
      </w:r>
    </w:p>
    <w:p w14:paraId="6F6F97AC" w14:textId="0B3468A2" w:rsidR="00B83033" w:rsidRDefault="00D044E3" w:rsidP="00D044E3">
      <w:pPr>
        <w:pStyle w:val="afffd"/>
      </w:pPr>
      <w:r w:rsidRPr="00C1316C">
        <w:t xml:space="preserve">Рис. 12: </w:t>
      </w:r>
      <w:r w:rsidR="00B83033">
        <w:t>Планируемая с</w:t>
      </w:r>
      <w:r w:rsidRPr="00C1316C">
        <w:t>хема обеспечения информационной безопасности Цифрового Профиля</w:t>
      </w:r>
    </w:p>
    <w:p w14:paraId="3D65674A" w14:textId="13BAFF33" w:rsidR="00D044E3" w:rsidRDefault="00B83033" w:rsidP="0064315D">
      <w:pPr>
        <w:pStyle w:val="afffd"/>
        <w:jc w:val="both"/>
      </w:pPr>
      <w:r>
        <w:rPr>
          <w:i w:val="0"/>
        </w:rPr>
        <w:t>Механизмы обеспечения информационной безопасности инфраструктуры Цифрового профиля могут быть пересмотрены при разработке модели</w:t>
      </w:r>
      <w:r w:rsidRPr="00B83033">
        <w:rPr>
          <w:i w:val="0"/>
        </w:rPr>
        <w:t xml:space="preserve"> угроз безопасности обрабатываемой информации и действий нарушителя</w:t>
      </w:r>
      <w:r>
        <w:rPr>
          <w:i w:val="0"/>
        </w:rPr>
        <w:t xml:space="preserve">. </w:t>
      </w:r>
      <w:r w:rsidR="00D044E3" w:rsidRPr="000F100B">
        <w:t xml:space="preserve"> </w:t>
      </w:r>
    </w:p>
    <w:p w14:paraId="11176F8B" w14:textId="77777777" w:rsidR="004E7EBA" w:rsidRPr="000F100B" w:rsidRDefault="00172CC5" w:rsidP="006631C1">
      <w:pPr>
        <w:pStyle w:val="affff1"/>
        <w:jc w:val="left"/>
      </w:pPr>
      <w:bookmarkStart w:id="167" w:name="_Toc2098641"/>
      <w:bookmarkStart w:id="168" w:name="_Toc3485013"/>
      <w:r>
        <w:lastRenderedPageBreak/>
        <w:t xml:space="preserve">Приложение </w:t>
      </w:r>
      <w:r w:rsidR="00536BEB" w:rsidRPr="000F100B">
        <w:t>1</w:t>
      </w:r>
      <w:r w:rsidR="00CD30E1" w:rsidRPr="000F100B">
        <w:t>1</w:t>
      </w:r>
      <w:r w:rsidR="00943F41" w:rsidRPr="000F100B">
        <w:t>.</w:t>
      </w:r>
      <w:r w:rsidR="000338BC" w:rsidRPr="000F100B">
        <w:t xml:space="preserve"> </w:t>
      </w:r>
      <w:r w:rsidR="006C5A80" w:rsidRPr="000F100B">
        <w:t>Процесс</w:t>
      </w:r>
      <w:r w:rsidR="000338BC" w:rsidRPr="000F100B">
        <w:t xml:space="preserve"> </w:t>
      </w:r>
      <w:r w:rsidR="0019548E" w:rsidRPr="000F100B">
        <w:t>актуализации</w:t>
      </w:r>
      <w:r w:rsidR="000338BC" w:rsidRPr="000F100B">
        <w:t xml:space="preserve"> </w:t>
      </w:r>
      <w:r w:rsidR="0019548E" w:rsidRPr="000F100B">
        <w:t>сведений</w:t>
      </w:r>
      <w:r w:rsidR="000338BC" w:rsidRPr="000F100B">
        <w:t xml:space="preserve"> </w:t>
      </w:r>
      <w:r w:rsidR="0019548E" w:rsidRPr="000F100B">
        <w:t>в</w:t>
      </w:r>
      <w:r w:rsidR="000338BC" w:rsidRPr="000F100B">
        <w:t xml:space="preserve"> </w:t>
      </w:r>
      <w:r w:rsidR="0019548E" w:rsidRPr="000F100B">
        <w:t>Цифровом</w:t>
      </w:r>
      <w:r w:rsidR="000338BC" w:rsidRPr="000F100B">
        <w:t xml:space="preserve"> </w:t>
      </w:r>
      <w:r w:rsidR="006C5A80" w:rsidRPr="000F100B">
        <w:t>п</w:t>
      </w:r>
      <w:r w:rsidR="0019548E" w:rsidRPr="000F100B">
        <w:t>рофиле</w:t>
      </w:r>
      <w:bookmarkEnd w:id="166"/>
      <w:bookmarkEnd w:id="167"/>
      <w:bookmarkEnd w:id="168"/>
    </w:p>
    <w:p w14:paraId="4B1EE29D" w14:textId="77777777" w:rsidR="00432981" w:rsidRPr="000F100B" w:rsidRDefault="00432981" w:rsidP="00432981">
      <w:pPr>
        <w:pStyle w:val="afff2"/>
      </w:pPr>
      <w:r w:rsidRPr="000F100B">
        <w:t>Сведения,</w:t>
      </w:r>
      <w:r w:rsidR="000338BC" w:rsidRPr="000F100B">
        <w:t xml:space="preserve"> </w:t>
      </w:r>
      <w:r w:rsidRPr="000F100B">
        <w:t>хранящиеся</w:t>
      </w:r>
      <w:r w:rsidR="000338BC" w:rsidRPr="000F100B">
        <w:t xml:space="preserve"> </w:t>
      </w:r>
      <w:r w:rsidRPr="000F100B">
        <w:t>в</w:t>
      </w:r>
      <w:r w:rsidR="000338BC" w:rsidRPr="000F100B">
        <w:t xml:space="preserve"> </w:t>
      </w:r>
      <w:r w:rsidRPr="000F100B">
        <w:t>инфраструктуре</w:t>
      </w:r>
      <w:r w:rsidR="000338BC" w:rsidRPr="000F100B">
        <w:t xml:space="preserve"> </w:t>
      </w:r>
      <w:r w:rsidRPr="000F100B">
        <w:t>Цифрового</w:t>
      </w:r>
      <w:r w:rsidR="000338BC" w:rsidRPr="000F100B">
        <w:t xml:space="preserve"> </w:t>
      </w:r>
      <w:r w:rsidRPr="000F100B">
        <w:t>профиля</w:t>
      </w:r>
      <w:r w:rsidR="000338BC" w:rsidRPr="000F100B">
        <w:t xml:space="preserve"> </w:t>
      </w:r>
      <w:r w:rsidRPr="000F100B">
        <w:t>должны</w:t>
      </w:r>
      <w:r w:rsidR="000338BC" w:rsidRPr="000F100B">
        <w:t xml:space="preserve"> </w:t>
      </w:r>
      <w:r w:rsidRPr="000F100B">
        <w:t>быть</w:t>
      </w:r>
      <w:r w:rsidR="000338BC" w:rsidRPr="000F100B">
        <w:t xml:space="preserve"> </w:t>
      </w:r>
      <w:r w:rsidRPr="000F100B">
        <w:t>актуальными</w:t>
      </w:r>
      <w:r w:rsidR="000338BC" w:rsidRPr="000F100B">
        <w:t xml:space="preserve"> </w:t>
      </w:r>
      <w:r w:rsidRPr="000F100B">
        <w:t>и</w:t>
      </w:r>
      <w:r w:rsidR="000338BC" w:rsidRPr="000F100B">
        <w:t xml:space="preserve"> </w:t>
      </w:r>
      <w:r w:rsidRPr="000F100B">
        <w:t>проверенными.</w:t>
      </w:r>
      <w:r w:rsidR="000338BC" w:rsidRPr="000F100B">
        <w:t xml:space="preserve"> </w:t>
      </w:r>
      <w:r w:rsidRPr="000F100B">
        <w:t>Регулярное</w:t>
      </w:r>
      <w:r w:rsidR="000338BC" w:rsidRPr="000F100B">
        <w:t xml:space="preserve"> </w:t>
      </w:r>
      <w:r w:rsidRPr="000F100B">
        <w:t>обновление</w:t>
      </w:r>
      <w:r w:rsidR="000338BC" w:rsidRPr="000F100B">
        <w:t xml:space="preserve"> </w:t>
      </w:r>
      <w:r w:rsidRPr="000F100B">
        <w:t>сведений</w:t>
      </w:r>
      <w:r w:rsidR="000338BC" w:rsidRPr="000F100B">
        <w:t xml:space="preserve"> </w:t>
      </w:r>
      <w:r w:rsidRPr="000F100B">
        <w:t>о</w:t>
      </w:r>
      <w:r w:rsidR="000338BC" w:rsidRPr="000F100B">
        <w:t xml:space="preserve"> </w:t>
      </w:r>
      <w:r w:rsidRPr="000F100B">
        <w:t>гражданах,</w:t>
      </w:r>
      <w:r w:rsidR="000338BC" w:rsidRPr="000F100B">
        <w:t xml:space="preserve"> </w:t>
      </w:r>
      <w:r w:rsidRPr="000F100B">
        <w:t>юридических</w:t>
      </w:r>
      <w:r w:rsidR="000338BC" w:rsidRPr="000F100B">
        <w:t xml:space="preserve"> </w:t>
      </w:r>
      <w:r w:rsidRPr="000F100B">
        <w:t>лицах</w:t>
      </w:r>
      <w:r w:rsidR="000338BC" w:rsidRPr="000F100B">
        <w:t xml:space="preserve"> </w:t>
      </w:r>
      <w:r w:rsidRPr="000F100B">
        <w:t>и</w:t>
      </w:r>
      <w:r w:rsidR="000338BC" w:rsidRPr="000F100B">
        <w:t xml:space="preserve"> </w:t>
      </w:r>
      <w:r w:rsidRPr="000F100B">
        <w:t>индивидуальных</w:t>
      </w:r>
      <w:r w:rsidR="000338BC" w:rsidRPr="000F100B">
        <w:t xml:space="preserve"> </w:t>
      </w:r>
      <w:r w:rsidRPr="000F100B">
        <w:t>предпринимателях,</w:t>
      </w:r>
      <w:r w:rsidR="000338BC" w:rsidRPr="000F100B">
        <w:t xml:space="preserve"> </w:t>
      </w:r>
      <w:r w:rsidRPr="000F100B">
        <w:t>которые</w:t>
      </w:r>
      <w:r w:rsidR="000338BC" w:rsidRPr="000F100B">
        <w:t xml:space="preserve"> </w:t>
      </w:r>
      <w:r w:rsidRPr="000F100B">
        <w:t>хранятся</w:t>
      </w:r>
      <w:r w:rsidR="000338BC" w:rsidRPr="000F100B">
        <w:t xml:space="preserve"> </w:t>
      </w:r>
      <w:r w:rsidRPr="000F100B">
        <w:t>в</w:t>
      </w:r>
      <w:r w:rsidR="000338BC" w:rsidRPr="000F100B">
        <w:t xml:space="preserve"> </w:t>
      </w:r>
      <w:r w:rsidRPr="000F100B">
        <w:t>Цифровом</w:t>
      </w:r>
      <w:r w:rsidR="000338BC" w:rsidRPr="000F100B">
        <w:t xml:space="preserve"> </w:t>
      </w:r>
      <w:r w:rsidRPr="000F100B">
        <w:t>профиле,</w:t>
      </w:r>
      <w:r w:rsidR="000338BC" w:rsidRPr="000F100B">
        <w:t xml:space="preserve"> </w:t>
      </w:r>
      <w:r w:rsidRPr="000F100B">
        <w:t>должно</w:t>
      </w:r>
      <w:r w:rsidR="000338BC" w:rsidRPr="000F100B">
        <w:t xml:space="preserve"> </w:t>
      </w:r>
      <w:r w:rsidRPr="000F100B">
        <w:t>осуществляться</w:t>
      </w:r>
      <w:r w:rsidR="000338BC" w:rsidRPr="000F100B">
        <w:t xml:space="preserve"> </w:t>
      </w:r>
      <w:r w:rsidRPr="000F100B">
        <w:t>из</w:t>
      </w:r>
      <w:r w:rsidR="000338BC" w:rsidRPr="000F100B">
        <w:t xml:space="preserve"> </w:t>
      </w:r>
      <w:r w:rsidRPr="000F100B">
        <w:t>мастер-систем</w:t>
      </w:r>
      <w:r w:rsidR="000338BC" w:rsidRPr="000F100B">
        <w:t xml:space="preserve"> </w:t>
      </w:r>
      <w:r w:rsidRPr="000F100B">
        <w:t>в</w:t>
      </w:r>
      <w:r w:rsidR="000338BC" w:rsidRPr="000F100B">
        <w:t xml:space="preserve"> </w:t>
      </w:r>
      <w:r w:rsidRPr="000F100B">
        <w:t>режиме</w:t>
      </w:r>
      <w:r w:rsidR="000338BC" w:rsidRPr="000F100B">
        <w:t xml:space="preserve"> </w:t>
      </w:r>
      <w:r w:rsidRPr="000F100B">
        <w:t>близкому</w:t>
      </w:r>
      <w:r w:rsidR="000338BC" w:rsidRPr="000F100B">
        <w:t xml:space="preserve"> </w:t>
      </w:r>
      <w:r w:rsidRPr="000F100B">
        <w:t>к</w:t>
      </w:r>
      <w:r w:rsidR="000338BC" w:rsidRPr="000F100B">
        <w:t xml:space="preserve"> </w:t>
      </w:r>
      <w:r w:rsidRPr="000F100B">
        <w:t>реальному</w:t>
      </w:r>
      <w:r w:rsidR="000338BC" w:rsidRPr="000F100B">
        <w:t xml:space="preserve"> </w:t>
      </w:r>
      <w:r w:rsidRPr="000F100B">
        <w:t>времени.</w:t>
      </w:r>
      <w:r w:rsidR="000338BC" w:rsidRPr="000F100B">
        <w:t xml:space="preserve"> </w:t>
      </w:r>
    </w:p>
    <w:p w14:paraId="7AE886EF" w14:textId="77777777" w:rsidR="006C5A80" w:rsidRPr="000F100B" w:rsidRDefault="00432981" w:rsidP="006C5A80">
      <w:pPr>
        <w:pStyle w:val="afff2"/>
      </w:pPr>
      <w:r w:rsidRPr="000F100B">
        <w:t>В</w:t>
      </w:r>
      <w:r w:rsidR="000338BC" w:rsidRPr="000F100B">
        <w:t xml:space="preserve"> </w:t>
      </w:r>
      <w:r w:rsidRPr="000F100B">
        <w:t>целевой</w:t>
      </w:r>
      <w:r w:rsidR="000338BC" w:rsidRPr="000F100B">
        <w:t xml:space="preserve"> </w:t>
      </w:r>
      <w:r w:rsidRPr="000F100B">
        <w:t>модели</w:t>
      </w:r>
      <w:r w:rsidR="000338BC" w:rsidRPr="000F100B">
        <w:t xml:space="preserve"> </w:t>
      </w:r>
      <w:r w:rsidRPr="000F100B">
        <w:t>задачи</w:t>
      </w:r>
      <w:r w:rsidR="000338BC" w:rsidRPr="000F100B">
        <w:t xml:space="preserve"> </w:t>
      </w:r>
      <w:r w:rsidRPr="000F100B">
        <w:t>по</w:t>
      </w:r>
      <w:r w:rsidR="000338BC" w:rsidRPr="000F100B">
        <w:t xml:space="preserve"> </w:t>
      </w:r>
      <w:r w:rsidRPr="000F100B">
        <w:t>отслеживанию</w:t>
      </w:r>
      <w:r w:rsidR="000338BC" w:rsidRPr="000F100B">
        <w:t xml:space="preserve"> </w:t>
      </w:r>
      <w:r w:rsidRPr="000F100B">
        <w:t>изменений</w:t>
      </w:r>
      <w:r w:rsidR="000338BC" w:rsidRPr="000F100B">
        <w:t xml:space="preserve"> </w:t>
      </w:r>
      <w:r w:rsidRPr="000F100B">
        <w:t>сведений</w:t>
      </w:r>
      <w:r w:rsidR="000338BC" w:rsidRPr="000F100B">
        <w:t xml:space="preserve"> </w:t>
      </w:r>
      <w:r w:rsidRPr="000F100B">
        <w:t>и</w:t>
      </w:r>
      <w:r w:rsidR="000338BC" w:rsidRPr="000F100B">
        <w:t xml:space="preserve"> </w:t>
      </w:r>
      <w:r w:rsidRPr="000F100B">
        <w:t>составлению</w:t>
      </w:r>
      <w:r w:rsidR="000338BC" w:rsidRPr="000F100B">
        <w:t xml:space="preserve"> </w:t>
      </w:r>
      <w:r w:rsidRPr="000F100B">
        <w:t>карт</w:t>
      </w:r>
      <w:r w:rsidR="000338BC" w:rsidRPr="000F100B">
        <w:t xml:space="preserve"> </w:t>
      </w:r>
      <w:r w:rsidRPr="000F100B">
        <w:t>данных</w:t>
      </w:r>
      <w:r w:rsidR="000338BC" w:rsidRPr="000F100B">
        <w:t xml:space="preserve"> </w:t>
      </w:r>
      <w:r w:rsidRPr="000F100B">
        <w:t>в</w:t>
      </w:r>
      <w:r w:rsidR="000338BC" w:rsidRPr="000F100B">
        <w:t xml:space="preserve"> </w:t>
      </w:r>
      <w:r w:rsidRPr="000F100B">
        <w:t>информационных</w:t>
      </w:r>
      <w:r w:rsidR="000338BC" w:rsidRPr="000F100B">
        <w:t xml:space="preserve"> </w:t>
      </w:r>
      <w:r w:rsidRPr="000F100B">
        <w:t>системах</w:t>
      </w:r>
      <w:r w:rsidR="000338BC" w:rsidRPr="000F100B">
        <w:t xml:space="preserve"> </w:t>
      </w:r>
      <w:r w:rsidRPr="000F100B">
        <w:t>ведомств</w:t>
      </w:r>
      <w:r w:rsidR="000338BC" w:rsidRPr="000F100B">
        <w:t xml:space="preserve"> </w:t>
      </w:r>
      <w:r w:rsidRPr="000F100B">
        <w:t>должны</w:t>
      </w:r>
      <w:r w:rsidR="000338BC" w:rsidRPr="000F100B">
        <w:t xml:space="preserve"> </w:t>
      </w:r>
      <w:r w:rsidRPr="000F100B">
        <w:t>решаться</w:t>
      </w:r>
      <w:r w:rsidR="000338BC" w:rsidRPr="000F100B">
        <w:t xml:space="preserve"> </w:t>
      </w:r>
      <w:r w:rsidRPr="000F100B">
        <w:t>с</w:t>
      </w:r>
      <w:r w:rsidR="000338BC" w:rsidRPr="000F100B">
        <w:t xml:space="preserve"> </w:t>
      </w:r>
      <w:r w:rsidRPr="000F100B">
        <w:t>помощью</w:t>
      </w:r>
      <w:r w:rsidR="000338BC" w:rsidRPr="000F100B">
        <w:t xml:space="preserve"> </w:t>
      </w:r>
      <w:r w:rsidRPr="000F100B">
        <w:t>инфраструктуры</w:t>
      </w:r>
      <w:r w:rsidR="000338BC" w:rsidRPr="000F100B">
        <w:t xml:space="preserve"> </w:t>
      </w:r>
      <w:r w:rsidRPr="000F100B">
        <w:t>НСУД.</w:t>
      </w:r>
      <w:r w:rsidR="000338BC" w:rsidRPr="000F100B">
        <w:t xml:space="preserve">                                                </w:t>
      </w:r>
    </w:p>
    <w:p w14:paraId="458D803A" w14:textId="77777777" w:rsidR="006C5A80" w:rsidRPr="000F100B" w:rsidRDefault="006C5A80" w:rsidP="006C5A80">
      <w:pPr>
        <w:pStyle w:val="afffb"/>
      </w:pPr>
      <w:r w:rsidRPr="000F100B">
        <w:t>Целевой</w:t>
      </w:r>
      <w:r w:rsidR="000338BC" w:rsidRPr="000F100B">
        <w:t xml:space="preserve"> </w:t>
      </w:r>
      <w:r w:rsidRPr="000F100B">
        <w:t>процесс</w:t>
      </w:r>
      <w:r w:rsidR="000338BC" w:rsidRPr="000F100B">
        <w:t xml:space="preserve"> </w:t>
      </w:r>
      <w:r w:rsidR="00261011" w:rsidRPr="000F100B">
        <w:t xml:space="preserve">автоматического </w:t>
      </w:r>
      <w:r w:rsidRPr="000F100B">
        <w:t>обновления</w:t>
      </w:r>
      <w:r w:rsidR="000338BC" w:rsidRPr="000F100B">
        <w:t xml:space="preserve"> </w:t>
      </w:r>
      <w:r w:rsidRPr="000F100B">
        <w:t>данных:</w:t>
      </w:r>
    </w:p>
    <w:p w14:paraId="607CFF38" w14:textId="77777777" w:rsidR="006C5A80" w:rsidRPr="000F100B" w:rsidRDefault="00261011" w:rsidP="006C5A80">
      <w:pPr>
        <w:pStyle w:val="afff2"/>
        <w:jc w:val="center"/>
      </w:pPr>
      <w:r w:rsidRPr="000F100B">
        <w:rPr>
          <w:noProof/>
          <w:lang w:eastAsia="ru-RU"/>
        </w:rPr>
        <w:t xml:space="preserve"> </w:t>
      </w:r>
      <w:r w:rsidRPr="000F100B">
        <w:rPr>
          <w:noProof/>
          <w:lang w:eastAsia="ru-RU"/>
        </w:rPr>
        <w:drawing>
          <wp:inline distT="0" distB="0" distL="0" distR="0" wp14:anchorId="78C640EF" wp14:editId="68B6014A">
            <wp:extent cx="5172075" cy="4248150"/>
            <wp:effectExtent l="0" t="0" r="9525" b="0"/>
            <wp:docPr id="19" name="Рисунок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5172075" cy="4248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57F27E" w14:textId="77777777" w:rsidR="006C5A80" w:rsidRPr="000F100B" w:rsidRDefault="006C5A80" w:rsidP="006C5A80">
      <w:pPr>
        <w:pStyle w:val="afffd"/>
      </w:pPr>
      <w:r w:rsidRPr="000F100B">
        <w:t>Рис.</w:t>
      </w:r>
      <w:r w:rsidR="00591B0A" w:rsidRPr="000F100B">
        <w:t>13</w:t>
      </w:r>
      <w:r w:rsidRPr="000F100B">
        <w:t>:</w:t>
      </w:r>
      <w:r w:rsidR="000338BC" w:rsidRPr="000F100B">
        <w:t xml:space="preserve"> </w:t>
      </w:r>
      <w:r w:rsidRPr="000F100B">
        <w:t>Обновление</w:t>
      </w:r>
      <w:r w:rsidR="000338BC" w:rsidRPr="000F100B">
        <w:t xml:space="preserve"> </w:t>
      </w:r>
      <w:r w:rsidRPr="000F100B">
        <w:t>сведений</w:t>
      </w:r>
      <w:r w:rsidR="000338BC" w:rsidRPr="000F100B">
        <w:t xml:space="preserve"> </w:t>
      </w:r>
      <w:r w:rsidRPr="000F100B">
        <w:t>в</w:t>
      </w:r>
      <w:r w:rsidR="000338BC" w:rsidRPr="000F100B">
        <w:t xml:space="preserve"> </w:t>
      </w:r>
      <w:r w:rsidRPr="000F100B">
        <w:t>целевой</w:t>
      </w:r>
      <w:r w:rsidR="000338BC" w:rsidRPr="000F100B">
        <w:t xml:space="preserve"> </w:t>
      </w:r>
      <w:r w:rsidRPr="000F100B">
        <w:t>модели</w:t>
      </w:r>
    </w:p>
    <w:p w14:paraId="66FE9BDF" w14:textId="77777777" w:rsidR="006C5A80" w:rsidRPr="000F100B" w:rsidRDefault="006C5A80" w:rsidP="006C5A80">
      <w:pPr>
        <w:pStyle w:val="afffb"/>
      </w:pPr>
      <w:r w:rsidRPr="000F100B">
        <w:t>Процесс</w:t>
      </w:r>
      <w:r w:rsidR="000338BC" w:rsidRPr="000F100B">
        <w:t xml:space="preserve"> </w:t>
      </w:r>
      <w:r w:rsidRPr="000F100B">
        <w:t>обновления</w:t>
      </w:r>
      <w:r w:rsidR="000338BC" w:rsidRPr="000F100B">
        <w:t xml:space="preserve"> </w:t>
      </w:r>
      <w:r w:rsidRPr="000F100B">
        <w:t>данных</w:t>
      </w:r>
      <w:r w:rsidR="000338BC" w:rsidRPr="000F100B">
        <w:t xml:space="preserve"> </w:t>
      </w:r>
      <w:r w:rsidRPr="000F100B">
        <w:t>в</w:t>
      </w:r>
      <w:r w:rsidR="000338BC" w:rsidRPr="000F100B">
        <w:t xml:space="preserve"> </w:t>
      </w:r>
      <w:r w:rsidRPr="000F100B">
        <w:t>переходный</w:t>
      </w:r>
      <w:r w:rsidR="000338BC" w:rsidRPr="000F100B">
        <w:t xml:space="preserve"> </w:t>
      </w:r>
      <w:r w:rsidRPr="000F100B">
        <w:t>период:</w:t>
      </w:r>
    </w:p>
    <w:p w14:paraId="50AE9A85" w14:textId="77777777" w:rsidR="006C5A80" w:rsidRPr="000F100B" w:rsidRDefault="006C5A80" w:rsidP="006C5A80">
      <w:pPr>
        <w:pStyle w:val="afff2"/>
      </w:pPr>
      <w:r w:rsidRPr="000F100B">
        <w:t>До</w:t>
      </w:r>
      <w:r w:rsidR="000338BC" w:rsidRPr="000F100B">
        <w:t xml:space="preserve"> </w:t>
      </w:r>
      <w:r w:rsidRPr="000F100B">
        <w:t>перехода</w:t>
      </w:r>
      <w:r w:rsidR="000338BC" w:rsidRPr="000F100B">
        <w:t xml:space="preserve"> </w:t>
      </w:r>
      <w:r w:rsidRPr="000F100B">
        <w:t>ГИС</w:t>
      </w:r>
      <w:r w:rsidR="000338BC" w:rsidRPr="000F100B">
        <w:t xml:space="preserve"> </w:t>
      </w:r>
      <w:r w:rsidRPr="000F100B">
        <w:t>на</w:t>
      </w:r>
      <w:r w:rsidR="000338BC" w:rsidRPr="000F100B">
        <w:t xml:space="preserve"> </w:t>
      </w:r>
      <w:r w:rsidRPr="000F100B">
        <w:t>реестровые</w:t>
      </w:r>
      <w:r w:rsidR="000338BC" w:rsidRPr="000F100B">
        <w:t xml:space="preserve"> </w:t>
      </w:r>
      <w:r w:rsidRPr="000F100B">
        <w:t>модели</w:t>
      </w:r>
      <w:r w:rsidR="000338BC" w:rsidRPr="000F100B">
        <w:t xml:space="preserve"> </w:t>
      </w:r>
      <w:r w:rsidRPr="000F100B">
        <w:t>возможен</w:t>
      </w:r>
      <w:r w:rsidR="000338BC" w:rsidRPr="000F100B">
        <w:t xml:space="preserve"> </w:t>
      </w:r>
      <w:r w:rsidRPr="000F100B">
        <w:t>иной</w:t>
      </w:r>
      <w:r w:rsidR="000338BC" w:rsidRPr="000F100B">
        <w:t xml:space="preserve"> </w:t>
      </w:r>
      <w:r w:rsidRPr="000F100B">
        <w:t>подход,</w:t>
      </w:r>
      <w:r w:rsidR="000338BC" w:rsidRPr="000F100B">
        <w:t xml:space="preserve"> </w:t>
      </w:r>
      <w:r w:rsidRPr="000F100B">
        <w:t>в</w:t>
      </w:r>
      <w:r w:rsidR="000338BC" w:rsidRPr="000F100B">
        <w:t xml:space="preserve"> </w:t>
      </w:r>
      <w:r w:rsidRPr="000F100B">
        <w:t>рамках</w:t>
      </w:r>
      <w:r w:rsidR="000338BC" w:rsidRPr="000F100B">
        <w:t xml:space="preserve"> </w:t>
      </w:r>
      <w:r w:rsidRPr="000F100B">
        <w:t>которого</w:t>
      </w:r>
      <w:r w:rsidR="000338BC" w:rsidRPr="000F100B">
        <w:t xml:space="preserve"> </w:t>
      </w:r>
      <w:r w:rsidR="00197024" w:rsidRPr="000F100B">
        <w:t xml:space="preserve">инфраструктура </w:t>
      </w:r>
      <w:r w:rsidR="00E73F27" w:rsidRPr="000F100B">
        <w:t xml:space="preserve">  </w:t>
      </w:r>
      <w:r w:rsidR="00767A52" w:rsidRPr="000F100B">
        <w:t>Ц</w:t>
      </w:r>
      <w:r w:rsidRPr="000F100B">
        <w:t>ифрового</w:t>
      </w:r>
      <w:r w:rsidR="000338BC" w:rsidRPr="000F100B">
        <w:t xml:space="preserve"> </w:t>
      </w:r>
      <w:r w:rsidRPr="000F100B">
        <w:t>профиля</w:t>
      </w:r>
      <w:r w:rsidR="000338BC" w:rsidRPr="000F100B">
        <w:t xml:space="preserve"> </w:t>
      </w:r>
      <w:r w:rsidR="00767A52" w:rsidRPr="000F100B">
        <w:t>проверяет актуальность данных с использованием сервисов по подтверждению сведений в ГИС с определенной очередностью</w:t>
      </w:r>
      <w:r w:rsidRPr="000F100B">
        <w:t>.</w:t>
      </w:r>
      <w:r w:rsidR="000338BC" w:rsidRPr="000F100B">
        <w:t xml:space="preserve"> </w:t>
      </w:r>
    </w:p>
    <w:p w14:paraId="556AB85B" w14:textId="77777777" w:rsidR="006C5A80" w:rsidRPr="000F100B" w:rsidRDefault="00197024" w:rsidP="00C968A8">
      <w:pPr>
        <w:pStyle w:val="afff2"/>
        <w:numPr>
          <w:ilvl w:val="0"/>
          <w:numId w:val="21"/>
        </w:numPr>
      </w:pPr>
      <w:r w:rsidRPr="000F100B">
        <w:t>Инфраструктура</w:t>
      </w:r>
      <w:r w:rsidR="00E73F27" w:rsidRPr="000F100B">
        <w:t xml:space="preserve"> </w:t>
      </w:r>
      <w:r w:rsidR="006C5A80" w:rsidRPr="000F100B">
        <w:t>Цифрового</w:t>
      </w:r>
      <w:r w:rsidR="000338BC" w:rsidRPr="000F100B">
        <w:t xml:space="preserve"> </w:t>
      </w:r>
      <w:r w:rsidR="006C5A80" w:rsidRPr="000F100B">
        <w:t>профиля</w:t>
      </w:r>
      <w:r w:rsidR="000338BC" w:rsidRPr="000F100B">
        <w:t xml:space="preserve"> </w:t>
      </w:r>
      <w:r w:rsidR="006C5A80" w:rsidRPr="000F100B">
        <w:t>в</w:t>
      </w:r>
      <w:r w:rsidR="000338BC" w:rsidRPr="000F100B">
        <w:t xml:space="preserve"> </w:t>
      </w:r>
      <w:r w:rsidR="006C5A80" w:rsidRPr="000F100B">
        <w:t>соответствии</w:t>
      </w:r>
      <w:r w:rsidR="000338BC" w:rsidRPr="000F100B">
        <w:t xml:space="preserve"> </w:t>
      </w:r>
      <w:r w:rsidR="006C5A80" w:rsidRPr="000F100B">
        <w:t>с</w:t>
      </w:r>
      <w:r w:rsidR="000338BC" w:rsidRPr="000F100B">
        <w:t xml:space="preserve"> </w:t>
      </w:r>
      <w:r w:rsidR="006C5A80" w:rsidRPr="000F100B">
        <w:t>некоторым</w:t>
      </w:r>
      <w:r w:rsidR="000338BC" w:rsidRPr="000F100B">
        <w:t xml:space="preserve"> </w:t>
      </w:r>
      <w:r w:rsidR="006C5A80" w:rsidRPr="000F100B">
        <w:t>графиком</w:t>
      </w:r>
      <w:r w:rsidR="000338BC" w:rsidRPr="000F100B">
        <w:t xml:space="preserve"> </w:t>
      </w:r>
      <w:r w:rsidR="006C5A80" w:rsidRPr="000F100B">
        <w:t>направляет</w:t>
      </w:r>
      <w:r w:rsidR="000338BC" w:rsidRPr="000F100B">
        <w:t xml:space="preserve"> </w:t>
      </w:r>
      <w:r w:rsidR="006C5A80" w:rsidRPr="000F100B">
        <w:t>в</w:t>
      </w:r>
      <w:r w:rsidR="000338BC" w:rsidRPr="000F100B">
        <w:t xml:space="preserve"> </w:t>
      </w:r>
      <w:r w:rsidR="006C5A80" w:rsidRPr="000F100B">
        <w:t>ГИС</w:t>
      </w:r>
      <w:r w:rsidR="000338BC" w:rsidRPr="000F100B">
        <w:t xml:space="preserve"> </w:t>
      </w:r>
      <w:r w:rsidR="006C5A80" w:rsidRPr="000F100B">
        <w:t>запрос</w:t>
      </w:r>
      <w:r w:rsidR="000338BC" w:rsidRPr="000F100B">
        <w:t xml:space="preserve"> </w:t>
      </w:r>
      <w:r w:rsidR="006C5A80" w:rsidRPr="000F100B">
        <w:t>на</w:t>
      </w:r>
      <w:r w:rsidR="000338BC" w:rsidRPr="000F100B">
        <w:t xml:space="preserve"> </w:t>
      </w:r>
      <w:r w:rsidR="006C5A80" w:rsidRPr="000F100B">
        <w:t>проверку</w:t>
      </w:r>
      <w:r w:rsidR="000338BC" w:rsidRPr="000F100B">
        <w:t xml:space="preserve"> </w:t>
      </w:r>
      <w:r w:rsidR="00202DD8" w:rsidRPr="000F100B">
        <w:t>изменения</w:t>
      </w:r>
      <w:r w:rsidR="000338BC" w:rsidRPr="000F100B">
        <w:t xml:space="preserve"> </w:t>
      </w:r>
      <w:r w:rsidR="002D6A70" w:rsidRPr="000F100B">
        <w:t>сведений</w:t>
      </w:r>
      <w:r w:rsidR="000338BC" w:rsidRPr="000F100B">
        <w:t xml:space="preserve"> </w:t>
      </w:r>
      <w:r w:rsidR="006C5A80" w:rsidRPr="000F100B">
        <w:t>в</w:t>
      </w:r>
      <w:r w:rsidR="000338BC" w:rsidRPr="000F100B">
        <w:t xml:space="preserve"> </w:t>
      </w:r>
      <w:r w:rsidR="006C5A80" w:rsidRPr="000F100B">
        <w:t>ГИС</w:t>
      </w:r>
      <w:r w:rsidR="000338BC" w:rsidRPr="000F100B">
        <w:t xml:space="preserve"> </w:t>
      </w:r>
      <w:r w:rsidR="006C5A80" w:rsidRPr="000F100B">
        <w:t>по</w:t>
      </w:r>
      <w:r w:rsidR="000338BC" w:rsidRPr="000F100B">
        <w:t xml:space="preserve"> </w:t>
      </w:r>
      <w:r w:rsidR="006C5A80" w:rsidRPr="000F100B">
        <w:t>пользователям</w:t>
      </w:r>
      <w:r w:rsidR="000338BC" w:rsidRPr="000F100B">
        <w:t xml:space="preserve"> </w:t>
      </w:r>
      <w:r w:rsidR="006C5A80" w:rsidRPr="000F100B">
        <w:t>Цифрового</w:t>
      </w:r>
      <w:r w:rsidR="000338BC" w:rsidRPr="000F100B">
        <w:t xml:space="preserve"> </w:t>
      </w:r>
      <w:r w:rsidR="006C5A80" w:rsidRPr="000F100B">
        <w:t>профиля.</w:t>
      </w:r>
    </w:p>
    <w:p w14:paraId="7A2F654E" w14:textId="77777777" w:rsidR="006C5A80" w:rsidRPr="000F100B" w:rsidRDefault="006C5A80" w:rsidP="00C968A8">
      <w:pPr>
        <w:pStyle w:val="afff2"/>
        <w:numPr>
          <w:ilvl w:val="0"/>
          <w:numId w:val="21"/>
        </w:numPr>
      </w:pPr>
      <w:r w:rsidRPr="000F100B">
        <w:lastRenderedPageBreak/>
        <w:t>В</w:t>
      </w:r>
      <w:r w:rsidR="000338BC" w:rsidRPr="000F100B">
        <w:t xml:space="preserve"> </w:t>
      </w:r>
      <w:r w:rsidRPr="000F100B">
        <w:t>соответствии</w:t>
      </w:r>
      <w:r w:rsidR="000338BC" w:rsidRPr="000F100B">
        <w:t xml:space="preserve"> </w:t>
      </w:r>
      <w:r w:rsidRPr="000F100B">
        <w:t>с</w:t>
      </w:r>
      <w:r w:rsidR="000338BC" w:rsidRPr="000F100B">
        <w:t xml:space="preserve"> </w:t>
      </w:r>
      <w:r w:rsidRPr="000F100B">
        <w:t>запросом</w:t>
      </w:r>
      <w:r w:rsidR="000338BC" w:rsidRPr="000F100B">
        <w:t xml:space="preserve"> </w:t>
      </w:r>
      <w:r w:rsidRPr="000F100B">
        <w:t>ГИС</w:t>
      </w:r>
      <w:r w:rsidR="000338BC" w:rsidRPr="000F100B">
        <w:t xml:space="preserve"> </w:t>
      </w:r>
      <w:r w:rsidRPr="000F100B">
        <w:t>формирует</w:t>
      </w:r>
      <w:r w:rsidR="000338BC" w:rsidRPr="000F100B">
        <w:t xml:space="preserve"> </w:t>
      </w:r>
      <w:r w:rsidRPr="000F100B">
        <w:t>ответ</w:t>
      </w:r>
      <w:r w:rsidR="000338BC" w:rsidRPr="000F100B">
        <w:t xml:space="preserve"> </w:t>
      </w:r>
      <w:r w:rsidRPr="000F100B">
        <w:t>с</w:t>
      </w:r>
      <w:r w:rsidR="000338BC" w:rsidRPr="000F100B">
        <w:t xml:space="preserve"> </w:t>
      </w:r>
      <w:r w:rsidRPr="000F100B">
        <w:t>измененными</w:t>
      </w:r>
      <w:r w:rsidR="000338BC" w:rsidRPr="000F100B">
        <w:t xml:space="preserve"> </w:t>
      </w:r>
      <w:r w:rsidRPr="000F100B">
        <w:t>сведениями</w:t>
      </w:r>
      <w:r w:rsidR="000338BC" w:rsidRPr="000F100B">
        <w:t xml:space="preserve"> </w:t>
      </w:r>
      <w:r w:rsidRPr="000F100B">
        <w:t>о</w:t>
      </w:r>
      <w:r w:rsidR="000338BC" w:rsidRPr="000F100B">
        <w:t xml:space="preserve"> </w:t>
      </w:r>
      <w:r w:rsidRPr="000F100B">
        <w:t>таких</w:t>
      </w:r>
      <w:r w:rsidR="000338BC" w:rsidRPr="000F100B">
        <w:t xml:space="preserve"> </w:t>
      </w:r>
      <w:r w:rsidRPr="000F100B">
        <w:t>пользователях</w:t>
      </w:r>
      <w:r w:rsidR="000338BC" w:rsidRPr="000F100B">
        <w:t xml:space="preserve"> </w:t>
      </w:r>
      <w:r w:rsidRPr="000F100B">
        <w:t>или</w:t>
      </w:r>
      <w:r w:rsidR="000338BC" w:rsidRPr="000F100B">
        <w:t xml:space="preserve"> </w:t>
      </w:r>
      <w:r w:rsidRPr="000F100B">
        <w:t>об</w:t>
      </w:r>
      <w:r w:rsidR="000338BC" w:rsidRPr="000F100B">
        <w:t xml:space="preserve"> </w:t>
      </w:r>
      <w:r w:rsidRPr="000F100B">
        <w:t>отсутствии</w:t>
      </w:r>
      <w:r w:rsidR="000338BC" w:rsidRPr="000F100B">
        <w:t xml:space="preserve"> </w:t>
      </w:r>
      <w:r w:rsidRPr="000F100B">
        <w:t>таких</w:t>
      </w:r>
      <w:r w:rsidR="000338BC" w:rsidRPr="000F100B">
        <w:t xml:space="preserve"> </w:t>
      </w:r>
      <w:r w:rsidRPr="000F100B">
        <w:t>изменений</w:t>
      </w:r>
      <w:r w:rsidR="000338BC" w:rsidRPr="000F100B">
        <w:t xml:space="preserve"> </w:t>
      </w:r>
      <w:r w:rsidRPr="000F100B">
        <w:t>и</w:t>
      </w:r>
      <w:r w:rsidR="000338BC" w:rsidRPr="000F100B">
        <w:t xml:space="preserve"> </w:t>
      </w:r>
      <w:r w:rsidRPr="000F100B">
        <w:t>направляет</w:t>
      </w:r>
      <w:r w:rsidR="000338BC" w:rsidRPr="000F100B">
        <w:t xml:space="preserve"> </w:t>
      </w:r>
      <w:r w:rsidRPr="000F100B">
        <w:t>его</w:t>
      </w:r>
      <w:r w:rsidR="000338BC" w:rsidRPr="000F100B">
        <w:t xml:space="preserve"> </w:t>
      </w:r>
      <w:r w:rsidRPr="000F100B">
        <w:t>в</w:t>
      </w:r>
      <w:r w:rsidR="000338BC" w:rsidRPr="000F100B">
        <w:t xml:space="preserve"> </w:t>
      </w:r>
      <w:r w:rsidRPr="000F100B">
        <w:t>инфраструктуру</w:t>
      </w:r>
      <w:r w:rsidR="000338BC" w:rsidRPr="000F100B">
        <w:t xml:space="preserve"> </w:t>
      </w:r>
      <w:r w:rsidRPr="000F100B">
        <w:t>Цифрового</w:t>
      </w:r>
      <w:r w:rsidR="000338BC" w:rsidRPr="000F100B">
        <w:t xml:space="preserve"> </w:t>
      </w:r>
      <w:r w:rsidRPr="000F100B">
        <w:t>профиля.</w:t>
      </w:r>
    </w:p>
    <w:p w14:paraId="074E50E8" w14:textId="77777777" w:rsidR="006C5A80" w:rsidRPr="000F100B" w:rsidRDefault="00197024" w:rsidP="00C968A8">
      <w:pPr>
        <w:pStyle w:val="afff2"/>
        <w:numPr>
          <w:ilvl w:val="0"/>
          <w:numId w:val="21"/>
        </w:numPr>
      </w:pPr>
      <w:r w:rsidRPr="000F100B">
        <w:t>Инфраструктура</w:t>
      </w:r>
      <w:r w:rsidR="00E73F27" w:rsidRPr="000F100B">
        <w:t xml:space="preserve"> </w:t>
      </w:r>
      <w:r w:rsidR="006C5A80" w:rsidRPr="000F100B">
        <w:t>Цифрового</w:t>
      </w:r>
      <w:r w:rsidR="000338BC" w:rsidRPr="000F100B">
        <w:t xml:space="preserve"> </w:t>
      </w:r>
      <w:r w:rsidR="006C5A80" w:rsidRPr="000F100B">
        <w:t>профиля</w:t>
      </w:r>
      <w:r w:rsidR="000338BC" w:rsidRPr="000F100B">
        <w:t xml:space="preserve"> </w:t>
      </w:r>
      <w:r w:rsidR="006C5A80" w:rsidRPr="000F100B">
        <w:t>вносит</w:t>
      </w:r>
      <w:r w:rsidR="000338BC" w:rsidRPr="000F100B">
        <w:t xml:space="preserve"> </w:t>
      </w:r>
      <w:r w:rsidR="006C5A80" w:rsidRPr="000F100B">
        <w:t>изменения</w:t>
      </w:r>
      <w:r w:rsidR="000338BC" w:rsidRPr="000F100B">
        <w:t xml:space="preserve"> </w:t>
      </w:r>
      <w:r w:rsidR="006C5A80" w:rsidRPr="000F100B">
        <w:t>в</w:t>
      </w:r>
      <w:r w:rsidR="000338BC" w:rsidRPr="000F100B">
        <w:t xml:space="preserve"> </w:t>
      </w:r>
      <w:r w:rsidR="006C5A80" w:rsidRPr="000F100B">
        <w:t>необходимые</w:t>
      </w:r>
      <w:r w:rsidR="000338BC" w:rsidRPr="000F100B">
        <w:t xml:space="preserve"> </w:t>
      </w:r>
      <w:r w:rsidR="006C5A80" w:rsidRPr="000F100B">
        <w:t>записи</w:t>
      </w:r>
      <w:r w:rsidR="000338BC" w:rsidRPr="000F100B">
        <w:t xml:space="preserve"> </w:t>
      </w:r>
      <w:r w:rsidR="006C5A80" w:rsidRPr="000F100B">
        <w:t>и</w:t>
      </w:r>
      <w:r w:rsidR="000338BC" w:rsidRPr="000F100B">
        <w:t xml:space="preserve"> </w:t>
      </w:r>
      <w:r w:rsidR="006C5A80" w:rsidRPr="000F100B">
        <w:t>отмечает</w:t>
      </w:r>
      <w:r w:rsidR="000338BC" w:rsidRPr="000F100B">
        <w:t xml:space="preserve"> </w:t>
      </w:r>
      <w:r w:rsidR="00DE5E57" w:rsidRPr="000F100B">
        <w:t>дату</w:t>
      </w:r>
      <w:r w:rsidR="000338BC" w:rsidRPr="000F100B">
        <w:t xml:space="preserve"> </w:t>
      </w:r>
      <w:r w:rsidR="00202DD8" w:rsidRPr="000F100B">
        <w:t>и</w:t>
      </w:r>
      <w:r w:rsidR="000338BC" w:rsidRPr="000F100B">
        <w:t xml:space="preserve"> </w:t>
      </w:r>
      <w:r w:rsidR="00202DD8" w:rsidRPr="000F100B">
        <w:t>время</w:t>
      </w:r>
      <w:r w:rsidR="000338BC" w:rsidRPr="000F100B">
        <w:t xml:space="preserve"> </w:t>
      </w:r>
      <w:r w:rsidR="006C5A80" w:rsidRPr="000F100B">
        <w:t>актуализации</w:t>
      </w:r>
      <w:r w:rsidR="000338BC" w:rsidRPr="000F100B">
        <w:t xml:space="preserve"> </w:t>
      </w:r>
      <w:r w:rsidR="006C5A80" w:rsidRPr="000F100B">
        <w:t>сведений</w:t>
      </w:r>
      <w:r w:rsidRPr="000F100B">
        <w:t xml:space="preserve"> по всем записям</w:t>
      </w:r>
      <w:r w:rsidR="006C5A80" w:rsidRPr="000F100B">
        <w:t>.</w:t>
      </w:r>
    </w:p>
    <w:p w14:paraId="62829997" w14:textId="77777777" w:rsidR="006C5A80" w:rsidRPr="000F100B" w:rsidRDefault="00261011" w:rsidP="006C5A80">
      <w:pPr>
        <w:pStyle w:val="afff2"/>
        <w:jc w:val="center"/>
      </w:pPr>
      <w:r w:rsidRPr="000F100B">
        <w:rPr>
          <w:noProof/>
          <w:lang w:eastAsia="ru-RU"/>
        </w:rPr>
        <w:t xml:space="preserve"> </w:t>
      </w:r>
      <w:r w:rsidRPr="000F100B">
        <w:rPr>
          <w:noProof/>
          <w:lang w:eastAsia="ru-RU"/>
        </w:rPr>
        <w:drawing>
          <wp:inline distT="0" distB="0" distL="0" distR="0" wp14:anchorId="295C6673" wp14:editId="58D31933">
            <wp:extent cx="4791075" cy="3943350"/>
            <wp:effectExtent l="0" t="0" r="9525" b="0"/>
            <wp:docPr id="18" name="Рисунок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4791075" cy="3943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4B105E" w14:textId="77777777" w:rsidR="009920F8" w:rsidRDefault="006C5A80" w:rsidP="006C5A80">
      <w:r w:rsidRPr="000F100B">
        <w:t>Рис.</w:t>
      </w:r>
      <w:r w:rsidR="00591B0A" w:rsidRPr="000F100B">
        <w:t>14</w:t>
      </w:r>
      <w:r w:rsidRPr="000F100B">
        <w:t>:</w:t>
      </w:r>
      <w:r w:rsidR="000338BC" w:rsidRPr="000F100B">
        <w:t xml:space="preserve"> </w:t>
      </w:r>
      <w:r w:rsidRPr="000F100B">
        <w:t>Обновление</w:t>
      </w:r>
      <w:r w:rsidR="000338BC" w:rsidRPr="000F100B">
        <w:t xml:space="preserve"> </w:t>
      </w:r>
      <w:r w:rsidRPr="000F100B">
        <w:t>сведений</w:t>
      </w:r>
      <w:r w:rsidR="000338BC" w:rsidRPr="000F100B">
        <w:t xml:space="preserve"> </w:t>
      </w:r>
      <w:r w:rsidRPr="000F100B">
        <w:t>в</w:t>
      </w:r>
      <w:r w:rsidR="000338BC" w:rsidRPr="000F100B">
        <w:t xml:space="preserve"> </w:t>
      </w:r>
      <w:r w:rsidRPr="000F100B">
        <w:t>переходной</w:t>
      </w:r>
      <w:r w:rsidR="00261011" w:rsidRPr="000F100B">
        <w:t xml:space="preserve"> (пилотной)</w:t>
      </w:r>
      <w:r w:rsidR="000338BC" w:rsidRPr="000F100B">
        <w:t xml:space="preserve"> </w:t>
      </w:r>
      <w:r w:rsidRPr="000F100B">
        <w:t>модели</w:t>
      </w:r>
    </w:p>
    <w:p w14:paraId="25BFD02D" w14:textId="77777777" w:rsidR="004E7EBA" w:rsidRDefault="004E7EBA"/>
    <w:p w14:paraId="4AA202A6" w14:textId="77777777" w:rsidR="004E7EBA" w:rsidRDefault="004E7EBA" w:rsidP="00CE4094">
      <w:pPr>
        <w:ind w:firstLine="0"/>
      </w:pPr>
      <w:bookmarkStart w:id="169" w:name="_GoBack"/>
      <w:bookmarkEnd w:id="169"/>
    </w:p>
    <w:sectPr w:rsidR="004E7EBA" w:rsidSect="00794CB1">
      <w:pgSz w:w="11906" w:h="16838"/>
      <w:pgMar w:top="720" w:right="849" w:bottom="720" w:left="1418" w:header="737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EE9C128" w14:textId="77777777" w:rsidR="00155A02" w:rsidRDefault="00155A02" w:rsidP="003F5D28">
      <w:pPr>
        <w:spacing w:after="0" w:line="240" w:lineRule="auto"/>
      </w:pPr>
      <w:r>
        <w:separator/>
      </w:r>
    </w:p>
  </w:endnote>
  <w:endnote w:type="continuationSeparator" w:id="0">
    <w:p w14:paraId="7958DD98" w14:textId="77777777" w:rsidR="00155A02" w:rsidRDefault="00155A02" w:rsidP="003F5D28">
      <w:pPr>
        <w:spacing w:after="0" w:line="240" w:lineRule="auto"/>
      </w:pPr>
      <w:r>
        <w:continuationSeparator/>
      </w:r>
    </w:p>
  </w:endnote>
  <w:endnote w:type="continuationNotice" w:id="1">
    <w:p w14:paraId="0B1EF65D" w14:textId="77777777" w:rsidR="00155A02" w:rsidRDefault="00155A02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</w:font>
  <w:font w:name="Arial Black">
    <w:panose1 w:val="020B0A04020102020204"/>
    <w:charset w:val="CC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CC"/>
    <w:family w:val="swiss"/>
    <w:pitch w:val="variable"/>
    <w:sig w:usb0="A00002EF" w:usb1="4000207B" w:usb2="00000000" w:usb3="00000000" w:csb0="0000019F" w:csb1="00000000"/>
  </w:font>
  <w:font w:name="Segoe UI">
    <w:panose1 w:val="020B0502040204020203"/>
    <w:charset w:val="CC"/>
    <w:family w:val="swiss"/>
    <w:pitch w:val="variable"/>
    <w:sig w:usb0="E10022FF" w:usb1="C000E47F" w:usb2="00000029" w:usb3="00000000" w:csb0="000001D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970789746"/>
      <w:docPartObj>
        <w:docPartGallery w:val="Page Numbers (Bottom of Page)"/>
        <w:docPartUnique/>
      </w:docPartObj>
    </w:sdtPr>
    <w:sdtContent>
      <w:p w14:paraId="5829A291" w14:textId="1899C998" w:rsidR="00496A16" w:rsidRDefault="00496A16">
        <w:pPr>
          <w:pStyle w:val="af6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9059F6">
          <w:rPr>
            <w:noProof/>
          </w:rPr>
          <w:t>87</w:t>
        </w:r>
        <w: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273129984"/>
      <w:docPartObj>
        <w:docPartGallery w:val="Page Numbers (Bottom of Page)"/>
        <w:docPartUnique/>
      </w:docPartObj>
    </w:sdtPr>
    <w:sdtContent>
      <w:p w14:paraId="6D907D00" w14:textId="619E217A" w:rsidR="00496A16" w:rsidRDefault="00496A16">
        <w:pPr>
          <w:pStyle w:val="af6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9059F6">
          <w:rPr>
            <w:noProof/>
          </w:rPr>
          <w:t>47</w:t>
        </w:r>
        <w:r>
          <w:fldChar w:fldCharType="end"/>
        </w:r>
      </w:p>
    </w:sdtContent>
  </w:sdt>
  <w:p w14:paraId="5B1856C5" w14:textId="77777777" w:rsidR="00496A16" w:rsidRDefault="00496A16" w:rsidP="00233552">
    <w:pPr>
      <w:pStyle w:val="af6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ECCE3DF" w14:textId="77777777" w:rsidR="00155A02" w:rsidRDefault="00155A02" w:rsidP="003F5D28">
      <w:pPr>
        <w:spacing w:after="0" w:line="240" w:lineRule="auto"/>
      </w:pPr>
      <w:r>
        <w:separator/>
      </w:r>
    </w:p>
  </w:footnote>
  <w:footnote w:type="continuationSeparator" w:id="0">
    <w:p w14:paraId="59D11D1F" w14:textId="77777777" w:rsidR="00155A02" w:rsidRDefault="00155A02" w:rsidP="003F5D28">
      <w:pPr>
        <w:spacing w:after="0" w:line="240" w:lineRule="auto"/>
      </w:pPr>
      <w:r>
        <w:continuationSeparator/>
      </w:r>
    </w:p>
  </w:footnote>
  <w:footnote w:type="continuationNotice" w:id="1">
    <w:p w14:paraId="1822EDFA" w14:textId="77777777" w:rsidR="00155A02" w:rsidRDefault="00155A02">
      <w:pPr>
        <w:spacing w:after="0" w:line="240" w:lineRule="auto"/>
      </w:pPr>
    </w:p>
  </w:footnote>
  <w:footnote w:id="2">
    <w:p w14:paraId="26B8BFF2" w14:textId="68F861CE" w:rsidR="00496A16" w:rsidRDefault="00496A16" w:rsidP="003F5D28">
      <w:pPr>
        <w:pStyle w:val="aff"/>
      </w:pPr>
      <w:r>
        <w:rPr>
          <w:rStyle w:val="aff1"/>
        </w:rPr>
        <w:footnoteRef/>
      </w:r>
      <w:r>
        <w:t xml:space="preserve"> </w:t>
      </w:r>
      <w:r w:rsidRPr="00ED20D2">
        <w:t>Под третьими лицами понимаются все лица, отличные от гражданина</w:t>
      </w:r>
      <w:r>
        <w:t xml:space="preserve"> или юридического</w:t>
      </w:r>
      <w:r w:rsidRPr="0050126C">
        <w:t xml:space="preserve"> </w:t>
      </w:r>
      <w:r>
        <w:t>лица – владельца данных.</w:t>
      </w:r>
    </w:p>
  </w:footnote>
  <w:footnote w:id="3">
    <w:p w14:paraId="18A88028" w14:textId="77777777" w:rsidR="00496A16" w:rsidRDefault="00496A16" w:rsidP="003F5D28">
      <w:pPr>
        <w:pStyle w:val="aff"/>
      </w:pPr>
      <w:r>
        <w:rPr>
          <w:rStyle w:val="aff1"/>
        </w:rPr>
        <w:footnoteRef/>
      </w:r>
      <w:r>
        <w:t xml:space="preserve"> Время заполнения заявления проверялось вручную, количество полей составило 80 штук.</w:t>
      </w:r>
    </w:p>
  </w:footnote>
  <w:footnote w:id="4">
    <w:p w14:paraId="13493ED3" w14:textId="77777777" w:rsidR="00496A16" w:rsidRDefault="00496A16" w:rsidP="003F5D28">
      <w:pPr>
        <w:pStyle w:val="aff"/>
        <w:rPr>
          <w:rFonts w:asciiTheme="minorHAnsi" w:hAnsiTheme="minorHAnsi"/>
        </w:rPr>
      </w:pPr>
      <w:r>
        <w:rPr>
          <w:rStyle w:val="aff1"/>
        </w:rPr>
        <w:footnoteRef/>
      </w:r>
      <w:hyperlink r:id="rId1" w:history="1">
        <w:r w:rsidRPr="00394609">
          <w:rPr>
            <w:rStyle w:val="af2"/>
          </w:rPr>
          <w:t>https://partners.gosuslugi.ru/catalog/integration_module</w:t>
        </w:r>
      </w:hyperlink>
      <w:r>
        <w:t xml:space="preserve"> 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1BB5FB3" w14:textId="77777777" w:rsidR="00496A16" w:rsidRPr="00A06D5D" w:rsidRDefault="00496A16" w:rsidP="00DA7A92">
    <w:pPr>
      <w:pStyle w:val="af4"/>
      <w:tabs>
        <w:tab w:val="clear" w:pos="4677"/>
        <w:tab w:val="clear" w:pos="9355"/>
      </w:tabs>
      <w:ind w:firstLine="0"/>
      <w:rPr>
        <w:b/>
        <w:color w:val="323E4F" w:themeColor="text2" w:themeShade="BF"/>
        <w:sz w:val="18"/>
        <w:szCs w:val="24"/>
      </w:rPr>
    </w:pPr>
    <w:r w:rsidRPr="004A2F14">
      <w:rPr>
        <w:rFonts w:ascii="Arial" w:hAnsi="Arial" w:cs="Arial"/>
        <w:b/>
        <w:color w:val="7F7F7F"/>
        <w:sz w:val="18"/>
        <w:szCs w:val="18"/>
      </w:rPr>
      <w:t>Концепция Цифрового профиля</w:t>
    </w:r>
    <w:r w:rsidRPr="004A2F14">
      <w:rPr>
        <w:rFonts w:ascii="Arial" w:hAnsi="Arial" w:cs="Arial"/>
        <w:color w:val="7F7F7F"/>
        <w:sz w:val="18"/>
        <w:szCs w:val="18"/>
      </w:rPr>
      <w:tab/>
    </w:r>
    <w:r>
      <w:rPr>
        <w:rFonts w:ascii="Arial" w:hAnsi="Arial" w:cs="Arial"/>
        <w:color w:val="7F7F7F"/>
        <w:sz w:val="18"/>
        <w:szCs w:val="18"/>
      </w:rPr>
      <w:t xml:space="preserve">                                                                                                           </w:t>
    </w:r>
  </w:p>
  <w:p w14:paraId="6C534478" w14:textId="77777777" w:rsidR="00496A16" w:rsidRDefault="00496A16" w:rsidP="00DA7A92">
    <w:pPr>
      <w:pStyle w:val="af4"/>
      <w:tabs>
        <w:tab w:val="clear" w:pos="4677"/>
        <w:tab w:val="clear" w:pos="9355"/>
        <w:tab w:val="left" w:pos="9642"/>
      </w:tabs>
      <w:ind w:firstLine="0"/>
      <w:rPr>
        <w:rFonts w:ascii="Arial" w:hAnsi="Arial" w:cs="Arial"/>
        <w:color w:val="7F7F7F"/>
        <w:sz w:val="18"/>
        <w:szCs w:val="18"/>
      </w:rPr>
    </w:pPr>
    <w:r w:rsidRPr="004A2F14">
      <w:rPr>
        <w:noProof/>
        <w:color w:val="7F7F7F"/>
        <w:sz w:val="18"/>
        <w:lang w:eastAsia="ru-RU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18A541A1" wp14:editId="16D379A9">
              <wp:simplePos x="0" y="0"/>
              <wp:positionH relativeFrom="margin">
                <wp:posOffset>-34668</wp:posOffset>
              </wp:positionH>
              <wp:positionV relativeFrom="paragraph">
                <wp:posOffset>32858</wp:posOffset>
              </wp:positionV>
              <wp:extent cx="6128425" cy="0"/>
              <wp:effectExtent l="0" t="0" r="24765" b="19050"/>
              <wp:wrapNone/>
              <wp:docPr id="22" name="Straight Connector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128425" cy="0"/>
                      </a:xfrm>
                      <a:prstGeom prst="line">
                        <a:avLst/>
                      </a:prstGeom>
                      <a:ln>
                        <a:solidFill>
                          <a:schemeClr val="tx1">
                            <a:lumMod val="50000"/>
                            <a:lumOff val="50000"/>
                          </a:schemeClr>
                        </a:solidFill>
                      </a:ln>
                    </wps:spPr>
                    <wps:style>
                      <a:lnRef idx="1">
                        <a:schemeClr val="dk1"/>
                      </a:lnRef>
                      <a:fillRef idx="0">
                        <a:schemeClr val="dk1"/>
                      </a:fillRef>
                      <a:effectRef idx="0">
                        <a:schemeClr val="dk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450FA8B1" id="Straight Connector 3" o:spid="_x0000_s1026" style="position:absolute;z-index:25166336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-2.75pt,2.6pt" to="479.8pt,2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" strokecolor="gray [1629]" strokeweight=".5pt">
              <v:stroke joinstyle="miter"/>
              <w10:wrap anchorx="margin"/>
            </v:line>
          </w:pict>
        </mc:Fallback>
      </mc:AlternateContent>
    </w:r>
    <w:r>
      <w:rPr>
        <w:rFonts w:cs="Times New Roman"/>
        <w:i/>
        <w:noProof/>
        <w:szCs w:val="26"/>
        <w:lang w:eastAsia="ru-RU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49EEF666" wp14:editId="6F6F951F">
              <wp:simplePos x="0" y="0"/>
              <wp:positionH relativeFrom="margin">
                <wp:posOffset>-15571</wp:posOffset>
              </wp:positionH>
              <wp:positionV relativeFrom="paragraph">
                <wp:posOffset>38100</wp:posOffset>
              </wp:positionV>
              <wp:extent cx="396000" cy="68580"/>
              <wp:effectExtent l="0" t="0" r="4445" b="7620"/>
              <wp:wrapNone/>
              <wp:docPr id="23" name="Прямоугольник 2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396000" cy="68580"/>
                      </a:xfrm>
                      <a:prstGeom prst="rect">
                        <a:avLst/>
                      </a:prstGeom>
                      <a:solidFill>
                        <a:srgbClr val="3985BE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30CC7967" id="Прямоугольник 23" o:spid="_x0000_s1026" style="position:absolute;margin-left:-1.25pt;margin-top:3pt;width:31.2pt;height:5.4pt;z-index:25166233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" fillcolor="#3985be" stroked="f" strokeweight="1pt">
              <w10:wrap anchorx="margin"/>
            </v:rect>
          </w:pict>
        </mc:Fallback>
      </mc:AlternateContent>
    </w:r>
    <w:r>
      <w:rPr>
        <w:rFonts w:ascii="Arial" w:hAnsi="Arial" w:cs="Arial"/>
        <w:color w:val="7F7F7F"/>
        <w:sz w:val="18"/>
        <w:szCs w:val="18"/>
      </w:rPr>
      <w:tab/>
    </w:r>
  </w:p>
  <w:p w14:paraId="5176A5C1" w14:textId="77777777" w:rsidR="00496A16" w:rsidRDefault="00496A16" w:rsidP="00DA7A92">
    <w:pPr>
      <w:pStyle w:val="af4"/>
      <w:tabs>
        <w:tab w:val="clear" w:pos="4677"/>
        <w:tab w:val="clear" w:pos="9355"/>
        <w:tab w:val="left" w:pos="9642"/>
      </w:tabs>
      <w:ind w:firstLine="0"/>
      <w:rPr>
        <w:rFonts w:ascii="Arial" w:hAnsi="Arial" w:cs="Arial"/>
        <w:color w:val="7F7F7F"/>
        <w:sz w:val="18"/>
        <w:szCs w:val="1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054B2E"/>
    <w:multiLevelType w:val="multilevel"/>
    <w:tmpl w:val="621A0AB0"/>
    <w:styleLink w:val="111111"/>
    <w:lvl w:ilvl="0">
      <w:start w:val="1"/>
      <w:numFmt w:val="decimal"/>
      <w:lvlText w:val="%1"/>
      <w:lvlJc w:val="left"/>
      <w:pPr>
        <w:tabs>
          <w:tab w:val="num" w:pos="360"/>
        </w:tabs>
        <w:ind w:left="108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792"/>
        </w:tabs>
        <w:ind w:left="1872" w:hanging="432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440"/>
        </w:tabs>
        <w:ind w:left="2664" w:hanging="504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800"/>
        </w:tabs>
        <w:ind w:left="3528" w:hanging="648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288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1" w15:restartNumberingAfterBreak="0">
    <w:nsid w:val="0CDA4271"/>
    <w:multiLevelType w:val="hybridMultilevel"/>
    <w:tmpl w:val="24AC2D7E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D0F333A"/>
    <w:multiLevelType w:val="multilevel"/>
    <w:tmpl w:val="F2EA98FC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0DAC2D86"/>
    <w:multiLevelType w:val="hybridMultilevel"/>
    <w:tmpl w:val="7230F7CA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F519BE"/>
    <w:multiLevelType w:val="hybridMultilevel"/>
    <w:tmpl w:val="E5AEC65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5FE5EB7"/>
    <w:multiLevelType w:val="hybridMultilevel"/>
    <w:tmpl w:val="248693AC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8C04033"/>
    <w:multiLevelType w:val="multilevel"/>
    <w:tmpl w:val="5AF0067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pStyle w:val="Subheading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7" w15:restartNumberingAfterBreak="0">
    <w:nsid w:val="19645516"/>
    <w:multiLevelType w:val="hybridMultilevel"/>
    <w:tmpl w:val="E5AEC65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D079C4"/>
    <w:multiLevelType w:val="hybridMultilevel"/>
    <w:tmpl w:val="8D0EFAFE"/>
    <w:lvl w:ilvl="0" w:tplc="A330E0D0">
      <w:start w:val="1"/>
      <w:numFmt w:val="bullet"/>
      <w:pStyle w:val="a"/>
      <w:lvlText w:val=""/>
      <w:lvlJc w:val="left"/>
      <w:pPr>
        <w:ind w:left="1429" w:hanging="360"/>
      </w:pPr>
      <w:rPr>
        <w:rFonts w:ascii="Symbol" w:hAnsi="Symbol" w:hint="default"/>
        <w:color w:val="262626" w:themeColor="text1" w:themeTint="D9"/>
        <w:sz w:val="16"/>
      </w:rPr>
    </w:lvl>
    <w:lvl w:ilvl="1" w:tplc="04090003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9" w15:restartNumberingAfterBreak="0">
    <w:nsid w:val="28993ED7"/>
    <w:multiLevelType w:val="multilevel"/>
    <w:tmpl w:val="4914197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pStyle w:val="MainSubtitle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0" w15:restartNumberingAfterBreak="0">
    <w:nsid w:val="2AA12F67"/>
    <w:multiLevelType w:val="multilevel"/>
    <w:tmpl w:val="AAAC085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pStyle w:val="11"/>
      <w:lvlText w:val="%1.%2."/>
      <w:lvlJc w:val="left"/>
      <w:pPr>
        <w:ind w:left="9080" w:hanging="432"/>
      </w:pPr>
      <w:rPr>
        <w:b/>
        <w:sz w:val="28"/>
        <w:szCs w:val="28"/>
      </w:rPr>
    </w:lvl>
    <w:lvl w:ilvl="2">
      <w:start w:val="1"/>
      <w:numFmt w:val="decimal"/>
      <w:lvlText w:val="%1.%2.%3."/>
      <w:lvlJc w:val="left"/>
      <w:pPr>
        <w:ind w:left="1072" w:hanging="504"/>
      </w:pPr>
      <w:rPr>
        <w:b w:val="0"/>
        <w:sz w:val="32"/>
        <w:szCs w:val="32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2EAA7DA3"/>
    <w:multiLevelType w:val="hybridMultilevel"/>
    <w:tmpl w:val="5F4668D4"/>
    <w:lvl w:ilvl="0" w:tplc="041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2" w15:restartNumberingAfterBreak="0">
    <w:nsid w:val="329533CC"/>
    <w:multiLevelType w:val="multilevel"/>
    <w:tmpl w:val="94309A4E"/>
    <w:lvl w:ilvl="0">
      <w:start w:val="1"/>
      <w:numFmt w:val="bullet"/>
      <w:lvlText w:val="●"/>
      <w:lvlJc w:val="left"/>
      <w:pPr>
        <w:ind w:left="1429" w:hanging="360"/>
      </w:pPr>
      <w:rPr>
        <w:rFonts w:ascii="Noto Sans Symbols" w:eastAsia="Noto Sans Symbols" w:hAnsi="Noto Sans Symbols" w:cs="Noto Sans Symbols"/>
        <w:color w:val="262626"/>
        <w:sz w:val="16"/>
        <w:szCs w:val="16"/>
      </w:rPr>
    </w:lvl>
    <w:lvl w:ilvl="1">
      <w:start w:val="1"/>
      <w:numFmt w:val="bullet"/>
      <w:lvlText w:val="o"/>
      <w:lvlJc w:val="left"/>
      <w:pPr>
        <w:ind w:left="2149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869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589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4309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5029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749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469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7189" w:hanging="360"/>
      </w:pPr>
      <w:rPr>
        <w:rFonts w:ascii="Noto Sans Symbols" w:eastAsia="Noto Sans Symbols" w:hAnsi="Noto Sans Symbols" w:cs="Noto Sans Symbols"/>
      </w:rPr>
    </w:lvl>
  </w:abstractNum>
  <w:abstractNum w:abstractNumId="13" w15:restartNumberingAfterBreak="0">
    <w:nsid w:val="369D6AF2"/>
    <w:multiLevelType w:val="hybridMultilevel"/>
    <w:tmpl w:val="24AC2D7E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7061C25"/>
    <w:multiLevelType w:val="multilevel"/>
    <w:tmpl w:val="C59C6E66"/>
    <w:lvl w:ilvl="0">
      <w:start w:val="1"/>
      <w:numFmt w:val="decimal"/>
      <w:pStyle w:val="a0"/>
      <w:lvlText w:val="%1."/>
      <w:lvlJc w:val="left"/>
      <w:pPr>
        <w:ind w:left="360" w:hanging="360"/>
      </w:pPr>
    </w:lvl>
    <w:lvl w:ilvl="1">
      <w:start w:val="1"/>
      <w:numFmt w:val="decimal"/>
      <w:isLgl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15" w15:restartNumberingAfterBreak="0">
    <w:nsid w:val="48EB34E4"/>
    <w:multiLevelType w:val="hybridMultilevel"/>
    <w:tmpl w:val="7C240792"/>
    <w:lvl w:ilvl="0" w:tplc="20EC7100">
      <w:start w:val="1"/>
      <w:numFmt w:val="decimal"/>
      <w:pStyle w:val="1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B845505"/>
    <w:multiLevelType w:val="hybridMultilevel"/>
    <w:tmpl w:val="88DA9D8A"/>
    <w:lvl w:ilvl="0" w:tplc="0DCA8262">
      <w:start w:val="1"/>
      <w:numFmt w:val="decimal"/>
      <w:lvlText w:val="%1."/>
      <w:lvlJc w:val="left"/>
      <w:pPr>
        <w:ind w:left="1065" w:hanging="705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D21396A"/>
    <w:multiLevelType w:val="hybridMultilevel"/>
    <w:tmpl w:val="7FC402B4"/>
    <w:lvl w:ilvl="0" w:tplc="A6E08256">
      <w:start w:val="1"/>
      <w:numFmt w:val="decimal"/>
      <w:lvlText w:val="%1."/>
      <w:lvlJc w:val="left"/>
      <w:pPr>
        <w:ind w:left="786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224784B"/>
    <w:multiLevelType w:val="hybridMultilevel"/>
    <w:tmpl w:val="D276AE68"/>
    <w:lvl w:ilvl="0" w:tplc="91E8D8C6">
      <w:start w:val="3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5AAA793F"/>
    <w:multiLevelType w:val="hybridMultilevel"/>
    <w:tmpl w:val="AE940D6C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B870E2D"/>
    <w:multiLevelType w:val="hybridMultilevel"/>
    <w:tmpl w:val="F28C67BC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B0A401D"/>
    <w:multiLevelType w:val="hybridMultilevel"/>
    <w:tmpl w:val="9D8475E8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3F24A0E"/>
    <w:multiLevelType w:val="hybridMultilevel"/>
    <w:tmpl w:val="13DC34AA"/>
    <w:lvl w:ilvl="0" w:tplc="ECF65210">
      <w:start w:val="1"/>
      <w:numFmt w:val="bullet"/>
      <w:pStyle w:val="a1"/>
      <w:lvlText w:val=""/>
      <w:lvlJc w:val="left"/>
      <w:pPr>
        <w:ind w:left="1429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23" w15:restartNumberingAfterBreak="0">
    <w:nsid w:val="755A45F4"/>
    <w:multiLevelType w:val="hybridMultilevel"/>
    <w:tmpl w:val="07D61512"/>
    <w:lvl w:ilvl="0" w:tplc="BDA26D5E">
      <w:start w:val="1"/>
      <w:numFmt w:val="decimal"/>
      <w:pStyle w:val="Maintitle"/>
      <w:lvlText w:val="%1."/>
      <w:lvlJc w:val="left"/>
      <w:pPr>
        <w:ind w:left="644" w:hanging="360"/>
      </w:pPr>
    </w:lvl>
    <w:lvl w:ilvl="1" w:tplc="04190019">
      <w:start w:val="1"/>
      <w:numFmt w:val="lowerLetter"/>
      <w:lvlText w:val="%2."/>
      <w:lvlJc w:val="left"/>
      <w:pPr>
        <w:ind w:left="1364" w:hanging="360"/>
      </w:pPr>
    </w:lvl>
    <w:lvl w:ilvl="2" w:tplc="0419001B" w:tentative="1">
      <w:start w:val="1"/>
      <w:numFmt w:val="lowerRoman"/>
      <w:lvlText w:val="%3."/>
      <w:lvlJc w:val="right"/>
      <w:pPr>
        <w:ind w:left="2084" w:hanging="180"/>
      </w:pPr>
    </w:lvl>
    <w:lvl w:ilvl="3" w:tplc="0419000F" w:tentative="1">
      <w:start w:val="1"/>
      <w:numFmt w:val="decimal"/>
      <w:lvlText w:val="%4."/>
      <w:lvlJc w:val="left"/>
      <w:pPr>
        <w:ind w:left="2804" w:hanging="360"/>
      </w:pPr>
    </w:lvl>
    <w:lvl w:ilvl="4" w:tplc="04190019" w:tentative="1">
      <w:start w:val="1"/>
      <w:numFmt w:val="lowerLetter"/>
      <w:lvlText w:val="%5."/>
      <w:lvlJc w:val="left"/>
      <w:pPr>
        <w:ind w:left="3524" w:hanging="360"/>
      </w:pPr>
    </w:lvl>
    <w:lvl w:ilvl="5" w:tplc="0419001B" w:tentative="1">
      <w:start w:val="1"/>
      <w:numFmt w:val="lowerRoman"/>
      <w:lvlText w:val="%6."/>
      <w:lvlJc w:val="right"/>
      <w:pPr>
        <w:ind w:left="4244" w:hanging="180"/>
      </w:pPr>
    </w:lvl>
    <w:lvl w:ilvl="6" w:tplc="0419000F" w:tentative="1">
      <w:start w:val="1"/>
      <w:numFmt w:val="decimal"/>
      <w:lvlText w:val="%7."/>
      <w:lvlJc w:val="left"/>
      <w:pPr>
        <w:ind w:left="4964" w:hanging="360"/>
      </w:pPr>
    </w:lvl>
    <w:lvl w:ilvl="7" w:tplc="04190019" w:tentative="1">
      <w:start w:val="1"/>
      <w:numFmt w:val="lowerLetter"/>
      <w:lvlText w:val="%8."/>
      <w:lvlJc w:val="left"/>
      <w:pPr>
        <w:ind w:left="5684" w:hanging="360"/>
      </w:pPr>
    </w:lvl>
    <w:lvl w:ilvl="8" w:tplc="041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24" w15:restartNumberingAfterBreak="0">
    <w:nsid w:val="7B4E2860"/>
    <w:multiLevelType w:val="hybridMultilevel"/>
    <w:tmpl w:val="4350A4DA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74E8394">
      <w:start w:val="1"/>
      <w:numFmt w:val="bullet"/>
      <w:lvlText w:val="–"/>
      <w:lvlJc w:val="left"/>
      <w:pPr>
        <w:ind w:left="1440" w:hanging="360"/>
      </w:pPr>
      <w:rPr>
        <w:rFonts w:ascii="Arial Black" w:hAnsi="Arial Black" w:hint="default"/>
        <w:color w:val="auto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FC869FC"/>
    <w:multiLevelType w:val="hybridMultilevel"/>
    <w:tmpl w:val="8668B25C"/>
    <w:lvl w:ilvl="0" w:tplc="89561162">
      <w:start w:val="1"/>
      <w:numFmt w:val="bullet"/>
      <w:pStyle w:val="a2"/>
      <w:lvlText w:val=""/>
      <w:lvlJc w:val="left"/>
      <w:pPr>
        <w:ind w:left="1429" w:hanging="360"/>
      </w:pPr>
      <w:rPr>
        <w:rFonts w:ascii="Symbol" w:hAnsi="Symbol" w:hint="default"/>
        <w:color w:val="262626" w:themeColor="text1" w:themeTint="D9"/>
        <w:sz w:val="16"/>
      </w:rPr>
    </w:lvl>
    <w:lvl w:ilvl="1" w:tplc="04090003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num w:numId="1">
    <w:abstractNumId w:val="23"/>
  </w:num>
  <w:num w:numId="2">
    <w:abstractNumId w:val="9"/>
  </w:num>
  <w:num w:numId="3">
    <w:abstractNumId w:val="6"/>
  </w:num>
  <w:num w:numId="4">
    <w:abstractNumId w:val="15"/>
  </w:num>
  <w:num w:numId="5">
    <w:abstractNumId w:val="22"/>
  </w:num>
  <w:num w:numId="6">
    <w:abstractNumId w:val="10"/>
  </w:num>
  <w:num w:numId="7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25"/>
  </w:num>
  <w:num w:numId="10">
    <w:abstractNumId w:val="8"/>
  </w:num>
  <w:num w:numId="11">
    <w:abstractNumId w:val="14"/>
  </w:num>
  <w:num w:numId="12">
    <w:abstractNumId w:val="18"/>
  </w:num>
  <w:num w:numId="13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12"/>
  </w:num>
  <w:num w:numId="19">
    <w:abstractNumId w:val="2"/>
  </w:num>
  <w:num w:numId="20">
    <w:abstractNumId w:val="11"/>
  </w:num>
  <w:num w:numId="21">
    <w:abstractNumId w:val="20"/>
  </w:num>
  <w:num w:numId="22">
    <w:abstractNumId w:val="0"/>
  </w:num>
  <w:num w:numId="23">
    <w:abstractNumId w:val="21"/>
  </w:num>
  <w:num w:numId="24">
    <w:abstractNumId w:val="16"/>
  </w:num>
  <w:num w:numId="25">
    <w:abstractNumId w:val="17"/>
  </w:num>
  <w:num w:numId="26">
    <w:abstractNumId w:val="19"/>
  </w:num>
  <w:num w:numId="27">
    <w:abstractNumId w:val="13"/>
  </w:num>
  <w:num w:numId="28">
    <w:abstractNumId w:val="1"/>
  </w:num>
  <w:num w:numId="29">
    <w:abstractNumId w:val="24"/>
  </w:num>
  <w:num w:numId="30">
    <w:abstractNumId w:val="10"/>
  </w:num>
  <w:num w:numId="31">
    <w:abstractNumId w:val="8"/>
  </w:num>
  <w:num w:numId="32">
    <w:abstractNumId w:val="3"/>
  </w:num>
  <w:num w:numId="33">
    <w:abstractNumId w:val="5"/>
  </w:num>
  <w:num w:numId="34">
    <w:abstractNumId w:val="8"/>
  </w:num>
  <w:num w:numId="35">
    <w:abstractNumId w:val="8"/>
  </w:num>
  <w:num w:numId="36">
    <w:abstractNumId w:val="8"/>
  </w:num>
  <w:numIdMacAtCleanup w:val="2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ru-RU" w:vendorID="64" w:dllVersion="6" w:nlCheck="1" w:checkStyle="0"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AU" w:vendorID="64" w:dllVersion="6" w:nlCheck="1" w:checkStyle="1"/>
  <w:activeWritingStyle w:appName="MSWord" w:lang="ru-RU" w:vendorID="64" w:dllVersion="0" w:nlCheck="1" w:checkStyle="0"/>
  <w:activeWritingStyle w:appName="MSWord" w:lang="en-US" w:vendorID="64" w:dllVersion="0" w:nlCheck="1" w:checkStyle="0"/>
  <w:activeWritingStyle w:appName="MSWord" w:lang="en-GB" w:vendorID="64" w:dllVersion="0" w:nlCheck="1" w:checkStyle="0"/>
  <w:activeWritingStyle w:appName="MSWord" w:lang="ru-RU" w:vendorID="64" w:dllVersion="4096" w:nlCheck="1" w:checkStyle="0"/>
  <w:activeWritingStyle w:appName="MSWord" w:lang="en-US" w:vendorID="64" w:dllVersion="4096" w:nlCheck="1" w:checkStyle="0"/>
  <w:activeWritingStyle w:appName="MSWord" w:lang="en-US" w:vendorID="64" w:dllVersion="131078" w:nlCheck="1" w:checkStyle="0"/>
  <w:activeWritingStyle w:appName="MSWord" w:lang="en-GB" w:vendorID="64" w:dllVersion="131078" w:nlCheck="1" w:checkStyle="0"/>
  <w:activeWritingStyle w:appName="MSWord" w:lang="ru-RU" w:vendorID="64" w:dllVersion="131078" w:nlCheck="1" w:checkStyle="0"/>
  <w:proofState w:spelling="clean" w:grammar="clean"/>
  <w:defaultTabStop w:val="708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E1N7MwMDU1MTM3MTRW0lEKTi0uzszPAykwrAUAiEtjPiwAAAA="/>
  </w:docVars>
  <w:rsids>
    <w:rsidRoot w:val="003F5D28"/>
    <w:rsid w:val="000002D4"/>
    <w:rsid w:val="0000099B"/>
    <w:rsid w:val="00001548"/>
    <w:rsid w:val="00003360"/>
    <w:rsid w:val="000070DD"/>
    <w:rsid w:val="000076B0"/>
    <w:rsid w:val="000077B2"/>
    <w:rsid w:val="000130C3"/>
    <w:rsid w:val="00014C0C"/>
    <w:rsid w:val="00014E9C"/>
    <w:rsid w:val="00017857"/>
    <w:rsid w:val="0002186E"/>
    <w:rsid w:val="00024249"/>
    <w:rsid w:val="000260E8"/>
    <w:rsid w:val="00030EAD"/>
    <w:rsid w:val="000338BC"/>
    <w:rsid w:val="000371F3"/>
    <w:rsid w:val="00040DBE"/>
    <w:rsid w:val="00041B2A"/>
    <w:rsid w:val="0004480F"/>
    <w:rsid w:val="00046A46"/>
    <w:rsid w:val="0005462B"/>
    <w:rsid w:val="00057AD6"/>
    <w:rsid w:val="00061325"/>
    <w:rsid w:val="00061BE6"/>
    <w:rsid w:val="00062592"/>
    <w:rsid w:val="00063B02"/>
    <w:rsid w:val="00066F35"/>
    <w:rsid w:val="00073F79"/>
    <w:rsid w:val="00073FEC"/>
    <w:rsid w:val="00080DD6"/>
    <w:rsid w:val="00081CB5"/>
    <w:rsid w:val="00085E96"/>
    <w:rsid w:val="000861BB"/>
    <w:rsid w:val="0009140C"/>
    <w:rsid w:val="000920DD"/>
    <w:rsid w:val="00097F41"/>
    <w:rsid w:val="000A1D16"/>
    <w:rsid w:val="000A30A2"/>
    <w:rsid w:val="000A44C5"/>
    <w:rsid w:val="000A55EC"/>
    <w:rsid w:val="000A655A"/>
    <w:rsid w:val="000A6A05"/>
    <w:rsid w:val="000A6CC3"/>
    <w:rsid w:val="000A77A6"/>
    <w:rsid w:val="000B07A7"/>
    <w:rsid w:val="000B6209"/>
    <w:rsid w:val="000C4250"/>
    <w:rsid w:val="000D29E3"/>
    <w:rsid w:val="000D43CA"/>
    <w:rsid w:val="000D5B17"/>
    <w:rsid w:val="000D71F9"/>
    <w:rsid w:val="000D7AED"/>
    <w:rsid w:val="000D7E0D"/>
    <w:rsid w:val="000E012B"/>
    <w:rsid w:val="000E0A44"/>
    <w:rsid w:val="000E1DBD"/>
    <w:rsid w:val="000E2B10"/>
    <w:rsid w:val="000E3150"/>
    <w:rsid w:val="000E51EB"/>
    <w:rsid w:val="000E7171"/>
    <w:rsid w:val="000F100B"/>
    <w:rsid w:val="000F199F"/>
    <w:rsid w:val="000F1EDE"/>
    <w:rsid w:val="000F3760"/>
    <w:rsid w:val="000F6A15"/>
    <w:rsid w:val="001006AE"/>
    <w:rsid w:val="001006D9"/>
    <w:rsid w:val="00101408"/>
    <w:rsid w:val="00101F66"/>
    <w:rsid w:val="00103758"/>
    <w:rsid w:val="00104801"/>
    <w:rsid w:val="00114B7B"/>
    <w:rsid w:val="001207F5"/>
    <w:rsid w:val="00123F16"/>
    <w:rsid w:val="001269F6"/>
    <w:rsid w:val="00127E89"/>
    <w:rsid w:val="001307BF"/>
    <w:rsid w:val="00130B37"/>
    <w:rsid w:val="001311CA"/>
    <w:rsid w:val="001329FD"/>
    <w:rsid w:val="001366D4"/>
    <w:rsid w:val="001366DB"/>
    <w:rsid w:val="00141371"/>
    <w:rsid w:val="001440D3"/>
    <w:rsid w:val="0015014B"/>
    <w:rsid w:val="00150CFA"/>
    <w:rsid w:val="00151B99"/>
    <w:rsid w:val="00152351"/>
    <w:rsid w:val="00152521"/>
    <w:rsid w:val="00153931"/>
    <w:rsid w:val="001544BF"/>
    <w:rsid w:val="00155A02"/>
    <w:rsid w:val="00160510"/>
    <w:rsid w:val="001630B9"/>
    <w:rsid w:val="00172CC5"/>
    <w:rsid w:val="00173D5D"/>
    <w:rsid w:val="001753F7"/>
    <w:rsid w:val="0017599D"/>
    <w:rsid w:val="00180E6B"/>
    <w:rsid w:val="001844F3"/>
    <w:rsid w:val="00186063"/>
    <w:rsid w:val="0019548E"/>
    <w:rsid w:val="00195FC2"/>
    <w:rsid w:val="00197024"/>
    <w:rsid w:val="001A0097"/>
    <w:rsid w:val="001A0235"/>
    <w:rsid w:val="001A2F34"/>
    <w:rsid w:val="001A5B57"/>
    <w:rsid w:val="001A7AFE"/>
    <w:rsid w:val="001B0A00"/>
    <w:rsid w:val="001B2C1B"/>
    <w:rsid w:val="001B30E9"/>
    <w:rsid w:val="001B351D"/>
    <w:rsid w:val="001B4926"/>
    <w:rsid w:val="001B4ABB"/>
    <w:rsid w:val="001B4F48"/>
    <w:rsid w:val="001B5279"/>
    <w:rsid w:val="001B6717"/>
    <w:rsid w:val="001C2FED"/>
    <w:rsid w:val="001C7E89"/>
    <w:rsid w:val="001D0352"/>
    <w:rsid w:val="001D0E91"/>
    <w:rsid w:val="001D2B16"/>
    <w:rsid w:val="001D319F"/>
    <w:rsid w:val="001D3D55"/>
    <w:rsid w:val="001D4A42"/>
    <w:rsid w:val="001D6AA9"/>
    <w:rsid w:val="001D715D"/>
    <w:rsid w:val="001E0C6A"/>
    <w:rsid w:val="001E286C"/>
    <w:rsid w:val="001E4C3C"/>
    <w:rsid w:val="001E4D46"/>
    <w:rsid w:val="001E6C2D"/>
    <w:rsid w:val="001E727C"/>
    <w:rsid w:val="001F66D8"/>
    <w:rsid w:val="001F792D"/>
    <w:rsid w:val="001F7C2A"/>
    <w:rsid w:val="001F7CF9"/>
    <w:rsid w:val="00202A7A"/>
    <w:rsid w:val="00202CD5"/>
    <w:rsid w:val="00202DD8"/>
    <w:rsid w:val="00205BCE"/>
    <w:rsid w:val="00206292"/>
    <w:rsid w:val="00207C4D"/>
    <w:rsid w:val="00212991"/>
    <w:rsid w:val="002218E6"/>
    <w:rsid w:val="00222FB9"/>
    <w:rsid w:val="00223989"/>
    <w:rsid w:val="00223B9F"/>
    <w:rsid w:val="00225391"/>
    <w:rsid w:val="00226A80"/>
    <w:rsid w:val="00233552"/>
    <w:rsid w:val="002354F8"/>
    <w:rsid w:val="00237201"/>
    <w:rsid w:val="00237822"/>
    <w:rsid w:val="00242373"/>
    <w:rsid w:val="0025031A"/>
    <w:rsid w:val="002504C0"/>
    <w:rsid w:val="002531A9"/>
    <w:rsid w:val="0025394F"/>
    <w:rsid w:val="00253F44"/>
    <w:rsid w:val="00255C1A"/>
    <w:rsid w:val="00261011"/>
    <w:rsid w:val="00263995"/>
    <w:rsid w:val="002640DD"/>
    <w:rsid w:val="002664A3"/>
    <w:rsid w:val="00266612"/>
    <w:rsid w:val="00271E1D"/>
    <w:rsid w:val="002756AA"/>
    <w:rsid w:val="002820CE"/>
    <w:rsid w:val="002839A6"/>
    <w:rsid w:val="00284307"/>
    <w:rsid w:val="002843E3"/>
    <w:rsid w:val="00285596"/>
    <w:rsid w:val="00285B4E"/>
    <w:rsid w:val="0028690C"/>
    <w:rsid w:val="002873F1"/>
    <w:rsid w:val="00292BB5"/>
    <w:rsid w:val="00295164"/>
    <w:rsid w:val="00297526"/>
    <w:rsid w:val="002A4F82"/>
    <w:rsid w:val="002A5562"/>
    <w:rsid w:val="002B1FDB"/>
    <w:rsid w:val="002B53ED"/>
    <w:rsid w:val="002B5A71"/>
    <w:rsid w:val="002B75BC"/>
    <w:rsid w:val="002B773F"/>
    <w:rsid w:val="002B7E6F"/>
    <w:rsid w:val="002C20CD"/>
    <w:rsid w:val="002C28C1"/>
    <w:rsid w:val="002C4F0E"/>
    <w:rsid w:val="002D096C"/>
    <w:rsid w:val="002D2897"/>
    <w:rsid w:val="002D5852"/>
    <w:rsid w:val="002D6A70"/>
    <w:rsid w:val="002D7C1E"/>
    <w:rsid w:val="002D7F70"/>
    <w:rsid w:val="002E1879"/>
    <w:rsid w:val="002E2D0F"/>
    <w:rsid w:val="002E5A1C"/>
    <w:rsid w:val="002E5DD7"/>
    <w:rsid w:val="002E5F13"/>
    <w:rsid w:val="002E65CF"/>
    <w:rsid w:val="002F1302"/>
    <w:rsid w:val="002F1BF2"/>
    <w:rsid w:val="002F34A4"/>
    <w:rsid w:val="002F6984"/>
    <w:rsid w:val="002F7D50"/>
    <w:rsid w:val="00310F18"/>
    <w:rsid w:val="00311D94"/>
    <w:rsid w:val="00320487"/>
    <w:rsid w:val="00322A4F"/>
    <w:rsid w:val="0032791D"/>
    <w:rsid w:val="00327DB8"/>
    <w:rsid w:val="00330D18"/>
    <w:rsid w:val="003319AD"/>
    <w:rsid w:val="00331E39"/>
    <w:rsid w:val="003355E3"/>
    <w:rsid w:val="003427B6"/>
    <w:rsid w:val="00345C35"/>
    <w:rsid w:val="00350BBE"/>
    <w:rsid w:val="00355BDF"/>
    <w:rsid w:val="003622A3"/>
    <w:rsid w:val="00364FEC"/>
    <w:rsid w:val="003729B9"/>
    <w:rsid w:val="00372AEA"/>
    <w:rsid w:val="00373017"/>
    <w:rsid w:val="0038296B"/>
    <w:rsid w:val="003833EF"/>
    <w:rsid w:val="003901AD"/>
    <w:rsid w:val="00390917"/>
    <w:rsid w:val="003918D2"/>
    <w:rsid w:val="00392A81"/>
    <w:rsid w:val="00396DE1"/>
    <w:rsid w:val="00396E08"/>
    <w:rsid w:val="003A16F2"/>
    <w:rsid w:val="003A329F"/>
    <w:rsid w:val="003A3FDA"/>
    <w:rsid w:val="003A43D4"/>
    <w:rsid w:val="003A4571"/>
    <w:rsid w:val="003B1CD4"/>
    <w:rsid w:val="003B4E81"/>
    <w:rsid w:val="003B613C"/>
    <w:rsid w:val="003C4566"/>
    <w:rsid w:val="003C4859"/>
    <w:rsid w:val="003C5C27"/>
    <w:rsid w:val="003C6F1B"/>
    <w:rsid w:val="003C77B1"/>
    <w:rsid w:val="003C7BB9"/>
    <w:rsid w:val="003D1A1D"/>
    <w:rsid w:val="003D4A37"/>
    <w:rsid w:val="003D4E1C"/>
    <w:rsid w:val="003D52F5"/>
    <w:rsid w:val="003D5613"/>
    <w:rsid w:val="003D73F1"/>
    <w:rsid w:val="003E0543"/>
    <w:rsid w:val="003E0A96"/>
    <w:rsid w:val="003E0C22"/>
    <w:rsid w:val="003F501F"/>
    <w:rsid w:val="003F5D28"/>
    <w:rsid w:val="003F67A1"/>
    <w:rsid w:val="00401CE0"/>
    <w:rsid w:val="00403A55"/>
    <w:rsid w:val="00405D7D"/>
    <w:rsid w:val="00405E8B"/>
    <w:rsid w:val="0040778E"/>
    <w:rsid w:val="00407BEE"/>
    <w:rsid w:val="004108FF"/>
    <w:rsid w:val="00414382"/>
    <w:rsid w:val="00416C48"/>
    <w:rsid w:val="004171C4"/>
    <w:rsid w:val="00417437"/>
    <w:rsid w:val="00422E3A"/>
    <w:rsid w:val="00423D40"/>
    <w:rsid w:val="0042491C"/>
    <w:rsid w:val="00424F8A"/>
    <w:rsid w:val="00425C34"/>
    <w:rsid w:val="0042708F"/>
    <w:rsid w:val="00427DCE"/>
    <w:rsid w:val="00432981"/>
    <w:rsid w:val="00433643"/>
    <w:rsid w:val="00434FA5"/>
    <w:rsid w:val="004375B5"/>
    <w:rsid w:val="0044074E"/>
    <w:rsid w:val="004425F7"/>
    <w:rsid w:val="004449D5"/>
    <w:rsid w:val="00447932"/>
    <w:rsid w:val="00450826"/>
    <w:rsid w:val="004508DB"/>
    <w:rsid w:val="00451177"/>
    <w:rsid w:val="004548AA"/>
    <w:rsid w:val="0045652E"/>
    <w:rsid w:val="00456E51"/>
    <w:rsid w:val="004617B2"/>
    <w:rsid w:val="00462963"/>
    <w:rsid w:val="004667FC"/>
    <w:rsid w:val="00470B22"/>
    <w:rsid w:val="00470E59"/>
    <w:rsid w:val="0047217F"/>
    <w:rsid w:val="004728F3"/>
    <w:rsid w:val="00472963"/>
    <w:rsid w:val="00472D6C"/>
    <w:rsid w:val="0047414B"/>
    <w:rsid w:val="0048041D"/>
    <w:rsid w:val="004851C0"/>
    <w:rsid w:val="0048592E"/>
    <w:rsid w:val="00486FF3"/>
    <w:rsid w:val="00490655"/>
    <w:rsid w:val="00490B40"/>
    <w:rsid w:val="00492093"/>
    <w:rsid w:val="0049319F"/>
    <w:rsid w:val="00495DD9"/>
    <w:rsid w:val="00496A16"/>
    <w:rsid w:val="004A0CA8"/>
    <w:rsid w:val="004A39F0"/>
    <w:rsid w:val="004A4796"/>
    <w:rsid w:val="004B0C0F"/>
    <w:rsid w:val="004B0DA3"/>
    <w:rsid w:val="004B2C59"/>
    <w:rsid w:val="004B4A56"/>
    <w:rsid w:val="004B555A"/>
    <w:rsid w:val="004B5C06"/>
    <w:rsid w:val="004B7D4E"/>
    <w:rsid w:val="004C0960"/>
    <w:rsid w:val="004C40D5"/>
    <w:rsid w:val="004C7BF3"/>
    <w:rsid w:val="004D3052"/>
    <w:rsid w:val="004D33AF"/>
    <w:rsid w:val="004D7413"/>
    <w:rsid w:val="004E16EA"/>
    <w:rsid w:val="004E4301"/>
    <w:rsid w:val="004E7EBA"/>
    <w:rsid w:val="004F00FE"/>
    <w:rsid w:val="004F1FF4"/>
    <w:rsid w:val="004F332D"/>
    <w:rsid w:val="004F420F"/>
    <w:rsid w:val="004F645C"/>
    <w:rsid w:val="004F68BE"/>
    <w:rsid w:val="0050126C"/>
    <w:rsid w:val="00504510"/>
    <w:rsid w:val="00504D33"/>
    <w:rsid w:val="00506C93"/>
    <w:rsid w:val="00510112"/>
    <w:rsid w:val="005102E1"/>
    <w:rsid w:val="005104A5"/>
    <w:rsid w:val="0051120C"/>
    <w:rsid w:val="00511622"/>
    <w:rsid w:val="00511FDE"/>
    <w:rsid w:val="00515C9A"/>
    <w:rsid w:val="005237BA"/>
    <w:rsid w:val="00530AA4"/>
    <w:rsid w:val="005316BC"/>
    <w:rsid w:val="005333FC"/>
    <w:rsid w:val="00535094"/>
    <w:rsid w:val="00536B33"/>
    <w:rsid w:val="00536BEB"/>
    <w:rsid w:val="00536C69"/>
    <w:rsid w:val="0054166D"/>
    <w:rsid w:val="00541E8B"/>
    <w:rsid w:val="00543590"/>
    <w:rsid w:val="00545549"/>
    <w:rsid w:val="005467DB"/>
    <w:rsid w:val="0055152D"/>
    <w:rsid w:val="00554DB4"/>
    <w:rsid w:val="0055520B"/>
    <w:rsid w:val="005552AA"/>
    <w:rsid w:val="00556072"/>
    <w:rsid w:val="005615E8"/>
    <w:rsid w:val="00562029"/>
    <w:rsid w:val="005633D5"/>
    <w:rsid w:val="00571709"/>
    <w:rsid w:val="005720B9"/>
    <w:rsid w:val="005723A4"/>
    <w:rsid w:val="00574540"/>
    <w:rsid w:val="005812B3"/>
    <w:rsid w:val="00581D48"/>
    <w:rsid w:val="0058246C"/>
    <w:rsid w:val="00591B0A"/>
    <w:rsid w:val="0059252D"/>
    <w:rsid w:val="00592B31"/>
    <w:rsid w:val="00592DDC"/>
    <w:rsid w:val="005A0DF5"/>
    <w:rsid w:val="005A3CF1"/>
    <w:rsid w:val="005A6E7F"/>
    <w:rsid w:val="005B0BC6"/>
    <w:rsid w:val="005B1C1F"/>
    <w:rsid w:val="005B33DA"/>
    <w:rsid w:val="005B4214"/>
    <w:rsid w:val="005B5F2B"/>
    <w:rsid w:val="005B5F65"/>
    <w:rsid w:val="005B7ACF"/>
    <w:rsid w:val="005C0717"/>
    <w:rsid w:val="005C0C01"/>
    <w:rsid w:val="005C1C5F"/>
    <w:rsid w:val="005C4EA9"/>
    <w:rsid w:val="005C5BFA"/>
    <w:rsid w:val="005C79EC"/>
    <w:rsid w:val="005D0079"/>
    <w:rsid w:val="005D015C"/>
    <w:rsid w:val="005E2DD7"/>
    <w:rsid w:val="005E3F8C"/>
    <w:rsid w:val="005E76C4"/>
    <w:rsid w:val="005F035C"/>
    <w:rsid w:val="005F118B"/>
    <w:rsid w:val="005F238D"/>
    <w:rsid w:val="005F309C"/>
    <w:rsid w:val="005F47D0"/>
    <w:rsid w:val="005F50C5"/>
    <w:rsid w:val="005F61CC"/>
    <w:rsid w:val="005F7AF3"/>
    <w:rsid w:val="00601DF3"/>
    <w:rsid w:val="00606362"/>
    <w:rsid w:val="00612444"/>
    <w:rsid w:val="0061273D"/>
    <w:rsid w:val="00613A59"/>
    <w:rsid w:val="00616C01"/>
    <w:rsid w:val="00617167"/>
    <w:rsid w:val="006178E8"/>
    <w:rsid w:val="00624F4C"/>
    <w:rsid w:val="00627615"/>
    <w:rsid w:val="00633A78"/>
    <w:rsid w:val="00636F71"/>
    <w:rsid w:val="00637709"/>
    <w:rsid w:val="006408C6"/>
    <w:rsid w:val="0064315D"/>
    <w:rsid w:val="00646BE8"/>
    <w:rsid w:val="006473A9"/>
    <w:rsid w:val="00650B0D"/>
    <w:rsid w:val="00660BC7"/>
    <w:rsid w:val="00661E3A"/>
    <w:rsid w:val="00661FD3"/>
    <w:rsid w:val="006627E1"/>
    <w:rsid w:val="0066314A"/>
    <w:rsid w:val="006631C1"/>
    <w:rsid w:val="00663360"/>
    <w:rsid w:val="00666F1E"/>
    <w:rsid w:val="00670607"/>
    <w:rsid w:val="00671A8D"/>
    <w:rsid w:val="006739AF"/>
    <w:rsid w:val="00682A3B"/>
    <w:rsid w:val="00684F4C"/>
    <w:rsid w:val="006879D7"/>
    <w:rsid w:val="00690C03"/>
    <w:rsid w:val="00692CEC"/>
    <w:rsid w:val="0069304C"/>
    <w:rsid w:val="00693A9D"/>
    <w:rsid w:val="006977A5"/>
    <w:rsid w:val="006A0902"/>
    <w:rsid w:val="006A28B1"/>
    <w:rsid w:val="006A3784"/>
    <w:rsid w:val="006A458B"/>
    <w:rsid w:val="006A4DC8"/>
    <w:rsid w:val="006A60C1"/>
    <w:rsid w:val="006A6D94"/>
    <w:rsid w:val="006A6EBE"/>
    <w:rsid w:val="006B030F"/>
    <w:rsid w:val="006B2044"/>
    <w:rsid w:val="006B2F12"/>
    <w:rsid w:val="006B3F99"/>
    <w:rsid w:val="006B455C"/>
    <w:rsid w:val="006C0007"/>
    <w:rsid w:val="006C1A62"/>
    <w:rsid w:val="006C4260"/>
    <w:rsid w:val="006C5A80"/>
    <w:rsid w:val="006C6BCE"/>
    <w:rsid w:val="006C6CE2"/>
    <w:rsid w:val="006C6DBC"/>
    <w:rsid w:val="006D0FAC"/>
    <w:rsid w:val="006D22D0"/>
    <w:rsid w:val="006D28B9"/>
    <w:rsid w:val="006D57D0"/>
    <w:rsid w:val="006D6D04"/>
    <w:rsid w:val="006E039D"/>
    <w:rsid w:val="006E15C7"/>
    <w:rsid w:val="006E2F97"/>
    <w:rsid w:val="006E3A06"/>
    <w:rsid w:val="006E3EE1"/>
    <w:rsid w:val="006E5164"/>
    <w:rsid w:val="006E6708"/>
    <w:rsid w:val="006E69F9"/>
    <w:rsid w:val="006E6D4E"/>
    <w:rsid w:val="006F06EC"/>
    <w:rsid w:val="006F0EBB"/>
    <w:rsid w:val="006F5A63"/>
    <w:rsid w:val="007009B9"/>
    <w:rsid w:val="00700A12"/>
    <w:rsid w:val="00704BBE"/>
    <w:rsid w:val="00705AEF"/>
    <w:rsid w:val="00711A65"/>
    <w:rsid w:val="007127F5"/>
    <w:rsid w:val="0071642D"/>
    <w:rsid w:val="0071752E"/>
    <w:rsid w:val="0071780E"/>
    <w:rsid w:val="00721C90"/>
    <w:rsid w:val="00722F01"/>
    <w:rsid w:val="00724C65"/>
    <w:rsid w:val="00730FE3"/>
    <w:rsid w:val="00734B6A"/>
    <w:rsid w:val="00736240"/>
    <w:rsid w:val="00737311"/>
    <w:rsid w:val="0074039B"/>
    <w:rsid w:val="00740967"/>
    <w:rsid w:val="00740E96"/>
    <w:rsid w:val="00742421"/>
    <w:rsid w:val="0074475A"/>
    <w:rsid w:val="007472BA"/>
    <w:rsid w:val="007478C9"/>
    <w:rsid w:val="0075002F"/>
    <w:rsid w:val="00750430"/>
    <w:rsid w:val="00750BA8"/>
    <w:rsid w:val="00753CA7"/>
    <w:rsid w:val="00754684"/>
    <w:rsid w:val="00757533"/>
    <w:rsid w:val="00757790"/>
    <w:rsid w:val="00757C37"/>
    <w:rsid w:val="00760ECB"/>
    <w:rsid w:val="00764C61"/>
    <w:rsid w:val="00767A52"/>
    <w:rsid w:val="007720CF"/>
    <w:rsid w:val="0077433A"/>
    <w:rsid w:val="00781041"/>
    <w:rsid w:val="007816FC"/>
    <w:rsid w:val="007871CB"/>
    <w:rsid w:val="007935F9"/>
    <w:rsid w:val="00793EB7"/>
    <w:rsid w:val="00794CB1"/>
    <w:rsid w:val="00795137"/>
    <w:rsid w:val="0079726E"/>
    <w:rsid w:val="007A2063"/>
    <w:rsid w:val="007A3E8B"/>
    <w:rsid w:val="007A7C86"/>
    <w:rsid w:val="007B30D8"/>
    <w:rsid w:val="007B55D2"/>
    <w:rsid w:val="007B70EC"/>
    <w:rsid w:val="007C0238"/>
    <w:rsid w:val="007C062F"/>
    <w:rsid w:val="007C11FF"/>
    <w:rsid w:val="007C46F7"/>
    <w:rsid w:val="007C5299"/>
    <w:rsid w:val="007D0A9C"/>
    <w:rsid w:val="007D0DDC"/>
    <w:rsid w:val="007D3A11"/>
    <w:rsid w:val="007D5240"/>
    <w:rsid w:val="007D7447"/>
    <w:rsid w:val="007D7A82"/>
    <w:rsid w:val="007D7BE6"/>
    <w:rsid w:val="007E0477"/>
    <w:rsid w:val="007E2E6D"/>
    <w:rsid w:val="007E7696"/>
    <w:rsid w:val="007F0A15"/>
    <w:rsid w:val="007F22B3"/>
    <w:rsid w:val="007F5528"/>
    <w:rsid w:val="007F60A8"/>
    <w:rsid w:val="007F61DD"/>
    <w:rsid w:val="007F72A8"/>
    <w:rsid w:val="00800E89"/>
    <w:rsid w:val="008039DD"/>
    <w:rsid w:val="008068FC"/>
    <w:rsid w:val="00807BFC"/>
    <w:rsid w:val="00815346"/>
    <w:rsid w:val="008164DA"/>
    <w:rsid w:val="00816791"/>
    <w:rsid w:val="00817191"/>
    <w:rsid w:val="008200F7"/>
    <w:rsid w:val="00822900"/>
    <w:rsid w:val="00824B3B"/>
    <w:rsid w:val="0083019D"/>
    <w:rsid w:val="00830FC3"/>
    <w:rsid w:val="008329EB"/>
    <w:rsid w:val="00832C17"/>
    <w:rsid w:val="0083730F"/>
    <w:rsid w:val="00841DBF"/>
    <w:rsid w:val="00842E5E"/>
    <w:rsid w:val="00845199"/>
    <w:rsid w:val="008458C3"/>
    <w:rsid w:val="008464AF"/>
    <w:rsid w:val="008546F4"/>
    <w:rsid w:val="00854BCF"/>
    <w:rsid w:val="008555BB"/>
    <w:rsid w:val="008635E4"/>
    <w:rsid w:val="00865604"/>
    <w:rsid w:val="00872DDA"/>
    <w:rsid w:val="00873547"/>
    <w:rsid w:val="00875CF2"/>
    <w:rsid w:val="008808E0"/>
    <w:rsid w:val="008831F4"/>
    <w:rsid w:val="008835CE"/>
    <w:rsid w:val="00884993"/>
    <w:rsid w:val="00886368"/>
    <w:rsid w:val="0088710D"/>
    <w:rsid w:val="00887FBC"/>
    <w:rsid w:val="00890E25"/>
    <w:rsid w:val="00896118"/>
    <w:rsid w:val="008A0D59"/>
    <w:rsid w:val="008A28E8"/>
    <w:rsid w:val="008A35EF"/>
    <w:rsid w:val="008A4B94"/>
    <w:rsid w:val="008A7169"/>
    <w:rsid w:val="008B0906"/>
    <w:rsid w:val="008B16E1"/>
    <w:rsid w:val="008B46AC"/>
    <w:rsid w:val="008B7A3B"/>
    <w:rsid w:val="008C183B"/>
    <w:rsid w:val="008C2D0F"/>
    <w:rsid w:val="008C4BE2"/>
    <w:rsid w:val="008C5AB3"/>
    <w:rsid w:val="008C651A"/>
    <w:rsid w:val="008C6BB1"/>
    <w:rsid w:val="008C6D73"/>
    <w:rsid w:val="008D2B3D"/>
    <w:rsid w:val="008D5675"/>
    <w:rsid w:val="008E5229"/>
    <w:rsid w:val="008E5D31"/>
    <w:rsid w:val="008E6AE2"/>
    <w:rsid w:val="008F08A4"/>
    <w:rsid w:val="008F29A9"/>
    <w:rsid w:val="008F4B73"/>
    <w:rsid w:val="008F5377"/>
    <w:rsid w:val="008F5999"/>
    <w:rsid w:val="00902682"/>
    <w:rsid w:val="009059F6"/>
    <w:rsid w:val="0091275C"/>
    <w:rsid w:val="00915425"/>
    <w:rsid w:val="00915C88"/>
    <w:rsid w:val="00917A61"/>
    <w:rsid w:val="00917D7C"/>
    <w:rsid w:val="00922CD3"/>
    <w:rsid w:val="00926096"/>
    <w:rsid w:val="00931AF4"/>
    <w:rsid w:val="00933A4B"/>
    <w:rsid w:val="00934571"/>
    <w:rsid w:val="00935FAE"/>
    <w:rsid w:val="00936298"/>
    <w:rsid w:val="0094112D"/>
    <w:rsid w:val="00941CDB"/>
    <w:rsid w:val="00943458"/>
    <w:rsid w:val="00943F41"/>
    <w:rsid w:val="00944F7A"/>
    <w:rsid w:val="00945022"/>
    <w:rsid w:val="00946A3A"/>
    <w:rsid w:val="009513A8"/>
    <w:rsid w:val="00952047"/>
    <w:rsid w:val="00952461"/>
    <w:rsid w:val="00953176"/>
    <w:rsid w:val="00956D74"/>
    <w:rsid w:val="009578AF"/>
    <w:rsid w:val="00960A7F"/>
    <w:rsid w:val="0097542D"/>
    <w:rsid w:val="00983853"/>
    <w:rsid w:val="00984037"/>
    <w:rsid w:val="00985739"/>
    <w:rsid w:val="009920F8"/>
    <w:rsid w:val="00993525"/>
    <w:rsid w:val="00997802"/>
    <w:rsid w:val="009A1EB5"/>
    <w:rsid w:val="009A2B33"/>
    <w:rsid w:val="009A3214"/>
    <w:rsid w:val="009A45A8"/>
    <w:rsid w:val="009A554A"/>
    <w:rsid w:val="009A6656"/>
    <w:rsid w:val="009A7FB4"/>
    <w:rsid w:val="009B07A5"/>
    <w:rsid w:val="009B0E16"/>
    <w:rsid w:val="009B1714"/>
    <w:rsid w:val="009B2C7B"/>
    <w:rsid w:val="009B2D08"/>
    <w:rsid w:val="009B40CD"/>
    <w:rsid w:val="009B6262"/>
    <w:rsid w:val="009B6C10"/>
    <w:rsid w:val="009C165E"/>
    <w:rsid w:val="009C43C3"/>
    <w:rsid w:val="009C4E92"/>
    <w:rsid w:val="009C5A69"/>
    <w:rsid w:val="009C6269"/>
    <w:rsid w:val="009C75F9"/>
    <w:rsid w:val="009C7D1D"/>
    <w:rsid w:val="009D0BFD"/>
    <w:rsid w:val="009D1AA5"/>
    <w:rsid w:val="009D3201"/>
    <w:rsid w:val="009D3CB1"/>
    <w:rsid w:val="009E0021"/>
    <w:rsid w:val="009E1673"/>
    <w:rsid w:val="009E2C5A"/>
    <w:rsid w:val="009E32C2"/>
    <w:rsid w:val="009E3C59"/>
    <w:rsid w:val="009E3CEB"/>
    <w:rsid w:val="009E4456"/>
    <w:rsid w:val="009F0396"/>
    <w:rsid w:val="009F1AE5"/>
    <w:rsid w:val="009F3BC2"/>
    <w:rsid w:val="009F4DF5"/>
    <w:rsid w:val="009F6653"/>
    <w:rsid w:val="009F6D10"/>
    <w:rsid w:val="00A01275"/>
    <w:rsid w:val="00A01A6A"/>
    <w:rsid w:val="00A023B7"/>
    <w:rsid w:val="00A03017"/>
    <w:rsid w:val="00A04A32"/>
    <w:rsid w:val="00A13C03"/>
    <w:rsid w:val="00A1532A"/>
    <w:rsid w:val="00A1614D"/>
    <w:rsid w:val="00A23953"/>
    <w:rsid w:val="00A26952"/>
    <w:rsid w:val="00A26E9A"/>
    <w:rsid w:val="00A275FB"/>
    <w:rsid w:val="00A35352"/>
    <w:rsid w:val="00A37557"/>
    <w:rsid w:val="00A41D70"/>
    <w:rsid w:val="00A43872"/>
    <w:rsid w:val="00A449FA"/>
    <w:rsid w:val="00A454D2"/>
    <w:rsid w:val="00A4610B"/>
    <w:rsid w:val="00A5366C"/>
    <w:rsid w:val="00A55648"/>
    <w:rsid w:val="00A577BB"/>
    <w:rsid w:val="00A615D7"/>
    <w:rsid w:val="00A61F41"/>
    <w:rsid w:val="00A6222F"/>
    <w:rsid w:val="00A65DEF"/>
    <w:rsid w:val="00A72D47"/>
    <w:rsid w:val="00A760C3"/>
    <w:rsid w:val="00A769B8"/>
    <w:rsid w:val="00A76FEB"/>
    <w:rsid w:val="00A843F1"/>
    <w:rsid w:val="00A86456"/>
    <w:rsid w:val="00A87609"/>
    <w:rsid w:val="00A87D53"/>
    <w:rsid w:val="00A94337"/>
    <w:rsid w:val="00A95066"/>
    <w:rsid w:val="00A9743B"/>
    <w:rsid w:val="00AA1CCB"/>
    <w:rsid w:val="00AA1CF7"/>
    <w:rsid w:val="00AA39F9"/>
    <w:rsid w:val="00AA3CFF"/>
    <w:rsid w:val="00AA5156"/>
    <w:rsid w:val="00AB0EC8"/>
    <w:rsid w:val="00AB2DA1"/>
    <w:rsid w:val="00AB46CB"/>
    <w:rsid w:val="00AB78AA"/>
    <w:rsid w:val="00AD0EEF"/>
    <w:rsid w:val="00AE4609"/>
    <w:rsid w:val="00AE5E83"/>
    <w:rsid w:val="00AE6169"/>
    <w:rsid w:val="00AE6EC7"/>
    <w:rsid w:val="00AE7E03"/>
    <w:rsid w:val="00AF2046"/>
    <w:rsid w:val="00AF3333"/>
    <w:rsid w:val="00AF3BBC"/>
    <w:rsid w:val="00AF78FC"/>
    <w:rsid w:val="00B00E4A"/>
    <w:rsid w:val="00B02089"/>
    <w:rsid w:val="00B02469"/>
    <w:rsid w:val="00B0382E"/>
    <w:rsid w:val="00B07B24"/>
    <w:rsid w:val="00B11343"/>
    <w:rsid w:val="00B11816"/>
    <w:rsid w:val="00B12582"/>
    <w:rsid w:val="00B1361D"/>
    <w:rsid w:val="00B136F6"/>
    <w:rsid w:val="00B209F2"/>
    <w:rsid w:val="00B20B4B"/>
    <w:rsid w:val="00B21C8E"/>
    <w:rsid w:val="00B22C39"/>
    <w:rsid w:val="00B232B0"/>
    <w:rsid w:val="00B25436"/>
    <w:rsid w:val="00B346BD"/>
    <w:rsid w:val="00B34D17"/>
    <w:rsid w:val="00B400D1"/>
    <w:rsid w:val="00B406C3"/>
    <w:rsid w:val="00B40790"/>
    <w:rsid w:val="00B408E5"/>
    <w:rsid w:val="00B414A9"/>
    <w:rsid w:val="00B4350B"/>
    <w:rsid w:val="00B44214"/>
    <w:rsid w:val="00B4552B"/>
    <w:rsid w:val="00B4653F"/>
    <w:rsid w:val="00B47848"/>
    <w:rsid w:val="00B5038D"/>
    <w:rsid w:val="00B53AA0"/>
    <w:rsid w:val="00B5453D"/>
    <w:rsid w:val="00B555E8"/>
    <w:rsid w:val="00B55BF8"/>
    <w:rsid w:val="00B56F8F"/>
    <w:rsid w:val="00B60E33"/>
    <w:rsid w:val="00B63B0F"/>
    <w:rsid w:val="00B63CAD"/>
    <w:rsid w:val="00B67558"/>
    <w:rsid w:val="00B7021E"/>
    <w:rsid w:val="00B73817"/>
    <w:rsid w:val="00B742B2"/>
    <w:rsid w:val="00B767A5"/>
    <w:rsid w:val="00B83033"/>
    <w:rsid w:val="00B86791"/>
    <w:rsid w:val="00B90396"/>
    <w:rsid w:val="00B9564A"/>
    <w:rsid w:val="00B97810"/>
    <w:rsid w:val="00BA1159"/>
    <w:rsid w:val="00BA41C3"/>
    <w:rsid w:val="00BB0559"/>
    <w:rsid w:val="00BB1CAE"/>
    <w:rsid w:val="00BB35EB"/>
    <w:rsid w:val="00BB365C"/>
    <w:rsid w:val="00BB3FA6"/>
    <w:rsid w:val="00BB4B93"/>
    <w:rsid w:val="00BB4F9E"/>
    <w:rsid w:val="00BB75E6"/>
    <w:rsid w:val="00BC1E43"/>
    <w:rsid w:val="00BC253D"/>
    <w:rsid w:val="00BD2F34"/>
    <w:rsid w:val="00BD3B19"/>
    <w:rsid w:val="00BD66DF"/>
    <w:rsid w:val="00BD69D4"/>
    <w:rsid w:val="00BD7560"/>
    <w:rsid w:val="00BD7C45"/>
    <w:rsid w:val="00BE50C0"/>
    <w:rsid w:val="00BE61F0"/>
    <w:rsid w:val="00BF0B7C"/>
    <w:rsid w:val="00BF42E0"/>
    <w:rsid w:val="00BF48D3"/>
    <w:rsid w:val="00C00FE6"/>
    <w:rsid w:val="00C02E39"/>
    <w:rsid w:val="00C04608"/>
    <w:rsid w:val="00C10722"/>
    <w:rsid w:val="00C1118C"/>
    <w:rsid w:val="00C1233C"/>
    <w:rsid w:val="00C128DC"/>
    <w:rsid w:val="00C14EBD"/>
    <w:rsid w:val="00C1643B"/>
    <w:rsid w:val="00C17117"/>
    <w:rsid w:val="00C17DF8"/>
    <w:rsid w:val="00C21F4B"/>
    <w:rsid w:val="00C2430C"/>
    <w:rsid w:val="00C26CFE"/>
    <w:rsid w:val="00C30C03"/>
    <w:rsid w:val="00C32B4E"/>
    <w:rsid w:val="00C33D57"/>
    <w:rsid w:val="00C34F74"/>
    <w:rsid w:val="00C374C3"/>
    <w:rsid w:val="00C415F5"/>
    <w:rsid w:val="00C45036"/>
    <w:rsid w:val="00C4524C"/>
    <w:rsid w:val="00C46332"/>
    <w:rsid w:val="00C468E0"/>
    <w:rsid w:val="00C470CD"/>
    <w:rsid w:val="00C51A0F"/>
    <w:rsid w:val="00C55F5F"/>
    <w:rsid w:val="00C57AB9"/>
    <w:rsid w:val="00C63DBA"/>
    <w:rsid w:val="00C65F49"/>
    <w:rsid w:val="00C704AD"/>
    <w:rsid w:val="00C72B90"/>
    <w:rsid w:val="00C73A32"/>
    <w:rsid w:val="00C740F4"/>
    <w:rsid w:val="00C76B2B"/>
    <w:rsid w:val="00C813A6"/>
    <w:rsid w:val="00C8247F"/>
    <w:rsid w:val="00C916DB"/>
    <w:rsid w:val="00C92CA5"/>
    <w:rsid w:val="00C968A8"/>
    <w:rsid w:val="00C96ED8"/>
    <w:rsid w:val="00CA4790"/>
    <w:rsid w:val="00CA57A9"/>
    <w:rsid w:val="00CA6D25"/>
    <w:rsid w:val="00CA7292"/>
    <w:rsid w:val="00CA7A05"/>
    <w:rsid w:val="00CA7B52"/>
    <w:rsid w:val="00CB2F9F"/>
    <w:rsid w:val="00CB4240"/>
    <w:rsid w:val="00CB4F68"/>
    <w:rsid w:val="00CB5CA9"/>
    <w:rsid w:val="00CB6916"/>
    <w:rsid w:val="00CC0BDE"/>
    <w:rsid w:val="00CC109E"/>
    <w:rsid w:val="00CC6387"/>
    <w:rsid w:val="00CD30E1"/>
    <w:rsid w:val="00CD54C2"/>
    <w:rsid w:val="00CD646D"/>
    <w:rsid w:val="00CE069F"/>
    <w:rsid w:val="00CE0B0D"/>
    <w:rsid w:val="00CE1A8D"/>
    <w:rsid w:val="00CE4094"/>
    <w:rsid w:val="00CE4D63"/>
    <w:rsid w:val="00CE5F7C"/>
    <w:rsid w:val="00CF0E85"/>
    <w:rsid w:val="00CF189F"/>
    <w:rsid w:val="00CF1A66"/>
    <w:rsid w:val="00CF31C0"/>
    <w:rsid w:val="00CF6279"/>
    <w:rsid w:val="00D00CFD"/>
    <w:rsid w:val="00D00E7F"/>
    <w:rsid w:val="00D04393"/>
    <w:rsid w:val="00D044E3"/>
    <w:rsid w:val="00D06C62"/>
    <w:rsid w:val="00D10D54"/>
    <w:rsid w:val="00D12D3E"/>
    <w:rsid w:val="00D15392"/>
    <w:rsid w:val="00D15D26"/>
    <w:rsid w:val="00D16B1D"/>
    <w:rsid w:val="00D2547F"/>
    <w:rsid w:val="00D26613"/>
    <w:rsid w:val="00D31EE2"/>
    <w:rsid w:val="00D340B2"/>
    <w:rsid w:val="00D42707"/>
    <w:rsid w:val="00D42950"/>
    <w:rsid w:val="00D53977"/>
    <w:rsid w:val="00D53A36"/>
    <w:rsid w:val="00D545EC"/>
    <w:rsid w:val="00D54614"/>
    <w:rsid w:val="00D54BA9"/>
    <w:rsid w:val="00D55960"/>
    <w:rsid w:val="00D56B3B"/>
    <w:rsid w:val="00D579EC"/>
    <w:rsid w:val="00D6029E"/>
    <w:rsid w:val="00D60E7F"/>
    <w:rsid w:val="00D63040"/>
    <w:rsid w:val="00D63A6C"/>
    <w:rsid w:val="00D64C66"/>
    <w:rsid w:val="00D66023"/>
    <w:rsid w:val="00D66D7E"/>
    <w:rsid w:val="00D674BF"/>
    <w:rsid w:val="00D70EDA"/>
    <w:rsid w:val="00D72DC2"/>
    <w:rsid w:val="00D73ADC"/>
    <w:rsid w:val="00D75328"/>
    <w:rsid w:val="00D772EB"/>
    <w:rsid w:val="00D8043F"/>
    <w:rsid w:val="00D92933"/>
    <w:rsid w:val="00D96FB0"/>
    <w:rsid w:val="00D9751E"/>
    <w:rsid w:val="00DA0F4D"/>
    <w:rsid w:val="00DA286E"/>
    <w:rsid w:val="00DA7A92"/>
    <w:rsid w:val="00DB042C"/>
    <w:rsid w:val="00DB1B9D"/>
    <w:rsid w:val="00DB2C49"/>
    <w:rsid w:val="00DB6D85"/>
    <w:rsid w:val="00DB75A3"/>
    <w:rsid w:val="00DC2169"/>
    <w:rsid w:val="00DC2C28"/>
    <w:rsid w:val="00DC7614"/>
    <w:rsid w:val="00DD1BCC"/>
    <w:rsid w:val="00DD3708"/>
    <w:rsid w:val="00DD3754"/>
    <w:rsid w:val="00DD6671"/>
    <w:rsid w:val="00DE0A59"/>
    <w:rsid w:val="00DE2BDE"/>
    <w:rsid w:val="00DE38C1"/>
    <w:rsid w:val="00DE4076"/>
    <w:rsid w:val="00DE59AA"/>
    <w:rsid w:val="00DE5E57"/>
    <w:rsid w:val="00DE6042"/>
    <w:rsid w:val="00DF0213"/>
    <w:rsid w:val="00DF5DEE"/>
    <w:rsid w:val="00E00BBC"/>
    <w:rsid w:val="00E02AD3"/>
    <w:rsid w:val="00E032EC"/>
    <w:rsid w:val="00E038A5"/>
    <w:rsid w:val="00E03B8D"/>
    <w:rsid w:val="00E044F9"/>
    <w:rsid w:val="00E047E0"/>
    <w:rsid w:val="00E05176"/>
    <w:rsid w:val="00E068C4"/>
    <w:rsid w:val="00E1158A"/>
    <w:rsid w:val="00E12270"/>
    <w:rsid w:val="00E1280E"/>
    <w:rsid w:val="00E12838"/>
    <w:rsid w:val="00E12FBF"/>
    <w:rsid w:val="00E15A05"/>
    <w:rsid w:val="00E23C22"/>
    <w:rsid w:val="00E31916"/>
    <w:rsid w:val="00E4291F"/>
    <w:rsid w:val="00E44E1A"/>
    <w:rsid w:val="00E465E9"/>
    <w:rsid w:val="00E5209F"/>
    <w:rsid w:val="00E53C61"/>
    <w:rsid w:val="00E55062"/>
    <w:rsid w:val="00E552C8"/>
    <w:rsid w:val="00E644C2"/>
    <w:rsid w:val="00E663C6"/>
    <w:rsid w:val="00E66608"/>
    <w:rsid w:val="00E73F27"/>
    <w:rsid w:val="00E76655"/>
    <w:rsid w:val="00E82A07"/>
    <w:rsid w:val="00E8488B"/>
    <w:rsid w:val="00E84CCC"/>
    <w:rsid w:val="00E905A3"/>
    <w:rsid w:val="00E9135E"/>
    <w:rsid w:val="00E926C0"/>
    <w:rsid w:val="00E933B6"/>
    <w:rsid w:val="00E9783F"/>
    <w:rsid w:val="00EA0B25"/>
    <w:rsid w:val="00EA1E24"/>
    <w:rsid w:val="00EA50E5"/>
    <w:rsid w:val="00EA6E77"/>
    <w:rsid w:val="00EB33E8"/>
    <w:rsid w:val="00EB4911"/>
    <w:rsid w:val="00EC0FFD"/>
    <w:rsid w:val="00EC164F"/>
    <w:rsid w:val="00ED1B1B"/>
    <w:rsid w:val="00ED26B3"/>
    <w:rsid w:val="00ED3F5A"/>
    <w:rsid w:val="00ED6529"/>
    <w:rsid w:val="00EE12CA"/>
    <w:rsid w:val="00EE235D"/>
    <w:rsid w:val="00EE3265"/>
    <w:rsid w:val="00EE4390"/>
    <w:rsid w:val="00EE76A3"/>
    <w:rsid w:val="00EE7DAA"/>
    <w:rsid w:val="00EF32D0"/>
    <w:rsid w:val="00EF594D"/>
    <w:rsid w:val="00EF7E4D"/>
    <w:rsid w:val="00F075AF"/>
    <w:rsid w:val="00F11F06"/>
    <w:rsid w:val="00F12307"/>
    <w:rsid w:val="00F1247E"/>
    <w:rsid w:val="00F17248"/>
    <w:rsid w:val="00F223E6"/>
    <w:rsid w:val="00F24B57"/>
    <w:rsid w:val="00F25C92"/>
    <w:rsid w:val="00F300A6"/>
    <w:rsid w:val="00F31D42"/>
    <w:rsid w:val="00F35985"/>
    <w:rsid w:val="00F423A8"/>
    <w:rsid w:val="00F42AC0"/>
    <w:rsid w:val="00F42F1B"/>
    <w:rsid w:val="00F43A3D"/>
    <w:rsid w:val="00F44EA6"/>
    <w:rsid w:val="00F47533"/>
    <w:rsid w:val="00F5090B"/>
    <w:rsid w:val="00F56BC8"/>
    <w:rsid w:val="00F608AB"/>
    <w:rsid w:val="00F71715"/>
    <w:rsid w:val="00F73644"/>
    <w:rsid w:val="00F80AC9"/>
    <w:rsid w:val="00F828BE"/>
    <w:rsid w:val="00F834F2"/>
    <w:rsid w:val="00F86FF1"/>
    <w:rsid w:val="00F900BD"/>
    <w:rsid w:val="00F90E3A"/>
    <w:rsid w:val="00F934B1"/>
    <w:rsid w:val="00F94877"/>
    <w:rsid w:val="00F9487D"/>
    <w:rsid w:val="00F94EE2"/>
    <w:rsid w:val="00F95E0A"/>
    <w:rsid w:val="00FA02BE"/>
    <w:rsid w:val="00FA0F5D"/>
    <w:rsid w:val="00FA1C83"/>
    <w:rsid w:val="00FA2D5C"/>
    <w:rsid w:val="00FA31E0"/>
    <w:rsid w:val="00FB0871"/>
    <w:rsid w:val="00FB3021"/>
    <w:rsid w:val="00FB4B10"/>
    <w:rsid w:val="00FB63D6"/>
    <w:rsid w:val="00FC3739"/>
    <w:rsid w:val="00FC58A6"/>
    <w:rsid w:val="00FC5CBD"/>
    <w:rsid w:val="00FC6B2A"/>
    <w:rsid w:val="00FC7074"/>
    <w:rsid w:val="00FC726D"/>
    <w:rsid w:val="00FD1484"/>
    <w:rsid w:val="00FD2512"/>
    <w:rsid w:val="00FD45B4"/>
    <w:rsid w:val="00FD5791"/>
    <w:rsid w:val="00FD78C3"/>
    <w:rsid w:val="00FE05D6"/>
    <w:rsid w:val="00FE271A"/>
    <w:rsid w:val="00FE2CFB"/>
    <w:rsid w:val="00FE7984"/>
    <w:rsid w:val="00FF032B"/>
    <w:rsid w:val="00FF287D"/>
    <w:rsid w:val="00FF45F5"/>
    <w:rsid w:val="00FF5D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94C584F"/>
  <w15:docId w15:val="{3ED9ECCA-0F24-41BE-9159-68E0B0FC1B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iPriority="0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3">
    <w:name w:val="Normal"/>
    <w:qFormat/>
    <w:rsid w:val="003F5D28"/>
    <w:pPr>
      <w:spacing w:after="140"/>
      <w:ind w:firstLine="709"/>
      <w:jc w:val="both"/>
    </w:pPr>
    <w:rPr>
      <w:rFonts w:ascii="Times New Roman" w:hAnsi="Times New Roman"/>
      <w:sz w:val="24"/>
    </w:rPr>
  </w:style>
  <w:style w:type="paragraph" w:styleId="1">
    <w:name w:val="heading 1"/>
    <w:basedOn w:val="a3"/>
    <w:next w:val="a3"/>
    <w:link w:val="10"/>
    <w:uiPriority w:val="9"/>
    <w:qFormat/>
    <w:rsid w:val="003F5D28"/>
    <w:pPr>
      <w:keepNext/>
      <w:keepLines/>
      <w:numPr>
        <w:numId w:val="4"/>
      </w:numPr>
      <w:spacing w:before="600" w:after="240"/>
      <w:outlineLvl w:val="0"/>
    </w:pPr>
    <w:rPr>
      <w:rFonts w:eastAsiaTheme="majorEastAsia" w:cstheme="majorBidi"/>
      <w:b/>
      <w:color w:val="0070C0"/>
      <w:sz w:val="36"/>
      <w:szCs w:val="32"/>
    </w:rPr>
  </w:style>
  <w:style w:type="paragraph" w:styleId="2">
    <w:name w:val="heading 2"/>
    <w:basedOn w:val="a3"/>
    <w:next w:val="a3"/>
    <w:link w:val="20"/>
    <w:uiPriority w:val="9"/>
    <w:unhideWhenUsed/>
    <w:qFormat/>
    <w:rsid w:val="003F5D28"/>
    <w:pPr>
      <w:keepNext/>
      <w:keepLines/>
      <w:spacing w:before="40" w:after="0"/>
      <w:outlineLvl w:val="1"/>
    </w:pPr>
    <w:rPr>
      <w:rFonts w:eastAsiaTheme="majorEastAsia" w:cstheme="majorBidi"/>
      <w:color w:val="2E74B5" w:themeColor="accent1" w:themeShade="BF"/>
      <w:sz w:val="26"/>
      <w:szCs w:val="26"/>
    </w:rPr>
  </w:style>
  <w:style w:type="paragraph" w:styleId="3">
    <w:name w:val="heading 3"/>
    <w:basedOn w:val="a3"/>
    <w:next w:val="a3"/>
    <w:link w:val="30"/>
    <w:uiPriority w:val="9"/>
    <w:unhideWhenUsed/>
    <w:qFormat/>
    <w:rsid w:val="00AE5E83"/>
    <w:pPr>
      <w:keepNext/>
      <w:keepLines/>
      <w:spacing w:before="240" w:after="240"/>
      <w:ind w:firstLine="0"/>
      <w:jc w:val="left"/>
      <w:outlineLvl w:val="2"/>
    </w:pPr>
    <w:rPr>
      <w:rFonts w:ascii="Arial" w:eastAsiaTheme="majorEastAsia" w:hAnsi="Arial" w:cstheme="majorBidi"/>
      <w:b/>
      <w:color w:val="35AFAC"/>
      <w:szCs w:val="24"/>
    </w:rPr>
  </w:style>
  <w:style w:type="paragraph" w:styleId="4">
    <w:name w:val="heading 4"/>
    <w:basedOn w:val="a3"/>
    <w:next w:val="a3"/>
    <w:link w:val="40"/>
    <w:uiPriority w:val="9"/>
    <w:unhideWhenUsed/>
    <w:qFormat/>
    <w:rsid w:val="003F5D28"/>
    <w:pPr>
      <w:keepNext/>
      <w:keepLines/>
      <w:spacing w:before="200" w:after="0" w:line="276" w:lineRule="auto"/>
      <w:outlineLvl w:val="3"/>
    </w:pPr>
    <w:rPr>
      <w:rFonts w:asciiTheme="majorHAnsi" w:eastAsiaTheme="majorEastAsia" w:hAnsiTheme="majorHAnsi" w:cstheme="majorBidi"/>
      <w:b/>
      <w:bCs/>
      <w:i/>
      <w:iCs/>
      <w:color w:val="5B9BD5" w:themeColor="accent1"/>
    </w:rPr>
  </w:style>
  <w:style w:type="paragraph" w:styleId="5">
    <w:name w:val="heading 5"/>
    <w:basedOn w:val="a3"/>
    <w:next w:val="a3"/>
    <w:link w:val="50"/>
    <w:uiPriority w:val="9"/>
    <w:unhideWhenUsed/>
    <w:qFormat/>
    <w:rsid w:val="003F5D28"/>
    <w:pPr>
      <w:keepNext/>
      <w:keepLines/>
      <w:spacing w:before="200" w:after="0" w:line="276" w:lineRule="auto"/>
      <w:outlineLvl w:val="4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6">
    <w:name w:val="heading 6"/>
    <w:basedOn w:val="a3"/>
    <w:next w:val="a3"/>
    <w:link w:val="60"/>
    <w:uiPriority w:val="9"/>
    <w:semiHidden/>
    <w:unhideWhenUsed/>
    <w:qFormat/>
    <w:rsid w:val="003F5D28"/>
    <w:pPr>
      <w:keepNext/>
      <w:keepLines/>
      <w:spacing w:before="200" w:after="0" w:line="276" w:lineRule="auto"/>
      <w:outlineLvl w:val="5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7">
    <w:name w:val="heading 7"/>
    <w:basedOn w:val="a3"/>
    <w:next w:val="a3"/>
    <w:link w:val="70"/>
    <w:uiPriority w:val="9"/>
    <w:semiHidden/>
    <w:unhideWhenUsed/>
    <w:qFormat/>
    <w:rsid w:val="003F5D28"/>
    <w:pPr>
      <w:keepNext/>
      <w:keepLines/>
      <w:spacing w:before="200" w:after="0" w:line="276" w:lineRule="auto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8">
    <w:name w:val="heading 8"/>
    <w:basedOn w:val="a3"/>
    <w:next w:val="a3"/>
    <w:link w:val="80"/>
    <w:uiPriority w:val="9"/>
    <w:semiHidden/>
    <w:unhideWhenUsed/>
    <w:qFormat/>
    <w:rsid w:val="003F5D28"/>
    <w:pPr>
      <w:keepNext/>
      <w:keepLines/>
      <w:spacing w:before="200" w:after="0" w:line="276" w:lineRule="auto"/>
      <w:outlineLvl w:val="7"/>
    </w:pPr>
    <w:rPr>
      <w:rFonts w:asciiTheme="majorHAnsi" w:eastAsiaTheme="majorEastAsia" w:hAnsiTheme="majorHAnsi" w:cstheme="majorBidi"/>
      <w:color w:val="5B9BD5" w:themeColor="accent1"/>
      <w:sz w:val="20"/>
      <w:szCs w:val="20"/>
    </w:rPr>
  </w:style>
  <w:style w:type="paragraph" w:styleId="9">
    <w:name w:val="heading 9"/>
    <w:basedOn w:val="a3"/>
    <w:next w:val="a3"/>
    <w:link w:val="90"/>
    <w:uiPriority w:val="9"/>
    <w:semiHidden/>
    <w:unhideWhenUsed/>
    <w:qFormat/>
    <w:rsid w:val="003F5D28"/>
    <w:pPr>
      <w:keepNext/>
      <w:keepLines/>
      <w:spacing w:before="200" w:after="0" w:line="276" w:lineRule="auto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a4">
    <w:name w:val="Default Paragraph Font"/>
    <w:uiPriority w:val="1"/>
    <w:semiHidden/>
    <w:unhideWhenUsed/>
  </w:style>
  <w:style w:type="table" w:default="1" w:styleId="a5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6">
    <w:name w:val="No List"/>
    <w:uiPriority w:val="99"/>
    <w:semiHidden/>
    <w:unhideWhenUsed/>
  </w:style>
  <w:style w:type="character" w:customStyle="1" w:styleId="10">
    <w:name w:val="Заголовок 1 Знак"/>
    <w:basedOn w:val="a4"/>
    <w:link w:val="1"/>
    <w:uiPriority w:val="9"/>
    <w:rsid w:val="003F5D28"/>
    <w:rPr>
      <w:rFonts w:ascii="Times New Roman" w:eastAsiaTheme="majorEastAsia" w:hAnsi="Times New Roman" w:cstheme="majorBidi"/>
      <w:b/>
      <w:color w:val="0070C0"/>
      <w:sz w:val="36"/>
      <w:szCs w:val="32"/>
    </w:rPr>
  </w:style>
  <w:style w:type="character" w:customStyle="1" w:styleId="20">
    <w:name w:val="Заголовок 2 Знак"/>
    <w:basedOn w:val="a4"/>
    <w:link w:val="2"/>
    <w:uiPriority w:val="9"/>
    <w:rsid w:val="003F5D28"/>
    <w:rPr>
      <w:rFonts w:ascii="Times New Roman" w:eastAsiaTheme="majorEastAsia" w:hAnsi="Times New Roman" w:cstheme="majorBidi"/>
      <w:color w:val="2E74B5" w:themeColor="accent1" w:themeShade="BF"/>
      <w:sz w:val="26"/>
      <w:szCs w:val="26"/>
    </w:rPr>
  </w:style>
  <w:style w:type="character" w:customStyle="1" w:styleId="30">
    <w:name w:val="Заголовок 3 Знак"/>
    <w:basedOn w:val="a4"/>
    <w:link w:val="3"/>
    <w:uiPriority w:val="9"/>
    <w:rsid w:val="00AE5E83"/>
    <w:rPr>
      <w:rFonts w:ascii="Arial" w:eastAsiaTheme="majorEastAsia" w:hAnsi="Arial" w:cstheme="majorBidi"/>
      <w:b/>
      <w:color w:val="35AFAC"/>
      <w:sz w:val="24"/>
      <w:szCs w:val="24"/>
    </w:rPr>
  </w:style>
  <w:style w:type="character" w:customStyle="1" w:styleId="40">
    <w:name w:val="Заголовок 4 Знак"/>
    <w:basedOn w:val="a4"/>
    <w:link w:val="4"/>
    <w:uiPriority w:val="9"/>
    <w:rsid w:val="003F5D28"/>
    <w:rPr>
      <w:rFonts w:asciiTheme="majorHAnsi" w:eastAsiaTheme="majorEastAsia" w:hAnsiTheme="majorHAnsi" w:cstheme="majorBidi"/>
      <w:b/>
      <w:bCs/>
      <w:i/>
      <w:iCs/>
      <w:color w:val="5B9BD5" w:themeColor="accent1"/>
      <w:sz w:val="24"/>
    </w:rPr>
  </w:style>
  <w:style w:type="character" w:customStyle="1" w:styleId="50">
    <w:name w:val="Заголовок 5 Знак"/>
    <w:basedOn w:val="a4"/>
    <w:link w:val="5"/>
    <w:uiPriority w:val="9"/>
    <w:rsid w:val="003F5D28"/>
    <w:rPr>
      <w:rFonts w:asciiTheme="majorHAnsi" w:eastAsiaTheme="majorEastAsia" w:hAnsiTheme="majorHAnsi" w:cstheme="majorBidi"/>
      <w:color w:val="1F4D78" w:themeColor="accent1" w:themeShade="7F"/>
      <w:sz w:val="24"/>
    </w:rPr>
  </w:style>
  <w:style w:type="character" w:customStyle="1" w:styleId="60">
    <w:name w:val="Заголовок 6 Знак"/>
    <w:basedOn w:val="a4"/>
    <w:link w:val="6"/>
    <w:uiPriority w:val="9"/>
    <w:semiHidden/>
    <w:rsid w:val="003F5D28"/>
    <w:rPr>
      <w:rFonts w:asciiTheme="majorHAnsi" w:eastAsiaTheme="majorEastAsia" w:hAnsiTheme="majorHAnsi" w:cstheme="majorBidi"/>
      <w:i/>
      <w:iCs/>
      <w:color w:val="1F4D78" w:themeColor="accent1" w:themeShade="7F"/>
      <w:sz w:val="24"/>
    </w:rPr>
  </w:style>
  <w:style w:type="character" w:customStyle="1" w:styleId="70">
    <w:name w:val="Заголовок 7 Знак"/>
    <w:basedOn w:val="a4"/>
    <w:link w:val="7"/>
    <w:uiPriority w:val="9"/>
    <w:semiHidden/>
    <w:rsid w:val="003F5D28"/>
    <w:rPr>
      <w:rFonts w:asciiTheme="majorHAnsi" w:eastAsiaTheme="majorEastAsia" w:hAnsiTheme="majorHAnsi" w:cstheme="majorBidi"/>
      <w:i/>
      <w:iCs/>
      <w:color w:val="404040" w:themeColor="text1" w:themeTint="BF"/>
      <w:sz w:val="24"/>
    </w:rPr>
  </w:style>
  <w:style w:type="character" w:customStyle="1" w:styleId="80">
    <w:name w:val="Заголовок 8 Знак"/>
    <w:basedOn w:val="a4"/>
    <w:link w:val="8"/>
    <w:uiPriority w:val="9"/>
    <w:semiHidden/>
    <w:rsid w:val="003F5D28"/>
    <w:rPr>
      <w:rFonts w:asciiTheme="majorHAnsi" w:eastAsiaTheme="majorEastAsia" w:hAnsiTheme="majorHAnsi" w:cstheme="majorBidi"/>
      <w:color w:val="5B9BD5" w:themeColor="accent1"/>
      <w:sz w:val="20"/>
      <w:szCs w:val="20"/>
    </w:rPr>
  </w:style>
  <w:style w:type="character" w:customStyle="1" w:styleId="90">
    <w:name w:val="Заголовок 9 Знак"/>
    <w:basedOn w:val="a4"/>
    <w:link w:val="9"/>
    <w:uiPriority w:val="9"/>
    <w:semiHidden/>
    <w:rsid w:val="003F5D28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a7">
    <w:name w:val="List Paragraph"/>
    <w:aliases w:val="Table-Normal,RSHB_Table-Normal,Абзац,Bullet List,FooterText,numbered,Содержание. 2 уровень,AC List 01,Bulleted Text,Bullets before"/>
    <w:basedOn w:val="a3"/>
    <w:link w:val="a8"/>
    <w:uiPriority w:val="34"/>
    <w:qFormat/>
    <w:rsid w:val="003F5D28"/>
    <w:pPr>
      <w:ind w:left="720"/>
      <w:contextualSpacing/>
    </w:pPr>
  </w:style>
  <w:style w:type="paragraph" w:styleId="a9">
    <w:name w:val="Balloon Text"/>
    <w:basedOn w:val="a3"/>
    <w:link w:val="aa"/>
    <w:uiPriority w:val="99"/>
    <w:semiHidden/>
    <w:unhideWhenUsed/>
    <w:rsid w:val="003F5D2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a">
    <w:name w:val="Текст выноски Знак"/>
    <w:basedOn w:val="a4"/>
    <w:link w:val="a9"/>
    <w:uiPriority w:val="99"/>
    <w:semiHidden/>
    <w:rsid w:val="003F5D28"/>
    <w:rPr>
      <w:rFonts w:ascii="Segoe UI" w:hAnsi="Segoe UI" w:cs="Segoe UI"/>
      <w:sz w:val="18"/>
      <w:szCs w:val="18"/>
    </w:rPr>
  </w:style>
  <w:style w:type="character" w:styleId="ab">
    <w:name w:val="annotation reference"/>
    <w:basedOn w:val="a4"/>
    <w:uiPriority w:val="99"/>
    <w:semiHidden/>
    <w:unhideWhenUsed/>
    <w:rsid w:val="003F5D28"/>
    <w:rPr>
      <w:sz w:val="16"/>
      <w:szCs w:val="16"/>
    </w:rPr>
  </w:style>
  <w:style w:type="paragraph" w:styleId="ac">
    <w:name w:val="annotation text"/>
    <w:basedOn w:val="a3"/>
    <w:link w:val="ad"/>
    <w:uiPriority w:val="99"/>
    <w:unhideWhenUsed/>
    <w:rsid w:val="003F5D28"/>
    <w:pPr>
      <w:spacing w:line="240" w:lineRule="auto"/>
    </w:pPr>
    <w:rPr>
      <w:sz w:val="20"/>
      <w:szCs w:val="20"/>
    </w:rPr>
  </w:style>
  <w:style w:type="character" w:customStyle="1" w:styleId="ad">
    <w:name w:val="Текст примечания Знак"/>
    <w:basedOn w:val="a4"/>
    <w:link w:val="ac"/>
    <w:uiPriority w:val="99"/>
    <w:rsid w:val="003F5D28"/>
    <w:rPr>
      <w:rFonts w:ascii="Times New Roman" w:hAnsi="Times New Roman"/>
      <w:sz w:val="20"/>
      <w:szCs w:val="20"/>
    </w:rPr>
  </w:style>
  <w:style w:type="paragraph" w:styleId="ae">
    <w:name w:val="annotation subject"/>
    <w:basedOn w:val="ac"/>
    <w:next w:val="ac"/>
    <w:link w:val="af"/>
    <w:uiPriority w:val="99"/>
    <w:semiHidden/>
    <w:unhideWhenUsed/>
    <w:rsid w:val="003F5D28"/>
    <w:rPr>
      <w:b/>
      <w:bCs/>
    </w:rPr>
  </w:style>
  <w:style w:type="character" w:customStyle="1" w:styleId="af">
    <w:name w:val="Тема примечания Знак"/>
    <w:basedOn w:val="ad"/>
    <w:link w:val="ae"/>
    <w:uiPriority w:val="99"/>
    <w:semiHidden/>
    <w:rsid w:val="003F5D28"/>
    <w:rPr>
      <w:rFonts w:ascii="Times New Roman" w:hAnsi="Times New Roman"/>
      <w:b/>
      <w:bCs/>
      <w:sz w:val="20"/>
      <w:szCs w:val="20"/>
    </w:rPr>
  </w:style>
  <w:style w:type="paragraph" w:styleId="af0">
    <w:name w:val="Normal (Web)"/>
    <w:basedOn w:val="a3"/>
    <w:uiPriority w:val="99"/>
    <w:semiHidden/>
    <w:unhideWhenUsed/>
    <w:rsid w:val="003F5D28"/>
    <w:pPr>
      <w:spacing w:before="100" w:beforeAutospacing="1" w:after="100" w:afterAutospacing="1" w:line="240" w:lineRule="auto"/>
    </w:pPr>
    <w:rPr>
      <w:rFonts w:ascii="Calibri" w:hAnsi="Calibri" w:cs="Calibri"/>
      <w:lang w:eastAsia="ru-RU"/>
    </w:rPr>
  </w:style>
  <w:style w:type="paragraph" w:customStyle="1" w:styleId="s3">
    <w:name w:val="s3"/>
    <w:basedOn w:val="a3"/>
    <w:uiPriority w:val="99"/>
    <w:semiHidden/>
    <w:rsid w:val="003F5D28"/>
    <w:pPr>
      <w:spacing w:before="100" w:beforeAutospacing="1" w:after="100" w:afterAutospacing="1" w:line="240" w:lineRule="auto"/>
    </w:pPr>
    <w:rPr>
      <w:rFonts w:ascii="Calibri" w:hAnsi="Calibri" w:cs="Calibri"/>
      <w:lang w:eastAsia="ru-RU"/>
    </w:rPr>
  </w:style>
  <w:style w:type="character" w:customStyle="1" w:styleId="bumpedfont15">
    <w:name w:val="bumpedfont15"/>
    <w:basedOn w:val="a4"/>
    <w:rsid w:val="003F5D28"/>
  </w:style>
  <w:style w:type="character" w:customStyle="1" w:styleId="s8">
    <w:name w:val="s8"/>
    <w:basedOn w:val="a4"/>
    <w:rsid w:val="003F5D28"/>
  </w:style>
  <w:style w:type="paragraph" w:styleId="af1">
    <w:name w:val="TOC Heading"/>
    <w:basedOn w:val="1"/>
    <w:next w:val="a3"/>
    <w:uiPriority w:val="39"/>
    <w:unhideWhenUsed/>
    <w:qFormat/>
    <w:rsid w:val="003F5D28"/>
    <w:pPr>
      <w:outlineLvl w:val="9"/>
    </w:pPr>
    <w:rPr>
      <w:lang w:val="en-US"/>
    </w:rPr>
  </w:style>
  <w:style w:type="paragraph" w:styleId="12">
    <w:name w:val="toc 1"/>
    <w:basedOn w:val="a3"/>
    <w:next w:val="a3"/>
    <w:autoRedefine/>
    <w:uiPriority w:val="39"/>
    <w:unhideWhenUsed/>
    <w:rsid w:val="00794CB1"/>
    <w:pPr>
      <w:tabs>
        <w:tab w:val="right" w:leader="dot" w:pos="9627"/>
      </w:tabs>
      <w:spacing w:after="60" w:line="360" w:lineRule="auto"/>
      <w:ind w:firstLine="0"/>
      <w:contextualSpacing/>
    </w:pPr>
    <w:rPr>
      <w:b/>
      <w:noProof/>
    </w:rPr>
  </w:style>
  <w:style w:type="paragraph" w:styleId="21">
    <w:name w:val="toc 2"/>
    <w:basedOn w:val="a3"/>
    <w:next w:val="a3"/>
    <w:autoRedefine/>
    <w:uiPriority w:val="39"/>
    <w:unhideWhenUsed/>
    <w:rsid w:val="003F5D28"/>
    <w:pPr>
      <w:tabs>
        <w:tab w:val="left" w:pos="1418"/>
        <w:tab w:val="right" w:leader="dot" w:pos="9627"/>
      </w:tabs>
      <w:spacing w:before="60" w:after="100"/>
      <w:ind w:left="851" w:right="1110" w:hanging="142"/>
    </w:pPr>
    <w:rPr>
      <w:rFonts w:cs="Times New Roman"/>
      <w:noProof/>
    </w:rPr>
  </w:style>
  <w:style w:type="character" w:styleId="af2">
    <w:name w:val="Hyperlink"/>
    <w:basedOn w:val="a4"/>
    <w:uiPriority w:val="99"/>
    <w:unhideWhenUsed/>
    <w:rsid w:val="003F5D28"/>
    <w:rPr>
      <w:color w:val="0563C1" w:themeColor="hyperlink"/>
      <w:u w:val="single"/>
    </w:rPr>
  </w:style>
  <w:style w:type="table" w:styleId="af3">
    <w:name w:val="Table Grid"/>
    <w:basedOn w:val="a5"/>
    <w:uiPriority w:val="39"/>
    <w:rsid w:val="003F5D2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4">
    <w:name w:val="header"/>
    <w:basedOn w:val="a3"/>
    <w:link w:val="af5"/>
    <w:uiPriority w:val="99"/>
    <w:unhideWhenUsed/>
    <w:rsid w:val="003F5D28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f5">
    <w:name w:val="Верхний колонтитул Знак"/>
    <w:basedOn w:val="a4"/>
    <w:link w:val="af4"/>
    <w:uiPriority w:val="99"/>
    <w:rsid w:val="003F5D28"/>
    <w:rPr>
      <w:rFonts w:ascii="Times New Roman" w:hAnsi="Times New Roman"/>
      <w:sz w:val="24"/>
    </w:rPr>
  </w:style>
  <w:style w:type="paragraph" w:styleId="af6">
    <w:name w:val="footer"/>
    <w:basedOn w:val="a3"/>
    <w:link w:val="af7"/>
    <w:uiPriority w:val="99"/>
    <w:unhideWhenUsed/>
    <w:rsid w:val="003F5D28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f7">
    <w:name w:val="Нижний колонтитул Знак"/>
    <w:basedOn w:val="a4"/>
    <w:link w:val="af6"/>
    <w:uiPriority w:val="99"/>
    <w:rsid w:val="003F5D28"/>
    <w:rPr>
      <w:rFonts w:ascii="Times New Roman" w:hAnsi="Times New Roman"/>
      <w:sz w:val="24"/>
    </w:rPr>
  </w:style>
  <w:style w:type="paragraph" w:customStyle="1" w:styleId="MainTitle0">
    <w:name w:val="Main Title"/>
    <w:basedOn w:val="a3"/>
    <w:link w:val="MainTitleChar"/>
    <w:rsid w:val="003F5D28"/>
    <w:rPr>
      <w:rFonts w:cstheme="minorHAnsi"/>
      <w:szCs w:val="24"/>
    </w:rPr>
  </w:style>
  <w:style w:type="paragraph" w:customStyle="1" w:styleId="Maintitle">
    <w:name w:val="Main title"/>
    <w:basedOn w:val="1"/>
    <w:link w:val="MaintitleChar0"/>
    <w:rsid w:val="003F5D28"/>
    <w:pPr>
      <w:numPr>
        <w:numId w:val="1"/>
      </w:numPr>
    </w:pPr>
    <w:rPr>
      <w:rFonts w:cstheme="minorHAnsi"/>
      <w:b w:val="0"/>
      <w:color w:val="5B9BD5" w:themeColor="accent1"/>
      <w:sz w:val="44"/>
      <w:szCs w:val="44"/>
    </w:rPr>
  </w:style>
  <w:style w:type="character" w:customStyle="1" w:styleId="MainTitleChar">
    <w:name w:val="Main Title Char"/>
    <w:basedOn w:val="a4"/>
    <w:link w:val="MainTitle0"/>
    <w:rsid w:val="003F5D28"/>
    <w:rPr>
      <w:rFonts w:ascii="Times New Roman" w:hAnsi="Times New Roman" w:cstheme="minorHAnsi"/>
      <w:sz w:val="24"/>
      <w:szCs w:val="24"/>
    </w:rPr>
  </w:style>
  <w:style w:type="paragraph" w:customStyle="1" w:styleId="MainSubtitle">
    <w:name w:val="Main Subtitle"/>
    <w:basedOn w:val="2"/>
    <w:link w:val="MainSubtitleChar"/>
    <w:rsid w:val="003F5D28"/>
    <w:pPr>
      <w:numPr>
        <w:ilvl w:val="1"/>
        <w:numId w:val="2"/>
      </w:numPr>
      <w:spacing w:after="240"/>
    </w:pPr>
    <w:rPr>
      <w:rFonts w:cstheme="minorHAnsi"/>
      <w:b/>
      <w:color w:val="5B9BD5" w:themeColor="accent1"/>
      <w:sz w:val="24"/>
    </w:rPr>
  </w:style>
  <w:style w:type="character" w:customStyle="1" w:styleId="MaintitleChar0">
    <w:name w:val="Main title Char"/>
    <w:basedOn w:val="10"/>
    <w:link w:val="Maintitle"/>
    <w:rsid w:val="003F5D28"/>
    <w:rPr>
      <w:rFonts w:ascii="Times New Roman" w:eastAsiaTheme="majorEastAsia" w:hAnsi="Times New Roman" w:cstheme="minorHAnsi"/>
      <w:b w:val="0"/>
      <w:color w:val="5B9BD5" w:themeColor="accent1"/>
      <w:sz w:val="44"/>
      <w:szCs w:val="44"/>
    </w:rPr>
  </w:style>
  <w:style w:type="paragraph" w:customStyle="1" w:styleId="MainHeading">
    <w:name w:val="Main Heading"/>
    <w:basedOn w:val="Maintitle"/>
    <w:next w:val="a3"/>
    <w:link w:val="MainHeadingChar"/>
    <w:qFormat/>
    <w:rsid w:val="00490B40"/>
    <w:pPr>
      <w:keepLines w:val="0"/>
      <w:pageBreakBefore/>
      <w:numPr>
        <w:numId w:val="0"/>
      </w:numPr>
      <w:spacing w:before="240" w:after="480"/>
      <w:jc w:val="left"/>
    </w:pPr>
    <w:rPr>
      <w:rFonts w:ascii="Arial" w:hAnsi="Arial"/>
      <w:b/>
      <w:caps/>
      <w:color w:val="3985BE"/>
    </w:rPr>
  </w:style>
  <w:style w:type="character" w:customStyle="1" w:styleId="MainSubtitleChar">
    <w:name w:val="Main Subtitle Char"/>
    <w:basedOn w:val="20"/>
    <w:link w:val="MainSubtitle"/>
    <w:rsid w:val="003F5D28"/>
    <w:rPr>
      <w:rFonts w:ascii="Times New Roman" w:eastAsiaTheme="majorEastAsia" w:hAnsi="Times New Roman" w:cstheme="minorHAnsi"/>
      <w:b/>
      <w:color w:val="5B9BD5" w:themeColor="accent1"/>
      <w:sz w:val="24"/>
      <w:szCs w:val="26"/>
    </w:rPr>
  </w:style>
  <w:style w:type="paragraph" w:customStyle="1" w:styleId="Subheading">
    <w:name w:val="Subheading"/>
    <w:basedOn w:val="MainSubtitle"/>
    <w:link w:val="SubheadingChar"/>
    <w:rsid w:val="003F5D28"/>
    <w:pPr>
      <w:numPr>
        <w:numId w:val="3"/>
      </w:numPr>
      <w:spacing w:before="720"/>
    </w:pPr>
  </w:style>
  <w:style w:type="character" w:customStyle="1" w:styleId="MainHeadingChar">
    <w:name w:val="Main Heading Char"/>
    <w:basedOn w:val="MaintitleChar0"/>
    <w:link w:val="MainHeading"/>
    <w:rsid w:val="00490B40"/>
    <w:rPr>
      <w:rFonts w:ascii="Arial" w:eastAsiaTheme="majorEastAsia" w:hAnsi="Arial" w:cstheme="minorHAnsi"/>
      <w:b/>
      <w:caps/>
      <w:color w:val="3985BE"/>
      <w:sz w:val="44"/>
      <w:szCs w:val="44"/>
    </w:rPr>
  </w:style>
  <w:style w:type="character" w:customStyle="1" w:styleId="SubheadingChar">
    <w:name w:val="Subheading Char"/>
    <w:basedOn w:val="MainSubtitleChar"/>
    <w:link w:val="Subheading"/>
    <w:rsid w:val="003F5D28"/>
    <w:rPr>
      <w:rFonts w:ascii="Times New Roman" w:eastAsiaTheme="majorEastAsia" w:hAnsi="Times New Roman" w:cstheme="minorHAnsi"/>
      <w:b/>
      <w:color w:val="5B9BD5" w:themeColor="accent1"/>
      <w:sz w:val="24"/>
      <w:szCs w:val="26"/>
    </w:rPr>
  </w:style>
  <w:style w:type="paragraph" w:styleId="af8">
    <w:name w:val="Subtitle"/>
    <w:basedOn w:val="a3"/>
    <w:next w:val="a3"/>
    <w:link w:val="af9"/>
    <w:uiPriority w:val="11"/>
    <w:qFormat/>
    <w:rsid w:val="003F5D28"/>
    <w:pPr>
      <w:numPr>
        <w:ilvl w:val="1"/>
      </w:numPr>
      <w:ind w:firstLine="709"/>
    </w:pPr>
    <w:rPr>
      <w:rFonts w:eastAsiaTheme="minorEastAsia"/>
      <w:color w:val="5A5A5A" w:themeColor="text1" w:themeTint="A5"/>
      <w:spacing w:val="15"/>
    </w:rPr>
  </w:style>
  <w:style w:type="character" w:customStyle="1" w:styleId="af9">
    <w:name w:val="Подзаголовок Знак"/>
    <w:basedOn w:val="a4"/>
    <w:link w:val="af8"/>
    <w:uiPriority w:val="11"/>
    <w:rsid w:val="003F5D28"/>
    <w:rPr>
      <w:rFonts w:ascii="Times New Roman" w:eastAsiaTheme="minorEastAsia" w:hAnsi="Times New Roman"/>
      <w:color w:val="5A5A5A" w:themeColor="text1" w:themeTint="A5"/>
      <w:spacing w:val="15"/>
      <w:sz w:val="24"/>
    </w:rPr>
  </w:style>
  <w:style w:type="paragraph" w:styleId="31">
    <w:name w:val="toc 3"/>
    <w:basedOn w:val="a3"/>
    <w:next w:val="a3"/>
    <w:autoRedefine/>
    <w:uiPriority w:val="39"/>
    <w:unhideWhenUsed/>
    <w:rsid w:val="003F5D28"/>
    <w:pPr>
      <w:spacing w:after="100"/>
      <w:ind w:left="440"/>
    </w:pPr>
  </w:style>
  <w:style w:type="paragraph" w:styleId="afa">
    <w:name w:val="Plain Text"/>
    <w:basedOn w:val="a3"/>
    <w:link w:val="afb"/>
    <w:uiPriority w:val="99"/>
    <w:semiHidden/>
    <w:unhideWhenUsed/>
    <w:rsid w:val="003F5D28"/>
    <w:pPr>
      <w:spacing w:after="0" w:line="240" w:lineRule="auto"/>
    </w:pPr>
    <w:rPr>
      <w:rFonts w:ascii="Calibri" w:hAnsi="Calibri"/>
      <w:szCs w:val="21"/>
    </w:rPr>
  </w:style>
  <w:style w:type="character" w:customStyle="1" w:styleId="afb">
    <w:name w:val="Текст Знак"/>
    <w:basedOn w:val="a4"/>
    <w:link w:val="afa"/>
    <w:uiPriority w:val="99"/>
    <w:semiHidden/>
    <w:rsid w:val="003F5D28"/>
    <w:rPr>
      <w:rFonts w:ascii="Calibri" w:hAnsi="Calibri"/>
      <w:sz w:val="24"/>
      <w:szCs w:val="21"/>
    </w:rPr>
  </w:style>
  <w:style w:type="paragraph" w:styleId="afc">
    <w:name w:val="Revision"/>
    <w:hidden/>
    <w:uiPriority w:val="99"/>
    <w:semiHidden/>
    <w:rsid w:val="003F5D28"/>
    <w:pPr>
      <w:spacing w:after="0" w:line="240" w:lineRule="auto"/>
    </w:pPr>
  </w:style>
  <w:style w:type="paragraph" w:styleId="afd">
    <w:name w:val="No Spacing"/>
    <w:link w:val="afe"/>
    <w:uiPriority w:val="1"/>
    <w:qFormat/>
    <w:rsid w:val="003F5D28"/>
    <w:pPr>
      <w:spacing w:after="0" w:line="240" w:lineRule="auto"/>
    </w:pPr>
  </w:style>
  <w:style w:type="paragraph" w:customStyle="1" w:styleId="I-SysTableHeader">
    <w:name w:val="I-Sys Table Header"/>
    <w:next w:val="a3"/>
    <w:rsid w:val="003F5D28"/>
    <w:pPr>
      <w:keepNext/>
      <w:keepLines/>
      <w:widowControl w:val="0"/>
      <w:suppressLineNumbers/>
      <w:suppressAutoHyphens/>
      <w:spacing w:before="120" w:after="120" w:line="240" w:lineRule="auto"/>
      <w:jc w:val="center"/>
    </w:pPr>
    <w:rPr>
      <w:rFonts w:ascii="Times New Roman" w:eastAsia="Times New Roman" w:hAnsi="Times New Roman" w:cs="Times New Roman"/>
      <w:b/>
      <w:bCs/>
      <w:sz w:val="24"/>
      <w:szCs w:val="24"/>
      <w:lang w:eastAsia="ru-RU"/>
    </w:rPr>
  </w:style>
  <w:style w:type="paragraph" w:customStyle="1" w:styleId="I-SysTableText">
    <w:name w:val="I-Sys Table Text"/>
    <w:qFormat/>
    <w:rsid w:val="003F5D28"/>
    <w:pPr>
      <w:spacing w:before="120" w:after="120" w:line="240" w:lineRule="auto"/>
      <w:ind w:left="34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I-SysTableTextNum">
    <w:name w:val="I-Sys Table Text Num"/>
    <w:qFormat/>
    <w:rsid w:val="003F5D28"/>
    <w:pPr>
      <w:spacing w:after="0" w:line="240" w:lineRule="auto"/>
    </w:pPr>
    <w:rPr>
      <w:rFonts w:ascii="Times New Roman" w:eastAsia="Calibri" w:hAnsi="Times New Roman" w:cs="Times New Roman"/>
      <w:sz w:val="24"/>
      <w:szCs w:val="24"/>
    </w:rPr>
  </w:style>
  <w:style w:type="paragraph" w:styleId="aff">
    <w:name w:val="footnote text"/>
    <w:basedOn w:val="a3"/>
    <w:link w:val="aff0"/>
    <w:unhideWhenUsed/>
    <w:rsid w:val="003F5D28"/>
    <w:pPr>
      <w:spacing w:after="0" w:line="240" w:lineRule="auto"/>
    </w:pPr>
    <w:rPr>
      <w:sz w:val="20"/>
      <w:szCs w:val="20"/>
    </w:rPr>
  </w:style>
  <w:style w:type="character" w:customStyle="1" w:styleId="aff0">
    <w:name w:val="Текст сноски Знак"/>
    <w:basedOn w:val="a4"/>
    <w:link w:val="aff"/>
    <w:rsid w:val="003F5D28"/>
    <w:rPr>
      <w:rFonts w:ascii="Times New Roman" w:hAnsi="Times New Roman"/>
      <w:sz w:val="20"/>
      <w:szCs w:val="20"/>
    </w:rPr>
  </w:style>
  <w:style w:type="character" w:styleId="aff1">
    <w:name w:val="footnote reference"/>
    <w:basedOn w:val="a4"/>
    <w:unhideWhenUsed/>
    <w:rsid w:val="003F5D28"/>
    <w:rPr>
      <w:vertAlign w:val="superscript"/>
    </w:rPr>
  </w:style>
  <w:style w:type="table" w:customStyle="1" w:styleId="GridTable1Light-Accent11">
    <w:name w:val="Grid Table 1 Light - Accent 11"/>
    <w:basedOn w:val="a5"/>
    <w:uiPriority w:val="46"/>
    <w:rsid w:val="003F5D28"/>
    <w:pPr>
      <w:spacing w:after="0" w:line="240" w:lineRule="auto"/>
    </w:pPr>
    <w:rPr>
      <w:sz w:val="24"/>
      <w:szCs w:val="24"/>
      <w:lang w:val="en-US"/>
    </w:rPr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afe">
    <w:name w:val="Без интервала Знак"/>
    <w:basedOn w:val="a4"/>
    <w:link w:val="afd"/>
    <w:uiPriority w:val="1"/>
    <w:rsid w:val="003F5D28"/>
  </w:style>
  <w:style w:type="paragraph" w:styleId="aff2">
    <w:name w:val="caption"/>
    <w:basedOn w:val="a3"/>
    <w:next w:val="a3"/>
    <w:uiPriority w:val="35"/>
    <w:unhideWhenUsed/>
    <w:qFormat/>
    <w:rsid w:val="003F5D28"/>
    <w:pPr>
      <w:spacing w:before="240" w:after="120" w:line="240" w:lineRule="auto"/>
    </w:pPr>
    <w:rPr>
      <w:rFonts w:eastAsiaTheme="minorEastAsia"/>
      <w:b/>
      <w:bCs/>
      <w:color w:val="000000" w:themeColor="text1"/>
      <w:szCs w:val="18"/>
    </w:rPr>
  </w:style>
  <w:style w:type="paragraph" w:styleId="aff3">
    <w:name w:val="Title"/>
    <w:basedOn w:val="a3"/>
    <w:next w:val="a3"/>
    <w:link w:val="aff4"/>
    <w:uiPriority w:val="10"/>
    <w:qFormat/>
    <w:rsid w:val="003F5D28"/>
    <w:pPr>
      <w:pBdr>
        <w:bottom w:val="single" w:sz="8" w:space="4" w:color="5B9BD5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323E4F" w:themeColor="text2" w:themeShade="BF"/>
      <w:spacing w:val="5"/>
      <w:sz w:val="52"/>
      <w:szCs w:val="52"/>
    </w:rPr>
  </w:style>
  <w:style w:type="character" w:customStyle="1" w:styleId="aff4">
    <w:name w:val="Заголовок Знак"/>
    <w:basedOn w:val="a4"/>
    <w:link w:val="aff3"/>
    <w:uiPriority w:val="10"/>
    <w:rsid w:val="003F5D28"/>
    <w:rPr>
      <w:rFonts w:asciiTheme="majorHAnsi" w:eastAsiaTheme="majorEastAsia" w:hAnsiTheme="majorHAnsi" w:cstheme="majorBidi"/>
      <w:color w:val="323E4F" w:themeColor="text2" w:themeShade="BF"/>
      <w:spacing w:val="5"/>
      <w:sz w:val="52"/>
      <w:szCs w:val="52"/>
    </w:rPr>
  </w:style>
  <w:style w:type="character" w:styleId="aff5">
    <w:name w:val="Strong"/>
    <w:basedOn w:val="a4"/>
    <w:uiPriority w:val="22"/>
    <w:qFormat/>
    <w:rsid w:val="003F5D28"/>
    <w:rPr>
      <w:b/>
      <w:bCs/>
    </w:rPr>
  </w:style>
  <w:style w:type="character" w:styleId="aff6">
    <w:name w:val="Emphasis"/>
    <w:basedOn w:val="a4"/>
    <w:uiPriority w:val="20"/>
    <w:qFormat/>
    <w:rsid w:val="003F5D28"/>
    <w:rPr>
      <w:i/>
      <w:iCs/>
    </w:rPr>
  </w:style>
  <w:style w:type="paragraph" w:styleId="22">
    <w:name w:val="Quote"/>
    <w:basedOn w:val="a3"/>
    <w:next w:val="a3"/>
    <w:link w:val="23"/>
    <w:uiPriority w:val="29"/>
    <w:qFormat/>
    <w:rsid w:val="003F5D28"/>
    <w:pPr>
      <w:spacing w:after="200" w:line="276" w:lineRule="auto"/>
    </w:pPr>
    <w:rPr>
      <w:rFonts w:eastAsiaTheme="minorEastAsia"/>
      <w:i/>
      <w:iCs/>
      <w:color w:val="000000" w:themeColor="text1"/>
    </w:rPr>
  </w:style>
  <w:style w:type="character" w:customStyle="1" w:styleId="23">
    <w:name w:val="Цитата 2 Знак"/>
    <w:basedOn w:val="a4"/>
    <w:link w:val="22"/>
    <w:uiPriority w:val="29"/>
    <w:rsid w:val="003F5D28"/>
    <w:rPr>
      <w:rFonts w:ascii="Times New Roman" w:eastAsiaTheme="minorEastAsia" w:hAnsi="Times New Roman"/>
      <w:i/>
      <w:iCs/>
      <w:color w:val="000000" w:themeColor="text1"/>
      <w:sz w:val="24"/>
    </w:rPr>
  </w:style>
  <w:style w:type="paragraph" w:styleId="aff7">
    <w:name w:val="Intense Quote"/>
    <w:basedOn w:val="a3"/>
    <w:next w:val="a3"/>
    <w:link w:val="aff8"/>
    <w:uiPriority w:val="30"/>
    <w:qFormat/>
    <w:rsid w:val="003F5D28"/>
    <w:pPr>
      <w:pBdr>
        <w:bottom w:val="single" w:sz="4" w:space="4" w:color="5B9BD5" w:themeColor="accent1"/>
      </w:pBdr>
      <w:spacing w:before="200" w:after="280" w:line="276" w:lineRule="auto"/>
      <w:ind w:left="936" w:right="936"/>
    </w:pPr>
    <w:rPr>
      <w:rFonts w:eastAsiaTheme="minorEastAsia"/>
      <w:b/>
      <w:bCs/>
      <w:i/>
      <w:iCs/>
      <w:color w:val="5B9BD5" w:themeColor="accent1"/>
    </w:rPr>
  </w:style>
  <w:style w:type="character" w:customStyle="1" w:styleId="aff8">
    <w:name w:val="Выделенная цитата Знак"/>
    <w:basedOn w:val="a4"/>
    <w:link w:val="aff7"/>
    <w:uiPriority w:val="30"/>
    <w:rsid w:val="003F5D28"/>
    <w:rPr>
      <w:rFonts w:ascii="Times New Roman" w:eastAsiaTheme="minorEastAsia" w:hAnsi="Times New Roman"/>
      <w:b/>
      <w:bCs/>
      <w:i/>
      <w:iCs/>
      <w:color w:val="5B9BD5" w:themeColor="accent1"/>
      <w:sz w:val="24"/>
    </w:rPr>
  </w:style>
  <w:style w:type="character" w:styleId="aff9">
    <w:name w:val="Subtle Emphasis"/>
    <w:basedOn w:val="a4"/>
    <w:uiPriority w:val="19"/>
    <w:qFormat/>
    <w:rsid w:val="003F5D28"/>
    <w:rPr>
      <w:i/>
      <w:iCs/>
      <w:color w:val="808080" w:themeColor="text1" w:themeTint="7F"/>
    </w:rPr>
  </w:style>
  <w:style w:type="character" w:styleId="affa">
    <w:name w:val="Intense Emphasis"/>
    <w:basedOn w:val="a4"/>
    <w:uiPriority w:val="21"/>
    <w:qFormat/>
    <w:rsid w:val="003F5D28"/>
    <w:rPr>
      <w:b/>
      <w:bCs/>
      <w:i/>
      <w:iCs/>
      <w:color w:val="5B9BD5" w:themeColor="accent1"/>
    </w:rPr>
  </w:style>
  <w:style w:type="character" w:styleId="affb">
    <w:name w:val="Subtle Reference"/>
    <w:basedOn w:val="a4"/>
    <w:uiPriority w:val="31"/>
    <w:qFormat/>
    <w:rsid w:val="003F5D28"/>
    <w:rPr>
      <w:smallCaps/>
      <w:color w:val="ED7D31" w:themeColor="accent2"/>
      <w:u w:val="single"/>
    </w:rPr>
  </w:style>
  <w:style w:type="character" w:styleId="affc">
    <w:name w:val="Intense Reference"/>
    <w:basedOn w:val="a4"/>
    <w:uiPriority w:val="32"/>
    <w:qFormat/>
    <w:rsid w:val="003F5D28"/>
    <w:rPr>
      <w:b/>
      <w:bCs/>
      <w:smallCaps/>
      <w:color w:val="ED7D31" w:themeColor="accent2"/>
      <w:spacing w:val="5"/>
      <w:u w:val="single"/>
    </w:rPr>
  </w:style>
  <w:style w:type="character" w:styleId="affd">
    <w:name w:val="Book Title"/>
    <w:basedOn w:val="a4"/>
    <w:uiPriority w:val="33"/>
    <w:qFormat/>
    <w:rsid w:val="003F5D28"/>
    <w:rPr>
      <w:b/>
      <w:bCs/>
      <w:smallCaps/>
      <w:spacing w:val="5"/>
    </w:rPr>
  </w:style>
  <w:style w:type="table" w:customStyle="1" w:styleId="13">
    <w:name w:val="Сетка таблицы1"/>
    <w:basedOn w:val="a5"/>
    <w:next w:val="af3"/>
    <w:uiPriority w:val="39"/>
    <w:rsid w:val="003F5D2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1">
    <w:name w:val="список"/>
    <w:basedOn w:val="a7"/>
    <w:link w:val="affe"/>
    <w:qFormat/>
    <w:rsid w:val="003F5D28"/>
    <w:pPr>
      <w:numPr>
        <w:numId w:val="5"/>
      </w:numPr>
      <w:spacing w:before="120" w:after="180" w:line="276" w:lineRule="auto"/>
      <w:contextualSpacing w:val="0"/>
    </w:pPr>
    <w:rPr>
      <w:rFonts w:cs="Times New Roman"/>
      <w:color w:val="000000"/>
      <w:sz w:val="26"/>
      <w:szCs w:val="26"/>
    </w:rPr>
  </w:style>
  <w:style w:type="paragraph" w:customStyle="1" w:styleId="11">
    <w:name w:val="1.1 подтема син"/>
    <w:basedOn w:val="2"/>
    <w:link w:val="110"/>
    <w:qFormat/>
    <w:rsid w:val="003F5D28"/>
    <w:pPr>
      <w:numPr>
        <w:ilvl w:val="1"/>
        <w:numId w:val="6"/>
      </w:numPr>
      <w:spacing w:before="560" w:after="120"/>
    </w:pPr>
    <w:rPr>
      <w:rFonts w:ascii="Arial" w:hAnsi="Arial" w:cs="Arial"/>
      <w:b/>
      <w:color w:val="3985BE"/>
      <w:sz w:val="32"/>
      <w:szCs w:val="28"/>
    </w:rPr>
  </w:style>
  <w:style w:type="character" w:customStyle="1" w:styleId="a8">
    <w:name w:val="Абзац списка Знак"/>
    <w:aliases w:val="Table-Normal Знак,RSHB_Table-Normal Знак,Абзац Знак,Bullet List Знак,FooterText Знак,numbered Знак,Содержание. 2 уровень Знак,AC List 01 Знак,Bulleted Text Знак,Bullets before Знак"/>
    <w:basedOn w:val="a4"/>
    <w:link w:val="a7"/>
    <w:uiPriority w:val="34"/>
    <w:rsid w:val="003F5D28"/>
    <w:rPr>
      <w:rFonts w:ascii="Times New Roman" w:hAnsi="Times New Roman"/>
      <w:sz w:val="24"/>
    </w:rPr>
  </w:style>
  <w:style w:type="character" w:customStyle="1" w:styleId="affe">
    <w:name w:val="список Знак"/>
    <w:basedOn w:val="a8"/>
    <w:link w:val="a1"/>
    <w:rsid w:val="003F5D28"/>
    <w:rPr>
      <w:rFonts w:ascii="Times New Roman" w:hAnsi="Times New Roman" w:cs="Times New Roman"/>
      <w:color w:val="000000"/>
      <w:sz w:val="26"/>
      <w:szCs w:val="26"/>
    </w:rPr>
  </w:style>
  <w:style w:type="character" w:customStyle="1" w:styleId="110">
    <w:name w:val="1.1 подтема син Знак"/>
    <w:basedOn w:val="a8"/>
    <w:link w:val="11"/>
    <w:rsid w:val="003F5D28"/>
    <w:rPr>
      <w:rFonts w:ascii="Arial" w:eastAsiaTheme="majorEastAsia" w:hAnsi="Arial" w:cs="Arial"/>
      <w:b/>
      <w:color w:val="3985BE"/>
      <w:sz w:val="32"/>
      <w:szCs w:val="28"/>
    </w:rPr>
  </w:style>
  <w:style w:type="paragraph" w:customStyle="1" w:styleId="afff">
    <w:name w:val="Комментарии по заполнению"/>
    <w:basedOn w:val="a3"/>
    <w:link w:val="Char"/>
    <w:qFormat/>
    <w:rsid w:val="003F5D28"/>
    <w:pPr>
      <w:spacing w:before="60" w:after="0" w:line="276" w:lineRule="auto"/>
    </w:pPr>
    <w:rPr>
      <w:rFonts w:eastAsiaTheme="minorEastAsia" w:cs="Times New Roman"/>
      <w:i/>
      <w:color w:val="808080" w:themeColor="background1" w:themeShade="80"/>
      <w:sz w:val="20"/>
      <w:szCs w:val="20"/>
      <w:lang w:eastAsia="ru-RU"/>
    </w:rPr>
  </w:style>
  <w:style w:type="character" w:customStyle="1" w:styleId="Char">
    <w:name w:val="Комментарии по заполнению Char"/>
    <w:basedOn w:val="a4"/>
    <w:link w:val="afff"/>
    <w:rsid w:val="003F5D28"/>
    <w:rPr>
      <w:rFonts w:ascii="Times New Roman" w:eastAsiaTheme="minorEastAsia" w:hAnsi="Times New Roman" w:cs="Times New Roman"/>
      <w:i/>
      <w:color w:val="808080" w:themeColor="background1" w:themeShade="80"/>
      <w:sz w:val="20"/>
      <w:szCs w:val="20"/>
      <w:lang w:eastAsia="ru-RU"/>
    </w:rPr>
  </w:style>
  <w:style w:type="table" w:customStyle="1" w:styleId="-421">
    <w:name w:val="Таблица-сетка 4 — акцент 21"/>
    <w:basedOn w:val="a5"/>
    <w:uiPriority w:val="49"/>
    <w:rsid w:val="003F5D28"/>
    <w:pPr>
      <w:spacing w:before="100" w:after="0" w:line="240" w:lineRule="auto"/>
    </w:pPr>
    <w:rPr>
      <w:rFonts w:eastAsiaTheme="minorEastAsia"/>
      <w:sz w:val="20"/>
      <w:szCs w:val="20"/>
      <w:lang w:eastAsia="ru-RU"/>
    </w:r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D7D31" w:themeColor="accent2"/>
          <w:left w:val="single" w:sz="4" w:space="0" w:color="ED7D31" w:themeColor="accent2"/>
          <w:bottom w:val="single" w:sz="4" w:space="0" w:color="ED7D31" w:themeColor="accent2"/>
          <w:right w:val="single" w:sz="4" w:space="0" w:color="ED7D31" w:themeColor="accent2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paragraph" w:customStyle="1" w:styleId="afff0">
    <w:name w:val="Приложение"/>
    <w:basedOn w:val="3"/>
    <w:link w:val="afff1"/>
    <w:qFormat/>
    <w:rsid w:val="003F5D28"/>
    <w:pPr>
      <w:keepLines w:val="0"/>
      <w:pBdr>
        <w:top w:val="single" w:sz="24" w:space="0" w:color="DEEAF6" w:themeColor="accent1" w:themeTint="33"/>
      </w:pBdr>
      <w:spacing w:before="120" w:after="60" w:line="276" w:lineRule="auto"/>
      <w:textboxTightWrap w:val="allLines"/>
      <w:outlineLvl w:val="1"/>
    </w:pPr>
    <w:rPr>
      <w:rFonts w:eastAsiaTheme="minorEastAsia" w:cs="Times New Roman"/>
      <w:caps/>
      <w:color w:val="2E74B5" w:themeColor="accent1" w:themeShade="BF"/>
      <w:spacing w:val="15"/>
      <w:sz w:val="20"/>
      <w:szCs w:val="20"/>
      <w:lang w:eastAsia="ru-RU"/>
    </w:rPr>
  </w:style>
  <w:style w:type="character" w:customStyle="1" w:styleId="afff1">
    <w:name w:val="Приложение Знак"/>
    <w:basedOn w:val="20"/>
    <w:link w:val="afff0"/>
    <w:rsid w:val="003F5D28"/>
    <w:rPr>
      <w:rFonts w:ascii="Times New Roman" w:eastAsiaTheme="minorEastAsia" w:hAnsi="Times New Roman" w:cs="Times New Roman"/>
      <w:caps/>
      <w:color w:val="2E74B5" w:themeColor="accent1" w:themeShade="BF"/>
      <w:spacing w:val="15"/>
      <w:sz w:val="20"/>
      <w:szCs w:val="20"/>
      <w:lang w:eastAsia="ru-RU"/>
    </w:rPr>
  </w:style>
  <w:style w:type="character" w:customStyle="1" w:styleId="14">
    <w:name w:val="Неразрешенное упоминание1"/>
    <w:basedOn w:val="a4"/>
    <w:uiPriority w:val="99"/>
    <w:semiHidden/>
    <w:unhideWhenUsed/>
    <w:rsid w:val="003F5D28"/>
    <w:rPr>
      <w:color w:val="605E5C"/>
      <w:shd w:val="clear" w:color="auto" w:fill="E1DFDD"/>
    </w:rPr>
  </w:style>
  <w:style w:type="paragraph" w:customStyle="1" w:styleId="afff2">
    <w:name w:val="Основной"/>
    <w:basedOn w:val="a3"/>
    <w:link w:val="afff3"/>
    <w:qFormat/>
    <w:rsid w:val="003F5D28"/>
    <w:pPr>
      <w:tabs>
        <w:tab w:val="left" w:pos="709"/>
      </w:tabs>
      <w:spacing w:before="240" w:after="0" w:line="276" w:lineRule="auto"/>
      <w:ind w:firstLine="0"/>
    </w:pPr>
    <w:rPr>
      <w:rFonts w:cs="Times New Roman"/>
      <w:color w:val="000000"/>
      <w:szCs w:val="24"/>
    </w:rPr>
  </w:style>
  <w:style w:type="paragraph" w:customStyle="1" w:styleId="a2">
    <w:name w:val="темы мероприятия"/>
    <w:basedOn w:val="a3"/>
    <w:link w:val="afff4"/>
    <w:rsid w:val="003F5D28"/>
    <w:pPr>
      <w:numPr>
        <w:numId w:val="9"/>
      </w:numPr>
    </w:pPr>
  </w:style>
  <w:style w:type="character" w:customStyle="1" w:styleId="afff3">
    <w:name w:val="Основной Знак"/>
    <w:basedOn w:val="a4"/>
    <w:link w:val="afff2"/>
    <w:rsid w:val="003F5D28"/>
    <w:rPr>
      <w:rFonts w:ascii="Times New Roman" w:hAnsi="Times New Roman" w:cs="Times New Roman"/>
      <w:color w:val="000000"/>
      <w:sz w:val="24"/>
      <w:szCs w:val="24"/>
    </w:rPr>
  </w:style>
  <w:style w:type="paragraph" w:customStyle="1" w:styleId="a">
    <w:name w:val="маркеры"/>
    <w:basedOn w:val="a2"/>
    <w:link w:val="afff5"/>
    <w:qFormat/>
    <w:rsid w:val="00A72D47"/>
    <w:pPr>
      <w:numPr>
        <w:numId w:val="10"/>
      </w:numPr>
      <w:spacing w:before="120" w:after="0"/>
    </w:pPr>
  </w:style>
  <w:style w:type="paragraph" w:customStyle="1" w:styleId="afff6">
    <w:name w:val="подтема зел"/>
    <w:basedOn w:val="a3"/>
    <w:link w:val="afff7"/>
    <w:qFormat/>
    <w:rsid w:val="003F5D28"/>
    <w:pPr>
      <w:keepNext/>
      <w:spacing w:before="480" w:after="0"/>
      <w:ind w:firstLine="0"/>
      <w:jc w:val="left"/>
    </w:pPr>
    <w:rPr>
      <w:rFonts w:ascii="Arial" w:hAnsi="Arial" w:cs="Arial"/>
      <w:b/>
      <w:color w:val="35AFAC"/>
      <w:szCs w:val="24"/>
    </w:rPr>
  </w:style>
  <w:style w:type="character" w:customStyle="1" w:styleId="afff4">
    <w:name w:val="темы мероприятия Знак"/>
    <w:basedOn w:val="a4"/>
    <w:link w:val="a2"/>
    <w:rsid w:val="003F5D28"/>
    <w:rPr>
      <w:rFonts w:ascii="Times New Roman" w:hAnsi="Times New Roman"/>
      <w:sz w:val="24"/>
    </w:rPr>
  </w:style>
  <w:style w:type="character" w:customStyle="1" w:styleId="afff5">
    <w:name w:val="маркеры Знак"/>
    <w:basedOn w:val="afff4"/>
    <w:link w:val="a"/>
    <w:rsid w:val="00490B40"/>
    <w:rPr>
      <w:rFonts w:ascii="Times New Roman" w:hAnsi="Times New Roman"/>
      <w:sz w:val="24"/>
    </w:rPr>
  </w:style>
  <w:style w:type="paragraph" w:customStyle="1" w:styleId="a0">
    <w:name w:val="нумерация"/>
    <w:basedOn w:val="afff2"/>
    <w:link w:val="afff8"/>
    <w:qFormat/>
    <w:rsid w:val="003F5D28"/>
    <w:pPr>
      <w:numPr>
        <w:numId w:val="11"/>
      </w:numPr>
      <w:tabs>
        <w:tab w:val="clear" w:pos="709"/>
        <w:tab w:val="left" w:pos="851"/>
      </w:tabs>
      <w:spacing w:before="120"/>
    </w:pPr>
  </w:style>
  <w:style w:type="character" w:customStyle="1" w:styleId="afff7">
    <w:name w:val="подтема зел Знак"/>
    <w:basedOn w:val="a4"/>
    <w:link w:val="afff6"/>
    <w:rsid w:val="003F5D28"/>
    <w:rPr>
      <w:rFonts w:ascii="Arial" w:hAnsi="Arial" w:cs="Arial"/>
      <w:b/>
      <w:color w:val="35AFAC"/>
      <w:sz w:val="24"/>
      <w:szCs w:val="24"/>
    </w:rPr>
  </w:style>
  <w:style w:type="numbering" w:customStyle="1" w:styleId="15">
    <w:name w:val="Нет списка1"/>
    <w:next w:val="a6"/>
    <w:uiPriority w:val="99"/>
    <w:semiHidden/>
    <w:unhideWhenUsed/>
    <w:rsid w:val="003F5D28"/>
  </w:style>
  <w:style w:type="character" w:customStyle="1" w:styleId="afff8">
    <w:name w:val="нумерация Знак"/>
    <w:basedOn w:val="afff3"/>
    <w:link w:val="a0"/>
    <w:rsid w:val="003F5D28"/>
    <w:rPr>
      <w:rFonts w:ascii="Times New Roman" w:hAnsi="Times New Roman" w:cs="Times New Roman"/>
      <w:color w:val="000000"/>
      <w:sz w:val="24"/>
      <w:szCs w:val="24"/>
    </w:rPr>
  </w:style>
  <w:style w:type="table" w:customStyle="1" w:styleId="24">
    <w:name w:val="Сетка таблицы2"/>
    <w:basedOn w:val="a5"/>
    <w:next w:val="af3"/>
    <w:uiPriority w:val="39"/>
    <w:rsid w:val="003F5D2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GridTable1Light-Accent111">
    <w:name w:val="Grid Table 1 Light - Accent 111"/>
    <w:basedOn w:val="a5"/>
    <w:uiPriority w:val="46"/>
    <w:rsid w:val="003F5D28"/>
    <w:pPr>
      <w:spacing w:after="0" w:line="240" w:lineRule="auto"/>
    </w:pPr>
    <w:rPr>
      <w:sz w:val="24"/>
      <w:szCs w:val="24"/>
      <w:lang w:val="en-US"/>
    </w:rPr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111">
    <w:name w:val="Сетка таблицы11"/>
    <w:basedOn w:val="a5"/>
    <w:next w:val="af3"/>
    <w:uiPriority w:val="39"/>
    <w:rsid w:val="003F5D2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fff9">
    <w:name w:val="зеленый ц"/>
    <w:basedOn w:val="2"/>
    <w:link w:val="afffa"/>
    <w:qFormat/>
    <w:rsid w:val="003F5D28"/>
    <w:pPr>
      <w:spacing w:before="360" w:after="120"/>
    </w:pPr>
    <w:rPr>
      <w:rFonts w:cs="Times New Roman"/>
      <w:b/>
      <w:sz w:val="36"/>
    </w:rPr>
  </w:style>
  <w:style w:type="character" w:customStyle="1" w:styleId="afffa">
    <w:name w:val="зеленый ц Знак"/>
    <w:basedOn w:val="a8"/>
    <w:link w:val="afff9"/>
    <w:rsid w:val="003F5D28"/>
    <w:rPr>
      <w:rFonts w:ascii="Times New Roman" w:eastAsiaTheme="majorEastAsia" w:hAnsi="Times New Roman" w:cs="Times New Roman"/>
      <w:b/>
      <w:color w:val="2E74B5" w:themeColor="accent1" w:themeShade="BF"/>
      <w:sz w:val="36"/>
      <w:szCs w:val="26"/>
    </w:rPr>
  </w:style>
  <w:style w:type="table" w:customStyle="1" w:styleId="-4211">
    <w:name w:val="Таблица-сетка 4 — акцент 211"/>
    <w:basedOn w:val="a5"/>
    <w:uiPriority w:val="49"/>
    <w:rsid w:val="003F5D28"/>
    <w:pPr>
      <w:spacing w:before="100" w:after="0" w:line="240" w:lineRule="auto"/>
    </w:pPr>
    <w:rPr>
      <w:rFonts w:eastAsiaTheme="minorEastAsia"/>
      <w:sz w:val="20"/>
      <w:szCs w:val="20"/>
      <w:lang w:eastAsia="ru-RU"/>
    </w:r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D7D31" w:themeColor="accent2"/>
          <w:left w:val="single" w:sz="4" w:space="0" w:color="ED7D31" w:themeColor="accent2"/>
          <w:bottom w:val="single" w:sz="4" w:space="0" w:color="ED7D31" w:themeColor="accent2"/>
          <w:right w:val="single" w:sz="4" w:space="0" w:color="ED7D31" w:themeColor="accent2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numbering" w:customStyle="1" w:styleId="25">
    <w:name w:val="Нет списка2"/>
    <w:next w:val="a6"/>
    <w:uiPriority w:val="99"/>
    <w:semiHidden/>
    <w:unhideWhenUsed/>
    <w:rsid w:val="003F5D28"/>
  </w:style>
  <w:style w:type="table" w:customStyle="1" w:styleId="32">
    <w:name w:val="Сетка таблицы3"/>
    <w:basedOn w:val="a5"/>
    <w:next w:val="af3"/>
    <w:uiPriority w:val="39"/>
    <w:rsid w:val="003F5D2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GridTable1Light-Accent112">
    <w:name w:val="Grid Table 1 Light - Accent 112"/>
    <w:basedOn w:val="a5"/>
    <w:uiPriority w:val="46"/>
    <w:rsid w:val="003F5D28"/>
    <w:pPr>
      <w:spacing w:after="0" w:line="240" w:lineRule="auto"/>
    </w:pPr>
    <w:rPr>
      <w:sz w:val="24"/>
      <w:szCs w:val="24"/>
      <w:lang w:val="en-US"/>
    </w:rPr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120">
    <w:name w:val="Сетка таблицы12"/>
    <w:basedOn w:val="a5"/>
    <w:next w:val="af3"/>
    <w:uiPriority w:val="39"/>
    <w:rsid w:val="003F5D2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4212">
    <w:name w:val="Таблица-сетка 4 — акцент 212"/>
    <w:basedOn w:val="a5"/>
    <w:uiPriority w:val="49"/>
    <w:rsid w:val="003F5D28"/>
    <w:pPr>
      <w:spacing w:before="100" w:after="0" w:line="240" w:lineRule="auto"/>
    </w:pPr>
    <w:rPr>
      <w:rFonts w:eastAsiaTheme="minorEastAsia"/>
      <w:sz w:val="20"/>
      <w:szCs w:val="20"/>
      <w:lang w:eastAsia="ru-RU"/>
    </w:r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D7D31" w:themeColor="accent2"/>
          <w:left w:val="single" w:sz="4" w:space="0" w:color="ED7D31" w:themeColor="accent2"/>
          <w:bottom w:val="single" w:sz="4" w:space="0" w:color="ED7D31" w:themeColor="accent2"/>
          <w:right w:val="single" w:sz="4" w:space="0" w:color="ED7D31" w:themeColor="accent2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paragraph" w:customStyle="1" w:styleId="afffb">
    <w:name w:val="подтема черная"/>
    <w:basedOn w:val="afff6"/>
    <w:link w:val="afffc"/>
    <w:qFormat/>
    <w:rsid w:val="003F5D28"/>
    <w:pPr>
      <w:spacing w:before="240"/>
    </w:pPr>
    <w:rPr>
      <w:rFonts w:ascii="Times New Roman" w:hAnsi="Times New Roman"/>
    </w:rPr>
  </w:style>
  <w:style w:type="paragraph" w:customStyle="1" w:styleId="afffd">
    <w:name w:val="рисунок"/>
    <w:basedOn w:val="a3"/>
    <w:link w:val="afffe"/>
    <w:qFormat/>
    <w:rsid w:val="003F5D28"/>
    <w:pPr>
      <w:spacing w:after="240"/>
      <w:ind w:firstLine="0"/>
      <w:jc w:val="center"/>
    </w:pPr>
    <w:rPr>
      <w:i/>
    </w:rPr>
  </w:style>
  <w:style w:type="character" w:customStyle="1" w:styleId="afffc">
    <w:name w:val="подтема черная Знак"/>
    <w:basedOn w:val="afff7"/>
    <w:link w:val="afffb"/>
    <w:rsid w:val="003F5D28"/>
    <w:rPr>
      <w:rFonts w:ascii="Times New Roman" w:hAnsi="Times New Roman" w:cs="Arial"/>
      <w:b/>
      <w:color w:val="35AFAC"/>
      <w:sz w:val="24"/>
      <w:szCs w:val="24"/>
    </w:rPr>
  </w:style>
  <w:style w:type="paragraph" w:customStyle="1" w:styleId="affff">
    <w:name w:val="нум в отбивкой"/>
    <w:basedOn w:val="a0"/>
    <w:link w:val="affff0"/>
    <w:qFormat/>
    <w:rsid w:val="003F5D28"/>
    <w:pPr>
      <w:tabs>
        <w:tab w:val="left" w:pos="567"/>
      </w:tabs>
      <w:ind w:left="851"/>
    </w:pPr>
  </w:style>
  <w:style w:type="character" w:customStyle="1" w:styleId="afffe">
    <w:name w:val="рисунок Знак"/>
    <w:basedOn w:val="a4"/>
    <w:link w:val="afffd"/>
    <w:rsid w:val="003F5D28"/>
    <w:rPr>
      <w:rFonts w:ascii="Times New Roman" w:hAnsi="Times New Roman"/>
      <w:i/>
      <w:sz w:val="24"/>
    </w:rPr>
  </w:style>
  <w:style w:type="character" w:customStyle="1" w:styleId="affff0">
    <w:name w:val="нум в отбивкой Знак"/>
    <w:basedOn w:val="afff8"/>
    <w:link w:val="affff"/>
    <w:rsid w:val="003F5D28"/>
    <w:rPr>
      <w:rFonts w:ascii="Times New Roman" w:hAnsi="Times New Roman" w:cs="Times New Roman"/>
      <w:color w:val="000000"/>
      <w:sz w:val="24"/>
      <w:szCs w:val="24"/>
    </w:rPr>
  </w:style>
  <w:style w:type="paragraph" w:customStyle="1" w:styleId="affff1">
    <w:name w:val="Приложение_"/>
    <w:basedOn w:val="a3"/>
    <w:link w:val="affff2"/>
    <w:qFormat/>
    <w:rsid w:val="003F5D28"/>
    <w:pPr>
      <w:pageBreakBefore/>
      <w:spacing w:after="120"/>
      <w:ind w:firstLine="0"/>
      <w:jc w:val="right"/>
      <w:outlineLvl w:val="0"/>
    </w:pPr>
    <w:rPr>
      <w:rFonts w:eastAsiaTheme="majorEastAsia" w:cstheme="minorHAnsi"/>
      <w:b/>
      <w:sz w:val="28"/>
      <w:szCs w:val="28"/>
    </w:rPr>
  </w:style>
  <w:style w:type="character" w:customStyle="1" w:styleId="affff2">
    <w:name w:val="Приложение_ Знак"/>
    <w:basedOn w:val="a4"/>
    <w:link w:val="affff1"/>
    <w:rsid w:val="003F5D28"/>
    <w:rPr>
      <w:rFonts w:ascii="Times New Roman" w:eastAsiaTheme="majorEastAsia" w:hAnsi="Times New Roman" w:cstheme="minorHAnsi"/>
      <w:b/>
      <w:sz w:val="28"/>
      <w:szCs w:val="28"/>
    </w:rPr>
  </w:style>
  <w:style w:type="table" w:customStyle="1" w:styleId="affff3">
    <w:name w:val="концепция"/>
    <w:basedOn w:val="a5"/>
    <w:uiPriority w:val="99"/>
    <w:rsid w:val="003F5D28"/>
    <w:pPr>
      <w:spacing w:after="0" w:line="240" w:lineRule="auto"/>
    </w:pPr>
    <w:rPr>
      <w:rFonts w:ascii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cPr>
      <w:tcMar>
        <w:top w:w="57" w:type="dxa"/>
        <w:bottom w:w="113" w:type="dxa"/>
      </w:tcMar>
    </w:tcPr>
    <w:tblStylePr w:type="firstRow">
      <w:pPr>
        <w:jc w:val="left"/>
      </w:pPr>
      <w:rPr>
        <w:rFonts w:ascii="Times New Roman" w:hAnsi="Times New Roman"/>
        <w:b/>
        <w:color w:val="FFFFFF" w:themeColor="background1"/>
        <w:sz w:val="24"/>
      </w:rPr>
      <w:tblPr/>
      <w:tcPr>
        <w:shd w:val="clear" w:color="auto" w:fill="ED7D31" w:themeFill="accent2"/>
        <w:vAlign w:val="center"/>
      </w:tcPr>
    </w:tblStylePr>
  </w:style>
  <w:style w:type="paragraph" w:customStyle="1" w:styleId="affff4">
    <w:name w:val="название таблицы"/>
    <w:basedOn w:val="afff2"/>
    <w:link w:val="affff5"/>
    <w:qFormat/>
    <w:rsid w:val="003F5D28"/>
    <w:pPr>
      <w:spacing w:before="120" w:after="120"/>
      <w:jc w:val="center"/>
    </w:pPr>
    <w:rPr>
      <w:b/>
      <w:sz w:val="32"/>
      <w:szCs w:val="28"/>
    </w:rPr>
  </w:style>
  <w:style w:type="character" w:customStyle="1" w:styleId="affff5">
    <w:name w:val="название таблицы Знак"/>
    <w:basedOn w:val="afff3"/>
    <w:link w:val="affff4"/>
    <w:rsid w:val="003F5D28"/>
    <w:rPr>
      <w:rFonts w:ascii="Times New Roman" w:hAnsi="Times New Roman" w:cs="Times New Roman"/>
      <w:b/>
      <w:color w:val="000000"/>
      <w:sz w:val="32"/>
      <w:szCs w:val="28"/>
    </w:rPr>
  </w:style>
  <w:style w:type="paragraph" w:customStyle="1" w:styleId="affff6">
    <w:name w:val="маркеры с отступами"/>
    <w:basedOn w:val="a"/>
    <w:link w:val="affff7"/>
    <w:qFormat/>
    <w:rsid w:val="00A72D47"/>
  </w:style>
  <w:style w:type="paragraph" w:customStyle="1" w:styleId="affff8">
    <w:name w:val="текст таблица"/>
    <w:basedOn w:val="a3"/>
    <w:link w:val="affff9"/>
    <w:qFormat/>
    <w:rsid w:val="003F5D28"/>
    <w:pPr>
      <w:spacing w:before="120" w:after="0" w:line="240" w:lineRule="auto"/>
      <w:ind w:left="17" w:firstLine="0"/>
      <w:jc w:val="left"/>
    </w:pPr>
    <w:rPr>
      <w:lang w:eastAsia="ru-RU"/>
    </w:rPr>
  </w:style>
  <w:style w:type="character" w:customStyle="1" w:styleId="affff7">
    <w:name w:val="маркеры с отступами Знак"/>
    <w:basedOn w:val="afff5"/>
    <w:link w:val="affff6"/>
    <w:rsid w:val="003F5D28"/>
    <w:rPr>
      <w:rFonts w:ascii="Times New Roman" w:hAnsi="Times New Roman"/>
      <w:sz w:val="24"/>
    </w:rPr>
  </w:style>
  <w:style w:type="paragraph" w:customStyle="1" w:styleId="affffa">
    <w:name w:val="маркеры с отбивкой"/>
    <w:basedOn w:val="a"/>
    <w:link w:val="affffb"/>
    <w:qFormat/>
    <w:rsid w:val="00A72D47"/>
    <w:pPr>
      <w:ind w:left="709"/>
    </w:pPr>
  </w:style>
  <w:style w:type="character" w:customStyle="1" w:styleId="affff9">
    <w:name w:val="текст таблица Знак"/>
    <w:basedOn w:val="a4"/>
    <w:link w:val="affff8"/>
    <w:rsid w:val="003F5D28"/>
    <w:rPr>
      <w:rFonts w:ascii="Times New Roman" w:hAnsi="Times New Roman"/>
      <w:sz w:val="24"/>
      <w:lang w:eastAsia="ru-RU"/>
    </w:rPr>
  </w:style>
  <w:style w:type="character" w:customStyle="1" w:styleId="affffb">
    <w:name w:val="маркеры с отбивкой Знак"/>
    <w:basedOn w:val="afff5"/>
    <w:link w:val="affffa"/>
    <w:rsid w:val="003F5D28"/>
    <w:rPr>
      <w:rFonts w:ascii="Times New Roman" w:hAnsi="Times New Roman"/>
      <w:sz w:val="24"/>
    </w:rPr>
  </w:style>
  <w:style w:type="paragraph" w:customStyle="1" w:styleId="CE">
    <w:name w:val="CE:Абзац"/>
    <w:basedOn w:val="a3"/>
    <w:link w:val="CE0"/>
    <w:rsid w:val="00936298"/>
    <w:pPr>
      <w:spacing w:before="120" w:after="120" w:line="360" w:lineRule="auto"/>
      <w:ind w:firstLine="720"/>
    </w:pPr>
    <w:rPr>
      <w:rFonts w:eastAsia="Times New Roman" w:cs="Times New Roman"/>
      <w:szCs w:val="24"/>
    </w:rPr>
  </w:style>
  <w:style w:type="character" w:customStyle="1" w:styleId="CE0">
    <w:name w:val="CE:Абзац Знак"/>
    <w:link w:val="CE"/>
    <w:rsid w:val="00936298"/>
    <w:rPr>
      <w:rFonts w:ascii="Times New Roman" w:eastAsia="Times New Roman" w:hAnsi="Times New Roman" w:cs="Times New Roman"/>
      <w:sz w:val="24"/>
      <w:szCs w:val="24"/>
    </w:rPr>
  </w:style>
  <w:style w:type="paragraph" w:customStyle="1" w:styleId="CE1">
    <w:name w:val="CE:Название таблицы"/>
    <w:basedOn w:val="a3"/>
    <w:rsid w:val="00040DBE"/>
    <w:pPr>
      <w:keepNext/>
      <w:keepLines/>
      <w:spacing w:before="240" w:after="0" w:line="360" w:lineRule="auto"/>
      <w:ind w:firstLine="0"/>
      <w:jc w:val="left"/>
    </w:pPr>
    <w:rPr>
      <w:rFonts w:eastAsia="Times New Roman" w:cs="Times New Roman"/>
      <w:b/>
      <w:bCs/>
      <w:i/>
      <w:szCs w:val="20"/>
    </w:rPr>
  </w:style>
  <w:style w:type="paragraph" w:customStyle="1" w:styleId="CE2">
    <w:name w:val="CE:Абзац в таблице"/>
    <w:basedOn w:val="a3"/>
    <w:qFormat/>
    <w:rsid w:val="00040DBE"/>
    <w:pPr>
      <w:keepLines/>
      <w:spacing w:before="120" w:after="120" w:line="360" w:lineRule="auto"/>
      <w:ind w:firstLine="0"/>
    </w:pPr>
    <w:rPr>
      <w:rFonts w:eastAsia="Times New Roman" w:cs="Times New Roman"/>
      <w:szCs w:val="24"/>
    </w:rPr>
  </w:style>
  <w:style w:type="numbering" w:styleId="111111">
    <w:name w:val="Outline List 2"/>
    <w:aliases w:val="CE:Нумерованный список,Нумерованный основной список"/>
    <w:basedOn w:val="a6"/>
    <w:rsid w:val="00040DBE"/>
    <w:pPr>
      <w:numPr>
        <w:numId w:val="22"/>
      </w:numPr>
    </w:pPr>
  </w:style>
  <w:style w:type="paragraph" w:customStyle="1" w:styleId="CE3">
    <w:name w:val="CE:Название рисунка"/>
    <w:basedOn w:val="a3"/>
    <w:rsid w:val="00040DBE"/>
    <w:pPr>
      <w:keepLines/>
      <w:spacing w:after="240" w:line="360" w:lineRule="auto"/>
      <w:ind w:firstLine="0"/>
      <w:jc w:val="center"/>
    </w:pPr>
    <w:rPr>
      <w:rFonts w:eastAsia="Times New Roman" w:cs="Times New Roman"/>
      <w:b/>
      <w:bCs/>
      <w:i/>
      <w:szCs w:val="20"/>
    </w:rPr>
  </w:style>
  <w:style w:type="character" w:styleId="affffc">
    <w:name w:val="line number"/>
    <w:basedOn w:val="a4"/>
    <w:uiPriority w:val="99"/>
    <w:semiHidden/>
    <w:unhideWhenUsed/>
    <w:rsid w:val="009D3CB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50038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709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5.jpeg"/><Relationship Id="rId18" Type="http://schemas.openxmlformats.org/officeDocument/2006/relationships/image" Target="media/image10.png"/><Relationship Id="rId26" Type="http://schemas.openxmlformats.org/officeDocument/2006/relationships/image" Target="media/image18.png"/><Relationship Id="rId39" Type="http://schemas.openxmlformats.org/officeDocument/2006/relationships/theme" Target="theme/theme1.xml"/><Relationship Id="rId3" Type="http://schemas.openxmlformats.org/officeDocument/2006/relationships/numbering" Target="numbering.xml"/><Relationship Id="rId21" Type="http://schemas.openxmlformats.org/officeDocument/2006/relationships/image" Target="media/image13.png"/><Relationship Id="rId34" Type="http://schemas.openxmlformats.org/officeDocument/2006/relationships/image" Target="media/image22.emf"/><Relationship Id="rId7" Type="http://schemas.openxmlformats.org/officeDocument/2006/relationships/footnotes" Target="foot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image" Target="media/image17.png"/><Relationship Id="rId33" Type="http://schemas.openxmlformats.org/officeDocument/2006/relationships/hyperlink" Target="http://reestrmv.gov.ru/appruved_list_requests.html" TargetMode="External"/><Relationship Id="rId38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image" Target="media/image8.png"/><Relationship Id="rId20" Type="http://schemas.openxmlformats.org/officeDocument/2006/relationships/image" Target="media/image12.jpeg"/><Relationship Id="rId29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24" Type="http://schemas.openxmlformats.org/officeDocument/2006/relationships/image" Target="media/image16.png"/><Relationship Id="rId32" Type="http://schemas.openxmlformats.org/officeDocument/2006/relationships/image" Target="media/image21.emf"/><Relationship Id="rId37" Type="http://schemas.openxmlformats.org/officeDocument/2006/relationships/image" Target="media/image24.png"/><Relationship Id="rId5" Type="http://schemas.openxmlformats.org/officeDocument/2006/relationships/settings" Target="settings.xml"/><Relationship Id="rId15" Type="http://schemas.openxmlformats.org/officeDocument/2006/relationships/image" Target="media/image7.png"/><Relationship Id="rId23" Type="http://schemas.openxmlformats.org/officeDocument/2006/relationships/image" Target="media/image15.png"/><Relationship Id="rId28" Type="http://schemas.openxmlformats.org/officeDocument/2006/relationships/header" Target="header1.xml"/><Relationship Id="rId36" Type="http://schemas.openxmlformats.org/officeDocument/2006/relationships/image" Target="media/image23.png"/><Relationship Id="rId10" Type="http://schemas.openxmlformats.org/officeDocument/2006/relationships/image" Target="media/image2.emf"/><Relationship Id="rId19" Type="http://schemas.openxmlformats.org/officeDocument/2006/relationships/image" Target="media/image11.png"/><Relationship Id="rId31" Type="http://schemas.openxmlformats.org/officeDocument/2006/relationships/image" Target="media/image20.emf"/><Relationship Id="rId4" Type="http://schemas.openxmlformats.org/officeDocument/2006/relationships/styles" Target="styles.xml"/><Relationship Id="rId9" Type="http://schemas.openxmlformats.org/officeDocument/2006/relationships/image" Target="media/image1.tiff"/><Relationship Id="rId14" Type="http://schemas.openxmlformats.org/officeDocument/2006/relationships/image" Target="media/image6.png"/><Relationship Id="rId22" Type="http://schemas.openxmlformats.org/officeDocument/2006/relationships/image" Target="media/image14.png"/><Relationship Id="rId27" Type="http://schemas.openxmlformats.org/officeDocument/2006/relationships/image" Target="media/image19.png"/><Relationship Id="rId30" Type="http://schemas.openxmlformats.org/officeDocument/2006/relationships/footer" Target="footer2.xml"/><Relationship Id="rId35" Type="http://schemas.openxmlformats.org/officeDocument/2006/relationships/package" Target="embeddings/_________Microsoft_Visio1.vsdx"/></Relationships>
</file>

<file path=word/_rels/footnotes.xml.rels><?xml version="1.0" encoding="UTF-8" standalone="yes"?>
<Relationships xmlns="http://schemas.openxmlformats.org/package/2006/relationships"><Relationship Id="rId1" Type="http://schemas.openxmlformats.org/officeDocument/2006/relationships/hyperlink" Target="https://partners.gosuslugi.ru/catalog/integration_module" TargetMode="Externa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62A85E6-9F01-4550-A23C-E55E522CA070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7B61A664-7313-4F64-A486-E71A104A5B8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600</TotalTime>
  <Pages>88</Pages>
  <Words>20171</Words>
  <Characters>114975</Characters>
  <Application>Microsoft Office Word</Application>
  <DocSecurity>0</DocSecurity>
  <Lines>958</Lines>
  <Paragraphs>269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348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Прунтов Кирилл Валерьевич</dc:creator>
  <cp:lastModifiedBy>lenovo</cp:lastModifiedBy>
  <cp:revision>4</cp:revision>
  <cp:lastPrinted>2019-02-15T09:48:00Z</cp:lastPrinted>
  <dcterms:created xsi:type="dcterms:W3CDTF">2020-02-04T00:21:00Z</dcterms:created>
  <dcterms:modified xsi:type="dcterms:W3CDTF">2020-02-11T02:46:00Z</dcterms:modified>
</cp:coreProperties>
</file>